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120D6" w14:textId="77777777" w:rsidR="006F2243" w:rsidRDefault="006F2243">
      <w:pPr>
        <w:spacing w:line="259" w:lineRule="auto"/>
        <w:jc w:val="left"/>
        <w:rPr>
          <w:rStyle w:val="BookTitle"/>
          <w:sz w:val="44"/>
          <w:szCs w:val="44"/>
          <w:lang w:val="en-IN"/>
        </w:rPr>
      </w:pPr>
      <w:r>
        <w:rPr>
          <w:rStyle w:val="BookTitle"/>
          <w:sz w:val="44"/>
          <w:szCs w:val="44"/>
          <w:lang w:val="en-IN"/>
        </w:rPr>
        <w:br w:type="page"/>
      </w:r>
    </w:p>
    <w:p w14:paraId="6BD87240" w14:textId="7A707CD0" w:rsidR="00653EAD" w:rsidRDefault="00653EAD">
      <w:pPr>
        <w:spacing w:line="259" w:lineRule="auto"/>
        <w:jc w:val="left"/>
        <w:rPr>
          <w:rStyle w:val="BookTitle"/>
          <w:rFonts w:ascii="Roboto" w:hAnsi="Roboto"/>
          <w:b w:val="0"/>
          <w:bCs/>
          <w:caps/>
          <w:sz w:val="44"/>
          <w:szCs w:val="44"/>
          <w:lang w:val="en-IN"/>
        </w:rPr>
      </w:pPr>
      <w:r>
        <w:rPr>
          <w:rStyle w:val="BookTitle"/>
          <w:sz w:val="44"/>
          <w:szCs w:val="44"/>
          <w:lang w:val="en-IN"/>
        </w:rPr>
        <w:lastRenderedPageBreak/>
        <w:br w:type="page"/>
      </w:r>
    </w:p>
    <w:p w14:paraId="0443BB32" w14:textId="77777777" w:rsidR="00653EAD" w:rsidRDefault="00653EAD" w:rsidP="00653EAD">
      <w:pPr>
        <w:pStyle w:val="Heading1"/>
        <w:rPr>
          <w:rStyle w:val="BookTitle"/>
          <w:sz w:val="44"/>
          <w:szCs w:val="44"/>
          <w:lang w:val="en-IN"/>
        </w:rPr>
      </w:pPr>
    </w:p>
    <w:p w14:paraId="20DB0989" w14:textId="77777777" w:rsidR="00385CFA" w:rsidRDefault="00385CFA" w:rsidP="00E1135E">
      <w:pPr>
        <w:pStyle w:val="Heading1"/>
        <w:spacing w:after="720"/>
        <w:ind w:left="0"/>
        <w:rPr>
          <w:rStyle w:val="BookTitle"/>
          <w:sz w:val="44"/>
          <w:szCs w:val="44"/>
          <w:lang w:val="en-IN"/>
        </w:rPr>
      </w:pPr>
    </w:p>
    <w:p w14:paraId="5DB603B8" w14:textId="77777777" w:rsidR="00E1135E" w:rsidRDefault="00653EAD" w:rsidP="00385CFA">
      <w:pPr>
        <w:pStyle w:val="Heading1"/>
        <w:spacing w:after="720"/>
        <w:rPr>
          <w:rStyle w:val="BookTitle"/>
          <w:i w:val="0"/>
          <w:iCs/>
          <w:sz w:val="44"/>
          <w:szCs w:val="44"/>
          <w:lang w:val="en-IN"/>
        </w:rPr>
      </w:pPr>
      <w:r w:rsidRPr="00385CFA">
        <w:rPr>
          <w:rStyle w:val="BookTitle"/>
          <w:i w:val="0"/>
          <w:iCs/>
          <w:sz w:val="44"/>
          <w:szCs w:val="44"/>
          <w:lang w:val="en-IN"/>
        </w:rPr>
        <w:t>Who painted my money white?</w:t>
      </w:r>
    </w:p>
    <w:p w14:paraId="07F8811E" w14:textId="77777777" w:rsidR="00E1135E" w:rsidRDefault="00E1135E" w:rsidP="00385CFA">
      <w:pPr>
        <w:pStyle w:val="Heading1"/>
        <w:spacing w:after="720"/>
        <w:rPr>
          <w:rStyle w:val="BookTitle"/>
          <w:i w:val="0"/>
          <w:iCs/>
          <w:lang w:val="en-IN"/>
        </w:rPr>
      </w:pPr>
    </w:p>
    <w:p w14:paraId="752C5289" w14:textId="77777777" w:rsidR="00E1135E" w:rsidRDefault="00E1135E" w:rsidP="00385CFA">
      <w:pPr>
        <w:pStyle w:val="Heading1"/>
        <w:spacing w:after="720"/>
        <w:rPr>
          <w:rStyle w:val="BookTitle"/>
          <w:i w:val="0"/>
          <w:iCs/>
          <w:lang w:val="en-IN"/>
        </w:rPr>
      </w:pPr>
    </w:p>
    <w:p w14:paraId="576FE73D" w14:textId="77777777" w:rsidR="00E1135E" w:rsidRDefault="00E1135E" w:rsidP="00385CFA">
      <w:pPr>
        <w:pStyle w:val="Heading1"/>
        <w:spacing w:after="720"/>
        <w:rPr>
          <w:rStyle w:val="BookTitle"/>
          <w:i w:val="0"/>
          <w:iCs/>
          <w:lang w:val="en-IN"/>
        </w:rPr>
      </w:pPr>
    </w:p>
    <w:p w14:paraId="515FA8BB" w14:textId="46263B9D" w:rsidR="00E34742" w:rsidRPr="00F73ACD" w:rsidRDefault="00E1135E" w:rsidP="00007555">
      <w:pPr>
        <w:pStyle w:val="Heading1"/>
        <w:spacing w:after="720"/>
        <w:jc w:val="center"/>
        <w:rPr>
          <w:i/>
          <w:iCs/>
          <w:sz w:val="20"/>
          <w:szCs w:val="20"/>
        </w:rPr>
      </w:pPr>
      <w:r>
        <w:rPr>
          <w:rStyle w:val="BookTitle"/>
          <w:i w:val="0"/>
          <w:iCs/>
        </w:rPr>
        <w:t xml:space="preserve">BOOK </w:t>
      </w:r>
      <w:r w:rsidRPr="000975EE">
        <w:rPr>
          <w:rStyle w:val="BookTitle"/>
          <w:b/>
          <w:bCs w:val="0"/>
          <w:i w:val="0"/>
          <w:iCs/>
        </w:rPr>
        <w:t>1</w:t>
      </w:r>
      <w:r>
        <w:rPr>
          <w:rStyle w:val="BookTitle"/>
          <w:i w:val="0"/>
          <w:iCs/>
        </w:rPr>
        <w:t xml:space="preserve"> of the </w:t>
      </w:r>
      <w:r w:rsidRPr="00E1135E">
        <w:rPr>
          <w:rStyle w:val="BookTitle"/>
          <w:b/>
          <w:bCs w:val="0"/>
          <w:i w:val="0"/>
          <w:iCs/>
        </w:rPr>
        <w:t>MONEY</w:t>
      </w:r>
      <w:r w:rsidRPr="00E1135E">
        <w:rPr>
          <w:rStyle w:val="BookTitle"/>
          <w:i w:val="0"/>
          <w:iCs/>
        </w:rPr>
        <w:t xml:space="preserve"> SERIES</w:t>
      </w:r>
      <w:r w:rsidRPr="00385CFA">
        <w:rPr>
          <w:rStyle w:val="BookTitle"/>
          <w:i w:val="0"/>
          <w:iCs/>
          <w:sz w:val="44"/>
          <w:szCs w:val="44"/>
          <w:lang w:val="en-IN"/>
        </w:rPr>
        <w:t xml:space="preserve"> </w:t>
      </w:r>
      <w:r w:rsidR="00B935A6" w:rsidRPr="00385CFA">
        <w:rPr>
          <w:rStyle w:val="BookTitle"/>
          <w:i w:val="0"/>
          <w:iCs/>
          <w:sz w:val="44"/>
          <w:szCs w:val="44"/>
          <w:lang w:val="en-IN"/>
        </w:rPr>
        <w:br w:type="page"/>
      </w:r>
      <w:r w:rsidR="00E34742">
        <w:rPr>
          <w:rStyle w:val="BookTitle"/>
          <w:i w:val="0"/>
          <w:iCs/>
          <w:noProof/>
          <w:sz w:val="44"/>
          <w:szCs w:val="44"/>
          <w:lang w:val="en-IN"/>
        </w:rPr>
        <w:lastRenderedPageBreak/>
        <w:drawing>
          <wp:inline distT="0" distB="0" distL="0" distR="0" wp14:anchorId="7BD96237" wp14:editId="3567931E">
            <wp:extent cx="2665984" cy="6664959"/>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8"/>
                    <a:stretch>
                      <a:fillRect/>
                    </a:stretch>
                  </pic:blipFill>
                  <pic:spPr bwMode="auto">
                    <a:xfrm>
                      <a:off x="0" y="0"/>
                      <a:ext cx="2665984" cy="6664959"/>
                    </a:xfrm>
                    <a:prstGeom prst="rect">
                      <a:avLst/>
                    </a:prstGeom>
                    <a:noFill/>
                    <a:ln>
                      <a:noFill/>
                    </a:ln>
                  </pic:spPr>
                </pic:pic>
              </a:graphicData>
            </a:graphic>
          </wp:inline>
        </w:drawing>
      </w:r>
    </w:p>
    <w:p w14:paraId="42C6413A" w14:textId="43C9DB31" w:rsidR="00653EAD" w:rsidRPr="00F73ACD" w:rsidRDefault="00653EAD" w:rsidP="00653EAD">
      <w:pPr>
        <w:pStyle w:val="BlockQuote"/>
        <w:rPr>
          <w:i/>
          <w:iCs w:val="0"/>
          <w:spacing w:val="-1"/>
          <w:sz w:val="20"/>
          <w:szCs w:val="20"/>
          <w:lang w:eastAsia="en-US"/>
        </w:rPr>
      </w:pPr>
    </w:p>
    <w:p w14:paraId="10C1C11D" w14:textId="4AC13386" w:rsidR="00B935A6" w:rsidRPr="00653EAD" w:rsidRDefault="00B935A6">
      <w:pPr>
        <w:jc w:val="left"/>
        <w:rPr>
          <w:rStyle w:val="BookTitle"/>
          <w:b w:val="0"/>
          <w:bCs/>
          <w:caps/>
          <w:color w:val="FFFFFF"/>
          <w:sz w:val="44"/>
          <w:szCs w:val="44"/>
        </w:rPr>
      </w:pPr>
    </w:p>
    <w:p w14:paraId="5FFBE027" w14:textId="0ED15BF7" w:rsidR="000B2C24" w:rsidRPr="00227E14" w:rsidRDefault="000B2C24" w:rsidP="00387589">
      <w:pPr>
        <w:pStyle w:val="Heading1"/>
        <w:rPr>
          <w:rStyle w:val="BookTitle"/>
          <w:b/>
          <w:bCs w:val="0"/>
          <w:caps w:val="0"/>
          <w:sz w:val="44"/>
          <w:szCs w:val="44"/>
          <w:lang w:val="en-IN"/>
        </w:rPr>
      </w:pPr>
      <w:bookmarkStart w:id="0" w:name="_Toc80027653"/>
      <w:bookmarkStart w:id="1" w:name="_Toc80028354"/>
      <w:bookmarkStart w:id="2" w:name="_Toc80028437"/>
      <w:r w:rsidRPr="00227E14">
        <w:rPr>
          <w:rStyle w:val="BookTitle"/>
          <w:sz w:val="44"/>
          <w:szCs w:val="44"/>
          <w:lang w:val="en-IN"/>
        </w:rPr>
        <w:t>Who painted my money white?</w:t>
      </w:r>
      <w:bookmarkEnd w:id="0"/>
      <w:bookmarkEnd w:id="1"/>
      <w:bookmarkEnd w:id="2"/>
    </w:p>
    <w:p w14:paraId="5CD32C75" w14:textId="77777777" w:rsidR="000B2C24" w:rsidRPr="00227E14" w:rsidRDefault="000B2C24" w:rsidP="000B2C24">
      <w:pPr>
        <w:rPr>
          <w:rStyle w:val="IntenseReference"/>
          <w:lang w:val="en-IN"/>
        </w:rPr>
      </w:pPr>
      <w:r w:rsidRPr="00227E14">
        <w:rPr>
          <w:rStyle w:val="IntenseReference"/>
          <w:lang w:val="en-IN"/>
        </w:rPr>
        <w:t>When greed drives everything else and everything has a price</w:t>
      </w:r>
    </w:p>
    <w:p w14:paraId="2C5D5ABF" w14:textId="77777777" w:rsidR="000B2C24" w:rsidRPr="00227E14" w:rsidRDefault="000B2C24" w:rsidP="000B2C24">
      <w:pPr>
        <w:rPr>
          <w:rStyle w:val="IntenseReference"/>
          <w:lang w:val="en-IN"/>
        </w:rPr>
      </w:pPr>
    </w:p>
    <w:p w14:paraId="146F2DDA" w14:textId="77777777" w:rsidR="000B2C24" w:rsidRPr="00227E14" w:rsidRDefault="000B2C24" w:rsidP="000B2C24">
      <w:pPr>
        <w:rPr>
          <w:rStyle w:val="IntenseReference"/>
          <w:lang w:val="en-IN"/>
        </w:rPr>
      </w:pPr>
      <w:r w:rsidRPr="00227E14">
        <w:rPr>
          <w:rStyle w:val="IntenseReference"/>
          <w:lang w:val="en-IN"/>
        </w:rPr>
        <w:t>A work of fiction</w:t>
      </w:r>
    </w:p>
    <w:p w14:paraId="083EBD38" w14:textId="77777777" w:rsidR="000B2C24" w:rsidRPr="00227E14" w:rsidRDefault="000B2C24" w:rsidP="000B2C24">
      <w:pPr>
        <w:rPr>
          <w:rStyle w:val="IntenseReference"/>
          <w:lang w:val="en-IN"/>
        </w:rPr>
      </w:pPr>
      <w:r w:rsidRPr="00227E14">
        <w:rPr>
          <w:rStyle w:val="IntenseReference"/>
          <w:lang w:val="en-IN"/>
        </w:rPr>
        <w:t>by</w:t>
      </w:r>
    </w:p>
    <w:p w14:paraId="69EDC995" w14:textId="77777777" w:rsidR="000B2C24" w:rsidRPr="00227E14" w:rsidRDefault="000B2C24" w:rsidP="000B2C24">
      <w:pPr>
        <w:rPr>
          <w:rStyle w:val="IntenseReference"/>
          <w:lang w:val="en-IN"/>
        </w:rPr>
      </w:pPr>
      <w:r w:rsidRPr="00227E14">
        <w:rPr>
          <w:rStyle w:val="IntenseReference"/>
          <w:lang w:val="en-IN"/>
        </w:rPr>
        <w:t>Sree Iyer</w:t>
      </w:r>
    </w:p>
    <w:p w14:paraId="625B5AD4" w14:textId="77777777" w:rsidR="000B2C24" w:rsidRPr="00227E14" w:rsidRDefault="000B2C24" w:rsidP="000B2C24">
      <w:pPr>
        <w:rPr>
          <w:rStyle w:val="IntenseReference"/>
          <w:lang w:val="en-IN"/>
        </w:rPr>
      </w:pPr>
    </w:p>
    <w:p w14:paraId="65B860F6" w14:textId="0B73434B" w:rsidR="000B2C24" w:rsidRPr="00227E14" w:rsidRDefault="000B2C24" w:rsidP="000B2C24">
      <w:pPr>
        <w:rPr>
          <w:lang w:val="en-IN" w:eastAsia="en-US"/>
        </w:rPr>
      </w:pPr>
      <w:r w:rsidRPr="00227E14">
        <w:rPr>
          <w:lang w:val="en-IN" w:eastAsia="en-US"/>
        </w:rPr>
        <w:t>This is a work of fiction. Names, characters, businesses, places, events, locales, and incidents are either the products of the author’s imagination or used in a fictitious manner. Any resemblance to actual persons, living or dead, or actual events is purely coincidental.</w:t>
      </w:r>
    </w:p>
    <w:p w14:paraId="666B12B8" w14:textId="4547EA96" w:rsidR="00094DA6" w:rsidRPr="00227E14" w:rsidRDefault="00094DA6" w:rsidP="000B2C24">
      <w:pPr>
        <w:rPr>
          <w:lang w:val="en-IN" w:eastAsia="en-US"/>
        </w:rPr>
      </w:pPr>
      <w:r w:rsidRPr="00227E14">
        <w:rPr>
          <w:lang w:val="en-IN" w:eastAsia="en-US"/>
        </w:rPr>
        <w:t xml:space="preserve">Text Copyright </w:t>
      </w:r>
      <w:r w:rsidRPr="00227E14">
        <w:rPr>
          <w:rFonts w:cs="Calibri"/>
          <w:lang w:val="en-IN" w:eastAsia="en-US"/>
        </w:rPr>
        <w:t>©</w:t>
      </w:r>
      <w:r w:rsidRPr="00227E14">
        <w:rPr>
          <w:lang w:val="en-IN" w:eastAsia="en-US"/>
        </w:rPr>
        <w:t xml:space="preserve"> 2019 Sree Iyer.</w:t>
      </w:r>
    </w:p>
    <w:p w14:paraId="2214D6BB" w14:textId="328ECA17" w:rsidR="00094DA6" w:rsidRPr="00227E14" w:rsidRDefault="00094DA6" w:rsidP="000B2C24">
      <w:pPr>
        <w:rPr>
          <w:lang w:val="en-IN" w:eastAsia="en-US"/>
        </w:rPr>
      </w:pPr>
      <w:r w:rsidRPr="00227E14">
        <w:rPr>
          <w:lang w:val="en-IN" w:eastAsia="en-US"/>
        </w:rPr>
        <w:t>All rights reserved.</w:t>
      </w:r>
    </w:p>
    <w:p w14:paraId="2AEBA0EF" w14:textId="2C89BCBA" w:rsidR="00094DA6" w:rsidRPr="00227E14" w:rsidRDefault="00094DA6" w:rsidP="00094DA6">
      <w:pPr>
        <w:rPr>
          <w:lang w:val="en-IN" w:eastAsia="en-US"/>
        </w:rPr>
      </w:pPr>
    </w:p>
    <w:p w14:paraId="3B1A057C" w14:textId="16A3C908" w:rsidR="00094DA6" w:rsidRPr="00227E14" w:rsidRDefault="00094DA6" w:rsidP="00094DA6">
      <w:pPr>
        <w:rPr>
          <w:shd w:val="clear" w:color="auto" w:fill="FFFFFF"/>
          <w:lang w:val="en-IN"/>
        </w:rPr>
      </w:pPr>
      <w:r w:rsidRPr="00227E14">
        <w:rPr>
          <w:shd w:val="clear" w:color="auto" w:fill="FFFFFF"/>
          <w:lang w:val="en-IN"/>
        </w:rPr>
        <w:lastRenderedPageBreak/>
        <w:t>No part of this book may be reproduced, stored in a retrieval system, or transmitted in any form or by any means, electronic, mechanical, photocopying, recording, or otherwise, without the prior written permission of the author, except as provided by U.S.A. copyright law.</w:t>
      </w:r>
    </w:p>
    <w:p w14:paraId="2463EE9B" w14:textId="6B45BFE6" w:rsidR="005B3E05" w:rsidRPr="00227E14" w:rsidRDefault="00734519" w:rsidP="00094DA6">
      <w:pPr>
        <w:rPr>
          <w:shd w:val="clear" w:color="auto" w:fill="FFFFFF"/>
          <w:lang w:val="en-IN"/>
        </w:rPr>
      </w:pPr>
      <w:r w:rsidRPr="00227E14">
        <w:rPr>
          <w:shd w:val="clear" w:color="auto" w:fill="FFFFFF"/>
          <w:lang w:val="en-IN"/>
        </w:rPr>
        <w:t>First Edition.</w:t>
      </w:r>
    </w:p>
    <w:p w14:paraId="1584F73A" w14:textId="77777777" w:rsidR="00387589" w:rsidRPr="00227E14" w:rsidRDefault="00387589" w:rsidP="00387589">
      <w:pPr>
        <w:rPr>
          <w:shd w:val="clear" w:color="auto" w:fill="FFFFFF"/>
          <w:lang w:val="en-IN"/>
        </w:rPr>
      </w:pPr>
      <w:r w:rsidRPr="00227E14">
        <w:rPr>
          <w:shd w:val="clear" w:color="auto" w:fill="FFFFFF"/>
          <w:lang w:val="en-IN"/>
        </w:rPr>
        <w:t>ISBN: 978-1-7320256-2-2</w:t>
      </w:r>
    </w:p>
    <w:p w14:paraId="73275154" w14:textId="48AA209F" w:rsidR="005B3E05" w:rsidRPr="00227E14" w:rsidRDefault="005B3E05" w:rsidP="005B3E05">
      <w:pPr>
        <w:rPr>
          <w:shd w:val="clear" w:color="auto" w:fill="FFFFFF"/>
          <w:lang w:val="en-IN"/>
        </w:rPr>
      </w:pPr>
    </w:p>
    <w:p w14:paraId="41B24369" w14:textId="0E3BAFB3" w:rsidR="005B3E05" w:rsidRPr="00227E14" w:rsidRDefault="005B3E05" w:rsidP="005B3E05">
      <w:pPr>
        <w:rPr>
          <w:shd w:val="clear" w:color="auto" w:fill="FFFFFF"/>
          <w:lang w:val="en-IN"/>
        </w:rPr>
      </w:pPr>
      <w:r w:rsidRPr="00227E14">
        <w:rPr>
          <w:shd w:val="clear" w:color="auto" w:fill="FFFFFF"/>
          <w:lang w:val="en-IN"/>
        </w:rPr>
        <w:t xml:space="preserve">Visit the author’s website at </w:t>
      </w:r>
      <w:hyperlink r:id="rId9" w:history="1">
        <w:r w:rsidR="00734519" w:rsidRPr="00227E14">
          <w:rPr>
            <w:rStyle w:val="Hyperlink"/>
            <w:rFonts w:cs="Arial"/>
            <w:shd w:val="clear" w:color="auto" w:fill="FFFFFF"/>
            <w:lang w:val="en-IN"/>
          </w:rPr>
          <w:t>www.sreeiyer.com</w:t>
        </w:r>
      </w:hyperlink>
      <w:r w:rsidRPr="00227E14">
        <w:rPr>
          <w:shd w:val="clear" w:color="auto" w:fill="FFFFFF"/>
          <w:lang w:val="en-IN"/>
        </w:rPr>
        <w:t>.</w:t>
      </w:r>
    </w:p>
    <w:p w14:paraId="6D6CB76C" w14:textId="77777777" w:rsidR="000B2C24" w:rsidRPr="00227E14" w:rsidRDefault="000B2C24" w:rsidP="000B2C24">
      <w:pPr>
        <w:spacing w:after="0"/>
        <w:jc w:val="left"/>
        <w:rPr>
          <w:rFonts w:ascii="Verdana" w:eastAsia="Times New Roman" w:hAnsi="Verdana" w:cs="Times New Roman"/>
          <w:color w:val="000000"/>
          <w:sz w:val="21"/>
          <w:szCs w:val="21"/>
          <w:lang w:val="en-IN" w:eastAsia="en-US"/>
        </w:rPr>
      </w:pPr>
      <w:r w:rsidRPr="00227E14">
        <w:rPr>
          <w:rFonts w:ascii="Verdana" w:eastAsia="Times New Roman" w:hAnsi="Verdana" w:cs="Times New Roman"/>
          <w:color w:val="000000"/>
          <w:sz w:val="21"/>
          <w:szCs w:val="21"/>
          <w:lang w:val="en-IN" w:eastAsia="en-US"/>
        </w:rPr>
        <w:br w:type="page"/>
      </w:r>
    </w:p>
    <w:p w14:paraId="7F8A4378" w14:textId="77777777" w:rsidR="000B2C24" w:rsidRPr="00227E14" w:rsidRDefault="000B2C24" w:rsidP="00387589">
      <w:pPr>
        <w:pStyle w:val="Heading2"/>
        <w:rPr>
          <w:lang w:val="en-IN"/>
        </w:rPr>
      </w:pPr>
      <w:bookmarkStart w:id="3" w:name="_Toc80027654"/>
      <w:bookmarkStart w:id="4" w:name="_Toc80028355"/>
      <w:r w:rsidRPr="00227E14">
        <w:rPr>
          <w:lang w:val="en-IN"/>
        </w:rPr>
        <w:lastRenderedPageBreak/>
        <w:t>Cast of characters</w:t>
      </w:r>
      <w:bookmarkEnd w:id="3"/>
      <w:bookmarkEnd w:id="4"/>
    </w:p>
    <w:p w14:paraId="19B4FC4E" w14:textId="0D05BED0" w:rsidR="000B2C24" w:rsidRPr="00227E14" w:rsidRDefault="00397922" w:rsidP="00387589">
      <w:pPr>
        <w:pStyle w:val="Heading3"/>
        <w:rPr>
          <w:lang w:val="en-IN"/>
        </w:rPr>
      </w:pPr>
      <w:bookmarkStart w:id="5" w:name="_Toc80027655"/>
      <w:r w:rsidRPr="00227E14">
        <w:rPr>
          <w:lang w:val="en-IN"/>
        </w:rPr>
        <w:t>B</w:t>
      </w:r>
      <w:r w:rsidR="000B2C24" w:rsidRPr="00227E14">
        <w:rPr>
          <w:lang w:val="en-IN"/>
        </w:rPr>
        <w:t>ureaucracy</w:t>
      </w:r>
      <w:bookmarkEnd w:id="5"/>
    </w:p>
    <w:p w14:paraId="43520A5E" w14:textId="6E73A896" w:rsidR="00C676C8" w:rsidRPr="00227E14" w:rsidRDefault="00C676C8" w:rsidP="000B2C24">
      <w:pPr>
        <w:rPr>
          <w:bCs/>
          <w:lang w:val="en-IN"/>
        </w:rPr>
      </w:pPr>
      <w:r w:rsidRPr="00227E14">
        <w:rPr>
          <w:b/>
          <w:lang w:val="en-IN"/>
        </w:rPr>
        <w:t xml:space="preserve">Amarnath Verma </w:t>
      </w:r>
      <w:r w:rsidRPr="00227E14">
        <w:rPr>
          <w:bCs/>
          <w:lang w:val="en-IN"/>
        </w:rPr>
        <w:t>– National Security Advisor. Retired Indian Police Service Officer with a James Bond like reputation. Trusted by Prime Minister Jadeja.</w:t>
      </w:r>
    </w:p>
    <w:p w14:paraId="62F6CF33" w14:textId="209F29BF" w:rsidR="000B2C24" w:rsidRPr="00227E14" w:rsidRDefault="000B2C24" w:rsidP="000B2C24">
      <w:pPr>
        <w:rPr>
          <w:lang w:val="en-IN"/>
        </w:rPr>
      </w:pPr>
      <w:r w:rsidRPr="00227E14">
        <w:rPr>
          <w:b/>
          <w:lang w:val="en-IN"/>
        </w:rPr>
        <w:t>M K (Mike) Srinivasan</w:t>
      </w:r>
      <w:r w:rsidRPr="00227E14">
        <w:rPr>
          <w:lang w:val="en-IN"/>
        </w:rPr>
        <w:t xml:space="preserve"> – Mike as he is affectionately called, chose Intelligence as his field of </w:t>
      </w:r>
      <w:r w:rsidR="00735C88" w:rsidRPr="00227E14">
        <w:rPr>
          <w:lang w:val="en-IN"/>
        </w:rPr>
        <w:t>operations,</w:t>
      </w:r>
      <w:r w:rsidRPr="00227E14">
        <w:rPr>
          <w:lang w:val="en-IN"/>
        </w:rPr>
        <w:t xml:space="preserve"> and runs it with an iron hand, brooking no counter views to his own, leading to some major debacles in the collection of intelligence.</w:t>
      </w:r>
    </w:p>
    <w:p w14:paraId="5899EC49" w14:textId="16D7ACD8" w:rsidR="000B2C24" w:rsidRPr="00227E14" w:rsidRDefault="000B2C24" w:rsidP="000B2C24">
      <w:pPr>
        <w:rPr>
          <w:lang w:val="en-IN"/>
        </w:rPr>
      </w:pPr>
      <w:r w:rsidRPr="00227E14">
        <w:rPr>
          <w:b/>
          <w:bCs/>
          <w:lang w:val="en-IN"/>
        </w:rPr>
        <w:t>Deepak Masani</w:t>
      </w:r>
      <w:r w:rsidRPr="00227E14">
        <w:rPr>
          <w:lang w:val="en-IN"/>
        </w:rPr>
        <w:t xml:space="preserve"> – A member of the Indian Revenue Service (IRS), he is entrusted with the procurement of Currency Printing Machines. An honest officer forced to do dishonest </w:t>
      </w:r>
      <w:r w:rsidR="00CE2B73" w:rsidRPr="00227E14">
        <w:rPr>
          <w:lang w:val="en-IN"/>
        </w:rPr>
        <w:t>things;</w:t>
      </w:r>
      <w:r w:rsidRPr="00227E14">
        <w:rPr>
          <w:lang w:val="en-IN"/>
        </w:rPr>
        <w:t xml:space="preserve"> he ends up revealing a top secret that endangers national security.</w:t>
      </w:r>
    </w:p>
    <w:p w14:paraId="240A8277" w14:textId="5DF3E4E8" w:rsidR="000B2C24" w:rsidRPr="00227E14" w:rsidRDefault="000B2C24" w:rsidP="000B2C24">
      <w:pPr>
        <w:pStyle w:val="Heading3"/>
        <w:rPr>
          <w:lang w:val="en-IN"/>
        </w:rPr>
      </w:pPr>
      <w:bookmarkStart w:id="6" w:name="_Toc80027656"/>
      <w:r w:rsidRPr="00227E14">
        <w:rPr>
          <w:lang w:val="en-IN"/>
        </w:rPr>
        <w:t>Politic</w:t>
      </w:r>
      <w:r w:rsidR="006E40F0" w:rsidRPr="00227E14">
        <w:rPr>
          <w:lang w:val="en-IN"/>
        </w:rPr>
        <w:t>ian</w:t>
      </w:r>
      <w:r w:rsidRPr="00227E14">
        <w:rPr>
          <w:lang w:val="en-IN"/>
        </w:rPr>
        <w:t>s</w:t>
      </w:r>
      <w:bookmarkEnd w:id="6"/>
    </w:p>
    <w:p w14:paraId="423BCFD2" w14:textId="77777777" w:rsidR="000B2C24" w:rsidRPr="00227E14" w:rsidRDefault="000B2C24" w:rsidP="000B2C24">
      <w:pPr>
        <w:rPr>
          <w:lang w:val="en-IN"/>
        </w:rPr>
      </w:pPr>
      <w:r w:rsidRPr="00227E14">
        <w:rPr>
          <w:b/>
          <w:lang w:val="en-IN"/>
        </w:rPr>
        <w:t>Prafulla Prakash</w:t>
      </w:r>
      <w:r w:rsidRPr="00227E14">
        <w:rPr>
          <w:lang w:val="en-IN"/>
        </w:rPr>
        <w:t xml:space="preserve"> – Powerful politician, a fixer who firmly believes that everything and everyone has a price. A lawyer by profession. Hates to be called by his initials.</w:t>
      </w:r>
    </w:p>
    <w:p w14:paraId="0BA074CC" w14:textId="77777777" w:rsidR="000B2C24" w:rsidRPr="00227E14" w:rsidRDefault="000B2C24" w:rsidP="000B2C24">
      <w:pPr>
        <w:rPr>
          <w:lang w:val="en-IN"/>
        </w:rPr>
      </w:pPr>
      <w:r w:rsidRPr="00227E14">
        <w:rPr>
          <w:b/>
          <w:lang w:val="en-IN"/>
        </w:rPr>
        <w:t>Fali Mistry</w:t>
      </w:r>
      <w:r w:rsidRPr="00227E14">
        <w:rPr>
          <w:lang w:val="en-IN"/>
        </w:rPr>
        <w:t xml:space="preserve"> – Last of a dying breed, an honest politician, who walks the fine line between truth and discretion. Trusted by the treacherous lot and often their go-to guy when an appearance of honesty is needed.</w:t>
      </w:r>
    </w:p>
    <w:p w14:paraId="25AD70DB" w14:textId="0F733263" w:rsidR="000B2C24" w:rsidRPr="00227E14" w:rsidRDefault="000B2C24" w:rsidP="000B2C24">
      <w:pPr>
        <w:rPr>
          <w:lang w:val="en-IN"/>
        </w:rPr>
      </w:pPr>
      <w:r w:rsidRPr="00227E14">
        <w:rPr>
          <w:b/>
          <w:lang w:val="en-IN"/>
        </w:rPr>
        <w:t>Mailapore Damodaran</w:t>
      </w:r>
      <w:r w:rsidRPr="00227E14">
        <w:rPr>
          <w:lang w:val="en-IN"/>
        </w:rPr>
        <w:t xml:space="preserve"> – Smooth, </w:t>
      </w:r>
      <w:r w:rsidR="00387589" w:rsidRPr="00227E14">
        <w:rPr>
          <w:lang w:val="en-IN"/>
        </w:rPr>
        <w:t>suave,</w:t>
      </w:r>
      <w:r w:rsidRPr="00227E14">
        <w:rPr>
          <w:lang w:val="en-IN"/>
        </w:rPr>
        <w:t xml:space="preserve"> and sophisticated, this white khadi politician from Chennai can charm anyone to his bed. Often ragged by his nickname Maida, </w:t>
      </w:r>
      <w:r w:rsidR="007D277B">
        <w:rPr>
          <w:lang w:val="en-IN"/>
        </w:rPr>
        <w:t xml:space="preserve">he thinks </w:t>
      </w:r>
      <w:r w:rsidRPr="00227E14">
        <w:rPr>
          <w:lang w:val="en-IN"/>
        </w:rPr>
        <w:t xml:space="preserve">his life purpose </w:t>
      </w:r>
      <w:r w:rsidR="007D277B">
        <w:rPr>
          <w:lang w:val="en-IN"/>
        </w:rPr>
        <w:t xml:space="preserve">is </w:t>
      </w:r>
      <w:r w:rsidRPr="00227E14">
        <w:rPr>
          <w:lang w:val="en-IN"/>
        </w:rPr>
        <w:t>to one-up his perceived rival</w:t>
      </w:r>
      <w:r w:rsidR="001B36B0" w:rsidRPr="00227E14">
        <w:rPr>
          <w:lang w:val="en-IN"/>
        </w:rPr>
        <w:t>,</w:t>
      </w:r>
      <w:r w:rsidRPr="00227E14">
        <w:rPr>
          <w:lang w:val="en-IN"/>
        </w:rPr>
        <w:t xml:space="preserve"> Dalda.</w:t>
      </w:r>
    </w:p>
    <w:p w14:paraId="09CF44A0" w14:textId="67D75D29" w:rsidR="000B2C24" w:rsidRPr="00227E14" w:rsidRDefault="000B2C24" w:rsidP="000B2C24">
      <w:pPr>
        <w:rPr>
          <w:lang w:val="en-IN"/>
        </w:rPr>
      </w:pPr>
      <w:r w:rsidRPr="00227E14">
        <w:rPr>
          <w:b/>
          <w:lang w:val="en-IN"/>
        </w:rPr>
        <w:lastRenderedPageBreak/>
        <w:t>Dalpat Dalvi</w:t>
      </w:r>
      <w:r w:rsidRPr="00227E14">
        <w:rPr>
          <w:lang w:val="en-IN"/>
        </w:rPr>
        <w:t xml:space="preserve"> – Smooth and sly, Dalpat can match Maida </w:t>
      </w:r>
      <w:r w:rsidR="002B10D8" w:rsidRPr="00227E14">
        <w:rPr>
          <w:lang w:val="en-IN"/>
        </w:rPr>
        <w:t>manoeuvre</w:t>
      </w:r>
      <w:r w:rsidRPr="00227E14">
        <w:rPr>
          <w:lang w:val="en-IN"/>
        </w:rPr>
        <w:t xml:space="preserve"> for </w:t>
      </w:r>
      <w:r w:rsidR="00AF65DD" w:rsidRPr="00227E14">
        <w:rPr>
          <w:lang w:val="en-IN"/>
        </w:rPr>
        <w:t>manoeuvre</w:t>
      </w:r>
      <w:r w:rsidRPr="00227E14">
        <w:rPr>
          <w:lang w:val="en-IN"/>
        </w:rPr>
        <w:t xml:space="preserve">, always trying to </w:t>
      </w:r>
      <w:r w:rsidR="006E40F0" w:rsidRPr="00227E14">
        <w:rPr>
          <w:lang w:val="en-IN"/>
        </w:rPr>
        <w:t>out beat</w:t>
      </w:r>
      <w:r w:rsidRPr="00227E14">
        <w:rPr>
          <w:lang w:val="en-IN"/>
        </w:rPr>
        <w:t xml:space="preserve"> him but often comes up short. Called Dalda and for good reason. He very much lives up to his oily nickname.</w:t>
      </w:r>
    </w:p>
    <w:p w14:paraId="5B99DF32" w14:textId="6F730D94" w:rsidR="000B2C24" w:rsidRPr="00227E14" w:rsidRDefault="000B2C24" w:rsidP="000B2C24">
      <w:pPr>
        <w:rPr>
          <w:lang w:val="en-IN"/>
        </w:rPr>
      </w:pPr>
      <w:r w:rsidRPr="00227E14">
        <w:rPr>
          <w:b/>
          <w:lang w:val="en-IN"/>
        </w:rPr>
        <w:t xml:space="preserve">Biplab (Bob) </w:t>
      </w:r>
      <w:r w:rsidR="006E40F0" w:rsidRPr="00227E14">
        <w:rPr>
          <w:b/>
          <w:lang w:val="en-IN"/>
        </w:rPr>
        <w:t>Banerjee</w:t>
      </w:r>
      <w:r w:rsidRPr="00227E14">
        <w:rPr>
          <w:lang w:val="en-IN"/>
        </w:rPr>
        <w:t xml:space="preserve"> – Born Biplab Kumar Bandopadhyay, he progressively westernized his name, eventually calling himself Bob, when he became the External Affairs Minister. Also called Boom-boom </w:t>
      </w:r>
      <w:r w:rsidR="002B10D8" w:rsidRPr="00227E14">
        <w:rPr>
          <w:lang w:val="en-IN"/>
        </w:rPr>
        <w:t>Banerjee</w:t>
      </w:r>
      <w:r w:rsidRPr="00227E14">
        <w:rPr>
          <w:lang w:val="en-IN"/>
        </w:rPr>
        <w:t xml:space="preserve"> behind his back by his cabinet colleagues, for his booming voice.</w:t>
      </w:r>
    </w:p>
    <w:p w14:paraId="39147707" w14:textId="54A9A902" w:rsidR="000B2C24" w:rsidRPr="00227E14" w:rsidRDefault="000B2C24" w:rsidP="000B2C24">
      <w:pPr>
        <w:rPr>
          <w:lang w:val="en-IN"/>
        </w:rPr>
      </w:pPr>
      <w:r w:rsidRPr="00227E14">
        <w:rPr>
          <w:b/>
          <w:lang w:val="en-IN"/>
        </w:rPr>
        <w:t>Chennakesavan Krishnan</w:t>
      </w:r>
      <w:r w:rsidRPr="00227E14">
        <w:rPr>
          <w:lang w:val="en-IN"/>
        </w:rPr>
        <w:t xml:space="preserve"> – Conscientious and careful with his words and deeds, he is referred to as Careful Krishnan by his colleagues in the Parliament. Studious with a penchant to take any issue to its logical conclusion, he </w:t>
      </w:r>
      <w:r w:rsidR="002B10D8" w:rsidRPr="00227E14">
        <w:rPr>
          <w:lang w:val="en-IN"/>
        </w:rPr>
        <w:t>instils</w:t>
      </w:r>
      <w:r w:rsidRPr="00227E14">
        <w:rPr>
          <w:lang w:val="en-IN"/>
        </w:rPr>
        <w:t xml:space="preserve"> fear in the hearts of his adversaries.</w:t>
      </w:r>
    </w:p>
    <w:p w14:paraId="612716AA" w14:textId="4738889E" w:rsidR="000B2C24" w:rsidRPr="00227E14" w:rsidRDefault="000B2C24" w:rsidP="000B2C24">
      <w:pPr>
        <w:rPr>
          <w:lang w:val="en-IN"/>
        </w:rPr>
      </w:pPr>
      <w:r w:rsidRPr="00227E14">
        <w:rPr>
          <w:b/>
          <w:bCs/>
          <w:lang w:val="en-IN"/>
        </w:rPr>
        <w:t>Santhana Gopal</w:t>
      </w:r>
      <w:r w:rsidRPr="00227E14">
        <w:rPr>
          <w:lang w:val="en-IN"/>
        </w:rPr>
        <w:t xml:space="preserve"> – Powerful </w:t>
      </w:r>
      <w:r w:rsidR="001B5B41" w:rsidRPr="00227E14">
        <w:rPr>
          <w:lang w:val="en-IN"/>
        </w:rPr>
        <w:t>politician</w:t>
      </w:r>
      <w:r w:rsidRPr="00227E14">
        <w:rPr>
          <w:lang w:val="en-IN"/>
        </w:rPr>
        <w:t xml:space="preserve"> from Kerala, </w:t>
      </w:r>
      <w:r w:rsidR="004A251A" w:rsidRPr="00227E14">
        <w:rPr>
          <w:lang w:val="en-IN"/>
        </w:rPr>
        <w:t>he</w:t>
      </w:r>
      <w:r w:rsidRPr="00227E14">
        <w:rPr>
          <w:lang w:val="en-IN"/>
        </w:rPr>
        <w:t xml:space="preserve"> owns a series of colleges and newspapers/ television channels. Considered an invaluable asset of the Freedom Party to keep the main adversary in Kerala on their toes. Made his money creating mega serials, thereby earning him the sobriquet Saga Gopal. </w:t>
      </w:r>
    </w:p>
    <w:p w14:paraId="339D70C5" w14:textId="77777777" w:rsidR="000B2C24" w:rsidRPr="00227E14" w:rsidRDefault="000B2C24" w:rsidP="000B2C24">
      <w:pPr>
        <w:rPr>
          <w:vertAlign w:val="subscript"/>
          <w:lang w:val="en-IN"/>
        </w:rPr>
      </w:pPr>
      <w:r w:rsidRPr="00227E14">
        <w:rPr>
          <w:b/>
          <w:bCs/>
          <w:lang w:val="en-IN"/>
        </w:rPr>
        <w:t>Harish Gopal</w:t>
      </w:r>
      <w:r w:rsidRPr="00227E14">
        <w:rPr>
          <w:lang w:val="en-IN"/>
        </w:rPr>
        <w:t xml:space="preserve"> – Does not realize that he has hit middle age. Still chases every skirt in town and has links to the underworld. Moves money through them out to Dubai and is tasked with a major operation that would cause trouble for both him and his famous father later.</w:t>
      </w:r>
    </w:p>
    <w:p w14:paraId="39FBF674" w14:textId="77777777" w:rsidR="000B2C24" w:rsidRPr="00227E14" w:rsidRDefault="000B2C24" w:rsidP="00E278B8">
      <w:pPr>
        <w:jc w:val="left"/>
        <w:rPr>
          <w:lang w:val="en-IN"/>
        </w:rPr>
      </w:pPr>
      <w:r w:rsidRPr="00227E14">
        <w:rPr>
          <w:b/>
          <w:bCs/>
          <w:lang w:val="en-IN"/>
        </w:rPr>
        <w:t>Jagat Dhillon</w:t>
      </w:r>
      <w:r w:rsidRPr="00227E14">
        <w:rPr>
          <w:lang w:val="en-IN"/>
        </w:rPr>
        <w:t xml:space="preserve"> – Prime Minister of the Freedom Party. Underestimated for his political acumen and overestimated for his technical prowess.</w:t>
      </w:r>
    </w:p>
    <w:p w14:paraId="372A7E36" w14:textId="21841732" w:rsidR="003E72C9" w:rsidRPr="00227E14" w:rsidRDefault="000B2C24" w:rsidP="00E278B8">
      <w:pPr>
        <w:jc w:val="left"/>
        <w:rPr>
          <w:lang w:val="en-IN"/>
        </w:rPr>
      </w:pPr>
      <w:r w:rsidRPr="00227E14">
        <w:rPr>
          <w:b/>
          <w:bCs/>
          <w:lang w:val="en-IN"/>
        </w:rPr>
        <w:lastRenderedPageBreak/>
        <w:t>Dipika Sharma</w:t>
      </w:r>
      <w:r w:rsidRPr="00227E14">
        <w:rPr>
          <w:lang w:val="en-IN"/>
        </w:rPr>
        <w:t xml:space="preserve"> – The President of the </w:t>
      </w:r>
      <w:r w:rsidR="00EB3AFF" w:rsidRPr="00227E14">
        <w:rPr>
          <w:lang w:val="en-IN"/>
        </w:rPr>
        <w:t xml:space="preserve">Freedom Party </w:t>
      </w:r>
      <w:r w:rsidRPr="00227E14">
        <w:rPr>
          <w:lang w:val="en-IN"/>
        </w:rPr>
        <w:t>and the one with the real power even though Dhillon is the Prime Minister.</w:t>
      </w:r>
    </w:p>
    <w:p w14:paraId="002E4371" w14:textId="637AA61D" w:rsidR="003E72C9" w:rsidRPr="00227E14" w:rsidRDefault="003E72C9" w:rsidP="00E278B8">
      <w:pPr>
        <w:jc w:val="left"/>
        <w:rPr>
          <w:lang w:val="en-IN"/>
        </w:rPr>
      </w:pPr>
      <w:r w:rsidRPr="00227E14">
        <w:rPr>
          <w:b/>
          <w:bCs/>
          <w:lang w:val="en-IN"/>
        </w:rPr>
        <w:t>Gulab Sharma</w:t>
      </w:r>
      <w:r w:rsidRPr="00227E14">
        <w:rPr>
          <w:lang w:val="en-IN"/>
        </w:rPr>
        <w:t xml:space="preserve"> – Son of Dipika Sharma and the presumed successor (at least in the mind of Dipika) to the Freedom Party.</w:t>
      </w:r>
    </w:p>
    <w:p w14:paraId="23952366" w14:textId="77777777" w:rsidR="003E72C9" w:rsidRPr="00227E14" w:rsidRDefault="003E72C9" w:rsidP="00E278B8">
      <w:pPr>
        <w:jc w:val="left"/>
        <w:rPr>
          <w:lang w:val="en-IN"/>
        </w:rPr>
      </w:pPr>
      <w:r w:rsidRPr="00227E14">
        <w:rPr>
          <w:b/>
          <w:bCs/>
          <w:lang w:val="en-IN"/>
        </w:rPr>
        <w:t xml:space="preserve">Govindan Ramaswamy </w:t>
      </w:r>
      <w:r w:rsidRPr="00227E14">
        <w:rPr>
          <w:lang w:val="en-IN"/>
        </w:rPr>
        <w:t>– Scrupulously honest, this indefatigable fighter against corruption decides to take on the government of Jagat Dhillon.</w:t>
      </w:r>
    </w:p>
    <w:p w14:paraId="48010BCC" w14:textId="77777777" w:rsidR="003E72C9" w:rsidRPr="00227E14" w:rsidRDefault="003E72C9" w:rsidP="00E278B8">
      <w:pPr>
        <w:jc w:val="left"/>
        <w:rPr>
          <w:lang w:val="en-IN"/>
        </w:rPr>
      </w:pPr>
      <w:r w:rsidRPr="00227E14">
        <w:rPr>
          <w:b/>
          <w:bCs/>
          <w:lang w:val="en-IN"/>
        </w:rPr>
        <w:t xml:space="preserve">Ram Chandra Pal </w:t>
      </w:r>
      <w:r w:rsidRPr="00227E14">
        <w:rPr>
          <w:lang w:val="en-IN"/>
        </w:rPr>
        <w:t>–</w:t>
      </w:r>
      <w:r w:rsidRPr="00227E14">
        <w:rPr>
          <w:b/>
          <w:bCs/>
          <w:lang w:val="en-IN"/>
        </w:rPr>
        <w:t xml:space="preserve"> </w:t>
      </w:r>
      <w:r w:rsidRPr="00227E14">
        <w:rPr>
          <w:lang w:val="en-IN"/>
        </w:rPr>
        <w:t>A powerful Dalit leader from Bihar, who for a brief period presided over the Freedom Party, only to be dumped in an unceremonious manner.</w:t>
      </w:r>
    </w:p>
    <w:p w14:paraId="6D471F61" w14:textId="72A6E19C" w:rsidR="003E72C9" w:rsidRPr="00227E14" w:rsidRDefault="003E72C9" w:rsidP="00E278B8">
      <w:pPr>
        <w:jc w:val="left"/>
        <w:rPr>
          <w:lang w:val="en-IN"/>
        </w:rPr>
      </w:pPr>
      <w:r w:rsidRPr="00227E14">
        <w:rPr>
          <w:b/>
          <w:bCs/>
          <w:lang w:val="en-IN"/>
        </w:rPr>
        <w:t xml:space="preserve">Maker Funtoosh Wirewala </w:t>
      </w:r>
      <w:r w:rsidRPr="00227E14">
        <w:rPr>
          <w:lang w:val="en-IN"/>
        </w:rPr>
        <w:t xml:space="preserve">– </w:t>
      </w:r>
      <w:r w:rsidR="00735C88">
        <w:rPr>
          <w:lang w:val="en-IN"/>
        </w:rPr>
        <w:t xml:space="preserve">Pronounced Makar. </w:t>
      </w:r>
      <w:r w:rsidRPr="00227E14">
        <w:rPr>
          <w:lang w:val="en-IN"/>
        </w:rPr>
        <w:t>Flamboyant and free-spirited,</w:t>
      </w:r>
      <w:r w:rsidR="00735C88">
        <w:rPr>
          <w:lang w:val="en-IN"/>
        </w:rPr>
        <w:t xml:space="preserve"> he </w:t>
      </w:r>
      <w:r w:rsidRPr="00227E14">
        <w:rPr>
          <w:lang w:val="en-IN"/>
        </w:rPr>
        <w:t xml:space="preserve">went to all the right schools and colleges. Known more for his bombastic use of the Queen’s English and </w:t>
      </w:r>
      <w:r w:rsidR="00EB3AFF" w:rsidRPr="00227E14">
        <w:rPr>
          <w:lang w:val="en-IN"/>
        </w:rPr>
        <w:t xml:space="preserve">his </w:t>
      </w:r>
      <w:r w:rsidRPr="00227E14">
        <w:rPr>
          <w:lang w:val="en-IN"/>
        </w:rPr>
        <w:t>sexploits.</w:t>
      </w:r>
    </w:p>
    <w:p w14:paraId="79D59905" w14:textId="46A7F5E9" w:rsidR="003E72C9" w:rsidRPr="00227E14" w:rsidRDefault="003E72C9" w:rsidP="00E278B8">
      <w:pPr>
        <w:jc w:val="left"/>
        <w:rPr>
          <w:lang w:val="en-IN"/>
        </w:rPr>
      </w:pPr>
      <w:r w:rsidRPr="00227E14">
        <w:rPr>
          <w:b/>
          <w:bCs/>
          <w:lang w:val="en-IN"/>
        </w:rPr>
        <w:t>Hasmukh Jadeja</w:t>
      </w:r>
      <w:r w:rsidRPr="00227E14">
        <w:rPr>
          <w:lang w:val="en-IN"/>
        </w:rPr>
        <w:t xml:space="preserve"> – They called him the man with a Midas touch, who could transform a desert state into a land of opportunity. He created a </w:t>
      </w:r>
      <w:r w:rsidR="00EB3AFF" w:rsidRPr="00227E14">
        <w:rPr>
          <w:lang w:val="en-IN"/>
        </w:rPr>
        <w:t xml:space="preserve">miracle </w:t>
      </w:r>
      <w:r w:rsidRPr="00227E14">
        <w:rPr>
          <w:lang w:val="en-IN"/>
        </w:rPr>
        <w:t>from the ashes of a quake</w:t>
      </w:r>
      <w:r w:rsidR="00EB3AFF" w:rsidRPr="00227E14">
        <w:rPr>
          <w:lang w:val="en-IN"/>
        </w:rPr>
        <w:t>-</w:t>
      </w:r>
      <w:r w:rsidRPr="00227E14">
        <w:rPr>
          <w:lang w:val="en-IN"/>
        </w:rPr>
        <w:t>prone state for which he was awarded the ultimate prize.</w:t>
      </w:r>
    </w:p>
    <w:p w14:paraId="054A8898" w14:textId="77777777" w:rsidR="00DA550F" w:rsidRPr="00227E14" w:rsidRDefault="003E72C9" w:rsidP="00E278B8">
      <w:pPr>
        <w:jc w:val="left"/>
        <w:rPr>
          <w:lang w:val="en-IN"/>
        </w:rPr>
      </w:pPr>
      <w:r w:rsidRPr="00227E14">
        <w:rPr>
          <w:b/>
          <w:bCs/>
          <w:lang w:val="en-IN"/>
        </w:rPr>
        <w:t>Kapil Pandya</w:t>
      </w:r>
      <w:r w:rsidRPr="00227E14">
        <w:rPr>
          <w:lang w:val="en-IN"/>
        </w:rPr>
        <w:t xml:space="preserve"> – Hasmukh’s able lieutenant. An avid chess player, he approaches politics too like a chess game and is usually four moves ahead of his opponent. An equal contributor to Hasmukh’s Midas touch. </w:t>
      </w:r>
    </w:p>
    <w:p w14:paraId="41025C5A" w14:textId="7DC41868" w:rsidR="005525EA" w:rsidRPr="00227E14" w:rsidRDefault="005525EA" w:rsidP="005525EA">
      <w:pPr>
        <w:pStyle w:val="Heading3"/>
        <w:rPr>
          <w:lang w:val="en-IN"/>
        </w:rPr>
      </w:pPr>
      <w:bookmarkStart w:id="7" w:name="_Toc80027657"/>
      <w:r w:rsidRPr="00227E14">
        <w:rPr>
          <w:lang w:val="en-IN"/>
        </w:rPr>
        <w:t>Intelligence Bureau</w:t>
      </w:r>
      <w:bookmarkEnd w:id="7"/>
    </w:p>
    <w:p w14:paraId="66E9455D" w14:textId="728547A9" w:rsidR="005525EA" w:rsidRPr="00227E14" w:rsidRDefault="005525EA" w:rsidP="005525EA">
      <w:pPr>
        <w:rPr>
          <w:lang w:val="en-IN"/>
        </w:rPr>
      </w:pPr>
      <w:r w:rsidRPr="00227E14">
        <w:rPr>
          <w:b/>
          <w:bCs/>
          <w:lang w:val="en-IN"/>
        </w:rPr>
        <w:t>Karan Dixit</w:t>
      </w:r>
      <w:r w:rsidRPr="00227E14">
        <w:rPr>
          <w:lang w:val="en-IN"/>
        </w:rPr>
        <w:t xml:space="preserve"> – Born leader, smart, </w:t>
      </w:r>
      <w:r w:rsidR="006C4C19" w:rsidRPr="00227E14">
        <w:rPr>
          <w:lang w:val="en-IN"/>
        </w:rPr>
        <w:t>shrewd,</w:t>
      </w:r>
      <w:r w:rsidRPr="00227E14">
        <w:rPr>
          <w:lang w:val="en-IN"/>
        </w:rPr>
        <w:t xml:space="preserve"> and articulate with a penchant for languages. Speaks Urdu, Farsi, </w:t>
      </w:r>
      <w:r w:rsidR="006C4C19" w:rsidRPr="00227E14">
        <w:rPr>
          <w:lang w:val="en-IN"/>
        </w:rPr>
        <w:t>Arabic,</w:t>
      </w:r>
      <w:r w:rsidRPr="00227E14">
        <w:rPr>
          <w:lang w:val="en-IN"/>
        </w:rPr>
        <w:t xml:space="preserve"> </w:t>
      </w:r>
      <w:r w:rsidRPr="00227E14">
        <w:rPr>
          <w:lang w:val="en-IN"/>
        </w:rPr>
        <w:lastRenderedPageBreak/>
        <w:t>and many Indian languages fluently, accent and all. Leader of the mission</w:t>
      </w:r>
      <w:r w:rsidR="00EB3AFF" w:rsidRPr="00227E14">
        <w:rPr>
          <w:lang w:val="en-IN"/>
        </w:rPr>
        <w:t xml:space="preserve"> and ace solver of the Rubik’s cube</w:t>
      </w:r>
      <w:r w:rsidRPr="00227E14">
        <w:rPr>
          <w:lang w:val="en-IN"/>
        </w:rPr>
        <w:t>.</w:t>
      </w:r>
    </w:p>
    <w:p w14:paraId="78551484" w14:textId="7AD58E79" w:rsidR="005525EA" w:rsidRPr="00227E14" w:rsidRDefault="005525EA" w:rsidP="00E278B8">
      <w:pPr>
        <w:rPr>
          <w:lang w:val="en-IN"/>
        </w:rPr>
      </w:pPr>
      <w:r w:rsidRPr="00227E14">
        <w:rPr>
          <w:b/>
          <w:bCs/>
          <w:lang w:val="en-IN"/>
        </w:rPr>
        <w:t>Priya Menon</w:t>
      </w:r>
      <w:r w:rsidRPr="00227E14">
        <w:rPr>
          <w:lang w:val="en-IN"/>
        </w:rPr>
        <w:t xml:space="preserve"> – A striking beauty, intelligent and quick witted. Proficient at handling weapons and can go head-to-head with men on just about any physical exercise.</w:t>
      </w:r>
    </w:p>
    <w:p w14:paraId="0A2ED086" w14:textId="77777777" w:rsidR="005525EA" w:rsidRPr="00227E14" w:rsidRDefault="005525EA" w:rsidP="005525EA">
      <w:pPr>
        <w:pStyle w:val="Heading3"/>
        <w:rPr>
          <w:lang w:val="en-IN"/>
        </w:rPr>
      </w:pPr>
      <w:bookmarkStart w:id="8" w:name="_Toc80027658"/>
      <w:r w:rsidRPr="00227E14">
        <w:rPr>
          <w:lang w:val="en-IN"/>
        </w:rPr>
        <w:t>ISI</w:t>
      </w:r>
      <w:bookmarkEnd w:id="8"/>
    </w:p>
    <w:p w14:paraId="2652ED7A" w14:textId="68A02626" w:rsidR="00DA550F" w:rsidRPr="00227E14" w:rsidRDefault="00DA550F" w:rsidP="00E278B8">
      <w:pPr>
        <w:jc w:val="left"/>
        <w:rPr>
          <w:lang w:val="en-IN"/>
        </w:rPr>
      </w:pPr>
      <w:r w:rsidRPr="00227E14">
        <w:rPr>
          <w:b/>
          <w:bCs/>
          <w:lang w:val="en-IN"/>
        </w:rPr>
        <w:t xml:space="preserve">Pervez Pasha </w:t>
      </w:r>
      <w:r w:rsidRPr="00227E14">
        <w:rPr>
          <w:lang w:val="en-IN"/>
        </w:rPr>
        <w:t>– Head of ISI’s Covert Action Division. He could adapt to changing situations that blew across the politics of Pakistan and always landed on his feet. Mentor of Javed Bhatti.</w:t>
      </w:r>
    </w:p>
    <w:p w14:paraId="2CD727DF" w14:textId="73FDC57D" w:rsidR="00DA550F" w:rsidRPr="00227E14" w:rsidRDefault="00DA550F" w:rsidP="00E278B8">
      <w:pPr>
        <w:jc w:val="left"/>
        <w:rPr>
          <w:lang w:val="en-IN"/>
        </w:rPr>
      </w:pPr>
      <w:r w:rsidRPr="00227E14">
        <w:rPr>
          <w:b/>
          <w:bCs/>
          <w:lang w:val="en-IN"/>
        </w:rPr>
        <w:t>Javed Bhatti</w:t>
      </w:r>
      <w:r w:rsidRPr="00227E14">
        <w:rPr>
          <w:lang w:val="en-IN"/>
        </w:rPr>
        <w:t xml:space="preserve"> – The kingpin of Operation BreakIndia. Smart, </w:t>
      </w:r>
      <w:proofErr w:type="gramStart"/>
      <w:r w:rsidRPr="00227E14">
        <w:rPr>
          <w:lang w:val="en-IN"/>
        </w:rPr>
        <w:t>talented</w:t>
      </w:r>
      <w:proofErr w:type="gramEnd"/>
      <w:r w:rsidRPr="00227E14">
        <w:rPr>
          <w:lang w:val="en-IN"/>
        </w:rPr>
        <w:t xml:space="preserve"> and tough, he ha</w:t>
      </w:r>
      <w:r w:rsidR="00AC55EE" w:rsidRPr="00227E14">
        <w:rPr>
          <w:lang w:val="en-IN"/>
        </w:rPr>
        <w:t>s</w:t>
      </w:r>
      <w:r w:rsidRPr="00227E14">
        <w:rPr>
          <w:lang w:val="en-IN"/>
        </w:rPr>
        <w:t xml:space="preserve"> t</w:t>
      </w:r>
      <w:r w:rsidR="00AC55EE" w:rsidRPr="00227E14">
        <w:rPr>
          <w:lang w:val="en-IN"/>
        </w:rPr>
        <w:t>he</w:t>
      </w:r>
      <w:r w:rsidRPr="00227E14">
        <w:rPr>
          <w:lang w:val="en-IN"/>
        </w:rPr>
        <w:t xml:space="preserve"> reputation of thinking on his feet and getting out of sticky situations with ease. One of the best operatives in the organisation.</w:t>
      </w:r>
    </w:p>
    <w:p w14:paraId="777CFBD5" w14:textId="6FDF4320" w:rsidR="003E72C9" w:rsidRPr="00227E14" w:rsidRDefault="00DA550F" w:rsidP="00E278B8">
      <w:pPr>
        <w:jc w:val="left"/>
        <w:rPr>
          <w:b/>
          <w:bCs/>
          <w:lang w:val="en-IN"/>
        </w:rPr>
      </w:pPr>
      <w:r w:rsidRPr="00227E14">
        <w:rPr>
          <w:b/>
          <w:bCs/>
          <w:lang w:val="en-IN"/>
        </w:rPr>
        <w:t xml:space="preserve">Rehman Khan </w:t>
      </w:r>
      <w:r w:rsidRPr="00227E14">
        <w:rPr>
          <w:lang w:val="en-IN"/>
        </w:rPr>
        <w:t xml:space="preserve">- A chemical and poison expert. He was educated in England and then moved to Dubai to work. </w:t>
      </w:r>
    </w:p>
    <w:p w14:paraId="196E5653" w14:textId="0E821DDE" w:rsidR="00DA550F" w:rsidRPr="00227E14" w:rsidRDefault="00DA550F" w:rsidP="00E278B8">
      <w:pPr>
        <w:pStyle w:val="Heading3"/>
        <w:rPr>
          <w:lang w:val="en-IN"/>
        </w:rPr>
      </w:pPr>
      <w:bookmarkStart w:id="9" w:name="_Toc80027659"/>
      <w:r w:rsidRPr="00227E14">
        <w:rPr>
          <w:lang w:val="en-IN"/>
        </w:rPr>
        <w:t>Others</w:t>
      </w:r>
      <w:bookmarkEnd w:id="9"/>
    </w:p>
    <w:p w14:paraId="0A4C5C1E" w14:textId="79BDA1FE" w:rsidR="001B36B0" w:rsidRPr="00227E14" w:rsidRDefault="001B36B0" w:rsidP="00DA550F">
      <w:pPr>
        <w:rPr>
          <w:bCs/>
          <w:lang w:val="en-IN"/>
        </w:rPr>
      </w:pPr>
      <w:r w:rsidRPr="00227E14">
        <w:rPr>
          <w:b/>
          <w:lang w:val="en-IN"/>
        </w:rPr>
        <w:t>Pir Mohammad</w:t>
      </w:r>
      <w:r w:rsidRPr="00227E14">
        <w:rPr>
          <w:bCs/>
          <w:lang w:val="en-IN"/>
        </w:rPr>
        <w:t xml:space="preserve"> – Rabid preacher based in Malappuram, advocating Love Jihad.</w:t>
      </w:r>
    </w:p>
    <w:p w14:paraId="4A945D92" w14:textId="5191BC9F" w:rsidR="00DA550F" w:rsidRPr="00227E14" w:rsidRDefault="00DA550F" w:rsidP="00DA550F">
      <w:pPr>
        <w:rPr>
          <w:lang w:val="en-IN"/>
        </w:rPr>
      </w:pPr>
      <w:r w:rsidRPr="00227E14">
        <w:rPr>
          <w:b/>
          <w:lang w:val="en-IN"/>
        </w:rPr>
        <w:t>Ramesh Badri</w:t>
      </w:r>
      <w:r w:rsidRPr="00227E14">
        <w:rPr>
          <w:lang w:val="en-IN"/>
        </w:rPr>
        <w:t xml:space="preserve"> – A Chartered Accountant by profession, is hired by a politician to ensure smooth distribution of fake currency.</w:t>
      </w:r>
    </w:p>
    <w:p w14:paraId="091CAFF1" w14:textId="74389FC7" w:rsidR="000B2C24" w:rsidRPr="00227E14" w:rsidRDefault="000B2C24" w:rsidP="000B2C24">
      <w:pPr>
        <w:spacing w:after="0"/>
        <w:jc w:val="left"/>
        <w:rPr>
          <w:lang w:val="en-IN"/>
        </w:rPr>
      </w:pPr>
      <w:r w:rsidRPr="00227E14">
        <w:rPr>
          <w:lang w:val="en-IN"/>
        </w:rPr>
        <w:br w:type="page"/>
      </w:r>
    </w:p>
    <w:p w14:paraId="1322673D" w14:textId="7B2B44AB" w:rsidR="00A81CF6" w:rsidRPr="00227E14" w:rsidRDefault="00A81CF6">
      <w:pPr>
        <w:jc w:val="left"/>
        <w:rPr>
          <w:b/>
          <w:bCs/>
          <w:caps/>
          <w:color w:val="FFFFFF"/>
          <w:spacing w:val="15"/>
          <w:sz w:val="28"/>
          <w:szCs w:val="28"/>
          <w:lang w:val="en-IN"/>
        </w:rPr>
      </w:pPr>
    </w:p>
    <w:p w14:paraId="71CFD251" w14:textId="31EAB0E8" w:rsidR="00285D24" w:rsidRDefault="00285D24">
      <w:pPr>
        <w:spacing w:line="259" w:lineRule="auto"/>
        <w:jc w:val="left"/>
        <w:rPr>
          <w:rFonts w:ascii="Roboto Condensed" w:hAnsi="Roboto Condensed"/>
          <w:i/>
          <w:caps/>
          <w:spacing w:val="15"/>
          <w:sz w:val="32"/>
          <w:szCs w:val="26"/>
          <w:lang w:val="en-IN"/>
        </w:rPr>
      </w:pPr>
      <w:bookmarkStart w:id="10" w:name="_Toc80027660"/>
    </w:p>
    <w:p w14:paraId="3BEC410F" w14:textId="2AF41B80" w:rsidR="00A31E9A" w:rsidRPr="00227E14" w:rsidRDefault="00AC55EE" w:rsidP="00405DE5">
      <w:pPr>
        <w:pStyle w:val="Heading2"/>
        <w:rPr>
          <w:lang w:val="en-IN"/>
        </w:rPr>
      </w:pPr>
      <w:bookmarkStart w:id="11" w:name="_Toc80028356"/>
      <w:r w:rsidRPr="00227E14">
        <w:rPr>
          <w:lang w:val="en-IN"/>
        </w:rPr>
        <w:t>Prologue</w:t>
      </w:r>
      <w:bookmarkEnd w:id="10"/>
      <w:bookmarkEnd w:id="11"/>
    </w:p>
    <w:p w14:paraId="21A9CA61" w14:textId="729FF8F4" w:rsidR="00A31E9A" w:rsidRPr="00227E14" w:rsidRDefault="00A31E9A" w:rsidP="00A31E9A">
      <w:pPr>
        <w:rPr>
          <w:lang w:val="en-IN"/>
        </w:rPr>
      </w:pPr>
      <w:r w:rsidRPr="00227E14">
        <w:rPr>
          <w:lang w:val="en-IN"/>
        </w:rPr>
        <w:t>The Freedom Party office was located adjacent to the residence of its President</w:t>
      </w:r>
      <w:r w:rsidR="00F82436" w:rsidRPr="00227E14">
        <w:rPr>
          <w:lang w:val="en-IN"/>
        </w:rPr>
        <w:t>,</w:t>
      </w:r>
      <w:r w:rsidRPr="00227E14">
        <w:rPr>
          <w:lang w:val="en-IN"/>
        </w:rPr>
        <w:t xml:space="preserve"> Dipika Sharma. While a new coalition government under the stewardship of Prime Minister Jagat Dhillon was sworn-in again, the way with which victory was achieved was weighing in on the minds of the top leadership of the Freedom Party. A late-night meeting was called to chart the way forward. </w:t>
      </w:r>
      <w:r w:rsidR="0076189D" w:rsidRPr="00227E14">
        <w:rPr>
          <w:lang w:val="en-IN"/>
        </w:rPr>
        <w:t>Attending the meet on the invite of Dipika’s political s</w:t>
      </w:r>
      <w:r w:rsidRPr="00227E14">
        <w:rPr>
          <w:lang w:val="en-IN"/>
        </w:rPr>
        <w:t>ecretary, Javed Patel</w:t>
      </w:r>
      <w:r w:rsidR="00206A5E" w:rsidRPr="00227E14">
        <w:rPr>
          <w:lang w:val="en-IN"/>
        </w:rPr>
        <w:t>,</w:t>
      </w:r>
      <w:r w:rsidR="0076189D" w:rsidRPr="00227E14">
        <w:rPr>
          <w:lang w:val="en-IN"/>
        </w:rPr>
        <w:t xml:space="preserve"> were</w:t>
      </w:r>
      <w:r w:rsidRPr="00227E14">
        <w:rPr>
          <w:lang w:val="en-IN"/>
        </w:rPr>
        <w:t xml:space="preserve"> Mailapore Damodaran</w:t>
      </w:r>
      <w:r w:rsidR="0076189D" w:rsidRPr="00227E14">
        <w:rPr>
          <w:lang w:val="en-IN"/>
        </w:rPr>
        <w:t>,</w:t>
      </w:r>
      <w:r w:rsidRPr="00227E14">
        <w:rPr>
          <w:lang w:val="en-IN"/>
        </w:rPr>
        <w:t xml:space="preserve"> Gulab Sharma and a special invitee, Dalpat Dalvi</w:t>
      </w:r>
      <w:r w:rsidR="0076189D" w:rsidRPr="00227E14">
        <w:rPr>
          <w:lang w:val="en-IN"/>
        </w:rPr>
        <w:t>.</w:t>
      </w:r>
      <w:r w:rsidRPr="00227E14">
        <w:rPr>
          <w:lang w:val="en-IN"/>
        </w:rPr>
        <w:t xml:space="preserve"> One of the regional satraps of the Freedom Party, Robert Reddy was also present.</w:t>
      </w:r>
    </w:p>
    <w:p w14:paraId="09C5BB57" w14:textId="3B536107" w:rsidR="00A31E9A" w:rsidRPr="00227E14" w:rsidRDefault="00A31E9A" w:rsidP="00A31E9A">
      <w:pPr>
        <w:rPr>
          <w:lang w:val="en-IN"/>
        </w:rPr>
      </w:pPr>
      <w:r w:rsidRPr="00227E14">
        <w:rPr>
          <w:lang w:val="en-IN"/>
        </w:rPr>
        <w:t xml:space="preserve">After </w:t>
      </w:r>
      <w:r w:rsidR="0076189D" w:rsidRPr="00227E14">
        <w:rPr>
          <w:lang w:val="en-IN"/>
        </w:rPr>
        <w:t xml:space="preserve">a round of drinks over their victory, </w:t>
      </w:r>
      <w:r w:rsidRPr="00227E14">
        <w:rPr>
          <w:lang w:val="en-IN"/>
        </w:rPr>
        <w:t xml:space="preserve">the group started </w:t>
      </w:r>
      <w:r w:rsidR="0076189D" w:rsidRPr="00227E14">
        <w:rPr>
          <w:lang w:val="en-IN"/>
        </w:rPr>
        <w:t xml:space="preserve">discussions. </w:t>
      </w:r>
      <w:r w:rsidRPr="00227E14">
        <w:rPr>
          <w:lang w:val="en-IN"/>
        </w:rPr>
        <w:t>Javed Patel read out the first item on the agenda – Performance of the Freedom Party in the polls. Robert Reddy proudly trotted out the performance of the party in his state</w:t>
      </w:r>
      <w:r w:rsidR="007A42FA" w:rsidRPr="00227E14">
        <w:rPr>
          <w:lang w:val="en-IN"/>
        </w:rPr>
        <w:t>.</w:t>
      </w:r>
      <w:r w:rsidRPr="00227E14">
        <w:rPr>
          <w:lang w:val="en-IN"/>
        </w:rPr>
        <w:t xml:space="preserve"> </w:t>
      </w:r>
      <w:r w:rsidR="007A42FA" w:rsidRPr="00227E14">
        <w:rPr>
          <w:lang w:val="en-IN"/>
        </w:rPr>
        <w:t>A</w:t>
      </w:r>
      <w:r w:rsidRPr="00227E14">
        <w:rPr>
          <w:lang w:val="en-IN"/>
        </w:rPr>
        <w:t xml:space="preserve">ll the seats were won by their coalition; he waxed eloquent that he had managed to “sway a significant section of the socially oppressed” to embrace “the Religion of Love” and the dividend was there for all to see. But </w:t>
      </w:r>
      <w:r w:rsidR="007A42FA" w:rsidRPr="00227E14">
        <w:rPr>
          <w:lang w:val="en-IN"/>
        </w:rPr>
        <w:t>Damodaran</w:t>
      </w:r>
      <w:r w:rsidRPr="00227E14">
        <w:rPr>
          <w:lang w:val="en-IN"/>
        </w:rPr>
        <w:t xml:space="preserve">, quick to undercut anyone who </w:t>
      </w:r>
      <w:r w:rsidR="00993D3D" w:rsidRPr="00227E14">
        <w:rPr>
          <w:lang w:val="en-IN"/>
        </w:rPr>
        <w:t xml:space="preserve">could be potentially </w:t>
      </w:r>
      <w:r w:rsidR="009B618B" w:rsidRPr="00227E14">
        <w:rPr>
          <w:lang w:val="en-IN"/>
        </w:rPr>
        <w:t>outclimbing</w:t>
      </w:r>
      <w:r w:rsidRPr="00227E14">
        <w:rPr>
          <w:lang w:val="en-IN"/>
        </w:rPr>
        <w:t xml:space="preserve"> the political ladder, stepped in to observe that the same formula </w:t>
      </w:r>
      <w:r w:rsidR="00914BB3" w:rsidRPr="00227E14">
        <w:rPr>
          <w:lang w:val="en-IN"/>
        </w:rPr>
        <w:t>couldn’t</w:t>
      </w:r>
      <w:r w:rsidRPr="00227E14">
        <w:rPr>
          <w:lang w:val="en-IN"/>
        </w:rPr>
        <w:t xml:space="preserve"> be repeated across the country. To make his point, he trotted out </w:t>
      </w:r>
      <w:r w:rsidR="00993D3D" w:rsidRPr="00227E14">
        <w:rPr>
          <w:lang w:val="en-IN"/>
        </w:rPr>
        <w:t>the statistics – if the entire minority population voted for the p</w:t>
      </w:r>
      <w:r w:rsidRPr="00227E14">
        <w:rPr>
          <w:lang w:val="en-IN"/>
        </w:rPr>
        <w:t>arty, they would still only get about 25% of the vote. To win, they needed at least 10</w:t>
      </w:r>
      <w:r w:rsidR="00993D3D" w:rsidRPr="00227E14">
        <w:rPr>
          <w:lang w:val="en-IN"/>
        </w:rPr>
        <w:t>%</w:t>
      </w:r>
      <w:r w:rsidRPr="00227E14">
        <w:rPr>
          <w:lang w:val="en-IN"/>
        </w:rPr>
        <w:t xml:space="preserve"> more.</w:t>
      </w:r>
    </w:p>
    <w:p w14:paraId="662E0475" w14:textId="77777777" w:rsidR="009933E9" w:rsidRPr="00227E14" w:rsidRDefault="00A31E9A" w:rsidP="00A31E9A">
      <w:pPr>
        <w:rPr>
          <w:lang w:val="en-IN"/>
        </w:rPr>
      </w:pPr>
      <w:r w:rsidRPr="00227E14">
        <w:rPr>
          <w:lang w:val="en-IN"/>
        </w:rPr>
        <w:lastRenderedPageBreak/>
        <w:t>Never to be left behind, Dal</w:t>
      </w:r>
      <w:r w:rsidR="00993D3D" w:rsidRPr="00227E14">
        <w:rPr>
          <w:lang w:val="en-IN"/>
        </w:rPr>
        <w:t xml:space="preserve">pat </w:t>
      </w:r>
      <w:r w:rsidRPr="00227E14">
        <w:rPr>
          <w:lang w:val="en-IN"/>
        </w:rPr>
        <w:t>jumped into the conversation and pointed out that even the</w:t>
      </w:r>
      <w:r w:rsidR="00993D3D" w:rsidRPr="00227E14">
        <w:rPr>
          <w:lang w:val="en-IN"/>
        </w:rPr>
        <w:t xml:space="preserve"> minorities that voted for the p</w:t>
      </w:r>
      <w:r w:rsidRPr="00227E14">
        <w:rPr>
          <w:lang w:val="en-IN"/>
        </w:rPr>
        <w:t xml:space="preserve">arty could look elsewhere, unless they were made to feel special. Jabbing his finger in the air, he made a passionate </w:t>
      </w:r>
      <w:r w:rsidR="00993D3D" w:rsidRPr="00227E14">
        <w:rPr>
          <w:lang w:val="en-IN"/>
        </w:rPr>
        <w:t>point</w:t>
      </w:r>
      <w:r w:rsidRPr="00227E14">
        <w:rPr>
          <w:lang w:val="en-IN"/>
        </w:rPr>
        <w:t xml:space="preserve"> that minorities are feeling insecure and trotted out half a dozen press cuttings, </w:t>
      </w:r>
      <w:r w:rsidR="00993D3D" w:rsidRPr="00227E14">
        <w:rPr>
          <w:lang w:val="en-IN"/>
        </w:rPr>
        <w:t xml:space="preserve">for emphasis and effect. </w:t>
      </w:r>
    </w:p>
    <w:p w14:paraId="01B0B2C1" w14:textId="2A2318D8" w:rsidR="00A31E9A" w:rsidRPr="00227E14" w:rsidRDefault="009933E9" w:rsidP="00A31E9A">
      <w:pPr>
        <w:rPr>
          <w:lang w:val="en-IN"/>
        </w:rPr>
      </w:pPr>
      <w:r w:rsidRPr="00227E14">
        <w:rPr>
          <w:lang w:val="en-IN"/>
        </w:rPr>
        <w:t xml:space="preserve">Gulab was silent all through. </w:t>
      </w:r>
      <w:r w:rsidR="00A31E9A" w:rsidRPr="00227E14">
        <w:rPr>
          <w:lang w:val="en-IN"/>
        </w:rPr>
        <w:t>Dipika could not read beyond Hindi and English and could make no sense of the news clippings</w:t>
      </w:r>
      <w:r w:rsidR="00993D3D" w:rsidRPr="00227E14">
        <w:rPr>
          <w:lang w:val="en-IN"/>
        </w:rPr>
        <w:t>,</w:t>
      </w:r>
      <w:r w:rsidR="00A31E9A" w:rsidRPr="00227E14">
        <w:rPr>
          <w:lang w:val="en-IN"/>
        </w:rPr>
        <w:t xml:space="preserve"> which were in various </w:t>
      </w:r>
      <w:r w:rsidR="00993D3D" w:rsidRPr="00227E14">
        <w:rPr>
          <w:lang w:val="en-IN"/>
        </w:rPr>
        <w:t xml:space="preserve">regional </w:t>
      </w:r>
      <w:r w:rsidR="00A31E9A" w:rsidRPr="00227E14">
        <w:rPr>
          <w:lang w:val="en-IN"/>
        </w:rPr>
        <w:t>languages</w:t>
      </w:r>
      <w:r w:rsidR="00993D3D" w:rsidRPr="00227E14">
        <w:rPr>
          <w:lang w:val="en-IN"/>
        </w:rPr>
        <w:t>.</w:t>
      </w:r>
      <w:r w:rsidR="00A31E9A" w:rsidRPr="00227E14">
        <w:rPr>
          <w:lang w:val="en-IN"/>
        </w:rPr>
        <w:t xml:space="preserve"> </w:t>
      </w:r>
      <w:r w:rsidR="00993D3D" w:rsidRPr="00227E14">
        <w:rPr>
          <w:lang w:val="en-IN"/>
        </w:rPr>
        <w:t>S</w:t>
      </w:r>
      <w:r w:rsidR="00A31E9A" w:rsidRPr="00227E14">
        <w:rPr>
          <w:lang w:val="en-IN"/>
        </w:rPr>
        <w:t xml:space="preserve">he turned to </w:t>
      </w:r>
      <w:r w:rsidR="00993D3D" w:rsidRPr="00227E14">
        <w:rPr>
          <w:lang w:val="en-IN"/>
        </w:rPr>
        <w:t xml:space="preserve">Damodaran, </w:t>
      </w:r>
      <w:r w:rsidR="00A31E9A" w:rsidRPr="00227E14">
        <w:rPr>
          <w:lang w:val="en-IN"/>
        </w:rPr>
        <w:t>who, as if waiting for this very moment, cleared his throat and started speaking – “There is a way…”</w:t>
      </w:r>
    </w:p>
    <w:p w14:paraId="655074C8" w14:textId="55B2B2A0" w:rsidR="000B2C24" w:rsidRPr="00227E14" w:rsidRDefault="000B2C24" w:rsidP="000B2C24">
      <w:pPr>
        <w:spacing w:after="0"/>
        <w:jc w:val="left"/>
        <w:rPr>
          <w:lang w:val="en-IN"/>
        </w:rPr>
      </w:pPr>
      <w:r w:rsidRPr="00227E14">
        <w:rPr>
          <w:lang w:val="en-IN"/>
        </w:rPr>
        <w:br w:type="page"/>
      </w:r>
    </w:p>
    <w:p w14:paraId="437B8528" w14:textId="77777777" w:rsidR="002A2F0D" w:rsidRPr="00227E14" w:rsidRDefault="002A2F0D" w:rsidP="000B2C24">
      <w:pPr>
        <w:spacing w:after="0"/>
        <w:jc w:val="left"/>
        <w:rPr>
          <w:lang w:val="en-IN"/>
        </w:rPr>
      </w:pPr>
    </w:p>
    <w:p w14:paraId="19F794C4" w14:textId="77777777" w:rsidR="00387589" w:rsidRPr="00227E14" w:rsidRDefault="00387589" w:rsidP="005F55C3">
      <w:pPr>
        <w:pStyle w:val="Heading1"/>
        <w:numPr>
          <w:ilvl w:val="0"/>
          <w:numId w:val="6"/>
        </w:numPr>
        <w:jc w:val="center"/>
        <w:rPr>
          <w:lang w:val="en-IN"/>
        </w:rPr>
      </w:pPr>
      <w:bookmarkStart w:id="12" w:name="_Toc80027661"/>
      <w:bookmarkStart w:id="13" w:name="_Toc80028357"/>
      <w:bookmarkStart w:id="14" w:name="_Toc80028438"/>
      <w:bookmarkEnd w:id="12"/>
      <w:bookmarkEnd w:id="13"/>
      <w:bookmarkEnd w:id="14"/>
    </w:p>
    <w:p w14:paraId="5A9CFA9D" w14:textId="1F62522F" w:rsidR="000B2C24" w:rsidRPr="00227E14" w:rsidRDefault="000B2C24" w:rsidP="00387589">
      <w:pPr>
        <w:pStyle w:val="Heading2"/>
        <w:rPr>
          <w:lang w:val="en-IN"/>
        </w:rPr>
      </w:pPr>
      <w:bookmarkStart w:id="15" w:name="_Toc80027662"/>
      <w:bookmarkStart w:id="16" w:name="_Toc80028358"/>
      <w:r w:rsidRPr="00227E14">
        <w:rPr>
          <w:lang w:val="en-IN"/>
        </w:rPr>
        <w:t>Deep in the Amazon jungles</w:t>
      </w:r>
      <w:bookmarkEnd w:id="15"/>
      <w:bookmarkEnd w:id="16"/>
      <w:r w:rsidRPr="00227E14">
        <w:rPr>
          <w:lang w:val="en-IN"/>
        </w:rPr>
        <w:t xml:space="preserve"> </w:t>
      </w:r>
    </w:p>
    <w:p w14:paraId="534750B2" w14:textId="208CDA8E" w:rsidR="000B2C24" w:rsidRPr="00227E14" w:rsidRDefault="000B2C24" w:rsidP="000B2C24">
      <w:pPr>
        <w:rPr>
          <w:rFonts w:eastAsia="Times" w:cs="Times"/>
          <w:lang w:val="en-IN"/>
        </w:rPr>
      </w:pPr>
      <w:r w:rsidRPr="00227E14">
        <w:rPr>
          <w:lang w:val="en-IN"/>
        </w:rPr>
        <w:t>It looked like any other office building, except that this one was right in the mid</w:t>
      </w:r>
      <w:r w:rsidR="00F36BA5">
        <w:rPr>
          <w:lang w:val="en-IN"/>
        </w:rPr>
        <w:t>dle</w:t>
      </w:r>
      <w:r w:rsidRPr="00227E14">
        <w:rPr>
          <w:lang w:val="en-IN"/>
        </w:rPr>
        <w:t xml:space="preserve"> of the Amazon</w:t>
      </w:r>
      <w:r w:rsidR="003A50B6" w:rsidRPr="00227E14">
        <w:rPr>
          <w:lang w:val="en-IN"/>
        </w:rPr>
        <w:t xml:space="preserve"> jungle</w:t>
      </w:r>
      <w:r w:rsidRPr="00227E14">
        <w:rPr>
          <w:lang w:val="en-IN"/>
        </w:rPr>
        <w:t xml:space="preserve">. The rainforest cover was thick </w:t>
      </w:r>
      <w:r w:rsidR="00422D92" w:rsidRPr="00227E14">
        <w:rPr>
          <w:lang w:val="en-IN"/>
        </w:rPr>
        <w:t xml:space="preserve">enough to make it </w:t>
      </w:r>
      <w:r w:rsidRPr="00227E14">
        <w:rPr>
          <w:lang w:val="en-IN"/>
        </w:rPr>
        <w:t xml:space="preserve">difficult to predict the time of the day. Deepak Masani swatted away a mosquito that looked substantially bigger than the ones he tennis-batted around in India. He wondered, not for the first time, why he was here. The </w:t>
      </w:r>
      <w:r w:rsidR="0017389D">
        <w:rPr>
          <w:lang w:val="en-IN"/>
        </w:rPr>
        <w:t>Finance Minister</w:t>
      </w:r>
      <w:r w:rsidRPr="00227E14">
        <w:rPr>
          <w:lang w:val="en-IN"/>
        </w:rPr>
        <w:t xml:space="preserve">’s orders had been specific. </w:t>
      </w:r>
      <w:r w:rsidR="00422D92" w:rsidRPr="00227E14">
        <w:rPr>
          <w:lang w:val="en-IN"/>
        </w:rPr>
        <w:t>Mailapore Damodaran</w:t>
      </w:r>
      <w:r w:rsidRPr="00227E14">
        <w:rPr>
          <w:lang w:val="en-IN"/>
        </w:rPr>
        <w:t xml:space="preserve"> had asked him to fly out to Rio De Janeiro, and from there </w:t>
      </w:r>
      <w:r w:rsidR="004A1305" w:rsidRPr="00227E14">
        <w:rPr>
          <w:lang w:val="en-IN"/>
        </w:rPr>
        <w:t>connect</w:t>
      </w:r>
      <w:r w:rsidRPr="00227E14">
        <w:rPr>
          <w:lang w:val="en-IN"/>
        </w:rPr>
        <w:t xml:space="preserve"> with a private aircraft company that would take him deep into the Amazon. The business was to purchase used Large Examining Printing Equipment (LEPE) machines that could print 32 currency notes per sheet at the rate of 9</w:t>
      </w:r>
      <w:r w:rsidR="009F4B21" w:rsidRPr="00227E14">
        <w:rPr>
          <w:lang w:val="en-IN"/>
        </w:rPr>
        <w:t>,</w:t>
      </w:r>
      <w:r w:rsidRPr="00227E14">
        <w:rPr>
          <w:lang w:val="en-IN"/>
        </w:rPr>
        <w:t xml:space="preserve">000 sheets per hour.  </w:t>
      </w:r>
    </w:p>
    <w:p w14:paraId="71EF9993" w14:textId="77777777" w:rsidR="000B2C24" w:rsidRPr="00227E14" w:rsidRDefault="000B2C24" w:rsidP="000B2C24">
      <w:pPr>
        <w:rPr>
          <w:lang w:val="en-IN"/>
        </w:rPr>
      </w:pPr>
      <w:r w:rsidRPr="00227E14">
        <w:rPr>
          <w:lang w:val="en-IN"/>
        </w:rPr>
        <w:t>Used and discarded by the United States’ Bureau of Engraving and Printing (BEP), these machines were 144 feet (48 yards) long and could perform the whole process – full sheet examination, letter press printing functions, insertion of the security thread(s), product verification, and even cutting and packaging of the currency. A marvel of technology. A bloody currency giant.</w:t>
      </w:r>
    </w:p>
    <w:p w14:paraId="0FE37F3C" w14:textId="67BAF2F2" w:rsidR="000B2C24" w:rsidRPr="00227E14" w:rsidRDefault="000B2C24" w:rsidP="000B2C24">
      <w:pPr>
        <w:rPr>
          <w:rFonts w:eastAsia="Times" w:cs="Times"/>
          <w:lang w:val="en-IN"/>
        </w:rPr>
      </w:pPr>
      <w:r w:rsidRPr="00227E14">
        <w:rPr>
          <w:lang w:val="en-IN"/>
        </w:rPr>
        <w:lastRenderedPageBreak/>
        <w:t>A total of 15 cameras w</w:t>
      </w:r>
      <w:r w:rsidR="0092362B" w:rsidRPr="00227E14">
        <w:rPr>
          <w:lang w:val="en-IN"/>
        </w:rPr>
        <w:t xml:space="preserve">ere </w:t>
      </w:r>
      <w:r w:rsidRPr="00227E14">
        <w:rPr>
          <w:lang w:val="en-IN"/>
        </w:rPr>
        <w:t>installed throughout the machine</w:t>
      </w:r>
      <w:r w:rsidR="0092362B" w:rsidRPr="00227E14">
        <w:rPr>
          <w:lang w:val="en-IN"/>
        </w:rPr>
        <w:t xml:space="preserve"> for</w:t>
      </w:r>
      <w:r w:rsidRPr="00227E14">
        <w:rPr>
          <w:lang w:val="en-IN"/>
        </w:rPr>
        <w:t xml:space="preserve"> taking pictures, verifying watermarks under laser </w:t>
      </w:r>
      <w:r w:rsidR="007255A9" w:rsidRPr="00227E14">
        <w:rPr>
          <w:lang w:val="en-IN"/>
        </w:rPr>
        <w:t>lights,</w:t>
      </w:r>
      <w:r w:rsidRPr="00227E14">
        <w:rPr>
          <w:lang w:val="en-IN"/>
        </w:rPr>
        <w:t xml:space="preserve"> and flagging flawed notes. A new machine would cost several millions of dollars; this used one could be bought for a fraction </w:t>
      </w:r>
      <w:r w:rsidR="0092362B" w:rsidRPr="00227E14">
        <w:rPr>
          <w:lang w:val="en-IN"/>
        </w:rPr>
        <w:t>of that price</w:t>
      </w:r>
      <w:r w:rsidRPr="00227E14">
        <w:rPr>
          <w:lang w:val="en-IN"/>
        </w:rPr>
        <w:t xml:space="preserve">. With creative invoicing and routing it through shell companies, the used equipment would become ‘new’ – both in looks and cost - when it arrived at the shores of India. The balance in the price </w:t>
      </w:r>
      <w:r w:rsidR="0092362B" w:rsidRPr="00227E14">
        <w:rPr>
          <w:lang w:val="en-IN"/>
        </w:rPr>
        <w:t>would be</w:t>
      </w:r>
      <w:r w:rsidRPr="00227E14">
        <w:rPr>
          <w:lang w:val="en-IN"/>
        </w:rPr>
        <w:t xml:space="preserve"> distributed according to a long-held template – 52% to politicians, 23% to the bureaucrats and 25% to the political party in power. The party </w:t>
      </w:r>
      <w:r w:rsidR="007255A9" w:rsidRPr="00227E14">
        <w:rPr>
          <w:lang w:val="en-IN"/>
        </w:rPr>
        <w:t>p</w:t>
      </w:r>
      <w:r w:rsidRPr="00227E14">
        <w:rPr>
          <w:lang w:val="en-IN"/>
        </w:rPr>
        <w:t>resident</w:t>
      </w:r>
      <w:r w:rsidR="0092362B" w:rsidRPr="00227E14">
        <w:rPr>
          <w:lang w:val="en-IN"/>
        </w:rPr>
        <w:t>, of course,</w:t>
      </w:r>
      <w:r w:rsidRPr="00227E14">
        <w:rPr>
          <w:lang w:val="en-IN"/>
        </w:rPr>
        <w:t xml:space="preserve"> double</w:t>
      </w:r>
      <w:r w:rsidR="0092362B" w:rsidRPr="00227E14">
        <w:rPr>
          <w:lang w:val="en-IN"/>
        </w:rPr>
        <w:t>-dipped -</w:t>
      </w:r>
      <w:r w:rsidRPr="00227E14">
        <w:rPr>
          <w:lang w:val="en-IN"/>
        </w:rPr>
        <w:t xml:space="preserve"> once from the share that went to the politicians and a second time when </w:t>
      </w:r>
      <w:r w:rsidR="00E12493" w:rsidRPr="00227E14">
        <w:rPr>
          <w:lang w:val="en-IN"/>
        </w:rPr>
        <w:t xml:space="preserve">the </w:t>
      </w:r>
      <w:r w:rsidRPr="00227E14">
        <w:rPr>
          <w:lang w:val="en-IN"/>
        </w:rPr>
        <w:t xml:space="preserve">money was sent to the party. But what party, really? The president was the </w:t>
      </w:r>
      <w:r w:rsidR="007255A9" w:rsidRPr="00227E14">
        <w:rPr>
          <w:lang w:val="en-IN"/>
        </w:rPr>
        <w:t>party,</w:t>
      </w:r>
      <w:r w:rsidRPr="00227E14">
        <w:rPr>
          <w:lang w:val="en-IN"/>
        </w:rPr>
        <w:t xml:space="preserve"> and all funds were controlled by </w:t>
      </w:r>
      <w:r w:rsidR="0092362B" w:rsidRPr="00227E14">
        <w:rPr>
          <w:lang w:val="en-IN"/>
        </w:rPr>
        <w:t>her and her</w:t>
      </w:r>
      <w:r w:rsidRPr="00227E14">
        <w:rPr>
          <w:lang w:val="en-IN"/>
        </w:rPr>
        <w:t xml:space="preserve"> family. </w:t>
      </w:r>
    </w:p>
    <w:p w14:paraId="2594EAC1" w14:textId="6CBAA7E3" w:rsidR="000B2C24" w:rsidRPr="00227E14" w:rsidRDefault="00FB4454" w:rsidP="000B2C24">
      <w:pPr>
        <w:rPr>
          <w:rFonts w:eastAsia="Times" w:cs="Times"/>
          <w:lang w:val="en-IN"/>
        </w:rPr>
      </w:pPr>
      <w:r w:rsidRPr="00227E14">
        <w:rPr>
          <w:lang w:val="en-IN"/>
        </w:rPr>
        <w:t>Deepak’s</w:t>
      </w:r>
      <w:r w:rsidR="000B2C24" w:rsidRPr="00227E14">
        <w:rPr>
          <w:lang w:val="en-IN"/>
        </w:rPr>
        <w:t xml:space="preserve"> passport was checked against a list </w:t>
      </w:r>
      <w:r w:rsidR="001F73D7" w:rsidRPr="00227E14">
        <w:rPr>
          <w:lang w:val="en-IN"/>
        </w:rPr>
        <w:t xml:space="preserve">before </w:t>
      </w:r>
      <w:r w:rsidR="00E12493" w:rsidRPr="00227E14">
        <w:rPr>
          <w:lang w:val="en-IN"/>
        </w:rPr>
        <w:t xml:space="preserve">he was </w:t>
      </w:r>
      <w:r w:rsidR="000B2C24" w:rsidRPr="00227E14">
        <w:rPr>
          <w:lang w:val="en-IN"/>
        </w:rPr>
        <w:t xml:space="preserve">shown into a sparse 10 feet by 10 feet room that had only a large screen display and a laptop with a webcam attached, besides one desk and a chair. The camera was positioned at a comfortable height on the table. This would be his workplace </w:t>
      </w:r>
      <w:r w:rsidR="009141BC" w:rsidRPr="00227E14">
        <w:rPr>
          <w:lang w:val="en-IN"/>
        </w:rPr>
        <w:t>from</w:t>
      </w:r>
      <w:r w:rsidR="000B2C24" w:rsidRPr="00227E14">
        <w:rPr>
          <w:lang w:val="en-IN"/>
        </w:rPr>
        <w:t xml:space="preserve"> where he would be placing his bids.</w:t>
      </w:r>
    </w:p>
    <w:p w14:paraId="5CFEAC4D" w14:textId="1C6E2198" w:rsidR="000B2C24" w:rsidRPr="00227E14" w:rsidRDefault="002B45F4" w:rsidP="000B2C24">
      <w:pPr>
        <w:rPr>
          <w:lang w:val="en-IN"/>
        </w:rPr>
      </w:pPr>
      <w:r w:rsidRPr="00227E14">
        <w:rPr>
          <w:lang w:val="en-IN"/>
        </w:rPr>
        <w:t>Deepak</w:t>
      </w:r>
      <w:r w:rsidR="000B2C24" w:rsidRPr="00227E14">
        <w:rPr>
          <w:lang w:val="en-IN"/>
        </w:rPr>
        <w:t xml:space="preserve"> was an officer of the well-regarded Indian Revenue Service (IRS). The IRS functions under the overall ministerial command of the Finance Ministry of the Government of India, though it directly reports to its administrative head, the Revenue Secretary. It is tasked with a flurry of duties, ranging from providing tax assistance to taxpayers, tackling f</w:t>
      </w:r>
      <w:r w:rsidRPr="00227E14">
        <w:rPr>
          <w:lang w:val="en-IN"/>
        </w:rPr>
        <w:t xml:space="preserve">raudulent filing of tax </w:t>
      </w:r>
      <w:r w:rsidR="004A1305" w:rsidRPr="00227E14">
        <w:rPr>
          <w:lang w:val="en-IN"/>
        </w:rPr>
        <w:t>returns,</w:t>
      </w:r>
      <w:r w:rsidR="000B2C24" w:rsidRPr="00227E14">
        <w:rPr>
          <w:lang w:val="en-IN"/>
        </w:rPr>
        <w:t xml:space="preserve"> and aiding with policy guidance in tax-related matters. The IRS deals with both direct and indirect taxation.  But none of these stated objectives explained </w:t>
      </w:r>
      <w:r w:rsidR="00C923B7" w:rsidRPr="00227E14">
        <w:rPr>
          <w:lang w:val="en-IN"/>
        </w:rPr>
        <w:t xml:space="preserve">Deepak’s </w:t>
      </w:r>
      <w:r w:rsidR="000B2C24" w:rsidRPr="00227E14">
        <w:rPr>
          <w:lang w:val="en-IN"/>
        </w:rPr>
        <w:t xml:space="preserve">trip to the Amazon jungles. It seemed like a strange assignment when </w:t>
      </w:r>
      <w:r w:rsidR="000B2C24" w:rsidRPr="00227E14">
        <w:rPr>
          <w:lang w:val="en-IN"/>
        </w:rPr>
        <w:lastRenderedPageBreak/>
        <w:t>he was first told about it. But nothing felt straight about this</w:t>
      </w:r>
      <w:r w:rsidR="00AE0458" w:rsidRPr="00227E14">
        <w:rPr>
          <w:lang w:val="en-IN"/>
        </w:rPr>
        <w:t xml:space="preserve"> anymore.</w:t>
      </w:r>
      <w:r w:rsidR="00B424B8" w:rsidRPr="00227E14">
        <w:rPr>
          <w:lang w:val="en-IN"/>
        </w:rPr>
        <w:t xml:space="preserve"> </w:t>
      </w:r>
      <w:r w:rsidR="00AE0458" w:rsidRPr="00227E14">
        <w:rPr>
          <w:lang w:val="en-IN"/>
        </w:rPr>
        <w:t>He was alone and clueless, if not a tad uneasy.</w:t>
      </w:r>
    </w:p>
    <w:p w14:paraId="3124FD09" w14:textId="365D2C04" w:rsidR="000B2C24" w:rsidRPr="00227E14" w:rsidRDefault="00D5738A" w:rsidP="000B2C24">
      <w:pPr>
        <w:rPr>
          <w:rFonts w:eastAsia="Times" w:cs="Times"/>
          <w:lang w:val="en-IN"/>
        </w:rPr>
      </w:pPr>
      <w:r w:rsidRPr="00227E14">
        <w:rPr>
          <w:lang w:val="en-IN"/>
        </w:rPr>
        <w:t xml:space="preserve">In his mid-forties with the first greys appearing, </w:t>
      </w:r>
      <w:r w:rsidR="000B2C24" w:rsidRPr="00227E14">
        <w:rPr>
          <w:lang w:val="en-IN"/>
        </w:rPr>
        <w:t>Deepak usually had a cheerful disposition</w:t>
      </w:r>
      <w:r w:rsidR="002C204E" w:rsidRPr="00227E14">
        <w:rPr>
          <w:lang w:val="en-IN"/>
        </w:rPr>
        <w:t xml:space="preserve">. An easy guy </w:t>
      </w:r>
      <w:r w:rsidR="004A1305" w:rsidRPr="00227E14">
        <w:rPr>
          <w:lang w:val="en-IN"/>
        </w:rPr>
        <w:t>mostly if</w:t>
      </w:r>
      <w:r w:rsidR="002C204E" w:rsidRPr="00227E14">
        <w:rPr>
          <w:lang w:val="en-IN"/>
        </w:rPr>
        <w:t xml:space="preserve"> a bit unambitious too. But he avoided </w:t>
      </w:r>
      <w:r w:rsidR="000B2C24" w:rsidRPr="00227E14">
        <w:rPr>
          <w:lang w:val="en-IN"/>
        </w:rPr>
        <w:t>compromises</w:t>
      </w:r>
      <w:r w:rsidR="002C204E" w:rsidRPr="00227E14">
        <w:rPr>
          <w:lang w:val="en-IN"/>
        </w:rPr>
        <w:t xml:space="preserve"> as a principle</w:t>
      </w:r>
      <w:r w:rsidR="000B2C24" w:rsidRPr="00227E14">
        <w:rPr>
          <w:lang w:val="en-IN"/>
        </w:rPr>
        <w:t xml:space="preserve">. So </w:t>
      </w:r>
      <w:r w:rsidR="004A1305" w:rsidRPr="00227E14">
        <w:rPr>
          <w:lang w:val="en-IN"/>
        </w:rPr>
        <w:t>far,</w:t>
      </w:r>
      <w:r w:rsidR="000B2C24" w:rsidRPr="00227E14">
        <w:rPr>
          <w:lang w:val="en-IN"/>
        </w:rPr>
        <w:t xml:space="preserve"> he had an exemplary, if uneventful, career. His colleagues knew him as an upright and honest officer, a rarity in a service that offers many a safe means to make more than an extra buck. </w:t>
      </w:r>
      <w:r w:rsidR="002C204E" w:rsidRPr="00227E14">
        <w:rPr>
          <w:lang w:val="en-IN"/>
        </w:rPr>
        <w:t>But Deepak would rather take his family on a modest holiday to neighbouring Shimla or Manali (by train, of course) than indulge them to yearly trips abroad, like many of his colleagues</w:t>
      </w:r>
      <w:r w:rsidR="00273690" w:rsidRPr="00227E14">
        <w:rPr>
          <w:lang w:val="en-IN"/>
        </w:rPr>
        <w:t xml:space="preserve"> did with </w:t>
      </w:r>
      <w:r w:rsidR="00914BB3" w:rsidRPr="00227E14">
        <w:rPr>
          <w:lang w:val="en-IN"/>
        </w:rPr>
        <w:t>theirs</w:t>
      </w:r>
      <w:r w:rsidR="002C204E" w:rsidRPr="00227E14">
        <w:rPr>
          <w:lang w:val="en-IN"/>
        </w:rPr>
        <w:t xml:space="preserve">. </w:t>
      </w:r>
      <w:r w:rsidR="000B2C24" w:rsidRPr="00227E14">
        <w:rPr>
          <w:lang w:val="en-IN"/>
        </w:rPr>
        <w:t xml:space="preserve">He took great care to </w:t>
      </w:r>
      <w:r w:rsidR="002C204E" w:rsidRPr="00227E14">
        <w:rPr>
          <w:lang w:val="en-IN"/>
        </w:rPr>
        <w:t xml:space="preserve">avoid </w:t>
      </w:r>
      <w:r w:rsidR="000B2C24" w:rsidRPr="00227E14">
        <w:rPr>
          <w:lang w:val="en-IN"/>
        </w:rPr>
        <w:t>situations that could taint his spotless reputation. It was with some foreboding, therefore, that he had agreed to make the trip to the remote Amazon jungles to bid for the printing machines. Not that he had much of a choice</w:t>
      </w:r>
      <w:r w:rsidR="00432235" w:rsidRPr="00227E14">
        <w:rPr>
          <w:lang w:val="en-IN"/>
        </w:rPr>
        <w:t xml:space="preserve">, what with the </w:t>
      </w:r>
      <w:r w:rsidR="0017389D">
        <w:rPr>
          <w:lang w:val="en-IN"/>
        </w:rPr>
        <w:t>Finance Minister</w:t>
      </w:r>
      <w:r w:rsidR="00432235" w:rsidRPr="00227E14">
        <w:rPr>
          <w:lang w:val="en-IN"/>
        </w:rPr>
        <w:t xml:space="preserve"> insisting</w:t>
      </w:r>
      <w:r w:rsidR="008C019C" w:rsidRPr="00227E14">
        <w:rPr>
          <w:lang w:val="en-IN"/>
        </w:rPr>
        <w:t xml:space="preserve"> that</w:t>
      </w:r>
      <w:r w:rsidR="000B2C24" w:rsidRPr="00227E14">
        <w:rPr>
          <w:lang w:val="en-IN"/>
        </w:rPr>
        <w:t xml:space="preserve"> he take up the responsibility. </w:t>
      </w:r>
      <w:r w:rsidR="009E6028" w:rsidRPr="00227E14">
        <w:rPr>
          <w:lang w:val="en-IN"/>
        </w:rPr>
        <w:t>Why was he singled out by the top boss</w:t>
      </w:r>
      <w:r w:rsidR="00906924" w:rsidRPr="00227E14">
        <w:rPr>
          <w:lang w:val="en-IN"/>
        </w:rPr>
        <w:t xml:space="preserve"> for this job</w:t>
      </w:r>
      <w:r w:rsidR="009E6028" w:rsidRPr="00227E14">
        <w:rPr>
          <w:lang w:val="en-IN"/>
        </w:rPr>
        <w:t>? The question kept playing on his mind.</w:t>
      </w:r>
    </w:p>
    <w:p w14:paraId="730C0DCB" w14:textId="40585D2E" w:rsidR="000B2C24" w:rsidRPr="00227E14" w:rsidRDefault="008C019C" w:rsidP="000B2C24">
      <w:pPr>
        <w:rPr>
          <w:lang w:val="en-IN"/>
        </w:rPr>
      </w:pPr>
      <w:r w:rsidRPr="00227E14">
        <w:rPr>
          <w:lang w:val="en-IN"/>
        </w:rPr>
        <w:t>Deepak</w:t>
      </w:r>
      <w:r w:rsidR="000B2C24" w:rsidRPr="00227E14">
        <w:rPr>
          <w:lang w:val="en-IN"/>
        </w:rPr>
        <w:t xml:space="preserve"> had been to auctions previously, but this one was like nothing he had seen before. Every bidder was housed in a room and had to show the bid, not as a paddle but in the form of a five-digit code, consisting of numbers and characters – e. g. X7RF9. As he soaked in his surroundings, a mechanical voice announced the start of the process and explained the rules. A video of the item going up for auction would appear on the screen. After a while thereafter, bids would be accepted. Every participant would show their bid (the five-digit sequence) to th</w:t>
      </w:r>
      <w:r w:rsidR="0009265F" w:rsidRPr="00227E14">
        <w:rPr>
          <w:lang w:val="en-IN"/>
        </w:rPr>
        <w:t>e webcam for five seconds or so.</w:t>
      </w:r>
      <w:r w:rsidR="000B2C24" w:rsidRPr="00227E14">
        <w:rPr>
          <w:lang w:val="en-IN"/>
        </w:rPr>
        <w:t xml:space="preserve"> </w:t>
      </w:r>
      <w:r w:rsidR="0009265F" w:rsidRPr="00227E14">
        <w:rPr>
          <w:lang w:val="en-IN"/>
        </w:rPr>
        <w:t xml:space="preserve">After the </w:t>
      </w:r>
      <w:r w:rsidR="000B2C24" w:rsidRPr="00227E14">
        <w:rPr>
          <w:lang w:val="en-IN"/>
        </w:rPr>
        <w:t xml:space="preserve">laptop monitor </w:t>
      </w:r>
      <w:r w:rsidR="0009265F" w:rsidRPr="00227E14">
        <w:rPr>
          <w:lang w:val="en-IN"/>
        </w:rPr>
        <w:t>said</w:t>
      </w:r>
      <w:r w:rsidR="000B2C24" w:rsidRPr="00227E14">
        <w:rPr>
          <w:lang w:val="en-IN"/>
        </w:rPr>
        <w:t xml:space="preserve"> ‘accepted</w:t>
      </w:r>
      <w:r w:rsidR="00C923B7" w:rsidRPr="00227E14">
        <w:rPr>
          <w:lang w:val="en-IN"/>
        </w:rPr>
        <w:t>,</w:t>
      </w:r>
      <w:r w:rsidR="000B2C24" w:rsidRPr="00227E14">
        <w:rPr>
          <w:lang w:val="en-IN"/>
        </w:rPr>
        <w:t xml:space="preserve">’ </w:t>
      </w:r>
      <w:r w:rsidR="0009265F" w:rsidRPr="00227E14">
        <w:rPr>
          <w:lang w:val="en-IN"/>
        </w:rPr>
        <w:t xml:space="preserve">the </w:t>
      </w:r>
      <w:r w:rsidR="000B2C24" w:rsidRPr="00227E14">
        <w:rPr>
          <w:lang w:val="en-IN"/>
        </w:rPr>
        <w:t>wait</w:t>
      </w:r>
      <w:r w:rsidR="0009265F" w:rsidRPr="00227E14">
        <w:rPr>
          <w:lang w:val="en-IN"/>
        </w:rPr>
        <w:t xml:space="preserve"> would begin</w:t>
      </w:r>
      <w:r w:rsidR="000B2C24" w:rsidRPr="00227E14">
        <w:rPr>
          <w:lang w:val="en-IN"/>
        </w:rPr>
        <w:t xml:space="preserve">. There was just that one chance. He placed his bid, and so did the other participants. After accepting all the bids, the </w:t>
      </w:r>
      <w:r w:rsidR="000B2C24" w:rsidRPr="00227E14">
        <w:rPr>
          <w:lang w:val="en-IN"/>
        </w:rPr>
        <w:lastRenderedPageBreak/>
        <w:t xml:space="preserve">laptop spewed out a message, ‘processing’, along with a clip of Tom &amp; Jerry running around a coffee table. He subconsciously clenched </w:t>
      </w:r>
      <w:r w:rsidR="00BB38BE" w:rsidRPr="00227E14">
        <w:rPr>
          <w:lang w:val="en-IN"/>
        </w:rPr>
        <w:t xml:space="preserve">and unclenched </w:t>
      </w:r>
      <w:r w:rsidR="000B2C24" w:rsidRPr="00227E14">
        <w:rPr>
          <w:lang w:val="en-IN"/>
        </w:rPr>
        <w:t xml:space="preserve">his </w:t>
      </w:r>
      <w:r w:rsidR="00BB38BE" w:rsidRPr="00227E14">
        <w:rPr>
          <w:lang w:val="en-IN"/>
        </w:rPr>
        <w:t xml:space="preserve">fist </w:t>
      </w:r>
      <w:r w:rsidR="000B2C24" w:rsidRPr="00227E14">
        <w:rPr>
          <w:lang w:val="en-IN"/>
        </w:rPr>
        <w:t>as the cartoon played on loop.</w:t>
      </w:r>
    </w:p>
    <w:p w14:paraId="307A288C" w14:textId="1953B7DE" w:rsidR="000B2C24" w:rsidRPr="00227E14" w:rsidRDefault="000B1B29" w:rsidP="000B2C24">
      <w:pPr>
        <w:rPr>
          <w:rFonts w:eastAsia="Times" w:cs="Times"/>
          <w:lang w:val="en-IN"/>
        </w:rPr>
      </w:pPr>
      <w:r w:rsidRPr="00227E14">
        <w:rPr>
          <w:lang w:val="en-IN"/>
        </w:rPr>
        <w:t>The animation stopped</w:t>
      </w:r>
      <w:r w:rsidR="000B2C24" w:rsidRPr="00227E14">
        <w:rPr>
          <w:lang w:val="en-IN"/>
        </w:rPr>
        <w:t xml:space="preserve"> and he saw a big red X on his screen. His bid had been rejected. </w:t>
      </w:r>
      <w:r w:rsidR="009E6028" w:rsidRPr="00227E14">
        <w:rPr>
          <w:lang w:val="en-IN"/>
        </w:rPr>
        <w:t xml:space="preserve">He didn’t know what this </w:t>
      </w:r>
      <w:r w:rsidR="00717F08" w:rsidRPr="00227E14">
        <w:rPr>
          <w:lang w:val="en-IN"/>
        </w:rPr>
        <w:t>could mean</w:t>
      </w:r>
      <w:r w:rsidR="009E6028" w:rsidRPr="00227E14">
        <w:rPr>
          <w:lang w:val="en-IN"/>
        </w:rPr>
        <w:t xml:space="preserve">, but </w:t>
      </w:r>
      <w:r w:rsidR="00717F08" w:rsidRPr="00227E14">
        <w:rPr>
          <w:lang w:val="en-IN"/>
        </w:rPr>
        <w:t>t</w:t>
      </w:r>
      <w:r w:rsidR="009E6028" w:rsidRPr="00227E14">
        <w:rPr>
          <w:lang w:val="en-IN"/>
        </w:rPr>
        <w:t xml:space="preserve">he </w:t>
      </w:r>
      <w:r w:rsidR="00717F08" w:rsidRPr="00227E14">
        <w:rPr>
          <w:lang w:val="en-IN"/>
        </w:rPr>
        <w:t>big red X made his</w:t>
      </w:r>
      <w:r w:rsidR="009E6028" w:rsidRPr="00227E14">
        <w:rPr>
          <w:lang w:val="en-IN"/>
        </w:rPr>
        <w:t xml:space="preserve"> stomach clench</w:t>
      </w:r>
      <w:r w:rsidR="00717F08" w:rsidRPr="00227E14">
        <w:rPr>
          <w:lang w:val="en-IN"/>
        </w:rPr>
        <w:t>.</w:t>
      </w:r>
    </w:p>
    <w:p w14:paraId="597249D1" w14:textId="38EFF618" w:rsidR="000B2C24" w:rsidRPr="00227E14" w:rsidRDefault="000B2C24" w:rsidP="000B2C24">
      <w:pPr>
        <w:rPr>
          <w:lang w:val="en-IN"/>
        </w:rPr>
      </w:pPr>
      <w:r w:rsidRPr="00227E14">
        <w:rPr>
          <w:lang w:val="en-IN"/>
        </w:rPr>
        <w:t xml:space="preserve">The possibility of precisely such a setback had been anticipated back home by the wily </w:t>
      </w:r>
      <w:r w:rsidR="0017389D">
        <w:rPr>
          <w:lang w:val="en-IN"/>
        </w:rPr>
        <w:t>Finance Minister</w:t>
      </w:r>
      <w:r w:rsidRPr="00227E14">
        <w:rPr>
          <w:lang w:val="en-IN"/>
        </w:rPr>
        <w:t xml:space="preserve"> and his trusted aide. </w:t>
      </w:r>
      <w:r w:rsidR="0009265F" w:rsidRPr="00227E14">
        <w:rPr>
          <w:lang w:val="en-IN"/>
        </w:rPr>
        <w:t>Deepak</w:t>
      </w:r>
      <w:r w:rsidRPr="00227E14">
        <w:rPr>
          <w:lang w:val="en-IN"/>
        </w:rPr>
        <w:t xml:space="preserve"> had been briefed to bid another five-digit code in case the first bid failed. There were two more machines to be </w:t>
      </w:r>
      <w:r w:rsidR="0009265F" w:rsidRPr="00227E14">
        <w:rPr>
          <w:lang w:val="en-IN"/>
        </w:rPr>
        <w:t>procured</w:t>
      </w:r>
      <w:r w:rsidRPr="00227E14">
        <w:rPr>
          <w:lang w:val="en-IN"/>
        </w:rPr>
        <w:t xml:space="preserve">. Presumably, the new bid was of a higher value. Of the three LEPE machines being auctioned, India wanted at least two. With one machine gone, there was no room for error. </w:t>
      </w:r>
    </w:p>
    <w:p w14:paraId="1086B14B" w14:textId="77777777" w:rsidR="000B2C24" w:rsidRPr="00227E14" w:rsidRDefault="000B2C24" w:rsidP="000B2C24">
      <w:pPr>
        <w:rPr>
          <w:rFonts w:eastAsia="Times" w:cs="Times"/>
          <w:lang w:val="en-IN"/>
        </w:rPr>
      </w:pPr>
      <w:r w:rsidRPr="00227E14">
        <w:rPr>
          <w:lang w:val="en-IN"/>
        </w:rPr>
        <w:t>After a few other high-priced items, the second LEPE machine came up for auction. Deepak</w:t>
      </w:r>
      <w:r w:rsidR="0009265F" w:rsidRPr="00227E14">
        <w:rPr>
          <w:lang w:val="en-IN"/>
        </w:rPr>
        <w:t xml:space="preserve"> promptly typed in his new code</w:t>
      </w:r>
      <w:r w:rsidRPr="00227E14">
        <w:rPr>
          <w:lang w:val="en-IN"/>
        </w:rPr>
        <w:t xml:space="preserve"> and came out the winner. His bid for the third machine, though substantial in amount, failed. His competitor had outbid him a second time. </w:t>
      </w:r>
    </w:p>
    <w:p w14:paraId="1A4C3FF9" w14:textId="4698206F" w:rsidR="000B2C24" w:rsidRPr="00227E14" w:rsidRDefault="000B2C24" w:rsidP="000B2C24">
      <w:pPr>
        <w:rPr>
          <w:rFonts w:eastAsia="Times" w:cs="Times"/>
          <w:lang w:val="en-IN"/>
        </w:rPr>
      </w:pPr>
      <w:r w:rsidRPr="00227E14">
        <w:rPr>
          <w:lang w:val="en-IN"/>
        </w:rPr>
        <w:t xml:space="preserve">It was night in India and </w:t>
      </w:r>
      <w:r w:rsidR="0009265F" w:rsidRPr="00227E14">
        <w:rPr>
          <w:lang w:val="en-IN"/>
        </w:rPr>
        <w:t>Deepak</w:t>
      </w:r>
      <w:r w:rsidRPr="00227E14">
        <w:rPr>
          <w:lang w:val="en-IN"/>
        </w:rPr>
        <w:t xml:space="preserve"> thought it prudent not to call and disturb the </w:t>
      </w:r>
      <w:r w:rsidR="008D0AAA" w:rsidRPr="00227E14">
        <w:rPr>
          <w:lang w:val="en-IN"/>
        </w:rPr>
        <w:t>m</w:t>
      </w:r>
      <w:r w:rsidRPr="00227E14">
        <w:rPr>
          <w:lang w:val="en-IN"/>
        </w:rPr>
        <w:t>inister</w:t>
      </w:r>
      <w:r w:rsidR="00FF7013" w:rsidRPr="00227E14">
        <w:rPr>
          <w:lang w:val="en-IN"/>
        </w:rPr>
        <w:t xml:space="preserve">. </w:t>
      </w:r>
      <w:r w:rsidRPr="00227E14">
        <w:rPr>
          <w:lang w:val="en-IN"/>
        </w:rPr>
        <w:t xml:space="preserve">Who knew what he could be up to at this time! Instead, he sent a cryptic message that just one </w:t>
      </w:r>
      <w:r w:rsidR="0009265F" w:rsidRPr="00227E14">
        <w:rPr>
          <w:lang w:val="en-IN"/>
        </w:rPr>
        <w:t xml:space="preserve">of the three </w:t>
      </w:r>
      <w:r w:rsidRPr="00227E14">
        <w:rPr>
          <w:lang w:val="en-IN"/>
        </w:rPr>
        <w:t>machine</w:t>
      </w:r>
      <w:r w:rsidR="0009265F" w:rsidRPr="00227E14">
        <w:rPr>
          <w:lang w:val="en-IN"/>
        </w:rPr>
        <w:t>s</w:t>
      </w:r>
      <w:r w:rsidRPr="00227E14">
        <w:rPr>
          <w:lang w:val="en-IN"/>
        </w:rPr>
        <w:t xml:space="preserve"> could be secured. As he walked out of the building, a pretty twenty-something handed him a sealed envelope</w:t>
      </w:r>
      <w:r w:rsidR="00DA49E8" w:rsidRPr="00227E14">
        <w:rPr>
          <w:lang w:val="en-IN"/>
        </w:rPr>
        <w:t>, without a word and barely a nod</w:t>
      </w:r>
      <w:r w:rsidRPr="00227E14">
        <w:rPr>
          <w:lang w:val="en-IN"/>
        </w:rPr>
        <w:t xml:space="preserve">. He had no idea what it </w:t>
      </w:r>
      <w:r w:rsidR="00B56293" w:rsidRPr="00227E14">
        <w:rPr>
          <w:lang w:val="en-IN"/>
        </w:rPr>
        <w:t>contained but</w:t>
      </w:r>
      <w:r w:rsidR="00DA49E8" w:rsidRPr="00227E14">
        <w:rPr>
          <w:lang w:val="en-IN"/>
        </w:rPr>
        <w:t xml:space="preserve"> knew that he had to deliver it to the </w:t>
      </w:r>
      <w:r w:rsidR="0017389D">
        <w:rPr>
          <w:lang w:val="en-IN"/>
        </w:rPr>
        <w:t>Finance Minister</w:t>
      </w:r>
      <w:r w:rsidR="00DA49E8" w:rsidRPr="00227E14">
        <w:rPr>
          <w:lang w:val="en-IN"/>
        </w:rPr>
        <w:t xml:space="preserve">, although nothing </w:t>
      </w:r>
      <w:r w:rsidR="008A6C37" w:rsidRPr="00227E14">
        <w:rPr>
          <w:lang w:val="en-IN"/>
        </w:rPr>
        <w:t xml:space="preserve">about this </w:t>
      </w:r>
      <w:r w:rsidR="00DA49E8" w:rsidRPr="00227E14">
        <w:rPr>
          <w:lang w:val="en-IN"/>
        </w:rPr>
        <w:t xml:space="preserve">was mentioned at the briefing. </w:t>
      </w:r>
      <w:r w:rsidRPr="00227E14">
        <w:rPr>
          <w:lang w:val="en-IN"/>
        </w:rPr>
        <w:t xml:space="preserve">His part in the mission was done and it was time to head back home. As far as he was concerned, he did what he was asked to. There had been </w:t>
      </w:r>
      <w:r w:rsidRPr="00227E14">
        <w:rPr>
          <w:lang w:val="en-IN"/>
        </w:rPr>
        <w:lastRenderedPageBreak/>
        <w:t>no</w:t>
      </w:r>
      <w:r w:rsidR="007F1F7B" w:rsidRPr="00227E14">
        <w:rPr>
          <w:lang w:val="en-IN"/>
        </w:rPr>
        <w:t>thing fishy with his involvement.</w:t>
      </w:r>
      <w:r w:rsidRPr="00227E14">
        <w:rPr>
          <w:lang w:val="en-IN"/>
        </w:rPr>
        <w:t xml:space="preserve"> </w:t>
      </w:r>
      <w:r w:rsidR="007F1F7B" w:rsidRPr="00227E14">
        <w:rPr>
          <w:lang w:val="en-IN"/>
        </w:rPr>
        <w:t>H</w:t>
      </w:r>
      <w:r w:rsidRPr="00227E14">
        <w:rPr>
          <w:lang w:val="en-IN"/>
        </w:rPr>
        <w:t>e still could not figure why the entire affair had to be conducted this way</w:t>
      </w:r>
      <w:r w:rsidR="000F2393" w:rsidRPr="00227E14">
        <w:rPr>
          <w:lang w:val="en-IN"/>
        </w:rPr>
        <w:t>.</w:t>
      </w:r>
      <w:r w:rsidRPr="00227E14">
        <w:rPr>
          <w:lang w:val="en-IN"/>
        </w:rPr>
        <w:t xml:space="preserve"> Maybe </w:t>
      </w:r>
      <w:r w:rsidR="00B56293" w:rsidRPr="00227E14">
        <w:rPr>
          <w:lang w:val="en-IN"/>
        </w:rPr>
        <w:t>someday</w:t>
      </w:r>
      <w:r w:rsidRPr="00227E14">
        <w:rPr>
          <w:lang w:val="en-IN"/>
        </w:rPr>
        <w:t xml:space="preserve"> he would, but all he wanted for now was to relax and go home.</w:t>
      </w:r>
    </w:p>
    <w:p w14:paraId="7A3EEFFF" w14:textId="77777777" w:rsidR="000B2C24" w:rsidRPr="00227E14" w:rsidRDefault="000B2C24" w:rsidP="000B2C24">
      <w:pPr>
        <w:ind w:left="360"/>
        <w:rPr>
          <w:lang w:val="en-IN"/>
        </w:rPr>
      </w:pPr>
      <w:r w:rsidRPr="00227E14">
        <w:rPr>
          <w:lang w:val="en-IN"/>
        </w:rPr>
        <w:t xml:space="preserve"> </w:t>
      </w:r>
    </w:p>
    <w:p w14:paraId="5B8A00D9" w14:textId="74B031FC" w:rsidR="000B2C24" w:rsidRPr="00227E14" w:rsidRDefault="000B2C24" w:rsidP="000B2C24">
      <w:pPr>
        <w:spacing w:after="0"/>
        <w:jc w:val="left"/>
        <w:rPr>
          <w:lang w:val="en-IN"/>
        </w:rPr>
      </w:pPr>
      <w:r w:rsidRPr="00227E14">
        <w:rPr>
          <w:lang w:val="en-IN"/>
        </w:rPr>
        <w:br w:type="page"/>
      </w:r>
    </w:p>
    <w:p w14:paraId="267A8450" w14:textId="77777777" w:rsidR="002A2F0D" w:rsidRPr="00227E14" w:rsidRDefault="002A2F0D" w:rsidP="000B2C24">
      <w:pPr>
        <w:spacing w:after="0"/>
        <w:jc w:val="left"/>
        <w:rPr>
          <w:lang w:val="en-IN"/>
        </w:rPr>
      </w:pPr>
    </w:p>
    <w:p w14:paraId="4DCF8581" w14:textId="77777777" w:rsidR="00405DE5" w:rsidRPr="00227E14" w:rsidRDefault="00405DE5" w:rsidP="005F55C3">
      <w:pPr>
        <w:pStyle w:val="Heading1"/>
        <w:numPr>
          <w:ilvl w:val="0"/>
          <w:numId w:val="6"/>
        </w:numPr>
        <w:jc w:val="center"/>
        <w:rPr>
          <w:lang w:val="en-IN"/>
        </w:rPr>
      </w:pPr>
      <w:bookmarkStart w:id="17" w:name="_Toc80027663"/>
      <w:bookmarkStart w:id="18" w:name="_Toc80028359"/>
      <w:bookmarkStart w:id="19" w:name="_Toc80028439"/>
      <w:bookmarkEnd w:id="17"/>
      <w:bookmarkEnd w:id="18"/>
      <w:bookmarkEnd w:id="19"/>
    </w:p>
    <w:p w14:paraId="584F5E5F" w14:textId="46476024" w:rsidR="000B2C24" w:rsidRPr="00227E14" w:rsidRDefault="000B2C24" w:rsidP="00405DE5">
      <w:pPr>
        <w:pStyle w:val="Heading2"/>
        <w:rPr>
          <w:lang w:val="en-IN"/>
        </w:rPr>
      </w:pPr>
      <w:bookmarkStart w:id="20" w:name="_Toc80027664"/>
      <w:bookmarkStart w:id="21" w:name="_Toc80028360"/>
      <w:r w:rsidRPr="00227E14">
        <w:rPr>
          <w:lang w:val="en-IN"/>
        </w:rPr>
        <w:t>An accidental meeting</w:t>
      </w:r>
      <w:bookmarkEnd w:id="20"/>
      <w:bookmarkEnd w:id="21"/>
    </w:p>
    <w:p w14:paraId="77E43EAC" w14:textId="33CB16DD" w:rsidR="000B2C24" w:rsidRPr="00227E14" w:rsidRDefault="000B2C24" w:rsidP="000B2C24">
      <w:pPr>
        <w:rPr>
          <w:rFonts w:eastAsia="Times" w:cs="Times"/>
          <w:lang w:val="en-IN"/>
        </w:rPr>
      </w:pPr>
      <w:r w:rsidRPr="00227E14">
        <w:rPr>
          <w:lang w:val="en-IN"/>
        </w:rPr>
        <w:t xml:space="preserve">Deepak was driven back to the makeshift airfield from where the private airplane took off and arrived in Rio four hours later. His flight to London was due in a few hours and he decided to </w:t>
      </w:r>
      <w:r w:rsidR="00F83E82" w:rsidRPr="00227E14">
        <w:rPr>
          <w:lang w:val="en-IN"/>
        </w:rPr>
        <w:t xml:space="preserve">relax a bit. </w:t>
      </w:r>
      <w:r w:rsidR="005E7AAC" w:rsidRPr="00227E14">
        <w:rPr>
          <w:lang w:val="en-IN"/>
        </w:rPr>
        <w:t>Browsing through the menu a</w:t>
      </w:r>
      <w:r w:rsidR="00F83E82" w:rsidRPr="00227E14">
        <w:rPr>
          <w:lang w:val="en-IN"/>
        </w:rPr>
        <w:t>t</w:t>
      </w:r>
      <w:r w:rsidRPr="00227E14">
        <w:rPr>
          <w:lang w:val="en-IN"/>
        </w:rPr>
        <w:t xml:space="preserve"> the business lounge</w:t>
      </w:r>
      <w:r w:rsidR="005E7AAC" w:rsidRPr="00227E14">
        <w:rPr>
          <w:lang w:val="en-IN"/>
        </w:rPr>
        <w:t xml:space="preserve">, </w:t>
      </w:r>
      <w:r w:rsidR="003D5748" w:rsidRPr="00227E14">
        <w:rPr>
          <w:lang w:val="en-IN"/>
        </w:rPr>
        <w:t xml:space="preserve">he settled for black coffee. </w:t>
      </w:r>
      <w:r w:rsidR="00BA1BF7" w:rsidRPr="00227E14">
        <w:rPr>
          <w:lang w:val="en-IN"/>
        </w:rPr>
        <w:t>A devout</w:t>
      </w:r>
      <w:r w:rsidR="00682DFA" w:rsidRPr="00227E14">
        <w:rPr>
          <w:lang w:val="en-IN"/>
        </w:rPr>
        <w:t xml:space="preserve"> </w:t>
      </w:r>
      <w:r w:rsidR="00312850" w:rsidRPr="00227E14">
        <w:rPr>
          <w:lang w:val="en-IN"/>
        </w:rPr>
        <w:t>teetotaller</w:t>
      </w:r>
      <w:r w:rsidR="00BA1BF7" w:rsidRPr="00227E14">
        <w:rPr>
          <w:lang w:val="en-IN"/>
        </w:rPr>
        <w:t>,</w:t>
      </w:r>
      <w:r w:rsidR="00682DFA" w:rsidRPr="00227E14">
        <w:rPr>
          <w:lang w:val="en-IN"/>
        </w:rPr>
        <w:t xml:space="preserve"> he did not </w:t>
      </w:r>
      <w:r w:rsidR="00BA1BF7" w:rsidRPr="00227E14">
        <w:rPr>
          <w:lang w:val="en-IN"/>
        </w:rPr>
        <w:t xml:space="preserve">so </w:t>
      </w:r>
      <w:r w:rsidR="00682DFA" w:rsidRPr="00227E14">
        <w:rPr>
          <w:lang w:val="en-IN"/>
        </w:rPr>
        <w:t xml:space="preserve">much as glance at the liquor section. </w:t>
      </w:r>
      <w:r w:rsidR="008116F5" w:rsidRPr="00227E14">
        <w:rPr>
          <w:lang w:val="en-IN"/>
        </w:rPr>
        <w:t xml:space="preserve">As </w:t>
      </w:r>
      <w:r w:rsidR="00E97F40" w:rsidRPr="00227E14">
        <w:rPr>
          <w:lang w:val="en-IN"/>
        </w:rPr>
        <w:t xml:space="preserve">much as he tried to relax, everything about this </w:t>
      </w:r>
      <w:r w:rsidRPr="00227E14">
        <w:rPr>
          <w:lang w:val="en-IN"/>
        </w:rPr>
        <w:t>clandestine business</w:t>
      </w:r>
      <w:r w:rsidR="00E97F40" w:rsidRPr="00227E14">
        <w:rPr>
          <w:lang w:val="en-IN"/>
        </w:rPr>
        <w:t xml:space="preserve"> </w:t>
      </w:r>
      <w:r w:rsidR="00717F08" w:rsidRPr="00227E14">
        <w:rPr>
          <w:lang w:val="en-IN"/>
        </w:rPr>
        <w:t>gnawed at</w:t>
      </w:r>
      <w:r w:rsidR="00E97F40" w:rsidRPr="00227E14">
        <w:rPr>
          <w:lang w:val="en-IN"/>
        </w:rPr>
        <w:t xml:space="preserve"> him</w:t>
      </w:r>
      <w:r w:rsidRPr="00227E14">
        <w:rPr>
          <w:lang w:val="en-IN"/>
        </w:rPr>
        <w:t xml:space="preserve">. What was so crucial about flying an IRS official to some </w:t>
      </w:r>
      <w:r w:rsidR="00682DFA" w:rsidRPr="00227E14">
        <w:rPr>
          <w:lang w:val="en-IN"/>
        </w:rPr>
        <w:t>god</w:t>
      </w:r>
      <w:r w:rsidR="00435B90" w:rsidRPr="00227E14">
        <w:rPr>
          <w:lang w:val="en-IN"/>
        </w:rPr>
        <w:t>-</w:t>
      </w:r>
      <w:r w:rsidR="00682DFA" w:rsidRPr="00227E14">
        <w:rPr>
          <w:lang w:val="en-IN"/>
        </w:rPr>
        <w:t>awful</w:t>
      </w:r>
      <w:r w:rsidRPr="00227E14">
        <w:rPr>
          <w:lang w:val="en-IN"/>
        </w:rPr>
        <w:t xml:space="preserve"> spot in the Amazon to merely raise a code? What would happen next? </w:t>
      </w:r>
      <w:proofErr w:type="gramStart"/>
      <w:r w:rsidR="00091830" w:rsidRPr="00227E14">
        <w:rPr>
          <w:lang w:val="en-IN"/>
        </w:rPr>
        <w:t>And</w:t>
      </w:r>
      <w:r w:rsidR="00091830">
        <w:rPr>
          <w:lang w:val="en-IN"/>
        </w:rPr>
        <w:t>,</w:t>
      </w:r>
      <w:proofErr w:type="gramEnd"/>
      <w:r w:rsidRPr="00227E14">
        <w:rPr>
          <w:lang w:val="en-IN"/>
        </w:rPr>
        <w:t xml:space="preserve"> was his job really done or would he still be involved in some way with this mysterious dealing? </w:t>
      </w:r>
    </w:p>
    <w:p w14:paraId="0A45365D" w14:textId="3D4A13A1" w:rsidR="000B2C24" w:rsidRPr="00227E14" w:rsidRDefault="000B2C24" w:rsidP="000B2C24">
      <w:pPr>
        <w:rPr>
          <w:rFonts w:eastAsia="Times" w:cs="Times"/>
          <w:lang w:val="en-IN"/>
        </w:rPr>
      </w:pPr>
      <w:r w:rsidRPr="00227E14">
        <w:rPr>
          <w:lang w:val="en-IN"/>
        </w:rPr>
        <w:t>His</w:t>
      </w:r>
      <w:r w:rsidR="00E97F40" w:rsidRPr="00227E14">
        <w:rPr>
          <w:lang w:val="en-IN"/>
        </w:rPr>
        <w:t xml:space="preserve"> mind</w:t>
      </w:r>
      <w:r w:rsidRPr="00227E14">
        <w:rPr>
          <w:lang w:val="en-IN"/>
        </w:rPr>
        <w:t xml:space="preserve"> </w:t>
      </w:r>
      <w:r w:rsidR="00E97F40" w:rsidRPr="00227E14">
        <w:rPr>
          <w:lang w:val="en-IN"/>
        </w:rPr>
        <w:t>returned</w:t>
      </w:r>
      <w:r w:rsidRPr="00227E14">
        <w:rPr>
          <w:lang w:val="en-IN"/>
        </w:rPr>
        <w:t xml:space="preserve"> to the meeting he had with the </w:t>
      </w:r>
      <w:r w:rsidR="0017389D">
        <w:rPr>
          <w:lang w:val="en-IN"/>
        </w:rPr>
        <w:t>Finance Minister</w:t>
      </w:r>
      <w:r w:rsidRPr="00227E14">
        <w:rPr>
          <w:lang w:val="en-IN"/>
        </w:rPr>
        <w:t xml:space="preserve">, a few days before he boarded the flight to Rio. </w:t>
      </w:r>
      <w:r w:rsidR="00717F08" w:rsidRPr="00227E14">
        <w:rPr>
          <w:lang w:val="en-IN"/>
        </w:rPr>
        <w:t xml:space="preserve">Everybody called the </w:t>
      </w:r>
      <w:r w:rsidR="0017389D">
        <w:rPr>
          <w:lang w:val="en-IN"/>
        </w:rPr>
        <w:t>Finance Minister</w:t>
      </w:r>
      <w:r w:rsidR="00717F08" w:rsidRPr="00227E14">
        <w:rPr>
          <w:lang w:val="en-IN"/>
        </w:rPr>
        <w:t xml:space="preserve"> </w:t>
      </w:r>
      <w:r w:rsidR="00010953" w:rsidRPr="00227E14">
        <w:rPr>
          <w:lang w:val="en-IN"/>
        </w:rPr>
        <w:t>‘</w:t>
      </w:r>
      <w:r w:rsidRPr="00227E14">
        <w:rPr>
          <w:lang w:val="en-IN"/>
        </w:rPr>
        <w:t>Maida</w:t>
      </w:r>
      <w:r w:rsidR="00010953" w:rsidRPr="00227E14">
        <w:rPr>
          <w:lang w:val="en-IN"/>
        </w:rPr>
        <w:t>’</w:t>
      </w:r>
      <w:r w:rsidR="00717F08" w:rsidRPr="00227E14">
        <w:rPr>
          <w:lang w:val="en-IN"/>
        </w:rPr>
        <w:t xml:space="preserve"> behind his back, including Deepak.</w:t>
      </w:r>
      <w:r w:rsidRPr="00227E14">
        <w:rPr>
          <w:lang w:val="en-IN"/>
        </w:rPr>
        <w:t xml:space="preserve"> </w:t>
      </w:r>
      <w:r w:rsidR="003141E4" w:rsidRPr="00227E14">
        <w:rPr>
          <w:lang w:val="en-IN"/>
        </w:rPr>
        <w:t>M</w:t>
      </w:r>
      <w:r w:rsidR="00117E79" w:rsidRPr="00227E14">
        <w:rPr>
          <w:lang w:val="en-IN"/>
        </w:rPr>
        <w:t>ai</w:t>
      </w:r>
      <w:r w:rsidR="003141E4" w:rsidRPr="00227E14">
        <w:rPr>
          <w:lang w:val="en-IN"/>
        </w:rPr>
        <w:t>lapore Damodaran</w:t>
      </w:r>
      <w:r w:rsidR="00717F08" w:rsidRPr="00227E14">
        <w:rPr>
          <w:lang w:val="en-IN"/>
        </w:rPr>
        <w:t xml:space="preserve"> was his real name, though.</w:t>
      </w:r>
      <w:r w:rsidR="003141E4" w:rsidRPr="00227E14">
        <w:rPr>
          <w:lang w:val="en-IN"/>
        </w:rPr>
        <w:t xml:space="preserve"> </w:t>
      </w:r>
      <w:r w:rsidR="00717F08" w:rsidRPr="00227E14">
        <w:rPr>
          <w:lang w:val="en-IN"/>
        </w:rPr>
        <w:t xml:space="preserve">He was </w:t>
      </w:r>
      <w:r w:rsidRPr="00227E14">
        <w:rPr>
          <w:lang w:val="en-IN"/>
        </w:rPr>
        <w:t xml:space="preserve">Chennai bred but adapted to the rigmarole of New Delhi politics with ease. He had degrees in law and management. </w:t>
      </w:r>
      <w:r w:rsidR="009658DD" w:rsidRPr="00227E14">
        <w:rPr>
          <w:lang w:val="en-IN"/>
        </w:rPr>
        <w:t>S</w:t>
      </w:r>
      <w:r w:rsidR="003B4A08" w:rsidRPr="00227E14">
        <w:rPr>
          <w:lang w:val="en-IN"/>
        </w:rPr>
        <w:t>uave</w:t>
      </w:r>
      <w:r w:rsidRPr="00227E14">
        <w:rPr>
          <w:lang w:val="en-IN"/>
        </w:rPr>
        <w:t xml:space="preserve"> and articulate</w:t>
      </w:r>
      <w:r w:rsidR="009658DD" w:rsidRPr="00227E14">
        <w:rPr>
          <w:lang w:val="en-IN"/>
        </w:rPr>
        <w:t>,</w:t>
      </w:r>
      <w:r w:rsidRPr="00227E14">
        <w:rPr>
          <w:lang w:val="en-IN"/>
        </w:rPr>
        <w:t xml:space="preserve"> </w:t>
      </w:r>
      <w:r w:rsidR="00624624" w:rsidRPr="00227E14">
        <w:rPr>
          <w:lang w:val="en-IN"/>
        </w:rPr>
        <w:t>he was seen as a slick</w:t>
      </w:r>
      <w:r w:rsidR="009658DD" w:rsidRPr="00227E14">
        <w:rPr>
          <w:lang w:val="en-IN"/>
        </w:rPr>
        <w:t xml:space="preserve"> intellectual in his</w:t>
      </w:r>
      <w:r w:rsidRPr="00227E14">
        <w:rPr>
          <w:lang w:val="en-IN"/>
        </w:rPr>
        <w:t xml:space="preserve"> signature starched white shirt and south Indian </w:t>
      </w:r>
      <w:r w:rsidRPr="00227E14">
        <w:rPr>
          <w:i/>
          <w:iCs/>
          <w:lang w:val="en-IN"/>
        </w:rPr>
        <w:t>veshti</w:t>
      </w:r>
      <w:r w:rsidRPr="00227E14">
        <w:rPr>
          <w:lang w:val="en-IN"/>
        </w:rPr>
        <w:t xml:space="preserve">. This was his dress code for India; when travelling abroad, he slipped as easily into a well-fitting suit </w:t>
      </w:r>
      <w:r w:rsidR="00FD7172" w:rsidRPr="00227E14">
        <w:rPr>
          <w:lang w:val="en-IN"/>
        </w:rPr>
        <w:lastRenderedPageBreak/>
        <w:t>with</w:t>
      </w:r>
      <w:r w:rsidRPr="00227E14">
        <w:rPr>
          <w:lang w:val="en-IN"/>
        </w:rPr>
        <w:t xml:space="preserve"> tie. Proficient in English and somewhat shaky with Hindi, he was </w:t>
      </w:r>
      <w:r w:rsidR="00914BB3" w:rsidRPr="00227E14">
        <w:rPr>
          <w:lang w:val="en-IN"/>
        </w:rPr>
        <w:t>well networked</w:t>
      </w:r>
      <w:r w:rsidRPr="00227E14">
        <w:rPr>
          <w:lang w:val="en-IN"/>
        </w:rPr>
        <w:t xml:space="preserve"> in New Delhi circles and </w:t>
      </w:r>
      <w:r w:rsidR="0020547C" w:rsidRPr="00227E14">
        <w:rPr>
          <w:lang w:val="en-IN"/>
        </w:rPr>
        <w:t>a favourite among certain</w:t>
      </w:r>
      <w:r w:rsidRPr="00227E14">
        <w:rPr>
          <w:lang w:val="en-IN"/>
        </w:rPr>
        <w:t xml:space="preserve"> section</w:t>
      </w:r>
      <w:r w:rsidR="0020547C" w:rsidRPr="00227E14">
        <w:rPr>
          <w:lang w:val="en-IN"/>
        </w:rPr>
        <w:t>s</w:t>
      </w:r>
      <w:r w:rsidRPr="00227E14">
        <w:rPr>
          <w:lang w:val="en-IN"/>
        </w:rPr>
        <w:t xml:space="preserve"> of the media</w:t>
      </w:r>
      <w:r w:rsidR="0020547C" w:rsidRPr="00227E14">
        <w:rPr>
          <w:lang w:val="en-IN"/>
        </w:rPr>
        <w:t>.</w:t>
      </w:r>
      <w:r w:rsidRPr="00227E14">
        <w:rPr>
          <w:lang w:val="en-IN"/>
        </w:rPr>
        <w:t xml:space="preserve"> </w:t>
      </w:r>
    </w:p>
    <w:p w14:paraId="1C43343A" w14:textId="7C667629" w:rsidR="000B2C24" w:rsidRPr="00227E14" w:rsidRDefault="000B2C24" w:rsidP="000B2C24">
      <w:pPr>
        <w:rPr>
          <w:rFonts w:eastAsia="Times" w:cs="Times"/>
          <w:lang w:val="en-IN"/>
        </w:rPr>
      </w:pPr>
      <w:r w:rsidRPr="00227E14">
        <w:rPr>
          <w:lang w:val="en-IN"/>
        </w:rPr>
        <w:t>Maida had other reputations too. His name was often dragged into controversies,</w:t>
      </w:r>
      <w:r w:rsidR="00435B90" w:rsidRPr="00227E14">
        <w:rPr>
          <w:lang w:val="en-IN"/>
        </w:rPr>
        <w:t xml:space="preserve"> especially to do with </w:t>
      </w:r>
      <w:r w:rsidRPr="00227E14">
        <w:rPr>
          <w:lang w:val="en-IN"/>
        </w:rPr>
        <w:t>financial</w:t>
      </w:r>
      <w:r w:rsidR="00435B90" w:rsidRPr="00227E14">
        <w:rPr>
          <w:lang w:val="en-IN"/>
        </w:rPr>
        <w:t xml:space="preserve"> markets</w:t>
      </w:r>
      <w:r w:rsidRPr="00227E14">
        <w:rPr>
          <w:lang w:val="en-IN"/>
        </w:rPr>
        <w:t xml:space="preserve">. Though nothing had been proven yet, the grim shadow of his misdeeds fell on his family too, who </w:t>
      </w:r>
      <w:r w:rsidR="00624624" w:rsidRPr="00227E14">
        <w:rPr>
          <w:lang w:val="en-IN"/>
        </w:rPr>
        <w:t>had supposedly</w:t>
      </w:r>
      <w:r w:rsidRPr="00227E14">
        <w:rPr>
          <w:lang w:val="en-IN"/>
        </w:rPr>
        <w:t xml:space="preserve"> benefited from the position he held. He belonged to the ruling Freedom Party </w:t>
      </w:r>
      <w:r w:rsidR="0034660E" w:rsidRPr="00227E14">
        <w:rPr>
          <w:lang w:val="en-IN"/>
        </w:rPr>
        <w:t>that</w:t>
      </w:r>
      <w:r w:rsidRPr="00227E14">
        <w:rPr>
          <w:lang w:val="en-IN"/>
        </w:rPr>
        <w:t xml:space="preserve"> depended upon his counsel when in trouble. </w:t>
      </w:r>
    </w:p>
    <w:p w14:paraId="59374F83" w14:textId="13C9BB55" w:rsidR="000B2C24" w:rsidRPr="00227E14" w:rsidRDefault="000B2C24" w:rsidP="000B2C24">
      <w:pPr>
        <w:rPr>
          <w:rFonts w:eastAsia="Times" w:cs="Times"/>
          <w:lang w:val="en-IN"/>
        </w:rPr>
      </w:pPr>
      <w:r w:rsidRPr="00227E14">
        <w:rPr>
          <w:lang w:val="en-IN"/>
        </w:rPr>
        <w:t xml:space="preserve">Deepak had listened silently, nodding dutifully as </w:t>
      </w:r>
      <w:r w:rsidR="003A50B6" w:rsidRPr="00227E14">
        <w:rPr>
          <w:lang w:val="en-IN"/>
        </w:rPr>
        <w:t xml:space="preserve">Maida </w:t>
      </w:r>
      <w:r w:rsidR="00624624" w:rsidRPr="00227E14">
        <w:rPr>
          <w:lang w:val="en-IN"/>
        </w:rPr>
        <w:t>outlined the task at hand. The m</w:t>
      </w:r>
      <w:r w:rsidRPr="00227E14">
        <w:rPr>
          <w:lang w:val="en-IN"/>
        </w:rPr>
        <w:t xml:space="preserve">inister </w:t>
      </w:r>
      <w:r w:rsidR="0020547C" w:rsidRPr="00227E14">
        <w:rPr>
          <w:lang w:val="en-IN"/>
        </w:rPr>
        <w:t xml:space="preserve">gave out curt sharp instructions </w:t>
      </w:r>
      <w:r w:rsidRPr="00227E14">
        <w:rPr>
          <w:lang w:val="en-IN"/>
        </w:rPr>
        <w:t>on a strictly need to know basis</w:t>
      </w:r>
      <w:r w:rsidR="0020547C" w:rsidRPr="00227E14">
        <w:rPr>
          <w:lang w:val="en-IN"/>
        </w:rPr>
        <w:t>.</w:t>
      </w:r>
      <w:r w:rsidRPr="00227E14">
        <w:rPr>
          <w:lang w:val="en-IN"/>
        </w:rPr>
        <w:t xml:space="preserve"> There wasn’t much by way of clarification that the IRS officer needed in the 25-minute briefing. Deepak always felt a </w:t>
      </w:r>
      <w:r w:rsidR="00840A1B" w:rsidRPr="00227E14">
        <w:rPr>
          <w:lang w:val="en-IN"/>
        </w:rPr>
        <w:t xml:space="preserve">general </w:t>
      </w:r>
      <w:r w:rsidRPr="00227E14">
        <w:rPr>
          <w:lang w:val="en-IN"/>
        </w:rPr>
        <w:t>unease in his presence</w:t>
      </w:r>
      <w:r w:rsidR="00840A1B" w:rsidRPr="00227E14">
        <w:rPr>
          <w:lang w:val="en-IN"/>
        </w:rPr>
        <w:t>.</w:t>
      </w:r>
      <w:r w:rsidRPr="00227E14">
        <w:rPr>
          <w:lang w:val="en-IN"/>
        </w:rPr>
        <w:t xml:space="preserve"> Of course, he was aware of the controversies that surrounded the </w:t>
      </w:r>
      <w:r w:rsidR="004C5B81" w:rsidRPr="00227E14">
        <w:rPr>
          <w:lang w:val="en-IN"/>
        </w:rPr>
        <w:t>minister but</w:t>
      </w:r>
      <w:r w:rsidRPr="00227E14">
        <w:rPr>
          <w:lang w:val="en-IN"/>
        </w:rPr>
        <w:t xml:space="preserve"> was careful not to let that cloud his thinking. Besides, there was no point </w:t>
      </w:r>
      <w:r w:rsidR="00A12C65" w:rsidRPr="00227E14">
        <w:rPr>
          <w:lang w:val="en-IN"/>
        </w:rPr>
        <w:t xml:space="preserve">getting on the wrong side with someone </w:t>
      </w:r>
      <w:r w:rsidRPr="00227E14">
        <w:rPr>
          <w:lang w:val="en-IN"/>
        </w:rPr>
        <w:t xml:space="preserve">as powerful </w:t>
      </w:r>
      <w:r w:rsidR="004C5B81" w:rsidRPr="00227E14">
        <w:rPr>
          <w:lang w:val="en-IN"/>
        </w:rPr>
        <w:t xml:space="preserve">as </w:t>
      </w:r>
      <w:r w:rsidR="00A12C65" w:rsidRPr="00227E14">
        <w:rPr>
          <w:lang w:val="en-IN"/>
        </w:rPr>
        <w:t>him</w:t>
      </w:r>
      <w:r w:rsidRPr="00227E14">
        <w:rPr>
          <w:lang w:val="en-IN"/>
        </w:rPr>
        <w:t xml:space="preserve">.  </w:t>
      </w:r>
    </w:p>
    <w:p w14:paraId="3FA8EDDA" w14:textId="77777777" w:rsidR="007A1E17" w:rsidRPr="00227E14" w:rsidRDefault="00717F08" w:rsidP="000B2C24">
      <w:pPr>
        <w:rPr>
          <w:lang w:val="en-IN"/>
        </w:rPr>
      </w:pPr>
      <w:r w:rsidRPr="00227E14">
        <w:rPr>
          <w:lang w:val="en-IN"/>
        </w:rPr>
        <w:t xml:space="preserve">“Hello Deepak.” </w:t>
      </w:r>
    </w:p>
    <w:p w14:paraId="39F24881" w14:textId="41F456E2" w:rsidR="000B2C24" w:rsidRPr="00227E14" w:rsidRDefault="00717F08" w:rsidP="000B2C24">
      <w:pPr>
        <w:rPr>
          <w:lang w:val="en-IN"/>
        </w:rPr>
      </w:pPr>
      <w:r w:rsidRPr="00227E14">
        <w:rPr>
          <w:lang w:val="en-IN"/>
        </w:rPr>
        <w:t xml:space="preserve">Deepak almost startled to see a man standing beside him. Standing a bit too close, indeed. He hadn’t noticed him come. A man with an </w:t>
      </w:r>
      <w:r w:rsidR="009B41EF" w:rsidRPr="00227E14">
        <w:rPr>
          <w:lang w:val="en-IN"/>
        </w:rPr>
        <w:t>imposing stature</w:t>
      </w:r>
      <w:r w:rsidRPr="00227E14">
        <w:rPr>
          <w:lang w:val="en-IN"/>
        </w:rPr>
        <w:t xml:space="preserve">, light brown </w:t>
      </w:r>
      <w:r w:rsidR="001F7F8E" w:rsidRPr="00227E14">
        <w:rPr>
          <w:lang w:val="en-IN"/>
        </w:rPr>
        <w:t>complexion,</w:t>
      </w:r>
      <w:r w:rsidRPr="00227E14">
        <w:rPr>
          <w:lang w:val="en-IN"/>
        </w:rPr>
        <w:t xml:space="preserve"> </w:t>
      </w:r>
      <w:r w:rsidR="002A6C17" w:rsidRPr="00227E14">
        <w:rPr>
          <w:lang w:val="en-IN"/>
        </w:rPr>
        <w:t>and something oddly disconcerting about him</w:t>
      </w:r>
      <w:r w:rsidR="009B41EF" w:rsidRPr="00227E14">
        <w:rPr>
          <w:lang w:val="en-IN"/>
        </w:rPr>
        <w:t>.</w:t>
      </w:r>
    </w:p>
    <w:p w14:paraId="64BF6A02" w14:textId="6BA884E8" w:rsidR="002A6C17" w:rsidRPr="00227E14" w:rsidRDefault="002A6C17" w:rsidP="000B2C24">
      <w:pPr>
        <w:rPr>
          <w:rFonts w:eastAsia="Times" w:cs="Times"/>
          <w:lang w:val="en-IN"/>
        </w:rPr>
      </w:pPr>
      <w:r w:rsidRPr="00227E14">
        <w:rPr>
          <w:lang w:val="en-IN"/>
        </w:rPr>
        <w:t>“I’m sorry, I…</w:t>
      </w:r>
      <w:r w:rsidR="00386132" w:rsidRPr="00227E14">
        <w:rPr>
          <w:lang w:val="en-IN"/>
        </w:rPr>
        <w:t xml:space="preserve"> </w:t>
      </w:r>
      <w:r w:rsidRPr="00227E14">
        <w:rPr>
          <w:lang w:val="en-IN"/>
        </w:rPr>
        <w:t>do we know each other?”</w:t>
      </w:r>
    </w:p>
    <w:p w14:paraId="144B1DA1" w14:textId="3FC08061" w:rsidR="007A1E17" w:rsidRPr="00227E14" w:rsidRDefault="000B2C24" w:rsidP="000B2C24">
      <w:pPr>
        <w:rPr>
          <w:lang w:val="en-IN"/>
        </w:rPr>
      </w:pPr>
      <w:r w:rsidRPr="00227E14">
        <w:rPr>
          <w:lang w:val="en-IN"/>
        </w:rPr>
        <w:t xml:space="preserve">“I am Asad Mansoor, your Pakistani counterpart.” </w:t>
      </w:r>
    </w:p>
    <w:p w14:paraId="1ED456A1" w14:textId="42A403A1" w:rsidR="000B2C24" w:rsidRPr="00227E14" w:rsidRDefault="000B2C24" w:rsidP="000B2C24">
      <w:pPr>
        <w:rPr>
          <w:rFonts w:eastAsia="Times" w:cs="Times"/>
          <w:lang w:val="en-IN"/>
        </w:rPr>
      </w:pPr>
      <w:r w:rsidRPr="00227E14">
        <w:rPr>
          <w:lang w:val="en-IN"/>
        </w:rPr>
        <w:t xml:space="preserve">Deepak had </w:t>
      </w:r>
      <w:r w:rsidR="00BB2C87" w:rsidRPr="00227E14">
        <w:rPr>
          <w:lang w:val="en-IN"/>
        </w:rPr>
        <w:t>never met him before and felt i</w:t>
      </w:r>
      <w:r w:rsidR="007A1E17" w:rsidRPr="00227E14">
        <w:rPr>
          <w:lang w:val="en-IN"/>
        </w:rPr>
        <w:t xml:space="preserve">nexplicably uneasy on hearing ‘Pakistani counterpart.’ The man smiled and </w:t>
      </w:r>
      <w:r w:rsidRPr="00227E14">
        <w:rPr>
          <w:lang w:val="en-IN"/>
        </w:rPr>
        <w:t xml:space="preserve">began rattling off </w:t>
      </w:r>
      <w:r w:rsidR="007A1E17" w:rsidRPr="00227E14">
        <w:rPr>
          <w:lang w:val="en-IN"/>
        </w:rPr>
        <w:t xml:space="preserve">Deepak’s </w:t>
      </w:r>
      <w:r w:rsidRPr="00227E14">
        <w:rPr>
          <w:lang w:val="en-IN"/>
        </w:rPr>
        <w:t xml:space="preserve">life story. “You were born </w:t>
      </w:r>
      <w:r w:rsidRPr="00227E14">
        <w:rPr>
          <w:lang w:val="en-IN"/>
        </w:rPr>
        <w:lastRenderedPageBreak/>
        <w:t>in Bombay and your parents came over from Karachi in 1947</w:t>
      </w:r>
      <w:r w:rsidR="00F31DA8" w:rsidRPr="00227E14">
        <w:rPr>
          <w:lang w:val="en-IN"/>
        </w:rPr>
        <w:t>, while still in their teens</w:t>
      </w:r>
      <w:r w:rsidRPr="00227E14">
        <w:rPr>
          <w:lang w:val="en-IN"/>
        </w:rPr>
        <w:t>. They came with their parents who had to start from scratch after walking away from thriving textile business</w:t>
      </w:r>
      <w:r w:rsidR="00CF6283" w:rsidRPr="00227E14">
        <w:rPr>
          <w:lang w:val="en-IN"/>
        </w:rPr>
        <w:t>es</w:t>
      </w:r>
      <w:r w:rsidRPr="00227E14">
        <w:rPr>
          <w:lang w:val="en-IN"/>
        </w:rPr>
        <w:t xml:space="preserve"> </w:t>
      </w:r>
      <w:r w:rsidR="0019021D" w:rsidRPr="00227E14">
        <w:rPr>
          <w:lang w:val="en-IN"/>
        </w:rPr>
        <w:t xml:space="preserve">back </w:t>
      </w:r>
      <w:r w:rsidRPr="00227E14">
        <w:rPr>
          <w:lang w:val="en-IN"/>
        </w:rPr>
        <w:t xml:space="preserve">in Karachi. </w:t>
      </w:r>
      <w:r w:rsidR="00F31DA8" w:rsidRPr="00227E14">
        <w:rPr>
          <w:lang w:val="en-IN"/>
        </w:rPr>
        <w:t xml:space="preserve">Your parents </w:t>
      </w:r>
      <w:r w:rsidRPr="00227E14">
        <w:rPr>
          <w:lang w:val="en-IN"/>
        </w:rPr>
        <w:t>met at a relative’s place and ended up marrying in the early sixties. You have a younger sister who is an advertising executive in Mumbai. You</w:t>
      </w:r>
      <w:r w:rsidR="00E4313A" w:rsidRPr="00227E14">
        <w:rPr>
          <w:lang w:val="en-IN"/>
        </w:rPr>
        <w:t>r</w:t>
      </w:r>
      <w:r w:rsidRPr="00227E14">
        <w:rPr>
          <w:lang w:val="en-IN"/>
        </w:rPr>
        <w:t xml:space="preserve"> twin sons are getting ready to apply for college.” </w:t>
      </w:r>
    </w:p>
    <w:p w14:paraId="530C2931" w14:textId="57476BC9" w:rsidR="000B2C24" w:rsidRPr="00227E14" w:rsidRDefault="00BD2AEE" w:rsidP="000B2C24">
      <w:pPr>
        <w:rPr>
          <w:rFonts w:eastAsia="Times" w:cs="Times"/>
          <w:lang w:val="en-IN"/>
        </w:rPr>
      </w:pPr>
      <w:r w:rsidRPr="00227E14">
        <w:rPr>
          <w:lang w:val="en-IN"/>
        </w:rPr>
        <w:t xml:space="preserve">It took </w:t>
      </w:r>
      <w:r w:rsidR="000B2C24" w:rsidRPr="00227E14">
        <w:rPr>
          <w:lang w:val="en-IN"/>
        </w:rPr>
        <w:t xml:space="preserve">Deepak </w:t>
      </w:r>
      <w:r w:rsidRPr="00227E14">
        <w:rPr>
          <w:lang w:val="en-IN"/>
        </w:rPr>
        <w:t xml:space="preserve">a while to settle his erratic breathing. </w:t>
      </w:r>
      <w:r w:rsidR="000B2C24" w:rsidRPr="00227E14">
        <w:rPr>
          <w:lang w:val="en-IN"/>
        </w:rPr>
        <w:t>Asad smiled and continued, “I was the one who bought the other two LEPE machines. What do you think is going to happen next?” Deepak had no clue. Asad’s smile g</w:t>
      </w:r>
      <w:r w:rsidRPr="00227E14">
        <w:rPr>
          <w:lang w:val="en-IN"/>
        </w:rPr>
        <w:t>rew</w:t>
      </w:r>
      <w:r w:rsidR="000B2C24" w:rsidRPr="00227E14">
        <w:rPr>
          <w:lang w:val="en-IN"/>
        </w:rPr>
        <w:t xml:space="preserve"> wider as he continued. </w:t>
      </w:r>
    </w:p>
    <w:p w14:paraId="14951A50" w14:textId="18EDB9C3" w:rsidR="000B2C24" w:rsidRPr="00227E14" w:rsidRDefault="000B2C24" w:rsidP="000B2C24">
      <w:pPr>
        <w:rPr>
          <w:rFonts w:eastAsia="Times" w:cs="Times"/>
          <w:lang w:val="en-IN"/>
        </w:rPr>
      </w:pPr>
      <w:r w:rsidRPr="00227E14">
        <w:rPr>
          <w:lang w:val="en-IN"/>
        </w:rPr>
        <w:t>“Your piece of the jigsaw puzzle is now over. You will hand this envelope over to your superior and that would be the end of it. A well-entrenched network will take the disassembled machines and paint them over, so a cursory inspection would make it look like a new machine. The machine itself will be invoiced through two or three countries, including Dubai and sometimes Singapore</w:t>
      </w:r>
      <w:r w:rsidR="00294AA2" w:rsidRPr="00227E14">
        <w:rPr>
          <w:lang w:val="en-IN"/>
        </w:rPr>
        <w:t>.</w:t>
      </w:r>
      <w:r w:rsidRPr="00227E14">
        <w:rPr>
          <w:lang w:val="en-IN"/>
        </w:rPr>
        <w:t xml:space="preserve"> </w:t>
      </w:r>
      <w:r w:rsidR="00294AA2" w:rsidRPr="00227E14">
        <w:rPr>
          <w:lang w:val="en-IN"/>
        </w:rPr>
        <w:t>A</w:t>
      </w:r>
      <w:r w:rsidRPr="00227E14">
        <w:rPr>
          <w:lang w:val="en-IN"/>
        </w:rPr>
        <w:t xml:space="preserve">t every stage, a markup will be </w:t>
      </w:r>
      <w:r w:rsidR="006C1713" w:rsidRPr="00227E14">
        <w:rPr>
          <w:lang w:val="en-IN"/>
        </w:rPr>
        <w:t>added,</w:t>
      </w:r>
      <w:r w:rsidRPr="00227E14">
        <w:rPr>
          <w:lang w:val="en-IN"/>
        </w:rPr>
        <w:t xml:space="preserve"> and some money will get siphoned off into the accounts of the stakeholders. When the printing equipment eventually arrives in M</w:t>
      </w:r>
      <w:r w:rsidR="00F31DA8" w:rsidRPr="00227E14">
        <w:rPr>
          <w:lang w:val="en-IN"/>
        </w:rPr>
        <w:t>umbai, your c</w:t>
      </w:r>
      <w:r w:rsidRPr="00227E14">
        <w:rPr>
          <w:lang w:val="en-IN"/>
        </w:rPr>
        <w:t xml:space="preserve">ustoms officials will be told to give it a casual inspection since it is ‘top secret.’ Finally, it will make its way to your currency printing facility at Nashik. </w:t>
      </w:r>
    </w:p>
    <w:p w14:paraId="371F3CEA" w14:textId="69FEE3B2" w:rsidR="000B2C24" w:rsidRPr="00227E14" w:rsidRDefault="000B2C24" w:rsidP="000B2C24">
      <w:pPr>
        <w:rPr>
          <w:rFonts w:eastAsia="Times" w:cs="Times"/>
          <w:lang w:val="en-IN"/>
        </w:rPr>
      </w:pPr>
      <w:r w:rsidRPr="00227E14">
        <w:rPr>
          <w:lang w:val="en-IN"/>
        </w:rPr>
        <w:t>“The entity that sold these machines operates in the grey market. In other words, it most likely got these machines intercepted when they were about to be cannibalized. No</w:t>
      </w:r>
      <w:r w:rsidR="00F31DA8" w:rsidRPr="00227E14">
        <w:rPr>
          <w:lang w:val="en-IN"/>
        </w:rPr>
        <w:t>body</w:t>
      </w:r>
      <w:r w:rsidRPr="00227E14">
        <w:rPr>
          <w:lang w:val="en-IN"/>
        </w:rPr>
        <w:t xml:space="preserve"> knows where these are hidden till a buyer is found. Then, and lo and behold, it ends up in perfect working </w:t>
      </w:r>
      <w:r w:rsidRPr="00227E14">
        <w:rPr>
          <w:lang w:val="en-IN"/>
        </w:rPr>
        <w:lastRenderedPageBreak/>
        <w:t xml:space="preserve">condition when re-assembled. But since you and I are signatories to the purchase, should something go wrong, it is us that </w:t>
      </w:r>
      <w:r w:rsidR="00BD2AEE" w:rsidRPr="00227E14">
        <w:rPr>
          <w:lang w:val="en-IN"/>
        </w:rPr>
        <w:t>our</w:t>
      </w:r>
      <w:r w:rsidRPr="00227E14">
        <w:rPr>
          <w:lang w:val="en-IN"/>
        </w:rPr>
        <w:t xml:space="preserve"> government</w:t>
      </w:r>
      <w:r w:rsidR="00BD2AEE" w:rsidRPr="00227E14">
        <w:rPr>
          <w:lang w:val="en-IN"/>
        </w:rPr>
        <w:t>s</w:t>
      </w:r>
      <w:r w:rsidRPr="00227E14">
        <w:rPr>
          <w:lang w:val="en-IN"/>
        </w:rPr>
        <w:t xml:space="preserve"> will blame. A used printing machine is not going to print great looking notes. Right?” </w:t>
      </w:r>
    </w:p>
    <w:p w14:paraId="19670546" w14:textId="18B06894" w:rsidR="000D1CCF" w:rsidRPr="00227E14" w:rsidRDefault="000B2C24" w:rsidP="000B2C24">
      <w:pPr>
        <w:rPr>
          <w:lang w:val="en-IN"/>
        </w:rPr>
      </w:pPr>
      <w:r w:rsidRPr="00227E14">
        <w:rPr>
          <w:lang w:val="en-IN"/>
        </w:rPr>
        <w:t xml:space="preserve">Deepak felt dry in the throat and </w:t>
      </w:r>
      <w:r w:rsidR="00EB389A" w:rsidRPr="00227E14">
        <w:rPr>
          <w:lang w:val="en-IN"/>
        </w:rPr>
        <w:t xml:space="preserve">a film of perspiration </w:t>
      </w:r>
      <w:r w:rsidR="00914BB3" w:rsidRPr="00227E14">
        <w:rPr>
          <w:lang w:val="en-IN"/>
        </w:rPr>
        <w:t>appeared</w:t>
      </w:r>
      <w:r w:rsidR="00EB389A" w:rsidRPr="00227E14">
        <w:rPr>
          <w:lang w:val="en-IN"/>
        </w:rPr>
        <w:t xml:space="preserve"> </w:t>
      </w:r>
      <w:r w:rsidR="008F3927" w:rsidRPr="00227E14">
        <w:rPr>
          <w:lang w:val="en-IN"/>
        </w:rPr>
        <w:t>on his forehead</w:t>
      </w:r>
      <w:r w:rsidR="00EB389A" w:rsidRPr="00227E14">
        <w:rPr>
          <w:lang w:val="en-IN"/>
        </w:rPr>
        <w:t xml:space="preserve">. What was going on? </w:t>
      </w:r>
      <w:r w:rsidRPr="00227E14">
        <w:rPr>
          <w:lang w:val="en-IN"/>
        </w:rPr>
        <w:t xml:space="preserve"> What was </w:t>
      </w:r>
      <w:r w:rsidR="00EB389A" w:rsidRPr="00227E14">
        <w:rPr>
          <w:lang w:val="en-IN"/>
        </w:rPr>
        <w:t>t</w:t>
      </w:r>
      <w:r w:rsidRPr="00227E14">
        <w:rPr>
          <w:lang w:val="en-IN"/>
        </w:rPr>
        <w:t>his</w:t>
      </w:r>
      <w:r w:rsidR="00EB389A" w:rsidRPr="00227E14">
        <w:rPr>
          <w:lang w:val="en-IN"/>
        </w:rPr>
        <w:t xml:space="preserve"> man’s</w:t>
      </w:r>
      <w:r w:rsidRPr="00227E14">
        <w:rPr>
          <w:lang w:val="en-IN"/>
        </w:rPr>
        <w:t xml:space="preserve"> game? He could not be doing the Indian official, of all people, a favour by </w:t>
      </w:r>
      <w:r w:rsidR="00976C05" w:rsidRPr="00227E14">
        <w:rPr>
          <w:lang w:val="en-IN"/>
        </w:rPr>
        <w:t xml:space="preserve">sharing all that he </w:t>
      </w:r>
      <w:r w:rsidR="001B5B41" w:rsidRPr="00227E14">
        <w:rPr>
          <w:lang w:val="en-IN"/>
        </w:rPr>
        <w:t>did. But</w:t>
      </w:r>
      <w:r w:rsidRPr="00227E14">
        <w:rPr>
          <w:lang w:val="en-IN"/>
        </w:rPr>
        <w:t xml:space="preserve"> something had rattled Deepak even more. If </w:t>
      </w:r>
      <w:r w:rsidR="00EB389A" w:rsidRPr="00227E14">
        <w:rPr>
          <w:lang w:val="en-IN"/>
        </w:rPr>
        <w:t xml:space="preserve">all of this </w:t>
      </w:r>
      <w:r w:rsidRPr="00227E14">
        <w:rPr>
          <w:lang w:val="en-IN"/>
        </w:rPr>
        <w:t>was indeed the truth, he could be in deep trouble</w:t>
      </w:r>
      <w:r w:rsidR="00EB389A" w:rsidRPr="00227E14">
        <w:rPr>
          <w:lang w:val="en-IN"/>
        </w:rPr>
        <w:t>.</w:t>
      </w:r>
      <w:r w:rsidRPr="00227E14">
        <w:rPr>
          <w:lang w:val="en-IN"/>
        </w:rPr>
        <w:t xml:space="preserve"> Politicians had a way of covering their flanks, but he was a mere bureaucrat. A pawn, as it appeared to him now. </w:t>
      </w:r>
    </w:p>
    <w:p w14:paraId="4470AC48" w14:textId="57D8A660" w:rsidR="000B2C24" w:rsidRPr="00227E14" w:rsidRDefault="000D1CCF" w:rsidP="000B2C24">
      <w:pPr>
        <w:rPr>
          <w:rFonts w:eastAsia="Times" w:cs="Times"/>
          <w:lang w:val="en-IN"/>
        </w:rPr>
      </w:pPr>
      <w:r w:rsidRPr="00227E14">
        <w:rPr>
          <w:lang w:val="en-IN"/>
        </w:rPr>
        <w:t>H</w:t>
      </w:r>
      <w:r w:rsidR="000B2C24" w:rsidRPr="00227E14">
        <w:rPr>
          <w:lang w:val="en-IN"/>
        </w:rPr>
        <w:t xml:space="preserve">e needed to buy himself some insurance if indeed he were to fall into deep </w:t>
      </w:r>
      <w:proofErr w:type="gramStart"/>
      <w:r w:rsidR="000B2C24" w:rsidRPr="00227E14">
        <w:rPr>
          <w:lang w:val="en-IN"/>
        </w:rPr>
        <w:t>shit</w:t>
      </w:r>
      <w:proofErr w:type="gramEnd"/>
      <w:r w:rsidR="000B2C24" w:rsidRPr="00227E14">
        <w:rPr>
          <w:lang w:val="en-IN"/>
        </w:rPr>
        <w:t xml:space="preserve">. Bureaucrats, across the world and especially in India, are adept in this task. He could not afford to wait for the hammer to fall. He would have to devise a strategy in advance to wriggle out of the mess that </w:t>
      </w:r>
      <w:r w:rsidR="0060365C" w:rsidRPr="00227E14">
        <w:rPr>
          <w:lang w:val="en-IN"/>
        </w:rPr>
        <w:t xml:space="preserve">he </w:t>
      </w:r>
      <w:r w:rsidR="000B2C24" w:rsidRPr="00227E14">
        <w:rPr>
          <w:lang w:val="en-IN"/>
        </w:rPr>
        <w:t xml:space="preserve">would inevitably find himself in sooner or later. </w:t>
      </w:r>
    </w:p>
    <w:p w14:paraId="318E26BD" w14:textId="2D73A2B1" w:rsidR="000B2C24" w:rsidRPr="00227E14" w:rsidRDefault="000B2C24" w:rsidP="000B2C24">
      <w:pPr>
        <w:rPr>
          <w:lang w:val="en-IN"/>
        </w:rPr>
      </w:pPr>
      <w:r w:rsidRPr="00227E14">
        <w:rPr>
          <w:lang w:val="en-IN"/>
        </w:rPr>
        <w:t xml:space="preserve">He gathered his poise and asked, “But why are you telling me all this?” The Pakistani official offered a lopsided grin. “Let’s just say for the moment, that it is a courtesy from one officer to another.” It was obvious that the man would continue to be cryptic. Deepak </w:t>
      </w:r>
      <w:r w:rsidR="00830FF6" w:rsidRPr="00227E14">
        <w:rPr>
          <w:lang w:val="en-IN"/>
        </w:rPr>
        <w:t>finally</w:t>
      </w:r>
      <w:r w:rsidRPr="00227E14">
        <w:rPr>
          <w:lang w:val="en-IN"/>
        </w:rPr>
        <w:t xml:space="preserve"> smiled back. Both smiles were obviously fake</w:t>
      </w:r>
      <w:r w:rsidR="0034660E" w:rsidRPr="00227E14">
        <w:rPr>
          <w:lang w:val="en-IN"/>
        </w:rPr>
        <w:t>.</w:t>
      </w:r>
      <w:r w:rsidRPr="00227E14">
        <w:rPr>
          <w:lang w:val="en-IN"/>
        </w:rPr>
        <w:t xml:space="preserve"> Although Deepak had pretty much steadied himself by now, the air still crackled with tension.</w:t>
      </w:r>
    </w:p>
    <w:p w14:paraId="3570FFAC" w14:textId="6FD02C07" w:rsidR="00E61A66" w:rsidRPr="00227E14" w:rsidRDefault="000B2C24" w:rsidP="000B2C24">
      <w:pPr>
        <w:rPr>
          <w:lang w:val="en-IN"/>
        </w:rPr>
      </w:pPr>
      <w:r w:rsidRPr="00227E14">
        <w:rPr>
          <w:lang w:val="en-IN"/>
        </w:rPr>
        <w:t xml:space="preserve">The Pakistani </w:t>
      </w:r>
      <w:r w:rsidR="00830FF6" w:rsidRPr="00227E14">
        <w:rPr>
          <w:lang w:val="en-IN"/>
        </w:rPr>
        <w:t xml:space="preserve">official </w:t>
      </w:r>
      <w:r w:rsidRPr="00227E14">
        <w:rPr>
          <w:lang w:val="en-IN"/>
        </w:rPr>
        <w:t xml:space="preserve">excused himself and sauntered out of the business lounge, leaving Deepak </w:t>
      </w:r>
      <w:r w:rsidR="00830FF6" w:rsidRPr="00227E14">
        <w:rPr>
          <w:lang w:val="en-IN"/>
        </w:rPr>
        <w:t>clutching his coffee mug</w:t>
      </w:r>
      <w:r w:rsidR="00BD2AEE" w:rsidRPr="00227E14">
        <w:rPr>
          <w:lang w:val="en-IN"/>
        </w:rPr>
        <w:t xml:space="preserve"> hard</w:t>
      </w:r>
      <w:r w:rsidRPr="00227E14">
        <w:rPr>
          <w:lang w:val="en-IN"/>
        </w:rPr>
        <w:t>. And his growing unease.</w:t>
      </w:r>
    </w:p>
    <w:p w14:paraId="1AECC71B" w14:textId="77777777" w:rsidR="00E61A66" w:rsidRPr="00227E14" w:rsidRDefault="00E61A66">
      <w:pPr>
        <w:jc w:val="left"/>
        <w:rPr>
          <w:lang w:val="en-IN"/>
        </w:rPr>
      </w:pPr>
      <w:r w:rsidRPr="00227E14">
        <w:rPr>
          <w:lang w:val="en-IN"/>
        </w:rPr>
        <w:br w:type="page"/>
      </w:r>
    </w:p>
    <w:p w14:paraId="7C0F3FCA" w14:textId="77777777" w:rsidR="00A26F10" w:rsidRPr="00227E14" w:rsidRDefault="00A26F10" w:rsidP="00A26F10">
      <w:pPr>
        <w:spacing w:after="0"/>
        <w:jc w:val="left"/>
        <w:rPr>
          <w:lang w:val="en-IN"/>
        </w:rPr>
      </w:pPr>
    </w:p>
    <w:p w14:paraId="700F303A" w14:textId="77777777" w:rsidR="00A26F10" w:rsidRPr="00227E14" w:rsidRDefault="00A26F10" w:rsidP="005F55C3">
      <w:pPr>
        <w:pStyle w:val="Heading1"/>
        <w:numPr>
          <w:ilvl w:val="0"/>
          <w:numId w:val="6"/>
        </w:numPr>
        <w:jc w:val="center"/>
        <w:rPr>
          <w:lang w:val="en-IN"/>
        </w:rPr>
      </w:pPr>
      <w:bookmarkStart w:id="22" w:name="_Toc80027665"/>
      <w:bookmarkStart w:id="23" w:name="_Toc80028361"/>
      <w:bookmarkStart w:id="24" w:name="_Toc80028440"/>
      <w:bookmarkEnd w:id="22"/>
      <w:bookmarkEnd w:id="23"/>
      <w:bookmarkEnd w:id="24"/>
    </w:p>
    <w:p w14:paraId="52F445D4" w14:textId="59E9F9D3" w:rsidR="000B2C24" w:rsidRPr="00227E14" w:rsidRDefault="000B2C24" w:rsidP="00A26F10">
      <w:pPr>
        <w:pStyle w:val="Heading2"/>
        <w:rPr>
          <w:lang w:val="en-IN"/>
        </w:rPr>
      </w:pPr>
      <w:bookmarkStart w:id="25" w:name="_Toc80027666"/>
      <w:bookmarkStart w:id="26" w:name="_Toc80028362"/>
      <w:r w:rsidRPr="00227E14">
        <w:rPr>
          <w:lang w:val="en-IN"/>
        </w:rPr>
        <w:t>The Money Laundering Game</w:t>
      </w:r>
      <w:bookmarkEnd w:id="25"/>
      <w:bookmarkEnd w:id="26"/>
    </w:p>
    <w:p w14:paraId="0027BE18" w14:textId="72721028" w:rsidR="000B2C24" w:rsidRPr="00227E14" w:rsidRDefault="000B2C24" w:rsidP="000B2C24">
      <w:pPr>
        <w:rPr>
          <w:lang w:val="en-IN"/>
        </w:rPr>
      </w:pPr>
      <w:r w:rsidRPr="00227E14">
        <w:rPr>
          <w:lang w:val="en-IN"/>
        </w:rPr>
        <w:t>Asad Mansoor</w:t>
      </w:r>
      <w:r w:rsidR="005E207E" w:rsidRPr="00227E14">
        <w:rPr>
          <w:lang w:val="en-IN"/>
        </w:rPr>
        <w:t xml:space="preserve">’s words kept playing on </w:t>
      </w:r>
      <w:r w:rsidRPr="00227E14">
        <w:rPr>
          <w:lang w:val="en-IN"/>
        </w:rPr>
        <w:t>Deepak</w:t>
      </w:r>
      <w:r w:rsidR="005E207E" w:rsidRPr="00227E14">
        <w:rPr>
          <w:lang w:val="en-IN"/>
        </w:rPr>
        <w:t>’s mind till long after.</w:t>
      </w:r>
      <w:r w:rsidRPr="00227E14">
        <w:rPr>
          <w:lang w:val="en-IN"/>
        </w:rPr>
        <w:t xml:space="preserve"> He had done some reading before heading to Rio and </w:t>
      </w:r>
      <w:r w:rsidR="00493C7A" w:rsidRPr="00227E14">
        <w:rPr>
          <w:lang w:val="en-IN"/>
        </w:rPr>
        <w:t xml:space="preserve">went over his notes again. Like somehow, the answers to his troubled questions lay </w:t>
      </w:r>
      <w:r w:rsidR="00CB6514" w:rsidRPr="00227E14">
        <w:rPr>
          <w:lang w:val="en-IN"/>
        </w:rPr>
        <w:t xml:space="preserve">somewhere in the ocean of information he had sorted through. </w:t>
      </w:r>
      <w:r w:rsidRPr="00227E14">
        <w:rPr>
          <w:lang w:val="en-IN"/>
        </w:rPr>
        <w:t xml:space="preserve">The LEPE acronym is a label of the Bureau of Engraving and Printing, US Department of the Treasury, and not an industry name. Printed sheets are sent directly to the LEPE, where the output is a packaged product ready for delivery to the Federal Reserve System. The LEPE essentially consolidates four currency production processes. </w:t>
      </w:r>
    </w:p>
    <w:p w14:paraId="4C9B8B03" w14:textId="72FC39AA" w:rsidR="0075095B" w:rsidRPr="00227E14" w:rsidRDefault="000B2C24" w:rsidP="006C1713">
      <w:pPr>
        <w:rPr>
          <w:lang w:val="en-IN"/>
        </w:rPr>
      </w:pPr>
      <w:r w:rsidRPr="00227E14">
        <w:rPr>
          <w:lang w:val="en-IN"/>
        </w:rPr>
        <w:t xml:space="preserve">There are three lines of equipment – two in Fort Worth and one in </w:t>
      </w:r>
      <w:r w:rsidR="008A6103" w:rsidRPr="00227E14">
        <w:rPr>
          <w:lang w:val="en-IN"/>
        </w:rPr>
        <w:t xml:space="preserve">Washington </w:t>
      </w:r>
      <w:r w:rsidRPr="00227E14">
        <w:rPr>
          <w:lang w:val="en-IN"/>
        </w:rPr>
        <w:t>DC. The equipment is roughly half the length of a football field</w:t>
      </w:r>
      <w:r w:rsidR="00E546C8" w:rsidRPr="00227E14">
        <w:rPr>
          <w:lang w:val="en-IN"/>
        </w:rPr>
        <w:t xml:space="preserve"> (about 35 meters by 35 meters</w:t>
      </w:r>
      <w:r w:rsidR="009A1860" w:rsidRPr="00227E14">
        <w:rPr>
          <w:lang w:val="en-IN"/>
        </w:rPr>
        <w:t>.</w:t>
      </w:r>
      <w:r w:rsidR="00E546C8" w:rsidRPr="00227E14">
        <w:rPr>
          <w:lang w:val="en-IN"/>
        </w:rPr>
        <w:t>)</w:t>
      </w:r>
      <w:r w:rsidRPr="00227E14">
        <w:rPr>
          <w:lang w:val="en-IN"/>
        </w:rPr>
        <w:t xml:space="preserve"> The currency sheets coming from the Super Orlof intaglio press are jogged and fed directly into the feeder unit on the far right-hand side of the machine, making their journey to the pallets on the far left-hand side, where th</w:t>
      </w:r>
      <w:r w:rsidR="00FE1565" w:rsidRPr="00227E14">
        <w:rPr>
          <w:lang w:val="en-IN"/>
        </w:rPr>
        <w:t xml:space="preserve">ey come out as vault-ready cash </w:t>
      </w:r>
      <w:r w:rsidRPr="00227E14">
        <w:rPr>
          <w:lang w:val="en-IN"/>
        </w:rPr>
        <w:t>packs. What makes this equipment remarkable is that it performs multiple inspe</w:t>
      </w:r>
      <w:r w:rsidR="004A251A" w:rsidRPr="00227E14">
        <w:rPr>
          <w:lang w:val="en-IN"/>
        </w:rPr>
        <w:t>ctions and verifications using</w:t>
      </w:r>
      <w:r w:rsidRPr="00227E14">
        <w:rPr>
          <w:lang w:val="en-IN"/>
        </w:rPr>
        <w:t xml:space="preserve"> </w:t>
      </w:r>
      <w:r w:rsidR="00304F40" w:rsidRPr="00227E14">
        <w:rPr>
          <w:lang w:val="en-IN"/>
        </w:rPr>
        <w:t xml:space="preserve">high resolution </w:t>
      </w:r>
      <w:r w:rsidRPr="00227E14">
        <w:rPr>
          <w:lang w:val="en-IN"/>
        </w:rPr>
        <w:t xml:space="preserve">cameras as it inspects, </w:t>
      </w:r>
      <w:r w:rsidRPr="00227E14">
        <w:rPr>
          <w:lang w:val="en-IN"/>
        </w:rPr>
        <w:lastRenderedPageBreak/>
        <w:t xml:space="preserve">prints, verifies and packages currency, all at the rate of approximately 9,000 sheets per hour. </w:t>
      </w:r>
    </w:p>
    <w:p w14:paraId="3656CC40" w14:textId="70EE0405" w:rsidR="00F534EA" w:rsidRPr="00227E14" w:rsidRDefault="00FE1565" w:rsidP="000B2C24">
      <w:pPr>
        <w:rPr>
          <w:lang w:val="en-IN"/>
        </w:rPr>
      </w:pPr>
      <w:r w:rsidRPr="00227E14">
        <w:rPr>
          <w:lang w:val="en-IN"/>
        </w:rPr>
        <w:t>M</w:t>
      </w:r>
      <w:r w:rsidR="000B2C24" w:rsidRPr="00227E14">
        <w:rPr>
          <w:lang w:val="en-IN"/>
        </w:rPr>
        <w:t xml:space="preserve">uch as he tried to take his mind off the whole thing, his thoughts went back to the </w:t>
      </w:r>
      <w:r w:rsidRPr="00227E14">
        <w:rPr>
          <w:lang w:val="en-IN"/>
        </w:rPr>
        <w:t>‘</w:t>
      </w:r>
      <w:r w:rsidR="000B2C24" w:rsidRPr="00227E14">
        <w:rPr>
          <w:lang w:val="en-IN"/>
        </w:rPr>
        <w:t>very honourable</w:t>
      </w:r>
      <w:r w:rsidRPr="00227E14">
        <w:rPr>
          <w:lang w:val="en-IN"/>
        </w:rPr>
        <w:t>’</w:t>
      </w:r>
      <w:r w:rsidR="000B2C24" w:rsidRPr="00227E14">
        <w:rPr>
          <w:lang w:val="en-IN"/>
        </w:rPr>
        <w:t xml:space="preserve"> </w:t>
      </w:r>
      <w:r w:rsidR="0017389D">
        <w:rPr>
          <w:lang w:val="en-IN"/>
        </w:rPr>
        <w:t>Finance Minister</w:t>
      </w:r>
      <w:r w:rsidR="000B2C24" w:rsidRPr="00227E14">
        <w:rPr>
          <w:lang w:val="en-IN"/>
        </w:rPr>
        <w:t xml:space="preserve">, </w:t>
      </w:r>
      <w:r w:rsidRPr="00227E14">
        <w:rPr>
          <w:lang w:val="en-IN"/>
        </w:rPr>
        <w:t>Maida</w:t>
      </w:r>
      <w:r w:rsidR="000B2C24" w:rsidRPr="00227E14">
        <w:rPr>
          <w:lang w:val="en-IN"/>
        </w:rPr>
        <w:t xml:space="preserve">. </w:t>
      </w:r>
    </w:p>
    <w:p w14:paraId="1579E60E" w14:textId="16534691" w:rsidR="000B2C24" w:rsidRPr="00227E14" w:rsidRDefault="000B2C24" w:rsidP="000B2C24">
      <w:pPr>
        <w:rPr>
          <w:lang w:val="en-IN"/>
        </w:rPr>
      </w:pPr>
      <w:r w:rsidRPr="00227E14">
        <w:rPr>
          <w:lang w:val="en-IN"/>
        </w:rPr>
        <w:t>The minister was the firefighter for his Freedom Party</w:t>
      </w:r>
      <w:r w:rsidR="00FE1565" w:rsidRPr="00227E14">
        <w:rPr>
          <w:lang w:val="en-IN"/>
        </w:rPr>
        <w:t xml:space="preserve"> led</w:t>
      </w:r>
      <w:r w:rsidRPr="00227E14">
        <w:rPr>
          <w:lang w:val="en-IN"/>
        </w:rPr>
        <w:t xml:space="preserve"> government but also turned out to be an embarrassment </w:t>
      </w:r>
      <w:r w:rsidR="00F534EA" w:rsidRPr="00227E14">
        <w:rPr>
          <w:lang w:val="en-IN"/>
        </w:rPr>
        <w:t xml:space="preserve">quite a few </w:t>
      </w:r>
      <w:r w:rsidR="00FC24A7" w:rsidRPr="00227E14">
        <w:rPr>
          <w:lang w:val="en-IN"/>
        </w:rPr>
        <w:t>times</w:t>
      </w:r>
      <w:r w:rsidRPr="00227E14">
        <w:rPr>
          <w:lang w:val="en-IN"/>
        </w:rPr>
        <w:t xml:space="preserve">. </w:t>
      </w:r>
      <w:r w:rsidR="00FE1565" w:rsidRPr="00227E14">
        <w:rPr>
          <w:lang w:val="en-IN"/>
        </w:rPr>
        <w:t xml:space="preserve">Deepak </w:t>
      </w:r>
      <w:r w:rsidRPr="00227E14">
        <w:rPr>
          <w:lang w:val="en-IN"/>
        </w:rPr>
        <w:t>had heard of the minister’s uncanny ability to find ways to do graft in just about every deal. There was the case, for instance, of the government’s purchase of security printing paper from a British supplie</w:t>
      </w:r>
      <w:r w:rsidR="00FE1565" w:rsidRPr="00227E14">
        <w:rPr>
          <w:lang w:val="en-IN"/>
        </w:rPr>
        <w:t>r. It was alleged that Maida</w:t>
      </w:r>
      <w:r w:rsidRPr="00227E14">
        <w:rPr>
          <w:lang w:val="en-IN"/>
        </w:rPr>
        <w:t xml:space="preserve">, in cahoots with a few senior officials of the </w:t>
      </w:r>
      <w:r w:rsidR="009F4B21" w:rsidRPr="00227E14">
        <w:rPr>
          <w:lang w:val="en-IN"/>
        </w:rPr>
        <w:t>F</w:t>
      </w:r>
      <w:r w:rsidRPr="00227E14">
        <w:rPr>
          <w:lang w:val="en-IN"/>
        </w:rPr>
        <w:t xml:space="preserve">inance </w:t>
      </w:r>
      <w:r w:rsidR="009F4B21" w:rsidRPr="00227E14">
        <w:rPr>
          <w:lang w:val="en-IN"/>
        </w:rPr>
        <w:t>M</w:t>
      </w:r>
      <w:r w:rsidRPr="00227E14">
        <w:rPr>
          <w:lang w:val="en-IN"/>
        </w:rPr>
        <w:t xml:space="preserve">inistry, had ordered the supply of the product from a firm that had been blacklisted. </w:t>
      </w:r>
    </w:p>
    <w:p w14:paraId="007B57C6" w14:textId="11C6267E" w:rsidR="000B2C24" w:rsidRPr="00227E14" w:rsidRDefault="000B2C24" w:rsidP="000B2C24">
      <w:pPr>
        <w:rPr>
          <w:lang w:val="en-IN"/>
        </w:rPr>
      </w:pPr>
      <w:r w:rsidRPr="00227E14">
        <w:rPr>
          <w:lang w:val="en-IN"/>
        </w:rPr>
        <w:t xml:space="preserve">It </w:t>
      </w:r>
      <w:r w:rsidR="00F534EA" w:rsidRPr="00227E14">
        <w:rPr>
          <w:lang w:val="en-IN"/>
        </w:rPr>
        <w:t xml:space="preserve">had </w:t>
      </w:r>
      <w:r w:rsidRPr="00227E14">
        <w:rPr>
          <w:lang w:val="en-IN"/>
        </w:rPr>
        <w:t>all beg</w:t>
      </w:r>
      <w:r w:rsidR="00F534EA" w:rsidRPr="00227E14">
        <w:rPr>
          <w:lang w:val="en-IN"/>
        </w:rPr>
        <w:t>u</w:t>
      </w:r>
      <w:r w:rsidRPr="00227E14">
        <w:rPr>
          <w:lang w:val="en-IN"/>
        </w:rPr>
        <w:t xml:space="preserve">n with the creation of a new government firm to handle currency printing. </w:t>
      </w:r>
      <w:r w:rsidR="00FE1565" w:rsidRPr="00227E14">
        <w:rPr>
          <w:lang w:val="en-IN"/>
        </w:rPr>
        <w:t>Maida</w:t>
      </w:r>
      <w:r w:rsidRPr="00227E14">
        <w:rPr>
          <w:lang w:val="en-IN"/>
        </w:rPr>
        <w:t>’s two favourite bureaucrats in the ministry were made founding chairman and managing director</w:t>
      </w:r>
      <w:r w:rsidR="00F534EA" w:rsidRPr="00227E14">
        <w:rPr>
          <w:lang w:val="en-IN"/>
        </w:rPr>
        <w:t xml:space="preserve"> of the firm</w:t>
      </w:r>
      <w:r w:rsidRPr="00227E14">
        <w:rPr>
          <w:lang w:val="en-IN"/>
        </w:rPr>
        <w:t xml:space="preserve">. Unsurprisingly, the Appointments Committee of the </w:t>
      </w:r>
      <w:r w:rsidR="00FE1565" w:rsidRPr="00227E14">
        <w:rPr>
          <w:lang w:val="en-IN"/>
        </w:rPr>
        <w:t>c</w:t>
      </w:r>
      <w:r w:rsidR="0034660E" w:rsidRPr="00227E14">
        <w:rPr>
          <w:lang w:val="en-IN"/>
        </w:rPr>
        <w:t>abinet</w:t>
      </w:r>
      <w:r w:rsidRPr="00227E14">
        <w:rPr>
          <w:lang w:val="en-IN"/>
        </w:rPr>
        <w:t xml:space="preserve"> did not handle their appointments, nor were they endorsed by the panel. The unit under Reserve Bank of India, tasked with currency printing, was directed by the new firm to identify a supplier of security printing paper on the pretext that the inventory of the special paper in India was running low.</w:t>
      </w:r>
    </w:p>
    <w:p w14:paraId="16E304CE" w14:textId="3EC53A9F" w:rsidR="000B2C24" w:rsidRPr="00227E14" w:rsidRDefault="000B2C24" w:rsidP="000B2C24">
      <w:pPr>
        <w:rPr>
          <w:lang w:val="en-IN"/>
        </w:rPr>
      </w:pPr>
      <w:r w:rsidRPr="00227E14">
        <w:rPr>
          <w:lang w:val="en-IN"/>
        </w:rPr>
        <w:t xml:space="preserve">The firm that was eventually picked for the job, later stunned the establishment by claiming that some of its employees had falsified the quality of the printing paper. This was in breach of the security contract the company had </w:t>
      </w:r>
      <w:proofErr w:type="gramStart"/>
      <w:r w:rsidRPr="00227E14">
        <w:rPr>
          <w:lang w:val="en-IN"/>
        </w:rPr>
        <w:t>entered into</w:t>
      </w:r>
      <w:proofErr w:type="gramEnd"/>
      <w:r w:rsidRPr="00227E14">
        <w:rPr>
          <w:lang w:val="en-IN"/>
        </w:rPr>
        <w:t xml:space="preserve"> with the Indian government, and the firm was blacklisted. The government decided to float an e-tender to find a new supplier of security printing paper. However, the new entity </w:t>
      </w:r>
      <w:r w:rsidRPr="00227E14">
        <w:rPr>
          <w:lang w:val="en-IN"/>
        </w:rPr>
        <w:lastRenderedPageBreak/>
        <w:t xml:space="preserve">hived from the </w:t>
      </w:r>
      <w:r w:rsidR="009F4B21" w:rsidRPr="00227E14">
        <w:rPr>
          <w:lang w:val="en-IN"/>
        </w:rPr>
        <w:t>F</w:t>
      </w:r>
      <w:r w:rsidRPr="00227E14">
        <w:rPr>
          <w:lang w:val="en-IN"/>
        </w:rPr>
        <w:t xml:space="preserve">inance </w:t>
      </w:r>
      <w:r w:rsidR="009F4B21" w:rsidRPr="00227E14">
        <w:rPr>
          <w:lang w:val="en-IN"/>
        </w:rPr>
        <w:t>M</w:t>
      </w:r>
      <w:r w:rsidRPr="00227E14">
        <w:rPr>
          <w:lang w:val="en-IN"/>
        </w:rPr>
        <w:t xml:space="preserve">inistry and headed by </w:t>
      </w:r>
      <w:r w:rsidR="00FE1565" w:rsidRPr="00227E14">
        <w:rPr>
          <w:lang w:val="en-IN"/>
        </w:rPr>
        <w:t>Maida</w:t>
      </w:r>
      <w:r w:rsidRPr="00227E14">
        <w:rPr>
          <w:lang w:val="en-IN"/>
        </w:rPr>
        <w:t xml:space="preserve">’s trusted bureaucrats continued to source the material from the blacklisted firm. </w:t>
      </w:r>
    </w:p>
    <w:p w14:paraId="012BE05E" w14:textId="59811437" w:rsidR="000B2C24" w:rsidRPr="00227E14" w:rsidRDefault="000B2C24" w:rsidP="000B2C24">
      <w:pPr>
        <w:rPr>
          <w:lang w:val="en-IN"/>
        </w:rPr>
      </w:pPr>
      <w:r w:rsidRPr="00227E14">
        <w:rPr>
          <w:lang w:val="en-IN"/>
        </w:rPr>
        <w:t xml:space="preserve">Not just that, since the blacklisted company held a patent for the currency thread, this too was bought despite the blacklisting. The chairman-bureaucrat wanted to continue import of SPP from the discredited company despite the e-tender having been floated. He decided to write to the </w:t>
      </w:r>
      <w:r w:rsidR="009F4B21" w:rsidRPr="00227E14">
        <w:rPr>
          <w:lang w:val="en-IN"/>
        </w:rPr>
        <w:t>H</w:t>
      </w:r>
      <w:r w:rsidRPr="00227E14">
        <w:rPr>
          <w:lang w:val="en-IN"/>
        </w:rPr>
        <w:t xml:space="preserve">ome </w:t>
      </w:r>
      <w:r w:rsidR="009F4B21" w:rsidRPr="00227E14">
        <w:rPr>
          <w:lang w:val="en-IN"/>
        </w:rPr>
        <w:t>M</w:t>
      </w:r>
      <w:r w:rsidRPr="00227E14">
        <w:rPr>
          <w:lang w:val="en-IN"/>
        </w:rPr>
        <w:t xml:space="preserve">inistry on his own, seeking permission from the minister to permit the import of SPP from the firm for three years. The </w:t>
      </w:r>
      <w:r w:rsidR="0017389D">
        <w:rPr>
          <w:lang w:val="en-IN"/>
        </w:rPr>
        <w:t>Finance Minister</w:t>
      </w:r>
      <w:r w:rsidRPr="00227E14">
        <w:rPr>
          <w:lang w:val="en-IN"/>
        </w:rPr>
        <w:t xml:space="preserve"> later claimed that he was not privy to</w:t>
      </w:r>
      <w:r w:rsidR="00F534EA" w:rsidRPr="00227E14">
        <w:rPr>
          <w:lang w:val="en-IN"/>
        </w:rPr>
        <w:t xml:space="preserve"> this. It was,</w:t>
      </w:r>
      <w:r w:rsidRPr="00227E14">
        <w:rPr>
          <w:lang w:val="en-IN"/>
        </w:rPr>
        <w:t xml:space="preserve"> of course, hard to </w:t>
      </w:r>
      <w:r w:rsidR="0034660E" w:rsidRPr="00227E14">
        <w:rPr>
          <w:lang w:val="en-IN"/>
        </w:rPr>
        <w:t>believe for</w:t>
      </w:r>
      <w:r w:rsidRPr="00227E14">
        <w:rPr>
          <w:lang w:val="en-IN"/>
        </w:rPr>
        <w:t xml:space="preserve"> those who knew well that </w:t>
      </w:r>
      <w:r w:rsidR="001C7306" w:rsidRPr="00227E14">
        <w:rPr>
          <w:lang w:val="en-IN"/>
        </w:rPr>
        <w:t xml:space="preserve">Maida </w:t>
      </w:r>
      <w:r w:rsidRPr="00227E14">
        <w:rPr>
          <w:lang w:val="en-IN"/>
        </w:rPr>
        <w:t xml:space="preserve">Damodaran micro-managed matters in his ministry. Nonetheless, </w:t>
      </w:r>
      <w:r w:rsidR="001C7306" w:rsidRPr="00227E14">
        <w:rPr>
          <w:lang w:val="en-IN"/>
        </w:rPr>
        <w:t>he</w:t>
      </w:r>
      <w:r w:rsidRPr="00227E14">
        <w:rPr>
          <w:lang w:val="en-IN"/>
        </w:rPr>
        <w:t xml:space="preserve"> wriggled out of the affair on this flimsy technical point, though few doubted that officials so close to him would have proceeded without his consent. </w:t>
      </w:r>
    </w:p>
    <w:p w14:paraId="41175C8D" w14:textId="1985C43D" w:rsidR="00F534EA" w:rsidRPr="00227E14" w:rsidRDefault="000B2C24" w:rsidP="000B2C24">
      <w:pPr>
        <w:rPr>
          <w:lang w:val="en-IN"/>
        </w:rPr>
      </w:pPr>
      <w:r w:rsidRPr="00227E14">
        <w:rPr>
          <w:lang w:val="en-IN"/>
        </w:rPr>
        <w:t>Given his stature in the government and the party, nothing much came out of the episode, but it left a bitter taste. It also sent out the clear message</w:t>
      </w:r>
      <w:r w:rsidR="00284F98" w:rsidRPr="00227E14">
        <w:rPr>
          <w:lang w:val="en-IN"/>
        </w:rPr>
        <w:t xml:space="preserve"> till the last man down the hierarchy</w:t>
      </w:r>
      <w:r w:rsidRPr="00227E14">
        <w:rPr>
          <w:lang w:val="en-IN"/>
        </w:rPr>
        <w:t xml:space="preserve"> that </w:t>
      </w:r>
      <w:r w:rsidR="001C7306" w:rsidRPr="00227E14">
        <w:rPr>
          <w:lang w:val="en-IN"/>
        </w:rPr>
        <w:t>Maida</w:t>
      </w:r>
      <w:r w:rsidRPr="00227E14">
        <w:rPr>
          <w:lang w:val="en-IN"/>
        </w:rPr>
        <w:t xml:space="preserve"> had near indestructible immunity. He had</w:t>
      </w:r>
      <w:r w:rsidR="00220BD7" w:rsidRPr="00227E14">
        <w:rPr>
          <w:lang w:val="en-IN"/>
        </w:rPr>
        <w:t>,</w:t>
      </w:r>
      <w:r w:rsidRPr="00227E14">
        <w:rPr>
          <w:lang w:val="en-IN"/>
        </w:rPr>
        <w:t xml:space="preserve"> over the years</w:t>
      </w:r>
      <w:r w:rsidR="00220BD7" w:rsidRPr="00227E14">
        <w:rPr>
          <w:lang w:val="en-IN"/>
        </w:rPr>
        <w:t>,</w:t>
      </w:r>
      <w:r w:rsidRPr="00227E14">
        <w:rPr>
          <w:lang w:val="en-IN"/>
        </w:rPr>
        <w:t xml:space="preserve"> survived in the bad world of politics by using all his skills, both cleverly and dubiously. Years ago, he had rebelled against the Freedom Party and </w:t>
      </w:r>
      <w:r w:rsidR="00F534EA" w:rsidRPr="00227E14">
        <w:rPr>
          <w:lang w:val="en-IN"/>
        </w:rPr>
        <w:t xml:space="preserve">joined </w:t>
      </w:r>
      <w:r w:rsidRPr="00227E14">
        <w:rPr>
          <w:lang w:val="en-IN"/>
        </w:rPr>
        <w:t xml:space="preserve">a breakaway regional group in the southern state of Tamil Nadu. Later, he had returned to the party fold, and none the worse for it. He was not only welcomed back but also rewarded with plum posts. </w:t>
      </w:r>
    </w:p>
    <w:p w14:paraId="0B4B13E6" w14:textId="1CE2CF56" w:rsidR="000B2C24" w:rsidRPr="00227E14" w:rsidRDefault="000B2C24" w:rsidP="000B2C24">
      <w:pPr>
        <w:rPr>
          <w:lang w:val="en-IN"/>
        </w:rPr>
      </w:pPr>
      <w:r w:rsidRPr="00227E14">
        <w:rPr>
          <w:lang w:val="en-IN"/>
        </w:rPr>
        <w:t>Deepak, like many other officials, knew of his boss’ abilities a</w:t>
      </w:r>
      <w:r w:rsidR="00DE6B69" w:rsidRPr="00227E14">
        <w:rPr>
          <w:lang w:val="en-IN"/>
        </w:rPr>
        <w:t xml:space="preserve">nd understood the wisdom of not </w:t>
      </w:r>
      <w:r w:rsidRPr="00227E14">
        <w:rPr>
          <w:lang w:val="en-IN"/>
        </w:rPr>
        <w:t xml:space="preserve">rubbing him the wrong way. Thankfully, he did not have to interact with the minister </w:t>
      </w:r>
      <w:r w:rsidRPr="00227E14">
        <w:rPr>
          <w:lang w:val="en-IN"/>
        </w:rPr>
        <w:lastRenderedPageBreak/>
        <w:t xml:space="preserve">on a regular basis; the Amazon </w:t>
      </w:r>
      <w:r w:rsidR="00674402" w:rsidRPr="00227E14">
        <w:rPr>
          <w:lang w:val="en-IN"/>
        </w:rPr>
        <w:t xml:space="preserve">assignment </w:t>
      </w:r>
      <w:r w:rsidRPr="00227E14">
        <w:rPr>
          <w:lang w:val="en-IN"/>
        </w:rPr>
        <w:t xml:space="preserve">was </w:t>
      </w:r>
      <w:r w:rsidR="00F534EA" w:rsidRPr="00227E14">
        <w:rPr>
          <w:lang w:val="en-IN"/>
        </w:rPr>
        <w:t>a</w:t>
      </w:r>
      <w:r w:rsidRPr="00227E14">
        <w:rPr>
          <w:lang w:val="en-IN"/>
        </w:rPr>
        <w:t xml:space="preserve"> rare occasion for which he took direct orders from him.</w:t>
      </w:r>
    </w:p>
    <w:p w14:paraId="5A47164D" w14:textId="12594D95" w:rsidR="000B2C24" w:rsidRPr="00227E14" w:rsidRDefault="000B2C24" w:rsidP="000B2C24">
      <w:pPr>
        <w:rPr>
          <w:lang w:val="en-IN"/>
        </w:rPr>
      </w:pPr>
      <w:r w:rsidRPr="00227E14">
        <w:rPr>
          <w:lang w:val="en-IN"/>
        </w:rPr>
        <w:t>The security check for his flight had been announced</w:t>
      </w:r>
      <w:r w:rsidR="00F534EA" w:rsidRPr="00227E14">
        <w:rPr>
          <w:lang w:val="en-IN"/>
        </w:rPr>
        <w:t xml:space="preserve"> and </w:t>
      </w:r>
      <w:r w:rsidRPr="00227E14">
        <w:rPr>
          <w:lang w:val="en-IN"/>
        </w:rPr>
        <w:t>Deepak head</w:t>
      </w:r>
      <w:r w:rsidR="00F534EA" w:rsidRPr="00227E14">
        <w:rPr>
          <w:lang w:val="en-IN"/>
        </w:rPr>
        <w:t>ed</w:t>
      </w:r>
      <w:r w:rsidRPr="00227E14">
        <w:rPr>
          <w:lang w:val="en-IN"/>
        </w:rPr>
        <w:t xml:space="preserve"> towards the gate. </w:t>
      </w:r>
      <w:r w:rsidR="003B4049" w:rsidRPr="00227E14">
        <w:rPr>
          <w:lang w:val="en-IN"/>
        </w:rPr>
        <w:t xml:space="preserve">The question bothering him now was if he should talk about the </w:t>
      </w:r>
      <w:r w:rsidRPr="00227E14">
        <w:rPr>
          <w:lang w:val="en-IN"/>
        </w:rPr>
        <w:t>Pakistani official</w:t>
      </w:r>
      <w:r w:rsidR="003B4049" w:rsidRPr="00227E14">
        <w:rPr>
          <w:lang w:val="en-IN"/>
        </w:rPr>
        <w:t xml:space="preserve"> to someone. </w:t>
      </w:r>
      <w:r w:rsidRPr="00227E14">
        <w:rPr>
          <w:lang w:val="en-IN"/>
        </w:rPr>
        <w:t xml:space="preserve">If </w:t>
      </w:r>
      <w:r w:rsidR="003B4049" w:rsidRPr="00227E14">
        <w:rPr>
          <w:lang w:val="en-IN"/>
        </w:rPr>
        <w:t>t</w:t>
      </w:r>
      <w:r w:rsidRPr="00227E14">
        <w:rPr>
          <w:lang w:val="en-IN"/>
        </w:rPr>
        <w:t xml:space="preserve">he </w:t>
      </w:r>
      <w:r w:rsidR="003B4049" w:rsidRPr="00227E14">
        <w:rPr>
          <w:lang w:val="en-IN"/>
        </w:rPr>
        <w:t xml:space="preserve">man </w:t>
      </w:r>
      <w:r w:rsidRPr="00227E14">
        <w:rPr>
          <w:lang w:val="en-IN"/>
        </w:rPr>
        <w:t>were to be believed, there was financial misappropria</w:t>
      </w:r>
      <w:r w:rsidR="00DE6B69" w:rsidRPr="00227E14">
        <w:rPr>
          <w:lang w:val="en-IN"/>
        </w:rPr>
        <w:t>tion to the tune of a few hundred crore</w:t>
      </w:r>
      <w:r w:rsidR="00220BD7" w:rsidRPr="00227E14">
        <w:rPr>
          <w:lang w:val="en-IN"/>
        </w:rPr>
        <w:t xml:space="preserve"> rupees</w:t>
      </w:r>
      <w:r w:rsidR="00DE6B69" w:rsidRPr="00227E14">
        <w:rPr>
          <w:lang w:val="en-IN"/>
        </w:rPr>
        <w:t xml:space="preserve"> </w:t>
      </w:r>
      <w:r w:rsidR="00E4785C" w:rsidRPr="00227E14">
        <w:rPr>
          <w:lang w:val="en-IN"/>
        </w:rPr>
        <w:t>a</w:t>
      </w:r>
      <w:r w:rsidR="00DE6B69" w:rsidRPr="00227E14">
        <w:rPr>
          <w:lang w:val="en-IN"/>
        </w:rPr>
        <w:t xml:space="preserve">round the corner, with the </w:t>
      </w:r>
      <w:r w:rsidR="0017389D">
        <w:rPr>
          <w:lang w:val="en-IN"/>
        </w:rPr>
        <w:t>Finance Minister</w:t>
      </w:r>
      <w:r w:rsidRPr="00227E14">
        <w:rPr>
          <w:lang w:val="en-IN"/>
        </w:rPr>
        <w:t xml:space="preserve"> and his cronies emerging clear beneficiaries. Perhaps the same would be the case for Pakistan. </w:t>
      </w:r>
      <w:r w:rsidR="00933655" w:rsidRPr="00227E14">
        <w:rPr>
          <w:lang w:val="en-IN"/>
        </w:rPr>
        <w:t xml:space="preserve">I am too small a man to worry about this, he finally decided, </w:t>
      </w:r>
      <w:r w:rsidRPr="00227E14">
        <w:rPr>
          <w:lang w:val="en-IN"/>
        </w:rPr>
        <w:t>shuff</w:t>
      </w:r>
      <w:r w:rsidR="00933655" w:rsidRPr="00227E14">
        <w:rPr>
          <w:lang w:val="en-IN"/>
        </w:rPr>
        <w:t>ling</w:t>
      </w:r>
      <w:r w:rsidRPr="00227E14">
        <w:rPr>
          <w:lang w:val="en-IN"/>
        </w:rPr>
        <w:t xml:space="preserve"> ahead in the queue</w:t>
      </w:r>
      <w:r w:rsidR="000D4634" w:rsidRPr="00227E14">
        <w:rPr>
          <w:lang w:val="en-IN"/>
        </w:rPr>
        <w:t>.</w:t>
      </w:r>
      <w:r w:rsidRPr="00227E14">
        <w:rPr>
          <w:lang w:val="en-IN"/>
        </w:rPr>
        <w:t xml:space="preserve"> He would be in London soon and then on his way t</w:t>
      </w:r>
      <w:r w:rsidR="000D4634" w:rsidRPr="00227E14">
        <w:rPr>
          <w:lang w:val="en-IN"/>
        </w:rPr>
        <w:t>o</w:t>
      </w:r>
      <w:r w:rsidRPr="00227E14">
        <w:rPr>
          <w:lang w:val="en-IN"/>
        </w:rPr>
        <w:t xml:space="preserve"> Delhi after a day.</w:t>
      </w:r>
      <w:r w:rsidR="00B61244" w:rsidRPr="00227E14">
        <w:rPr>
          <w:lang w:val="en-IN"/>
        </w:rPr>
        <w:t xml:space="preserve"> </w:t>
      </w:r>
    </w:p>
    <w:p w14:paraId="742F72B5" w14:textId="0986CC38" w:rsidR="000B2C24" w:rsidRPr="00227E14" w:rsidRDefault="00B61244" w:rsidP="000B2C24">
      <w:pPr>
        <w:rPr>
          <w:lang w:val="en-IN"/>
        </w:rPr>
      </w:pPr>
      <w:r w:rsidRPr="00227E14">
        <w:rPr>
          <w:lang w:val="en-IN"/>
        </w:rPr>
        <w:t>As he began to dial his wife’s number, it occurred to him that it was entirely possible for the</w:t>
      </w:r>
      <w:r w:rsidR="000B2C24" w:rsidRPr="00227E14">
        <w:rPr>
          <w:lang w:val="en-IN"/>
        </w:rPr>
        <w:t xml:space="preserve"> Pakistanis to use the newly acquired second-hand machines to print </w:t>
      </w:r>
      <w:r w:rsidR="00DE6B69" w:rsidRPr="00227E14">
        <w:rPr>
          <w:lang w:val="en-IN"/>
        </w:rPr>
        <w:t>counterfeit Indian notes and utilise</w:t>
      </w:r>
      <w:r w:rsidR="000B2C24" w:rsidRPr="00227E14">
        <w:rPr>
          <w:lang w:val="en-IN"/>
        </w:rPr>
        <w:t xml:space="preserve"> the money to fund their nefarious activities</w:t>
      </w:r>
      <w:r w:rsidRPr="00227E14">
        <w:rPr>
          <w:lang w:val="en-IN"/>
        </w:rPr>
        <w:t>.</w:t>
      </w:r>
      <w:r w:rsidR="000B2C24" w:rsidRPr="00227E14">
        <w:rPr>
          <w:lang w:val="en-IN"/>
        </w:rPr>
        <w:t xml:space="preserve"> They were doing it already and the LEPE would be an excellent piece of equipment to scale it up in a big way. Besides, the technology would make the counterfeit </w:t>
      </w:r>
      <w:r w:rsidR="00DE6B69" w:rsidRPr="00227E14">
        <w:rPr>
          <w:lang w:val="en-IN"/>
        </w:rPr>
        <w:t xml:space="preserve">currency notes </w:t>
      </w:r>
      <w:r w:rsidR="000B2C24" w:rsidRPr="00227E14">
        <w:rPr>
          <w:lang w:val="en-IN"/>
        </w:rPr>
        <w:t xml:space="preserve">even more difficult to tell apart from the genuine ones. </w:t>
      </w:r>
      <w:r w:rsidRPr="00227E14">
        <w:rPr>
          <w:lang w:val="en-IN"/>
        </w:rPr>
        <w:t xml:space="preserve">He hung up before she answered. </w:t>
      </w:r>
    </w:p>
    <w:p w14:paraId="37769F9E" w14:textId="60AC7C48" w:rsidR="000B2C24" w:rsidRPr="00227E14" w:rsidRDefault="000B2C24" w:rsidP="000B2C24">
      <w:pPr>
        <w:rPr>
          <w:lang w:val="en-IN"/>
        </w:rPr>
      </w:pPr>
      <w:r w:rsidRPr="00227E14">
        <w:rPr>
          <w:lang w:val="en-IN"/>
        </w:rPr>
        <w:t xml:space="preserve">On and off, Indian authorities were busting counterfeit currency rackets in various parts of </w:t>
      </w:r>
      <w:r w:rsidR="00DE6B69" w:rsidRPr="00227E14">
        <w:rPr>
          <w:lang w:val="en-IN"/>
        </w:rPr>
        <w:t xml:space="preserve">the country, and most </w:t>
      </w:r>
      <w:r w:rsidR="000D4634" w:rsidRPr="00227E14">
        <w:rPr>
          <w:lang w:val="en-IN"/>
        </w:rPr>
        <w:t>had links</w:t>
      </w:r>
      <w:r w:rsidRPr="00227E14">
        <w:rPr>
          <w:lang w:val="en-IN"/>
        </w:rPr>
        <w:t xml:space="preserve"> with Pakistan. From there, the tentacles spread to Indian states such as Kerala, where the outlawed Students Islamic Movement of India (SIMI) had its origin. There was an ugly nexus between Pakistani agents often backed by the </w:t>
      </w:r>
      <w:r w:rsidR="00DE6B69" w:rsidRPr="00227E14">
        <w:rPr>
          <w:lang w:val="en-IN"/>
        </w:rPr>
        <w:t>establishment there</w:t>
      </w:r>
      <w:r w:rsidRPr="00227E14">
        <w:rPr>
          <w:lang w:val="en-IN"/>
        </w:rPr>
        <w:t xml:space="preserve"> and Islamist groups in India. Various Indian agencies including Department of Revenue Intelligence, Customs and Central Excise and the </w:t>
      </w:r>
      <w:r w:rsidRPr="00227E14">
        <w:rPr>
          <w:lang w:val="en-IN"/>
        </w:rPr>
        <w:lastRenderedPageBreak/>
        <w:t xml:space="preserve">Enforcement Directorate, had their hands full tackling the menace.  </w:t>
      </w:r>
    </w:p>
    <w:p w14:paraId="5CD63F12" w14:textId="5428D1C9" w:rsidR="000B2C24" w:rsidRPr="00227E14" w:rsidRDefault="000B2C24" w:rsidP="000B2C24">
      <w:pPr>
        <w:rPr>
          <w:lang w:val="en-IN"/>
        </w:rPr>
      </w:pPr>
      <w:r w:rsidRPr="00227E14">
        <w:rPr>
          <w:lang w:val="en-IN"/>
        </w:rPr>
        <w:t xml:space="preserve">Deepak was aware that the crisis went beyond counterfeit </w:t>
      </w:r>
      <w:r w:rsidR="00DE6B69" w:rsidRPr="00227E14">
        <w:rPr>
          <w:lang w:val="en-IN"/>
        </w:rPr>
        <w:t>currency. A great deal</w:t>
      </w:r>
      <w:r w:rsidRPr="00227E14">
        <w:rPr>
          <w:lang w:val="en-IN"/>
        </w:rPr>
        <w:t xml:space="preserve"> of money found its way into India through illegal channels </w:t>
      </w:r>
      <w:r w:rsidR="000D4634" w:rsidRPr="00227E14">
        <w:rPr>
          <w:lang w:val="en-IN"/>
        </w:rPr>
        <w:t>like</w:t>
      </w:r>
      <w:r w:rsidRPr="00227E14">
        <w:rPr>
          <w:lang w:val="en-IN"/>
        </w:rPr>
        <w:t xml:space="preserve"> hawala transactions, and they were used to fund </w:t>
      </w:r>
      <w:r w:rsidR="00DE6B69" w:rsidRPr="00227E14">
        <w:rPr>
          <w:lang w:val="en-IN"/>
        </w:rPr>
        <w:t xml:space="preserve">Bollywood </w:t>
      </w:r>
      <w:r w:rsidRPr="00227E14">
        <w:rPr>
          <w:lang w:val="en-IN"/>
        </w:rPr>
        <w:t>films</w:t>
      </w:r>
      <w:r w:rsidR="00DE6B69" w:rsidRPr="00227E14">
        <w:rPr>
          <w:lang w:val="en-IN"/>
        </w:rPr>
        <w:t xml:space="preserve"> and left-wing e</w:t>
      </w:r>
      <w:r w:rsidRPr="00227E14">
        <w:rPr>
          <w:lang w:val="en-IN"/>
        </w:rPr>
        <w:t>xtremism. Though there were rules governing the foreign exchange remittances, certain groups of people and political parties were having a field day bringing into the country whatever amount they wanted.</w:t>
      </w:r>
    </w:p>
    <w:p w14:paraId="546B3E0F" w14:textId="75F1A88B" w:rsidR="000B2C24" w:rsidRPr="00227E14" w:rsidRDefault="000D4634" w:rsidP="000B2C24">
      <w:pPr>
        <w:rPr>
          <w:b/>
          <w:bCs/>
          <w:lang w:val="en-IN"/>
        </w:rPr>
      </w:pPr>
      <w:r w:rsidRPr="00227E14">
        <w:rPr>
          <w:lang w:val="en-IN"/>
        </w:rPr>
        <w:t xml:space="preserve">He had heard that </w:t>
      </w:r>
      <w:r w:rsidR="000B2C24" w:rsidRPr="00227E14">
        <w:rPr>
          <w:lang w:val="en-IN"/>
        </w:rPr>
        <w:t xml:space="preserve">people with the right connections (read, with the Freedom Party and its </w:t>
      </w:r>
      <w:r w:rsidR="0017389D">
        <w:rPr>
          <w:lang w:val="en-IN"/>
        </w:rPr>
        <w:t>Finance Minister</w:t>
      </w:r>
      <w:r w:rsidR="000B2C24" w:rsidRPr="00227E14">
        <w:rPr>
          <w:lang w:val="en-IN"/>
        </w:rPr>
        <w:t xml:space="preserve">) could bring in any number of containers packed with currency notes to parts of Kerala. </w:t>
      </w:r>
      <w:r w:rsidR="00BB6F82" w:rsidRPr="00227E14">
        <w:rPr>
          <w:lang w:val="en-IN"/>
        </w:rPr>
        <w:t>He had also heard that everything went on under the</w:t>
      </w:r>
      <w:r w:rsidR="000B2C24" w:rsidRPr="00227E14">
        <w:rPr>
          <w:lang w:val="en-IN"/>
        </w:rPr>
        <w:t xml:space="preserve"> supervision of Harish Gopal, the son of a senior Fre</w:t>
      </w:r>
      <w:r w:rsidR="00DE6B69" w:rsidRPr="00227E14">
        <w:rPr>
          <w:lang w:val="en-IN"/>
        </w:rPr>
        <w:t xml:space="preserve">edom Party politician, </w:t>
      </w:r>
      <w:r w:rsidR="004D6B95" w:rsidRPr="00227E14">
        <w:rPr>
          <w:lang w:val="en-IN"/>
        </w:rPr>
        <w:t>Santhana ‘</w:t>
      </w:r>
      <w:r w:rsidR="00DE6B69" w:rsidRPr="00227E14">
        <w:rPr>
          <w:lang w:val="en-IN"/>
        </w:rPr>
        <w:t>Saga’</w:t>
      </w:r>
      <w:r w:rsidR="000B2C24" w:rsidRPr="00227E14">
        <w:rPr>
          <w:lang w:val="en-IN"/>
        </w:rPr>
        <w:t xml:space="preserve"> Gopal.</w:t>
      </w:r>
      <w:r w:rsidR="000B2C24" w:rsidRPr="00227E14">
        <w:rPr>
          <w:b/>
          <w:bCs/>
          <w:lang w:val="en-IN"/>
        </w:rPr>
        <w:t xml:space="preserve"> </w:t>
      </w:r>
    </w:p>
    <w:p w14:paraId="674916C6" w14:textId="63D244EA" w:rsidR="005314B8" w:rsidRPr="00227E14" w:rsidRDefault="00575FD9" w:rsidP="00FC4DFA">
      <w:pPr>
        <w:rPr>
          <w:lang w:val="en-IN"/>
        </w:rPr>
      </w:pPr>
      <w:r w:rsidRPr="00227E14">
        <w:rPr>
          <w:lang w:val="en-IN"/>
        </w:rPr>
        <w:t xml:space="preserve">Deepak gulped down almost a full bottle of water. </w:t>
      </w:r>
      <w:r w:rsidR="00DD00FE" w:rsidRPr="00227E14">
        <w:rPr>
          <w:lang w:val="en-IN"/>
        </w:rPr>
        <w:t xml:space="preserve">Only half listening to his wife on the </w:t>
      </w:r>
      <w:r w:rsidR="00533EDA" w:rsidRPr="00227E14">
        <w:rPr>
          <w:lang w:val="en-IN"/>
        </w:rPr>
        <w:t>phone, he</w:t>
      </w:r>
      <w:r w:rsidRPr="00227E14">
        <w:rPr>
          <w:lang w:val="en-IN"/>
        </w:rPr>
        <w:t xml:space="preserve"> wondered if he had indeed contributed to some big money game in the making. He suddenly missed his modest and </w:t>
      </w:r>
      <w:r w:rsidR="000B2C24" w:rsidRPr="00227E14">
        <w:rPr>
          <w:lang w:val="en-IN"/>
        </w:rPr>
        <w:t xml:space="preserve">comfortable </w:t>
      </w:r>
      <w:r w:rsidR="00DD00FE" w:rsidRPr="00227E14">
        <w:rPr>
          <w:lang w:val="en-IN"/>
        </w:rPr>
        <w:t xml:space="preserve">apartment </w:t>
      </w:r>
      <w:r w:rsidR="000B2C24" w:rsidRPr="00227E14">
        <w:rPr>
          <w:lang w:val="en-IN"/>
        </w:rPr>
        <w:t>in Delhi</w:t>
      </w:r>
      <w:r w:rsidRPr="00227E14">
        <w:rPr>
          <w:lang w:val="en-IN"/>
        </w:rPr>
        <w:t xml:space="preserve"> quite sorely.</w:t>
      </w:r>
      <w:r w:rsidR="005314B8" w:rsidRPr="00227E14">
        <w:rPr>
          <w:lang w:val="en-IN"/>
        </w:rPr>
        <w:br w:type="page"/>
      </w:r>
    </w:p>
    <w:p w14:paraId="63C50732" w14:textId="77777777" w:rsidR="00161756" w:rsidRPr="00227E14" w:rsidRDefault="00161756" w:rsidP="00161756">
      <w:pPr>
        <w:spacing w:after="0"/>
        <w:jc w:val="left"/>
        <w:rPr>
          <w:lang w:val="en-IN"/>
        </w:rPr>
      </w:pPr>
      <w:bookmarkStart w:id="27" w:name="_Toc21261014"/>
    </w:p>
    <w:p w14:paraId="18B1F643" w14:textId="77777777" w:rsidR="00161756" w:rsidRPr="00227E14" w:rsidRDefault="00161756" w:rsidP="005F55C3">
      <w:pPr>
        <w:pStyle w:val="Heading1"/>
        <w:numPr>
          <w:ilvl w:val="0"/>
          <w:numId w:val="6"/>
        </w:numPr>
        <w:jc w:val="center"/>
        <w:rPr>
          <w:lang w:val="en-IN"/>
        </w:rPr>
      </w:pPr>
      <w:bookmarkStart w:id="28" w:name="_Toc80027667"/>
      <w:bookmarkStart w:id="29" w:name="_Toc80028363"/>
      <w:bookmarkStart w:id="30" w:name="_Toc80028441"/>
      <w:bookmarkEnd w:id="28"/>
      <w:bookmarkEnd w:id="29"/>
      <w:bookmarkEnd w:id="30"/>
    </w:p>
    <w:p w14:paraId="693B2023" w14:textId="44A2562B" w:rsidR="0007447E" w:rsidRPr="00227E14" w:rsidRDefault="0007447E" w:rsidP="00161756">
      <w:pPr>
        <w:pStyle w:val="Heading2"/>
        <w:rPr>
          <w:lang w:val="en-IN"/>
        </w:rPr>
      </w:pPr>
      <w:bookmarkStart w:id="31" w:name="_Toc80027668"/>
      <w:bookmarkStart w:id="32" w:name="_Toc80028364"/>
      <w:r w:rsidRPr="00227E14">
        <w:rPr>
          <w:lang w:val="en-IN"/>
        </w:rPr>
        <w:t>The Spreading Tentacles</w:t>
      </w:r>
      <w:bookmarkEnd w:id="27"/>
      <w:bookmarkEnd w:id="31"/>
      <w:bookmarkEnd w:id="32"/>
    </w:p>
    <w:p w14:paraId="46C05F3B" w14:textId="77777777" w:rsidR="0015619E" w:rsidRPr="00227E14" w:rsidRDefault="00EE1F81" w:rsidP="00AF2356">
      <w:pPr>
        <w:rPr>
          <w:lang w:val="en-IN"/>
        </w:rPr>
      </w:pPr>
      <w:r w:rsidRPr="00227E14">
        <w:rPr>
          <w:lang w:val="en-IN"/>
        </w:rPr>
        <w:t xml:space="preserve">It was a large room with several desks and today it was packed. They looked like rows of busy neat ants. </w:t>
      </w:r>
      <w:r w:rsidR="0007447E" w:rsidRPr="00227E14">
        <w:rPr>
          <w:lang w:val="en-IN"/>
        </w:rPr>
        <w:t>A hundred chartered account</w:t>
      </w:r>
      <w:r w:rsidR="007F1BAF" w:rsidRPr="00227E14">
        <w:rPr>
          <w:lang w:val="en-IN"/>
        </w:rPr>
        <w:t>ant</w:t>
      </w:r>
      <w:r w:rsidR="0007447E" w:rsidRPr="00227E14">
        <w:rPr>
          <w:lang w:val="en-IN"/>
        </w:rPr>
        <w:t xml:space="preserve">s were </w:t>
      </w:r>
      <w:r w:rsidR="003E202B" w:rsidRPr="00227E14">
        <w:rPr>
          <w:lang w:val="en-IN"/>
        </w:rPr>
        <w:t xml:space="preserve">crunching some </w:t>
      </w:r>
      <w:r w:rsidR="007F1BAF" w:rsidRPr="00227E14">
        <w:rPr>
          <w:lang w:val="en-IN"/>
        </w:rPr>
        <w:t xml:space="preserve">seriously </w:t>
      </w:r>
      <w:r w:rsidR="003E202B" w:rsidRPr="00227E14">
        <w:rPr>
          <w:lang w:val="en-IN"/>
        </w:rPr>
        <w:t>big numbers</w:t>
      </w:r>
      <w:r w:rsidR="0007447E" w:rsidRPr="00227E14">
        <w:rPr>
          <w:lang w:val="en-IN"/>
        </w:rPr>
        <w:t xml:space="preserve">. Very busy indeed, doing </w:t>
      </w:r>
      <w:r w:rsidR="001B5B41" w:rsidRPr="00227E14">
        <w:rPr>
          <w:lang w:val="en-IN"/>
        </w:rPr>
        <w:t>something that</w:t>
      </w:r>
      <w:r w:rsidR="0007447E" w:rsidRPr="00227E14">
        <w:rPr>
          <w:lang w:val="en-IN"/>
        </w:rPr>
        <w:t xml:space="preserve"> was not </w:t>
      </w:r>
      <w:r w:rsidR="006F6407" w:rsidRPr="00227E14">
        <w:rPr>
          <w:lang w:val="en-IN"/>
        </w:rPr>
        <w:t xml:space="preserve">their everyday </w:t>
      </w:r>
      <w:r w:rsidR="00E24FAF" w:rsidRPr="00227E14">
        <w:rPr>
          <w:lang w:val="en-IN"/>
        </w:rPr>
        <w:t>job</w:t>
      </w:r>
      <w:r w:rsidR="006F6407" w:rsidRPr="00227E14">
        <w:rPr>
          <w:lang w:val="en-IN"/>
        </w:rPr>
        <w:t xml:space="preserve"> and certainly not a straight honest task. </w:t>
      </w:r>
    </w:p>
    <w:p w14:paraId="08C6F752" w14:textId="79E6D254" w:rsidR="00726674" w:rsidRDefault="00914BB3" w:rsidP="00AF2356">
      <w:pPr>
        <w:rPr>
          <w:lang w:val="en-IN"/>
        </w:rPr>
      </w:pPr>
      <w:r w:rsidRPr="00227E14">
        <w:rPr>
          <w:lang w:val="en-IN"/>
        </w:rPr>
        <w:t>Chartered</w:t>
      </w:r>
      <w:r w:rsidR="0015619E" w:rsidRPr="00227E14">
        <w:rPr>
          <w:lang w:val="en-IN"/>
        </w:rPr>
        <w:t xml:space="preserve"> Accountant </w:t>
      </w:r>
      <w:r w:rsidR="0032651F" w:rsidRPr="00227E14">
        <w:rPr>
          <w:lang w:val="en-IN"/>
        </w:rPr>
        <w:t>No. 21</w:t>
      </w:r>
      <w:r w:rsidR="0015619E" w:rsidRPr="00227E14">
        <w:rPr>
          <w:lang w:val="en-IN"/>
        </w:rPr>
        <w:t xml:space="preserve"> (they were identified by numbers rather than names) made calculations pretty much the whole day</w:t>
      </w:r>
      <w:r w:rsidR="00DB3009" w:rsidRPr="00227E14">
        <w:rPr>
          <w:lang w:val="en-IN"/>
        </w:rPr>
        <w:t>.</w:t>
      </w:r>
      <w:r w:rsidR="0015619E" w:rsidRPr="00227E14">
        <w:rPr>
          <w:lang w:val="en-IN"/>
        </w:rPr>
        <w:t xml:space="preserve"> He wondered what </w:t>
      </w:r>
      <w:r w:rsidR="00DB3009" w:rsidRPr="00227E14">
        <w:rPr>
          <w:lang w:val="en-IN"/>
        </w:rPr>
        <w:t>the other CAs in the room were assigned</w:t>
      </w:r>
      <w:r w:rsidR="008B1FB5" w:rsidRPr="00227E14">
        <w:rPr>
          <w:lang w:val="en-IN"/>
        </w:rPr>
        <w:t xml:space="preserve"> with</w:t>
      </w:r>
      <w:r w:rsidR="00DB3009" w:rsidRPr="00227E14">
        <w:rPr>
          <w:lang w:val="en-IN"/>
        </w:rPr>
        <w:t xml:space="preserve">. It did seem like shady </w:t>
      </w:r>
      <w:proofErr w:type="gramStart"/>
      <w:r w:rsidR="00DB3009" w:rsidRPr="00227E14">
        <w:rPr>
          <w:lang w:val="en-IN"/>
        </w:rPr>
        <w:t>stuff</w:t>
      </w:r>
      <w:proofErr w:type="gramEnd"/>
      <w:r w:rsidR="00DB3009" w:rsidRPr="00227E14">
        <w:rPr>
          <w:lang w:val="en-IN"/>
        </w:rPr>
        <w:t xml:space="preserve"> but he brushed aside the idea soon enough and focused on the job at hand.</w:t>
      </w:r>
      <w:r w:rsidR="0007447E" w:rsidRPr="00227E14">
        <w:rPr>
          <w:lang w:val="en-IN"/>
        </w:rPr>
        <w:t xml:space="preserve"> </w:t>
      </w:r>
      <w:r w:rsidR="00DB3009" w:rsidRPr="00227E14">
        <w:rPr>
          <w:lang w:val="en-IN"/>
        </w:rPr>
        <w:t>He</w:t>
      </w:r>
      <w:r w:rsidR="0007447E" w:rsidRPr="00227E14">
        <w:rPr>
          <w:lang w:val="en-IN"/>
        </w:rPr>
        <w:t xml:space="preserve"> </w:t>
      </w:r>
      <w:r w:rsidR="00DB3009" w:rsidRPr="00227E14">
        <w:rPr>
          <w:lang w:val="en-IN"/>
        </w:rPr>
        <w:t>was</w:t>
      </w:r>
      <w:r w:rsidR="0007447E" w:rsidRPr="00227E14">
        <w:rPr>
          <w:lang w:val="en-IN"/>
        </w:rPr>
        <w:t xml:space="preserve"> </w:t>
      </w:r>
      <w:r w:rsidR="008B1FB5" w:rsidRPr="00227E14">
        <w:rPr>
          <w:lang w:val="en-IN"/>
        </w:rPr>
        <w:t xml:space="preserve">also </w:t>
      </w:r>
      <w:r w:rsidR="0007447E" w:rsidRPr="00227E14">
        <w:rPr>
          <w:lang w:val="en-IN"/>
        </w:rPr>
        <w:t xml:space="preserve">tasked with </w:t>
      </w:r>
      <w:r w:rsidR="00DB3009" w:rsidRPr="00227E14">
        <w:rPr>
          <w:lang w:val="en-IN"/>
        </w:rPr>
        <w:t xml:space="preserve">finding a beneficiary to give </w:t>
      </w:r>
      <w:r w:rsidR="0007447E" w:rsidRPr="00227E14">
        <w:rPr>
          <w:lang w:val="en-IN"/>
        </w:rPr>
        <w:t>Rs.5 crore</w:t>
      </w:r>
      <w:r w:rsidR="00DB3009" w:rsidRPr="00227E14">
        <w:rPr>
          <w:lang w:val="en-IN"/>
        </w:rPr>
        <w:t>s</w:t>
      </w:r>
      <w:r w:rsidR="0007447E" w:rsidRPr="00227E14">
        <w:rPr>
          <w:lang w:val="en-IN"/>
        </w:rPr>
        <w:t xml:space="preserve"> </w:t>
      </w:r>
      <w:r w:rsidR="00DB3009" w:rsidRPr="00227E14">
        <w:rPr>
          <w:lang w:val="en-IN"/>
        </w:rPr>
        <w:t>to</w:t>
      </w:r>
      <w:r w:rsidR="008B1FB5" w:rsidRPr="00227E14">
        <w:rPr>
          <w:lang w:val="en-IN"/>
        </w:rPr>
        <w:t>, from the money on paper he was working with</w:t>
      </w:r>
      <w:r w:rsidR="0007447E" w:rsidRPr="00227E14">
        <w:rPr>
          <w:lang w:val="en-IN"/>
        </w:rPr>
        <w:t>.</w:t>
      </w:r>
      <w:r w:rsidR="00E24FAF" w:rsidRPr="00227E14">
        <w:rPr>
          <w:lang w:val="en-IN"/>
        </w:rPr>
        <w:t xml:space="preserve"> </w:t>
      </w:r>
      <w:r w:rsidR="00DB3009" w:rsidRPr="00227E14">
        <w:rPr>
          <w:lang w:val="en-IN"/>
        </w:rPr>
        <w:t>He reported to a superior and did not ask questions</w:t>
      </w:r>
      <w:r w:rsidR="008B1FB5" w:rsidRPr="00227E14">
        <w:rPr>
          <w:lang w:val="en-IN"/>
        </w:rPr>
        <w:t xml:space="preserve">. </w:t>
      </w:r>
      <w:r w:rsidR="007F28FF" w:rsidRPr="00227E14">
        <w:rPr>
          <w:lang w:val="en-IN"/>
        </w:rPr>
        <w:t xml:space="preserve">On a whim though, he wondered if the others too were working on dishing out Rs.5 crores each. That would certainly mean </w:t>
      </w:r>
      <w:r w:rsidR="00250573" w:rsidRPr="00227E14">
        <w:rPr>
          <w:lang w:val="en-IN"/>
        </w:rPr>
        <w:t xml:space="preserve">a </w:t>
      </w:r>
      <w:r w:rsidR="00533EDA" w:rsidRPr="00227E14">
        <w:rPr>
          <w:lang w:val="en-IN"/>
        </w:rPr>
        <w:t>big</w:t>
      </w:r>
      <w:r w:rsidR="00250573" w:rsidRPr="00227E14">
        <w:rPr>
          <w:lang w:val="en-IN"/>
        </w:rPr>
        <w:t xml:space="preserve"> amount of money being moved around. But p</w:t>
      </w:r>
      <w:r w:rsidR="008B1FB5" w:rsidRPr="00227E14">
        <w:rPr>
          <w:lang w:val="en-IN"/>
        </w:rPr>
        <w:t xml:space="preserve">art of the job was to not ask questions and the </w:t>
      </w:r>
      <w:r w:rsidR="0007447E" w:rsidRPr="00227E14">
        <w:rPr>
          <w:lang w:val="en-IN"/>
        </w:rPr>
        <w:t xml:space="preserve">promised commission beat anything </w:t>
      </w:r>
      <w:r w:rsidR="008B1FB5" w:rsidRPr="00227E14">
        <w:rPr>
          <w:lang w:val="en-IN"/>
        </w:rPr>
        <w:t xml:space="preserve">he </w:t>
      </w:r>
      <w:r w:rsidR="0007447E" w:rsidRPr="00227E14">
        <w:rPr>
          <w:lang w:val="en-IN"/>
        </w:rPr>
        <w:t xml:space="preserve">would earn </w:t>
      </w:r>
      <w:r w:rsidR="008B1FB5" w:rsidRPr="00227E14">
        <w:rPr>
          <w:lang w:val="en-IN"/>
        </w:rPr>
        <w:t xml:space="preserve">through his day </w:t>
      </w:r>
      <w:r w:rsidR="000944DC" w:rsidRPr="00227E14">
        <w:rPr>
          <w:lang w:val="en-IN"/>
        </w:rPr>
        <w:t>job</w:t>
      </w:r>
      <w:r w:rsidR="008B1FB5" w:rsidRPr="00227E14">
        <w:rPr>
          <w:lang w:val="en-IN"/>
        </w:rPr>
        <w:t>.</w:t>
      </w:r>
    </w:p>
    <w:p w14:paraId="51853EB6" w14:textId="40320E2C" w:rsidR="0007447E" w:rsidRPr="00227E14" w:rsidRDefault="00CB03DA" w:rsidP="00AF2356">
      <w:pPr>
        <w:rPr>
          <w:lang w:val="en-IN"/>
        </w:rPr>
      </w:pPr>
      <w:r w:rsidRPr="00227E14">
        <w:rPr>
          <w:lang w:val="en-IN"/>
        </w:rPr>
        <w:t xml:space="preserve">Kerala </w:t>
      </w:r>
      <w:r w:rsidR="00CB1F21" w:rsidRPr="00227E14">
        <w:rPr>
          <w:lang w:val="en-IN"/>
        </w:rPr>
        <w:t xml:space="preserve">was submerged </w:t>
      </w:r>
      <w:r w:rsidRPr="00227E14">
        <w:rPr>
          <w:lang w:val="en-IN"/>
        </w:rPr>
        <w:t xml:space="preserve">under the June monsoon </w:t>
      </w:r>
      <w:r w:rsidR="00CB1F21" w:rsidRPr="00227E14">
        <w:rPr>
          <w:lang w:val="en-IN"/>
        </w:rPr>
        <w:t>and</w:t>
      </w:r>
      <w:r w:rsidRPr="00227E14">
        <w:rPr>
          <w:lang w:val="en-IN"/>
        </w:rPr>
        <w:t xml:space="preserve"> </w:t>
      </w:r>
      <w:r w:rsidR="0007447E" w:rsidRPr="00227E14">
        <w:rPr>
          <w:lang w:val="en-IN"/>
        </w:rPr>
        <w:t>Imtiaz Ali</w:t>
      </w:r>
      <w:r w:rsidRPr="00227E14">
        <w:rPr>
          <w:lang w:val="en-IN"/>
        </w:rPr>
        <w:t>’s ramshackle hut was under serious threat of being swept away. He</w:t>
      </w:r>
      <w:r w:rsidR="0007447E" w:rsidRPr="00227E14">
        <w:rPr>
          <w:lang w:val="en-IN"/>
        </w:rPr>
        <w:t xml:space="preserve"> was a cycle puncture repairer</w:t>
      </w:r>
      <w:r w:rsidRPr="00227E14">
        <w:rPr>
          <w:lang w:val="en-IN"/>
        </w:rPr>
        <w:t xml:space="preserve"> living with his </w:t>
      </w:r>
      <w:r w:rsidR="0007447E" w:rsidRPr="00227E14">
        <w:rPr>
          <w:lang w:val="en-IN"/>
        </w:rPr>
        <w:t xml:space="preserve">wife </w:t>
      </w:r>
      <w:r w:rsidR="0007447E" w:rsidRPr="00227E14">
        <w:rPr>
          <w:lang w:val="en-IN"/>
        </w:rPr>
        <w:lastRenderedPageBreak/>
        <w:t xml:space="preserve">and seven children —three girls and four boys. At the best of times, he </w:t>
      </w:r>
      <w:r w:rsidRPr="00227E14">
        <w:rPr>
          <w:lang w:val="en-IN"/>
        </w:rPr>
        <w:t xml:space="preserve">managed to make ends meet on a </w:t>
      </w:r>
      <w:r w:rsidR="00914BB3" w:rsidRPr="00227E14">
        <w:rPr>
          <w:lang w:val="en-IN"/>
        </w:rPr>
        <w:t>day-to-day</w:t>
      </w:r>
      <w:r w:rsidRPr="00227E14">
        <w:rPr>
          <w:lang w:val="en-IN"/>
        </w:rPr>
        <w:t xml:space="preserve"> basis. </w:t>
      </w:r>
      <w:r w:rsidR="00615A99" w:rsidRPr="00227E14">
        <w:rPr>
          <w:lang w:val="en-IN"/>
        </w:rPr>
        <w:t xml:space="preserve">In case of a strike or </w:t>
      </w:r>
      <w:r w:rsidR="0007447E" w:rsidRPr="00227E14">
        <w:rPr>
          <w:i/>
          <w:lang w:val="en-IN"/>
        </w:rPr>
        <w:t>morcha</w:t>
      </w:r>
      <w:r w:rsidR="0007447E" w:rsidRPr="00227E14">
        <w:rPr>
          <w:lang w:val="en-IN"/>
        </w:rPr>
        <w:t xml:space="preserve"> </w:t>
      </w:r>
      <w:r w:rsidR="00615A99" w:rsidRPr="00227E14">
        <w:rPr>
          <w:lang w:val="en-IN"/>
        </w:rPr>
        <w:t>– which were too many too frequent, from issu</w:t>
      </w:r>
      <w:r w:rsidR="00E363C2" w:rsidRPr="00227E14">
        <w:rPr>
          <w:lang w:val="en-IN"/>
        </w:rPr>
        <w:t>e</w:t>
      </w:r>
      <w:r w:rsidR="00615A99" w:rsidRPr="00227E14">
        <w:rPr>
          <w:lang w:val="en-IN"/>
        </w:rPr>
        <w:t>s about</w:t>
      </w:r>
      <w:r w:rsidR="0007447E" w:rsidRPr="00227E14">
        <w:rPr>
          <w:lang w:val="en-IN"/>
        </w:rPr>
        <w:t xml:space="preserve"> better</w:t>
      </w:r>
      <w:r w:rsidR="00CB1F21" w:rsidRPr="00227E14">
        <w:rPr>
          <w:lang w:val="en-IN"/>
        </w:rPr>
        <w:t xml:space="preserve"> wages</w:t>
      </w:r>
      <w:r w:rsidR="00615A99" w:rsidRPr="00227E14">
        <w:rPr>
          <w:lang w:val="en-IN"/>
        </w:rPr>
        <w:t xml:space="preserve"> or a </w:t>
      </w:r>
      <w:r w:rsidR="00615A99" w:rsidRPr="00227E14">
        <w:rPr>
          <w:i/>
          <w:lang w:val="en-IN"/>
        </w:rPr>
        <w:t>dharna</w:t>
      </w:r>
      <w:r w:rsidR="00615A99" w:rsidRPr="00227E14">
        <w:rPr>
          <w:lang w:val="en-IN"/>
        </w:rPr>
        <w:t xml:space="preserve"> against </w:t>
      </w:r>
      <w:r w:rsidR="0007447E" w:rsidRPr="00227E14">
        <w:rPr>
          <w:lang w:val="en-IN"/>
        </w:rPr>
        <w:t xml:space="preserve">a developmental project </w:t>
      </w:r>
      <w:r w:rsidR="00615A99" w:rsidRPr="00227E14">
        <w:rPr>
          <w:lang w:val="en-IN"/>
        </w:rPr>
        <w:t>or the motley protests on killings -</w:t>
      </w:r>
      <w:r w:rsidR="0007447E" w:rsidRPr="00227E14">
        <w:rPr>
          <w:lang w:val="en-IN"/>
        </w:rPr>
        <w:t xml:space="preserve"> his business suffered. On such days, the family barely managed a meal. Such disruptions were common in Kerala, </w:t>
      </w:r>
      <w:r w:rsidR="00615A99" w:rsidRPr="00227E14">
        <w:rPr>
          <w:lang w:val="en-IN"/>
        </w:rPr>
        <w:t>his home and place of work for years now</w:t>
      </w:r>
      <w:r w:rsidR="0007447E" w:rsidRPr="00227E14">
        <w:rPr>
          <w:lang w:val="en-IN"/>
        </w:rPr>
        <w:t>.</w:t>
      </w:r>
    </w:p>
    <w:p w14:paraId="7CA6AE0C" w14:textId="77777777" w:rsidR="00190482" w:rsidRPr="00227E14" w:rsidRDefault="00615A99" w:rsidP="00AF2356">
      <w:pPr>
        <w:rPr>
          <w:lang w:val="en-IN"/>
        </w:rPr>
      </w:pPr>
      <w:r w:rsidRPr="00227E14">
        <w:rPr>
          <w:lang w:val="en-IN"/>
        </w:rPr>
        <w:t>The rain would just not stop.</w:t>
      </w:r>
      <w:r w:rsidR="00E42A59" w:rsidRPr="00227E14">
        <w:rPr>
          <w:lang w:val="en-IN"/>
        </w:rPr>
        <w:t xml:space="preserve"> </w:t>
      </w:r>
      <w:r w:rsidR="0007447E" w:rsidRPr="00227E14">
        <w:rPr>
          <w:lang w:val="en-IN"/>
        </w:rPr>
        <w:t xml:space="preserve">Imtiaz was vulcanizing a puncture on a bicycle tyre, </w:t>
      </w:r>
      <w:r w:rsidRPr="00227E14">
        <w:rPr>
          <w:lang w:val="en-IN"/>
        </w:rPr>
        <w:t xml:space="preserve">squatting in his usual </w:t>
      </w:r>
      <w:r w:rsidR="0007447E" w:rsidRPr="00227E14">
        <w:rPr>
          <w:i/>
          <w:iCs/>
          <w:lang w:val="en-IN"/>
        </w:rPr>
        <w:t>lungi</w:t>
      </w:r>
      <w:r w:rsidR="0007447E" w:rsidRPr="00227E14">
        <w:rPr>
          <w:lang w:val="en-IN"/>
        </w:rPr>
        <w:t xml:space="preserve"> and vest that had seen better days, and wondering where his next meal would come from.</w:t>
      </w:r>
      <w:r w:rsidR="00E42A59" w:rsidRPr="00227E14">
        <w:rPr>
          <w:lang w:val="en-IN"/>
        </w:rPr>
        <w:t xml:space="preserve"> </w:t>
      </w:r>
      <w:r w:rsidR="0007447E" w:rsidRPr="00227E14">
        <w:rPr>
          <w:lang w:val="en-IN"/>
        </w:rPr>
        <w:t>A well-dressed man approached him</w:t>
      </w:r>
      <w:r w:rsidR="00190482" w:rsidRPr="00227E14">
        <w:rPr>
          <w:lang w:val="en-IN"/>
        </w:rPr>
        <w:t xml:space="preserve">. </w:t>
      </w:r>
    </w:p>
    <w:p w14:paraId="2333AA9D" w14:textId="77777777" w:rsidR="00111BB2" w:rsidRPr="00227E14" w:rsidRDefault="00190482" w:rsidP="00AF2356">
      <w:pPr>
        <w:rPr>
          <w:lang w:val="en-IN"/>
        </w:rPr>
      </w:pPr>
      <w:r w:rsidRPr="00227E14">
        <w:rPr>
          <w:lang w:val="en-IN"/>
        </w:rPr>
        <w:t xml:space="preserve">“Imtiaz Ali?” </w:t>
      </w:r>
    </w:p>
    <w:p w14:paraId="78A9E038" w14:textId="77777777" w:rsidR="00111BB2" w:rsidRPr="00227E14" w:rsidRDefault="00111BB2" w:rsidP="00AF2356">
      <w:pPr>
        <w:rPr>
          <w:lang w:val="en-IN"/>
        </w:rPr>
      </w:pPr>
      <w:r w:rsidRPr="00227E14">
        <w:rPr>
          <w:lang w:val="en-IN"/>
        </w:rPr>
        <w:t xml:space="preserve">He looked up and nodded. </w:t>
      </w:r>
    </w:p>
    <w:p w14:paraId="7FC3B490" w14:textId="505A7AC5" w:rsidR="0007447E" w:rsidRPr="00227E14" w:rsidRDefault="00111BB2" w:rsidP="00AF2356">
      <w:pPr>
        <w:rPr>
          <w:lang w:val="en-IN"/>
        </w:rPr>
      </w:pPr>
      <w:r w:rsidRPr="00227E14">
        <w:rPr>
          <w:lang w:val="en-IN"/>
        </w:rPr>
        <w:t>“</w:t>
      </w:r>
      <w:r w:rsidR="005A26DF" w:rsidRPr="00227E14">
        <w:rPr>
          <w:lang w:val="en-IN"/>
        </w:rPr>
        <w:t xml:space="preserve">I am here to give you Rs.5 crores. </w:t>
      </w:r>
      <w:r w:rsidR="00E769E8" w:rsidRPr="00227E14">
        <w:rPr>
          <w:lang w:val="en-IN"/>
        </w:rPr>
        <w:t xml:space="preserve">In exchange for a few </w:t>
      </w:r>
      <w:proofErr w:type="gramStart"/>
      <w:r w:rsidR="00E769E8" w:rsidRPr="00227E14">
        <w:rPr>
          <w:lang w:val="en-IN"/>
        </w:rPr>
        <w:t>things</w:t>
      </w:r>
      <w:proofErr w:type="gramEnd"/>
      <w:r w:rsidR="00E769E8" w:rsidRPr="00227E14">
        <w:rPr>
          <w:lang w:val="en-IN"/>
        </w:rPr>
        <w:t xml:space="preserve"> you could do.” </w:t>
      </w:r>
    </w:p>
    <w:p w14:paraId="55C6A7DA" w14:textId="77777777" w:rsidR="00E769E8" w:rsidRPr="00227E14" w:rsidRDefault="00BF1CEB" w:rsidP="00AF2356">
      <w:pPr>
        <w:rPr>
          <w:lang w:val="en-IN"/>
        </w:rPr>
      </w:pPr>
      <w:r w:rsidRPr="00227E14">
        <w:rPr>
          <w:lang w:val="en-IN"/>
        </w:rPr>
        <w:t xml:space="preserve">Imtiaz </w:t>
      </w:r>
      <w:proofErr w:type="gramStart"/>
      <w:r w:rsidRPr="00227E14">
        <w:rPr>
          <w:lang w:val="en-IN"/>
        </w:rPr>
        <w:t xml:space="preserve">rose </w:t>
      </w:r>
      <w:r w:rsidR="00CB1F21" w:rsidRPr="00227E14">
        <w:rPr>
          <w:lang w:val="en-IN"/>
        </w:rPr>
        <w:t>up</w:t>
      </w:r>
      <w:proofErr w:type="gramEnd"/>
      <w:r w:rsidR="00CB1F21" w:rsidRPr="00227E14">
        <w:rPr>
          <w:lang w:val="en-IN"/>
        </w:rPr>
        <w:t xml:space="preserve"> </w:t>
      </w:r>
      <w:r w:rsidRPr="00227E14">
        <w:rPr>
          <w:lang w:val="en-IN"/>
        </w:rPr>
        <w:t>slowly, trying to make sense of what the man had said. When the disorientation settled, his first</w:t>
      </w:r>
      <w:r w:rsidR="0007447E" w:rsidRPr="00227E14">
        <w:rPr>
          <w:lang w:val="en-IN"/>
        </w:rPr>
        <w:t xml:space="preserve"> thought </w:t>
      </w:r>
      <w:r w:rsidRPr="00227E14">
        <w:rPr>
          <w:lang w:val="en-IN"/>
        </w:rPr>
        <w:t xml:space="preserve">was </w:t>
      </w:r>
      <w:r w:rsidR="0007447E" w:rsidRPr="00227E14">
        <w:rPr>
          <w:lang w:val="en-IN"/>
        </w:rPr>
        <w:t xml:space="preserve">that </w:t>
      </w:r>
      <w:r w:rsidRPr="00227E14">
        <w:rPr>
          <w:lang w:val="en-IN"/>
        </w:rPr>
        <w:t>he was certainly being conned by this suited gentleman.</w:t>
      </w:r>
      <w:r w:rsidR="0007447E" w:rsidRPr="00227E14">
        <w:rPr>
          <w:lang w:val="en-IN"/>
        </w:rPr>
        <w:t xml:space="preserve"> People don’t just walk up to a poor man and promise him </w:t>
      </w:r>
      <w:r w:rsidR="00E769E8" w:rsidRPr="00227E14">
        <w:rPr>
          <w:lang w:val="en-IN"/>
        </w:rPr>
        <w:t>five crores just like that! Did he really say five crores?</w:t>
      </w:r>
    </w:p>
    <w:p w14:paraId="5A233DB6" w14:textId="77777777" w:rsidR="00E769E8" w:rsidRPr="00227E14" w:rsidRDefault="00E769E8" w:rsidP="00AF2356">
      <w:pPr>
        <w:rPr>
          <w:lang w:val="en-IN"/>
        </w:rPr>
      </w:pPr>
      <w:r w:rsidRPr="00227E14">
        <w:rPr>
          <w:lang w:val="en-IN"/>
        </w:rPr>
        <w:t xml:space="preserve">He gave a short laugh. </w:t>
      </w:r>
    </w:p>
    <w:p w14:paraId="1081BBF8" w14:textId="11F69EE8" w:rsidR="00BF1CEB" w:rsidRPr="00227E14" w:rsidRDefault="00E769E8" w:rsidP="00AF2356">
      <w:pPr>
        <w:rPr>
          <w:lang w:val="en-IN"/>
        </w:rPr>
      </w:pPr>
      <w:r w:rsidRPr="00227E14">
        <w:rPr>
          <w:lang w:val="en-IN"/>
        </w:rPr>
        <w:t>“I am serious.”</w:t>
      </w:r>
    </w:p>
    <w:p w14:paraId="11F30076" w14:textId="3D3ADCC9" w:rsidR="0007447E" w:rsidRPr="00227E14" w:rsidRDefault="00E769E8" w:rsidP="00AF2356">
      <w:pPr>
        <w:rPr>
          <w:lang w:val="en-IN"/>
        </w:rPr>
      </w:pPr>
      <w:r w:rsidRPr="00227E14">
        <w:rPr>
          <w:lang w:val="en-IN"/>
        </w:rPr>
        <w:t>“</w:t>
      </w:r>
      <w:r w:rsidR="00BF1CEB" w:rsidRPr="00227E14">
        <w:rPr>
          <w:lang w:val="en-IN"/>
        </w:rPr>
        <w:t>What do I have to do?” Imtiaz finally asked, holding his breath</w:t>
      </w:r>
      <w:r w:rsidR="0007447E" w:rsidRPr="00227E14">
        <w:rPr>
          <w:lang w:val="en-IN"/>
        </w:rPr>
        <w:t xml:space="preserve">. </w:t>
      </w:r>
    </w:p>
    <w:p w14:paraId="326563FE" w14:textId="6F313ADF" w:rsidR="0007447E" w:rsidRPr="00227E14" w:rsidRDefault="0007447E" w:rsidP="00AF2356">
      <w:pPr>
        <w:rPr>
          <w:lang w:val="en-IN"/>
        </w:rPr>
      </w:pPr>
      <w:r w:rsidRPr="00227E14">
        <w:rPr>
          <w:lang w:val="en-IN"/>
        </w:rPr>
        <w:lastRenderedPageBreak/>
        <w:t xml:space="preserve">The man was pleased. He had not bothered to </w:t>
      </w:r>
      <w:r w:rsidR="00BF1CEB" w:rsidRPr="00227E14">
        <w:rPr>
          <w:lang w:val="en-IN"/>
        </w:rPr>
        <w:t xml:space="preserve">introduce himself </w:t>
      </w:r>
      <w:r w:rsidRPr="00227E14">
        <w:rPr>
          <w:lang w:val="en-IN"/>
        </w:rPr>
        <w:t>or</w:t>
      </w:r>
      <w:r w:rsidR="00BF1CEB" w:rsidRPr="00227E14">
        <w:rPr>
          <w:lang w:val="en-IN"/>
        </w:rPr>
        <w:t xml:space="preserve"> share his identity </w:t>
      </w:r>
      <w:r w:rsidRPr="00227E14">
        <w:rPr>
          <w:lang w:val="en-IN"/>
        </w:rPr>
        <w:t>in any way. He patted Imtiaz on the s</w:t>
      </w:r>
      <w:r w:rsidR="00CB1F21" w:rsidRPr="00227E14">
        <w:rPr>
          <w:lang w:val="en-IN"/>
        </w:rPr>
        <w:t>houlder and said, “Come with me</w:t>
      </w:r>
      <w:r w:rsidRPr="00227E14">
        <w:rPr>
          <w:lang w:val="en-IN"/>
        </w:rPr>
        <w:t xml:space="preserve"> and you will not be disappointed.”  </w:t>
      </w:r>
    </w:p>
    <w:p w14:paraId="76B9D8CB" w14:textId="5B13EA8E" w:rsidR="0007447E" w:rsidRPr="00227E14" w:rsidRDefault="0007447E" w:rsidP="00AF2356">
      <w:pPr>
        <w:rPr>
          <w:lang w:val="en-IN"/>
        </w:rPr>
      </w:pPr>
      <w:r w:rsidRPr="00227E14">
        <w:rPr>
          <w:lang w:val="en-IN"/>
        </w:rPr>
        <w:t xml:space="preserve">Things started </w:t>
      </w:r>
      <w:r w:rsidR="00963EB3" w:rsidRPr="00227E14">
        <w:rPr>
          <w:lang w:val="en-IN"/>
        </w:rPr>
        <w:t>moving</w:t>
      </w:r>
      <w:r w:rsidRPr="00227E14">
        <w:rPr>
          <w:lang w:val="en-IN"/>
        </w:rPr>
        <w:t xml:space="preserve"> </w:t>
      </w:r>
      <w:r w:rsidR="003C4143" w:rsidRPr="00227E14">
        <w:rPr>
          <w:lang w:val="en-IN"/>
        </w:rPr>
        <w:t>swiftly</w:t>
      </w:r>
      <w:r w:rsidRPr="00227E14">
        <w:rPr>
          <w:lang w:val="en-IN"/>
        </w:rPr>
        <w:t xml:space="preserve"> after that. </w:t>
      </w:r>
      <w:r w:rsidR="004855EE" w:rsidRPr="00227E14">
        <w:rPr>
          <w:lang w:val="en-IN"/>
        </w:rPr>
        <w:t xml:space="preserve">Imtiaz drove with the man to </w:t>
      </w:r>
      <w:r w:rsidRPr="00227E14">
        <w:rPr>
          <w:lang w:val="en-IN"/>
        </w:rPr>
        <w:t xml:space="preserve">a local co-operative bank where he was made to open a savings account </w:t>
      </w:r>
      <w:r w:rsidR="004855EE" w:rsidRPr="00227E14">
        <w:rPr>
          <w:lang w:val="en-IN"/>
        </w:rPr>
        <w:t>and</w:t>
      </w:r>
      <w:r w:rsidRPr="00227E14">
        <w:rPr>
          <w:lang w:val="en-IN"/>
        </w:rPr>
        <w:t xml:space="preserve"> a fixed deposit account. </w:t>
      </w:r>
      <w:r w:rsidR="00C1567B" w:rsidRPr="00227E14">
        <w:rPr>
          <w:lang w:val="en-IN"/>
        </w:rPr>
        <w:t xml:space="preserve">Before he knew it, Imtiaz found in his </w:t>
      </w:r>
      <w:proofErr w:type="gramStart"/>
      <w:r w:rsidR="00C1567B" w:rsidRPr="00227E14">
        <w:rPr>
          <w:lang w:val="en-IN"/>
        </w:rPr>
        <w:t>hands</w:t>
      </w:r>
      <w:proofErr w:type="gramEnd"/>
      <w:r w:rsidR="00C1567B" w:rsidRPr="00227E14">
        <w:rPr>
          <w:lang w:val="en-IN"/>
        </w:rPr>
        <w:t xml:space="preserve"> thick wads of</w:t>
      </w:r>
      <w:r w:rsidRPr="00227E14">
        <w:rPr>
          <w:lang w:val="en-IN"/>
        </w:rPr>
        <w:t xml:space="preserve"> </w:t>
      </w:r>
      <w:r w:rsidR="009710FD" w:rsidRPr="00227E14">
        <w:rPr>
          <w:lang w:val="en-IN"/>
        </w:rPr>
        <w:t>crisp notes, amounting to Rs.5</w:t>
      </w:r>
      <w:r w:rsidRPr="00227E14">
        <w:rPr>
          <w:lang w:val="en-IN"/>
        </w:rPr>
        <w:t xml:space="preserve"> crore</w:t>
      </w:r>
      <w:r w:rsidR="009710FD" w:rsidRPr="00227E14">
        <w:rPr>
          <w:lang w:val="en-IN"/>
        </w:rPr>
        <w:t>s. His hands trembled under their weight. He hadn’t seen even a tenth of this money before.</w:t>
      </w:r>
      <w:r w:rsidRPr="00227E14">
        <w:rPr>
          <w:lang w:val="en-IN"/>
        </w:rPr>
        <w:t xml:space="preserve"> </w:t>
      </w:r>
      <w:r w:rsidR="00C1567B" w:rsidRPr="00227E14">
        <w:rPr>
          <w:lang w:val="en-IN"/>
        </w:rPr>
        <w:t>The mystery man asked him</w:t>
      </w:r>
      <w:r w:rsidRPr="00227E14">
        <w:rPr>
          <w:lang w:val="en-IN"/>
        </w:rPr>
        <w:t xml:space="preserve"> to deposit </w:t>
      </w:r>
      <w:r w:rsidR="00C1567B" w:rsidRPr="00227E14">
        <w:rPr>
          <w:lang w:val="en-IN"/>
        </w:rPr>
        <w:t xml:space="preserve">the money </w:t>
      </w:r>
      <w:r w:rsidRPr="00227E14">
        <w:rPr>
          <w:lang w:val="en-IN"/>
        </w:rPr>
        <w:t xml:space="preserve">in the newly opened account. </w:t>
      </w:r>
      <w:r w:rsidR="00C1567B" w:rsidRPr="00227E14">
        <w:rPr>
          <w:lang w:val="en-IN"/>
        </w:rPr>
        <w:t>He quickly did what he was asked to.</w:t>
      </w:r>
      <w:r w:rsidRPr="00227E14">
        <w:rPr>
          <w:lang w:val="en-IN"/>
        </w:rPr>
        <w:t xml:space="preserve"> </w:t>
      </w:r>
      <w:r w:rsidR="00C1567B" w:rsidRPr="00227E14">
        <w:rPr>
          <w:lang w:val="en-IN"/>
        </w:rPr>
        <w:t>N</w:t>
      </w:r>
      <w:r w:rsidRPr="00227E14">
        <w:rPr>
          <w:lang w:val="en-IN"/>
        </w:rPr>
        <w:t xml:space="preserve">ow he </w:t>
      </w:r>
      <w:r w:rsidR="009710FD" w:rsidRPr="00227E14">
        <w:rPr>
          <w:lang w:val="en-IN"/>
        </w:rPr>
        <w:t xml:space="preserve">was the holder of Rs.5 crores </w:t>
      </w:r>
      <w:r w:rsidR="00C03F3C" w:rsidRPr="00227E14">
        <w:rPr>
          <w:lang w:val="en-IN"/>
        </w:rPr>
        <w:t xml:space="preserve">and </w:t>
      </w:r>
      <w:r w:rsidRPr="00227E14">
        <w:rPr>
          <w:lang w:val="en-IN"/>
        </w:rPr>
        <w:t xml:space="preserve">a </w:t>
      </w:r>
      <w:r w:rsidR="00914BB3" w:rsidRPr="00227E14">
        <w:rPr>
          <w:lang w:val="en-IN"/>
        </w:rPr>
        <w:t>cheque</w:t>
      </w:r>
      <w:r w:rsidR="00A56CE5" w:rsidRPr="00227E14">
        <w:rPr>
          <w:lang w:val="en-IN"/>
        </w:rPr>
        <w:t xml:space="preserve"> </w:t>
      </w:r>
      <w:r w:rsidR="00914BB3" w:rsidRPr="00227E14">
        <w:rPr>
          <w:lang w:val="en-IN"/>
        </w:rPr>
        <w:t>book</w:t>
      </w:r>
      <w:r w:rsidRPr="00227E14">
        <w:rPr>
          <w:lang w:val="en-IN"/>
        </w:rPr>
        <w:t xml:space="preserve"> issued by the bank. What would be next, he wondered. </w:t>
      </w:r>
      <w:r w:rsidR="00E07A37" w:rsidRPr="00227E14">
        <w:rPr>
          <w:lang w:val="en-IN"/>
        </w:rPr>
        <w:t xml:space="preserve">Despite his </w:t>
      </w:r>
      <w:r w:rsidR="009A6286" w:rsidRPr="00227E14">
        <w:rPr>
          <w:lang w:val="en-IN"/>
        </w:rPr>
        <w:t>giddy glee and lack of edu</w:t>
      </w:r>
      <w:r w:rsidR="007442D3" w:rsidRPr="00227E14">
        <w:rPr>
          <w:lang w:val="en-IN"/>
        </w:rPr>
        <w:t>c</w:t>
      </w:r>
      <w:r w:rsidR="009A6286" w:rsidRPr="00227E14">
        <w:rPr>
          <w:lang w:val="en-IN"/>
        </w:rPr>
        <w:t xml:space="preserve">ation, he knew that </w:t>
      </w:r>
      <w:r w:rsidRPr="00227E14">
        <w:rPr>
          <w:lang w:val="en-IN"/>
        </w:rPr>
        <w:t xml:space="preserve">all this money was not his for spending. There had to be a catch. </w:t>
      </w:r>
    </w:p>
    <w:p w14:paraId="52BED590" w14:textId="549C59FB" w:rsidR="0007447E" w:rsidRPr="00227E14" w:rsidRDefault="0007447E" w:rsidP="00AF2356">
      <w:pPr>
        <w:rPr>
          <w:lang w:val="en-IN"/>
        </w:rPr>
      </w:pPr>
      <w:r w:rsidRPr="00227E14">
        <w:rPr>
          <w:lang w:val="en-IN"/>
        </w:rPr>
        <w:t xml:space="preserve">And there was. </w:t>
      </w:r>
      <w:r w:rsidR="009710FD" w:rsidRPr="00227E14">
        <w:rPr>
          <w:lang w:val="en-IN"/>
        </w:rPr>
        <w:t>He was asked to issue four cheque</w:t>
      </w:r>
      <w:r w:rsidRPr="00227E14">
        <w:rPr>
          <w:lang w:val="en-IN"/>
        </w:rPr>
        <w:t xml:space="preserve">s to a trust he had never heard </w:t>
      </w:r>
      <w:proofErr w:type="gramStart"/>
      <w:r w:rsidRPr="00227E14">
        <w:rPr>
          <w:lang w:val="en-IN"/>
        </w:rPr>
        <w:t>of,</w:t>
      </w:r>
      <w:proofErr w:type="gramEnd"/>
      <w:r w:rsidRPr="00227E14">
        <w:rPr>
          <w:lang w:val="en-IN"/>
        </w:rPr>
        <w:t xml:space="preserve"> each amounting to Rs</w:t>
      </w:r>
      <w:r w:rsidR="009710FD" w:rsidRPr="00227E14">
        <w:rPr>
          <w:lang w:val="en-IN"/>
        </w:rPr>
        <w:t>.</w:t>
      </w:r>
      <w:r w:rsidRPr="00227E14">
        <w:rPr>
          <w:lang w:val="en-IN"/>
        </w:rPr>
        <w:t>50 lakh</w:t>
      </w:r>
      <w:r w:rsidR="009710FD" w:rsidRPr="00227E14">
        <w:rPr>
          <w:lang w:val="en-IN"/>
        </w:rPr>
        <w:t>s</w:t>
      </w:r>
      <w:r w:rsidRPr="00227E14">
        <w:rPr>
          <w:lang w:val="en-IN"/>
        </w:rPr>
        <w:t xml:space="preserve"> and spaced over six months. That left him with </w:t>
      </w:r>
      <w:r w:rsidR="009A6286" w:rsidRPr="00227E14">
        <w:rPr>
          <w:lang w:val="en-IN"/>
        </w:rPr>
        <w:t>Rs</w:t>
      </w:r>
      <w:r w:rsidR="009710FD" w:rsidRPr="00227E14">
        <w:rPr>
          <w:lang w:val="en-IN"/>
        </w:rPr>
        <w:t>.3</w:t>
      </w:r>
      <w:r w:rsidRPr="00227E14">
        <w:rPr>
          <w:lang w:val="en-IN"/>
        </w:rPr>
        <w:t xml:space="preserve"> crore</w:t>
      </w:r>
      <w:r w:rsidR="009A6286" w:rsidRPr="00227E14">
        <w:rPr>
          <w:lang w:val="en-IN"/>
        </w:rPr>
        <w:t>s</w:t>
      </w:r>
      <w:r w:rsidRPr="00227E14">
        <w:rPr>
          <w:lang w:val="en-IN"/>
        </w:rPr>
        <w:t xml:space="preserve">. </w:t>
      </w:r>
      <w:r w:rsidR="00025B6C" w:rsidRPr="00227E14">
        <w:rPr>
          <w:lang w:val="en-IN"/>
        </w:rPr>
        <w:t xml:space="preserve">He </w:t>
      </w:r>
      <w:r w:rsidRPr="00227E14">
        <w:rPr>
          <w:lang w:val="en-IN"/>
        </w:rPr>
        <w:t xml:space="preserve">was then introduced to a man who wished to dispose </w:t>
      </w:r>
      <w:proofErr w:type="spellStart"/>
      <w:r w:rsidRPr="00227E14">
        <w:rPr>
          <w:lang w:val="en-IN"/>
        </w:rPr>
        <w:t>of</w:t>
      </w:r>
      <w:r w:rsidR="00025B6C" w:rsidRPr="00227E14">
        <w:rPr>
          <w:lang w:val="en-IN"/>
        </w:rPr>
        <w:t>f</w:t>
      </w:r>
      <w:proofErr w:type="spellEnd"/>
      <w:r w:rsidRPr="00227E14">
        <w:rPr>
          <w:lang w:val="en-IN"/>
        </w:rPr>
        <w:t xml:space="preserve"> his old and dilapidated house for Rs</w:t>
      </w:r>
      <w:r w:rsidR="009710FD" w:rsidRPr="00227E14">
        <w:rPr>
          <w:lang w:val="en-IN"/>
        </w:rPr>
        <w:t>.</w:t>
      </w:r>
      <w:r w:rsidRPr="00227E14">
        <w:rPr>
          <w:lang w:val="en-IN"/>
        </w:rPr>
        <w:t>40 lakh</w:t>
      </w:r>
      <w:r w:rsidR="004D1DA0" w:rsidRPr="00227E14">
        <w:rPr>
          <w:lang w:val="en-IN"/>
        </w:rPr>
        <w:t>s</w:t>
      </w:r>
      <w:r w:rsidRPr="00227E14">
        <w:rPr>
          <w:lang w:val="en-IN"/>
        </w:rPr>
        <w:t xml:space="preserve">. Imtiaz, prodded by his benefactor, bought the house </w:t>
      </w:r>
      <w:r w:rsidR="00025B6C" w:rsidRPr="00227E14">
        <w:rPr>
          <w:lang w:val="en-IN"/>
        </w:rPr>
        <w:t>immediately.</w:t>
      </w:r>
      <w:r w:rsidR="00025B6C" w:rsidRPr="00227E14" w:rsidDel="00025B6C">
        <w:rPr>
          <w:lang w:val="en-IN"/>
        </w:rPr>
        <w:t xml:space="preserve"> </w:t>
      </w:r>
      <w:r w:rsidR="00025B6C" w:rsidRPr="00227E14">
        <w:rPr>
          <w:lang w:val="en-IN"/>
        </w:rPr>
        <w:t>M</w:t>
      </w:r>
      <w:r w:rsidRPr="00227E14">
        <w:rPr>
          <w:lang w:val="en-IN"/>
        </w:rPr>
        <w:t xml:space="preserve">iraculously, a contractor surfaced </w:t>
      </w:r>
      <w:r w:rsidR="009710FD" w:rsidRPr="00227E14">
        <w:rPr>
          <w:lang w:val="en-IN"/>
        </w:rPr>
        <w:t xml:space="preserve">too, </w:t>
      </w:r>
      <w:r w:rsidRPr="00227E14">
        <w:rPr>
          <w:lang w:val="en-IN"/>
        </w:rPr>
        <w:t xml:space="preserve">who offered to bring down the old house and </w:t>
      </w:r>
      <w:r w:rsidR="00313D56" w:rsidRPr="00227E14">
        <w:rPr>
          <w:lang w:val="en-IN"/>
        </w:rPr>
        <w:t xml:space="preserve">raise </w:t>
      </w:r>
      <w:r w:rsidRPr="00227E14">
        <w:rPr>
          <w:lang w:val="en-IN"/>
        </w:rPr>
        <w:t xml:space="preserve">a new </w:t>
      </w:r>
      <w:r w:rsidR="00430613" w:rsidRPr="00227E14">
        <w:rPr>
          <w:lang w:val="en-IN"/>
        </w:rPr>
        <w:t>four</w:t>
      </w:r>
      <w:r w:rsidRPr="00227E14">
        <w:rPr>
          <w:lang w:val="en-IN"/>
        </w:rPr>
        <w:t xml:space="preserve">-BHK </w:t>
      </w:r>
      <w:r w:rsidR="004D1DA0" w:rsidRPr="00227E14">
        <w:rPr>
          <w:lang w:val="en-IN"/>
        </w:rPr>
        <w:t xml:space="preserve">(Bedroom, </w:t>
      </w:r>
      <w:proofErr w:type="gramStart"/>
      <w:r w:rsidR="004D1DA0" w:rsidRPr="00227E14">
        <w:rPr>
          <w:lang w:val="en-IN"/>
        </w:rPr>
        <w:t>H</w:t>
      </w:r>
      <w:r w:rsidRPr="00227E14">
        <w:rPr>
          <w:lang w:val="en-IN"/>
        </w:rPr>
        <w:t>all</w:t>
      </w:r>
      <w:proofErr w:type="gramEnd"/>
      <w:r w:rsidRPr="00227E14">
        <w:rPr>
          <w:lang w:val="en-IN"/>
        </w:rPr>
        <w:t xml:space="preserve"> and </w:t>
      </w:r>
      <w:r w:rsidR="004D1DA0" w:rsidRPr="00227E14">
        <w:rPr>
          <w:lang w:val="en-IN"/>
        </w:rPr>
        <w:t>K</w:t>
      </w:r>
      <w:r w:rsidRPr="00227E14">
        <w:rPr>
          <w:lang w:val="en-IN"/>
        </w:rPr>
        <w:t>itchen</w:t>
      </w:r>
      <w:r w:rsidR="004D1DA0" w:rsidRPr="00227E14">
        <w:rPr>
          <w:lang w:val="en-IN"/>
        </w:rPr>
        <w:t>)</w:t>
      </w:r>
      <w:r w:rsidRPr="00227E14">
        <w:rPr>
          <w:lang w:val="en-IN"/>
        </w:rPr>
        <w:t xml:space="preserve"> </w:t>
      </w:r>
      <w:r w:rsidR="004D1DA0" w:rsidRPr="00227E14">
        <w:rPr>
          <w:lang w:val="en-IN"/>
        </w:rPr>
        <w:t>house</w:t>
      </w:r>
      <w:r w:rsidRPr="00227E14">
        <w:rPr>
          <w:lang w:val="en-IN"/>
        </w:rPr>
        <w:t xml:space="preserve"> for Rs</w:t>
      </w:r>
      <w:r w:rsidR="009710FD" w:rsidRPr="00227E14">
        <w:rPr>
          <w:lang w:val="en-IN"/>
        </w:rPr>
        <w:t>.</w:t>
      </w:r>
      <w:r w:rsidRPr="00227E14">
        <w:rPr>
          <w:lang w:val="en-IN"/>
        </w:rPr>
        <w:t>60 lakh</w:t>
      </w:r>
      <w:r w:rsidR="004D1DA0" w:rsidRPr="00227E14">
        <w:rPr>
          <w:lang w:val="en-IN"/>
        </w:rPr>
        <w:t>s</w:t>
      </w:r>
      <w:r w:rsidRPr="00227E14">
        <w:rPr>
          <w:lang w:val="en-IN"/>
        </w:rPr>
        <w:t>. The mystery man g</w:t>
      </w:r>
      <w:r w:rsidR="004D1DA0" w:rsidRPr="00227E14">
        <w:rPr>
          <w:lang w:val="en-IN"/>
        </w:rPr>
        <w:t>oa</w:t>
      </w:r>
      <w:r w:rsidRPr="00227E14">
        <w:rPr>
          <w:lang w:val="en-IN"/>
        </w:rPr>
        <w:t xml:space="preserve">ded Imtiaz to take up the offer. At the end of these fast-paced transactions, </w:t>
      </w:r>
      <w:r w:rsidR="00313D56" w:rsidRPr="00227E14">
        <w:rPr>
          <w:lang w:val="en-IN"/>
        </w:rPr>
        <w:t xml:space="preserve">he </w:t>
      </w:r>
      <w:r w:rsidRPr="00227E14">
        <w:rPr>
          <w:lang w:val="en-IN"/>
        </w:rPr>
        <w:t xml:space="preserve">still had </w:t>
      </w:r>
      <w:r w:rsidR="009710FD" w:rsidRPr="00227E14">
        <w:rPr>
          <w:lang w:val="en-IN"/>
        </w:rPr>
        <w:t xml:space="preserve">Rs.2 </w:t>
      </w:r>
      <w:r w:rsidRPr="00227E14">
        <w:rPr>
          <w:lang w:val="en-IN"/>
        </w:rPr>
        <w:t>crore</w:t>
      </w:r>
      <w:r w:rsidR="009710FD" w:rsidRPr="00227E14">
        <w:rPr>
          <w:lang w:val="en-IN"/>
        </w:rPr>
        <w:t>s</w:t>
      </w:r>
      <w:r w:rsidRPr="00227E14">
        <w:rPr>
          <w:lang w:val="en-IN"/>
        </w:rPr>
        <w:t xml:space="preserve"> in cash and was the proud owner of a </w:t>
      </w:r>
      <w:r w:rsidR="00670EC2" w:rsidRPr="00227E14">
        <w:rPr>
          <w:lang w:val="en-IN"/>
        </w:rPr>
        <w:t>house</w:t>
      </w:r>
      <w:r w:rsidR="00313D56" w:rsidRPr="00227E14">
        <w:rPr>
          <w:lang w:val="en-IN"/>
        </w:rPr>
        <w:t xml:space="preserve"> that he would </w:t>
      </w:r>
      <w:r w:rsidR="009710FD" w:rsidRPr="00227E14">
        <w:rPr>
          <w:lang w:val="en-IN"/>
        </w:rPr>
        <w:t xml:space="preserve">soon </w:t>
      </w:r>
      <w:r w:rsidR="00313D56" w:rsidRPr="00227E14">
        <w:rPr>
          <w:lang w:val="en-IN"/>
        </w:rPr>
        <w:t>acquire.</w:t>
      </w:r>
      <w:r w:rsidRPr="00227E14">
        <w:rPr>
          <w:lang w:val="en-IN"/>
        </w:rPr>
        <w:t xml:space="preserve"> </w:t>
      </w:r>
    </w:p>
    <w:p w14:paraId="7E13CBDA" w14:textId="75F2CB36" w:rsidR="0007447E" w:rsidRPr="00227E14" w:rsidRDefault="00313D56" w:rsidP="00AF2356">
      <w:pPr>
        <w:rPr>
          <w:lang w:val="en-IN"/>
        </w:rPr>
      </w:pPr>
      <w:r w:rsidRPr="00227E14">
        <w:rPr>
          <w:lang w:val="en-IN"/>
        </w:rPr>
        <w:t xml:space="preserve">It was all </w:t>
      </w:r>
      <w:r w:rsidR="00532A00" w:rsidRPr="00227E14">
        <w:rPr>
          <w:lang w:val="en-IN"/>
        </w:rPr>
        <w:t xml:space="preserve">too </w:t>
      </w:r>
      <w:r w:rsidRPr="00227E14">
        <w:rPr>
          <w:lang w:val="en-IN"/>
        </w:rPr>
        <w:t xml:space="preserve">fairytale-ish to go on in a single day. A lot had already happened and in his deliriousness, Imtiaz did not see </w:t>
      </w:r>
      <w:r w:rsidRPr="00227E14">
        <w:rPr>
          <w:lang w:val="en-IN"/>
        </w:rPr>
        <w:lastRenderedPageBreak/>
        <w:t xml:space="preserve">the obvious. All he wanted was to rush home and share </w:t>
      </w:r>
      <w:r w:rsidR="0043418F" w:rsidRPr="00227E14">
        <w:rPr>
          <w:lang w:val="en-IN"/>
        </w:rPr>
        <w:t>this new fortune</w:t>
      </w:r>
      <w:r w:rsidRPr="00227E14">
        <w:rPr>
          <w:lang w:val="en-IN"/>
        </w:rPr>
        <w:t xml:space="preserve"> with his </w:t>
      </w:r>
      <w:r w:rsidR="0007447E" w:rsidRPr="00227E14">
        <w:rPr>
          <w:lang w:val="en-IN"/>
        </w:rPr>
        <w:t>family.</w:t>
      </w:r>
    </w:p>
    <w:p w14:paraId="458E1FD6" w14:textId="43B6757D" w:rsidR="00D663ED" w:rsidRPr="00227E14" w:rsidRDefault="00755316" w:rsidP="00AF2356">
      <w:pPr>
        <w:rPr>
          <w:lang w:val="en-IN"/>
        </w:rPr>
      </w:pPr>
      <w:r>
        <w:rPr>
          <w:lang w:val="en-IN"/>
        </w:rPr>
        <w:t xml:space="preserve">Within a few months, everything changed. </w:t>
      </w:r>
      <w:r w:rsidR="00941F42" w:rsidRPr="00227E14">
        <w:rPr>
          <w:lang w:val="en-IN"/>
        </w:rPr>
        <w:t xml:space="preserve">He no longer had to </w:t>
      </w:r>
      <w:r w:rsidR="0007447E" w:rsidRPr="00227E14">
        <w:rPr>
          <w:lang w:val="en-IN"/>
        </w:rPr>
        <w:t xml:space="preserve">continue with his cycle puncture repair </w:t>
      </w:r>
      <w:r w:rsidR="00941F42" w:rsidRPr="00227E14">
        <w:rPr>
          <w:lang w:val="en-IN"/>
        </w:rPr>
        <w:t>work</w:t>
      </w:r>
      <w:r w:rsidR="0007447E" w:rsidRPr="00227E14">
        <w:rPr>
          <w:lang w:val="en-IN"/>
        </w:rPr>
        <w:t xml:space="preserve">. </w:t>
      </w:r>
      <w:r w:rsidR="00963EB3" w:rsidRPr="00227E14">
        <w:rPr>
          <w:lang w:val="en-IN"/>
        </w:rPr>
        <w:t xml:space="preserve">He </w:t>
      </w:r>
      <w:r w:rsidR="0007447E" w:rsidRPr="00227E14">
        <w:rPr>
          <w:lang w:val="en-IN"/>
        </w:rPr>
        <w:t xml:space="preserve">bought himself a multi-utility vehicle, a few new appliances for </w:t>
      </w:r>
      <w:r w:rsidR="0043418F" w:rsidRPr="00227E14">
        <w:rPr>
          <w:lang w:val="en-IN"/>
        </w:rPr>
        <w:t xml:space="preserve">the house </w:t>
      </w:r>
      <w:r w:rsidR="00941F42" w:rsidRPr="00227E14">
        <w:rPr>
          <w:lang w:val="en-IN"/>
        </w:rPr>
        <w:t xml:space="preserve">and promptly transferred his children from run down </w:t>
      </w:r>
      <w:r w:rsidR="0007447E" w:rsidRPr="00227E14">
        <w:rPr>
          <w:lang w:val="en-IN"/>
        </w:rPr>
        <w:t xml:space="preserve">government schools to </w:t>
      </w:r>
      <w:r w:rsidR="00C92638" w:rsidRPr="00227E14">
        <w:rPr>
          <w:lang w:val="en-IN"/>
        </w:rPr>
        <w:t xml:space="preserve">posher </w:t>
      </w:r>
      <w:r w:rsidR="0007447E" w:rsidRPr="00227E14">
        <w:rPr>
          <w:lang w:val="en-IN"/>
        </w:rPr>
        <w:t xml:space="preserve">private institutions. Strangely enough, all parties involved (the vehicle agency, appliance seller </w:t>
      </w:r>
      <w:r w:rsidR="00BD7844" w:rsidRPr="00227E14">
        <w:rPr>
          <w:lang w:val="en-IN"/>
        </w:rPr>
        <w:t>and earlier the construction contractor</w:t>
      </w:r>
      <w:r w:rsidR="0007447E" w:rsidRPr="00227E14">
        <w:rPr>
          <w:lang w:val="en-IN"/>
        </w:rPr>
        <w:t xml:space="preserve">) </w:t>
      </w:r>
      <w:r w:rsidR="00BD7844" w:rsidRPr="00227E14">
        <w:rPr>
          <w:lang w:val="en-IN"/>
        </w:rPr>
        <w:t>had one thing in common.</w:t>
      </w:r>
      <w:r w:rsidR="007442D3" w:rsidRPr="00227E14">
        <w:rPr>
          <w:lang w:val="en-IN"/>
        </w:rPr>
        <w:t xml:space="preserve"> They were all Muslim.</w:t>
      </w:r>
      <w:r w:rsidR="00BD7844" w:rsidRPr="00227E14">
        <w:rPr>
          <w:lang w:val="en-IN"/>
        </w:rPr>
        <w:t xml:space="preserve"> </w:t>
      </w:r>
    </w:p>
    <w:p w14:paraId="58806287" w14:textId="3FB17849" w:rsidR="0007447E" w:rsidRPr="00227E14" w:rsidRDefault="0007447E" w:rsidP="00AF2356">
      <w:pPr>
        <w:rPr>
          <w:lang w:val="en-IN"/>
        </w:rPr>
      </w:pPr>
      <w:r w:rsidRPr="00227E14">
        <w:rPr>
          <w:lang w:val="en-IN"/>
        </w:rPr>
        <w:t>He was now down to his last Rs</w:t>
      </w:r>
      <w:r w:rsidR="00532A00" w:rsidRPr="00227E14">
        <w:rPr>
          <w:lang w:val="en-IN"/>
        </w:rPr>
        <w:t>.</w:t>
      </w:r>
      <w:r w:rsidRPr="00227E14">
        <w:rPr>
          <w:lang w:val="en-IN"/>
        </w:rPr>
        <w:t>75 lakh</w:t>
      </w:r>
      <w:r w:rsidR="007442D3" w:rsidRPr="00227E14">
        <w:rPr>
          <w:lang w:val="en-IN"/>
        </w:rPr>
        <w:t>s</w:t>
      </w:r>
      <w:r w:rsidRPr="00227E14">
        <w:rPr>
          <w:lang w:val="en-IN"/>
        </w:rPr>
        <w:t xml:space="preserve">, which he deposited into a fixed deposit scheme </w:t>
      </w:r>
      <w:r w:rsidR="00BD7844" w:rsidRPr="00227E14">
        <w:rPr>
          <w:lang w:val="en-IN"/>
        </w:rPr>
        <w:t xml:space="preserve">that would </w:t>
      </w:r>
      <w:r w:rsidRPr="00227E14">
        <w:rPr>
          <w:lang w:val="en-IN"/>
        </w:rPr>
        <w:t xml:space="preserve">fetch him tax exemption and </w:t>
      </w:r>
      <w:r w:rsidR="00C03F3C" w:rsidRPr="00227E14">
        <w:rPr>
          <w:lang w:val="en-IN"/>
        </w:rPr>
        <w:t xml:space="preserve">8% </w:t>
      </w:r>
      <w:r w:rsidRPr="00227E14">
        <w:rPr>
          <w:lang w:val="en-IN"/>
        </w:rPr>
        <w:t>annual interest. After a year, this would give him</w:t>
      </w:r>
      <w:r w:rsidR="00532A00" w:rsidRPr="00227E14">
        <w:rPr>
          <w:lang w:val="en-IN"/>
        </w:rPr>
        <w:t xml:space="preserve"> Rs.6</w:t>
      </w:r>
      <w:r w:rsidRPr="00227E14">
        <w:rPr>
          <w:lang w:val="en-IN"/>
        </w:rPr>
        <w:t xml:space="preserve"> lakhs </w:t>
      </w:r>
      <w:r w:rsidR="00532A00" w:rsidRPr="00227E14">
        <w:rPr>
          <w:lang w:val="en-IN"/>
        </w:rPr>
        <w:t>per annum</w:t>
      </w:r>
      <w:r w:rsidRPr="00227E14">
        <w:rPr>
          <w:lang w:val="en-IN"/>
        </w:rPr>
        <w:t xml:space="preserve"> as interest.</w:t>
      </w:r>
      <w:r w:rsidR="00472A6C" w:rsidRPr="00227E14">
        <w:rPr>
          <w:lang w:val="en-IN"/>
        </w:rPr>
        <w:t xml:space="preserve"> </w:t>
      </w:r>
      <w:r w:rsidRPr="00227E14">
        <w:rPr>
          <w:lang w:val="en-IN"/>
        </w:rPr>
        <w:t>He figured</w:t>
      </w:r>
      <w:r w:rsidR="00BD7844" w:rsidRPr="00227E14">
        <w:rPr>
          <w:lang w:val="en-IN"/>
        </w:rPr>
        <w:t>,</w:t>
      </w:r>
      <w:r w:rsidRPr="00227E14">
        <w:rPr>
          <w:lang w:val="en-IN"/>
        </w:rPr>
        <w:t xml:space="preserve"> with the help of his</w:t>
      </w:r>
      <w:r w:rsidR="00472A6C" w:rsidRPr="00227E14">
        <w:rPr>
          <w:lang w:val="en-IN"/>
        </w:rPr>
        <w:t xml:space="preserve"> </w:t>
      </w:r>
      <w:r w:rsidRPr="00227E14">
        <w:rPr>
          <w:lang w:val="en-IN"/>
        </w:rPr>
        <w:t>benefactor</w:t>
      </w:r>
      <w:r w:rsidR="00BD7844" w:rsidRPr="00227E14">
        <w:rPr>
          <w:lang w:val="en-IN"/>
        </w:rPr>
        <w:t xml:space="preserve"> – </w:t>
      </w:r>
      <w:r w:rsidR="00D663ED" w:rsidRPr="00227E14">
        <w:rPr>
          <w:lang w:val="en-IN"/>
        </w:rPr>
        <w:t xml:space="preserve">Chartered Accountant </w:t>
      </w:r>
      <w:r w:rsidR="0032651F" w:rsidRPr="00227E14">
        <w:rPr>
          <w:lang w:val="en-IN"/>
        </w:rPr>
        <w:t>No. 21</w:t>
      </w:r>
      <w:r w:rsidR="00D663ED" w:rsidRPr="00227E14">
        <w:rPr>
          <w:lang w:val="en-IN"/>
        </w:rPr>
        <w:t xml:space="preserve"> </w:t>
      </w:r>
      <w:r w:rsidR="00BD7844" w:rsidRPr="00227E14">
        <w:rPr>
          <w:lang w:val="en-IN"/>
        </w:rPr>
        <w:t xml:space="preserve">- </w:t>
      </w:r>
      <w:r w:rsidRPr="00227E14">
        <w:rPr>
          <w:lang w:val="en-IN"/>
        </w:rPr>
        <w:t>that he could get by with Rs.50,000 a month for the rest of his life. Was there anything else he was expected to do in return</w:t>
      </w:r>
      <w:r w:rsidR="00BD7844" w:rsidRPr="00227E14">
        <w:rPr>
          <w:lang w:val="en-IN"/>
        </w:rPr>
        <w:t>?</w:t>
      </w:r>
      <w:r w:rsidRPr="00227E14">
        <w:rPr>
          <w:lang w:val="en-IN"/>
        </w:rPr>
        <w:t xml:space="preserve"> He was told that someone would </w:t>
      </w:r>
      <w:r w:rsidR="00532A00" w:rsidRPr="00227E14">
        <w:rPr>
          <w:lang w:val="en-IN"/>
        </w:rPr>
        <w:t xml:space="preserve">contact </w:t>
      </w:r>
      <w:r w:rsidRPr="00227E14">
        <w:rPr>
          <w:lang w:val="en-IN"/>
        </w:rPr>
        <w:t xml:space="preserve">him </w:t>
      </w:r>
      <w:r w:rsidR="00944957" w:rsidRPr="00227E14">
        <w:rPr>
          <w:lang w:val="en-IN"/>
        </w:rPr>
        <w:t>when the time came.</w:t>
      </w:r>
    </w:p>
    <w:p w14:paraId="5050CA74" w14:textId="72A6C12F" w:rsidR="0007447E" w:rsidRPr="00227E14" w:rsidRDefault="002844F0" w:rsidP="00AF2356">
      <w:pPr>
        <w:rPr>
          <w:lang w:val="en-IN"/>
        </w:rPr>
      </w:pPr>
      <w:r>
        <w:rPr>
          <w:lang w:val="en-IN"/>
        </w:rPr>
        <w:t xml:space="preserve">A few </w:t>
      </w:r>
      <w:r w:rsidR="0007447E" w:rsidRPr="00227E14">
        <w:rPr>
          <w:lang w:val="en-IN"/>
        </w:rPr>
        <w:t xml:space="preserve">weeks went by. </w:t>
      </w:r>
      <w:r w:rsidR="00944957" w:rsidRPr="00227E14">
        <w:rPr>
          <w:lang w:val="en-IN"/>
        </w:rPr>
        <w:t xml:space="preserve">Imtiaz </w:t>
      </w:r>
      <w:r w:rsidR="0007447E" w:rsidRPr="00227E14">
        <w:rPr>
          <w:lang w:val="en-IN"/>
        </w:rPr>
        <w:t xml:space="preserve">and his family </w:t>
      </w:r>
      <w:r w:rsidR="003668B5" w:rsidRPr="00227E14">
        <w:rPr>
          <w:lang w:val="en-IN"/>
        </w:rPr>
        <w:t>still could not believe their sudden good luck but indulged</w:t>
      </w:r>
      <w:r w:rsidR="00A83D86" w:rsidRPr="00227E14">
        <w:rPr>
          <w:lang w:val="en-IN"/>
        </w:rPr>
        <w:t xml:space="preserve"> themselves,</w:t>
      </w:r>
      <w:r w:rsidR="003668B5" w:rsidRPr="00227E14">
        <w:rPr>
          <w:lang w:val="en-IN"/>
        </w:rPr>
        <w:t xml:space="preserve"> nevertheless. </w:t>
      </w:r>
      <w:r w:rsidR="0007447E" w:rsidRPr="00227E14">
        <w:rPr>
          <w:lang w:val="en-IN"/>
        </w:rPr>
        <w:t>The children had their own room, the wife had a well-equipped kitchen, there was a master bedroom and</w:t>
      </w:r>
      <w:r w:rsidR="00AA0103" w:rsidRPr="00227E14">
        <w:rPr>
          <w:lang w:val="en-IN"/>
        </w:rPr>
        <w:t xml:space="preserve"> then</w:t>
      </w:r>
      <w:r w:rsidR="0007447E" w:rsidRPr="00227E14">
        <w:rPr>
          <w:lang w:val="en-IN"/>
        </w:rPr>
        <w:t xml:space="preserve"> two </w:t>
      </w:r>
      <w:r w:rsidR="00AA0103" w:rsidRPr="00227E14">
        <w:rPr>
          <w:lang w:val="en-IN"/>
        </w:rPr>
        <w:t xml:space="preserve">more </w:t>
      </w:r>
      <w:r w:rsidR="0007447E" w:rsidRPr="00227E14">
        <w:rPr>
          <w:lang w:val="en-IN"/>
        </w:rPr>
        <w:t xml:space="preserve">rooms. </w:t>
      </w:r>
      <w:r w:rsidR="00AB0626" w:rsidRPr="00227E14">
        <w:rPr>
          <w:lang w:val="en-IN"/>
        </w:rPr>
        <w:t>W</w:t>
      </w:r>
      <w:r w:rsidR="0001796B" w:rsidRPr="00227E14">
        <w:rPr>
          <w:lang w:val="en-IN"/>
        </w:rPr>
        <w:t xml:space="preserve">hen he </w:t>
      </w:r>
      <w:r w:rsidR="0007447E" w:rsidRPr="00227E14">
        <w:rPr>
          <w:lang w:val="en-IN"/>
        </w:rPr>
        <w:t>would</w:t>
      </w:r>
      <w:r w:rsidR="00AA0103" w:rsidRPr="00227E14">
        <w:rPr>
          <w:lang w:val="en-IN"/>
        </w:rPr>
        <w:t xml:space="preserve"> </w:t>
      </w:r>
      <w:r w:rsidR="001B5B41" w:rsidRPr="00227E14">
        <w:rPr>
          <w:lang w:val="en-IN"/>
        </w:rPr>
        <w:t>occasionally</w:t>
      </w:r>
      <w:r w:rsidR="00AA0103" w:rsidRPr="00227E14">
        <w:rPr>
          <w:lang w:val="en-IN"/>
        </w:rPr>
        <w:t xml:space="preserve"> </w:t>
      </w:r>
      <w:r w:rsidR="0007447E" w:rsidRPr="00227E14">
        <w:rPr>
          <w:lang w:val="en-IN"/>
        </w:rPr>
        <w:t>take a stroll in the local baza</w:t>
      </w:r>
      <w:r w:rsidR="00C03F3C" w:rsidRPr="00227E14">
        <w:rPr>
          <w:lang w:val="en-IN"/>
        </w:rPr>
        <w:t>a</w:t>
      </w:r>
      <w:r w:rsidR="0007447E" w:rsidRPr="00227E14">
        <w:rPr>
          <w:lang w:val="en-IN"/>
        </w:rPr>
        <w:t>r, friends and acquaintances</w:t>
      </w:r>
      <w:r w:rsidR="000F035D" w:rsidRPr="00227E14">
        <w:rPr>
          <w:lang w:val="en-IN"/>
        </w:rPr>
        <w:t xml:space="preserve"> wondered what this sudden change of fortune was all about. After all, Imtiaz now dressed in </w:t>
      </w:r>
      <w:r w:rsidR="0007447E" w:rsidRPr="00227E14">
        <w:rPr>
          <w:lang w:val="en-IN"/>
        </w:rPr>
        <w:t>smart shirt</w:t>
      </w:r>
      <w:r w:rsidR="000F035D" w:rsidRPr="00227E14">
        <w:rPr>
          <w:lang w:val="en-IN"/>
        </w:rPr>
        <w:t>s</w:t>
      </w:r>
      <w:r w:rsidR="0007447E" w:rsidRPr="00227E14">
        <w:rPr>
          <w:lang w:val="en-IN"/>
        </w:rPr>
        <w:t xml:space="preserve"> and trousers. Even the umbrella he carried was an expensive</w:t>
      </w:r>
      <w:r w:rsidR="000F035D" w:rsidRPr="00227E14">
        <w:rPr>
          <w:lang w:val="en-IN"/>
        </w:rPr>
        <w:t xml:space="preserve"> one</w:t>
      </w:r>
      <w:r w:rsidR="0007447E" w:rsidRPr="00227E14">
        <w:rPr>
          <w:lang w:val="en-IN"/>
        </w:rPr>
        <w:t xml:space="preserve">. He </w:t>
      </w:r>
      <w:r w:rsidR="000F035D" w:rsidRPr="00227E14">
        <w:rPr>
          <w:lang w:val="en-IN"/>
        </w:rPr>
        <w:t xml:space="preserve">no longer </w:t>
      </w:r>
      <w:r w:rsidR="0007447E" w:rsidRPr="00227E14">
        <w:rPr>
          <w:lang w:val="en-IN"/>
        </w:rPr>
        <w:t>haggle</w:t>
      </w:r>
      <w:r w:rsidR="000F035D" w:rsidRPr="00227E14">
        <w:rPr>
          <w:lang w:val="en-IN"/>
        </w:rPr>
        <w:t>d</w:t>
      </w:r>
      <w:r w:rsidR="0007447E" w:rsidRPr="00227E14">
        <w:rPr>
          <w:lang w:val="en-IN"/>
        </w:rPr>
        <w:t xml:space="preserve"> </w:t>
      </w:r>
      <w:r w:rsidR="000F035D" w:rsidRPr="00227E14">
        <w:rPr>
          <w:lang w:val="en-IN"/>
        </w:rPr>
        <w:t xml:space="preserve">over his fish and vegetables, </w:t>
      </w:r>
      <w:r w:rsidR="0007447E" w:rsidRPr="00227E14">
        <w:rPr>
          <w:lang w:val="en-IN"/>
        </w:rPr>
        <w:t xml:space="preserve">pulling out notes </w:t>
      </w:r>
      <w:r w:rsidR="000F035D" w:rsidRPr="00227E14">
        <w:rPr>
          <w:lang w:val="en-IN"/>
        </w:rPr>
        <w:t xml:space="preserve">from his wallet (new and pure leather) </w:t>
      </w:r>
      <w:r w:rsidR="0007447E" w:rsidRPr="00227E14">
        <w:rPr>
          <w:lang w:val="en-IN"/>
        </w:rPr>
        <w:t xml:space="preserve">with </w:t>
      </w:r>
      <w:r w:rsidR="000F035D" w:rsidRPr="00227E14">
        <w:rPr>
          <w:lang w:val="en-IN"/>
        </w:rPr>
        <w:t xml:space="preserve">all </w:t>
      </w:r>
      <w:r w:rsidR="0007447E" w:rsidRPr="00227E14">
        <w:rPr>
          <w:lang w:val="en-IN"/>
        </w:rPr>
        <w:t xml:space="preserve">the nonchalance of </w:t>
      </w:r>
      <w:r w:rsidR="000F035D" w:rsidRPr="00227E14">
        <w:rPr>
          <w:lang w:val="en-IN"/>
        </w:rPr>
        <w:t xml:space="preserve">someone used to big money. </w:t>
      </w:r>
    </w:p>
    <w:p w14:paraId="4673B62E" w14:textId="0880FC7B" w:rsidR="0007447E" w:rsidRPr="00227E14" w:rsidRDefault="0020633E" w:rsidP="00AF2356">
      <w:pPr>
        <w:rPr>
          <w:lang w:val="en-IN"/>
        </w:rPr>
      </w:pPr>
      <w:r w:rsidRPr="00227E14">
        <w:rPr>
          <w:lang w:val="en-IN"/>
        </w:rPr>
        <w:lastRenderedPageBreak/>
        <w:t xml:space="preserve">After his Friday </w:t>
      </w:r>
      <w:r w:rsidRPr="00227E14">
        <w:rPr>
          <w:i/>
          <w:iCs/>
          <w:lang w:val="en-IN"/>
        </w:rPr>
        <w:t>namaaz</w:t>
      </w:r>
      <w:r w:rsidRPr="00227E14">
        <w:rPr>
          <w:lang w:val="en-IN"/>
        </w:rPr>
        <w:t xml:space="preserve"> </w:t>
      </w:r>
      <w:r w:rsidR="0007447E" w:rsidRPr="00227E14">
        <w:rPr>
          <w:lang w:val="en-IN"/>
        </w:rPr>
        <w:t xml:space="preserve">at the local mosque, Imtiaz </w:t>
      </w:r>
      <w:r w:rsidR="00F435E7" w:rsidRPr="00227E14">
        <w:rPr>
          <w:lang w:val="en-IN"/>
        </w:rPr>
        <w:t xml:space="preserve">saw a stranger catch his eye. The man was tall and dusky. </w:t>
      </w:r>
      <w:r w:rsidR="0007447E" w:rsidRPr="00227E14">
        <w:rPr>
          <w:lang w:val="en-IN"/>
        </w:rPr>
        <w:t>In accented Malayalam, he introduced himself as Shamsuddin. Something about hi</w:t>
      </w:r>
      <w:r w:rsidR="003B797F" w:rsidRPr="00227E14">
        <w:rPr>
          <w:lang w:val="en-IN"/>
        </w:rPr>
        <w:t xml:space="preserve">m was odd but Imtiaz couldn’t quite tell what. </w:t>
      </w:r>
      <w:r w:rsidR="001434CA" w:rsidRPr="00227E14">
        <w:rPr>
          <w:lang w:val="en-IN"/>
        </w:rPr>
        <w:t>He seemed like the kind who was used to having his way.</w:t>
      </w:r>
      <w:r w:rsidR="0007447E" w:rsidRPr="00227E14">
        <w:rPr>
          <w:lang w:val="en-IN"/>
        </w:rPr>
        <w:t xml:space="preserve"> Only weeks ago, one stranger had dramatically changed </w:t>
      </w:r>
      <w:r w:rsidR="001434CA" w:rsidRPr="00227E14">
        <w:rPr>
          <w:lang w:val="en-IN"/>
        </w:rPr>
        <w:t xml:space="preserve">Imtiaz’s </w:t>
      </w:r>
      <w:r w:rsidR="0007447E" w:rsidRPr="00227E14">
        <w:rPr>
          <w:lang w:val="en-IN"/>
        </w:rPr>
        <w:t xml:space="preserve">life; perhaps this one would take the happy story forward. </w:t>
      </w:r>
    </w:p>
    <w:p w14:paraId="34F1C2F4" w14:textId="06EE3146" w:rsidR="0020633E" w:rsidRPr="00227E14" w:rsidRDefault="00AE3E6A" w:rsidP="00AF2356">
      <w:pPr>
        <w:rPr>
          <w:lang w:val="en-IN"/>
        </w:rPr>
      </w:pPr>
      <w:r w:rsidRPr="00227E14">
        <w:rPr>
          <w:lang w:val="en-IN"/>
        </w:rPr>
        <w:t xml:space="preserve">His </w:t>
      </w:r>
      <w:r w:rsidR="002844F0" w:rsidRPr="00227E14">
        <w:rPr>
          <w:lang w:val="en-IN"/>
        </w:rPr>
        <w:t>defences</w:t>
      </w:r>
      <w:r w:rsidRPr="00227E14">
        <w:rPr>
          <w:lang w:val="en-IN"/>
        </w:rPr>
        <w:t xml:space="preserve"> began to relax. </w:t>
      </w:r>
    </w:p>
    <w:p w14:paraId="37B05720" w14:textId="131D30BB" w:rsidR="00E24B5F" w:rsidRPr="00227E14" w:rsidRDefault="0007447E" w:rsidP="00AF2356">
      <w:pPr>
        <w:rPr>
          <w:lang w:val="en-IN"/>
        </w:rPr>
      </w:pPr>
      <w:r w:rsidRPr="00227E14">
        <w:rPr>
          <w:lang w:val="en-IN"/>
        </w:rPr>
        <w:t xml:space="preserve">Shamsuddin drew </w:t>
      </w:r>
      <w:r w:rsidR="00AE3E6A" w:rsidRPr="00227E14">
        <w:rPr>
          <w:lang w:val="en-IN"/>
        </w:rPr>
        <w:t>him aside and</w:t>
      </w:r>
      <w:r w:rsidR="00BB2C87" w:rsidRPr="00227E14">
        <w:rPr>
          <w:lang w:val="en-IN"/>
        </w:rPr>
        <w:t xml:space="preserve"> said</w:t>
      </w:r>
      <w:r w:rsidR="0020633E" w:rsidRPr="00227E14">
        <w:rPr>
          <w:lang w:val="en-IN"/>
        </w:rPr>
        <w:t xml:space="preserve">, “You need to host three men in your house for a week.” Before Imtiaz could say anything, Shamsuddin added, “Don’t worry. </w:t>
      </w:r>
      <w:r w:rsidR="00C21A2A" w:rsidRPr="00227E14">
        <w:rPr>
          <w:lang w:val="en-IN"/>
        </w:rPr>
        <w:t xml:space="preserve">You just need to feed them and </w:t>
      </w:r>
      <w:r w:rsidR="00E24B5F" w:rsidRPr="00227E14">
        <w:rPr>
          <w:lang w:val="en-IN"/>
        </w:rPr>
        <w:t>g</w:t>
      </w:r>
      <w:r w:rsidR="00C21A2A" w:rsidRPr="00227E14">
        <w:rPr>
          <w:lang w:val="en-IN"/>
        </w:rPr>
        <w:t>ive them a room</w:t>
      </w:r>
      <w:r w:rsidR="00E24B5F" w:rsidRPr="00227E14">
        <w:rPr>
          <w:lang w:val="en-IN"/>
        </w:rPr>
        <w:t xml:space="preserve"> in your house</w:t>
      </w:r>
      <w:r w:rsidR="00C21A2A" w:rsidRPr="00227E14">
        <w:rPr>
          <w:lang w:val="en-IN"/>
        </w:rPr>
        <w:t xml:space="preserve">. They will stay </w:t>
      </w:r>
      <w:r w:rsidR="00E24B5F" w:rsidRPr="00227E14">
        <w:rPr>
          <w:lang w:val="en-IN"/>
        </w:rPr>
        <w:t>there and do what they need to.</w:t>
      </w:r>
      <w:r w:rsidR="000E31A3" w:rsidRPr="00227E14">
        <w:rPr>
          <w:lang w:val="en-IN"/>
        </w:rPr>
        <w:t>”</w:t>
      </w:r>
    </w:p>
    <w:p w14:paraId="6BAFAA58" w14:textId="77777777" w:rsidR="00E24B5F" w:rsidRPr="00227E14" w:rsidRDefault="00E24B5F" w:rsidP="00AF2356">
      <w:pPr>
        <w:rPr>
          <w:lang w:val="en-IN"/>
        </w:rPr>
      </w:pPr>
      <w:r w:rsidRPr="00227E14">
        <w:rPr>
          <w:lang w:val="en-IN"/>
        </w:rPr>
        <w:t>“But-”</w:t>
      </w:r>
    </w:p>
    <w:p w14:paraId="4F778385" w14:textId="61E33206" w:rsidR="00A83D86" w:rsidRPr="00227E14" w:rsidRDefault="00E24B5F" w:rsidP="00AF2356">
      <w:pPr>
        <w:rPr>
          <w:lang w:val="en-IN"/>
        </w:rPr>
      </w:pPr>
      <w:r w:rsidRPr="00227E14">
        <w:rPr>
          <w:lang w:val="en-IN"/>
        </w:rPr>
        <w:t>“They will not bother your family in any way. Now, I hope you will be a good host to my friends.”</w:t>
      </w:r>
    </w:p>
    <w:p w14:paraId="6020EE15" w14:textId="640303F1" w:rsidR="0007447E" w:rsidRPr="00227E14" w:rsidRDefault="000E31A3" w:rsidP="00AF2356">
      <w:pPr>
        <w:rPr>
          <w:lang w:val="en-IN"/>
        </w:rPr>
      </w:pPr>
      <w:r w:rsidRPr="00227E14">
        <w:rPr>
          <w:lang w:val="en-IN"/>
        </w:rPr>
        <w:t xml:space="preserve">It was said like a request but came across </w:t>
      </w:r>
      <w:r w:rsidR="002D0D88" w:rsidRPr="00227E14">
        <w:rPr>
          <w:lang w:val="en-IN"/>
        </w:rPr>
        <w:t xml:space="preserve">as </w:t>
      </w:r>
      <w:r w:rsidRPr="00227E14">
        <w:rPr>
          <w:lang w:val="en-IN"/>
        </w:rPr>
        <w:t xml:space="preserve">an order. It was not something that Imtiaz had a choice about. </w:t>
      </w:r>
      <w:r w:rsidR="00DC0F87" w:rsidRPr="00227E14">
        <w:rPr>
          <w:lang w:val="en-IN"/>
        </w:rPr>
        <w:t xml:space="preserve">The stranger placed a hand on </w:t>
      </w:r>
      <w:r w:rsidR="002D0D88" w:rsidRPr="00227E14">
        <w:rPr>
          <w:lang w:val="en-IN"/>
        </w:rPr>
        <w:t>Imtiaz’s</w:t>
      </w:r>
      <w:r w:rsidR="00DC0F87" w:rsidRPr="00227E14">
        <w:rPr>
          <w:lang w:val="en-IN"/>
        </w:rPr>
        <w:t xml:space="preserve"> shoulder and said he would get in touch soon with the arrival details of his ‘friends.’ He left immediately, before it even occurred to Imtiaz to say </w:t>
      </w:r>
      <w:r w:rsidR="00E24B5F" w:rsidRPr="00227E14">
        <w:rPr>
          <w:lang w:val="en-IN"/>
        </w:rPr>
        <w:t>anything more</w:t>
      </w:r>
      <w:r w:rsidR="00DC0F87" w:rsidRPr="00227E14">
        <w:rPr>
          <w:lang w:val="en-IN"/>
        </w:rPr>
        <w:t xml:space="preserve">. </w:t>
      </w:r>
    </w:p>
    <w:p w14:paraId="625D72F0" w14:textId="6C35739E" w:rsidR="003F0383" w:rsidRPr="00227E14" w:rsidRDefault="0007447E" w:rsidP="00AF2356">
      <w:pPr>
        <w:rPr>
          <w:lang w:val="en-IN"/>
        </w:rPr>
      </w:pPr>
      <w:r w:rsidRPr="00227E14">
        <w:rPr>
          <w:lang w:val="en-IN"/>
        </w:rPr>
        <w:t xml:space="preserve">The thought of housing three strangers for a week </w:t>
      </w:r>
      <w:r w:rsidR="00DC0F87" w:rsidRPr="00227E14">
        <w:rPr>
          <w:lang w:val="en-IN"/>
        </w:rPr>
        <w:t xml:space="preserve">troubled him </w:t>
      </w:r>
      <w:r w:rsidRPr="00227E14">
        <w:rPr>
          <w:lang w:val="en-IN"/>
        </w:rPr>
        <w:t xml:space="preserve">as he trudged back home. The more he thought about it, </w:t>
      </w:r>
      <w:r w:rsidR="00EF6B58" w:rsidRPr="00227E14">
        <w:rPr>
          <w:lang w:val="en-IN"/>
        </w:rPr>
        <w:t>the more he became anxious</w:t>
      </w:r>
      <w:r w:rsidR="00297663" w:rsidRPr="00227E14">
        <w:rPr>
          <w:lang w:val="en-IN"/>
        </w:rPr>
        <w:t xml:space="preserve">. </w:t>
      </w:r>
      <w:r w:rsidR="00514C67" w:rsidRPr="00227E14">
        <w:rPr>
          <w:lang w:val="en-IN"/>
        </w:rPr>
        <w:t xml:space="preserve">It was true </w:t>
      </w:r>
      <w:r w:rsidR="00250573" w:rsidRPr="00227E14">
        <w:rPr>
          <w:lang w:val="en-IN"/>
        </w:rPr>
        <w:t xml:space="preserve">his benefactor had said </w:t>
      </w:r>
      <w:r w:rsidR="007B0F51" w:rsidRPr="00227E14">
        <w:rPr>
          <w:lang w:val="en-IN"/>
        </w:rPr>
        <w:t xml:space="preserve">that </w:t>
      </w:r>
      <w:r w:rsidR="00250573" w:rsidRPr="00227E14">
        <w:rPr>
          <w:lang w:val="en-IN"/>
        </w:rPr>
        <w:t xml:space="preserve">when the time came, he would have to </w:t>
      </w:r>
      <w:r w:rsidR="007B0F51" w:rsidRPr="00227E14">
        <w:rPr>
          <w:lang w:val="en-IN"/>
        </w:rPr>
        <w:t xml:space="preserve">do something in return. </w:t>
      </w:r>
      <w:r w:rsidR="00514C67" w:rsidRPr="00227E14">
        <w:rPr>
          <w:lang w:val="en-IN"/>
        </w:rPr>
        <w:t>But this?</w:t>
      </w:r>
      <w:r w:rsidRPr="00227E14">
        <w:rPr>
          <w:lang w:val="en-IN"/>
        </w:rPr>
        <w:t xml:space="preserve"> To </w:t>
      </w:r>
      <w:r w:rsidR="00A83D86" w:rsidRPr="00227E14">
        <w:rPr>
          <w:lang w:val="en-IN"/>
        </w:rPr>
        <w:t>host</w:t>
      </w:r>
      <w:r w:rsidRPr="00227E14">
        <w:rPr>
          <w:lang w:val="en-IN"/>
        </w:rPr>
        <w:t xml:space="preserve"> three strangers </w:t>
      </w:r>
      <w:r w:rsidR="00A83D86" w:rsidRPr="00227E14">
        <w:rPr>
          <w:lang w:val="en-IN"/>
        </w:rPr>
        <w:t xml:space="preserve">at </w:t>
      </w:r>
      <w:r w:rsidRPr="00227E14">
        <w:rPr>
          <w:lang w:val="en-IN"/>
        </w:rPr>
        <w:t xml:space="preserve">home </w:t>
      </w:r>
      <w:r w:rsidR="006331D5" w:rsidRPr="00227E14">
        <w:rPr>
          <w:lang w:val="en-IN"/>
        </w:rPr>
        <w:t>for a full week</w:t>
      </w:r>
      <w:r w:rsidRPr="00227E14">
        <w:rPr>
          <w:lang w:val="en-IN"/>
        </w:rPr>
        <w:t xml:space="preserve"> was not a welcome prospect. </w:t>
      </w:r>
    </w:p>
    <w:p w14:paraId="3F4832AB" w14:textId="2688A441" w:rsidR="00E24B5F" w:rsidRPr="00227E14" w:rsidRDefault="003F0383" w:rsidP="00AF2356">
      <w:pPr>
        <w:rPr>
          <w:lang w:val="en-IN"/>
        </w:rPr>
      </w:pPr>
      <w:r w:rsidRPr="00227E14">
        <w:rPr>
          <w:lang w:val="en-IN"/>
        </w:rPr>
        <w:lastRenderedPageBreak/>
        <w:t xml:space="preserve">He knew that his </w:t>
      </w:r>
      <w:r w:rsidR="0007447E" w:rsidRPr="00227E14">
        <w:rPr>
          <w:lang w:val="en-IN"/>
        </w:rPr>
        <w:t>wife</w:t>
      </w:r>
      <w:r w:rsidRPr="00227E14">
        <w:rPr>
          <w:lang w:val="en-IN"/>
        </w:rPr>
        <w:t>,</w:t>
      </w:r>
      <w:r w:rsidR="0007447E" w:rsidRPr="00227E14">
        <w:rPr>
          <w:lang w:val="en-IN"/>
        </w:rPr>
        <w:t xml:space="preserve"> Rehana</w:t>
      </w:r>
      <w:r w:rsidR="006331D5" w:rsidRPr="00227E14">
        <w:rPr>
          <w:lang w:val="en-IN"/>
        </w:rPr>
        <w:t>,</w:t>
      </w:r>
      <w:r w:rsidR="0007447E" w:rsidRPr="00227E14">
        <w:rPr>
          <w:lang w:val="en-IN"/>
        </w:rPr>
        <w:t xml:space="preserve"> would </w:t>
      </w:r>
      <w:r w:rsidR="006331D5" w:rsidRPr="00227E14">
        <w:rPr>
          <w:lang w:val="en-IN"/>
        </w:rPr>
        <w:t xml:space="preserve">never accept having strange men live </w:t>
      </w:r>
      <w:r w:rsidR="00F87474" w:rsidRPr="00227E14">
        <w:rPr>
          <w:lang w:val="en-IN"/>
        </w:rPr>
        <w:t xml:space="preserve">in their house. After all, they </w:t>
      </w:r>
      <w:r w:rsidR="007D259B" w:rsidRPr="00227E14">
        <w:rPr>
          <w:lang w:val="en-IN"/>
        </w:rPr>
        <w:t>had grown</w:t>
      </w:r>
      <w:r w:rsidR="0007447E" w:rsidRPr="00227E14">
        <w:rPr>
          <w:lang w:val="en-IN"/>
        </w:rPr>
        <w:t xml:space="preserve">-up daughters. </w:t>
      </w:r>
      <w:r w:rsidR="00590CDB" w:rsidRPr="00227E14">
        <w:rPr>
          <w:lang w:val="en-IN"/>
        </w:rPr>
        <w:t xml:space="preserve">She was surprised </w:t>
      </w:r>
      <w:r w:rsidR="008A2A6E" w:rsidRPr="00227E14">
        <w:rPr>
          <w:lang w:val="en-IN"/>
        </w:rPr>
        <w:t xml:space="preserve">that </w:t>
      </w:r>
      <w:r w:rsidR="00590CDB" w:rsidRPr="00227E14">
        <w:rPr>
          <w:lang w:val="en-IN"/>
        </w:rPr>
        <w:t>her husband</w:t>
      </w:r>
      <w:r w:rsidR="008A2A6E" w:rsidRPr="00227E14">
        <w:rPr>
          <w:lang w:val="en-IN"/>
        </w:rPr>
        <w:t xml:space="preserve"> </w:t>
      </w:r>
      <w:r w:rsidR="007B0F51" w:rsidRPr="00227E14">
        <w:rPr>
          <w:lang w:val="en-IN"/>
        </w:rPr>
        <w:t xml:space="preserve">had </w:t>
      </w:r>
      <w:r w:rsidR="008A2A6E" w:rsidRPr="00227E14">
        <w:rPr>
          <w:lang w:val="en-IN"/>
        </w:rPr>
        <w:t xml:space="preserve">even brought up the </w:t>
      </w:r>
      <w:r w:rsidR="00855217" w:rsidRPr="00227E14">
        <w:rPr>
          <w:lang w:val="en-IN"/>
        </w:rPr>
        <w:t xml:space="preserve">matter at home. </w:t>
      </w:r>
      <w:r w:rsidR="0007447E" w:rsidRPr="00227E14">
        <w:rPr>
          <w:lang w:val="en-IN"/>
        </w:rPr>
        <w:t xml:space="preserve">She </w:t>
      </w:r>
      <w:r w:rsidR="00855217" w:rsidRPr="00227E14">
        <w:rPr>
          <w:lang w:val="en-IN"/>
        </w:rPr>
        <w:t xml:space="preserve">promptly refused but </w:t>
      </w:r>
      <w:r w:rsidR="0007447E" w:rsidRPr="00227E14">
        <w:rPr>
          <w:lang w:val="en-IN"/>
        </w:rPr>
        <w:t>Imtiaz knew he was helpless</w:t>
      </w:r>
      <w:r w:rsidR="00855217" w:rsidRPr="00227E14">
        <w:rPr>
          <w:lang w:val="en-IN"/>
        </w:rPr>
        <w:t>. H</w:t>
      </w:r>
      <w:r w:rsidR="0007447E" w:rsidRPr="00227E14">
        <w:rPr>
          <w:lang w:val="en-IN"/>
        </w:rPr>
        <w:t>e had to obey the directive.</w:t>
      </w:r>
      <w:r w:rsidR="00855217" w:rsidRPr="00227E14">
        <w:rPr>
          <w:lang w:val="en-IN"/>
        </w:rPr>
        <w:t xml:space="preserve"> </w:t>
      </w:r>
    </w:p>
    <w:p w14:paraId="787BA8E2" w14:textId="2877BB05" w:rsidR="00E24B5F" w:rsidRPr="00227E14" w:rsidRDefault="00855217" w:rsidP="00AF2356">
      <w:pPr>
        <w:rPr>
          <w:lang w:val="en-IN"/>
        </w:rPr>
      </w:pPr>
      <w:r w:rsidRPr="00227E14">
        <w:rPr>
          <w:lang w:val="en-IN"/>
        </w:rPr>
        <w:t>“</w:t>
      </w:r>
      <w:r w:rsidR="0007447E" w:rsidRPr="00227E14">
        <w:rPr>
          <w:lang w:val="en-IN"/>
        </w:rPr>
        <w:t xml:space="preserve">What if </w:t>
      </w:r>
      <w:r w:rsidRPr="00227E14">
        <w:rPr>
          <w:lang w:val="en-IN"/>
        </w:rPr>
        <w:t xml:space="preserve">you said no?” </w:t>
      </w:r>
      <w:r w:rsidR="00E24B5F" w:rsidRPr="00227E14">
        <w:rPr>
          <w:lang w:val="en-IN"/>
        </w:rPr>
        <w:t>she said.</w:t>
      </w:r>
    </w:p>
    <w:p w14:paraId="34FF02C2" w14:textId="40CA19F8" w:rsidR="00250573" w:rsidRPr="00227E14" w:rsidRDefault="0007447E" w:rsidP="00AF2356">
      <w:pPr>
        <w:rPr>
          <w:lang w:val="en-IN"/>
        </w:rPr>
      </w:pPr>
      <w:r w:rsidRPr="00227E14">
        <w:rPr>
          <w:lang w:val="en-IN"/>
        </w:rPr>
        <w:t>He had no answer</w:t>
      </w:r>
      <w:r w:rsidR="00855217" w:rsidRPr="00227E14">
        <w:rPr>
          <w:lang w:val="en-IN"/>
        </w:rPr>
        <w:t xml:space="preserve"> except a strong</w:t>
      </w:r>
      <w:r w:rsidRPr="00227E14">
        <w:rPr>
          <w:lang w:val="en-IN"/>
        </w:rPr>
        <w:t xml:space="preserve"> foreboding. If he did not cooperate, something </w:t>
      </w:r>
      <w:proofErr w:type="gramStart"/>
      <w:r w:rsidRPr="00227E14">
        <w:rPr>
          <w:lang w:val="en-IN"/>
        </w:rPr>
        <w:t>really bad</w:t>
      </w:r>
      <w:proofErr w:type="gramEnd"/>
      <w:r w:rsidRPr="00227E14">
        <w:rPr>
          <w:lang w:val="en-IN"/>
        </w:rPr>
        <w:t xml:space="preserve"> could happen. He felt it in his guts. At the very least, he </w:t>
      </w:r>
      <w:r w:rsidR="00A83D86" w:rsidRPr="00227E14">
        <w:rPr>
          <w:lang w:val="en-IN"/>
        </w:rPr>
        <w:t xml:space="preserve">would be pushed back to his poverty-stricken life. </w:t>
      </w:r>
    </w:p>
    <w:p w14:paraId="7309F527" w14:textId="36F6DCF1" w:rsidR="0007447E" w:rsidRPr="00227E14" w:rsidRDefault="0007447E" w:rsidP="00AF2356">
      <w:pPr>
        <w:rPr>
          <w:rFonts w:eastAsia="Arial"/>
          <w:lang w:val="en-IN"/>
        </w:rPr>
      </w:pPr>
      <w:r w:rsidRPr="00227E14">
        <w:rPr>
          <w:lang w:val="en-IN"/>
        </w:rPr>
        <w:t xml:space="preserve">Some </w:t>
      </w:r>
      <w:r w:rsidR="00A83D86" w:rsidRPr="00227E14">
        <w:rPr>
          <w:lang w:val="en-IN"/>
        </w:rPr>
        <w:t>40</w:t>
      </w:r>
      <w:r w:rsidRPr="00227E14">
        <w:rPr>
          <w:lang w:val="en-IN"/>
        </w:rPr>
        <w:t xml:space="preserve"> </w:t>
      </w:r>
      <w:r w:rsidR="00B7198C" w:rsidRPr="00227E14">
        <w:rPr>
          <w:lang w:val="en-IN"/>
        </w:rPr>
        <w:t>kilometres</w:t>
      </w:r>
      <w:r w:rsidRPr="00227E14">
        <w:rPr>
          <w:lang w:val="en-IN"/>
        </w:rPr>
        <w:t xml:space="preserve"> away</w:t>
      </w:r>
      <w:r w:rsidR="00855217" w:rsidRPr="00227E14">
        <w:rPr>
          <w:lang w:val="en-IN"/>
        </w:rPr>
        <w:t>,</w:t>
      </w:r>
      <w:r w:rsidRPr="00227E14">
        <w:rPr>
          <w:lang w:val="en-IN"/>
        </w:rPr>
        <w:t xml:space="preserve"> in another picturesque hamlet in Kerala,</w:t>
      </w:r>
      <w:r w:rsidR="007D259B" w:rsidRPr="00227E14">
        <w:rPr>
          <w:lang w:val="en-IN"/>
        </w:rPr>
        <w:t xml:space="preserve"> Abdul Jabbar</w:t>
      </w:r>
      <w:r w:rsidRPr="00227E14">
        <w:rPr>
          <w:lang w:val="en-IN"/>
        </w:rPr>
        <w:t xml:space="preserve"> cursed his fate</w:t>
      </w:r>
      <w:r w:rsidR="00855217" w:rsidRPr="00227E14">
        <w:rPr>
          <w:lang w:val="en-IN"/>
        </w:rPr>
        <w:t xml:space="preserve"> one more</w:t>
      </w:r>
      <w:r w:rsidR="00A83D86" w:rsidRPr="00227E14">
        <w:rPr>
          <w:lang w:val="en-IN"/>
        </w:rPr>
        <w:t xml:space="preserve"> time. </w:t>
      </w:r>
      <w:r w:rsidR="00F958F7" w:rsidRPr="00227E14">
        <w:rPr>
          <w:lang w:val="en-IN"/>
        </w:rPr>
        <w:t>By twenty</w:t>
      </w:r>
      <w:r w:rsidR="0057009A" w:rsidRPr="00227E14">
        <w:rPr>
          <w:lang w:val="en-IN"/>
        </w:rPr>
        <w:t xml:space="preserve">, he had started to undertake minor electric repair work in neighbouring homes. </w:t>
      </w:r>
      <w:r w:rsidR="00F958F7" w:rsidRPr="00227E14">
        <w:rPr>
          <w:lang w:val="en-IN"/>
        </w:rPr>
        <w:t>At</w:t>
      </w:r>
      <w:r w:rsidR="00EA1210" w:rsidRPr="00227E14">
        <w:rPr>
          <w:lang w:val="en-IN"/>
        </w:rPr>
        <w:t xml:space="preserve"> </w:t>
      </w:r>
      <w:r w:rsidR="004D4C36" w:rsidRPr="00227E14">
        <w:rPr>
          <w:lang w:val="en-IN"/>
        </w:rPr>
        <w:t>thirty</w:t>
      </w:r>
      <w:r w:rsidR="0057009A" w:rsidRPr="00227E14">
        <w:rPr>
          <w:lang w:val="en-IN"/>
        </w:rPr>
        <w:t>, he stopped dreaming about a good life</w:t>
      </w:r>
      <w:r w:rsidR="007B5F96" w:rsidRPr="00227E14">
        <w:rPr>
          <w:lang w:val="en-IN"/>
        </w:rPr>
        <w:t xml:space="preserve"> altogether</w:t>
      </w:r>
      <w:r w:rsidR="0057009A" w:rsidRPr="00227E14">
        <w:rPr>
          <w:lang w:val="en-IN"/>
        </w:rPr>
        <w:t xml:space="preserve">. </w:t>
      </w:r>
      <w:r w:rsidR="00EA1210" w:rsidRPr="00227E14">
        <w:rPr>
          <w:lang w:val="en-IN"/>
        </w:rPr>
        <w:t>O</w:t>
      </w:r>
      <w:r w:rsidRPr="00227E14">
        <w:rPr>
          <w:lang w:val="en-IN"/>
        </w:rPr>
        <w:t>f late</w:t>
      </w:r>
      <w:r w:rsidR="00634FB1" w:rsidRPr="00227E14">
        <w:rPr>
          <w:lang w:val="en-IN"/>
        </w:rPr>
        <w:t>,</w:t>
      </w:r>
      <w:r w:rsidRPr="00227E14">
        <w:rPr>
          <w:lang w:val="en-IN"/>
        </w:rPr>
        <w:t xml:space="preserve"> business had </w:t>
      </w:r>
      <w:r w:rsidR="00F005FF" w:rsidRPr="00227E14">
        <w:rPr>
          <w:lang w:val="en-IN"/>
        </w:rPr>
        <w:t xml:space="preserve">turned dull. </w:t>
      </w:r>
      <w:r w:rsidR="007B5F96" w:rsidRPr="00227E14">
        <w:rPr>
          <w:lang w:val="en-IN"/>
        </w:rPr>
        <w:t>O</w:t>
      </w:r>
      <w:r w:rsidRPr="00227E14">
        <w:rPr>
          <w:lang w:val="en-IN"/>
        </w:rPr>
        <w:t xml:space="preserve">dd jobs </w:t>
      </w:r>
      <w:r w:rsidR="007B5F96" w:rsidRPr="00227E14">
        <w:rPr>
          <w:lang w:val="en-IN"/>
        </w:rPr>
        <w:t xml:space="preserve">fetched him </w:t>
      </w:r>
      <w:r w:rsidR="00B7198C" w:rsidRPr="00227E14">
        <w:rPr>
          <w:lang w:val="en-IN"/>
        </w:rPr>
        <w:t>meagre</w:t>
      </w:r>
      <w:r w:rsidR="007B5F96" w:rsidRPr="00227E14">
        <w:rPr>
          <w:lang w:val="en-IN"/>
        </w:rPr>
        <w:t xml:space="preserve"> daily income. </w:t>
      </w:r>
      <w:r w:rsidRPr="00227E14">
        <w:rPr>
          <w:lang w:val="en-IN"/>
        </w:rPr>
        <w:t>On a lucky day</w:t>
      </w:r>
      <w:r w:rsidR="006305D2" w:rsidRPr="00227E14">
        <w:rPr>
          <w:lang w:val="en-IN"/>
        </w:rPr>
        <w:t>,</w:t>
      </w:r>
      <w:r w:rsidRPr="00227E14">
        <w:rPr>
          <w:lang w:val="en-IN"/>
        </w:rPr>
        <w:t xml:space="preserve"> he would manage </w:t>
      </w:r>
      <w:r w:rsidR="006305D2" w:rsidRPr="00227E14">
        <w:rPr>
          <w:lang w:val="en-IN"/>
        </w:rPr>
        <w:t xml:space="preserve">to get </w:t>
      </w:r>
      <w:r w:rsidRPr="00227E14">
        <w:rPr>
          <w:lang w:val="en-IN"/>
        </w:rPr>
        <w:t>Rs</w:t>
      </w:r>
      <w:r w:rsidR="00060883" w:rsidRPr="00227E14">
        <w:rPr>
          <w:lang w:val="en-IN"/>
        </w:rPr>
        <w:t>.</w:t>
      </w:r>
      <w:r w:rsidRPr="00227E14">
        <w:rPr>
          <w:lang w:val="en-IN"/>
        </w:rPr>
        <w:t xml:space="preserve">500. </w:t>
      </w:r>
      <w:r w:rsidR="007B5F96" w:rsidRPr="00227E14">
        <w:rPr>
          <w:lang w:val="en-IN"/>
        </w:rPr>
        <w:t>Most of what he earned was drained into looking after his</w:t>
      </w:r>
      <w:r w:rsidRPr="00227E14">
        <w:rPr>
          <w:lang w:val="en-IN"/>
        </w:rPr>
        <w:t xml:space="preserve"> elderly parents </w:t>
      </w:r>
      <w:r w:rsidR="006305D2" w:rsidRPr="00227E14">
        <w:rPr>
          <w:lang w:val="en-IN"/>
        </w:rPr>
        <w:t xml:space="preserve">and </w:t>
      </w:r>
      <w:r w:rsidR="00060883" w:rsidRPr="00227E14">
        <w:rPr>
          <w:lang w:val="en-IN"/>
        </w:rPr>
        <w:t xml:space="preserve">their </w:t>
      </w:r>
      <w:r w:rsidR="006305D2" w:rsidRPr="00227E14">
        <w:rPr>
          <w:lang w:val="en-IN"/>
        </w:rPr>
        <w:t>never-ending medical expenses</w:t>
      </w:r>
      <w:r w:rsidR="007B5F96" w:rsidRPr="00227E14">
        <w:rPr>
          <w:lang w:val="en-IN"/>
        </w:rPr>
        <w:t>.</w:t>
      </w:r>
      <w:r w:rsidR="00060883" w:rsidRPr="00227E14">
        <w:rPr>
          <w:lang w:val="en-IN"/>
        </w:rPr>
        <w:t xml:space="preserve"> </w:t>
      </w:r>
      <w:r w:rsidR="007D259B" w:rsidRPr="00227E14">
        <w:rPr>
          <w:lang w:val="en-IN"/>
        </w:rPr>
        <w:t>Jabbar</w:t>
      </w:r>
      <w:r w:rsidRPr="00227E14">
        <w:rPr>
          <w:lang w:val="en-IN"/>
        </w:rPr>
        <w:t xml:space="preserve"> was forever borrowing from friends. His two sisters were married and had their own expenses to meet, though they chipped in </w:t>
      </w:r>
      <w:r w:rsidR="006305D2" w:rsidRPr="00227E14">
        <w:rPr>
          <w:lang w:val="en-IN"/>
        </w:rPr>
        <w:t>when they could.</w:t>
      </w:r>
    </w:p>
    <w:p w14:paraId="2F7EDF97" w14:textId="58B84CC4" w:rsidR="00A520AC" w:rsidRPr="00227E14" w:rsidRDefault="0007447E" w:rsidP="00AF2356">
      <w:pPr>
        <w:rPr>
          <w:rFonts w:eastAsia="Arial"/>
          <w:lang w:val="en-IN"/>
        </w:rPr>
      </w:pPr>
      <w:r w:rsidRPr="00227E14">
        <w:rPr>
          <w:lang w:val="en-IN"/>
        </w:rPr>
        <w:t>It was one of those all-to</w:t>
      </w:r>
      <w:r w:rsidR="004975FE" w:rsidRPr="00227E14">
        <w:rPr>
          <w:lang w:val="en-IN"/>
        </w:rPr>
        <w:t>o</w:t>
      </w:r>
      <w:r w:rsidRPr="00227E14">
        <w:rPr>
          <w:lang w:val="en-IN"/>
        </w:rPr>
        <w:t xml:space="preserve">-frequent lean days and </w:t>
      </w:r>
      <w:r w:rsidR="007D259B" w:rsidRPr="00227E14">
        <w:rPr>
          <w:lang w:val="en-IN"/>
        </w:rPr>
        <w:t>Jabbar</w:t>
      </w:r>
      <w:r w:rsidRPr="00227E14">
        <w:rPr>
          <w:lang w:val="en-IN"/>
        </w:rPr>
        <w:t xml:space="preserve"> </w:t>
      </w:r>
      <w:r w:rsidR="00F22010" w:rsidRPr="00227E14">
        <w:rPr>
          <w:lang w:val="en-IN"/>
        </w:rPr>
        <w:t xml:space="preserve">spotted </w:t>
      </w:r>
      <w:r w:rsidR="00882CAA" w:rsidRPr="00227E14">
        <w:rPr>
          <w:lang w:val="en-IN"/>
        </w:rPr>
        <w:t>a well-dressed gentleman (rather out of place</w:t>
      </w:r>
      <w:r w:rsidR="00DD1A8C" w:rsidRPr="00227E14">
        <w:rPr>
          <w:lang w:val="en-IN"/>
        </w:rPr>
        <w:t>)</w:t>
      </w:r>
      <w:r w:rsidR="00882CAA" w:rsidRPr="00227E14">
        <w:rPr>
          <w:lang w:val="en-IN"/>
        </w:rPr>
        <w:t xml:space="preserve"> </w:t>
      </w:r>
      <w:r w:rsidR="00060883" w:rsidRPr="00227E14">
        <w:rPr>
          <w:lang w:val="en-IN"/>
        </w:rPr>
        <w:t xml:space="preserve">- </w:t>
      </w:r>
      <w:r w:rsidR="00882CAA" w:rsidRPr="00227E14">
        <w:rPr>
          <w:lang w:val="en-IN"/>
        </w:rPr>
        <w:t xml:space="preserve">among low-income carpenters and labourers – at the tea stall he stopped by every day. </w:t>
      </w:r>
      <w:r w:rsidRPr="00227E14">
        <w:rPr>
          <w:lang w:val="en-IN"/>
        </w:rPr>
        <w:t xml:space="preserve">He tapped </w:t>
      </w:r>
      <w:r w:rsidR="007D259B" w:rsidRPr="00227E14">
        <w:rPr>
          <w:lang w:val="en-IN"/>
        </w:rPr>
        <w:t>Jabbar</w:t>
      </w:r>
      <w:r w:rsidRPr="00227E14">
        <w:rPr>
          <w:lang w:val="en-IN"/>
        </w:rPr>
        <w:t xml:space="preserve"> on the shoulder and politely asked if he could have a word with him.</w:t>
      </w:r>
      <w:r w:rsidR="00A520AC" w:rsidRPr="00227E14">
        <w:rPr>
          <w:rFonts w:eastAsia="Arial"/>
          <w:lang w:val="en-IN"/>
        </w:rPr>
        <w:t xml:space="preserve"> </w:t>
      </w:r>
      <w:r w:rsidR="007D259B" w:rsidRPr="00227E14">
        <w:rPr>
          <w:lang w:val="en-IN"/>
        </w:rPr>
        <w:t>Jabbar</w:t>
      </w:r>
      <w:r w:rsidRPr="00227E14">
        <w:rPr>
          <w:lang w:val="en-IN"/>
        </w:rPr>
        <w:t xml:space="preserve"> had not seen the man before. Perhaps he lived in one of the palatial </w:t>
      </w:r>
      <w:r w:rsidR="00C54BB0" w:rsidRPr="00227E14">
        <w:rPr>
          <w:lang w:val="en-IN"/>
        </w:rPr>
        <w:t xml:space="preserve">row houses </w:t>
      </w:r>
      <w:r w:rsidRPr="00227E14">
        <w:rPr>
          <w:lang w:val="en-IN"/>
        </w:rPr>
        <w:t xml:space="preserve">that had sprung up in the last few years </w:t>
      </w:r>
      <w:r w:rsidR="00A520AC" w:rsidRPr="00227E14">
        <w:rPr>
          <w:lang w:val="en-IN"/>
        </w:rPr>
        <w:t>in</w:t>
      </w:r>
      <w:r w:rsidRPr="00227E14">
        <w:rPr>
          <w:lang w:val="en-IN"/>
        </w:rPr>
        <w:t xml:space="preserve"> the outskirts of town, owned by people who </w:t>
      </w:r>
      <w:r w:rsidR="009D4F0E" w:rsidRPr="00227E14">
        <w:rPr>
          <w:lang w:val="en-IN"/>
        </w:rPr>
        <w:t xml:space="preserve">got their money from </w:t>
      </w:r>
      <w:r w:rsidR="00914BB3" w:rsidRPr="00227E14">
        <w:rPr>
          <w:lang w:val="en-IN"/>
        </w:rPr>
        <w:t>high-end</w:t>
      </w:r>
      <w:r w:rsidR="009D4F0E" w:rsidRPr="00227E14">
        <w:rPr>
          <w:lang w:val="en-IN"/>
        </w:rPr>
        <w:t xml:space="preserve"> jobs at the </w:t>
      </w:r>
      <w:r w:rsidRPr="00227E14">
        <w:rPr>
          <w:lang w:val="en-IN"/>
        </w:rPr>
        <w:t>Gulf</w:t>
      </w:r>
      <w:r w:rsidR="009D4F0E" w:rsidRPr="00227E14">
        <w:rPr>
          <w:lang w:val="en-IN"/>
        </w:rPr>
        <w:t>.</w:t>
      </w:r>
      <w:r w:rsidRPr="00227E14">
        <w:rPr>
          <w:lang w:val="en-IN"/>
        </w:rPr>
        <w:t xml:space="preserve"> </w:t>
      </w:r>
    </w:p>
    <w:p w14:paraId="58980E1C" w14:textId="75F4717B" w:rsidR="00C66A9B" w:rsidRPr="00227E14" w:rsidRDefault="007B5F96" w:rsidP="00AF2356">
      <w:pPr>
        <w:rPr>
          <w:lang w:val="en-IN"/>
        </w:rPr>
      </w:pPr>
      <w:r w:rsidRPr="00227E14">
        <w:rPr>
          <w:lang w:val="en-IN"/>
        </w:rPr>
        <w:lastRenderedPageBreak/>
        <w:t>“</w:t>
      </w:r>
      <w:r w:rsidR="00C66A9B" w:rsidRPr="00227E14">
        <w:rPr>
          <w:i/>
          <w:iCs/>
          <w:lang w:val="en-IN"/>
        </w:rPr>
        <w:t>Assalam valequm</w:t>
      </w:r>
      <w:r w:rsidR="00C66A9B" w:rsidRPr="00227E14">
        <w:rPr>
          <w:lang w:val="en-IN"/>
        </w:rPr>
        <w:t xml:space="preserve"> </w:t>
      </w:r>
      <w:r w:rsidR="007D259B" w:rsidRPr="00227E14">
        <w:rPr>
          <w:lang w:val="en-IN"/>
        </w:rPr>
        <w:t>Abdul Jabbar</w:t>
      </w:r>
      <w:r w:rsidR="00C66A9B" w:rsidRPr="00227E14">
        <w:rPr>
          <w:lang w:val="en-IN"/>
        </w:rPr>
        <w:t xml:space="preserve">. Do some work for me?” He </w:t>
      </w:r>
      <w:proofErr w:type="gramStart"/>
      <w:r w:rsidR="00C66A9B" w:rsidRPr="00227E14">
        <w:rPr>
          <w:lang w:val="en-IN"/>
        </w:rPr>
        <w:t>said</w:t>
      </w:r>
      <w:proofErr w:type="gramEnd"/>
      <w:r w:rsidR="00C66A9B" w:rsidRPr="00227E14">
        <w:rPr>
          <w:lang w:val="en-IN"/>
        </w:rPr>
        <w:t xml:space="preserve">. </w:t>
      </w:r>
    </w:p>
    <w:p w14:paraId="296F1C0B" w14:textId="77777777" w:rsidR="00C66A9B" w:rsidRPr="00227E14" w:rsidRDefault="00C66A9B" w:rsidP="00AF2356">
      <w:pPr>
        <w:rPr>
          <w:lang w:val="en-IN"/>
        </w:rPr>
      </w:pPr>
      <w:r w:rsidRPr="00227E14">
        <w:rPr>
          <w:lang w:val="en-IN"/>
        </w:rPr>
        <w:t>“What work?”</w:t>
      </w:r>
    </w:p>
    <w:p w14:paraId="50220327" w14:textId="7EA99E3B" w:rsidR="007B5F96" w:rsidRPr="00227E14" w:rsidRDefault="00C66A9B" w:rsidP="00AF2356">
      <w:pPr>
        <w:rPr>
          <w:lang w:val="en-IN"/>
        </w:rPr>
      </w:pPr>
      <w:r w:rsidRPr="00227E14">
        <w:rPr>
          <w:lang w:val="en-IN"/>
        </w:rPr>
        <w:t>“The kind that can get you Rs.5 crores in return. I’m a chartered accountant and I know how to make you rich. Now.”</w:t>
      </w:r>
    </w:p>
    <w:p w14:paraId="5885D7FA" w14:textId="4AAD1A37" w:rsidR="0007447E" w:rsidRPr="00227E14" w:rsidRDefault="00942406" w:rsidP="00AF2356">
      <w:pPr>
        <w:rPr>
          <w:rFonts w:eastAsia="Arial"/>
          <w:lang w:val="en-IN"/>
        </w:rPr>
      </w:pPr>
      <w:r w:rsidRPr="00227E14">
        <w:rPr>
          <w:lang w:val="en-IN"/>
        </w:rPr>
        <w:t xml:space="preserve">The offer left </w:t>
      </w:r>
      <w:r w:rsidR="007D259B" w:rsidRPr="00227E14">
        <w:rPr>
          <w:lang w:val="en-IN"/>
        </w:rPr>
        <w:t>Jabbar</w:t>
      </w:r>
      <w:r w:rsidRPr="00227E14">
        <w:rPr>
          <w:lang w:val="en-IN"/>
        </w:rPr>
        <w:t xml:space="preserve"> too stunned</w:t>
      </w:r>
      <w:r w:rsidR="00250573" w:rsidRPr="00227E14">
        <w:rPr>
          <w:lang w:val="en-IN"/>
        </w:rPr>
        <w:t xml:space="preserve"> to speak</w:t>
      </w:r>
      <w:r w:rsidRPr="00227E14">
        <w:rPr>
          <w:lang w:val="en-IN"/>
        </w:rPr>
        <w:t xml:space="preserve">. </w:t>
      </w:r>
      <w:r w:rsidR="0007447E" w:rsidRPr="00227E14">
        <w:rPr>
          <w:lang w:val="en-IN"/>
        </w:rPr>
        <w:t xml:space="preserve">He first thought that the stranger was offering him </w:t>
      </w:r>
      <w:proofErr w:type="gramStart"/>
      <w:r w:rsidR="0007447E" w:rsidRPr="00227E14">
        <w:rPr>
          <w:lang w:val="en-IN"/>
        </w:rPr>
        <w:t xml:space="preserve">some </w:t>
      </w:r>
      <w:r w:rsidRPr="00227E14">
        <w:rPr>
          <w:lang w:val="en-IN"/>
        </w:rPr>
        <w:t xml:space="preserve">kind of </w:t>
      </w:r>
      <w:r w:rsidR="0007447E" w:rsidRPr="00227E14">
        <w:rPr>
          <w:lang w:val="en-IN"/>
        </w:rPr>
        <w:t>electrical</w:t>
      </w:r>
      <w:proofErr w:type="gramEnd"/>
      <w:r w:rsidR="0007447E" w:rsidRPr="00227E14">
        <w:rPr>
          <w:lang w:val="en-IN"/>
        </w:rPr>
        <w:t xml:space="preserve"> repair work</w:t>
      </w:r>
      <w:r w:rsidR="006161CE" w:rsidRPr="00227E14">
        <w:rPr>
          <w:lang w:val="en-IN"/>
        </w:rPr>
        <w:t>.</w:t>
      </w:r>
      <w:r w:rsidR="0007447E" w:rsidRPr="00227E14">
        <w:rPr>
          <w:lang w:val="en-IN"/>
        </w:rPr>
        <w:t xml:space="preserve"> </w:t>
      </w:r>
      <w:r w:rsidR="00C66A9B" w:rsidRPr="00227E14">
        <w:rPr>
          <w:lang w:val="en-IN"/>
        </w:rPr>
        <w:t>It was too sudden and too good to be true. But if it were indeed true,</w:t>
      </w:r>
      <w:r w:rsidR="0007447E" w:rsidRPr="00227E14">
        <w:rPr>
          <w:lang w:val="en-IN"/>
        </w:rPr>
        <w:t xml:space="preserve"> </w:t>
      </w:r>
      <w:r w:rsidR="007D259B" w:rsidRPr="00227E14">
        <w:rPr>
          <w:lang w:val="en-IN"/>
        </w:rPr>
        <w:t>Jabbar’s</w:t>
      </w:r>
      <w:r w:rsidR="0007447E" w:rsidRPr="00227E14">
        <w:rPr>
          <w:lang w:val="en-IN"/>
        </w:rPr>
        <w:t xml:space="preserve"> financial worries </w:t>
      </w:r>
      <w:r w:rsidR="00C66A9B" w:rsidRPr="00227E14">
        <w:rPr>
          <w:lang w:val="en-IN"/>
        </w:rPr>
        <w:t xml:space="preserve">would be gone </w:t>
      </w:r>
      <w:r w:rsidR="0007447E" w:rsidRPr="00227E14">
        <w:rPr>
          <w:lang w:val="en-IN"/>
        </w:rPr>
        <w:t>for good</w:t>
      </w:r>
      <w:r w:rsidR="00C66A9B" w:rsidRPr="00227E14">
        <w:rPr>
          <w:lang w:val="en-IN"/>
        </w:rPr>
        <w:t>.</w:t>
      </w:r>
      <w:r w:rsidR="0007447E" w:rsidRPr="00227E14">
        <w:rPr>
          <w:lang w:val="en-IN"/>
        </w:rPr>
        <w:t xml:space="preserve"> </w:t>
      </w:r>
      <w:r w:rsidR="00C66A9B" w:rsidRPr="00227E14">
        <w:rPr>
          <w:lang w:val="en-IN"/>
        </w:rPr>
        <w:t xml:space="preserve">He </w:t>
      </w:r>
      <w:r w:rsidR="00FA70AE" w:rsidRPr="00227E14">
        <w:rPr>
          <w:lang w:val="en-IN"/>
        </w:rPr>
        <w:t xml:space="preserve">couldn’t help but start relaxing and rejoicing already. </w:t>
      </w:r>
      <w:r w:rsidR="0007447E" w:rsidRPr="00227E14">
        <w:rPr>
          <w:lang w:val="en-IN"/>
        </w:rPr>
        <w:t xml:space="preserve">His daily struggles would be </w:t>
      </w:r>
      <w:r w:rsidR="007D259B" w:rsidRPr="00227E14">
        <w:rPr>
          <w:lang w:val="en-IN"/>
        </w:rPr>
        <w:t>over,</w:t>
      </w:r>
      <w:r w:rsidR="0007447E" w:rsidRPr="00227E14">
        <w:rPr>
          <w:lang w:val="en-IN"/>
        </w:rPr>
        <w:t xml:space="preserve"> and his parents would </w:t>
      </w:r>
      <w:r w:rsidR="00FA70AE" w:rsidRPr="00227E14">
        <w:rPr>
          <w:lang w:val="en-IN"/>
        </w:rPr>
        <w:t xml:space="preserve">never be deprived </w:t>
      </w:r>
      <w:r w:rsidR="00A22E47" w:rsidRPr="00227E14">
        <w:rPr>
          <w:lang w:val="en-IN"/>
        </w:rPr>
        <w:t>of</w:t>
      </w:r>
      <w:r w:rsidR="00FA70AE" w:rsidRPr="00227E14">
        <w:rPr>
          <w:lang w:val="en-IN"/>
        </w:rPr>
        <w:t xml:space="preserve"> decent </w:t>
      </w:r>
      <w:r w:rsidR="0007447E" w:rsidRPr="00227E14">
        <w:rPr>
          <w:lang w:val="en-IN"/>
        </w:rPr>
        <w:t xml:space="preserve">medical treatment. </w:t>
      </w:r>
    </w:p>
    <w:p w14:paraId="667E88A7" w14:textId="0C2AF60D" w:rsidR="00C66A9B" w:rsidRPr="00227E14" w:rsidRDefault="007D259B" w:rsidP="00AF2356">
      <w:pPr>
        <w:rPr>
          <w:lang w:val="en-IN"/>
        </w:rPr>
      </w:pPr>
      <w:r w:rsidRPr="00227E14">
        <w:rPr>
          <w:lang w:val="en-IN"/>
        </w:rPr>
        <w:t xml:space="preserve">Jabbar </w:t>
      </w:r>
      <w:r w:rsidR="00FC1F29" w:rsidRPr="00227E14">
        <w:rPr>
          <w:lang w:val="en-IN"/>
        </w:rPr>
        <w:t>was taken</w:t>
      </w:r>
      <w:r w:rsidR="0007447E" w:rsidRPr="00227E14">
        <w:rPr>
          <w:lang w:val="en-IN"/>
        </w:rPr>
        <w:t xml:space="preserve"> to a nearby private ban</w:t>
      </w:r>
      <w:r w:rsidR="00DD1A8C" w:rsidRPr="00227E14">
        <w:rPr>
          <w:lang w:val="en-IN"/>
        </w:rPr>
        <w:t>k</w:t>
      </w:r>
      <w:r w:rsidR="005B6A7A" w:rsidRPr="00227E14">
        <w:rPr>
          <w:lang w:val="en-IN"/>
        </w:rPr>
        <w:t>, where the chartered accountant gave him</w:t>
      </w:r>
      <w:r w:rsidR="00DD1A8C" w:rsidRPr="00227E14">
        <w:rPr>
          <w:lang w:val="en-IN"/>
        </w:rPr>
        <w:t xml:space="preserve"> </w:t>
      </w:r>
      <w:r w:rsidR="005B6A7A" w:rsidRPr="00227E14">
        <w:rPr>
          <w:lang w:val="en-IN"/>
        </w:rPr>
        <w:t>a big bundle of</w:t>
      </w:r>
      <w:r w:rsidR="0007447E" w:rsidRPr="00227E14">
        <w:rPr>
          <w:lang w:val="en-IN"/>
        </w:rPr>
        <w:t xml:space="preserve"> notes</w:t>
      </w:r>
      <w:r w:rsidR="005B6A7A" w:rsidRPr="00227E14">
        <w:rPr>
          <w:lang w:val="en-IN"/>
        </w:rPr>
        <w:t>.</w:t>
      </w:r>
      <w:r w:rsidR="0007447E" w:rsidRPr="00227E14">
        <w:rPr>
          <w:lang w:val="en-IN"/>
        </w:rPr>
        <w:t xml:space="preserve"> He</w:t>
      </w:r>
      <w:r w:rsidR="000F785B" w:rsidRPr="00227E14">
        <w:rPr>
          <w:lang w:val="en-IN"/>
        </w:rPr>
        <w:t xml:space="preserve"> too went through the same drill of meeting </w:t>
      </w:r>
      <w:r w:rsidR="0007447E" w:rsidRPr="00227E14">
        <w:rPr>
          <w:lang w:val="en-IN"/>
        </w:rPr>
        <w:t>the branch manager</w:t>
      </w:r>
      <w:r w:rsidR="000F785B" w:rsidRPr="00227E14">
        <w:rPr>
          <w:lang w:val="en-IN"/>
        </w:rPr>
        <w:t xml:space="preserve"> and opening a </w:t>
      </w:r>
      <w:r w:rsidR="0007447E" w:rsidRPr="00227E14">
        <w:rPr>
          <w:lang w:val="en-IN"/>
        </w:rPr>
        <w:t>savings account</w:t>
      </w:r>
      <w:r w:rsidR="000F785B" w:rsidRPr="00227E14">
        <w:rPr>
          <w:lang w:val="en-IN"/>
        </w:rPr>
        <w:t>.</w:t>
      </w:r>
      <w:r w:rsidR="0007447E" w:rsidRPr="00227E14">
        <w:rPr>
          <w:lang w:val="en-IN"/>
        </w:rPr>
        <w:t xml:space="preserve"> A sum of </w:t>
      </w:r>
      <w:r w:rsidR="00A520AC" w:rsidRPr="00227E14">
        <w:rPr>
          <w:lang w:val="en-IN"/>
        </w:rPr>
        <w:t xml:space="preserve">Rs.5 </w:t>
      </w:r>
      <w:r w:rsidR="0007447E" w:rsidRPr="00227E14">
        <w:rPr>
          <w:lang w:val="en-IN"/>
        </w:rPr>
        <w:t>crore</w:t>
      </w:r>
      <w:r w:rsidR="00A520AC" w:rsidRPr="00227E14">
        <w:rPr>
          <w:lang w:val="en-IN"/>
        </w:rPr>
        <w:t>s</w:t>
      </w:r>
      <w:r w:rsidR="0007447E" w:rsidRPr="00227E14">
        <w:rPr>
          <w:lang w:val="en-IN"/>
        </w:rPr>
        <w:t xml:space="preserve"> was deposited in the account, much to </w:t>
      </w:r>
      <w:r w:rsidRPr="00227E14">
        <w:rPr>
          <w:lang w:val="en-IN"/>
        </w:rPr>
        <w:t>Jabbar’s</w:t>
      </w:r>
      <w:r w:rsidR="0007447E" w:rsidRPr="00227E14">
        <w:rPr>
          <w:lang w:val="en-IN"/>
        </w:rPr>
        <w:t xml:space="preserve"> amazement. “Is this all mine from today?” he asked. </w:t>
      </w:r>
    </w:p>
    <w:p w14:paraId="7853C9F7" w14:textId="448299C0" w:rsidR="0007447E" w:rsidRPr="00227E14" w:rsidRDefault="00C66A9B" w:rsidP="00AF2356">
      <w:pPr>
        <w:rPr>
          <w:rFonts w:eastAsia="Arial"/>
          <w:lang w:val="en-IN"/>
        </w:rPr>
      </w:pPr>
      <w:r w:rsidRPr="00227E14">
        <w:rPr>
          <w:lang w:val="en-IN"/>
        </w:rPr>
        <w:t xml:space="preserve">“Of course. But you need to invest </w:t>
      </w:r>
      <w:r w:rsidR="0007447E" w:rsidRPr="00227E14">
        <w:rPr>
          <w:lang w:val="en-IN"/>
        </w:rPr>
        <w:t>the money with care</w:t>
      </w:r>
      <w:r w:rsidRPr="00227E14">
        <w:rPr>
          <w:lang w:val="en-IN"/>
        </w:rPr>
        <w:t>. You want this to multiply and not be carelessly spent, right?</w:t>
      </w:r>
      <w:r w:rsidR="00E9752F" w:rsidRPr="00227E14">
        <w:rPr>
          <w:lang w:val="en-IN"/>
        </w:rPr>
        <w:t>”</w:t>
      </w:r>
      <w:r w:rsidRPr="00227E14">
        <w:rPr>
          <w:lang w:val="en-IN"/>
        </w:rPr>
        <w:t xml:space="preserve"> </w:t>
      </w:r>
    </w:p>
    <w:p w14:paraId="220ACD01" w14:textId="6EA584B1" w:rsidR="00E9752F" w:rsidRPr="00227E14" w:rsidRDefault="00E9752F" w:rsidP="00AF2356">
      <w:pPr>
        <w:rPr>
          <w:lang w:val="en-IN"/>
        </w:rPr>
      </w:pPr>
      <w:r w:rsidRPr="00227E14">
        <w:rPr>
          <w:lang w:val="en-IN"/>
        </w:rPr>
        <w:t xml:space="preserve">Thereafter, </w:t>
      </w:r>
      <w:r w:rsidR="007D259B" w:rsidRPr="00227E14">
        <w:rPr>
          <w:lang w:val="en-IN"/>
        </w:rPr>
        <w:t xml:space="preserve">Jabbar </w:t>
      </w:r>
      <w:r w:rsidRPr="00227E14">
        <w:rPr>
          <w:lang w:val="en-IN"/>
        </w:rPr>
        <w:t xml:space="preserve">agreed to everything. </w:t>
      </w:r>
      <w:r w:rsidR="00FA7ABE" w:rsidRPr="00227E14">
        <w:rPr>
          <w:lang w:val="en-IN"/>
        </w:rPr>
        <w:t xml:space="preserve">His benefactor </w:t>
      </w:r>
      <w:r w:rsidR="0007447E" w:rsidRPr="00227E14">
        <w:rPr>
          <w:lang w:val="en-IN"/>
        </w:rPr>
        <w:t xml:space="preserve">suggested that </w:t>
      </w:r>
      <w:r w:rsidR="007D259B" w:rsidRPr="00227E14">
        <w:rPr>
          <w:lang w:val="en-IN"/>
        </w:rPr>
        <w:t xml:space="preserve">Jabbar </w:t>
      </w:r>
      <w:r w:rsidR="0007447E" w:rsidRPr="00227E14">
        <w:rPr>
          <w:lang w:val="en-IN"/>
        </w:rPr>
        <w:t>float a new business in his own name</w:t>
      </w:r>
      <w:r w:rsidR="00564167" w:rsidRPr="00227E14">
        <w:rPr>
          <w:lang w:val="en-IN"/>
        </w:rPr>
        <w:t>.</w:t>
      </w:r>
      <w:r w:rsidR="0007447E" w:rsidRPr="00227E14">
        <w:rPr>
          <w:lang w:val="en-IN"/>
        </w:rPr>
        <w:t xml:space="preserve"> A cheque of </w:t>
      </w:r>
      <w:r w:rsidR="00A520AC" w:rsidRPr="00227E14">
        <w:rPr>
          <w:lang w:val="en-IN"/>
        </w:rPr>
        <w:t xml:space="preserve">Rs.3 </w:t>
      </w:r>
      <w:r w:rsidR="0007447E" w:rsidRPr="00227E14">
        <w:rPr>
          <w:lang w:val="en-IN"/>
        </w:rPr>
        <w:t>crore</w:t>
      </w:r>
      <w:r w:rsidR="00A520AC" w:rsidRPr="00227E14">
        <w:rPr>
          <w:lang w:val="en-IN"/>
        </w:rPr>
        <w:t>s</w:t>
      </w:r>
      <w:r w:rsidR="0007447E" w:rsidRPr="00227E14">
        <w:rPr>
          <w:lang w:val="en-IN"/>
        </w:rPr>
        <w:t xml:space="preserve"> would be made in the chartered accountant’s name, accompanied by a letter stating that </w:t>
      </w:r>
      <w:r w:rsidR="00A57CC8" w:rsidRPr="00227E14">
        <w:rPr>
          <w:lang w:val="en-IN"/>
        </w:rPr>
        <w:t xml:space="preserve">he </w:t>
      </w:r>
      <w:r w:rsidR="0007447E" w:rsidRPr="00227E14">
        <w:rPr>
          <w:lang w:val="en-IN"/>
        </w:rPr>
        <w:t>had been authorised to invest part or the entire amount</w:t>
      </w:r>
      <w:r w:rsidR="00A57CC8" w:rsidRPr="00227E14">
        <w:rPr>
          <w:lang w:val="en-IN"/>
        </w:rPr>
        <w:t xml:space="preserve"> on </w:t>
      </w:r>
      <w:r w:rsidR="007D259B" w:rsidRPr="00227E14">
        <w:rPr>
          <w:lang w:val="en-IN"/>
        </w:rPr>
        <w:t>Jabbar’s</w:t>
      </w:r>
      <w:r w:rsidR="00A57CC8" w:rsidRPr="00227E14">
        <w:rPr>
          <w:lang w:val="en-IN"/>
        </w:rPr>
        <w:t xml:space="preserve"> behalf</w:t>
      </w:r>
      <w:r w:rsidR="0007447E" w:rsidRPr="00227E14">
        <w:rPr>
          <w:lang w:val="en-IN"/>
        </w:rPr>
        <w:t xml:space="preserve"> in a clutch of solar farms — a few were named for his benefit. </w:t>
      </w:r>
      <w:r w:rsidR="007D259B" w:rsidRPr="00227E14">
        <w:rPr>
          <w:lang w:val="en-IN"/>
        </w:rPr>
        <w:t xml:space="preserve">Jabbar </w:t>
      </w:r>
      <w:r w:rsidR="0007447E" w:rsidRPr="00227E14">
        <w:rPr>
          <w:lang w:val="en-IN"/>
        </w:rPr>
        <w:t xml:space="preserve">was told that he would thereafter be left with </w:t>
      </w:r>
      <w:r w:rsidR="00A57CC8" w:rsidRPr="00227E14">
        <w:rPr>
          <w:lang w:val="en-IN"/>
        </w:rPr>
        <w:t>Rs</w:t>
      </w:r>
      <w:r w:rsidR="00FF6EDB" w:rsidRPr="00227E14">
        <w:rPr>
          <w:lang w:val="en-IN"/>
        </w:rPr>
        <w:t>.2</w:t>
      </w:r>
      <w:r w:rsidR="00A57CC8" w:rsidRPr="00227E14">
        <w:rPr>
          <w:lang w:val="en-IN"/>
        </w:rPr>
        <w:t xml:space="preserve"> </w:t>
      </w:r>
      <w:r w:rsidR="0007447E" w:rsidRPr="00227E14">
        <w:rPr>
          <w:lang w:val="en-IN"/>
        </w:rPr>
        <w:t>crore</w:t>
      </w:r>
      <w:r w:rsidR="00A57CC8" w:rsidRPr="00227E14">
        <w:rPr>
          <w:lang w:val="en-IN"/>
        </w:rPr>
        <w:t>s</w:t>
      </w:r>
      <w:r w:rsidR="0007447E" w:rsidRPr="00227E14">
        <w:rPr>
          <w:lang w:val="en-IN"/>
        </w:rPr>
        <w:t xml:space="preserve">, half of which he could use </w:t>
      </w:r>
      <w:r w:rsidR="0007447E" w:rsidRPr="00227E14">
        <w:rPr>
          <w:lang w:val="en-IN"/>
        </w:rPr>
        <w:lastRenderedPageBreak/>
        <w:t xml:space="preserve">for </w:t>
      </w:r>
      <w:r w:rsidR="00A57CC8" w:rsidRPr="00227E14">
        <w:rPr>
          <w:lang w:val="en-IN"/>
        </w:rPr>
        <w:t>him</w:t>
      </w:r>
      <w:r w:rsidR="0007447E" w:rsidRPr="00227E14">
        <w:rPr>
          <w:lang w:val="en-IN"/>
        </w:rPr>
        <w:t>self in whatever way he desired — the chartered accountant advised him that a substantial part of that should be put in a fixed deposit account</w:t>
      </w:r>
      <w:r w:rsidR="00FF6EDB" w:rsidRPr="00227E14">
        <w:rPr>
          <w:lang w:val="en-IN"/>
        </w:rPr>
        <w:t xml:space="preserve"> -</w:t>
      </w:r>
      <w:r w:rsidR="0007447E" w:rsidRPr="00227E14">
        <w:rPr>
          <w:lang w:val="en-IN"/>
        </w:rPr>
        <w:t xml:space="preserve"> and the rest could be utilised to buy property</w:t>
      </w:r>
      <w:r w:rsidR="00A57CC8" w:rsidRPr="00227E14">
        <w:rPr>
          <w:lang w:val="en-IN"/>
        </w:rPr>
        <w:t>.</w:t>
      </w:r>
      <w:r w:rsidR="0007447E" w:rsidRPr="00227E14">
        <w:rPr>
          <w:lang w:val="en-IN"/>
        </w:rPr>
        <w:t xml:space="preserve"> </w:t>
      </w:r>
      <w:r w:rsidR="00A57CC8" w:rsidRPr="00227E14">
        <w:rPr>
          <w:lang w:val="en-IN"/>
        </w:rPr>
        <w:t>T</w:t>
      </w:r>
      <w:r w:rsidR="0007447E" w:rsidRPr="00227E14">
        <w:rPr>
          <w:lang w:val="en-IN"/>
        </w:rPr>
        <w:t>he chartered accountant would get him a seller and a good deal. There would be no need</w:t>
      </w:r>
      <w:r w:rsidR="00A22E47" w:rsidRPr="00227E14">
        <w:rPr>
          <w:lang w:val="en-IN"/>
        </w:rPr>
        <w:t>,</w:t>
      </w:r>
      <w:r w:rsidR="0007447E" w:rsidRPr="00227E14">
        <w:rPr>
          <w:lang w:val="en-IN"/>
        </w:rPr>
        <w:t xml:space="preserve"> thereafter</w:t>
      </w:r>
      <w:r w:rsidR="00FF6EDB" w:rsidRPr="00227E14">
        <w:rPr>
          <w:lang w:val="en-IN"/>
        </w:rPr>
        <w:t>,</w:t>
      </w:r>
      <w:r w:rsidR="0007447E" w:rsidRPr="00227E14">
        <w:rPr>
          <w:lang w:val="en-IN"/>
        </w:rPr>
        <w:t xml:space="preserve"> to </w:t>
      </w:r>
      <w:r w:rsidR="00932439" w:rsidRPr="00227E14">
        <w:rPr>
          <w:lang w:val="en-IN"/>
        </w:rPr>
        <w:t>be dependent o</w:t>
      </w:r>
      <w:r w:rsidR="00DD1A8C" w:rsidRPr="00227E14">
        <w:rPr>
          <w:lang w:val="en-IN"/>
        </w:rPr>
        <w:t>n</w:t>
      </w:r>
      <w:r w:rsidR="00932439" w:rsidRPr="00227E14">
        <w:rPr>
          <w:lang w:val="en-IN"/>
        </w:rPr>
        <w:t xml:space="preserve"> menial work</w:t>
      </w:r>
      <w:r w:rsidR="0007447E" w:rsidRPr="00227E14">
        <w:rPr>
          <w:lang w:val="en-IN"/>
        </w:rPr>
        <w:t xml:space="preserve">. </w:t>
      </w:r>
    </w:p>
    <w:p w14:paraId="33048121" w14:textId="22DE1EF7" w:rsidR="0007447E" w:rsidRPr="00227E14" w:rsidRDefault="00E9752F" w:rsidP="00AF2356">
      <w:pPr>
        <w:rPr>
          <w:rFonts w:eastAsia="Arial"/>
          <w:lang w:val="en-IN"/>
        </w:rPr>
      </w:pPr>
      <w:r w:rsidRPr="00227E14">
        <w:rPr>
          <w:lang w:val="en-IN"/>
        </w:rPr>
        <w:t xml:space="preserve">“Deposit the </w:t>
      </w:r>
      <w:r w:rsidR="00FF6EDB" w:rsidRPr="00227E14">
        <w:rPr>
          <w:lang w:val="en-IN"/>
        </w:rPr>
        <w:t xml:space="preserve">remaining Rs.1 </w:t>
      </w:r>
      <w:r w:rsidR="0007447E" w:rsidRPr="00227E14">
        <w:rPr>
          <w:lang w:val="en-IN"/>
        </w:rPr>
        <w:t>crore</w:t>
      </w:r>
      <w:r w:rsidRPr="00227E14">
        <w:rPr>
          <w:lang w:val="en-IN"/>
        </w:rPr>
        <w:t xml:space="preserve"> in </w:t>
      </w:r>
      <w:r w:rsidR="0007447E" w:rsidRPr="00227E14">
        <w:rPr>
          <w:lang w:val="en-IN"/>
        </w:rPr>
        <w:t>the savings account</w:t>
      </w:r>
      <w:r w:rsidRPr="00227E14">
        <w:rPr>
          <w:lang w:val="en-IN"/>
        </w:rPr>
        <w:t xml:space="preserve">. You’ll know soon what else to do.” The chartered accountant left soon after without giving </w:t>
      </w:r>
      <w:r w:rsidR="007D259B" w:rsidRPr="00227E14">
        <w:rPr>
          <w:lang w:val="en-IN"/>
        </w:rPr>
        <w:t xml:space="preserve">Jabbar </w:t>
      </w:r>
      <w:r w:rsidRPr="00227E14">
        <w:rPr>
          <w:lang w:val="en-IN"/>
        </w:rPr>
        <w:t>any contact details.</w:t>
      </w:r>
    </w:p>
    <w:p w14:paraId="34524CC9" w14:textId="56E4FDA8" w:rsidR="0007447E" w:rsidRPr="00227E14" w:rsidRDefault="004B1447" w:rsidP="00AF2356">
      <w:pPr>
        <w:rPr>
          <w:rFonts w:eastAsia="Arial"/>
          <w:lang w:val="en-IN"/>
        </w:rPr>
      </w:pPr>
      <w:r w:rsidRPr="00227E14">
        <w:rPr>
          <w:lang w:val="en-IN"/>
        </w:rPr>
        <w:t xml:space="preserve">It had all happened before </w:t>
      </w:r>
      <w:r w:rsidR="007D259B" w:rsidRPr="00227E14">
        <w:rPr>
          <w:lang w:val="en-IN"/>
        </w:rPr>
        <w:t xml:space="preserve">Jabbar </w:t>
      </w:r>
      <w:r w:rsidRPr="00227E14">
        <w:rPr>
          <w:lang w:val="en-IN"/>
        </w:rPr>
        <w:t xml:space="preserve">could register anything. It rattled him. </w:t>
      </w:r>
      <w:r w:rsidR="0007447E" w:rsidRPr="00227E14">
        <w:rPr>
          <w:lang w:val="en-IN"/>
        </w:rPr>
        <w:t xml:space="preserve">But one thing he was sure of: He was getting </w:t>
      </w:r>
      <w:r w:rsidR="00FF6EDB" w:rsidRPr="00227E14">
        <w:rPr>
          <w:lang w:val="en-IN"/>
        </w:rPr>
        <w:t xml:space="preserve">Rs.1 </w:t>
      </w:r>
      <w:r w:rsidR="0007447E" w:rsidRPr="00227E14">
        <w:rPr>
          <w:lang w:val="en-IN"/>
        </w:rPr>
        <w:t xml:space="preserve">crore in full to spend as he liked. In lieu, he was willing to follow the chartered accountant’s directives on the rest of the matter, though he still could not understand why this man was doing all that he was. He did buy a decent apartment for himself with the chartered accountant’s help. </w:t>
      </w:r>
      <w:r w:rsidRPr="00227E14">
        <w:rPr>
          <w:lang w:val="en-IN"/>
        </w:rPr>
        <w:t xml:space="preserve">Then again, </w:t>
      </w:r>
      <w:r w:rsidR="007D259B" w:rsidRPr="00227E14">
        <w:rPr>
          <w:lang w:val="en-IN"/>
        </w:rPr>
        <w:t xml:space="preserve">Jabbar </w:t>
      </w:r>
      <w:r w:rsidRPr="00227E14">
        <w:rPr>
          <w:lang w:val="en-IN"/>
        </w:rPr>
        <w:t xml:space="preserve">too didn’t see that </w:t>
      </w:r>
      <w:r w:rsidR="00FF6EDB" w:rsidRPr="00227E14">
        <w:rPr>
          <w:lang w:val="en-IN"/>
        </w:rPr>
        <w:t>the bank</w:t>
      </w:r>
      <w:r w:rsidR="0007447E" w:rsidRPr="00227E14">
        <w:rPr>
          <w:lang w:val="en-IN"/>
        </w:rPr>
        <w:t xml:space="preserve"> manager, the </w:t>
      </w:r>
      <w:r w:rsidRPr="00227E14">
        <w:rPr>
          <w:lang w:val="en-IN"/>
        </w:rPr>
        <w:t>man he had pur</w:t>
      </w:r>
      <w:r w:rsidR="001B5B41" w:rsidRPr="00227E14">
        <w:rPr>
          <w:lang w:val="en-IN"/>
        </w:rPr>
        <w:t xml:space="preserve">chased the property </w:t>
      </w:r>
      <w:r w:rsidR="007D259B" w:rsidRPr="00227E14">
        <w:rPr>
          <w:lang w:val="en-IN"/>
        </w:rPr>
        <w:t>from,</w:t>
      </w:r>
      <w:r w:rsidR="001B5B41" w:rsidRPr="00227E14">
        <w:rPr>
          <w:lang w:val="en-IN"/>
        </w:rPr>
        <w:t xml:space="preserve"> and</w:t>
      </w:r>
      <w:r w:rsidR="0007447E" w:rsidRPr="00227E14">
        <w:rPr>
          <w:lang w:val="en-IN"/>
        </w:rPr>
        <w:t xml:space="preserve"> the owners of the solar energy firms </w:t>
      </w:r>
      <w:r w:rsidR="004F7A65" w:rsidRPr="00227E14">
        <w:rPr>
          <w:lang w:val="en-IN"/>
        </w:rPr>
        <w:t xml:space="preserve">were all </w:t>
      </w:r>
      <w:r w:rsidR="00073EF7" w:rsidRPr="00227E14">
        <w:rPr>
          <w:lang w:val="en-IN"/>
        </w:rPr>
        <w:t xml:space="preserve">Muslim. </w:t>
      </w:r>
    </w:p>
    <w:p w14:paraId="5458893E" w14:textId="789B6FE3" w:rsidR="0007447E" w:rsidRPr="00227E14" w:rsidRDefault="0007447E" w:rsidP="00AF2356">
      <w:pPr>
        <w:rPr>
          <w:rFonts w:eastAsia="Arial"/>
          <w:lang w:val="en-IN"/>
        </w:rPr>
      </w:pPr>
      <w:r w:rsidRPr="00227E14">
        <w:rPr>
          <w:lang w:val="en-IN"/>
        </w:rPr>
        <w:t xml:space="preserve">Elsewhere across Kerala, </w:t>
      </w:r>
      <w:r w:rsidR="00C7409E" w:rsidRPr="00227E14">
        <w:rPr>
          <w:lang w:val="en-IN"/>
        </w:rPr>
        <w:t>more such ‘</w:t>
      </w:r>
      <w:r w:rsidR="00A22E47" w:rsidRPr="00227E14">
        <w:rPr>
          <w:lang w:val="en-IN"/>
        </w:rPr>
        <w:t xml:space="preserve">lucky </w:t>
      </w:r>
      <w:r w:rsidR="00C7409E" w:rsidRPr="00227E14">
        <w:rPr>
          <w:lang w:val="en-IN"/>
        </w:rPr>
        <w:t xml:space="preserve">beneficiaries’ were identified. They all </w:t>
      </w:r>
      <w:r w:rsidRPr="00227E14">
        <w:rPr>
          <w:lang w:val="en-IN"/>
        </w:rPr>
        <w:t xml:space="preserve">had </w:t>
      </w:r>
      <w:r w:rsidR="00FF6EDB" w:rsidRPr="00227E14">
        <w:rPr>
          <w:lang w:val="en-IN"/>
        </w:rPr>
        <w:t xml:space="preserve">Rs.5 </w:t>
      </w:r>
      <w:r w:rsidRPr="00227E14">
        <w:rPr>
          <w:lang w:val="en-IN"/>
        </w:rPr>
        <w:t>crore</w:t>
      </w:r>
      <w:r w:rsidR="00FF6EDB" w:rsidRPr="00227E14">
        <w:rPr>
          <w:lang w:val="en-IN"/>
        </w:rPr>
        <w:t>s</w:t>
      </w:r>
      <w:r w:rsidRPr="00227E14">
        <w:rPr>
          <w:lang w:val="en-IN"/>
        </w:rPr>
        <w:t xml:space="preserve"> deposited in their newly opened accounts. Each was given precise instructions on ways to spend that </w:t>
      </w:r>
      <w:r w:rsidR="00A81CF6" w:rsidRPr="00227E14">
        <w:rPr>
          <w:lang w:val="en-IN"/>
        </w:rPr>
        <w:t>money but</w:t>
      </w:r>
      <w:r w:rsidRPr="00227E14">
        <w:rPr>
          <w:lang w:val="en-IN"/>
        </w:rPr>
        <w:t xml:space="preserve"> leaving enough in hand to </w:t>
      </w:r>
      <w:r w:rsidR="003E2ECA" w:rsidRPr="00227E14">
        <w:rPr>
          <w:lang w:val="en-IN"/>
        </w:rPr>
        <w:t xml:space="preserve">keep them happy and unquestioning. </w:t>
      </w:r>
      <w:r w:rsidR="00351C5C" w:rsidRPr="00227E14">
        <w:rPr>
          <w:lang w:val="en-IN"/>
        </w:rPr>
        <w:t xml:space="preserve">The total number of </w:t>
      </w:r>
      <w:r w:rsidR="002F1F2A" w:rsidRPr="00227E14">
        <w:rPr>
          <w:lang w:val="en-IN"/>
        </w:rPr>
        <w:t xml:space="preserve">beneficiaries </w:t>
      </w:r>
      <w:r w:rsidR="00351C5C" w:rsidRPr="00227E14">
        <w:rPr>
          <w:lang w:val="en-IN"/>
        </w:rPr>
        <w:t>that</w:t>
      </w:r>
      <w:r w:rsidR="002F1F2A" w:rsidRPr="00227E14">
        <w:rPr>
          <w:lang w:val="en-IN"/>
        </w:rPr>
        <w:t xml:space="preserve"> received Rs.5 crores</w:t>
      </w:r>
      <w:r w:rsidR="00351C5C" w:rsidRPr="00227E14">
        <w:rPr>
          <w:lang w:val="en-IN"/>
        </w:rPr>
        <w:t xml:space="preserve"> each was finally 2000</w:t>
      </w:r>
      <w:r w:rsidR="002F1F2A" w:rsidRPr="00227E14">
        <w:rPr>
          <w:lang w:val="en-IN"/>
        </w:rPr>
        <w:t>.</w:t>
      </w:r>
      <w:r w:rsidR="00C80208" w:rsidRPr="00227E14">
        <w:rPr>
          <w:lang w:val="en-IN"/>
        </w:rPr>
        <w:t xml:space="preserve"> </w:t>
      </w:r>
      <w:r w:rsidR="00351C5C" w:rsidRPr="00227E14">
        <w:rPr>
          <w:lang w:val="en-IN"/>
        </w:rPr>
        <w:t xml:space="preserve">Chartered Accountant </w:t>
      </w:r>
      <w:r w:rsidR="0032651F" w:rsidRPr="00227E14">
        <w:rPr>
          <w:lang w:val="en-IN"/>
        </w:rPr>
        <w:t>No. 21</w:t>
      </w:r>
      <w:r w:rsidR="00351C5C" w:rsidRPr="00227E14">
        <w:rPr>
          <w:lang w:val="en-IN"/>
        </w:rPr>
        <w:t xml:space="preserve"> and his likes were only very minor cogs in the huge and complex money laundering industry that stretched well </w:t>
      </w:r>
      <w:r w:rsidRPr="00227E14">
        <w:rPr>
          <w:lang w:val="en-IN"/>
        </w:rPr>
        <w:t xml:space="preserve">beyond Kerala and </w:t>
      </w:r>
      <w:r w:rsidR="003E2ECA" w:rsidRPr="00227E14">
        <w:rPr>
          <w:lang w:val="en-IN"/>
        </w:rPr>
        <w:t>th</w:t>
      </w:r>
      <w:r w:rsidR="00351C5C" w:rsidRPr="00227E14">
        <w:rPr>
          <w:lang w:val="en-IN"/>
        </w:rPr>
        <w:t>e real beneficiaries</w:t>
      </w:r>
      <w:r w:rsidR="003E2ECA" w:rsidRPr="00227E14">
        <w:rPr>
          <w:lang w:val="en-IN"/>
        </w:rPr>
        <w:t xml:space="preserve"> were men and women far removed from the game itself, sitting on</w:t>
      </w:r>
      <w:r w:rsidRPr="00227E14">
        <w:rPr>
          <w:lang w:val="en-IN"/>
        </w:rPr>
        <w:t xml:space="preserve"> high positions in public life</w:t>
      </w:r>
      <w:r w:rsidR="00FA1B0E" w:rsidRPr="00227E14">
        <w:rPr>
          <w:lang w:val="en-IN"/>
        </w:rPr>
        <w:t>, hiding behind their clean and media-polished masks</w:t>
      </w:r>
      <w:r w:rsidR="00425301" w:rsidRPr="00227E14">
        <w:rPr>
          <w:lang w:val="en-IN"/>
        </w:rPr>
        <w:t>…</w:t>
      </w:r>
    </w:p>
    <w:p w14:paraId="0CC9BC8F" w14:textId="091AC4E0" w:rsidR="0007447E" w:rsidRPr="00227E14" w:rsidRDefault="00FA1B0E" w:rsidP="00AF2356">
      <w:pPr>
        <w:rPr>
          <w:rFonts w:eastAsia="Arial"/>
          <w:lang w:val="en-IN"/>
        </w:rPr>
      </w:pPr>
      <w:r w:rsidRPr="00227E14">
        <w:rPr>
          <w:lang w:val="en-IN"/>
        </w:rPr>
        <w:lastRenderedPageBreak/>
        <w:t xml:space="preserve">On the upper end of the societal spectrum, a similar game was being played. </w:t>
      </w:r>
      <w:r w:rsidR="0007447E" w:rsidRPr="00227E14">
        <w:rPr>
          <w:lang w:val="en-IN"/>
        </w:rPr>
        <w:t xml:space="preserve">Jai Mangalam Jewels had an imposing showroom in </w:t>
      </w:r>
      <w:r w:rsidR="00C13B02" w:rsidRPr="00227E14">
        <w:rPr>
          <w:lang w:val="en-IN"/>
        </w:rPr>
        <w:t>Kochi</w:t>
      </w:r>
      <w:r w:rsidR="0007447E" w:rsidRPr="00227E14">
        <w:rPr>
          <w:lang w:val="en-IN"/>
        </w:rPr>
        <w:t xml:space="preserve">. </w:t>
      </w:r>
      <w:r w:rsidR="00C13B02" w:rsidRPr="00227E14">
        <w:rPr>
          <w:lang w:val="en-IN"/>
        </w:rPr>
        <w:t xml:space="preserve">Regular clients here included the highly monied from </w:t>
      </w:r>
      <w:r w:rsidR="0007447E" w:rsidRPr="00227E14">
        <w:rPr>
          <w:lang w:val="en-IN"/>
        </w:rPr>
        <w:t>the timber and sandalwood trade</w:t>
      </w:r>
      <w:r w:rsidR="00C13B02" w:rsidRPr="00227E14">
        <w:rPr>
          <w:lang w:val="en-IN"/>
        </w:rPr>
        <w:t xml:space="preserve"> in the Gulf</w:t>
      </w:r>
      <w:r w:rsidR="0007447E" w:rsidRPr="00227E14">
        <w:rPr>
          <w:lang w:val="en-IN"/>
        </w:rPr>
        <w:t xml:space="preserve"> and </w:t>
      </w:r>
      <w:r w:rsidR="00F60FB7" w:rsidRPr="00227E14">
        <w:rPr>
          <w:lang w:val="en-IN"/>
        </w:rPr>
        <w:t>personalities from</w:t>
      </w:r>
      <w:r w:rsidR="0007447E" w:rsidRPr="00227E14">
        <w:rPr>
          <w:lang w:val="en-IN"/>
        </w:rPr>
        <w:t xml:space="preserve"> the southern India</w:t>
      </w:r>
      <w:r w:rsidR="00C13B02" w:rsidRPr="00227E14">
        <w:rPr>
          <w:lang w:val="en-IN"/>
        </w:rPr>
        <w:t>n</w:t>
      </w:r>
      <w:r w:rsidR="0007447E" w:rsidRPr="00227E14">
        <w:rPr>
          <w:lang w:val="en-IN"/>
        </w:rPr>
        <w:t xml:space="preserve"> film industry. Jai Mangalam Jewels boasted of the best and most expensive jewellery</w:t>
      </w:r>
      <w:r w:rsidR="003E5AFB" w:rsidRPr="00227E14">
        <w:rPr>
          <w:lang w:val="en-IN"/>
        </w:rPr>
        <w:t>,</w:t>
      </w:r>
      <w:r w:rsidR="00C13B02" w:rsidRPr="00227E14">
        <w:rPr>
          <w:lang w:val="en-IN"/>
        </w:rPr>
        <w:t xml:space="preserve"> </w:t>
      </w:r>
      <w:r w:rsidR="0007447E" w:rsidRPr="00227E14">
        <w:rPr>
          <w:lang w:val="en-IN"/>
        </w:rPr>
        <w:t>the priciest diamond</w:t>
      </w:r>
      <w:r w:rsidR="00C13B02" w:rsidRPr="00227E14">
        <w:rPr>
          <w:lang w:val="en-IN"/>
        </w:rPr>
        <w:t>s and superior quality gold.</w:t>
      </w:r>
      <w:r w:rsidR="0007447E" w:rsidRPr="00227E14">
        <w:rPr>
          <w:lang w:val="en-IN"/>
        </w:rPr>
        <w:t xml:space="preserve"> </w:t>
      </w:r>
    </w:p>
    <w:p w14:paraId="46A7F41D" w14:textId="3668121D" w:rsidR="0007447E" w:rsidRPr="00227E14" w:rsidRDefault="00954E50" w:rsidP="00AF2356">
      <w:pPr>
        <w:rPr>
          <w:rFonts w:eastAsia="Arial"/>
          <w:lang w:val="en-IN"/>
        </w:rPr>
      </w:pPr>
      <w:r w:rsidRPr="00227E14">
        <w:rPr>
          <w:lang w:val="en-IN"/>
        </w:rPr>
        <w:t xml:space="preserve">There was an exclusive inner circle of clients that Jai Mangalam catered to. </w:t>
      </w:r>
      <w:r w:rsidR="0007447E" w:rsidRPr="00227E14">
        <w:rPr>
          <w:lang w:val="en-IN"/>
        </w:rPr>
        <w:t xml:space="preserve">It would sell them fake </w:t>
      </w:r>
      <w:r w:rsidRPr="00227E14">
        <w:rPr>
          <w:lang w:val="en-IN"/>
        </w:rPr>
        <w:t xml:space="preserve">pieces </w:t>
      </w:r>
      <w:r w:rsidR="0007447E" w:rsidRPr="00227E14">
        <w:rPr>
          <w:lang w:val="en-IN"/>
        </w:rPr>
        <w:t xml:space="preserve">for the price of real </w:t>
      </w:r>
      <w:r w:rsidRPr="00227E14">
        <w:rPr>
          <w:lang w:val="en-IN"/>
        </w:rPr>
        <w:t>jewellery</w:t>
      </w:r>
      <w:r w:rsidR="0007447E" w:rsidRPr="00227E14">
        <w:rPr>
          <w:lang w:val="en-IN"/>
        </w:rPr>
        <w:t xml:space="preserve"> and transfer the balance amount to one of the offshore accounts the clients</w:t>
      </w:r>
      <w:r w:rsidRPr="00227E14">
        <w:rPr>
          <w:lang w:val="en-IN"/>
        </w:rPr>
        <w:t xml:space="preserve"> had</w:t>
      </w:r>
      <w:r w:rsidR="0007447E" w:rsidRPr="00227E14">
        <w:rPr>
          <w:lang w:val="en-IN"/>
        </w:rPr>
        <w:t xml:space="preserve">, </w:t>
      </w:r>
      <w:r w:rsidR="00F62F03" w:rsidRPr="00227E14">
        <w:rPr>
          <w:lang w:val="en-IN"/>
        </w:rPr>
        <w:t xml:space="preserve">receiving </w:t>
      </w:r>
      <w:r w:rsidR="0007447E" w:rsidRPr="00227E14">
        <w:rPr>
          <w:lang w:val="en-IN"/>
        </w:rPr>
        <w:t>an attractive ‘commission</w:t>
      </w:r>
      <w:r w:rsidR="00F62F03" w:rsidRPr="00227E14">
        <w:rPr>
          <w:lang w:val="en-IN"/>
        </w:rPr>
        <w:t>’ in the process.</w:t>
      </w:r>
      <w:r w:rsidR="0007447E" w:rsidRPr="00227E14">
        <w:rPr>
          <w:lang w:val="en-IN"/>
        </w:rPr>
        <w:t xml:space="preserve"> Everyone was happy; the clients accumulated unaccounted wealth and the jewellery store made a neat profit on its ledgers. </w:t>
      </w:r>
      <w:proofErr w:type="gramStart"/>
      <w:r w:rsidR="0007447E" w:rsidRPr="00227E14">
        <w:rPr>
          <w:lang w:val="en-IN"/>
        </w:rPr>
        <w:t>An added bonus</w:t>
      </w:r>
      <w:proofErr w:type="gramEnd"/>
      <w:r w:rsidR="0007447E" w:rsidRPr="00227E14">
        <w:rPr>
          <w:lang w:val="en-IN"/>
        </w:rPr>
        <w:t xml:space="preserve"> was that </w:t>
      </w:r>
      <w:r w:rsidRPr="00227E14">
        <w:rPr>
          <w:lang w:val="en-IN"/>
        </w:rPr>
        <w:t>a celebrity or two would always be game to endorse the Jai Mangalam brand</w:t>
      </w:r>
      <w:r w:rsidR="0007447E" w:rsidRPr="00227E14">
        <w:rPr>
          <w:lang w:val="en-IN"/>
        </w:rPr>
        <w:t>.</w:t>
      </w:r>
    </w:p>
    <w:p w14:paraId="52A6945F" w14:textId="39713136" w:rsidR="0007447E" w:rsidRPr="00227E14" w:rsidRDefault="0007447E" w:rsidP="00AF2356">
      <w:pPr>
        <w:rPr>
          <w:rFonts w:eastAsia="Arial"/>
          <w:lang w:val="en-IN"/>
        </w:rPr>
      </w:pPr>
      <w:r w:rsidRPr="00227E14">
        <w:rPr>
          <w:lang w:val="en-IN"/>
        </w:rPr>
        <w:t xml:space="preserve">The store was owned by Mohammad Iqbal, who had turned his </w:t>
      </w:r>
      <w:r w:rsidR="00A6502B" w:rsidRPr="00227E14">
        <w:rPr>
          <w:lang w:val="en-IN"/>
        </w:rPr>
        <w:t xml:space="preserve">modest </w:t>
      </w:r>
      <w:r w:rsidRPr="00227E14">
        <w:rPr>
          <w:lang w:val="en-IN"/>
        </w:rPr>
        <w:t>family</w:t>
      </w:r>
      <w:r w:rsidR="00A6502B" w:rsidRPr="00227E14">
        <w:rPr>
          <w:lang w:val="en-IN"/>
        </w:rPr>
        <w:t xml:space="preserve">-owned business </w:t>
      </w:r>
      <w:r w:rsidRPr="00227E14">
        <w:rPr>
          <w:lang w:val="en-IN"/>
        </w:rPr>
        <w:t xml:space="preserve">into an internationally recognised brand. But big business requires big money, especially when laundering is involved, and Iqbal had hit upon a devious plan to achieve liquidity. Through his contacts in the bank branch where his business had accounts, he would procure fake letters of undertaking (LoU) on behalf of firms he had floated under various </w:t>
      </w:r>
      <w:r w:rsidR="00A81CF6" w:rsidRPr="00227E14">
        <w:rPr>
          <w:lang w:val="en-IN"/>
        </w:rPr>
        <w:t>names and</w:t>
      </w:r>
      <w:r w:rsidRPr="00227E14">
        <w:rPr>
          <w:lang w:val="en-IN"/>
        </w:rPr>
        <w:t xml:space="preserve"> use them to get credit from overseas branches of the same </w:t>
      </w:r>
      <w:r w:rsidR="00634FB1" w:rsidRPr="00227E14">
        <w:rPr>
          <w:lang w:val="en-IN"/>
        </w:rPr>
        <w:t>bank</w:t>
      </w:r>
      <w:r w:rsidRPr="00227E14">
        <w:rPr>
          <w:lang w:val="en-IN"/>
        </w:rPr>
        <w:t>. The elaborate banking system which kept track of fraudulent deals su</w:t>
      </w:r>
      <w:r w:rsidR="00F62F03" w:rsidRPr="00227E14">
        <w:rPr>
          <w:lang w:val="en-IN"/>
        </w:rPr>
        <w:t>ch as these</w:t>
      </w:r>
      <w:r w:rsidRPr="00227E14">
        <w:rPr>
          <w:lang w:val="en-IN"/>
        </w:rPr>
        <w:t xml:space="preserve"> was short-circuited with the help of his </w:t>
      </w:r>
      <w:r w:rsidR="00E40C2C" w:rsidRPr="00227E14">
        <w:rPr>
          <w:lang w:val="en-IN"/>
        </w:rPr>
        <w:t xml:space="preserve">‘men’ </w:t>
      </w:r>
      <w:r w:rsidRPr="00227E14">
        <w:rPr>
          <w:lang w:val="en-IN"/>
        </w:rPr>
        <w:t xml:space="preserve">in the bank. The money thus procured would be used to import </w:t>
      </w:r>
      <w:r w:rsidR="00E40C2C" w:rsidRPr="00227E14">
        <w:rPr>
          <w:lang w:val="en-IN"/>
        </w:rPr>
        <w:t>high quality</w:t>
      </w:r>
      <w:r w:rsidRPr="00227E14">
        <w:rPr>
          <w:lang w:val="en-IN"/>
        </w:rPr>
        <w:t xml:space="preserve"> pearls. </w:t>
      </w:r>
      <w:r w:rsidR="00F62F03" w:rsidRPr="00227E14">
        <w:rPr>
          <w:lang w:val="en-IN"/>
        </w:rPr>
        <w:t xml:space="preserve">Thanks to his </w:t>
      </w:r>
      <w:r w:rsidRPr="00227E14">
        <w:rPr>
          <w:lang w:val="en-IN"/>
        </w:rPr>
        <w:t>contacts at the bank, he could get the LoUs without being asked for cash margins — in most cases it was supposed to be 100</w:t>
      </w:r>
      <w:r w:rsidR="00F62F03" w:rsidRPr="00227E14">
        <w:rPr>
          <w:lang w:val="en-IN"/>
        </w:rPr>
        <w:t>%.</w:t>
      </w:r>
      <w:r w:rsidRPr="00227E14">
        <w:rPr>
          <w:lang w:val="en-IN"/>
        </w:rPr>
        <w:t xml:space="preserve"> </w:t>
      </w:r>
      <w:r w:rsidR="00121A6C" w:rsidRPr="00227E14">
        <w:rPr>
          <w:lang w:val="en-IN"/>
        </w:rPr>
        <w:t xml:space="preserve">However, not every transaction involved the purchase of </w:t>
      </w:r>
      <w:r w:rsidR="00121A6C" w:rsidRPr="00227E14">
        <w:rPr>
          <w:lang w:val="en-IN"/>
        </w:rPr>
        <w:lastRenderedPageBreak/>
        <w:t xml:space="preserve">pearls. Most often, </w:t>
      </w:r>
      <w:r w:rsidRPr="00227E14">
        <w:rPr>
          <w:lang w:val="en-IN"/>
        </w:rPr>
        <w:t>nothing was</w:t>
      </w:r>
      <w:r w:rsidR="00121A6C" w:rsidRPr="00227E14">
        <w:rPr>
          <w:lang w:val="en-IN"/>
        </w:rPr>
        <w:t xml:space="preserve"> </w:t>
      </w:r>
      <w:proofErr w:type="gramStart"/>
      <w:r w:rsidR="00121A6C" w:rsidRPr="00227E14">
        <w:rPr>
          <w:lang w:val="en-IN"/>
        </w:rPr>
        <w:t>actually purchased</w:t>
      </w:r>
      <w:proofErr w:type="gramEnd"/>
      <w:r w:rsidR="00121A6C" w:rsidRPr="00227E14">
        <w:rPr>
          <w:lang w:val="en-IN"/>
        </w:rPr>
        <w:t>. T</w:t>
      </w:r>
      <w:r w:rsidRPr="00227E14">
        <w:rPr>
          <w:lang w:val="en-IN"/>
        </w:rPr>
        <w:t>he money raised through the fake LoUs was used by the firm for various other purposes.</w:t>
      </w:r>
    </w:p>
    <w:p w14:paraId="758A2B8F" w14:textId="0CDA8FD5" w:rsidR="008D5B6B" w:rsidRPr="00227E14" w:rsidRDefault="0007447E" w:rsidP="00044E8C">
      <w:pPr>
        <w:rPr>
          <w:lang w:val="en-IN"/>
        </w:rPr>
      </w:pPr>
      <w:r w:rsidRPr="00227E14">
        <w:rPr>
          <w:lang w:val="en-IN"/>
        </w:rPr>
        <w:t xml:space="preserve">Jai Mangalam Jewels was not the only one, but it was certainly among the </w:t>
      </w:r>
      <w:r w:rsidR="00075E41" w:rsidRPr="00227E14">
        <w:rPr>
          <w:lang w:val="en-IN"/>
        </w:rPr>
        <w:t>highest</w:t>
      </w:r>
      <w:r w:rsidR="003E5AFB" w:rsidRPr="00227E14">
        <w:rPr>
          <w:lang w:val="en-IN"/>
        </w:rPr>
        <w:t xml:space="preserve"> profile</w:t>
      </w:r>
      <w:r w:rsidRPr="00227E14">
        <w:rPr>
          <w:lang w:val="en-IN"/>
        </w:rPr>
        <w:t xml:space="preserve">. Mohammad Iqbal and the </w:t>
      </w:r>
      <w:r w:rsidR="00FD4CAA" w:rsidRPr="00227E14">
        <w:rPr>
          <w:lang w:val="en-IN"/>
        </w:rPr>
        <w:t xml:space="preserve">slew </w:t>
      </w:r>
      <w:r w:rsidRPr="00227E14">
        <w:rPr>
          <w:lang w:val="en-IN"/>
        </w:rPr>
        <w:t>of chartered accountants</w:t>
      </w:r>
      <w:r w:rsidR="00FD4CAA" w:rsidRPr="00227E14">
        <w:rPr>
          <w:lang w:val="en-IN"/>
        </w:rPr>
        <w:t xml:space="preserve"> were not that different with what they did</w:t>
      </w:r>
      <w:r w:rsidRPr="00227E14">
        <w:rPr>
          <w:lang w:val="en-IN"/>
        </w:rPr>
        <w:t>.</w:t>
      </w:r>
      <w:r w:rsidR="00FD4CAA" w:rsidRPr="00227E14">
        <w:rPr>
          <w:lang w:val="en-IN"/>
        </w:rPr>
        <w:t xml:space="preserve"> Only the scale of </w:t>
      </w:r>
      <w:r w:rsidR="00CE4DE5" w:rsidRPr="00227E14">
        <w:rPr>
          <w:lang w:val="en-IN"/>
        </w:rPr>
        <w:t>the game differed.</w:t>
      </w:r>
      <w:r w:rsidR="00BD55A7" w:rsidRPr="00227E14">
        <w:rPr>
          <w:lang w:val="en-IN"/>
        </w:rPr>
        <w:t xml:space="preserve"> They and many like them were</w:t>
      </w:r>
      <w:r w:rsidR="00A22E47" w:rsidRPr="00227E14">
        <w:rPr>
          <w:lang w:val="en-IN"/>
        </w:rPr>
        <w:t>,</w:t>
      </w:r>
      <w:r w:rsidR="00BD55A7" w:rsidRPr="00227E14">
        <w:rPr>
          <w:lang w:val="en-IN"/>
        </w:rPr>
        <w:t xml:space="preserve"> after all, being nourished by a </w:t>
      </w:r>
      <w:r w:rsidRPr="00227E14">
        <w:rPr>
          <w:lang w:val="en-IN"/>
        </w:rPr>
        <w:t xml:space="preserve">lackadaisical central government and a </w:t>
      </w:r>
      <w:r w:rsidR="0017389D">
        <w:rPr>
          <w:lang w:val="en-IN"/>
        </w:rPr>
        <w:t>Finance Minister</w:t>
      </w:r>
      <w:r w:rsidRPr="00227E14">
        <w:rPr>
          <w:lang w:val="en-IN"/>
        </w:rPr>
        <w:t xml:space="preserve"> who had mastered the art of frauds</w:t>
      </w:r>
      <w:r w:rsidR="00BD55A7" w:rsidRPr="00227E14">
        <w:rPr>
          <w:lang w:val="en-IN"/>
        </w:rPr>
        <w:t>.</w:t>
      </w:r>
      <w:r w:rsidR="008D5B6B" w:rsidRPr="00227E14">
        <w:rPr>
          <w:lang w:val="en-IN"/>
        </w:rPr>
        <w:br w:type="page"/>
      </w:r>
    </w:p>
    <w:p w14:paraId="2112D5ED" w14:textId="77777777" w:rsidR="00191EAD" w:rsidRPr="00227E14" w:rsidRDefault="00191EAD" w:rsidP="00191EAD">
      <w:pPr>
        <w:spacing w:after="0"/>
        <w:jc w:val="left"/>
        <w:rPr>
          <w:lang w:val="en-IN"/>
        </w:rPr>
      </w:pPr>
      <w:bookmarkStart w:id="33" w:name="_Toc21261015"/>
    </w:p>
    <w:p w14:paraId="6AA5A48F" w14:textId="77777777" w:rsidR="00191EAD" w:rsidRPr="00227E14" w:rsidRDefault="00191EAD" w:rsidP="005F55C3">
      <w:pPr>
        <w:pStyle w:val="Heading1"/>
        <w:numPr>
          <w:ilvl w:val="0"/>
          <w:numId w:val="6"/>
        </w:numPr>
        <w:jc w:val="center"/>
        <w:rPr>
          <w:lang w:val="en-IN"/>
        </w:rPr>
      </w:pPr>
      <w:bookmarkStart w:id="34" w:name="_Toc80027669"/>
      <w:bookmarkStart w:id="35" w:name="_Toc80028365"/>
      <w:bookmarkStart w:id="36" w:name="_Toc80028442"/>
      <w:bookmarkEnd w:id="34"/>
      <w:bookmarkEnd w:id="35"/>
      <w:bookmarkEnd w:id="36"/>
    </w:p>
    <w:p w14:paraId="6EDC3443" w14:textId="404E9EA1" w:rsidR="008D5B6B" w:rsidRPr="00227E14" w:rsidRDefault="008D5B6B" w:rsidP="00191EAD">
      <w:pPr>
        <w:pStyle w:val="Heading2"/>
        <w:rPr>
          <w:lang w:val="en-IN"/>
        </w:rPr>
      </w:pPr>
      <w:bookmarkStart w:id="37" w:name="_Toc80027670"/>
      <w:bookmarkStart w:id="38" w:name="_Toc80028366"/>
      <w:r w:rsidRPr="00227E14">
        <w:rPr>
          <w:lang w:val="en-IN"/>
        </w:rPr>
        <w:t>Triumph Here, Helplessness There</w:t>
      </w:r>
      <w:bookmarkEnd w:id="33"/>
      <w:bookmarkEnd w:id="37"/>
      <w:bookmarkEnd w:id="38"/>
    </w:p>
    <w:p w14:paraId="10CDD2E6" w14:textId="19A17737" w:rsidR="008D5B6B" w:rsidRPr="00227E14" w:rsidRDefault="008D5B6B" w:rsidP="00AF2356">
      <w:pPr>
        <w:rPr>
          <w:lang w:val="en-IN"/>
        </w:rPr>
      </w:pPr>
      <w:r w:rsidRPr="00227E14">
        <w:rPr>
          <w:lang w:val="en-IN"/>
        </w:rPr>
        <w:t xml:space="preserve">Deepak was glad to be back home. The trip to the Amazon forests had </w:t>
      </w:r>
      <w:r w:rsidR="00EA5C9B" w:rsidRPr="00227E14">
        <w:rPr>
          <w:lang w:val="en-IN"/>
        </w:rPr>
        <w:t xml:space="preserve">left him drained and </w:t>
      </w:r>
      <w:r w:rsidR="00F936DF" w:rsidRPr="00227E14">
        <w:rPr>
          <w:lang w:val="en-IN"/>
        </w:rPr>
        <w:t xml:space="preserve">each time he thought of the </w:t>
      </w:r>
      <w:r w:rsidRPr="00227E14">
        <w:rPr>
          <w:lang w:val="en-IN"/>
        </w:rPr>
        <w:t xml:space="preserve">Pakistani </w:t>
      </w:r>
      <w:r w:rsidR="00EA5C9B" w:rsidRPr="00227E14">
        <w:rPr>
          <w:lang w:val="en-IN"/>
        </w:rPr>
        <w:t xml:space="preserve">official </w:t>
      </w:r>
      <w:r w:rsidRPr="00227E14">
        <w:rPr>
          <w:lang w:val="en-IN"/>
        </w:rPr>
        <w:t>at the Rio airport</w:t>
      </w:r>
      <w:r w:rsidR="00F936DF" w:rsidRPr="00227E14">
        <w:rPr>
          <w:lang w:val="en-IN"/>
        </w:rPr>
        <w:t>, he felt more than a tad uneasy.</w:t>
      </w:r>
      <w:r w:rsidRPr="00227E14">
        <w:rPr>
          <w:lang w:val="en-IN"/>
        </w:rPr>
        <w:t xml:space="preserve"> </w:t>
      </w:r>
      <w:r w:rsidR="00765EFE" w:rsidRPr="00227E14">
        <w:rPr>
          <w:lang w:val="en-IN"/>
        </w:rPr>
        <w:t xml:space="preserve">During his </w:t>
      </w:r>
      <w:r w:rsidRPr="00227E14">
        <w:rPr>
          <w:lang w:val="en-IN"/>
        </w:rPr>
        <w:t xml:space="preserve">stopover </w:t>
      </w:r>
      <w:r w:rsidR="00AF2E44" w:rsidRPr="00227E14">
        <w:rPr>
          <w:lang w:val="en-IN"/>
        </w:rPr>
        <w:t xml:space="preserve">at </w:t>
      </w:r>
      <w:r w:rsidRPr="00227E14">
        <w:rPr>
          <w:lang w:val="en-IN"/>
        </w:rPr>
        <w:t>London</w:t>
      </w:r>
      <w:r w:rsidR="00AF2E44" w:rsidRPr="00227E14">
        <w:rPr>
          <w:lang w:val="en-IN"/>
        </w:rPr>
        <w:t>,</w:t>
      </w:r>
      <w:r w:rsidRPr="00227E14">
        <w:rPr>
          <w:lang w:val="en-IN"/>
        </w:rPr>
        <w:t xml:space="preserve"> </w:t>
      </w:r>
      <w:r w:rsidR="00765EFE" w:rsidRPr="00227E14">
        <w:rPr>
          <w:lang w:val="en-IN"/>
        </w:rPr>
        <w:t xml:space="preserve">he caught up with an old friend. </w:t>
      </w:r>
      <w:r w:rsidR="00152283" w:rsidRPr="00227E14">
        <w:rPr>
          <w:lang w:val="en-IN"/>
        </w:rPr>
        <w:t xml:space="preserve">He felt nostalgic about the old times when they would spend endless hours on preparing for the </w:t>
      </w:r>
      <w:r w:rsidRPr="00227E14">
        <w:rPr>
          <w:lang w:val="en-IN"/>
        </w:rPr>
        <w:t>Indian Revenue Service</w:t>
      </w:r>
      <w:r w:rsidR="00152283" w:rsidRPr="00227E14">
        <w:rPr>
          <w:lang w:val="en-IN"/>
        </w:rPr>
        <w:t xml:space="preserve"> exams. Deepak </w:t>
      </w:r>
      <w:r w:rsidR="00F958F7" w:rsidRPr="00227E14">
        <w:rPr>
          <w:lang w:val="en-IN"/>
        </w:rPr>
        <w:t xml:space="preserve">had fared much better </w:t>
      </w:r>
      <w:r w:rsidR="00D332FA" w:rsidRPr="00227E14">
        <w:rPr>
          <w:lang w:val="en-IN"/>
        </w:rPr>
        <w:t>and was driven solely by an unwavering passion to serve the nation. H</w:t>
      </w:r>
      <w:r w:rsidR="00361365" w:rsidRPr="00227E14">
        <w:rPr>
          <w:lang w:val="en-IN"/>
        </w:rPr>
        <w:t>is friend eventually took</w:t>
      </w:r>
      <w:r w:rsidRPr="00227E14">
        <w:rPr>
          <w:lang w:val="en-IN"/>
        </w:rPr>
        <w:t xml:space="preserve"> up a private job abroad</w:t>
      </w:r>
      <w:r w:rsidR="00AF2E44" w:rsidRPr="00227E14">
        <w:rPr>
          <w:lang w:val="en-IN"/>
        </w:rPr>
        <w:t xml:space="preserve">, </w:t>
      </w:r>
      <w:r w:rsidRPr="00227E14">
        <w:rPr>
          <w:lang w:val="en-IN"/>
        </w:rPr>
        <w:t xml:space="preserve">earning </w:t>
      </w:r>
      <w:r w:rsidR="00F958F7" w:rsidRPr="00227E14">
        <w:rPr>
          <w:lang w:val="en-IN"/>
        </w:rPr>
        <w:t>a good deal more than</w:t>
      </w:r>
      <w:r w:rsidR="00AF2E44" w:rsidRPr="00227E14">
        <w:rPr>
          <w:lang w:val="en-IN"/>
        </w:rPr>
        <w:t xml:space="preserve"> </w:t>
      </w:r>
      <w:r w:rsidRPr="00227E14">
        <w:rPr>
          <w:lang w:val="en-IN"/>
        </w:rPr>
        <w:t xml:space="preserve">Deepak </w:t>
      </w:r>
      <w:r w:rsidR="00361365" w:rsidRPr="00227E14">
        <w:rPr>
          <w:lang w:val="en-IN"/>
        </w:rPr>
        <w:t xml:space="preserve">did. </w:t>
      </w:r>
      <w:r w:rsidR="00A102A9" w:rsidRPr="00227E14">
        <w:rPr>
          <w:lang w:val="en-IN"/>
        </w:rPr>
        <w:t xml:space="preserve">It was not for the first time that Deepak wondered if he made the wrong career choice. Every time he reflected on </w:t>
      </w:r>
      <w:proofErr w:type="gramStart"/>
      <w:r w:rsidR="009D4B75" w:rsidRPr="00227E14">
        <w:rPr>
          <w:lang w:val="en-IN"/>
        </w:rPr>
        <w:t>this</w:t>
      </w:r>
      <w:r w:rsidR="009D4B75">
        <w:rPr>
          <w:lang w:val="en-IN"/>
        </w:rPr>
        <w:t>,</w:t>
      </w:r>
      <w:proofErr w:type="gramEnd"/>
      <w:r w:rsidR="00A102A9" w:rsidRPr="00227E14">
        <w:rPr>
          <w:lang w:val="en-IN"/>
        </w:rPr>
        <w:t xml:space="preserve"> </w:t>
      </w:r>
      <w:r w:rsidR="003550AF" w:rsidRPr="00227E14">
        <w:rPr>
          <w:lang w:val="en-IN"/>
        </w:rPr>
        <w:t xml:space="preserve">he </w:t>
      </w:r>
      <w:r w:rsidR="00A102A9" w:rsidRPr="00227E14">
        <w:rPr>
          <w:lang w:val="en-IN"/>
        </w:rPr>
        <w:t xml:space="preserve">would slip into </w:t>
      </w:r>
      <w:r w:rsidR="00D649B4" w:rsidRPr="00227E14">
        <w:rPr>
          <w:lang w:val="en-IN"/>
        </w:rPr>
        <w:t xml:space="preserve">a depressed mood. </w:t>
      </w:r>
      <w:r w:rsidR="003550AF" w:rsidRPr="00227E14">
        <w:rPr>
          <w:lang w:val="en-IN"/>
        </w:rPr>
        <w:t xml:space="preserve">What would life have been </w:t>
      </w:r>
      <w:r w:rsidR="00DB4110" w:rsidRPr="00227E14">
        <w:rPr>
          <w:lang w:val="en-IN"/>
        </w:rPr>
        <w:t>with a cushy private job in some</w:t>
      </w:r>
      <w:r w:rsidR="00827BF7" w:rsidRPr="00227E14">
        <w:rPr>
          <w:lang w:val="en-IN"/>
        </w:rPr>
        <w:t xml:space="preserve"> European city, a </w:t>
      </w:r>
      <w:r w:rsidR="00A924F8" w:rsidRPr="00227E14">
        <w:rPr>
          <w:lang w:val="en-IN"/>
        </w:rPr>
        <w:t>villa,</w:t>
      </w:r>
      <w:r w:rsidR="00827BF7" w:rsidRPr="00227E14">
        <w:rPr>
          <w:lang w:val="en-IN"/>
        </w:rPr>
        <w:t xml:space="preserve"> and a sports</w:t>
      </w:r>
      <w:r w:rsidR="00DB4110" w:rsidRPr="00227E14">
        <w:rPr>
          <w:lang w:val="en-IN"/>
        </w:rPr>
        <w:t xml:space="preserve"> </w:t>
      </w:r>
      <w:r w:rsidR="00827BF7" w:rsidRPr="00227E14">
        <w:rPr>
          <w:lang w:val="en-IN"/>
        </w:rPr>
        <w:t>car?</w:t>
      </w:r>
    </w:p>
    <w:p w14:paraId="48ADB546" w14:textId="28C60F81" w:rsidR="008D5B6B" w:rsidRPr="00227E14" w:rsidRDefault="008D5B6B" w:rsidP="00AF2356">
      <w:pPr>
        <w:rPr>
          <w:lang w:val="en-IN"/>
        </w:rPr>
      </w:pPr>
      <w:r w:rsidRPr="00227E14">
        <w:rPr>
          <w:lang w:val="en-IN"/>
        </w:rPr>
        <w:t xml:space="preserve">But </w:t>
      </w:r>
      <w:r w:rsidR="000729D6" w:rsidRPr="00227E14">
        <w:rPr>
          <w:lang w:val="en-IN"/>
        </w:rPr>
        <w:t>he did not have the luxury to linger</w:t>
      </w:r>
      <w:r w:rsidR="00827BF7" w:rsidRPr="00227E14">
        <w:rPr>
          <w:lang w:val="en-IN"/>
        </w:rPr>
        <w:t xml:space="preserve"> on these thoughts now. </w:t>
      </w:r>
      <w:r w:rsidR="008D78E0" w:rsidRPr="00227E14">
        <w:rPr>
          <w:lang w:val="en-IN"/>
        </w:rPr>
        <w:t>There was much to finish before his dreaded meeting with</w:t>
      </w:r>
      <w:r w:rsidRPr="00227E14">
        <w:rPr>
          <w:lang w:val="en-IN"/>
        </w:rPr>
        <w:t xml:space="preserve"> the </w:t>
      </w:r>
      <w:r w:rsidR="0017389D">
        <w:rPr>
          <w:lang w:val="en-IN"/>
        </w:rPr>
        <w:t>Finance Minister</w:t>
      </w:r>
      <w:r w:rsidR="008D78E0" w:rsidRPr="00227E14">
        <w:rPr>
          <w:lang w:val="en-IN"/>
        </w:rPr>
        <w:t>.</w:t>
      </w:r>
      <w:r w:rsidRPr="00227E14">
        <w:rPr>
          <w:lang w:val="en-IN"/>
        </w:rPr>
        <w:t xml:space="preserve"> </w:t>
      </w:r>
      <w:r w:rsidR="00D30C28" w:rsidRPr="00227E14">
        <w:rPr>
          <w:lang w:val="en-IN"/>
        </w:rPr>
        <w:t>This meeting had to happen since</w:t>
      </w:r>
      <w:r w:rsidRPr="00227E14">
        <w:rPr>
          <w:lang w:val="en-IN"/>
        </w:rPr>
        <w:t xml:space="preserve"> his expedition and all that </w:t>
      </w:r>
      <w:r w:rsidR="00F936DF" w:rsidRPr="00227E14">
        <w:rPr>
          <w:lang w:val="en-IN"/>
        </w:rPr>
        <w:t xml:space="preserve">had </w:t>
      </w:r>
      <w:r w:rsidRPr="00227E14">
        <w:rPr>
          <w:lang w:val="en-IN"/>
        </w:rPr>
        <w:t xml:space="preserve">followed during the bid process was off the record and could not be put in a file </w:t>
      </w:r>
      <w:r w:rsidR="00D30C28" w:rsidRPr="00227E14">
        <w:rPr>
          <w:lang w:val="en-IN"/>
        </w:rPr>
        <w:t xml:space="preserve">to be officially </w:t>
      </w:r>
      <w:r w:rsidRPr="00227E14">
        <w:rPr>
          <w:lang w:val="en-IN"/>
        </w:rPr>
        <w:t xml:space="preserve">presented to the </w:t>
      </w:r>
      <w:r w:rsidR="00D30C28" w:rsidRPr="00227E14">
        <w:rPr>
          <w:lang w:val="en-IN"/>
        </w:rPr>
        <w:t xml:space="preserve">minister. </w:t>
      </w:r>
      <w:r w:rsidRPr="00227E14">
        <w:rPr>
          <w:lang w:val="en-IN"/>
        </w:rPr>
        <w:t xml:space="preserve">He made his way to the </w:t>
      </w:r>
      <w:r w:rsidR="00D30C28" w:rsidRPr="00227E14">
        <w:rPr>
          <w:lang w:val="en-IN"/>
        </w:rPr>
        <w:t xml:space="preserve">minister’s </w:t>
      </w:r>
      <w:r w:rsidRPr="00227E14">
        <w:rPr>
          <w:lang w:val="en-IN"/>
        </w:rPr>
        <w:t>chambe</w:t>
      </w:r>
      <w:r w:rsidR="008B23D8" w:rsidRPr="00227E14">
        <w:rPr>
          <w:lang w:val="en-IN"/>
        </w:rPr>
        <w:t>r in North Block, carrying</w:t>
      </w:r>
      <w:r w:rsidRPr="00227E14">
        <w:rPr>
          <w:lang w:val="en-IN"/>
        </w:rPr>
        <w:t xml:space="preserve"> the sealed envelope which </w:t>
      </w:r>
      <w:r w:rsidR="00AC4245" w:rsidRPr="00227E14">
        <w:rPr>
          <w:lang w:val="en-IN"/>
        </w:rPr>
        <w:t xml:space="preserve">he was </w:t>
      </w:r>
      <w:r w:rsidRPr="00227E14">
        <w:rPr>
          <w:lang w:val="en-IN"/>
        </w:rPr>
        <w:t xml:space="preserve">given after the bidding </w:t>
      </w:r>
      <w:r w:rsidR="00AC4245" w:rsidRPr="00227E14">
        <w:rPr>
          <w:lang w:val="en-IN"/>
        </w:rPr>
        <w:t xml:space="preserve">was done. </w:t>
      </w:r>
    </w:p>
    <w:p w14:paraId="46851DF3" w14:textId="37FA83A5" w:rsidR="008D5B6B" w:rsidRPr="00227E14" w:rsidRDefault="008D5B6B" w:rsidP="00AF2356">
      <w:pPr>
        <w:rPr>
          <w:lang w:val="en-IN"/>
        </w:rPr>
      </w:pPr>
      <w:r w:rsidRPr="00227E14">
        <w:rPr>
          <w:lang w:val="en-IN"/>
        </w:rPr>
        <w:lastRenderedPageBreak/>
        <w:t xml:space="preserve">He made it to the </w:t>
      </w:r>
      <w:r w:rsidR="00AC4245" w:rsidRPr="00227E14">
        <w:rPr>
          <w:lang w:val="en-IN"/>
        </w:rPr>
        <w:t>m</w:t>
      </w:r>
      <w:r w:rsidRPr="00227E14">
        <w:rPr>
          <w:lang w:val="en-IN"/>
        </w:rPr>
        <w:t xml:space="preserve">inister’s outer office well </w:t>
      </w:r>
      <w:r w:rsidR="00AC4245" w:rsidRPr="00227E14">
        <w:rPr>
          <w:lang w:val="en-IN"/>
        </w:rPr>
        <w:t xml:space="preserve">within </w:t>
      </w:r>
      <w:r w:rsidRPr="00227E14">
        <w:rPr>
          <w:lang w:val="en-IN"/>
        </w:rPr>
        <w:t>the scheduled time but had to</w:t>
      </w:r>
      <w:r w:rsidR="008D7298" w:rsidRPr="00227E14">
        <w:rPr>
          <w:lang w:val="en-IN"/>
        </w:rPr>
        <w:t xml:space="preserve"> </w:t>
      </w:r>
      <w:r w:rsidR="008B23D8" w:rsidRPr="00227E14">
        <w:rPr>
          <w:lang w:val="en-IN"/>
        </w:rPr>
        <w:t>wait</w:t>
      </w:r>
      <w:r w:rsidR="008D7298" w:rsidRPr="00227E14">
        <w:rPr>
          <w:lang w:val="en-IN"/>
        </w:rPr>
        <w:t xml:space="preserve"> </w:t>
      </w:r>
      <w:r w:rsidRPr="00227E14">
        <w:rPr>
          <w:lang w:val="en-IN"/>
        </w:rPr>
        <w:t xml:space="preserve">for more than </w:t>
      </w:r>
      <w:r w:rsidR="00680762" w:rsidRPr="00227E14">
        <w:rPr>
          <w:lang w:val="en-IN"/>
        </w:rPr>
        <w:t>15</w:t>
      </w:r>
      <w:r w:rsidRPr="00227E14">
        <w:rPr>
          <w:lang w:val="en-IN"/>
        </w:rPr>
        <w:t xml:space="preserve"> </w:t>
      </w:r>
      <w:r w:rsidR="003E5AFB" w:rsidRPr="00227E14">
        <w:rPr>
          <w:lang w:val="en-IN"/>
        </w:rPr>
        <w:t>minutes,</w:t>
      </w:r>
      <w:r w:rsidRPr="00227E14">
        <w:rPr>
          <w:lang w:val="en-IN"/>
        </w:rPr>
        <w:t xml:space="preserve"> as </w:t>
      </w:r>
      <w:r w:rsidR="008B23D8" w:rsidRPr="00227E14">
        <w:rPr>
          <w:lang w:val="en-IN"/>
        </w:rPr>
        <w:t>Maida</w:t>
      </w:r>
      <w:r w:rsidRPr="00227E14">
        <w:rPr>
          <w:lang w:val="en-IN"/>
        </w:rPr>
        <w:t xml:space="preserve"> was busy with a delegation of industrialists</w:t>
      </w:r>
      <w:r w:rsidR="00F936DF" w:rsidRPr="00227E14">
        <w:rPr>
          <w:lang w:val="en-IN"/>
        </w:rPr>
        <w:t>.</w:t>
      </w:r>
      <w:r w:rsidRPr="00227E14">
        <w:rPr>
          <w:lang w:val="en-IN"/>
        </w:rPr>
        <w:t xml:space="preserve"> </w:t>
      </w:r>
      <w:r w:rsidR="00F936DF" w:rsidRPr="00227E14">
        <w:rPr>
          <w:lang w:val="en-IN"/>
        </w:rPr>
        <w:t xml:space="preserve">They </w:t>
      </w:r>
      <w:r w:rsidRPr="00227E14">
        <w:rPr>
          <w:lang w:val="en-IN"/>
        </w:rPr>
        <w:t>had come to petition him for sops to kickstart the country’s economic growth</w:t>
      </w:r>
      <w:r w:rsidR="00F936DF" w:rsidRPr="00227E14">
        <w:rPr>
          <w:lang w:val="en-IN"/>
        </w:rPr>
        <w:t xml:space="preserve">, he was told by the secretary, who sometimes shared </w:t>
      </w:r>
      <w:r w:rsidR="002B10D8" w:rsidRPr="00227E14">
        <w:rPr>
          <w:lang w:val="en-IN"/>
        </w:rPr>
        <w:t>titbits</w:t>
      </w:r>
      <w:r w:rsidR="00F936DF" w:rsidRPr="00227E14">
        <w:rPr>
          <w:lang w:val="en-IN"/>
        </w:rPr>
        <w:t xml:space="preserve"> of such information.</w:t>
      </w:r>
      <w:r w:rsidRPr="00227E14">
        <w:rPr>
          <w:lang w:val="en-IN"/>
        </w:rPr>
        <w:t xml:space="preserve"> </w:t>
      </w:r>
      <w:r w:rsidR="00FB3EDF" w:rsidRPr="00227E14">
        <w:rPr>
          <w:lang w:val="en-IN"/>
        </w:rPr>
        <w:t>Deepak was momentarily distracted from his thoughts as he saw the delegation troo</w:t>
      </w:r>
      <w:r w:rsidR="000164D8" w:rsidRPr="00227E14">
        <w:rPr>
          <w:lang w:val="en-IN"/>
        </w:rPr>
        <w:t>p</w:t>
      </w:r>
      <w:r w:rsidRPr="00227E14">
        <w:rPr>
          <w:lang w:val="en-IN"/>
        </w:rPr>
        <w:t xml:space="preserve"> out — each immaculately dressed in three-piece suit</w:t>
      </w:r>
      <w:r w:rsidR="0087001C" w:rsidRPr="00227E14">
        <w:rPr>
          <w:lang w:val="en-IN"/>
        </w:rPr>
        <w:t>s</w:t>
      </w:r>
      <w:r w:rsidRPr="00227E14">
        <w:rPr>
          <w:lang w:val="en-IN"/>
        </w:rPr>
        <w:t xml:space="preserve"> </w:t>
      </w:r>
      <w:proofErr w:type="gramStart"/>
      <w:r w:rsidRPr="00227E14">
        <w:rPr>
          <w:lang w:val="en-IN"/>
        </w:rPr>
        <w:t>with the exception of</w:t>
      </w:r>
      <w:proofErr w:type="gramEnd"/>
      <w:r w:rsidRPr="00227E14">
        <w:rPr>
          <w:lang w:val="en-IN"/>
        </w:rPr>
        <w:t xml:space="preserve"> one, who </w:t>
      </w:r>
      <w:r w:rsidR="0087001C" w:rsidRPr="00227E14">
        <w:rPr>
          <w:lang w:val="en-IN"/>
        </w:rPr>
        <w:t xml:space="preserve">sported an </w:t>
      </w:r>
      <w:r w:rsidR="003E5AFB" w:rsidRPr="00227E14">
        <w:rPr>
          <w:lang w:val="en-IN"/>
        </w:rPr>
        <w:t>old-fashioned</w:t>
      </w:r>
      <w:r w:rsidR="0087001C" w:rsidRPr="00227E14">
        <w:rPr>
          <w:lang w:val="en-IN"/>
        </w:rPr>
        <w:t xml:space="preserve"> </w:t>
      </w:r>
      <w:r w:rsidR="009E7C21" w:rsidRPr="00227E14">
        <w:rPr>
          <w:lang w:val="en-IN"/>
        </w:rPr>
        <w:t>safari suit</w:t>
      </w:r>
      <w:r w:rsidR="00FB3EDF" w:rsidRPr="00227E14">
        <w:rPr>
          <w:lang w:val="en-IN"/>
        </w:rPr>
        <w:t xml:space="preserve">. He </w:t>
      </w:r>
      <w:r w:rsidRPr="00227E14">
        <w:rPr>
          <w:lang w:val="en-IN"/>
        </w:rPr>
        <w:t>was ushered in</w:t>
      </w:r>
      <w:r w:rsidR="00FB3EDF" w:rsidRPr="00227E14">
        <w:rPr>
          <w:lang w:val="en-IN"/>
        </w:rPr>
        <w:t xml:space="preserve"> soon after</w:t>
      </w:r>
      <w:r w:rsidRPr="00227E14">
        <w:rPr>
          <w:lang w:val="en-IN"/>
        </w:rPr>
        <w:t xml:space="preserve">. The office boy was clearing the table of the </w:t>
      </w:r>
      <w:r w:rsidR="009E7C21" w:rsidRPr="00227E14">
        <w:rPr>
          <w:lang w:val="en-IN"/>
        </w:rPr>
        <w:t>tea things. O</w:t>
      </w:r>
      <w:r w:rsidRPr="00227E14">
        <w:rPr>
          <w:lang w:val="en-IN"/>
        </w:rPr>
        <w:t>nce he w</w:t>
      </w:r>
      <w:r w:rsidR="008B23D8" w:rsidRPr="00227E14">
        <w:rPr>
          <w:lang w:val="en-IN"/>
        </w:rPr>
        <w:t>as gone and the door shut, the m</w:t>
      </w:r>
      <w:r w:rsidRPr="00227E14">
        <w:rPr>
          <w:lang w:val="en-IN"/>
        </w:rPr>
        <w:t>inister said</w:t>
      </w:r>
      <w:r w:rsidR="009E7C21" w:rsidRPr="00227E14">
        <w:rPr>
          <w:lang w:val="en-IN"/>
        </w:rPr>
        <w:t xml:space="preserve">, </w:t>
      </w:r>
      <w:r w:rsidRPr="00227E14">
        <w:rPr>
          <w:lang w:val="en-IN"/>
        </w:rPr>
        <w:t>“Well, Deepak, you managed just one machine?”</w:t>
      </w:r>
    </w:p>
    <w:p w14:paraId="1482E37F" w14:textId="458B0B0A" w:rsidR="008D5B6B" w:rsidRPr="00227E14" w:rsidRDefault="008D5B6B" w:rsidP="00AF2356">
      <w:pPr>
        <w:rPr>
          <w:lang w:val="en-IN"/>
        </w:rPr>
      </w:pPr>
      <w:r w:rsidRPr="00227E14">
        <w:rPr>
          <w:lang w:val="en-IN"/>
        </w:rPr>
        <w:t>“Sir</w:t>
      </w:r>
      <w:r w:rsidR="009E7C21" w:rsidRPr="00227E14">
        <w:rPr>
          <w:lang w:val="en-IN"/>
        </w:rPr>
        <w:t>.”</w:t>
      </w:r>
    </w:p>
    <w:p w14:paraId="44724696" w14:textId="2D222CFC" w:rsidR="008D5B6B" w:rsidRPr="00227E14" w:rsidRDefault="008D5B6B" w:rsidP="00AF2356">
      <w:pPr>
        <w:rPr>
          <w:lang w:val="en-IN"/>
        </w:rPr>
      </w:pPr>
      <w:r w:rsidRPr="00227E14">
        <w:rPr>
          <w:lang w:val="en-IN"/>
        </w:rPr>
        <w:t>“My orders were clear, that we must get two.”</w:t>
      </w:r>
    </w:p>
    <w:p w14:paraId="6F0ACA6C" w14:textId="2584F56B" w:rsidR="008D5B6B" w:rsidRPr="00227E14" w:rsidRDefault="008D5B6B" w:rsidP="00AF2356">
      <w:pPr>
        <w:rPr>
          <w:lang w:val="en-IN"/>
        </w:rPr>
      </w:pPr>
      <w:r w:rsidRPr="00227E14">
        <w:rPr>
          <w:lang w:val="en-IN"/>
        </w:rPr>
        <w:t xml:space="preserve">“We were outbid for </w:t>
      </w:r>
      <w:r w:rsidR="00661629" w:rsidRPr="00227E14">
        <w:rPr>
          <w:lang w:val="en-IN"/>
        </w:rPr>
        <w:t xml:space="preserve">two </w:t>
      </w:r>
      <w:r w:rsidRPr="00227E14">
        <w:rPr>
          <w:lang w:val="en-IN"/>
        </w:rPr>
        <w:t>of the machines.”</w:t>
      </w:r>
    </w:p>
    <w:p w14:paraId="22DF8EF5" w14:textId="571E8557" w:rsidR="008D5B6B" w:rsidRPr="00227E14" w:rsidRDefault="008B23D8" w:rsidP="00AF2356">
      <w:pPr>
        <w:rPr>
          <w:lang w:val="en-IN"/>
        </w:rPr>
      </w:pPr>
      <w:r w:rsidRPr="00227E14">
        <w:rPr>
          <w:lang w:val="en-IN"/>
        </w:rPr>
        <w:t>Maida</w:t>
      </w:r>
      <w:r w:rsidR="008D5B6B" w:rsidRPr="00227E14">
        <w:rPr>
          <w:lang w:val="en-IN"/>
        </w:rPr>
        <w:t xml:space="preserve"> lost his cool, which he did quite frequently in private, though his public image was that of a calm and unflappable leader.</w:t>
      </w:r>
    </w:p>
    <w:p w14:paraId="31D4D8BA" w14:textId="03F199B3" w:rsidR="008D5B6B" w:rsidRPr="00227E14" w:rsidRDefault="008D5B6B" w:rsidP="00AF2356">
      <w:pPr>
        <w:rPr>
          <w:lang w:val="en-IN"/>
        </w:rPr>
      </w:pPr>
      <w:r w:rsidRPr="00227E14">
        <w:rPr>
          <w:lang w:val="en-IN"/>
        </w:rPr>
        <w:t>“You failed the assignment</w:t>
      </w:r>
      <w:r w:rsidR="00F00F1A" w:rsidRPr="00227E14">
        <w:rPr>
          <w:lang w:val="en-IN"/>
        </w:rPr>
        <w:t>,</w:t>
      </w:r>
      <w:r w:rsidRPr="00227E14">
        <w:rPr>
          <w:lang w:val="en-IN"/>
        </w:rPr>
        <w:t xml:space="preserve">” he hissed loudly, “and that has </w:t>
      </w:r>
      <w:r w:rsidR="009E7C21" w:rsidRPr="00227E14">
        <w:rPr>
          <w:lang w:val="en-IN"/>
        </w:rPr>
        <w:t>spoilt all</w:t>
      </w:r>
      <w:r w:rsidRPr="00227E14">
        <w:rPr>
          <w:lang w:val="en-IN"/>
        </w:rPr>
        <w:t xml:space="preserve"> our plans.”</w:t>
      </w:r>
    </w:p>
    <w:p w14:paraId="6DF3B1D5" w14:textId="648322C7" w:rsidR="008D5B6B" w:rsidRPr="00227E14" w:rsidRDefault="009E7C21" w:rsidP="00AF2356">
      <w:pPr>
        <w:rPr>
          <w:lang w:val="en-IN"/>
        </w:rPr>
      </w:pPr>
      <w:r w:rsidRPr="00227E14">
        <w:rPr>
          <w:lang w:val="en-IN"/>
        </w:rPr>
        <w:t xml:space="preserve">Deepak </w:t>
      </w:r>
      <w:r w:rsidR="008D5B6B" w:rsidRPr="00227E14">
        <w:rPr>
          <w:lang w:val="en-IN"/>
        </w:rPr>
        <w:t xml:space="preserve">was tempted to ask what </w:t>
      </w:r>
      <w:r w:rsidR="00CE2791" w:rsidRPr="00227E14">
        <w:rPr>
          <w:lang w:val="en-IN"/>
        </w:rPr>
        <w:t xml:space="preserve">exactly had got spoilt </w:t>
      </w:r>
      <w:r w:rsidR="008D5B6B" w:rsidRPr="00227E14">
        <w:rPr>
          <w:lang w:val="en-IN"/>
        </w:rPr>
        <w:t xml:space="preserve">but </w:t>
      </w:r>
      <w:r w:rsidR="00CE2791" w:rsidRPr="00227E14">
        <w:rPr>
          <w:lang w:val="en-IN"/>
        </w:rPr>
        <w:t>shut up, instead</w:t>
      </w:r>
      <w:r w:rsidR="008D5B6B" w:rsidRPr="00227E14">
        <w:rPr>
          <w:lang w:val="en-IN"/>
        </w:rPr>
        <w:t>.</w:t>
      </w:r>
    </w:p>
    <w:p w14:paraId="72FA76A1" w14:textId="45102B9B" w:rsidR="008D5B6B" w:rsidRPr="00227E14" w:rsidRDefault="008D5B6B" w:rsidP="00AF2356">
      <w:pPr>
        <w:rPr>
          <w:lang w:val="en-IN"/>
        </w:rPr>
      </w:pPr>
      <w:r w:rsidRPr="00227E14">
        <w:rPr>
          <w:lang w:val="en-IN"/>
        </w:rPr>
        <w:t xml:space="preserve">“Sir, I did as I had been told. You had asked me to bid with one code first and then with a higher </w:t>
      </w:r>
      <w:r w:rsidR="00CE2791" w:rsidRPr="00227E14">
        <w:rPr>
          <w:lang w:val="en-IN"/>
        </w:rPr>
        <w:t>one</w:t>
      </w:r>
      <w:r w:rsidRPr="00227E14">
        <w:rPr>
          <w:lang w:val="en-IN"/>
        </w:rPr>
        <w:t xml:space="preserve"> the next time. I did exactly that.</w:t>
      </w:r>
      <w:r w:rsidR="00F936DF" w:rsidRPr="00227E14">
        <w:rPr>
          <w:lang w:val="en-IN"/>
        </w:rPr>
        <w:t>”</w:t>
      </w:r>
      <w:r w:rsidRPr="00227E14">
        <w:rPr>
          <w:lang w:val="en-IN"/>
        </w:rPr>
        <w:t xml:space="preserve"> </w:t>
      </w:r>
      <w:r w:rsidR="0065366C" w:rsidRPr="00227E14">
        <w:rPr>
          <w:lang w:val="en-IN"/>
        </w:rPr>
        <w:t xml:space="preserve">He felt his usual unease in Maida’s </w:t>
      </w:r>
      <w:r w:rsidR="00DE2FE3" w:rsidRPr="00227E14">
        <w:rPr>
          <w:lang w:val="en-IN"/>
        </w:rPr>
        <w:t>presence but</w:t>
      </w:r>
      <w:r w:rsidR="0065366C" w:rsidRPr="00227E14">
        <w:rPr>
          <w:lang w:val="en-IN"/>
        </w:rPr>
        <w:t xml:space="preserve"> managed to continue. “</w:t>
      </w:r>
      <w:r w:rsidRPr="00227E14">
        <w:rPr>
          <w:lang w:val="en-IN"/>
        </w:rPr>
        <w:t>I could have used the code for the higher bid amount on both occasions if I had been directed to do so.”</w:t>
      </w:r>
    </w:p>
    <w:p w14:paraId="350BB3E8" w14:textId="34733A93" w:rsidR="008D5B6B" w:rsidRPr="00227E14" w:rsidRDefault="008D5B6B" w:rsidP="00AF2356">
      <w:pPr>
        <w:rPr>
          <w:lang w:val="en-IN"/>
        </w:rPr>
      </w:pPr>
      <w:r w:rsidRPr="00227E14">
        <w:rPr>
          <w:lang w:val="en-IN"/>
        </w:rPr>
        <w:lastRenderedPageBreak/>
        <w:t xml:space="preserve">The </w:t>
      </w:r>
      <w:r w:rsidR="00CE2791" w:rsidRPr="00227E14">
        <w:rPr>
          <w:lang w:val="en-IN"/>
        </w:rPr>
        <w:t>m</w:t>
      </w:r>
      <w:r w:rsidRPr="00227E14">
        <w:rPr>
          <w:lang w:val="en-IN"/>
        </w:rPr>
        <w:t>inister realised they would get nowhere with such discussions. Besides, he did not want</w:t>
      </w:r>
      <w:r w:rsidR="00CE2791" w:rsidRPr="00227E14">
        <w:rPr>
          <w:lang w:val="en-IN"/>
        </w:rPr>
        <w:t xml:space="preserve"> to get so tough </w:t>
      </w:r>
      <w:r w:rsidR="008B23D8" w:rsidRPr="00227E14">
        <w:rPr>
          <w:lang w:val="en-IN"/>
        </w:rPr>
        <w:t>with</w:t>
      </w:r>
      <w:r w:rsidRPr="00227E14">
        <w:rPr>
          <w:lang w:val="en-IN"/>
        </w:rPr>
        <w:t xml:space="preserve"> the IRS officer</w:t>
      </w:r>
      <w:r w:rsidR="00CE2791" w:rsidRPr="00227E14">
        <w:rPr>
          <w:lang w:val="en-IN"/>
        </w:rPr>
        <w:t xml:space="preserve"> that he </w:t>
      </w:r>
      <w:r w:rsidR="008B23D8" w:rsidRPr="00227E14">
        <w:rPr>
          <w:lang w:val="en-IN"/>
        </w:rPr>
        <w:t>would start</w:t>
      </w:r>
      <w:r w:rsidR="00CE2791" w:rsidRPr="00227E14">
        <w:rPr>
          <w:lang w:val="en-IN"/>
        </w:rPr>
        <w:t xml:space="preserve"> to feel</w:t>
      </w:r>
      <w:r w:rsidRPr="00227E14">
        <w:rPr>
          <w:lang w:val="en-IN"/>
        </w:rPr>
        <w:t xml:space="preserve"> aggrieved </w:t>
      </w:r>
      <w:r w:rsidR="00CE2791" w:rsidRPr="00227E14">
        <w:rPr>
          <w:lang w:val="en-IN"/>
        </w:rPr>
        <w:t>and open his mouth</w:t>
      </w:r>
      <w:r w:rsidRPr="00227E14">
        <w:rPr>
          <w:lang w:val="en-IN"/>
        </w:rPr>
        <w:t xml:space="preserve"> in </w:t>
      </w:r>
      <w:r w:rsidR="008B23D8" w:rsidRPr="00227E14">
        <w:rPr>
          <w:lang w:val="en-IN"/>
        </w:rPr>
        <w:t>public, god</w:t>
      </w:r>
      <w:r w:rsidR="00CE2791" w:rsidRPr="00227E14">
        <w:rPr>
          <w:lang w:val="en-IN"/>
        </w:rPr>
        <w:t xml:space="preserve"> forbid, the media.</w:t>
      </w:r>
      <w:r w:rsidRPr="00227E14">
        <w:rPr>
          <w:lang w:val="en-IN"/>
        </w:rPr>
        <w:t xml:space="preserve"> He changed tack and </w:t>
      </w:r>
      <w:r w:rsidR="00CE2791" w:rsidRPr="00227E14">
        <w:rPr>
          <w:lang w:val="en-IN"/>
        </w:rPr>
        <w:t xml:space="preserve">softened his tone. </w:t>
      </w:r>
      <w:r w:rsidRPr="00227E14">
        <w:rPr>
          <w:lang w:val="en-IN"/>
        </w:rPr>
        <w:t>“Anyway, what has happened has happened. Let me have the envelope. I’ll call you if needed.”</w:t>
      </w:r>
    </w:p>
    <w:p w14:paraId="626210DB" w14:textId="640D0890" w:rsidR="008D5B6B" w:rsidRPr="00227E14" w:rsidRDefault="008D5B6B" w:rsidP="00AF2356">
      <w:pPr>
        <w:rPr>
          <w:lang w:val="en-IN"/>
        </w:rPr>
      </w:pPr>
      <w:r w:rsidRPr="00227E14">
        <w:rPr>
          <w:lang w:val="en-IN"/>
        </w:rPr>
        <w:t xml:space="preserve">It </w:t>
      </w:r>
      <w:r w:rsidR="00110D6F" w:rsidRPr="00227E14">
        <w:rPr>
          <w:lang w:val="en-IN"/>
        </w:rPr>
        <w:t>signalled</w:t>
      </w:r>
      <w:r w:rsidRPr="00227E14">
        <w:rPr>
          <w:lang w:val="en-IN"/>
        </w:rPr>
        <w:t xml:space="preserve"> the end of the conversation and Deepak walked out of the chamber</w:t>
      </w:r>
      <w:r w:rsidR="00D332FA" w:rsidRPr="00227E14">
        <w:rPr>
          <w:lang w:val="en-IN"/>
        </w:rPr>
        <w:t>.</w:t>
      </w:r>
      <w:r w:rsidRPr="00227E14">
        <w:rPr>
          <w:lang w:val="en-IN"/>
        </w:rPr>
        <w:t xml:space="preserve"> Once the door shut, </w:t>
      </w:r>
      <w:r w:rsidR="008B23D8" w:rsidRPr="00227E14">
        <w:rPr>
          <w:lang w:val="en-IN"/>
        </w:rPr>
        <w:t>Maida</w:t>
      </w:r>
      <w:r w:rsidRPr="00227E14">
        <w:rPr>
          <w:lang w:val="en-IN"/>
        </w:rPr>
        <w:t xml:space="preserve"> carefully open</w:t>
      </w:r>
      <w:r w:rsidR="003E5AFB" w:rsidRPr="00227E14">
        <w:rPr>
          <w:lang w:val="en-IN"/>
        </w:rPr>
        <w:t>ed</w:t>
      </w:r>
      <w:r w:rsidRPr="00227E14">
        <w:rPr>
          <w:lang w:val="en-IN"/>
        </w:rPr>
        <w:t xml:space="preserve"> the cover, looked at the contents inside, placed </w:t>
      </w:r>
      <w:r w:rsidR="008B23D8" w:rsidRPr="00227E14">
        <w:rPr>
          <w:lang w:val="en-IN"/>
        </w:rPr>
        <w:t>it</w:t>
      </w:r>
      <w:r w:rsidR="00FC2D67" w:rsidRPr="00227E14">
        <w:rPr>
          <w:lang w:val="en-IN"/>
        </w:rPr>
        <w:t xml:space="preserve"> </w:t>
      </w:r>
      <w:r w:rsidRPr="00227E14">
        <w:rPr>
          <w:lang w:val="en-IN"/>
        </w:rPr>
        <w:t>in a safe and turned the lock. He buzzed his assistant to cancel all appointments for the day. No</w:t>
      </w:r>
      <w:r w:rsidR="004474F3" w:rsidRPr="00227E14">
        <w:rPr>
          <w:lang w:val="en-IN"/>
        </w:rPr>
        <w:t>body</w:t>
      </w:r>
      <w:r w:rsidRPr="00227E14">
        <w:rPr>
          <w:lang w:val="en-IN"/>
        </w:rPr>
        <w:t xml:space="preserve"> was to disturb him for at least the next couple of hours</w:t>
      </w:r>
      <w:r w:rsidR="008B23D8" w:rsidRPr="00227E14">
        <w:rPr>
          <w:lang w:val="en-IN"/>
        </w:rPr>
        <w:t>.</w:t>
      </w:r>
      <w:r w:rsidRPr="00227E14">
        <w:rPr>
          <w:lang w:val="en-IN"/>
        </w:rPr>
        <w:t xml:space="preserve"> Now, he could </w:t>
      </w:r>
      <w:r w:rsidR="00110D6F" w:rsidRPr="00227E14">
        <w:rPr>
          <w:lang w:val="en-IN"/>
        </w:rPr>
        <w:t>strategize</w:t>
      </w:r>
      <w:r w:rsidRPr="00227E14">
        <w:rPr>
          <w:lang w:val="en-IN"/>
        </w:rPr>
        <w:t xml:space="preserve"> his next course of action.</w:t>
      </w:r>
    </w:p>
    <w:p w14:paraId="59310F37" w14:textId="3042E74E" w:rsidR="008D5B6B" w:rsidRPr="00227E14" w:rsidRDefault="008D5B6B" w:rsidP="00AF2356">
      <w:pPr>
        <w:rPr>
          <w:lang w:val="en-IN"/>
        </w:rPr>
      </w:pPr>
      <w:r w:rsidRPr="00227E14">
        <w:rPr>
          <w:lang w:val="en-IN"/>
        </w:rPr>
        <w:t xml:space="preserve">The first task was to deliver the money for the second-hand LEPE. He </w:t>
      </w:r>
      <w:r w:rsidR="00110D6F" w:rsidRPr="00227E14">
        <w:rPr>
          <w:lang w:val="en-IN"/>
        </w:rPr>
        <w:t>dialled</w:t>
      </w:r>
      <w:r w:rsidRPr="00227E14">
        <w:rPr>
          <w:lang w:val="en-IN"/>
        </w:rPr>
        <w:t xml:space="preserve"> a number from a</w:t>
      </w:r>
      <w:r w:rsidR="004474F3" w:rsidRPr="00227E14">
        <w:rPr>
          <w:lang w:val="en-IN"/>
        </w:rPr>
        <w:t>n</w:t>
      </w:r>
      <w:r w:rsidRPr="00227E14">
        <w:rPr>
          <w:lang w:val="en-IN"/>
        </w:rPr>
        <w:t xml:space="preserve"> </w:t>
      </w:r>
      <w:r w:rsidR="004474F3" w:rsidRPr="00227E14">
        <w:rPr>
          <w:lang w:val="en-IN"/>
        </w:rPr>
        <w:t xml:space="preserve">unlisted </w:t>
      </w:r>
      <w:r w:rsidRPr="00227E14">
        <w:rPr>
          <w:lang w:val="en-IN"/>
        </w:rPr>
        <w:t>mobile phone</w:t>
      </w:r>
      <w:r w:rsidR="004474F3" w:rsidRPr="00227E14">
        <w:rPr>
          <w:lang w:val="en-IN"/>
        </w:rPr>
        <w:t>.</w:t>
      </w:r>
      <w:r w:rsidRPr="00227E14">
        <w:rPr>
          <w:lang w:val="en-IN"/>
        </w:rPr>
        <w:t xml:space="preserve"> The recipient of the call was known by his initials, KK, and was a well-regarded figure in the world of hawala transactions in India and abroad. </w:t>
      </w:r>
      <w:r w:rsidR="008B23D8" w:rsidRPr="00227E14">
        <w:rPr>
          <w:lang w:val="en-IN"/>
        </w:rPr>
        <w:t>Maida</w:t>
      </w:r>
      <w:r w:rsidRPr="00227E14">
        <w:rPr>
          <w:lang w:val="en-IN"/>
        </w:rPr>
        <w:t xml:space="preserve"> told him of the amount to be transferred and the address </w:t>
      </w:r>
      <w:r w:rsidR="008B23D8" w:rsidRPr="00227E14">
        <w:rPr>
          <w:lang w:val="en-IN"/>
        </w:rPr>
        <w:t xml:space="preserve">that </w:t>
      </w:r>
      <w:r w:rsidRPr="00227E14">
        <w:rPr>
          <w:lang w:val="en-IN"/>
        </w:rPr>
        <w:t>it had to go</w:t>
      </w:r>
      <w:r w:rsidR="008B23D8" w:rsidRPr="00227E14">
        <w:rPr>
          <w:lang w:val="en-IN"/>
        </w:rPr>
        <w:t xml:space="preserve"> to</w:t>
      </w:r>
      <w:r w:rsidRPr="00227E14">
        <w:rPr>
          <w:lang w:val="en-IN"/>
        </w:rPr>
        <w:t xml:space="preserve">. </w:t>
      </w:r>
      <w:r w:rsidR="008B23D8" w:rsidRPr="00227E14">
        <w:rPr>
          <w:lang w:val="en-IN"/>
        </w:rPr>
        <w:t>Very soon, t</w:t>
      </w:r>
      <w:r w:rsidRPr="00227E14">
        <w:rPr>
          <w:lang w:val="en-IN"/>
        </w:rPr>
        <w:t xml:space="preserve">he hawala agent would get the money and a handsome commission </w:t>
      </w:r>
      <w:r w:rsidR="004474F3" w:rsidRPr="00227E14">
        <w:rPr>
          <w:lang w:val="en-IN"/>
        </w:rPr>
        <w:t>as well</w:t>
      </w:r>
      <w:r w:rsidR="008B23D8" w:rsidRPr="00227E14">
        <w:rPr>
          <w:lang w:val="en-IN"/>
        </w:rPr>
        <w:t>.</w:t>
      </w:r>
      <w:r w:rsidRPr="00227E14">
        <w:rPr>
          <w:lang w:val="en-IN"/>
        </w:rPr>
        <w:t xml:space="preserve"> The hawala business worked</w:t>
      </w:r>
      <w:r w:rsidR="00B5253D" w:rsidRPr="00227E14">
        <w:rPr>
          <w:lang w:val="en-IN"/>
        </w:rPr>
        <w:t xml:space="preserve"> entirely</w:t>
      </w:r>
      <w:r w:rsidRPr="00227E14">
        <w:rPr>
          <w:lang w:val="en-IN"/>
        </w:rPr>
        <w:t xml:space="preserve"> on trust and discreetness. </w:t>
      </w:r>
    </w:p>
    <w:p w14:paraId="03A68E2A" w14:textId="4888A317" w:rsidR="008D5B6B" w:rsidRPr="00227E14" w:rsidRDefault="008D5B6B" w:rsidP="00AF2356">
      <w:pPr>
        <w:rPr>
          <w:lang w:val="en-IN"/>
        </w:rPr>
      </w:pPr>
      <w:r w:rsidRPr="00227E14">
        <w:rPr>
          <w:lang w:val="en-IN"/>
        </w:rPr>
        <w:t xml:space="preserve">The </w:t>
      </w:r>
      <w:r w:rsidR="00B5253D" w:rsidRPr="00227E14">
        <w:rPr>
          <w:lang w:val="en-IN"/>
        </w:rPr>
        <w:t xml:space="preserve">next thing would be </w:t>
      </w:r>
      <w:r w:rsidRPr="00227E14">
        <w:rPr>
          <w:lang w:val="en-IN"/>
        </w:rPr>
        <w:t xml:space="preserve">to arrange for the machine to be delivered for a revamp, from where it would </w:t>
      </w:r>
      <w:r w:rsidR="00B5253D" w:rsidRPr="00227E14">
        <w:rPr>
          <w:lang w:val="en-IN"/>
        </w:rPr>
        <w:t xml:space="preserve">come back looking </w:t>
      </w:r>
      <w:r w:rsidRPr="00227E14">
        <w:rPr>
          <w:lang w:val="en-IN"/>
        </w:rPr>
        <w:t>new. He used the same phone and called up Cutting Edge Metallics, which was ostensibly engaged in designing high tech tools used by the aviation industry. The firm was housed in a nondescript structure in downtown B</w:t>
      </w:r>
      <w:r w:rsidR="00B5253D" w:rsidRPr="00227E14">
        <w:rPr>
          <w:lang w:val="en-IN"/>
        </w:rPr>
        <w:t xml:space="preserve">engaluru </w:t>
      </w:r>
      <w:r w:rsidRPr="00227E14">
        <w:rPr>
          <w:lang w:val="en-IN"/>
        </w:rPr>
        <w:t xml:space="preserve">and much of its profits came off the books — redoing old machines that could then pass off as new, </w:t>
      </w:r>
      <w:r w:rsidR="00811258" w:rsidRPr="00227E14">
        <w:rPr>
          <w:lang w:val="en-IN"/>
        </w:rPr>
        <w:t xml:space="preserve">going unnoticed from under </w:t>
      </w:r>
      <w:r w:rsidRPr="00227E14">
        <w:rPr>
          <w:lang w:val="en-IN"/>
        </w:rPr>
        <w:t xml:space="preserve">the scrutiny of experienced eyes. </w:t>
      </w:r>
      <w:r w:rsidR="008B23D8" w:rsidRPr="00227E14">
        <w:rPr>
          <w:lang w:val="en-IN"/>
        </w:rPr>
        <w:t>Maida</w:t>
      </w:r>
      <w:r w:rsidRPr="00227E14">
        <w:rPr>
          <w:lang w:val="en-IN"/>
        </w:rPr>
        <w:t xml:space="preserve"> spoke to </w:t>
      </w:r>
      <w:r w:rsidRPr="00227E14">
        <w:rPr>
          <w:lang w:val="en-IN"/>
        </w:rPr>
        <w:lastRenderedPageBreak/>
        <w:t>its chief executive, who had many years earlier been jailed on charges of embezzlement of the company’s funds</w:t>
      </w:r>
      <w:r w:rsidR="00811258" w:rsidRPr="00227E14">
        <w:rPr>
          <w:lang w:val="en-IN"/>
        </w:rPr>
        <w:t>. The money involved was easily</w:t>
      </w:r>
      <w:r w:rsidRPr="00227E14">
        <w:rPr>
          <w:lang w:val="en-IN"/>
        </w:rPr>
        <w:t xml:space="preserve"> to the tune of several crores of rupees</w:t>
      </w:r>
      <w:r w:rsidR="00811258" w:rsidRPr="00227E14">
        <w:rPr>
          <w:lang w:val="en-IN"/>
        </w:rPr>
        <w:t>.</w:t>
      </w:r>
      <w:r w:rsidRPr="00227E14">
        <w:rPr>
          <w:lang w:val="en-IN"/>
        </w:rPr>
        <w:t xml:space="preserve"> </w:t>
      </w:r>
      <w:r w:rsidR="008B23D8" w:rsidRPr="00227E14">
        <w:rPr>
          <w:lang w:val="en-IN"/>
        </w:rPr>
        <w:t>H</w:t>
      </w:r>
      <w:r w:rsidR="00811258" w:rsidRPr="00227E14">
        <w:rPr>
          <w:lang w:val="en-IN"/>
        </w:rPr>
        <w:t xml:space="preserve">owever, </w:t>
      </w:r>
      <w:r w:rsidR="008B23D8" w:rsidRPr="00227E14">
        <w:rPr>
          <w:lang w:val="en-IN"/>
        </w:rPr>
        <w:t>he ca</w:t>
      </w:r>
      <w:r w:rsidRPr="00227E14">
        <w:rPr>
          <w:lang w:val="en-IN"/>
        </w:rPr>
        <w:t xml:space="preserve">me out unscathed in a legal battle </w:t>
      </w:r>
      <w:r w:rsidR="00D038D1" w:rsidRPr="00227E14">
        <w:rPr>
          <w:lang w:val="en-IN"/>
        </w:rPr>
        <w:t xml:space="preserve">that </w:t>
      </w:r>
      <w:r w:rsidR="008B23D8" w:rsidRPr="00227E14">
        <w:rPr>
          <w:lang w:val="en-IN"/>
        </w:rPr>
        <w:t>Maida</w:t>
      </w:r>
      <w:r w:rsidR="00D038D1" w:rsidRPr="00227E14">
        <w:rPr>
          <w:lang w:val="en-IN"/>
        </w:rPr>
        <w:t xml:space="preserve"> -</w:t>
      </w:r>
      <w:r w:rsidRPr="00227E14">
        <w:rPr>
          <w:lang w:val="en-IN"/>
        </w:rPr>
        <w:t xml:space="preserve"> then not a minister but </w:t>
      </w:r>
      <w:r w:rsidR="008B23D8" w:rsidRPr="00227E14">
        <w:rPr>
          <w:lang w:val="en-IN"/>
        </w:rPr>
        <w:t xml:space="preserve">a highly successful </w:t>
      </w:r>
      <w:r w:rsidRPr="00227E14">
        <w:rPr>
          <w:lang w:val="en-IN"/>
        </w:rPr>
        <w:t>corporate lawyer</w:t>
      </w:r>
      <w:r w:rsidR="00D038D1" w:rsidRPr="00227E14">
        <w:rPr>
          <w:lang w:val="en-IN"/>
        </w:rPr>
        <w:t xml:space="preserve"> -</w:t>
      </w:r>
      <w:r w:rsidRPr="00227E14">
        <w:rPr>
          <w:lang w:val="en-IN"/>
        </w:rPr>
        <w:t xml:space="preserve"> had bailed him out</w:t>
      </w:r>
      <w:r w:rsidR="008B23D8" w:rsidRPr="00227E14">
        <w:rPr>
          <w:lang w:val="en-IN"/>
        </w:rPr>
        <w:t xml:space="preserve"> of</w:t>
      </w:r>
      <w:r w:rsidRPr="00227E14">
        <w:rPr>
          <w:lang w:val="en-IN"/>
        </w:rPr>
        <w:t xml:space="preserve">. Since then, the </w:t>
      </w:r>
      <w:proofErr w:type="gramStart"/>
      <w:r w:rsidRPr="00227E14">
        <w:rPr>
          <w:lang w:val="en-IN"/>
        </w:rPr>
        <w:t>Cutting Edge</w:t>
      </w:r>
      <w:proofErr w:type="gramEnd"/>
      <w:r w:rsidRPr="00227E14">
        <w:rPr>
          <w:lang w:val="en-IN"/>
        </w:rPr>
        <w:t xml:space="preserve"> chief and </w:t>
      </w:r>
      <w:r w:rsidR="008B23D8" w:rsidRPr="00227E14">
        <w:rPr>
          <w:lang w:val="en-IN"/>
        </w:rPr>
        <w:t>Maida</w:t>
      </w:r>
      <w:r w:rsidRPr="00227E14">
        <w:rPr>
          <w:lang w:val="en-IN"/>
        </w:rPr>
        <w:t xml:space="preserve"> </w:t>
      </w:r>
      <w:r w:rsidR="002965EA" w:rsidRPr="00227E14">
        <w:rPr>
          <w:lang w:val="en-IN"/>
        </w:rPr>
        <w:t xml:space="preserve">turned </w:t>
      </w:r>
      <w:r w:rsidRPr="00227E14">
        <w:rPr>
          <w:lang w:val="en-IN"/>
        </w:rPr>
        <w:t>thick friends</w:t>
      </w:r>
      <w:r w:rsidR="008B23D8" w:rsidRPr="00227E14">
        <w:rPr>
          <w:lang w:val="en-IN"/>
        </w:rPr>
        <w:t xml:space="preserve"> with the </w:t>
      </w:r>
      <w:r w:rsidRPr="00227E14">
        <w:rPr>
          <w:lang w:val="en-IN"/>
        </w:rPr>
        <w:t>friendship</w:t>
      </w:r>
      <w:r w:rsidR="008B23D8" w:rsidRPr="00227E14">
        <w:rPr>
          <w:lang w:val="en-IN"/>
        </w:rPr>
        <w:t xml:space="preserve"> continuing</w:t>
      </w:r>
      <w:r w:rsidRPr="00227E14">
        <w:rPr>
          <w:lang w:val="en-IN"/>
        </w:rPr>
        <w:t xml:space="preserve"> </w:t>
      </w:r>
      <w:r w:rsidR="002965EA" w:rsidRPr="00227E14">
        <w:rPr>
          <w:lang w:val="en-IN"/>
        </w:rPr>
        <w:t xml:space="preserve">well into </w:t>
      </w:r>
      <w:r w:rsidR="008B23D8" w:rsidRPr="00227E14">
        <w:rPr>
          <w:lang w:val="en-IN"/>
        </w:rPr>
        <w:t>Maida</w:t>
      </w:r>
      <w:r w:rsidR="002965EA" w:rsidRPr="00227E14">
        <w:rPr>
          <w:lang w:val="en-IN"/>
        </w:rPr>
        <w:t>’s ministership.</w:t>
      </w:r>
      <w:r w:rsidRPr="00227E14">
        <w:rPr>
          <w:lang w:val="en-IN"/>
        </w:rPr>
        <w:t xml:space="preserve"> </w:t>
      </w:r>
    </w:p>
    <w:p w14:paraId="0B1462D9" w14:textId="746D70E0" w:rsidR="00FC0361" w:rsidRPr="00227E14" w:rsidRDefault="008D5B6B" w:rsidP="00AF2356">
      <w:pPr>
        <w:rPr>
          <w:lang w:val="en-IN"/>
        </w:rPr>
      </w:pPr>
      <w:r w:rsidRPr="00227E14">
        <w:rPr>
          <w:lang w:val="en-IN"/>
        </w:rPr>
        <w:t xml:space="preserve">There was also a third task waiting to be done. Once the machines </w:t>
      </w:r>
      <w:r w:rsidR="008B23D8" w:rsidRPr="00227E14">
        <w:rPr>
          <w:lang w:val="en-IN"/>
        </w:rPr>
        <w:t>turned</w:t>
      </w:r>
      <w:r w:rsidRPr="00227E14">
        <w:rPr>
          <w:lang w:val="en-IN"/>
        </w:rPr>
        <w:t xml:space="preserve"> ‘new’, they had to be delivered to the Indian government. But the government does not </w:t>
      </w:r>
      <w:r w:rsidR="00076ECE" w:rsidRPr="00227E14">
        <w:rPr>
          <w:lang w:val="en-IN"/>
        </w:rPr>
        <w:t xml:space="preserve">simply make a </w:t>
      </w:r>
      <w:proofErr w:type="gramStart"/>
      <w:r w:rsidR="00076ECE" w:rsidRPr="00227E14">
        <w:rPr>
          <w:lang w:val="en-IN"/>
        </w:rPr>
        <w:t>purchase worth</w:t>
      </w:r>
      <w:r w:rsidRPr="00227E14">
        <w:rPr>
          <w:lang w:val="en-IN"/>
        </w:rPr>
        <w:t xml:space="preserve"> crore</w:t>
      </w:r>
      <w:r w:rsidR="00076ECE" w:rsidRPr="00227E14">
        <w:rPr>
          <w:lang w:val="en-IN"/>
        </w:rPr>
        <w:t>s</w:t>
      </w:r>
      <w:r w:rsidRPr="00227E14">
        <w:rPr>
          <w:lang w:val="en-IN"/>
        </w:rPr>
        <w:t xml:space="preserve"> </w:t>
      </w:r>
      <w:r w:rsidR="008B23D8" w:rsidRPr="00227E14">
        <w:rPr>
          <w:lang w:val="en-IN"/>
        </w:rPr>
        <w:t>of rupees</w:t>
      </w:r>
      <w:proofErr w:type="gramEnd"/>
      <w:r w:rsidR="008B23D8" w:rsidRPr="00227E14">
        <w:rPr>
          <w:lang w:val="en-IN"/>
        </w:rPr>
        <w:t xml:space="preserve"> </w:t>
      </w:r>
      <w:r w:rsidR="00076ECE" w:rsidRPr="00227E14">
        <w:rPr>
          <w:lang w:val="en-IN"/>
        </w:rPr>
        <w:t xml:space="preserve">just like that. </w:t>
      </w:r>
      <w:r w:rsidRPr="00227E14">
        <w:rPr>
          <w:lang w:val="en-IN"/>
        </w:rPr>
        <w:t xml:space="preserve">There had to be a transparent bidding process and only creditworthy bidders </w:t>
      </w:r>
      <w:r w:rsidR="00076ECE" w:rsidRPr="00227E14">
        <w:rPr>
          <w:lang w:val="en-IN"/>
        </w:rPr>
        <w:t xml:space="preserve">with enough </w:t>
      </w:r>
      <w:r w:rsidRPr="00227E14">
        <w:rPr>
          <w:lang w:val="en-IN"/>
        </w:rPr>
        <w:t>technical and financial credentials</w:t>
      </w:r>
      <w:r w:rsidR="00076ECE" w:rsidRPr="00227E14">
        <w:rPr>
          <w:lang w:val="en-IN"/>
        </w:rPr>
        <w:t xml:space="preserve"> </w:t>
      </w:r>
      <w:r w:rsidRPr="00227E14">
        <w:rPr>
          <w:lang w:val="en-IN"/>
        </w:rPr>
        <w:t>could part</w:t>
      </w:r>
      <w:r w:rsidR="00076ECE" w:rsidRPr="00227E14">
        <w:rPr>
          <w:lang w:val="en-IN"/>
        </w:rPr>
        <w:t xml:space="preserve">ake </w:t>
      </w:r>
      <w:r w:rsidRPr="00227E14">
        <w:rPr>
          <w:lang w:val="en-IN"/>
        </w:rPr>
        <w:t xml:space="preserve">in the process. But since there was no e-bidding, </w:t>
      </w:r>
      <w:r w:rsidR="00FC0361" w:rsidRPr="00227E14">
        <w:rPr>
          <w:lang w:val="en-IN"/>
        </w:rPr>
        <w:t xml:space="preserve">the process could be </w:t>
      </w:r>
      <w:r w:rsidR="00136742" w:rsidRPr="00227E14">
        <w:rPr>
          <w:lang w:val="en-IN"/>
        </w:rPr>
        <w:t>rigged</w:t>
      </w:r>
      <w:r w:rsidR="00FC0361" w:rsidRPr="00227E14">
        <w:rPr>
          <w:lang w:val="en-IN"/>
        </w:rPr>
        <w:t xml:space="preserve"> to </w:t>
      </w:r>
      <w:r w:rsidRPr="00227E14">
        <w:rPr>
          <w:lang w:val="en-IN"/>
        </w:rPr>
        <w:t xml:space="preserve">some </w:t>
      </w:r>
      <w:r w:rsidR="00FC0361" w:rsidRPr="00227E14">
        <w:rPr>
          <w:lang w:val="en-IN"/>
        </w:rPr>
        <w:t xml:space="preserve">extent. </w:t>
      </w:r>
    </w:p>
    <w:p w14:paraId="084DAE42" w14:textId="5AB00E36" w:rsidR="008D5B6B" w:rsidRPr="00227E14" w:rsidRDefault="008D5B6B" w:rsidP="00AF2356">
      <w:pPr>
        <w:rPr>
          <w:lang w:val="en-IN"/>
        </w:rPr>
      </w:pPr>
      <w:r w:rsidRPr="00227E14">
        <w:rPr>
          <w:lang w:val="en-IN"/>
        </w:rPr>
        <w:t xml:space="preserve">Jeevan Technologies was among the dozen companies </w:t>
      </w:r>
      <w:r w:rsidR="00110D6F" w:rsidRPr="00227E14">
        <w:rPr>
          <w:lang w:val="en-IN"/>
        </w:rPr>
        <w:t>empanelled</w:t>
      </w:r>
      <w:r w:rsidRPr="00227E14">
        <w:rPr>
          <w:lang w:val="en-IN"/>
        </w:rPr>
        <w:t xml:space="preserve"> with the government of India for the supply of LEPE machines. </w:t>
      </w:r>
      <w:r w:rsidR="00FC0361" w:rsidRPr="00227E14">
        <w:rPr>
          <w:lang w:val="en-IN"/>
        </w:rPr>
        <w:t>Maida</w:t>
      </w:r>
      <w:r w:rsidRPr="00227E14">
        <w:rPr>
          <w:lang w:val="en-IN"/>
        </w:rPr>
        <w:t xml:space="preserve"> called up its managing director, with whom he had had a long and mutually beneficial </w:t>
      </w:r>
      <w:r w:rsidR="00110D6F" w:rsidRPr="00227E14">
        <w:rPr>
          <w:lang w:val="en-IN"/>
        </w:rPr>
        <w:t>relationship and</w:t>
      </w:r>
      <w:r w:rsidRPr="00227E14">
        <w:rPr>
          <w:lang w:val="en-IN"/>
        </w:rPr>
        <w:t xml:space="preserve"> asked him to be</w:t>
      </w:r>
      <w:r w:rsidR="00076ECE" w:rsidRPr="00227E14">
        <w:rPr>
          <w:lang w:val="en-IN"/>
        </w:rPr>
        <w:t xml:space="preserve"> prepared</w:t>
      </w:r>
      <w:r w:rsidRPr="00227E14">
        <w:rPr>
          <w:lang w:val="en-IN"/>
        </w:rPr>
        <w:t xml:space="preserve"> </w:t>
      </w:r>
      <w:r w:rsidR="00076ECE" w:rsidRPr="00227E14">
        <w:rPr>
          <w:lang w:val="en-IN"/>
        </w:rPr>
        <w:t xml:space="preserve">to receive </w:t>
      </w:r>
      <w:r w:rsidRPr="00227E14">
        <w:rPr>
          <w:lang w:val="en-IN"/>
        </w:rPr>
        <w:t>a machine</w:t>
      </w:r>
      <w:r w:rsidR="007A49EC" w:rsidRPr="00227E14">
        <w:rPr>
          <w:lang w:val="en-IN"/>
        </w:rPr>
        <w:t xml:space="preserve"> soon. </w:t>
      </w:r>
      <w:r w:rsidRPr="00227E14">
        <w:rPr>
          <w:lang w:val="en-IN"/>
        </w:rPr>
        <w:t xml:space="preserve">He would be told in advance of the amount he </w:t>
      </w:r>
      <w:r w:rsidR="007A49EC" w:rsidRPr="00227E14">
        <w:rPr>
          <w:lang w:val="en-IN"/>
        </w:rPr>
        <w:t xml:space="preserve">had </w:t>
      </w:r>
      <w:r w:rsidRPr="00227E14">
        <w:rPr>
          <w:lang w:val="en-IN"/>
        </w:rPr>
        <w:t>to bid to ensure that he got the contract. How Jeevan Technologies would account for the ‘new machine’ in its books, was for the</w:t>
      </w:r>
      <w:r w:rsidR="00FC0361" w:rsidRPr="00227E14">
        <w:rPr>
          <w:lang w:val="en-IN"/>
        </w:rPr>
        <w:t>m</w:t>
      </w:r>
      <w:r w:rsidRPr="00227E14">
        <w:rPr>
          <w:lang w:val="en-IN"/>
        </w:rPr>
        <w:t xml:space="preserve"> to figure out. After all, it would receive a second-hand machine on which it could make money using its technical expertise. </w:t>
      </w:r>
    </w:p>
    <w:p w14:paraId="7E4D4001" w14:textId="267E5363" w:rsidR="008D5B6B" w:rsidRPr="00227E14" w:rsidRDefault="008D5B6B" w:rsidP="00AF2356">
      <w:pPr>
        <w:rPr>
          <w:lang w:val="en-IN"/>
        </w:rPr>
      </w:pPr>
      <w:r w:rsidRPr="00227E14">
        <w:rPr>
          <w:lang w:val="en-IN"/>
        </w:rPr>
        <w:t xml:space="preserve">The </w:t>
      </w:r>
      <w:r w:rsidR="0017389D">
        <w:rPr>
          <w:lang w:val="en-IN"/>
        </w:rPr>
        <w:t>Finance Minister</w:t>
      </w:r>
      <w:r w:rsidRPr="00227E14">
        <w:rPr>
          <w:lang w:val="en-IN"/>
        </w:rPr>
        <w:t xml:space="preserve"> did some quick back of the envelope calculations and concluded that everyone involved, including himself, could make a </w:t>
      </w:r>
      <w:r w:rsidR="007A49EC" w:rsidRPr="00227E14">
        <w:rPr>
          <w:lang w:val="en-IN"/>
        </w:rPr>
        <w:t>good load</w:t>
      </w:r>
      <w:r w:rsidRPr="00227E14">
        <w:rPr>
          <w:lang w:val="en-IN"/>
        </w:rPr>
        <w:t xml:space="preserve"> of profit if things went right as</w:t>
      </w:r>
      <w:r w:rsidR="00FC0361" w:rsidRPr="00227E14">
        <w:rPr>
          <w:lang w:val="en-IN"/>
        </w:rPr>
        <w:t xml:space="preserve"> planned</w:t>
      </w:r>
      <w:r w:rsidRPr="00227E14">
        <w:rPr>
          <w:lang w:val="en-IN"/>
        </w:rPr>
        <w:t>. He had also ensured that</w:t>
      </w:r>
      <w:r w:rsidR="007A49EC" w:rsidRPr="00227E14">
        <w:rPr>
          <w:lang w:val="en-IN"/>
        </w:rPr>
        <w:t xml:space="preserve"> if something </w:t>
      </w:r>
      <w:r w:rsidR="007A49EC" w:rsidRPr="00227E14">
        <w:rPr>
          <w:lang w:val="en-IN"/>
        </w:rPr>
        <w:lastRenderedPageBreak/>
        <w:t>were to go awry,</w:t>
      </w:r>
      <w:r w:rsidRPr="00227E14">
        <w:rPr>
          <w:lang w:val="en-IN"/>
        </w:rPr>
        <w:t xml:space="preserve"> the deal could not be traced back to him. </w:t>
      </w:r>
      <w:r w:rsidR="0026296F" w:rsidRPr="00227E14">
        <w:rPr>
          <w:lang w:val="en-IN"/>
        </w:rPr>
        <w:t xml:space="preserve">Besides, he was </w:t>
      </w:r>
      <w:r w:rsidR="003E5AFB" w:rsidRPr="00227E14">
        <w:rPr>
          <w:lang w:val="en-IN"/>
        </w:rPr>
        <w:t>well padded</w:t>
      </w:r>
      <w:r w:rsidR="00246328" w:rsidRPr="00227E14">
        <w:rPr>
          <w:lang w:val="en-IN"/>
        </w:rPr>
        <w:t xml:space="preserve"> in every way</w:t>
      </w:r>
      <w:r w:rsidR="0026296F" w:rsidRPr="00227E14">
        <w:rPr>
          <w:lang w:val="en-IN"/>
        </w:rPr>
        <w:t>. T</w:t>
      </w:r>
      <w:r w:rsidRPr="00227E14">
        <w:rPr>
          <w:lang w:val="en-IN"/>
        </w:rPr>
        <w:t xml:space="preserve">he two senior </w:t>
      </w:r>
      <w:r w:rsidR="003E5AFB" w:rsidRPr="00227E14">
        <w:rPr>
          <w:lang w:val="en-IN"/>
        </w:rPr>
        <w:t>bureaucrats,</w:t>
      </w:r>
      <w:r w:rsidRPr="00227E14">
        <w:rPr>
          <w:lang w:val="en-IN"/>
        </w:rPr>
        <w:t xml:space="preserve"> whom he had recently promoted as chairman and managing director of </w:t>
      </w:r>
      <w:r w:rsidR="0033714E" w:rsidRPr="00227E14">
        <w:rPr>
          <w:lang w:val="en-IN"/>
        </w:rPr>
        <w:t xml:space="preserve">the </w:t>
      </w:r>
      <w:r w:rsidRPr="00227E14">
        <w:rPr>
          <w:lang w:val="en-IN"/>
        </w:rPr>
        <w:t xml:space="preserve">entity hived off the </w:t>
      </w:r>
      <w:r w:rsidR="009D7AC1" w:rsidRPr="00227E14">
        <w:rPr>
          <w:lang w:val="en-IN"/>
        </w:rPr>
        <w:t>F</w:t>
      </w:r>
      <w:r w:rsidRPr="00227E14">
        <w:rPr>
          <w:lang w:val="en-IN"/>
        </w:rPr>
        <w:t xml:space="preserve">inance </w:t>
      </w:r>
      <w:r w:rsidR="009D7AC1" w:rsidRPr="00227E14">
        <w:rPr>
          <w:lang w:val="en-IN"/>
        </w:rPr>
        <w:t>M</w:t>
      </w:r>
      <w:r w:rsidRPr="00227E14">
        <w:rPr>
          <w:lang w:val="en-IN"/>
        </w:rPr>
        <w:t>inistry</w:t>
      </w:r>
      <w:r w:rsidR="00246328" w:rsidRPr="00227E14">
        <w:rPr>
          <w:lang w:val="en-IN"/>
        </w:rPr>
        <w:t>, were pretty much in his pocket</w:t>
      </w:r>
      <w:r w:rsidRPr="00227E14">
        <w:rPr>
          <w:lang w:val="en-IN"/>
        </w:rPr>
        <w:t xml:space="preserve">. He had briefed </w:t>
      </w:r>
      <w:r w:rsidR="00246328" w:rsidRPr="00227E14">
        <w:rPr>
          <w:lang w:val="en-IN"/>
        </w:rPr>
        <w:t xml:space="preserve">them </w:t>
      </w:r>
      <w:r w:rsidRPr="00227E14">
        <w:rPr>
          <w:lang w:val="en-IN"/>
        </w:rPr>
        <w:t>on the LEPE affair</w:t>
      </w:r>
      <w:r w:rsidR="00B37CB7" w:rsidRPr="00227E14">
        <w:rPr>
          <w:lang w:val="en-IN"/>
        </w:rPr>
        <w:t xml:space="preserve"> </w:t>
      </w:r>
      <w:r w:rsidRPr="00227E14">
        <w:rPr>
          <w:lang w:val="en-IN"/>
        </w:rPr>
        <w:t xml:space="preserve">and </w:t>
      </w:r>
      <w:r w:rsidR="00B37CB7" w:rsidRPr="00227E14">
        <w:rPr>
          <w:lang w:val="en-IN"/>
        </w:rPr>
        <w:t xml:space="preserve">from this point onwards, they would </w:t>
      </w:r>
      <w:r w:rsidRPr="00227E14">
        <w:rPr>
          <w:lang w:val="en-IN"/>
        </w:rPr>
        <w:t xml:space="preserve">interact with the various other players </w:t>
      </w:r>
      <w:r w:rsidR="00483B3B" w:rsidRPr="00227E14">
        <w:rPr>
          <w:lang w:val="en-IN"/>
        </w:rPr>
        <w:t xml:space="preserve">involved, </w:t>
      </w:r>
      <w:r w:rsidR="00B37CB7" w:rsidRPr="00227E14">
        <w:rPr>
          <w:lang w:val="en-IN"/>
        </w:rPr>
        <w:t xml:space="preserve">till the time came to close the </w:t>
      </w:r>
      <w:r w:rsidRPr="00227E14">
        <w:rPr>
          <w:lang w:val="en-IN"/>
        </w:rPr>
        <w:t xml:space="preserve">financial deals and the ‘new’ currency printing machines </w:t>
      </w:r>
      <w:r w:rsidR="00B37CB7" w:rsidRPr="00227E14">
        <w:rPr>
          <w:lang w:val="en-IN"/>
        </w:rPr>
        <w:t xml:space="preserve">were </w:t>
      </w:r>
      <w:r w:rsidRPr="00227E14">
        <w:rPr>
          <w:lang w:val="en-IN"/>
        </w:rPr>
        <w:t xml:space="preserve">delivered to the government of India. </w:t>
      </w:r>
    </w:p>
    <w:p w14:paraId="6CA3037B" w14:textId="42F2BBDC" w:rsidR="001F7761" w:rsidRPr="00227E14" w:rsidRDefault="008D5B6B" w:rsidP="00AF2356">
      <w:pPr>
        <w:rPr>
          <w:lang w:val="en-IN"/>
        </w:rPr>
      </w:pPr>
      <w:r w:rsidRPr="00227E14">
        <w:rPr>
          <w:lang w:val="en-IN"/>
        </w:rPr>
        <w:t xml:space="preserve">By all accounts, it was a daring and audacious operation </w:t>
      </w:r>
      <w:r w:rsidR="001F7761" w:rsidRPr="00227E14">
        <w:rPr>
          <w:lang w:val="en-IN"/>
        </w:rPr>
        <w:t xml:space="preserve">that Maida </w:t>
      </w:r>
      <w:r w:rsidRPr="00227E14">
        <w:rPr>
          <w:lang w:val="en-IN"/>
        </w:rPr>
        <w:t xml:space="preserve">had </w:t>
      </w:r>
      <w:r w:rsidR="00B37CB7" w:rsidRPr="00227E14">
        <w:rPr>
          <w:lang w:val="en-IN"/>
        </w:rPr>
        <w:t>taken on</w:t>
      </w:r>
      <w:r w:rsidRPr="00227E14">
        <w:rPr>
          <w:lang w:val="en-IN"/>
        </w:rPr>
        <w:t xml:space="preserve">. </w:t>
      </w:r>
      <w:r w:rsidR="00B37CB7" w:rsidRPr="00227E14">
        <w:rPr>
          <w:lang w:val="en-IN"/>
        </w:rPr>
        <w:t>H</w:t>
      </w:r>
      <w:r w:rsidRPr="00227E14">
        <w:rPr>
          <w:lang w:val="en-IN"/>
        </w:rPr>
        <w:t xml:space="preserve">is </w:t>
      </w:r>
      <w:r w:rsidR="00B54066" w:rsidRPr="00227E14">
        <w:rPr>
          <w:lang w:val="en-IN"/>
        </w:rPr>
        <w:t xml:space="preserve">motivation for such risky ventures </w:t>
      </w:r>
      <w:r w:rsidRPr="00227E14">
        <w:rPr>
          <w:lang w:val="en-IN"/>
        </w:rPr>
        <w:t>came from</w:t>
      </w:r>
      <w:r w:rsidR="00B54066" w:rsidRPr="00227E14">
        <w:rPr>
          <w:lang w:val="en-IN"/>
        </w:rPr>
        <w:t xml:space="preserve"> his seemingly limitless </w:t>
      </w:r>
      <w:r w:rsidRPr="00227E14">
        <w:rPr>
          <w:lang w:val="en-IN"/>
        </w:rPr>
        <w:t xml:space="preserve">lust for money, but also from the confidence that he </w:t>
      </w:r>
      <w:r w:rsidR="00B54066" w:rsidRPr="00227E14">
        <w:rPr>
          <w:lang w:val="en-IN"/>
        </w:rPr>
        <w:t xml:space="preserve">was untouchable, thanks to </w:t>
      </w:r>
      <w:r w:rsidRPr="00227E14">
        <w:rPr>
          <w:lang w:val="en-IN"/>
        </w:rPr>
        <w:t xml:space="preserve">the Freedom Party </w:t>
      </w:r>
      <w:r w:rsidR="00B37CB7" w:rsidRPr="00227E14">
        <w:rPr>
          <w:lang w:val="en-IN"/>
        </w:rPr>
        <w:t xml:space="preserve">that </w:t>
      </w:r>
      <w:r w:rsidRPr="00227E14">
        <w:rPr>
          <w:lang w:val="en-IN"/>
        </w:rPr>
        <w:t xml:space="preserve">he belonged </w:t>
      </w:r>
      <w:r w:rsidR="00110D6F" w:rsidRPr="00227E14">
        <w:rPr>
          <w:lang w:val="en-IN"/>
        </w:rPr>
        <w:t>to,</w:t>
      </w:r>
      <w:r w:rsidRPr="00227E14">
        <w:rPr>
          <w:lang w:val="en-IN"/>
        </w:rPr>
        <w:t xml:space="preserve"> and which ruled the country. </w:t>
      </w:r>
    </w:p>
    <w:p w14:paraId="76E78AF7" w14:textId="546ED707" w:rsidR="005074BC" w:rsidRPr="00227E14" w:rsidRDefault="001F7761" w:rsidP="00AF2356">
      <w:pPr>
        <w:rPr>
          <w:lang w:val="en-IN"/>
        </w:rPr>
      </w:pPr>
      <w:r w:rsidRPr="00227E14">
        <w:rPr>
          <w:lang w:val="en-IN"/>
        </w:rPr>
        <w:t>Heading</w:t>
      </w:r>
      <w:r w:rsidR="00B54066" w:rsidRPr="00227E14">
        <w:rPr>
          <w:lang w:val="en-IN"/>
        </w:rPr>
        <w:t xml:space="preserve"> the </w:t>
      </w:r>
      <w:r w:rsidR="008D5B6B" w:rsidRPr="00227E14">
        <w:rPr>
          <w:lang w:val="en-IN"/>
        </w:rPr>
        <w:t xml:space="preserve">Freedom Party was </w:t>
      </w:r>
      <w:r w:rsidR="00B54066" w:rsidRPr="00227E14">
        <w:rPr>
          <w:lang w:val="en-IN"/>
        </w:rPr>
        <w:t xml:space="preserve">the charismatic </w:t>
      </w:r>
      <w:r w:rsidR="008D5B6B" w:rsidRPr="00227E14">
        <w:rPr>
          <w:lang w:val="en-IN"/>
        </w:rPr>
        <w:t>Dipika Bancroft</w:t>
      </w:r>
      <w:r w:rsidR="003553EA" w:rsidRPr="00227E14">
        <w:rPr>
          <w:lang w:val="en-IN"/>
        </w:rPr>
        <w:t>;</w:t>
      </w:r>
      <w:r w:rsidR="00D73134" w:rsidRPr="00227E14">
        <w:rPr>
          <w:lang w:val="en-IN"/>
        </w:rPr>
        <w:t xml:space="preserve"> </w:t>
      </w:r>
      <w:r w:rsidR="008D5B6B" w:rsidRPr="00227E14">
        <w:rPr>
          <w:lang w:val="en-IN"/>
        </w:rPr>
        <w:t>Dipika Sharma</w:t>
      </w:r>
      <w:r w:rsidR="00D73134" w:rsidRPr="00227E14">
        <w:rPr>
          <w:lang w:val="en-IN"/>
        </w:rPr>
        <w:t>,</w:t>
      </w:r>
      <w:r w:rsidR="008D5B6B" w:rsidRPr="00227E14">
        <w:rPr>
          <w:lang w:val="en-IN"/>
        </w:rPr>
        <w:t xml:space="preserve"> before </w:t>
      </w:r>
      <w:r w:rsidR="00E13DAE" w:rsidRPr="00227E14">
        <w:rPr>
          <w:lang w:val="en-IN"/>
        </w:rPr>
        <w:t xml:space="preserve">she was married to </w:t>
      </w:r>
      <w:r w:rsidR="008D5B6B" w:rsidRPr="00227E14">
        <w:rPr>
          <w:lang w:val="en-IN"/>
        </w:rPr>
        <w:t xml:space="preserve">an American, Richard Bancroft. </w:t>
      </w:r>
      <w:r w:rsidR="00491ED6" w:rsidRPr="00227E14">
        <w:rPr>
          <w:lang w:val="en-IN"/>
        </w:rPr>
        <w:t>Dipika</w:t>
      </w:r>
      <w:r w:rsidR="00BC544A" w:rsidRPr="00227E14">
        <w:rPr>
          <w:lang w:val="en-IN"/>
        </w:rPr>
        <w:t>’s </w:t>
      </w:r>
      <w:r w:rsidR="00491ED6" w:rsidRPr="00227E14">
        <w:rPr>
          <w:lang w:val="en-IN"/>
        </w:rPr>
        <w:t>grandfather</w:t>
      </w:r>
      <w:r w:rsidR="005074BC" w:rsidRPr="00227E14">
        <w:rPr>
          <w:lang w:val="en-IN"/>
        </w:rPr>
        <w:t xml:space="preserve"> was independent India’s first P</w:t>
      </w:r>
      <w:r w:rsidR="00491ED6" w:rsidRPr="00227E14">
        <w:rPr>
          <w:lang w:val="en-IN"/>
        </w:rPr>
        <w:t xml:space="preserve">rime </w:t>
      </w:r>
      <w:r w:rsidR="005074BC" w:rsidRPr="00227E14">
        <w:rPr>
          <w:lang w:val="en-IN"/>
        </w:rPr>
        <w:t>M</w:t>
      </w:r>
      <w:r w:rsidR="00491ED6" w:rsidRPr="00227E14">
        <w:rPr>
          <w:lang w:val="en-IN"/>
        </w:rPr>
        <w:t>inister</w:t>
      </w:r>
      <w:r w:rsidR="009B5BD1" w:rsidRPr="00227E14">
        <w:rPr>
          <w:lang w:val="en-IN"/>
        </w:rPr>
        <w:t>.</w:t>
      </w:r>
      <w:r w:rsidR="005074BC" w:rsidRPr="00227E14">
        <w:rPr>
          <w:lang w:val="en-IN"/>
        </w:rPr>
        <w:t xml:space="preserve"> </w:t>
      </w:r>
      <w:r w:rsidR="009B5BD1" w:rsidRPr="00227E14">
        <w:rPr>
          <w:lang w:val="en-IN"/>
        </w:rPr>
        <w:t xml:space="preserve">She had </w:t>
      </w:r>
      <w:r w:rsidR="005074BC" w:rsidRPr="00227E14">
        <w:rPr>
          <w:lang w:val="en-IN"/>
        </w:rPr>
        <w:t>secretly felt like the royalty, growing up</w:t>
      </w:r>
      <w:r w:rsidR="00BC544A" w:rsidRPr="00227E14">
        <w:rPr>
          <w:lang w:val="en-IN"/>
        </w:rPr>
        <w:t>,</w:t>
      </w:r>
      <w:r w:rsidR="00483B3B" w:rsidRPr="00227E14">
        <w:rPr>
          <w:lang w:val="en-IN"/>
        </w:rPr>
        <w:t xml:space="preserve"> Maida had heard from a very close aide of hers</w:t>
      </w:r>
      <w:r w:rsidR="00491ED6" w:rsidRPr="00227E14">
        <w:rPr>
          <w:lang w:val="en-IN"/>
        </w:rPr>
        <w:t>.</w:t>
      </w:r>
      <w:r w:rsidR="00661629" w:rsidRPr="00227E14">
        <w:rPr>
          <w:lang w:val="en-IN"/>
        </w:rPr>
        <w:t xml:space="preserve"> </w:t>
      </w:r>
      <w:r w:rsidR="002D0B94" w:rsidRPr="00227E14">
        <w:rPr>
          <w:lang w:val="en-IN"/>
        </w:rPr>
        <w:t xml:space="preserve">It was a case of </w:t>
      </w:r>
      <w:r w:rsidR="005074BC" w:rsidRPr="00227E14">
        <w:rPr>
          <w:lang w:val="en-IN"/>
        </w:rPr>
        <w:t>a small measure of charisma, and mostly a big measure of luck that turned the tide in s</w:t>
      </w:r>
      <w:r w:rsidR="002D0B94" w:rsidRPr="00227E14">
        <w:rPr>
          <w:lang w:val="en-IN"/>
        </w:rPr>
        <w:t>enior Mr. Sharma</w:t>
      </w:r>
      <w:r w:rsidR="005074BC" w:rsidRPr="00227E14">
        <w:rPr>
          <w:lang w:val="en-IN"/>
        </w:rPr>
        <w:t xml:space="preserve">’s favour. Plus, he was adept at staying on top, while warding off contenders, a quality that his son neither inherited nor understood. The art of keeping political enemies at </w:t>
      </w:r>
      <w:r w:rsidR="004512CA" w:rsidRPr="00227E14">
        <w:rPr>
          <w:lang w:val="en-IN"/>
        </w:rPr>
        <w:t xml:space="preserve">bay </w:t>
      </w:r>
      <w:r w:rsidR="005074BC" w:rsidRPr="00227E14">
        <w:rPr>
          <w:lang w:val="en-IN"/>
        </w:rPr>
        <w:t>see</w:t>
      </w:r>
      <w:r w:rsidR="00AF09B7" w:rsidRPr="00227E14">
        <w:rPr>
          <w:lang w:val="en-IN"/>
        </w:rPr>
        <w:t>med to skip a generation and</w:t>
      </w:r>
      <w:r w:rsidR="005074BC" w:rsidRPr="00227E14">
        <w:rPr>
          <w:lang w:val="en-IN"/>
        </w:rPr>
        <w:t xml:space="preserve"> </w:t>
      </w:r>
      <w:r w:rsidR="004512CA" w:rsidRPr="00227E14">
        <w:rPr>
          <w:lang w:val="en-IN"/>
        </w:rPr>
        <w:t xml:space="preserve">showed up in his </w:t>
      </w:r>
      <w:r w:rsidR="00A56CE5" w:rsidRPr="00227E14">
        <w:rPr>
          <w:lang w:val="en-IN"/>
        </w:rPr>
        <w:t>granddaughter</w:t>
      </w:r>
      <w:r w:rsidR="004512CA" w:rsidRPr="00227E14">
        <w:rPr>
          <w:lang w:val="en-IN"/>
        </w:rPr>
        <w:t>,</w:t>
      </w:r>
      <w:r w:rsidR="005074BC" w:rsidRPr="00227E14">
        <w:rPr>
          <w:lang w:val="en-IN"/>
        </w:rPr>
        <w:t xml:space="preserve"> </w:t>
      </w:r>
      <w:r w:rsidR="004512CA" w:rsidRPr="00227E14">
        <w:rPr>
          <w:lang w:val="en-IN"/>
        </w:rPr>
        <w:t xml:space="preserve">who </w:t>
      </w:r>
      <w:r w:rsidR="00AF09B7" w:rsidRPr="00227E14">
        <w:rPr>
          <w:lang w:val="en-IN"/>
        </w:rPr>
        <w:t xml:space="preserve">made </w:t>
      </w:r>
      <w:r w:rsidR="004512CA" w:rsidRPr="00227E14">
        <w:rPr>
          <w:lang w:val="en-IN"/>
        </w:rPr>
        <w:t>her</w:t>
      </w:r>
      <w:r w:rsidR="00AF09B7" w:rsidRPr="00227E14">
        <w:rPr>
          <w:lang w:val="en-IN"/>
        </w:rPr>
        <w:t xml:space="preserve"> foray into politic</w:t>
      </w:r>
      <w:r w:rsidR="004512CA" w:rsidRPr="00227E14">
        <w:rPr>
          <w:lang w:val="en-IN"/>
        </w:rPr>
        <w:t>s</w:t>
      </w:r>
      <w:r w:rsidR="00AF09B7" w:rsidRPr="00227E14">
        <w:rPr>
          <w:lang w:val="en-IN"/>
        </w:rPr>
        <w:t xml:space="preserve"> equipped with the right genes for the job and her own </w:t>
      </w:r>
      <w:r w:rsidR="004512CA" w:rsidRPr="00227E14">
        <w:rPr>
          <w:lang w:val="en-IN"/>
        </w:rPr>
        <w:t xml:space="preserve">shrewd observations of him. She learnt the game fast and had a huge </w:t>
      </w:r>
      <w:r w:rsidR="004D6B95" w:rsidRPr="00227E14">
        <w:rPr>
          <w:lang w:val="en-IN"/>
        </w:rPr>
        <w:t>head start</w:t>
      </w:r>
      <w:r w:rsidR="004512CA" w:rsidRPr="00227E14">
        <w:rPr>
          <w:lang w:val="en-IN"/>
        </w:rPr>
        <w:t xml:space="preserve"> in any case. </w:t>
      </w:r>
    </w:p>
    <w:p w14:paraId="035EF842" w14:textId="45E80457" w:rsidR="00186975" w:rsidRPr="00227E14" w:rsidRDefault="00661629" w:rsidP="00AF2356">
      <w:pPr>
        <w:rPr>
          <w:lang w:val="en-IN"/>
        </w:rPr>
      </w:pPr>
      <w:r w:rsidRPr="00227E14">
        <w:rPr>
          <w:lang w:val="en-IN"/>
        </w:rPr>
        <w:lastRenderedPageBreak/>
        <w:t>Politics ran in her blood, which became apparent to</w:t>
      </w:r>
      <w:r w:rsidR="00491ED6" w:rsidRPr="00227E14">
        <w:rPr>
          <w:lang w:val="en-IN"/>
        </w:rPr>
        <w:t xml:space="preserve"> Richard</w:t>
      </w:r>
      <w:r w:rsidR="008D5B6B" w:rsidRPr="00227E14">
        <w:rPr>
          <w:lang w:val="en-IN"/>
        </w:rPr>
        <w:t>, within a decade of marriage</w:t>
      </w:r>
      <w:r w:rsidRPr="00227E14">
        <w:rPr>
          <w:lang w:val="en-IN"/>
        </w:rPr>
        <w:t xml:space="preserve">. </w:t>
      </w:r>
      <w:r w:rsidR="008D5B6B" w:rsidRPr="00227E14">
        <w:rPr>
          <w:lang w:val="en-IN"/>
        </w:rPr>
        <w:t xml:space="preserve">He </w:t>
      </w:r>
      <w:r w:rsidR="00186975" w:rsidRPr="00227E14">
        <w:rPr>
          <w:lang w:val="en-IN"/>
        </w:rPr>
        <w:t xml:space="preserve">eventually </w:t>
      </w:r>
      <w:r w:rsidR="008D5B6B" w:rsidRPr="00227E14">
        <w:rPr>
          <w:lang w:val="en-IN"/>
        </w:rPr>
        <w:t xml:space="preserve">walked out of the marriage and returned to the US, </w:t>
      </w:r>
      <w:r w:rsidR="00186975" w:rsidRPr="00227E14">
        <w:rPr>
          <w:lang w:val="en-IN"/>
        </w:rPr>
        <w:t xml:space="preserve">rather </w:t>
      </w:r>
      <w:r w:rsidR="008D5B6B" w:rsidRPr="00227E14">
        <w:rPr>
          <w:lang w:val="en-IN"/>
        </w:rPr>
        <w:t xml:space="preserve">heartbroken. She </w:t>
      </w:r>
      <w:r w:rsidR="00E13DAE" w:rsidRPr="00227E14">
        <w:rPr>
          <w:lang w:val="en-IN"/>
        </w:rPr>
        <w:t>was happy to retain</w:t>
      </w:r>
      <w:r w:rsidR="00186975" w:rsidRPr="00227E14">
        <w:rPr>
          <w:lang w:val="en-IN"/>
        </w:rPr>
        <w:t xml:space="preserve"> </w:t>
      </w:r>
      <w:r w:rsidR="00E13DAE" w:rsidRPr="00227E14">
        <w:rPr>
          <w:lang w:val="en-IN"/>
        </w:rPr>
        <w:t>the</w:t>
      </w:r>
      <w:r w:rsidR="008D5B6B" w:rsidRPr="00227E14">
        <w:rPr>
          <w:lang w:val="en-IN"/>
        </w:rPr>
        <w:t xml:space="preserve"> surname </w:t>
      </w:r>
      <w:r w:rsidR="00E13DAE" w:rsidRPr="00227E14">
        <w:rPr>
          <w:lang w:val="en-IN"/>
        </w:rPr>
        <w:t xml:space="preserve">and let go of the husband. </w:t>
      </w:r>
      <w:r w:rsidR="008D5B6B" w:rsidRPr="00227E14">
        <w:rPr>
          <w:lang w:val="en-IN"/>
        </w:rPr>
        <w:t>More recently, she received news that he had passed away in Los Angeles.</w:t>
      </w:r>
      <w:r w:rsidR="00483B3B" w:rsidRPr="00227E14">
        <w:rPr>
          <w:lang w:val="en-IN"/>
        </w:rPr>
        <w:t xml:space="preserve"> </w:t>
      </w:r>
      <w:r w:rsidR="00CE06D2" w:rsidRPr="00227E14">
        <w:rPr>
          <w:lang w:val="en-IN"/>
        </w:rPr>
        <w:t>A carefully orchestrated accident, Maida was sure.</w:t>
      </w:r>
      <w:r w:rsidR="008D5B6B" w:rsidRPr="00227E14">
        <w:rPr>
          <w:lang w:val="en-IN"/>
        </w:rPr>
        <w:t xml:space="preserve"> Their two children, who lived with her, were </w:t>
      </w:r>
      <w:r w:rsidR="00186975" w:rsidRPr="00227E14">
        <w:rPr>
          <w:lang w:val="en-IN"/>
        </w:rPr>
        <w:t xml:space="preserve">called </w:t>
      </w:r>
      <w:r w:rsidR="008D5B6B" w:rsidRPr="00227E14">
        <w:rPr>
          <w:lang w:val="en-IN"/>
        </w:rPr>
        <w:t xml:space="preserve">‘Sharma’ </w:t>
      </w:r>
      <w:r w:rsidR="00186975" w:rsidRPr="00227E14">
        <w:rPr>
          <w:lang w:val="en-IN"/>
        </w:rPr>
        <w:t xml:space="preserve">after their names rather than Bancroft. </w:t>
      </w:r>
    </w:p>
    <w:p w14:paraId="577CE2F0" w14:textId="5577C973" w:rsidR="008D5B6B" w:rsidRPr="00227E14" w:rsidRDefault="008D5B6B" w:rsidP="00AF2356">
      <w:pPr>
        <w:rPr>
          <w:lang w:val="en-IN"/>
        </w:rPr>
      </w:pPr>
      <w:r w:rsidRPr="00227E14">
        <w:rPr>
          <w:lang w:val="en-IN"/>
        </w:rPr>
        <w:t xml:space="preserve">Dipika held </w:t>
      </w:r>
      <w:r w:rsidR="003553EA" w:rsidRPr="00227E14">
        <w:rPr>
          <w:lang w:val="en-IN"/>
        </w:rPr>
        <w:t xml:space="preserve">Maida </w:t>
      </w:r>
      <w:r w:rsidRPr="00227E14">
        <w:rPr>
          <w:lang w:val="en-IN"/>
        </w:rPr>
        <w:t xml:space="preserve">Damodaran in high esteem, </w:t>
      </w:r>
      <w:proofErr w:type="gramStart"/>
      <w:r w:rsidRPr="00227E14">
        <w:rPr>
          <w:lang w:val="en-IN"/>
        </w:rPr>
        <w:t>despite the fact that</w:t>
      </w:r>
      <w:proofErr w:type="gramEnd"/>
      <w:r w:rsidRPr="00227E14">
        <w:rPr>
          <w:lang w:val="en-IN"/>
        </w:rPr>
        <w:t xml:space="preserve"> he had once quit the party and joined</w:t>
      </w:r>
      <w:r w:rsidR="003F2D64" w:rsidRPr="00227E14">
        <w:rPr>
          <w:lang w:val="en-IN"/>
        </w:rPr>
        <w:t xml:space="preserve"> hands with </w:t>
      </w:r>
      <w:r w:rsidR="0032651F" w:rsidRPr="00227E14">
        <w:rPr>
          <w:lang w:val="en-IN"/>
        </w:rPr>
        <w:t xml:space="preserve">her </w:t>
      </w:r>
      <w:r w:rsidR="003F2D64" w:rsidRPr="00227E14">
        <w:rPr>
          <w:lang w:val="en-IN"/>
        </w:rPr>
        <w:t>rivals</w:t>
      </w:r>
      <w:r w:rsidRPr="00227E14">
        <w:rPr>
          <w:lang w:val="en-IN"/>
        </w:rPr>
        <w:t xml:space="preserve">. </w:t>
      </w:r>
      <w:r w:rsidR="00E13DAE" w:rsidRPr="00227E14">
        <w:rPr>
          <w:lang w:val="en-IN"/>
        </w:rPr>
        <w:t xml:space="preserve">Somehow, all </w:t>
      </w:r>
      <w:r w:rsidRPr="00227E14">
        <w:rPr>
          <w:lang w:val="en-IN"/>
        </w:rPr>
        <w:t>was forgotten once he returned</w:t>
      </w:r>
      <w:r w:rsidR="00E13DAE" w:rsidRPr="00227E14">
        <w:rPr>
          <w:lang w:val="en-IN"/>
        </w:rPr>
        <w:t>.</w:t>
      </w:r>
      <w:r w:rsidRPr="00227E14">
        <w:rPr>
          <w:lang w:val="en-IN"/>
        </w:rPr>
        <w:t xml:space="preserve"> </w:t>
      </w:r>
      <w:r w:rsidR="00E13DAE" w:rsidRPr="00227E14">
        <w:rPr>
          <w:lang w:val="en-IN"/>
        </w:rPr>
        <w:t>T</w:t>
      </w:r>
      <w:r w:rsidRPr="00227E14">
        <w:rPr>
          <w:lang w:val="en-IN"/>
        </w:rPr>
        <w:t xml:space="preserve">he process of forgiveness </w:t>
      </w:r>
      <w:r w:rsidR="00E13DAE" w:rsidRPr="00227E14">
        <w:rPr>
          <w:lang w:val="en-IN"/>
        </w:rPr>
        <w:t>had sped up</w:t>
      </w:r>
      <w:r w:rsidR="009D7AC1" w:rsidRPr="00227E14">
        <w:rPr>
          <w:lang w:val="en-IN"/>
        </w:rPr>
        <w:t>,</w:t>
      </w:r>
      <w:r w:rsidR="00E13DAE" w:rsidRPr="00227E14">
        <w:rPr>
          <w:lang w:val="en-IN"/>
        </w:rPr>
        <w:t xml:space="preserve"> thanks to </w:t>
      </w:r>
      <w:r w:rsidRPr="00227E14">
        <w:rPr>
          <w:lang w:val="en-IN"/>
        </w:rPr>
        <w:t xml:space="preserve">the many </w:t>
      </w:r>
      <w:r w:rsidR="00E13DAE" w:rsidRPr="00227E14">
        <w:rPr>
          <w:lang w:val="en-IN"/>
        </w:rPr>
        <w:t>financial jigs he pulled off</w:t>
      </w:r>
      <w:r w:rsidRPr="00227E14">
        <w:rPr>
          <w:lang w:val="en-IN"/>
        </w:rPr>
        <w:t xml:space="preserve"> </w:t>
      </w:r>
      <w:r w:rsidR="00E13DAE" w:rsidRPr="00227E14">
        <w:rPr>
          <w:lang w:val="en-IN"/>
        </w:rPr>
        <w:t xml:space="preserve">for </w:t>
      </w:r>
      <w:r w:rsidRPr="00227E14">
        <w:rPr>
          <w:lang w:val="en-IN"/>
        </w:rPr>
        <w:t>the party’s first family</w:t>
      </w:r>
      <w:r w:rsidR="00E13DAE" w:rsidRPr="00227E14">
        <w:rPr>
          <w:lang w:val="en-IN"/>
        </w:rPr>
        <w:t>.</w:t>
      </w:r>
      <w:r w:rsidRPr="00227E14">
        <w:rPr>
          <w:lang w:val="en-IN"/>
        </w:rPr>
        <w:t xml:space="preserve"> </w:t>
      </w:r>
    </w:p>
    <w:p w14:paraId="3FDC1901" w14:textId="6F781E6F" w:rsidR="008D5B6B" w:rsidRPr="00227E14" w:rsidRDefault="008D5B6B" w:rsidP="00AF2356">
      <w:pPr>
        <w:rPr>
          <w:lang w:val="en-IN"/>
        </w:rPr>
      </w:pPr>
      <w:r w:rsidRPr="00227E14">
        <w:rPr>
          <w:lang w:val="en-IN"/>
        </w:rPr>
        <w:t>If the party was taken care of, the government too was not a problem. Prime Minister Jagat Dhillon was a mild man</w:t>
      </w:r>
      <w:r w:rsidR="00E13DAE" w:rsidRPr="00227E14">
        <w:rPr>
          <w:lang w:val="en-IN"/>
        </w:rPr>
        <w:t xml:space="preserve"> who barely </w:t>
      </w:r>
      <w:r w:rsidR="000407AA" w:rsidRPr="00227E14">
        <w:rPr>
          <w:lang w:val="en-IN"/>
        </w:rPr>
        <w:t xml:space="preserve">ever </w:t>
      </w:r>
      <w:r w:rsidR="00E13DAE" w:rsidRPr="00227E14">
        <w:rPr>
          <w:lang w:val="en-IN"/>
        </w:rPr>
        <w:t>spoke up,</w:t>
      </w:r>
      <w:r w:rsidRPr="00227E14">
        <w:rPr>
          <w:lang w:val="en-IN"/>
        </w:rPr>
        <w:t xml:space="preserve"> let alone </w:t>
      </w:r>
      <w:r w:rsidR="00663D36" w:rsidRPr="00227E14">
        <w:rPr>
          <w:lang w:val="en-IN"/>
        </w:rPr>
        <w:t>t</w:t>
      </w:r>
      <w:r w:rsidR="000407AA" w:rsidRPr="00227E14">
        <w:rPr>
          <w:lang w:val="en-IN"/>
        </w:rPr>
        <w:t xml:space="preserve">ook </w:t>
      </w:r>
      <w:r w:rsidRPr="00227E14">
        <w:rPr>
          <w:lang w:val="en-IN"/>
        </w:rPr>
        <w:t>strong action</w:t>
      </w:r>
      <w:r w:rsidR="003F2D64" w:rsidRPr="00227E14">
        <w:rPr>
          <w:lang w:val="en-IN"/>
        </w:rPr>
        <w:t xml:space="preserve"> on anything fishy. </w:t>
      </w:r>
      <w:r w:rsidRPr="00227E14">
        <w:rPr>
          <w:lang w:val="en-IN"/>
        </w:rPr>
        <w:t xml:space="preserve">He was seen as a personally clean and upright man but did not have </w:t>
      </w:r>
      <w:r w:rsidR="00E13DAE" w:rsidRPr="00227E14">
        <w:rPr>
          <w:lang w:val="en-IN"/>
        </w:rPr>
        <w:t xml:space="preserve">it in him </w:t>
      </w:r>
      <w:r w:rsidRPr="00227E14">
        <w:rPr>
          <w:lang w:val="en-IN"/>
        </w:rPr>
        <w:t xml:space="preserve">to </w:t>
      </w:r>
      <w:r w:rsidR="004B04BD" w:rsidRPr="00227E14">
        <w:rPr>
          <w:lang w:val="en-IN"/>
        </w:rPr>
        <w:t>take on</w:t>
      </w:r>
      <w:r w:rsidRPr="00227E14">
        <w:rPr>
          <w:lang w:val="en-IN"/>
        </w:rPr>
        <w:t xml:space="preserve"> senior ministers like </w:t>
      </w:r>
      <w:r w:rsidR="006812BF" w:rsidRPr="00227E14">
        <w:rPr>
          <w:lang w:val="en-IN"/>
        </w:rPr>
        <w:t>Maida</w:t>
      </w:r>
      <w:r w:rsidRPr="00227E14">
        <w:rPr>
          <w:lang w:val="en-IN"/>
        </w:rPr>
        <w:t xml:space="preserve">. His reluctance </w:t>
      </w:r>
      <w:r w:rsidR="00AE43F4" w:rsidRPr="00227E14">
        <w:rPr>
          <w:lang w:val="en-IN"/>
        </w:rPr>
        <w:t xml:space="preserve">stemmed </w:t>
      </w:r>
      <w:r w:rsidR="00E13DAE" w:rsidRPr="00227E14">
        <w:rPr>
          <w:lang w:val="en-IN"/>
        </w:rPr>
        <w:t xml:space="preserve">from </w:t>
      </w:r>
      <w:r w:rsidR="00AE43F4" w:rsidRPr="00227E14">
        <w:rPr>
          <w:lang w:val="en-IN"/>
        </w:rPr>
        <w:t xml:space="preserve">the </w:t>
      </w:r>
      <w:proofErr w:type="gramStart"/>
      <w:r w:rsidR="00AE43F4" w:rsidRPr="00227E14">
        <w:rPr>
          <w:lang w:val="en-IN"/>
        </w:rPr>
        <w:t>manner in which</w:t>
      </w:r>
      <w:proofErr w:type="gramEnd"/>
      <w:r w:rsidR="00AE43F4" w:rsidRPr="00227E14">
        <w:rPr>
          <w:lang w:val="en-IN"/>
        </w:rPr>
        <w:t xml:space="preserve"> </w:t>
      </w:r>
      <w:r w:rsidR="00E13DAE" w:rsidRPr="00227E14">
        <w:rPr>
          <w:lang w:val="en-IN"/>
        </w:rPr>
        <w:t xml:space="preserve">he </w:t>
      </w:r>
      <w:r w:rsidR="00663D36" w:rsidRPr="00227E14">
        <w:rPr>
          <w:lang w:val="en-IN"/>
        </w:rPr>
        <w:t>had been made the</w:t>
      </w:r>
      <w:r w:rsidRPr="00227E14">
        <w:rPr>
          <w:lang w:val="en-IN"/>
        </w:rPr>
        <w:t xml:space="preserve"> Prime Minister</w:t>
      </w:r>
      <w:r w:rsidR="00E13DAE" w:rsidRPr="00227E14">
        <w:rPr>
          <w:lang w:val="en-IN"/>
        </w:rPr>
        <w:t>.</w:t>
      </w:r>
      <w:r w:rsidRPr="00227E14">
        <w:rPr>
          <w:lang w:val="en-IN"/>
        </w:rPr>
        <w:t xml:space="preserve"> In the last general elections, the Freedom Party had emerged the single largest entity, and with the support of allies, was ready to form the government at the </w:t>
      </w:r>
      <w:r w:rsidR="00E13DAE" w:rsidRPr="00227E14">
        <w:rPr>
          <w:lang w:val="en-IN"/>
        </w:rPr>
        <w:t>c</w:t>
      </w:r>
      <w:r w:rsidRPr="00227E14">
        <w:rPr>
          <w:lang w:val="en-IN"/>
        </w:rPr>
        <w:t xml:space="preserve">entre. </w:t>
      </w:r>
      <w:r w:rsidR="00491ED6" w:rsidRPr="00227E14">
        <w:rPr>
          <w:lang w:val="en-IN"/>
        </w:rPr>
        <w:t xml:space="preserve">Dipika had led the party to victory and there </w:t>
      </w:r>
      <w:r w:rsidR="00024577" w:rsidRPr="00227E14">
        <w:rPr>
          <w:lang w:val="en-IN"/>
        </w:rPr>
        <w:t xml:space="preserve">was much clamour </w:t>
      </w:r>
      <w:r w:rsidR="00491ED6" w:rsidRPr="00227E14">
        <w:rPr>
          <w:lang w:val="en-IN"/>
        </w:rPr>
        <w:t xml:space="preserve">for her </w:t>
      </w:r>
      <w:r w:rsidR="00024577" w:rsidRPr="00227E14">
        <w:rPr>
          <w:lang w:val="en-IN"/>
        </w:rPr>
        <w:t xml:space="preserve">to become the </w:t>
      </w:r>
      <w:r w:rsidR="00163220" w:rsidRPr="00227E14">
        <w:rPr>
          <w:lang w:val="en-IN"/>
        </w:rPr>
        <w:t>P</w:t>
      </w:r>
      <w:r w:rsidRPr="00227E14">
        <w:rPr>
          <w:lang w:val="en-IN"/>
        </w:rPr>
        <w:t xml:space="preserve">rime </w:t>
      </w:r>
      <w:r w:rsidR="00163220" w:rsidRPr="00227E14">
        <w:rPr>
          <w:lang w:val="en-IN"/>
        </w:rPr>
        <w:t>M</w:t>
      </w:r>
      <w:r w:rsidR="00024577" w:rsidRPr="00227E14">
        <w:rPr>
          <w:lang w:val="en-IN"/>
        </w:rPr>
        <w:t xml:space="preserve">inister. </w:t>
      </w:r>
      <w:r w:rsidRPr="00227E14">
        <w:rPr>
          <w:lang w:val="en-IN"/>
        </w:rPr>
        <w:t xml:space="preserve">But she refused the offer, claiming that her inner voice advised against it. </w:t>
      </w:r>
    </w:p>
    <w:p w14:paraId="3FCA7CA9" w14:textId="4D81B168" w:rsidR="00491ED6" w:rsidRPr="00227E14" w:rsidRDefault="008D5B6B" w:rsidP="008D5B6B">
      <w:pPr>
        <w:rPr>
          <w:lang w:val="en-IN"/>
        </w:rPr>
      </w:pPr>
      <w:r w:rsidRPr="00227E14">
        <w:rPr>
          <w:lang w:val="en-IN"/>
        </w:rPr>
        <w:t xml:space="preserve">A </w:t>
      </w:r>
      <w:r w:rsidR="00491ED6" w:rsidRPr="00227E14">
        <w:rPr>
          <w:lang w:val="en-IN"/>
        </w:rPr>
        <w:t xml:space="preserve">good amount </w:t>
      </w:r>
      <w:r w:rsidRPr="00227E14">
        <w:rPr>
          <w:lang w:val="en-IN"/>
        </w:rPr>
        <w:t xml:space="preserve">of drama ensued, with one sword-wielding youngster </w:t>
      </w:r>
      <w:r w:rsidR="00491ED6" w:rsidRPr="00227E14">
        <w:rPr>
          <w:lang w:val="en-IN"/>
        </w:rPr>
        <w:t xml:space="preserve">of the Freedom Party cadre </w:t>
      </w:r>
      <w:r w:rsidRPr="00227E14">
        <w:rPr>
          <w:lang w:val="en-IN"/>
        </w:rPr>
        <w:t xml:space="preserve">climbing up a tree and threatening to slash himself </w:t>
      </w:r>
      <w:r w:rsidR="00491ED6" w:rsidRPr="00227E14">
        <w:rPr>
          <w:lang w:val="en-IN"/>
        </w:rPr>
        <w:t xml:space="preserve">half </w:t>
      </w:r>
      <w:r w:rsidRPr="00227E14">
        <w:rPr>
          <w:lang w:val="en-IN"/>
        </w:rPr>
        <w:t>i</w:t>
      </w:r>
      <w:r w:rsidR="00491ED6" w:rsidRPr="00227E14">
        <w:rPr>
          <w:lang w:val="en-IN"/>
        </w:rPr>
        <w:t xml:space="preserve">f she did not change </w:t>
      </w:r>
      <w:r w:rsidRPr="00227E14">
        <w:rPr>
          <w:lang w:val="en-IN"/>
        </w:rPr>
        <w:t xml:space="preserve">her decision. But when it </w:t>
      </w:r>
      <w:r w:rsidR="00491ED6" w:rsidRPr="00227E14">
        <w:rPr>
          <w:lang w:val="en-IN"/>
        </w:rPr>
        <w:t xml:space="preserve">was </w:t>
      </w:r>
      <w:r w:rsidRPr="00227E14">
        <w:rPr>
          <w:lang w:val="en-IN"/>
        </w:rPr>
        <w:t xml:space="preserve">clear that the party chief was not </w:t>
      </w:r>
      <w:r w:rsidRPr="00227E14">
        <w:rPr>
          <w:lang w:val="en-IN"/>
        </w:rPr>
        <w:lastRenderedPageBreak/>
        <w:t xml:space="preserve">going to relent, senior leaders passed a resolution requesting her to anoint someone of her choice to the post. </w:t>
      </w:r>
    </w:p>
    <w:p w14:paraId="17A3F17F" w14:textId="079627A1" w:rsidR="00393FF6" w:rsidRPr="00227E14" w:rsidRDefault="008D5B6B" w:rsidP="008D5B6B">
      <w:pPr>
        <w:rPr>
          <w:lang w:val="en-IN"/>
        </w:rPr>
      </w:pPr>
      <w:r w:rsidRPr="00227E14">
        <w:rPr>
          <w:lang w:val="en-IN"/>
        </w:rPr>
        <w:t xml:space="preserve">The senior most leader was </w:t>
      </w:r>
      <w:r w:rsidR="00393FF6" w:rsidRPr="00227E14">
        <w:rPr>
          <w:bCs/>
          <w:lang w:val="en-IN"/>
        </w:rPr>
        <w:t xml:space="preserve">Biplab </w:t>
      </w:r>
      <w:r w:rsidRPr="00227E14">
        <w:rPr>
          <w:lang w:val="en-IN"/>
        </w:rPr>
        <w:t xml:space="preserve">Banerjee, who had served as a minister for decades in various </w:t>
      </w:r>
      <w:r w:rsidR="00491ED6" w:rsidRPr="00227E14">
        <w:rPr>
          <w:lang w:val="en-IN"/>
        </w:rPr>
        <w:t xml:space="preserve">Freedom Party </w:t>
      </w:r>
      <w:r w:rsidRPr="00227E14">
        <w:rPr>
          <w:lang w:val="en-IN"/>
        </w:rPr>
        <w:t xml:space="preserve">regimes. He was experienced, articulate, </w:t>
      </w:r>
      <w:r w:rsidR="00110D6F" w:rsidRPr="00227E14">
        <w:rPr>
          <w:lang w:val="en-IN"/>
        </w:rPr>
        <w:t>well-informed,</w:t>
      </w:r>
      <w:r w:rsidRPr="00227E14">
        <w:rPr>
          <w:lang w:val="en-IN"/>
        </w:rPr>
        <w:t xml:space="preserve"> and widely respected not just within his own party but the opposition too. </w:t>
      </w:r>
      <w:r w:rsidR="00BB563B" w:rsidRPr="00227E14">
        <w:rPr>
          <w:lang w:val="en-IN"/>
        </w:rPr>
        <w:t>Earlier, he had</w:t>
      </w:r>
      <w:r w:rsidRPr="00227E14">
        <w:rPr>
          <w:lang w:val="en-IN"/>
        </w:rPr>
        <w:t xml:space="preserve"> come within striking distance </w:t>
      </w:r>
      <w:r w:rsidR="00163220" w:rsidRPr="00227E14">
        <w:rPr>
          <w:lang w:val="en-IN"/>
        </w:rPr>
        <w:t xml:space="preserve">of </w:t>
      </w:r>
      <w:r w:rsidRPr="00227E14">
        <w:rPr>
          <w:lang w:val="en-IN"/>
        </w:rPr>
        <w:t xml:space="preserve">becoming </w:t>
      </w:r>
      <w:r w:rsidR="0077231B" w:rsidRPr="00227E14">
        <w:rPr>
          <w:lang w:val="en-IN"/>
        </w:rPr>
        <w:t>the Prime M</w:t>
      </w:r>
      <w:r w:rsidRPr="00227E14">
        <w:rPr>
          <w:lang w:val="en-IN"/>
        </w:rPr>
        <w:t xml:space="preserve">inister. The only </w:t>
      </w:r>
      <w:r w:rsidR="00BB563B" w:rsidRPr="00227E14">
        <w:rPr>
          <w:lang w:val="en-IN"/>
        </w:rPr>
        <w:t xml:space="preserve">issue </w:t>
      </w:r>
      <w:r w:rsidRPr="00227E14">
        <w:rPr>
          <w:lang w:val="en-IN"/>
        </w:rPr>
        <w:t xml:space="preserve">was that he spoke his mind </w:t>
      </w:r>
      <w:r w:rsidR="0077231B" w:rsidRPr="00227E14">
        <w:rPr>
          <w:lang w:val="en-IN"/>
        </w:rPr>
        <w:t xml:space="preserve">too openly </w:t>
      </w:r>
      <w:r w:rsidRPr="00227E14">
        <w:rPr>
          <w:lang w:val="en-IN"/>
        </w:rPr>
        <w:t>and was difficult to manage.</w:t>
      </w:r>
      <w:r w:rsidR="00393FF6" w:rsidRPr="00227E14">
        <w:rPr>
          <w:lang w:val="en-IN"/>
        </w:rPr>
        <w:t xml:space="preserve"> </w:t>
      </w:r>
      <w:r w:rsidR="00BB563B" w:rsidRPr="00227E14">
        <w:rPr>
          <w:lang w:val="en-IN"/>
        </w:rPr>
        <w:t xml:space="preserve">Thanks to his </w:t>
      </w:r>
      <w:r w:rsidR="00393FF6" w:rsidRPr="00227E14">
        <w:rPr>
          <w:lang w:val="en-IN"/>
        </w:rPr>
        <w:t>booming voice, he was also called Boom-Boom Banerjee</w:t>
      </w:r>
      <w:r w:rsidR="00FA1E68" w:rsidRPr="00227E14">
        <w:rPr>
          <w:lang w:val="en-IN"/>
        </w:rPr>
        <w:t>, behind his back</w:t>
      </w:r>
      <w:r w:rsidR="00393FF6" w:rsidRPr="00227E14">
        <w:rPr>
          <w:lang w:val="en-IN"/>
        </w:rPr>
        <w:t>.</w:t>
      </w:r>
      <w:r w:rsidRPr="00227E14">
        <w:rPr>
          <w:lang w:val="en-IN"/>
        </w:rPr>
        <w:t xml:space="preserve"> </w:t>
      </w:r>
    </w:p>
    <w:p w14:paraId="2593C341" w14:textId="26E1233A" w:rsidR="008D5B6B" w:rsidRPr="00227E14" w:rsidRDefault="008D5B6B" w:rsidP="00AF2356">
      <w:pPr>
        <w:rPr>
          <w:lang w:val="en-IN"/>
        </w:rPr>
      </w:pPr>
      <w:r w:rsidRPr="00227E14">
        <w:rPr>
          <w:lang w:val="en-IN"/>
        </w:rPr>
        <w:t>Dipik</w:t>
      </w:r>
      <w:r w:rsidR="0032012A" w:rsidRPr="00227E14">
        <w:rPr>
          <w:lang w:val="en-IN"/>
        </w:rPr>
        <w:t>a</w:t>
      </w:r>
      <w:r w:rsidRPr="00227E14">
        <w:rPr>
          <w:lang w:val="en-IN"/>
        </w:rPr>
        <w:t xml:space="preserve"> needed someone she could dictate to</w:t>
      </w:r>
      <w:r w:rsidR="007F2FCC" w:rsidRPr="00227E14">
        <w:rPr>
          <w:lang w:val="en-IN"/>
        </w:rPr>
        <w:t xml:space="preserve"> constantly</w:t>
      </w:r>
      <w:r w:rsidRPr="00227E14">
        <w:rPr>
          <w:lang w:val="en-IN"/>
        </w:rPr>
        <w:t xml:space="preserve"> </w:t>
      </w:r>
      <w:r w:rsidR="00AC4BFC" w:rsidRPr="00227E14">
        <w:rPr>
          <w:lang w:val="en-IN"/>
        </w:rPr>
        <w:t xml:space="preserve">and </w:t>
      </w:r>
      <w:r w:rsidRPr="00227E14">
        <w:rPr>
          <w:lang w:val="en-IN"/>
        </w:rPr>
        <w:t>Banerjee</w:t>
      </w:r>
      <w:r w:rsidR="00AC4BFC" w:rsidRPr="00227E14">
        <w:rPr>
          <w:lang w:val="en-IN"/>
        </w:rPr>
        <w:t xml:space="preserve"> was not puppet enough. She finally chose </w:t>
      </w:r>
      <w:r w:rsidRPr="00227E14">
        <w:rPr>
          <w:lang w:val="en-IN"/>
        </w:rPr>
        <w:t>an academic-turned politician, Jagat Dhillon, who could be trusted to toe her line.</w:t>
      </w:r>
      <w:r w:rsidR="00EC0357" w:rsidRPr="00227E14">
        <w:rPr>
          <w:lang w:val="en-IN"/>
        </w:rPr>
        <w:t xml:space="preserve"> </w:t>
      </w:r>
      <w:r w:rsidR="007F2FCC" w:rsidRPr="00227E14">
        <w:rPr>
          <w:lang w:val="en-IN"/>
        </w:rPr>
        <w:t>Jagat</w:t>
      </w:r>
      <w:r w:rsidRPr="00227E14">
        <w:rPr>
          <w:lang w:val="en-IN"/>
        </w:rPr>
        <w:t xml:space="preserve"> was as surprised as </w:t>
      </w:r>
      <w:r w:rsidR="007F2FCC" w:rsidRPr="00227E14">
        <w:rPr>
          <w:lang w:val="en-IN"/>
        </w:rPr>
        <w:t>the</w:t>
      </w:r>
      <w:r w:rsidRPr="00227E14">
        <w:rPr>
          <w:lang w:val="en-IN"/>
        </w:rPr>
        <w:t xml:space="preserve"> others</w:t>
      </w:r>
      <w:r w:rsidR="007F2FCC" w:rsidRPr="00227E14">
        <w:rPr>
          <w:lang w:val="en-IN"/>
        </w:rPr>
        <w:t>,</w:t>
      </w:r>
      <w:r w:rsidRPr="00227E14">
        <w:rPr>
          <w:lang w:val="en-IN"/>
        </w:rPr>
        <w:t xml:space="preserve"> </w:t>
      </w:r>
      <w:r w:rsidR="00AC4BFC" w:rsidRPr="00227E14">
        <w:rPr>
          <w:lang w:val="en-IN"/>
        </w:rPr>
        <w:t>with his name being finalised for the post of the P</w:t>
      </w:r>
      <w:r w:rsidR="007F2FCC" w:rsidRPr="00227E14">
        <w:rPr>
          <w:lang w:val="en-IN"/>
        </w:rPr>
        <w:t xml:space="preserve">rime </w:t>
      </w:r>
      <w:r w:rsidR="00AC4BFC" w:rsidRPr="00227E14">
        <w:rPr>
          <w:lang w:val="en-IN"/>
        </w:rPr>
        <w:t>M</w:t>
      </w:r>
      <w:r w:rsidR="007F2FCC" w:rsidRPr="00227E14">
        <w:rPr>
          <w:lang w:val="en-IN"/>
        </w:rPr>
        <w:t>inister.</w:t>
      </w:r>
    </w:p>
    <w:p w14:paraId="601A3C6F" w14:textId="2483DAC8" w:rsidR="008D5B6B" w:rsidRPr="00227E14" w:rsidRDefault="008D5B6B" w:rsidP="00AF2356">
      <w:pPr>
        <w:rPr>
          <w:lang w:val="en-IN"/>
        </w:rPr>
      </w:pPr>
      <w:r w:rsidRPr="00227E14">
        <w:rPr>
          <w:lang w:val="en-IN"/>
        </w:rPr>
        <w:t xml:space="preserve">Over the </w:t>
      </w:r>
      <w:r w:rsidR="00AC4BFC" w:rsidRPr="00227E14">
        <w:rPr>
          <w:lang w:val="en-IN"/>
        </w:rPr>
        <w:t xml:space="preserve">next few </w:t>
      </w:r>
      <w:r w:rsidRPr="00227E14">
        <w:rPr>
          <w:lang w:val="en-IN"/>
        </w:rPr>
        <w:t>months</w:t>
      </w:r>
      <w:r w:rsidR="00AC4BFC" w:rsidRPr="00227E14">
        <w:rPr>
          <w:lang w:val="en-IN"/>
        </w:rPr>
        <w:t>,</w:t>
      </w:r>
      <w:r w:rsidRPr="00227E14">
        <w:rPr>
          <w:lang w:val="en-IN"/>
        </w:rPr>
        <w:t xml:space="preserve"> he fully justified the faith his party leader had </w:t>
      </w:r>
      <w:r w:rsidR="00AC4BFC" w:rsidRPr="00227E14">
        <w:rPr>
          <w:lang w:val="en-IN"/>
        </w:rPr>
        <w:t xml:space="preserve">placed </w:t>
      </w:r>
      <w:r w:rsidRPr="00227E14">
        <w:rPr>
          <w:lang w:val="en-IN"/>
        </w:rPr>
        <w:t xml:space="preserve">in him, even routing important government files to her for </w:t>
      </w:r>
      <w:r w:rsidR="00AC4BFC" w:rsidRPr="00227E14">
        <w:rPr>
          <w:lang w:val="en-IN"/>
        </w:rPr>
        <w:t xml:space="preserve">an </w:t>
      </w:r>
      <w:r w:rsidRPr="00227E14">
        <w:rPr>
          <w:lang w:val="en-IN"/>
        </w:rPr>
        <w:t xml:space="preserve">opinion. He was dubbed an ‘accidental </w:t>
      </w:r>
      <w:r w:rsidR="00AC4BFC" w:rsidRPr="00227E14">
        <w:rPr>
          <w:lang w:val="en-IN"/>
        </w:rPr>
        <w:t>p</w:t>
      </w:r>
      <w:r w:rsidRPr="00227E14">
        <w:rPr>
          <w:lang w:val="en-IN"/>
        </w:rPr>
        <w:t xml:space="preserve">rime </w:t>
      </w:r>
      <w:r w:rsidR="00AC4BFC" w:rsidRPr="00227E14">
        <w:rPr>
          <w:lang w:val="en-IN"/>
        </w:rPr>
        <w:t>m</w:t>
      </w:r>
      <w:r w:rsidRPr="00227E14">
        <w:rPr>
          <w:lang w:val="en-IN"/>
        </w:rPr>
        <w:t xml:space="preserve">inister’ by sections of the </w:t>
      </w:r>
      <w:r w:rsidR="00110D6F" w:rsidRPr="00227E14">
        <w:rPr>
          <w:lang w:val="en-IN"/>
        </w:rPr>
        <w:t>media,</w:t>
      </w:r>
      <w:r w:rsidR="003802C0" w:rsidRPr="00227E14">
        <w:rPr>
          <w:lang w:val="en-IN"/>
        </w:rPr>
        <w:t xml:space="preserve"> and he repeatedly proved them right.</w:t>
      </w:r>
      <w:r w:rsidRPr="00227E14">
        <w:rPr>
          <w:lang w:val="en-IN"/>
        </w:rPr>
        <w:t xml:space="preserve"> Ministers close to Dipika soon found to their relish that they could arm-twist him, and they openly proclaimed </w:t>
      </w:r>
      <w:r w:rsidR="003802C0" w:rsidRPr="00227E14">
        <w:rPr>
          <w:lang w:val="en-IN"/>
        </w:rPr>
        <w:t xml:space="preserve">that </w:t>
      </w:r>
      <w:r w:rsidRPr="00227E14">
        <w:rPr>
          <w:lang w:val="en-IN"/>
        </w:rPr>
        <w:t xml:space="preserve">their loyalty </w:t>
      </w:r>
      <w:r w:rsidR="003802C0" w:rsidRPr="00227E14">
        <w:rPr>
          <w:lang w:val="en-IN"/>
        </w:rPr>
        <w:t xml:space="preserve">lay </w:t>
      </w:r>
      <w:r w:rsidRPr="00227E14">
        <w:rPr>
          <w:lang w:val="en-IN"/>
        </w:rPr>
        <w:t xml:space="preserve">more </w:t>
      </w:r>
      <w:r w:rsidR="003802C0" w:rsidRPr="00227E14">
        <w:rPr>
          <w:lang w:val="en-IN"/>
        </w:rPr>
        <w:t xml:space="preserve">with </w:t>
      </w:r>
      <w:r w:rsidRPr="00227E14">
        <w:rPr>
          <w:lang w:val="en-IN"/>
        </w:rPr>
        <w:t xml:space="preserve">the party chief than the </w:t>
      </w:r>
      <w:r w:rsidR="007F2FCC" w:rsidRPr="00227E14">
        <w:rPr>
          <w:lang w:val="en-IN"/>
        </w:rPr>
        <w:t>country’s Prime M</w:t>
      </w:r>
      <w:r w:rsidRPr="00227E14">
        <w:rPr>
          <w:lang w:val="en-IN"/>
        </w:rPr>
        <w:t>inister</w:t>
      </w:r>
      <w:r w:rsidR="003802C0" w:rsidRPr="00227E14">
        <w:rPr>
          <w:lang w:val="en-IN"/>
        </w:rPr>
        <w:t>.</w:t>
      </w:r>
      <w:r w:rsidRPr="00227E14">
        <w:rPr>
          <w:lang w:val="en-IN"/>
        </w:rPr>
        <w:t xml:space="preserve"> </w:t>
      </w:r>
      <w:r w:rsidR="0043642D" w:rsidRPr="00227E14">
        <w:rPr>
          <w:lang w:val="en-IN"/>
        </w:rPr>
        <w:t xml:space="preserve">Maida </w:t>
      </w:r>
      <w:r w:rsidRPr="00227E14">
        <w:rPr>
          <w:lang w:val="en-IN"/>
        </w:rPr>
        <w:t>was one of those ministers. The P</w:t>
      </w:r>
      <w:r w:rsidR="0043642D" w:rsidRPr="00227E14">
        <w:rPr>
          <w:lang w:val="en-IN"/>
        </w:rPr>
        <w:t xml:space="preserve">rime </w:t>
      </w:r>
      <w:r w:rsidR="003802C0" w:rsidRPr="00227E14">
        <w:rPr>
          <w:lang w:val="en-IN"/>
        </w:rPr>
        <w:t>M</w:t>
      </w:r>
      <w:r w:rsidR="0043642D" w:rsidRPr="00227E14">
        <w:rPr>
          <w:lang w:val="en-IN"/>
        </w:rPr>
        <w:t>inister</w:t>
      </w:r>
      <w:r w:rsidRPr="00227E14">
        <w:rPr>
          <w:lang w:val="en-IN"/>
        </w:rPr>
        <w:t xml:space="preserve"> was aware of the many controversies </w:t>
      </w:r>
      <w:r w:rsidR="007B6CA4" w:rsidRPr="00227E14">
        <w:rPr>
          <w:lang w:val="en-IN"/>
        </w:rPr>
        <w:t xml:space="preserve">that </w:t>
      </w:r>
      <w:r w:rsidRPr="00227E14">
        <w:rPr>
          <w:lang w:val="en-IN"/>
        </w:rPr>
        <w:t xml:space="preserve">his </w:t>
      </w:r>
      <w:r w:rsidR="0017389D">
        <w:rPr>
          <w:lang w:val="en-IN"/>
        </w:rPr>
        <w:t>Finance Minister</w:t>
      </w:r>
      <w:r w:rsidR="007B6CA4" w:rsidRPr="00227E14">
        <w:rPr>
          <w:lang w:val="en-IN"/>
        </w:rPr>
        <w:t xml:space="preserve"> was involved </w:t>
      </w:r>
      <w:r w:rsidR="00110D6F" w:rsidRPr="00227E14">
        <w:rPr>
          <w:lang w:val="en-IN"/>
        </w:rPr>
        <w:t>in,</w:t>
      </w:r>
      <w:r w:rsidR="007B6CA4" w:rsidRPr="00227E14">
        <w:rPr>
          <w:lang w:val="en-IN"/>
        </w:rPr>
        <w:t xml:space="preserve"> </w:t>
      </w:r>
      <w:r w:rsidRPr="00227E14">
        <w:rPr>
          <w:lang w:val="en-IN"/>
        </w:rPr>
        <w:t xml:space="preserve">but he could do little </w:t>
      </w:r>
      <w:r w:rsidR="007B6CA4" w:rsidRPr="00227E14">
        <w:rPr>
          <w:lang w:val="en-IN"/>
        </w:rPr>
        <w:t xml:space="preserve">about it. </w:t>
      </w:r>
      <w:r w:rsidR="0043642D" w:rsidRPr="00227E14">
        <w:rPr>
          <w:lang w:val="en-IN"/>
        </w:rPr>
        <w:t xml:space="preserve">Maida </w:t>
      </w:r>
      <w:r w:rsidRPr="00227E14">
        <w:rPr>
          <w:lang w:val="en-IN"/>
        </w:rPr>
        <w:t>had direct access to the party</w:t>
      </w:r>
      <w:r w:rsidR="007B6CA4" w:rsidRPr="00227E14">
        <w:rPr>
          <w:lang w:val="en-IN"/>
        </w:rPr>
        <w:t xml:space="preserve"> supremo. </w:t>
      </w:r>
    </w:p>
    <w:p w14:paraId="69C60C6F" w14:textId="7E18EF13" w:rsidR="00DF3947" w:rsidRPr="00227E14" w:rsidRDefault="00077568" w:rsidP="00AF2356">
      <w:pPr>
        <w:rPr>
          <w:lang w:val="en-IN"/>
        </w:rPr>
      </w:pPr>
      <w:r w:rsidRPr="00227E14">
        <w:rPr>
          <w:lang w:val="en-IN"/>
        </w:rPr>
        <w:t xml:space="preserve">Having covered his tracks – and rather well – Maida took a moment to relax in his office chair that was </w:t>
      </w:r>
      <w:proofErr w:type="gramStart"/>
      <w:r w:rsidRPr="00227E14">
        <w:rPr>
          <w:lang w:val="en-IN"/>
        </w:rPr>
        <w:t>actually a</w:t>
      </w:r>
      <w:proofErr w:type="gramEnd"/>
      <w:r w:rsidRPr="00227E14">
        <w:rPr>
          <w:lang w:val="en-IN"/>
        </w:rPr>
        <w:t xml:space="preserve"> </w:t>
      </w:r>
      <w:r w:rsidRPr="00227E14">
        <w:rPr>
          <w:lang w:val="en-IN"/>
        </w:rPr>
        <w:lastRenderedPageBreak/>
        <w:t xml:space="preserve">recliner, fitted with </w:t>
      </w:r>
      <w:r w:rsidR="003E5AFB" w:rsidRPr="00227E14">
        <w:rPr>
          <w:lang w:val="en-IN"/>
        </w:rPr>
        <w:t>high-end</w:t>
      </w:r>
      <w:r w:rsidRPr="00227E14">
        <w:rPr>
          <w:lang w:val="en-IN"/>
        </w:rPr>
        <w:t xml:space="preserve"> massage settings. Using yet another phone, he </w:t>
      </w:r>
      <w:r w:rsidR="00110D6F" w:rsidRPr="00227E14">
        <w:rPr>
          <w:lang w:val="en-IN"/>
        </w:rPr>
        <w:t>dialled</w:t>
      </w:r>
      <w:r w:rsidRPr="00227E14">
        <w:rPr>
          <w:lang w:val="en-IN"/>
        </w:rPr>
        <w:t xml:space="preserve"> a number. “</w:t>
      </w:r>
      <w:r w:rsidR="00110D6F" w:rsidRPr="00227E14">
        <w:rPr>
          <w:lang w:val="en-IN"/>
        </w:rPr>
        <w:t>So,</w:t>
      </w:r>
      <w:r w:rsidRPr="00227E14">
        <w:rPr>
          <w:lang w:val="en-IN"/>
        </w:rPr>
        <w:t xml:space="preserve"> Laila, are you free tonight? The usual place, of course</w:t>
      </w:r>
      <w:r w:rsidR="00DF3947" w:rsidRPr="00227E14">
        <w:rPr>
          <w:lang w:val="en-IN"/>
        </w:rPr>
        <w:t xml:space="preserve">.” </w:t>
      </w:r>
    </w:p>
    <w:p w14:paraId="7850FFC0" w14:textId="2A12216D" w:rsidR="00077568" w:rsidRPr="00227E14" w:rsidRDefault="00DF3947" w:rsidP="00AF2356">
      <w:pPr>
        <w:rPr>
          <w:lang w:val="en-IN"/>
        </w:rPr>
      </w:pPr>
      <w:r w:rsidRPr="00227E14">
        <w:rPr>
          <w:lang w:val="en-IN"/>
        </w:rPr>
        <w:t xml:space="preserve">Earlier, he had had a long chat with his son on the LEPE affair, but cut short his wife, who lived in their </w:t>
      </w:r>
      <w:r w:rsidR="003E5AFB" w:rsidRPr="00227E14">
        <w:rPr>
          <w:lang w:val="en-IN"/>
        </w:rPr>
        <w:t>hometown</w:t>
      </w:r>
      <w:r w:rsidRPr="00227E14">
        <w:rPr>
          <w:lang w:val="en-IN"/>
        </w:rPr>
        <w:t xml:space="preserve">, with a curt, ‘I’ll call you </w:t>
      </w:r>
      <w:proofErr w:type="gramStart"/>
      <w:r w:rsidRPr="00227E14">
        <w:rPr>
          <w:lang w:val="en-IN"/>
        </w:rPr>
        <w:t>later on</w:t>
      </w:r>
      <w:proofErr w:type="gramEnd"/>
      <w:r w:rsidRPr="00227E14">
        <w:rPr>
          <w:lang w:val="en-IN"/>
        </w:rPr>
        <w:t>.’</w:t>
      </w:r>
      <w:r w:rsidR="00077568" w:rsidRPr="00227E14">
        <w:rPr>
          <w:lang w:val="en-IN"/>
        </w:rPr>
        <w:t xml:space="preserve">  </w:t>
      </w:r>
    </w:p>
    <w:p w14:paraId="6EB6E6AA" w14:textId="56718F78" w:rsidR="008D5B6B" w:rsidRPr="00227E14" w:rsidRDefault="008D5B6B" w:rsidP="00AF2356">
      <w:pPr>
        <w:rPr>
          <w:lang w:val="en-IN"/>
        </w:rPr>
      </w:pPr>
      <w:r w:rsidRPr="00227E14">
        <w:rPr>
          <w:lang w:val="en-IN"/>
        </w:rPr>
        <w:t xml:space="preserve">While </w:t>
      </w:r>
      <w:r w:rsidR="00295ED8" w:rsidRPr="00227E14">
        <w:rPr>
          <w:lang w:val="en-IN"/>
        </w:rPr>
        <w:t>Maida</w:t>
      </w:r>
      <w:r w:rsidRPr="00227E14">
        <w:rPr>
          <w:lang w:val="en-IN"/>
        </w:rPr>
        <w:t xml:space="preserve"> was </w:t>
      </w:r>
      <w:r w:rsidR="00DF3947" w:rsidRPr="00227E14">
        <w:rPr>
          <w:lang w:val="en-IN"/>
        </w:rPr>
        <w:t>‘busy’ at his office</w:t>
      </w:r>
      <w:r w:rsidRPr="00227E14">
        <w:rPr>
          <w:lang w:val="en-IN"/>
        </w:rPr>
        <w:t xml:space="preserve">, Prime Minister Dhillon was still at his official residence, having settled down </w:t>
      </w:r>
      <w:r w:rsidR="004567C8" w:rsidRPr="00227E14">
        <w:rPr>
          <w:lang w:val="en-IN"/>
        </w:rPr>
        <w:t>for</w:t>
      </w:r>
      <w:r w:rsidR="00295ED8" w:rsidRPr="00227E14">
        <w:rPr>
          <w:lang w:val="en-IN"/>
        </w:rPr>
        <w:t xml:space="preserve"> an early lunch. He was seventy-</w:t>
      </w:r>
      <w:r w:rsidRPr="00227E14">
        <w:rPr>
          <w:lang w:val="en-IN"/>
        </w:rPr>
        <w:t xml:space="preserve">five and </w:t>
      </w:r>
      <w:r w:rsidR="00F62EEA" w:rsidRPr="00227E14">
        <w:rPr>
          <w:lang w:val="en-IN"/>
        </w:rPr>
        <w:t xml:space="preserve">looked a haggard ninety. </w:t>
      </w:r>
      <w:r w:rsidR="004567C8" w:rsidRPr="00227E14">
        <w:rPr>
          <w:lang w:val="en-IN"/>
        </w:rPr>
        <w:t>He had no</w:t>
      </w:r>
      <w:r w:rsidRPr="00227E14">
        <w:rPr>
          <w:lang w:val="en-IN"/>
        </w:rPr>
        <w:t xml:space="preserve"> strength to push himself too hard. </w:t>
      </w:r>
      <w:r w:rsidR="00E135E7" w:rsidRPr="00227E14">
        <w:rPr>
          <w:lang w:val="en-IN"/>
        </w:rPr>
        <w:t xml:space="preserve">After </w:t>
      </w:r>
      <w:r w:rsidRPr="00227E14">
        <w:rPr>
          <w:lang w:val="en-IN"/>
        </w:rPr>
        <w:t>lunch</w:t>
      </w:r>
      <w:r w:rsidR="00E135E7" w:rsidRPr="00227E14">
        <w:rPr>
          <w:lang w:val="en-IN"/>
        </w:rPr>
        <w:t>,</w:t>
      </w:r>
      <w:r w:rsidRPr="00227E14">
        <w:rPr>
          <w:lang w:val="en-IN"/>
        </w:rPr>
        <w:t xml:space="preserve"> he would be </w:t>
      </w:r>
      <w:r w:rsidR="00E135E7" w:rsidRPr="00227E14">
        <w:rPr>
          <w:lang w:val="en-IN"/>
        </w:rPr>
        <w:t xml:space="preserve">chauffeured </w:t>
      </w:r>
      <w:r w:rsidRPr="00227E14">
        <w:rPr>
          <w:lang w:val="en-IN"/>
        </w:rPr>
        <w:t>to his office in South Block</w:t>
      </w:r>
      <w:r w:rsidR="00BB682D" w:rsidRPr="00227E14">
        <w:rPr>
          <w:lang w:val="en-IN"/>
        </w:rPr>
        <w:t>,</w:t>
      </w:r>
      <w:r w:rsidRPr="00227E14">
        <w:rPr>
          <w:lang w:val="en-IN"/>
        </w:rPr>
        <w:t xml:space="preserve"> where he would work for four hours, </w:t>
      </w:r>
      <w:r w:rsidR="00E135E7" w:rsidRPr="00227E14">
        <w:rPr>
          <w:lang w:val="en-IN"/>
        </w:rPr>
        <w:t xml:space="preserve">post </w:t>
      </w:r>
      <w:r w:rsidRPr="00227E14">
        <w:rPr>
          <w:lang w:val="en-IN"/>
        </w:rPr>
        <w:t>which</w:t>
      </w:r>
      <w:r w:rsidR="00E135E7" w:rsidRPr="00227E14">
        <w:rPr>
          <w:lang w:val="en-IN"/>
        </w:rPr>
        <w:t>,</w:t>
      </w:r>
      <w:r w:rsidRPr="00227E14">
        <w:rPr>
          <w:lang w:val="en-IN"/>
        </w:rPr>
        <w:t xml:space="preserve"> he would either return home or attend scheduled functions. </w:t>
      </w:r>
      <w:r w:rsidR="00295ED8" w:rsidRPr="00227E14">
        <w:rPr>
          <w:lang w:val="en-IN"/>
        </w:rPr>
        <w:t xml:space="preserve">Jagat </w:t>
      </w:r>
      <w:r w:rsidRPr="00227E14">
        <w:rPr>
          <w:lang w:val="en-IN"/>
        </w:rPr>
        <w:t>was morosely considering a plateful of salad, which his daughter</w:t>
      </w:r>
      <w:r w:rsidR="007D6621" w:rsidRPr="00227E14">
        <w:rPr>
          <w:lang w:val="en-IN"/>
        </w:rPr>
        <w:t>,</w:t>
      </w:r>
      <w:r w:rsidRPr="00227E14">
        <w:rPr>
          <w:lang w:val="en-IN"/>
        </w:rPr>
        <w:t xml:space="preserve"> Harminder Kaur</w:t>
      </w:r>
      <w:r w:rsidR="007D6621" w:rsidRPr="00227E14">
        <w:rPr>
          <w:lang w:val="en-IN"/>
        </w:rPr>
        <w:t>,</w:t>
      </w:r>
      <w:r w:rsidRPr="00227E14">
        <w:rPr>
          <w:lang w:val="en-IN"/>
        </w:rPr>
        <w:t xml:space="preserve"> was </w:t>
      </w:r>
      <w:r w:rsidR="00E135E7" w:rsidRPr="00227E14">
        <w:rPr>
          <w:lang w:val="en-IN"/>
        </w:rPr>
        <w:t xml:space="preserve">persuading </w:t>
      </w:r>
      <w:r w:rsidRPr="00227E14">
        <w:rPr>
          <w:lang w:val="en-IN"/>
        </w:rPr>
        <w:t xml:space="preserve">him to </w:t>
      </w:r>
      <w:r w:rsidR="00E135E7" w:rsidRPr="00227E14">
        <w:rPr>
          <w:lang w:val="en-IN"/>
        </w:rPr>
        <w:t>have</w:t>
      </w:r>
      <w:r w:rsidRPr="00227E14">
        <w:rPr>
          <w:lang w:val="en-IN"/>
        </w:rPr>
        <w:t xml:space="preserve">. She was a </w:t>
      </w:r>
      <w:r w:rsidR="00E135E7" w:rsidRPr="00227E14">
        <w:rPr>
          <w:lang w:val="en-IN"/>
        </w:rPr>
        <w:t>p</w:t>
      </w:r>
      <w:r w:rsidRPr="00227E14">
        <w:rPr>
          <w:lang w:val="en-IN"/>
        </w:rPr>
        <w:t xml:space="preserve">rofessor </w:t>
      </w:r>
      <w:r w:rsidR="005036EF" w:rsidRPr="00227E14">
        <w:rPr>
          <w:lang w:val="en-IN"/>
        </w:rPr>
        <w:t>of</w:t>
      </w:r>
      <w:r w:rsidRPr="00227E14">
        <w:rPr>
          <w:lang w:val="en-IN"/>
        </w:rPr>
        <w:t xml:space="preserve"> Ethical Studies at one of New Delhi’s leading universities and understood well the pressures her father was functioning under. </w:t>
      </w:r>
      <w:r w:rsidR="00295ED8" w:rsidRPr="00227E14">
        <w:rPr>
          <w:lang w:val="en-IN"/>
        </w:rPr>
        <w:t>Jagat</w:t>
      </w:r>
      <w:r w:rsidR="005036EF" w:rsidRPr="00227E14">
        <w:rPr>
          <w:lang w:val="en-IN"/>
        </w:rPr>
        <w:t xml:space="preserve"> </w:t>
      </w:r>
      <w:r w:rsidRPr="00227E14">
        <w:rPr>
          <w:lang w:val="en-IN"/>
        </w:rPr>
        <w:t xml:space="preserve">had been briefed by his staff in the Prime Minister’s Office (PMO) about the growing menace of counterfeit currency, allegations </w:t>
      </w:r>
      <w:r w:rsidR="005036EF" w:rsidRPr="00227E14">
        <w:rPr>
          <w:lang w:val="en-IN"/>
        </w:rPr>
        <w:t xml:space="preserve">of fraud </w:t>
      </w:r>
      <w:r w:rsidRPr="00227E14">
        <w:rPr>
          <w:lang w:val="en-IN"/>
        </w:rPr>
        <w:t xml:space="preserve">against some of his ministers and </w:t>
      </w:r>
      <w:r w:rsidR="005036EF" w:rsidRPr="00227E14">
        <w:rPr>
          <w:lang w:val="en-IN"/>
        </w:rPr>
        <w:t xml:space="preserve">all sorts of </w:t>
      </w:r>
      <w:r w:rsidRPr="00227E14">
        <w:rPr>
          <w:lang w:val="en-IN"/>
        </w:rPr>
        <w:t>financial wrongdoing</w:t>
      </w:r>
      <w:r w:rsidR="00DF3947" w:rsidRPr="00227E14">
        <w:rPr>
          <w:lang w:val="en-IN"/>
        </w:rPr>
        <w:t>. And this was</w:t>
      </w:r>
      <w:r w:rsidR="005036EF" w:rsidRPr="00227E14">
        <w:rPr>
          <w:lang w:val="en-IN"/>
        </w:rPr>
        <w:t xml:space="preserve"> apart from</w:t>
      </w:r>
      <w:r w:rsidRPr="00227E14">
        <w:rPr>
          <w:lang w:val="en-IN"/>
        </w:rPr>
        <w:t xml:space="preserve"> negative media reports on the policy paralysis his government had sunk into. His image was taking a beating and he could do little about it. He knew for certain that there were leaders within the party and the government who were taking delight in his diminishing stature. </w:t>
      </w:r>
    </w:p>
    <w:p w14:paraId="3CAFC3F1" w14:textId="03814AFE" w:rsidR="008D5B6B" w:rsidRPr="00227E14" w:rsidRDefault="008D5B6B" w:rsidP="00AF2356">
      <w:pPr>
        <w:rPr>
          <w:lang w:val="en-IN"/>
        </w:rPr>
      </w:pPr>
      <w:r w:rsidRPr="00227E14">
        <w:rPr>
          <w:lang w:val="en-IN"/>
        </w:rPr>
        <w:t xml:space="preserve">His thoughts went back to the days when he was a star of the academic world. He taught </w:t>
      </w:r>
      <w:r w:rsidR="002144EE" w:rsidRPr="00227E14">
        <w:rPr>
          <w:lang w:val="en-IN"/>
        </w:rPr>
        <w:t>E</w:t>
      </w:r>
      <w:r w:rsidRPr="00227E14">
        <w:rPr>
          <w:lang w:val="en-IN"/>
        </w:rPr>
        <w:t xml:space="preserve">conomics at prestigious </w:t>
      </w:r>
      <w:r w:rsidR="005036EF" w:rsidRPr="00227E14">
        <w:rPr>
          <w:lang w:val="en-IN"/>
        </w:rPr>
        <w:t xml:space="preserve">global universities </w:t>
      </w:r>
      <w:r w:rsidRPr="00227E14">
        <w:rPr>
          <w:lang w:val="en-IN"/>
        </w:rPr>
        <w:t xml:space="preserve">and was held in high esteem by the best </w:t>
      </w:r>
      <w:r w:rsidR="005036EF" w:rsidRPr="00227E14">
        <w:rPr>
          <w:lang w:val="en-IN"/>
        </w:rPr>
        <w:t xml:space="preserve">minds </w:t>
      </w:r>
      <w:r w:rsidRPr="00227E14">
        <w:rPr>
          <w:lang w:val="en-IN"/>
        </w:rPr>
        <w:t xml:space="preserve">in the field. His intellect was such that he did not have to </w:t>
      </w:r>
      <w:r w:rsidRPr="00227E14">
        <w:rPr>
          <w:lang w:val="en-IN"/>
        </w:rPr>
        <w:lastRenderedPageBreak/>
        <w:t>bend or bow before anyone</w:t>
      </w:r>
      <w:r w:rsidR="005036EF" w:rsidRPr="00227E14">
        <w:rPr>
          <w:lang w:val="en-IN"/>
        </w:rPr>
        <w:t xml:space="preserve">. He was </w:t>
      </w:r>
      <w:r w:rsidR="001B5B41" w:rsidRPr="00227E14">
        <w:rPr>
          <w:lang w:val="en-IN"/>
        </w:rPr>
        <w:t>highly</w:t>
      </w:r>
      <w:r w:rsidR="005036EF" w:rsidRPr="00227E14">
        <w:rPr>
          <w:lang w:val="en-IN"/>
        </w:rPr>
        <w:t xml:space="preserve"> respected for </w:t>
      </w:r>
      <w:r w:rsidRPr="00227E14">
        <w:rPr>
          <w:lang w:val="en-IN"/>
        </w:rPr>
        <w:t>both his grasp on the subject and his personal integrity. Even when he</w:t>
      </w:r>
      <w:r w:rsidR="005036EF" w:rsidRPr="00227E14">
        <w:rPr>
          <w:lang w:val="en-IN"/>
        </w:rPr>
        <w:t xml:space="preserve"> was appointed</w:t>
      </w:r>
      <w:r w:rsidRPr="00227E14">
        <w:rPr>
          <w:lang w:val="en-IN"/>
        </w:rPr>
        <w:t xml:space="preserve"> Governor of the Reserve Bank of India, he </w:t>
      </w:r>
      <w:r w:rsidR="005036EF" w:rsidRPr="00227E14">
        <w:rPr>
          <w:lang w:val="en-IN"/>
        </w:rPr>
        <w:t xml:space="preserve">held </w:t>
      </w:r>
      <w:r w:rsidRPr="00227E14">
        <w:rPr>
          <w:lang w:val="en-IN"/>
        </w:rPr>
        <w:t>cordial relations with his colleagues and superiors in the government</w:t>
      </w:r>
      <w:r w:rsidR="005036EF" w:rsidRPr="00227E14">
        <w:rPr>
          <w:lang w:val="en-IN"/>
        </w:rPr>
        <w:t>,</w:t>
      </w:r>
      <w:r w:rsidRPr="00227E14">
        <w:rPr>
          <w:lang w:val="en-IN"/>
        </w:rPr>
        <w:t xml:space="preserve"> without </w:t>
      </w:r>
      <w:r w:rsidR="005036EF" w:rsidRPr="00227E14">
        <w:rPr>
          <w:lang w:val="en-IN"/>
        </w:rPr>
        <w:t xml:space="preserve">any </w:t>
      </w:r>
      <w:r w:rsidRPr="00227E14">
        <w:rPr>
          <w:lang w:val="en-IN"/>
        </w:rPr>
        <w:t xml:space="preserve">compromises. As the country’s </w:t>
      </w:r>
      <w:r w:rsidR="0017389D">
        <w:rPr>
          <w:lang w:val="en-IN"/>
        </w:rPr>
        <w:t>Finance Minister</w:t>
      </w:r>
      <w:r w:rsidR="00A56CE5" w:rsidRPr="00227E14">
        <w:rPr>
          <w:lang w:val="en-IN"/>
        </w:rPr>
        <w:t>,</w:t>
      </w:r>
      <w:r w:rsidR="005036EF" w:rsidRPr="00227E14">
        <w:rPr>
          <w:lang w:val="en-IN"/>
        </w:rPr>
        <w:t xml:space="preserve"> </w:t>
      </w:r>
      <w:r w:rsidRPr="00227E14">
        <w:rPr>
          <w:lang w:val="en-IN"/>
        </w:rPr>
        <w:t xml:space="preserve">a decade earlier — and solidly backed by </w:t>
      </w:r>
      <w:r w:rsidR="005036EF" w:rsidRPr="00227E14">
        <w:rPr>
          <w:lang w:val="en-IN"/>
        </w:rPr>
        <w:t>the</w:t>
      </w:r>
      <w:r w:rsidRPr="00227E14">
        <w:rPr>
          <w:lang w:val="en-IN"/>
        </w:rPr>
        <w:t xml:space="preserve"> then Prime Minister — he had demonstrated his worth, pulling the country from the brink of economic collapse. The deterioration in his stature began after he assumed prime ministership</w:t>
      </w:r>
      <w:r w:rsidR="005036EF" w:rsidRPr="00227E14">
        <w:rPr>
          <w:lang w:val="en-IN"/>
        </w:rPr>
        <w:t>, picked personally by Dipika</w:t>
      </w:r>
      <w:r w:rsidRPr="00227E14">
        <w:rPr>
          <w:lang w:val="en-IN"/>
        </w:rPr>
        <w:t xml:space="preserve">. </w:t>
      </w:r>
    </w:p>
    <w:p w14:paraId="28750DC2" w14:textId="669473E9" w:rsidR="008D5B6B" w:rsidRPr="00227E14" w:rsidRDefault="008D5B6B" w:rsidP="00AF2356">
      <w:pPr>
        <w:rPr>
          <w:lang w:val="en-IN"/>
        </w:rPr>
      </w:pPr>
      <w:r w:rsidRPr="00227E14">
        <w:rPr>
          <w:lang w:val="en-IN"/>
        </w:rPr>
        <w:t>Harminder Kaur</w:t>
      </w:r>
      <w:r w:rsidR="00DB31A1" w:rsidRPr="00227E14">
        <w:rPr>
          <w:lang w:val="en-IN"/>
        </w:rPr>
        <w:t xml:space="preserve"> </w:t>
      </w:r>
      <w:r w:rsidR="00DF3947" w:rsidRPr="00227E14">
        <w:rPr>
          <w:lang w:val="en-IN"/>
        </w:rPr>
        <w:t>gently steered him back</w:t>
      </w:r>
      <w:r w:rsidR="00291229" w:rsidRPr="00227E14">
        <w:rPr>
          <w:lang w:val="en-IN"/>
        </w:rPr>
        <w:t xml:space="preserve">. </w:t>
      </w:r>
      <w:r w:rsidRPr="00227E14">
        <w:rPr>
          <w:lang w:val="en-IN"/>
        </w:rPr>
        <w:t>“Dad, why can</w:t>
      </w:r>
      <w:r w:rsidR="005036EF" w:rsidRPr="00227E14">
        <w:rPr>
          <w:lang w:val="en-IN"/>
        </w:rPr>
        <w:t>’t</w:t>
      </w:r>
      <w:r w:rsidRPr="00227E14">
        <w:rPr>
          <w:lang w:val="en-IN"/>
        </w:rPr>
        <w:t xml:space="preserve"> you take action against these people in the government?”</w:t>
      </w:r>
    </w:p>
    <w:p w14:paraId="110D466F" w14:textId="774F6EA0" w:rsidR="008D5B6B" w:rsidRPr="00227E14" w:rsidRDefault="008D5B6B" w:rsidP="00AF2356">
      <w:pPr>
        <w:rPr>
          <w:lang w:val="en-IN"/>
        </w:rPr>
      </w:pPr>
      <w:r w:rsidRPr="00227E14">
        <w:rPr>
          <w:lang w:val="en-IN"/>
        </w:rPr>
        <w:t>“What can I do?” the P</w:t>
      </w:r>
      <w:r w:rsidR="00DB31A1" w:rsidRPr="00227E14">
        <w:rPr>
          <w:lang w:val="en-IN"/>
        </w:rPr>
        <w:t xml:space="preserve">rime </w:t>
      </w:r>
      <w:r w:rsidRPr="00227E14">
        <w:rPr>
          <w:lang w:val="en-IN"/>
        </w:rPr>
        <w:t>M</w:t>
      </w:r>
      <w:r w:rsidR="00DB31A1" w:rsidRPr="00227E14">
        <w:rPr>
          <w:lang w:val="en-IN"/>
        </w:rPr>
        <w:t>inister</w:t>
      </w:r>
      <w:r w:rsidRPr="00227E14">
        <w:rPr>
          <w:lang w:val="en-IN"/>
        </w:rPr>
        <w:t xml:space="preserve"> </w:t>
      </w:r>
      <w:r w:rsidR="00291229" w:rsidRPr="00227E14">
        <w:rPr>
          <w:lang w:val="en-IN"/>
        </w:rPr>
        <w:t xml:space="preserve">said with a deep frown and </w:t>
      </w:r>
      <w:r w:rsidRPr="00227E14">
        <w:rPr>
          <w:lang w:val="en-IN"/>
        </w:rPr>
        <w:t xml:space="preserve">wrung his </w:t>
      </w:r>
      <w:r w:rsidR="005036EF" w:rsidRPr="00227E14">
        <w:rPr>
          <w:lang w:val="en-IN"/>
        </w:rPr>
        <w:t xml:space="preserve">fingers </w:t>
      </w:r>
      <w:r w:rsidRPr="00227E14">
        <w:rPr>
          <w:lang w:val="en-IN"/>
        </w:rPr>
        <w:t>in desperation.</w:t>
      </w:r>
    </w:p>
    <w:p w14:paraId="38A56B7E" w14:textId="46031EDD" w:rsidR="008D5B6B" w:rsidRPr="00227E14" w:rsidRDefault="008D5B6B" w:rsidP="00AF2356">
      <w:pPr>
        <w:rPr>
          <w:lang w:val="en-IN"/>
        </w:rPr>
      </w:pPr>
      <w:r w:rsidRPr="00227E14">
        <w:rPr>
          <w:lang w:val="en-IN"/>
        </w:rPr>
        <w:t xml:space="preserve">“Your name is being sullied. </w:t>
      </w:r>
      <w:r w:rsidR="005036EF" w:rsidRPr="00227E14">
        <w:rPr>
          <w:lang w:val="en-IN"/>
        </w:rPr>
        <w:t xml:space="preserve">You need to tell </w:t>
      </w:r>
      <w:r w:rsidR="00DB31A1" w:rsidRPr="00227E14">
        <w:rPr>
          <w:lang w:val="en-IN"/>
        </w:rPr>
        <w:t>M</w:t>
      </w:r>
      <w:r w:rsidRPr="00227E14">
        <w:rPr>
          <w:lang w:val="en-IN"/>
        </w:rPr>
        <w:t xml:space="preserve">adam that action </w:t>
      </w:r>
      <w:proofErr w:type="gramStart"/>
      <w:r w:rsidRPr="00227E14">
        <w:rPr>
          <w:lang w:val="en-IN"/>
        </w:rPr>
        <w:t>has to</w:t>
      </w:r>
      <w:proofErr w:type="gramEnd"/>
      <w:r w:rsidRPr="00227E14">
        <w:rPr>
          <w:lang w:val="en-IN"/>
        </w:rPr>
        <w:t xml:space="preserve"> be taken</w:t>
      </w:r>
      <w:r w:rsidR="002158D8" w:rsidRPr="00227E14">
        <w:rPr>
          <w:lang w:val="en-IN"/>
        </w:rPr>
        <w:t>.</w:t>
      </w:r>
      <w:r w:rsidRPr="00227E14">
        <w:rPr>
          <w:lang w:val="en-IN"/>
        </w:rPr>
        <w:t xml:space="preserve"> </w:t>
      </w:r>
      <w:r w:rsidR="002158D8" w:rsidRPr="00227E14">
        <w:rPr>
          <w:lang w:val="en-IN"/>
        </w:rPr>
        <w:t xml:space="preserve">The image of the </w:t>
      </w:r>
      <w:r w:rsidRPr="00227E14">
        <w:rPr>
          <w:lang w:val="en-IN"/>
        </w:rPr>
        <w:t>government</w:t>
      </w:r>
      <w:r w:rsidR="002158D8" w:rsidRPr="00227E14">
        <w:rPr>
          <w:lang w:val="en-IN"/>
        </w:rPr>
        <w:t xml:space="preserve"> is at stake</w:t>
      </w:r>
      <w:r w:rsidRPr="00227E14">
        <w:rPr>
          <w:lang w:val="en-IN"/>
        </w:rPr>
        <w:t>.”</w:t>
      </w:r>
    </w:p>
    <w:p w14:paraId="17E62663" w14:textId="3D53DECB" w:rsidR="008D5B6B" w:rsidRPr="00227E14" w:rsidRDefault="008D5B6B" w:rsidP="00AF2356">
      <w:pPr>
        <w:rPr>
          <w:lang w:val="en-IN"/>
        </w:rPr>
      </w:pPr>
      <w:r w:rsidRPr="00227E14">
        <w:rPr>
          <w:lang w:val="en-IN"/>
        </w:rPr>
        <w:t xml:space="preserve">“I can do that, but </w:t>
      </w:r>
      <w:r w:rsidR="00291229" w:rsidRPr="00227E14">
        <w:rPr>
          <w:lang w:val="en-IN"/>
        </w:rPr>
        <w:t xml:space="preserve">as always, </w:t>
      </w:r>
      <w:r w:rsidRPr="00227E14">
        <w:rPr>
          <w:lang w:val="en-IN"/>
        </w:rPr>
        <w:t>she will ask me to exercise restraint. It’s not tha</w:t>
      </w:r>
      <w:r w:rsidR="00DB31A1" w:rsidRPr="00227E14">
        <w:rPr>
          <w:lang w:val="en-IN"/>
        </w:rPr>
        <w:t>t I have not tried before, but M</w:t>
      </w:r>
      <w:r w:rsidRPr="00227E14">
        <w:rPr>
          <w:lang w:val="en-IN"/>
        </w:rPr>
        <w:t>adam is not in favour of moving against these ministers.”</w:t>
      </w:r>
    </w:p>
    <w:p w14:paraId="1213DD47" w14:textId="5D244CFF" w:rsidR="008D5B6B" w:rsidRPr="00227E14" w:rsidRDefault="008D5B6B" w:rsidP="00AF2356">
      <w:pPr>
        <w:rPr>
          <w:lang w:val="en-IN"/>
        </w:rPr>
      </w:pPr>
      <w:r w:rsidRPr="00227E14">
        <w:rPr>
          <w:lang w:val="en-IN"/>
        </w:rPr>
        <w:t xml:space="preserve">“Why? </w:t>
      </w:r>
      <w:r w:rsidR="00667AD8" w:rsidRPr="00227E14">
        <w:rPr>
          <w:lang w:val="en-IN"/>
        </w:rPr>
        <w:t xml:space="preserve">How come they have </w:t>
      </w:r>
      <w:r w:rsidR="00DB31A1" w:rsidRPr="00227E14">
        <w:rPr>
          <w:lang w:val="en-IN"/>
        </w:rPr>
        <w:t xml:space="preserve">such </w:t>
      </w:r>
      <w:r w:rsidRPr="00227E14">
        <w:rPr>
          <w:lang w:val="en-IN"/>
        </w:rPr>
        <w:t>hold over her?”</w:t>
      </w:r>
    </w:p>
    <w:p w14:paraId="1F1CAB10" w14:textId="6FB54274" w:rsidR="008D5B6B" w:rsidRPr="00227E14" w:rsidRDefault="00BD141D" w:rsidP="00AF2356">
      <w:pPr>
        <w:rPr>
          <w:lang w:val="en-IN"/>
        </w:rPr>
      </w:pPr>
      <w:r w:rsidRPr="00227E14">
        <w:rPr>
          <w:lang w:val="en-IN"/>
        </w:rPr>
        <w:t>He</w:t>
      </w:r>
      <w:r w:rsidR="008D5B6B" w:rsidRPr="00227E14">
        <w:rPr>
          <w:lang w:val="en-IN"/>
        </w:rPr>
        <w:t xml:space="preserve"> did not reply. </w:t>
      </w:r>
      <w:r w:rsidRPr="00227E14">
        <w:rPr>
          <w:lang w:val="en-IN"/>
        </w:rPr>
        <w:t>P</w:t>
      </w:r>
      <w:r w:rsidR="008D5B6B" w:rsidRPr="00227E14">
        <w:rPr>
          <w:lang w:val="en-IN"/>
        </w:rPr>
        <w:t>ush</w:t>
      </w:r>
      <w:r w:rsidRPr="00227E14">
        <w:rPr>
          <w:lang w:val="en-IN"/>
        </w:rPr>
        <w:t>ing</w:t>
      </w:r>
      <w:r w:rsidR="008D5B6B" w:rsidRPr="00227E14">
        <w:rPr>
          <w:lang w:val="en-IN"/>
        </w:rPr>
        <w:t xml:space="preserve"> the plate aside, </w:t>
      </w:r>
      <w:r w:rsidRPr="00227E14">
        <w:rPr>
          <w:lang w:val="en-IN"/>
        </w:rPr>
        <w:t xml:space="preserve">Jagat </w:t>
      </w:r>
      <w:r w:rsidR="008D5B6B" w:rsidRPr="00227E14">
        <w:rPr>
          <w:lang w:val="en-IN"/>
        </w:rPr>
        <w:t>sighed and got up</w:t>
      </w:r>
      <w:r w:rsidR="00667AD8" w:rsidRPr="00227E14">
        <w:rPr>
          <w:lang w:val="en-IN"/>
        </w:rPr>
        <w:t xml:space="preserve"> from the </w:t>
      </w:r>
      <w:r w:rsidR="001B5B41" w:rsidRPr="00227E14">
        <w:rPr>
          <w:lang w:val="en-IN"/>
        </w:rPr>
        <w:t>magnificent</w:t>
      </w:r>
      <w:r w:rsidR="00667AD8" w:rsidRPr="00227E14">
        <w:rPr>
          <w:lang w:val="en-IN"/>
        </w:rPr>
        <w:t xml:space="preserve"> dining table</w:t>
      </w:r>
      <w:r w:rsidR="008D5B6B" w:rsidRPr="00227E14">
        <w:rPr>
          <w:lang w:val="en-IN"/>
        </w:rPr>
        <w:t>. On his way to office, he</w:t>
      </w:r>
      <w:r w:rsidR="00667AD8" w:rsidRPr="00227E14">
        <w:rPr>
          <w:lang w:val="en-IN"/>
        </w:rPr>
        <w:t xml:space="preserve"> decided to take a detour and </w:t>
      </w:r>
      <w:r w:rsidR="008D5B6B" w:rsidRPr="00227E14">
        <w:rPr>
          <w:lang w:val="en-IN"/>
        </w:rPr>
        <w:t>follow his daughter’s advice</w:t>
      </w:r>
      <w:r w:rsidR="00667AD8" w:rsidRPr="00227E14">
        <w:rPr>
          <w:lang w:val="en-IN"/>
        </w:rPr>
        <w:t xml:space="preserve">. Once more, he was enroute to meet and </w:t>
      </w:r>
      <w:r w:rsidR="008D5B6B" w:rsidRPr="00227E14">
        <w:rPr>
          <w:lang w:val="en-IN"/>
        </w:rPr>
        <w:t xml:space="preserve">take up the matter with the party president. </w:t>
      </w:r>
      <w:r w:rsidRPr="00227E14">
        <w:rPr>
          <w:lang w:val="en-IN"/>
        </w:rPr>
        <w:t xml:space="preserve">Prime Minister Dhillon felt </w:t>
      </w:r>
      <w:r w:rsidR="00B0445B" w:rsidRPr="00227E14">
        <w:rPr>
          <w:lang w:val="en-IN"/>
        </w:rPr>
        <w:t xml:space="preserve">deeply tired at the prospect of meeting Dipika. </w:t>
      </w:r>
    </w:p>
    <w:p w14:paraId="1D51258A" w14:textId="48BAF862" w:rsidR="00775831" w:rsidRPr="00227E14" w:rsidRDefault="00775831">
      <w:pPr>
        <w:spacing w:after="0"/>
        <w:jc w:val="left"/>
        <w:rPr>
          <w:rFonts w:eastAsia="Arial"/>
          <w:lang w:val="en-IN"/>
        </w:rPr>
      </w:pPr>
      <w:r w:rsidRPr="00227E14">
        <w:rPr>
          <w:rFonts w:eastAsia="Arial"/>
          <w:lang w:val="en-IN"/>
        </w:rPr>
        <w:br w:type="page"/>
      </w:r>
    </w:p>
    <w:p w14:paraId="5F8A067B" w14:textId="77777777" w:rsidR="004B4543" w:rsidRPr="00227E14" w:rsidRDefault="004B4543" w:rsidP="004B4543">
      <w:pPr>
        <w:spacing w:after="0"/>
        <w:jc w:val="left"/>
        <w:rPr>
          <w:lang w:val="en-IN"/>
        </w:rPr>
      </w:pPr>
      <w:bookmarkStart w:id="39" w:name="_Toc21261016"/>
    </w:p>
    <w:p w14:paraId="4D277C4B" w14:textId="77777777" w:rsidR="004B4543" w:rsidRPr="00227E14" w:rsidRDefault="004B4543" w:rsidP="005F55C3">
      <w:pPr>
        <w:pStyle w:val="Heading1"/>
        <w:numPr>
          <w:ilvl w:val="0"/>
          <w:numId w:val="6"/>
        </w:numPr>
        <w:jc w:val="center"/>
        <w:rPr>
          <w:lang w:val="en-IN"/>
        </w:rPr>
      </w:pPr>
      <w:bookmarkStart w:id="40" w:name="_Toc80027671"/>
      <w:bookmarkStart w:id="41" w:name="_Toc80028367"/>
      <w:bookmarkStart w:id="42" w:name="_Toc80028443"/>
      <w:bookmarkEnd w:id="40"/>
      <w:bookmarkEnd w:id="41"/>
      <w:bookmarkEnd w:id="42"/>
    </w:p>
    <w:p w14:paraId="236A9F22" w14:textId="29914DE8" w:rsidR="00775831" w:rsidRPr="00227E14" w:rsidRDefault="00775831" w:rsidP="004B4543">
      <w:pPr>
        <w:pStyle w:val="Heading2"/>
        <w:rPr>
          <w:lang w:val="en-IN"/>
        </w:rPr>
      </w:pPr>
      <w:bookmarkStart w:id="43" w:name="_Toc80027672"/>
      <w:bookmarkStart w:id="44" w:name="_Toc80028368"/>
      <w:r w:rsidRPr="00227E14">
        <w:rPr>
          <w:lang w:val="en-IN"/>
        </w:rPr>
        <w:t>Government of Scams</w:t>
      </w:r>
      <w:bookmarkEnd w:id="39"/>
      <w:bookmarkEnd w:id="43"/>
      <w:bookmarkEnd w:id="44"/>
    </w:p>
    <w:p w14:paraId="564907F0" w14:textId="7278DBFC" w:rsidR="00775831" w:rsidRPr="00227E14" w:rsidRDefault="00CE6418" w:rsidP="00AF2356">
      <w:pPr>
        <w:rPr>
          <w:lang w:val="en-IN"/>
        </w:rPr>
      </w:pPr>
      <w:r w:rsidRPr="00227E14">
        <w:rPr>
          <w:lang w:val="en-IN"/>
        </w:rPr>
        <w:t>With every new scam</w:t>
      </w:r>
      <w:r w:rsidR="00303B4A" w:rsidRPr="00227E14">
        <w:rPr>
          <w:lang w:val="en-IN"/>
        </w:rPr>
        <w:t xml:space="preserve"> coming to the fore</w:t>
      </w:r>
      <w:r w:rsidRPr="00227E14">
        <w:rPr>
          <w:lang w:val="en-IN"/>
        </w:rPr>
        <w:t xml:space="preserve">, the </w:t>
      </w:r>
      <w:r w:rsidR="00A44C71" w:rsidRPr="00227E14">
        <w:rPr>
          <w:lang w:val="en-IN"/>
        </w:rPr>
        <w:t>P</w:t>
      </w:r>
      <w:r w:rsidR="00F31CB3" w:rsidRPr="00227E14">
        <w:rPr>
          <w:lang w:val="en-IN"/>
        </w:rPr>
        <w:t xml:space="preserve">rime </w:t>
      </w:r>
      <w:r w:rsidR="00A44C71" w:rsidRPr="00227E14">
        <w:rPr>
          <w:lang w:val="en-IN"/>
        </w:rPr>
        <w:t>M</w:t>
      </w:r>
      <w:r w:rsidR="00F31CB3" w:rsidRPr="00227E14">
        <w:rPr>
          <w:lang w:val="en-IN"/>
        </w:rPr>
        <w:t>inister</w:t>
      </w:r>
      <w:r w:rsidR="00775831" w:rsidRPr="00227E14">
        <w:rPr>
          <w:lang w:val="en-IN"/>
        </w:rPr>
        <w:t xml:space="preserve"> </w:t>
      </w:r>
      <w:r w:rsidRPr="00227E14">
        <w:rPr>
          <w:lang w:val="en-IN"/>
        </w:rPr>
        <w:t xml:space="preserve">wondered if he was </w:t>
      </w:r>
      <w:r w:rsidR="00775831" w:rsidRPr="00227E14">
        <w:rPr>
          <w:lang w:val="en-IN"/>
        </w:rPr>
        <w:t xml:space="preserve">heading the government of India </w:t>
      </w:r>
      <w:r w:rsidRPr="00227E14">
        <w:rPr>
          <w:lang w:val="en-IN"/>
        </w:rPr>
        <w:t xml:space="preserve">or </w:t>
      </w:r>
      <w:r w:rsidR="00775831" w:rsidRPr="00227E14">
        <w:rPr>
          <w:lang w:val="en-IN"/>
        </w:rPr>
        <w:t>a</w:t>
      </w:r>
      <w:r w:rsidR="00303B4A" w:rsidRPr="00227E14">
        <w:rPr>
          <w:lang w:val="en-IN"/>
        </w:rPr>
        <w:t xml:space="preserve"> body of </w:t>
      </w:r>
      <w:r w:rsidR="00775831" w:rsidRPr="00227E14">
        <w:rPr>
          <w:lang w:val="en-IN"/>
        </w:rPr>
        <w:t xml:space="preserve">scams. And nearly </w:t>
      </w:r>
      <w:r w:rsidR="00303B4A" w:rsidRPr="00227E14">
        <w:rPr>
          <w:lang w:val="en-IN"/>
        </w:rPr>
        <w:t xml:space="preserve">everyone involved had </w:t>
      </w:r>
      <w:r w:rsidR="00775831" w:rsidRPr="00227E14">
        <w:rPr>
          <w:lang w:val="en-IN"/>
        </w:rPr>
        <w:t>direct or indirect</w:t>
      </w:r>
      <w:r w:rsidR="00303B4A" w:rsidRPr="00227E14">
        <w:rPr>
          <w:lang w:val="en-IN"/>
        </w:rPr>
        <w:t xml:space="preserve"> </w:t>
      </w:r>
      <w:r w:rsidR="001B5B41" w:rsidRPr="00227E14">
        <w:rPr>
          <w:lang w:val="en-IN"/>
        </w:rPr>
        <w:t>connections</w:t>
      </w:r>
      <w:r w:rsidR="00303B4A" w:rsidRPr="00227E14">
        <w:rPr>
          <w:lang w:val="en-IN"/>
        </w:rPr>
        <w:t xml:space="preserve"> </w:t>
      </w:r>
      <w:r w:rsidR="00775831" w:rsidRPr="00227E14">
        <w:rPr>
          <w:lang w:val="en-IN"/>
        </w:rPr>
        <w:t xml:space="preserve">with </w:t>
      </w:r>
      <w:r w:rsidR="00303B4A" w:rsidRPr="00227E14">
        <w:rPr>
          <w:lang w:val="en-IN"/>
        </w:rPr>
        <w:t xml:space="preserve">the </w:t>
      </w:r>
      <w:r w:rsidR="0017389D">
        <w:rPr>
          <w:lang w:val="en-IN"/>
        </w:rPr>
        <w:t>Finance Minister</w:t>
      </w:r>
      <w:r w:rsidR="00775831" w:rsidRPr="00227E14">
        <w:rPr>
          <w:lang w:val="en-IN"/>
        </w:rPr>
        <w:t xml:space="preserve">. He had raised the matter </w:t>
      </w:r>
      <w:r w:rsidR="00303B4A" w:rsidRPr="00227E14">
        <w:rPr>
          <w:lang w:val="en-IN"/>
        </w:rPr>
        <w:t xml:space="preserve">with </w:t>
      </w:r>
      <w:r w:rsidR="00ED61C8" w:rsidRPr="00227E14">
        <w:rPr>
          <w:lang w:val="en-IN"/>
        </w:rPr>
        <w:t>Maida</w:t>
      </w:r>
      <w:r w:rsidR="00303B4A" w:rsidRPr="00227E14">
        <w:rPr>
          <w:lang w:val="en-IN"/>
        </w:rPr>
        <w:t xml:space="preserve"> a few times </w:t>
      </w:r>
      <w:r w:rsidR="00775831" w:rsidRPr="00227E14">
        <w:rPr>
          <w:lang w:val="en-IN"/>
        </w:rPr>
        <w:t xml:space="preserve">with as much authority as he could </w:t>
      </w:r>
      <w:r w:rsidR="00303B4A" w:rsidRPr="00227E14">
        <w:rPr>
          <w:lang w:val="en-IN"/>
        </w:rPr>
        <w:t>muster</w:t>
      </w:r>
      <w:r w:rsidR="00775831" w:rsidRPr="00227E14">
        <w:rPr>
          <w:lang w:val="en-IN"/>
        </w:rPr>
        <w:t>, which was not much. Expectedly, he received evasive replies and assurances that nothing was amiss</w:t>
      </w:r>
      <w:r w:rsidR="00303B4A" w:rsidRPr="00227E14">
        <w:rPr>
          <w:lang w:val="en-IN"/>
        </w:rPr>
        <w:t>.</w:t>
      </w:r>
      <w:r w:rsidR="00775831" w:rsidRPr="00227E14">
        <w:rPr>
          <w:lang w:val="en-IN"/>
        </w:rPr>
        <w:t xml:space="preserve"> </w:t>
      </w:r>
      <w:r w:rsidR="00ED61C8" w:rsidRPr="00227E14">
        <w:rPr>
          <w:lang w:val="en-IN"/>
        </w:rPr>
        <w:t>Jagat</w:t>
      </w:r>
      <w:r w:rsidR="00303B4A" w:rsidRPr="00227E14">
        <w:rPr>
          <w:lang w:val="en-IN"/>
        </w:rPr>
        <w:t xml:space="preserve"> was also told </w:t>
      </w:r>
      <w:r w:rsidR="00775831" w:rsidRPr="00227E14">
        <w:rPr>
          <w:lang w:val="en-IN"/>
        </w:rPr>
        <w:t>that the rumours of wrongdoing were</w:t>
      </w:r>
      <w:r w:rsidR="00A44C71" w:rsidRPr="00227E14">
        <w:rPr>
          <w:lang w:val="en-IN"/>
        </w:rPr>
        <w:t xml:space="preserve"> </w:t>
      </w:r>
      <w:proofErr w:type="gramStart"/>
      <w:r w:rsidR="00303B4A" w:rsidRPr="00227E14">
        <w:rPr>
          <w:lang w:val="en-IN"/>
        </w:rPr>
        <w:t>actually spread</w:t>
      </w:r>
      <w:proofErr w:type="gramEnd"/>
      <w:r w:rsidR="00303B4A" w:rsidRPr="00227E14">
        <w:rPr>
          <w:lang w:val="en-IN"/>
        </w:rPr>
        <w:t xml:space="preserve"> by </w:t>
      </w:r>
      <w:r w:rsidR="00A44C71" w:rsidRPr="00227E14">
        <w:rPr>
          <w:lang w:val="en-IN"/>
        </w:rPr>
        <w:t xml:space="preserve">the </w:t>
      </w:r>
      <w:r w:rsidR="00775831" w:rsidRPr="00227E14">
        <w:rPr>
          <w:lang w:val="en-IN"/>
        </w:rPr>
        <w:t xml:space="preserve">government’s detractors. The </w:t>
      </w:r>
      <w:r w:rsidR="0017389D">
        <w:rPr>
          <w:lang w:val="en-IN"/>
        </w:rPr>
        <w:t>Finance Minister</w:t>
      </w:r>
      <w:r w:rsidR="00775831" w:rsidRPr="00227E14">
        <w:rPr>
          <w:lang w:val="en-IN"/>
        </w:rPr>
        <w:t xml:space="preserve"> was a smooth-</w:t>
      </w:r>
      <w:r w:rsidR="00A56CE5" w:rsidRPr="00227E14">
        <w:rPr>
          <w:lang w:val="en-IN"/>
        </w:rPr>
        <w:t>talker,</w:t>
      </w:r>
      <w:r w:rsidR="00775831" w:rsidRPr="00227E14">
        <w:rPr>
          <w:lang w:val="en-IN"/>
        </w:rPr>
        <w:t xml:space="preserve"> and nothing seemed to </w:t>
      </w:r>
      <w:r w:rsidR="00303B4A" w:rsidRPr="00227E14">
        <w:rPr>
          <w:lang w:val="en-IN"/>
        </w:rPr>
        <w:t xml:space="preserve">disrupt </w:t>
      </w:r>
      <w:r w:rsidR="00775831" w:rsidRPr="00227E14">
        <w:rPr>
          <w:lang w:val="en-IN"/>
        </w:rPr>
        <w:t>his composure. On</w:t>
      </w:r>
      <w:r w:rsidR="00303B4A" w:rsidRPr="00227E14">
        <w:rPr>
          <w:lang w:val="en-IN"/>
        </w:rPr>
        <w:t xml:space="preserve"> one occasion when the P</w:t>
      </w:r>
      <w:r w:rsidR="00ED61C8" w:rsidRPr="00227E14">
        <w:rPr>
          <w:lang w:val="en-IN"/>
        </w:rPr>
        <w:t xml:space="preserve">rime </w:t>
      </w:r>
      <w:r w:rsidR="00303B4A" w:rsidRPr="00227E14">
        <w:rPr>
          <w:lang w:val="en-IN"/>
        </w:rPr>
        <w:t>M</w:t>
      </w:r>
      <w:r w:rsidR="00ED61C8" w:rsidRPr="00227E14">
        <w:rPr>
          <w:lang w:val="en-IN"/>
        </w:rPr>
        <w:t>inister</w:t>
      </w:r>
      <w:r w:rsidR="00303B4A" w:rsidRPr="00227E14">
        <w:rPr>
          <w:lang w:val="en-IN"/>
        </w:rPr>
        <w:t xml:space="preserve"> pressed harder, </w:t>
      </w:r>
      <w:r w:rsidR="00ED61C8" w:rsidRPr="00227E14">
        <w:rPr>
          <w:lang w:val="en-IN"/>
        </w:rPr>
        <w:t>Maida</w:t>
      </w:r>
      <w:r w:rsidR="00303B4A" w:rsidRPr="00227E14">
        <w:rPr>
          <w:lang w:val="en-IN"/>
        </w:rPr>
        <w:t xml:space="preserve"> had said</w:t>
      </w:r>
      <w:r w:rsidR="00775831" w:rsidRPr="00227E14">
        <w:rPr>
          <w:lang w:val="en-IN"/>
        </w:rPr>
        <w:t>, “Let the dogs bark and let sleeping dogs lie.” The P</w:t>
      </w:r>
      <w:r w:rsidR="00ED61C8" w:rsidRPr="00227E14">
        <w:rPr>
          <w:lang w:val="en-IN"/>
        </w:rPr>
        <w:t xml:space="preserve">rime </w:t>
      </w:r>
      <w:r w:rsidR="00775831" w:rsidRPr="00227E14">
        <w:rPr>
          <w:lang w:val="en-IN"/>
        </w:rPr>
        <w:t>M</w:t>
      </w:r>
      <w:r w:rsidR="00ED61C8" w:rsidRPr="00227E14">
        <w:rPr>
          <w:lang w:val="en-IN"/>
        </w:rPr>
        <w:t>inister</w:t>
      </w:r>
      <w:r w:rsidR="00775831" w:rsidRPr="00227E14">
        <w:rPr>
          <w:lang w:val="en-IN"/>
        </w:rPr>
        <w:t xml:space="preserve"> had just been instructed by his minister to lay off. </w:t>
      </w:r>
    </w:p>
    <w:p w14:paraId="4AC25C07" w14:textId="4B3CCE9D" w:rsidR="00775831" w:rsidRPr="00227E14" w:rsidRDefault="00775831" w:rsidP="00AF2356">
      <w:pPr>
        <w:rPr>
          <w:lang w:val="en-IN"/>
        </w:rPr>
      </w:pPr>
      <w:r w:rsidRPr="00227E14">
        <w:rPr>
          <w:lang w:val="en-IN"/>
        </w:rPr>
        <w:t xml:space="preserve">The corridors of power and the media were abuzz </w:t>
      </w:r>
      <w:r w:rsidR="000F3598" w:rsidRPr="00227E14">
        <w:rPr>
          <w:lang w:val="en-IN"/>
        </w:rPr>
        <w:t xml:space="preserve">with </w:t>
      </w:r>
      <w:r w:rsidRPr="00227E14">
        <w:rPr>
          <w:lang w:val="en-IN"/>
        </w:rPr>
        <w:t xml:space="preserve">the exposure of </w:t>
      </w:r>
      <w:r w:rsidR="00303B4A" w:rsidRPr="00227E14">
        <w:rPr>
          <w:lang w:val="en-IN"/>
        </w:rPr>
        <w:t xml:space="preserve">a </w:t>
      </w:r>
      <w:r w:rsidRPr="00227E14">
        <w:rPr>
          <w:lang w:val="en-IN"/>
        </w:rPr>
        <w:t>scam of monumental proportions, concerning the sale of spectrum for telecommunication and coal blocks. By some accounts, they</w:t>
      </w:r>
      <w:r w:rsidR="00303B4A" w:rsidRPr="00227E14">
        <w:rPr>
          <w:lang w:val="en-IN"/>
        </w:rPr>
        <w:t xml:space="preserve"> amounted </w:t>
      </w:r>
      <w:r w:rsidR="003E5AFB" w:rsidRPr="00227E14">
        <w:rPr>
          <w:lang w:val="en-IN"/>
        </w:rPr>
        <w:t>to more</w:t>
      </w:r>
      <w:r w:rsidRPr="00227E14">
        <w:rPr>
          <w:lang w:val="en-IN"/>
        </w:rPr>
        <w:t xml:space="preserve"> than </w:t>
      </w:r>
      <w:r w:rsidR="00ED61C8" w:rsidRPr="00227E14">
        <w:rPr>
          <w:lang w:val="en-IN"/>
        </w:rPr>
        <w:t>Rs.3</w:t>
      </w:r>
      <w:r w:rsidRPr="00227E14">
        <w:rPr>
          <w:lang w:val="en-IN"/>
        </w:rPr>
        <w:t xml:space="preserve"> lakh crore</w:t>
      </w:r>
      <w:r w:rsidR="00ED61C8" w:rsidRPr="00227E14">
        <w:rPr>
          <w:lang w:val="en-IN"/>
        </w:rPr>
        <w:t>s</w:t>
      </w:r>
      <w:r w:rsidRPr="00227E14">
        <w:rPr>
          <w:lang w:val="en-IN"/>
        </w:rPr>
        <w:t xml:space="preserve">. The </w:t>
      </w:r>
      <w:r w:rsidR="00ED61C8" w:rsidRPr="00227E14">
        <w:rPr>
          <w:lang w:val="en-IN"/>
        </w:rPr>
        <w:t>T</w:t>
      </w:r>
      <w:r w:rsidRPr="00227E14">
        <w:rPr>
          <w:lang w:val="en-IN"/>
        </w:rPr>
        <w:t xml:space="preserve">elecommunications </w:t>
      </w:r>
      <w:r w:rsidR="00ED61C8" w:rsidRPr="00227E14">
        <w:rPr>
          <w:lang w:val="en-IN"/>
        </w:rPr>
        <w:t>M</w:t>
      </w:r>
      <w:r w:rsidRPr="00227E14">
        <w:rPr>
          <w:lang w:val="en-IN"/>
        </w:rPr>
        <w:t xml:space="preserve">inister belonged to one of </w:t>
      </w:r>
      <w:r w:rsidR="000F3598" w:rsidRPr="00227E14">
        <w:rPr>
          <w:lang w:val="en-IN"/>
        </w:rPr>
        <w:t xml:space="preserve">the </w:t>
      </w:r>
      <w:r w:rsidRPr="00227E14">
        <w:rPr>
          <w:lang w:val="en-IN"/>
        </w:rPr>
        <w:t>all</w:t>
      </w:r>
      <w:r w:rsidR="00531115" w:rsidRPr="00227E14">
        <w:rPr>
          <w:lang w:val="en-IN"/>
        </w:rPr>
        <w:t>iance parties</w:t>
      </w:r>
      <w:r w:rsidR="00ED61C8" w:rsidRPr="00227E14">
        <w:rPr>
          <w:lang w:val="en-IN"/>
        </w:rPr>
        <w:t>,</w:t>
      </w:r>
      <w:r w:rsidRPr="00227E14">
        <w:rPr>
          <w:lang w:val="en-IN"/>
        </w:rPr>
        <w:t xml:space="preserve"> while the </w:t>
      </w:r>
      <w:r w:rsidR="00ED61C8" w:rsidRPr="00227E14">
        <w:rPr>
          <w:lang w:val="en-IN"/>
        </w:rPr>
        <w:t>C</w:t>
      </w:r>
      <w:r w:rsidRPr="00227E14">
        <w:rPr>
          <w:lang w:val="en-IN"/>
        </w:rPr>
        <w:t xml:space="preserve">oal </w:t>
      </w:r>
      <w:r w:rsidR="00ED61C8" w:rsidRPr="00227E14">
        <w:rPr>
          <w:lang w:val="en-IN"/>
        </w:rPr>
        <w:t>M</w:t>
      </w:r>
      <w:r w:rsidRPr="00227E14">
        <w:rPr>
          <w:lang w:val="en-IN"/>
        </w:rPr>
        <w:t xml:space="preserve">inister </w:t>
      </w:r>
      <w:r w:rsidR="000F3598" w:rsidRPr="00227E14">
        <w:rPr>
          <w:lang w:val="en-IN"/>
        </w:rPr>
        <w:t xml:space="preserve">was from the </w:t>
      </w:r>
      <w:r w:rsidR="00ED61C8" w:rsidRPr="00227E14">
        <w:rPr>
          <w:lang w:val="en-IN"/>
        </w:rPr>
        <w:t>Freedom P</w:t>
      </w:r>
      <w:r w:rsidRPr="00227E14">
        <w:rPr>
          <w:lang w:val="en-IN"/>
        </w:rPr>
        <w:t xml:space="preserve">arty. Both decisions involved financial implications and </w:t>
      </w:r>
      <w:r w:rsidR="00ED61C8" w:rsidRPr="00227E14">
        <w:rPr>
          <w:lang w:val="en-IN"/>
        </w:rPr>
        <w:t>Maida</w:t>
      </w:r>
      <w:r w:rsidRPr="00227E14">
        <w:rPr>
          <w:lang w:val="en-IN"/>
        </w:rPr>
        <w:t xml:space="preserve"> was in the thick of it. These scandals </w:t>
      </w:r>
      <w:r w:rsidR="003F35D1" w:rsidRPr="00227E14">
        <w:rPr>
          <w:lang w:val="en-IN"/>
        </w:rPr>
        <w:lastRenderedPageBreak/>
        <w:t xml:space="preserve">could </w:t>
      </w:r>
      <w:r w:rsidRPr="00227E14">
        <w:rPr>
          <w:lang w:val="en-IN"/>
        </w:rPr>
        <w:t>have a disastrous impact on the government, but for now</w:t>
      </w:r>
      <w:r w:rsidR="000F3598" w:rsidRPr="00227E14">
        <w:rPr>
          <w:lang w:val="en-IN"/>
        </w:rPr>
        <w:t>,</w:t>
      </w:r>
      <w:r w:rsidRPr="00227E14">
        <w:rPr>
          <w:lang w:val="en-IN"/>
        </w:rPr>
        <w:t xml:space="preserve"> some people were having fun. Such was the environment of audacity that when members of the opposition raised </w:t>
      </w:r>
      <w:r w:rsidR="00531115" w:rsidRPr="00227E14">
        <w:rPr>
          <w:lang w:val="en-IN"/>
        </w:rPr>
        <w:t>the</w:t>
      </w:r>
      <w:r w:rsidRPr="00227E14">
        <w:rPr>
          <w:lang w:val="en-IN"/>
        </w:rPr>
        <w:t xml:space="preserve"> issue involving the misappropriation of a smaller amount of public funds in a different case, a ruling party member of </w:t>
      </w:r>
      <w:r w:rsidR="000F3598" w:rsidRPr="00227E14">
        <w:rPr>
          <w:lang w:val="en-IN"/>
        </w:rPr>
        <w:t>p</w:t>
      </w:r>
      <w:r w:rsidRPr="00227E14">
        <w:rPr>
          <w:lang w:val="en-IN"/>
        </w:rPr>
        <w:t xml:space="preserve">arliament dismissed the allegation on the ground that the amount concerned was too small for </w:t>
      </w:r>
      <w:r w:rsidR="00ED61C8" w:rsidRPr="00227E14">
        <w:rPr>
          <w:lang w:val="en-IN"/>
        </w:rPr>
        <w:t>the</w:t>
      </w:r>
      <w:r w:rsidRPr="00227E14">
        <w:rPr>
          <w:lang w:val="en-IN"/>
        </w:rPr>
        <w:t xml:space="preserve"> party to get their hands dirty</w:t>
      </w:r>
      <w:r w:rsidR="00830555" w:rsidRPr="00227E14">
        <w:rPr>
          <w:lang w:val="en-IN"/>
        </w:rPr>
        <w:t xml:space="preserve"> with</w:t>
      </w:r>
      <w:r w:rsidRPr="00227E14">
        <w:rPr>
          <w:lang w:val="en-IN"/>
        </w:rPr>
        <w:t>!</w:t>
      </w:r>
    </w:p>
    <w:p w14:paraId="5B6CA49E" w14:textId="77777777" w:rsidR="00663877" w:rsidRPr="00227E14" w:rsidRDefault="00775831" w:rsidP="00AF2356">
      <w:pPr>
        <w:rPr>
          <w:lang w:val="en-IN"/>
        </w:rPr>
      </w:pPr>
      <w:r w:rsidRPr="00227E14">
        <w:rPr>
          <w:lang w:val="en-IN"/>
        </w:rPr>
        <w:t>The spectrum rip-off would not have made it to the public domain, but for the tenacity of an opposition party leader</w:t>
      </w:r>
      <w:r w:rsidR="00ED61C8" w:rsidRPr="00227E14">
        <w:rPr>
          <w:lang w:val="en-IN"/>
        </w:rPr>
        <w:t>,</w:t>
      </w:r>
      <w:r w:rsidRPr="00227E14">
        <w:rPr>
          <w:lang w:val="en-IN"/>
        </w:rPr>
        <w:t xml:space="preserve"> Govindan Ramaswamy, the Comptroller &amp; Auditor General of India (CAG), and a section of the media which latched on to the issue</w:t>
      </w:r>
      <w:r w:rsidR="00830555" w:rsidRPr="00227E14">
        <w:rPr>
          <w:lang w:val="en-IN"/>
        </w:rPr>
        <w:t xml:space="preserve"> rather relentlessly</w:t>
      </w:r>
      <w:r w:rsidRPr="00227E14">
        <w:rPr>
          <w:lang w:val="en-IN"/>
        </w:rPr>
        <w:t xml:space="preserve">. </w:t>
      </w:r>
    </w:p>
    <w:p w14:paraId="228E42CB" w14:textId="09AF67C5" w:rsidR="007B4812" w:rsidRPr="00227E14" w:rsidRDefault="00ED61C8" w:rsidP="00AF2356">
      <w:pPr>
        <w:rPr>
          <w:lang w:val="en-IN"/>
        </w:rPr>
      </w:pPr>
      <w:r w:rsidRPr="00227E14">
        <w:rPr>
          <w:lang w:val="en-IN"/>
        </w:rPr>
        <w:t>Govindan</w:t>
      </w:r>
      <w:r w:rsidR="00775831" w:rsidRPr="00227E14">
        <w:rPr>
          <w:lang w:val="en-IN"/>
        </w:rPr>
        <w:t xml:space="preserve"> was a maverick, a one-man army within his party. He </w:t>
      </w:r>
      <w:r w:rsidRPr="00227E14">
        <w:rPr>
          <w:lang w:val="en-IN"/>
        </w:rPr>
        <w:t xml:space="preserve">had </w:t>
      </w:r>
      <w:r w:rsidR="00830555" w:rsidRPr="00227E14">
        <w:rPr>
          <w:lang w:val="en-IN"/>
        </w:rPr>
        <w:t xml:space="preserve">studied </w:t>
      </w:r>
      <w:r w:rsidRPr="00227E14">
        <w:rPr>
          <w:lang w:val="en-IN"/>
        </w:rPr>
        <w:t>E</w:t>
      </w:r>
      <w:r w:rsidR="00775831" w:rsidRPr="00227E14">
        <w:rPr>
          <w:lang w:val="en-IN"/>
        </w:rPr>
        <w:t>conomi</w:t>
      </w:r>
      <w:r w:rsidR="00830555" w:rsidRPr="00227E14">
        <w:rPr>
          <w:lang w:val="en-IN"/>
        </w:rPr>
        <w:t>cs at</w:t>
      </w:r>
      <w:r w:rsidR="00775831" w:rsidRPr="00227E14">
        <w:rPr>
          <w:lang w:val="en-IN"/>
        </w:rPr>
        <w:t xml:space="preserve"> some of the best institutions </w:t>
      </w:r>
      <w:r w:rsidR="00830555" w:rsidRPr="00227E14">
        <w:rPr>
          <w:lang w:val="en-IN"/>
        </w:rPr>
        <w:t xml:space="preserve">in India and </w:t>
      </w:r>
      <w:r w:rsidR="00775831" w:rsidRPr="00227E14">
        <w:rPr>
          <w:lang w:val="en-IN"/>
        </w:rPr>
        <w:t xml:space="preserve">abroad and </w:t>
      </w:r>
      <w:r w:rsidR="00830555" w:rsidRPr="00227E14">
        <w:rPr>
          <w:lang w:val="en-IN"/>
        </w:rPr>
        <w:t xml:space="preserve">was </w:t>
      </w:r>
      <w:r w:rsidR="00775831" w:rsidRPr="00227E14">
        <w:rPr>
          <w:lang w:val="en-IN"/>
        </w:rPr>
        <w:t>a self-trained lawyer</w:t>
      </w:r>
      <w:r w:rsidR="00830555" w:rsidRPr="00227E14">
        <w:rPr>
          <w:lang w:val="en-IN"/>
        </w:rPr>
        <w:t xml:space="preserve"> as well</w:t>
      </w:r>
      <w:r w:rsidR="00775831" w:rsidRPr="00227E14">
        <w:rPr>
          <w:lang w:val="en-IN"/>
        </w:rPr>
        <w:t xml:space="preserve">. Though he had no </w:t>
      </w:r>
      <w:r w:rsidR="004D6B95" w:rsidRPr="00227E14">
        <w:rPr>
          <w:lang w:val="en-IN"/>
        </w:rPr>
        <w:t>licen</w:t>
      </w:r>
      <w:r w:rsidR="000D43DD" w:rsidRPr="00227E14">
        <w:rPr>
          <w:lang w:val="en-IN"/>
        </w:rPr>
        <w:t>c</w:t>
      </w:r>
      <w:r w:rsidR="004D6B95" w:rsidRPr="00227E14">
        <w:rPr>
          <w:lang w:val="en-IN"/>
        </w:rPr>
        <w:t>e</w:t>
      </w:r>
      <w:r w:rsidR="00775831" w:rsidRPr="00227E14">
        <w:rPr>
          <w:lang w:val="en-IN"/>
        </w:rPr>
        <w:t xml:space="preserve"> to practice law, he did intervene as a citizen of the country in </w:t>
      </w:r>
      <w:r w:rsidR="003E5AFB" w:rsidRPr="00227E14">
        <w:rPr>
          <w:lang w:val="en-IN"/>
        </w:rPr>
        <w:t>cases that</w:t>
      </w:r>
      <w:r w:rsidR="00775831" w:rsidRPr="00227E14">
        <w:rPr>
          <w:lang w:val="en-IN"/>
        </w:rPr>
        <w:t xml:space="preserve"> fancied his attention. Once he got interested, he would pursue the issue with a doggedness that surprised his fellow party men and made his targets squirm. </w:t>
      </w:r>
    </w:p>
    <w:p w14:paraId="1D514A38" w14:textId="04E3044B" w:rsidR="00775831" w:rsidRPr="00227E14" w:rsidRDefault="007D753D" w:rsidP="00AF2356">
      <w:pPr>
        <w:rPr>
          <w:lang w:val="en-IN"/>
        </w:rPr>
      </w:pPr>
      <w:r w:rsidRPr="00227E14">
        <w:rPr>
          <w:lang w:val="en-IN"/>
        </w:rPr>
        <w:t>Govindan</w:t>
      </w:r>
      <w:r w:rsidR="00775831" w:rsidRPr="00227E14">
        <w:rPr>
          <w:lang w:val="en-IN"/>
        </w:rPr>
        <w:t xml:space="preserve"> could not be bothered with political correctness when it came to the pursuit of justice. He had smelled a rat in the spectrum allocation issue and had launched himself with full force, collecting material and building a case for the courts. There were times when he had to cross swords with his colleagues over his aggressive conduct, but the fact is that his party benefited from the activism and even his detractors secretly admired his tenacity. </w:t>
      </w:r>
      <w:r w:rsidR="00531115" w:rsidRPr="00227E14">
        <w:rPr>
          <w:lang w:val="en-IN"/>
        </w:rPr>
        <w:t xml:space="preserve">Govindan </w:t>
      </w:r>
      <w:r w:rsidR="000E0529" w:rsidRPr="00227E14">
        <w:rPr>
          <w:lang w:val="en-IN"/>
        </w:rPr>
        <w:t xml:space="preserve">was convinced </w:t>
      </w:r>
      <w:r w:rsidR="00830555" w:rsidRPr="00227E14">
        <w:rPr>
          <w:lang w:val="en-IN"/>
        </w:rPr>
        <w:t xml:space="preserve">that </w:t>
      </w:r>
      <w:r w:rsidR="00775831" w:rsidRPr="00227E14">
        <w:rPr>
          <w:lang w:val="en-IN"/>
        </w:rPr>
        <w:t xml:space="preserve">the </w:t>
      </w:r>
      <w:r w:rsidR="0017389D">
        <w:rPr>
          <w:lang w:val="en-IN"/>
        </w:rPr>
        <w:t>Finance Minister</w:t>
      </w:r>
      <w:r w:rsidR="00775831" w:rsidRPr="00227E14">
        <w:rPr>
          <w:lang w:val="en-IN"/>
        </w:rPr>
        <w:t xml:space="preserve"> was steeped in corruption </w:t>
      </w:r>
      <w:r w:rsidR="00830555" w:rsidRPr="00227E14">
        <w:rPr>
          <w:lang w:val="en-IN"/>
        </w:rPr>
        <w:t xml:space="preserve">all the way </w:t>
      </w:r>
      <w:r w:rsidR="00775831" w:rsidRPr="00227E14">
        <w:rPr>
          <w:lang w:val="en-IN"/>
        </w:rPr>
        <w:t>and needed to face the law.</w:t>
      </w:r>
      <w:r w:rsidR="00830555" w:rsidRPr="00227E14">
        <w:rPr>
          <w:lang w:val="en-IN"/>
        </w:rPr>
        <w:t xml:space="preserve"> And soon.</w:t>
      </w:r>
    </w:p>
    <w:p w14:paraId="5298F95E" w14:textId="30CEE978" w:rsidR="00775831" w:rsidRPr="00227E14" w:rsidRDefault="00775831" w:rsidP="00AF2356">
      <w:pPr>
        <w:rPr>
          <w:lang w:val="en-IN"/>
        </w:rPr>
      </w:pPr>
      <w:r w:rsidRPr="00227E14">
        <w:rPr>
          <w:lang w:val="en-IN"/>
        </w:rPr>
        <w:lastRenderedPageBreak/>
        <w:t>Towards the end of its first term, the Freedom Party</w:t>
      </w:r>
      <w:r w:rsidR="00EB0985" w:rsidRPr="00227E14">
        <w:rPr>
          <w:lang w:val="en-IN"/>
        </w:rPr>
        <w:t xml:space="preserve"> </w:t>
      </w:r>
      <w:r w:rsidRPr="00227E14">
        <w:rPr>
          <w:lang w:val="en-IN"/>
        </w:rPr>
        <w:t xml:space="preserve">led coalition government initiated the sale of spectrum for telecom use. The </w:t>
      </w:r>
      <w:r w:rsidR="000E0529" w:rsidRPr="00227E14">
        <w:rPr>
          <w:lang w:val="en-IN"/>
        </w:rPr>
        <w:t>Telecommunications M</w:t>
      </w:r>
      <w:r w:rsidRPr="00227E14">
        <w:rPr>
          <w:lang w:val="en-IN"/>
        </w:rPr>
        <w:t>inistry fixed a cut-off date and time for the submission of bids from private players. Barely hours before the deadline</w:t>
      </w:r>
      <w:r w:rsidR="009C3B52" w:rsidRPr="00227E14">
        <w:rPr>
          <w:lang w:val="en-IN"/>
        </w:rPr>
        <w:t>,</w:t>
      </w:r>
      <w:r w:rsidRPr="00227E14">
        <w:rPr>
          <w:lang w:val="en-IN"/>
        </w:rPr>
        <w:t xml:space="preserve"> the ministry </w:t>
      </w:r>
      <w:r w:rsidR="009C3B52" w:rsidRPr="00227E14">
        <w:rPr>
          <w:lang w:val="en-IN"/>
        </w:rPr>
        <w:t xml:space="preserve">advanced </w:t>
      </w:r>
      <w:r w:rsidRPr="00227E14">
        <w:rPr>
          <w:lang w:val="en-IN"/>
        </w:rPr>
        <w:t xml:space="preserve">the time of submission, thus leaving many bidders stranded. But there were a select few who had been told </w:t>
      </w:r>
      <w:r w:rsidR="009C3B52" w:rsidRPr="00227E14">
        <w:rPr>
          <w:lang w:val="en-IN"/>
        </w:rPr>
        <w:t xml:space="preserve">ahead </w:t>
      </w:r>
      <w:r w:rsidRPr="00227E14">
        <w:rPr>
          <w:lang w:val="en-IN"/>
        </w:rPr>
        <w:t xml:space="preserve">of the change and promptly given their bids </w:t>
      </w:r>
      <w:r w:rsidR="009C3B52" w:rsidRPr="00227E14">
        <w:rPr>
          <w:lang w:val="en-IN"/>
        </w:rPr>
        <w:t>with</w:t>
      </w:r>
      <w:r w:rsidRPr="00227E14">
        <w:rPr>
          <w:lang w:val="en-IN"/>
        </w:rPr>
        <w:t xml:space="preserve">in the revised time limit. The abrupt change in schedule and other procedures that were subsequently followed, raised a storm. Prime Minister Dhillon wrote to his minister asking him to ensure that the </w:t>
      </w:r>
      <w:r w:rsidR="004D6B95" w:rsidRPr="00227E14">
        <w:rPr>
          <w:lang w:val="en-IN"/>
        </w:rPr>
        <w:t>licen</w:t>
      </w:r>
      <w:r w:rsidR="000D43DD" w:rsidRPr="00227E14">
        <w:rPr>
          <w:lang w:val="en-IN"/>
        </w:rPr>
        <w:t>c</w:t>
      </w:r>
      <w:r w:rsidR="004D6B95" w:rsidRPr="00227E14">
        <w:rPr>
          <w:lang w:val="en-IN"/>
        </w:rPr>
        <w:t>e</w:t>
      </w:r>
      <w:r w:rsidRPr="00227E14">
        <w:rPr>
          <w:lang w:val="en-IN"/>
        </w:rPr>
        <w:t xml:space="preserve"> allocation was done in a fair and transparent manner. </w:t>
      </w:r>
    </w:p>
    <w:p w14:paraId="1CC24E98" w14:textId="380FA891" w:rsidR="0043600A" w:rsidRPr="00227E14" w:rsidRDefault="00775831" w:rsidP="00AF2356">
      <w:pPr>
        <w:rPr>
          <w:lang w:val="en-IN"/>
        </w:rPr>
      </w:pPr>
      <w:r w:rsidRPr="00227E14">
        <w:rPr>
          <w:lang w:val="en-IN"/>
        </w:rPr>
        <w:t xml:space="preserve">This was the only step </w:t>
      </w:r>
      <w:r w:rsidR="00EB0763" w:rsidRPr="00227E14">
        <w:rPr>
          <w:lang w:val="en-IN"/>
        </w:rPr>
        <w:t xml:space="preserve">that the Prime Minister </w:t>
      </w:r>
      <w:r w:rsidRPr="00227E14">
        <w:rPr>
          <w:lang w:val="en-IN"/>
        </w:rPr>
        <w:t xml:space="preserve">took by way of intervention. The </w:t>
      </w:r>
      <w:r w:rsidR="00EB0763" w:rsidRPr="00227E14">
        <w:rPr>
          <w:lang w:val="en-IN"/>
        </w:rPr>
        <w:t>T</w:t>
      </w:r>
      <w:r w:rsidRPr="00227E14">
        <w:rPr>
          <w:lang w:val="en-IN"/>
        </w:rPr>
        <w:t xml:space="preserve">elecommunications </w:t>
      </w:r>
      <w:r w:rsidR="00EB0763" w:rsidRPr="00227E14">
        <w:rPr>
          <w:lang w:val="en-IN"/>
        </w:rPr>
        <w:t>M</w:t>
      </w:r>
      <w:r w:rsidRPr="00227E14">
        <w:rPr>
          <w:lang w:val="en-IN"/>
        </w:rPr>
        <w:t>inister wrote back assuring that all processes had been followed. He knew the P</w:t>
      </w:r>
      <w:r w:rsidR="001503C2" w:rsidRPr="00227E14">
        <w:rPr>
          <w:lang w:val="en-IN"/>
        </w:rPr>
        <w:t xml:space="preserve">rime </w:t>
      </w:r>
      <w:r w:rsidR="009C3B52" w:rsidRPr="00227E14">
        <w:rPr>
          <w:lang w:val="en-IN"/>
        </w:rPr>
        <w:t>M</w:t>
      </w:r>
      <w:r w:rsidR="001503C2" w:rsidRPr="00227E14">
        <w:rPr>
          <w:lang w:val="en-IN"/>
        </w:rPr>
        <w:t>inister</w:t>
      </w:r>
      <w:r w:rsidRPr="00227E14">
        <w:rPr>
          <w:lang w:val="en-IN"/>
        </w:rPr>
        <w:t xml:space="preserve"> would not — could not — pursue the matter further and he was right. The </w:t>
      </w:r>
      <w:r w:rsidR="001503C2" w:rsidRPr="00227E14">
        <w:rPr>
          <w:lang w:val="en-IN"/>
        </w:rPr>
        <w:t>F</w:t>
      </w:r>
      <w:r w:rsidRPr="00227E14">
        <w:rPr>
          <w:lang w:val="en-IN"/>
        </w:rPr>
        <w:t xml:space="preserve">inance </w:t>
      </w:r>
      <w:r w:rsidR="001503C2" w:rsidRPr="00227E14">
        <w:rPr>
          <w:lang w:val="en-IN"/>
        </w:rPr>
        <w:t>M</w:t>
      </w:r>
      <w:r w:rsidRPr="00227E14">
        <w:rPr>
          <w:lang w:val="en-IN"/>
        </w:rPr>
        <w:t xml:space="preserve">inistry came </w:t>
      </w:r>
      <w:r w:rsidR="005F6692" w:rsidRPr="00227E14">
        <w:rPr>
          <w:lang w:val="en-IN"/>
        </w:rPr>
        <w:t xml:space="preserve">under the scanner </w:t>
      </w:r>
      <w:r w:rsidR="00725383" w:rsidRPr="00227E14">
        <w:rPr>
          <w:lang w:val="en-IN"/>
        </w:rPr>
        <w:t>too since</w:t>
      </w:r>
      <w:r w:rsidRPr="00227E14">
        <w:rPr>
          <w:lang w:val="en-IN"/>
        </w:rPr>
        <w:t xml:space="preserve"> the decision had financial implications. The </w:t>
      </w:r>
      <w:r w:rsidR="0017389D">
        <w:rPr>
          <w:lang w:val="en-IN"/>
        </w:rPr>
        <w:t>Finance Minister</w:t>
      </w:r>
      <w:r w:rsidRPr="00227E14">
        <w:rPr>
          <w:lang w:val="en-IN"/>
        </w:rPr>
        <w:t xml:space="preserve"> did not red flag the matter. Everything was being done in the ‘interests of boost</w:t>
      </w:r>
      <w:r w:rsidR="00020A55" w:rsidRPr="00227E14">
        <w:rPr>
          <w:lang w:val="en-IN"/>
        </w:rPr>
        <w:t>ing</w:t>
      </w:r>
      <w:r w:rsidRPr="00227E14">
        <w:rPr>
          <w:lang w:val="en-IN"/>
        </w:rPr>
        <w:t xml:space="preserve"> the country’s telecom industry and benefiting the end customer</w:t>
      </w:r>
      <w:r w:rsidR="005F6692" w:rsidRPr="00227E14">
        <w:rPr>
          <w:lang w:val="en-IN"/>
        </w:rPr>
        <w:t>.</w:t>
      </w:r>
      <w:r w:rsidRPr="00227E14">
        <w:rPr>
          <w:lang w:val="en-IN"/>
        </w:rPr>
        <w:t xml:space="preserve">’ </w:t>
      </w:r>
    </w:p>
    <w:p w14:paraId="51A37FBC" w14:textId="6337C275" w:rsidR="00775831" w:rsidRPr="00227E14" w:rsidRDefault="00775831" w:rsidP="00AF2356">
      <w:pPr>
        <w:rPr>
          <w:lang w:val="en-IN"/>
        </w:rPr>
      </w:pPr>
      <w:r w:rsidRPr="00227E14">
        <w:rPr>
          <w:lang w:val="en-IN"/>
        </w:rPr>
        <w:t xml:space="preserve">The </w:t>
      </w:r>
      <w:r w:rsidR="004D6B95" w:rsidRPr="00227E14">
        <w:rPr>
          <w:lang w:val="en-IN"/>
        </w:rPr>
        <w:t>licen</w:t>
      </w:r>
      <w:r w:rsidR="00EB04BC" w:rsidRPr="00227E14">
        <w:rPr>
          <w:lang w:val="en-IN"/>
        </w:rPr>
        <w:t>c</w:t>
      </w:r>
      <w:r w:rsidR="004D6B95" w:rsidRPr="00227E14">
        <w:rPr>
          <w:lang w:val="en-IN"/>
        </w:rPr>
        <w:t>es</w:t>
      </w:r>
      <w:r w:rsidRPr="00227E14">
        <w:rPr>
          <w:lang w:val="en-IN"/>
        </w:rPr>
        <w:t xml:space="preserve"> were eventually awarded to </w:t>
      </w:r>
      <w:r w:rsidR="005F6692" w:rsidRPr="00227E14">
        <w:rPr>
          <w:lang w:val="en-IN"/>
        </w:rPr>
        <w:t>bidders on</w:t>
      </w:r>
      <w:r w:rsidR="009B635F" w:rsidRPr="00227E14">
        <w:rPr>
          <w:lang w:val="en-IN"/>
        </w:rPr>
        <w:t xml:space="preserve"> a</w:t>
      </w:r>
      <w:r w:rsidR="005F6692" w:rsidRPr="00227E14">
        <w:rPr>
          <w:lang w:val="en-IN"/>
        </w:rPr>
        <w:t xml:space="preserve"> </w:t>
      </w:r>
      <w:r w:rsidRPr="00227E14">
        <w:rPr>
          <w:lang w:val="en-IN"/>
        </w:rPr>
        <w:t>first</w:t>
      </w:r>
      <w:r w:rsidR="009B635F" w:rsidRPr="00227E14">
        <w:rPr>
          <w:lang w:val="en-IN"/>
        </w:rPr>
        <w:t>-</w:t>
      </w:r>
      <w:r w:rsidRPr="00227E14">
        <w:rPr>
          <w:lang w:val="en-IN"/>
        </w:rPr>
        <w:t>come</w:t>
      </w:r>
      <w:r w:rsidR="009B635F" w:rsidRPr="00227E14">
        <w:rPr>
          <w:lang w:val="en-IN"/>
        </w:rPr>
        <w:t>-</w:t>
      </w:r>
      <w:r w:rsidRPr="00227E14">
        <w:rPr>
          <w:lang w:val="en-IN"/>
        </w:rPr>
        <w:t>first</w:t>
      </w:r>
      <w:r w:rsidR="009B635F" w:rsidRPr="00227E14">
        <w:rPr>
          <w:lang w:val="en-IN"/>
        </w:rPr>
        <w:t>-</w:t>
      </w:r>
      <w:r w:rsidRPr="00227E14">
        <w:rPr>
          <w:lang w:val="en-IN"/>
        </w:rPr>
        <w:t>serve</w:t>
      </w:r>
      <w:r w:rsidR="005F6692" w:rsidRPr="00227E14">
        <w:rPr>
          <w:lang w:val="en-IN"/>
        </w:rPr>
        <w:t xml:space="preserve"> basis</w:t>
      </w:r>
      <w:r w:rsidRPr="00227E14">
        <w:rPr>
          <w:lang w:val="en-IN"/>
        </w:rPr>
        <w:t xml:space="preserve">, who had bid ridiculously low amounts to secure the spectrum. Some of them later sold the spectrum to a third party for much larger sums. The rip-off to the public exchequer was huge. </w:t>
      </w:r>
      <w:r w:rsidR="00C711A9" w:rsidRPr="00227E14">
        <w:rPr>
          <w:lang w:val="en-IN"/>
        </w:rPr>
        <w:t xml:space="preserve">So were the </w:t>
      </w:r>
      <w:r w:rsidRPr="00227E14">
        <w:rPr>
          <w:lang w:val="en-IN"/>
        </w:rPr>
        <w:t xml:space="preserve">benefits </w:t>
      </w:r>
      <w:r w:rsidR="00541815" w:rsidRPr="00227E14">
        <w:rPr>
          <w:lang w:val="en-IN"/>
        </w:rPr>
        <w:t>accrued by</w:t>
      </w:r>
      <w:r w:rsidRPr="00227E14">
        <w:rPr>
          <w:lang w:val="en-IN"/>
        </w:rPr>
        <w:t xml:space="preserve"> the </w:t>
      </w:r>
      <w:r w:rsidR="001503C2" w:rsidRPr="00227E14">
        <w:rPr>
          <w:lang w:val="en-IN"/>
        </w:rPr>
        <w:t>T</w:t>
      </w:r>
      <w:r w:rsidRPr="00227E14">
        <w:rPr>
          <w:lang w:val="en-IN"/>
        </w:rPr>
        <w:t xml:space="preserve">elecom </w:t>
      </w:r>
      <w:r w:rsidR="001503C2" w:rsidRPr="00227E14">
        <w:rPr>
          <w:lang w:val="en-IN"/>
        </w:rPr>
        <w:t>M</w:t>
      </w:r>
      <w:r w:rsidR="00C711A9" w:rsidRPr="00227E14">
        <w:rPr>
          <w:lang w:val="en-IN"/>
        </w:rPr>
        <w:t xml:space="preserve">inister </w:t>
      </w:r>
      <w:r w:rsidRPr="00227E14">
        <w:rPr>
          <w:lang w:val="en-IN"/>
        </w:rPr>
        <w:t xml:space="preserve">and </w:t>
      </w:r>
      <w:r w:rsidR="0017389D">
        <w:rPr>
          <w:lang w:val="en-IN"/>
        </w:rPr>
        <w:t>Finance Minister</w:t>
      </w:r>
      <w:r w:rsidRPr="00227E14">
        <w:rPr>
          <w:lang w:val="en-IN"/>
        </w:rPr>
        <w:t xml:space="preserve"> for their complicity</w:t>
      </w:r>
      <w:r w:rsidR="00C711A9" w:rsidRPr="00227E14">
        <w:rPr>
          <w:lang w:val="en-IN"/>
        </w:rPr>
        <w:t>.</w:t>
      </w:r>
      <w:r w:rsidRPr="00227E14">
        <w:rPr>
          <w:lang w:val="en-IN"/>
        </w:rPr>
        <w:t xml:space="preserve"> </w:t>
      </w:r>
    </w:p>
    <w:p w14:paraId="7B593D06" w14:textId="77A92F59" w:rsidR="00581E56" w:rsidRPr="00227E14" w:rsidRDefault="00775831" w:rsidP="00AF2356">
      <w:pPr>
        <w:rPr>
          <w:lang w:val="en-IN"/>
        </w:rPr>
      </w:pPr>
      <w:r w:rsidRPr="00227E14">
        <w:rPr>
          <w:lang w:val="en-IN"/>
        </w:rPr>
        <w:lastRenderedPageBreak/>
        <w:t xml:space="preserve">Unfortunately for the Freedom party, the scandal could no longer be brushed </w:t>
      </w:r>
      <w:r w:rsidR="00541815" w:rsidRPr="00227E14">
        <w:rPr>
          <w:lang w:val="en-IN"/>
        </w:rPr>
        <w:t xml:space="preserve">aside. </w:t>
      </w:r>
      <w:r w:rsidRPr="00227E14">
        <w:rPr>
          <w:lang w:val="en-IN"/>
        </w:rPr>
        <w:t>Some non-governmental organisations approached the Central Vigilance Commission</w:t>
      </w:r>
      <w:r w:rsidR="004F7A42" w:rsidRPr="00227E14">
        <w:rPr>
          <w:lang w:val="en-IN"/>
        </w:rPr>
        <w:t xml:space="preserve"> (CVC)</w:t>
      </w:r>
      <w:r w:rsidRPr="00227E14">
        <w:rPr>
          <w:lang w:val="en-IN"/>
        </w:rPr>
        <w:t xml:space="preserve">, which in turn </w:t>
      </w:r>
      <w:r w:rsidR="00971CD7" w:rsidRPr="00227E14">
        <w:rPr>
          <w:lang w:val="en-IN"/>
        </w:rPr>
        <w:t xml:space="preserve">asked </w:t>
      </w:r>
      <w:r w:rsidRPr="00227E14">
        <w:rPr>
          <w:lang w:val="en-IN"/>
        </w:rPr>
        <w:t>the country’s premier internal probe agency, the Central Bureau of Investigation (CBI), to inquire into the matter.</w:t>
      </w:r>
      <w:r w:rsidR="00702511" w:rsidRPr="00227E14">
        <w:rPr>
          <w:lang w:val="en-IN"/>
        </w:rPr>
        <w:t xml:space="preserve"> </w:t>
      </w:r>
    </w:p>
    <w:p w14:paraId="0868416B" w14:textId="38B83BF6" w:rsidR="00775831" w:rsidRPr="00227E14" w:rsidRDefault="00775831" w:rsidP="00AF2356">
      <w:pPr>
        <w:rPr>
          <w:lang w:val="en-IN"/>
        </w:rPr>
      </w:pPr>
      <w:r w:rsidRPr="00227E14">
        <w:rPr>
          <w:lang w:val="en-IN"/>
        </w:rPr>
        <w:t xml:space="preserve">On his part, </w:t>
      </w:r>
      <w:r w:rsidR="005E1B51" w:rsidRPr="00227E14">
        <w:rPr>
          <w:lang w:val="en-IN"/>
        </w:rPr>
        <w:t>Govindan</w:t>
      </w:r>
      <w:r w:rsidRPr="00227E14">
        <w:rPr>
          <w:lang w:val="en-IN"/>
        </w:rPr>
        <w:t xml:space="preserve"> kept up the pressure, appearing before the media and hammering home the </w:t>
      </w:r>
      <w:r w:rsidR="00541815" w:rsidRPr="00227E14">
        <w:rPr>
          <w:lang w:val="en-IN"/>
        </w:rPr>
        <w:t xml:space="preserve">point </w:t>
      </w:r>
      <w:r w:rsidRPr="00227E14">
        <w:rPr>
          <w:lang w:val="en-IN"/>
        </w:rPr>
        <w:t xml:space="preserve">of </w:t>
      </w:r>
      <w:r w:rsidR="00541815" w:rsidRPr="00227E14">
        <w:rPr>
          <w:lang w:val="en-IN"/>
        </w:rPr>
        <w:t xml:space="preserve">the </w:t>
      </w:r>
      <w:r w:rsidRPr="00227E14">
        <w:rPr>
          <w:lang w:val="en-IN"/>
        </w:rPr>
        <w:t xml:space="preserve">grand loot of public money. </w:t>
      </w:r>
      <w:r w:rsidR="004F7A42" w:rsidRPr="00227E14">
        <w:rPr>
          <w:lang w:val="en-IN"/>
        </w:rPr>
        <w:t xml:space="preserve">While the CVC did not do much, the </w:t>
      </w:r>
      <w:r w:rsidRPr="00227E14">
        <w:rPr>
          <w:lang w:val="en-IN"/>
        </w:rPr>
        <w:t xml:space="preserve">CAG </w:t>
      </w:r>
      <w:r w:rsidR="00541815" w:rsidRPr="00227E14">
        <w:rPr>
          <w:lang w:val="en-IN"/>
        </w:rPr>
        <w:t xml:space="preserve">stated </w:t>
      </w:r>
      <w:r w:rsidRPr="00227E14">
        <w:rPr>
          <w:lang w:val="en-IN"/>
        </w:rPr>
        <w:t xml:space="preserve">that the entire process of allocation of spectrum had lacked fairness and transparency. Eventually, the matter reached the </w:t>
      </w:r>
      <w:r w:rsidR="009517AC" w:rsidRPr="00227E14">
        <w:rPr>
          <w:lang w:val="en-IN"/>
        </w:rPr>
        <w:t xml:space="preserve">Delhi </w:t>
      </w:r>
      <w:r w:rsidR="005E1B51" w:rsidRPr="00227E14">
        <w:rPr>
          <w:lang w:val="en-IN"/>
        </w:rPr>
        <w:t>H</w:t>
      </w:r>
      <w:r w:rsidRPr="00227E14">
        <w:rPr>
          <w:lang w:val="en-IN"/>
        </w:rPr>
        <w:t xml:space="preserve">igh </w:t>
      </w:r>
      <w:r w:rsidR="005E1B51" w:rsidRPr="00227E14">
        <w:rPr>
          <w:lang w:val="en-IN"/>
        </w:rPr>
        <w:t>C</w:t>
      </w:r>
      <w:r w:rsidRPr="00227E14">
        <w:rPr>
          <w:lang w:val="en-IN"/>
        </w:rPr>
        <w:t>ourt</w:t>
      </w:r>
      <w:r w:rsidR="009517AC" w:rsidRPr="00227E14">
        <w:rPr>
          <w:lang w:val="en-IN"/>
        </w:rPr>
        <w:t>.</w:t>
      </w:r>
      <w:r w:rsidRPr="00227E14">
        <w:rPr>
          <w:lang w:val="en-IN"/>
        </w:rPr>
        <w:t xml:space="preserve"> </w:t>
      </w:r>
      <w:r w:rsidR="00A764B8" w:rsidRPr="00227E14">
        <w:rPr>
          <w:lang w:val="en-IN"/>
        </w:rPr>
        <w:t xml:space="preserve">The court rejected </w:t>
      </w:r>
      <w:r w:rsidR="005E1B51" w:rsidRPr="00227E14">
        <w:rPr>
          <w:lang w:val="en-IN"/>
        </w:rPr>
        <w:t>Govindan</w:t>
      </w:r>
      <w:r w:rsidRPr="00227E14">
        <w:rPr>
          <w:lang w:val="en-IN"/>
        </w:rPr>
        <w:t xml:space="preserve">’s plea </w:t>
      </w:r>
      <w:r w:rsidR="00A764B8" w:rsidRPr="00227E14">
        <w:rPr>
          <w:lang w:val="en-IN"/>
        </w:rPr>
        <w:t>to</w:t>
      </w:r>
      <w:r w:rsidRPr="00227E14">
        <w:rPr>
          <w:lang w:val="en-IN"/>
        </w:rPr>
        <w:t xml:space="preserve"> direct the </w:t>
      </w:r>
      <w:r w:rsidR="005E1B51" w:rsidRPr="00227E14">
        <w:rPr>
          <w:lang w:val="en-IN"/>
        </w:rPr>
        <w:t>P</w:t>
      </w:r>
      <w:r w:rsidRPr="00227E14">
        <w:rPr>
          <w:lang w:val="en-IN"/>
        </w:rPr>
        <w:t xml:space="preserve">rime </w:t>
      </w:r>
      <w:r w:rsidR="005E1B51" w:rsidRPr="00227E14">
        <w:rPr>
          <w:lang w:val="en-IN"/>
        </w:rPr>
        <w:t>M</w:t>
      </w:r>
      <w:r w:rsidRPr="00227E14">
        <w:rPr>
          <w:lang w:val="en-IN"/>
        </w:rPr>
        <w:t xml:space="preserve">inister to sanction prosecution of the </w:t>
      </w:r>
      <w:r w:rsidR="005E1B51" w:rsidRPr="00227E14">
        <w:rPr>
          <w:lang w:val="en-IN"/>
        </w:rPr>
        <w:t>T</w:t>
      </w:r>
      <w:r w:rsidRPr="00227E14">
        <w:rPr>
          <w:lang w:val="en-IN"/>
        </w:rPr>
        <w:t xml:space="preserve">elecommunications </w:t>
      </w:r>
      <w:r w:rsidR="005E1B51" w:rsidRPr="00227E14">
        <w:rPr>
          <w:lang w:val="en-IN"/>
        </w:rPr>
        <w:t>M</w:t>
      </w:r>
      <w:r w:rsidRPr="00227E14">
        <w:rPr>
          <w:lang w:val="en-IN"/>
        </w:rPr>
        <w:t>inister</w:t>
      </w:r>
      <w:r w:rsidR="00A764B8" w:rsidRPr="00227E14">
        <w:rPr>
          <w:lang w:val="en-IN"/>
        </w:rPr>
        <w:t>.</w:t>
      </w:r>
      <w:r w:rsidRPr="00227E14">
        <w:rPr>
          <w:lang w:val="en-IN"/>
        </w:rPr>
        <w:t xml:space="preserve"> But that did nothing to </w:t>
      </w:r>
      <w:r w:rsidR="005E1B51" w:rsidRPr="00227E14">
        <w:rPr>
          <w:lang w:val="en-IN"/>
        </w:rPr>
        <w:t>smother the stench</w:t>
      </w:r>
      <w:r w:rsidRPr="00227E14">
        <w:rPr>
          <w:lang w:val="en-IN"/>
        </w:rPr>
        <w:t xml:space="preserve">. A bunch of petitions had made their way to the Supreme Court, and the country’s highest court asked the government and the Telecommunications Minister to respond to the allegations. </w:t>
      </w:r>
    </w:p>
    <w:p w14:paraId="22A24B7D" w14:textId="2802A629" w:rsidR="00775831" w:rsidRPr="00227E14" w:rsidRDefault="00775831" w:rsidP="00AF2356">
      <w:pPr>
        <w:rPr>
          <w:lang w:val="en-IN"/>
        </w:rPr>
      </w:pPr>
      <w:r w:rsidRPr="00227E14">
        <w:rPr>
          <w:lang w:val="en-IN"/>
        </w:rPr>
        <w:t xml:space="preserve">Things had begun to move fast </w:t>
      </w:r>
      <w:r w:rsidR="00A764B8" w:rsidRPr="00227E14">
        <w:rPr>
          <w:lang w:val="en-IN"/>
        </w:rPr>
        <w:t xml:space="preserve">by </w:t>
      </w:r>
      <w:r w:rsidRPr="00227E14">
        <w:rPr>
          <w:lang w:val="en-IN"/>
        </w:rPr>
        <w:t xml:space="preserve">now. </w:t>
      </w:r>
      <w:r w:rsidR="005E1B51" w:rsidRPr="00227E14">
        <w:rPr>
          <w:lang w:val="en-IN"/>
        </w:rPr>
        <w:t>Govindan</w:t>
      </w:r>
      <w:r w:rsidRPr="00227E14">
        <w:rPr>
          <w:lang w:val="en-IN"/>
        </w:rPr>
        <w:t xml:space="preserve"> had taken his petition to the apex court, seeking directions to the Prime Minister. The Enforcement Directorate, specialising in money-related crimes, had also got into </w:t>
      </w:r>
      <w:r w:rsidR="00A764B8" w:rsidRPr="00227E14">
        <w:rPr>
          <w:lang w:val="en-IN"/>
        </w:rPr>
        <w:t xml:space="preserve">action </w:t>
      </w:r>
      <w:r w:rsidRPr="00227E14">
        <w:rPr>
          <w:lang w:val="en-IN"/>
        </w:rPr>
        <w:t>since there were issues of foreign exchange violations</w:t>
      </w:r>
      <w:r w:rsidR="00A639A6" w:rsidRPr="00227E14">
        <w:rPr>
          <w:lang w:val="en-IN"/>
        </w:rPr>
        <w:t xml:space="preserve"> as well.</w:t>
      </w:r>
      <w:r w:rsidRPr="00227E14">
        <w:rPr>
          <w:lang w:val="en-IN"/>
        </w:rPr>
        <w:t xml:space="preserve"> The CAG submitted its report to the Dhillon government, claiming a loss of nearly </w:t>
      </w:r>
      <w:r w:rsidR="005E1B51" w:rsidRPr="00227E14">
        <w:rPr>
          <w:lang w:val="en-IN"/>
        </w:rPr>
        <w:t>R</w:t>
      </w:r>
      <w:r w:rsidR="00213762" w:rsidRPr="00227E14">
        <w:rPr>
          <w:lang w:val="en-IN"/>
        </w:rPr>
        <w:t>s</w:t>
      </w:r>
      <w:r w:rsidR="005E1B51" w:rsidRPr="00227E14">
        <w:rPr>
          <w:lang w:val="en-IN"/>
        </w:rPr>
        <w:t>.</w:t>
      </w:r>
      <w:r w:rsidR="00213762" w:rsidRPr="00227E14">
        <w:rPr>
          <w:lang w:val="en-IN"/>
        </w:rPr>
        <w:t xml:space="preserve">2 </w:t>
      </w:r>
      <w:r w:rsidR="00A639A6" w:rsidRPr="00227E14">
        <w:rPr>
          <w:lang w:val="en-IN"/>
        </w:rPr>
        <w:t>l</w:t>
      </w:r>
      <w:r w:rsidR="00213762" w:rsidRPr="00227E14">
        <w:rPr>
          <w:lang w:val="en-IN"/>
        </w:rPr>
        <w:t>akh crores</w:t>
      </w:r>
      <w:r w:rsidRPr="00227E14">
        <w:rPr>
          <w:lang w:val="en-IN"/>
        </w:rPr>
        <w:t xml:space="preserve"> to the exchequer — a claim that was quickly rubbished by the government’s senior leaders. One of them, who also happened to be among the country’s most reputed lawyers, derided the CAG report and said that there had been ‘zero loss</w:t>
      </w:r>
      <w:r w:rsidR="00F400E9" w:rsidRPr="00227E14">
        <w:rPr>
          <w:lang w:val="en-IN"/>
        </w:rPr>
        <w:t>’</w:t>
      </w:r>
      <w:r w:rsidRPr="00227E14">
        <w:rPr>
          <w:lang w:val="en-IN"/>
        </w:rPr>
        <w:t xml:space="preserve"> in the deal. The Supreme Court did not concur, </w:t>
      </w:r>
      <w:r w:rsidR="00A764B8" w:rsidRPr="00227E14">
        <w:rPr>
          <w:lang w:val="en-IN"/>
        </w:rPr>
        <w:t xml:space="preserve">asking </w:t>
      </w:r>
      <w:r w:rsidRPr="00227E14">
        <w:rPr>
          <w:lang w:val="en-IN"/>
        </w:rPr>
        <w:t xml:space="preserve">the CBI to expand the framework of its investigations to cover the corporate </w:t>
      </w:r>
      <w:r w:rsidR="003E5AFB" w:rsidRPr="00227E14">
        <w:rPr>
          <w:lang w:val="en-IN"/>
        </w:rPr>
        <w:t>houses that</w:t>
      </w:r>
      <w:r w:rsidRPr="00227E14">
        <w:rPr>
          <w:lang w:val="en-IN"/>
        </w:rPr>
        <w:t xml:space="preserve"> had gained from the rigged bidding process. </w:t>
      </w:r>
    </w:p>
    <w:p w14:paraId="3B2CCDF5" w14:textId="719BAEB3" w:rsidR="00581E56" w:rsidRPr="00227E14" w:rsidRDefault="00A764B8" w:rsidP="00AF2356">
      <w:pPr>
        <w:rPr>
          <w:lang w:val="en-IN"/>
        </w:rPr>
      </w:pPr>
      <w:r w:rsidRPr="00227E14">
        <w:rPr>
          <w:lang w:val="en-IN"/>
        </w:rPr>
        <w:lastRenderedPageBreak/>
        <w:t>M</w:t>
      </w:r>
      <w:r w:rsidR="00775831" w:rsidRPr="00227E14">
        <w:rPr>
          <w:lang w:val="en-IN"/>
        </w:rPr>
        <w:t xml:space="preserve">onths later, various </w:t>
      </w:r>
      <w:r w:rsidR="00CA2CB7" w:rsidRPr="00227E14">
        <w:rPr>
          <w:lang w:val="en-IN"/>
        </w:rPr>
        <w:t>players</w:t>
      </w:r>
      <w:r w:rsidR="00775831" w:rsidRPr="00227E14">
        <w:rPr>
          <w:lang w:val="en-IN"/>
        </w:rPr>
        <w:t xml:space="preserve"> including the Telecommunications Minister and beneficiaries from the corporate sector were charged, arrested, jailed</w:t>
      </w:r>
      <w:r w:rsidR="001D7DCD">
        <w:rPr>
          <w:lang w:val="en-IN"/>
        </w:rPr>
        <w:t>,</w:t>
      </w:r>
      <w:r w:rsidR="00775831" w:rsidRPr="00227E14">
        <w:rPr>
          <w:lang w:val="en-IN"/>
        </w:rPr>
        <w:t xml:space="preserve"> and later released on bail. The Supreme Court ordered the cancellation of all licen</w:t>
      </w:r>
      <w:r w:rsidR="00EB04BC" w:rsidRPr="00227E14">
        <w:rPr>
          <w:lang w:val="en-IN"/>
        </w:rPr>
        <w:t>c</w:t>
      </w:r>
      <w:r w:rsidR="00775831" w:rsidRPr="00227E14">
        <w:rPr>
          <w:lang w:val="en-IN"/>
        </w:rPr>
        <w:t>es</w:t>
      </w:r>
      <w:r w:rsidR="00CA2CB7" w:rsidRPr="00227E14">
        <w:rPr>
          <w:lang w:val="en-IN"/>
        </w:rPr>
        <w:t xml:space="preserve">. </w:t>
      </w:r>
    </w:p>
    <w:p w14:paraId="4736B4EE" w14:textId="40E5F457" w:rsidR="00775831" w:rsidRPr="00227E14" w:rsidRDefault="00CA2CB7" w:rsidP="00AF2356">
      <w:pPr>
        <w:rPr>
          <w:lang w:val="en-IN"/>
        </w:rPr>
      </w:pPr>
      <w:r w:rsidRPr="00227E14">
        <w:rPr>
          <w:lang w:val="en-IN"/>
        </w:rPr>
        <w:t>T</w:t>
      </w:r>
      <w:r w:rsidR="005E1B51" w:rsidRPr="00227E14">
        <w:rPr>
          <w:lang w:val="en-IN"/>
        </w:rPr>
        <w:t>here</w:t>
      </w:r>
      <w:r w:rsidR="00775831" w:rsidRPr="00227E14">
        <w:rPr>
          <w:lang w:val="en-IN"/>
        </w:rPr>
        <w:t xml:space="preserve"> were more than</w:t>
      </w:r>
      <w:r w:rsidRPr="00227E14">
        <w:rPr>
          <w:lang w:val="en-IN"/>
        </w:rPr>
        <w:t xml:space="preserve"> a hundred. </w:t>
      </w:r>
      <w:r w:rsidR="00775831" w:rsidRPr="00227E14">
        <w:rPr>
          <w:lang w:val="en-IN"/>
        </w:rPr>
        <w:t xml:space="preserve">While the court maintained there was no prima facie material to prove that </w:t>
      </w:r>
      <w:r w:rsidR="005E1B51" w:rsidRPr="00227E14">
        <w:rPr>
          <w:lang w:val="en-IN"/>
        </w:rPr>
        <w:t>Maida</w:t>
      </w:r>
      <w:r w:rsidR="00775831" w:rsidRPr="00227E14">
        <w:rPr>
          <w:lang w:val="en-IN"/>
        </w:rPr>
        <w:t xml:space="preserve"> had benefited from the spectrum sale, the relief was token</w:t>
      </w:r>
      <w:r w:rsidR="00A94DCB" w:rsidRPr="00227E14">
        <w:rPr>
          <w:lang w:val="en-IN"/>
        </w:rPr>
        <w:t>.</w:t>
      </w:r>
      <w:r w:rsidR="00775831" w:rsidRPr="00227E14">
        <w:rPr>
          <w:lang w:val="en-IN"/>
        </w:rPr>
        <w:t xml:space="preserve"> </w:t>
      </w:r>
      <w:r w:rsidR="00A94DCB" w:rsidRPr="00227E14">
        <w:rPr>
          <w:lang w:val="en-IN"/>
        </w:rPr>
        <w:t>A</w:t>
      </w:r>
      <w:r w:rsidR="00775831" w:rsidRPr="00227E14">
        <w:rPr>
          <w:lang w:val="en-IN"/>
        </w:rPr>
        <w:t xml:space="preserve">long with the Telecommunications Minister, </w:t>
      </w:r>
      <w:r w:rsidR="00A94DCB" w:rsidRPr="00227E14">
        <w:rPr>
          <w:lang w:val="en-IN"/>
        </w:rPr>
        <w:t xml:space="preserve">he </w:t>
      </w:r>
      <w:r w:rsidR="00775831" w:rsidRPr="00227E14">
        <w:rPr>
          <w:lang w:val="en-IN"/>
        </w:rPr>
        <w:t>had ended up with his image irreversibly sullied in the public eye. The P</w:t>
      </w:r>
      <w:r w:rsidR="005E1B51" w:rsidRPr="00227E14">
        <w:rPr>
          <w:lang w:val="en-IN"/>
        </w:rPr>
        <w:t xml:space="preserve">rime </w:t>
      </w:r>
      <w:r w:rsidR="000D5C5C" w:rsidRPr="00227E14">
        <w:rPr>
          <w:lang w:val="en-IN"/>
        </w:rPr>
        <w:t>M</w:t>
      </w:r>
      <w:r w:rsidR="005E1B51" w:rsidRPr="00227E14">
        <w:rPr>
          <w:lang w:val="en-IN"/>
        </w:rPr>
        <w:t>inister</w:t>
      </w:r>
      <w:r w:rsidR="000D5C5C" w:rsidRPr="00227E14">
        <w:rPr>
          <w:lang w:val="en-IN"/>
        </w:rPr>
        <w:t xml:space="preserve"> </w:t>
      </w:r>
      <w:r w:rsidR="00775831" w:rsidRPr="00227E14">
        <w:rPr>
          <w:lang w:val="en-IN"/>
        </w:rPr>
        <w:t>had remained a mute spectator</w:t>
      </w:r>
      <w:r w:rsidR="00FB01E1" w:rsidRPr="00227E14">
        <w:rPr>
          <w:lang w:val="en-IN"/>
        </w:rPr>
        <w:t xml:space="preserve"> all along while the </w:t>
      </w:r>
      <w:r w:rsidR="00775831" w:rsidRPr="00227E14">
        <w:rPr>
          <w:lang w:val="en-IN"/>
        </w:rPr>
        <w:t>government’s reputation</w:t>
      </w:r>
      <w:r w:rsidR="00FB01E1" w:rsidRPr="00227E14">
        <w:rPr>
          <w:lang w:val="en-IN"/>
        </w:rPr>
        <w:t xml:space="preserve"> was torn to shreds</w:t>
      </w:r>
      <w:r w:rsidR="00775831" w:rsidRPr="00227E14">
        <w:rPr>
          <w:lang w:val="en-IN"/>
        </w:rPr>
        <w:t xml:space="preserve">. All that he could say by way of defence was: “I have not personally benefitted from the deal.” </w:t>
      </w:r>
      <w:r w:rsidR="00FB01E1" w:rsidRPr="00227E14">
        <w:rPr>
          <w:lang w:val="en-IN"/>
        </w:rPr>
        <w:t xml:space="preserve">Many </w:t>
      </w:r>
      <w:r w:rsidR="001B5B41" w:rsidRPr="00227E14">
        <w:rPr>
          <w:lang w:val="en-IN"/>
        </w:rPr>
        <w:t>openly</w:t>
      </w:r>
      <w:r w:rsidR="00FB01E1" w:rsidRPr="00227E14">
        <w:rPr>
          <w:lang w:val="en-IN"/>
        </w:rPr>
        <w:t xml:space="preserve"> proclaimed that </w:t>
      </w:r>
      <w:r w:rsidR="00E44204" w:rsidRPr="00227E14">
        <w:rPr>
          <w:lang w:val="en-IN"/>
        </w:rPr>
        <w:t xml:space="preserve">he may have had a clean image but </w:t>
      </w:r>
      <w:r w:rsidR="00FB01E1" w:rsidRPr="00227E14">
        <w:rPr>
          <w:lang w:val="en-IN"/>
        </w:rPr>
        <w:t>since he had allowed</w:t>
      </w:r>
      <w:r w:rsidR="00775831" w:rsidRPr="00227E14">
        <w:rPr>
          <w:lang w:val="en-IN"/>
        </w:rPr>
        <w:t xml:space="preserve"> the scam to flourish </w:t>
      </w:r>
      <w:r w:rsidR="00FB01E1" w:rsidRPr="00227E14">
        <w:rPr>
          <w:lang w:val="en-IN"/>
        </w:rPr>
        <w:t>in his regime</w:t>
      </w:r>
      <w:r w:rsidR="00E44204" w:rsidRPr="00227E14">
        <w:rPr>
          <w:lang w:val="en-IN"/>
        </w:rPr>
        <w:t>, his own reputation too was</w:t>
      </w:r>
      <w:r w:rsidR="00443A6B" w:rsidRPr="00227E14">
        <w:rPr>
          <w:lang w:val="en-IN"/>
        </w:rPr>
        <w:t xml:space="preserve"> tainted. </w:t>
      </w:r>
    </w:p>
    <w:p w14:paraId="18C7E2FC" w14:textId="472C8814" w:rsidR="00775831" w:rsidRPr="00227E14" w:rsidRDefault="00775831" w:rsidP="00AF2356">
      <w:pPr>
        <w:rPr>
          <w:lang w:val="en-IN"/>
        </w:rPr>
      </w:pPr>
      <w:r w:rsidRPr="00227E14">
        <w:rPr>
          <w:lang w:val="en-IN"/>
        </w:rPr>
        <w:t>Had the spectrum scam been a one-off</w:t>
      </w:r>
      <w:r w:rsidR="004E7277" w:rsidRPr="00227E14">
        <w:rPr>
          <w:lang w:val="en-IN"/>
        </w:rPr>
        <w:t xml:space="preserve"> case</w:t>
      </w:r>
      <w:r w:rsidRPr="00227E14">
        <w:rPr>
          <w:lang w:val="en-IN"/>
        </w:rPr>
        <w:t xml:space="preserve">, the Dhillon government and the </w:t>
      </w:r>
      <w:r w:rsidR="0017389D">
        <w:rPr>
          <w:lang w:val="en-IN"/>
        </w:rPr>
        <w:t>Finance Minister</w:t>
      </w:r>
      <w:r w:rsidRPr="00227E14">
        <w:rPr>
          <w:lang w:val="en-IN"/>
        </w:rPr>
        <w:t xml:space="preserve"> could have perhaps got away with some deft manipulation </w:t>
      </w:r>
      <w:r w:rsidR="00954A6C" w:rsidRPr="00227E14">
        <w:rPr>
          <w:lang w:val="en-IN"/>
        </w:rPr>
        <w:t xml:space="preserve">with </w:t>
      </w:r>
      <w:r w:rsidRPr="00227E14">
        <w:rPr>
          <w:lang w:val="en-IN"/>
        </w:rPr>
        <w:t>the media and other opinion-makers in the private domain. But they were hit by another storm</w:t>
      </w:r>
      <w:r w:rsidR="005F50AA" w:rsidRPr="00227E14">
        <w:rPr>
          <w:lang w:val="en-IN"/>
        </w:rPr>
        <w:t xml:space="preserve"> -</w:t>
      </w:r>
      <w:r w:rsidR="003E5AFB" w:rsidRPr="00227E14">
        <w:rPr>
          <w:lang w:val="en-IN"/>
        </w:rPr>
        <w:t xml:space="preserve"> </w:t>
      </w:r>
      <w:r w:rsidR="005F50AA" w:rsidRPr="00227E14">
        <w:rPr>
          <w:lang w:val="en-IN"/>
        </w:rPr>
        <w:t>i</w:t>
      </w:r>
      <w:r w:rsidRPr="00227E14">
        <w:rPr>
          <w:lang w:val="en-IN"/>
        </w:rPr>
        <w:t>rregularities in the allocation of coal block</w:t>
      </w:r>
      <w:r w:rsidR="00C8714D" w:rsidRPr="00227E14">
        <w:rPr>
          <w:lang w:val="en-IN"/>
        </w:rPr>
        <w:t>s</w:t>
      </w:r>
      <w:r w:rsidRPr="00227E14">
        <w:rPr>
          <w:lang w:val="en-IN"/>
        </w:rPr>
        <w:t xml:space="preserve">. A draft report of the CAG accused the government of wrongful allocation of coal blocks </w:t>
      </w:r>
      <w:r w:rsidR="004E7277" w:rsidRPr="00227E14">
        <w:rPr>
          <w:lang w:val="en-IN"/>
        </w:rPr>
        <w:t>during the</w:t>
      </w:r>
      <w:r w:rsidRPr="00227E14">
        <w:rPr>
          <w:lang w:val="en-IN"/>
        </w:rPr>
        <w:t xml:space="preserve"> five-year period of the Dhillon regime, leading to a windfall gain of </w:t>
      </w:r>
      <w:r w:rsidR="004A0AB7" w:rsidRPr="00227E14">
        <w:rPr>
          <w:lang w:val="en-IN"/>
        </w:rPr>
        <w:t xml:space="preserve">Rs.7 </w:t>
      </w:r>
      <w:r w:rsidRPr="00227E14">
        <w:rPr>
          <w:lang w:val="en-IN"/>
        </w:rPr>
        <w:t>lakh crore</w:t>
      </w:r>
      <w:r w:rsidR="004E7277" w:rsidRPr="00227E14">
        <w:rPr>
          <w:lang w:val="en-IN"/>
        </w:rPr>
        <w:t>s</w:t>
      </w:r>
      <w:r w:rsidRPr="00227E14">
        <w:rPr>
          <w:lang w:val="en-IN"/>
        </w:rPr>
        <w:t xml:space="preserve"> to the allottees. The ruling dispensation’s initial reaction was predictable. The Prime Minister stated that he would quit public life if found guilty</w:t>
      </w:r>
      <w:r w:rsidR="003E5AFB" w:rsidRPr="00227E14">
        <w:rPr>
          <w:lang w:val="en-IN"/>
        </w:rPr>
        <w:t>.</w:t>
      </w:r>
      <w:r w:rsidRPr="00227E14">
        <w:rPr>
          <w:lang w:val="en-IN"/>
        </w:rPr>
        <w:t xml:space="preserve"> </w:t>
      </w:r>
      <w:r w:rsidR="00CB72A2" w:rsidRPr="00227E14">
        <w:rPr>
          <w:lang w:val="en-IN"/>
        </w:rPr>
        <w:t>T</w:t>
      </w:r>
      <w:r w:rsidRPr="00227E14">
        <w:rPr>
          <w:lang w:val="en-IN"/>
        </w:rPr>
        <w:t>he government rejected the claim</w:t>
      </w:r>
      <w:r w:rsidR="005F50AA" w:rsidRPr="00227E14">
        <w:rPr>
          <w:lang w:val="en-IN"/>
        </w:rPr>
        <w:t xml:space="preserve">, stating </w:t>
      </w:r>
      <w:r w:rsidRPr="00227E14">
        <w:rPr>
          <w:lang w:val="en-IN"/>
        </w:rPr>
        <w:t xml:space="preserve">that the loss was </w:t>
      </w:r>
      <w:r w:rsidR="004E7277" w:rsidRPr="00227E14">
        <w:rPr>
          <w:lang w:val="en-IN"/>
        </w:rPr>
        <w:t xml:space="preserve">merely </w:t>
      </w:r>
      <w:r w:rsidRPr="00227E14">
        <w:rPr>
          <w:lang w:val="en-IN"/>
        </w:rPr>
        <w:t xml:space="preserve">presumptive and not real. That said, the charges were too serious to be ignored and the CBI was roped in. Meanwhile, a public interest litigation filed in the Supreme </w:t>
      </w:r>
      <w:r w:rsidRPr="00227E14">
        <w:rPr>
          <w:lang w:val="en-IN"/>
        </w:rPr>
        <w:lastRenderedPageBreak/>
        <w:t xml:space="preserve">Court demanded the cancellation of all coal block allotments. The court took up the task of monitoring the CBI probe, thus tightening the noose around the government. </w:t>
      </w:r>
    </w:p>
    <w:p w14:paraId="475B8CD4" w14:textId="78818ACB" w:rsidR="00775831" w:rsidRPr="00227E14" w:rsidRDefault="00775831" w:rsidP="00AF2356">
      <w:pPr>
        <w:rPr>
          <w:lang w:val="en-IN"/>
        </w:rPr>
      </w:pPr>
      <w:r w:rsidRPr="00227E14">
        <w:rPr>
          <w:lang w:val="en-IN"/>
        </w:rPr>
        <w:t>There w</w:t>
      </w:r>
      <w:r w:rsidR="005F50AA" w:rsidRPr="00227E14">
        <w:rPr>
          <w:lang w:val="en-IN"/>
        </w:rPr>
        <w:t>as</w:t>
      </w:r>
      <w:r w:rsidRPr="00227E14">
        <w:rPr>
          <w:lang w:val="en-IN"/>
        </w:rPr>
        <w:t xml:space="preserve"> more trouble in store</w:t>
      </w:r>
      <w:r w:rsidR="004E7277" w:rsidRPr="00227E14">
        <w:rPr>
          <w:lang w:val="en-IN"/>
        </w:rPr>
        <w:t xml:space="preserve">, though. </w:t>
      </w:r>
      <w:r w:rsidRPr="00227E14">
        <w:rPr>
          <w:lang w:val="en-IN"/>
        </w:rPr>
        <w:t xml:space="preserve">A parliamentary panel report on coal and steel said that the coal blocks </w:t>
      </w:r>
      <w:r w:rsidR="00830B4F" w:rsidRPr="00227E14">
        <w:rPr>
          <w:lang w:val="en-IN"/>
        </w:rPr>
        <w:t xml:space="preserve">were distributed </w:t>
      </w:r>
      <w:r w:rsidRPr="00227E14">
        <w:rPr>
          <w:lang w:val="en-IN"/>
        </w:rPr>
        <w:t>in an unauthorised manner. It recommended that allotments</w:t>
      </w:r>
      <w:r w:rsidR="00830B4F" w:rsidRPr="00227E14">
        <w:rPr>
          <w:lang w:val="en-IN"/>
        </w:rPr>
        <w:t xml:space="preserve"> in places</w:t>
      </w:r>
      <w:r w:rsidRPr="00227E14">
        <w:rPr>
          <w:lang w:val="en-IN"/>
        </w:rPr>
        <w:t xml:space="preserve"> where the mining process had not begun</w:t>
      </w:r>
      <w:r w:rsidR="005F50AA" w:rsidRPr="00227E14">
        <w:rPr>
          <w:lang w:val="en-IN"/>
        </w:rPr>
        <w:t>,</w:t>
      </w:r>
      <w:r w:rsidRPr="00227E14">
        <w:rPr>
          <w:lang w:val="en-IN"/>
        </w:rPr>
        <w:t xml:space="preserve"> be scrapped. Meanwhile, there was a twist </w:t>
      </w:r>
      <w:r w:rsidR="00A25521" w:rsidRPr="00227E14">
        <w:rPr>
          <w:lang w:val="en-IN"/>
        </w:rPr>
        <w:t xml:space="preserve">to </w:t>
      </w:r>
      <w:r w:rsidRPr="00227E14">
        <w:rPr>
          <w:lang w:val="en-IN"/>
        </w:rPr>
        <w:t xml:space="preserve">the story. The Law Minister was caught reading the CBI’s investigation report before it was submitted to the apex </w:t>
      </w:r>
      <w:r w:rsidR="00A32177" w:rsidRPr="00227E14">
        <w:rPr>
          <w:lang w:val="en-IN"/>
        </w:rPr>
        <w:t>court,</w:t>
      </w:r>
      <w:r w:rsidRPr="00227E14">
        <w:rPr>
          <w:lang w:val="en-IN"/>
        </w:rPr>
        <w:t xml:space="preserve"> and he had to </w:t>
      </w:r>
      <w:r w:rsidR="004A0AB7" w:rsidRPr="00227E14">
        <w:rPr>
          <w:lang w:val="en-IN"/>
        </w:rPr>
        <w:t xml:space="preserve">submit </w:t>
      </w:r>
      <w:r w:rsidR="00A25521" w:rsidRPr="00227E14">
        <w:rPr>
          <w:lang w:val="en-IN"/>
        </w:rPr>
        <w:t xml:space="preserve">his </w:t>
      </w:r>
      <w:r w:rsidRPr="00227E14">
        <w:rPr>
          <w:lang w:val="en-IN"/>
        </w:rPr>
        <w:t>resign</w:t>
      </w:r>
      <w:r w:rsidR="00A25521" w:rsidRPr="00227E14">
        <w:rPr>
          <w:lang w:val="en-IN"/>
        </w:rPr>
        <w:t xml:space="preserve">ation </w:t>
      </w:r>
      <w:proofErr w:type="gramStart"/>
      <w:r w:rsidR="00A25521" w:rsidRPr="00227E14">
        <w:rPr>
          <w:lang w:val="en-IN"/>
        </w:rPr>
        <w:t>as a consequence</w:t>
      </w:r>
      <w:proofErr w:type="gramEnd"/>
      <w:r w:rsidRPr="00227E14">
        <w:rPr>
          <w:lang w:val="en-IN"/>
        </w:rPr>
        <w:t xml:space="preserve">. It happened after the CBI admitted to this fact in an affidavit filed before the court. The </w:t>
      </w:r>
      <w:r w:rsidR="009E2F90" w:rsidRPr="00227E14">
        <w:rPr>
          <w:lang w:val="en-IN"/>
        </w:rPr>
        <w:t>m</w:t>
      </w:r>
      <w:r w:rsidRPr="00227E14">
        <w:rPr>
          <w:lang w:val="en-IN"/>
        </w:rPr>
        <w:t xml:space="preserve">inister’s explanation was that he had merely read through the report </w:t>
      </w:r>
      <w:r w:rsidR="005928BC" w:rsidRPr="00227E14">
        <w:rPr>
          <w:lang w:val="en-IN"/>
        </w:rPr>
        <w:t xml:space="preserve">to review </w:t>
      </w:r>
      <w:r w:rsidR="00830B4F" w:rsidRPr="00227E14">
        <w:rPr>
          <w:lang w:val="en-IN"/>
        </w:rPr>
        <w:t>it</w:t>
      </w:r>
      <w:r w:rsidR="00D80601" w:rsidRPr="00227E14">
        <w:rPr>
          <w:lang w:val="en-IN"/>
        </w:rPr>
        <w:t xml:space="preserve"> for grammar</w:t>
      </w:r>
      <w:r w:rsidRPr="00227E14">
        <w:rPr>
          <w:lang w:val="en-IN"/>
        </w:rPr>
        <w:t>. Critics were quick to</w:t>
      </w:r>
      <w:r w:rsidR="009E2F90" w:rsidRPr="00227E14">
        <w:rPr>
          <w:lang w:val="en-IN"/>
        </w:rPr>
        <w:t xml:space="preserve"> ridicule this and </w:t>
      </w:r>
      <w:r w:rsidR="00C331E1" w:rsidRPr="00227E14">
        <w:rPr>
          <w:lang w:val="en-IN"/>
        </w:rPr>
        <w:t xml:space="preserve">wondered when he had turned an </w:t>
      </w:r>
      <w:r w:rsidR="009E2F90" w:rsidRPr="00227E14">
        <w:rPr>
          <w:lang w:val="en-IN"/>
        </w:rPr>
        <w:t>English prof</w:t>
      </w:r>
      <w:r w:rsidR="00385574" w:rsidRPr="00227E14">
        <w:rPr>
          <w:lang w:val="en-IN"/>
        </w:rPr>
        <w:t>essor!</w:t>
      </w:r>
    </w:p>
    <w:p w14:paraId="1E366C19" w14:textId="1A41A7DF" w:rsidR="00775831" w:rsidRPr="00227E14" w:rsidRDefault="00775831" w:rsidP="00AF2356">
      <w:pPr>
        <w:rPr>
          <w:lang w:val="en-IN"/>
        </w:rPr>
      </w:pPr>
      <w:r w:rsidRPr="00227E14">
        <w:rPr>
          <w:lang w:val="en-IN"/>
        </w:rPr>
        <w:t xml:space="preserve">As the case proceeded, the CBI filed cases against several allottees, some of which were </w:t>
      </w:r>
      <w:r w:rsidR="00C331E1" w:rsidRPr="00227E14">
        <w:rPr>
          <w:lang w:val="en-IN"/>
        </w:rPr>
        <w:t xml:space="preserve">eventually </w:t>
      </w:r>
      <w:r w:rsidRPr="00227E14">
        <w:rPr>
          <w:lang w:val="en-IN"/>
        </w:rPr>
        <w:t>dropped by the probe agency</w:t>
      </w:r>
      <w:r w:rsidR="00C331E1" w:rsidRPr="00227E14">
        <w:rPr>
          <w:lang w:val="en-IN"/>
        </w:rPr>
        <w:t>.</w:t>
      </w:r>
      <w:r w:rsidRPr="00227E14">
        <w:rPr>
          <w:lang w:val="en-IN"/>
        </w:rPr>
        <w:t xml:space="preserve"> </w:t>
      </w:r>
      <w:proofErr w:type="gramStart"/>
      <w:r w:rsidR="00C331E1" w:rsidRPr="00227E14">
        <w:rPr>
          <w:lang w:val="en-IN"/>
        </w:rPr>
        <w:t xml:space="preserve">Later </w:t>
      </w:r>
      <w:r w:rsidRPr="00227E14">
        <w:rPr>
          <w:lang w:val="en-IN"/>
        </w:rPr>
        <w:t>on</w:t>
      </w:r>
      <w:proofErr w:type="gramEnd"/>
      <w:r w:rsidR="00C331E1" w:rsidRPr="00227E14">
        <w:rPr>
          <w:lang w:val="en-IN"/>
        </w:rPr>
        <w:t>,</w:t>
      </w:r>
      <w:r w:rsidRPr="00227E14">
        <w:rPr>
          <w:lang w:val="en-IN"/>
        </w:rPr>
        <w:t xml:space="preserve"> the Supreme Court was to cancel all the dubious allocations. But before that </w:t>
      </w:r>
      <w:r w:rsidR="00C331E1" w:rsidRPr="00227E14">
        <w:rPr>
          <w:lang w:val="en-IN"/>
        </w:rPr>
        <w:t xml:space="preserve">could </w:t>
      </w:r>
      <w:r w:rsidRPr="00227E14">
        <w:rPr>
          <w:lang w:val="en-IN"/>
        </w:rPr>
        <w:t>happen, the government's image had suffered yet another body blow, and qu</w:t>
      </w:r>
      <w:r w:rsidR="004A0AB7" w:rsidRPr="00227E14">
        <w:rPr>
          <w:lang w:val="en-IN"/>
        </w:rPr>
        <w:t>estions were raised on how the Finance M</w:t>
      </w:r>
      <w:r w:rsidRPr="00227E14">
        <w:rPr>
          <w:lang w:val="en-IN"/>
        </w:rPr>
        <w:t xml:space="preserve">inistry under </w:t>
      </w:r>
      <w:r w:rsidR="004A0AB7" w:rsidRPr="00227E14">
        <w:rPr>
          <w:lang w:val="en-IN"/>
        </w:rPr>
        <w:t xml:space="preserve">Maida </w:t>
      </w:r>
      <w:r w:rsidRPr="00227E14">
        <w:rPr>
          <w:lang w:val="en-IN"/>
        </w:rPr>
        <w:t xml:space="preserve">had </w:t>
      </w:r>
      <w:r w:rsidR="001B5B41" w:rsidRPr="00227E14">
        <w:rPr>
          <w:lang w:val="en-IN"/>
        </w:rPr>
        <w:t>approved of</w:t>
      </w:r>
      <w:r w:rsidRPr="00227E14">
        <w:rPr>
          <w:lang w:val="en-IN"/>
        </w:rPr>
        <w:t xml:space="preserve"> the allotment when the irregularities were patently obvious. The Prime Minister’s already weak stature had been further </w:t>
      </w:r>
      <w:r w:rsidR="00C331E1" w:rsidRPr="00227E14">
        <w:rPr>
          <w:lang w:val="en-IN"/>
        </w:rPr>
        <w:t xml:space="preserve">sullied </w:t>
      </w:r>
      <w:r w:rsidRPr="00227E14">
        <w:rPr>
          <w:lang w:val="en-IN"/>
        </w:rPr>
        <w:t xml:space="preserve">by his failure to act against his </w:t>
      </w:r>
      <w:r w:rsidR="00C331E1" w:rsidRPr="00227E14">
        <w:rPr>
          <w:lang w:val="en-IN"/>
        </w:rPr>
        <w:t xml:space="preserve">ministers. </w:t>
      </w:r>
    </w:p>
    <w:p w14:paraId="28DDAEB6" w14:textId="6635EA0E" w:rsidR="00775831" w:rsidRPr="00227E14" w:rsidRDefault="004A0AB7" w:rsidP="00AF2356">
      <w:pPr>
        <w:rPr>
          <w:lang w:val="en-IN"/>
        </w:rPr>
      </w:pPr>
      <w:r w:rsidRPr="00227E14">
        <w:rPr>
          <w:lang w:val="en-IN"/>
        </w:rPr>
        <w:t xml:space="preserve">Jagat </w:t>
      </w:r>
      <w:r w:rsidR="00775831" w:rsidRPr="00227E14">
        <w:rPr>
          <w:lang w:val="en-IN"/>
        </w:rPr>
        <w:t xml:space="preserve">had sought for and received an appointment with </w:t>
      </w:r>
      <w:r w:rsidR="00C331E1" w:rsidRPr="00227E14">
        <w:rPr>
          <w:lang w:val="en-IN"/>
        </w:rPr>
        <w:t>Dipika</w:t>
      </w:r>
      <w:r w:rsidR="00775831" w:rsidRPr="00227E14">
        <w:rPr>
          <w:lang w:val="en-IN"/>
        </w:rPr>
        <w:t xml:space="preserve">. It should ordinarily have been the other way </w:t>
      </w:r>
      <w:r w:rsidR="009721EC" w:rsidRPr="00227E14">
        <w:rPr>
          <w:lang w:val="en-IN"/>
        </w:rPr>
        <w:t>around</w:t>
      </w:r>
      <w:r w:rsidR="00775831" w:rsidRPr="00227E14">
        <w:rPr>
          <w:lang w:val="en-IN"/>
        </w:rPr>
        <w:t>, but from the day he assumed charge</w:t>
      </w:r>
      <w:r w:rsidR="00C331E1" w:rsidRPr="00227E14">
        <w:rPr>
          <w:lang w:val="en-IN"/>
        </w:rPr>
        <w:t xml:space="preserve">, </w:t>
      </w:r>
      <w:r w:rsidRPr="00227E14">
        <w:rPr>
          <w:lang w:val="en-IN"/>
        </w:rPr>
        <w:t>Jagat</w:t>
      </w:r>
      <w:r w:rsidR="00C331E1" w:rsidRPr="00227E14">
        <w:rPr>
          <w:lang w:val="en-IN"/>
        </w:rPr>
        <w:t xml:space="preserve"> </w:t>
      </w:r>
      <w:r w:rsidR="00775831" w:rsidRPr="00227E14">
        <w:rPr>
          <w:lang w:val="en-IN"/>
        </w:rPr>
        <w:t>reconciled to th</w:t>
      </w:r>
      <w:r w:rsidR="00C331E1" w:rsidRPr="00227E14">
        <w:rPr>
          <w:lang w:val="en-IN"/>
        </w:rPr>
        <w:t>is</w:t>
      </w:r>
      <w:r w:rsidR="00775831" w:rsidRPr="00227E14">
        <w:rPr>
          <w:lang w:val="en-IN"/>
        </w:rPr>
        <w:t xml:space="preserve"> equation </w:t>
      </w:r>
      <w:r w:rsidR="00C331E1" w:rsidRPr="00227E14">
        <w:rPr>
          <w:lang w:val="en-IN"/>
        </w:rPr>
        <w:t xml:space="preserve">in which </w:t>
      </w:r>
      <w:r w:rsidR="00775831" w:rsidRPr="00227E14">
        <w:rPr>
          <w:lang w:val="en-IN"/>
        </w:rPr>
        <w:t xml:space="preserve">she was superior to the country’s </w:t>
      </w:r>
      <w:r w:rsidR="00936C35" w:rsidRPr="00227E14">
        <w:rPr>
          <w:lang w:val="en-IN"/>
        </w:rPr>
        <w:t>P</w:t>
      </w:r>
      <w:r w:rsidR="00775831" w:rsidRPr="00227E14">
        <w:rPr>
          <w:lang w:val="en-IN"/>
        </w:rPr>
        <w:t xml:space="preserve">rime </w:t>
      </w:r>
      <w:r w:rsidR="00936C35" w:rsidRPr="00227E14">
        <w:rPr>
          <w:lang w:val="en-IN"/>
        </w:rPr>
        <w:t>M</w:t>
      </w:r>
      <w:r w:rsidR="00775831" w:rsidRPr="00227E14">
        <w:rPr>
          <w:lang w:val="en-IN"/>
        </w:rPr>
        <w:t xml:space="preserve">inister. </w:t>
      </w:r>
      <w:r w:rsidR="00CB63F9" w:rsidRPr="00227E14">
        <w:rPr>
          <w:lang w:val="en-IN"/>
        </w:rPr>
        <w:t xml:space="preserve">On the </w:t>
      </w:r>
      <w:r w:rsidR="00775831" w:rsidRPr="00227E14">
        <w:rPr>
          <w:lang w:val="en-IN"/>
        </w:rPr>
        <w:t xml:space="preserve">agenda </w:t>
      </w:r>
      <w:r w:rsidR="00CB63F9" w:rsidRPr="00227E14">
        <w:rPr>
          <w:lang w:val="en-IN"/>
        </w:rPr>
        <w:t xml:space="preserve">was the discussion on </w:t>
      </w:r>
      <w:r w:rsidR="00775831" w:rsidRPr="00227E14">
        <w:rPr>
          <w:lang w:val="en-IN"/>
        </w:rPr>
        <w:t xml:space="preserve">the two scams </w:t>
      </w:r>
      <w:proofErr w:type="gramStart"/>
      <w:r w:rsidR="00775831" w:rsidRPr="00227E14">
        <w:rPr>
          <w:lang w:val="en-IN"/>
        </w:rPr>
        <w:lastRenderedPageBreak/>
        <w:t>and also</w:t>
      </w:r>
      <w:proofErr w:type="gramEnd"/>
      <w:r w:rsidR="00775831" w:rsidRPr="00227E14">
        <w:rPr>
          <w:lang w:val="en-IN"/>
        </w:rPr>
        <w:t xml:space="preserve"> </w:t>
      </w:r>
      <w:r w:rsidR="00CB63F9" w:rsidRPr="00227E14">
        <w:rPr>
          <w:lang w:val="en-IN"/>
        </w:rPr>
        <w:t xml:space="preserve">the </w:t>
      </w:r>
      <w:r w:rsidR="00775831" w:rsidRPr="00227E14">
        <w:rPr>
          <w:lang w:val="en-IN"/>
        </w:rPr>
        <w:t>persistent attempts by certain minister</w:t>
      </w:r>
      <w:r w:rsidR="00C331E1" w:rsidRPr="00227E14">
        <w:rPr>
          <w:lang w:val="en-IN"/>
        </w:rPr>
        <w:t>s</w:t>
      </w:r>
      <w:r w:rsidR="00775831" w:rsidRPr="00227E14">
        <w:rPr>
          <w:lang w:val="en-IN"/>
        </w:rPr>
        <w:t xml:space="preserve"> to </w:t>
      </w:r>
      <w:r w:rsidR="00C331E1" w:rsidRPr="00227E14">
        <w:rPr>
          <w:lang w:val="en-IN"/>
        </w:rPr>
        <w:t xml:space="preserve">bypass </w:t>
      </w:r>
      <w:r w:rsidR="00775831" w:rsidRPr="00227E14">
        <w:rPr>
          <w:lang w:val="en-IN"/>
        </w:rPr>
        <w:t xml:space="preserve">his authority. He had decided to </w:t>
      </w:r>
      <w:r w:rsidR="00057587" w:rsidRPr="00227E14">
        <w:rPr>
          <w:lang w:val="en-IN"/>
        </w:rPr>
        <w:t xml:space="preserve">give </w:t>
      </w:r>
      <w:r w:rsidR="00775831" w:rsidRPr="00227E14">
        <w:rPr>
          <w:lang w:val="en-IN"/>
        </w:rPr>
        <w:t xml:space="preserve">in his </w:t>
      </w:r>
      <w:r w:rsidR="00C331E1" w:rsidRPr="00227E14">
        <w:rPr>
          <w:lang w:val="en-IN"/>
        </w:rPr>
        <w:t xml:space="preserve">resignation if this is how things remained. </w:t>
      </w:r>
      <w:r w:rsidR="00775831" w:rsidRPr="00227E14">
        <w:rPr>
          <w:lang w:val="en-IN"/>
        </w:rPr>
        <w:t xml:space="preserve">His </w:t>
      </w:r>
      <w:r w:rsidR="00C331E1" w:rsidRPr="00227E14">
        <w:rPr>
          <w:lang w:val="en-IN"/>
        </w:rPr>
        <w:t>p</w:t>
      </w:r>
      <w:r w:rsidR="00775831" w:rsidRPr="00227E14">
        <w:rPr>
          <w:lang w:val="en-IN"/>
        </w:rPr>
        <w:t xml:space="preserve">ress advisor, a well-known media professional, </w:t>
      </w:r>
      <w:r w:rsidR="00057587" w:rsidRPr="00227E14">
        <w:rPr>
          <w:lang w:val="en-IN"/>
        </w:rPr>
        <w:t xml:space="preserve">couldn’t emphasise enough that </w:t>
      </w:r>
      <w:r w:rsidR="00775831" w:rsidRPr="00227E14">
        <w:rPr>
          <w:lang w:val="en-IN"/>
        </w:rPr>
        <w:t xml:space="preserve">he was losing credibility faster than the speed of scams that </w:t>
      </w:r>
      <w:r w:rsidR="00057587" w:rsidRPr="00227E14">
        <w:rPr>
          <w:lang w:val="en-IN"/>
        </w:rPr>
        <w:t xml:space="preserve">were piling </w:t>
      </w:r>
      <w:r w:rsidR="00775831" w:rsidRPr="00227E14">
        <w:rPr>
          <w:lang w:val="en-IN"/>
        </w:rPr>
        <w:t xml:space="preserve">up. </w:t>
      </w:r>
    </w:p>
    <w:p w14:paraId="5B84355C" w14:textId="05042C58" w:rsidR="00775831" w:rsidRPr="00227E14" w:rsidRDefault="00775831" w:rsidP="00AF2356">
      <w:pPr>
        <w:rPr>
          <w:lang w:val="en-IN"/>
        </w:rPr>
      </w:pPr>
      <w:r w:rsidRPr="00227E14">
        <w:rPr>
          <w:lang w:val="en-IN"/>
        </w:rPr>
        <w:t xml:space="preserve">Dipika received him in her office within the residential complex. Two of her cohorts were hovering around </w:t>
      </w:r>
      <w:r w:rsidR="006E01DB" w:rsidRPr="00227E14">
        <w:rPr>
          <w:lang w:val="en-IN"/>
        </w:rPr>
        <w:t xml:space="preserve">with no signs of leaving. </w:t>
      </w:r>
      <w:r w:rsidR="00714C7D" w:rsidRPr="00227E14">
        <w:rPr>
          <w:lang w:val="en-IN"/>
        </w:rPr>
        <w:t xml:space="preserve">Jagat </w:t>
      </w:r>
      <w:r w:rsidRPr="00227E14">
        <w:rPr>
          <w:lang w:val="en-IN"/>
        </w:rPr>
        <w:t xml:space="preserve">was uncomfortable </w:t>
      </w:r>
      <w:r w:rsidR="006E01DB" w:rsidRPr="00227E14">
        <w:rPr>
          <w:lang w:val="en-IN"/>
        </w:rPr>
        <w:t xml:space="preserve">in </w:t>
      </w:r>
      <w:r w:rsidRPr="00227E14">
        <w:rPr>
          <w:lang w:val="en-IN"/>
        </w:rPr>
        <w:t xml:space="preserve">their presence but could do little. He then began to brief her on the </w:t>
      </w:r>
      <w:r w:rsidR="009721EC" w:rsidRPr="00227E14">
        <w:rPr>
          <w:lang w:val="en-IN"/>
        </w:rPr>
        <w:t>scams,</w:t>
      </w:r>
      <w:r w:rsidR="008969A8" w:rsidRPr="00227E14">
        <w:rPr>
          <w:lang w:val="en-IN"/>
        </w:rPr>
        <w:t xml:space="preserve"> but</w:t>
      </w:r>
      <w:r w:rsidRPr="00227E14">
        <w:rPr>
          <w:lang w:val="en-IN"/>
        </w:rPr>
        <w:t xml:space="preserve"> she cut him short.</w:t>
      </w:r>
    </w:p>
    <w:p w14:paraId="7A0001EE" w14:textId="09EEA40A" w:rsidR="00775831" w:rsidRPr="00227E14" w:rsidRDefault="00775831" w:rsidP="00AF2356">
      <w:pPr>
        <w:rPr>
          <w:lang w:val="en-IN"/>
        </w:rPr>
      </w:pPr>
      <w:r w:rsidRPr="00227E14">
        <w:rPr>
          <w:lang w:val="en-IN"/>
        </w:rPr>
        <w:t xml:space="preserve">“I am aware of these issues. They </w:t>
      </w:r>
      <w:r w:rsidR="008969A8" w:rsidRPr="00227E14">
        <w:rPr>
          <w:lang w:val="en-IN"/>
        </w:rPr>
        <w:t xml:space="preserve">have no </w:t>
      </w:r>
      <w:r w:rsidRPr="00227E14">
        <w:rPr>
          <w:lang w:val="en-IN"/>
        </w:rPr>
        <w:t>substance.”</w:t>
      </w:r>
    </w:p>
    <w:p w14:paraId="6D56FCCC" w14:textId="317AD3AE" w:rsidR="00775831" w:rsidRPr="00227E14" w:rsidRDefault="00714C7D" w:rsidP="00AF2356">
      <w:pPr>
        <w:rPr>
          <w:lang w:val="en-IN"/>
        </w:rPr>
      </w:pPr>
      <w:r w:rsidRPr="00227E14">
        <w:rPr>
          <w:lang w:val="en-IN"/>
        </w:rPr>
        <w:t>“But M</w:t>
      </w:r>
      <w:r w:rsidR="00775831" w:rsidRPr="00227E14">
        <w:rPr>
          <w:lang w:val="en-IN"/>
        </w:rPr>
        <w:t xml:space="preserve">adam, they are destroying </w:t>
      </w:r>
      <w:r w:rsidR="006E01DB" w:rsidRPr="00227E14">
        <w:rPr>
          <w:lang w:val="en-IN"/>
        </w:rPr>
        <w:t>our</w:t>
      </w:r>
      <w:r w:rsidR="00775831" w:rsidRPr="00227E14">
        <w:rPr>
          <w:lang w:val="en-IN"/>
        </w:rPr>
        <w:t xml:space="preserve"> credibility. We must act.”</w:t>
      </w:r>
    </w:p>
    <w:p w14:paraId="3D2D0955" w14:textId="77777777" w:rsidR="00775831" w:rsidRPr="00227E14" w:rsidRDefault="00775831" w:rsidP="00AF2356">
      <w:pPr>
        <w:rPr>
          <w:lang w:val="en-IN"/>
        </w:rPr>
      </w:pPr>
      <w:r w:rsidRPr="00227E14">
        <w:rPr>
          <w:lang w:val="en-IN"/>
        </w:rPr>
        <w:t>“What do you propose?”</w:t>
      </w:r>
    </w:p>
    <w:p w14:paraId="03CBD906" w14:textId="7A3A0054" w:rsidR="00775831" w:rsidRPr="00227E14" w:rsidRDefault="00775831" w:rsidP="00AF2356">
      <w:pPr>
        <w:rPr>
          <w:lang w:val="en-IN"/>
        </w:rPr>
      </w:pPr>
      <w:r w:rsidRPr="00227E14">
        <w:rPr>
          <w:lang w:val="en-IN"/>
        </w:rPr>
        <w:t xml:space="preserve">“I cannot </w:t>
      </w:r>
      <w:r w:rsidR="005A1A69" w:rsidRPr="00227E14">
        <w:rPr>
          <w:lang w:val="en-IN"/>
        </w:rPr>
        <w:t xml:space="preserve">paper </w:t>
      </w:r>
      <w:r w:rsidRPr="00227E14">
        <w:rPr>
          <w:lang w:val="en-IN"/>
        </w:rPr>
        <w:t>over these development</w:t>
      </w:r>
      <w:r w:rsidR="005A1A69" w:rsidRPr="00227E14">
        <w:rPr>
          <w:lang w:val="en-IN"/>
        </w:rPr>
        <w:t>s</w:t>
      </w:r>
      <w:r w:rsidRPr="00227E14">
        <w:rPr>
          <w:lang w:val="en-IN"/>
        </w:rPr>
        <w:t>. I prefer to quit.”</w:t>
      </w:r>
    </w:p>
    <w:p w14:paraId="3E51782C" w14:textId="733A9CEA" w:rsidR="00775831" w:rsidRPr="00227E14" w:rsidRDefault="00775831" w:rsidP="00AF2356">
      <w:pPr>
        <w:rPr>
          <w:lang w:val="en-IN"/>
        </w:rPr>
      </w:pPr>
      <w:r w:rsidRPr="00227E14">
        <w:rPr>
          <w:lang w:val="en-IN"/>
        </w:rPr>
        <w:t xml:space="preserve">“Don’t overreact, Dhillon ji. Such troubles </w:t>
      </w:r>
      <w:r w:rsidR="006E01DB" w:rsidRPr="00227E14">
        <w:rPr>
          <w:lang w:val="en-IN"/>
        </w:rPr>
        <w:t>don’t last long</w:t>
      </w:r>
      <w:r w:rsidRPr="00227E14">
        <w:rPr>
          <w:lang w:val="en-IN"/>
        </w:rPr>
        <w:t>.”</w:t>
      </w:r>
    </w:p>
    <w:p w14:paraId="6EBCFEE4" w14:textId="7EEE6376" w:rsidR="00775831" w:rsidRPr="00227E14" w:rsidRDefault="00775831" w:rsidP="00AF2356">
      <w:pPr>
        <w:rPr>
          <w:lang w:val="en-IN"/>
        </w:rPr>
      </w:pPr>
      <w:r w:rsidRPr="00227E14">
        <w:rPr>
          <w:lang w:val="en-IN"/>
        </w:rPr>
        <w:t>The P</w:t>
      </w:r>
      <w:r w:rsidR="00714C7D" w:rsidRPr="00227E14">
        <w:rPr>
          <w:lang w:val="en-IN"/>
        </w:rPr>
        <w:t xml:space="preserve">rime </w:t>
      </w:r>
      <w:r w:rsidR="008969A8" w:rsidRPr="00227E14">
        <w:rPr>
          <w:lang w:val="en-IN"/>
        </w:rPr>
        <w:t>M</w:t>
      </w:r>
      <w:r w:rsidR="00714C7D" w:rsidRPr="00227E14">
        <w:rPr>
          <w:lang w:val="en-IN"/>
        </w:rPr>
        <w:t>inister</w:t>
      </w:r>
      <w:r w:rsidR="008969A8" w:rsidRPr="00227E14">
        <w:rPr>
          <w:lang w:val="en-IN"/>
        </w:rPr>
        <w:t xml:space="preserve"> </w:t>
      </w:r>
      <w:r w:rsidRPr="00227E14">
        <w:rPr>
          <w:lang w:val="en-IN"/>
        </w:rPr>
        <w:t>then poured out his other grievance</w:t>
      </w:r>
      <w:r w:rsidR="008969A8" w:rsidRPr="00227E14">
        <w:rPr>
          <w:lang w:val="en-IN"/>
        </w:rPr>
        <w:t>.</w:t>
      </w:r>
      <w:r w:rsidRPr="00227E14">
        <w:rPr>
          <w:lang w:val="en-IN"/>
        </w:rPr>
        <w:t xml:space="preserve"> He </w:t>
      </w:r>
      <w:r w:rsidR="005F50AA" w:rsidRPr="00227E14">
        <w:rPr>
          <w:lang w:val="en-IN"/>
        </w:rPr>
        <w:t xml:space="preserve">seemed </w:t>
      </w:r>
      <w:r w:rsidRPr="00227E14">
        <w:rPr>
          <w:lang w:val="en-IN"/>
        </w:rPr>
        <w:t xml:space="preserve">on the verge of tears. Madam seemed more amused than concerned. She said </w:t>
      </w:r>
      <w:r w:rsidR="001B5B41" w:rsidRPr="00227E14">
        <w:rPr>
          <w:lang w:val="en-IN"/>
        </w:rPr>
        <w:t>softly, “You</w:t>
      </w:r>
      <w:r w:rsidRPr="00227E14">
        <w:rPr>
          <w:lang w:val="en-IN"/>
        </w:rPr>
        <w:t xml:space="preserve"> should not be so sensitive. These things happen.”</w:t>
      </w:r>
    </w:p>
    <w:p w14:paraId="638B6EA2" w14:textId="220D7D31" w:rsidR="00775831" w:rsidRPr="00227E14" w:rsidRDefault="00775831" w:rsidP="00AF2356">
      <w:pPr>
        <w:rPr>
          <w:lang w:val="en-IN"/>
        </w:rPr>
      </w:pPr>
      <w:r w:rsidRPr="00227E14">
        <w:rPr>
          <w:lang w:val="en-IN"/>
        </w:rPr>
        <w:t xml:space="preserve">“But they are happening because these </w:t>
      </w:r>
      <w:r w:rsidR="008969A8" w:rsidRPr="00227E14">
        <w:rPr>
          <w:lang w:val="en-IN"/>
        </w:rPr>
        <w:t xml:space="preserve">ministers </w:t>
      </w:r>
      <w:r w:rsidRPr="00227E14">
        <w:rPr>
          <w:lang w:val="en-IN"/>
        </w:rPr>
        <w:t>have your protection. They are undermining the office and authority of the country’s Prime Minister.”</w:t>
      </w:r>
    </w:p>
    <w:p w14:paraId="772015CA" w14:textId="6CCBC4B6" w:rsidR="00775831" w:rsidRPr="00227E14" w:rsidRDefault="00775831" w:rsidP="00AF2356">
      <w:pPr>
        <w:rPr>
          <w:lang w:val="en-IN"/>
        </w:rPr>
      </w:pPr>
      <w:r w:rsidRPr="00227E14">
        <w:rPr>
          <w:lang w:val="en-IN"/>
        </w:rPr>
        <w:t>“</w:t>
      </w:r>
      <w:r w:rsidR="00DA0EED" w:rsidRPr="00227E14">
        <w:rPr>
          <w:lang w:val="en-IN"/>
        </w:rPr>
        <w:t xml:space="preserve">The </w:t>
      </w:r>
      <w:r w:rsidR="00DA0EED" w:rsidRPr="00227E14">
        <w:rPr>
          <w:i/>
          <w:lang w:val="en-IN"/>
        </w:rPr>
        <w:t xml:space="preserve">authority </w:t>
      </w:r>
      <w:r w:rsidR="00145504" w:rsidRPr="00227E14">
        <w:rPr>
          <w:lang w:val="en-IN"/>
        </w:rPr>
        <w:t>of the Prime Minister?</w:t>
      </w:r>
      <w:r w:rsidR="004D4C36" w:rsidRPr="00227E14">
        <w:rPr>
          <w:lang w:val="en-IN"/>
        </w:rPr>
        <w:t>” Her tone grew steely</w:t>
      </w:r>
      <w:r w:rsidR="00145504" w:rsidRPr="00227E14">
        <w:rPr>
          <w:lang w:val="en-IN"/>
        </w:rPr>
        <w:t>. “</w:t>
      </w:r>
      <w:r w:rsidR="00DA0EED" w:rsidRPr="00227E14">
        <w:rPr>
          <w:lang w:val="en-IN"/>
        </w:rPr>
        <w:t xml:space="preserve">And who </w:t>
      </w:r>
      <w:r w:rsidRPr="00227E14">
        <w:rPr>
          <w:lang w:val="en-IN"/>
        </w:rPr>
        <w:t xml:space="preserve">made you the Prime Minister? Can you not handle these matters with </w:t>
      </w:r>
      <w:r w:rsidR="005F50AA" w:rsidRPr="00227E14">
        <w:rPr>
          <w:lang w:val="en-IN"/>
        </w:rPr>
        <w:t xml:space="preserve">a bit more </w:t>
      </w:r>
      <w:r w:rsidRPr="00227E14">
        <w:rPr>
          <w:lang w:val="en-IN"/>
        </w:rPr>
        <w:t>tact?”</w:t>
      </w:r>
      <w:r w:rsidR="00DA0EED" w:rsidRPr="00227E14">
        <w:rPr>
          <w:lang w:val="en-IN"/>
        </w:rPr>
        <w:t xml:space="preserve"> </w:t>
      </w:r>
    </w:p>
    <w:p w14:paraId="31E5A3AC" w14:textId="35E289F9" w:rsidR="0079085E" w:rsidRPr="00227E14" w:rsidRDefault="00714C7D" w:rsidP="004A601C">
      <w:pPr>
        <w:rPr>
          <w:lang w:val="en-IN"/>
        </w:rPr>
      </w:pPr>
      <w:r w:rsidRPr="00227E14">
        <w:rPr>
          <w:lang w:val="en-IN"/>
        </w:rPr>
        <w:lastRenderedPageBreak/>
        <w:t xml:space="preserve">Jagat </w:t>
      </w:r>
      <w:r w:rsidR="008969A8" w:rsidRPr="00227E14">
        <w:rPr>
          <w:lang w:val="en-IN"/>
        </w:rPr>
        <w:t xml:space="preserve">felt more fatigued than exasperated. He </w:t>
      </w:r>
      <w:r w:rsidR="00775831" w:rsidRPr="00227E14">
        <w:rPr>
          <w:lang w:val="en-IN"/>
        </w:rPr>
        <w:t xml:space="preserve">realised that the conversation was not going anywhere. </w:t>
      </w:r>
      <w:r w:rsidR="008A3409" w:rsidRPr="00227E14">
        <w:rPr>
          <w:lang w:val="en-IN"/>
        </w:rPr>
        <w:t>His signature composed smile appeared involuntarily, masking his helplessness.</w:t>
      </w:r>
      <w:r w:rsidR="008553BF" w:rsidRPr="00227E14">
        <w:rPr>
          <w:lang w:val="en-IN"/>
        </w:rPr>
        <w:t xml:space="preserve"> </w:t>
      </w:r>
      <w:r w:rsidR="00305207" w:rsidRPr="00227E14">
        <w:rPr>
          <w:lang w:val="en-IN"/>
        </w:rPr>
        <w:t xml:space="preserve"> </w:t>
      </w:r>
      <w:r w:rsidR="00775831" w:rsidRPr="00227E14">
        <w:rPr>
          <w:lang w:val="en-IN"/>
        </w:rPr>
        <w:t xml:space="preserve">After </w:t>
      </w:r>
      <w:r w:rsidR="008A3409" w:rsidRPr="00227E14">
        <w:rPr>
          <w:lang w:val="en-IN"/>
        </w:rPr>
        <w:t xml:space="preserve">finishing the </w:t>
      </w:r>
      <w:r w:rsidR="004D6B95" w:rsidRPr="00227E14">
        <w:rPr>
          <w:lang w:val="en-IN"/>
        </w:rPr>
        <w:t>proffered</w:t>
      </w:r>
      <w:r w:rsidR="008A3409" w:rsidRPr="00227E14">
        <w:rPr>
          <w:lang w:val="en-IN"/>
        </w:rPr>
        <w:t xml:space="preserve"> cup of </w:t>
      </w:r>
      <w:r w:rsidR="00775831" w:rsidRPr="00227E14">
        <w:rPr>
          <w:lang w:val="en-IN"/>
        </w:rPr>
        <w:t xml:space="preserve">tea </w:t>
      </w:r>
      <w:r w:rsidR="008A3409" w:rsidRPr="00227E14">
        <w:rPr>
          <w:lang w:val="en-IN"/>
        </w:rPr>
        <w:t xml:space="preserve">– that tasted </w:t>
      </w:r>
      <w:r w:rsidR="00775831" w:rsidRPr="00227E14">
        <w:rPr>
          <w:lang w:val="en-IN"/>
        </w:rPr>
        <w:t>as bitter as his prime ministership</w:t>
      </w:r>
      <w:r w:rsidR="008A3409" w:rsidRPr="00227E14">
        <w:rPr>
          <w:lang w:val="en-IN"/>
        </w:rPr>
        <w:t xml:space="preserve"> –</w:t>
      </w:r>
      <w:r w:rsidR="00775831" w:rsidRPr="00227E14">
        <w:rPr>
          <w:lang w:val="en-IN"/>
        </w:rPr>
        <w:t xml:space="preserve"> he</w:t>
      </w:r>
      <w:r w:rsidR="008A3409" w:rsidRPr="00227E14">
        <w:rPr>
          <w:lang w:val="en-IN"/>
        </w:rPr>
        <w:t xml:space="preserve"> rose and</w:t>
      </w:r>
      <w:r w:rsidR="00775831" w:rsidRPr="00227E14">
        <w:rPr>
          <w:lang w:val="en-IN"/>
        </w:rPr>
        <w:t xml:space="preserve"> left. The media had gathered </w:t>
      </w:r>
      <w:r w:rsidR="00E511CA" w:rsidRPr="00227E14">
        <w:rPr>
          <w:lang w:val="en-IN"/>
        </w:rPr>
        <w:t>outside,</w:t>
      </w:r>
      <w:r w:rsidR="00775831" w:rsidRPr="00227E14">
        <w:rPr>
          <w:lang w:val="en-IN"/>
        </w:rPr>
        <w:t xml:space="preserve"> and </w:t>
      </w:r>
      <w:r w:rsidR="008553BF" w:rsidRPr="00227E14">
        <w:rPr>
          <w:lang w:val="en-IN"/>
        </w:rPr>
        <w:t xml:space="preserve">mics appeared promptly in his face. </w:t>
      </w:r>
      <w:r w:rsidR="008A4EED" w:rsidRPr="00227E14">
        <w:rPr>
          <w:lang w:val="en-IN"/>
        </w:rPr>
        <w:t xml:space="preserve">After a few weak attempts at dodging them, he </w:t>
      </w:r>
      <w:r w:rsidR="00775831" w:rsidRPr="00227E14">
        <w:rPr>
          <w:lang w:val="en-IN"/>
        </w:rPr>
        <w:t>finally said,</w:t>
      </w:r>
      <w:r w:rsidR="008A4EED" w:rsidRPr="00227E14">
        <w:rPr>
          <w:lang w:val="en-IN"/>
        </w:rPr>
        <w:t xml:space="preserve"> </w:t>
      </w:r>
      <w:r w:rsidR="00775831" w:rsidRPr="00227E14">
        <w:rPr>
          <w:lang w:val="en-IN"/>
        </w:rPr>
        <w:t>“My discussions w</w:t>
      </w:r>
      <w:r w:rsidR="008A4EED" w:rsidRPr="00227E14">
        <w:rPr>
          <w:lang w:val="en-IN"/>
        </w:rPr>
        <w:t xml:space="preserve">ith </w:t>
      </w:r>
      <w:r w:rsidR="00775831" w:rsidRPr="00227E14">
        <w:rPr>
          <w:lang w:val="en-IN"/>
        </w:rPr>
        <w:t xml:space="preserve">Madam were routine, </w:t>
      </w:r>
      <w:r w:rsidR="008A4EED" w:rsidRPr="00227E14">
        <w:rPr>
          <w:lang w:val="en-IN"/>
        </w:rPr>
        <w:t xml:space="preserve">all to do </w:t>
      </w:r>
      <w:r w:rsidR="00775831" w:rsidRPr="00227E14">
        <w:rPr>
          <w:lang w:val="en-IN"/>
        </w:rPr>
        <w:t xml:space="preserve">with affairs of the party and governance. I will resign if any charge is proved personally against me. The government is working fine. There are people who want to discredit </w:t>
      </w:r>
      <w:r w:rsidR="008A4EED" w:rsidRPr="00227E14">
        <w:rPr>
          <w:lang w:val="en-IN"/>
        </w:rPr>
        <w:t>us</w:t>
      </w:r>
      <w:r w:rsidR="00775831" w:rsidRPr="00227E14">
        <w:rPr>
          <w:lang w:val="en-IN"/>
        </w:rPr>
        <w:t>, but their efforts will not succeed.”</w:t>
      </w:r>
    </w:p>
    <w:p w14:paraId="51C4B8E7" w14:textId="06134D81" w:rsidR="0079085E" w:rsidRPr="00227E14" w:rsidRDefault="0079085E" w:rsidP="0079085E">
      <w:pPr>
        <w:rPr>
          <w:lang w:val="en-IN"/>
        </w:rPr>
      </w:pPr>
      <w:r w:rsidRPr="00227E14">
        <w:rPr>
          <w:lang w:val="en-IN"/>
        </w:rPr>
        <w:t xml:space="preserve">His media advisor, who heard the remarks on television, sighed. Once more, the Prime Minister had demonstrated </w:t>
      </w:r>
      <w:r w:rsidR="00CB72A2" w:rsidRPr="00227E14">
        <w:rPr>
          <w:lang w:val="en-IN"/>
        </w:rPr>
        <w:t xml:space="preserve">a lack of </w:t>
      </w:r>
      <w:r w:rsidR="00DB2758" w:rsidRPr="00227E14">
        <w:rPr>
          <w:lang w:val="en-IN"/>
        </w:rPr>
        <w:t>gumption</w:t>
      </w:r>
      <w:r w:rsidRPr="00227E14">
        <w:rPr>
          <w:lang w:val="en-IN"/>
        </w:rPr>
        <w:t>. If only he had quit, he would've bowed out with some dignity</w:t>
      </w:r>
      <w:r w:rsidR="008D0BC5" w:rsidRPr="00227E14">
        <w:rPr>
          <w:lang w:val="en-IN"/>
        </w:rPr>
        <w:t xml:space="preserve"> left</w:t>
      </w:r>
      <w:r w:rsidRPr="00227E14">
        <w:rPr>
          <w:lang w:val="en-IN"/>
        </w:rPr>
        <w:t xml:space="preserve"> intact. Elsewhere, </w:t>
      </w:r>
      <w:r w:rsidR="008D0BC5" w:rsidRPr="00227E14">
        <w:rPr>
          <w:lang w:val="en-IN"/>
        </w:rPr>
        <w:t xml:space="preserve">Maida </w:t>
      </w:r>
      <w:r w:rsidRPr="00227E14">
        <w:rPr>
          <w:lang w:val="en-IN"/>
        </w:rPr>
        <w:t>Damodaran chuckled. Madam had prevailed yet again, and he would remain safe.</w:t>
      </w:r>
    </w:p>
    <w:p w14:paraId="02F65156" w14:textId="60466437" w:rsidR="0079085E" w:rsidRPr="00227E14" w:rsidRDefault="0079085E" w:rsidP="0079085E">
      <w:pPr>
        <w:spacing w:after="0"/>
        <w:jc w:val="left"/>
        <w:rPr>
          <w:lang w:val="en-IN"/>
        </w:rPr>
      </w:pPr>
    </w:p>
    <w:p w14:paraId="7E5DAC81" w14:textId="77777777" w:rsidR="00E511CA" w:rsidRPr="00227E14" w:rsidRDefault="00E511CA" w:rsidP="00E511CA">
      <w:pPr>
        <w:spacing w:after="0"/>
        <w:jc w:val="left"/>
        <w:rPr>
          <w:rFonts w:eastAsia="Arial"/>
          <w:lang w:val="en-IN"/>
        </w:rPr>
      </w:pPr>
      <w:r w:rsidRPr="00227E14">
        <w:rPr>
          <w:rFonts w:eastAsia="Arial"/>
          <w:lang w:val="en-IN"/>
        </w:rPr>
        <w:br w:type="page"/>
      </w:r>
    </w:p>
    <w:p w14:paraId="6AAFD58F" w14:textId="77777777" w:rsidR="00E511CA" w:rsidRPr="00227E14" w:rsidRDefault="00E511CA" w:rsidP="00E511CA">
      <w:pPr>
        <w:spacing w:after="0"/>
        <w:jc w:val="left"/>
        <w:rPr>
          <w:lang w:val="en-IN"/>
        </w:rPr>
      </w:pPr>
    </w:p>
    <w:p w14:paraId="76A0C329" w14:textId="77777777" w:rsidR="00E511CA" w:rsidRPr="00227E14" w:rsidRDefault="00E511CA" w:rsidP="005F55C3">
      <w:pPr>
        <w:pStyle w:val="Heading1"/>
        <w:numPr>
          <w:ilvl w:val="0"/>
          <w:numId w:val="6"/>
        </w:numPr>
        <w:jc w:val="center"/>
        <w:rPr>
          <w:lang w:val="en-IN"/>
        </w:rPr>
      </w:pPr>
      <w:bookmarkStart w:id="45" w:name="_Toc80027673"/>
      <w:bookmarkStart w:id="46" w:name="_Toc80028369"/>
      <w:bookmarkStart w:id="47" w:name="_Toc80028444"/>
      <w:bookmarkEnd w:id="45"/>
      <w:bookmarkEnd w:id="46"/>
      <w:bookmarkEnd w:id="47"/>
    </w:p>
    <w:p w14:paraId="3E9AF46F" w14:textId="77777777" w:rsidR="0079085E" w:rsidRPr="00227E14" w:rsidRDefault="0079085E" w:rsidP="00E511CA">
      <w:pPr>
        <w:pStyle w:val="Heading2"/>
        <w:rPr>
          <w:lang w:val="en-IN"/>
        </w:rPr>
      </w:pPr>
      <w:bookmarkStart w:id="48" w:name="_Toc80027674"/>
      <w:bookmarkStart w:id="49" w:name="_Toc80028370"/>
      <w:r w:rsidRPr="00227E14">
        <w:rPr>
          <w:lang w:val="en-IN"/>
        </w:rPr>
        <w:t>The Three Strangers</w:t>
      </w:r>
      <w:bookmarkEnd w:id="48"/>
      <w:bookmarkEnd w:id="49"/>
    </w:p>
    <w:p w14:paraId="09ED7C19" w14:textId="23C34363" w:rsidR="002B3A46" w:rsidRPr="00227E14" w:rsidRDefault="00E75029" w:rsidP="004A601C">
      <w:pPr>
        <w:rPr>
          <w:lang w:val="en-IN"/>
        </w:rPr>
      </w:pPr>
      <w:bookmarkStart w:id="50" w:name="_Toc22916679"/>
      <w:bookmarkEnd w:id="50"/>
      <w:r w:rsidRPr="00227E14">
        <w:rPr>
          <w:lang w:val="en-IN"/>
        </w:rPr>
        <w:t>Imtiaz</w:t>
      </w:r>
      <w:r w:rsidR="007810D3" w:rsidRPr="00227E14">
        <w:rPr>
          <w:lang w:val="en-IN"/>
        </w:rPr>
        <w:t xml:space="preserve"> Ali</w:t>
      </w:r>
      <w:r w:rsidRPr="00227E14">
        <w:rPr>
          <w:lang w:val="en-IN"/>
        </w:rPr>
        <w:t xml:space="preserve"> lived </w:t>
      </w:r>
      <w:r w:rsidR="00782DC7" w:rsidRPr="00227E14">
        <w:rPr>
          <w:lang w:val="en-IN"/>
        </w:rPr>
        <w:t>close to the beach on</w:t>
      </w:r>
      <w:r w:rsidRPr="00227E14">
        <w:rPr>
          <w:lang w:val="en-IN"/>
        </w:rPr>
        <w:t xml:space="preserve"> Kerala’s coastline. </w:t>
      </w:r>
      <w:r w:rsidR="00FB2389" w:rsidRPr="00227E14">
        <w:rPr>
          <w:lang w:val="en-IN"/>
        </w:rPr>
        <w:t xml:space="preserve">These days, he walked down to the shore early </w:t>
      </w:r>
      <w:r w:rsidRPr="00227E14">
        <w:rPr>
          <w:lang w:val="en-IN"/>
        </w:rPr>
        <w:t>in the mornings</w:t>
      </w:r>
      <w:r w:rsidR="00FB2389" w:rsidRPr="00227E14">
        <w:rPr>
          <w:lang w:val="en-IN"/>
        </w:rPr>
        <w:t xml:space="preserve"> to soak in the </w:t>
      </w:r>
      <w:r w:rsidRPr="00227E14">
        <w:rPr>
          <w:lang w:val="en-IN"/>
        </w:rPr>
        <w:t>quiet of day</w:t>
      </w:r>
      <w:r w:rsidR="00FB2389" w:rsidRPr="00227E14">
        <w:rPr>
          <w:lang w:val="en-IN"/>
        </w:rPr>
        <w:t>break,</w:t>
      </w:r>
      <w:r w:rsidRPr="00227E14">
        <w:rPr>
          <w:lang w:val="en-IN"/>
        </w:rPr>
        <w:t xml:space="preserve"> punctuated only by the sounds of the lapping waves. He would unfailing</w:t>
      </w:r>
      <w:r w:rsidR="002343DB" w:rsidRPr="00227E14">
        <w:rPr>
          <w:lang w:val="en-IN"/>
        </w:rPr>
        <w:t>ly</w:t>
      </w:r>
      <w:r w:rsidRPr="00227E14">
        <w:rPr>
          <w:lang w:val="en-IN"/>
        </w:rPr>
        <w:t xml:space="preserve"> thank Allah for the turn in his fortunes. The better part of the day would be </w:t>
      </w:r>
      <w:r w:rsidR="005F370F" w:rsidRPr="00227E14">
        <w:rPr>
          <w:lang w:val="en-IN"/>
        </w:rPr>
        <w:t xml:space="preserve">spent </w:t>
      </w:r>
      <w:r w:rsidRPr="00227E14">
        <w:rPr>
          <w:lang w:val="en-IN"/>
        </w:rPr>
        <w:t xml:space="preserve">hanging around with friends, some of whom were new </w:t>
      </w:r>
      <w:proofErr w:type="gramStart"/>
      <w:r w:rsidRPr="00227E14">
        <w:rPr>
          <w:lang w:val="en-IN"/>
        </w:rPr>
        <w:t>as a consequence of</w:t>
      </w:r>
      <w:proofErr w:type="gramEnd"/>
      <w:r w:rsidRPr="00227E14">
        <w:rPr>
          <w:lang w:val="en-IN"/>
        </w:rPr>
        <w:t xml:space="preserve"> his </w:t>
      </w:r>
      <w:r w:rsidR="003E5AFB" w:rsidRPr="00227E14">
        <w:rPr>
          <w:lang w:val="en-IN"/>
        </w:rPr>
        <w:t>recently acquired</w:t>
      </w:r>
      <w:r w:rsidRPr="00227E14">
        <w:rPr>
          <w:lang w:val="en-IN"/>
        </w:rPr>
        <w:t xml:space="preserve"> </w:t>
      </w:r>
      <w:r w:rsidR="00FB2389" w:rsidRPr="00227E14">
        <w:rPr>
          <w:lang w:val="en-IN"/>
        </w:rPr>
        <w:t>wealth.</w:t>
      </w:r>
      <w:r w:rsidRPr="00227E14">
        <w:rPr>
          <w:lang w:val="en-IN"/>
        </w:rPr>
        <w:t xml:space="preserve"> </w:t>
      </w:r>
      <w:r w:rsidR="002B3A46" w:rsidRPr="00227E14">
        <w:rPr>
          <w:lang w:val="en-IN"/>
        </w:rPr>
        <w:t>He made</w:t>
      </w:r>
      <w:r w:rsidRPr="00227E14">
        <w:rPr>
          <w:lang w:val="en-IN"/>
        </w:rPr>
        <w:t xml:space="preserve"> daily household purchases, </w:t>
      </w:r>
      <w:r w:rsidR="00D71417" w:rsidRPr="00227E14">
        <w:rPr>
          <w:lang w:val="en-IN"/>
        </w:rPr>
        <w:t xml:space="preserve">most </w:t>
      </w:r>
      <w:r w:rsidRPr="00227E14">
        <w:rPr>
          <w:lang w:val="en-IN"/>
        </w:rPr>
        <w:t xml:space="preserve">of which </w:t>
      </w:r>
      <w:r w:rsidR="002B3A46" w:rsidRPr="00227E14">
        <w:rPr>
          <w:lang w:val="en-IN"/>
        </w:rPr>
        <w:t>were unthinkable in the pre-</w:t>
      </w:r>
      <w:proofErr w:type="gramStart"/>
      <w:r w:rsidR="002B3A46" w:rsidRPr="00227E14">
        <w:rPr>
          <w:lang w:val="en-IN"/>
        </w:rPr>
        <w:t>sudden-money</w:t>
      </w:r>
      <w:proofErr w:type="gramEnd"/>
      <w:r w:rsidR="002B3A46" w:rsidRPr="00227E14">
        <w:rPr>
          <w:lang w:val="en-IN"/>
        </w:rPr>
        <w:t xml:space="preserve"> </w:t>
      </w:r>
      <w:r w:rsidR="009721EC" w:rsidRPr="00227E14">
        <w:rPr>
          <w:lang w:val="en-IN"/>
        </w:rPr>
        <w:t>days</w:t>
      </w:r>
      <w:r w:rsidR="001843D9" w:rsidRPr="00227E14">
        <w:rPr>
          <w:lang w:val="en-IN"/>
        </w:rPr>
        <w:t>,</w:t>
      </w:r>
      <w:r w:rsidR="009721EC" w:rsidRPr="00227E14">
        <w:rPr>
          <w:lang w:val="en-IN"/>
        </w:rPr>
        <w:t xml:space="preserve"> but</w:t>
      </w:r>
      <w:r w:rsidRPr="00227E14">
        <w:rPr>
          <w:lang w:val="en-IN"/>
        </w:rPr>
        <w:t xml:space="preserve"> </w:t>
      </w:r>
      <w:r w:rsidR="002B3A46" w:rsidRPr="00227E14">
        <w:rPr>
          <w:lang w:val="en-IN"/>
        </w:rPr>
        <w:t>had turned</w:t>
      </w:r>
      <w:r w:rsidRPr="00227E14">
        <w:rPr>
          <w:lang w:val="en-IN"/>
        </w:rPr>
        <w:t xml:space="preserve"> </w:t>
      </w:r>
      <w:r w:rsidR="00D71417" w:rsidRPr="00227E14">
        <w:rPr>
          <w:lang w:val="en-IN"/>
        </w:rPr>
        <w:t xml:space="preserve">into </w:t>
      </w:r>
      <w:r w:rsidRPr="00227E14">
        <w:rPr>
          <w:lang w:val="en-IN"/>
        </w:rPr>
        <w:t>essentials</w:t>
      </w:r>
      <w:r w:rsidR="00D71417" w:rsidRPr="00227E14">
        <w:rPr>
          <w:lang w:val="en-IN"/>
        </w:rPr>
        <w:t xml:space="preserve"> now</w:t>
      </w:r>
      <w:r w:rsidRPr="00227E14">
        <w:rPr>
          <w:lang w:val="en-IN"/>
        </w:rPr>
        <w:t xml:space="preserve">. </w:t>
      </w:r>
    </w:p>
    <w:p w14:paraId="5DB68B8B" w14:textId="65C82CB0" w:rsidR="00E75029" w:rsidRPr="00227E14" w:rsidRDefault="002B3A46" w:rsidP="00AF2356">
      <w:pPr>
        <w:rPr>
          <w:lang w:val="en-IN"/>
        </w:rPr>
      </w:pPr>
      <w:r w:rsidRPr="00227E14">
        <w:rPr>
          <w:lang w:val="en-IN"/>
        </w:rPr>
        <w:t>It was mostly to escape the</w:t>
      </w:r>
      <w:r w:rsidR="00E75029" w:rsidRPr="00227E14">
        <w:rPr>
          <w:lang w:val="en-IN"/>
        </w:rPr>
        <w:t xml:space="preserve"> </w:t>
      </w:r>
      <w:r w:rsidR="001843D9" w:rsidRPr="00227E14">
        <w:rPr>
          <w:lang w:val="en-IN"/>
        </w:rPr>
        <w:t xml:space="preserve">fear </w:t>
      </w:r>
      <w:r w:rsidR="00E75029" w:rsidRPr="00227E14">
        <w:rPr>
          <w:lang w:val="en-IN"/>
        </w:rPr>
        <w:t xml:space="preserve">gnawing </w:t>
      </w:r>
      <w:r w:rsidRPr="00227E14">
        <w:rPr>
          <w:lang w:val="en-IN"/>
        </w:rPr>
        <w:t xml:space="preserve">at the back of his mind to host the three strangers in his house that he came to the beach every day. </w:t>
      </w:r>
      <w:r w:rsidR="00E75029" w:rsidRPr="00227E14">
        <w:rPr>
          <w:lang w:val="en-IN"/>
        </w:rPr>
        <w:t xml:space="preserve">Strangers who had to be fed and boarded and whose instructions he would have to follow. He comforted himself with the thought that </w:t>
      </w:r>
      <w:r w:rsidRPr="00227E14">
        <w:rPr>
          <w:lang w:val="en-IN"/>
        </w:rPr>
        <w:t xml:space="preserve">it would be only </w:t>
      </w:r>
      <w:r w:rsidR="00D71417" w:rsidRPr="00227E14">
        <w:rPr>
          <w:lang w:val="en-IN"/>
        </w:rPr>
        <w:t xml:space="preserve">for </w:t>
      </w:r>
      <w:r w:rsidRPr="00227E14">
        <w:rPr>
          <w:lang w:val="en-IN"/>
        </w:rPr>
        <w:t>a week that they will stay in his house</w:t>
      </w:r>
      <w:r w:rsidR="00D71417" w:rsidRPr="00227E14">
        <w:rPr>
          <w:lang w:val="en-IN"/>
        </w:rPr>
        <w:t>.</w:t>
      </w:r>
      <w:r w:rsidR="004610EC" w:rsidRPr="00227E14">
        <w:rPr>
          <w:lang w:val="en-IN"/>
        </w:rPr>
        <w:t xml:space="preserve"> </w:t>
      </w:r>
      <w:r w:rsidR="00E75029" w:rsidRPr="00227E14">
        <w:rPr>
          <w:lang w:val="en-IN"/>
        </w:rPr>
        <w:t>He now looked forward to the event; the earlier it was done with</w:t>
      </w:r>
      <w:r w:rsidR="0016764D" w:rsidRPr="00227E14">
        <w:rPr>
          <w:lang w:val="en-IN"/>
        </w:rPr>
        <w:t>,</w:t>
      </w:r>
      <w:r w:rsidR="00E75029" w:rsidRPr="00227E14">
        <w:rPr>
          <w:lang w:val="en-IN"/>
        </w:rPr>
        <w:t xml:space="preserve"> the better.</w:t>
      </w:r>
      <w:r w:rsidR="001843D9" w:rsidRPr="00227E14">
        <w:rPr>
          <w:lang w:val="en-IN"/>
        </w:rPr>
        <w:t xml:space="preserve"> Things would be back to normal after that. How inconvenient would it really get to host these men?</w:t>
      </w:r>
    </w:p>
    <w:p w14:paraId="2E6324F1" w14:textId="77777777" w:rsidR="00790839" w:rsidRPr="00227E14" w:rsidRDefault="002B3A46" w:rsidP="00AF2356">
      <w:pPr>
        <w:rPr>
          <w:lang w:val="en-IN"/>
        </w:rPr>
      </w:pPr>
      <w:r w:rsidRPr="00227E14">
        <w:rPr>
          <w:lang w:val="en-IN"/>
        </w:rPr>
        <w:t>It turned out</w:t>
      </w:r>
      <w:r w:rsidR="0016764D" w:rsidRPr="00227E14">
        <w:rPr>
          <w:lang w:val="en-IN"/>
        </w:rPr>
        <w:t xml:space="preserve"> that his wish was granted</w:t>
      </w:r>
      <w:r w:rsidRPr="00227E14">
        <w:rPr>
          <w:lang w:val="en-IN"/>
        </w:rPr>
        <w:t xml:space="preserve"> in the next few days</w:t>
      </w:r>
      <w:r w:rsidR="0016764D" w:rsidRPr="00227E14">
        <w:rPr>
          <w:lang w:val="en-IN"/>
        </w:rPr>
        <w:t>.</w:t>
      </w:r>
      <w:r w:rsidRPr="00227E14">
        <w:rPr>
          <w:lang w:val="en-IN"/>
        </w:rPr>
        <w:t xml:space="preserve"> </w:t>
      </w:r>
      <w:r w:rsidR="00E75029" w:rsidRPr="00227E14">
        <w:rPr>
          <w:lang w:val="en-IN"/>
        </w:rPr>
        <w:t xml:space="preserve">He received a message that the three men would be arriving </w:t>
      </w:r>
      <w:r w:rsidR="00E75029" w:rsidRPr="00227E14">
        <w:rPr>
          <w:lang w:val="en-IN"/>
        </w:rPr>
        <w:lastRenderedPageBreak/>
        <w:t>in exactly seven days. They were to be received by him at an isolated stretch of the beach at two in the night and taken home. And from then on, for the rest of the week</w:t>
      </w:r>
      <w:r w:rsidR="00E53119" w:rsidRPr="00227E14">
        <w:rPr>
          <w:lang w:val="en-IN"/>
        </w:rPr>
        <w:t>,</w:t>
      </w:r>
      <w:r w:rsidR="00E75029" w:rsidRPr="00227E14">
        <w:rPr>
          <w:lang w:val="en-IN"/>
        </w:rPr>
        <w:t xml:space="preserve"> he would be told by the guests to run certain errands, which he would</w:t>
      </w:r>
      <w:r w:rsidR="00E53119" w:rsidRPr="00227E14">
        <w:rPr>
          <w:lang w:val="en-IN"/>
        </w:rPr>
        <w:t xml:space="preserve"> need to oblige.</w:t>
      </w:r>
      <w:r w:rsidR="00E75029" w:rsidRPr="00227E14">
        <w:rPr>
          <w:lang w:val="en-IN"/>
        </w:rPr>
        <w:t xml:space="preserve"> </w:t>
      </w:r>
    </w:p>
    <w:p w14:paraId="3F144C0E" w14:textId="4FE5D4F5" w:rsidR="00E75029" w:rsidRPr="00227E14" w:rsidRDefault="00790839" w:rsidP="00AF2356">
      <w:pPr>
        <w:rPr>
          <w:lang w:val="en-IN"/>
        </w:rPr>
      </w:pPr>
      <w:r w:rsidRPr="00227E14">
        <w:rPr>
          <w:lang w:val="en-IN"/>
        </w:rPr>
        <w:t xml:space="preserve">“Remember, </w:t>
      </w:r>
      <w:r w:rsidR="007C5F50" w:rsidRPr="00227E14">
        <w:rPr>
          <w:lang w:val="en-IN"/>
        </w:rPr>
        <w:t>do not ask any</w:t>
      </w:r>
      <w:r w:rsidRPr="00227E14">
        <w:rPr>
          <w:lang w:val="en-IN"/>
        </w:rPr>
        <w:t xml:space="preserve"> questions. You will be asked to</w:t>
      </w:r>
      <w:r w:rsidR="007C5F50" w:rsidRPr="00227E14">
        <w:rPr>
          <w:lang w:val="en-IN"/>
        </w:rPr>
        <w:t xml:space="preserve"> do</w:t>
      </w:r>
      <w:r w:rsidRPr="00227E14">
        <w:rPr>
          <w:lang w:val="en-IN"/>
        </w:rPr>
        <w:t xml:space="preserve"> whatever would be needed. </w:t>
      </w:r>
      <w:r w:rsidR="004D4C36" w:rsidRPr="00227E14">
        <w:rPr>
          <w:lang w:val="en-IN"/>
        </w:rPr>
        <w:t xml:space="preserve">Do what you are asked to go about your life normally. </w:t>
      </w:r>
      <w:r w:rsidRPr="00227E14">
        <w:rPr>
          <w:lang w:val="en-IN"/>
        </w:rPr>
        <w:t xml:space="preserve">If you </w:t>
      </w:r>
      <w:r w:rsidR="004D4C36" w:rsidRPr="00227E14">
        <w:rPr>
          <w:lang w:val="en-IN"/>
        </w:rPr>
        <w:t xml:space="preserve">poke your nose into this, </w:t>
      </w:r>
      <w:r w:rsidR="00E75029" w:rsidRPr="00227E14">
        <w:rPr>
          <w:lang w:val="en-IN"/>
        </w:rPr>
        <w:t>the consequences could be disastrous,</w:t>
      </w:r>
      <w:r w:rsidRPr="00227E14">
        <w:rPr>
          <w:lang w:val="en-IN"/>
        </w:rPr>
        <w:t>” the caller said</w:t>
      </w:r>
      <w:r w:rsidR="007C5F50" w:rsidRPr="00227E14">
        <w:rPr>
          <w:lang w:val="en-IN"/>
        </w:rPr>
        <w:t xml:space="preserve"> firmly</w:t>
      </w:r>
      <w:r w:rsidRPr="00227E14">
        <w:rPr>
          <w:lang w:val="en-IN"/>
        </w:rPr>
        <w:t>.</w:t>
      </w:r>
      <w:r w:rsidR="00E75029" w:rsidRPr="00227E14">
        <w:rPr>
          <w:lang w:val="en-IN"/>
        </w:rPr>
        <w:t xml:space="preserve"> </w:t>
      </w:r>
      <w:r w:rsidR="00EC6CCC" w:rsidRPr="00227E14">
        <w:rPr>
          <w:lang w:val="en-IN"/>
        </w:rPr>
        <w:t>Imtiaz</w:t>
      </w:r>
      <w:r w:rsidR="00E75029" w:rsidRPr="00227E14">
        <w:rPr>
          <w:lang w:val="en-IN"/>
        </w:rPr>
        <w:t xml:space="preserve"> </w:t>
      </w:r>
      <w:proofErr w:type="gramStart"/>
      <w:r w:rsidR="00E75029" w:rsidRPr="00227E14">
        <w:rPr>
          <w:lang w:val="en-IN"/>
        </w:rPr>
        <w:t xml:space="preserve">had no </w:t>
      </w:r>
      <w:r w:rsidR="00E53119" w:rsidRPr="00227E14">
        <w:rPr>
          <w:lang w:val="en-IN"/>
        </w:rPr>
        <w:t xml:space="preserve">inclination </w:t>
      </w:r>
      <w:r w:rsidR="00E75029" w:rsidRPr="00227E14">
        <w:rPr>
          <w:lang w:val="en-IN"/>
        </w:rPr>
        <w:t>to</w:t>
      </w:r>
      <w:proofErr w:type="gramEnd"/>
      <w:r w:rsidR="00E75029" w:rsidRPr="00227E14">
        <w:rPr>
          <w:lang w:val="en-IN"/>
        </w:rPr>
        <w:t xml:space="preserve"> rock the boat</w:t>
      </w:r>
      <w:r w:rsidR="00315935" w:rsidRPr="00227E14">
        <w:rPr>
          <w:lang w:val="en-IN"/>
        </w:rPr>
        <w:t xml:space="preserve">. </w:t>
      </w:r>
      <w:r w:rsidR="003E5AFB" w:rsidRPr="00227E14">
        <w:rPr>
          <w:lang w:val="en-IN"/>
        </w:rPr>
        <w:t xml:space="preserve">He </w:t>
      </w:r>
      <w:r w:rsidR="0064366A" w:rsidRPr="00227E14">
        <w:rPr>
          <w:lang w:val="en-IN"/>
        </w:rPr>
        <w:t>wondered though</w:t>
      </w:r>
      <w:r w:rsidR="00315935" w:rsidRPr="00227E14">
        <w:rPr>
          <w:lang w:val="en-IN"/>
        </w:rPr>
        <w:t xml:space="preserve"> </w:t>
      </w:r>
      <w:r w:rsidR="00E75029" w:rsidRPr="00227E14">
        <w:rPr>
          <w:lang w:val="en-IN"/>
        </w:rPr>
        <w:t xml:space="preserve">whether the disaster </w:t>
      </w:r>
      <w:r w:rsidR="00315935" w:rsidRPr="00227E14">
        <w:rPr>
          <w:lang w:val="en-IN"/>
        </w:rPr>
        <w:t xml:space="preserve">meant </w:t>
      </w:r>
      <w:r w:rsidR="0016764D" w:rsidRPr="00227E14">
        <w:rPr>
          <w:lang w:val="en-IN"/>
        </w:rPr>
        <w:t xml:space="preserve">all </w:t>
      </w:r>
      <w:r w:rsidR="00B72856" w:rsidRPr="00227E14">
        <w:rPr>
          <w:lang w:val="en-IN"/>
        </w:rPr>
        <w:t>the money</w:t>
      </w:r>
      <w:r w:rsidR="0016764D" w:rsidRPr="00227E14">
        <w:rPr>
          <w:lang w:val="en-IN"/>
        </w:rPr>
        <w:t xml:space="preserve"> being taken away from him. </w:t>
      </w:r>
      <w:r w:rsidR="00D71417" w:rsidRPr="00227E14">
        <w:rPr>
          <w:lang w:val="en-IN"/>
        </w:rPr>
        <w:t xml:space="preserve">But something told him </w:t>
      </w:r>
      <w:r w:rsidR="00E75029" w:rsidRPr="00227E14">
        <w:rPr>
          <w:lang w:val="en-IN"/>
        </w:rPr>
        <w:t xml:space="preserve">that </w:t>
      </w:r>
      <w:r w:rsidR="00D71417" w:rsidRPr="00227E14">
        <w:rPr>
          <w:lang w:val="en-IN"/>
        </w:rPr>
        <w:t>it could mean something</w:t>
      </w:r>
      <w:r w:rsidR="00E75029" w:rsidRPr="00227E14">
        <w:rPr>
          <w:lang w:val="en-IN"/>
        </w:rPr>
        <w:t xml:space="preserve"> </w:t>
      </w:r>
      <w:r w:rsidR="000C79D9" w:rsidRPr="00227E14">
        <w:rPr>
          <w:lang w:val="en-IN"/>
        </w:rPr>
        <w:t xml:space="preserve">far </w:t>
      </w:r>
      <w:r w:rsidR="00E75029" w:rsidRPr="00227E14">
        <w:rPr>
          <w:lang w:val="en-IN"/>
        </w:rPr>
        <w:t xml:space="preserve">more sinister. </w:t>
      </w:r>
    </w:p>
    <w:p w14:paraId="08B698E5" w14:textId="4B55BFD4" w:rsidR="00E75029" w:rsidRPr="00227E14" w:rsidRDefault="00E75029" w:rsidP="00AF2356">
      <w:pPr>
        <w:rPr>
          <w:lang w:val="en-IN"/>
        </w:rPr>
      </w:pPr>
      <w:r w:rsidRPr="00227E14">
        <w:rPr>
          <w:lang w:val="en-IN"/>
        </w:rPr>
        <w:t>At the appointed hour a week later, Imtiaz was at the beach. Before leaving, he had ensured that one of the rooms was ready for the guests</w:t>
      </w:r>
      <w:r w:rsidR="0016764D" w:rsidRPr="00227E14">
        <w:rPr>
          <w:lang w:val="en-IN"/>
        </w:rPr>
        <w:t>,</w:t>
      </w:r>
      <w:r w:rsidRPr="00227E14">
        <w:rPr>
          <w:lang w:val="en-IN"/>
        </w:rPr>
        <w:t xml:space="preserve"> and his family </w:t>
      </w:r>
      <w:r w:rsidR="000C79D9" w:rsidRPr="00227E14">
        <w:rPr>
          <w:lang w:val="en-IN"/>
        </w:rPr>
        <w:t>was</w:t>
      </w:r>
      <w:r w:rsidRPr="00227E14">
        <w:rPr>
          <w:lang w:val="en-IN"/>
        </w:rPr>
        <w:t xml:space="preserve"> safely cloistered in the rest of the house. Family members had been strictly forbidden from interacting with the new arrivals. It was a moonless </w:t>
      </w:r>
      <w:r w:rsidR="006E485F" w:rsidRPr="00227E14">
        <w:rPr>
          <w:lang w:val="en-IN"/>
        </w:rPr>
        <w:t>night,</w:t>
      </w:r>
      <w:r w:rsidRPr="00227E14">
        <w:rPr>
          <w:lang w:val="en-IN"/>
        </w:rPr>
        <w:t xml:space="preserve"> and the shore was</w:t>
      </w:r>
      <w:r w:rsidR="00315935" w:rsidRPr="00227E14">
        <w:rPr>
          <w:lang w:val="en-IN"/>
        </w:rPr>
        <w:t xml:space="preserve"> a patch of dark. </w:t>
      </w:r>
      <w:r w:rsidRPr="00227E14">
        <w:rPr>
          <w:lang w:val="en-IN"/>
        </w:rPr>
        <w:t xml:space="preserve">But </w:t>
      </w:r>
      <w:r w:rsidR="000C79D9" w:rsidRPr="00227E14">
        <w:rPr>
          <w:lang w:val="en-IN"/>
        </w:rPr>
        <w:t xml:space="preserve">Imtiaz </w:t>
      </w:r>
      <w:r w:rsidRPr="00227E14">
        <w:rPr>
          <w:lang w:val="en-IN"/>
        </w:rPr>
        <w:t xml:space="preserve">made it to the spot </w:t>
      </w:r>
      <w:r w:rsidR="00315935" w:rsidRPr="00227E14">
        <w:rPr>
          <w:lang w:val="en-IN"/>
        </w:rPr>
        <w:t>comfortably</w:t>
      </w:r>
      <w:r w:rsidRPr="00227E14">
        <w:rPr>
          <w:lang w:val="en-IN"/>
        </w:rPr>
        <w:t>; he knew th</w:t>
      </w:r>
      <w:r w:rsidR="00315935" w:rsidRPr="00227E14">
        <w:rPr>
          <w:lang w:val="en-IN"/>
        </w:rPr>
        <w:t xml:space="preserve">is </w:t>
      </w:r>
      <w:r w:rsidRPr="00227E14">
        <w:rPr>
          <w:lang w:val="en-IN"/>
        </w:rPr>
        <w:t xml:space="preserve">stretch </w:t>
      </w:r>
      <w:r w:rsidR="000C79D9" w:rsidRPr="00227E14">
        <w:rPr>
          <w:lang w:val="en-IN"/>
        </w:rPr>
        <w:t>from the time</w:t>
      </w:r>
      <w:r w:rsidR="00315935" w:rsidRPr="00227E14">
        <w:rPr>
          <w:lang w:val="en-IN"/>
        </w:rPr>
        <w:t xml:space="preserve"> he was a boy</w:t>
      </w:r>
      <w:r w:rsidRPr="00227E14">
        <w:rPr>
          <w:lang w:val="en-IN"/>
        </w:rPr>
        <w:t xml:space="preserve">. As he stood there, his </w:t>
      </w:r>
      <w:r w:rsidR="000C79D9" w:rsidRPr="00227E14">
        <w:rPr>
          <w:lang w:val="en-IN"/>
        </w:rPr>
        <w:t xml:space="preserve">eye </w:t>
      </w:r>
      <w:r w:rsidRPr="00227E14">
        <w:rPr>
          <w:lang w:val="en-IN"/>
        </w:rPr>
        <w:t>picked a motorboat closing in from a distance. It barely made a sound, and he soon realised why. The boat had sails fitted</w:t>
      </w:r>
      <w:r w:rsidR="00737A2F" w:rsidRPr="00227E14">
        <w:rPr>
          <w:lang w:val="en-IN"/>
        </w:rPr>
        <w:t>,</w:t>
      </w:r>
      <w:r w:rsidRPr="00227E14">
        <w:rPr>
          <w:lang w:val="en-IN"/>
        </w:rPr>
        <w:t xml:space="preserve"> which had been put into operation while the motor had been switched off. Once it docked at the shore, </w:t>
      </w:r>
      <w:r w:rsidR="000C79D9" w:rsidRPr="00227E14">
        <w:rPr>
          <w:lang w:val="en-IN"/>
        </w:rPr>
        <w:t xml:space="preserve">he </w:t>
      </w:r>
      <w:r w:rsidRPr="00227E14">
        <w:rPr>
          <w:lang w:val="en-IN"/>
        </w:rPr>
        <w:t xml:space="preserve">saw three men </w:t>
      </w:r>
      <w:r w:rsidR="000C79D9" w:rsidRPr="00227E14">
        <w:rPr>
          <w:lang w:val="en-IN"/>
        </w:rPr>
        <w:t xml:space="preserve">get off </w:t>
      </w:r>
      <w:r w:rsidRPr="00227E14">
        <w:rPr>
          <w:lang w:val="en-IN"/>
        </w:rPr>
        <w:t>and approach him. The boat was left at the shore.</w:t>
      </w:r>
    </w:p>
    <w:p w14:paraId="60143A91" w14:textId="76F77C48" w:rsidR="00E75029" w:rsidRPr="00227E14" w:rsidRDefault="00E75029" w:rsidP="00AF2356">
      <w:pPr>
        <w:rPr>
          <w:lang w:val="en-IN"/>
        </w:rPr>
      </w:pPr>
      <w:r w:rsidRPr="00227E14">
        <w:rPr>
          <w:lang w:val="en-IN"/>
        </w:rPr>
        <w:t xml:space="preserve">No words were exchanged except the </w:t>
      </w:r>
      <w:r w:rsidRPr="00227E14">
        <w:rPr>
          <w:i/>
          <w:iCs/>
          <w:lang w:val="en-IN"/>
        </w:rPr>
        <w:t>As</w:t>
      </w:r>
      <w:r w:rsidRPr="00227E14">
        <w:rPr>
          <w:lang w:val="en-IN"/>
        </w:rPr>
        <w:t>-</w:t>
      </w:r>
      <w:r w:rsidRPr="00227E14">
        <w:rPr>
          <w:i/>
          <w:iCs/>
          <w:lang w:val="en-IN"/>
        </w:rPr>
        <w:t>salaam-</w:t>
      </w:r>
      <w:r w:rsidR="000D43DD" w:rsidRPr="00227E14">
        <w:rPr>
          <w:i/>
          <w:iCs/>
          <w:lang w:val="en-IN"/>
        </w:rPr>
        <w:t>valeq</w:t>
      </w:r>
      <w:r w:rsidRPr="00227E14">
        <w:rPr>
          <w:i/>
          <w:iCs/>
          <w:lang w:val="en-IN"/>
        </w:rPr>
        <w:t xml:space="preserve">um </w:t>
      </w:r>
      <w:r w:rsidRPr="00227E14">
        <w:rPr>
          <w:lang w:val="en-IN"/>
        </w:rPr>
        <w:t xml:space="preserve">greeting. The three guests were young — probably in their late twenties — and clean-shaven. They were </w:t>
      </w:r>
      <w:r w:rsidR="003E5AFB" w:rsidRPr="00227E14">
        <w:rPr>
          <w:lang w:val="en-IN"/>
        </w:rPr>
        <w:t>well built</w:t>
      </w:r>
      <w:r w:rsidRPr="00227E14">
        <w:rPr>
          <w:lang w:val="en-IN"/>
        </w:rPr>
        <w:t xml:space="preserve">, not </w:t>
      </w:r>
      <w:r w:rsidR="000C79D9" w:rsidRPr="00227E14">
        <w:rPr>
          <w:lang w:val="en-IN"/>
        </w:rPr>
        <w:t xml:space="preserve">muscular but </w:t>
      </w:r>
      <w:r w:rsidRPr="00227E14">
        <w:rPr>
          <w:lang w:val="en-IN"/>
        </w:rPr>
        <w:t>fit, like seasoned soldiers</w:t>
      </w:r>
      <w:r w:rsidR="000C79D9" w:rsidRPr="00227E14">
        <w:rPr>
          <w:lang w:val="en-IN"/>
        </w:rPr>
        <w:t>.</w:t>
      </w:r>
      <w:r w:rsidRPr="00227E14">
        <w:rPr>
          <w:lang w:val="en-IN"/>
        </w:rPr>
        <w:t xml:space="preserve"> They carried a backpack each</w:t>
      </w:r>
      <w:r w:rsidR="000C79D9" w:rsidRPr="00227E14">
        <w:rPr>
          <w:lang w:val="en-IN"/>
        </w:rPr>
        <w:t>,</w:t>
      </w:r>
      <w:r w:rsidRPr="00227E14">
        <w:rPr>
          <w:lang w:val="en-IN"/>
        </w:rPr>
        <w:t xml:space="preserve"> which appeared to burst at the seams with </w:t>
      </w:r>
      <w:r w:rsidR="000C79D9" w:rsidRPr="00227E14">
        <w:rPr>
          <w:lang w:val="en-IN"/>
        </w:rPr>
        <w:lastRenderedPageBreak/>
        <w:t xml:space="preserve">whatever was </w:t>
      </w:r>
      <w:r w:rsidRPr="00227E14">
        <w:rPr>
          <w:lang w:val="en-IN"/>
        </w:rPr>
        <w:t xml:space="preserve">stuffed inside. </w:t>
      </w:r>
      <w:r w:rsidR="000F0546" w:rsidRPr="00227E14">
        <w:rPr>
          <w:lang w:val="en-IN"/>
        </w:rPr>
        <w:t>T</w:t>
      </w:r>
      <w:r w:rsidRPr="00227E14">
        <w:rPr>
          <w:lang w:val="en-IN"/>
        </w:rPr>
        <w:t>he four began to walk</w:t>
      </w:r>
      <w:r w:rsidR="000F0546" w:rsidRPr="00227E14">
        <w:rPr>
          <w:lang w:val="en-IN"/>
        </w:rPr>
        <w:t xml:space="preserve"> in silence</w:t>
      </w:r>
      <w:r w:rsidRPr="00227E14">
        <w:rPr>
          <w:lang w:val="en-IN"/>
        </w:rPr>
        <w:t xml:space="preserve">, with Imtiaz leading the way. </w:t>
      </w:r>
      <w:r w:rsidR="000C79D9" w:rsidRPr="00227E14">
        <w:rPr>
          <w:lang w:val="en-IN"/>
        </w:rPr>
        <w:t xml:space="preserve">Within </w:t>
      </w:r>
      <w:r w:rsidRPr="00227E14">
        <w:rPr>
          <w:lang w:val="en-IN"/>
        </w:rPr>
        <w:t xml:space="preserve">ten minutes, they were home. </w:t>
      </w:r>
      <w:r w:rsidR="000C79D9" w:rsidRPr="00227E14">
        <w:rPr>
          <w:lang w:val="en-IN"/>
        </w:rPr>
        <w:t xml:space="preserve">Imtiaz unlocked </w:t>
      </w:r>
      <w:r w:rsidRPr="00227E14">
        <w:rPr>
          <w:lang w:val="en-IN"/>
        </w:rPr>
        <w:t xml:space="preserve">the </w:t>
      </w:r>
      <w:r w:rsidR="001B5B41" w:rsidRPr="00227E14">
        <w:rPr>
          <w:lang w:val="en-IN"/>
        </w:rPr>
        <w:t>main door</w:t>
      </w:r>
      <w:r w:rsidR="000C79D9" w:rsidRPr="00227E14">
        <w:rPr>
          <w:lang w:val="en-IN"/>
        </w:rPr>
        <w:t xml:space="preserve"> </w:t>
      </w:r>
      <w:r w:rsidRPr="00227E14">
        <w:rPr>
          <w:lang w:val="en-IN"/>
        </w:rPr>
        <w:t>and led them to their room</w:t>
      </w:r>
      <w:r w:rsidR="000C79D9" w:rsidRPr="00227E14">
        <w:rPr>
          <w:lang w:val="en-IN"/>
        </w:rPr>
        <w:t>,</w:t>
      </w:r>
      <w:r w:rsidRPr="00227E14">
        <w:rPr>
          <w:lang w:val="en-IN"/>
        </w:rPr>
        <w:t xml:space="preserve"> which had been equipped with three mattresses spread on the floor. One of them politely told </w:t>
      </w:r>
      <w:r w:rsidR="000C79D9" w:rsidRPr="00227E14">
        <w:rPr>
          <w:lang w:val="en-IN"/>
        </w:rPr>
        <w:t xml:space="preserve">Imtiaz </w:t>
      </w:r>
      <w:r w:rsidRPr="00227E14">
        <w:rPr>
          <w:lang w:val="en-IN"/>
        </w:rPr>
        <w:t>that they needed nothing else for the moment and softly shut the door</w:t>
      </w:r>
      <w:r w:rsidR="00804084" w:rsidRPr="00227E14">
        <w:rPr>
          <w:lang w:val="en-IN"/>
        </w:rPr>
        <w:t>.</w:t>
      </w:r>
      <w:r w:rsidRPr="00227E14">
        <w:rPr>
          <w:lang w:val="en-IN"/>
        </w:rPr>
        <w:t xml:space="preserve"> It was just three hours before daybreak and as </w:t>
      </w:r>
      <w:r w:rsidR="001B2693" w:rsidRPr="00227E14">
        <w:rPr>
          <w:lang w:val="en-IN"/>
        </w:rPr>
        <w:t xml:space="preserve">he </w:t>
      </w:r>
      <w:r w:rsidRPr="00227E14">
        <w:rPr>
          <w:lang w:val="en-IN"/>
        </w:rPr>
        <w:t>retreated to his room</w:t>
      </w:r>
      <w:r w:rsidR="001B2693" w:rsidRPr="00227E14">
        <w:rPr>
          <w:lang w:val="en-IN"/>
        </w:rPr>
        <w:t>,</w:t>
      </w:r>
      <w:r w:rsidRPr="00227E14">
        <w:rPr>
          <w:lang w:val="en-IN"/>
        </w:rPr>
        <w:t xml:space="preserve"> he found his wife and children wide awake. He told them </w:t>
      </w:r>
      <w:r w:rsidR="001B2693" w:rsidRPr="00227E14">
        <w:rPr>
          <w:lang w:val="en-IN"/>
        </w:rPr>
        <w:t xml:space="preserve">that he brought the </w:t>
      </w:r>
      <w:proofErr w:type="gramStart"/>
      <w:r w:rsidR="001B2693" w:rsidRPr="00227E14">
        <w:rPr>
          <w:lang w:val="en-IN"/>
        </w:rPr>
        <w:t>guests</w:t>
      </w:r>
      <w:proofErr w:type="gramEnd"/>
      <w:r w:rsidR="001B2693" w:rsidRPr="00227E14">
        <w:rPr>
          <w:lang w:val="en-IN"/>
        </w:rPr>
        <w:t xml:space="preserve"> home. </w:t>
      </w:r>
      <w:r w:rsidRPr="00227E14">
        <w:rPr>
          <w:lang w:val="en-IN"/>
        </w:rPr>
        <w:t>No</w:t>
      </w:r>
      <w:r w:rsidR="001B2693" w:rsidRPr="00227E14">
        <w:rPr>
          <w:lang w:val="en-IN"/>
        </w:rPr>
        <w:t xml:space="preserve">ne of them </w:t>
      </w:r>
      <w:r w:rsidRPr="00227E14">
        <w:rPr>
          <w:lang w:val="en-IN"/>
        </w:rPr>
        <w:t xml:space="preserve">could sleep, </w:t>
      </w:r>
      <w:r w:rsidR="00804084" w:rsidRPr="00227E14">
        <w:rPr>
          <w:lang w:val="en-IN"/>
        </w:rPr>
        <w:t>troubled</w:t>
      </w:r>
      <w:r w:rsidRPr="00227E14">
        <w:rPr>
          <w:lang w:val="en-IN"/>
        </w:rPr>
        <w:t xml:space="preserve"> by the uncertainty</w:t>
      </w:r>
      <w:r w:rsidR="00923650" w:rsidRPr="00227E14">
        <w:rPr>
          <w:lang w:val="en-IN"/>
        </w:rPr>
        <w:t xml:space="preserve"> that lay ahead</w:t>
      </w:r>
      <w:r w:rsidRPr="00227E14">
        <w:rPr>
          <w:lang w:val="en-IN"/>
        </w:rPr>
        <w:t xml:space="preserve">. His family was </w:t>
      </w:r>
      <w:r w:rsidR="00737A2F" w:rsidRPr="00227E14">
        <w:rPr>
          <w:lang w:val="en-IN"/>
        </w:rPr>
        <w:t xml:space="preserve">generally </w:t>
      </w:r>
      <w:r w:rsidR="009721EC" w:rsidRPr="00227E14">
        <w:rPr>
          <w:lang w:val="en-IN"/>
        </w:rPr>
        <w:t>apprehensive,</w:t>
      </w:r>
      <w:r w:rsidRPr="00227E14">
        <w:rPr>
          <w:lang w:val="en-IN"/>
        </w:rPr>
        <w:t xml:space="preserve"> but he was wondering about something more immediately specific.</w:t>
      </w:r>
    </w:p>
    <w:p w14:paraId="5D47C8C5" w14:textId="6BD5DAB3" w:rsidR="00613909" w:rsidRPr="00227E14" w:rsidRDefault="00E75029" w:rsidP="00AF2356">
      <w:pPr>
        <w:rPr>
          <w:lang w:val="en-IN"/>
        </w:rPr>
      </w:pPr>
      <w:r w:rsidRPr="00227E14">
        <w:rPr>
          <w:lang w:val="en-IN"/>
        </w:rPr>
        <w:t xml:space="preserve">It was unimaginable that the three men had travelled the sea in that little motorboat. Maybe a bigger vessel, a ship even, had dropped them near the coast from where they used the boat to come ashore. </w:t>
      </w:r>
      <w:r w:rsidR="000512B4" w:rsidRPr="00227E14">
        <w:rPr>
          <w:lang w:val="en-IN"/>
        </w:rPr>
        <w:t xml:space="preserve">Imtiaz </w:t>
      </w:r>
      <w:r w:rsidRPr="00227E14">
        <w:rPr>
          <w:lang w:val="en-IN"/>
        </w:rPr>
        <w:t xml:space="preserve">would not be getting any answers from his </w:t>
      </w:r>
      <w:r w:rsidR="006E485F" w:rsidRPr="00227E14">
        <w:rPr>
          <w:lang w:val="en-IN"/>
        </w:rPr>
        <w:t>guests since</w:t>
      </w:r>
      <w:r w:rsidR="000512B4" w:rsidRPr="00227E14">
        <w:rPr>
          <w:lang w:val="en-IN"/>
        </w:rPr>
        <w:t xml:space="preserve"> he </w:t>
      </w:r>
      <w:r w:rsidRPr="00227E14">
        <w:rPr>
          <w:lang w:val="en-IN"/>
        </w:rPr>
        <w:t xml:space="preserve">would not be asking questions. </w:t>
      </w:r>
    </w:p>
    <w:p w14:paraId="0317C16B" w14:textId="7CCA1445" w:rsidR="00E75029" w:rsidRPr="00227E14" w:rsidRDefault="00513772" w:rsidP="00AF2356">
      <w:pPr>
        <w:rPr>
          <w:lang w:val="en-IN"/>
        </w:rPr>
      </w:pPr>
      <w:r w:rsidRPr="00227E14">
        <w:rPr>
          <w:lang w:val="en-IN"/>
        </w:rPr>
        <w:t>In the meantime, the three men were relaxed enough to sleep. They congratulated each other on having made it this far. A</w:t>
      </w:r>
      <w:r w:rsidR="00E75029" w:rsidRPr="00227E14">
        <w:rPr>
          <w:lang w:val="en-IN"/>
        </w:rPr>
        <w:t xml:space="preserve"> merchant ship had sailed from Karachi</w:t>
      </w:r>
      <w:r w:rsidR="001B2693" w:rsidRPr="00227E14">
        <w:rPr>
          <w:lang w:val="en-IN"/>
        </w:rPr>
        <w:t>,</w:t>
      </w:r>
      <w:r w:rsidR="00E75029" w:rsidRPr="00227E14">
        <w:rPr>
          <w:lang w:val="en-IN"/>
        </w:rPr>
        <w:t xml:space="preserve"> Pakistan, laden with routine tradable goods, and the</w:t>
      </w:r>
      <w:r w:rsidRPr="00227E14">
        <w:rPr>
          <w:lang w:val="en-IN"/>
        </w:rPr>
        <w:t>y</w:t>
      </w:r>
      <w:r w:rsidR="00E75029" w:rsidRPr="00227E14">
        <w:rPr>
          <w:lang w:val="en-IN"/>
        </w:rPr>
        <w:t xml:space="preserve"> had </w:t>
      </w:r>
      <w:r w:rsidR="000512B4" w:rsidRPr="00227E14">
        <w:rPr>
          <w:lang w:val="en-IN"/>
        </w:rPr>
        <w:t>sailed aboard</w:t>
      </w:r>
      <w:r w:rsidR="00E75029" w:rsidRPr="00227E14">
        <w:rPr>
          <w:lang w:val="en-IN"/>
        </w:rPr>
        <w:t xml:space="preserve"> as members of the crew. </w:t>
      </w:r>
      <w:r w:rsidRPr="00227E14">
        <w:rPr>
          <w:lang w:val="en-IN"/>
        </w:rPr>
        <w:t>T</w:t>
      </w:r>
      <w:r w:rsidR="00E75029" w:rsidRPr="00227E14">
        <w:rPr>
          <w:lang w:val="en-IN"/>
        </w:rPr>
        <w:t xml:space="preserve">hey had then accosted an Indian motorboat, seized it forcefully, taken captive the six Indian </w:t>
      </w:r>
      <w:r w:rsidR="000512B4" w:rsidRPr="00227E14">
        <w:rPr>
          <w:lang w:val="en-IN"/>
        </w:rPr>
        <w:t xml:space="preserve">crew </w:t>
      </w:r>
      <w:r w:rsidR="00E75029" w:rsidRPr="00227E14">
        <w:rPr>
          <w:lang w:val="en-IN"/>
        </w:rPr>
        <w:t xml:space="preserve">members on board, knifed them </w:t>
      </w:r>
      <w:r w:rsidR="000512B4" w:rsidRPr="00227E14">
        <w:rPr>
          <w:lang w:val="en-IN"/>
        </w:rPr>
        <w:t xml:space="preserve">and threw their </w:t>
      </w:r>
      <w:r w:rsidR="00E75029" w:rsidRPr="00227E14">
        <w:rPr>
          <w:lang w:val="en-IN"/>
        </w:rPr>
        <w:t xml:space="preserve">bodies </w:t>
      </w:r>
      <w:r w:rsidR="000512B4" w:rsidRPr="00227E14">
        <w:rPr>
          <w:lang w:val="en-IN"/>
        </w:rPr>
        <w:t xml:space="preserve">overboard. </w:t>
      </w:r>
      <w:r w:rsidR="00E75029" w:rsidRPr="00227E14">
        <w:rPr>
          <w:lang w:val="en-IN"/>
        </w:rPr>
        <w:t xml:space="preserve">They had kept a couple of the Indian crew alive </w:t>
      </w:r>
      <w:r w:rsidR="008D7156" w:rsidRPr="00227E14">
        <w:rPr>
          <w:lang w:val="en-IN"/>
        </w:rPr>
        <w:t xml:space="preserve">for navigation </w:t>
      </w:r>
      <w:r w:rsidR="00E75029" w:rsidRPr="00227E14">
        <w:rPr>
          <w:lang w:val="en-IN"/>
        </w:rPr>
        <w:t>to the coast, after which</w:t>
      </w:r>
      <w:r w:rsidR="00692969" w:rsidRPr="00227E14">
        <w:rPr>
          <w:lang w:val="en-IN"/>
        </w:rPr>
        <w:t>,</w:t>
      </w:r>
      <w:r w:rsidR="00E75029" w:rsidRPr="00227E14">
        <w:rPr>
          <w:lang w:val="en-IN"/>
        </w:rPr>
        <w:t xml:space="preserve"> the</w:t>
      </w:r>
      <w:r w:rsidR="000512B4" w:rsidRPr="00227E14">
        <w:rPr>
          <w:lang w:val="en-IN"/>
        </w:rPr>
        <w:t>y too were killed</w:t>
      </w:r>
      <w:r w:rsidR="00692969" w:rsidRPr="00227E14">
        <w:rPr>
          <w:lang w:val="en-IN"/>
        </w:rPr>
        <w:t xml:space="preserve"> as mercilessly</w:t>
      </w:r>
      <w:r w:rsidR="00E75029" w:rsidRPr="00227E14">
        <w:rPr>
          <w:lang w:val="en-IN"/>
        </w:rPr>
        <w:t xml:space="preserve">. </w:t>
      </w:r>
      <w:r w:rsidR="00273F13" w:rsidRPr="00227E14">
        <w:rPr>
          <w:lang w:val="en-IN"/>
        </w:rPr>
        <w:t>“</w:t>
      </w:r>
      <w:r w:rsidR="006C17EC" w:rsidRPr="00227E14">
        <w:rPr>
          <w:i/>
          <w:lang w:val="en-IN"/>
        </w:rPr>
        <w:t>J</w:t>
      </w:r>
      <w:r w:rsidR="00A252C2" w:rsidRPr="00227E14">
        <w:rPr>
          <w:i/>
          <w:lang w:val="en-IN"/>
        </w:rPr>
        <w:t>u</w:t>
      </w:r>
      <w:r w:rsidR="006C17EC" w:rsidRPr="00227E14">
        <w:rPr>
          <w:i/>
          <w:lang w:val="en-IN"/>
        </w:rPr>
        <w:t>ng me sab jayaz hai</w:t>
      </w:r>
      <w:r w:rsidR="006C17EC" w:rsidRPr="00227E14">
        <w:rPr>
          <w:lang w:val="en-IN"/>
        </w:rPr>
        <w:t xml:space="preserve"> (It’s all fair in war)</w:t>
      </w:r>
      <w:r w:rsidR="00273F13" w:rsidRPr="00227E14">
        <w:rPr>
          <w:lang w:val="en-IN"/>
        </w:rPr>
        <w:t xml:space="preserve">,” one of them said. </w:t>
      </w:r>
      <w:r w:rsidR="00E75029" w:rsidRPr="00227E14">
        <w:rPr>
          <w:lang w:val="en-IN"/>
        </w:rPr>
        <w:t xml:space="preserve">The ship, </w:t>
      </w:r>
      <w:r w:rsidR="000512B4" w:rsidRPr="00227E14">
        <w:rPr>
          <w:lang w:val="en-IN"/>
        </w:rPr>
        <w:t xml:space="preserve">in the </w:t>
      </w:r>
      <w:r w:rsidR="00E75029" w:rsidRPr="00227E14">
        <w:rPr>
          <w:lang w:val="en-IN"/>
        </w:rPr>
        <w:t xml:space="preserve">meanwhile, had proceeded </w:t>
      </w:r>
      <w:r w:rsidR="00692969" w:rsidRPr="00227E14">
        <w:rPr>
          <w:lang w:val="en-IN"/>
        </w:rPr>
        <w:t>on</w:t>
      </w:r>
      <w:r w:rsidR="001B5EDD" w:rsidRPr="00227E14">
        <w:rPr>
          <w:lang w:val="en-IN"/>
        </w:rPr>
        <w:t xml:space="preserve"> course</w:t>
      </w:r>
      <w:r w:rsidR="00692969" w:rsidRPr="00227E14">
        <w:rPr>
          <w:lang w:val="en-IN"/>
        </w:rPr>
        <w:t xml:space="preserve"> its </w:t>
      </w:r>
      <w:r w:rsidR="00E75029" w:rsidRPr="00227E14">
        <w:rPr>
          <w:lang w:val="en-IN"/>
        </w:rPr>
        <w:t>journey.</w:t>
      </w:r>
    </w:p>
    <w:p w14:paraId="4163D932" w14:textId="00E9DA8B" w:rsidR="00E75029" w:rsidRPr="00227E14" w:rsidRDefault="00E75029" w:rsidP="00AF2356">
      <w:pPr>
        <w:rPr>
          <w:lang w:val="en-IN"/>
        </w:rPr>
      </w:pPr>
      <w:r w:rsidRPr="00227E14">
        <w:rPr>
          <w:lang w:val="en-IN"/>
        </w:rPr>
        <w:lastRenderedPageBreak/>
        <w:t>The</w:t>
      </w:r>
      <w:r w:rsidR="00273F13" w:rsidRPr="00227E14">
        <w:rPr>
          <w:lang w:val="en-IN"/>
        </w:rPr>
        <w:t>y also thanked their stars to not have</w:t>
      </w:r>
      <w:r w:rsidRPr="00227E14">
        <w:rPr>
          <w:lang w:val="en-IN"/>
        </w:rPr>
        <w:t xml:space="preserve"> accosted any Indian </w:t>
      </w:r>
      <w:r w:rsidR="001B5EDD" w:rsidRPr="00227E14">
        <w:rPr>
          <w:lang w:val="en-IN"/>
        </w:rPr>
        <w:t>c</w:t>
      </w:r>
      <w:r w:rsidRPr="00227E14">
        <w:rPr>
          <w:lang w:val="en-IN"/>
        </w:rPr>
        <w:t>oast guard patrol vessel. India</w:t>
      </w:r>
      <w:r w:rsidR="00192CBE" w:rsidRPr="00227E14">
        <w:rPr>
          <w:lang w:val="en-IN"/>
        </w:rPr>
        <w:t>’s long coastline stretches</w:t>
      </w:r>
      <w:r w:rsidRPr="00227E14">
        <w:rPr>
          <w:lang w:val="en-IN"/>
        </w:rPr>
        <w:t xml:space="preserve"> </w:t>
      </w:r>
      <w:r w:rsidR="001B5EDD" w:rsidRPr="00227E14">
        <w:rPr>
          <w:lang w:val="en-IN"/>
        </w:rPr>
        <w:t xml:space="preserve">along </w:t>
      </w:r>
      <w:r w:rsidRPr="00227E14">
        <w:rPr>
          <w:lang w:val="en-IN"/>
        </w:rPr>
        <w:t>more than 7,000 kilometre</w:t>
      </w:r>
      <w:r w:rsidR="00F33C23" w:rsidRPr="00227E14">
        <w:rPr>
          <w:lang w:val="en-IN"/>
        </w:rPr>
        <w:t>s</w:t>
      </w:r>
      <w:r w:rsidRPr="00227E14">
        <w:rPr>
          <w:lang w:val="en-IN"/>
        </w:rPr>
        <w:t xml:space="preserve"> and the agencies </w:t>
      </w:r>
      <w:r w:rsidR="00192CBE" w:rsidRPr="00227E14">
        <w:rPr>
          <w:lang w:val="en-IN"/>
        </w:rPr>
        <w:t>-</w:t>
      </w:r>
      <w:r w:rsidRPr="00227E14">
        <w:rPr>
          <w:lang w:val="en-IN"/>
        </w:rPr>
        <w:t xml:space="preserve"> the Coast Guard and the Indian Navy </w:t>
      </w:r>
      <w:r w:rsidR="00192CBE" w:rsidRPr="00227E14">
        <w:rPr>
          <w:lang w:val="en-IN"/>
        </w:rPr>
        <w:t xml:space="preserve">- </w:t>
      </w:r>
      <w:r w:rsidRPr="00227E14">
        <w:rPr>
          <w:lang w:val="en-IN"/>
        </w:rPr>
        <w:t>have a difficult time securing it 24X7. Besides, a kind of complacency had set in; there had been no</w:t>
      </w:r>
      <w:r w:rsidR="001B5EDD" w:rsidRPr="00227E14">
        <w:rPr>
          <w:lang w:val="en-IN"/>
        </w:rPr>
        <w:t xml:space="preserve"> </w:t>
      </w:r>
      <w:r w:rsidRPr="00227E14">
        <w:rPr>
          <w:lang w:val="en-IN"/>
        </w:rPr>
        <w:t xml:space="preserve">attacks </w:t>
      </w:r>
      <w:r w:rsidR="001D1EE2" w:rsidRPr="00227E14">
        <w:rPr>
          <w:lang w:val="en-IN"/>
        </w:rPr>
        <w:t xml:space="preserve">in the recent past </w:t>
      </w:r>
      <w:r w:rsidR="008D7156" w:rsidRPr="00227E14">
        <w:rPr>
          <w:lang w:val="en-IN"/>
        </w:rPr>
        <w:t xml:space="preserve">via </w:t>
      </w:r>
      <w:r w:rsidRPr="00227E14">
        <w:rPr>
          <w:lang w:val="en-IN"/>
        </w:rPr>
        <w:t xml:space="preserve">the </w:t>
      </w:r>
      <w:r w:rsidR="00066F99" w:rsidRPr="00227E14">
        <w:rPr>
          <w:lang w:val="en-IN"/>
        </w:rPr>
        <w:t xml:space="preserve">waters </w:t>
      </w:r>
      <w:r w:rsidRPr="00227E14">
        <w:rPr>
          <w:lang w:val="en-IN"/>
        </w:rPr>
        <w:t xml:space="preserve">that surrounded India </w:t>
      </w:r>
      <w:r w:rsidR="00066F99" w:rsidRPr="00227E14">
        <w:rPr>
          <w:lang w:val="en-IN"/>
        </w:rPr>
        <w:t xml:space="preserve">on </w:t>
      </w:r>
      <w:r w:rsidRPr="00227E14">
        <w:rPr>
          <w:lang w:val="en-IN"/>
        </w:rPr>
        <w:t xml:space="preserve">three sides. The security apparatus in the Indian maritime domain was lax. Coastal surveillance equipment </w:t>
      </w:r>
      <w:r w:rsidR="00192CBE" w:rsidRPr="00227E14">
        <w:rPr>
          <w:lang w:val="en-IN"/>
        </w:rPr>
        <w:t>like</w:t>
      </w:r>
      <w:r w:rsidRPr="00227E14">
        <w:rPr>
          <w:lang w:val="en-IN"/>
        </w:rPr>
        <w:t xml:space="preserve"> radars and real</w:t>
      </w:r>
      <w:r w:rsidR="0038314C" w:rsidRPr="00227E14">
        <w:rPr>
          <w:lang w:val="en-IN"/>
        </w:rPr>
        <w:t xml:space="preserve"> </w:t>
      </w:r>
      <w:r w:rsidRPr="00227E14">
        <w:rPr>
          <w:lang w:val="en-IN"/>
        </w:rPr>
        <w:t xml:space="preserve">time information gathering as well as management and dissemination of maritime data were nearly non-existent. </w:t>
      </w:r>
    </w:p>
    <w:p w14:paraId="2E903D44" w14:textId="1C500E8C" w:rsidR="00E75029" w:rsidRPr="00227E14" w:rsidRDefault="00750A68" w:rsidP="00AF2356">
      <w:pPr>
        <w:rPr>
          <w:lang w:val="en-IN"/>
        </w:rPr>
      </w:pPr>
      <w:r w:rsidRPr="00227E14">
        <w:rPr>
          <w:lang w:val="en-IN"/>
        </w:rPr>
        <w:t xml:space="preserve">Elsewhere, some within the security agencies were crying hoarse on the need for </w:t>
      </w:r>
      <w:r w:rsidR="00E75029" w:rsidRPr="00227E14">
        <w:rPr>
          <w:lang w:val="en-IN"/>
        </w:rPr>
        <w:t>greater coordination between the various maritime agencies, the strength</w:t>
      </w:r>
      <w:r w:rsidR="00AA1F39" w:rsidRPr="00227E14">
        <w:rPr>
          <w:lang w:val="en-IN"/>
        </w:rPr>
        <w:t>ening</w:t>
      </w:r>
      <w:r w:rsidR="00E75029" w:rsidRPr="00227E14">
        <w:rPr>
          <w:lang w:val="en-IN"/>
        </w:rPr>
        <w:t xml:space="preserve"> of the Indian Navy </w:t>
      </w:r>
      <w:r w:rsidR="00AA1F39" w:rsidRPr="00227E14">
        <w:rPr>
          <w:lang w:val="en-IN"/>
        </w:rPr>
        <w:t>with real time tracking of</w:t>
      </w:r>
      <w:r w:rsidR="00E75029" w:rsidRPr="00227E14">
        <w:rPr>
          <w:lang w:val="en-IN"/>
        </w:rPr>
        <w:t xml:space="preserve"> fishing boats along the coasts</w:t>
      </w:r>
      <w:r w:rsidR="00AA1F39" w:rsidRPr="00227E14">
        <w:rPr>
          <w:lang w:val="en-IN"/>
        </w:rPr>
        <w:t>.</w:t>
      </w:r>
      <w:r w:rsidR="00E75029" w:rsidRPr="00227E14">
        <w:rPr>
          <w:lang w:val="en-IN"/>
        </w:rPr>
        <w:t xml:space="preserve"> </w:t>
      </w:r>
      <w:r w:rsidR="00104040" w:rsidRPr="00227E14">
        <w:rPr>
          <w:lang w:val="en-IN"/>
        </w:rPr>
        <w:t>T</w:t>
      </w:r>
      <w:r w:rsidR="00E75029" w:rsidRPr="00227E14">
        <w:rPr>
          <w:lang w:val="en-IN"/>
        </w:rPr>
        <w:t xml:space="preserve">he elite National Security Guards </w:t>
      </w:r>
      <w:r w:rsidR="00104040" w:rsidRPr="00227E14">
        <w:rPr>
          <w:lang w:val="en-IN"/>
        </w:rPr>
        <w:t>had to be better trained</w:t>
      </w:r>
      <w:r w:rsidR="00E75029" w:rsidRPr="00227E14">
        <w:rPr>
          <w:lang w:val="en-IN"/>
        </w:rPr>
        <w:t xml:space="preserve"> to tackle wartime invasions by terror groups</w:t>
      </w:r>
      <w:r w:rsidR="00104040" w:rsidRPr="00227E14">
        <w:rPr>
          <w:lang w:val="en-IN"/>
        </w:rPr>
        <w:t xml:space="preserve"> and</w:t>
      </w:r>
      <w:r w:rsidR="00E75029" w:rsidRPr="00227E14">
        <w:rPr>
          <w:lang w:val="en-IN"/>
        </w:rPr>
        <w:t xml:space="preserve"> patrol boats </w:t>
      </w:r>
      <w:r w:rsidR="00104040" w:rsidRPr="00227E14">
        <w:rPr>
          <w:lang w:val="en-IN"/>
        </w:rPr>
        <w:t>needed to</w:t>
      </w:r>
      <w:r w:rsidR="00E75029" w:rsidRPr="00227E14">
        <w:rPr>
          <w:lang w:val="en-IN"/>
        </w:rPr>
        <w:t xml:space="preserve"> be equipped with state-of-art technologies to detect and confront intrusions</w:t>
      </w:r>
      <w:r w:rsidR="00066F99" w:rsidRPr="00227E14">
        <w:rPr>
          <w:lang w:val="en-IN"/>
        </w:rPr>
        <w:t>.</w:t>
      </w:r>
      <w:r w:rsidR="00E75029" w:rsidRPr="00227E14">
        <w:rPr>
          <w:lang w:val="en-IN"/>
        </w:rPr>
        <w:t xml:space="preserve"> But for now, three </w:t>
      </w:r>
      <w:r w:rsidR="00E30BFF" w:rsidRPr="00227E14">
        <w:rPr>
          <w:lang w:val="en-IN"/>
        </w:rPr>
        <w:t xml:space="preserve">mysterious </w:t>
      </w:r>
      <w:r w:rsidR="0038314C" w:rsidRPr="00227E14">
        <w:rPr>
          <w:lang w:val="en-IN"/>
        </w:rPr>
        <w:t xml:space="preserve">men </w:t>
      </w:r>
      <w:r w:rsidR="00E75029" w:rsidRPr="00227E14">
        <w:rPr>
          <w:lang w:val="en-IN"/>
        </w:rPr>
        <w:t xml:space="preserve">had alighted on the shores of a coastal village in Kerala, undetected. </w:t>
      </w:r>
    </w:p>
    <w:p w14:paraId="6E8B2BF9" w14:textId="464AC097" w:rsidR="00E75029" w:rsidRPr="00227E14" w:rsidRDefault="00E75029" w:rsidP="00AF2356">
      <w:pPr>
        <w:rPr>
          <w:lang w:val="en-IN"/>
        </w:rPr>
      </w:pPr>
      <w:r w:rsidRPr="00227E14">
        <w:rPr>
          <w:lang w:val="en-IN"/>
        </w:rPr>
        <w:t xml:space="preserve">It was seven in the morning. </w:t>
      </w:r>
      <w:r w:rsidR="00E30BFF" w:rsidRPr="00227E14">
        <w:rPr>
          <w:lang w:val="en-IN"/>
        </w:rPr>
        <w:t xml:space="preserve">Imtiaz </w:t>
      </w:r>
      <w:r w:rsidRPr="00227E14">
        <w:rPr>
          <w:lang w:val="en-IN"/>
        </w:rPr>
        <w:t xml:space="preserve">knocked the door and announced tea. One of the men popped his head out, took the tray, murmured his thanks, and shut the door. They were not to be seen until lunch. This time, the three trooped out and sat at the dinner table. Half hour later, they retreated once more to their room. The room had an attached </w:t>
      </w:r>
      <w:r w:rsidR="00E30BFF" w:rsidRPr="00227E14">
        <w:rPr>
          <w:lang w:val="en-IN"/>
        </w:rPr>
        <w:t xml:space="preserve">bathroom </w:t>
      </w:r>
      <w:r w:rsidRPr="00227E14">
        <w:rPr>
          <w:lang w:val="en-IN"/>
        </w:rPr>
        <w:t xml:space="preserve">and thus the family was spared </w:t>
      </w:r>
      <w:r w:rsidR="00E30BFF" w:rsidRPr="00227E14">
        <w:rPr>
          <w:lang w:val="en-IN"/>
        </w:rPr>
        <w:t xml:space="preserve">the occasion of </w:t>
      </w:r>
      <w:r w:rsidRPr="00227E14">
        <w:rPr>
          <w:lang w:val="en-IN"/>
        </w:rPr>
        <w:t>having to share its other washroom with the guests.</w:t>
      </w:r>
    </w:p>
    <w:p w14:paraId="6C22DA3A" w14:textId="5D57FC29" w:rsidR="00E75029" w:rsidRPr="00227E14" w:rsidRDefault="00E30BFF" w:rsidP="00AF2356">
      <w:pPr>
        <w:rPr>
          <w:lang w:val="en-IN"/>
        </w:rPr>
      </w:pPr>
      <w:r w:rsidRPr="00227E14">
        <w:rPr>
          <w:lang w:val="en-IN"/>
        </w:rPr>
        <w:t xml:space="preserve">The next morning, </w:t>
      </w:r>
      <w:r w:rsidR="00E75029" w:rsidRPr="00227E14">
        <w:rPr>
          <w:lang w:val="en-IN"/>
        </w:rPr>
        <w:t xml:space="preserve">one of the men asked </w:t>
      </w:r>
      <w:r w:rsidRPr="00227E14">
        <w:rPr>
          <w:lang w:val="en-IN"/>
        </w:rPr>
        <w:t xml:space="preserve">Imtiaz </w:t>
      </w:r>
      <w:r w:rsidR="00E75029" w:rsidRPr="00227E14">
        <w:rPr>
          <w:lang w:val="en-IN"/>
        </w:rPr>
        <w:t>to step inside the room</w:t>
      </w:r>
      <w:r w:rsidRPr="00227E14">
        <w:rPr>
          <w:lang w:val="en-IN"/>
        </w:rPr>
        <w:t xml:space="preserve"> and asked him </w:t>
      </w:r>
      <w:r w:rsidR="00E75029" w:rsidRPr="00227E14">
        <w:rPr>
          <w:lang w:val="en-IN"/>
        </w:rPr>
        <w:t xml:space="preserve">if he had told anyone about their </w:t>
      </w:r>
      <w:r w:rsidR="00E75029" w:rsidRPr="00227E14">
        <w:rPr>
          <w:lang w:val="en-IN"/>
        </w:rPr>
        <w:lastRenderedPageBreak/>
        <w:t>arrival</w:t>
      </w:r>
      <w:r w:rsidRPr="00227E14">
        <w:rPr>
          <w:lang w:val="en-IN"/>
        </w:rPr>
        <w:t xml:space="preserve">. The man looked </w:t>
      </w:r>
      <w:r w:rsidR="0038314C" w:rsidRPr="00227E14">
        <w:rPr>
          <w:lang w:val="en-IN"/>
        </w:rPr>
        <w:t>pleased when the answer was</w:t>
      </w:r>
      <w:r w:rsidRPr="00227E14">
        <w:rPr>
          <w:lang w:val="en-IN"/>
        </w:rPr>
        <w:t xml:space="preserve"> </w:t>
      </w:r>
      <w:r w:rsidR="0038314C" w:rsidRPr="00227E14">
        <w:rPr>
          <w:lang w:val="en-IN"/>
        </w:rPr>
        <w:t>‘</w:t>
      </w:r>
      <w:r w:rsidRPr="00227E14">
        <w:rPr>
          <w:lang w:val="en-IN"/>
        </w:rPr>
        <w:t>no.</w:t>
      </w:r>
      <w:r w:rsidR="0038314C" w:rsidRPr="00227E14">
        <w:rPr>
          <w:lang w:val="en-IN"/>
        </w:rPr>
        <w:t>’</w:t>
      </w:r>
      <w:r w:rsidRPr="00227E14">
        <w:rPr>
          <w:lang w:val="en-IN"/>
        </w:rPr>
        <w:t xml:space="preserve"> </w:t>
      </w:r>
      <w:r w:rsidR="00E75029" w:rsidRPr="00227E14">
        <w:rPr>
          <w:lang w:val="en-IN"/>
        </w:rPr>
        <w:t>“Keep it that way</w:t>
      </w:r>
      <w:r w:rsidR="008D7156" w:rsidRPr="00227E14">
        <w:rPr>
          <w:lang w:val="en-IN"/>
        </w:rPr>
        <w:t>,</w:t>
      </w:r>
      <w:r w:rsidR="00E75029" w:rsidRPr="00227E14">
        <w:rPr>
          <w:lang w:val="en-IN"/>
        </w:rPr>
        <w:t>” he said. It sounded like an order</w:t>
      </w:r>
      <w:r w:rsidR="0038314C" w:rsidRPr="00227E14">
        <w:rPr>
          <w:lang w:val="en-IN"/>
        </w:rPr>
        <w:t>.</w:t>
      </w:r>
      <w:r w:rsidR="00E75029" w:rsidRPr="00227E14">
        <w:rPr>
          <w:lang w:val="en-IN"/>
        </w:rPr>
        <w:t xml:space="preserve"> Imtiaz was then given the first of his errands. He was handed over the address of a shop</w:t>
      </w:r>
      <w:r w:rsidRPr="00227E14">
        <w:rPr>
          <w:lang w:val="en-IN"/>
        </w:rPr>
        <w:t xml:space="preserve"> about</w:t>
      </w:r>
      <w:r w:rsidR="00E75029" w:rsidRPr="00227E14">
        <w:rPr>
          <w:lang w:val="en-IN"/>
        </w:rPr>
        <w:t xml:space="preserve"> </w:t>
      </w:r>
      <w:r w:rsidR="008B5247" w:rsidRPr="00227E14">
        <w:rPr>
          <w:lang w:val="en-IN"/>
        </w:rPr>
        <w:t>30</w:t>
      </w:r>
      <w:r w:rsidR="00E75029" w:rsidRPr="00227E14">
        <w:rPr>
          <w:lang w:val="en-IN"/>
        </w:rPr>
        <w:t xml:space="preserve"> kilometres away</w:t>
      </w:r>
      <w:r w:rsidRPr="00227E14">
        <w:rPr>
          <w:lang w:val="en-IN"/>
        </w:rPr>
        <w:t xml:space="preserve"> and</w:t>
      </w:r>
      <w:r w:rsidR="00E75029" w:rsidRPr="00227E14">
        <w:rPr>
          <w:lang w:val="en-IN"/>
        </w:rPr>
        <w:t xml:space="preserve"> told to meet the owner, a Mr. Niaz</w:t>
      </w:r>
      <w:r w:rsidRPr="00227E14">
        <w:rPr>
          <w:lang w:val="en-IN"/>
        </w:rPr>
        <w:t>. Imtiaz was to</w:t>
      </w:r>
      <w:r w:rsidR="00E75029" w:rsidRPr="00227E14">
        <w:rPr>
          <w:lang w:val="en-IN"/>
        </w:rPr>
        <w:t xml:space="preserve"> collect a sealed bag and return home. He was advised to be back only after sundown. Needless to add, </w:t>
      </w:r>
      <w:r w:rsidR="00053883" w:rsidRPr="00227E14">
        <w:rPr>
          <w:lang w:val="en-IN"/>
        </w:rPr>
        <w:t xml:space="preserve">he was not to </w:t>
      </w:r>
      <w:r w:rsidR="00E75029" w:rsidRPr="00227E14">
        <w:rPr>
          <w:lang w:val="en-IN"/>
        </w:rPr>
        <w:t xml:space="preserve">open the bag or talk to Niaz, except to confirm his identity. </w:t>
      </w:r>
    </w:p>
    <w:p w14:paraId="3720D43C" w14:textId="77777777" w:rsidR="001F5716" w:rsidRPr="00227E14" w:rsidRDefault="00053883" w:rsidP="00AF2356">
      <w:pPr>
        <w:rPr>
          <w:lang w:val="en-IN"/>
        </w:rPr>
      </w:pPr>
      <w:r w:rsidRPr="00227E14">
        <w:rPr>
          <w:lang w:val="en-IN"/>
        </w:rPr>
        <w:t xml:space="preserve">It </w:t>
      </w:r>
      <w:r w:rsidR="00E75029" w:rsidRPr="00227E14">
        <w:rPr>
          <w:lang w:val="en-IN"/>
        </w:rPr>
        <w:t xml:space="preserve">was small and light, and it was sealed. As darkness set in, he was back home and straightaway handed </w:t>
      </w:r>
      <w:r w:rsidRPr="00227E14">
        <w:rPr>
          <w:lang w:val="en-IN"/>
        </w:rPr>
        <w:t xml:space="preserve">over the bag </w:t>
      </w:r>
      <w:r w:rsidR="00E75029" w:rsidRPr="00227E14">
        <w:rPr>
          <w:lang w:val="en-IN"/>
        </w:rPr>
        <w:t xml:space="preserve">to the man who had </w:t>
      </w:r>
      <w:r w:rsidRPr="00227E14">
        <w:rPr>
          <w:lang w:val="en-IN"/>
        </w:rPr>
        <w:t xml:space="preserve">sent him </w:t>
      </w:r>
      <w:r w:rsidR="00104040" w:rsidRPr="00227E14">
        <w:rPr>
          <w:lang w:val="en-IN"/>
        </w:rPr>
        <w:t xml:space="preserve">to fetch it. </w:t>
      </w:r>
      <w:r w:rsidR="00E75029" w:rsidRPr="00227E14">
        <w:rPr>
          <w:lang w:val="en-IN"/>
        </w:rPr>
        <w:t xml:space="preserve">Over the next three days, the </w:t>
      </w:r>
      <w:r w:rsidRPr="00227E14">
        <w:rPr>
          <w:lang w:val="en-IN"/>
        </w:rPr>
        <w:t xml:space="preserve">same </w:t>
      </w:r>
      <w:r w:rsidR="008B5247" w:rsidRPr="00227E14">
        <w:rPr>
          <w:lang w:val="en-IN"/>
        </w:rPr>
        <w:t xml:space="preserve">process was repeated with </w:t>
      </w:r>
      <w:r w:rsidR="00E75029" w:rsidRPr="00227E14">
        <w:rPr>
          <w:lang w:val="en-IN"/>
        </w:rPr>
        <w:t>different addresses</w:t>
      </w:r>
      <w:r w:rsidR="008B5247" w:rsidRPr="00227E14">
        <w:rPr>
          <w:lang w:val="en-IN"/>
        </w:rPr>
        <w:t>. The bags that he brought back</w:t>
      </w:r>
      <w:r w:rsidR="00E75029" w:rsidRPr="00227E14">
        <w:rPr>
          <w:lang w:val="en-IN"/>
        </w:rPr>
        <w:t xml:space="preserve"> </w:t>
      </w:r>
      <w:r w:rsidR="008B5247" w:rsidRPr="00227E14">
        <w:rPr>
          <w:lang w:val="en-IN"/>
        </w:rPr>
        <w:t>differed</w:t>
      </w:r>
      <w:r w:rsidR="00E75029" w:rsidRPr="00227E14">
        <w:rPr>
          <w:lang w:val="en-IN"/>
        </w:rPr>
        <w:t xml:space="preserve"> in size and shape. But invariably</w:t>
      </w:r>
      <w:r w:rsidRPr="00227E14">
        <w:rPr>
          <w:lang w:val="en-IN"/>
        </w:rPr>
        <w:t>,</w:t>
      </w:r>
      <w:r w:rsidR="00E75029" w:rsidRPr="00227E14">
        <w:rPr>
          <w:lang w:val="en-IN"/>
        </w:rPr>
        <w:t xml:space="preserve"> they were lightweight. </w:t>
      </w:r>
    </w:p>
    <w:p w14:paraId="67B2EC52" w14:textId="080BD321" w:rsidR="00104040" w:rsidRPr="00227E14" w:rsidRDefault="00A252C2" w:rsidP="00AF2356">
      <w:pPr>
        <w:rPr>
          <w:lang w:val="en-IN"/>
        </w:rPr>
      </w:pPr>
      <w:r w:rsidRPr="00227E14">
        <w:rPr>
          <w:lang w:val="en-IN"/>
        </w:rPr>
        <w:t xml:space="preserve">Imtiaz was curious about </w:t>
      </w:r>
      <w:r w:rsidR="004D4C36" w:rsidRPr="00227E14">
        <w:rPr>
          <w:lang w:val="en-IN"/>
        </w:rPr>
        <w:t xml:space="preserve">what </w:t>
      </w:r>
      <w:r w:rsidRPr="00227E14">
        <w:rPr>
          <w:lang w:val="en-IN"/>
        </w:rPr>
        <w:t xml:space="preserve">might be in the bags he was </w:t>
      </w:r>
      <w:r w:rsidR="005A21FE" w:rsidRPr="00227E14">
        <w:rPr>
          <w:lang w:val="en-IN"/>
        </w:rPr>
        <w:t>bringing but</w:t>
      </w:r>
      <w:r w:rsidRPr="00227E14">
        <w:rPr>
          <w:lang w:val="en-IN"/>
        </w:rPr>
        <w:t xml:space="preserve"> resisted opening them and asking questions. Even when he would sit down </w:t>
      </w:r>
      <w:r w:rsidR="001F5716" w:rsidRPr="00227E14">
        <w:rPr>
          <w:lang w:val="en-IN"/>
        </w:rPr>
        <w:t xml:space="preserve">for dinner </w:t>
      </w:r>
      <w:r w:rsidRPr="00227E14">
        <w:rPr>
          <w:lang w:val="en-IN"/>
        </w:rPr>
        <w:t>with his family,</w:t>
      </w:r>
      <w:r w:rsidR="001F5716" w:rsidRPr="00227E14">
        <w:rPr>
          <w:lang w:val="en-IN"/>
        </w:rPr>
        <w:t xml:space="preserve"> everyone ate in tense silence. “They would soon be gone and then everything would be fine,” he often told his wife and children. But the assurance felt unconvincing even to himself.</w:t>
      </w:r>
      <w:r w:rsidRPr="00227E14">
        <w:rPr>
          <w:lang w:val="en-IN"/>
        </w:rPr>
        <w:t xml:space="preserve"> </w:t>
      </w:r>
      <w:r w:rsidR="00E75029" w:rsidRPr="00227E14">
        <w:rPr>
          <w:lang w:val="en-IN"/>
        </w:rPr>
        <w:t>Finally, it appeared that the men had got all that they had wanted.</w:t>
      </w:r>
    </w:p>
    <w:p w14:paraId="71A210C7" w14:textId="6F78896F" w:rsidR="00E75029" w:rsidRPr="00227E14" w:rsidRDefault="00104040" w:rsidP="00AF2356">
      <w:pPr>
        <w:rPr>
          <w:lang w:val="en-IN"/>
        </w:rPr>
      </w:pPr>
      <w:r w:rsidRPr="00227E14">
        <w:rPr>
          <w:lang w:val="en-IN"/>
        </w:rPr>
        <w:t>The</w:t>
      </w:r>
      <w:r w:rsidR="001F5716" w:rsidRPr="00227E14">
        <w:rPr>
          <w:lang w:val="en-IN"/>
        </w:rPr>
        <w:t>y</w:t>
      </w:r>
      <w:r w:rsidRPr="00227E14">
        <w:rPr>
          <w:lang w:val="en-IN"/>
        </w:rPr>
        <w:t xml:space="preserve"> were pleased with </w:t>
      </w:r>
      <w:r w:rsidR="00246D64" w:rsidRPr="00227E14">
        <w:rPr>
          <w:lang w:val="en-IN"/>
        </w:rPr>
        <w:t xml:space="preserve">what they saw. Imtiaz had delivered parts of sophisticated arms to them. </w:t>
      </w:r>
      <w:r w:rsidR="00E75029" w:rsidRPr="00227E14">
        <w:rPr>
          <w:lang w:val="en-IN"/>
        </w:rPr>
        <w:t>The firearms had been sent in a CKD (completely knocked down) condition and were re</w:t>
      </w:r>
      <w:r w:rsidR="00DA723B" w:rsidRPr="00227E14">
        <w:rPr>
          <w:lang w:val="en-IN"/>
        </w:rPr>
        <w:t>-as</w:t>
      </w:r>
      <w:r w:rsidR="00E75029" w:rsidRPr="00227E14">
        <w:rPr>
          <w:lang w:val="en-IN"/>
        </w:rPr>
        <w:t xml:space="preserve">sembled by the three men in the privacy of </w:t>
      </w:r>
      <w:r w:rsidR="00AC41E9" w:rsidRPr="00227E14">
        <w:rPr>
          <w:lang w:val="en-IN"/>
        </w:rPr>
        <w:t>‘</w:t>
      </w:r>
      <w:r w:rsidR="00E75029" w:rsidRPr="00227E14">
        <w:rPr>
          <w:lang w:val="en-IN"/>
        </w:rPr>
        <w:t>the</w:t>
      </w:r>
      <w:r w:rsidR="00D3650C" w:rsidRPr="00227E14">
        <w:rPr>
          <w:lang w:val="en-IN"/>
        </w:rPr>
        <w:t>ir</w:t>
      </w:r>
      <w:r w:rsidR="00AC41E9" w:rsidRPr="00227E14">
        <w:rPr>
          <w:lang w:val="en-IN"/>
        </w:rPr>
        <w:t>’</w:t>
      </w:r>
      <w:r w:rsidR="00E75029" w:rsidRPr="00227E14">
        <w:rPr>
          <w:lang w:val="en-IN"/>
        </w:rPr>
        <w:t xml:space="preserve"> room. The weapons had arrived in the remote coastal belt of Kerala through a circuitous route across the country, dodging agencies along the way. Among the </w:t>
      </w:r>
      <w:r w:rsidR="00D3650C" w:rsidRPr="00227E14">
        <w:rPr>
          <w:lang w:val="en-IN"/>
        </w:rPr>
        <w:t xml:space="preserve">goods </w:t>
      </w:r>
      <w:r w:rsidR="00E75029" w:rsidRPr="00227E14">
        <w:rPr>
          <w:lang w:val="en-IN"/>
        </w:rPr>
        <w:t>were suicide vests</w:t>
      </w:r>
      <w:r w:rsidR="00AC41E9" w:rsidRPr="00227E14">
        <w:rPr>
          <w:lang w:val="en-IN"/>
        </w:rPr>
        <w:t xml:space="preserve"> as well</w:t>
      </w:r>
      <w:r w:rsidR="00E75029" w:rsidRPr="00227E14">
        <w:rPr>
          <w:lang w:val="en-IN"/>
        </w:rPr>
        <w:t xml:space="preserve">. </w:t>
      </w:r>
    </w:p>
    <w:p w14:paraId="716AA1AB" w14:textId="4E6BBA9D" w:rsidR="00E75029" w:rsidRPr="00227E14" w:rsidRDefault="00E75029" w:rsidP="00AF2356">
      <w:pPr>
        <w:rPr>
          <w:lang w:val="en-IN"/>
        </w:rPr>
      </w:pPr>
      <w:r w:rsidRPr="00227E14">
        <w:rPr>
          <w:lang w:val="en-IN"/>
        </w:rPr>
        <w:lastRenderedPageBreak/>
        <w:t xml:space="preserve">A suicide vest is an improvised device fitted with explosives and a detonator, worn by suicide bombers. </w:t>
      </w:r>
      <w:r w:rsidR="00E47B88" w:rsidRPr="00227E14">
        <w:rPr>
          <w:lang w:val="en-IN"/>
        </w:rPr>
        <w:t>Once detonated, t</w:t>
      </w:r>
      <w:r w:rsidRPr="00227E14">
        <w:rPr>
          <w:lang w:val="en-IN"/>
        </w:rPr>
        <w:t xml:space="preserve">he shrapnel that flies out of the vest consists of bearings, nails, screws, bolts etc., and they end up causing large-scale casualties </w:t>
      </w:r>
      <w:r w:rsidR="004C0515" w:rsidRPr="00227E14">
        <w:rPr>
          <w:lang w:val="en-IN"/>
        </w:rPr>
        <w:t>in their vicinity</w:t>
      </w:r>
      <w:r w:rsidRPr="00227E14">
        <w:rPr>
          <w:lang w:val="en-IN"/>
        </w:rPr>
        <w:t>. The earlier versions of suicide vests were used in inter-country wars</w:t>
      </w:r>
      <w:r w:rsidR="00B6235E" w:rsidRPr="00227E14">
        <w:rPr>
          <w:lang w:val="en-IN"/>
        </w:rPr>
        <w:t>.</w:t>
      </w:r>
      <w:r w:rsidRPr="00227E14">
        <w:rPr>
          <w:lang w:val="en-IN"/>
        </w:rPr>
        <w:t xml:space="preserve"> </w:t>
      </w:r>
      <w:r w:rsidR="00B6235E" w:rsidRPr="00227E14">
        <w:rPr>
          <w:lang w:val="en-IN"/>
        </w:rPr>
        <w:t xml:space="preserve">In </w:t>
      </w:r>
      <w:r w:rsidRPr="00227E14">
        <w:rPr>
          <w:lang w:val="en-IN"/>
        </w:rPr>
        <w:t>the second Sino-Japanese conflict, for instance, a Chines</w:t>
      </w:r>
      <w:r w:rsidR="00722F81" w:rsidRPr="00227E14">
        <w:rPr>
          <w:lang w:val="en-IN"/>
        </w:rPr>
        <w:t>e</w:t>
      </w:r>
      <w:r w:rsidRPr="00227E14">
        <w:rPr>
          <w:lang w:val="en-IN"/>
        </w:rPr>
        <w:t xml:space="preserve"> soldier detonated the vest he was wearing, killing nearly two dozen Japanese nationals at a warehouse. Chinese troops, fitted with these suicide vests, would throw themselves at approaching Japanese tanks</w:t>
      </w:r>
      <w:r w:rsidR="00DC611F" w:rsidRPr="00227E14">
        <w:rPr>
          <w:lang w:val="en-IN"/>
        </w:rPr>
        <w:t>,</w:t>
      </w:r>
      <w:r w:rsidRPr="00227E14">
        <w:rPr>
          <w:lang w:val="en-IN"/>
        </w:rPr>
        <w:t xml:space="preserve"> blow</w:t>
      </w:r>
      <w:r w:rsidR="00DC611F" w:rsidRPr="00227E14">
        <w:rPr>
          <w:lang w:val="en-IN"/>
        </w:rPr>
        <w:t>ing up</w:t>
      </w:r>
      <w:r w:rsidRPr="00227E14">
        <w:rPr>
          <w:lang w:val="en-IN"/>
        </w:rPr>
        <w:t xml:space="preserve"> the tank and themselves in the process. But even before the Chinese had adopted th</w:t>
      </w:r>
      <w:r w:rsidR="00DC611F" w:rsidRPr="00227E14">
        <w:rPr>
          <w:lang w:val="en-IN"/>
        </w:rPr>
        <w:t>ese</w:t>
      </w:r>
      <w:r w:rsidRPr="00227E14">
        <w:rPr>
          <w:lang w:val="en-IN"/>
        </w:rPr>
        <w:t xml:space="preserve"> means, the Japanese had enga</w:t>
      </w:r>
      <w:r w:rsidR="00B6235E" w:rsidRPr="00227E14">
        <w:rPr>
          <w:lang w:val="en-IN"/>
        </w:rPr>
        <w:t>ged in similar suicidal attacks.</w:t>
      </w:r>
      <w:r w:rsidRPr="00227E14">
        <w:rPr>
          <w:lang w:val="en-IN"/>
        </w:rPr>
        <w:t xml:space="preserve"> </w:t>
      </w:r>
      <w:r w:rsidR="00B6235E" w:rsidRPr="00227E14">
        <w:rPr>
          <w:lang w:val="en-IN"/>
        </w:rPr>
        <w:t>L</w:t>
      </w:r>
      <w:r w:rsidRPr="00227E14">
        <w:rPr>
          <w:lang w:val="en-IN"/>
        </w:rPr>
        <w:t xml:space="preserve">oaded with anti-tank mines and other explosive devices, they would blow themselves up before enemy forces. </w:t>
      </w:r>
    </w:p>
    <w:p w14:paraId="22C9153C" w14:textId="19D6DCFF" w:rsidR="00E75029" w:rsidRPr="00227E14" w:rsidRDefault="00E75029" w:rsidP="00AF2356">
      <w:pPr>
        <w:rPr>
          <w:lang w:val="en-IN"/>
        </w:rPr>
      </w:pPr>
      <w:r w:rsidRPr="00227E14">
        <w:rPr>
          <w:lang w:val="en-IN"/>
        </w:rPr>
        <w:t xml:space="preserve">One of the ‘benefits’ of suicide vest attacks is that the culprit gets completely obliterated in the process, making it </w:t>
      </w:r>
      <w:r w:rsidR="00DC611F" w:rsidRPr="00227E14">
        <w:rPr>
          <w:lang w:val="en-IN"/>
        </w:rPr>
        <w:t xml:space="preserve">nearly impossible for </w:t>
      </w:r>
      <w:r w:rsidRPr="00227E14">
        <w:rPr>
          <w:lang w:val="en-IN"/>
        </w:rPr>
        <w:t xml:space="preserve">probe agencies to decisively determine identity. Suicide bombing had, therefore, become </w:t>
      </w:r>
      <w:r w:rsidR="00DC611F" w:rsidRPr="00227E14">
        <w:rPr>
          <w:lang w:val="en-IN"/>
        </w:rPr>
        <w:t xml:space="preserve">the preferred </w:t>
      </w:r>
      <w:r w:rsidR="00207D37" w:rsidRPr="00227E14">
        <w:rPr>
          <w:lang w:val="en-IN"/>
        </w:rPr>
        <w:t>method of destruction with</w:t>
      </w:r>
      <w:r w:rsidRPr="00227E14">
        <w:rPr>
          <w:lang w:val="en-IN"/>
        </w:rPr>
        <w:t xml:space="preserve"> </w:t>
      </w:r>
      <w:r w:rsidR="00207D37" w:rsidRPr="00227E14">
        <w:rPr>
          <w:lang w:val="en-IN"/>
        </w:rPr>
        <w:t xml:space="preserve">several </w:t>
      </w:r>
      <w:r w:rsidRPr="00227E14">
        <w:rPr>
          <w:lang w:val="en-IN"/>
        </w:rPr>
        <w:t>terrorist</w:t>
      </w:r>
      <w:r w:rsidR="00207D37" w:rsidRPr="00227E14">
        <w:rPr>
          <w:lang w:val="en-IN"/>
        </w:rPr>
        <w:t xml:space="preserve"> groups.</w:t>
      </w:r>
      <w:r w:rsidRPr="00227E14">
        <w:rPr>
          <w:lang w:val="en-IN"/>
        </w:rPr>
        <w:t xml:space="preserve"> </w:t>
      </w:r>
      <w:r w:rsidR="001A2B1B" w:rsidRPr="00227E14">
        <w:rPr>
          <w:lang w:val="en-IN"/>
        </w:rPr>
        <w:t xml:space="preserve">The mercenaries </w:t>
      </w:r>
      <w:r w:rsidRPr="00227E14">
        <w:rPr>
          <w:lang w:val="en-IN"/>
        </w:rPr>
        <w:t>thought nothing of losing their lives in the greater glory of their religion</w:t>
      </w:r>
      <w:r w:rsidR="001A2B1B" w:rsidRPr="00227E14">
        <w:rPr>
          <w:lang w:val="en-IN"/>
        </w:rPr>
        <w:t xml:space="preserve">, plus the </w:t>
      </w:r>
      <w:r w:rsidRPr="00227E14">
        <w:rPr>
          <w:lang w:val="en-IN"/>
        </w:rPr>
        <w:t xml:space="preserve">prospect of </w:t>
      </w:r>
      <w:r w:rsidR="001A2B1B" w:rsidRPr="00227E14">
        <w:rPr>
          <w:lang w:val="en-IN"/>
        </w:rPr>
        <w:t xml:space="preserve">paradise lay temptingly ahead, </w:t>
      </w:r>
      <w:r w:rsidRPr="00227E14">
        <w:rPr>
          <w:lang w:val="en-IN"/>
        </w:rPr>
        <w:t>where</w:t>
      </w:r>
      <w:r w:rsidR="001A2B1B" w:rsidRPr="00227E14">
        <w:rPr>
          <w:lang w:val="en-IN"/>
        </w:rPr>
        <w:t>, they were told,</w:t>
      </w:r>
      <w:r w:rsidRPr="00227E14">
        <w:rPr>
          <w:lang w:val="en-IN"/>
        </w:rPr>
        <w:t xml:space="preserve"> they would be treated as glorious martyrs. </w:t>
      </w:r>
    </w:p>
    <w:p w14:paraId="51541416" w14:textId="22794792" w:rsidR="00E75029" w:rsidRPr="00227E14" w:rsidRDefault="00E75029" w:rsidP="00E75029">
      <w:pPr>
        <w:rPr>
          <w:lang w:val="en-IN"/>
        </w:rPr>
      </w:pPr>
      <w:r w:rsidRPr="00227E14">
        <w:rPr>
          <w:lang w:val="en-IN"/>
        </w:rPr>
        <w:t xml:space="preserve">The three men at </w:t>
      </w:r>
      <w:r w:rsidR="001A2B1B" w:rsidRPr="00227E14">
        <w:rPr>
          <w:lang w:val="en-IN"/>
        </w:rPr>
        <w:t xml:space="preserve">Imtiaz’s </w:t>
      </w:r>
      <w:r w:rsidRPr="00227E14">
        <w:rPr>
          <w:lang w:val="en-IN"/>
        </w:rPr>
        <w:t xml:space="preserve">house </w:t>
      </w:r>
      <w:r w:rsidR="00FF68D2" w:rsidRPr="00227E14">
        <w:rPr>
          <w:lang w:val="en-IN"/>
        </w:rPr>
        <w:t xml:space="preserve">felt the same. They </w:t>
      </w:r>
      <w:r w:rsidRPr="00227E14">
        <w:rPr>
          <w:lang w:val="en-IN"/>
        </w:rPr>
        <w:t>now had all the ingredients</w:t>
      </w:r>
      <w:r w:rsidR="001A2B1B" w:rsidRPr="00227E14">
        <w:rPr>
          <w:lang w:val="en-IN"/>
        </w:rPr>
        <w:t xml:space="preserve"> they needed - </w:t>
      </w:r>
      <w:r w:rsidR="006E186A" w:rsidRPr="00227E14">
        <w:rPr>
          <w:lang w:val="en-IN"/>
        </w:rPr>
        <w:t xml:space="preserve">guns, ammunition, </w:t>
      </w:r>
      <w:proofErr w:type="gramStart"/>
      <w:r w:rsidR="006E186A" w:rsidRPr="00227E14">
        <w:rPr>
          <w:lang w:val="en-IN"/>
        </w:rPr>
        <w:t>explosives</w:t>
      </w:r>
      <w:proofErr w:type="gramEnd"/>
      <w:r w:rsidRPr="00227E14">
        <w:rPr>
          <w:lang w:val="en-IN"/>
        </w:rPr>
        <w:t xml:space="preserve"> and suicide vests. All they had to do now was to wait. The signal for action would come soon. It was time for the evening </w:t>
      </w:r>
      <w:r w:rsidR="00C20A8A" w:rsidRPr="00227E14">
        <w:rPr>
          <w:i/>
          <w:iCs/>
          <w:lang w:val="en-IN"/>
        </w:rPr>
        <w:t>nama</w:t>
      </w:r>
      <w:r w:rsidR="001F5716" w:rsidRPr="00227E14">
        <w:rPr>
          <w:i/>
          <w:iCs/>
          <w:lang w:val="en-IN"/>
        </w:rPr>
        <w:t>a</w:t>
      </w:r>
      <w:r w:rsidR="00C20A8A" w:rsidRPr="00227E14">
        <w:rPr>
          <w:i/>
          <w:iCs/>
          <w:lang w:val="en-IN"/>
        </w:rPr>
        <w:t>z</w:t>
      </w:r>
      <w:r w:rsidRPr="00227E14">
        <w:rPr>
          <w:lang w:val="en-IN"/>
        </w:rPr>
        <w:t>, and the</w:t>
      </w:r>
      <w:r w:rsidR="00F56858" w:rsidRPr="00227E14">
        <w:rPr>
          <w:lang w:val="en-IN"/>
        </w:rPr>
        <w:t xml:space="preserve">y </w:t>
      </w:r>
      <w:r w:rsidR="00C20A8A" w:rsidRPr="00227E14">
        <w:rPr>
          <w:lang w:val="en-IN"/>
        </w:rPr>
        <w:t xml:space="preserve">piously </w:t>
      </w:r>
      <w:r w:rsidRPr="00227E14">
        <w:rPr>
          <w:lang w:val="en-IN"/>
        </w:rPr>
        <w:t>spread out their</w:t>
      </w:r>
      <w:r w:rsidR="00C20A8A" w:rsidRPr="00227E14">
        <w:rPr>
          <w:lang w:val="en-IN"/>
        </w:rPr>
        <w:t xml:space="preserve"> </w:t>
      </w:r>
      <w:r w:rsidR="00FD683F" w:rsidRPr="00227E14">
        <w:rPr>
          <w:lang w:val="en-IN"/>
        </w:rPr>
        <w:t xml:space="preserve">prayer </w:t>
      </w:r>
      <w:r w:rsidR="00C20A8A" w:rsidRPr="00227E14">
        <w:rPr>
          <w:lang w:val="en-IN"/>
        </w:rPr>
        <w:t>mats.</w:t>
      </w:r>
    </w:p>
    <w:p w14:paraId="323E204C" w14:textId="77777777" w:rsidR="00E75029" w:rsidRPr="00227E14" w:rsidRDefault="00E75029">
      <w:pPr>
        <w:spacing w:after="0"/>
        <w:jc w:val="left"/>
        <w:rPr>
          <w:lang w:val="en-IN"/>
        </w:rPr>
      </w:pPr>
      <w:r w:rsidRPr="00227E14">
        <w:rPr>
          <w:lang w:val="en-IN"/>
        </w:rPr>
        <w:br w:type="page"/>
      </w:r>
    </w:p>
    <w:p w14:paraId="10610C28" w14:textId="77777777" w:rsidR="006E485F" w:rsidRPr="00227E14" w:rsidRDefault="006E485F" w:rsidP="006E485F">
      <w:pPr>
        <w:spacing w:after="0"/>
        <w:jc w:val="left"/>
        <w:rPr>
          <w:lang w:val="en-IN"/>
        </w:rPr>
      </w:pPr>
    </w:p>
    <w:p w14:paraId="761C2382" w14:textId="77777777" w:rsidR="006E485F" w:rsidRPr="00227E14" w:rsidRDefault="006E485F" w:rsidP="005F55C3">
      <w:pPr>
        <w:pStyle w:val="Heading1"/>
        <w:numPr>
          <w:ilvl w:val="0"/>
          <w:numId w:val="6"/>
        </w:numPr>
        <w:jc w:val="center"/>
        <w:rPr>
          <w:lang w:val="en-IN"/>
        </w:rPr>
      </w:pPr>
      <w:bookmarkStart w:id="51" w:name="_Toc80027675"/>
      <w:bookmarkStart w:id="52" w:name="_Toc80028371"/>
      <w:bookmarkStart w:id="53" w:name="_Toc80028445"/>
      <w:bookmarkEnd w:id="51"/>
      <w:bookmarkEnd w:id="52"/>
      <w:bookmarkEnd w:id="53"/>
    </w:p>
    <w:p w14:paraId="174D2416" w14:textId="1E2B918D" w:rsidR="00E75029" w:rsidRPr="00227E14" w:rsidRDefault="00D52C64" w:rsidP="006E485F">
      <w:pPr>
        <w:pStyle w:val="Heading2"/>
        <w:rPr>
          <w:lang w:val="en-IN"/>
        </w:rPr>
      </w:pPr>
      <w:bookmarkStart w:id="54" w:name="_Toc80027676"/>
      <w:bookmarkStart w:id="55" w:name="_Toc80028372"/>
      <w:r w:rsidRPr="00227E14">
        <w:rPr>
          <w:lang w:val="en-IN"/>
        </w:rPr>
        <w:t>The Intricate Network</w:t>
      </w:r>
      <w:bookmarkEnd w:id="54"/>
      <w:bookmarkEnd w:id="55"/>
    </w:p>
    <w:p w14:paraId="12B5EF3B" w14:textId="476B8079" w:rsidR="00FD683F" w:rsidRPr="00227E14" w:rsidRDefault="002C16B8" w:rsidP="00090286">
      <w:pPr>
        <w:rPr>
          <w:u w:color="000000"/>
          <w:lang w:val="en-IN"/>
        </w:rPr>
      </w:pPr>
      <w:r w:rsidRPr="00227E14">
        <w:rPr>
          <w:u w:color="000000"/>
          <w:lang w:val="en-IN"/>
        </w:rPr>
        <w:t>One</w:t>
      </w:r>
      <w:r w:rsidR="00FD683F" w:rsidRPr="00227E14">
        <w:rPr>
          <w:u w:color="000000"/>
          <w:lang w:val="en-IN"/>
        </w:rPr>
        <w:t xml:space="preserve"> critical</w:t>
      </w:r>
      <w:r w:rsidRPr="00227E14">
        <w:rPr>
          <w:u w:color="000000"/>
          <w:lang w:val="en-IN"/>
        </w:rPr>
        <w:t xml:space="preserve"> link in the intricate fake currency network flourishing in India was Santhana Gopal</w:t>
      </w:r>
      <w:r w:rsidR="006E186A" w:rsidRPr="00227E14">
        <w:rPr>
          <w:u w:color="000000"/>
          <w:lang w:val="en-IN"/>
        </w:rPr>
        <w:t xml:space="preserve"> or </w:t>
      </w:r>
      <w:r w:rsidR="00C17416" w:rsidRPr="00227E14">
        <w:rPr>
          <w:u w:color="000000"/>
          <w:lang w:val="en-IN"/>
        </w:rPr>
        <w:t>S</w:t>
      </w:r>
      <w:r w:rsidR="006E186A" w:rsidRPr="00227E14">
        <w:rPr>
          <w:u w:color="000000"/>
          <w:lang w:val="en-IN"/>
        </w:rPr>
        <w:t>aga as he was often called</w:t>
      </w:r>
      <w:r w:rsidRPr="00227E14">
        <w:rPr>
          <w:u w:color="000000"/>
          <w:lang w:val="en-IN"/>
        </w:rPr>
        <w:t xml:space="preserve">. Of late, he had reason to be </w:t>
      </w:r>
      <w:r w:rsidR="00CC257D" w:rsidRPr="00227E14">
        <w:rPr>
          <w:u w:color="000000"/>
          <w:lang w:val="en-IN"/>
        </w:rPr>
        <w:t>content</w:t>
      </w:r>
      <w:r w:rsidRPr="00227E14">
        <w:rPr>
          <w:u w:color="000000"/>
          <w:lang w:val="en-IN"/>
        </w:rPr>
        <w:t xml:space="preserve">. He was tasked with disseminating Rs.10,000 crores among </w:t>
      </w:r>
      <w:r w:rsidR="00FD683F" w:rsidRPr="00227E14">
        <w:rPr>
          <w:u w:color="000000"/>
          <w:lang w:val="en-IN"/>
        </w:rPr>
        <w:t xml:space="preserve">a section of Indian </w:t>
      </w:r>
      <w:r w:rsidR="001B5B41" w:rsidRPr="00227E14">
        <w:rPr>
          <w:u w:color="000000"/>
          <w:lang w:val="en-IN"/>
        </w:rPr>
        <w:t>Muslims</w:t>
      </w:r>
      <w:r w:rsidRPr="00227E14">
        <w:rPr>
          <w:u w:color="000000"/>
          <w:lang w:val="en-IN"/>
        </w:rPr>
        <w:t xml:space="preserve">. </w:t>
      </w:r>
      <w:r w:rsidR="006E186A" w:rsidRPr="00227E14">
        <w:rPr>
          <w:u w:color="000000"/>
          <w:lang w:val="en-IN"/>
        </w:rPr>
        <w:t xml:space="preserve">Saga </w:t>
      </w:r>
      <w:r w:rsidRPr="00227E14">
        <w:rPr>
          <w:u w:color="000000"/>
          <w:lang w:val="en-IN"/>
        </w:rPr>
        <w:t>had identified a bunch of individuals who could be targeted</w:t>
      </w:r>
      <w:r w:rsidR="00FD683F" w:rsidRPr="00227E14">
        <w:rPr>
          <w:u w:color="000000"/>
          <w:lang w:val="en-IN"/>
        </w:rPr>
        <w:t>; mostly people in desperate need for</w:t>
      </w:r>
      <w:r w:rsidRPr="00227E14">
        <w:rPr>
          <w:u w:color="000000"/>
          <w:lang w:val="en-IN"/>
        </w:rPr>
        <w:t xml:space="preserve"> monetary assistance and </w:t>
      </w:r>
      <w:r w:rsidR="00FD683F" w:rsidRPr="00227E14">
        <w:rPr>
          <w:u w:color="000000"/>
          <w:lang w:val="en-IN"/>
        </w:rPr>
        <w:t xml:space="preserve">the kind who </w:t>
      </w:r>
      <w:r w:rsidRPr="00227E14">
        <w:rPr>
          <w:u w:color="000000"/>
          <w:lang w:val="en-IN"/>
        </w:rPr>
        <w:t xml:space="preserve">would </w:t>
      </w:r>
      <w:r w:rsidR="00FD683F" w:rsidRPr="00227E14">
        <w:rPr>
          <w:u w:color="000000"/>
          <w:lang w:val="en-IN"/>
        </w:rPr>
        <w:t xml:space="preserve">not </w:t>
      </w:r>
      <w:r w:rsidR="006E186A" w:rsidRPr="00227E14">
        <w:rPr>
          <w:u w:color="000000"/>
          <w:lang w:val="en-IN"/>
        </w:rPr>
        <w:t xml:space="preserve">ask </w:t>
      </w:r>
      <w:r w:rsidRPr="00227E14">
        <w:rPr>
          <w:u w:color="000000"/>
          <w:lang w:val="en-IN"/>
        </w:rPr>
        <w:t xml:space="preserve">too many questions. </w:t>
      </w:r>
    </w:p>
    <w:p w14:paraId="753D73D1" w14:textId="2ADFCF22" w:rsidR="002C16B8" w:rsidRPr="00227E14" w:rsidRDefault="00FD683F" w:rsidP="00090286">
      <w:pPr>
        <w:rPr>
          <w:lang w:val="en-IN"/>
        </w:rPr>
      </w:pPr>
      <w:r w:rsidRPr="00227E14">
        <w:rPr>
          <w:u w:color="000000"/>
          <w:lang w:val="en-IN"/>
        </w:rPr>
        <w:t xml:space="preserve">The town was exploding with real estate development and his </w:t>
      </w:r>
      <w:r w:rsidR="002C16B8" w:rsidRPr="00227E14">
        <w:rPr>
          <w:u w:color="000000"/>
          <w:lang w:val="en-IN"/>
        </w:rPr>
        <w:t>hardware outlet</w:t>
      </w:r>
      <w:r w:rsidRPr="00227E14">
        <w:rPr>
          <w:u w:color="000000"/>
          <w:lang w:val="en-IN"/>
        </w:rPr>
        <w:t>,</w:t>
      </w:r>
      <w:r w:rsidR="002C16B8" w:rsidRPr="00227E14">
        <w:rPr>
          <w:u w:color="000000"/>
          <w:lang w:val="en-IN"/>
        </w:rPr>
        <w:t xml:space="preserve"> the National Hardware Agency</w:t>
      </w:r>
      <w:r w:rsidRPr="00227E14">
        <w:rPr>
          <w:u w:color="000000"/>
          <w:lang w:val="en-IN"/>
        </w:rPr>
        <w:t xml:space="preserve">, was doing </w:t>
      </w:r>
      <w:r w:rsidR="00E6382C" w:rsidRPr="00227E14">
        <w:rPr>
          <w:u w:color="000000"/>
          <w:lang w:val="en-IN"/>
        </w:rPr>
        <w:t xml:space="preserve">well. </w:t>
      </w:r>
      <w:r w:rsidR="002C16B8" w:rsidRPr="00227E14">
        <w:rPr>
          <w:u w:color="000000"/>
          <w:lang w:val="en-IN"/>
        </w:rPr>
        <w:t xml:space="preserve">New structures </w:t>
      </w:r>
      <w:r w:rsidR="00E6382C" w:rsidRPr="00227E14">
        <w:rPr>
          <w:u w:color="000000"/>
          <w:lang w:val="en-IN"/>
        </w:rPr>
        <w:t>came up</w:t>
      </w:r>
      <w:r w:rsidR="002C16B8" w:rsidRPr="00227E14">
        <w:rPr>
          <w:u w:color="000000"/>
          <w:lang w:val="en-IN"/>
        </w:rPr>
        <w:t xml:space="preserve">, driven by the rise in demand for residential </w:t>
      </w:r>
      <w:r w:rsidR="00E6382C" w:rsidRPr="00227E14">
        <w:rPr>
          <w:u w:color="000000"/>
          <w:lang w:val="en-IN"/>
        </w:rPr>
        <w:t>complexes</w:t>
      </w:r>
      <w:r w:rsidR="002C16B8" w:rsidRPr="00227E14">
        <w:rPr>
          <w:u w:color="000000"/>
          <w:lang w:val="en-IN"/>
        </w:rPr>
        <w:t xml:space="preserve">. </w:t>
      </w:r>
      <w:r w:rsidR="00E6382C" w:rsidRPr="00227E14">
        <w:rPr>
          <w:u w:color="000000"/>
          <w:lang w:val="en-IN"/>
        </w:rPr>
        <w:t xml:space="preserve">It felt like a </w:t>
      </w:r>
      <w:r w:rsidR="002C16B8" w:rsidRPr="00227E14">
        <w:rPr>
          <w:u w:color="000000"/>
          <w:lang w:val="en-IN"/>
        </w:rPr>
        <w:t xml:space="preserve">great deal of liquid money </w:t>
      </w:r>
      <w:r w:rsidR="00E6382C" w:rsidRPr="00227E14">
        <w:rPr>
          <w:u w:color="000000"/>
          <w:lang w:val="en-IN"/>
        </w:rPr>
        <w:t xml:space="preserve">was </w:t>
      </w:r>
      <w:r w:rsidR="002C16B8" w:rsidRPr="00227E14">
        <w:rPr>
          <w:u w:color="000000"/>
          <w:lang w:val="en-IN"/>
        </w:rPr>
        <w:t xml:space="preserve">floating around, which was </w:t>
      </w:r>
      <w:r w:rsidR="002E3754" w:rsidRPr="00227E14">
        <w:rPr>
          <w:u w:color="000000"/>
          <w:lang w:val="en-IN"/>
        </w:rPr>
        <w:t>fuelling</w:t>
      </w:r>
      <w:r w:rsidR="002C16B8" w:rsidRPr="00227E14">
        <w:rPr>
          <w:u w:color="000000"/>
          <w:lang w:val="en-IN"/>
        </w:rPr>
        <w:t xml:space="preserve"> the realty sector. People were buying flats by way of investment</w:t>
      </w:r>
      <w:r w:rsidR="00E6382C" w:rsidRPr="00227E14">
        <w:rPr>
          <w:u w:color="000000"/>
          <w:lang w:val="en-IN"/>
        </w:rPr>
        <w:t xml:space="preserve"> rather than to live in them. </w:t>
      </w:r>
    </w:p>
    <w:p w14:paraId="1F917C95" w14:textId="3559C536" w:rsidR="001B112D" w:rsidRPr="00227E14" w:rsidRDefault="00430074" w:rsidP="00090286">
      <w:pPr>
        <w:rPr>
          <w:u w:color="000000"/>
          <w:lang w:val="en-IN"/>
        </w:rPr>
      </w:pPr>
      <w:r w:rsidRPr="00227E14">
        <w:rPr>
          <w:u w:color="000000"/>
          <w:lang w:val="en-IN"/>
        </w:rPr>
        <w:t>But the store had become more of a side venture. H</w:t>
      </w:r>
      <w:r w:rsidR="002C16B8" w:rsidRPr="00227E14">
        <w:rPr>
          <w:u w:color="000000"/>
          <w:lang w:val="en-IN"/>
        </w:rPr>
        <w:t xml:space="preserve">is </w:t>
      </w:r>
      <w:r w:rsidR="00E6382C" w:rsidRPr="00227E14">
        <w:rPr>
          <w:u w:color="000000"/>
          <w:lang w:val="en-IN"/>
        </w:rPr>
        <w:t xml:space="preserve">main business </w:t>
      </w:r>
      <w:r w:rsidRPr="00227E14">
        <w:rPr>
          <w:u w:color="000000"/>
          <w:lang w:val="en-IN"/>
        </w:rPr>
        <w:t xml:space="preserve">now </w:t>
      </w:r>
      <w:r w:rsidR="00E6382C" w:rsidRPr="00227E14">
        <w:rPr>
          <w:u w:color="000000"/>
          <w:lang w:val="en-IN"/>
        </w:rPr>
        <w:t xml:space="preserve">was </w:t>
      </w:r>
      <w:r w:rsidR="002C16B8" w:rsidRPr="00227E14">
        <w:rPr>
          <w:u w:color="000000"/>
          <w:lang w:val="en-IN"/>
        </w:rPr>
        <w:t xml:space="preserve">the distribution of counterfeit currency. He was introduced to </w:t>
      </w:r>
      <w:r w:rsidRPr="00227E14">
        <w:rPr>
          <w:u w:color="000000"/>
          <w:lang w:val="en-IN"/>
        </w:rPr>
        <w:t>it a few</w:t>
      </w:r>
      <w:r w:rsidR="002C16B8" w:rsidRPr="00227E14">
        <w:rPr>
          <w:u w:color="000000"/>
          <w:lang w:val="en-IN"/>
        </w:rPr>
        <w:t xml:space="preserve"> months ago by one </w:t>
      </w:r>
      <w:r w:rsidR="00A832A3" w:rsidRPr="00227E14">
        <w:rPr>
          <w:u w:color="000000"/>
          <w:lang w:val="en-IN"/>
        </w:rPr>
        <w:t xml:space="preserve">of </w:t>
      </w:r>
      <w:r w:rsidR="002C16B8" w:rsidRPr="00227E14">
        <w:rPr>
          <w:u w:color="000000"/>
          <w:lang w:val="en-IN"/>
        </w:rPr>
        <w:t xml:space="preserve">his </w:t>
      </w:r>
      <w:r w:rsidR="00E6382C" w:rsidRPr="00227E14">
        <w:rPr>
          <w:u w:color="000000"/>
          <w:lang w:val="en-IN"/>
        </w:rPr>
        <w:t xml:space="preserve">builder </w:t>
      </w:r>
      <w:r w:rsidR="002C16B8" w:rsidRPr="00227E14">
        <w:rPr>
          <w:u w:color="000000"/>
          <w:lang w:val="en-IN"/>
        </w:rPr>
        <w:t>clients</w:t>
      </w:r>
      <w:r w:rsidR="00E6382C" w:rsidRPr="00227E14">
        <w:rPr>
          <w:u w:color="000000"/>
          <w:lang w:val="en-IN"/>
        </w:rPr>
        <w:t>.</w:t>
      </w:r>
      <w:r w:rsidR="002C16B8" w:rsidRPr="00227E14">
        <w:rPr>
          <w:u w:color="000000"/>
          <w:lang w:val="en-IN"/>
        </w:rPr>
        <w:t xml:space="preserve"> Initially, </w:t>
      </w:r>
      <w:r w:rsidR="00124DD7" w:rsidRPr="00227E14">
        <w:rPr>
          <w:u w:color="000000"/>
          <w:lang w:val="en-IN"/>
        </w:rPr>
        <w:t>Saga</w:t>
      </w:r>
      <w:r w:rsidR="002C16B8" w:rsidRPr="00227E14">
        <w:rPr>
          <w:u w:color="000000"/>
          <w:lang w:val="en-IN"/>
        </w:rPr>
        <w:t xml:space="preserve"> was reluctant</w:t>
      </w:r>
      <w:r w:rsidRPr="00227E14">
        <w:rPr>
          <w:u w:color="000000"/>
          <w:lang w:val="en-IN"/>
        </w:rPr>
        <w:t>. He wasn’t willin</w:t>
      </w:r>
      <w:r w:rsidR="001779E8" w:rsidRPr="00227E14">
        <w:rPr>
          <w:u w:color="000000"/>
          <w:lang w:val="en-IN"/>
        </w:rPr>
        <w:t>g to get into something as shady</w:t>
      </w:r>
      <w:r w:rsidR="005B2925" w:rsidRPr="00227E14">
        <w:rPr>
          <w:u w:color="000000"/>
          <w:lang w:val="en-IN"/>
        </w:rPr>
        <w:t xml:space="preserve"> as this</w:t>
      </w:r>
      <w:r w:rsidRPr="00227E14">
        <w:rPr>
          <w:u w:color="000000"/>
          <w:lang w:val="en-IN"/>
        </w:rPr>
        <w:t>.</w:t>
      </w:r>
      <w:r w:rsidR="002C16B8" w:rsidRPr="00227E14">
        <w:rPr>
          <w:u w:color="000000"/>
          <w:lang w:val="en-IN"/>
        </w:rPr>
        <w:t xml:space="preserve"> Money was important </w:t>
      </w:r>
      <w:r w:rsidRPr="00227E14">
        <w:rPr>
          <w:u w:color="000000"/>
          <w:lang w:val="en-IN"/>
        </w:rPr>
        <w:t>but not</w:t>
      </w:r>
      <w:r w:rsidR="001779E8" w:rsidRPr="00227E14">
        <w:rPr>
          <w:u w:color="000000"/>
          <w:lang w:val="en-IN"/>
        </w:rPr>
        <w:t xml:space="preserve"> enough to risk his life</w:t>
      </w:r>
      <w:r w:rsidR="00124DD7" w:rsidRPr="00227E14">
        <w:rPr>
          <w:u w:color="000000"/>
          <w:lang w:val="en-IN"/>
        </w:rPr>
        <w:t xml:space="preserve"> for</w:t>
      </w:r>
      <w:r w:rsidR="002C16B8" w:rsidRPr="00227E14">
        <w:rPr>
          <w:u w:color="000000"/>
          <w:lang w:val="en-IN"/>
        </w:rPr>
        <w:t xml:space="preserve">. It needed some </w:t>
      </w:r>
      <w:r w:rsidR="002C16B8" w:rsidRPr="00227E14">
        <w:rPr>
          <w:u w:color="000000"/>
          <w:lang w:val="en-IN"/>
        </w:rPr>
        <w:lastRenderedPageBreak/>
        <w:t>persuasion to convince him. The builder explained to him</w:t>
      </w:r>
      <w:r w:rsidR="001779E8" w:rsidRPr="00227E14">
        <w:rPr>
          <w:u w:color="000000"/>
          <w:lang w:val="en-IN"/>
        </w:rPr>
        <w:t xml:space="preserve"> (rather </w:t>
      </w:r>
      <w:r w:rsidR="00124DD7" w:rsidRPr="00227E14">
        <w:rPr>
          <w:u w:color="000000"/>
          <w:lang w:val="en-IN"/>
        </w:rPr>
        <w:t>methodically</w:t>
      </w:r>
      <w:r w:rsidR="001779E8" w:rsidRPr="00227E14">
        <w:rPr>
          <w:u w:color="000000"/>
          <w:lang w:val="en-IN"/>
        </w:rPr>
        <w:t>)</w:t>
      </w:r>
      <w:r w:rsidR="002C16B8" w:rsidRPr="00227E14">
        <w:rPr>
          <w:u w:color="000000"/>
          <w:lang w:val="en-IN"/>
        </w:rPr>
        <w:t xml:space="preserve"> about the near zero chance of his being </w:t>
      </w:r>
      <w:r w:rsidR="001779E8" w:rsidRPr="00227E14">
        <w:rPr>
          <w:u w:color="000000"/>
          <w:lang w:val="en-IN"/>
        </w:rPr>
        <w:t>caught if something were to go</w:t>
      </w:r>
      <w:r w:rsidR="00124DD7" w:rsidRPr="00227E14">
        <w:rPr>
          <w:u w:color="000000"/>
          <w:lang w:val="en-IN"/>
        </w:rPr>
        <w:t xml:space="preserve"> wrong</w:t>
      </w:r>
      <w:r w:rsidR="002C16B8" w:rsidRPr="00227E14">
        <w:rPr>
          <w:u w:color="000000"/>
          <w:lang w:val="en-IN"/>
        </w:rPr>
        <w:t xml:space="preserve">. </w:t>
      </w:r>
    </w:p>
    <w:p w14:paraId="519101FA" w14:textId="15E2E82A" w:rsidR="002C16B8" w:rsidRPr="00227E14" w:rsidRDefault="001779E8" w:rsidP="00090286">
      <w:pPr>
        <w:rPr>
          <w:lang w:val="en-IN"/>
        </w:rPr>
      </w:pPr>
      <w:r w:rsidRPr="00227E14">
        <w:rPr>
          <w:u w:color="000000"/>
          <w:lang w:val="en-IN"/>
        </w:rPr>
        <w:t>T</w:t>
      </w:r>
      <w:r w:rsidR="002C16B8" w:rsidRPr="00227E14">
        <w:rPr>
          <w:u w:color="000000"/>
          <w:lang w:val="en-IN"/>
        </w:rPr>
        <w:t xml:space="preserve">he counterfeit currency business was </w:t>
      </w:r>
      <w:r w:rsidRPr="00227E14">
        <w:rPr>
          <w:u w:color="000000"/>
          <w:lang w:val="en-IN"/>
        </w:rPr>
        <w:t xml:space="preserve">too </w:t>
      </w:r>
      <w:r w:rsidR="002C16B8" w:rsidRPr="00227E14">
        <w:rPr>
          <w:u w:color="000000"/>
          <w:lang w:val="en-IN"/>
        </w:rPr>
        <w:t xml:space="preserve">deeply layered and complex even for the builder to </w:t>
      </w:r>
      <w:r w:rsidR="001B112D" w:rsidRPr="00227E14">
        <w:rPr>
          <w:u w:color="000000"/>
          <w:lang w:val="en-IN"/>
        </w:rPr>
        <w:t>understand</w:t>
      </w:r>
      <w:r w:rsidR="002C16B8" w:rsidRPr="00227E14">
        <w:rPr>
          <w:u w:color="000000"/>
          <w:lang w:val="en-IN"/>
        </w:rPr>
        <w:t xml:space="preserve">. </w:t>
      </w:r>
      <w:r w:rsidR="001B112D" w:rsidRPr="00227E14">
        <w:rPr>
          <w:u w:color="000000"/>
          <w:lang w:val="en-IN"/>
        </w:rPr>
        <w:t>Saga</w:t>
      </w:r>
      <w:r w:rsidR="002C16B8" w:rsidRPr="00227E14">
        <w:rPr>
          <w:u w:color="000000"/>
          <w:lang w:val="en-IN"/>
        </w:rPr>
        <w:t xml:space="preserve"> would just </w:t>
      </w:r>
      <w:r w:rsidR="005B2925" w:rsidRPr="00227E14">
        <w:rPr>
          <w:u w:color="000000"/>
          <w:lang w:val="en-IN"/>
        </w:rPr>
        <w:t xml:space="preserve">be </w:t>
      </w:r>
      <w:r w:rsidR="002C16B8" w:rsidRPr="00227E14">
        <w:rPr>
          <w:u w:color="000000"/>
          <w:lang w:val="en-IN"/>
        </w:rPr>
        <w:t>one seemingly insignificant cog in a large wheel. This assurance</w:t>
      </w:r>
      <w:r w:rsidRPr="00227E14">
        <w:rPr>
          <w:u w:color="000000"/>
          <w:lang w:val="en-IN"/>
        </w:rPr>
        <w:t xml:space="preserve"> plus</w:t>
      </w:r>
      <w:r w:rsidR="002C16B8" w:rsidRPr="00227E14">
        <w:rPr>
          <w:u w:color="000000"/>
          <w:lang w:val="en-IN"/>
        </w:rPr>
        <w:t xml:space="preserve"> the </w:t>
      </w:r>
      <w:r w:rsidRPr="00227E14">
        <w:rPr>
          <w:u w:color="000000"/>
          <w:lang w:val="en-IN"/>
        </w:rPr>
        <w:t xml:space="preserve">prospect of </w:t>
      </w:r>
      <w:r w:rsidR="001B112D" w:rsidRPr="00227E14">
        <w:rPr>
          <w:u w:color="000000"/>
          <w:lang w:val="en-IN"/>
        </w:rPr>
        <w:t xml:space="preserve">big </w:t>
      </w:r>
      <w:r w:rsidRPr="00227E14">
        <w:rPr>
          <w:u w:color="000000"/>
          <w:lang w:val="en-IN"/>
        </w:rPr>
        <w:t xml:space="preserve">easy money eventually </w:t>
      </w:r>
      <w:r w:rsidR="001B112D" w:rsidRPr="00227E14">
        <w:rPr>
          <w:u w:color="000000"/>
          <w:lang w:val="en-IN"/>
        </w:rPr>
        <w:t xml:space="preserve">pulled him in. </w:t>
      </w:r>
      <w:r w:rsidR="002C16B8" w:rsidRPr="00227E14">
        <w:rPr>
          <w:u w:color="000000"/>
          <w:lang w:val="en-IN"/>
        </w:rPr>
        <w:t xml:space="preserve">Among the first sub-agents </w:t>
      </w:r>
      <w:r w:rsidR="001B112D" w:rsidRPr="00227E14">
        <w:rPr>
          <w:u w:color="000000"/>
          <w:lang w:val="en-IN"/>
        </w:rPr>
        <w:t>that Saga</w:t>
      </w:r>
      <w:r w:rsidR="002C16B8" w:rsidRPr="00227E14">
        <w:rPr>
          <w:u w:color="000000"/>
          <w:lang w:val="en-IN"/>
        </w:rPr>
        <w:t xml:space="preserve"> recruited was </w:t>
      </w:r>
      <w:r w:rsidR="00A3084A" w:rsidRPr="00227E14">
        <w:rPr>
          <w:u w:color="000000"/>
          <w:lang w:val="en-IN"/>
        </w:rPr>
        <w:t xml:space="preserve">Ramesh </w:t>
      </w:r>
      <w:r w:rsidR="001B112D" w:rsidRPr="00227E14">
        <w:rPr>
          <w:u w:color="000000"/>
          <w:lang w:val="en-IN"/>
        </w:rPr>
        <w:t>Badri.</w:t>
      </w:r>
      <w:r w:rsidR="002C16B8" w:rsidRPr="00227E14">
        <w:rPr>
          <w:u w:color="000000"/>
          <w:lang w:val="en-IN"/>
        </w:rPr>
        <w:t xml:space="preserve"> </w:t>
      </w:r>
      <w:r w:rsidR="001B112D" w:rsidRPr="00227E14">
        <w:rPr>
          <w:u w:color="000000"/>
          <w:lang w:val="en-IN"/>
        </w:rPr>
        <w:t>Ramesh was to distribute</w:t>
      </w:r>
      <w:r w:rsidRPr="00227E14">
        <w:rPr>
          <w:u w:color="000000"/>
          <w:lang w:val="en-IN"/>
        </w:rPr>
        <w:t xml:space="preserve"> fake currency to their targets – poor Indian </w:t>
      </w:r>
      <w:r w:rsidR="001B5B41" w:rsidRPr="00227E14">
        <w:rPr>
          <w:u w:color="000000"/>
          <w:lang w:val="en-IN"/>
        </w:rPr>
        <w:t>Muslims</w:t>
      </w:r>
      <w:r w:rsidRPr="00227E14">
        <w:rPr>
          <w:u w:color="000000"/>
          <w:lang w:val="en-IN"/>
        </w:rPr>
        <w:t xml:space="preserve">. </w:t>
      </w:r>
      <w:r w:rsidR="001B112D" w:rsidRPr="00227E14">
        <w:rPr>
          <w:u w:color="000000"/>
          <w:lang w:val="en-IN"/>
        </w:rPr>
        <w:t>Saga</w:t>
      </w:r>
      <w:r w:rsidR="002C16B8" w:rsidRPr="00227E14">
        <w:rPr>
          <w:u w:color="000000"/>
          <w:lang w:val="en-IN"/>
        </w:rPr>
        <w:t xml:space="preserve"> </w:t>
      </w:r>
      <w:r w:rsidRPr="00227E14">
        <w:rPr>
          <w:u w:color="000000"/>
          <w:lang w:val="en-IN"/>
        </w:rPr>
        <w:t xml:space="preserve">went on to give a crash </w:t>
      </w:r>
      <w:r w:rsidR="002C16B8" w:rsidRPr="00227E14">
        <w:rPr>
          <w:u w:color="000000"/>
          <w:lang w:val="en-IN"/>
        </w:rPr>
        <w:t xml:space="preserve">course </w:t>
      </w:r>
      <w:r w:rsidRPr="00227E14">
        <w:rPr>
          <w:u w:color="000000"/>
          <w:lang w:val="en-IN"/>
        </w:rPr>
        <w:t xml:space="preserve">to </w:t>
      </w:r>
      <w:r w:rsidR="00237B77" w:rsidRPr="00227E14">
        <w:rPr>
          <w:u w:color="000000"/>
          <w:lang w:val="en-IN"/>
        </w:rPr>
        <w:t>Ramesh</w:t>
      </w:r>
      <w:r w:rsidRPr="00227E14">
        <w:rPr>
          <w:u w:color="000000"/>
          <w:lang w:val="en-IN"/>
        </w:rPr>
        <w:t xml:space="preserve"> about the business and </w:t>
      </w:r>
      <w:r w:rsidR="002C16B8" w:rsidRPr="00227E14">
        <w:rPr>
          <w:u w:color="000000"/>
          <w:lang w:val="en-IN"/>
        </w:rPr>
        <w:t>sought to pass on the confidence</w:t>
      </w:r>
      <w:r w:rsidR="00237B77" w:rsidRPr="00227E14">
        <w:rPr>
          <w:u w:color="000000"/>
          <w:lang w:val="en-IN"/>
        </w:rPr>
        <w:t xml:space="preserve"> he </w:t>
      </w:r>
      <w:r w:rsidR="001B112D" w:rsidRPr="00227E14">
        <w:rPr>
          <w:u w:color="000000"/>
          <w:lang w:val="en-IN"/>
        </w:rPr>
        <w:t xml:space="preserve">had </w:t>
      </w:r>
      <w:r w:rsidR="00237B77" w:rsidRPr="00227E14">
        <w:rPr>
          <w:u w:color="000000"/>
          <w:lang w:val="en-IN"/>
        </w:rPr>
        <w:t>got from the builder.</w:t>
      </w:r>
      <w:r w:rsidR="002C16B8" w:rsidRPr="00227E14">
        <w:rPr>
          <w:u w:color="000000"/>
          <w:lang w:val="en-IN"/>
        </w:rPr>
        <w:t xml:space="preserve"> Suitably </w:t>
      </w:r>
      <w:r w:rsidR="00237B77" w:rsidRPr="00227E14">
        <w:rPr>
          <w:u w:color="000000"/>
          <w:lang w:val="en-IN"/>
        </w:rPr>
        <w:t>charged and convinced</w:t>
      </w:r>
      <w:r w:rsidR="002C16B8" w:rsidRPr="00227E14">
        <w:rPr>
          <w:u w:color="000000"/>
          <w:lang w:val="en-IN"/>
        </w:rPr>
        <w:t xml:space="preserve">, </w:t>
      </w:r>
      <w:r w:rsidR="00237B77" w:rsidRPr="00227E14">
        <w:rPr>
          <w:u w:color="000000"/>
          <w:lang w:val="en-IN"/>
        </w:rPr>
        <w:t xml:space="preserve">Ramesh went a </w:t>
      </w:r>
      <w:r w:rsidR="001B112D" w:rsidRPr="00227E14">
        <w:rPr>
          <w:u w:color="000000"/>
          <w:lang w:val="en-IN"/>
        </w:rPr>
        <w:t xml:space="preserve">step further and found creative </w:t>
      </w:r>
      <w:r w:rsidR="002C16B8" w:rsidRPr="00227E14">
        <w:rPr>
          <w:u w:color="000000"/>
          <w:lang w:val="en-IN"/>
        </w:rPr>
        <w:t>methods</w:t>
      </w:r>
      <w:r w:rsidR="00237B77" w:rsidRPr="00227E14">
        <w:rPr>
          <w:u w:color="000000"/>
          <w:lang w:val="en-IN"/>
        </w:rPr>
        <w:t xml:space="preserve"> for the money distribution. </w:t>
      </w:r>
      <w:r w:rsidR="00494ACB" w:rsidRPr="00227E14">
        <w:rPr>
          <w:u w:color="000000"/>
          <w:lang w:val="en-IN"/>
        </w:rPr>
        <w:t xml:space="preserve">He managed to build a </w:t>
      </w:r>
      <w:r w:rsidR="002C16B8" w:rsidRPr="00227E14">
        <w:rPr>
          <w:u w:color="000000"/>
          <w:lang w:val="en-IN"/>
        </w:rPr>
        <w:t>sizeable client base</w:t>
      </w:r>
      <w:r w:rsidR="00494ACB" w:rsidRPr="00227E14">
        <w:rPr>
          <w:u w:color="000000"/>
          <w:lang w:val="en-IN"/>
        </w:rPr>
        <w:t xml:space="preserve"> in just a few months.</w:t>
      </w:r>
      <w:r w:rsidR="002C16B8" w:rsidRPr="00227E14">
        <w:rPr>
          <w:u w:color="000000"/>
          <w:lang w:val="en-IN"/>
        </w:rPr>
        <w:t xml:space="preserve">   </w:t>
      </w:r>
    </w:p>
    <w:p w14:paraId="076704AE" w14:textId="28B4F77A" w:rsidR="005F1270" w:rsidRPr="00227E14" w:rsidRDefault="00494ACB" w:rsidP="00090286">
      <w:pPr>
        <w:rPr>
          <w:u w:color="000000"/>
          <w:lang w:val="en-IN"/>
        </w:rPr>
      </w:pPr>
      <w:r w:rsidRPr="00227E14">
        <w:rPr>
          <w:u w:color="000000"/>
          <w:lang w:val="en-IN"/>
        </w:rPr>
        <w:t>Ramesh bel</w:t>
      </w:r>
      <w:r w:rsidR="001B112D" w:rsidRPr="00227E14">
        <w:rPr>
          <w:u w:color="000000"/>
          <w:lang w:val="en-IN"/>
        </w:rPr>
        <w:t>onged to the</w:t>
      </w:r>
      <w:r w:rsidRPr="00227E14">
        <w:rPr>
          <w:u w:color="000000"/>
          <w:lang w:val="en-IN"/>
        </w:rPr>
        <w:t xml:space="preserve"> </w:t>
      </w:r>
      <w:r w:rsidR="002C16B8" w:rsidRPr="00227E14">
        <w:rPr>
          <w:u w:color="000000"/>
          <w:lang w:val="en-IN"/>
        </w:rPr>
        <w:t>Nair community</w:t>
      </w:r>
      <w:r w:rsidRPr="00227E14">
        <w:rPr>
          <w:u w:color="000000"/>
          <w:lang w:val="en-IN"/>
        </w:rPr>
        <w:t xml:space="preserve"> of Kerala,</w:t>
      </w:r>
      <w:r w:rsidR="002C16B8" w:rsidRPr="00227E14">
        <w:rPr>
          <w:u w:color="000000"/>
          <w:lang w:val="en-IN"/>
        </w:rPr>
        <w:t xml:space="preserve"> known for its </w:t>
      </w:r>
      <w:r w:rsidR="005201E3" w:rsidRPr="00227E14">
        <w:rPr>
          <w:u w:color="000000"/>
          <w:lang w:val="en-IN"/>
        </w:rPr>
        <w:t xml:space="preserve">unwavering </w:t>
      </w:r>
      <w:r w:rsidR="002C16B8" w:rsidRPr="00227E14">
        <w:rPr>
          <w:u w:color="000000"/>
          <w:lang w:val="en-IN"/>
        </w:rPr>
        <w:t xml:space="preserve">patriotism. </w:t>
      </w:r>
      <w:r w:rsidR="0082541F" w:rsidRPr="00227E14">
        <w:rPr>
          <w:u w:color="000000"/>
          <w:lang w:val="en-IN"/>
        </w:rPr>
        <w:t xml:space="preserve">Their </w:t>
      </w:r>
      <w:r w:rsidR="005201E3" w:rsidRPr="00227E14">
        <w:rPr>
          <w:u w:color="000000"/>
          <w:lang w:val="en-IN"/>
        </w:rPr>
        <w:t>fierce loyalty for their land has been legend. T</w:t>
      </w:r>
      <w:r w:rsidR="002C16B8" w:rsidRPr="00227E14">
        <w:rPr>
          <w:u w:color="000000"/>
          <w:lang w:val="en-IN"/>
        </w:rPr>
        <w:t>he British had</w:t>
      </w:r>
      <w:r w:rsidR="005201E3" w:rsidRPr="00227E14">
        <w:rPr>
          <w:u w:color="000000"/>
          <w:lang w:val="en-IN"/>
        </w:rPr>
        <w:t>,</w:t>
      </w:r>
      <w:r w:rsidR="002C16B8" w:rsidRPr="00227E14">
        <w:rPr>
          <w:u w:color="000000"/>
          <w:lang w:val="en-IN"/>
        </w:rPr>
        <w:t xml:space="preserve"> in the beginning of the 19th century, restricted the entry of Nairs into the British Indian Army. Following independence, the Nair Brigade of the Travancore State Force was merged </w:t>
      </w:r>
      <w:r w:rsidR="005201E3" w:rsidRPr="00227E14">
        <w:rPr>
          <w:u w:color="000000"/>
          <w:lang w:val="en-IN"/>
        </w:rPr>
        <w:t xml:space="preserve">with </w:t>
      </w:r>
      <w:r w:rsidR="002C16B8" w:rsidRPr="00227E14">
        <w:rPr>
          <w:u w:color="000000"/>
          <w:lang w:val="en-IN"/>
        </w:rPr>
        <w:t xml:space="preserve">the Indian Army and became part of the 9th Battalion, Madras Regiment, making it the oldest battalion in the army. </w:t>
      </w:r>
    </w:p>
    <w:p w14:paraId="4305B7B3" w14:textId="0D8EE75E" w:rsidR="002C16B8" w:rsidRPr="00227E14" w:rsidRDefault="003E5AFB" w:rsidP="00090286">
      <w:pPr>
        <w:rPr>
          <w:lang w:val="en-IN"/>
        </w:rPr>
      </w:pPr>
      <w:r w:rsidRPr="00227E14">
        <w:rPr>
          <w:u w:color="000000"/>
          <w:lang w:val="en-IN"/>
        </w:rPr>
        <w:t>The Nairs</w:t>
      </w:r>
      <w:r w:rsidR="00055D50" w:rsidRPr="00227E14">
        <w:rPr>
          <w:u w:color="000000"/>
          <w:lang w:val="en-IN"/>
        </w:rPr>
        <w:t xml:space="preserve"> had </w:t>
      </w:r>
      <w:r w:rsidR="00B24CEB" w:rsidRPr="00227E14">
        <w:rPr>
          <w:u w:color="000000"/>
          <w:lang w:val="en-IN"/>
        </w:rPr>
        <w:t xml:space="preserve">become rulers of </w:t>
      </w:r>
      <w:r w:rsidR="00055D50" w:rsidRPr="00227E14">
        <w:rPr>
          <w:u w:color="000000"/>
          <w:lang w:val="en-IN"/>
        </w:rPr>
        <w:t>minor</w:t>
      </w:r>
      <w:r w:rsidR="002C16B8" w:rsidRPr="00227E14">
        <w:rPr>
          <w:u w:color="000000"/>
          <w:lang w:val="en-IN"/>
        </w:rPr>
        <w:t xml:space="preserve"> kingdoms</w:t>
      </w:r>
      <w:r w:rsidR="00055D50" w:rsidRPr="00227E14">
        <w:rPr>
          <w:u w:color="000000"/>
          <w:lang w:val="en-IN"/>
        </w:rPr>
        <w:t xml:space="preserve"> </w:t>
      </w:r>
      <w:r w:rsidR="002C16B8" w:rsidRPr="00227E14">
        <w:rPr>
          <w:u w:color="000000"/>
          <w:lang w:val="en-IN"/>
        </w:rPr>
        <w:t>by the time the Portuguese</w:t>
      </w:r>
      <w:r w:rsidR="00B24CEB" w:rsidRPr="00227E14">
        <w:rPr>
          <w:u w:color="000000"/>
          <w:lang w:val="en-IN"/>
        </w:rPr>
        <w:t xml:space="preserve"> arrived</w:t>
      </w:r>
      <w:r w:rsidR="00055D50" w:rsidRPr="00227E14">
        <w:rPr>
          <w:u w:color="000000"/>
          <w:lang w:val="en-IN"/>
        </w:rPr>
        <w:t xml:space="preserve"> </w:t>
      </w:r>
      <w:r w:rsidR="00B24CEB" w:rsidRPr="00227E14">
        <w:rPr>
          <w:u w:color="000000"/>
          <w:lang w:val="en-IN"/>
        </w:rPr>
        <w:t>in Kerala</w:t>
      </w:r>
      <w:r w:rsidR="002A13E1" w:rsidRPr="00227E14">
        <w:rPr>
          <w:u w:color="000000"/>
          <w:lang w:val="en-IN"/>
        </w:rPr>
        <w:t xml:space="preserve"> (known as the Malabar region then</w:t>
      </w:r>
      <w:r w:rsidR="00B24CEB" w:rsidRPr="00227E14">
        <w:rPr>
          <w:u w:color="000000"/>
          <w:lang w:val="en-IN"/>
        </w:rPr>
        <w:t xml:space="preserve">), </w:t>
      </w:r>
      <w:r w:rsidR="002C16B8" w:rsidRPr="00227E14">
        <w:rPr>
          <w:u w:color="000000"/>
          <w:lang w:val="en-IN"/>
        </w:rPr>
        <w:t xml:space="preserve">towards the end of the </w:t>
      </w:r>
      <w:r w:rsidR="002A13E1" w:rsidRPr="00227E14">
        <w:rPr>
          <w:u w:color="000000"/>
          <w:lang w:val="en-IN"/>
        </w:rPr>
        <w:t>15th</w:t>
      </w:r>
      <w:r w:rsidR="00055D50" w:rsidRPr="00227E14">
        <w:rPr>
          <w:u w:color="000000"/>
          <w:lang w:val="en-IN"/>
        </w:rPr>
        <w:t xml:space="preserve"> </w:t>
      </w:r>
      <w:r w:rsidR="002C16B8" w:rsidRPr="00227E14">
        <w:rPr>
          <w:u w:color="000000"/>
          <w:lang w:val="en-IN"/>
        </w:rPr>
        <w:t xml:space="preserve">century. Over time, the ‘Nair’ name became synonymous with brave, armed warriors. But the rise was followed by </w:t>
      </w:r>
      <w:r w:rsidR="001167CB" w:rsidRPr="00227E14">
        <w:rPr>
          <w:u w:color="000000"/>
          <w:lang w:val="en-IN"/>
        </w:rPr>
        <w:t xml:space="preserve">a steady </w:t>
      </w:r>
      <w:r w:rsidR="002C16B8" w:rsidRPr="00227E14">
        <w:rPr>
          <w:u w:color="000000"/>
          <w:lang w:val="en-IN"/>
        </w:rPr>
        <w:t>decline</w:t>
      </w:r>
      <w:r w:rsidR="00DC0576" w:rsidRPr="00227E14">
        <w:rPr>
          <w:u w:color="000000"/>
          <w:lang w:val="en-IN"/>
        </w:rPr>
        <w:t xml:space="preserve"> </w:t>
      </w:r>
      <w:r w:rsidR="001167CB" w:rsidRPr="00227E14">
        <w:rPr>
          <w:u w:color="000000"/>
          <w:lang w:val="en-IN"/>
        </w:rPr>
        <w:t>over time</w:t>
      </w:r>
      <w:r w:rsidR="00DC0576" w:rsidRPr="00227E14">
        <w:rPr>
          <w:u w:color="000000"/>
          <w:lang w:val="en-IN"/>
        </w:rPr>
        <w:t>,</w:t>
      </w:r>
      <w:r w:rsidR="002C16B8" w:rsidRPr="00227E14">
        <w:rPr>
          <w:u w:color="000000"/>
          <w:lang w:val="en-IN"/>
        </w:rPr>
        <w:t xml:space="preserve"> </w:t>
      </w:r>
      <w:r w:rsidR="00DC0576" w:rsidRPr="00227E14">
        <w:rPr>
          <w:u w:color="000000"/>
          <w:lang w:val="en-IN"/>
        </w:rPr>
        <w:t>under the eventual suppression of the British rule</w:t>
      </w:r>
      <w:r w:rsidR="002C16B8" w:rsidRPr="00227E14">
        <w:rPr>
          <w:u w:color="000000"/>
          <w:lang w:val="en-IN"/>
        </w:rPr>
        <w:t xml:space="preserve">. The Nairs had the mortification of being disbanded and disarmed. </w:t>
      </w:r>
    </w:p>
    <w:p w14:paraId="0C281A30" w14:textId="149D1F19" w:rsidR="00386FC1" w:rsidRPr="00227E14" w:rsidRDefault="00DC0576" w:rsidP="00090286">
      <w:pPr>
        <w:rPr>
          <w:u w:color="000000"/>
          <w:lang w:val="en-IN"/>
        </w:rPr>
      </w:pPr>
      <w:r w:rsidRPr="00227E14">
        <w:rPr>
          <w:u w:color="000000"/>
          <w:lang w:val="en-IN"/>
        </w:rPr>
        <w:lastRenderedPageBreak/>
        <w:t xml:space="preserve">Ramesh </w:t>
      </w:r>
      <w:r w:rsidR="002C16B8" w:rsidRPr="00227E14">
        <w:rPr>
          <w:u w:color="000000"/>
          <w:lang w:val="en-IN"/>
        </w:rPr>
        <w:t xml:space="preserve">was aware of his community’s glorious </w:t>
      </w:r>
      <w:r w:rsidR="008A27A4" w:rsidRPr="00227E14">
        <w:rPr>
          <w:u w:color="000000"/>
          <w:lang w:val="en-IN"/>
        </w:rPr>
        <w:t xml:space="preserve">past, </w:t>
      </w:r>
      <w:r w:rsidR="002C16B8" w:rsidRPr="00227E14">
        <w:rPr>
          <w:u w:color="000000"/>
          <w:lang w:val="en-IN"/>
        </w:rPr>
        <w:t xml:space="preserve">a </w:t>
      </w:r>
      <w:r w:rsidR="008A27A4" w:rsidRPr="00227E14">
        <w:rPr>
          <w:u w:color="000000"/>
          <w:lang w:val="en-IN"/>
        </w:rPr>
        <w:t xml:space="preserve">history </w:t>
      </w:r>
      <w:r w:rsidR="002C16B8" w:rsidRPr="00227E14">
        <w:rPr>
          <w:u w:color="000000"/>
          <w:lang w:val="en-IN"/>
        </w:rPr>
        <w:t xml:space="preserve">that had been passed on with pride from </w:t>
      </w:r>
      <w:r w:rsidRPr="00227E14">
        <w:rPr>
          <w:u w:color="000000"/>
          <w:lang w:val="en-IN"/>
        </w:rPr>
        <w:t xml:space="preserve">one </w:t>
      </w:r>
      <w:r w:rsidR="002C16B8" w:rsidRPr="00227E14">
        <w:rPr>
          <w:u w:color="000000"/>
          <w:lang w:val="en-IN"/>
        </w:rPr>
        <w:t>generation to</w:t>
      </w:r>
      <w:r w:rsidRPr="00227E14">
        <w:rPr>
          <w:u w:color="000000"/>
          <w:lang w:val="en-IN"/>
        </w:rPr>
        <w:t xml:space="preserve"> the next. A </w:t>
      </w:r>
      <w:r w:rsidR="00786225" w:rsidRPr="00227E14">
        <w:rPr>
          <w:u w:color="000000"/>
          <w:lang w:val="en-IN"/>
        </w:rPr>
        <w:t xml:space="preserve">constant </w:t>
      </w:r>
      <w:r w:rsidRPr="00227E14">
        <w:rPr>
          <w:u w:color="000000"/>
          <w:lang w:val="en-IN"/>
        </w:rPr>
        <w:t>reminder of this conflicted with</w:t>
      </w:r>
      <w:r w:rsidR="00786225" w:rsidRPr="00227E14">
        <w:rPr>
          <w:u w:color="000000"/>
          <w:lang w:val="en-IN"/>
        </w:rPr>
        <w:t xml:space="preserve"> his now new line of work.</w:t>
      </w:r>
      <w:r w:rsidRPr="00227E14">
        <w:rPr>
          <w:u w:color="000000"/>
          <w:lang w:val="en-IN"/>
        </w:rPr>
        <w:t xml:space="preserve"> </w:t>
      </w:r>
      <w:r w:rsidR="00386FC1" w:rsidRPr="00227E14">
        <w:rPr>
          <w:u w:color="000000"/>
          <w:lang w:val="en-IN"/>
        </w:rPr>
        <w:t>But the rewards were too big to refuse.</w:t>
      </w:r>
      <w:r w:rsidR="00EF6155" w:rsidRPr="00227E14">
        <w:rPr>
          <w:u w:color="000000"/>
          <w:lang w:val="en-IN"/>
        </w:rPr>
        <w:t xml:space="preserve"> However, a lingering remorse surfaced sporadically.</w:t>
      </w:r>
    </w:p>
    <w:p w14:paraId="4D652CBC" w14:textId="6BDEB685" w:rsidR="002C16B8" w:rsidRPr="00227E14" w:rsidRDefault="00EF6155" w:rsidP="00090286">
      <w:pPr>
        <w:rPr>
          <w:lang w:val="en-IN"/>
        </w:rPr>
      </w:pPr>
      <w:r w:rsidRPr="00227E14">
        <w:rPr>
          <w:u w:color="000000"/>
          <w:lang w:val="en-IN"/>
        </w:rPr>
        <w:t xml:space="preserve">Whether or not he understood the fake currency business as </w:t>
      </w:r>
      <w:r w:rsidR="003E5AFB" w:rsidRPr="00227E14">
        <w:rPr>
          <w:u w:color="000000"/>
          <w:lang w:val="en-IN"/>
        </w:rPr>
        <w:t>well</w:t>
      </w:r>
      <w:r w:rsidRPr="00227E14">
        <w:rPr>
          <w:u w:color="000000"/>
          <w:lang w:val="en-IN"/>
        </w:rPr>
        <w:t xml:space="preserve"> as </w:t>
      </w:r>
      <w:r w:rsidR="001167CB" w:rsidRPr="00227E14">
        <w:rPr>
          <w:u w:color="000000"/>
          <w:lang w:val="en-IN"/>
        </w:rPr>
        <w:t>Saga</w:t>
      </w:r>
      <w:r w:rsidRPr="00227E14">
        <w:rPr>
          <w:u w:color="000000"/>
          <w:lang w:val="en-IN"/>
        </w:rPr>
        <w:t xml:space="preserve"> had taught him, he was </w:t>
      </w:r>
      <w:r w:rsidR="002C16B8" w:rsidRPr="00227E14">
        <w:rPr>
          <w:u w:color="000000"/>
          <w:lang w:val="en-IN"/>
        </w:rPr>
        <w:t>certain of at least one fact</w:t>
      </w:r>
      <w:r w:rsidR="001167CB" w:rsidRPr="00227E14">
        <w:rPr>
          <w:u w:color="000000"/>
          <w:lang w:val="en-IN"/>
        </w:rPr>
        <w:t>.</w:t>
      </w:r>
      <w:r w:rsidRPr="00227E14">
        <w:rPr>
          <w:u w:color="000000"/>
          <w:lang w:val="en-IN"/>
        </w:rPr>
        <w:t xml:space="preserve"> </w:t>
      </w:r>
      <w:r w:rsidR="001167CB" w:rsidRPr="00227E14">
        <w:rPr>
          <w:u w:color="000000"/>
          <w:lang w:val="en-IN"/>
        </w:rPr>
        <w:t>H</w:t>
      </w:r>
      <w:r w:rsidR="002C16B8" w:rsidRPr="00227E14">
        <w:rPr>
          <w:u w:color="000000"/>
          <w:lang w:val="en-IN"/>
        </w:rPr>
        <w:t xml:space="preserve">e </w:t>
      </w:r>
      <w:r w:rsidR="001167CB" w:rsidRPr="00227E14">
        <w:rPr>
          <w:u w:color="000000"/>
          <w:lang w:val="en-IN"/>
        </w:rPr>
        <w:t xml:space="preserve">seemed to have </w:t>
      </w:r>
      <w:r w:rsidR="002C16B8" w:rsidRPr="00227E14">
        <w:rPr>
          <w:u w:color="000000"/>
          <w:lang w:val="en-IN"/>
        </w:rPr>
        <w:t xml:space="preserve">involved </w:t>
      </w:r>
      <w:r w:rsidR="001167CB" w:rsidRPr="00227E14">
        <w:rPr>
          <w:u w:color="000000"/>
          <w:lang w:val="en-IN"/>
        </w:rPr>
        <w:t xml:space="preserve">himself </w:t>
      </w:r>
      <w:r w:rsidR="002C16B8" w:rsidRPr="00227E14">
        <w:rPr>
          <w:u w:color="000000"/>
          <w:lang w:val="en-IN"/>
        </w:rPr>
        <w:t xml:space="preserve">in something </w:t>
      </w:r>
      <w:r w:rsidRPr="00227E14">
        <w:rPr>
          <w:u w:color="000000"/>
          <w:lang w:val="en-IN"/>
        </w:rPr>
        <w:t xml:space="preserve">very </w:t>
      </w:r>
      <w:r w:rsidR="002C16B8" w:rsidRPr="00227E14">
        <w:rPr>
          <w:u w:color="000000"/>
          <w:lang w:val="en-IN"/>
        </w:rPr>
        <w:t xml:space="preserve">wrong. </w:t>
      </w:r>
      <w:r w:rsidRPr="00227E14">
        <w:rPr>
          <w:u w:color="000000"/>
          <w:lang w:val="en-IN"/>
        </w:rPr>
        <w:t xml:space="preserve">A classmate of </w:t>
      </w:r>
      <w:r w:rsidR="001167CB" w:rsidRPr="00227E14">
        <w:rPr>
          <w:u w:color="000000"/>
          <w:lang w:val="en-IN"/>
        </w:rPr>
        <w:t>Saga</w:t>
      </w:r>
      <w:r w:rsidR="002C16B8" w:rsidRPr="00227E14">
        <w:rPr>
          <w:u w:color="000000"/>
          <w:lang w:val="en-IN"/>
        </w:rPr>
        <w:t xml:space="preserve">’s </w:t>
      </w:r>
      <w:r w:rsidRPr="00227E14">
        <w:rPr>
          <w:u w:color="000000"/>
          <w:lang w:val="en-IN"/>
        </w:rPr>
        <w:t xml:space="preserve">had approached Ramesh </w:t>
      </w:r>
      <w:r w:rsidR="002C16B8" w:rsidRPr="00227E14">
        <w:rPr>
          <w:u w:color="000000"/>
          <w:lang w:val="en-IN"/>
        </w:rPr>
        <w:t xml:space="preserve">with an </w:t>
      </w:r>
      <w:r w:rsidR="005B2925" w:rsidRPr="00227E14">
        <w:rPr>
          <w:u w:color="000000"/>
          <w:lang w:val="en-IN"/>
        </w:rPr>
        <w:t xml:space="preserve">offer that was too good to refuse. </w:t>
      </w:r>
      <w:r w:rsidR="002C16B8" w:rsidRPr="00227E14">
        <w:rPr>
          <w:u w:color="000000"/>
          <w:lang w:val="en-IN"/>
        </w:rPr>
        <w:t>He would be given a large sum of money</w:t>
      </w:r>
      <w:r w:rsidRPr="00227E14">
        <w:rPr>
          <w:u w:color="000000"/>
          <w:lang w:val="en-IN"/>
        </w:rPr>
        <w:t xml:space="preserve"> and he had to invest a part of it </w:t>
      </w:r>
      <w:r w:rsidR="002C16B8" w:rsidRPr="00227E14">
        <w:rPr>
          <w:u w:color="000000"/>
          <w:lang w:val="en-IN"/>
        </w:rPr>
        <w:t xml:space="preserve">in a greenfield project </w:t>
      </w:r>
      <w:r w:rsidRPr="00227E14">
        <w:rPr>
          <w:u w:color="000000"/>
          <w:lang w:val="en-IN"/>
        </w:rPr>
        <w:t>for</w:t>
      </w:r>
      <w:r w:rsidR="002C16B8" w:rsidRPr="00227E14">
        <w:rPr>
          <w:u w:color="000000"/>
          <w:lang w:val="en-IN"/>
        </w:rPr>
        <w:t xml:space="preserve"> clean energy. The investment would fetch him decent returns over the years. </w:t>
      </w:r>
      <w:r w:rsidRPr="00227E14">
        <w:rPr>
          <w:u w:color="000000"/>
          <w:lang w:val="en-IN"/>
        </w:rPr>
        <w:t xml:space="preserve">He could use the rest of the money as he pleased with no questions asked, whatsoever. He was thus sucked in. </w:t>
      </w:r>
    </w:p>
    <w:p w14:paraId="3D7218EA" w14:textId="500BE586" w:rsidR="002C16B8" w:rsidRPr="00227E14" w:rsidRDefault="00732589" w:rsidP="00090286">
      <w:pPr>
        <w:rPr>
          <w:lang w:val="en-IN"/>
        </w:rPr>
      </w:pPr>
      <w:r w:rsidRPr="00227E14">
        <w:rPr>
          <w:u w:color="000000"/>
          <w:lang w:val="en-IN"/>
        </w:rPr>
        <w:t xml:space="preserve">While Ramesh </w:t>
      </w:r>
      <w:r w:rsidR="003E5AFB" w:rsidRPr="00227E14">
        <w:rPr>
          <w:u w:color="000000"/>
          <w:lang w:val="en-IN"/>
        </w:rPr>
        <w:t>leisurely</w:t>
      </w:r>
      <w:r w:rsidRPr="00227E14">
        <w:rPr>
          <w:u w:color="000000"/>
          <w:lang w:val="en-IN"/>
        </w:rPr>
        <w:t xml:space="preserve"> sipped his Scotch and contemplated his life, </w:t>
      </w:r>
      <w:r w:rsidR="00243B5F" w:rsidRPr="00227E14">
        <w:rPr>
          <w:u w:color="000000"/>
          <w:lang w:val="en-IN"/>
        </w:rPr>
        <w:t xml:space="preserve">Maida couldn’t stop gloating over the amount of money he was </w:t>
      </w:r>
      <w:proofErr w:type="gramStart"/>
      <w:r w:rsidR="00243B5F" w:rsidRPr="00227E14">
        <w:rPr>
          <w:u w:color="000000"/>
          <w:lang w:val="en-IN"/>
        </w:rPr>
        <w:t>actually sitting</w:t>
      </w:r>
      <w:proofErr w:type="gramEnd"/>
      <w:r w:rsidR="00243B5F" w:rsidRPr="00227E14">
        <w:rPr>
          <w:u w:color="000000"/>
          <w:lang w:val="en-IN"/>
        </w:rPr>
        <w:t xml:space="preserve"> on. He had many people like Ramesh working for him and the likes of him, with the real benefits going</w:t>
      </w:r>
      <w:r w:rsidR="002C16B8" w:rsidRPr="00227E14">
        <w:rPr>
          <w:u w:color="000000"/>
          <w:lang w:val="en-IN"/>
        </w:rPr>
        <w:t xml:space="preserve"> </w:t>
      </w:r>
      <w:r w:rsidR="00243B5F" w:rsidRPr="00227E14">
        <w:rPr>
          <w:u w:color="000000"/>
          <w:lang w:val="en-IN"/>
        </w:rPr>
        <w:t>to</w:t>
      </w:r>
      <w:r w:rsidR="002C16B8" w:rsidRPr="00227E14">
        <w:rPr>
          <w:u w:color="000000"/>
          <w:lang w:val="en-IN"/>
        </w:rPr>
        <w:t xml:space="preserve"> a select minority community</w:t>
      </w:r>
      <w:r w:rsidR="00243B5F" w:rsidRPr="00227E14">
        <w:rPr>
          <w:u w:color="000000"/>
          <w:lang w:val="en-IN"/>
        </w:rPr>
        <w:t xml:space="preserve"> as well</w:t>
      </w:r>
      <w:r w:rsidR="00E54B98" w:rsidRPr="00227E14">
        <w:rPr>
          <w:u w:color="000000"/>
          <w:lang w:val="en-IN"/>
        </w:rPr>
        <w:t>. N</w:t>
      </w:r>
      <w:r w:rsidR="008E2301" w:rsidRPr="00227E14">
        <w:rPr>
          <w:u w:color="000000"/>
          <w:lang w:val="en-IN"/>
        </w:rPr>
        <w:t xml:space="preserve">ational security </w:t>
      </w:r>
      <w:r w:rsidR="00E54B98" w:rsidRPr="00227E14">
        <w:rPr>
          <w:u w:color="000000"/>
          <w:lang w:val="en-IN"/>
        </w:rPr>
        <w:t xml:space="preserve">was put </w:t>
      </w:r>
      <w:r w:rsidR="008E2301" w:rsidRPr="00227E14">
        <w:rPr>
          <w:u w:color="000000"/>
          <w:lang w:val="en-IN"/>
        </w:rPr>
        <w:t>on threat</w:t>
      </w:r>
      <w:r w:rsidR="00E54B98" w:rsidRPr="00227E14">
        <w:rPr>
          <w:u w:color="000000"/>
          <w:lang w:val="en-IN"/>
        </w:rPr>
        <w:t xml:space="preserve"> in the process but that seemed like an ignorable issue</w:t>
      </w:r>
      <w:r w:rsidR="008E2301" w:rsidRPr="00227E14">
        <w:rPr>
          <w:u w:color="000000"/>
          <w:lang w:val="en-IN"/>
        </w:rPr>
        <w:t xml:space="preserve">. </w:t>
      </w:r>
      <w:r w:rsidR="00942987" w:rsidRPr="00227E14">
        <w:rPr>
          <w:u w:color="000000"/>
          <w:lang w:val="en-IN"/>
        </w:rPr>
        <w:t xml:space="preserve">The </w:t>
      </w:r>
      <w:r w:rsidR="002C16B8" w:rsidRPr="00227E14">
        <w:rPr>
          <w:u w:color="000000"/>
          <w:lang w:val="en-IN"/>
        </w:rPr>
        <w:t xml:space="preserve">so-called greenfield project </w:t>
      </w:r>
      <w:r w:rsidR="008E2301" w:rsidRPr="00227E14">
        <w:rPr>
          <w:u w:color="000000"/>
          <w:lang w:val="en-IN"/>
        </w:rPr>
        <w:t xml:space="preserve">(one of several such) </w:t>
      </w:r>
      <w:r w:rsidR="001167CB" w:rsidRPr="00227E14">
        <w:rPr>
          <w:u w:color="000000"/>
          <w:lang w:val="en-IN"/>
        </w:rPr>
        <w:t>was fake too. It was</w:t>
      </w:r>
      <w:r w:rsidR="002C16B8" w:rsidRPr="00227E14">
        <w:rPr>
          <w:u w:color="000000"/>
          <w:lang w:val="en-IN"/>
        </w:rPr>
        <w:t xml:space="preserve"> a </w:t>
      </w:r>
      <w:r w:rsidR="008E2301" w:rsidRPr="00227E14">
        <w:rPr>
          <w:u w:color="000000"/>
          <w:lang w:val="en-IN"/>
        </w:rPr>
        <w:t xml:space="preserve">façade </w:t>
      </w:r>
      <w:r w:rsidR="002C16B8" w:rsidRPr="00227E14">
        <w:rPr>
          <w:u w:color="000000"/>
          <w:lang w:val="en-IN"/>
        </w:rPr>
        <w:t xml:space="preserve">for laundering money. </w:t>
      </w:r>
      <w:r w:rsidR="00CA2DE5" w:rsidRPr="00227E14">
        <w:rPr>
          <w:u w:color="000000"/>
          <w:lang w:val="en-IN"/>
        </w:rPr>
        <w:t>Ramesh promised himself that h</w:t>
      </w:r>
      <w:r w:rsidR="002C16B8" w:rsidRPr="00227E14">
        <w:rPr>
          <w:u w:color="000000"/>
          <w:lang w:val="en-IN"/>
        </w:rPr>
        <w:t xml:space="preserve">e </w:t>
      </w:r>
      <w:r w:rsidR="008E2301" w:rsidRPr="00227E14">
        <w:rPr>
          <w:u w:color="000000"/>
          <w:lang w:val="en-IN"/>
        </w:rPr>
        <w:t xml:space="preserve">would </w:t>
      </w:r>
      <w:r w:rsidR="002C16B8" w:rsidRPr="00227E14">
        <w:rPr>
          <w:u w:color="000000"/>
          <w:lang w:val="en-IN"/>
        </w:rPr>
        <w:t xml:space="preserve">quit the mysterious business </w:t>
      </w:r>
      <w:r w:rsidR="008E2301" w:rsidRPr="00227E14">
        <w:rPr>
          <w:u w:color="000000"/>
          <w:lang w:val="en-IN"/>
        </w:rPr>
        <w:t xml:space="preserve">as soon as he had accumulated enough money for </w:t>
      </w:r>
      <w:r w:rsidR="002C16B8" w:rsidRPr="00227E14">
        <w:rPr>
          <w:u w:color="000000"/>
          <w:lang w:val="en-IN"/>
        </w:rPr>
        <w:t xml:space="preserve">a </w:t>
      </w:r>
      <w:r w:rsidR="008E2301" w:rsidRPr="00227E14">
        <w:rPr>
          <w:u w:color="000000"/>
          <w:lang w:val="en-IN"/>
        </w:rPr>
        <w:t xml:space="preserve">more </w:t>
      </w:r>
      <w:r w:rsidR="002C16B8" w:rsidRPr="00227E14">
        <w:rPr>
          <w:u w:color="000000"/>
          <w:lang w:val="en-IN"/>
        </w:rPr>
        <w:t>comfortable li</w:t>
      </w:r>
      <w:r w:rsidR="008E2301" w:rsidRPr="00227E14">
        <w:rPr>
          <w:u w:color="000000"/>
          <w:lang w:val="en-IN"/>
        </w:rPr>
        <w:t>fe</w:t>
      </w:r>
      <w:r w:rsidR="002C16B8" w:rsidRPr="00227E14">
        <w:rPr>
          <w:u w:color="000000"/>
          <w:lang w:val="en-IN"/>
        </w:rPr>
        <w:t>.</w:t>
      </w:r>
      <w:r w:rsidR="00CA2DE5" w:rsidRPr="00227E14">
        <w:rPr>
          <w:u w:color="000000"/>
          <w:lang w:val="en-IN"/>
        </w:rPr>
        <w:t xml:space="preserve"> A promise he himself was not sure of keeping, especially after a couple more drinks.</w:t>
      </w:r>
    </w:p>
    <w:p w14:paraId="5460519D" w14:textId="6D7613FC" w:rsidR="00CA2DE5" w:rsidRPr="00227E14" w:rsidRDefault="00C1768D" w:rsidP="00090286">
      <w:pPr>
        <w:rPr>
          <w:u w:color="000000"/>
          <w:lang w:val="en-IN"/>
        </w:rPr>
      </w:pPr>
      <w:r w:rsidRPr="00227E14">
        <w:rPr>
          <w:lang w:val="en-IN"/>
        </w:rPr>
        <w:t xml:space="preserve">In the meantime, </w:t>
      </w:r>
      <w:r w:rsidR="002C16B8" w:rsidRPr="00227E14">
        <w:rPr>
          <w:u w:color="000000"/>
          <w:lang w:val="en-IN"/>
        </w:rPr>
        <w:t xml:space="preserve">the trust to which </w:t>
      </w:r>
      <w:r w:rsidR="00CA2DE5" w:rsidRPr="00227E14">
        <w:rPr>
          <w:u w:color="000000"/>
          <w:lang w:val="en-IN"/>
        </w:rPr>
        <w:t xml:space="preserve">Imtiaz </w:t>
      </w:r>
      <w:r w:rsidR="002C16B8" w:rsidRPr="00227E14">
        <w:rPr>
          <w:u w:color="000000"/>
          <w:lang w:val="en-IN"/>
        </w:rPr>
        <w:t>had given</w:t>
      </w:r>
      <w:r w:rsidR="002D068A" w:rsidRPr="00227E14">
        <w:rPr>
          <w:u w:color="000000"/>
          <w:lang w:val="en-IN"/>
        </w:rPr>
        <w:t xml:space="preserve"> Rs.2</w:t>
      </w:r>
      <w:r w:rsidR="002C16B8" w:rsidRPr="00227E14">
        <w:rPr>
          <w:u w:color="000000"/>
          <w:lang w:val="en-IN"/>
        </w:rPr>
        <w:t xml:space="preserve"> crore</w:t>
      </w:r>
      <w:r w:rsidR="002D068A" w:rsidRPr="00227E14">
        <w:rPr>
          <w:u w:color="000000"/>
          <w:lang w:val="en-IN"/>
        </w:rPr>
        <w:t>s</w:t>
      </w:r>
      <w:r w:rsidR="002C16B8" w:rsidRPr="00227E14">
        <w:rPr>
          <w:u w:color="000000"/>
          <w:lang w:val="en-IN"/>
        </w:rPr>
        <w:t xml:space="preserve"> at the behest of the chartered accountant</w:t>
      </w:r>
      <w:r w:rsidR="00CA2DE5" w:rsidRPr="00227E14">
        <w:rPr>
          <w:u w:color="000000"/>
          <w:lang w:val="en-IN"/>
        </w:rPr>
        <w:t>,</w:t>
      </w:r>
      <w:r w:rsidR="002C16B8" w:rsidRPr="00227E14">
        <w:rPr>
          <w:u w:color="000000"/>
          <w:lang w:val="en-IN"/>
        </w:rPr>
        <w:t xml:space="preserve"> was doing </w:t>
      </w:r>
      <w:r w:rsidR="002C16B8" w:rsidRPr="00227E14">
        <w:rPr>
          <w:u w:color="000000"/>
          <w:lang w:val="en-IN"/>
        </w:rPr>
        <w:lastRenderedPageBreak/>
        <w:t xml:space="preserve">rather well. Its account, held at the same cooperative bank where it </w:t>
      </w:r>
      <w:r w:rsidR="002D068A" w:rsidRPr="00227E14">
        <w:rPr>
          <w:u w:color="000000"/>
          <w:lang w:val="en-IN"/>
        </w:rPr>
        <w:t xml:space="preserve">had </w:t>
      </w:r>
      <w:r w:rsidR="002C16B8" w:rsidRPr="00227E14">
        <w:rPr>
          <w:u w:color="000000"/>
          <w:lang w:val="en-IN"/>
        </w:rPr>
        <w:t xml:space="preserve">all started for him, now had </w:t>
      </w:r>
      <w:proofErr w:type="gramStart"/>
      <w:r w:rsidR="002C16B8" w:rsidRPr="00227E14">
        <w:rPr>
          <w:u w:color="000000"/>
          <w:lang w:val="en-IN"/>
        </w:rPr>
        <w:t>in excess of</w:t>
      </w:r>
      <w:proofErr w:type="gramEnd"/>
      <w:r w:rsidR="002C16B8" w:rsidRPr="00227E14">
        <w:rPr>
          <w:u w:color="000000"/>
          <w:lang w:val="en-IN"/>
        </w:rPr>
        <w:t xml:space="preserve"> Rs</w:t>
      </w:r>
      <w:r w:rsidR="002D068A" w:rsidRPr="00227E14">
        <w:rPr>
          <w:u w:color="000000"/>
          <w:lang w:val="en-IN"/>
        </w:rPr>
        <w:t>.</w:t>
      </w:r>
      <w:r w:rsidR="002C16B8" w:rsidRPr="00227E14">
        <w:rPr>
          <w:u w:color="000000"/>
          <w:lang w:val="en-IN"/>
        </w:rPr>
        <w:t>2</w:t>
      </w:r>
      <w:r w:rsidR="0092168E" w:rsidRPr="00227E14">
        <w:rPr>
          <w:u w:color="000000"/>
          <w:lang w:val="en-IN"/>
        </w:rPr>
        <w:t>0</w:t>
      </w:r>
      <w:r w:rsidR="002C16B8" w:rsidRPr="00227E14">
        <w:rPr>
          <w:u w:color="000000"/>
          <w:lang w:val="en-IN"/>
        </w:rPr>
        <w:t>0 crore</w:t>
      </w:r>
      <w:r w:rsidR="002D068A" w:rsidRPr="00227E14">
        <w:rPr>
          <w:u w:color="000000"/>
          <w:lang w:val="en-IN"/>
        </w:rPr>
        <w:t>s</w:t>
      </w:r>
      <w:r w:rsidR="002C16B8" w:rsidRPr="00227E14">
        <w:rPr>
          <w:u w:color="000000"/>
          <w:lang w:val="en-IN"/>
        </w:rPr>
        <w:t xml:space="preserve">. In recent months, several individuals who had gained a small fortune in near similar </w:t>
      </w:r>
      <w:r w:rsidR="003E5AFB" w:rsidRPr="00227E14">
        <w:rPr>
          <w:u w:color="000000"/>
          <w:lang w:val="en-IN"/>
        </w:rPr>
        <w:t>fashion</w:t>
      </w:r>
      <w:r w:rsidR="002C16B8" w:rsidRPr="00227E14">
        <w:rPr>
          <w:u w:color="000000"/>
          <w:lang w:val="en-IN"/>
        </w:rPr>
        <w:t xml:space="preserve"> had been persuaded to deposit a part of their overnight earnings. But that was not all. The account was also flush with counterfeit currency that was difficult to distinguish from the real. Only a close-knit group within the bank, including the ever-obliging manager, was privy to this. </w:t>
      </w:r>
    </w:p>
    <w:p w14:paraId="5D32A312" w14:textId="0E27C6FC" w:rsidR="002C16B8" w:rsidRPr="00227E14" w:rsidRDefault="002C16B8" w:rsidP="00090286">
      <w:pPr>
        <w:rPr>
          <w:lang w:val="en-IN"/>
        </w:rPr>
      </w:pPr>
      <w:r w:rsidRPr="00227E14">
        <w:rPr>
          <w:u w:color="000000"/>
          <w:lang w:val="en-IN"/>
        </w:rPr>
        <w:t>Although the cooperative banks came under the la</w:t>
      </w:r>
      <w:r w:rsidR="00C1768D" w:rsidRPr="00227E14">
        <w:rPr>
          <w:u w:color="000000"/>
          <w:lang w:val="en-IN"/>
        </w:rPr>
        <w:t>r</w:t>
      </w:r>
      <w:r w:rsidRPr="00227E14">
        <w:rPr>
          <w:u w:color="000000"/>
          <w:lang w:val="en-IN"/>
        </w:rPr>
        <w:t xml:space="preserve">ger </w:t>
      </w:r>
      <w:r w:rsidR="00C1768D" w:rsidRPr="00227E14">
        <w:rPr>
          <w:u w:color="000000"/>
          <w:lang w:val="en-IN"/>
        </w:rPr>
        <w:t xml:space="preserve">purview </w:t>
      </w:r>
      <w:r w:rsidRPr="00227E14">
        <w:rPr>
          <w:u w:color="000000"/>
          <w:lang w:val="en-IN"/>
        </w:rPr>
        <w:t xml:space="preserve">of the Reserve Bank of India, they had a </w:t>
      </w:r>
      <w:r w:rsidR="00C1768D" w:rsidRPr="00227E14">
        <w:rPr>
          <w:u w:color="000000"/>
          <w:lang w:val="en-IN"/>
        </w:rPr>
        <w:t xml:space="preserve">huge </w:t>
      </w:r>
      <w:r w:rsidRPr="00227E14">
        <w:rPr>
          <w:u w:color="000000"/>
          <w:lang w:val="en-IN"/>
        </w:rPr>
        <w:t>leeway to function independently. Besides, many of them were managed from behind the curtains by influential political heavyweights who had decisive stakes in these banks. Th</w:t>
      </w:r>
      <w:r w:rsidR="00784847" w:rsidRPr="00227E14">
        <w:rPr>
          <w:u w:color="000000"/>
          <w:lang w:val="en-IN"/>
        </w:rPr>
        <w:t xml:space="preserve">is made it ever so easy </w:t>
      </w:r>
      <w:r w:rsidR="00EA66CE" w:rsidRPr="00227E14">
        <w:rPr>
          <w:u w:color="000000"/>
          <w:lang w:val="en-IN"/>
        </w:rPr>
        <w:t>for</w:t>
      </w:r>
      <w:r w:rsidRPr="00227E14">
        <w:rPr>
          <w:u w:color="000000"/>
          <w:lang w:val="en-IN"/>
        </w:rPr>
        <w:t xml:space="preserve"> interventions by outside agencies</w:t>
      </w:r>
      <w:r w:rsidR="00EA66CE" w:rsidRPr="00227E14">
        <w:rPr>
          <w:u w:color="000000"/>
          <w:lang w:val="en-IN"/>
        </w:rPr>
        <w:t xml:space="preserve"> to be regularly</w:t>
      </w:r>
      <w:r w:rsidRPr="00227E14">
        <w:rPr>
          <w:u w:color="000000"/>
          <w:lang w:val="en-IN"/>
        </w:rPr>
        <w:t xml:space="preserve"> sabotaged by political </w:t>
      </w:r>
      <w:r w:rsidR="008F4408" w:rsidRPr="00227E14">
        <w:rPr>
          <w:u w:color="000000"/>
          <w:lang w:val="en-IN"/>
        </w:rPr>
        <w:t>entities</w:t>
      </w:r>
      <w:r w:rsidRPr="00227E14">
        <w:rPr>
          <w:u w:color="000000"/>
          <w:lang w:val="en-IN"/>
        </w:rPr>
        <w:t>.</w:t>
      </w:r>
    </w:p>
    <w:p w14:paraId="7AA6D01D" w14:textId="5921D7AE" w:rsidR="002C16B8" w:rsidRPr="00227E14" w:rsidRDefault="00FE7CDA" w:rsidP="00090286">
      <w:pPr>
        <w:rPr>
          <w:lang w:val="en-IN"/>
        </w:rPr>
      </w:pPr>
      <w:r w:rsidRPr="00227E14">
        <w:rPr>
          <w:u w:color="000000"/>
          <w:lang w:val="en-IN"/>
        </w:rPr>
        <w:t xml:space="preserve">The media was filled with reports on </w:t>
      </w:r>
      <w:r w:rsidR="002C16B8" w:rsidRPr="00227E14">
        <w:rPr>
          <w:u w:color="000000"/>
          <w:lang w:val="en-IN"/>
        </w:rPr>
        <w:t xml:space="preserve">Kerala </w:t>
      </w:r>
      <w:r w:rsidRPr="00227E14">
        <w:rPr>
          <w:u w:color="000000"/>
          <w:lang w:val="en-IN"/>
        </w:rPr>
        <w:t>emerging</w:t>
      </w:r>
      <w:r w:rsidR="002C16B8" w:rsidRPr="00227E14">
        <w:rPr>
          <w:u w:color="000000"/>
          <w:lang w:val="en-IN"/>
        </w:rPr>
        <w:t xml:space="preserve"> as a potential nerve-centre in south India for Fake Indian Currency Note</w:t>
      </w:r>
      <w:r w:rsidR="00EA66CE" w:rsidRPr="00227E14">
        <w:rPr>
          <w:u w:color="000000"/>
          <w:lang w:val="en-IN"/>
        </w:rPr>
        <w:t>s</w:t>
      </w:r>
      <w:r w:rsidR="002C16B8" w:rsidRPr="00227E14">
        <w:rPr>
          <w:u w:color="000000"/>
          <w:lang w:val="en-IN"/>
        </w:rPr>
        <w:t xml:space="preserve"> (FICN). It posed a stiff challenge to Kaliachak and Malda in West Bengal, which were the focal points for FICN in eastern India. Intelligence agencies had been grappling for long to nab the masterminds</w:t>
      </w:r>
      <w:r w:rsidR="00EA66CE" w:rsidRPr="00227E14">
        <w:rPr>
          <w:u w:color="000000"/>
          <w:lang w:val="en-IN"/>
        </w:rPr>
        <w:t xml:space="preserve"> behind these ventures</w:t>
      </w:r>
      <w:r w:rsidR="002C16B8" w:rsidRPr="00227E14">
        <w:rPr>
          <w:u w:color="000000"/>
          <w:lang w:val="en-IN"/>
        </w:rPr>
        <w:t xml:space="preserve"> but despite </w:t>
      </w:r>
      <w:r w:rsidR="00EA66CE" w:rsidRPr="00227E14">
        <w:rPr>
          <w:u w:color="000000"/>
          <w:lang w:val="en-IN"/>
        </w:rPr>
        <w:t>bus</w:t>
      </w:r>
      <w:r w:rsidR="008F4408" w:rsidRPr="00227E14">
        <w:rPr>
          <w:u w:color="000000"/>
          <w:lang w:val="en-IN"/>
        </w:rPr>
        <w:t>t</w:t>
      </w:r>
      <w:r w:rsidR="00EA66CE" w:rsidRPr="00227E14">
        <w:rPr>
          <w:u w:color="000000"/>
          <w:lang w:val="en-IN"/>
        </w:rPr>
        <w:t xml:space="preserve">ing a few rackets and arresting </w:t>
      </w:r>
      <w:r w:rsidR="002C16B8" w:rsidRPr="00227E14">
        <w:rPr>
          <w:u w:color="000000"/>
          <w:lang w:val="en-IN"/>
        </w:rPr>
        <w:t xml:space="preserve">people, little had been achieved. The task </w:t>
      </w:r>
      <w:r w:rsidR="00EA66CE" w:rsidRPr="00227E14">
        <w:rPr>
          <w:u w:color="000000"/>
          <w:lang w:val="en-IN"/>
        </w:rPr>
        <w:t>was now tougher since</w:t>
      </w:r>
      <w:r w:rsidR="002C16B8" w:rsidRPr="00227E14">
        <w:rPr>
          <w:u w:color="000000"/>
          <w:lang w:val="en-IN"/>
        </w:rPr>
        <w:t xml:space="preserve"> fake currency producers were getting </w:t>
      </w:r>
      <w:r w:rsidR="00EA66CE" w:rsidRPr="00227E14">
        <w:rPr>
          <w:u w:color="000000"/>
          <w:lang w:val="en-IN"/>
        </w:rPr>
        <w:t xml:space="preserve">increasingly </w:t>
      </w:r>
      <w:r w:rsidR="008F4408" w:rsidRPr="00227E14">
        <w:rPr>
          <w:u w:color="000000"/>
          <w:lang w:val="en-IN"/>
        </w:rPr>
        <w:t>better with</w:t>
      </w:r>
      <w:r w:rsidR="002C16B8" w:rsidRPr="00227E14">
        <w:rPr>
          <w:u w:color="000000"/>
          <w:lang w:val="en-IN"/>
        </w:rPr>
        <w:t xml:space="preserve"> copying various security features of genuine currency. Earlier, fake notes were printed via low quality photocopying machines; now high-end offset printing machines, of the LEPE kind, </w:t>
      </w:r>
      <w:r w:rsidR="00EA66CE" w:rsidRPr="00227E14">
        <w:rPr>
          <w:u w:color="000000"/>
          <w:lang w:val="en-IN"/>
        </w:rPr>
        <w:t xml:space="preserve">were used. </w:t>
      </w:r>
    </w:p>
    <w:p w14:paraId="5DD51CE0" w14:textId="1359C279" w:rsidR="009E5934" w:rsidRPr="00227E14" w:rsidRDefault="002C16B8" w:rsidP="00090286">
      <w:pPr>
        <w:rPr>
          <w:u w:color="000000"/>
          <w:lang w:val="en-IN"/>
        </w:rPr>
      </w:pPr>
      <w:r w:rsidRPr="00227E14">
        <w:rPr>
          <w:u w:color="000000"/>
          <w:lang w:val="en-IN"/>
        </w:rPr>
        <w:t>While the old</w:t>
      </w:r>
      <w:r w:rsidR="004276F8" w:rsidRPr="00227E14">
        <w:rPr>
          <w:u w:color="000000"/>
          <w:lang w:val="en-IN"/>
        </w:rPr>
        <w:t xml:space="preserve"> time </w:t>
      </w:r>
      <w:r w:rsidRPr="00227E14">
        <w:rPr>
          <w:u w:color="000000"/>
          <w:lang w:val="en-IN"/>
        </w:rPr>
        <w:t>transitional cross-border smuggling routes were still operative, new ones</w:t>
      </w:r>
      <w:r w:rsidR="004276F8" w:rsidRPr="00227E14">
        <w:rPr>
          <w:u w:color="000000"/>
          <w:lang w:val="en-IN"/>
        </w:rPr>
        <w:t xml:space="preserve"> were constantly </w:t>
      </w:r>
      <w:r w:rsidRPr="00227E14">
        <w:rPr>
          <w:u w:color="000000"/>
          <w:lang w:val="en-IN"/>
        </w:rPr>
        <w:lastRenderedPageBreak/>
        <w:t>explored</w:t>
      </w:r>
      <w:r w:rsidR="004276F8" w:rsidRPr="00227E14">
        <w:rPr>
          <w:u w:color="000000"/>
          <w:lang w:val="en-IN"/>
        </w:rPr>
        <w:t>.</w:t>
      </w:r>
      <w:r w:rsidRPr="00227E14">
        <w:rPr>
          <w:u w:color="000000"/>
          <w:lang w:val="en-IN"/>
        </w:rPr>
        <w:t xml:space="preserve"> These were relatively risk-free since intelligence agencies had not yet </w:t>
      </w:r>
      <w:r w:rsidR="00EA66CE" w:rsidRPr="00227E14">
        <w:rPr>
          <w:u w:color="000000"/>
          <w:lang w:val="en-IN"/>
        </w:rPr>
        <w:t xml:space="preserve">fully </w:t>
      </w:r>
      <w:r w:rsidRPr="00227E14">
        <w:rPr>
          <w:u w:color="000000"/>
          <w:lang w:val="en-IN"/>
        </w:rPr>
        <w:t xml:space="preserve">identified and surveyed them. Thus, if Punjab </w:t>
      </w:r>
      <w:r w:rsidR="004276F8" w:rsidRPr="00227E14">
        <w:rPr>
          <w:u w:color="000000"/>
          <w:lang w:val="en-IN"/>
        </w:rPr>
        <w:t>or</w:t>
      </w:r>
      <w:r w:rsidRPr="00227E14">
        <w:rPr>
          <w:u w:color="000000"/>
          <w:lang w:val="en-IN"/>
        </w:rPr>
        <w:t xml:space="preserve"> Jammu &amp; Kashmir, as well as Nepal remained the usual routes to bring in FICN, those in the south had gained popularity </w:t>
      </w:r>
      <w:r w:rsidR="004276F8" w:rsidRPr="00227E14">
        <w:rPr>
          <w:u w:color="000000"/>
          <w:lang w:val="en-IN"/>
        </w:rPr>
        <w:t>in recent times</w:t>
      </w:r>
      <w:r w:rsidRPr="00227E14">
        <w:rPr>
          <w:u w:color="000000"/>
          <w:lang w:val="en-IN"/>
        </w:rPr>
        <w:t xml:space="preserve">. Here, fake currency came in containers </w:t>
      </w:r>
      <w:r w:rsidR="004276F8" w:rsidRPr="00227E14">
        <w:rPr>
          <w:u w:color="000000"/>
          <w:lang w:val="en-IN"/>
        </w:rPr>
        <w:t xml:space="preserve">via </w:t>
      </w:r>
      <w:r w:rsidRPr="00227E14">
        <w:rPr>
          <w:u w:color="000000"/>
          <w:lang w:val="en-IN"/>
        </w:rPr>
        <w:t xml:space="preserve">the sea route and </w:t>
      </w:r>
      <w:r w:rsidR="004276F8" w:rsidRPr="00227E14">
        <w:rPr>
          <w:u w:color="000000"/>
          <w:lang w:val="en-IN"/>
        </w:rPr>
        <w:t xml:space="preserve">was </w:t>
      </w:r>
      <w:r w:rsidRPr="00227E14">
        <w:rPr>
          <w:u w:color="000000"/>
          <w:lang w:val="en-IN"/>
        </w:rPr>
        <w:t xml:space="preserve">managed on the shore by people already tipped off </w:t>
      </w:r>
      <w:r w:rsidR="00B475E8" w:rsidRPr="00227E14">
        <w:rPr>
          <w:u w:color="000000"/>
          <w:lang w:val="en-IN"/>
        </w:rPr>
        <w:t>for the job. They had</w:t>
      </w:r>
      <w:r w:rsidRPr="00227E14">
        <w:rPr>
          <w:u w:color="000000"/>
          <w:lang w:val="en-IN"/>
        </w:rPr>
        <w:t xml:space="preserve"> to get the consignments away with</w:t>
      </w:r>
      <w:r w:rsidR="007B2032" w:rsidRPr="00227E14">
        <w:rPr>
          <w:u w:color="000000"/>
          <w:lang w:val="en-IN"/>
        </w:rPr>
        <w:t xml:space="preserve"> </w:t>
      </w:r>
      <w:r w:rsidRPr="00227E14">
        <w:rPr>
          <w:u w:color="000000"/>
          <w:lang w:val="en-IN"/>
        </w:rPr>
        <w:t>the authorities</w:t>
      </w:r>
      <w:r w:rsidR="00B475E8" w:rsidRPr="00227E14">
        <w:rPr>
          <w:u w:color="000000"/>
          <w:lang w:val="en-IN"/>
        </w:rPr>
        <w:t xml:space="preserve"> </w:t>
      </w:r>
      <w:r w:rsidR="007B2032" w:rsidRPr="00227E14">
        <w:rPr>
          <w:u w:color="000000"/>
          <w:lang w:val="en-IN"/>
        </w:rPr>
        <w:t xml:space="preserve">looking the other way. </w:t>
      </w:r>
    </w:p>
    <w:p w14:paraId="6C8ADBEC" w14:textId="4823629B" w:rsidR="002C16B8" w:rsidRPr="00227E14" w:rsidRDefault="002C16B8" w:rsidP="00090286">
      <w:pPr>
        <w:rPr>
          <w:lang w:val="en-IN"/>
        </w:rPr>
      </w:pPr>
      <w:r w:rsidRPr="00227E14">
        <w:rPr>
          <w:u w:color="000000"/>
          <w:lang w:val="en-IN"/>
        </w:rPr>
        <w:t>South Indian coastline states such as Kerala had several isolated spots along the coast, where fake currenc</w:t>
      </w:r>
      <w:r w:rsidR="00125875" w:rsidRPr="00227E14">
        <w:rPr>
          <w:u w:color="000000"/>
          <w:lang w:val="en-IN"/>
        </w:rPr>
        <w:t>y</w:t>
      </w:r>
      <w:r w:rsidRPr="00227E14">
        <w:rPr>
          <w:u w:color="000000"/>
          <w:lang w:val="en-IN"/>
        </w:rPr>
        <w:t xml:space="preserve"> wrapped in </w:t>
      </w:r>
      <w:r w:rsidR="005E67DA" w:rsidRPr="00227E14">
        <w:rPr>
          <w:u w:color="000000"/>
          <w:lang w:val="en-IN"/>
        </w:rPr>
        <w:t>towels,</w:t>
      </w:r>
      <w:r w:rsidRPr="00227E14">
        <w:rPr>
          <w:u w:color="000000"/>
          <w:lang w:val="en-IN"/>
        </w:rPr>
        <w:t xml:space="preserve"> and such would be simply dumped on the shore and picked up by local handlers. This was </w:t>
      </w:r>
      <w:proofErr w:type="gramStart"/>
      <w:r w:rsidRPr="00227E14">
        <w:rPr>
          <w:u w:color="000000"/>
          <w:lang w:val="en-IN"/>
        </w:rPr>
        <w:t>similar to</w:t>
      </w:r>
      <w:proofErr w:type="gramEnd"/>
      <w:r w:rsidRPr="00227E14">
        <w:rPr>
          <w:u w:color="000000"/>
          <w:lang w:val="en-IN"/>
        </w:rPr>
        <w:t xml:space="preserve"> the modus operandi in the northern states bordering Pakistan and Bangladesh. </w:t>
      </w:r>
      <w:r w:rsidR="00B475E8" w:rsidRPr="00227E14">
        <w:rPr>
          <w:u w:color="000000"/>
          <w:lang w:val="en-IN"/>
        </w:rPr>
        <w:t>B</w:t>
      </w:r>
      <w:r w:rsidRPr="00227E14">
        <w:rPr>
          <w:u w:color="000000"/>
          <w:lang w:val="en-IN"/>
        </w:rPr>
        <w:t xml:space="preserve">undles of FICN wrapped in </w:t>
      </w:r>
      <w:r w:rsidR="00125875" w:rsidRPr="00227E14">
        <w:rPr>
          <w:u w:color="000000"/>
          <w:lang w:val="en-IN"/>
        </w:rPr>
        <w:t xml:space="preserve">scraps of </w:t>
      </w:r>
      <w:r w:rsidRPr="00227E14">
        <w:rPr>
          <w:u w:color="000000"/>
          <w:lang w:val="en-IN"/>
        </w:rPr>
        <w:t xml:space="preserve">cloth and paper bags would be tossed across the porous borders into India, from where they </w:t>
      </w:r>
      <w:r w:rsidR="00101D3F" w:rsidRPr="00227E14">
        <w:rPr>
          <w:u w:color="000000"/>
          <w:lang w:val="en-IN"/>
        </w:rPr>
        <w:t>were</w:t>
      </w:r>
      <w:r w:rsidRPr="00227E14">
        <w:rPr>
          <w:u w:color="000000"/>
          <w:lang w:val="en-IN"/>
        </w:rPr>
        <w:t xml:space="preserve"> carted away to their destinations. </w:t>
      </w:r>
    </w:p>
    <w:p w14:paraId="58803D3F" w14:textId="77777777" w:rsidR="00E54B98" w:rsidRPr="00227E14" w:rsidRDefault="002C16B8" w:rsidP="00090286">
      <w:pPr>
        <w:rPr>
          <w:u w:color="000000"/>
          <w:lang w:val="en-IN"/>
        </w:rPr>
      </w:pPr>
      <w:r w:rsidRPr="00227E14">
        <w:rPr>
          <w:u w:color="000000"/>
          <w:lang w:val="en-IN"/>
        </w:rPr>
        <w:t xml:space="preserve">Of the many cross-border agencies </w:t>
      </w:r>
      <w:r w:rsidR="00B475E8" w:rsidRPr="00227E14">
        <w:rPr>
          <w:u w:color="000000"/>
          <w:lang w:val="en-IN"/>
        </w:rPr>
        <w:t xml:space="preserve">involved </w:t>
      </w:r>
      <w:r w:rsidR="00905ED2" w:rsidRPr="00227E14">
        <w:rPr>
          <w:u w:color="000000"/>
          <w:lang w:val="en-IN"/>
        </w:rPr>
        <w:t>in pumping fake currency</w:t>
      </w:r>
      <w:r w:rsidRPr="00227E14">
        <w:rPr>
          <w:u w:color="000000"/>
          <w:lang w:val="en-IN"/>
        </w:rPr>
        <w:t xml:space="preserve"> in</w:t>
      </w:r>
      <w:r w:rsidR="00B475E8" w:rsidRPr="00227E14">
        <w:rPr>
          <w:u w:color="000000"/>
          <w:lang w:val="en-IN"/>
        </w:rPr>
        <w:t>to</w:t>
      </w:r>
      <w:r w:rsidRPr="00227E14">
        <w:rPr>
          <w:u w:color="000000"/>
          <w:lang w:val="en-IN"/>
        </w:rPr>
        <w:t xml:space="preserve"> India, Pakistan’s Inter-Services Intelligence (ISI) </w:t>
      </w:r>
      <w:r w:rsidR="00F36034" w:rsidRPr="00227E14">
        <w:rPr>
          <w:u w:color="000000"/>
          <w:lang w:val="en-IN"/>
        </w:rPr>
        <w:t>i</w:t>
      </w:r>
      <w:r w:rsidRPr="00227E14">
        <w:rPr>
          <w:u w:color="000000"/>
          <w:lang w:val="en-IN"/>
        </w:rPr>
        <w:t>s especially active. It ha</w:t>
      </w:r>
      <w:r w:rsidR="00F36034" w:rsidRPr="00227E14">
        <w:rPr>
          <w:u w:color="000000"/>
          <w:lang w:val="en-IN"/>
        </w:rPr>
        <w:t>s</w:t>
      </w:r>
      <w:r w:rsidRPr="00227E14">
        <w:rPr>
          <w:u w:color="000000"/>
          <w:lang w:val="en-IN"/>
        </w:rPr>
        <w:t xml:space="preserve"> acquired expertise in seamlessly merging terrorism </w:t>
      </w:r>
      <w:r w:rsidR="00D040CD" w:rsidRPr="00227E14">
        <w:rPr>
          <w:u w:color="000000"/>
          <w:lang w:val="en-IN"/>
        </w:rPr>
        <w:t xml:space="preserve">in </w:t>
      </w:r>
      <w:r w:rsidRPr="00227E14">
        <w:rPr>
          <w:u w:color="000000"/>
          <w:lang w:val="en-IN"/>
        </w:rPr>
        <w:t xml:space="preserve">India with the FICN racket. </w:t>
      </w:r>
    </w:p>
    <w:p w14:paraId="57E83C44" w14:textId="77777777" w:rsidR="00CF10C7" w:rsidRPr="00227E14" w:rsidRDefault="00D040CD" w:rsidP="00090286">
      <w:pPr>
        <w:rPr>
          <w:u w:color="000000"/>
          <w:lang w:val="en-IN"/>
        </w:rPr>
      </w:pPr>
      <w:r w:rsidRPr="00227E14">
        <w:rPr>
          <w:u w:color="000000"/>
          <w:lang w:val="en-IN"/>
        </w:rPr>
        <w:t>Around the same time as</w:t>
      </w:r>
      <w:r w:rsidR="002C16B8" w:rsidRPr="00227E14">
        <w:rPr>
          <w:u w:color="000000"/>
          <w:lang w:val="en-IN"/>
        </w:rPr>
        <w:t xml:space="preserve"> Imtiaz </w:t>
      </w:r>
      <w:r w:rsidR="0022541F" w:rsidRPr="00227E14">
        <w:rPr>
          <w:u w:color="000000"/>
          <w:lang w:val="en-IN"/>
        </w:rPr>
        <w:t xml:space="preserve">was </w:t>
      </w:r>
      <w:r w:rsidR="002C16B8" w:rsidRPr="00227E14">
        <w:rPr>
          <w:u w:color="000000"/>
          <w:lang w:val="en-IN"/>
        </w:rPr>
        <w:t>running errands for his three guests, two gangsters from Nepal</w:t>
      </w:r>
      <w:r w:rsidRPr="00227E14">
        <w:rPr>
          <w:u w:color="000000"/>
          <w:lang w:val="en-IN"/>
        </w:rPr>
        <w:t xml:space="preserve"> were arrested </w:t>
      </w:r>
      <w:r w:rsidR="002C16B8" w:rsidRPr="00227E14">
        <w:rPr>
          <w:u w:color="000000"/>
          <w:lang w:val="en-IN"/>
        </w:rPr>
        <w:t>by the Madhya Pradesh police. They had been nabbed along with fake Indian currency of Rs</w:t>
      </w:r>
      <w:r w:rsidR="0022541F" w:rsidRPr="00227E14">
        <w:rPr>
          <w:u w:color="000000"/>
          <w:lang w:val="en-IN"/>
        </w:rPr>
        <w:t>.</w:t>
      </w:r>
      <w:r w:rsidR="002C16B8" w:rsidRPr="00227E14">
        <w:rPr>
          <w:u w:color="000000"/>
          <w:lang w:val="en-IN"/>
        </w:rPr>
        <w:t>500 denomination and had revealed that a high-ranking citizen of Nepal had been in touch with underworld don Dawood Ibrahim (who lived in Pakistan) as well as the ISI to conduct massive fake currency operations</w:t>
      </w:r>
      <w:r w:rsidRPr="00227E14">
        <w:rPr>
          <w:u w:color="000000"/>
          <w:lang w:val="en-IN"/>
        </w:rPr>
        <w:t>.</w:t>
      </w:r>
      <w:r w:rsidR="002C16B8" w:rsidRPr="00227E14">
        <w:rPr>
          <w:u w:color="000000"/>
          <w:lang w:val="en-IN"/>
        </w:rPr>
        <w:t xml:space="preserve"> </w:t>
      </w:r>
      <w:r w:rsidRPr="00227E14">
        <w:rPr>
          <w:u w:color="000000"/>
          <w:lang w:val="en-IN"/>
        </w:rPr>
        <w:t xml:space="preserve">Among other things, this money was used to </w:t>
      </w:r>
      <w:r w:rsidR="002C16B8" w:rsidRPr="00227E14">
        <w:rPr>
          <w:u w:color="000000"/>
          <w:lang w:val="en-IN"/>
        </w:rPr>
        <w:t xml:space="preserve">fund terrorism </w:t>
      </w:r>
      <w:r w:rsidR="00905ED2" w:rsidRPr="00227E14">
        <w:rPr>
          <w:u w:color="000000"/>
          <w:lang w:val="en-IN"/>
        </w:rPr>
        <w:t>and</w:t>
      </w:r>
      <w:r w:rsidRPr="00227E14">
        <w:rPr>
          <w:u w:color="000000"/>
          <w:lang w:val="en-IN"/>
        </w:rPr>
        <w:t xml:space="preserve"> </w:t>
      </w:r>
      <w:r w:rsidR="002C16B8" w:rsidRPr="00227E14">
        <w:rPr>
          <w:u w:color="000000"/>
          <w:lang w:val="en-IN"/>
        </w:rPr>
        <w:t xml:space="preserve">the drug trade. </w:t>
      </w:r>
    </w:p>
    <w:p w14:paraId="2623E273" w14:textId="035CF03F" w:rsidR="002C16B8" w:rsidRPr="00227E14" w:rsidRDefault="002C16B8" w:rsidP="00090286">
      <w:pPr>
        <w:rPr>
          <w:lang w:val="en-IN"/>
        </w:rPr>
      </w:pPr>
      <w:r w:rsidRPr="00227E14">
        <w:rPr>
          <w:u w:color="000000"/>
          <w:lang w:val="en-IN"/>
        </w:rPr>
        <w:lastRenderedPageBreak/>
        <w:t>The role of the ISI and terrorist</w:t>
      </w:r>
      <w:r w:rsidR="00D040CD" w:rsidRPr="00227E14">
        <w:rPr>
          <w:u w:color="000000"/>
          <w:lang w:val="en-IN"/>
        </w:rPr>
        <w:t xml:space="preserve"> groups</w:t>
      </w:r>
      <w:r w:rsidRPr="00227E14">
        <w:rPr>
          <w:u w:color="000000"/>
          <w:lang w:val="en-IN"/>
        </w:rPr>
        <w:t xml:space="preserve"> </w:t>
      </w:r>
      <w:r w:rsidR="00D040CD" w:rsidRPr="00227E14">
        <w:rPr>
          <w:u w:color="000000"/>
          <w:lang w:val="en-IN"/>
        </w:rPr>
        <w:t xml:space="preserve">in the entire network did not </w:t>
      </w:r>
      <w:r w:rsidRPr="00227E14">
        <w:rPr>
          <w:u w:color="000000"/>
          <w:lang w:val="en-IN"/>
        </w:rPr>
        <w:t xml:space="preserve">surprise Indian intelligence authorities, who were aware that billions of </w:t>
      </w:r>
      <w:r w:rsidR="00B72856" w:rsidRPr="00227E14">
        <w:rPr>
          <w:u w:color="000000"/>
          <w:lang w:val="en-IN"/>
        </w:rPr>
        <w:t>dollars’ worth</w:t>
      </w:r>
      <w:r w:rsidRPr="00227E14">
        <w:rPr>
          <w:u w:color="000000"/>
          <w:lang w:val="en-IN"/>
        </w:rPr>
        <w:t xml:space="preserve"> counterfeit Indian currency printed in Pakistani presses</w:t>
      </w:r>
      <w:r w:rsidR="00D040CD" w:rsidRPr="00227E14">
        <w:rPr>
          <w:u w:color="000000"/>
          <w:lang w:val="en-IN"/>
        </w:rPr>
        <w:t xml:space="preserve"> was</w:t>
      </w:r>
      <w:r w:rsidRPr="00227E14">
        <w:rPr>
          <w:u w:color="000000"/>
          <w:lang w:val="en-IN"/>
        </w:rPr>
        <w:t xml:space="preserve"> in circulation in India. Pakistan may have denied the allegation repeatedly, but it has not been able to explain why it buys currency paper and special inks far </w:t>
      </w:r>
      <w:proofErr w:type="gramStart"/>
      <w:r w:rsidRPr="00227E14">
        <w:rPr>
          <w:u w:color="000000"/>
          <w:lang w:val="en-IN"/>
        </w:rPr>
        <w:t xml:space="preserve">in excess </w:t>
      </w:r>
      <w:r w:rsidR="00D040CD" w:rsidRPr="00227E14">
        <w:rPr>
          <w:u w:color="000000"/>
          <w:lang w:val="en-IN"/>
        </w:rPr>
        <w:t>of</w:t>
      </w:r>
      <w:proofErr w:type="gramEnd"/>
      <w:r w:rsidR="00D040CD" w:rsidRPr="00227E14">
        <w:rPr>
          <w:u w:color="000000"/>
          <w:lang w:val="en-IN"/>
        </w:rPr>
        <w:t xml:space="preserve"> its own currency </w:t>
      </w:r>
      <w:r w:rsidRPr="00227E14">
        <w:rPr>
          <w:u w:color="000000"/>
          <w:lang w:val="en-IN"/>
        </w:rPr>
        <w:t>requirement</w:t>
      </w:r>
      <w:r w:rsidR="00D040CD" w:rsidRPr="00227E14">
        <w:rPr>
          <w:u w:color="000000"/>
          <w:lang w:val="en-IN"/>
        </w:rPr>
        <w:t>s.</w:t>
      </w:r>
      <w:r w:rsidRPr="00227E14">
        <w:rPr>
          <w:u w:color="000000"/>
          <w:lang w:val="en-IN"/>
        </w:rPr>
        <w:t xml:space="preserve"> </w:t>
      </w:r>
    </w:p>
    <w:p w14:paraId="49B3170A" w14:textId="0B30DE1E" w:rsidR="002C16B8" w:rsidRPr="00227E14" w:rsidRDefault="002C16B8" w:rsidP="00090286">
      <w:pPr>
        <w:rPr>
          <w:lang w:val="en-IN"/>
        </w:rPr>
      </w:pPr>
      <w:r w:rsidRPr="00227E14">
        <w:rPr>
          <w:u w:color="000000"/>
          <w:lang w:val="en-IN"/>
        </w:rPr>
        <w:t xml:space="preserve">Pakistan imports the special paper and ink from various countries </w:t>
      </w:r>
      <w:r w:rsidR="00D040CD" w:rsidRPr="00227E14">
        <w:rPr>
          <w:u w:color="000000"/>
          <w:lang w:val="en-IN"/>
        </w:rPr>
        <w:t>including</w:t>
      </w:r>
      <w:r w:rsidRPr="00227E14">
        <w:rPr>
          <w:u w:color="000000"/>
          <w:lang w:val="en-IN"/>
        </w:rPr>
        <w:t xml:space="preserve"> the UK, </w:t>
      </w:r>
      <w:r w:rsidR="00E64A46" w:rsidRPr="00227E14">
        <w:rPr>
          <w:u w:color="000000"/>
          <w:lang w:val="en-IN"/>
        </w:rPr>
        <w:t>Sweden,</w:t>
      </w:r>
      <w:r w:rsidRPr="00227E14">
        <w:rPr>
          <w:u w:color="000000"/>
          <w:lang w:val="en-IN"/>
        </w:rPr>
        <w:t xml:space="preserve"> and Switzerland. After the</w:t>
      </w:r>
      <w:r w:rsidR="00D040CD" w:rsidRPr="00227E14">
        <w:rPr>
          <w:u w:color="000000"/>
          <w:lang w:val="en-IN"/>
        </w:rPr>
        <w:t>ir own currency is printed,</w:t>
      </w:r>
      <w:r w:rsidRPr="00227E14">
        <w:rPr>
          <w:u w:color="000000"/>
          <w:lang w:val="en-IN"/>
        </w:rPr>
        <w:t xml:space="preserve"> the excess is utilised, under the ISI’s direct supervision</w:t>
      </w:r>
      <w:r w:rsidR="00D040CD" w:rsidRPr="00227E14">
        <w:rPr>
          <w:u w:color="000000"/>
          <w:lang w:val="en-IN"/>
        </w:rPr>
        <w:t>,</w:t>
      </w:r>
      <w:r w:rsidRPr="00227E14">
        <w:rPr>
          <w:u w:color="000000"/>
          <w:lang w:val="en-IN"/>
        </w:rPr>
        <w:t xml:space="preserve"> to produce fake Indian currency. The counterfeit money is then transported to its destination</w:t>
      </w:r>
      <w:r w:rsidR="00F667C7" w:rsidRPr="00227E14">
        <w:rPr>
          <w:u w:color="000000"/>
          <w:lang w:val="en-IN"/>
        </w:rPr>
        <w:t>s</w:t>
      </w:r>
      <w:r w:rsidRPr="00227E14">
        <w:rPr>
          <w:u w:color="000000"/>
          <w:lang w:val="en-IN"/>
        </w:rPr>
        <w:t xml:space="preserve"> abroad by </w:t>
      </w:r>
      <w:r w:rsidR="007745A8" w:rsidRPr="00227E14">
        <w:rPr>
          <w:u w:color="000000"/>
          <w:lang w:val="en-IN"/>
        </w:rPr>
        <w:t xml:space="preserve">various means – air, </w:t>
      </w:r>
      <w:r w:rsidR="00EC604B" w:rsidRPr="00227E14">
        <w:rPr>
          <w:u w:color="000000"/>
          <w:lang w:val="en-IN"/>
        </w:rPr>
        <w:t>sea,</w:t>
      </w:r>
      <w:r w:rsidR="007745A8" w:rsidRPr="00227E14">
        <w:rPr>
          <w:u w:color="000000"/>
          <w:lang w:val="en-IN"/>
        </w:rPr>
        <w:t xml:space="preserve"> and mules</w:t>
      </w:r>
      <w:r w:rsidRPr="00227E14">
        <w:rPr>
          <w:u w:color="000000"/>
          <w:lang w:val="en-IN"/>
        </w:rPr>
        <w:t xml:space="preserve">. </w:t>
      </w:r>
      <w:r w:rsidR="00861ED9" w:rsidRPr="00227E14">
        <w:rPr>
          <w:u w:color="000000"/>
          <w:lang w:val="en-IN"/>
        </w:rPr>
        <w:t xml:space="preserve">Insiders in probe agencies knew that the </w:t>
      </w:r>
      <w:r w:rsidRPr="00227E14">
        <w:rPr>
          <w:u w:color="000000"/>
          <w:lang w:val="en-IN"/>
        </w:rPr>
        <w:t>penetration</w:t>
      </w:r>
      <w:r w:rsidR="00D040CD" w:rsidRPr="00227E14">
        <w:rPr>
          <w:u w:color="000000"/>
          <w:lang w:val="en-IN"/>
        </w:rPr>
        <w:t xml:space="preserve"> of this fake currency is so deep </w:t>
      </w:r>
      <w:r w:rsidRPr="00227E14">
        <w:rPr>
          <w:u w:color="000000"/>
          <w:lang w:val="en-IN"/>
        </w:rPr>
        <w:t xml:space="preserve">in India that it was found in the chests of </w:t>
      </w:r>
      <w:r w:rsidR="00D040CD" w:rsidRPr="00227E14">
        <w:rPr>
          <w:u w:color="000000"/>
          <w:lang w:val="en-IN"/>
        </w:rPr>
        <w:t>a</w:t>
      </w:r>
      <w:r w:rsidRPr="00227E14">
        <w:rPr>
          <w:u w:color="000000"/>
          <w:lang w:val="en-IN"/>
        </w:rPr>
        <w:t xml:space="preserve"> nationalised bank in Uttar Pradesh. </w:t>
      </w:r>
    </w:p>
    <w:p w14:paraId="4BEF794B" w14:textId="05A031B8" w:rsidR="00523AFF" w:rsidRPr="00227E14" w:rsidRDefault="002C16B8" w:rsidP="00090286">
      <w:pPr>
        <w:rPr>
          <w:u w:color="000000"/>
          <w:lang w:val="en-IN"/>
        </w:rPr>
      </w:pPr>
      <w:r w:rsidRPr="00227E14">
        <w:rPr>
          <w:u w:color="000000"/>
          <w:lang w:val="en-IN"/>
        </w:rPr>
        <w:t>The modus operandi is simple. There are main agents who buy the fake notes of higher denominations at 50</w:t>
      </w:r>
      <w:r w:rsidR="00125875" w:rsidRPr="00227E14">
        <w:rPr>
          <w:u w:color="000000"/>
          <w:lang w:val="en-IN"/>
        </w:rPr>
        <w:t xml:space="preserve">% </w:t>
      </w:r>
      <w:r w:rsidRPr="00227E14">
        <w:rPr>
          <w:u w:color="000000"/>
          <w:lang w:val="en-IN"/>
        </w:rPr>
        <w:t>of the face value from the ISI-Dawood Ibrahim network and then distribute them in small lots through their subsidiary agents. These agents then lure passengers travelling to India from Nepal</w:t>
      </w:r>
      <w:r w:rsidR="00523AFF" w:rsidRPr="00227E14">
        <w:rPr>
          <w:u w:color="000000"/>
          <w:lang w:val="en-IN"/>
        </w:rPr>
        <w:t>,</w:t>
      </w:r>
      <w:r w:rsidRPr="00227E14">
        <w:rPr>
          <w:u w:color="000000"/>
          <w:lang w:val="en-IN"/>
        </w:rPr>
        <w:t xml:space="preserve"> </w:t>
      </w:r>
      <w:r w:rsidR="00AC44DE" w:rsidRPr="00227E14">
        <w:rPr>
          <w:u w:color="000000"/>
          <w:lang w:val="en-IN"/>
        </w:rPr>
        <w:t>Bangladesh,</w:t>
      </w:r>
      <w:r w:rsidRPr="00227E14">
        <w:rPr>
          <w:u w:color="000000"/>
          <w:lang w:val="en-IN"/>
        </w:rPr>
        <w:t xml:space="preserve"> or the Gulf countries to carry the currency. In India, these passengers are contacted by an India-based agent who collects the goods. </w:t>
      </w:r>
    </w:p>
    <w:p w14:paraId="7687BC7C" w14:textId="5911BD9D" w:rsidR="002C16B8" w:rsidRPr="00227E14" w:rsidRDefault="002C16B8" w:rsidP="00090286">
      <w:pPr>
        <w:rPr>
          <w:lang w:val="en-IN"/>
        </w:rPr>
      </w:pPr>
      <w:r w:rsidRPr="00227E14">
        <w:rPr>
          <w:u w:color="000000"/>
          <w:lang w:val="en-IN"/>
        </w:rPr>
        <w:t xml:space="preserve">A year after the Freedom Party returned to </w:t>
      </w:r>
      <w:r w:rsidR="00523AFF" w:rsidRPr="00227E14">
        <w:rPr>
          <w:u w:color="000000"/>
          <w:lang w:val="en-IN"/>
        </w:rPr>
        <w:t xml:space="preserve">power </w:t>
      </w:r>
      <w:r w:rsidRPr="00227E14">
        <w:rPr>
          <w:u w:color="000000"/>
          <w:lang w:val="en-IN"/>
        </w:rPr>
        <w:t xml:space="preserve">in its second term, intelligence estimates claimed that the ISI </w:t>
      </w:r>
      <w:r w:rsidR="00523AFF" w:rsidRPr="00227E14">
        <w:rPr>
          <w:u w:color="000000"/>
          <w:lang w:val="en-IN"/>
        </w:rPr>
        <w:t xml:space="preserve">had </w:t>
      </w:r>
      <w:r w:rsidRPr="00227E14">
        <w:rPr>
          <w:u w:color="000000"/>
          <w:lang w:val="en-IN"/>
        </w:rPr>
        <w:t>set aside an annual budget of Rs</w:t>
      </w:r>
      <w:r w:rsidR="00143564" w:rsidRPr="00227E14">
        <w:rPr>
          <w:u w:color="000000"/>
          <w:lang w:val="en-IN"/>
        </w:rPr>
        <w:t>.</w:t>
      </w:r>
      <w:r w:rsidRPr="00227E14">
        <w:rPr>
          <w:u w:color="000000"/>
          <w:lang w:val="en-IN"/>
        </w:rPr>
        <w:t>1800 crore</w:t>
      </w:r>
      <w:r w:rsidR="00523AFF" w:rsidRPr="00227E14">
        <w:rPr>
          <w:u w:color="000000"/>
          <w:lang w:val="en-IN"/>
        </w:rPr>
        <w:t>s</w:t>
      </w:r>
      <w:r w:rsidRPr="00227E14">
        <w:rPr>
          <w:u w:color="000000"/>
          <w:lang w:val="en-IN"/>
        </w:rPr>
        <w:t xml:space="preserve"> to organise terror activities in India</w:t>
      </w:r>
      <w:r w:rsidR="00523AFF" w:rsidRPr="00227E14">
        <w:rPr>
          <w:u w:color="000000"/>
          <w:lang w:val="en-IN"/>
        </w:rPr>
        <w:t>,</w:t>
      </w:r>
      <w:r w:rsidRPr="00227E14">
        <w:rPr>
          <w:u w:color="000000"/>
          <w:lang w:val="en-IN"/>
        </w:rPr>
        <w:t xml:space="preserve"> </w:t>
      </w:r>
      <w:proofErr w:type="gramStart"/>
      <w:r w:rsidRPr="00227E14">
        <w:rPr>
          <w:u w:color="000000"/>
          <w:lang w:val="en-IN"/>
        </w:rPr>
        <w:t>through the use of</w:t>
      </w:r>
      <w:proofErr w:type="gramEnd"/>
      <w:r w:rsidRPr="00227E14">
        <w:rPr>
          <w:u w:color="000000"/>
          <w:lang w:val="en-IN"/>
        </w:rPr>
        <w:t xml:space="preserve"> counte</w:t>
      </w:r>
      <w:r w:rsidR="00D11165" w:rsidRPr="00227E14">
        <w:rPr>
          <w:u w:color="000000"/>
          <w:lang w:val="en-IN"/>
        </w:rPr>
        <w:t xml:space="preserve">rfeit currency. </w:t>
      </w:r>
      <w:r w:rsidRPr="00227E14">
        <w:rPr>
          <w:u w:color="000000"/>
          <w:lang w:val="en-IN"/>
        </w:rPr>
        <w:t xml:space="preserve">Three years down the line, the </w:t>
      </w:r>
      <w:r w:rsidR="00D11165" w:rsidRPr="00227E14">
        <w:rPr>
          <w:u w:color="000000"/>
          <w:lang w:val="en-IN"/>
        </w:rPr>
        <w:t>F</w:t>
      </w:r>
      <w:r w:rsidRPr="00227E14">
        <w:rPr>
          <w:u w:color="000000"/>
          <w:lang w:val="en-IN"/>
        </w:rPr>
        <w:t>inancial Intelligence Unit</w:t>
      </w:r>
      <w:r w:rsidR="00D11165" w:rsidRPr="00227E14">
        <w:rPr>
          <w:u w:color="000000"/>
          <w:lang w:val="en-IN"/>
        </w:rPr>
        <w:t xml:space="preserve">, falling under </w:t>
      </w:r>
      <w:r w:rsidRPr="00227E14">
        <w:rPr>
          <w:u w:color="000000"/>
          <w:lang w:val="en-IN"/>
        </w:rPr>
        <w:t xml:space="preserve">the Ministry of Finance, had </w:t>
      </w:r>
      <w:r w:rsidRPr="00227E14">
        <w:rPr>
          <w:u w:color="000000"/>
          <w:lang w:val="en-IN"/>
        </w:rPr>
        <w:lastRenderedPageBreak/>
        <w:t>reported a 400</w:t>
      </w:r>
      <w:r w:rsidR="00D11165" w:rsidRPr="00227E14">
        <w:rPr>
          <w:u w:color="000000"/>
          <w:lang w:val="en-IN"/>
        </w:rPr>
        <w:t>%</w:t>
      </w:r>
      <w:r w:rsidRPr="00227E14">
        <w:rPr>
          <w:u w:color="000000"/>
          <w:lang w:val="en-IN"/>
        </w:rPr>
        <w:t xml:space="preserve"> increase in counterfeit currency transaction reports. In just one year, more than 12</w:t>
      </w:r>
      <w:r w:rsidR="00143564" w:rsidRPr="00227E14">
        <w:rPr>
          <w:u w:color="000000"/>
          <w:lang w:val="en-IN"/>
        </w:rPr>
        <w:t>,</w:t>
      </w:r>
      <w:r w:rsidRPr="00227E14">
        <w:rPr>
          <w:u w:color="000000"/>
          <w:lang w:val="en-IN"/>
        </w:rPr>
        <w:t>500 such reports had been generated with a face value of Rs</w:t>
      </w:r>
      <w:r w:rsidR="00D11165" w:rsidRPr="00227E14">
        <w:rPr>
          <w:u w:color="000000"/>
          <w:lang w:val="en-IN"/>
        </w:rPr>
        <w:t>.</w:t>
      </w:r>
      <w:r w:rsidRPr="00227E14">
        <w:rPr>
          <w:u w:color="000000"/>
          <w:lang w:val="en-IN"/>
        </w:rPr>
        <w:t>1 million</w:t>
      </w:r>
      <w:r w:rsidR="00CF10C7" w:rsidRPr="00227E14">
        <w:rPr>
          <w:u w:color="000000"/>
          <w:lang w:val="en-IN"/>
        </w:rPr>
        <w:t xml:space="preserve"> crores</w:t>
      </w:r>
      <w:r w:rsidR="0060216B" w:rsidRPr="00227E14">
        <w:rPr>
          <w:u w:color="000000"/>
          <w:lang w:val="en-IN"/>
        </w:rPr>
        <w:t xml:space="preserve"> (10 lakh crores)</w:t>
      </w:r>
      <w:r w:rsidRPr="00227E14">
        <w:rPr>
          <w:u w:color="000000"/>
          <w:lang w:val="en-IN"/>
        </w:rPr>
        <w:t xml:space="preserve">. </w:t>
      </w:r>
    </w:p>
    <w:p w14:paraId="778865CA" w14:textId="3B4A4546" w:rsidR="005923D8" w:rsidRPr="00227E14" w:rsidRDefault="00D11165" w:rsidP="004115AF">
      <w:pPr>
        <w:spacing w:after="0"/>
        <w:jc w:val="left"/>
        <w:rPr>
          <w:u w:color="000000"/>
          <w:lang w:val="en-IN"/>
        </w:rPr>
      </w:pPr>
      <w:r w:rsidRPr="00227E14">
        <w:rPr>
          <w:u w:color="000000"/>
          <w:lang w:val="en-IN"/>
        </w:rPr>
        <w:t xml:space="preserve">Saga and </w:t>
      </w:r>
      <w:r w:rsidR="00523AFF" w:rsidRPr="00227E14">
        <w:rPr>
          <w:u w:color="000000"/>
          <w:lang w:val="en-IN"/>
        </w:rPr>
        <w:t>Ramesh</w:t>
      </w:r>
      <w:r w:rsidR="00861ED9" w:rsidRPr="00227E14">
        <w:rPr>
          <w:u w:color="000000"/>
          <w:lang w:val="en-IN"/>
        </w:rPr>
        <w:t xml:space="preserve"> felt important about their roles as</w:t>
      </w:r>
      <w:r w:rsidR="002C16B8" w:rsidRPr="00227E14">
        <w:rPr>
          <w:u w:color="000000"/>
          <w:lang w:val="en-IN"/>
        </w:rPr>
        <w:t xml:space="preserve"> foot soldiers</w:t>
      </w:r>
      <w:r w:rsidR="00861ED9" w:rsidRPr="00227E14">
        <w:rPr>
          <w:u w:color="000000"/>
          <w:lang w:val="en-IN"/>
        </w:rPr>
        <w:t xml:space="preserve"> in the game. But they</w:t>
      </w:r>
      <w:r w:rsidR="002C16B8" w:rsidRPr="00227E14">
        <w:rPr>
          <w:u w:color="000000"/>
          <w:lang w:val="en-IN"/>
        </w:rPr>
        <w:t xml:space="preserve"> were </w:t>
      </w:r>
      <w:r w:rsidR="00890825" w:rsidRPr="00227E14">
        <w:rPr>
          <w:u w:color="000000"/>
          <w:lang w:val="en-IN"/>
        </w:rPr>
        <w:t>mere</w:t>
      </w:r>
      <w:r w:rsidR="002C16B8" w:rsidRPr="00227E14">
        <w:rPr>
          <w:u w:color="000000"/>
          <w:lang w:val="en-IN"/>
        </w:rPr>
        <w:t xml:space="preserve"> pawns in the counterfeit currency </w:t>
      </w:r>
      <w:r w:rsidR="00890825" w:rsidRPr="00227E14">
        <w:rPr>
          <w:u w:color="000000"/>
          <w:lang w:val="en-IN"/>
        </w:rPr>
        <w:t>network</w:t>
      </w:r>
      <w:r w:rsidR="002C16B8" w:rsidRPr="00227E14">
        <w:rPr>
          <w:u w:color="000000"/>
          <w:lang w:val="en-IN"/>
        </w:rPr>
        <w:t xml:space="preserve">. </w:t>
      </w:r>
      <w:r w:rsidR="006134DF" w:rsidRPr="00227E14">
        <w:rPr>
          <w:u w:color="000000"/>
          <w:lang w:val="en-IN"/>
        </w:rPr>
        <w:t>The real players were elsewhere, far removed from the ground.</w:t>
      </w:r>
    </w:p>
    <w:p w14:paraId="177E63FD" w14:textId="77777777" w:rsidR="003C443B" w:rsidRPr="00227E14" w:rsidRDefault="003C443B" w:rsidP="004115AF">
      <w:pPr>
        <w:spacing w:after="0"/>
        <w:jc w:val="left"/>
        <w:rPr>
          <w:u w:color="000000"/>
          <w:lang w:val="en-IN"/>
        </w:rPr>
      </w:pPr>
    </w:p>
    <w:p w14:paraId="66CE9150" w14:textId="77777777" w:rsidR="003C443B" w:rsidRPr="00227E14" w:rsidRDefault="003C443B" w:rsidP="004115AF">
      <w:pPr>
        <w:spacing w:after="0"/>
        <w:jc w:val="left"/>
        <w:rPr>
          <w:rFonts w:eastAsia="Calibri" w:cs="Calibri"/>
          <w:b/>
          <w:bCs/>
          <w:sz w:val="34"/>
          <w:szCs w:val="34"/>
          <w:u w:color="000000"/>
          <w:lang w:val="en-IN"/>
        </w:rPr>
      </w:pPr>
    </w:p>
    <w:p w14:paraId="2CA1A1B4" w14:textId="77777777" w:rsidR="00787EA9" w:rsidRPr="00227E14" w:rsidRDefault="00787EA9">
      <w:pPr>
        <w:jc w:val="left"/>
        <w:rPr>
          <w:b/>
          <w:bCs/>
          <w:caps/>
          <w:color w:val="FFFFFF"/>
          <w:spacing w:val="15"/>
          <w:sz w:val="28"/>
          <w:szCs w:val="28"/>
          <w:u w:color="000000"/>
          <w:lang w:val="en-IN"/>
        </w:rPr>
      </w:pPr>
      <w:bookmarkStart w:id="56" w:name="_Toc21261019"/>
      <w:r w:rsidRPr="00227E14">
        <w:rPr>
          <w:u w:color="000000"/>
          <w:lang w:val="en-IN"/>
        </w:rPr>
        <w:br w:type="page"/>
      </w:r>
    </w:p>
    <w:p w14:paraId="3F6089BE" w14:textId="77777777" w:rsidR="001619C4" w:rsidRPr="00227E14" w:rsidRDefault="001619C4" w:rsidP="001619C4">
      <w:pPr>
        <w:spacing w:after="0"/>
        <w:jc w:val="left"/>
        <w:rPr>
          <w:lang w:val="en-IN"/>
        </w:rPr>
      </w:pPr>
    </w:p>
    <w:p w14:paraId="759118C2" w14:textId="77777777" w:rsidR="001619C4" w:rsidRPr="00227E14" w:rsidRDefault="001619C4" w:rsidP="005F55C3">
      <w:pPr>
        <w:pStyle w:val="Heading1"/>
        <w:numPr>
          <w:ilvl w:val="0"/>
          <w:numId w:val="6"/>
        </w:numPr>
        <w:jc w:val="center"/>
        <w:rPr>
          <w:lang w:val="en-IN"/>
        </w:rPr>
      </w:pPr>
      <w:bookmarkStart w:id="57" w:name="_Toc80027677"/>
      <w:bookmarkStart w:id="58" w:name="_Toc80028373"/>
      <w:bookmarkStart w:id="59" w:name="_Toc80028446"/>
      <w:bookmarkEnd w:id="57"/>
      <w:bookmarkEnd w:id="58"/>
      <w:bookmarkEnd w:id="59"/>
    </w:p>
    <w:p w14:paraId="46B5F589" w14:textId="73FC2EF0" w:rsidR="005923D8" w:rsidRPr="00227E14" w:rsidRDefault="005923D8" w:rsidP="001619C4">
      <w:pPr>
        <w:pStyle w:val="Heading2"/>
        <w:rPr>
          <w:u w:color="000000"/>
          <w:lang w:val="en-IN"/>
        </w:rPr>
      </w:pPr>
      <w:bookmarkStart w:id="60" w:name="_Toc80027678"/>
      <w:bookmarkStart w:id="61" w:name="_Toc80028374"/>
      <w:r w:rsidRPr="00227E14">
        <w:rPr>
          <w:u w:color="000000"/>
          <w:lang w:val="en-IN"/>
        </w:rPr>
        <w:t>The Real Estate Boom that Never Was</w:t>
      </w:r>
      <w:bookmarkEnd w:id="56"/>
      <w:bookmarkEnd w:id="60"/>
      <w:bookmarkEnd w:id="61"/>
      <w:r w:rsidRPr="00227E14">
        <w:rPr>
          <w:u w:color="000000"/>
          <w:lang w:val="en-IN"/>
        </w:rPr>
        <w:t xml:space="preserve"> </w:t>
      </w:r>
    </w:p>
    <w:p w14:paraId="5BDAADCD" w14:textId="6556EF9B" w:rsidR="002C16B8" w:rsidRPr="00227E14" w:rsidRDefault="002C16B8" w:rsidP="00090286">
      <w:pPr>
        <w:rPr>
          <w:lang w:val="en-IN"/>
        </w:rPr>
      </w:pPr>
      <w:r w:rsidRPr="00227E14">
        <w:rPr>
          <w:u w:color="000000"/>
          <w:lang w:val="en-IN"/>
        </w:rPr>
        <w:t xml:space="preserve">Danish Ahmed had a modest start in his realty </w:t>
      </w:r>
      <w:r w:rsidR="00B72856" w:rsidRPr="00227E14">
        <w:rPr>
          <w:u w:color="000000"/>
          <w:lang w:val="en-IN"/>
        </w:rPr>
        <w:t>businesses but</w:t>
      </w:r>
      <w:r w:rsidRPr="00227E14">
        <w:rPr>
          <w:u w:color="000000"/>
          <w:lang w:val="en-IN"/>
        </w:rPr>
        <w:t xml:space="preserve"> emerged as an influential member of the society </w:t>
      </w:r>
      <w:r w:rsidR="00523AFF" w:rsidRPr="00227E14">
        <w:rPr>
          <w:u w:color="000000"/>
          <w:lang w:val="en-IN"/>
        </w:rPr>
        <w:t xml:space="preserve">with his growing </w:t>
      </w:r>
      <w:r w:rsidRPr="00227E14">
        <w:rPr>
          <w:u w:color="000000"/>
          <w:lang w:val="en-IN"/>
        </w:rPr>
        <w:t xml:space="preserve">wealth </w:t>
      </w:r>
      <w:r w:rsidR="00523AFF" w:rsidRPr="00227E14">
        <w:rPr>
          <w:u w:color="000000"/>
          <w:lang w:val="en-IN"/>
        </w:rPr>
        <w:t xml:space="preserve">and </w:t>
      </w:r>
      <w:r w:rsidRPr="00227E14">
        <w:rPr>
          <w:u w:color="000000"/>
          <w:lang w:val="en-IN"/>
        </w:rPr>
        <w:t>association with various religious radical elements</w:t>
      </w:r>
      <w:r w:rsidR="00523AFF" w:rsidRPr="00227E14">
        <w:rPr>
          <w:u w:color="000000"/>
          <w:lang w:val="en-IN"/>
        </w:rPr>
        <w:t>.</w:t>
      </w:r>
      <w:r w:rsidRPr="00227E14">
        <w:rPr>
          <w:u w:color="000000"/>
          <w:lang w:val="en-IN"/>
        </w:rPr>
        <w:t xml:space="preserve"> The </w:t>
      </w:r>
      <w:r w:rsidR="00B72856" w:rsidRPr="00227E14">
        <w:rPr>
          <w:u w:color="000000"/>
          <w:lang w:val="en-IN"/>
        </w:rPr>
        <w:t>ever-increasing</w:t>
      </w:r>
      <w:r w:rsidR="00523AFF" w:rsidRPr="00227E14">
        <w:rPr>
          <w:u w:color="000000"/>
          <w:lang w:val="en-IN"/>
        </w:rPr>
        <w:t xml:space="preserve"> </w:t>
      </w:r>
      <w:r w:rsidRPr="00227E14">
        <w:rPr>
          <w:u w:color="000000"/>
          <w:lang w:val="en-IN"/>
        </w:rPr>
        <w:t xml:space="preserve">need for money to </w:t>
      </w:r>
      <w:r w:rsidR="00ED1887" w:rsidRPr="00227E14">
        <w:rPr>
          <w:u w:color="000000"/>
          <w:lang w:val="en-IN"/>
        </w:rPr>
        <w:t>sustain</w:t>
      </w:r>
      <w:r w:rsidRPr="00227E14">
        <w:rPr>
          <w:u w:color="000000"/>
          <w:lang w:val="en-IN"/>
        </w:rPr>
        <w:t xml:space="preserve"> his stature</w:t>
      </w:r>
      <w:r w:rsidR="00523AFF" w:rsidRPr="00227E14">
        <w:rPr>
          <w:u w:color="000000"/>
          <w:lang w:val="en-IN"/>
        </w:rPr>
        <w:t xml:space="preserve"> came from</w:t>
      </w:r>
      <w:r w:rsidRPr="00227E14">
        <w:rPr>
          <w:u w:color="000000"/>
          <w:lang w:val="en-IN"/>
        </w:rPr>
        <w:t xml:space="preserve"> </w:t>
      </w:r>
      <w:r w:rsidR="00523AFF" w:rsidRPr="00227E14">
        <w:rPr>
          <w:u w:color="000000"/>
          <w:lang w:val="en-IN"/>
        </w:rPr>
        <w:t>u</w:t>
      </w:r>
      <w:r w:rsidRPr="00227E14">
        <w:rPr>
          <w:u w:color="000000"/>
          <w:lang w:val="en-IN"/>
        </w:rPr>
        <w:t xml:space="preserve">naccounted earnings. The black money component — </w:t>
      </w:r>
      <w:r w:rsidR="007767B3" w:rsidRPr="00227E14">
        <w:rPr>
          <w:u w:color="000000"/>
          <w:lang w:val="en-IN"/>
        </w:rPr>
        <w:t xml:space="preserve">undeclared money </w:t>
      </w:r>
      <w:r w:rsidRPr="00227E14">
        <w:rPr>
          <w:u w:color="000000"/>
          <w:lang w:val="en-IN"/>
        </w:rPr>
        <w:t xml:space="preserve">available for use in many ways, including laundering — had for decades formed a key element of the real estate sector. Sellers like Danish insisted </w:t>
      </w:r>
      <w:r w:rsidR="00592057" w:rsidRPr="00227E14">
        <w:rPr>
          <w:u w:color="000000"/>
          <w:lang w:val="en-IN"/>
        </w:rPr>
        <w:t xml:space="preserve">on taking cash as </w:t>
      </w:r>
      <w:r w:rsidRPr="00227E14">
        <w:rPr>
          <w:u w:color="000000"/>
          <w:lang w:val="en-IN"/>
        </w:rPr>
        <w:t xml:space="preserve">part </w:t>
      </w:r>
      <w:r w:rsidR="00592057" w:rsidRPr="00227E14">
        <w:rPr>
          <w:u w:color="000000"/>
          <w:lang w:val="en-IN"/>
        </w:rPr>
        <w:t xml:space="preserve">of their </w:t>
      </w:r>
      <w:r w:rsidRPr="00227E14">
        <w:rPr>
          <w:u w:color="000000"/>
          <w:lang w:val="en-IN"/>
        </w:rPr>
        <w:t xml:space="preserve">payment for properties </w:t>
      </w:r>
      <w:r w:rsidR="00592057" w:rsidRPr="00227E14">
        <w:rPr>
          <w:u w:color="000000"/>
          <w:lang w:val="en-IN"/>
        </w:rPr>
        <w:t>since it</w:t>
      </w:r>
      <w:r w:rsidRPr="00227E14">
        <w:rPr>
          <w:u w:color="000000"/>
          <w:lang w:val="en-IN"/>
        </w:rPr>
        <w:t xml:space="preserve"> did not reflect in the </w:t>
      </w:r>
      <w:r w:rsidR="00523AFF" w:rsidRPr="00227E14">
        <w:rPr>
          <w:u w:color="000000"/>
          <w:lang w:val="en-IN"/>
        </w:rPr>
        <w:t xml:space="preserve">account </w:t>
      </w:r>
      <w:r w:rsidRPr="00227E14">
        <w:rPr>
          <w:u w:color="000000"/>
          <w:lang w:val="en-IN"/>
        </w:rPr>
        <w:t>books</w:t>
      </w:r>
      <w:r w:rsidR="007767B3" w:rsidRPr="00227E14">
        <w:rPr>
          <w:u w:color="000000"/>
          <w:lang w:val="en-IN"/>
        </w:rPr>
        <w:t xml:space="preserve"> and therefore </w:t>
      </w:r>
      <w:r w:rsidR="00DB17D2" w:rsidRPr="00227E14">
        <w:rPr>
          <w:u w:color="000000"/>
          <w:lang w:val="en-IN"/>
        </w:rPr>
        <w:t xml:space="preserve">could </w:t>
      </w:r>
      <w:r w:rsidR="007767B3" w:rsidRPr="00227E14">
        <w:rPr>
          <w:u w:color="000000"/>
          <w:lang w:val="en-IN"/>
        </w:rPr>
        <w:t>evade paying tax</w:t>
      </w:r>
      <w:r w:rsidR="00523AFF" w:rsidRPr="00227E14">
        <w:rPr>
          <w:u w:color="000000"/>
          <w:lang w:val="en-IN"/>
        </w:rPr>
        <w:t>.</w:t>
      </w:r>
      <w:r w:rsidRPr="00227E14">
        <w:rPr>
          <w:u w:color="000000"/>
          <w:lang w:val="en-IN"/>
        </w:rPr>
        <w:t xml:space="preserve"> </w:t>
      </w:r>
      <w:r w:rsidR="00592057" w:rsidRPr="00227E14">
        <w:rPr>
          <w:u w:color="000000"/>
          <w:lang w:val="en-IN"/>
        </w:rPr>
        <w:t>E</w:t>
      </w:r>
      <w:r w:rsidRPr="00227E14">
        <w:rPr>
          <w:u w:color="000000"/>
          <w:lang w:val="en-IN"/>
        </w:rPr>
        <w:t>arlier</w:t>
      </w:r>
      <w:r w:rsidR="00592057" w:rsidRPr="00227E14">
        <w:rPr>
          <w:u w:color="000000"/>
          <w:lang w:val="en-IN"/>
        </w:rPr>
        <w:t>,</w:t>
      </w:r>
      <w:r w:rsidRPr="00227E14">
        <w:rPr>
          <w:u w:color="000000"/>
          <w:lang w:val="en-IN"/>
        </w:rPr>
        <w:t xml:space="preserve"> people would hoard their black money, but with the boom in real estate, they had begun to invest that amount in </w:t>
      </w:r>
      <w:r w:rsidR="00592057" w:rsidRPr="00227E14">
        <w:rPr>
          <w:u w:color="000000"/>
          <w:lang w:val="en-IN"/>
        </w:rPr>
        <w:t xml:space="preserve">instant </w:t>
      </w:r>
      <w:r w:rsidRPr="00227E14">
        <w:rPr>
          <w:u w:color="000000"/>
          <w:lang w:val="en-IN"/>
        </w:rPr>
        <w:t>income-producing assets such as properties ready for immediate possession. The working of this mechanism was simple</w:t>
      </w:r>
      <w:r w:rsidR="00592057" w:rsidRPr="00227E14">
        <w:rPr>
          <w:u w:color="000000"/>
          <w:lang w:val="en-IN"/>
        </w:rPr>
        <w:t>.</w:t>
      </w:r>
      <w:r w:rsidRPr="00227E14">
        <w:rPr>
          <w:u w:color="000000"/>
          <w:lang w:val="en-IN"/>
        </w:rPr>
        <w:t xml:space="preserve"> </w:t>
      </w:r>
      <w:r w:rsidR="00592057" w:rsidRPr="00227E14">
        <w:rPr>
          <w:u w:color="000000"/>
          <w:lang w:val="en-IN"/>
        </w:rPr>
        <w:t>If</w:t>
      </w:r>
      <w:r w:rsidRPr="00227E14">
        <w:rPr>
          <w:u w:color="000000"/>
          <w:lang w:val="en-IN"/>
        </w:rPr>
        <w:t xml:space="preserve"> a buyer wishes to acquire a flat worth </w:t>
      </w:r>
      <w:r w:rsidR="00ED1887" w:rsidRPr="00227E14">
        <w:rPr>
          <w:u w:color="000000"/>
          <w:lang w:val="en-IN"/>
        </w:rPr>
        <w:t xml:space="preserve">Rs.2 </w:t>
      </w:r>
      <w:r w:rsidRPr="00227E14">
        <w:rPr>
          <w:u w:color="000000"/>
          <w:lang w:val="en-IN"/>
        </w:rPr>
        <w:t>crore</w:t>
      </w:r>
      <w:r w:rsidR="00ED1887" w:rsidRPr="00227E14">
        <w:rPr>
          <w:u w:color="000000"/>
          <w:lang w:val="en-IN"/>
        </w:rPr>
        <w:t>s</w:t>
      </w:r>
      <w:r w:rsidR="00592057" w:rsidRPr="00227E14">
        <w:rPr>
          <w:u w:color="000000"/>
          <w:lang w:val="en-IN"/>
        </w:rPr>
        <w:t xml:space="preserve">, </w:t>
      </w:r>
      <w:r w:rsidR="00352BFC" w:rsidRPr="00227E14">
        <w:rPr>
          <w:u w:color="000000"/>
          <w:lang w:val="en-IN"/>
        </w:rPr>
        <w:t xml:space="preserve">the seller </w:t>
      </w:r>
      <w:proofErr w:type="gramStart"/>
      <w:r w:rsidRPr="00227E14">
        <w:rPr>
          <w:u w:color="000000"/>
          <w:lang w:val="en-IN"/>
        </w:rPr>
        <w:t>would</w:t>
      </w:r>
      <w:proofErr w:type="gramEnd"/>
      <w:r w:rsidRPr="00227E14">
        <w:rPr>
          <w:u w:color="000000"/>
          <w:lang w:val="en-IN"/>
        </w:rPr>
        <w:t xml:space="preserve"> take just Rs</w:t>
      </w:r>
      <w:r w:rsidR="00E04A94" w:rsidRPr="00227E14">
        <w:rPr>
          <w:u w:color="000000"/>
          <w:lang w:val="en-IN"/>
        </w:rPr>
        <w:t>.</w:t>
      </w:r>
      <w:r w:rsidRPr="00227E14">
        <w:rPr>
          <w:u w:color="000000"/>
          <w:lang w:val="en-IN"/>
        </w:rPr>
        <w:t>75 lakh</w:t>
      </w:r>
      <w:r w:rsidR="00E04A94" w:rsidRPr="00227E14">
        <w:rPr>
          <w:u w:color="000000"/>
          <w:lang w:val="en-IN"/>
        </w:rPr>
        <w:t>s</w:t>
      </w:r>
      <w:r w:rsidRPr="00227E14">
        <w:rPr>
          <w:u w:color="000000"/>
          <w:lang w:val="en-IN"/>
        </w:rPr>
        <w:t xml:space="preserve"> in white and the rest in cash (as black</w:t>
      </w:r>
      <w:r w:rsidR="009C10BA" w:rsidRPr="00227E14">
        <w:rPr>
          <w:u w:color="000000"/>
          <w:lang w:val="en-IN"/>
        </w:rPr>
        <w:t>.</w:t>
      </w:r>
      <w:r w:rsidR="00E37C35" w:rsidRPr="00227E14">
        <w:rPr>
          <w:u w:color="000000"/>
          <w:lang w:val="en-IN"/>
        </w:rPr>
        <w:t>)</w:t>
      </w:r>
      <w:r w:rsidRPr="00227E14">
        <w:rPr>
          <w:u w:color="000000"/>
          <w:lang w:val="en-IN"/>
        </w:rPr>
        <w:t xml:space="preserve"> The buyer can then rent this property that could fetch him nearly 20</w:t>
      </w:r>
      <w:r w:rsidR="00ED1887" w:rsidRPr="00227E14">
        <w:rPr>
          <w:u w:color="000000"/>
          <w:lang w:val="en-IN"/>
        </w:rPr>
        <w:t>%</w:t>
      </w:r>
      <w:r w:rsidR="00E37C35" w:rsidRPr="00227E14">
        <w:rPr>
          <w:u w:color="000000"/>
          <w:lang w:val="en-IN"/>
        </w:rPr>
        <w:t xml:space="preserve">, that is Rs.15 lakhs per annum, </w:t>
      </w:r>
      <w:r w:rsidRPr="00227E14">
        <w:rPr>
          <w:u w:color="000000"/>
          <w:lang w:val="en-IN"/>
        </w:rPr>
        <w:t xml:space="preserve">by way of </w:t>
      </w:r>
      <w:r w:rsidR="00592057" w:rsidRPr="00227E14">
        <w:rPr>
          <w:u w:color="000000"/>
          <w:lang w:val="en-IN"/>
        </w:rPr>
        <w:t xml:space="preserve">rental </w:t>
      </w:r>
      <w:r w:rsidRPr="00227E14">
        <w:rPr>
          <w:u w:color="000000"/>
          <w:lang w:val="en-IN"/>
        </w:rPr>
        <w:t xml:space="preserve">income.  </w:t>
      </w:r>
    </w:p>
    <w:p w14:paraId="6F4A87B5" w14:textId="03B9FC84" w:rsidR="002C16B8" w:rsidRPr="00227E14" w:rsidRDefault="002C16B8" w:rsidP="00090286">
      <w:pPr>
        <w:rPr>
          <w:b/>
          <w:bCs/>
          <w:sz w:val="34"/>
          <w:szCs w:val="34"/>
          <w:lang w:val="en-IN"/>
        </w:rPr>
      </w:pPr>
      <w:r w:rsidRPr="00227E14">
        <w:rPr>
          <w:u w:color="000000"/>
          <w:lang w:val="en-IN"/>
        </w:rPr>
        <w:lastRenderedPageBreak/>
        <w:t>It was now time for Danish to look beyond business. He had</w:t>
      </w:r>
      <w:r w:rsidR="00D1675C" w:rsidRPr="00227E14">
        <w:rPr>
          <w:u w:color="000000"/>
          <w:lang w:val="en-IN"/>
        </w:rPr>
        <w:t xml:space="preserve"> accumulated </w:t>
      </w:r>
      <w:r w:rsidR="009721EC" w:rsidRPr="00227E14">
        <w:rPr>
          <w:u w:color="000000"/>
          <w:lang w:val="en-IN"/>
        </w:rPr>
        <w:t>enough,</w:t>
      </w:r>
      <w:r w:rsidR="00D1675C" w:rsidRPr="00227E14">
        <w:rPr>
          <w:u w:color="000000"/>
          <w:lang w:val="en-IN"/>
        </w:rPr>
        <w:t xml:space="preserve"> and it continued to be a steady flow. </w:t>
      </w:r>
      <w:r w:rsidRPr="00227E14">
        <w:rPr>
          <w:u w:color="000000"/>
          <w:lang w:val="en-IN"/>
        </w:rPr>
        <w:t xml:space="preserve">He began to </w:t>
      </w:r>
      <w:r w:rsidR="00352BFC" w:rsidRPr="00227E14">
        <w:rPr>
          <w:u w:color="000000"/>
          <w:lang w:val="en-IN"/>
        </w:rPr>
        <w:t xml:space="preserve">nurture the dream of </w:t>
      </w:r>
      <w:r w:rsidR="00ED1887" w:rsidRPr="00227E14">
        <w:rPr>
          <w:u w:color="000000"/>
          <w:lang w:val="en-IN"/>
        </w:rPr>
        <w:t>entering</w:t>
      </w:r>
      <w:r w:rsidRPr="00227E14">
        <w:rPr>
          <w:u w:color="000000"/>
          <w:lang w:val="en-IN"/>
        </w:rPr>
        <w:t xml:space="preserve"> politics. </w:t>
      </w:r>
      <w:r w:rsidR="00352BFC" w:rsidRPr="00227E14">
        <w:rPr>
          <w:u w:color="000000"/>
          <w:lang w:val="en-IN"/>
        </w:rPr>
        <w:t>His connection</w:t>
      </w:r>
      <w:r w:rsidR="00DB17D2" w:rsidRPr="00227E14">
        <w:rPr>
          <w:u w:color="000000"/>
          <w:lang w:val="en-IN"/>
        </w:rPr>
        <w:t>s</w:t>
      </w:r>
      <w:r w:rsidR="00352BFC" w:rsidRPr="00227E14">
        <w:rPr>
          <w:u w:color="000000"/>
          <w:lang w:val="en-IN"/>
        </w:rPr>
        <w:t xml:space="preserve"> with </w:t>
      </w:r>
      <w:r w:rsidRPr="00227E14">
        <w:rPr>
          <w:u w:color="000000"/>
          <w:lang w:val="en-IN"/>
        </w:rPr>
        <w:t xml:space="preserve">radical </w:t>
      </w:r>
      <w:r w:rsidR="001B5B41" w:rsidRPr="00227E14">
        <w:rPr>
          <w:u w:color="000000"/>
          <w:lang w:val="en-IN"/>
        </w:rPr>
        <w:t>groups</w:t>
      </w:r>
      <w:r w:rsidR="00352BFC" w:rsidRPr="00227E14">
        <w:rPr>
          <w:u w:color="000000"/>
          <w:lang w:val="en-IN"/>
        </w:rPr>
        <w:t xml:space="preserve"> </w:t>
      </w:r>
      <w:r w:rsidRPr="00227E14">
        <w:rPr>
          <w:u w:color="000000"/>
          <w:lang w:val="en-IN"/>
        </w:rPr>
        <w:t xml:space="preserve">and his </w:t>
      </w:r>
      <w:r w:rsidR="00352BFC" w:rsidRPr="00227E14">
        <w:rPr>
          <w:u w:color="000000"/>
          <w:lang w:val="en-IN"/>
        </w:rPr>
        <w:t xml:space="preserve">own </w:t>
      </w:r>
      <w:r w:rsidRPr="00227E14">
        <w:rPr>
          <w:u w:color="000000"/>
          <w:lang w:val="en-IN"/>
        </w:rPr>
        <w:t xml:space="preserve">money could be put to good use. </w:t>
      </w:r>
      <w:r w:rsidR="00352BFC" w:rsidRPr="00227E14">
        <w:rPr>
          <w:u w:color="000000"/>
          <w:lang w:val="en-IN"/>
        </w:rPr>
        <w:t xml:space="preserve">A foothold in politics could be a good backup </w:t>
      </w:r>
      <w:r w:rsidRPr="00227E14">
        <w:rPr>
          <w:u w:color="000000"/>
          <w:lang w:val="en-IN"/>
        </w:rPr>
        <w:t xml:space="preserve">in case something </w:t>
      </w:r>
      <w:r w:rsidR="009721EC" w:rsidRPr="00227E14">
        <w:rPr>
          <w:u w:color="000000"/>
          <w:lang w:val="en-IN"/>
        </w:rPr>
        <w:t>was</w:t>
      </w:r>
      <w:r w:rsidRPr="00227E14">
        <w:rPr>
          <w:u w:color="000000"/>
          <w:lang w:val="en-IN"/>
        </w:rPr>
        <w:t xml:space="preserve"> to go wrong later. He knew that the real estate boom, which he had milked to the full, was </w:t>
      </w:r>
      <w:proofErr w:type="gramStart"/>
      <w:r w:rsidRPr="00227E14">
        <w:rPr>
          <w:u w:color="000000"/>
          <w:lang w:val="en-IN"/>
        </w:rPr>
        <w:t>actually a</w:t>
      </w:r>
      <w:proofErr w:type="gramEnd"/>
      <w:r w:rsidRPr="00227E14">
        <w:rPr>
          <w:u w:color="000000"/>
          <w:lang w:val="en-IN"/>
        </w:rPr>
        <w:t xml:space="preserve"> bubble that could burst any day. After all, the boom had not been </w:t>
      </w:r>
      <w:r w:rsidR="00352BFC" w:rsidRPr="00227E14">
        <w:rPr>
          <w:u w:color="000000"/>
          <w:lang w:val="en-IN"/>
        </w:rPr>
        <w:t>born of</w:t>
      </w:r>
      <w:r w:rsidRPr="00227E14">
        <w:rPr>
          <w:u w:color="000000"/>
          <w:lang w:val="en-IN"/>
        </w:rPr>
        <w:t xml:space="preserve"> market forces </w:t>
      </w:r>
      <w:r w:rsidR="00D1675C" w:rsidRPr="00227E14">
        <w:rPr>
          <w:u w:color="000000"/>
          <w:lang w:val="en-IN"/>
        </w:rPr>
        <w:t>but</w:t>
      </w:r>
      <w:r w:rsidRPr="00227E14">
        <w:rPr>
          <w:u w:color="000000"/>
          <w:lang w:val="en-IN"/>
        </w:rPr>
        <w:t xml:space="preserve"> by hundreds of devious manipulat</w:t>
      </w:r>
      <w:r w:rsidR="00352BFC" w:rsidRPr="00227E14">
        <w:rPr>
          <w:u w:color="000000"/>
          <w:lang w:val="en-IN"/>
        </w:rPr>
        <w:t xml:space="preserve">ors like himself. </w:t>
      </w:r>
    </w:p>
    <w:p w14:paraId="19451CB9" w14:textId="2370CDEB" w:rsidR="002C16B8" w:rsidRPr="00227E14" w:rsidRDefault="002C16B8" w:rsidP="00090286">
      <w:pPr>
        <w:rPr>
          <w:lang w:val="en-IN"/>
        </w:rPr>
      </w:pPr>
      <w:r w:rsidRPr="00227E14">
        <w:rPr>
          <w:u w:color="000000"/>
          <w:lang w:val="en-IN"/>
        </w:rPr>
        <w:t xml:space="preserve">Meanwhile, he </w:t>
      </w:r>
      <w:r w:rsidR="001E1FCC" w:rsidRPr="00227E14">
        <w:rPr>
          <w:u w:color="000000"/>
          <w:lang w:val="en-IN"/>
        </w:rPr>
        <w:t>revelled</w:t>
      </w:r>
      <w:r w:rsidRPr="00227E14">
        <w:rPr>
          <w:u w:color="000000"/>
          <w:lang w:val="en-IN"/>
        </w:rPr>
        <w:t xml:space="preserve"> in his fortune</w:t>
      </w:r>
      <w:r w:rsidR="00352BFC" w:rsidRPr="00227E14">
        <w:rPr>
          <w:u w:color="000000"/>
          <w:lang w:val="en-IN"/>
        </w:rPr>
        <w:t xml:space="preserve">. He had properties </w:t>
      </w:r>
      <w:r w:rsidRPr="00227E14">
        <w:rPr>
          <w:u w:color="000000"/>
          <w:lang w:val="en-IN"/>
        </w:rPr>
        <w:t>in Malappuram and Kozhikode in Kerala</w:t>
      </w:r>
      <w:r w:rsidR="00352BFC" w:rsidRPr="00227E14">
        <w:rPr>
          <w:u w:color="000000"/>
          <w:lang w:val="en-IN"/>
        </w:rPr>
        <w:t>.</w:t>
      </w:r>
      <w:r w:rsidRPr="00227E14">
        <w:rPr>
          <w:u w:color="000000"/>
          <w:lang w:val="en-IN"/>
        </w:rPr>
        <w:t xml:space="preserve"> </w:t>
      </w:r>
      <w:r w:rsidR="00352BFC" w:rsidRPr="00227E14">
        <w:rPr>
          <w:u w:color="000000"/>
          <w:lang w:val="en-IN"/>
        </w:rPr>
        <w:t xml:space="preserve">He </w:t>
      </w:r>
      <w:r w:rsidRPr="00227E14">
        <w:rPr>
          <w:u w:color="000000"/>
          <w:lang w:val="en-IN"/>
        </w:rPr>
        <w:t>had received reports from his staff that 95</w:t>
      </w:r>
      <w:r w:rsidR="00D1675C" w:rsidRPr="00227E14">
        <w:rPr>
          <w:u w:color="000000"/>
          <w:lang w:val="en-IN"/>
        </w:rPr>
        <w:t>%</w:t>
      </w:r>
      <w:r w:rsidRPr="00227E14">
        <w:rPr>
          <w:u w:color="000000"/>
          <w:lang w:val="en-IN"/>
        </w:rPr>
        <w:t xml:space="preserve"> of his residential units in the two towns had been booked, which meant that his firm, National Real Estates, had netted close to Rs</w:t>
      </w:r>
      <w:r w:rsidR="00E04A94" w:rsidRPr="00227E14">
        <w:rPr>
          <w:u w:color="000000"/>
          <w:lang w:val="en-IN"/>
        </w:rPr>
        <w:t>.</w:t>
      </w:r>
      <w:r w:rsidRPr="00227E14">
        <w:rPr>
          <w:u w:color="000000"/>
          <w:lang w:val="en-IN"/>
        </w:rPr>
        <w:t>10 crore</w:t>
      </w:r>
      <w:r w:rsidR="00E04A94" w:rsidRPr="00227E14">
        <w:rPr>
          <w:u w:color="000000"/>
          <w:lang w:val="en-IN"/>
        </w:rPr>
        <w:t>s</w:t>
      </w:r>
      <w:r w:rsidRPr="00227E14">
        <w:rPr>
          <w:u w:color="000000"/>
          <w:lang w:val="en-IN"/>
        </w:rPr>
        <w:t xml:space="preserve"> as advance money. Over the next four years, more cash would flow </w:t>
      </w:r>
      <w:r w:rsidR="00352BFC" w:rsidRPr="00227E14">
        <w:rPr>
          <w:u w:color="000000"/>
          <w:lang w:val="en-IN"/>
        </w:rPr>
        <w:t xml:space="preserve">in </w:t>
      </w:r>
      <w:r w:rsidRPr="00227E14">
        <w:rPr>
          <w:u w:color="000000"/>
          <w:lang w:val="en-IN"/>
        </w:rPr>
        <w:t xml:space="preserve">as the owners who had booked the flats would pay </w:t>
      </w:r>
      <w:r w:rsidR="001B5B41" w:rsidRPr="00227E14">
        <w:rPr>
          <w:u w:color="000000"/>
          <w:lang w:val="en-IN"/>
        </w:rPr>
        <w:t>their</w:t>
      </w:r>
      <w:r w:rsidR="00352BFC" w:rsidRPr="00227E14">
        <w:rPr>
          <w:u w:color="000000"/>
          <w:lang w:val="en-IN"/>
        </w:rPr>
        <w:t xml:space="preserve"> </w:t>
      </w:r>
      <w:r w:rsidR="001E1FCC" w:rsidRPr="00227E14">
        <w:rPr>
          <w:u w:color="000000"/>
          <w:lang w:val="en-IN"/>
        </w:rPr>
        <w:t>instalments</w:t>
      </w:r>
      <w:r w:rsidRPr="00227E14">
        <w:rPr>
          <w:u w:color="000000"/>
          <w:lang w:val="en-IN"/>
        </w:rPr>
        <w:t xml:space="preserve">. For now, he had something else in mind. He would approach his bank, raise a loan of </w:t>
      </w:r>
      <w:r w:rsidR="00E04A94" w:rsidRPr="00227E14">
        <w:rPr>
          <w:u w:color="000000"/>
          <w:lang w:val="en-IN"/>
        </w:rPr>
        <w:t>Rs.</w:t>
      </w:r>
      <w:r w:rsidRPr="00227E14">
        <w:rPr>
          <w:u w:color="000000"/>
          <w:lang w:val="en-IN"/>
        </w:rPr>
        <w:t>50 crore</w:t>
      </w:r>
      <w:r w:rsidR="00E04A94" w:rsidRPr="00227E14">
        <w:rPr>
          <w:u w:color="000000"/>
          <w:lang w:val="en-IN"/>
        </w:rPr>
        <w:t>s</w:t>
      </w:r>
      <w:r w:rsidR="00352BFC" w:rsidRPr="00227E14">
        <w:rPr>
          <w:u w:color="000000"/>
          <w:lang w:val="en-IN"/>
        </w:rPr>
        <w:t xml:space="preserve"> against his Rs</w:t>
      </w:r>
      <w:r w:rsidR="00D1675C" w:rsidRPr="00227E14">
        <w:rPr>
          <w:u w:color="000000"/>
          <w:lang w:val="en-IN"/>
        </w:rPr>
        <w:t>.</w:t>
      </w:r>
      <w:r w:rsidR="00352BFC" w:rsidRPr="00227E14">
        <w:rPr>
          <w:u w:color="000000"/>
          <w:lang w:val="en-IN"/>
        </w:rPr>
        <w:t>10 crores</w:t>
      </w:r>
      <w:r w:rsidRPr="00227E14">
        <w:rPr>
          <w:u w:color="000000"/>
          <w:lang w:val="en-IN"/>
        </w:rPr>
        <w:t>, ostensibly to develop another property. Work on the property for which the advance sum had been received</w:t>
      </w:r>
      <w:r w:rsidR="00DB17D2" w:rsidRPr="00227E14">
        <w:rPr>
          <w:u w:color="000000"/>
          <w:lang w:val="en-IN"/>
        </w:rPr>
        <w:t>,</w:t>
      </w:r>
      <w:r w:rsidRPr="00227E14">
        <w:rPr>
          <w:u w:color="000000"/>
          <w:lang w:val="en-IN"/>
        </w:rPr>
        <w:t xml:space="preserve"> would be funded from the </w:t>
      </w:r>
      <w:r w:rsidR="001E1FCC" w:rsidRPr="00227E14">
        <w:rPr>
          <w:u w:color="000000"/>
          <w:lang w:val="en-IN"/>
        </w:rPr>
        <w:t>instalments</w:t>
      </w:r>
      <w:r w:rsidRPr="00227E14">
        <w:rPr>
          <w:u w:color="000000"/>
          <w:lang w:val="en-IN"/>
        </w:rPr>
        <w:t xml:space="preserve">. </w:t>
      </w:r>
    </w:p>
    <w:p w14:paraId="0B6BA353" w14:textId="2AF29730" w:rsidR="002C16B8" w:rsidRPr="00227E14" w:rsidRDefault="002C16B8" w:rsidP="00090286">
      <w:pPr>
        <w:rPr>
          <w:lang w:val="en-IN"/>
        </w:rPr>
      </w:pPr>
      <w:r w:rsidRPr="00227E14">
        <w:rPr>
          <w:u w:color="000000"/>
          <w:lang w:val="en-IN"/>
        </w:rPr>
        <w:t xml:space="preserve">It was not the most ethical way to conduct business. In the first place, the money through </w:t>
      </w:r>
      <w:r w:rsidR="001E1FCC" w:rsidRPr="00227E14">
        <w:rPr>
          <w:u w:color="000000"/>
          <w:lang w:val="en-IN"/>
        </w:rPr>
        <w:t>instalments</w:t>
      </w:r>
      <w:r w:rsidRPr="00227E14">
        <w:rPr>
          <w:u w:color="000000"/>
          <w:lang w:val="en-IN"/>
        </w:rPr>
        <w:t xml:space="preserve"> would not be </w:t>
      </w:r>
      <w:r w:rsidR="00B72856" w:rsidRPr="00227E14">
        <w:rPr>
          <w:u w:color="000000"/>
          <w:lang w:val="en-IN"/>
        </w:rPr>
        <w:t>enough</w:t>
      </w:r>
      <w:r w:rsidRPr="00227E14">
        <w:rPr>
          <w:u w:color="000000"/>
          <w:lang w:val="en-IN"/>
        </w:rPr>
        <w:t xml:space="preserve"> to </w:t>
      </w:r>
      <w:r w:rsidR="00D000D6" w:rsidRPr="00227E14">
        <w:rPr>
          <w:u w:color="000000"/>
          <w:lang w:val="en-IN"/>
        </w:rPr>
        <w:t xml:space="preserve">get the construction underway </w:t>
      </w:r>
      <w:r w:rsidRPr="00227E14">
        <w:rPr>
          <w:u w:color="000000"/>
          <w:lang w:val="en-IN"/>
        </w:rPr>
        <w:t>at the fast pace that his firm had promised his clients</w:t>
      </w:r>
      <w:r w:rsidR="00D000D6" w:rsidRPr="00227E14">
        <w:rPr>
          <w:u w:color="000000"/>
          <w:lang w:val="en-IN"/>
        </w:rPr>
        <w:t>,</w:t>
      </w:r>
      <w:r w:rsidRPr="00227E14">
        <w:rPr>
          <w:u w:color="000000"/>
          <w:lang w:val="en-IN"/>
        </w:rPr>
        <w:t xml:space="preserve"> who had paid in advance. Besides, it was wrong to divert money from one project to another. But </w:t>
      </w:r>
      <w:r w:rsidR="00DB17D2" w:rsidRPr="00227E14">
        <w:rPr>
          <w:u w:color="000000"/>
          <w:lang w:val="en-IN"/>
        </w:rPr>
        <w:t xml:space="preserve">these considerations </w:t>
      </w:r>
      <w:r w:rsidRPr="00227E14">
        <w:rPr>
          <w:u w:color="000000"/>
          <w:lang w:val="en-IN"/>
        </w:rPr>
        <w:t xml:space="preserve">did not bother </w:t>
      </w:r>
      <w:r w:rsidR="00D000D6" w:rsidRPr="00227E14">
        <w:rPr>
          <w:u w:color="000000"/>
          <w:lang w:val="en-IN"/>
        </w:rPr>
        <w:t>Danish. Many o</w:t>
      </w:r>
      <w:r w:rsidRPr="00227E14">
        <w:rPr>
          <w:u w:color="000000"/>
          <w:lang w:val="en-IN"/>
        </w:rPr>
        <w:t>thers were getting away</w:t>
      </w:r>
      <w:r w:rsidR="00D000D6" w:rsidRPr="00227E14">
        <w:rPr>
          <w:u w:color="000000"/>
          <w:lang w:val="en-IN"/>
        </w:rPr>
        <w:t xml:space="preserve"> with it</w:t>
      </w:r>
      <w:r w:rsidRPr="00227E14">
        <w:rPr>
          <w:u w:color="000000"/>
          <w:lang w:val="en-IN"/>
        </w:rPr>
        <w:t>, leaving customers who had paid lakhs of rupees for their dream homes in the lurch. Only a few unfortunate ones were caught</w:t>
      </w:r>
      <w:r w:rsidR="00B51F4A" w:rsidRPr="00227E14">
        <w:rPr>
          <w:u w:color="000000"/>
          <w:lang w:val="en-IN"/>
        </w:rPr>
        <w:t>.</w:t>
      </w:r>
      <w:r w:rsidRPr="00227E14">
        <w:rPr>
          <w:u w:color="000000"/>
          <w:lang w:val="en-IN"/>
        </w:rPr>
        <w:t xml:space="preserve"> </w:t>
      </w:r>
      <w:r w:rsidR="00B51F4A" w:rsidRPr="00227E14">
        <w:rPr>
          <w:u w:color="000000"/>
          <w:lang w:val="en-IN"/>
        </w:rPr>
        <w:t xml:space="preserve">His </w:t>
      </w:r>
      <w:r w:rsidRPr="00227E14">
        <w:rPr>
          <w:u w:color="000000"/>
          <w:lang w:val="en-IN"/>
        </w:rPr>
        <w:t>Medina Infra Projects was not among them</w:t>
      </w:r>
      <w:r w:rsidR="00D000D6" w:rsidRPr="00227E14">
        <w:rPr>
          <w:u w:color="000000"/>
          <w:lang w:val="en-IN"/>
        </w:rPr>
        <w:t>.</w:t>
      </w:r>
      <w:r w:rsidRPr="00227E14">
        <w:rPr>
          <w:u w:color="000000"/>
          <w:lang w:val="en-IN"/>
        </w:rPr>
        <w:t xml:space="preserve"> </w:t>
      </w:r>
      <w:r w:rsidR="00D000D6" w:rsidRPr="00227E14">
        <w:rPr>
          <w:u w:color="000000"/>
          <w:lang w:val="en-IN"/>
        </w:rPr>
        <w:t>Y</w:t>
      </w:r>
      <w:r w:rsidRPr="00227E14">
        <w:rPr>
          <w:u w:color="000000"/>
          <w:lang w:val="en-IN"/>
        </w:rPr>
        <w:t xml:space="preserve">et. But high-profile </w:t>
      </w:r>
      <w:r w:rsidRPr="00227E14">
        <w:rPr>
          <w:u w:color="000000"/>
          <w:lang w:val="en-IN"/>
        </w:rPr>
        <w:lastRenderedPageBreak/>
        <w:t>Vaishali Homes, with residential properties across the National Capital Region (NCR</w:t>
      </w:r>
      <w:r w:rsidR="003E5AFB" w:rsidRPr="00227E14">
        <w:rPr>
          <w:u w:color="000000"/>
          <w:lang w:val="en-IN"/>
        </w:rPr>
        <w:t>) that</w:t>
      </w:r>
      <w:r w:rsidRPr="00227E14">
        <w:rPr>
          <w:u w:color="000000"/>
          <w:lang w:val="en-IN"/>
        </w:rPr>
        <w:t xml:space="preserve"> borders Delhi, had not been so lucky. </w:t>
      </w:r>
    </w:p>
    <w:p w14:paraId="3B6570E2" w14:textId="13E29BB3" w:rsidR="002C16B8" w:rsidRPr="00227E14" w:rsidRDefault="002C16B8" w:rsidP="00090286">
      <w:pPr>
        <w:rPr>
          <w:lang w:val="en-IN"/>
        </w:rPr>
      </w:pPr>
      <w:r w:rsidRPr="00227E14">
        <w:rPr>
          <w:u w:color="000000"/>
          <w:lang w:val="en-IN"/>
        </w:rPr>
        <w:t>Vaishali Homes was</w:t>
      </w:r>
      <w:r w:rsidR="00EA6447" w:rsidRPr="00227E14">
        <w:rPr>
          <w:u w:color="000000"/>
          <w:lang w:val="en-IN"/>
        </w:rPr>
        <w:t xml:space="preserve"> owned by brothers Vaibhav, Arvind</w:t>
      </w:r>
      <w:r w:rsidRPr="00227E14">
        <w:rPr>
          <w:u w:color="000000"/>
          <w:lang w:val="en-IN"/>
        </w:rPr>
        <w:t xml:space="preserve"> and Sohan Gupta</w:t>
      </w:r>
      <w:r w:rsidR="00EA6447" w:rsidRPr="00227E14">
        <w:rPr>
          <w:u w:color="000000"/>
          <w:lang w:val="en-IN"/>
        </w:rPr>
        <w:t>,</w:t>
      </w:r>
      <w:r w:rsidRPr="00227E14">
        <w:rPr>
          <w:u w:color="000000"/>
          <w:lang w:val="en-IN"/>
        </w:rPr>
        <w:t xml:space="preserve"> who had returned to India after a 20-year stint in Dubai </w:t>
      </w:r>
      <w:r w:rsidR="00B51F4A" w:rsidRPr="00227E14">
        <w:rPr>
          <w:u w:color="000000"/>
          <w:lang w:val="en-IN"/>
        </w:rPr>
        <w:t xml:space="preserve">with </w:t>
      </w:r>
      <w:r w:rsidRPr="00227E14">
        <w:rPr>
          <w:u w:color="000000"/>
          <w:lang w:val="en-IN"/>
        </w:rPr>
        <w:t xml:space="preserve">a reputed construction company. They had picked the essentials of the real estate business there and with their combined savings, launched their firm in </w:t>
      </w:r>
      <w:r w:rsidR="00B51F4A" w:rsidRPr="00227E14">
        <w:rPr>
          <w:u w:color="000000"/>
          <w:lang w:val="en-IN"/>
        </w:rPr>
        <w:t xml:space="preserve">the </w:t>
      </w:r>
      <w:r w:rsidRPr="00227E14">
        <w:rPr>
          <w:u w:color="000000"/>
          <w:lang w:val="en-IN"/>
        </w:rPr>
        <w:t xml:space="preserve">NCR. They began with a modest 100 flats, but rose rapidly in </w:t>
      </w:r>
      <w:r w:rsidR="003260EC" w:rsidRPr="00227E14">
        <w:rPr>
          <w:u w:color="000000"/>
          <w:lang w:val="en-IN"/>
        </w:rPr>
        <w:t xml:space="preserve">just </w:t>
      </w:r>
      <w:r w:rsidRPr="00227E14">
        <w:rPr>
          <w:u w:color="000000"/>
          <w:lang w:val="en-IN"/>
        </w:rPr>
        <w:t xml:space="preserve">a </w:t>
      </w:r>
      <w:r w:rsidR="003260EC" w:rsidRPr="00227E14">
        <w:rPr>
          <w:u w:color="000000"/>
          <w:lang w:val="en-IN"/>
        </w:rPr>
        <w:t xml:space="preserve">few </w:t>
      </w:r>
      <w:r w:rsidRPr="00227E14">
        <w:rPr>
          <w:u w:color="000000"/>
          <w:lang w:val="en-IN"/>
        </w:rPr>
        <w:t xml:space="preserve">years, with more than 50,000 flats under their </w:t>
      </w:r>
      <w:r w:rsidR="003260EC" w:rsidRPr="00227E14">
        <w:rPr>
          <w:u w:color="000000"/>
          <w:lang w:val="en-IN"/>
        </w:rPr>
        <w:t>brand</w:t>
      </w:r>
      <w:r w:rsidRPr="00227E14">
        <w:rPr>
          <w:u w:color="000000"/>
          <w:lang w:val="en-IN"/>
        </w:rPr>
        <w:t xml:space="preserve">. Then came the downfall, which was equally swift. It left nearly 35,000 home buyers stranded, as the company failed to deliver </w:t>
      </w:r>
      <w:r w:rsidR="00EA6447" w:rsidRPr="00227E14">
        <w:rPr>
          <w:u w:color="000000"/>
          <w:lang w:val="en-IN"/>
        </w:rPr>
        <w:t>on its promise</w:t>
      </w:r>
      <w:r w:rsidRPr="00227E14">
        <w:rPr>
          <w:u w:color="000000"/>
          <w:lang w:val="en-IN"/>
        </w:rPr>
        <w:t>. Vaishali Homes had played truant and its owners found themselves behind bars.</w:t>
      </w:r>
    </w:p>
    <w:p w14:paraId="3DA85DC0" w14:textId="762AAA40" w:rsidR="002C16B8" w:rsidRPr="00227E14" w:rsidRDefault="002C16B8" w:rsidP="00090286">
      <w:pPr>
        <w:rPr>
          <w:lang w:val="en-IN"/>
        </w:rPr>
      </w:pPr>
      <w:r w:rsidRPr="00227E14">
        <w:rPr>
          <w:u w:color="000000"/>
          <w:lang w:val="en-IN"/>
        </w:rPr>
        <w:t xml:space="preserve">The real estate sector </w:t>
      </w:r>
      <w:r w:rsidR="00C031F6" w:rsidRPr="00227E14">
        <w:rPr>
          <w:u w:color="000000"/>
          <w:lang w:val="en-IN"/>
        </w:rPr>
        <w:t xml:space="preserve">was peaking </w:t>
      </w:r>
      <w:r w:rsidRPr="00227E14">
        <w:rPr>
          <w:u w:color="000000"/>
          <w:lang w:val="en-IN"/>
        </w:rPr>
        <w:t xml:space="preserve">when the trio </w:t>
      </w:r>
      <w:r w:rsidR="00C031F6" w:rsidRPr="00227E14">
        <w:rPr>
          <w:u w:color="000000"/>
          <w:lang w:val="en-IN"/>
        </w:rPr>
        <w:t xml:space="preserve">had </w:t>
      </w:r>
      <w:r w:rsidRPr="00227E14">
        <w:rPr>
          <w:u w:color="000000"/>
          <w:lang w:val="en-IN"/>
        </w:rPr>
        <w:t xml:space="preserve">decided to launch their venture. </w:t>
      </w:r>
      <w:r w:rsidR="00C031F6" w:rsidRPr="00227E14">
        <w:rPr>
          <w:u w:color="000000"/>
          <w:lang w:val="en-IN"/>
        </w:rPr>
        <w:t>T</w:t>
      </w:r>
      <w:r w:rsidRPr="00227E14">
        <w:rPr>
          <w:u w:color="000000"/>
          <w:lang w:val="en-IN"/>
        </w:rPr>
        <w:t xml:space="preserve">he Gupta brothers </w:t>
      </w:r>
      <w:r w:rsidR="00C031F6" w:rsidRPr="00227E14">
        <w:rPr>
          <w:u w:color="000000"/>
          <w:lang w:val="en-IN"/>
        </w:rPr>
        <w:t>took</w:t>
      </w:r>
      <w:r w:rsidRPr="00227E14">
        <w:rPr>
          <w:u w:color="000000"/>
          <w:lang w:val="en-IN"/>
        </w:rPr>
        <w:t xml:space="preserve"> </w:t>
      </w:r>
      <w:r w:rsidR="00EA6447" w:rsidRPr="00227E14">
        <w:rPr>
          <w:u w:color="000000"/>
          <w:lang w:val="en-IN"/>
        </w:rPr>
        <w:t xml:space="preserve">way more </w:t>
      </w:r>
      <w:r w:rsidRPr="00227E14">
        <w:rPr>
          <w:u w:color="000000"/>
          <w:lang w:val="en-IN"/>
        </w:rPr>
        <w:t xml:space="preserve">exposures than they could sustain. They used the inflow of cash from buyers and other sources to acquire more land and expand their business. </w:t>
      </w:r>
      <w:r w:rsidR="003260EC" w:rsidRPr="00227E14">
        <w:rPr>
          <w:u w:color="000000"/>
          <w:lang w:val="en-IN"/>
        </w:rPr>
        <w:t xml:space="preserve">Rather than </w:t>
      </w:r>
      <w:r w:rsidRPr="00227E14">
        <w:rPr>
          <w:u w:color="000000"/>
          <w:lang w:val="en-IN"/>
        </w:rPr>
        <w:t xml:space="preserve">completing existing projects, they went on a land-buying spree. Soon, they announced around 150 housing towers with exotic sounding names to attract buyers. </w:t>
      </w:r>
      <w:r w:rsidR="007665CD" w:rsidRPr="00227E14">
        <w:rPr>
          <w:u w:color="000000"/>
          <w:lang w:val="en-IN"/>
        </w:rPr>
        <w:t xml:space="preserve">Besides </w:t>
      </w:r>
      <w:r w:rsidRPr="00227E14">
        <w:rPr>
          <w:u w:color="000000"/>
          <w:lang w:val="en-IN"/>
        </w:rPr>
        <w:t xml:space="preserve">diverting cash from one housing project to another, they even used the money to fund hotel </w:t>
      </w:r>
      <w:r w:rsidR="001D6CCD" w:rsidRPr="00227E14">
        <w:rPr>
          <w:u w:color="000000"/>
          <w:lang w:val="en-IN"/>
        </w:rPr>
        <w:t>properties and a clutch of Bollywood</w:t>
      </w:r>
      <w:r w:rsidRPr="00227E14">
        <w:rPr>
          <w:u w:color="000000"/>
          <w:lang w:val="en-IN"/>
        </w:rPr>
        <w:t xml:space="preserve"> films. </w:t>
      </w:r>
    </w:p>
    <w:p w14:paraId="7F216BCF" w14:textId="722F3458" w:rsidR="002C16B8" w:rsidRPr="00227E14" w:rsidRDefault="002C16B8" w:rsidP="00090286">
      <w:pPr>
        <w:rPr>
          <w:lang w:val="en-IN"/>
        </w:rPr>
      </w:pPr>
      <w:r w:rsidRPr="00227E14">
        <w:rPr>
          <w:u w:color="000000"/>
          <w:lang w:val="en-IN"/>
        </w:rPr>
        <w:t>Then came the global recession and the generous flow of funds began to dry up. Vaishali Homes never had a robust cash surplus</w:t>
      </w:r>
      <w:r w:rsidR="00BC62E3" w:rsidRPr="00227E14">
        <w:rPr>
          <w:u w:color="000000"/>
          <w:lang w:val="en-IN"/>
        </w:rPr>
        <w:t xml:space="preserve"> since the money often went into the</w:t>
      </w:r>
      <w:r w:rsidRPr="00227E14">
        <w:rPr>
          <w:u w:color="000000"/>
          <w:lang w:val="en-IN"/>
        </w:rPr>
        <w:t xml:space="preserve"> unfinished projects or </w:t>
      </w:r>
      <w:r w:rsidR="00BC62E3" w:rsidRPr="00227E14">
        <w:rPr>
          <w:u w:color="000000"/>
          <w:lang w:val="en-IN"/>
        </w:rPr>
        <w:t xml:space="preserve">was blown away by the Gupta brothers. </w:t>
      </w:r>
      <w:r w:rsidRPr="00227E14">
        <w:rPr>
          <w:u w:color="000000"/>
          <w:lang w:val="en-IN"/>
        </w:rPr>
        <w:t xml:space="preserve">The firm began to default on project completion — with one project after the other falling by the wayside. Eventually, some of the conned home buyers got together and petitioned the </w:t>
      </w:r>
      <w:r w:rsidRPr="00227E14">
        <w:rPr>
          <w:u w:color="000000"/>
          <w:lang w:val="en-IN"/>
        </w:rPr>
        <w:lastRenderedPageBreak/>
        <w:t xml:space="preserve">Supreme Court. </w:t>
      </w:r>
      <w:r w:rsidR="00BC62E3" w:rsidRPr="00227E14">
        <w:rPr>
          <w:u w:color="000000"/>
          <w:lang w:val="en-IN"/>
        </w:rPr>
        <w:t xml:space="preserve">The court finally </w:t>
      </w:r>
      <w:r w:rsidRPr="00227E14">
        <w:rPr>
          <w:u w:color="000000"/>
          <w:lang w:val="en-IN"/>
        </w:rPr>
        <w:t xml:space="preserve">gave a deadline to Vaishali Homes to complete the projects. But there was no money left and the firm could not </w:t>
      </w:r>
      <w:r w:rsidR="00BC62E3" w:rsidRPr="00227E14">
        <w:rPr>
          <w:u w:color="000000"/>
          <w:lang w:val="en-IN"/>
        </w:rPr>
        <w:t xml:space="preserve">meet the deadline. </w:t>
      </w:r>
      <w:r w:rsidRPr="00227E14">
        <w:rPr>
          <w:u w:color="000000"/>
          <w:lang w:val="en-IN"/>
        </w:rPr>
        <w:t xml:space="preserve">The court then ordered the arrest of the promoters and handed over the projects to a government-owned construction company for completion.  </w:t>
      </w:r>
    </w:p>
    <w:p w14:paraId="7E50294E" w14:textId="18A407C7" w:rsidR="00FB3C54" w:rsidRPr="00227E14" w:rsidRDefault="002C16B8" w:rsidP="00090286">
      <w:pPr>
        <w:rPr>
          <w:u w:color="000000"/>
          <w:lang w:val="en-IN"/>
        </w:rPr>
      </w:pPr>
      <w:r w:rsidRPr="00227E14">
        <w:rPr>
          <w:u w:color="000000"/>
          <w:lang w:val="en-IN"/>
        </w:rPr>
        <w:t>Danish</w:t>
      </w:r>
      <w:r w:rsidR="0009276F" w:rsidRPr="00227E14">
        <w:rPr>
          <w:u w:color="000000"/>
          <w:lang w:val="en-IN"/>
        </w:rPr>
        <w:t xml:space="preserve"> had studied these details minutely in order not to repeat the Guptas’ mistakes. He walked into his office, gaudily dressed and late as usual. The</w:t>
      </w:r>
      <w:r w:rsidRPr="00227E14">
        <w:rPr>
          <w:u w:color="000000"/>
          <w:lang w:val="en-IN"/>
        </w:rPr>
        <w:t xml:space="preserve"> office </w:t>
      </w:r>
      <w:r w:rsidR="0009276F" w:rsidRPr="00227E14">
        <w:rPr>
          <w:u w:color="000000"/>
          <w:lang w:val="en-IN"/>
        </w:rPr>
        <w:t xml:space="preserve">too </w:t>
      </w:r>
      <w:r w:rsidR="00BC62E3" w:rsidRPr="00227E14">
        <w:rPr>
          <w:u w:color="000000"/>
          <w:lang w:val="en-IN"/>
        </w:rPr>
        <w:t xml:space="preserve">flaunted </w:t>
      </w:r>
      <w:r w:rsidRPr="00227E14">
        <w:rPr>
          <w:u w:color="000000"/>
          <w:lang w:val="en-IN"/>
        </w:rPr>
        <w:t xml:space="preserve">expensive </w:t>
      </w:r>
      <w:r w:rsidR="00BC62E3" w:rsidRPr="00227E14">
        <w:rPr>
          <w:u w:color="000000"/>
          <w:lang w:val="en-IN"/>
        </w:rPr>
        <w:t>interiors</w:t>
      </w:r>
      <w:r w:rsidR="0009276F" w:rsidRPr="00227E14">
        <w:rPr>
          <w:u w:color="000000"/>
          <w:lang w:val="en-IN"/>
        </w:rPr>
        <w:t xml:space="preserve"> that were far from classy. </w:t>
      </w:r>
      <w:r w:rsidR="003E5AFB" w:rsidRPr="00227E14">
        <w:rPr>
          <w:u w:color="000000"/>
          <w:lang w:val="en-IN"/>
        </w:rPr>
        <w:t>But his</w:t>
      </w:r>
      <w:r w:rsidR="00BC62E3" w:rsidRPr="00227E14">
        <w:rPr>
          <w:u w:color="000000"/>
          <w:lang w:val="en-IN"/>
        </w:rPr>
        <w:t xml:space="preserve"> extremely </w:t>
      </w:r>
      <w:r w:rsidR="00B72856" w:rsidRPr="00227E14">
        <w:rPr>
          <w:u w:color="000000"/>
          <w:lang w:val="en-IN"/>
        </w:rPr>
        <w:t>street-smart</w:t>
      </w:r>
      <w:r w:rsidR="00A22FB7" w:rsidRPr="00227E14">
        <w:rPr>
          <w:u w:color="000000"/>
          <w:lang w:val="en-IN"/>
        </w:rPr>
        <w:t xml:space="preserve"> ways seemed to make up for everything else. Locking himself in his cabin, he once again went over the Vaishali Homes </w:t>
      </w:r>
      <w:r w:rsidR="00FB3C54" w:rsidRPr="00227E14">
        <w:rPr>
          <w:u w:color="000000"/>
          <w:lang w:val="en-IN"/>
        </w:rPr>
        <w:t xml:space="preserve">material that he had been </w:t>
      </w:r>
      <w:r w:rsidR="00396142" w:rsidRPr="00227E14">
        <w:rPr>
          <w:u w:color="000000"/>
          <w:lang w:val="en-IN"/>
        </w:rPr>
        <w:t>obsessing over for</w:t>
      </w:r>
      <w:r w:rsidR="00FB3C54" w:rsidRPr="00227E14">
        <w:rPr>
          <w:u w:color="000000"/>
          <w:lang w:val="en-IN"/>
        </w:rPr>
        <w:t xml:space="preserve"> a while now.</w:t>
      </w:r>
      <w:r w:rsidR="00BC62E3" w:rsidRPr="00227E14">
        <w:rPr>
          <w:u w:color="000000"/>
          <w:lang w:val="en-IN"/>
        </w:rPr>
        <w:t xml:space="preserve"> </w:t>
      </w:r>
    </w:p>
    <w:p w14:paraId="4031D4F7" w14:textId="0F995083" w:rsidR="002C16B8" w:rsidRPr="00227E14" w:rsidRDefault="00FB3C54" w:rsidP="00090286">
      <w:pPr>
        <w:rPr>
          <w:lang w:val="en-IN"/>
        </w:rPr>
      </w:pPr>
      <w:r w:rsidRPr="00227E14">
        <w:rPr>
          <w:u w:color="000000"/>
          <w:lang w:val="en-IN"/>
        </w:rPr>
        <w:t>To avoid coming under the scanner, h</w:t>
      </w:r>
      <w:r w:rsidR="002C16B8" w:rsidRPr="00227E14">
        <w:rPr>
          <w:u w:color="000000"/>
          <w:lang w:val="en-IN"/>
        </w:rPr>
        <w:t>e had to maintain a semblance of honour in his commitment to the customers. Money had to be found. Financing companies and banks had become less generous after the Vaishali fiasco. In any case, many of them had over-exposed themselves to bad loans and faced capitalisation issues. Danish had seized upon an idea</w:t>
      </w:r>
      <w:r w:rsidR="00DE39B2" w:rsidRPr="00227E14">
        <w:rPr>
          <w:u w:color="000000"/>
          <w:lang w:val="en-IN"/>
        </w:rPr>
        <w:t xml:space="preserve"> from</w:t>
      </w:r>
      <w:r w:rsidR="002C16B8" w:rsidRPr="00227E14">
        <w:rPr>
          <w:u w:color="000000"/>
          <w:lang w:val="en-IN"/>
        </w:rPr>
        <w:t xml:space="preserve"> an acquaintance. </w:t>
      </w:r>
    </w:p>
    <w:p w14:paraId="52C3EFCE" w14:textId="100C4838" w:rsidR="002C16B8" w:rsidRPr="00227E14" w:rsidRDefault="002C16B8" w:rsidP="00090286">
      <w:pPr>
        <w:rPr>
          <w:lang w:val="en-IN"/>
        </w:rPr>
      </w:pPr>
      <w:r w:rsidRPr="00227E14">
        <w:rPr>
          <w:u w:color="000000"/>
          <w:lang w:val="en-IN"/>
        </w:rPr>
        <w:t xml:space="preserve">Most of his customers </w:t>
      </w:r>
      <w:r w:rsidR="00795028" w:rsidRPr="00227E14">
        <w:rPr>
          <w:u w:color="000000"/>
          <w:lang w:val="en-IN"/>
        </w:rPr>
        <w:t>happened to be</w:t>
      </w:r>
      <w:r w:rsidR="001D0B15" w:rsidRPr="00227E14">
        <w:rPr>
          <w:u w:color="000000"/>
          <w:lang w:val="en-IN"/>
        </w:rPr>
        <w:t xml:space="preserve"> Hindu. </w:t>
      </w:r>
      <w:r w:rsidRPr="00227E14">
        <w:rPr>
          <w:u w:color="000000"/>
          <w:lang w:val="en-IN"/>
        </w:rPr>
        <w:t xml:space="preserve">They bought flats at market rates, which were high, given the demand. Kerala was experiencing a boom in real estate. This Western Ghats locked state had limited space and extensive manpower employed in the Middle East, all of whom were remitting large amounts of money every month. Employment in the Middle Eastern countries was on contract </w:t>
      </w:r>
      <w:proofErr w:type="gramStart"/>
      <w:r w:rsidRPr="00227E14">
        <w:rPr>
          <w:u w:color="000000"/>
          <w:lang w:val="en-IN"/>
        </w:rPr>
        <w:t>basis</w:t>
      </w:r>
      <w:proofErr w:type="gramEnd"/>
      <w:r w:rsidRPr="00227E14">
        <w:rPr>
          <w:u w:color="000000"/>
          <w:lang w:val="en-IN"/>
        </w:rPr>
        <w:t xml:space="preserve"> and one never knew when one’s time was up</w:t>
      </w:r>
      <w:r w:rsidR="00DE39B2" w:rsidRPr="00227E14">
        <w:rPr>
          <w:u w:color="000000"/>
          <w:lang w:val="en-IN"/>
        </w:rPr>
        <w:t>.</w:t>
      </w:r>
      <w:r w:rsidRPr="00227E14">
        <w:rPr>
          <w:u w:color="000000"/>
          <w:lang w:val="en-IN"/>
        </w:rPr>
        <w:t xml:space="preserve"> Therefore, all Keralites settled in the Middle East wanted </w:t>
      </w:r>
      <w:r w:rsidR="00DE39B2" w:rsidRPr="00227E14">
        <w:rPr>
          <w:u w:color="000000"/>
          <w:lang w:val="en-IN"/>
        </w:rPr>
        <w:t xml:space="preserve">the security of </w:t>
      </w:r>
      <w:r w:rsidRPr="00227E14">
        <w:rPr>
          <w:u w:color="000000"/>
          <w:lang w:val="en-IN"/>
        </w:rPr>
        <w:t xml:space="preserve">a </w:t>
      </w:r>
      <w:r w:rsidR="00DE39B2" w:rsidRPr="00227E14">
        <w:rPr>
          <w:u w:color="000000"/>
          <w:lang w:val="en-IN"/>
        </w:rPr>
        <w:t xml:space="preserve">home </w:t>
      </w:r>
      <w:r w:rsidRPr="00227E14">
        <w:rPr>
          <w:u w:color="000000"/>
          <w:lang w:val="en-IN"/>
        </w:rPr>
        <w:t xml:space="preserve">when they came </w:t>
      </w:r>
      <w:r w:rsidR="00CF379C" w:rsidRPr="00227E14">
        <w:rPr>
          <w:u w:color="000000"/>
          <w:lang w:val="en-IN"/>
        </w:rPr>
        <w:t>back</w:t>
      </w:r>
      <w:r w:rsidRPr="00227E14">
        <w:rPr>
          <w:u w:color="000000"/>
          <w:lang w:val="en-IN"/>
        </w:rPr>
        <w:t xml:space="preserve"> to India.</w:t>
      </w:r>
    </w:p>
    <w:p w14:paraId="41D39724" w14:textId="3AA9BB9E" w:rsidR="002C16B8" w:rsidRPr="00227E14" w:rsidRDefault="002C16B8" w:rsidP="00090286">
      <w:pPr>
        <w:rPr>
          <w:lang w:val="en-IN"/>
        </w:rPr>
      </w:pPr>
      <w:r w:rsidRPr="00227E14">
        <w:rPr>
          <w:u w:color="000000"/>
          <w:lang w:val="en-IN"/>
        </w:rPr>
        <w:lastRenderedPageBreak/>
        <w:t xml:space="preserve">Some of the flats in </w:t>
      </w:r>
      <w:r w:rsidR="00E71DFA" w:rsidRPr="00227E14">
        <w:rPr>
          <w:u w:color="000000"/>
          <w:lang w:val="en-IN"/>
        </w:rPr>
        <w:t xml:space="preserve">a </w:t>
      </w:r>
      <w:r w:rsidRPr="00227E14">
        <w:rPr>
          <w:u w:color="000000"/>
          <w:lang w:val="en-IN"/>
        </w:rPr>
        <w:t xml:space="preserve">particular tower would be blocked from sale. After the clients shifted to their new homes, the blocked ones would be </w:t>
      </w:r>
      <w:proofErr w:type="gramStart"/>
      <w:r w:rsidRPr="00227E14">
        <w:rPr>
          <w:u w:color="000000"/>
          <w:lang w:val="en-IN"/>
        </w:rPr>
        <w:t>opened up</w:t>
      </w:r>
      <w:proofErr w:type="gramEnd"/>
      <w:r w:rsidRPr="00227E14">
        <w:rPr>
          <w:u w:color="000000"/>
          <w:lang w:val="en-IN"/>
        </w:rPr>
        <w:t xml:space="preserve"> for sale, and this time to members of the minority community. </w:t>
      </w:r>
      <w:proofErr w:type="gramStart"/>
      <w:r w:rsidRPr="00227E14">
        <w:rPr>
          <w:u w:color="000000"/>
          <w:lang w:val="en-IN"/>
        </w:rPr>
        <w:t xml:space="preserve">The new owners </w:t>
      </w:r>
      <w:r w:rsidR="007D3DB7" w:rsidRPr="00227E14">
        <w:rPr>
          <w:u w:color="000000"/>
          <w:lang w:val="en-IN"/>
        </w:rPr>
        <w:t>(</w:t>
      </w:r>
      <w:r w:rsidRPr="00227E14">
        <w:rPr>
          <w:u w:color="000000"/>
          <w:lang w:val="en-IN"/>
        </w:rPr>
        <w:t>not coincidentally</w:t>
      </w:r>
      <w:r w:rsidR="007D3DB7" w:rsidRPr="00227E14">
        <w:rPr>
          <w:u w:color="000000"/>
          <w:lang w:val="en-IN"/>
        </w:rPr>
        <w:t>)</w:t>
      </w:r>
      <w:r w:rsidRPr="00227E14">
        <w:rPr>
          <w:u w:color="000000"/>
          <w:lang w:val="en-IN"/>
        </w:rPr>
        <w:t>,</w:t>
      </w:r>
      <w:proofErr w:type="gramEnd"/>
      <w:r w:rsidRPr="00227E14">
        <w:rPr>
          <w:u w:color="000000"/>
          <w:lang w:val="en-IN"/>
        </w:rPr>
        <w:t xml:space="preserve"> </w:t>
      </w:r>
      <w:r w:rsidR="007D3DB7" w:rsidRPr="00227E14">
        <w:rPr>
          <w:u w:color="000000"/>
          <w:lang w:val="en-IN"/>
        </w:rPr>
        <w:t xml:space="preserve">would </w:t>
      </w:r>
      <w:r w:rsidRPr="00227E14">
        <w:rPr>
          <w:u w:color="000000"/>
          <w:lang w:val="en-IN"/>
        </w:rPr>
        <w:t xml:space="preserve">have a particular profile in common. They were </w:t>
      </w:r>
      <w:r w:rsidR="00FB3C54" w:rsidRPr="00227E14">
        <w:rPr>
          <w:u w:color="000000"/>
          <w:lang w:val="en-IN"/>
        </w:rPr>
        <w:t xml:space="preserve">highly </w:t>
      </w:r>
      <w:r w:rsidRPr="00227E14">
        <w:rPr>
          <w:u w:color="000000"/>
          <w:lang w:val="en-IN"/>
        </w:rPr>
        <w:t xml:space="preserve">conservative and aggressive </w:t>
      </w:r>
      <w:r w:rsidR="007D3DB7" w:rsidRPr="00227E14">
        <w:rPr>
          <w:u w:color="000000"/>
          <w:lang w:val="en-IN"/>
        </w:rPr>
        <w:t>about</w:t>
      </w:r>
      <w:r w:rsidRPr="00227E14">
        <w:rPr>
          <w:u w:color="000000"/>
          <w:lang w:val="en-IN"/>
        </w:rPr>
        <w:t xml:space="preserve"> their religion</w:t>
      </w:r>
      <w:r w:rsidR="009C10BA" w:rsidRPr="00227E14">
        <w:rPr>
          <w:u w:color="000000"/>
          <w:lang w:val="en-IN"/>
        </w:rPr>
        <w:t>,</w:t>
      </w:r>
      <w:r w:rsidRPr="00227E14">
        <w:rPr>
          <w:u w:color="000000"/>
          <w:lang w:val="en-IN"/>
        </w:rPr>
        <w:t xml:space="preserve"> </w:t>
      </w:r>
      <w:r w:rsidR="007D3DB7" w:rsidRPr="00227E14">
        <w:rPr>
          <w:u w:color="000000"/>
          <w:lang w:val="en-IN"/>
        </w:rPr>
        <w:t xml:space="preserve">while </w:t>
      </w:r>
      <w:r w:rsidRPr="00227E14">
        <w:rPr>
          <w:u w:color="000000"/>
          <w:lang w:val="en-IN"/>
        </w:rPr>
        <w:t xml:space="preserve">disparaging other faiths. </w:t>
      </w:r>
      <w:r w:rsidR="003B3D37" w:rsidRPr="00227E14">
        <w:rPr>
          <w:u w:color="000000"/>
          <w:lang w:val="en-IN"/>
        </w:rPr>
        <w:t xml:space="preserve">Quick to quarrel and hostile in nature, </w:t>
      </w:r>
      <w:r w:rsidRPr="00227E14">
        <w:rPr>
          <w:u w:color="000000"/>
          <w:lang w:val="en-IN"/>
        </w:rPr>
        <w:t xml:space="preserve">they would </w:t>
      </w:r>
      <w:r w:rsidR="003B3D37" w:rsidRPr="00227E14">
        <w:rPr>
          <w:u w:color="000000"/>
          <w:lang w:val="en-IN"/>
        </w:rPr>
        <w:t>create unnecessary unrest</w:t>
      </w:r>
      <w:r w:rsidRPr="00227E14">
        <w:rPr>
          <w:u w:color="000000"/>
          <w:lang w:val="en-IN"/>
        </w:rPr>
        <w:t xml:space="preserve"> in the residential complex, compelling </w:t>
      </w:r>
      <w:r w:rsidR="00FB3C54" w:rsidRPr="00227E14">
        <w:rPr>
          <w:u w:color="000000"/>
          <w:lang w:val="en-IN"/>
        </w:rPr>
        <w:t xml:space="preserve">most </w:t>
      </w:r>
      <w:r w:rsidR="00E71DFA" w:rsidRPr="00227E14">
        <w:rPr>
          <w:u w:color="000000"/>
          <w:lang w:val="en-IN"/>
        </w:rPr>
        <w:t xml:space="preserve">Hindu residents </w:t>
      </w:r>
      <w:r w:rsidRPr="00227E14">
        <w:rPr>
          <w:u w:color="000000"/>
          <w:lang w:val="en-IN"/>
        </w:rPr>
        <w:t>to move out after disposing off their flats in</w:t>
      </w:r>
      <w:r w:rsidR="0008206F" w:rsidRPr="00227E14">
        <w:rPr>
          <w:u w:color="000000"/>
          <w:lang w:val="en-IN"/>
        </w:rPr>
        <w:t xml:space="preserve"> </w:t>
      </w:r>
      <w:r w:rsidRPr="00227E14">
        <w:rPr>
          <w:u w:color="000000"/>
          <w:lang w:val="en-IN"/>
        </w:rPr>
        <w:t>distress sale</w:t>
      </w:r>
      <w:r w:rsidR="00E71DFA" w:rsidRPr="00227E14">
        <w:rPr>
          <w:u w:color="000000"/>
          <w:lang w:val="en-IN"/>
        </w:rPr>
        <w:t>s</w:t>
      </w:r>
      <w:r w:rsidRPr="00227E14">
        <w:rPr>
          <w:u w:color="000000"/>
          <w:lang w:val="en-IN"/>
        </w:rPr>
        <w:t>. With the rates thus slumping, new buyers would emerge — all from the minority community</w:t>
      </w:r>
      <w:r w:rsidR="00E71DFA" w:rsidRPr="00227E14">
        <w:rPr>
          <w:u w:color="000000"/>
          <w:lang w:val="en-IN"/>
        </w:rPr>
        <w:t xml:space="preserve"> again</w:t>
      </w:r>
      <w:r w:rsidRPr="00227E14">
        <w:rPr>
          <w:u w:color="000000"/>
          <w:lang w:val="en-IN"/>
        </w:rPr>
        <w:t xml:space="preserve">. The old owners could not choose their </w:t>
      </w:r>
      <w:r w:rsidR="00794508" w:rsidRPr="00227E14">
        <w:rPr>
          <w:u w:color="000000"/>
          <w:lang w:val="en-IN"/>
        </w:rPr>
        <w:t xml:space="preserve">buyers thanks to </w:t>
      </w:r>
      <w:r w:rsidRPr="00227E14">
        <w:rPr>
          <w:u w:color="000000"/>
          <w:lang w:val="en-IN"/>
        </w:rPr>
        <w:t xml:space="preserve">pressure from local Muslim clerics and </w:t>
      </w:r>
      <w:r w:rsidR="00794508" w:rsidRPr="00227E14">
        <w:rPr>
          <w:u w:color="000000"/>
          <w:lang w:val="en-IN"/>
        </w:rPr>
        <w:t xml:space="preserve">a slew of </w:t>
      </w:r>
      <w:r w:rsidRPr="00227E14">
        <w:rPr>
          <w:u w:color="000000"/>
          <w:lang w:val="en-IN"/>
        </w:rPr>
        <w:t xml:space="preserve">unwanted characters. Danish took a cut from all such deals; after all, he had given these buyers homes at rock-bottom prices. The </w:t>
      </w:r>
      <w:r w:rsidR="00FB3C54" w:rsidRPr="00227E14">
        <w:rPr>
          <w:u w:color="000000"/>
          <w:lang w:val="en-IN"/>
        </w:rPr>
        <w:t xml:space="preserve">Hindu </w:t>
      </w:r>
      <w:r w:rsidRPr="00227E14">
        <w:rPr>
          <w:u w:color="000000"/>
          <w:lang w:val="en-IN"/>
        </w:rPr>
        <w:t xml:space="preserve">home buyers realised they had been duped by </w:t>
      </w:r>
      <w:r w:rsidR="00B72856" w:rsidRPr="00227E14">
        <w:rPr>
          <w:u w:color="000000"/>
          <w:lang w:val="en-IN"/>
        </w:rPr>
        <w:t>Danish but</w:t>
      </w:r>
      <w:r w:rsidRPr="00227E14">
        <w:rPr>
          <w:u w:color="000000"/>
          <w:lang w:val="en-IN"/>
        </w:rPr>
        <w:t xml:space="preserve"> could do nothing</w:t>
      </w:r>
      <w:r w:rsidR="00E71DFA" w:rsidRPr="00227E14">
        <w:rPr>
          <w:u w:color="000000"/>
          <w:lang w:val="en-IN"/>
        </w:rPr>
        <w:t xml:space="preserve"> about it</w:t>
      </w:r>
      <w:r w:rsidRPr="00227E14">
        <w:rPr>
          <w:u w:color="000000"/>
          <w:lang w:val="en-IN"/>
        </w:rPr>
        <w:t>.</w:t>
      </w:r>
    </w:p>
    <w:p w14:paraId="6D5A09BB" w14:textId="745669E0" w:rsidR="002C16B8" w:rsidRPr="00227E14" w:rsidRDefault="00794508" w:rsidP="00090286">
      <w:pPr>
        <w:rPr>
          <w:lang w:val="en-IN"/>
        </w:rPr>
      </w:pPr>
      <w:r w:rsidRPr="00227E14">
        <w:rPr>
          <w:u w:color="000000"/>
          <w:lang w:val="en-IN"/>
        </w:rPr>
        <w:t xml:space="preserve">Danish </w:t>
      </w:r>
      <w:r w:rsidR="002C16B8" w:rsidRPr="00227E14">
        <w:rPr>
          <w:u w:color="000000"/>
          <w:lang w:val="en-IN"/>
        </w:rPr>
        <w:t>was part of an expansive network of fake currency printing and circulation</w:t>
      </w:r>
      <w:r w:rsidR="00FB3C54" w:rsidRPr="00227E14">
        <w:rPr>
          <w:u w:color="000000"/>
          <w:lang w:val="en-IN"/>
        </w:rPr>
        <w:t xml:space="preserve"> that he knew was too </w:t>
      </w:r>
      <w:r w:rsidRPr="00227E14">
        <w:rPr>
          <w:u w:color="000000"/>
          <w:lang w:val="en-IN"/>
        </w:rPr>
        <w:t xml:space="preserve">vast and complex than he would ever </w:t>
      </w:r>
      <w:r w:rsidR="00FB3C54" w:rsidRPr="00227E14">
        <w:rPr>
          <w:u w:color="000000"/>
          <w:lang w:val="en-IN"/>
        </w:rPr>
        <w:t xml:space="preserve">understand. </w:t>
      </w:r>
      <w:r w:rsidR="007215D6" w:rsidRPr="00227E14">
        <w:rPr>
          <w:u w:color="000000"/>
          <w:lang w:val="en-IN"/>
        </w:rPr>
        <w:t xml:space="preserve">In collaboration with </w:t>
      </w:r>
      <w:r w:rsidR="002C16B8" w:rsidRPr="00227E14">
        <w:rPr>
          <w:u w:color="000000"/>
          <w:lang w:val="en-IN"/>
        </w:rPr>
        <w:t xml:space="preserve">a few others, he organised printing of </w:t>
      </w:r>
      <w:r w:rsidR="007215D6" w:rsidRPr="00227E14">
        <w:rPr>
          <w:u w:color="000000"/>
          <w:lang w:val="en-IN"/>
        </w:rPr>
        <w:t xml:space="preserve">fake notes </w:t>
      </w:r>
      <w:r w:rsidR="002C16B8" w:rsidRPr="00227E14">
        <w:rPr>
          <w:u w:color="000000"/>
          <w:lang w:val="en-IN"/>
        </w:rPr>
        <w:t xml:space="preserve">at Nashik, several hundred kilometres away from his base in Kerala. He was also involved in the distribution of the counterfeit notes to several outlets in his home </w:t>
      </w:r>
      <w:r w:rsidRPr="00227E14">
        <w:rPr>
          <w:u w:color="000000"/>
          <w:lang w:val="en-IN"/>
        </w:rPr>
        <w:t>state</w:t>
      </w:r>
      <w:r w:rsidR="003B3D37" w:rsidRPr="00227E14">
        <w:rPr>
          <w:u w:color="000000"/>
          <w:lang w:val="en-IN"/>
        </w:rPr>
        <w:t xml:space="preserve">. </w:t>
      </w:r>
      <w:r w:rsidR="002C16B8" w:rsidRPr="00227E14">
        <w:rPr>
          <w:u w:color="000000"/>
          <w:lang w:val="en-IN"/>
        </w:rPr>
        <w:t>The beneficiaries were radical outfits</w:t>
      </w:r>
      <w:r w:rsidR="009117D7" w:rsidRPr="00227E14">
        <w:rPr>
          <w:u w:color="000000"/>
          <w:lang w:val="en-IN"/>
        </w:rPr>
        <w:t xml:space="preserve"> involved in </w:t>
      </w:r>
      <w:r w:rsidR="002C16B8" w:rsidRPr="00227E14">
        <w:rPr>
          <w:u w:color="000000"/>
          <w:lang w:val="en-IN"/>
        </w:rPr>
        <w:t>aggressive</w:t>
      </w:r>
      <w:r w:rsidR="007527C2" w:rsidRPr="00227E14">
        <w:rPr>
          <w:u w:color="000000"/>
          <w:lang w:val="en-IN"/>
        </w:rPr>
        <w:t>ly spread</w:t>
      </w:r>
      <w:r w:rsidR="009117D7" w:rsidRPr="00227E14">
        <w:rPr>
          <w:u w:color="000000"/>
          <w:lang w:val="en-IN"/>
        </w:rPr>
        <w:t>ing</w:t>
      </w:r>
      <w:r w:rsidR="002C16B8" w:rsidRPr="00227E14">
        <w:rPr>
          <w:u w:color="000000"/>
          <w:lang w:val="en-IN"/>
        </w:rPr>
        <w:t xml:space="preserve"> Islam. They </w:t>
      </w:r>
      <w:r w:rsidR="007215D6" w:rsidRPr="00227E14">
        <w:rPr>
          <w:u w:color="000000"/>
          <w:lang w:val="en-IN"/>
        </w:rPr>
        <w:t xml:space="preserve">were mostly </w:t>
      </w:r>
      <w:r w:rsidR="002C16B8" w:rsidRPr="00227E14">
        <w:rPr>
          <w:u w:color="000000"/>
          <w:lang w:val="en-IN"/>
        </w:rPr>
        <w:t>student unions, supposed social activists and various banned organisations that continued to function under assumed names. One of them had been involved in brutally chopping of</w:t>
      </w:r>
      <w:r w:rsidR="007215D6" w:rsidRPr="00227E14">
        <w:rPr>
          <w:u w:color="000000"/>
          <w:lang w:val="en-IN"/>
        </w:rPr>
        <w:t>f</w:t>
      </w:r>
      <w:r w:rsidR="002C16B8" w:rsidRPr="00227E14">
        <w:rPr>
          <w:u w:color="000000"/>
          <w:lang w:val="en-IN"/>
        </w:rPr>
        <w:t xml:space="preserve"> the hands of a college professor who had included a question on Prophet Mohammad in </w:t>
      </w:r>
      <w:r w:rsidR="00DD6902" w:rsidRPr="00227E14">
        <w:rPr>
          <w:u w:color="000000"/>
          <w:lang w:val="en-IN"/>
        </w:rPr>
        <w:t xml:space="preserve">an </w:t>
      </w:r>
      <w:r w:rsidR="002C16B8" w:rsidRPr="00227E14">
        <w:rPr>
          <w:u w:color="000000"/>
          <w:lang w:val="en-IN"/>
        </w:rPr>
        <w:t xml:space="preserve">examination paper. </w:t>
      </w:r>
      <w:r w:rsidR="00DD6902" w:rsidRPr="00227E14">
        <w:rPr>
          <w:u w:color="000000"/>
          <w:lang w:val="en-IN"/>
        </w:rPr>
        <w:t xml:space="preserve">In the past, this group </w:t>
      </w:r>
      <w:r w:rsidR="002C16B8" w:rsidRPr="00227E14">
        <w:rPr>
          <w:u w:color="000000"/>
          <w:lang w:val="en-IN"/>
        </w:rPr>
        <w:lastRenderedPageBreak/>
        <w:t xml:space="preserve">had faced allegations of having contacts with Islamist organisations, kidnapping, intimidation, possession of arms and even forcible conversion of young </w:t>
      </w:r>
      <w:r w:rsidR="00DD6902" w:rsidRPr="00227E14">
        <w:rPr>
          <w:u w:color="000000"/>
          <w:lang w:val="en-IN"/>
        </w:rPr>
        <w:t xml:space="preserve">Hindu </w:t>
      </w:r>
      <w:r w:rsidR="002C16B8" w:rsidRPr="00227E14">
        <w:rPr>
          <w:u w:color="000000"/>
          <w:lang w:val="en-IN"/>
        </w:rPr>
        <w:t>women to Islam</w:t>
      </w:r>
      <w:r w:rsidR="00FB3C54" w:rsidRPr="00227E14">
        <w:rPr>
          <w:u w:color="000000"/>
          <w:lang w:val="en-IN"/>
        </w:rPr>
        <w:t>.</w:t>
      </w:r>
      <w:r w:rsidR="002C16B8" w:rsidRPr="00227E14">
        <w:rPr>
          <w:u w:color="000000"/>
          <w:lang w:val="en-IN"/>
        </w:rPr>
        <w:t xml:space="preserve"> </w:t>
      </w:r>
    </w:p>
    <w:p w14:paraId="323439FA" w14:textId="3D9EA488" w:rsidR="002C16B8" w:rsidRPr="00227E14" w:rsidRDefault="002C16B8" w:rsidP="00090286">
      <w:pPr>
        <w:rPr>
          <w:lang w:val="en-IN"/>
        </w:rPr>
      </w:pPr>
      <w:r w:rsidRPr="00227E14">
        <w:rPr>
          <w:u w:color="000000"/>
          <w:lang w:val="en-IN"/>
        </w:rPr>
        <w:t xml:space="preserve">Another such group had organised a series of lectures </w:t>
      </w:r>
      <w:r w:rsidR="009117D7" w:rsidRPr="00227E14">
        <w:rPr>
          <w:u w:color="000000"/>
          <w:lang w:val="en-IN"/>
        </w:rPr>
        <w:t xml:space="preserve">by a hate preacher who specialised in provoking Muslims against Hindus. </w:t>
      </w:r>
      <w:r w:rsidRPr="00227E14">
        <w:rPr>
          <w:u w:color="000000"/>
          <w:lang w:val="en-IN"/>
        </w:rPr>
        <w:t xml:space="preserve">When the issue </w:t>
      </w:r>
      <w:r w:rsidR="00DD6902" w:rsidRPr="00227E14">
        <w:rPr>
          <w:u w:color="000000"/>
          <w:lang w:val="en-IN"/>
        </w:rPr>
        <w:t xml:space="preserve">turned </w:t>
      </w:r>
      <w:r w:rsidRPr="00227E14">
        <w:rPr>
          <w:u w:color="000000"/>
          <w:lang w:val="en-IN"/>
        </w:rPr>
        <w:t xml:space="preserve">too hot to </w:t>
      </w:r>
      <w:r w:rsidR="009117D7" w:rsidRPr="00227E14">
        <w:rPr>
          <w:u w:color="000000"/>
          <w:lang w:val="en-IN"/>
        </w:rPr>
        <w:t>ignore</w:t>
      </w:r>
      <w:r w:rsidRPr="00227E14">
        <w:rPr>
          <w:u w:color="000000"/>
          <w:lang w:val="en-IN"/>
        </w:rPr>
        <w:t xml:space="preserve">, </w:t>
      </w:r>
      <w:r w:rsidR="00DD6902" w:rsidRPr="00227E14">
        <w:rPr>
          <w:u w:color="000000"/>
          <w:lang w:val="en-IN"/>
        </w:rPr>
        <w:t xml:space="preserve">he was </w:t>
      </w:r>
      <w:r w:rsidRPr="00227E14">
        <w:rPr>
          <w:u w:color="000000"/>
          <w:lang w:val="en-IN"/>
        </w:rPr>
        <w:t xml:space="preserve">advised to </w:t>
      </w:r>
      <w:r w:rsidR="00DD6902" w:rsidRPr="00227E14">
        <w:rPr>
          <w:u w:color="000000"/>
          <w:lang w:val="en-IN"/>
        </w:rPr>
        <w:t xml:space="preserve">flee </w:t>
      </w:r>
      <w:r w:rsidRPr="00227E14">
        <w:rPr>
          <w:u w:color="000000"/>
          <w:lang w:val="en-IN"/>
        </w:rPr>
        <w:t>the country and conduct his activities from elsewhere. The preacher, always dressed in a suit and tie</w:t>
      </w:r>
      <w:r w:rsidR="00DD6902" w:rsidRPr="00227E14">
        <w:rPr>
          <w:u w:color="000000"/>
          <w:lang w:val="en-IN"/>
        </w:rPr>
        <w:t xml:space="preserve">, with his signature </w:t>
      </w:r>
      <w:r w:rsidRPr="00227E14">
        <w:rPr>
          <w:u w:color="000000"/>
          <w:lang w:val="en-IN"/>
        </w:rPr>
        <w:t xml:space="preserve">flowing beard </w:t>
      </w:r>
      <w:r w:rsidR="00DD6902" w:rsidRPr="00227E14">
        <w:rPr>
          <w:u w:color="000000"/>
          <w:lang w:val="en-IN"/>
        </w:rPr>
        <w:t xml:space="preserve">and </w:t>
      </w:r>
      <w:r w:rsidRPr="00227E14">
        <w:rPr>
          <w:u w:color="000000"/>
          <w:lang w:val="en-IN"/>
        </w:rPr>
        <w:t xml:space="preserve">skull cap, promptly relocated to a Muslim-majority </w:t>
      </w:r>
      <w:proofErr w:type="gramStart"/>
      <w:r w:rsidRPr="00227E14">
        <w:rPr>
          <w:u w:color="000000"/>
          <w:lang w:val="en-IN"/>
        </w:rPr>
        <w:t>country</w:t>
      </w:r>
      <w:proofErr w:type="gramEnd"/>
      <w:r w:rsidRPr="00227E14">
        <w:rPr>
          <w:u w:color="000000"/>
          <w:lang w:val="en-IN"/>
        </w:rPr>
        <w:t xml:space="preserve"> and continued to direct his venom from there. </w:t>
      </w:r>
      <w:r w:rsidR="00DD6902" w:rsidRPr="00227E14">
        <w:rPr>
          <w:u w:color="000000"/>
          <w:lang w:val="en-IN"/>
        </w:rPr>
        <w:t xml:space="preserve">When he </w:t>
      </w:r>
      <w:r w:rsidRPr="00227E14">
        <w:rPr>
          <w:u w:color="000000"/>
          <w:lang w:val="en-IN"/>
        </w:rPr>
        <w:t>created problems there too and demand</w:t>
      </w:r>
      <w:r w:rsidR="00DD6902" w:rsidRPr="00227E14">
        <w:rPr>
          <w:u w:color="000000"/>
          <w:lang w:val="en-IN"/>
        </w:rPr>
        <w:t>s</w:t>
      </w:r>
      <w:r w:rsidRPr="00227E14">
        <w:rPr>
          <w:u w:color="000000"/>
          <w:lang w:val="en-IN"/>
        </w:rPr>
        <w:t xml:space="preserve"> rose to expel him</w:t>
      </w:r>
      <w:r w:rsidR="00DD6902" w:rsidRPr="00227E14">
        <w:rPr>
          <w:u w:color="000000"/>
          <w:lang w:val="en-IN"/>
        </w:rPr>
        <w:t xml:space="preserve">, he promptly </w:t>
      </w:r>
      <w:r w:rsidRPr="00227E14">
        <w:rPr>
          <w:u w:color="000000"/>
          <w:lang w:val="en-IN"/>
        </w:rPr>
        <w:t>pulled some strings using Islam as a common f</w:t>
      </w:r>
      <w:r w:rsidR="00DD6902" w:rsidRPr="00227E14">
        <w:rPr>
          <w:u w:color="000000"/>
          <w:lang w:val="en-IN"/>
        </w:rPr>
        <w:t xml:space="preserve">actor </w:t>
      </w:r>
      <w:r w:rsidRPr="00227E14">
        <w:rPr>
          <w:u w:color="000000"/>
          <w:lang w:val="en-IN"/>
        </w:rPr>
        <w:t xml:space="preserve">and </w:t>
      </w:r>
      <w:r w:rsidR="00DD6902" w:rsidRPr="00227E14">
        <w:rPr>
          <w:u w:color="000000"/>
          <w:lang w:val="en-IN"/>
        </w:rPr>
        <w:t xml:space="preserve">managed to get </w:t>
      </w:r>
      <w:r w:rsidRPr="00227E14">
        <w:rPr>
          <w:u w:color="000000"/>
          <w:lang w:val="en-IN"/>
        </w:rPr>
        <w:t xml:space="preserve">temporary citizenship. </w:t>
      </w:r>
    </w:p>
    <w:p w14:paraId="18A10D28" w14:textId="200B7CE8" w:rsidR="002C16B8" w:rsidRPr="00227E14" w:rsidRDefault="002C16B8" w:rsidP="00090286">
      <w:pPr>
        <w:rPr>
          <w:lang w:val="en-IN"/>
        </w:rPr>
      </w:pPr>
      <w:r w:rsidRPr="00227E14">
        <w:rPr>
          <w:u w:color="000000"/>
          <w:lang w:val="en-IN"/>
        </w:rPr>
        <w:t xml:space="preserve">These organisations thrived because </w:t>
      </w:r>
      <w:r w:rsidR="00DD6902" w:rsidRPr="00227E14">
        <w:rPr>
          <w:u w:color="000000"/>
          <w:lang w:val="en-IN"/>
        </w:rPr>
        <w:t xml:space="preserve">earlier </w:t>
      </w:r>
      <w:r w:rsidRPr="00227E14">
        <w:rPr>
          <w:u w:color="000000"/>
          <w:lang w:val="en-IN"/>
        </w:rPr>
        <w:t xml:space="preserve">governments in Kerala had refused to act against them, fearing a backlash from the minority </w:t>
      </w:r>
      <w:r w:rsidR="009117D7" w:rsidRPr="00227E14">
        <w:rPr>
          <w:u w:color="000000"/>
          <w:lang w:val="en-IN"/>
        </w:rPr>
        <w:t>community</w:t>
      </w:r>
      <w:r w:rsidRPr="00227E14">
        <w:rPr>
          <w:u w:color="000000"/>
          <w:lang w:val="en-IN"/>
        </w:rPr>
        <w:t xml:space="preserve"> members and </w:t>
      </w:r>
      <w:r w:rsidR="00DD6902" w:rsidRPr="00227E14">
        <w:rPr>
          <w:u w:color="000000"/>
          <w:lang w:val="en-IN"/>
        </w:rPr>
        <w:t xml:space="preserve">therefore a loss of their vote bank. </w:t>
      </w:r>
      <w:r w:rsidRPr="00227E14">
        <w:rPr>
          <w:u w:color="000000"/>
          <w:lang w:val="en-IN"/>
        </w:rPr>
        <w:t xml:space="preserve">But when things turned too ugly to </w:t>
      </w:r>
      <w:r w:rsidR="009117D7" w:rsidRPr="00227E14">
        <w:rPr>
          <w:u w:color="000000"/>
          <w:lang w:val="en-IN"/>
        </w:rPr>
        <w:t xml:space="preserve">be brushed aside, </w:t>
      </w:r>
      <w:r w:rsidRPr="00227E14">
        <w:rPr>
          <w:u w:color="000000"/>
          <w:lang w:val="en-IN"/>
        </w:rPr>
        <w:t xml:space="preserve">they initiated a half-hearted crackdown. </w:t>
      </w:r>
      <w:r w:rsidR="00AE470D" w:rsidRPr="00227E14">
        <w:rPr>
          <w:u w:color="000000"/>
          <w:lang w:val="en-IN"/>
        </w:rPr>
        <w:t>A good number of</w:t>
      </w:r>
      <w:r w:rsidRPr="00227E14">
        <w:rPr>
          <w:u w:color="000000"/>
          <w:lang w:val="en-IN"/>
        </w:rPr>
        <w:t xml:space="preserve"> politicians from the </w:t>
      </w:r>
      <w:r w:rsidR="00AE470D" w:rsidRPr="00227E14">
        <w:rPr>
          <w:u w:color="000000"/>
          <w:lang w:val="en-IN"/>
        </w:rPr>
        <w:t>s</w:t>
      </w:r>
      <w:r w:rsidRPr="00227E14">
        <w:rPr>
          <w:u w:color="000000"/>
          <w:lang w:val="en-IN"/>
        </w:rPr>
        <w:t xml:space="preserve">tate, whether from the </w:t>
      </w:r>
      <w:r w:rsidR="00C71B39" w:rsidRPr="00227E14">
        <w:rPr>
          <w:u w:color="000000"/>
          <w:lang w:val="en-IN"/>
        </w:rPr>
        <w:t>l</w:t>
      </w:r>
      <w:r w:rsidRPr="00227E14">
        <w:rPr>
          <w:u w:color="000000"/>
          <w:lang w:val="en-IN"/>
        </w:rPr>
        <w:t xml:space="preserve">eft or the centre, </w:t>
      </w:r>
      <w:r w:rsidR="00C71B39" w:rsidRPr="00227E14">
        <w:rPr>
          <w:u w:color="000000"/>
          <w:lang w:val="en-IN"/>
        </w:rPr>
        <w:t>had direct or covert links with the controversial groups</w:t>
      </w:r>
      <w:r w:rsidRPr="00227E14">
        <w:rPr>
          <w:u w:color="000000"/>
          <w:lang w:val="en-IN"/>
        </w:rPr>
        <w:t xml:space="preserve">.   </w:t>
      </w:r>
    </w:p>
    <w:p w14:paraId="6C99A71E" w14:textId="2EAE63EC" w:rsidR="004115AF" w:rsidRPr="00227E14" w:rsidRDefault="002C16B8" w:rsidP="00090286">
      <w:pPr>
        <w:rPr>
          <w:u w:color="000000"/>
          <w:lang w:val="en-IN"/>
        </w:rPr>
      </w:pPr>
      <w:r w:rsidRPr="00227E14">
        <w:rPr>
          <w:u w:color="000000"/>
          <w:lang w:val="en-IN"/>
        </w:rPr>
        <w:t xml:space="preserve">These radical organisations bought fake notes at </w:t>
      </w:r>
      <w:r w:rsidR="00C71B39" w:rsidRPr="00227E14">
        <w:rPr>
          <w:u w:color="000000"/>
          <w:lang w:val="en-IN"/>
        </w:rPr>
        <w:t>half</w:t>
      </w:r>
      <w:r w:rsidRPr="00227E14">
        <w:rPr>
          <w:u w:color="000000"/>
          <w:lang w:val="en-IN"/>
        </w:rPr>
        <w:t xml:space="preserve"> their value and then used them to finance their activities, including the real estate</w:t>
      </w:r>
      <w:r w:rsidR="00C71B39" w:rsidRPr="00227E14">
        <w:rPr>
          <w:u w:color="000000"/>
          <w:lang w:val="en-IN"/>
        </w:rPr>
        <w:t xml:space="preserve"> businesses</w:t>
      </w:r>
      <w:r w:rsidRPr="00227E14">
        <w:rPr>
          <w:u w:color="000000"/>
          <w:lang w:val="en-IN"/>
        </w:rPr>
        <w:t>. The notes were printed at Nashik</w:t>
      </w:r>
      <w:r w:rsidR="00F777DD" w:rsidRPr="00227E14">
        <w:rPr>
          <w:u w:color="000000"/>
          <w:lang w:val="en-IN"/>
        </w:rPr>
        <w:t xml:space="preserve"> – that has the Currency Notes Press where official Indian currency is printed </w:t>
      </w:r>
      <w:r w:rsidR="003E5AFB" w:rsidRPr="00227E14">
        <w:rPr>
          <w:u w:color="000000"/>
          <w:lang w:val="en-IN"/>
        </w:rPr>
        <w:t>- to</w:t>
      </w:r>
      <w:r w:rsidRPr="00227E14">
        <w:rPr>
          <w:u w:color="000000"/>
          <w:lang w:val="en-IN"/>
        </w:rPr>
        <w:t xml:space="preserve"> </w:t>
      </w:r>
      <w:r w:rsidR="001B5B41" w:rsidRPr="00227E14">
        <w:rPr>
          <w:u w:color="000000"/>
          <w:lang w:val="en-IN"/>
        </w:rPr>
        <w:t>lend the fake notes a touch of</w:t>
      </w:r>
      <w:r w:rsidR="00AD1AB3" w:rsidRPr="00227E14">
        <w:rPr>
          <w:u w:color="000000"/>
          <w:lang w:val="en-IN"/>
        </w:rPr>
        <w:t xml:space="preserve"> </w:t>
      </w:r>
      <w:r w:rsidR="00F777DD" w:rsidRPr="00227E14">
        <w:rPr>
          <w:u w:color="000000"/>
          <w:lang w:val="en-IN"/>
        </w:rPr>
        <w:t>genuineness</w:t>
      </w:r>
      <w:r w:rsidR="00AD1AB3" w:rsidRPr="00227E14">
        <w:rPr>
          <w:u w:color="000000"/>
          <w:lang w:val="en-IN"/>
        </w:rPr>
        <w:t>.</w:t>
      </w:r>
      <w:r w:rsidR="00F777DD" w:rsidRPr="00227E14">
        <w:rPr>
          <w:u w:color="000000"/>
          <w:lang w:val="en-IN"/>
        </w:rPr>
        <w:t xml:space="preserve"> </w:t>
      </w:r>
      <w:r w:rsidRPr="00227E14">
        <w:rPr>
          <w:u w:color="000000"/>
          <w:lang w:val="en-IN"/>
        </w:rPr>
        <w:t xml:space="preserve">Danish had invested in a currency printing press in Nashik, </w:t>
      </w:r>
      <w:r w:rsidR="00F777DD" w:rsidRPr="00227E14">
        <w:rPr>
          <w:u w:color="000000"/>
          <w:lang w:val="en-IN"/>
        </w:rPr>
        <w:t xml:space="preserve">replete with </w:t>
      </w:r>
      <w:r w:rsidRPr="00227E14">
        <w:rPr>
          <w:u w:color="000000"/>
          <w:lang w:val="en-IN"/>
        </w:rPr>
        <w:t>reams of printing paper, special ink, laptops, scanners, luminous pens</w:t>
      </w:r>
      <w:r w:rsidR="00AD1AB3" w:rsidRPr="00227E14">
        <w:rPr>
          <w:u w:color="000000"/>
          <w:lang w:val="en-IN"/>
        </w:rPr>
        <w:t>, the works</w:t>
      </w:r>
      <w:r w:rsidRPr="00227E14">
        <w:rPr>
          <w:u w:color="000000"/>
          <w:lang w:val="en-IN"/>
        </w:rPr>
        <w:t xml:space="preserve">. </w:t>
      </w:r>
      <w:r w:rsidR="00AD1AB3" w:rsidRPr="00227E14">
        <w:rPr>
          <w:u w:color="000000"/>
          <w:lang w:val="en-IN"/>
        </w:rPr>
        <w:t>S</w:t>
      </w:r>
      <w:r w:rsidRPr="00227E14">
        <w:rPr>
          <w:u w:color="000000"/>
          <w:lang w:val="en-IN"/>
        </w:rPr>
        <w:t xml:space="preserve">everal </w:t>
      </w:r>
      <w:r w:rsidRPr="00227E14">
        <w:rPr>
          <w:u w:color="000000"/>
          <w:lang w:val="en-IN"/>
        </w:rPr>
        <w:lastRenderedPageBreak/>
        <w:t>counterfeit notes across the country had been detected by government agencies because they were poor replicas</w:t>
      </w:r>
      <w:r w:rsidR="00AD1AB3" w:rsidRPr="00227E14">
        <w:rPr>
          <w:u w:color="000000"/>
          <w:lang w:val="en-IN"/>
        </w:rPr>
        <w:t xml:space="preserve"> and easily identifiable. He did not want to take chances and procured the best </w:t>
      </w:r>
      <w:r w:rsidRPr="00227E14">
        <w:rPr>
          <w:u w:color="000000"/>
          <w:lang w:val="en-IN"/>
        </w:rPr>
        <w:t xml:space="preserve">equipment </w:t>
      </w:r>
      <w:r w:rsidR="00AD1AB3" w:rsidRPr="00227E14">
        <w:rPr>
          <w:u w:color="000000"/>
          <w:lang w:val="en-IN"/>
        </w:rPr>
        <w:t xml:space="preserve">he could, to print notes that </w:t>
      </w:r>
      <w:r w:rsidRPr="00227E14">
        <w:rPr>
          <w:u w:color="000000"/>
          <w:lang w:val="en-IN"/>
        </w:rPr>
        <w:t>copied all the security features</w:t>
      </w:r>
      <w:r w:rsidR="00AD1AB3" w:rsidRPr="00227E14">
        <w:rPr>
          <w:u w:color="000000"/>
          <w:lang w:val="en-IN"/>
        </w:rPr>
        <w:t xml:space="preserve"> of genuine notes rather well</w:t>
      </w:r>
      <w:r w:rsidRPr="00227E14">
        <w:rPr>
          <w:u w:color="000000"/>
          <w:lang w:val="en-IN"/>
        </w:rPr>
        <w:t xml:space="preserve">. </w:t>
      </w:r>
      <w:r w:rsidR="001B5B41" w:rsidRPr="00227E14">
        <w:rPr>
          <w:u w:color="000000"/>
          <w:lang w:val="en-IN"/>
        </w:rPr>
        <w:t>A good part of the money that he had received through bookings in his real estate projects was</w:t>
      </w:r>
      <w:r w:rsidR="00AD1AB3" w:rsidRPr="00227E14">
        <w:rPr>
          <w:u w:color="000000"/>
          <w:lang w:val="en-IN"/>
        </w:rPr>
        <w:t xml:space="preserve"> directed into </w:t>
      </w:r>
      <w:r w:rsidRPr="00227E14">
        <w:rPr>
          <w:u w:color="000000"/>
          <w:lang w:val="en-IN"/>
        </w:rPr>
        <w:t xml:space="preserve">the fake currency </w:t>
      </w:r>
      <w:r w:rsidR="003E2C41" w:rsidRPr="00227E14">
        <w:rPr>
          <w:u w:color="000000"/>
          <w:lang w:val="en-IN"/>
        </w:rPr>
        <w:t>project</w:t>
      </w:r>
      <w:r w:rsidRPr="00227E14">
        <w:rPr>
          <w:u w:color="000000"/>
          <w:lang w:val="en-IN"/>
        </w:rPr>
        <w:t>.</w:t>
      </w:r>
    </w:p>
    <w:p w14:paraId="4CC1A247" w14:textId="010C66D8" w:rsidR="00B10DEF" w:rsidRPr="00227E14" w:rsidRDefault="00B10DEF" w:rsidP="00090286">
      <w:pPr>
        <w:rPr>
          <w:u w:color="000000"/>
          <w:lang w:val="en-IN"/>
        </w:rPr>
      </w:pPr>
      <w:r w:rsidRPr="00227E14">
        <w:rPr>
          <w:u w:color="000000"/>
          <w:lang w:val="en-IN"/>
        </w:rPr>
        <w:t xml:space="preserve">He felt satisfied and ready to step into politics. The Indian political system was the </w:t>
      </w:r>
      <w:r w:rsidR="0003447A" w:rsidRPr="00227E14">
        <w:rPr>
          <w:u w:color="000000"/>
          <w:lang w:val="en-IN"/>
        </w:rPr>
        <w:t xml:space="preserve">safest place to hide away your corruption at. </w:t>
      </w:r>
    </w:p>
    <w:p w14:paraId="47D0ADFD" w14:textId="77777777" w:rsidR="004115AF" w:rsidRPr="00227E14" w:rsidRDefault="004115AF">
      <w:pPr>
        <w:spacing w:after="0"/>
        <w:jc w:val="left"/>
        <w:rPr>
          <w:u w:color="000000"/>
          <w:lang w:val="en-IN"/>
        </w:rPr>
      </w:pPr>
      <w:r w:rsidRPr="00227E14">
        <w:rPr>
          <w:u w:color="000000"/>
          <w:lang w:val="en-IN"/>
        </w:rPr>
        <w:br w:type="page"/>
      </w:r>
    </w:p>
    <w:p w14:paraId="184B932E" w14:textId="77777777" w:rsidR="00D63DEF" w:rsidRPr="00227E14" w:rsidRDefault="00D63DEF" w:rsidP="00D63DEF">
      <w:pPr>
        <w:spacing w:after="0"/>
        <w:jc w:val="left"/>
        <w:rPr>
          <w:lang w:val="en-IN"/>
        </w:rPr>
      </w:pPr>
      <w:bookmarkStart w:id="62" w:name="_Toc21261020"/>
    </w:p>
    <w:p w14:paraId="265A0CD3" w14:textId="77777777" w:rsidR="00D63DEF" w:rsidRPr="00227E14" w:rsidRDefault="00D63DEF" w:rsidP="005F55C3">
      <w:pPr>
        <w:pStyle w:val="Heading1"/>
        <w:numPr>
          <w:ilvl w:val="0"/>
          <w:numId w:val="6"/>
        </w:numPr>
        <w:jc w:val="center"/>
        <w:rPr>
          <w:lang w:val="en-IN"/>
        </w:rPr>
      </w:pPr>
      <w:bookmarkStart w:id="63" w:name="_Toc80027679"/>
      <w:bookmarkStart w:id="64" w:name="_Toc80028375"/>
      <w:bookmarkStart w:id="65" w:name="_Toc80028447"/>
      <w:bookmarkEnd w:id="63"/>
      <w:bookmarkEnd w:id="64"/>
      <w:bookmarkEnd w:id="65"/>
    </w:p>
    <w:p w14:paraId="5CF9FD0B" w14:textId="06CC68AB" w:rsidR="004115AF" w:rsidRPr="00227E14" w:rsidRDefault="004115AF" w:rsidP="00D63DEF">
      <w:pPr>
        <w:pStyle w:val="Heading2"/>
        <w:rPr>
          <w:lang w:val="en-IN"/>
        </w:rPr>
      </w:pPr>
      <w:bookmarkStart w:id="66" w:name="_Toc80027680"/>
      <w:bookmarkStart w:id="67" w:name="_Toc80028376"/>
      <w:r w:rsidRPr="00227E14">
        <w:rPr>
          <w:lang w:val="en-IN"/>
        </w:rPr>
        <w:t>The Rise and rise of Dalda</w:t>
      </w:r>
      <w:bookmarkEnd w:id="62"/>
      <w:bookmarkEnd w:id="66"/>
      <w:bookmarkEnd w:id="67"/>
    </w:p>
    <w:p w14:paraId="7D6D73FF" w14:textId="0689A1EA" w:rsidR="004115AF" w:rsidRPr="00227E14" w:rsidRDefault="004115AF" w:rsidP="007B355A">
      <w:pPr>
        <w:rPr>
          <w:rFonts w:eastAsia="Times" w:cs="Times"/>
          <w:lang w:val="en-IN"/>
        </w:rPr>
      </w:pPr>
      <w:r w:rsidRPr="00227E14">
        <w:rPr>
          <w:lang w:val="en-IN"/>
        </w:rPr>
        <w:t xml:space="preserve">By all accounts, Dalpat Dalvi was a successful politician. He </w:t>
      </w:r>
      <w:r w:rsidR="00AD1AB3" w:rsidRPr="00227E14">
        <w:rPr>
          <w:lang w:val="en-IN"/>
        </w:rPr>
        <w:t xml:space="preserve">made his way to the Lok Sabha (the lower house of the Indian parliament), after a </w:t>
      </w:r>
      <w:r w:rsidRPr="00227E14">
        <w:rPr>
          <w:lang w:val="en-IN"/>
        </w:rPr>
        <w:t>resounding win in the last elections</w:t>
      </w:r>
      <w:r w:rsidR="00AD1AB3" w:rsidRPr="00227E14">
        <w:rPr>
          <w:lang w:val="en-IN"/>
        </w:rPr>
        <w:t>.</w:t>
      </w:r>
      <w:r w:rsidRPr="00227E14">
        <w:rPr>
          <w:lang w:val="en-IN"/>
        </w:rPr>
        <w:t xml:space="preserve"> He came to </w:t>
      </w:r>
      <w:r w:rsidR="00D777CD" w:rsidRPr="00227E14">
        <w:rPr>
          <w:lang w:val="en-IN"/>
        </w:rPr>
        <w:t>p</w:t>
      </w:r>
      <w:r w:rsidRPr="00227E14">
        <w:rPr>
          <w:lang w:val="en-IN"/>
        </w:rPr>
        <w:t>arliament sessions regularly, having a 90</w:t>
      </w:r>
      <w:r w:rsidR="00A57187" w:rsidRPr="00227E14">
        <w:rPr>
          <w:lang w:val="en-IN"/>
        </w:rPr>
        <w:t>%</w:t>
      </w:r>
      <w:r w:rsidRPr="00227E14">
        <w:rPr>
          <w:lang w:val="en-IN"/>
        </w:rPr>
        <w:t xml:space="preserve"> attendance rate</w:t>
      </w:r>
      <w:r w:rsidR="00D777CD" w:rsidRPr="00227E14">
        <w:rPr>
          <w:lang w:val="en-IN"/>
        </w:rPr>
        <w:t>.</w:t>
      </w:r>
      <w:r w:rsidRPr="00227E14">
        <w:rPr>
          <w:lang w:val="en-IN"/>
        </w:rPr>
        <w:t xml:space="preserve"> </w:t>
      </w:r>
      <w:r w:rsidR="00D777CD" w:rsidRPr="00227E14">
        <w:rPr>
          <w:lang w:val="en-IN"/>
        </w:rPr>
        <w:t xml:space="preserve">He </w:t>
      </w:r>
      <w:r w:rsidRPr="00227E14">
        <w:rPr>
          <w:lang w:val="en-IN"/>
        </w:rPr>
        <w:t>frequently had questions listed in his name, some starred and others un-</w:t>
      </w:r>
      <w:r w:rsidR="003E5AFB" w:rsidRPr="00227E14">
        <w:rPr>
          <w:lang w:val="en-IN"/>
        </w:rPr>
        <w:t>starred, which</w:t>
      </w:r>
      <w:r w:rsidRPr="00227E14">
        <w:rPr>
          <w:lang w:val="en-IN"/>
        </w:rPr>
        <w:t xml:space="preserve"> dealt with pressing issues of his constituency</w:t>
      </w:r>
      <w:r w:rsidR="00D777CD" w:rsidRPr="00227E14">
        <w:rPr>
          <w:lang w:val="en-IN"/>
        </w:rPr>
        <w:t>.</w:t>
      </w:r>
      <w:r w:rsidRPr="00227E14">
        <w:rPr>
          <w:lang w:val="en-IN"/>
        </w:rPr>
        <w:t xml:space="preserve"> </w:t>
      </w:r>
      <w:r w:rsidR="00D777CD" w:rsidRPr="00227E14">
        <w:rPr>
          <w:lang w:val="en-IN"/>
        </w:rPr>
        <w:t xml:space="preserve">He </w:t>
      </w:r>
      <w:r w:rsidRPr="00227E14">
        <w:rPr>
          <w:lang w:val="en-IN"/>
        </w:rPr>
        <w:t>participated in debates and discussions on matters of national importance, including internal security and foreign policy. Although not part of the government, he was seen as an ally</w:t>
      </w:r>
      <w:r w:rsidR="0012380D" w:rsidRPr="00227E14">
        <w:rPr>
          <w:lang w:val="en-IN"/>
        </w:rPr>
        <w:t>,</w:t>
      </w:r>
      <w:r w:rsidRPr="00227E14">
        <w:rPr>
          <w:lang w:val="en-IN"/>
        </w:rPr>
        <w:t xml:space="preserve"> leading a regional party. Dal</w:t>
      </w:r>
      <w:r w:rsidR="00A57187" w:rsidRPr="00227E14">
        <w:rPr>
          <w:lang w:val="en-IN"/>
        </w:rPr>
        <w:t xml:space="preserve">pat </w:t>
      </w:r>
      <w:r w:rsidRPr="00227E14">
        <w:rPr>
          <w:lang w:val="en-IN"/>
        </w:rPr>
        <w:t xml:space="preserve">was </w:t>
      </w:r>
      <w:r w:rsidR="00A57187" w:rsidRPr="00227E14">
        <w:rPr>
          <w:lang w:val="en-IN"/>
        </w:rPr>
        <w:t>an excellent orator. B</w:t>
      </w:r>
      <w:r w:rsidRPr="00227E14">
        <w:rPr>
          <w:lang w:val="en-IN"/>
        </w:rPr>
        <w:t xml:space="preserve">ut he </w:t>
      </w:r>
      <w:r w:rsidR="00D777CD" w:rsidRPr="00227E14">
        <w:rPr>
          <w:lang w:val="en-IN"/>
        </w:rPr>
        <w:t xml:space="preserve">had other less than admirable qualities too. </w:t>
      </w:r>
      <w:r w:rsidRPr="00227E14">
        <w:rPr>
          <w:lang w:val="en-IN"/>
        </w:rPr>
        <w:t xml:space="preserve">He was considered a slippery character — his friends and critics called him Dalda behind his back. In matters of manipulation, he matched </w:t>
      </w:r>
      <w:r w:rsidR="0017389D">
        <w:rPr>
          <w:lang w:val="en-IN"/>
        </w:rPr>
        <w:t>Finance Minister</w:t>
      </w:r>
      <w:r w:rsidRPr="00227E14">
        <w:rPr>
          <w:lang w:val="en-IN"/>
        </w:rPr>
        <w:t xml:space="preserve"> </w:t>
      </w:r>
      <w:r w:rsidR="00A57187" w:rsidRPr="00227E14">
        <w:rPr>
          <w:lang w:val="en-IN"/>
        </w:rPr>
        <w:t xml:space="preserve">Maida </w:t>
      </w:r>
      <w:r w:rsidRPr="00227E14">
        <w:rPr>
          <w:lang w:val="en-IN"/>
        </w:rPr>
        <w:t xml:space="preserve">Damodaran, though he could not always come up trumps.  </w:t>
      </w:r>
    </w:p>
    <w:p w14:paraId="6B07F824" w14:textId="1871B99C" w:rsidR="004115AF" w:rsidRPr="00227E14" w:rsidRDefault="004115AF" w:rsidP="007B355A">
      <w:pPr>
        <w:rPr>
          <w:rFonts w:eastAsia="Times" w:cs="Times"/>
          <w:lang w:val="en-IN"/>
        </w:rPr>
      </w:pPr>
      <w:r w:rsidRPr="00227E14">
        <w:rPr>
          <w:lang w:val="en-IN"/>
        </w:rPr>
        <w:t xml:space="preserve">Before entering </w:t>
      </w:r>
      <w:r w:rsidR="00F672D3" w:rsidRPr="00227E14">
        <w:rPr>
          <w:lang w:val="en-IN"/>
        </w:rPr>
        <w:t>politics,</w:t>
      </w:r>
      <w:r w:rsidRPr="00227E14">
        <w:rPr>
          <w:lang w:val="en-IN"/>
        </w:rPr>
        <w:t xml:space="preserve"> a decade ago, </w:t>
      </w:r>
      <w:r w:rsidR="00A57187" w:rsidRPr="00227E14">
        <w:rPr>
          <w:lang w:val="en-IN"/>
        </w:rPr>
        <w:t>Dalda</w:t>
      </w:r>
      <w:r w:rsidRPr="00227E14">
        <w:rPr>
          <w:lang w:val="en-IN"/>
        </w:rPr>
        <w:t xml:space="preserve"> </w:t>
      </w:r>
      <w:r w:rsidR="005B33B3" w:rsidRPr="00227E14">
        <w:rPr>
          <w:lang w:val="en-IN"/>
        </w:rPr>
        <w:t xml:space="preserve">had </w:t>
      </w:r>
      <w:r w:rsidR="00A57187" w:rsidRPr="00227E14">
        <w:rPr>
          <w:lang w:val="en-IN"/>
        </w:rPr>
        <w:t xml:space="preserve">studied </w:t>
      </w:r>
      <w:r w:rsidR="00D777CD" w:rsidRPr="00227E14">
        <w:rPr>
          <w:lang w:val="en-IN"/>
        </w:rPr>
        <w:t>T</w:t>
      </w:r>
      <w:r w:rsidRPr="00227E14">
        <w:rPr>
          <w:lang w:val="en-IN"/>
        </w:rPr>
        <w:t>heology</w:t>
      </w:r>
      <w:r w:rsidR="004037BF" w:rsidRPr="00227E14">
        <w:rPr>
          <w:lang w:val="en-IN"/>
        </w:rPr>
        <w:t xml:space="preserve">, </w:t>
      </w:r>
      <w:r w:rsidR="005B33B3" w:rsidRPr="00227E14">
        <w:rPr>
          <w:lang w:val="en-IN"/>
        </w:rPr>
        <w:t xml:space="preserve">acquiring </w:t>
      </w:r>
      <w:r w:rsidR="00A57187" w:rsidRPr="00227E14">
        <w:rPr>
          <w:lang w:val="en-IN"/>
        </w:rPr>
        <w:t xml:space="preserve">a </w:t>
      </w:r>
      <w:r w:rsidR="003E5AFB" w:rsidRPr="00227E14">
        <w:rPr>
          <w:lang w:val="en-IN"/>
        </w:rPr>
        <w:t>master’s</w:t>
      </w:r>
      <w:r w:rsidR="00A57187" w:rsidRPr="00227E14">
        <w:rPr>
          <w:lang w:val="en-IN"/>
        </w:rPr>
        <w:t xml:space="preserve"> degree</w:t>
      </w:r>
      <w:r w:rsidR="004037BF" w:rsidRPr="00227E14">
        <w:rPr>
          <w:lang w:val="en-IN"/>
        </w:rPr>
        <w:t xml:space="preserve"> in the subject</w:t>
      </w:r>
      <w:r w:rsidR="00A57187" w:rsidRPr="00227E14">
        <w:rPr>
          <w:lang w:val="en-IN"/>
        </w:rPr>
        <w:t>.</w:t>
      </w:r>
      <w:r w:rsidRPr="00227E14">
        <w:rPr>
          <w:lang w:val="en-IN"/>
        </w:rPr>
        <w:t xml:space="preserve"> Interestingly, </w:t>
      </w:r>
      <w:r w:rsidR="005B33B3" w:rsidRPr="00227E14">
        <w:rPr>
          <w:lang w:val="en-IN"/>
        </w:rPr>
        <w:t>his speciali</w:t>
      </w:r>
      <w:r w:rsidR="00595B4F" w:rsidRPr="00227E14">
        <w:rPr>
          <w:lang w:val="en-IN"/>
        </w:rPr>
        <w:t>s</w:t>
      </w:r>
      <w:r w:rsidR="005B33B3" w:rsidRPr="00227E14">
        <w:rPr>
          <w:lang w:val="en-IN"/>
        </w:rPr>
        <w:t xml:space="preserve">ation </w:t>
      </w:r>
      <w:r w:rsidRPr="00227E14">
        <w:rPr>
          <w:lang w:val="en-IN"/>
        </w:rPr>
        <w:t xml:space="preserve">was Islamic </w:t>
      </w:r>
      <w:r w:rsidR="004037BF" w:rsidRPr="00227E14">
        <w:rPr>
          <w:lang w:val="en-IN"/>
        </w:rPr>
        <w:t>T</w:t>
      </w:r>
      <w:r w:rsidRPr="00227E14">
        <w:rPr>
          <w:lang w:val="en-IN"/>
        </w:rPr>
        <w:t xml:space="preserve">heology, which made him a poster boy of the secularists. </w:t>
      </w:r>
      <w:r w:rsidR="00D777CD" w:rsidRPr="00227E14">
        <w:rPr>
          <w:lang w:val="en-IN"/>
        </w:rPr>
        <w:t xml:space="preserve">His next step was a complete surprise when he set up </w:t>
      </w:r>
      <w:r w:rsidRPr="00227E14">
        <w:rPr>
          <w:lang w:val="en-IN"/>
        </w:rPr>
        <w:t xml:space="preserve">an incense-stick manufacturing unit. Over time, the venture </w:t>
      </w:r>
      <w:r w:rsidR="007F692F" w:rsidRPr="00227E14">
        <w:rPr>
          <w:lang w:val="en-IN"/>
        </w:rPr>
        <w:t xml:space="preserve">started to do </w:t>
      </w:r>
      <w:r w:rsidR="00B72856" w:rsidRPr="00227E14">
        <w:rPr>
          <w:lang w:val="en-IN"/>
        </w:rPr>
        <w:t>well,</w:t>
      </w:r>
      <w:r w:rsidR="007F692F" w:rsidRPr="00227E14">
        <w:rPr>
          <w:lang w:val="en-IN"/>
        </w:rPr>
        <w:t xml:space="preserve"> </w:t>
      </w:r>
      <w:r w:rsidRPr="00227E14">
        <w:rPr>
          <w:lang w:val="en-IN"/>
        </w:rPr>
        <w:lastRenderedPageBreak/>
        <w:t>and he went on to employ 400 people; there were</w:t>
      </w:r>
      <w:r w:rsidR="004037BF" w:rsidRPr="00227E14">
        <w:rPr>
          <w:lang w:val="en-IN"/>
        </w:rPr>
        <w:t xml:space="preserve"> a</w:t>
      </w:r>
      <w:r w:rsidRPr="00227E14">
        <w:rPr>
          <w:lang w:val="en-IN"/>
        </w:rPr>
        <w:t xml:space="preserve"> thousand others who gained indirect jobs by marketing and selling the incense-sticks. His employees were beholden to him since he paid them well and even </w:t>
      </w:r>
      <w:r w:rsidR="007511A9" w:rsidRPr="00227E14">
        <w:rPr>
          <w:lang w:val="en-IN"/>
        </w:rPr>
        <w:t xml:space="preserve">extended his generosity to their health and children’s education needs. </w:t>
      </w:r>
    </w:p>
    <w:p w14:paraId="2BC77CAF" w14:textId="6D42EC87" w:rsidR="004115AF" w:rsidRPr="00227E14" w:rsidRDefault="004115AF" w:rsidP="007B355A">
      <w:pPr>
        <w:rPr>
          <w:rFonts w:eastAsia="Times" w:cs="Times"/>
          <w:lang w:val="en-IN"/>
        </w:rPr>
      </w:pPr>
      <w:r w:rsidRPr="00227E14">
        <w:rPr>
          <w:lang w:val="en-IN"/>
        </w:rPr>
        <w:t>As his business progressed, Dal</w:t>
      </w:r>
      <w:r w:rsidR="004C493D" w:rsidRPr="00227E14">
        <w:rPr>
          <w:lang w:val="en-IN"/>
        </w:rPr>
        <w:t xml:space="preserve">da </w:t>
      </w:r>
      <w:r w:rsidRPr="00227E14">
        <w:rPr>
          <w:lang w:val="en-IN"/>
        </w:rPr>
        <w:t>established the Jijabai Dalvi Public Trust, named after his late mother, which managed a string of hospitals and NGOs that he had floated.</w:t>
      </w:r>
      <w:r w:rsidR="004037BF" w:rsidRPr="00227E14">
        <w:rPr>
          <w:lang w:val="en-IN"/>
        </w:rPr>
        <w:t xml:space="preserve"> </w:t>
      </w:r>
      <w:r w:rsidRPr="00227E14">
        <w:rPr>
          <w:lang w:val="en-IN"/>
        </w:rPr>
        <w:t xml:space="preserve">The hospitals offered subsidised medical care to the poor and the NGOs </w:t>
      </w:r>
      <w:r w:rsidR="007511A9" w:rsidRPr="00227E14">
        <w:rPr>
          <w:lang w:val="en-IN"/>
        </w:rPr>
        <w:t xml:space="preserve">supported causes like the </w:t>
      </w:r>
      <w:r w:rsidR="001B5B41" w:rsidRPr="00227E14">
        <w:rPr>
          <w:lang w:val="en-IN"/>
        </w:rPr>
        <w:t>education</w:t>
      </w:r>
      <w:r w:rsidR="007511A9" w:rsidRPr="00227E14">
        <w:rPr>
          <w:lang w:val="en-IN"/>
        </w:rPr>
        <w:t xml:space="preserve"> of the girl child </w:t>
      </w:r>
      <w:r w:rsidR="004C493D" w:rsidRPr="00227E14">
        <w:rPr>
          <w:lang w:val="en-IN"/>
        </w:rPr>
        <w:t xml:space="preserve">and </w:t>
      </w:r>
      <w:r w:rsidR="007511A9" w:rsidRPr="00227E14">
        <w:rPr>
          <w:lang w:val="en-IN"/>
        </w:rPr>
        <w:t>environment</w:t>
      </w:r>
      <w:r w:rsidR="004C493D" w:rsidRPr="00227E14">
        <w:rPr>
          <w:lang w:val="en-IN"/>
        </w:rPr>
        <w:t xml:space="preserve"> protection</w:t>
      </w:r>
      <w:r w:rsidR="007511A9" w:rsidRPr="00227E14">
        <w:rPr>
          <w:lang w:val="en-IN"/>
        </w:rPr>
        <w:t xml:space="preserve">. </w:t>
      </w:r>
      <w:r w:rsidRPr="00227E14">
        <w:rPr>
          <w:lang w:val="en-IN"/>
        </w:rPr>
        <w:t xml:space="preserve">It was only a matter of time before influential local politicians began to court him, thus helping him acquire a higher profile. He helped politicians with money and used his goodwill to attract votes for them. But </w:t>
      </w:r>
      <w:r w:rsidR="0038583C" w:rsidRPr="00227E14">
        <w:rPr>
          <w:lang w:val="en-IN"/>
        </w:rPr>
        <w:t xml:space="preserve">there is no such thing as a </w:t>
      </w:r>
      <w:r w:rsidR="007511A9" w:rsidRPr="00227E14">
        <w:rPr>
          <w:lang w:val="en-IN"/>
        </w:rPr>
        <w:t>free lunch</w:t>
      </w:r>
      <w:r w:rsidR="0038583C" w:rsidRPr="00227E14">
        <w:rPr>
          <w:lang w:val="en-IN"/>
        </w:rPr>
        <w:t>.</w:t>
      </w:r>
      <w:r w:rsidR="007511A9" w:rsidRPr="00227E14">
        <w:rPr>
          <w:lang w:val="en-IN"/>
        </w:rPr>
        <w:t xml:space="preserve"> </w:t>
      </w:r>
      <w:r w:rsidRPr="00227E14">
        <w:rPr>
          <w:lang w:val="en-IN"/>
        </w:rPr>
        <w:t>Dal</w:t>
      </w:r>
      <w:r w:rsidR="00932492" w:rsidRPr="00227E14">
        <w:rPr>
          <w:lang w:val="en-IN"/>
        </w:rPr>
        <w:t xml:space="preserve">da </w:t>
      </w:r>
      <w:r w:rsidRPr="00227E14">
        <w:rPr>
          <w:lang w:val="en-IN"/>
        </w:rPr>
        <w:t xml:space="preserve">asked for and got in return a slew of policies that would help his business grow </w:t>
      </w:r>
      <w:r w:rsidR="007511A9" w:rsidRPr="00227E14">
        <w:rPr>
          <w:lang w:val="en-IN"/>
        </w:rPr>
        <w:t>substantially</w:t>
      </w:r>
      <w:r w:rsidRPr="00227E14">
        <w:rPr>
          <w:lang w:val="en-IN"/>
        </w:rPr>
        <w:t xml:space="preserve"> and work against his competitors. </w:t>
      </w:r>
    </w:p>
    <w:p w14:paraId="1F0705F1" w14:textId="5A7DA998" w:rsidR="004115AF" w:rsidRPr="00227E14" w:rsidRDefault="005B33B3" w:rsidP="007B355A">
      <w:pPr>
        <w:rPr>
          <w:rFonts w:eastAsia="Times" w:cs="Times"/>
          <w:lang w:val="en-IN"/>
        </w:rPr>
      </w:pPr>
      <w:r w:rsidRPr="00227E14">
        <w:rPr>
          <w:lang w:val="en-IN"/>
        </w:rPr>
        <w:t>He had helped enough number of politicians. Being an insider would help his business a lot more, he decided</w:t>
      </w:r>
      <w:r w:rsidR="0003447A" w:rsidRPr="00227E14">
        <w:rPr>
          <w:lang w:val="en-IN"/>
        </w:rPr>
        <w:t>,</w:t>
      </w:r>
      <w:r w:rsidRPr="00227E14">
        <w:rPr>
          <w:lang w:val="en-IN"/>
        </w:rPr>
        <w:t xml:space="preserve"> and plunged into politics himself. </w:t>
      </w:r>
      <w:r w:rsidR="004115AF" w:rsidRPr="00227E14">
        <w:rPr>
          <w:lang w:val="en-IN"/>
        </w:rPr>
        <w:t xml:space="preserve">Joining one of the existing major parties was out of question; he would </w:t>
      </w:r>
      <w:r w:rsidR="00755274" w:rsidRPr="00227E14">
        <w:rPr>
          <w:lang w:val="en-IN"/>
        </w:rPr>
        <w:t xml:space="preserve">have </w:t>
      </w:r>
      <w:r w:rsidR="004115AF" w:rsidRPr="00227E14">
        <w:rPr>
          <w:lang w:val="en-IN"/>
        </w:rPr>
        <w:t>be</w:t>
      </w:r>
      <w:r w:rsidR="00755274" w:rsidRPr="00227E14">
        <w:rPr>
          <w:lang w:val="en-IN"/>
        </w:rPr>
        <w:t>en</w:t>
      </w:r>
      <w:r w:rsidR="004115AF" w:rsidRPr="00227E14">
        <w:rPr>
          <w:lang w:val="en-IN"/>
        </w:rPr>
        <w:t xml:space="preserve"> </w:t>
      </w:r>
      <w:r w:rsidR="001669FD" w:rsidRPr="00227E14">
        <w:rPr>
          <w:lang w:val="en-IN"/>
        </w:rPr>
        <w:t xml:space="preserve">lost </w:t>
      </w:r>
      <w:r w:rsidRPr="00227E14">
        <w:rPr>
          <w:lang w:val="en-IN"/>
        </w:rPr>
        <w:t xml:space="preserve">as an insignificant player. </w:t>
      </w:r>
      <w:r w:rsidR="004115AF" w:rsidRPr="00227E14">
        <w:rPr>
          <w:lang w:val="en-IN"/>
        </w:rPr>
        <w:t xml:space="preserve">He had the money </w:t>
      </w:r>
      <w:r w:rsidR="00522157" w:rsidRPr="00227E14">
        <w:rPr>
          <w:lang w:val="en-IN"/>
        </w:rPr>
        <w:t>and the influence to start</w:t>
      </w:r>
      <w:r w:rsidR="001669FD" w:rsidRPr="00227E14">
        <w:rPr>
          <w:lang w:val="en-IN"/>
        </w:rPr>
        <w:t xml:space="preserve"> a party of his own. </w:t>
      </w:r>
      <w:r w:rsidR="004115AF" w:rsidRPr="00227E14">
        <w:rPr>
          <w:lang w:val="en-IN"/>
        </w:rPr>
        <w:t>The Jana Shakti Party (JSP) was thus born and Dal</w:t>
      </w:r>
      <w:r w:rsidR="00522157" w:rsidRPr="00227E14">
        <w:rPr>
          <w:lang w:val="en-IN"/>
        </w:rPr>
        <w:t xml:space="preserve">da </w:t>
      </w:r>
      <w:r w:rsidR="004115AF" w:rsidRPr="00227E14">
        <w:rPr>
          <w:lang w:val="en-IN"/>
        </w:rPr>
        <w:t xml:space="preserve">became its </w:t>
      </w:r>
      <w:r w:rsidR="00522157" w:rsidRPr="00227E14">
        <w:rPr>
          <w:lang w:val="en-IN"/>
        </w:rPr>
        <w:t xml:space="preserve">founding </w:t>
      </w:r>
      <w:r w:rsidR="004115AF" w:rsidRPr="00227E14">
        <w:rPr>
          <w:lang w:val="en-IN"/>
        </w:rPr>
        <w:t>president. As he had expected, there was no dearth of people who wished to join him</w:t>
      </w:r>
      <w:r w:rsidR="001669FD" w:rsidRPr="00227E14">
        <w:rPr>
          <w:lang w:val="en-IN"/>
        </w:rPr>
        <w:t>, thanks to his many philanthropic undertakings</w:t>
      </w:r>
      <w:r w:rsidR="004115AF" w:rsidRPr="00227E14">
        <w:rPr>
          <w:lang w:val="en-IN"/>
        </w:rPr>
        <w:t xml:space="preserve">. For local leadership levels, he chose the candidates with care, ensuring that they had a standing in society and were in touch with people at the grassroots. The JSP did not subscribe to any particular political ideology — anything that benefitted the </w:t>
      </w:r>
      <w:proofErr w:type="gramStart"/>
      <w:r w:rsidR="004115AF" w:rsidRPr="00227E14">
        <w:rPr>
          <w:lang w:val="en-IN"/>
        </w:rPr>
        <w:t>party</w:t>
      </w:r>
      <w:proofErr w:type="gramEnd"/>
      <w:r w:rsidR="004115AF" w:rsidRPr="00227E14">
        <w:rPr>
          <w:lang w:val="en-IN"/>
        </w:rPr>
        <w:t xml:space="preserve"> and its president was good </w:t>
      </w:r>
      <w:r w:rsidR="004115AF" w:rsidRPr="00227E14">
        <w:rPr>
          <w:lang w:val="en-IN"/>
        </w:rPr>
        <w:lastRenderedPageBreak/>
        <w:t xml:space="preserve">enough. The flexibility </w:t>
      </w:r>
      <w:r w:rsidR="001669FD" w:rsidRPr="00227E14">
        <w:rPr>
          <w:lang w:val="en-IN"/>
        </w:rPr>
        <w:t xml:space="preserve">also brought the freedom to </w:t>
      </w:r>
      <w:r w:rsidR="004115AF" w:rsidRPr="00227E14">
        <w:rPr>
          <w:lang w:val="en-IN"/>
        </w:rPr>
        <w:t xml:space="preserve">hobnob with leaders from </w:t>
      </w:r>
      <w:r w:rsidR="00766689" w:rsidRPr="00227E14">
        <w:rPr>
          <w:lang w:val="en-IN"/>
        </w:rPr>
        <w:t xml:space="preserve">various parties. </w:t>
      </w:r>
      <w:r w:rsidR="001669FD" w:rsidRPr="00227E14">
        <w:rPr>
          <w:lang w:val="en-IN"/>
        </w:rPr>
        <w:t xml:space="preserve">He was known to offer </w:t>
      </w:r>
      <w:r w:rsidR="004115AF" w:rsidRPr="00227E14">
        <w:rPr>
          <w:lang w:val="en-IN"/>
        </w:rPr>
        <w:t>support at crucial moments to the one who seemed clos</w:t>
      </w:r>
      <w:r w:rsidR="00766689" w:rsidRPr="00227E14">
        <w:rPr>
          <w:lang w:val="en-IN"/>
        </w:rPr>
        <w:t>est</w:t>
      </w:r>
      <w:r w:rsidR="004115AF" w:rsidRPr="00227E14">
        <w:rPr>
          <w:lang w:val="en-IN"/>
        </w:rPr>
        <w:t xml:space="preserve"> to assuming power.  </w:t>
      </w:r>
    </w:p>
    <w:p w14:paraId="6B7BA326" w14:textId="08659A91" w:rsidR="004115AF" w:rsidRPr="00227E14" w:rsidRDefault="004115AF" w:rsidP="007B355A">
      <w:pPr>
        <w:rPr>
          <w:rFonts w:eastAsia="Times" w:cs="Times"/>
          <w:lang w:val="en-IN"/>
        </w:rPr>
      </w:pPr>
      <w:r w:rsidRPr="00227E14">
        <w:rPr>
          <w:lang w:val="en-IN"/>
        </w:rPr>
        <w:t>The turning point came when Dal</w:t>
      </w:r>
      <w:r w:rsidR="00522157" w:rsidRPr="00227E14">
        <w:rPr>
          <w:lang w:val="en-IN"/>
        </w:rPr>
        <w:t xml:space="preserve">da </w:t>
      </w:r>
      <w:r w:rsidRPr="00227E14">
        <w:rPr>
          <w:lang w:val="en-IN"/>
        </w:rPr>
        <w:t>contested the parliamentary elections. By then, he had</w:t>
      </w:r>
      <w:r w:rsidR="00766689" w:rsidRPr="00227E14">
        <w:rPr>
          <w:lang w:val="en-IN"/>
        </w:rPr>
        <w:t xml:space="preserve"> a </w:t>
      </w:r>
      <w:r w:rsidRPr="00227E14">
        <w:rPr>
          <w:lang w:val="en-IN"/>
        </w:rPr>
        <w:t>well-</w:t>
      </w:r>
      <w:r w:rsidR="00766689" w:rsidRPr="00227E14">
        <w:rPr>
          <w:lang w:val="en-IN"/>
        </w:rPr>
        <w:t xml:space="preserve">networked </w:t>
      </w:r>
      <w:r w:rsidRPr="00227E14">
        <w:rPr>
          <w:lang w:val="en-IN"/>
        </w:rPr>
        <w:t xml:space="preserve">organisation at the regional level and </w:t>
      </w:r>
      <w:r w:rsidR="00766689" w:rsidRPr="00227E14">
        <w:rPr>
          <w:lang w:val="en-IN"/>
        </w:rPr>
        <w:t xml:space="preserve">could effortlessly </w:t>
      </w:r>
      <w:r w:rsidRPr="00227E14">
        <w:rPr>
          <w:lang w:val="en-IN"/>
        </w:rPr>
        <w:t>convert his appeal into votes. Two other factors worked to his advantage. The first was th</w:t>
      </w:r>
      <w:r w:rsidR="00BA4ECA" w:rsidRPr="00227E14">
        <w:rPr>
          <w:lang w:val="en-IN"/>
        </w:rPr>
        <w:t>at Dal</w:t>
      </w:r>
      <w:r w:rsidR="00522157" w:rsidRPr="00227E14">
        <w:rPr>
          <w:lang w:val="en-IN"/>
        </w:rPr>
        <w:t>da</w:t>
      </w:r>
      <w:r w:rsidR="00BA4ECA" w:rsidRPr="00227E14">
        <w:rPr>
          <w:lang w:val="en-IN"/>
        </w:rPr>
        <w:t xml:space="preserve">’s principal opponent was </w:t>
      </w:r>
      <w:r w:rsidR="00522157" w:rsidRPr="00227E14">
        <w:rPr>
          <w:lang w:val="en-IN"/>
        </w:rPr>
        <w:t xml:space="preserve">too much of a gentleman, </w:t>
      </w:r>
      <w:r w:rsidRPr="00227E14">
        <w:rPr>
          <w:lang w:val="en-IN"/>
        </w:rPr>
        <w:t xml:space="preserve">who refused to raise populist issues and indulge in personal attacks during the poll campaign. </w:t>
      </w:r>
      <w:r w:rsidR="00B72856" w:rsidRPr="00227E14">
        <w:rPr>
          <w:lang w:val="en-IN"/>
        </w:rPr>
        <w:t>Consequently</w:t>
      </w:r>
      <w:r w:rsidRPr="00227E14">
        <w:rPr>
          <w:lang w:val="en-IN"/>
        </w:rPr>
        <w:t xml:space="preserve">, </w:t>
      </w:r>
      <w:r w:rsidR="00BA4ECA" w:rsidRPr="00227E14">
        <w:rPr>
          <w:lang w:val="en-IN"/>
        </w:rPr>
        <w:t>his</w:t>
      </w:r>
      <w:r w:rsidRPr="00227E14">
        <w:rPr>
          <w:lang w:val="en-IN"/>
        </w:rPr>
        <w:t xml:space="preserve"> campaign lacked punch and public appeal. The second factor was Da</w:t>
      </w:r>
      <w:r w:rsidR="00522157" w:rsidRPr="00227E14">
        <w:rPr>
          <w:lang w:val="en-IN"/>
        </w:rPr>
        <w:t>lda’s</w:t>
      </w:r>
      <w:r w:rsidRPr="00227E14">
        <w:rPr>
          <w:lang w:val="en-IN"/>
        </w:rPr>
        <w:t xml:space="preserve"> reach </w:t>
      </w:r>
      <w:r w:rsidR="00522157" w:rsidRPr="00227E14">
        <w:rPr>
          <w:lang w:val="en-IN"/>
        </w:rPr>
        <w:t xml:space="preserve">equally </w:t>
      </w:r>
      <w:r w:rsidRPr="00227E14">
        <w:rPr>
          <w:lang w:val="en-IN"/>
        </w:rPr>
        <w:t xml:space="preserve">among the two major </w:t>
      </w:r>
      <w:r w:rsidR="00E37C35" w:rsidRPr="00227E14">
        <w:rPr>
          <w:lang w:val="en-IN"/>
        </w:rPr>
        <w:t>Islamic</w:t>
      </w:r>
      <w:r w:rsidRPr="00227E14">
        <w:rPr>
          <w:lang w:val="en-IN"/>
        </w:rPr>
        <w:t xml:space="preserve"> denominations; one loved him for </w:t>
      </w:r>
      <w:r w:rsidR="0030674D" w:rsidRPr="00227E14">
        <w:rPr>
          <w:lang w:val="en-IN"/>
        </w:rPr>
        <w:t xml:space="preserve">being an authority </w:t>
      </w:r>
      <w:r w:rsidRPr="00227E14">
        <w:rPr>
          <w:lang w:val="en-IN"/>
        </w:rPr>
        <w:t xml:space="preserve">on Islamic </w:t>
      </w:r>
      <w:r w:rsidR="00DD15DF" w:rsidRPr="00227E14">
        <w:rPr>
          <w:lang w:val="en-IN"/>
        </w:rPr>
        <w:t>T</w:t>
      </w:r>
      <w:r w:rsidRPr="00227E14">
        <w:rPr>
          <w:lang w:val="en-IN"/>
        </w:rPr>
        <w:t xml:space="preserve">heology and the other liked him because he had given gainful employment to </w:t>
      </w:r>
      <w:r w:rsidR="00EC0127" w:rsidRPr="00227E14">
        <w:rPr>
          <w:lang w:val="en-IN"/>
        </w:rPr>
        <w:t xml:space="preserve">many </w:t>
      </w:r>
      <w:r w:rsidRPr="00227E14">
        <w:rPr>
          <w:lang w:val="en-IN"/>
        </w:rPr>
        <w:t xml:space="preserve">members of their community. Not surprisingly, the JSP chief won by a </w:t>
      </w:r>
      <w:r w:rsidR="00EC0127" w:rsidRPr="00227E14">
        <w:rPr>
          <w:lang w:val="en-IN"/>
        </w:rPr>
        <w:t xml:space="preserve">thumping majority. </w:t>
      </w:r>
    </w:p>
    <w:p w14:paraId="20465C3D" w14:textId="67CB2BAA" w:rsidR="00503FD6" w:rsidRPr="00227E14" w:rsidRDefault="004115AF" w:rsidP="007B355A">
      <w:pPr>
        <w:rPr>
          <w:lang w:val="en-IN"/>
        </w:rPr>
      </w:pPr>
      <w:r w:rsidRPr="00227E14">
        <w:rPr>
          <w:lang w:val="en-IN"/>
        </w:rPr>
        <w:t xml:space="preserve">This, then, was his public </w:t>
      </w:r>
      <w:r w:rsidR="003E5AFB" w:rsidRPr="00227E14">
        <w:rPr>
          <w:lang w:val="en-IN"/>
        </w:rPr>
        <w:t>profile that</w:t>
      </w:r>
      <w:r w:rsidRPr="00227E14">
        <w:rPr>
          <w:lang w:val="en-IN"/>
        </w:rPr>
        <w:t xml:space="preserve"> he flaunted with no hidden pride. But there was another side to Dal</w:t>
      </w:r>
      <w:r w:rsidR="00522157" w:rsidRPr="00227E14">
        <w:rPr>
          <w:lang w:val="en-IN"/>
        </w:rPr>
        <w:t xml:space="preserve">da </w:t>
      </w:r>
      <w:r w:rsidRPr="00227E14">
        <w:rPr>
          <w:lang w:val="en-IN"/>
        </w:rPr>
        <w:t xml:space="preserve">Dalvi </w:t>
      </w:r>
      <w:r w:rsidR="00EC0127" w:rsidRPr="00227E14">
        <w:rPr>
          <w:lang w:val="en-IN"/>
        </w:rPr>
        <w:t xml:space="preserve">that </w:t>
      </w:r>
      <w:r w:rsidR="00522157" w:rsidRPr="00227E14">
        <w:rPr>
          <w:lang w:val="en-IN"/>
        </w:rPr>
        <w:t>nobody knew</w:t>
      </w:r>
      <w:r w:rsidR="0030674D" w:rsidRPr="00227E14">
        <w:rPr>
          <w:lang w:val="en-IN"/>
        </w:rPr>
        <w:t>,</w:t>
      </w:r>
      <w:r w:rsidR="00522157" w:rsidRPr="00227E14">
        <w:rPr>
          <w:lang w:val="en-IN"/>
        </w:rPr>
        <w:t xml:space="preserve"> </w:t>
      </w:r>
      <w:r w:rsidR="00EC0127" w:rsidRPr="00227E14">
        <w:rPr>
          <w:lang w:val="en-IN"/>
        </w:rPr>
        <w:t xml:space="preserve">except his closest inner circle. </w:t>
      </w:r>
      <w:r w:rsidR="005C2140" w:rsidRPr="00227E14">
        <w:rPr>
          <w:lang w:val="en-IN"/>
        </w:rPr>
        <w:t>The last time he had ever tried hashish was back in college. Thereafter, he lost all interest in recreational drugs. Except, of course, he</w:t>
      </w:r>
      <w:r w:rsidRPr="00227E14">
        <w:rPr>
          <w:lang w:val="en-IN"/>
        </w:rPr>
        <w:t xml:space="preserve"> was the kingpin of one of the largest illicit drug trade networks</w:t>
      </w:r>
      <w:r w:rsidR="00522157" w:rsidRPr="00227E14">
        <w:rPr>
          <w:lang w:val="en-IN"/>
        </w:rPr>
        <w:t xml:space="preserve"> in the country</w:t>
      </w:r>
      <w:r w:rsidRPr="00227E14">
        <w:rPr>
          <w:lang w:val="en-IN"/>
        </w:rPr>
        <w:t xml:space="preserve">, which spread from Gujarat to Arunachal Pradesh and Punjab to Kerala. </w:t>
      </w:r>
      <w:r w:rsidR="0021286F" w:rsidRPr="00227E14">
        <w:rPr>
          <w:lang w:val="en-IN"/>
        </w:rPr>
        <w:t xml:space="preserve">The money that came from the drugs was a high the drugs themselves could never offer. </w:t>
      </w:r>
    </w:p>
    <w:p w14:paraId="3A785B87" w14:textId="464D66C7" w:rsidR="001C55BF" w:rsidRPr="00227E14" w:rsidRDefault="004115AF" w:rsidP="007B355A">
      <w:pPr>
        <w:rPr>
          <w:lang w:val="en-IN"/>
        </w:rPr>
      </w:pPr>
      <w:r w:rsidRPr="00227E14">
        <w:rPr>
          <w:lang w:val="en-IN"/>
        </w:rPr>
        <w:t xml:space="preserve">Dalda’s initiation into the drug trade </w:t>
      </w:r>
      <w:r w:rsidR="00EC0127" w:rsidRPr="00227E14">
        <w:rPr>
          <w:lang w:val="en-IN"/>
        </w:rPr>
        <w:t xml:space="preserve">came about </w:t>
      </w:r>
      <w:r w:rsidRPr="00227E14">
        <w:rPr>
          <w:lang w:val="en-IN"/>
        </w:rPr>
        <w:t xml:space="preserve">within a couple of years of the boom in his incense-sticks business. At the age of 40, he was still young </w:t>
      </w:r>
      <w:r w:rsidR="00EC0127" w:rsidRPr="00227E14">
        <w:rPr>
          <w:lang w:val="en-IN"/>
        </w:rPr>
        <w:t xml:space="preserve">enough </w:t>
      </w:r>
      <w:r w:rsidRPr="00227E14">
        <w:rPr>
          <w:lang w:val="en-IN"/>
        </w:rPr>
        <w:t xml:space="preserve">to be rash and </w:t>
      </w:r>
      <w:r w:rsidRPr="00227E14">
        <w:rPr>
          <w:lang w:val="en-IN"/>
        </w:rPr>
        <w:lastRenderedPageBreak/>
        <w:t xml:space="preserve">exceedingly greedy. He had learned </w:t>
      </w:r>
      <w:r w:rsidR="00274289" w:rsidRPr="00227E14">
        <w:rPr>
          <w:lang w:val="en-IN"/>
        </w:rPr>
        <w:t xml:space="preserve">a great deal of </w:t>
      </w:r>
      <w:r w:rsidRPr="00227E14">
        <w:rPr>
          <w:lang w:val="en-IN"/>
        </w:rPr>
        <w:t xml:space="preserve">manipulation </w:t>
      </w:r>
      <w:r w:rsidR="00274289" w:rsidRPr="00227E14">
        <w:rPr>
          <w:lang w:val="en-IN"/>
        </w:rPr>
        <w:t>as a businessman</w:t>
      </w:r>
      <w:r w:rsidR="00522157" w:rsidRPr="00227E14">
        <w:rPr>
          <w:lang w:val="en-IN"/>
        </w:rPr>
        <w:t xml:space="preserve"> and</w:t>
      </w:r>
      <w:r w:rsidR="00274289" w:rsidRPr="00227E14">
        <w:rPr>
          <w:lang w:val="en-IN"/>
        </w:rPr>
        <w:t xml:space="preserve"> sharpened those skills as a politician. </w:t>
      </w:r>
    </w:p>
    <w:p w14:paraId="7CDF23CD" w14:textId="7B12DE06" w:rsidR="004115AF" w:rsidRPr="00227E14" w:rsidRDefault="001C55BF" w:rsidP="007B355A">
      <w:pPr>
        <w:rPr>
          <w:rFonts w:eastAsia="Times" w:cs="Times"/>
          <w:lang w:val="en-IN"/>
        </w:rPr>
      </w:pPr>
      <w:r w:rsidRPr="00227E14">
        <w:rPr>
          <w:lang w:val="en-IN"/>
        </w:rPr>
        <w:t xml:space="preserve">A favourite manager of his (favourite because he had successfully negotiated a deal with an income tax officer resulting in tax saving of Rs.2 crores) had suggested the idea. </w:t>
      </w:r>
      <w:r w:rsidR="004115AF" w:rsidRPr="00227E14">
        <w:rPr>
          <w:lang w:val="en-IN"/>
        </w:rPr>
        <w:t xml:space="preserve">The manager was a well-read man. He explained to his boss that India had emerged as one of the major hubs in Asia for a variety of drugs — from the old and tested cannabis to newer ones like methamphetamine. According to </w:t>
      </w:r>
      <w:r w:rsidR="00274289" w:rsidRPr="00227E14">
        <w:rPr>
          <w:lang w:val="en-IN"/>
        </w:rPr>
        <w:t xml:space="preserve">a report </w:t>
      </w:r>
      <w:r w:rsidR="00434CF2" w:rsidRPr="00227E14">
        <w:rPr>
          <w:lang w:val="en-IN"/>
        </w:rPr>
        <w:t xml:space="preserve">from an </w:t>
      </w:r>
      <w:r w:rsidR="004115AF" w:rsidRPr="00227E14">
        <w:rPr>
          <w:lang w:val="en-IN"/>
        </w:rPr>
        <w:t xml:space="preserve">international </w:t>
      </w:r>
      <w:r w:rsidR="00434CF2" w:rsidRPr="00227E14">
        <w:rPr>
          <w:lang w:val="en-IN"/>
        </w:rPr>
        <w:t xml:space="preserve">firm, </w:t>
      </w:r>
      <w:r w:rsidR="004115AF" w:rsidRPr="00227E14">
        <w:rPr>
          <w:lang w:val="en-IN"/>
        </w:rPr>
        <w:t xml:space="preserve">India </w:t>
      </w:r>
      <w:r w:rsidR="00434CF2" w:rsidRPr="00227E14">
        <w:rPr>
          <w:lang w:val="en-IN"/>
        </w:rPr>
        <w:t xml:space="preserve">was now part of an internet drug club alongside </w:t>
      </w:r>
      <w:r w:rsidR="004115AF" w:rsidRPr="00227E14">
        <w:rPr>
          <w:lang w:val="en-IN"/>
        </w:rPr>
        <w:t xml:space="preserve">other </w:t>
      </w:r>
      <w:r w:rsidR="00434CF2" w:rsidRPr="00227E14">
        <w:rPr>
          <w:lang w:val="en-IN"/>
        </w:rPr>
        <w:t xml:space="preserve">south Asian </w:t>
      </w:r>
      <w:r w:rsidR="004115AF" w:rsidRPr="00227E14">
        <w:rPr>
          <w:lang w:val="en-IN"/>
        </w:rPr>
        <w:t xml:space="preserve">nations </w:t>
      </w:r>
      <w:r w:rsidR="00434CF2" w:rsidRPr="00227E14">
        <w:rPr>
          <w:lang w:val="en-IN"/>
        </w:rPr>
        <w:t>that traded</w:t>
      </w:r>
      <w:r w:rsidR="004115AF" w:rsidRPr="00227E14">
        <w:rPr>
          <w:lang w:val="en-IN"/>
        </w:rPr>
        <w:t xml:space="preserve"> </w:t>
      </w:r>
      <w:r w:rsidR="001B5B41" w:rsidRPr="00227E14">
        <w:rPr>
          <w:lang w:val="en-IN"/>
        </w:rPr>
        <w:t>crypto currencies</w:t>
      </w:r>
      <w:r w:rsidR="004115AF" w:rsidRPr="00227E14">
        <w:rPr>
          <w:lang w:val="en-IN"/>
        </w:rPr>
        <w:t xml:space="preserve">. Nearly a thousand drug listings from India had been published across several crypto-market platforms, and they dealt with not just opiates like heroin but also </w:t>
      </w:r>
      <w:r w:rsidR="00434CF2" w:rsidRPr="00227E14">
        <w:rPr>
          <w:lang w:val="en-IN"/>
        </w:rPr>
        <w:t>more potent ones like</w:t>
      </w:r>
      <w:r w:rsidR="004115AF" w:rsidRPr="00227E14">
        <w:rPr>
          <w:lang w:val="en-IN"/>
        </w:rPr>
        <w:t xml:space="preserve"> </w:t>
      </w:r>
      <w:r w:rsidR="00434CF2" w:rsidRPr="00227E14">
        <w:rPr>
          <w:lang w:val="en-IN"/>
        </w:rPr>
        <w:t>a</w:t>
      </w:r>
      <w:r w:rsidR="004115AF" w:rsidRPr="00227E14">
        <w:rPr>
          <w:lang w:val="en-IN"/>
        </w:rPr>
        <w:t xml:space="preserve">cetic </w:t>
      </w:r>
      <w:r w:rsidR="00434CF2" w:rsidRPr="00227E14">
        <w:rPr>
          <w:lang w:val="en-IN"/>
        </w:rPr>
        <w:t>a</w:t>
      </w:r>
      <w:r w:rsidR="004115AF" w:rsidRPr="00227E14">
        <w:rPr>
          <w:lang w:val="en-IN"/>
        </w:rPr>
        <w:t xml:space="preserve">nhydride. </w:t>
      </w:r>
      <w:r w:rsidR="00434CF2" w:rsidRPr="00227E14">
        <w:rPr>
          <w:lang w:val="en-IN"/>
        </w:rPr>
        <w:t>Often enough</w:t>
      </w:r>
      <w:r w:rsidR="004115AF" w:rsidRPr="00227E14">
        <w:rPr>
          <w:lang w:val="en-IN"/>
        </w:rPr>
        <w:t xml:space="preserve">, new addictive drugs were being discovered and fed into the ever-expanding market not just </w:t>
      </w:r>
      <w:r w:rsidR="00A046A4" w:rsidRPr="00227E14">
        <w:rPr>
          <w:lang w:val="en-IN"/>
        </w:rPr>
        <w:t xml:space="preserve">across </w:t>
      </w:r>
      <w:r w:rsidR="004115AF" w:rsidRPr="00227E14">
        <w:rPr>
          <w:lang w:val="en-IN"/>
        </w:rPr>
        <w:t xml:space="preserve">Asia but elsewhere too. The international organisation’s report also pointed out that India, Australia, </w:t>
      </w:r>
      <w:r w:rsidR="00BC2003" w:rsidRPr="00227E14">
        <w:rPr>
          <w:lang w:val="en-IN"/>
        </w:rPr>
        <w:t>France,</w:t>
      </w:r>
      <w:r w:rsidR="004115AF" w:rsidRPr="00227E14">
        <w:rPr>
          <w:lang w:val="en-IN"/>
        </w:rPr>
        <w:t xml:space="preserve"> and Turkey together accounted for over 80</w:t>
      </w:r>
      <w:r w:rsidR="00522157" w:rsidRPr="00227E14">
        <w:rPr>
          <w:lang w:val="en-IN"/>
        </w:rPr>
        <w:t>%</w:t>
      </w:r>
      <w:r w:rsidR="004115AF" w:rsidRPr="00227E14">
        <w:rPr>
          <w:lang w:val="en-IN"/>
        </w:rPr>
        <w:t xml:space="preserve"> of the global production of morphine-rich opiate raw material. </w:t>
      </w:r>
      <w:r w:rsidR="00434CF2" w:rsidRPr="00227E14">
        <w:rPr>
          <w:lang w:val="en-IN"/>
        </w:rPr>
        <w:t>A</w:t>
      </w:r>
      <w:r w:rsidR="004115AF" w:rsidRPr="00227E14">
        <w:rPr>
          <w:lang w:val="en-IN"/>
        </w:rPr>
        <w:t xml:space="preserve">lthough various nations including India had got together to fight the menace, the tentacles of the drug trade were too widespread and complex to be </w:t>
      </w:r>
      <w:r w:rsidR="00BC2003" w:rsidRPr="00227E14">
        <w:rPr>
          <w:lang w:val="en-IN"/>
        </w:rPr>
        <w:t>unravelled</w:t>
      </w:r>
      <w:r w:rsidR="004115AF" w:rsidRPr="00227E14">
        <w:rPr>
          <w:lang w:val="en-IN"/>
        </w:rPr>
        <w:t xml:space="preserve">. </w:t>
      </w:r>
    </w:p>
    <w:p w14:paraId="176D70A7" w14:textId="1A79AE59" w:rsidR="004115AF" w:rsidRPr="00227E14" w:rsidRDefault="00522157" w:rsidP="007B355A">
      <w:pPr>
        <w:rPr>
          <w:rFonts w:eastAsia="Times" w:cs="Times"/>
          <w:lang w:val="en-IN"/>
        </w:rPr>
      </w:pPr>
      <w:r w:rsidRPr="00227E14">
        <w:rPr>
          <w:lang w:val="en-IN"/>
        </w:rPr>
        <w:t>Dalda</w:t>
      </w:r>
      <w:r w:rsidR="004115AF" w:rsidRPr="00227E14">
        <w:rPr>
          <w:lang w:val="en-IN"/>
        </w:rPr>
        <w:t xml:space="preserve"> </w:t>
      </w:r>
      <w:r w:rsidR="003E5AFB" w:rsidRPr="00227E14">
        <w:rPr>
          <w:lang w:val="en-IN"/>
        </w:rPr>
        <w:t>resisted</w:t>
      </w:r>
      <w:r w:rsidR="00A046A4" w:rsidRPr="00227E14">
        <w:rPr>
          <w:lang w:val="en-IN"/>
        </w:rPr>
        <w:t xml:space="preserve"> the idea for long. A foot into the drug business </w:t>
      </w:r>
      <w:r w:rsidR="004115AF" w:rsidRPr="00227E14">
        <w:rPr>
          <w:lang w:val="en-IN"/>
        </w:rPr>
        <w:t xml:space="preserve">made </w:t>
      </w:r>
      <w:r w:rsidR="00B92811" w:rsidRPr="00227E14">
        <w:rPr>
          <w:lang w:val="en-IN"/>
        </w:rPr>
        <w:t xml:space="preserve">perfect business </w:t>
      </w:r>
      <w:r w:rsidR="004115AF" w:rsidRPr="00227E14">
        <w:rPr>
          <w:lang w:val="en-IN"/>
        </w:rPr>
        <w:t>sense but he was wary</w:t>
      </w:r>
      <w:r w:rsidR="00B92811" w:rsidRPr="00227E14">
        <w:rPr>
          <w:lang w:val="en-IN"/>
        </w:rPr>
        <w:t>,</w:t>
      </w:r>
      <w:r w:rsidR="004115AF" w:rsidRPr="00227E14">
        <w:rPr>
          <w:lang w:val="en-IN"/>
        </w:rPr>
        <w:t xml:space="preserve"> </w:t>
      </w:r>
      <w:r w:rsidR="00B92811" w:rsidRPr="00227E14">
        <w:rPr>
          <w:lang w:val="en-IN"/>
        </w:rPr>
        <w:t xml:space="preserve">not in the least because of any </w:t>
      </w:r>
      <w:r w:rsidR="004115AF" w:rsidRPr="00227E14">
        <w:rPr>
          <w:lang w:val="en-IN"/>
        </w:rPr>
        <w:t>moral scruples</w:t>
      </w:r>
      <w:r w:rsidR="00B92811" w:rsidRPr="00227E14">
        <w:rPr>
          <w:lang w:val="en-IN"/>
        </w:rPr>
        <w:t>.</w:t>
      </w:r>
      <w:r w:rsidR="004115AF" w:rsidRPr="00227E14">
        <w:rPr>
          <w:lang w:val="en-IN"/>
        </w:rPr>
        <w:t xml:space="preserve"> Dalda had none. </w:t>
      </w:r>
      <w:r w:rsidR="00B92811" w:rsidRPr="00227E14">
        <w:rPr>
          <w:lang w:val="en-IN"/>
        </w:rPr>
        <w:t xml:space="preserve">The reluctance came </w:t>
      </w:r>
      <w:r w:rsidR="004B7C16" w:rsidRPr="00227E14">
        <w:rPr>
          <w:lang w:val="en-IN"/>
        </w:rPr>
        <w:t>from the fact that this wasn’t a line he was fully at grips with. And he wasn’t certain about investing his high risk-earned money into it.</w:t>
      </w:r>
      <w:r w:rsidR="004115AF" w:rsidRPr="00227E14">
        <w:rPr>
          <w:lang w:val="en-IN"/>
        </w:rPr>
        <w:t xml:space="preserve"> Besides, if the racket was busted, it would mean the end of his public life. The manager rattled off names of a dozen big-time operators — respected </w:t>
      </w:r>
      <w:r w:rsidR="004B7C16" w:rsidRPr="00227E14">
        <w:rPr>
          <w:lang w:val="en-IN"/>
        </w:rPr>
        <w:lastRenderedPageBreak/>
        <w:t xml:space="preserve">people </w:t>
      </w:r>
      <w:r w:rsidR="004115AF" w:rsidRPr="00227E14">
        <w:rPr>
          <w:lang w:val="en-IN"/>
        </w:rPr>
        <w:t xml:space="preserve">in the public domain — who were part of the trade and none the worse for it. If they could do it, why not </w:t>
      </w:r>
      <w:r w:rsidRPr="00227E14">
        <w:rPr>
          <w:lang w:val="en-IN"/>
        </w:rPr>
        <w:t>he</w:t>
      </w:r>
      <w:r w:rsidR="004115AF" w:rsidRPr="00227E14">
        <w:rPr>
          <w:lang w:val="en-IN"/>
        </w:rPr>
        <w:t>? There were too many tiers in the business for</w:t>
      </w:r>
      <w:r w:rsidR="004B7C16" w:rsidRPr="00227E14">
        <w:rPr>
          <w:lang w:val="en-IN"/>
        </w:rPr>
        <w:t xml:space="preserve"> </w:t>
      </w:r>
      <w:r w:rsidR="006B473C" w:rsidRPr="00227E14">
        <w:rPr>
          <w:lang w:val="en-IN"/>
        </w:rPr>
        <w:t>anyone to ever reach the big guys. A</w:t>
      </w:r>
      <w:r w:rsidR="004115AF" w:rsidRPr="00227E14">
        <w:rPr>
          <w:lang w:val="en-IN"/>
        </w:rPr>
        <w:t xml:space="preserve">t worst, a few ground-level handlers </w:t>
      </w:r>
      <w:r w:rsidR="00A046A4" w:rsidRPr="00227E14">
        <w:rPr>
          <w:lang w:val="en-IN"/>
        </w:rPr>
        <w:t xml:space="preserve">usually </w:t>
      </w:r>
      <w:r w:rsidR="006B473C" w:rsidRPr="00227E14">
        <w:rPr>
          <w:lang w:val="en-IN"/>
        </w:rPr>
        <w:t>got</w:t>
      </w:r>
      <w:r w:rsidR="004115AF" w:rsidRPr="00227E14">
        <w:rPr>
          <w:lang w:val="en-IN"/>
        </w:rPr>
        <w:t xml:space="preserve"> caught.</w:t>
      </w:r>
    </w:p>
    <w:p w14:paraId="5C877B60" w14:textId="1EC017EC" w:rsidR="004115AF" w:rsidRPr="00227E14" w:rsidRDefault="004115AF" w:rsidP="007B355A">
      <w:pPr>
        <w:rPr>
          <w:rFonts w:eastAsia="Times" w:cs="Times"/>
          <w:lang w:val="en-IN"/>
        </w:rPr>
      </w:pPr>
      <w:r w:rsidRPr="00227E14">
        <w:rPr>
          <w:lang w:val="en-IN"/>
        </w:rPr>
        <w:t>Dal</w:t>
      </w:r>
      <w:r w:rsidR="00CC795E" w:rsidRPr="00227E14">
        <w:rPr>
          <w:lang w:val="en-IN"/>
        </w:rPr>
        <w:t>da</w:t>
      </w:r>
      <w:r w:rsidR="006B473C" w:rsidRPr="00227E14">
        <w:rPr>
          <w:lang w:val="en-IN"/>
        </w:rPr>
        <w:t xml:space="preserve"> </w:t>
      </w:r>
      <w:r w:rsidRPr="00227E14">
        <w:rPr>
          <w:lang w:val="en-IN"/>
        </w:rPr>
        <w:t>was eventually convinced, though h</w:t>
      </w:r>
      <w:r w:rsidR="006B473C" w:rsidRPr="00227E14">
        <w:rPr>
          <w:lang w:val="en-IN"/>
        </w:rPr>
        <w:t xml:space="preserve">is initial investment would only </w:t>
      </w:r>
      <w:r w:rsidR="00B27F78" w:rsidRPr="00227E14">
        <w:rPr>
          <w:lang w:val="en-IN"/>
        </w:rPr>
        <w:t>be Rs.5</w:t>
      </w:r>
      <w:r w:rsidRPr="00227E14">
        <w:rPr>
          <w:lang w:val="en-IN"/>
        </w:rPr>
        <w:t xml:space="preserve"> crore</w:t>
      </w:r>
      <w:r w:rsidR="00B27F78" w:rsidRPr="00227E14">
        <w:rPr>
          <w:lang w:val="en-IN"/>
        </w:rPr>
        <w:t>s</w:t>
      </w:r>
      <w:r w:rsidR="006B473C" w:rsidRPr="00227E14">
        <w:rPr>
          <w:lang w:val="en-IN"/>
        </w:rPr>
        <w:t>.</w:t>
      </w:r>
      <w:r w:rsidRPr="00227E14">
        <w:rPr>
          <w:lang w:val="en-IN"/>
        </w:rPr>
        <w:t xml:space="preserve"> It was a small sum but just about enough for him to get started. Having </w:t>
      </w:r>
      <w:r w:rsidR="00D57221" w:rsidRPr="00227E14">
        <w:rPr>
          <w:lang w:val="en-IN"/>
        </w:rPr>
        <w:t>tr</w:t>
      </w:r>
      <w:r w:rsidR="00B27F78" w:rsidRPr="00227E14">
        <w:rPr>
          <w:lang w:val="en-IN"/>
        </w:rPr>
        <w:t>eaded the first few steps, Dalda</w:t>
      </w:r>
      <w:r w:rsidR="00D57221" w:rsidRPr="00227E14">
        <w:rPr>
          <w:lang w:val="en-IN"/>
        </w:rPr>
        <w:t xml:space="preserve"> now</w:t>
      </w:r>
      <w:r w:rsidRPr="00227E14">
        <w:rPr>
          <w:lang w:val="en-IN"/>
        </w:rPr>
        <w:t xml:space="preserve"> began to spread his wings. The deeper he went</w:t>
      </w:r>
      <w:r w:rsidR="0074752E" w:rsidRPr="00227E14">
        <w:rPr>
          <w:lang w:val="en-IN"/>
        </w:rPr>
        <w:t>,</w:t>
      </w:r>
      <w:r w:rsidRPr="00227E14">
        <w:rPr>
          <w:lang w:val="en-IN"/>
        </w:rPr>
        <w:t xml:space="preserve"> the more he understood the</w:t>
      </w:r>
      <w:r w:rsidR="00D57221" w:rsidRPr="00227E14">
        <w:rPr>
          <w:lang w:val="en-IN"/>
        </w:rPr>
        <w:t xml:space="preserve"> </w:t>
      </w:r>
      <w:r w:rsidRPr="00227E14">
        <w:rPr>
          <w:lang w:val="en-IN"/>
        </w:rPr>
        <w:t xml:space="preserve">enormous potential </w:t>
      </w:r>
      <w:r w:rsidR="00D57221" w:rsidRPr="00227E14">
        <w:rPr>
          <w:lang w:val="en-IN"/>
        </w:rPr>
        <w:t xml:space="preserve">the </w:t>
      </w:r>
      <w:r w:rsidR="00B27F78" w:rsidRPr="00227E14">
        <w:rPr>
          <w:lang w:val="en-IN"/>
        </w:rPr>
        <w:t xml:space="preserve">drug </w:t>
      </w:r>
      <w:r w:rsidR="00D57221" w:rsidRPr="00227E14">
        <w:rPr>
          <w:lang w:val="en-IN"/>
        </w:rPr>
        <w:t xml:space="preserve">trade held. </w:t>
      </w:r>
      <w:r w:rsidRPr="00227E14">
        <w:rPr>
          <w:lang w:val="en-IN"/>
        </w:rPr>
        <w:t xml:space="preserve">According to some estimates, India used (abused) 36 tonnes of heroin each year. With the value for a kilogram being in the range of </w:t>
      </w:r>
      <w:r w:rsidR="00B27F78" w:rsidRPr="00227E14">
        <w:rPr>
          <w:lang w:val="en-IN"/>
        </w:rPr>
        <w:t xml:space="preserve">Rs.1 </w:t>
      </w:r>
      <w:r w:rsidRPr="00227E14">
        <w:rPr>
          <w:lang w:val="en-IN"/>
        </w:rPr>
        <w:t>crore</w:t>
      </w:r>
      <w:r w:rsidR="00B27F78" w:rsidRPr="00227E14">
        <w:rPr>
          <w:lang w:val="en-IN"/>
        </w:rPr>
        <w:t>,</w:t>
      </w:r>
      <w:r w:rsidRPr="00227E14">
        <w:rPr>
          <w:lang w:val="en-IN"/>
        </w:rPr>
        <w:t xml:space="preserve"> the total </w:t>
      </w:r>
      <w:r w:rsidR="00D57221" w:rsidRPr="00227E14">
        <w:rPr>
          <w:lang w:val="en-IN"/>
        </w:rPr>
        <w:t>market</w:t>
      </w:r>
      <w:r w:rsidRPr="00227E14">
        <w:rPr>
          <w:lang w:val="en-IN"/>
        </w:rPr>
        <w:t xml:space="preserve"> in India worked out to a whopping Rs</w:t>
      </w:r>
      <w:r w:rsidR="00B27F78" w:rsidRPr="00227E14">
        <w:rPr>
          <w:lang w:val="en-IN"/>
        </w:rPr>
        <w:t>.</w:t>
      </w:r>
      <w:r w:rsidRPr="00227E14">
        <w:rPr>
          <w:lang w:val="en-IN"/>
        </w:rPr>
        <w:t>36,000 crore</w:t>
      </w:r>
      <w:r w:rsidR="00B27F78" w:rsidRPr="00227E14">
        <w:rPr>
          <w:lang w:val="en-IN"/>
        </w:rPr>
        <w:t>s</w:t>
      </w:r>
      <w:r w:rsidRPr="00227E14">
        <w:rPr>
          <w:lang w:val="en-IN"/>
        </w:rPr>
        <w:t xml:space="preserve">.                   </w:t>
      </w:r>
    </w:p>
    <w:p w14:paraId="5495015E" w14:textId="2FB1DA08" w:rsidR="004115AF" w:rsidRPr="00227E14" w:rsidRDefault="004115AF" w:rsidP="007B355A">
      <w:pPr>
        <w:rPr>
          <w:rFonts w:eastAsia="Times" w:cs="Times"/>
          <w:lang w:val="en-IN"/>
        </w:rPr>
      </w:pPr>
      <w:r w:rsidRPr="00227E14">
        <w:rPr>
          <w:lang w:val="en-IN"/>
        </w:rPr>
        <w:t>While Punjab and the North-East were hotbeds of the drug business and Dal</w:t>
      </w:r>
      <w:r w:rsidR="00127913" w:rsidRPr="00227E14">
        <w:rPr>
          <w:lang w:val="en-IN"/>
        </w:rPr>
        <w:t xml:space="preserve">da </w:t>
      </w:r>
      <w:r w:rsidRPr="00227E14">
        <w:rPr>
          <w:lang w:val="en-IN"/>
        </w:rPr>
        <w:t xml:space="preserve">had </w:t>
      </w:r>
      <w:r w:rsidR="00922D2D" w:rsidRPr="00227E14">
        <w:rPr>
          <w:lang w:val="en-IN"/>
        </w:rPr>
        <w:t xml:space="preserve">enough presence </w:t>
      </w:r>
      <w:r w:rsidR="00127913" w:rsidRPr="00227E14">
        <w:rPr>
          <w:lang w:val="en-IN"/>
        </w:rPr>
        <w:t>t</w:t>
      </w:r>
      <w:r w:rsidR="00922D2D" w:rsidRPr="00227E14">
        <w:rPr>
          <w:lang w:val="en-IN"/>
        </w:rPr>
        <w:t xml:space="preserve">here, </w:t>
      </w:r>
      <w:r w:rsidRPr="00227E14">
        <w:rPr>
          <w:lang w:val="en-IN"/>
        </w:rPr>
        <w:t xml:space="preserve">he was looking to expand business in the south. Kerala was an ideal </w:t>
      </w:r>
      <w:r w:rsidR="008B4CE3" w:rsidRPr="00227E14">
        <w:rPr>
          <w:lang w:val="en-IN"/>
        </w:rPr>
        <w:t>choice</w:t>
      </w:r>
      <w:r w:rsidRPr="00227E14">
        <w:rPr>
          <w:lang w:val="en-IN"/>
        </w:rPr>
        <w:t xml:space="preserve">. Unlike the North-East and Punjab, </w:t>
      </w:r>
      <w:r w:rsidR="00922D2D" w:rsidRPr="00227E14">
        <w:rPr>
          <w:lang w:val="en-IN"/>
        </w:rPr>
        <w:t xml:space="preserve">Kerala was still under-saturated with good potential for </w:t>
      </w:r>
      <w:r w:rsidR="000A6AC4" w:rsidRPr="00227E14">
        <w:rPr>
          <w:lang w:val="en-IN"/>
        </w:rPr>
        <w:t>trade</w:t>
      </w:r>
      <w:r w:rsidRPr="00227E14">
        <w:rPr>
          <w:lang w:val="en-IN"/>
        </w:rPr>
        <w:t xml:space="preserve">. The second advantage was that the </w:t>
      </w:r>
      <w:r w:rsidR="00922D2D" w:rsidRPr="00227E14">
        <w:rPr>
          <w:lang w:val="en-IN"/>
        </w:rPr>
        <w:t>s</w:t>
      </w:r>
      <w:r w:rsidRPr="00227E14">
        <w:rPr>
          <w:lang w:val="en-IN"/>
        </w:rPr>
        <w:t>tate had been witnessing the rise of Islamic militancy</w:t>
      </w:r>
      <w:r w:rsidR="00922D2D" w:rsidRPr="00227E14">
        <w:rPr>
          <w:lang w:val="en-IN"/>
        </w:rPr>
        <w:t xml:space="preserve">, the activities of which needed </w:t>
      </w:r>
      <w:r w:rsidRPr="00227E14">
        <w:rPr>
          <w:lang w:val="en-IN"/>
        </w:rPr>
        <w:t xml:space="preserve">funds </w:t>
      </w:r>
      <w:r w:rsidR="00922D2D" w:rsidRPr="00227E14">
        <w:rPr>
          <w:lang w:val="en-IN"/>
        </w:rPr>
        <w:t xml:space="preserve">that </w:t>
      </w:r>
      <w:r w:rsidRPr="00227E14">
        <w:rPr>
          <w:lang w:val="en-IN"/>
        </w:rPr>
        <w:t xml:space="preserve">the drug business could supply. And the third was the established presence of fake note networks, which again could supplement the drugs trade. With these considerations in mind, </w:t>
      </w:r>
      <w:r w:rsidR="00922D2D" w:rsidRPr="00227E14">
        <w:rPr>
          <w:lang w:val="en-IN"/>
        </w:rPr>
        <w:t>Dal</w:t>
      </w:r>
      <w:r w:rsidR="00127913" w:rsidRPr="00227E14">
        <w:rPr>
          <w:lang w:val="en-IN"/>
        </w:rPr>
        <w:t>da</w:t>
      </w:r>
      <w:r w:rsidR="00922D2D" w:rsidRPr="00227E14">
        <w:rPr>
          <w:lang w:val="en-IN"/>
        </w:rPr>
        <w:t xml:space="preserve"> -</w:t>
      </w:r>
      <w:r w:rsidRPr="00227E14">
        <w:rPr>
          <w:lang w:val="en-IN"/>
        </w:rPr>
        <w:t xml:space="preserve"> although based in </w:t>
      </w:r>
      <w:r w:rsidR="000A6AC4" w:rsidRPr="00227E14">
        <w:rPr>
          <w:lang w:val="en-IN"/>
        </w:rPr>
        <w:t xml:space="preserve">the outskirts of </w:t>
      </w:r>
      <w:r w:rsidRPr="00227E14">
        <w:rPr>
          <w:lang w:val="en-IN"/>
        </w:rPr>
        <w:t>Mumbai —</w:t>
      </w:r>
      <w:r w:rsidR="000A6AC4" w:rsidRPr="00227E14">
        <w:rPr>
          <w:lang w:val="en-IN"/>
        </w:rPr>
        <w:t xml:space="preserve"> </w:t>
      </w:r>
      <w:r w:rsidRPr="00227E14">
        <w:rPr>
          <w:lang w:val="en-IN"/>
        </w:rPr>
        <w:t xml:space="preserve">set about creating his business in </w:t>
      </w:r>
      <w:r w:rsidR="00AE4E29" w:rsidRPr="00227E14">
        <w:rPr>
          <w:lang w:val="en-IN"/>
        </w:rPr>
        <w:t xml:space="preserve">faraway </w:t>
      </w:r>
      <w:r w:rsidRPr="00227E14">
        <w:rPr>
          <w:lang w:val="en-IN"/>
        </w:rPr>
        <w:t xml:space="preserve">Kerala. </w:t>
      </w:r>
      <w:r w:rsidR="000A6AC4" w:rsidRPr="00227E14">
        <w:rPr>
          <w:lang w:val="en-IN"/>
        </w:rPr>
        <w:t>Y</w:t>
      </w:r>
      <w:r w:rsidRPr="00227E14">
        <w:rPr>
          <w:lang w:val="en-IN"/>
        </w:rPr>
        <w:t xml:space="preserve">ears </w:t>
      </w:r>
      <w:r w:rsidR="000A6AC4" w:rsidRPr="00227E14">
        <w:rPr>
          <w:lang w:val="en-IN"/>
        </w:rPr>
        <w:t xml:space="preserve">of hard work </w:t>
      </w:r>
      <w:r w:rsidRPr="00227E14">
        <w:rPr>
          <w:lang w:val="en-IN"/>
        </w:rPr>
        <w:t xml:space="preserve">ensured that he </w:t>
      </w:r>
      <w:r w:rsidR="003E5AFB" w:rsidRPr="00227E14">
        <w:rPr>
          <w:lang w:val="en-IN"/>
        </w:rPr>
        <w:t>owned a</w:t>
      </w:r>
      <w:r w:rsidRPr="00227E14">
        <w:rPr>
          <w:lang w:val="en-IN"/>
        </w:rPr>
        <w:t xml:space="preserve"> profitable illicit drug trade in the </w:t>
      </w:r>
      <w:r w:rsidR="000A6AC4" w:rsidRPr="00227E14">
        <w:rPr>
          <w:lang w:val="en-IN"/>
        </w:rPr>
        <w:t>s</w:t>
      </w:r>
      <w:r w:rsidRPr="00227E14">
        <w:rPr>
          <w:lang w:val="en-IN"/>
        </w:rPr>
        <w:t>tate</w:t>
      </w:r>
      <w:r w:rsidR="000A6AC4" w:rsidRPr="00227E14">
        <w:rPr>
          <w:lang w:val="en-IN"/>
        </w:rPr>
        <w:t>,</w:t>
      </w:r>
      <w:r w:rsidRPr="00227E14">
        <w:rPr>
          <w:lang w:val="en-IN"/>
        </w:rPr>
        <w:t xml:space="preserve"> among the most successful in all of India. </w:t>
      </w:r>
      <w:r w:rsidR="00E72499" w:rsidRPr="00227E14">
        <w:rPr>
          <w:lang w:val="en-IN"/>
        </w:rPr>
        <w:t>Soon enough</w:t>
      </w:r>
      <w:r w:rsidRPr="00227E14">
        <w:rPr>
          <w:lang w:val="en-IN"/>
        </w:rPr>
        <w:t xml:space="preserve">, his seed capital of </w:t>
      </w:r>
      <w:r w:rsidR="00146821" w:rsidRPr="00227E14">
        <w:rPr>
          <w:lang w:val="en-IN"/>
        </w:rPr>
        <w:t>Rs.</w:t>
      </w:r>
      <w:r w:rsidR="000F7693" w:rsidRPr="00227E14">
        <w:rPr>
          <w:lang w:val="en-IN"/>
        </w:rPr>
        <w:t xml:space="preserve">5 </w:t>
      </w:r>
      <w:r w:rsidRPr="00227E14">
        <w:rPr>
          <w:lang w:val="en-IN"/>
        </w:rPr>
        <w:t>crore</w:t>
      </w:r>
      <w:r w:rsidR="000F7693" w:rsidRPr="00227E14">
        <w:rPr>
          <w:lang w:val="en-IN"/>
        </w:rPr>
        <w:t>s</w:t>
      </w:r>
      <w:r w:rsidRPr="00227E14">
        <w:rPr>
          <w:lang w:val="en-IN"/>
        </w:rPr>
        <w:t xml:space="preserve"> </w:t>
      </w:r>
      <w:r w:rsidR="00E72499" w:rsidRPr="00227E14">
        <w:rPr>
          <w:lang w:val="en-IN"/>
        </w:rPr>
        <w:t xml:space="preserve">had grown into a </w:t>
      </w:r>
      <w:r w:rsidRPr="00227E14">
        <w:rPr>
          <w:lang w:val="en-IN"/>
        </w:rPr>
        <w:t xml:space="preserve">drug cartel worth several thousand crore rupees. </w:t>
      </w:r>
    </w:p>
    <w:p w14:paraId="7E828906" w14:textId="77777777" w:rsidR="00A4798A" w:rsidRPr="00227E14" w:rsidRDefault="004115AF" w:rsidP="007B355A">
      <w:pPr>
        <w:rPr>
          <w:lang w:val="en-IN"/>
        </w:rPr>
      </w:pPr>
      <w:r w:rsidRPr="00227E14">
        <w:rPr>
          <w:lang w:val="en-IN"/>
        </w:rPr>
        <w:lastRenderedPageBreak/>
        <w:t>Kerala</w:t>
      </w:r>
      <w:r w:rsidR="000F7693" w:rsidRPr="00227E14">
        <w:rPr>
          <w:lang w:val="en-IN"/>
        </w:rPr>
        <w:t>, by now,</w:t>
      </w:r>
      <w:r w:rsidRPr="00227E14">
        <w:rPr>
          <w:lang w:val="en-IN"/>
        </w:rPr>
        <w:t xml:space="preserve"> had come </w:t>
      </w:r>
      <w:r w:rsidR="000F7693" w:rsidRPr="00227E14">
        <w:rPr>
          <w:lang w:val="en-IN"/>
        </w:rPr>
        <w:t xml:space="preserve">to be </w:t>
      </w:r>
      <w:r w:rsidRPr="00227E14">
        <w:rPr>
          <w:lang w:val="en-IN"/>
        </w:rPr>
        <w:t>referred</w:t>
      </w:r>
      <w:r w:rsidR="0030674D" w:rsidRPr="00227E14">
        <w:rPr>
          <w:lang w:val="en-IN"/>
        </w:rPr>
        <w:t xml:space="preserve"> </w:t>
      </w:r>
      <w:r w:rsidRPr="00227E14">
        <w:rPr>
          <w:lang w:val="en-IN"/>
        </w:rPr>
        <w:t xml:space="preserve">as the country’s drug capital. It was now second only to Punjab in the number of cases registered under the Narcotic Drugs and Psychotropic Substances (NDPS) Act, </w:t>
      </w:r>
      <w:proofErr w:type="gramStart"/>
      <w:r w:rsidRPr="00227E14">
        <w:rPr>
          <w:lang w:val="en-IN"/>
        </w:rPr>
        <w:t>and also</w:t>
      </w:r>
      <w:proofErr w:type="gramEnd"/>
      <w:r w:rsidRPr="00227E14">
        <w:rPr>
          <w:lang w:val="en-IN"/>
        </w:rPr>
        <w:t xml:space="preserve"> in the number of arrests made. While these figures demonstrated the rapid pace of business in the </w:t>
      </w:r>
      <w:r w:rsidR="000F7693" w:rsidRPr="00227E14">
        <w:rPr>
          <w:lang w:val="en-IN"/>
        </w:rPr>
        <w:t>s</w:t>
      </w:r>
      <w:r w:rsidRPr="00227E14">
        <w:rPr>
          <w:lang w:val="en-IN"/>
        </w:rPr>
        <w:t xml:space="preserve">tate, it also showed that anti-drug agencies, despite the fetters placed on them by </w:t>
      </w:r>
      <w:r w:rsidR="000F7693" w:rsidRPr="00227E14">
        <w:rPr>
          <w:lang w:val="en-IN"/>
        </w:rPr>
        <w:t>s</w:t>
      </w:r>
      <w:r w:rsidRPr="00227E14">
        <w:rPr>
          <w:lang w:val="en-IN"/>
        </w:rPr>
        <w:t xml:space="preserve">tate and </w:t>
      </w:r>
      <w:r w:rsidR="000F7693" w:rsidRPr="00227E14">
        <w:rPr>
          <w:lang w:val="en-IN"/>
        </w:rPr>
        <w:t>c</w:t>
      </w:r>
      <w:r w:rsidRPr="00227E14">
        <w:rPr>
          <w:lang w:val="en-IN"/>
        </w:rPr>
        <w:t>entral governments, had managed to inconveni</w:t>
      </w:r>
      <w:r w:rsidR="00146821" w:rsidRPr="00227E14">
        <w:rPr>
          <w:lang w:val="en-IN"/>
        </w:rPr>
        <w:t xml:space="preserve">ence the illicit business. </w:t>
      </w:r>
    </w:p>
    <w:p w14:paraId="1ECE44F6" w14:textId="70CFB977" w:rsidR="004115AF" w:rsidRPr="00227E14" w:rsidRDefault="00146821" w:rsidP="007B355A">
      <w:pPr>
        <w:rPr>
          <w:rFonts w:eastAsia="Times" w:cs="Times"/>
          <w:lang w:val="en-IN"/>
        </w:rPr>
      </w:pPr>
      <w:r w:rsidRPr="00227E14">
        <w:rPr>
          <w:lang w:val="en-IN"/>
        </w:rPr>
        <w:t>Dalda</w:t>
      </w:r>
      <w:r w:rsidR="004115AF" w:rsidRPr="00227E14">
        <w:rPr>
          <w:lang w:val="en-IN"/>
        </w:rPr>
        <w:t xml:space="preserve"> was secure, though, as his manager had assured him, because only the small-time handlers had been caught</w:t>
      </w:r>
      <w:r w:rsidR="000F7693" w:rsidRPr="00227E14">
        <w:rPr>
          <w:lang w:val="en-IN"/>
        </w:rPr>
        <w:t xml:space="preserve">, who knew nothing about the big names </w:t>
      </w:r>
      <w:r w:rsidR="004115AF" w:rsidRPr="00227E14">
        <w:rPr>
          <w:lang w:val="en-IN"/>
        </w:rPr>
        <w:t xml:space="preserve">behind the racket. </w:t>
      </w:r>
      <w:r w:rsidR="00756298" w:rsidRPr="00227E14">
        <w:rPr>
          <w:lang w:val="en-IN"/>
        </w:rPr>
        <w:t xml:space="preserve">However, </w:t>
      </w:r>
      <w:r w:rsidR="004115AF" w:rsidRPr="00227E14">
        <w:rPr>
          <w:lang w:val="en-IN"/>
        </w:rPr>
        <w:t xml:space="preserve">while ganja and hashish were the primary substances seized, the </w:t>
      </w:r>
      <w:r w:rsidR="00756298" w:rsidRPr="00227E14">
        <w:rPr>
          <w:lang w:val="en-IN"/>
        </w:rPr>
        <w:t xml:space="preserve">ones with greater demand and profitability </w:t>
      </w:r>
      <w:r w:rsidR="004115AF" w:rsidRPr="00227E14">
        <w:rPr>
          <w:lang w:val="en-IN"/>
        </w:rPr>
        <w:t xml:space="preserve">— heroin, ecstasy </w:t>
      </w:r>
      <w:r w:rsidR="001B5B41" w:rsidRPr="00227E14">
        <w:rPr>
          <w:lang w:val="en-IN"/>
        </w:rPr>
        <w:t>etc.</w:t>
      </w:r>
      <w:r w:rsidR="004115AF" w:rsidRPr="00227E14">
        <w:rPr>
          <w:lang w:val="en-IN"/>
        </w:rPr>
        <w:t xml:space="preserve"> — which </w:t>
      </w:r>
      <w:r w:rsidR="0099241C" w:rsidRPr="00227E14">
        <w:rPr>
          <w:lang w:val="en-IN"/>
        </w:rPr>
        <w:t>Dalda</w:t>
      </w:r>
      <w:r w:rsidR="00756298" w:rsidRPr="00227E14">
        <w:rPr>
          <w:lang w:val="en-IN"/>
        </w:rPr>
        <w:t xml:space="preserve"> was pushing </w:t>
      </w:r>
      <w:r w:rsidR="004115AF" w:rsidRPr="00227E14">
        <w:rPr>
          <w:lang w:val="en-IN"/>
        </w:rPr>
        <w:t xml:space="preserve">in the </w:t>
      </w:r>
      <w:r w:rsidR="00756298" w:rsidRPr="00227E14">
        <w:rPr>
          <w:lang w:val="en-IN"/>
        </w:rPr>
        <w:t>state</w:t>
      </w:r>
      <w:r w:rsidR="004115AF" w:rsidRPr="00227E14">
        <w:rPr>
          <w:lang w:val="en-IN"/>
        </w:rPr>
        <w:t xml:space="preserve">, had so far remained largely untouched. By the time he entered </w:t>
      </w:r>
      <w:r w:rsidR="00192175" w:rsidRPr="00227E14">
        <w:rPr>
          <w:lang w:val="en-IN"/>
        </w:rPr>
        <w:t xml:space="preserve">full time </w:t>
      </w:r>
      <w:r w:rsidR="004115AF" w:rsidRPr="00227E14">
        <w:rPr>
          <w:lang w:val="en-IN"/>
        </w:rPr>
        <w:t xml:space="preserve">politics, his drugs business </w:t>
      </w:r>
      <w:r w:rsidR="00192175" w:rsidRPr="00227E14">
        <w:rPr>
          <w:lang w:val="en-IN"/>
        </w:rPr>
        <w:t xml:space="preserve">was </w:t>
      </w:r>
      <w:r w:rsidR="004115AF" w:rsidRPr="00227E14">
        <w:rPr>
          <w:lang w:val="en-IN"/>
        </w:rPr>
        <w:t xml:space="preserve">firmly </w:t>
      </w:r>
      <w:r w:rsidR="00A9261A" w:rsidRPr="00227E14">
        <w:rPr>
          <w:lang w:val="en-IN"/>
        </w:rPr>
        <w:t>rooted</w:t>
      </w:r>
      <w:r w:rsidR="00192175" w:rsidRPr="00227E14">
        <w:rPr>
          <w:lang w:val="en-IN"/>
        </w:rPr>
        <w:t xml:space="preserve"> </w:t>
      </w:r>
      <w:r w:rsidR="004115AF" w:rsidRPr="00227E14">
        <w:rPr>
          <w:lang w:val="en-IN"/>
        </w:rPr>
        <w:t xml:space="preserve">in Kerala, </w:t>
      </w:r>
      <w:r w:rsidR="00192175" w:rsidRPr="00227E14">
        <w:rPr>
          <w:lang w:val="en-IN"/>
        </w:rPr>
        <w:t xml:space="preserve">with </w:t>
      </w:r>
      <w:r w:rsidR="004115AF" w:rsidRPr="00227E14">
        <w:rPr>
          <w:lang w:val="en-IN"/>
        </w:rPr>
        <w:t>a steady cash flow that ran into millions of rupees each day.</w:t>
      </w:r>
    </w:p>
    <w:p w14:paraId="71B78AAB" w14:textId="4CEFCA0E" w:rsidR="00C47BAE" w:rsidRPr="00227E14" w:rsidRDefault="00192175" w:rsidP="007B355A">
      <w:pPr>
        <w:rPr>
          <w:rFonts w:eastAsia="Times" w:cs="Times"/>
          <w:lang w:val="en-IN"/>
        </w:rPr>
      </w:pPr>
      <w:r w:rsidRPr="00227E14">
        <w:rPr>
          <w:lang w:val="en-IN"/>
        </w:rPr>
        <w:t xml:space="preserve">The </w:t>
      </w:r>
      <w:r w:rsidR="004115AF" w:rsidRPr="00227E14">
        <w:rPr>
          <w:lang w:val="en-IN"/>
        </w:rPr>
        <w:t>drugs menace in Kerala</w:t>
      </w:r>
      <w:r w:rsidRPr="00227E14">
        <w:rPr>
          <w:lang w:val="en-IN"/>
        </w:rPr>
        <w:t xml:space="preserve"> </w:t>
      </w:r>
      <w:r w:rsidR="00A9261A" w:rsidRPr="00227E14">
        <w:rPr>
          <w:lang w:val="en-IN"/>
        </w:rPr>
        <w:t xml:space="preserve">was </w:t>
      </w:r>
      <w:r w:rsidRPr="00227E14">
        <w:rPr>
          <w:lang w:val="en-IN"/>
        </w:rPr>
        <w:t>also</w:t>
      </w:r>
      <w:r w:rsidR="00A9261A" w:rsidRPr="00227E14">
        <w:rPr>
          <w:lang w:val="en-IN"/>
        </w:rPr>
        <w:t xml:space="preserve"> prompting</w:t>
      </w:r>
      <w:r w:rsidR="004115AF" w:rsidRPr="00227E14">
        <w:rPr>
          <w:lang w:val="en-IN"/>
        </w:rPr>
        <w:t xml:space="preserve"> voices of concern </w:t>
      </w:r>
      <w:r w:rsidR="0013589E" w:rsidRPr="00227E14">
        <w:rPr>
          <w:lang w:val="en-IN"/>
        </w:rPr>
        <w:t xml:space="preserve">with </w:t>
      </w:r>
      <w:r w:rsidR="004115AF" w:rsidRPr="00227E14">
        <w:rPr>
          <w:lang w:val="en-IN"/>
        </w:rPr>
        <w:t xml:space="preserve">the </w:t>
      </w:r>
      <w:r w:rsidR="00A9261A" w:rsidRPr="00227E14">
        <w:rPr>
          <w:lang w:val="en-IN"/>
        </w:rPr>
        <w:t>state l</w:t>
      </w:r>
      <w:r w:rsidR="004115AF" w:rsidRPr="00227E14">
        <w:rPr>
          <w:lang w:val="en-IN"/>
        </w:rPr>
        <w:t xml:space="preserve">egislative </w:t>
      </w:r>
      <w:r w:rsidR="00A9261A" w:rsidRPr="00227E14">
        <w:rPr>
          <w:lang w:val="en-IN"/>
        </w:rPr>
        <w:t>a</w:t>
      </w:r>
      <w:r w:rsidR="004115AF" w:rsidRPr="00227E14">
        <w:rPr>
          <w:lang w:val="en-IN"/>
        </w:rPr>
        <w:t xml:space="preserve">ssembly, </w:t>
      </w:r>
      <w:r w:rsidR="00A9261A" w:rsidRPr="00227E14">
        <w:rPr>
          <w:lang w:val="en-IN"/>
        </w:rPr>
        <w:t>p</w:t>
      </w:r>
      <w:r w:rsidR="004115AF" w:rsidRPr="00227E14">
        <w:rPr>
          <w:lang w:val="en-IN"/>
        </w:rPr>
        <w:t xml:space="preserve">arliament, the </w:t>
      </w:r>
      <w:proofErr w:type="gramStart"/>
      <w:r w:rsidR="004115AF" w:rsidRPr="00227E14">
        <w:rPr>
          <w:lang w:val="en-IN"/>
        </w:rPr>
        <w:t>media</w:t>
      </w:r>
      <w:proofErr w:type="gramEnd"/>
      <w:r w:rsidR="00A9261A" w:rsidRPr="00227E14">
        <w:rPr>
          <w:lang w:val="en-IN"/>
        </w:rPr>
        <w:t xml:space="preserve"> and</w:t>
      </w:r>
      <w:r w:rsidR="00505A8A" w:rsidRPr="00227E14">
        <w:rPr>
          <w:lang w:val="en-IN"/>
        </w:rPr>
        <w:t xml:space="preserve"> </w:t>
      </w:r>
      <w:r w:rsidR="004115AF" w:rsidRPr="00227E14">
        <w:rPr>
          <w:lang w:val="en-IN"/>
        </w:rPr>
        <w:t xml:space="preserve">social activists. In </w:t>
      </w:r>
      <w:r w:rsidR="00A9261A" w:rsidRPr="00227E14">
        <w:rPr>
          <w:lang w:val="en-IN"/>
        </w:rPr>
        <w:t>p</w:t>
      </w:r>
      <w:r w:rsidR="00505A8A" w:rsidRPr="00227E14">
        <w:rPr>
          <w:lang w:val="en-IN"/>
        </w:rPr>
        <w:t>arliament, Dalda</w:t>
      </w:r>
      <w:r w:rsidR="004115AF" w:rsidRPr="00227E14">
        <w:rPr>
          <w:lang w:val="en-IN"/>
        </w:rPr>
        <w:t xml:space="preserve"> was among the most vocal in condemning the business and castigating government agencies for failing to tackle the </w:t>
      </w:r>
      <w:r w:rsidR="00A9261A" w:rsidRPr="00227E14">
        <w:rPr>
          <w:lang w:val="en-IN"/>
        </w:rPr>
        <w:t>issue</w:t>
      </w:r>
      <w:r w:rsidR="004115AF" w:rsidRPr="00227E14">
        <w:rPr>
          <w:lang w:val="en-IN"/>
        </w:rPr>
        <w:t xml:space="preserve">. </w:t>
      </w:r>
      <w:r w:rsidR="00C47BAE" w:rsidRPr="00227E14">
        <w:rPr>
          <w:lang w:val="en-IN"/>
        </w:rPr>
        <w:t>He demanded to know what measures the governments planned to take; he said, helpfully, that the government could explain the measures in private so that the people who are to be targeted do not get advance notice. The central government saw sense in his reasoning and acquiesced. Equipped with the advance information, Dal</w:t>
      </w:r>
      <w:r w:rsidR="0030674D" w:rsidRPr="00227E14">
        <w:rPr>
          <w:lang w:val="en-IN"/>
        </w:rPr>
        <w:t>da</w:t>
      </w:r>
      <w:r w:rsidR="00C47BAE" w:rsidRPr="00227E14">
        <w:rPr>
          <w:lang w:val="en-IN"/>
        </w:rPr>
        <w:t xml:space="preserve"> fine-tuned his drug business strategies to his advantage, always staying one step ahead of the law.</w:t>
      </w:r>
      <w:r w:rsidR="00A4798A" w:rsidRPr="00227E14">
        <w:rPr>
          <w:lang w:val="en-IN"/>
        </w:rPr>
        <w:t xml:space="preserve"> On the outside, he continued to </w:t>
      </w:r>
      <w:r w:rsidR="00C65164" w:rsidRPr="00227E14">
        <w:rPr>
          <w:lang w:val="en-IN"/>
        </w:rPr>
        <w:t xml:space="preserve">condemn the drug </w:t>
      </w:r>
      <w:r w:rsidR="00C65164" w:rsidRPr="00227E14">
        <w:rPr>
          <w:lang w:val="en-IN"/>
        </w:rPr>
        <w:lastRenderedPageBreak/>
        <w:t xml:space="preserve">trade </w:t>
      </w:r>
      <w:proofErr w:type="gramStart"/>
      <w:r w:rsidR="00C65164" w:rsidRPr="00227E14">
        <w:rPr>
          <w:lang w:val="en-IN"/>
        </w:rPr>
        <w:t>and also</w:t>
      </w:r>
      <w:proofErr w:type="gramEnd"/>
      <w:r w:rsidR="00C65164" w:rsidRPr="00227E14">
        <w:rPr>
          <w:lang w:val="en-IN"/>
        </w:rPr>
        <w:t xml:space="preserve"> funded a public campaign or two on making youth aware of how bad drugs can be for them. </w:t>
      </w:r>
    </w:p>
    <w:p w14:paraId="26275B72" w14:textId="77777777" w:rsidR="00C65164" w:rsidRPr="00227E14" w:rsidRDefault="004115AF" w:rsidP="007B355A">
      <w:pPr>
        <w:rPr>
          <w:lang w:val="en-IN"/>
        </w:rPr>
      </w:pPr>
      <w:r w:rsidRPr="00227E14">
        <w:rPr>
          <w:lang w:val="en-IN"/>
        </w:rPr>
        <w:t xml:space="preserve">But the most wonderful irony was that one of the many NGOs managed by </w:t>
      </w:r>
      <w:r w:rsidR="00BB38CC" w:rsidRPr="00227E14">
        <w:rPr>
          <w:lang w:val="en-IN"/>
        </w:rPr>
        <w:t>Dal</w:t>
      </w:r>
      <w:r w:rsidR="00505A8A" w:rsidRPr="00227E14">
        <w:rPr>
          <w:lang w:val="en-IN"/>
        </w:rPr>
        <w:t>da</w:t>
      </w:r>
      <w:r w:rsidR="00BB38CC" w:rsidRPr="00227E14">
        <w:rPr>
          <w:lang w:val="en-IN"/>
        </w:rPr>
        <w:t>’s trust</w:t>
      </w:r>
      <w:r w:rsidRPr="00227E14">
        <w:rPr>
          <w:lang w:val="en-IN"/>
        </w:rPr>
        <w:t xml:space="preserve"> worked for the rehabilitation of people addicted to substance abuse. Hundreds of men (and a few women</w:t>
      </w:r>
      <w:r w:rsidR="007F3240" w:rsidRPr="00227E14">
        <w:rPr>
          <w:lang w:val="en-IN"/>
        </w:rPr>
        <w:t xml:space="preserve"> as well</w:t>
      </w:r>
      <w:r w:rsidRPr="00227E14">
        <w:rPr>
          <w:lang w:val="en-IN"/>
        </w:rPr>
        <w:t xml:space="preserve">) took refuge in the NGO’s </w:t>
      </w:r>
      <w:r w:rsidR="00DF45CB" w:rsidRPr="00227E14">
        <w:rPr>
          <w:lang w:val="en-IN"/>
        </w:rPr>
        <w:t xml:space="preserve">addiction </w:t>
      </w:r>
      <w:r w:rsidRPr="00227E14">
        <w:rPr>
          <w:lang w:val="en-IN"/>
        </w:rPr>
        <w:t xml:space="preserve">rehabilitation centre every month. As a result of the commendatory work it was doing, the government had opened its purse strings to the NGO. </w:t>
      </w:r>
    </w:p>
    <w:p w14:paraId="0EB8417C" w14:textId="4EEBEE84" w:rsidR="004115AF" w:rsidRPr="00227E14" w:rsidRDefault="007F3240" w:rsidP="007B355A">
      <w:pPr>
        <w:rPr>
          <w:rFonts w:eastAsia="Times" w:cs="Times"/>
          <w:lang w:val="en-IN"/>
        </w:rPr>
      </w:pPr>
      <w:r w:rsidRPr="00227E14">
        <w:rPr>
          <w:lang w:val="en-IN"/>
        </w:rPr>
        <w:t xml:space="preserve">Dalda </w:t>
      </w:r>
      <w:r w:rsidR="004115AF" w:rsidRPr="00227E14">
        <w:rPr>
          <w:lang w:val="en-IN"/>
        </w:rPr>
        <w:t xml:space="preserve">was careful not to misappropriate those </w:t>
      </w:r>
      <w:r w:rsidR="003E5AFB" w:rsidRPr="00227E14">
        <w:rPr>
          <w:lang w:val="en-IN"/>
        </w:rPr>
        <w:t>funds,</w:t>
      </w:r>
      <w:r w:rsidR="00DF45CB" w:rsidRPr="00227E14">
        <w:rPr>
          <w:lang w:val="en-IN"/>
        </w:rPr>
        <w:t xml:space="preserve"> as</w:t>
      </w:r>
      <w:r w:rsidR="004115AF" w:rsidRPr="00227E14">
        <w:rPr>
          <w:lang w:val="en-IN"/>
        </w:rPr>
        <w:t xml:space="preserve"> he didn’t want the Home Ministry — and especially the Finance Ministry headed by </w:t>
      </w:r>
      <w:r w:rsidR="00505A8A" w:rsidRPr="00227E14">
        <w:rPr>
          <w:lang w:val="en-IN"/>
        </w:rPr>
        <w:t xml:space="preserve">Maida </w:t>
      </w:r>
      <w:r w:rsidR="004115AF" w:rsidRPr="00227E14">
        <w:rPr>
          <w:lang w:val="en-IN"/>
        </w:rPr>
        <w:t xml:space="preserve">Damodaran — to </w:t>
      </w:r>
      <w:r w:rsidR="00DF45CB" w:rsidRPr="00227E14">
        <w:rPr>
          <w:lang w:val="en-IN"/>
        </w:rPr>
        <w:t>come after him</w:t>
      </w:r>
      <w:r w:rsidR="004115AF" w:rsidRPr="00227E14">
        <w:rPr>
          <w:lang w:val="en-IN"/>
        </w:rPr>
        <w:t xml:space="preserve">. </w:t>
      </w:r>
    </w:p>
    <w:p w14:paraId="17AE82C6" w14:textId="528DE817" w:rsidR="00A51174" w:rsidRPr="00227E14" w:rsidRDefault="004115AF" w:rsidP="00E278B8">
      <w:pPr>
        <w:rPr>
          <w:lang w:val="en-IN"/>
        </w:rPr>
      </w:pPr>
      <w:r w:rsidRPr="00227E14">
        <w:rPr>
          <w:lang w:val="en-IN"/>
        </w:rPr>
        <w:t xml:space="preserve">After all, </w:t>
      </w:r>
      <w:r w:rsidR="00DF45CB" w:rsidRPr="00227E14">
        <w:rPr>
          <w:lang w:val="en-IN"/>
        </w:rPr>
        <w:t xml:space="preserve">his entire business empire was erected </w:t>
      </w:r>
      <w:r w:rsidR="00ED7B44" w:rsidRPr="00227E14">
        <w:rPr>
          <w:lang w:val="en-IN"/>
        </w:rPr>
        <w:t xml:space="preserve">for </w:t>
      </w:r>
      <w:r w:rsidRPr="00227E14">
        <w:rPr>
          <w:lang w:val="en-IN"/>
        </w:rPr>
        <w:t xml:space="preserve">the express purpose of </w:t>
      </w:r>
      <w:r w:rsidR="00B72856" w:rsidRPr="00227E14">
        <w:rPr>
          <w:lang w:val="en-IN"/>
        </w:rPr>
        <w:t>someday</w:t>
      </w:r>
      <w:r w:rsidRPr="00227E14">
        <w:rPr>
          <w:lang w:val="en-IN"/>
        </w:rPr>
        <w:t xml:space="preserve"> having enough financi</w:t>
      </w:r>
      <w:r w:rsidR="00505A8A" w:rsidRPr="00227E14">
        <w:rPr>
          <w:lang w:val="en-IN"/>
        </w:rPr>
        <w:t>al clout to take on the mighty Maida.</w:t>
      </w:r>
      <w:r w:rsidRPr="00227E14">
        <w:rPr>
          <w:lang w:val="en-IN"/>
        </w:rPr>
        <w:t xml:space="preserve"> </w:t>
      </w:r>
    </w:p>
    <w:p w14:paraId="76E61E2C" w14:textId="09ECAED9" w:rsidR="007B355A" w:rsidRPr="00227E14" w:rsidRDefault="007B355A">
      <w:pPr>
        <w:spacing w:after="0"/>
        <w:jc w:val="left"/>
        <w:rPr>
          <w:lang w:val="en-IN"/>
        </w:rPr>
      </w:pPr>
    </w:p>
    <w:p w14:paraId="20DC8828" w14:textId="77777777" w:rsidR="00E23B6B" w:rsidRPr="00227E14" w:rsidRDefault="00E23B6B">
      <w:pPr>
        <w:jc w:val="left"/>
        <w:rPr>
          <w:b/>
          <w:bCs/>
          <w:caps/>
          <w:color w:val="FFFFFF"/>
          <w:spacing w:val="15"/>
          <w:sz w:val="28"/>
          <w:szCs w:val="28"/>
          <w:lang w:val="en-IN"/>
        </w:rPr>
      </w:pPr>
      <w:bookmarkStart w:id="68" w:name="_Toc21261021"/>
      <w:r w:rsidRPr="00227E14">
        <w:rPr>
          <w:lang w:val="en-IN"/>
        </w:rPr>
        <w:br w:type="page"/>
      </w:r>
    </w:p>
    <w:p w14:paraId="05F44474" w14:textId="77777777" w:rsidR="00E231A6" w:rsidRPr="00227E14" w:rsidRDefault="00E231A6" w:rsidP="00E231A6">
      <w:pPr>
        <w:spacing w:after="0"/>
        <w:jc w:val="left"/>
        <w:rPr>
          <w:lang w:val="en-IN"/>
        </w:rPr>
      </w:pPr>
    </w:p>
    <w:p w14:paraId="06F2D443" w14:textId="77777777" w:rsidR="00E231A6" w:rsidRPr="00227E14" w:rsidRDefault="00E231A6" w:rsidP="005F55C3">
      <w:pPr>
        <w:pStyle w:val="Heading1"/>
        <w:numPr>
          <w:ilvl w:val="0"/>
          <w:numId w:val="6"/>
        </w:numPr>
        <w:jc w:val="center"/>
        <w:rPr>
          <w:lang w:val="en-IN"/>
        </w:rPr>
      </w:pPr>
      <w:bookmarkStart w:id="69" w:name="_Toc80027681"/>
      <w:bookmarkStart w:id="70" w:name="_Toc80028377"/>
      <w:bookmarkStart w:id="71" w:name="_Toc80028448"/>
      <w:bookmarkEnd w:id="69"/>
      <w:bookmarkEnd w:id="70"/>
      <w:bookmarkEnd w:id="71"/>
    </w:p>
    <w:p w14:paraId="2E9640FD" w14:textId="5766E142" w:rsidR="007B355A" w:rsidRPr="00227E14" w:rsidRDefault="007B355A" w:rsidP="00E231A6">
      <w:pPr>
        <w:pStyle w:val="Heading2"/>
        <w:rPr>
          <w:lang w:val="en-IN"/>
        </w:rPr>
      </w:pPr>
      <w:bookmarkStart w:id="72" w:name="_Toc80027682"/>
      <w:bookmarkStart w:id="73" w:name="_Toc80028378"/>
      <w:r w:rsidRPr="00227E14">
        <w:rPr>
          <w:lang w:val="en-IN"/>
        </w:rPr>
        <w:t>A love story that always had a tragic end</w:t>
      </w:r>
      <w:bookmarkEnd w:id="68"/>
      <w:bookmarkEnd w:id="72"/>
      <w:bookmarkEnd w:id="73"/>
    </w:p>
    <w:p w14:paraId="5547FBE1" w14:textId="263D459D" w:rsidR="007B355A" w:rsidRPr="00227E14" w:rsidRDefault="007B355A" w:rsidP="002F60DD">
      <w:pPr>
        <w:rPr>
          <w:lang w:val="en-IN"/>
        </w:rPr>
      </w:pPr>
      <w:r w:rsidRPr="00227E14">
        <w:rPr>
          <w:lang w:val="en-IN"/>
        </w:rPr>
        <w:t xml:space="preserve">Haji Pir Mohammad read the news item spread </w:t>
      </w:r>
      <w:r w:rsidR="00703AD8" w:rsidRPr="00227E14">
        <w:rPr>
          <w:lang w:val="en-IN"/>
        </w:rPr>
        <w:t xml:space="preserve">across </w:t>
      </w:r>
      <w:r w:rsidRPr="00227E14">
        <w:rPr>
          <w:lang w:val="en-IN"/>
        </w:rPr>
        <w:t>five columns on the front page of an Urdu daily, carefully folded the paper and kept it a</w:t>
      </w:r>
      <w:r w:rsidR="00ED7B44" w:rsidRPr="00227E14">
        <w:rPr>
          <w:lang w:val="en-IN"/>
        </w:rPr>
        <w:t>way</w:t>
      </w:r>
      <w:r w:rsidRPr="00227E14">
        <w:rPr>
          <w:lang w:val="en-IN"/>
        </w:rPr>
        <w:t>. He was deeply satisfied. The Supreme Court had granted relief to a woman who had converted to Islam and married a Muslim youth in Kerala. The allegation was that she had been forc</w:t>
      </w:r>
      <w:r w:rsidR="00ED7B44" w:rsidRPr="00227E14">
        <w:rPr>
          <w:lang w:val="en-IN"/>
        </w:rPr>
        <w:t>ibly</w:t>
      </w:r>
      <w:r w:rsidRPr="00227E14">
        <w:rPr>
          <w:lang w:val="en-IN"/>
        </w:rPr>
        <w:t xml:space="preserve"> convert</w:t>
      </w:r>
      <w:r w:rsidR="00ED7B44" w:rsidRPr="00227E14">
        <w:rPr>
          <w:lang w:val="en-IN"/>
        </w:rPr>
        <w:t>ed</w:t>
      </w:r>
      <w:r w:rsidRPr="00227E14">
        <w:rPr>
          <w:lang w:val="en-IN"/>
        </w:rPr>
        <w:t xml:space="preserve"> and the Kerala High Court had annulled the marriage. While setting aside that ruling, the apex court had said</w:t>
      </w:r>
      <w:r w:rsidR="00ED7B44" w:rsidRPr="00227E14">
        <w:rPr>
          <w:lang w:val="en-IN"/>
        </w:rPr>
        <w:t xml:space="preserve"> that</w:t>
      </w:r>
      <w:r w:rsidRPr="00227E14">
        <w:rPr>
          <w:lang w:val="en-IN"/>
        </w:rPr>
        <w:t xml:space="preserve"> the</w:t>
      </w:r>
      <w:r w:rsidR="00703AD8" w:rsidRPr="00227E14">
        <w:rPr>
          <w:lang w:val="en-IN"/>
        </w:rPr>
        <w:t xml:space="preserve"> girl was an adult and free to </w:t>
      </w:r>
      <w:r w:rsidRPr="00227E14">
        <w:rPr>
          <w:lang w:val="en-IN"/>
        </w:rPr>
        <w:t xml:space="preserve">convert and marry according to </w:t>
      </w:r>
      <w:r w:rsidR="008D67FA" w:rsidRPr="00227E14">
        <w:rPr>
          <w:lang w:val="en-IN"/>
        </w:rPr>
        <w:t xml:space="preserve">her </w:t>
      </w:r>
      <w:r w:rsidRPr="00227E14">
        <w:rPr>
          <w:lang w:val="en-IN"/>
        </w:rPr>
        <w:t xml:space="preserve">free will. It also found no material to substantiate the accusation of what came to be called </w:t>
      </w:r>
      <w:r w:rsidR="00703AD8" w:rsidRPr="00227E14">
        <w:rPr>
          <w:lang w:val="en-IN"/>
        </w:rPr>
        <w:t>as Love J</w:t>
      </w:r>
      <w:r w:rsidRPr="00227E14">
        <w:rPr>
          <w:lang w:val="en-IN"/>
        </w:rPr>
        <w:t>ihad.</w:t>
      </w:r>
    </w:p>
    <w:p w14:paraId="4596DC00" w14:textId="35AF97EA" w:rsidR="007B355A" w:rsidRPr="00227E14" w:rsidRDefault="007B355A" w:rsidP="002F60DD">
      <w:pPr>
        <w:rPr>
          <w:lang w:val="en-IN"/>
        </w:rPr>
      </w:pPr>
      <w:r w:rsidRPr="00227E14">
        <w:rPr>
          <w:lang w:val="en-IN"/>
        </w:rPr>
        <w:t xml:space="preserve">Pir Mohammad had played a major role in the affair, ensuring that the conversion-cum marriage was </w:t>
      </w:r>
      <w:r w:rsidR="003E5AFB" w:rsidRPr="00227E14">
        <w:rPr>
          <w:lang w:val="en-IN"/>
        </w:rPr>
        <w:t>watertight</w:t>
      </w:r>
      <w:r w:rsidRPr="00227E14">
        <w:rPr>
          <w:lang w:val="en-IN"/>
        </w:rPr>
        <w:t xml:space="preserve"> legally, </w:t>
      </w:r>
      <w:r w:rsidR="00614DF4" w:rsidRPr="00227E14">
        <w:rPr>
          <w:lang w:val="en-IN"/>
        </w:rPr>
        <w:t xml:space="preserve">with </w:t>
      </w:r>
      <w:r w:rsidRPr="00227E14">
        <w:rPr>
          <w:lang w:val="en-IN"/>
        </w:rPr>
        <w:t xml:space="preserve">the insidious </w:t>
      </w:r>
      <w:r w:rsidR="00BC351C" w:rsidRPr="00227E14">
        <w:rPr>
          <w:lang w:val="en-IN"/>
        </w:rPr>
        <w:t>design</w:t>
      </w:r>
      <w:r w:rsidRPr="00227E14">
        <w:rPr>
          <w:lang w:val="en-IN"/>
        </w:rPr>
        <w:t xml:space="preserve"> deftly hidden. He was the local cleric who guided his </w:t>
      </w:r>
      <w:r w:rsidR="00C62637" w:rsidRPr="00227E14">
        <w:rPr>
          <w:lang w:val="en-IN"/>
        </w:rPr>
        <w:t xml:space="preserve">Muslim </w:t>
      </w:r>
      <w:r w:rsidR="001B5B41" w:rsidRPr="00227E14">
        <w:rPr>
          <w:lang w:val="en-IN"/>
        </w:rPr>
        <w:t>brethren</w:t>
      </w:r>
      <w:r w:rsidR="00C62637" w:rsidRPr="00227E14">
        <w:rPr>
          <w:lang w:val="en-IN"/>
        </w:rPr>
        <w:t xml:space="preserve"> </w:t>
      </w:r>
      <w:r w:rsidRPr="00227E14">
        <w:rPr>
          <w:lang w:val="en-IN"/>
        </w:rPr>
        <w:t>on a variety of matters</w:t>
      </w:r>
      <w:r w:rsidR="00C62637" w:rsidRPr="00227E14">
        <w:rPr>
          <w:lang w:val="en-IN"/>
        </w:rPr>
        <w:t>.</w:t>
      </w:r>
      <w:r w:rsidRPr="00227E14">
        <w:rPr>
          <w:lang w:val="en-IN"/>
        </w:rPr>
        <w:t xml:space="preserve"> </w:t>
      </w:r>
      <w:r w:rsidR="00C62637" w:rsidRPr="00227E14">
        <w:rPr>
          <w:lang w:val="en-IN"/>
        </w:rPr>
        <w:t xml:space="preserve">He issued </w:t>
      </w:r>
      <w:r w:rsidRPr="00227E14">
        <w:rPr>
          <w:lang w:val="en-IN"/>
        </w:rPr>
        <w:t xml:space="preserve">fatwas on how to dress, what to eat, how to perform sex, how to treat women, and even how to belch and </w:t>
      </w:r>
      <w:proofErr w:type="gramStart"/>
      <w:r w:rsidRPr="00227E14">
        <w:rPr>
          <w:lang w:val="en-IN"/>
        </w:rPr>
        <w:t>fart</w:t>
      </w:r>
      <w:proofErr w:type="gramEnd"/>
      <w:r w:rsidRPr="00227E14">
        <w:rPr>
          <w:lang w:val="en-IN"/>
        </w:rPr>
        <w:t xml:space="preserve"> — all supposedly in keeping with Islamic practices. He was also possessed with a missionary zeal to increase the numerical strength of his </w:t>
      </w:r>
      <w:r w:rsidR="00C62637" w:rsidRPr="00227E14">
        <w:rPr>
          <w:lang w:val="en-IN"/>
        </w:rPr>
        <w:t>community</w:t>
      </w:r>
      <w:r w:rsidRPr="00227E14">
        <w:rPr>
          <w:lang w:val="en-IN"/>
        </w:rPr>
        <w:t xml:space="preserve">, through procreation </w:t>
      </w:r>
      <w:r w:rsidRPr="00227E14">
        <w:rPr>
          <w:lang w:val="en-IN"/>
        </w:rPr>
        <w:lastRenderedPageBreak/>
        <w:t xml:space="preserve">and conversion. He dreamt of an Islamic </w:t>
      </w:r>
      <w:r w:rsidR="00C62637" w:rsidRPr="00227E14">
        <w:rPr>
          <w:lang w:val="en-IN"/>
        </w:rPr>
        <w:t>c</w:t>
      </w:r>
      <w:r w:rsidRPr="00227E14">
        <w:rPr>
          <w:lang w:val="en-IN"/>
        </w:rPr>
        <w:t xml:space="preserve">aliphate of sorts, if not in India, at least in parts of Kerala </w:t>
      </w:r>
      <w:r w:rsidR="00614DF4" w:rsidRPr="00227E14">
        <w:rPr>
          <w:lang w:val="en-IN"/>
        </w:rPr>
        <w:t>that</w:t>
      </w:r>
      <w:r w:rsidRPr="00227E14">
        <w:rPr>
          <w:lang w:val="en-IN"/>
        </w:rPr>
        <w:t xml:space="preserve"> had a sizeable Muslim population</w:t>
      </w:r>
      <w:r w:rsidR="00C62637" w:rsidRPr="00227E14">
        <w:rPr>
          <w:lang w:val="en-IN"/>
        </w:rPr>
        <w:t>.</w:t>
      </w:r>
      <w:r w:rsidRPr="00227E14">
        <w:rPr>
          <w:lang w:val="en-IN"/>
        </w:rPr>
        <w:t xml:space="preserve"> </w:t>
      </w:r>
      <w:r w:rsidR="00C62637" w:rsidRPr="00227E14">
        <w:rPr>
          <w:lang w:val="en-IN"/>
        </w:rPr>
        <w:t>T</w:t>
      </w:r>
      <w:r w:rsidR="001B5B41" w:rsidRPr="00227E14">
        <w:rPr>
          <w:lang w:val="en-IN"/>
        </w:rPr>
        <w:t>he influence of communal I</w:t>
      </w:r>
      <w:r w:rsidRPr="00227E14">
        <w:rPr>
          <w:lang w:val="en-IN"/>
        </w:rPr>
        <w:t xml:space="preserve">slamist outfits was </w:t>
      </w:r>
      <w:proofErr w:type="gramStart"/>
      <w:r w:rsidR="00C62637" w:rsidRPr="00227E14">
        <w:rPr>
          <w:lang w:val="en-IN"/>
        </w:rPr>
        <w:t>fairly strong</w:t>
      </w:r>
      <w:proofErr w:type="gramEnd"/>
      <w:r w:rsidR="00C62637" w:rsidRPr="00227E14">
        <w:rPr>
          <w:lang w:val="en-IN"/>
        </w:rPr>
        <w:t xml:space="preserve"> in towns like </w:t>
      </w:r>
      <w:r w:rsidRPr="00227E14">
        <w:rPr>
          <w:lang w:val="en-IN"/>
        </w:rPr>
        <w:t xml:space="preserve">Malappuram, where this incident </w:t>
      </w:r>
      <w:r w:rsidR="00614DF4" w:rsidRPr="00227E14">
        <w:rPr>
          <w:lang w:val="en-IN"/>
        </w:rPr>
        <w:t xml:space="preserve">had taken </w:t>
      </w:r>
      <w:r w:rsidR="00C62637" w:rsidRPr="00227E14">
        <w:rPr>
          <w:lang w:val="en-IN"/>
        </w:rPr>
        <w:t>place</w:t>
      </w:r>
      <w:r w:rsidRPr="00227E14">
        <w:rPr>
          <w:lang w:val="en-IN"/>
        </w:rPr>
        <w:t xml:space="preserve">. </w:t>
      </w:r>
    </w:p>
    <w:p w14:paraId="4782D01B" w14:textId="405FA74C" w:rsidR="007B355A" w:rsidRPr="00227E14" w:rsidRDefault="007B355A" w:rsidP="002F60DD">
      <w:pPr>
        <w:rPr>
          <w:lang w:val="en-IN"/>
        </w:rPr>
      </w:pPr>
      <w:r w:rsidRPr="00227E14">
        <w:rPr>
          <w:lang w:val="en-IN"/>
        </w:rPr>
        <w:t>Pir Mohammad, who had done Haj twice in the last ten years</w:t>
      </w:r>
      <w:r w:rsidR="00C62637" w:rsidRPr="00227E14">
        <w:rPr>
          <w:lang w:val="en-IN"/>
        </w:rPr>
        <w:t xml:space="preserve"> -</w:t>
      </w:r>
      <w:r w:rsidRPr="00227E14">
        <w:rPr>
          <w:lang w:val="en-IN"/>
        </w:rPr>
        <w:t xml:space="preserve"> availing the </w:t>
      </w:r>
      <w:r w:rsidR="000C18AC" w:rsidRPr="00227E14">
        <w:rPr>
          <w:lang w:val="en-IN"/>
        </w:rPr>
        <w:t xml:space="preserve">Indian government’s </w:t>
      </w:r>
      <w:r w:rsidRPr="00227E14">
        <w:rPr>
          <w:lang w:val="en-IN"/>
        </w:rPr>
        <w:t xml:space="preserve">subsidies </w:t>
      </w:r>
      <w:r w:rsidR="000C18AC" w:rsidRPr="00227E14">
        <w:rPr>
          <w:lang w:val="en-IN"/>
        </w:rPr>
        <w:t>for</w:t>
      </w:r>
      <w:r w:rsidRPr="00227E14">
        <w:rPr>
          <w:lang w:val="en-IN"/>
        </w:rPr>
        <w:t xml:space="preserve"> pilgrims</w:t>
      </w:r>
      <w:r w:rsidR="00C62637" w:rsidRPr="00227E14">
        <w:rPr>
          <w:lang w:val="en-IN"/>
        </w:rPr>
        <w:t xml:space="preserve"> -</w:t>
      </w:r>
      <w:r w:rsidRPr="00227E14">
        <w:rPr>
          <w:lang w:val="en-IN"/>
        </w:rPr>
        <w:t xml:space="preserve"> had </w:t>
      </w:r>
      <w:r w:rsidR="00D80C32" w:rsidRPr="00227E14">
        <w:rPr>
          <w:lang w:val="en-IN"/>
        </w:rPr>
        <w:t xml:space="preserve">to personally </w:t>
      </w:r>
      <w:r w:rsidRPr="00227E14">
        <w:rPr>
          <w:lang w:val="en-IN"/>
        </w:rPr>
        <w:t xml:space="preserve">brainwash the young woman into converting to Islam and </w:t>
      </w:r>
      <w:r w:rsidR="00C62637" w:rsidRPr="00227E14">
        <w:rPr>
          <w:lang w:val="en-IN"/>
        </w:rPr>
        <w:t xml:space="preserve">marrying a </w:t>
      </w:r>
      <w:r w:rsidR="001B5B41" w:rsidRPr="00227E14">
        <w:rPr>
          <w:lang w:val="en-IN"/>
        </w:rPr>
        <w:t>Muslim</w:t>
      </w:r>
      <w:r w:rsidR="00C62637" w:rsidRPr="00227E14">
        <w:rPr>
          <w:lang w:val="en-IN"/>
        </w:rPr>
        <w:t xml:space="preserve"> man</w:t>
      </w:r>
      <w:r w:rsidRPr="00227E14">
        <w:rPr>
          <w:lang w:val="en-IN"/>
        </w:rPr>
        <w:t xml:space="preserve">. This was essential for two reasons. One, the woman came from a deeply religious Hindu family and needed a great deal of coaxing to let go of her faith and beliefs. </w:t>
      </w:r>
      <w:r w:rsidR="00D80C32" w:rsidRPr="00227E14">
        <w:rPr>
          <w:lang w:val="en-IN"/>
        </w:rPr>
        <w:t xml:space="preserve">By no means an easy task. </w:t>
      </w:r>
      <w:r w:rsidRPr="00227E14">
        <w:rPr>
          <w:lang w:val="en-IN"/>
        </w:rPr>
        <w:t xml:space="preserve">Two, the Muslim man she had fallen in love </w:t>
      </w:r>
      <w:r w:rsidR="00C62637" w:rsidRPr="00227E14">
        <w:rPr>
          <w:lang w:val="en-IN"/>
        </w:rPr>
        <w:t xml:space="preserve">with </w:t>
      </w:r>
      <w:r w:rsidRPr="00227E14">
        <w:rPr>
          <w:lang w:val="en-IN"/>
        </w:rPr>
        <w:t>had a dubious past</w:t>
      </w:r>
      <w:r w:rsidR="00C62637" w:rsidRPr="00227E14">
        <w:rPr>
          <w:lang w:val="en-IN"/>
        </w:rPr>
        <w:t>.</w:t>
      </w:r>
      <w:r w:rsidRPr="00227E14">
        <w:rPr>
          <w:lang w:val="en-IN"/>
        </w:rPr>
        <w:t xml:space="preserve"> </w:t>
      </w:r>
      <w:r w:rsidR="00C62637" w:rsidRPr="00227E14">
        <w:rPr>
          <w:lang w:val="en-IN"/>
        </w:rPr>
        <w:t xml:space="preserve">He </w:t>
      </w:r>
      <w:r w:rsidRPr="00227E14">
        <w:rPr>
          <w:lang w:val="en-IN"/>
        </w:rPr>
        <w:t xml:space="preserve">had been booked by the police </w:t>
      </w:r>
      <w:r w:rsidR="007D065F" w:rsidRPr="00227E14">
        <w:rPr>
          <w:lang w:val="en-IN"/>
        </w:rPr>
        <w:t xml:space="preserve">a few </w:t>
      </w:r>
      <w:r w:rsidRPr="00227E14">
        <w:rPr>
          <w:lang w:val="en-IN"/>
        </w:rPr>
        <w:t xml:space="preserve">months ago in a case of communal rioting, and was </w:t>
      </w:r>
      <w:r w:rsidR="007D065F" w:rsidRPr="00227E14">
        <w:rPr>
          <w:lang w:val="en-IN"/>
        </w:rPr>
        <w:t xml:space="preserve">already </w:t>
      </w:r>
      <w:r w:rsidRPr="00227E14">
        <w:rPr>
          <w:lang w:val="en-IN"/>
        </w:rPr>
        <w:t>married</w:t>
      </w:r>
      <w:r w:rsidR="007D065F" w:rsidRPr="00227E14">
        <w:rPr>
          <w:lang w:val="en-IN"/>
        </w:rPr>
        <w:t xml:space="preserve"> twice</w:t>
      </w:r>
      <w:r w:rsidRPr="00227E14">
        <w:rPr>
          <w:lang w:val="en-IN"/>
        </w:rPr>
        <w:t xml:space="preserve">, although he was </w:t>
      </w:r>
      <w:r w:rsidR="007D065F" w:rsidRPr="00227E14">
        <w:rPr>
          <w:lang w:val="en-IN"/>
        </w:rPr>
        <w:t xml:space="preserve">only </w:t>
      </w:r>
      <w:r w:rsidRPr="00227E14">
        <w:rPr>
          <w:lang w:val="en-IN"/>
        </w:rPr>
        <w:t>30</w:t>
      </w:r>
      <w:r w:rsidR="007D065F" w:rsidRPr="00227E14">
        <w:rPr>
          <w:lang w:val="en-IN"/>
        </w:rPr>
        <w:t>.</w:t>
      </w:r>
      <w:r w:rsidRPr="00227E14">
        <w:rPr>
          <w:lang w:val="en-IN"/>
        </w:rPr>
        <w:t xml:space="preserve"> Both his earlier wives had </w:t>
      </w:r>
      <w:r w:rsidR="007D065F" w:rsidRPr="00227E14">
        <w:rPr>
          <w:lang w:val="en-IN"/>
        </w:rPr>
        <w:t xml:space="preserve">left him on accusations of </w:t>
      </w:r>
      <w:r w:rsidRPr="00227E14">
        <w:rPr>
          <w:lang w:val="en-IN"/>
        </w:rPr>
        <w:t>domestic violence and unnatural ac</w:t>
      </w:r>
      <w:r w:rsidR="00C62637" w:rsidRPr="00227E14">
        <w:rPr>
          <w:lang w:val="en-IN"/>
        </w:rPr>
        <w:t>t</w:t>
      </w:r>
      <w:r w:rsidRPr="00227E14">
        <w:rPr>
          <w:lang w:val="en-IN"/>
        </w:rPr>
        <w:t>s of sex.</w:t>
      </w:r>
    </w:p>
    <w:p w14:paraId="611E6864" w14:textId="06F8FACD" w:rsidR="00D31AA8" w:rsidRPr="00227E14" w:rsidRDefault="007B355A" w:rsidP="002F60DD">
      <w:pPr>
        <w:rPr>
          <w:lang w:val="en-IN"/>
        </w:rPr>
      </w:pPr>
      <w:r w:rsidRPr="00227E14">
        <w:rPr>
          <w:lang w:val="en-IN"/>
        </w:rPr>
        <w:t xml:space="preserve">Smitha </w:t>
      </w:r>
      <w:r w:rsidR="007C329C" w:rsidRPr="00227E14">
        <w:rPr>
          <w:lang w:val="en-IN"/>
        </w:rPr>
        <w:t>Mohan</w:t>
      </w:r>
      <w:r w:rsidRPr="00227E14">
        <w:rPr>
          <w:lang w:val="en-IN"/>
        </w:rPr>
        <w:t xml:space="preserve"> </w:t>
      </w:r>
      <w:r w:rsidR="007D065F" w:rsidRPr="00227E14">
        <w:rPr>
          <w:lang w:val="en-IN"/>
        </w:rPr>
        <w:t>was the Hindu girl</w:t>
      </w:r>
      <w:r w:rsidR="00575003" w:rsidRPr="00227E14">
        <w:rPr>
          <w:lang w:val="en-IN"/>
        </w:rPr>
        <w:t xml:space="preserve">. </w:t>
      </w:r>
      <w:r w:rsidR="00D31AA8" w:rsidRPr="00227E14">
        <w:rPr>
          <w:lang w:val="en-IN"/>
        </w:rPr>
        <w:t xml:space="preserve">She met </w:t>
      </w:r>
      <w:r w:rsidRPr="00227E14">
        <w:rPr>
          <w:lang w:val="en-IN"/>
        </w:rPr>
        <w:t>local car mechanic, Sadiq</w:t>
      </w:r>
      <w:r w:rsidR="00D31AA8" w:rsidRPr="00227E14">
        <w:rPr>
          <w:lang w:val="en-IN"/>
        </w:rPr>
        <w:t>, a few months ago on her way to college when her moped broke down</w:t>
      </w:r>
      <w:r w:rsidRPr="00227E14">
        <w:rPr>
          <w:lang w:val="en-IN"/>
        </w:rPr>
        <w:t xml:space="preserve">. </w:t>
      </w:r>
      <w:r w:rsidR="00237488" w:rsidRPr="00227E14">
        <w:rPr>
          <w:lang w:val="en-IN"/>
        </w:rPr>
        <w:t xml:space="preserve">Sadiq’s garage was close by. It had started with him offering to drop her back home. She was attracted to his good looks and the sparse but strategically thrown in English phrases in their conversation. They met a few more times and love blossomed. She was only twenty and highly infatuated. </w:t>
      </w:r>
    </w:p>
    <w:p w14:paraId="00766910" w14:textId="4FF67CE8" w:rsidR="007B355A" w:rsidRPr="00227E14" w:rsidRDefault="007B355A" w:rsidP="002F60DD">
      <w:pPr>
        <w:rPr>
          <w:lang w:val="en-IN"/>
        </w:rPr>
      </w:pPr>
      <w:r w:rsidRPr="00227E14">
        <w:rPr>
          <w:lang w:val="en-IN"/>
        </w:rPr>
        <w:t xml:space="preserve">Her parents were </w:t>
      </w:r>
      <w:r w:rsidR="007D065F" w:rsidRPr="00227E14">
        <w:rPr>
          <w:lang w:val="en-IN"/>
        </w:rPr>
        <w:t xml:space="preserve">naturally </w:t>
      </w:r>
      <w:r w:rsidRPr="00227E14">
        <w:rPr>
          <w:lang w:val="en-IN"/>
        </w:rPr>
        <w:t>opposed to the alliance</w:t>
      </w:r>
      <w:r w:rsidR="00D403EB" w:rsidRPr="00227E14">
        <w:rPr>
          <w:lang w:val="en-IN"/>
        </w:rPr>
        <w:t xml:space="preserve"> </w:t>
      </w:r>
      <w:r w:rsidRPr="00227E14">
        <w:rPr>
          <w:lang w:val="en-IN"/>
        </w:rPr>
        <w:t xml:space="preserve">because of </w:t>
      </w:r>
      <w:r w:rsidR="00D403EB" w:rsidRPr="00227E14">
        <w:rPr>
          <w:lang w:val="en-IN"/>
        </w:rPr>
        <w:t xml:space="preserve">the man’s </w:t>
      </w:r>
      <w:r w:rsidRPr="00227E14">
        <w:rPr>
          <w:lang w:val="en-IN"/>
        </w:rPr>
        <w:t xml:space="preserve">religion </w:t>
      </w:r>
      <w:proofErr w:type="gramStart"/>
      <w:r w:rsidRPr="00227E14">
        <w:rPr>
          <w:lang w:val="en-IN"/>
        </w:rPr>
        <w:t>and</w:t>
      </w:r>
      <w:r w:rsidR="00614DF4" w:rsidRPr="00227E14">
        <w:rPr>
          <w:lang w:val="en-IN"/>
        </w:rPr>
        <w:t xml:space="preserve"> also</w:t>
      </w:r>
      <w:proofErr w:type="gramEnd"/>
      <w:r w:rsidRPr="00227E14">
        <w:rPr>
          <w:lang w:val="en-IN"/>
        </w:rPr>
        <w:t xml:space="preserve"> </w:t>
      </w:r>
      <w:r w:rsidR="00D403EB" w:rsidRPr="00227E14">
        <w:rPr>
          <w:lang w:val="en-IN"/>
        </w:rPr>
        <w:t>his</w:t>
      </w:r>
      <w:r w:rsidRPr="00227E14">
        <w:rPr>
          <w:lang w:val="en-IN"/>
        </w:rPr>
        <w:t xml:space="preserve"> </w:t>
      </w:r>
      <w:r w:rsidR="004D4C36" w:rsidRPr="00227E14">
        <w:rPr>
          <w:lang w:val="en-IN"/>
        </w:rPr>
        <w:t xml:space="preserve">all too </w:t>
      </w:r>
      <w:r w:rsidR="005A21FE" w:rsidRPr="00227E14">
        <w:rPr>
          <w:lang w:val="en-IN"/>
        </w:rPr>
        <w:t>well-known</w:t>
      </w:r>
      <w:r w:rsidR="00D80C32" w:rsidRPr="00227E14">
        <w:rPr>
          <w:lang w:val="en-IN"/>
        </w:rPr>
        <w:t xml:space="preserve"> past</w:t>
      </w:r>
      <w:r w:rsidRPr="00227E14">
        <w:rPr>
          <w:lang w:val="en-IN"/>
        </w:rPr>
        <w:t xml:space="preserve">. One day, she </w:t>
      </w:r>
      <w:r w:rsidR="00F507D9" w:rsidRPr="00227E14">
        <w:rPr>
          <w:lang w:val="en-IN"/>
        </w:rPr>
        <w:t xml:space="preserve">had simply </w:t>
      </w:r>
      <w:r w:rsidRPr="00227E14">
        <w:rPr>
          <w:lang w:val="en-IN"/>
        </w:rPr>
        <w:t xml:space="preserve">disappeared from </w:t>
      </w:r>
      <w:r w:rsidR="00D403EB" w:rsidRPr="00227E14">
        <w:rPr>
          <w:lang w:val="en-IN"/>
        </w:rPr>
        <w:t xml:space="preserve">home. </w:t>
      </w:r>
      <w:r w:rsidRPr="00227E14">
        <w:rPr>
          <w:lang w:val="en-IN"/>
        </w:rPr>
        <w:t xml:space="preserve">After days of painful search, her father discovered </w:t>
      </w:r>
      <w:r w:rsidR="00F507D9" w:rsidRPr="00227E14">
        <w:rPr>
          <w:lang w:val="en-IN"/>
        </w:rPr>
        <w:t xml:space="preserve">Smitha </w:t>
      </w:r>
      <w:r w:rsidRPr="00227E14">
        <w:rPr>
          <w:lang w:val="en-IN"/>
        </w:rPr>
        <w:t xml:space="preserve">at a safe house managed by a bunch of local Muslims owing </w:t>
      </w:r>
      <w:r w:rsidRPr="00227E14">
        <w:rPr>
          <w:lang w:val="en-IN"/>
        </w:rPr>
        <w:lastRenderedPageBreak/>
        <w:t>allegiance to Pir Mohammad. He alleged abduction and wrongful confinement and went to the Kerala High Court</w:t>
      </w:r>
      <w:r w:rsidR="00DB6F83" w:rsidRPr="00227E14">
        <w:rPr>
          <w:lang w:val="en-IN"/>
        </w:rPr>
        <w:t xml:space="preserve"> with his appeal</w:t>
      </w:r>
      <w:r w:rsidRPr="00227E14">
        <w:rPr>
          <w:lang w:val="en-IN"/>
        </w:rPr>
        <w:t xml:space="preserve">. </w:t>
      </w:r>
      <w:r w:rsidR="00564C53" w:rsidRPr="00227E14">
        <w:rPr>
          <w:lang w:val="en-IN"/>
        </w:rPr>
        <w:t xml:space="preserve">Her </w:t>
      </w:r>
      <w:r w:rsidRPr="00227E14">
        <w:rPr>
          <w:lang w:val="en-IN"/>
        </w:rPr>
        <w:t xml:space="preserve">father also said that </w:t>
      </w:r>
      <w:r w:rsidR="00564C53" w:rsidRPr="00227E14">
        <w:rPr>
          <w:lang w:val="en-IN"/>
        </w:rPr>
        <w:t xml:space="preserve">Smitha </w:t>
      </w:r>
      <w:r w:rsidR="00A64D6A" w:rsidRPr="00227E14">
        <w:rPr>
          <w:lang w:val="en-IN"/>
        </w:rPr>
        <w:t>had been forcibly</w:t>
      </w:r>
      <w:r w:rsidRPr="00227E14">
        <w:rPr>
          <w:lang w:val="en-IN"/>
        </w:rPr>
        <w:t xml:space="preserve"> converted and married off</w:t>
      </w:r>
      <w:r w:rsidR="00D403EB" w:rsidRPr="00227E14">
        <w:rPr>
          <w:lang w:val="en-IN"/>
        </w:rPr>
        <w:t xml:space="preserve">, adding that </w:t>
      </w:r>
      <w:r w:rsidRPr="00227E14">
        <w:rPr>
          <w:lang w:val="en-IN"/>
        </w:rPr>
        <w:t xml:space="preserve">a larger conspiracy </w:t>
      </w:r>
      <w:r w:rsidR="00D403EB" w:rsidRPr="00227E14">
        <w:rPr>
          <w:lang w:val="en-IN"/>
        </w:rPr>
        <w:t>was at play.</w:t>
      </w:r>
      <w:r w:rsidRPr="00227E14">
        <w:rPr>
          <w:lang w:val="en-IN"/>
        </w:rPr>
        <w:t xml:space="preserve"> </w:t>
      </w:r>
      <w:r w:rsidR="00F507D9" w:rsidRPr="00227E14">
        <w:rPr>
          <w:lang w:val="en-IN"/>
        </w:rPr>
        <w:t>H</w:t>
      </w:r>
      <w:r w:rsidR="00564C53" w:rsidRPr="00227E14">
        <w:rPr>
          <w:lang w:val="en-IN"/>
        </w:rPr>
        <w:t>is argument was that</w:t>
      </w:r>
      <w:r w:rsidRPr="00227E14">
        <w:rPr>
          <w:lang w:val="en-IN"/>
        </w:rPr>
        <w:t xml:space="preserve"> love was </w:t>
      </w:r>
      <w:r w:rsidR="00564C53" w:rsidRPr="00227E14">
        <w:rPr>
          <w:lang w:val="en-IN"/>
        </w:rPr>
        <w:t xml:space="preserve">being </w:t>
      </w:r>
      <w:r w:rsidRPr="00227E14">
        <w:rPr>
          <w:lang w:val="en-IN"/>
        </w:rPr>
        <w:t xml:space="preserve">used as a </w:t>
      </w:r>
      <w:r w:rsidR="00F507D9" w:rsidRPr="00227E14">
        <w:rPr>
          <w:lang w:val="en-IN"/>
        </w:rPr>
        <w:t xml:space="preserve">convenient </w:t>
      </w:r>
      <w:r w:rsidRPr="00227E14">
        <w:rPr>
          <w:lang w:val="en-IN"/>
        </w:rPr>
        <w:t xml:space="preserve">bait, </w:t>
      </w:r>
      <w:r w:rsidR="00A64D6A" w:rsidRPr="00227E14">
        <w:rPr>
          <w:lang w:val="en-IN"/>
        </w:rPr>
        <w:t>like in many</w:t>
      </w:r>
      <w:r w:rsidRPr="00227E14">
        <w:rPr>
          <w:lang w:val="en-IN"/>
        </w:rPr>
        <w:t xml:space="preserve"> other cases, to lure Hindu girls </w:t>
      </w:r>
      <w:r w:rsidR="00F507D9" w:rsidRPr="00227E14">
        <w:rPr>
          <w:lang w:val="en-IN"/>
        </w:rPr>
        <w:t xml:space="preserve">to convert. </w:t>
      </w:r>
      <w:r w:rsidRPr="00227E14">
        <w:rPr>
          <w:lang w:val="en-IN"/>
        </w:rPr>
        <w:t>Meanwhile, Smitha had assumed</w:t>
      </w:r>
      <w:r w:rsidR="00D403EB" w:rsidRPr="00227E14">
        <w:rPr>
          <w:lang w:val="en-IN"/>
        </w:rPr>
        <w:t xml:space="preserve"> her</w:t>
      </w:r>
      <w:r w:rsidRPr="00227E14">
        <w:rPr>
          <w:lang w:val="en-IN"/>
        </w:rPr>
        <w:t xml:space="preserve"> new name, Nafisa Bi.</w:t>
      </w:r>
    </w:p>
    <w:p w14:paraId="59A948B4" w14:textId="24794A91" w:rsidR="007B355A" w:rsidRPr="00227E14" w:rsidRDefault="007B355A" w:rsidP="002F60DD">
      <w:pPr>
        <w:rPr>
          <w:lang w:val="en-IN"/>
        </w:rPr>
      </w:pPr>
      <w:r w:rsidRPr="00227E14">
        <w:rPr>
          <w:lang w:val="en-IN"/>
        </w:rPr>
        <w:t>The Kerala High Court declared the marriage null and void, holding that it had taken place through coercion. But the girl refused to return to her parents</w:t>
      </w:r>
      <w:r w:rsidR="00A64D6A" w:rsidRPr="00227E14">
        <w:rPr>
          <w:lang w:val="en-IN"/>
        </w:rPr>
        <w:t>’ home</w:t>
      </w:r>
      <w:r w:rsidRPr="00227E14">
        <w:rPr>
          <w:lang w:val="en-IN"/>
        </w:rPr>
        <w:t xml:space="preserve">. This was not surprising </w:t>
      </w:r>
      <w:r w:rsidR="00BD5522" w:rsidRPr="00227E14">
        <w:rPr>
          <w:lang w:val="en-IN"/>
        </w:rPr>
        <w:t xml:space="preserve">since </w:t>
      </w:r>
      <w:r w:rsidRPr="00227E14">
        <w:rPr>
          <w:lang w:val="en-IN"/>
        </w:rPr>
        <w:t xml:space="preserve">she </w:t>
      </w:r>
      <w:r w:rsidR="00BD5522" w:rsidRPr="00227E14">
        <w:rPr>
          <w:lang w:val="en-IN"/>
        </w:rPr>
        <w:t xml:space="preserve">was, by now, </w:t>
      </w:r>
      <w:r w:rsidRPr="00227E14">
        <w:rPr>
          <w:lang w:val="en-IN"/>
        </w:rPr>
        <w:t xml:space="preserve">fully misled under the influence of Pir Mohammad and </w:t>
      </w:r>
      <w:r w:rsidR="00BD5522" w:rsidRPr="00227E14">
        <w:rPr>
          <w:lang w:val="en-IN"/>
        </w:rPr>
        <w:t>the claims of love by her ‘</w:t>
      </w:r>
      <w:r w:rsidRPr="00227E14">
        <w:rPr>
          <w:lang w:val="en-IN"/>
        </w:rPr>
        <w:t>husband.</w:t>
      </w:r>
      <w:r w:rsidR="00BD5522" w:rsidRPr="00227E14">
        <w:rPr>
          <w:lang w:val="en-IN"/>
        </w:rPr>
        <w:t>’</w:t>
      </w:r>
      <w:r w:rsidRPr="00227E14">
        <w:rPr>
          <w:lang w:val="en-IN"/>
        </w:rPr>
        <w:t xml:space="preserve"> She </w:t>
      </w:r>
      <w:r w:rsidR="00A64D6A" w:rsidRPr="00227E14">
        <w:rPr>
          <w:lang w:val="en-IN"/>
        </w:rPr>
        <w:t xml:space="preserve">maintained </w:t>
      </w:r>
      <w:r w:rsidRPr="00227E14">
        <w:rPr>
          <w:lang w:val="en-IN"/>
        </w:rPr>
        <w:t>that she had left her parents</w:t>
      </w:r>
      <w:r w:rsidR="00BD5522" w:rsidRPr="00227E14">
        <w:rPr>
          <w:lang w:val="en-IN"/>
        </w:rPr>
        <w:t>’</w:t>
      </w:r>
      <w:r w:rsidRPr="00227E14">
        <w:rPr>
          <w:lang w:val="en-IN"/>
        </w:rPr>
        <w:t xml:space="preserve"> home voluntarily and was happily married to Sadiq. She blamed her parents instead, for seeking to ruin her life. The High Court order had to</w:t>
      </w:r>
      <w:r w:rsidR="00D83EB6" w:rsidRPr="00227E14">
        <w:rPr>
          <w:lang w:val="en-IN"/>
        </w:rPr>
        <w:t xml:space="preserve"> be</w:t>
      </w:r>
      <w:r w:rsidRPr="00227E14">
        <w:rPr>
          <w:lang w:val="en-IN"/>
        </w:rPr>
        <w:t xml:space="preserve"> challenged, and assisted by her new community leaders, Nafisa Bi went to the Supreme Court.</w:t>
      </w:r>
    </w:p>
    <w:p w14:paraId="246AF91C" w14:textId="7D44DD5B" w:rsidR="00237488" w:rsidRPr="00227E14" w:rsidRDefault="007B355A" w:rsidP="002F60DD">
      <w:pPr>
        <w:rPr>
          <w:lang w:val="en-IN"/>
        </w:rPr>
      </w:pPr>
      <w:r w:rsidRPr="00227E14">
        <w:rPr>
          <w:lang w:val="en-IN"/>
        </w:rPr>
        <w:t>Meanwhile, Sadiq’s past seemed close to catching up with him. The Smitha-turned</w:t>
      </w:r>
      <w:r w:rsidR="00BD5522" w:rsidRPr="00227E14">
        <w:rPr>
          <w:lang w:val="en-IN"/>
        </w:rPr>
        <w:t>-</w:t>
      </w:r>
      <w:r w:rsidRPr="00227E14">
        <w:rPr>
          <w:lang w:val="en-IN"/>
        </w:rPr>
        <w:t xml:space="preserve">Nafisa incident had </w:t>
      </w:r>
      <w:r w:rsidR="002234BF" w:rsidRPr="00227E14">
        <w:rPr>
          <w:lang w:val="en-IN"/>
        </w:rPr>
        <w:t xml:space="preserve">triggered probe into </w:t>
      </w:r>
      <w:r w:rsidRPr="00227E14">
        <w:rPr>
          <w:lang w:val="en-IN"/>
        </w:rPr>
        <w:t xml:space="preserve">his activities. The woman’s father had </w:t>
      </w:r>
      <w:r w:rsidR="002B10D8" w:rsidRPr="00227E14">
        <w:rPr>
          <w:lang w:val="en-IN"/>
        </w:rPr>
        <w:t>levelled</w:t>
      </w:r>
      <w:r w:rsidR="00A64D6A" w:rsidRPr="00227E14">
        <w:rPr>
          <w:lang w:val="en-IN"/>
        </w:rPr>
        <w:t xml:space="preserve"> </w:t>
      </w:r>
      <w:r w:rsidRPr="00227E14">
        <w:rPr>
          <w:lang w:val="en-IN"/>
        </w:rPr>
        <w:t xml:space="preserve">a serious charge against him, which could not be easily brushed aside, though the </w:t>
      </w:r>
      <w:r w:rsidR="002234BF" w:rsidRPr="00227E14">
        <w:rPr>
          <w:lang w:val="en-IN"/>
        </w:rPr>
        <w:t>s</w:t>
      </w:r>
      <w:r w:rsidRPr="00227E14">
        <w:rPr>
          <w:lang w:val="en-IN"/>
        </w:rPr>
        <w:t xml:space="preserve">tate authorities under a ‘secular’ government sought to downplay it. </w:t>
      </w:r>
    </w:p>
    <w:p w14:paraId="4E56FC94" w14:textId="0496B8C3" w:rsidR="007B355A" w:rsidRPr="00227E14" w:rsidRDefault="007716C0" w:rsidP="002F60DD">
      <w:pPr>
        <w:rPr>
          <w:lang w:val="en-IN"/>
        </w:rPr>
      </w:pPr>
      <w:r w:rsidRPr="00227E14">
        <w:rPr>
          <w:lang w:val="en-IN"/>
        </w:rPr>
        <w:t>T</w:t>
      </w:r>
      <w:r w:rsidR="007B355A" w:rsidRPr="00227E14">
        <w:rPr>
          <w:lang w:val="en-IN"/>
        </w:rPr>
        <w:t>he charge was that his daughter’s abduction, forced conversion and subsequent marriage was</w:t>
      </w:r>
      <w:r w:rsidR="00A64D6A" w:rsidRPr="00227E14">
        <w:rPr>
          <w:lang w:val="en-IN"/>
        </w:rPr>
        <w:t xml:space="preserve"> one among many such cases</w:t>
      </w:r>
      <w:r w:rsidR="007B355A" w:rsidRPr="00227E14">
        <w:rPr>
          <w:lang w:val="en-IN"/>
        </w:rPr>
        <w:t xml:space="preserve"> </w:t>
      </w:r>
      <w:r w:rsidR="00A64D6A" w:rsidRPr="00227E14">
        <w:rPr>
          <w:lang w:val="en-IN"/>
        </w:rPr>
        <w:t>wherein</w:t>
      </w:r>
      <w:r w:rsidR="007B355A" w:rsidRPr="00227E14">
        <w:rPr>
          <w:lang w:val="en-IN"/>
        </w:rPr>
        <w:t xml:space="preserve"> women of other faiths </w:t>
      </w:r>
      <w:r w:rsidR="00A64D6A" w:rsidRPr="00227E14">
        <w:rPr>
          <w:lang w:val="en-IN"/>
        </w:rPr>
        <w:t>were converted to Islam and sent</w:t>
      </w:r>
      <w:r w:rsidR="007B355A" w:rsidRPr="00227E14">
        <w:rPr>
          <w:lang w:val="en-IN"/>
        </w:rPr>
        <w:t xml:space="preserve"> to extremist-controlled territories </w:t>
      </w:r>
      <w:r w:rsidRPr="00227E14">
        <w:rPr>
          <w:lang w:val="en-IN"/>
        </w:rPr>
        <w:t>like</w:t>
      </w:r>
      <w:r w:rsidR="007B355A" w:rsidRPr="00227E14">
        <w:rPr>
          <w:lang w:val="en-IN"/>
        </w:rPr>
        <w:t xml:space="preserve"> Syria as sex slaves, or to be used as human bombs in terror attacks. </w:t>
      </w:r>
      <w:r w:rsidR="00237488" w:rsidRPr="00227E14">
        <w:rPr>
          <w:lang w:val="en-IN"/>
        </w:rPr>
        <w:t xml:space="preserve">Smitha’s father had heard this from some of his professor </w:t>
      </w:r>
      <w:r w:rsidR="00237488" w:rsidRPr="00227E14">
        <w:rPr>
          <w:lang w:val="en-IN"/>
        </w:rPr>
        <w:lastRenderedPageBreak/>
        <w:t xml:space="preserve">and lawyer friends. </w:t>
      </w:r>
      <w:r w:rsidR="007B355A" w:rsidRPr="00227E14">
        <w:rPr>
          <w:lang w:val="en-IN"/>
        </w:rPr>
        <w:t xml:space="preserve">It turned out that one of Sadiq’s previous wives had fallen out with him after she refused to go to Yemen for ‘social work’ </w:t>
      </w:r>
      <w:r w:rsidRPr="00227E14">
        <w:rPr>
          <w:lang w:val="en-IN"/>
        </w:rPr>
        <w:t xml:space="preserve">on an </w:t>
      </w:r>
      <w:r w:rsidR="009721EC" w:rsidRPr="00227E14">
        <w:rPr>
          <w:lang w:val="en-IN"/>
        </w:rPr>
        <w:t>all-expense</w:t>
      </w:r>
      <w:r w:rsidR="007B355A" w:rsidRPr="00227E14">
        <w:rPr>
          <w:lang w:val="en-IN"/>
        </w:rPr>
        <w:t xml:space="preserve"> paid</w:t>
      </w:r>
      <w:r w:rsidRPr="00227E14">
        <w:rPr>
          <w:lang w:val="en-IN"/>
        </w:rPr>
        <w:t xml:space="preserve"> trip</w:t>
      </w:r>
      <w:r w:rsidR="007B355A" w:rsidRPr="00227E14">
        <w:rPr>
          <w:lang w:val="en-IN"/>
        </w:rPr>
        <w:t xml:space="preserve">. It was that refusal which triggered a spate of violence against her by her husband and his family. When called to intermediate, Pir Mohammad had justified the violence by promptly issuing a fatwa, that a Muslim husband had the right to assault his wife in case </w:t>
      </w:r>
      <w:r w:rsidRPr="00227E14">
        <w:rPr>
          <w:lang w:val="en-IN"/>
        </w:rPr>
        <w:t xml:space="preserve">she </w:t>
      </w:r>
      <w:r w:rsidR="007B355A" w:rsidRPr="00227E14">
        <w:rPr>
          <w:lang w:val="en-IN"/>
        </w:rPr>
        <w:t xml:space="preserve">refused to heed his directive in the larger Islamic interest. </w:t>
      </w:r>
    </w:p>
    <w:p w14:paraId="45AA7710" w14:textId="77777777" w:rsidR="00A64D6A" w:rsidRPr="00227E14" w:rsidRDefault="007716C0" w:rsidP="002F60DD">
      <w:pPr>
        <w:rPr>
          <w:lang w:val="en-IN"/>
        </w:rPr>
      </w:pPr>
      <w:r w:rsidRPr="00227E14">
        <w:rPr>
          <w:lang w:val="en-IN"/>
        </w:rPr>
        <w:t xml:space="preserve">The Nafisa Bi matter caught the interest of </w:t>
      </w:r>
      <w:r w:rsidR="007B355A" w:rsidRPr="00227E14">
        <w:rPr>
          <w:lang w:val="en-IN"/>
        </w:rPr>
        <w:t>The National Investigation Agency (NIA), the country’s premier probe organisation on issues related to terrorism</w:t>
      </w:r>
      <w:r w:rsidRPr="00227E14">
        <w:rPr>
          <w:lang w:val="en-IN"/>
        </w:rPr>
        <w:t>.</w:t>
      </w:r>
      <w:r w:rsidR="007B355A" w:rsidRPr="00227E14">
        <w:rPr>
          <w:lang w:val="en-IN"/>
        </w:rPr>
        <w:t xml:space="preserve"> It moved an application with the Supreme Court, seeking an order to inquire into various aspects of the case, which the High Court had famously termed as </w:t>
      </w:r>
      <w:r w:rsidRPr="00227E14">
        <w:rPr>
          <w:lang w:val="en-IN"/>
        </w:rPr>
        <w:t>‘</w:t>
      </w:r>
      <w:r w:rsidR="007B355A" w:rsidRPr="00227E14">
        <w:rPr>
          <w:lang w:val="en-IN"/>
        </w:rPr>
        <w:t>Love Jihad.</w:t>
      </w:r>
      <w:r w:rsidRPr="00227E14">
        <w:rPr>
          <w:lang w:val="en-IN"/>
        </w:rPr>
        <w:t>’</w:t>
      </w:r>
      <w:r w:rsidR="007B355A" w:rsidRPr="00227E14">
        <w:rPr>
          <w:lang w:val="en-IN"/>
        </w:rPr>
        <w:t xml:space="preserve"> </w:t>
      </w:r>
    </w:p>
    <w:p w14:paraId="4D636D82" w14:textId="77777777" w:rsidR="00D4182D" w:rsidRPr="00227E14" w:rsidRDefault="007B355A" w:rsidP="002F60DD">
      <w:pPr>
        <w:rPr>
          <w:lang w:val="en-IN"/>
        </w:rPr>
      </w:pPr>
      <w:r w:rsidRPr="00227E14">
        <w:rPr>
          <w:lang w:val="en-IN"/>
        </w:rPr>
        <w:t xml:space="preserve">It </w:t>
      </w:r>
      <w:r w:rsidR="007716C0" w:rsidRPr="00227E14">
        <w:rPr>
          <w:lang w:val="en-IN"/>
        </w:rPr>
        <w:t xml:space="preserve">turned out to be </w:t>
      </w:r>
      <w:r w:rsidRPr="00227E14">
        <w:rPr>
          <w:lang w:val="en-IN"/>
        </w:rPr>
        <w:t xml:space="preserve">an inconvenient turn of events for Sadiq and his </w:t>
      </w:r>
      <w:r w:rsidR="007716C0" w:rsidRPr="00227E14">
        <w:rPr>
          <w:lang w:val="en-IN"/>
        </w:rPr>
        <w:t>backers</w:t>
      </w:r>
      <w:r w:rsidR="00AB19DD" w:rsidRPr="00227E14">
        <w:rPr>
          <w:lang w:val="en-IN"/>
        </w:rPr>
        <w:t>. B</w:t>
      </w:r>
      <w:r w:rsidRPr="00227E14">
        <w:rPr>
          <w:lang w:val="en-IN"/>
        </w:rPr>
        <w:t xml:space="preserve">ut they were confident that the apex court would quash the proceedings since they had covered their tracks well. The confidence came from the </w:t>
      </w:r>
      <w:r w:rsidR="007716C0" w:rsidRPr="00227E14">
        <w:rPr>
          <w:lang w:val="en-IN"/>
        </w:rPr>
        <w:t xml:space="preserve">fact </w:t>
      </w:r>
      <w:r w:rsidRPr="00227E14">
        <w:rPr>
          <w:lang w:val="en-IN"/>
        </w:rPr>
        <w:t xml:space="preserve">that </w:t>
      </w:r>
      <w:r w:rsidR="007716C0" w:rsidRPr="00227E14">
        <w:rPr>
          <w:lang w:val="en-IN"/>
        </w:rPr>
        <w:t>s</w:t>
      </w:r>
      <w:r w:rsidRPr="00227E14">
        <w:rPr>
          <w:lang w:val="en-IN"/>
        </w:rPr>
        <w:t xml:space="preserve">tate authorities, including the police, had been most cooperative towards them, ensuring that every piece of </w:t>
      </w:r>
      <w:r w:rsidR="007716C0" w:rsidRPr="00227E14">
        <w:rPr>
          <w:lang w:val="en-IN"/>
        </w:rPr>
        <w:t xml:space="preserve">evidence </w:t>
      </w:r>
      <w:r w:rsidRPr="00227E14">
        <w:rPr>
          <w:lang w:val="en-IN"/>
        </w:rPr>
        <w:t xml:space="preserve">that could potentially impact them, had been tampered with or obliterated. After all, the </w:t>
      </w:r>
      <w:r w:rsidR="007716C0" w:rsidRPr="00227E14">
        <w:rPr>
          <w:lang w:val="en-IN"/>
        </w:rPr>
        <w:t>s</w:t>
      </w:r>
      <w:r w:rsidRPr="00227E14">
        <w:rPr>
          <w:lang w:val="en-IN"/>
        </w:rPr>
        <w:t xml:space="preserve">tate regime had opposed the NIA’s probe into the matter. </w:t>
      </w:r>
    </w:p>
    <w:p w14:paraId="7A24A13D" w14:textId="13A02AF8" w:rsidR="007B355A" w:rsidRPr="00227E14" w:rsidRDefault="007B355A" w:rsidP="002F60DD">
      <w:pPr>
        <w:rPr>
          <w:lang w:val="en-IN"/>
        </w:rPr>
      </w:pPr>
      <w:r w:rsidRPr="00227E14">
        <w:rPr>
          <w:lang w:val="en-IN"/>
        </w:rPr>
        <w:t xml:space="preserve">But the Supreme Court allowed the NIA to proceed with its investigation. Facing non-cooperation from the state authorities and a barrage of motivated accusations from the </w:t>
      </w:r>
      <w:r w:rsidR="007716C0" w:rsidRPr="00227E14">
        <w:rPr>
          <w:lang w:val="en-IN"/>
        </w:rPr>
        <w:t>Muslims</w:t>
      </w:r>
      <w:r w:rsidRPr="00227E14">
        <w:rPr>
          <w:lang w:val="en-IN"/>
        </w:rPr>
        <w:t xml:space="preserve"> led by Pir Mohammad claiming that the NIA was interfering in the community’s personal matters, the probe agency hastily closed the chapter and submitted its report to the apex court. Interestingly, the NIA had earlier reported </w:t>
      </w:r>
      <w:r w:rsidRPr="00227E14">
        <w:rPr>
          <w:lang w:val="en-IN"/>
        </w:rPr>
        <w:lastRenderedPageBreak/>
        <w:t>that it had tra</w:t>
      </w:r>
      <w:r w:rsidR="00B3175E" w:rsidRPr="00227E14">
        <w:rPr>
          <w:lang w:val="en-IN"/>
        </w:rPr>
        <w:t>c</w:t>
      </w:r>
      <w:r w:rsidRPr="00227E14">
        <w:rPr>
          <w:lang w:val="en-IN"/>
        </w:rPr>
        <w:t xml:space="preserve">ed a common ‘mentor’ in a clutch of controversial cases of conversion and marriage. </w:t>
      </w:r>
    </w:p>
    <w:p w14:paraId="6A4A9B71" w14:textId="73F6FEFD" w:rsidR="007B355A" w:rsidRPr="00227E14" w:rsidRDefault="00E6011B" w:rsidP="002F60DD">
      <w:pPr>
        <w:rPr>
          <w:lang w:val="en-IN"/>
        </w:rPr>
      </w:pPr>
      <w:r w:rsidRPr="00227E14">
        <w:rPr>
          <w:lang w:val="en-IN"/>
        </w:rPr>
        <w:t xml:space="preserve">Regardless of the </w:t>
      </w:r>
      <w:r w:rsidR="007B355A" w:rsidRPr="00227E14">
        <w:rPr>
          <w:lang w:val="en-IN"/>
        </w:rPr>
        <w:t>apex court’s order</w:t>
      </w:r>
      <w:r w:rsidRPr="00227E14">
        <w:rPr>
          <w:lang w:val="en-IN"/>
        </w:rPr>
        <w:t xml:space="preserve"> that gave</w:t>
      </w:r>
      <w:r w:rsidR="007B355A" w:rsidRPr="00227E14">
        <w:rPr>
          <w:lang w:val="en-IN"/>
        </w:rPr>
        <w:t xml:space="preserve"> a clean chit </w:t>
      </w:r>
      <w:r w:rsidRPr="00227E14">
        <w:rPr>
          <w:lang w:val="en-IN"/>
        </w:rPr>
        <w:t>in</w:t>
      </w:r>
      <w:r w:rsidR="007B355A" w:rsidRPr="00227E14">
        <w:rPr>
          <w:lang w:val="en-IN"/>
        </w:rPr>
        <w:t xml:space="preserve"> the Smitha </w:t>
      </w:r>
      <w:r w:rsidR="007C329C" w:rsidRPr="00227E14">
        <w:rPr>
          <w:lang w:val="en-IN"/>
        </w:rPr>
        <w:t>Mohan</w:t>
      </w:r>
      <w:r w:rsidR="007B355A" w:rsidRPr="00227E14">
        <w:rPr>
          <w:lang w:val="en-IN"/>
        </w:rPr>
        <w:t xml:space="preserve"> case, </w:t>
      </w:r>
      <w:r w:rsidRPr="00227E14">
        <w:rPr>
          <w:lang w:val="en-IN"/>
        </w:rPr>
        <w:t xml:space="preserve">it was more than apparent </w:t>
      </w:r>
      <w:r w:rsidR="008509FC" w:rsidRPr="00227E14">
        <w:rPr>
          <w:lang w:val="en-IN"/>
        </w:rPr>
        <w:t xml:space="preserve">to Smitha’s father and other like-minded citizens </w:t>
      </w:r>
      <w:r w:rsidRPr="00227E14">
        <w:rPr>
          <w:lang w:val="en-IN"/>
        </w:rPr>
        <w:t>that</w:t>
      </w:r>
      <w:r w:rsidR="007B355A" w:rsidRPr="00227E14">
        <w:rPr>
          <w:lang w:val="en-IN"/>
        </w:rPr>
        <w:t xml:space="preserve"> Love Jihad </w:t>
      </w:r>
      <w:r w:rsidRPr="00227E14">
        <w:rPr>
          <w:lang w:val="en-IN"/>
        </w:rPr>
        <w:t xml:space="preserve">very much existed in Kerala </w:t>
      </w:r>
      <w:r w:rsidR="007B355A" w:rsidRPr="00227E14">
        <w:rPr>
          <w:lang w:val="en-IN"/>
        </w:rPr>
        <w:t xml:space="preserve">and in its most forceful form in minority-dominated regions of the </w:t>
      </w:r>
      <w:r w:rsidR="001F2BF1" w:rsidRPr="00227E14">
        <w:rPr>
          <w:lang w:val="en-IN"/>
        </w:rPr>
        <w:t>s</w:t>
      </w:r>
      <w:r w:rsidR="007B355A" w:rsidRPr="00227E14">
        <w:rPr>
          <w:lang w:val="en-IN"/>
        </w:rPr>
        <w:t xml:space="preserve">tate. Even judges who had served in Kerala had noted </w:t>
      </w:r>
      <w:r w:rsidR="001F2BF1" w:rsidRPr="00227E14">
        <w:rPr>
          <w:lang w:val="en-IN"/>
        </w:rPr>
        <w:t xml:space="preserve">the alarming trend of young women from other faiths being brainwashed and lured into ‘affairs’ by Muslim men. </w:t>
      </w:r>
      <w:r w:rsidR="007B355A" w:rsidRPr="00227E14">
        <w:rPr>
          <w:lang w:val="en-IN"/>
        </w:rPr>
        <w:t>One of the judges remarked that the case diary in a particular instance had clear suggestions of forceful conversions through a concerted effort</w:t>
      </w:r>
      <w:r w:rsidR="001F2BF1" w:rsidRPr="00227E14">
        <w:rPr>
          <w:lang w:val="en-IN"/>
        </w:rPr>
        <w:t>,</w:t>
      </w:r>
      <w:r w:rsidR="007B355A" w:rsidRPr="00227E14">
        <w:rPr>
          <w:lang w:val="en-IN"/>
        </w:rPr>
        <w:t xml:space="preserve"> </w:t>
      </w:r>
      <w:r w:rsidR="0086738B" w:rsidRPr="00227E14">
        <w:rPr>
          <w:lang w:val="en-IN"/>
        </w:rPr>
        <w:t xml:space="preserve">endorsed by certain radical </w:t>
      </w:r>
      <w:r w:rsidR="007B355A" w:rsidRPr="00227E14">
        <w:rPr>
          <w:lang w:val="en-IN"/>
        </w:rPr>
        <w:t xml:space="preserve">outfits. </w:t>
      </w:r>
      <w:r w:rsidR="001F2BF1" w:rsidRPr="00227E14">
        <w:rPr>
          <w:lang w:val="en-IN"/>
        </w:rPr>
        <w:t>And it was spreading, with s</w:t>
      </w:r>
      <w:r w:rsidR="007B355A" w:rsidRPr="00227E14">
        <w:rPr>
          <w:lang w:val="en-IN"/>
        </w:rPr>
        <w:t xml:space="preserve">imilar incidents reported in neighbouring Karnataka </w:t>
      </w:r>
      <w:r w:rsidR="001F2BF1" w:rsidRPr="00227E14">
        <w:rPr>
          <w:lang w:val="en-IN"/>
        </w:rPr>
        <w:t xml:space="preserve">or </w:t>
      </w:r>
      <w:r w:rsidR="007B355A" w:rsidRPr="00227E14">
        <w:rPr>
          <w:lang w:val="en-IN"/>
        </w:rPr>
        <w:t xml:space="preserve">faraway Uttar Pradesh. But </w:t>
      </w:r>
      <w:r w:rsidR="00074B6B" w:rsidRPr="00227E14">
        <w:rPr>
          <w:lang w:val="en-IN"/>
        </w:rPr>
        <w:t xml:space="preserve">no culprit could be </w:t>
      </w:r>
      <w:r w:rsidR="007B355A" w:rsidRPr="00227E14">
        <w:rPr>
          <w:lang w:val="en-IN"/>
        </w:rPr>
        <w:t xml:space="preserve">brought to book, simply because </w:t>
      </w:r>
      <w:r w:rsidR="00074B6B" w:rsidRPr="00227E14">
        <w:rPr>
          <w:lang w:val="en-IN"/>
        </w:rPr>
        <w:t xml:space="preserve">there was no </w:t>
      </w:r>
      <w:r w:rsidR="007B355A" w:rsidRPr="00227E14">
        <w:rPr>
          <w:lang w:val="en-IN"/>
        </w:rPr>
        <w:t xml:space="preserve">evidence </w:t>
      </w:r>
      <w:r w:rsidR="00074B6B" w:rsidRPr="00227E14">
        <w:rPr>
          <w:lang w:val="en-IN"/>
        </w:rPr>
        <w:t>against them in any of these cases</w:t>
      </w:r>
      <w:r w:rsidR="007B355A" w:rsidRPr="00227E14">
        <w:rPr>
          <w:lang w:val="en-IN"/>
        </w:rPr>
        <w:t xml:space="preserve">. </w:t>
      </w:r>
    </w:p>
    <w:p w14:paraId="4B3A28AC" w14:textId="15638EDA" w:rsidR="007B355A" w:rsidRPr="00227E14" w:rsidRDefault="007B355A" w:rsidP="002F60DD">
      <w:pPr>
        <w:rPr>
          <w:lang w:val="en-IN"/>
        </w:rPr>
      </w:pPr>
      <w:r w:rsidRPr="00227E14">
        <w:rPr>
          <w:lang w:val="en-IN"/>
        </w:rPr>
        <w:t xml:space="preserve">The absence of clear proof led to the strengthening of the </w:t>
      </w:r>
      <w:r w:rsidR="00074B6B" w:rsidRPr="00227E14">
        <w:rPr>
          <w:lang w:val="en-IN"/>
        </w:rPr>
        <w:t>l</w:t>
      </w:r>
      <w:r w:rsidRPr="00227E14">
        <w:rPr>
          <w:lang w:val="en-IN"/>
        </w:rPr>
        <w:t>eft-liberal lobby</w:t>
      </w:r>
      <w:r w:rsidR="00074B6B" w:rsidRPr="00227E14">
        <w:rPr>
          <w:lang w:val="en-IN"/>
        </w:rPr>
        <w:t>,</w:t>
      </w:r>
      <w:r w:rsidRPr="00227E14">
        <w:rPr>
          <w:lang w:val="en-IN"/>
        </w:rPr>
        <w:t xml:space="preserve"> which had slammed those who ran campaigns against Love Jihad. </w:t>
      </w:r>
      <w:r w:rsidR="0086738B" w:rsidRPr="00227E14">
        <w:rPr>
          <w:lang w:val="en-IN"/>
        </w:rPr>
        <w:t>T</w:t>
      </w:r>
      <w:r w:rsidRPr="00227E14">
        <w:rPr>
          <w:lang w:val="en-IN"/>
        </w:rPr>
        <w:t>he political system, the media, and the academia</w:t>
      </w:r>
      <w:r w:rsidR="0086738B" w:rsidRPr="00227E14">
        <w:rPr>
          <w:lang w:val="en-IN"/>
        </w:rPr>
        <w:t xml:space="preserve"> spoke against it, ensuring</w:t>
      </w:r>
      <w:r w:rsidRPr="00227E14">
        <w:rPr>
          <w:lang w:val="en-IN"/>
        </w:rPr>
        <w:t xml:space="preserve"> safe passage to the Love Jihadists</w:t>
      </w:r>
      <w:r w:rsidR="0086738B" w:rsidRPr="00227E14">
        <w:rPr>
          <w:lang w:val="en-IN"/>
        </w:rPr>
        <w:t xml:space="preserve"> in the process</w:t>
      </w:r>
      <w:r w:rsidRPr="00227E14">
        <w:rPr>
          <w:lang w:val="en-IN"/>
        </w:rPr>
        <w:t xml:space="preserve">.  </w:t>
      </w:r>
    </w:p>
    <w:p w14:paraId="11373A89" w14:textId="3A40D7F6" w:rsidR="007B355A" w:rsidRPr="00227E14" w:rsidRDefault="007B355A" w:rsidP="002F60DD">
      <w:pPr>
        <w:rPr>
          <w:lang w:val="en-IN"/>
        </w:rPr>
      </w:pPr>
      <w:r w:rsidRPr="00227E14">
        <w:rPr>
          <w:lang w:val="en-IN"/>
        </w:rPr>
        <w:t xml:space="preserve">Pir Mohammad was happy with the way the Nafisa Bi case had been handled. </w:t>
      </w:r>
      <w:r w:rsidR="003B000F" w:rsidRPr="00227E14">
        <w:rPr>
          <w:lang w:val="en-IN"/>
        </w:rPr>
        <w:t xml:space="preserve">Had it gone </w:t>
      </w:r>
      <w:r w:rsidR="009721EC" w:rsidRPr="00227E14">
        <w:rPr>
          <w:lang w:val="en-IN"/>
        </w:rPr>
        <w:t>wrong</w:t>
      </w:r>
      <w:r w:rsidR="007A52A9" w:rsidRPr="00227E14">
        <w:rPr>
          <w:lang w:val="en-IN"/>
        </w:rPr>
        <w:t>,</w:t>
      </w:r>
      <w:r w:rsidR="003B000F" w:rsidRPr="00227E14">
        <w:rPr>
          <w:lang w:val="en-IN"/>
        </w:rPr>
        <w:t xml:space="preserve"> </w:t>
      </w:r>
      <w:r w:rsidRPr="00227E14">
        <w:rPr>
          <w:lang w:val="en-IN"/>
        </w:rPr>
        <w:t xml:space="preserve">it would have </w:t>
      </w:r>
      <w:r w:rsidR="00074B6B" w:rsidRPr="00227E14">
        <w:rPr>
          <w:lang w:val="en-IN"/>
        </w:rPr>
        <w:t xml:space="preserve">spoilt </w:t>
      </w:r>
      <w:r w:rsidRPr="00227E14">
        <w:rPr>
          <w:lang w:val="en-IN"/>
        </w:rPr>
        <w:t xml:space="preserve">the larger game plan he was involved in. There was more than one Smitha </w:t>
      </w:r>
      <w:r w:rsidR="007C329C" w:rsidRPr="00227E14">
        <w:rPr>
          <w:lang w:val="en-IN"/>
        </w:rPr>
        <w:t>Mohan</w:t>
      </w:r>
      <w:r w:rsidRPr="00227E14">
        <w:rPr>
          <w:lang w:val="en-IN"/>
        </w:rPr>
        <w:t xml:space="preserve"> to be converted; it was work in progress. His handlers — agents in Gulf with whom he had come in contact during his Haj visits — were </w:t>
      </w:r>
      <w:r w:rsidR="003B000F" w:rsidRPr="00227E14">
        <w:rPr>
          <w:lang w:val="en-IN"/>
        </w:rPr>
        <w:t xml:space="preserve">boosting him </w:t>
      </w:r>
      <w:r w:rsidRPr="00227E14">
        <w:rPr>
          <w:lang w:val="en-IN"/>
        </w:rPr>
        <w:t>with frequent rousing sermons in the name of Allah</w:t>
      </w:r>
      <w:r w:rsidR="003B000F" w:rsidRPr="00227E14">
        <w:rPr>
          <w:lang w:val="en-IN"/>
        </w:rPr>
        <w:t>.</w:t>
      </w:r>
      <w:r w:rsidRPr="00227E14">
        <w:rPr>
          <w:lang w:val="en-IN"/>
        </w:rPr>
        <w:t xml:space="preserve"> </w:t>
      </w:r>
      <w:r w:rsidR="003B000F" w:rsidRPr="00227E14">
        <w:rPr>
          <w:lang w:val="en-IN"/>
        </w:rPr>
        <w:t xml:space="preserve">And </w:t>
      </w:r>
      <w:r w:rsidRPr="00227E14">
        <w:rPr>
          <w:lang w:val="en-IN"/>
        </w:rPr>
        <w:t>large amounts of cash</w:t>
      </w:r>
      <w:r w:rsidR="003B000F" w:rsidRPr="00227E14">
        <w:rPr>
          <w:lang w:val="en-IN"/>
        </w:rPr>
        <w:t>, of course</w:t>
      </w:r>
      <w:r w:rsidRPr="00227E14">
        <w:rPr>
          <w:lang w:val="en-IN"/>
        </w:rPr>
        <w:t xml:space="preserve">. He had risen from relative obscurity to being a revered figure, both in religious and </w:t>
      </w:r>
      <w:r w:rsidRPr="00227E14">
        <w:rPr>
          <w:lang w:val="en-IN"/>
        </w:rPr>
        <w:lastRenderedPageBreak/>
        <w:t>political circles</w:t>
      </w:r>
      <w:r w:rsidR="003B000F" w:rsidRPr="00227E14">
        <w:rPr>
          <w:lang w:val="en-IN"/>
        </w:rPr>
        <w:t>. He had also</w:t>
      </w:r>
      <w:r w:rsidRPr="00227E14">
        <w:rPr>
          <w:lang w:val="en-IN"/>
        </w:rPr>
        <w:t xml:space="preserve"> become a kingpin of various activities aimed at radicalising Muslim youth in the </w:t>
      </w:r>
      <w:r w:rsidR="003B000F" w:rsidRPr="00227E14">
        <w:rPr>
          <w:lang w:val="en-IN"/>
        </w:rPr>
        <w:t>s</w:t>
      </w:r>
      <w:r w:rsidRPr="00227E14">
        <w:rPr>
          <w:lang w:val="en-IN"/>
        </w:rPr>
        <w:t xml:space="preserve">tate. </w:t>
      </w:r>
    </w:p>
    <w:p w14:paraId="608D9FB6" w14:textId="36F0E162" w:rsidR="00762D51" w:rsidRPr="00227E14" w:rsidRDefault="007B355A" w:rsidP="002F60DD">
      <w:pPr>
        <w:rPr>
          <w:lang w:val="en-IN"/>
        </w:rPr>
      </w:pPr>
      <w:r w:rsidRPr="00227E14">
        <w:rPr>
          <w:lang w:val="en-IN"/>
        </w:rPr>
        <w:t xml:space="preserve">A large section of Kerala’s Muslims had prospered </w:t>
      </w:r>
      <w:r w:rsidR="003B000F" w:rsidRPr="00227E14">
        <w:rPr>
          <w:lang w:val="en-IN"/>
        </w:rPr>
        <w:t xml:space="preserve">thanks to </w:t>
      </w:r>
      <w:r w:rsidRPr="00227E14">
        <w:rPr>
          <w:lang w:val="en-IN"/>
        </w:rPr>
        <w:t xml:space="preserve">the Gulf boom, but many among them were </w:t>
      </w:r>
      <w:r w:rsidR="003B000F" w:rsidRPr="00227E14">
        <w:rPr>
          <w:lang w:val="en-IN"/>
        </w:rPr>
        <w:t xml:space="preserve">also </w:t>
      </w:r>
      <w:r w:rsidRPr="00227E14">
        <w:rPr>
          <w:lang w:val="en-IN"/>
        </w:rPr>
        <w:t xml:space="preserve">exposed to </w:t>
      </w:r>
      <w:r w:rsidR="0086738B" w:rsidRPr="00227E14">
        <w:rPr>
          <w:lang w:val="en-IN"/>
        </w:rPr>
        <w:t>radicalis</w:t>
      </w:r>
      <w:r w:rsidR="003B000F" w:rsidRPr="00227E14">
        <w:rPr>
          <w:lang w:val="en-IN"/>
        </w:rPr>
        <w:t>ation as a result.</w:t>
      </w:r>
      <w:r w:rsidRPr="00227E14">
        <w:rPr>
          <w:lang w:val="en-IN"/>
        </w:rPr>
        <w:t xml:space="preserve"> They were </w:t>
      </w:r>
      <w:r w:rsidR="0086738B" w:rsidRPr="00227E14">
        <w:rPr>
          <w:lang w:val="en-IN"/>
        </w:rPr>
        <w:t>exposed to</w:t>
      </w:r>
      <w:r w:rsidRPr="00227E14">
        <w:rPr>
          <w:lang w:val="en-IN"/>
        </w:rPr>
        <w:t xml:space="preserve"> provocative </w:t>
      </w:r>
      <w:r w:rsidR="0086738B" w:rsidRPr="00227E14">
        <w:rPr>
          <w:lang w:val="en-IN"/>
        </w:rPr>
        <w:t>material that eulogised Islam and</w:t>
      </w:r>
      <w:r w:rsidRPr="00227E14">
        <w:rPr>
          <w:lang w:val="en-IN"/>
        </w:rPr>
        <w:t xml:space="preserve"> </w:t>
      </w:r>
      <w:r w:rsidR="008509FC" w:rsidRPr="00227E14">
        <w:rPr>
          <w:lang w:val="en-IN"/>
        </w:rPr>
        <w:t xml:space="preserve">instigated them against </w:t>
      </w:r>
      <w:r w:rsidRPr="00227E14">
        <w:rPr>
          <w:lang w:val="en-IN"/>
        </w:rPr>
        <w:t>other faiths</w:t>
      </w:r>
      <w:r w:rsidR="0086738B" w:rsidRPr="00227E14">
        <w:rPr>
          <w:lang w:val="en-IN"/>
        </w:rPr>
        <w:t>. They were</w:t>
      </w:r>
      <w:r w:rsidRPr="00227E14">
        <w:rPr>
          <w:lang w:val="en-IN"/>
        </w:rPr>
        <w:t xml:space="preserve"> taught that everything was fair when it came to the protection of Islam. </w:t>
      </w:r>
      <w:r w:rsidR="00762D51" w:rsidRPr="00227E14">
        <w:rPr>
          <w:lang w:val="en-IN"/>
        </w:rPr>
        <w:t>E</w:t>
      </w:r>
      <w:r w:rsidRPr="00227E14">
        <w:rPr>
          <w:lang w:val="en-IN"/>
        </w:rPr>
        <w:t xml:space="preserve">xtremist outfits </w:t>
      </w:r>
      <w:r w:rsidR="003E5AFB" w:rsidRPr="00227E14">
        <w:rPr>
          <w:lang w:val="en-IN"/>
        </w:rPr>
        <w:t>that</w:t>
      </w:r>
      <w:r w:rsidR="00762D51" w:rsidRPr="00227E14">
        <w:rPr>
          <w:lang w:val="en-IN"/>
        </w:rPr>
        <w:t xml:space="preserve"> were behind these activities </w:t>
      </w:r>
      <w:r w:rsidRPr="00227E14">
        <w:rPr>
          <w:lang w:val="en-IN"/>
        </w:rPr>
        <w:t>kept changing their names but not their purpose</w:t>
      </w:r>
      <w:r w:rsidR="00762D51" w:rsidRPr="00227E14">
        <w:rPr>
          <w:lang w:val="en-IN"/>
        </w:rPr>
        <w:t>.</w:t>
      </w:r>
      <w:r w:rsidRPr="00227E14">
        <w:rPr>
          <w:lang w:val="en-IN"/>
        </w:rPr>
        <w:t xml:space="preserve"> </w:t>
      </w:r>
      <w:r w:rsidR="00762D51" w:rsidRPr="00227E14">
        <w:rPr>
          <w:lang w:val="en-IN"/>
        </w:rPr>
        <w:t>S</w:t>
      </w:r>
      <w:r w:rsidRPr="00227E14">
        <w:rPr>
          <w:lang w:val="en-IN"/>
        </w:rPr>
        <w:t>ome mainstream parties</w:t>
      </w:r>
      <w:r w:rsidR="00762D51" w:rsidRPr="00227E14">
        <w:rPr>
          <w:lang w:val="en-IN"/>
        </w:rPr>
        <w:t xml:space="preserve"> were involved too</w:t>
      </w:r>
      <w:r w:rsidRPr="00227E14">
        <w:rPr>
          <w:lang w:val="en-IN"/>
        </w:rPr>
        <w:t xml:space="preserve">. </w:t>
      </w:r>
    </w:p>
    <w:p w14:paraId="3D6ACFA3" w14:textId="657714BD" w:rsidR="00D0482A" w:rsidRPr="00227E14" w:rsidRDefault="00DC12AF" w:rsidP="003121D9">
      <w:pPr>
        <w:rPr>
          <w:rFonts w:eastAsia="Arial"/>
          <w:lang w:val="en-IN"/>
        </w:rPr>
      </w:pPr>
      <w:r w:rsidRPr="00227E14">
        <w:rPr>
          <w:lang w:val="en-IN"/>
        </w:rPr>
        <w:t xml:space="preserve">Reports suggested that </w:t>
      </w:r>
      <w:r w:rsidR="008E5962" w:rsidRPr="00227E14">
        <w:rPr>
          <w:lang w:val="en-IN"/>
        </w:rPr>
        <w:t>I</w:t>
      </w:r>
      <w:r w:rsidR="007B355A" w:rsidRPr="00227E14">
        <w:rPr>
          <w:lang w:val="en-IN"/>
        </w:rPr>
        <w:t xml:space="preserve">slamist </w:t>
      </w:r>
      <w:r w:rsidR="00BE52B4" w:rsidRPr="00227E14">
        <w:rPr>
          <w:lang w:val="en-IN"/>
        </w:rPr>
        <w:t xml:space="preserve">outfits </w:t>
      </w:r>
      <w:r w:rsidRPr="00227E14">
        <w:rPr>
          <w:lang w:val="en-IN"/>
        </w:rPr>
        <w:t xml:space="preserve">had </w:t>
      </w:r>
      <w:r w:rsidR="00BE52B4" w:rsidRPr="00227E14">
        <w:rPr>
          <w:lang w:val="en-IN"/>
        </w:rPr>
        <w:t xml:space="preserve">since been rising undeterred, so much so that </w:t>
      </w:r>
      <w:r w:rsidR="007B355A" w:rsidRPr="00227E14">
        <w:rPr>
          <w:lang w:val="en-IN"/>
        </w:rPr>
        <w:t xml:space="preserve">even the communists, who had no reservations in siding with them when it came to taking on the </w:t>
      </w:r>
      <w:r w:rsidR="00762D51" w:rsidRPr="00227E14">
        <w:rPr>
          <w:lang w:val="en-IN"/>
        </w:rPr>
        <w:t>r</w:t>
      </w:r>
      <w:r w:rsidR="007B355A" w:rsidRPr="00227E14">
        <w:rPr>
          <w:lang w:val="en-IN"/>
        </w:rPr>
        <w:t xml:space="preserve">ight-wing parties, began to feel uncomfortable </w:t>
      </w:r>
      <w:r w:rsidR="00BE52B4" w:rsidRPr="00227E14">
        <w:rPr>
          <w:lang w:val="en-IN"/>
        </w:rPr>
        <w:t>over time.</w:t>
      </w:r>
      <w:r w:rsidR="007B355A" w:rsidRPr="00227E14">
        <w:rPr>
          <w:lang w:val="en-IN"/>
        </w:rPr>
        <w:t xml:space="preserve"> One of these outfits was the secular-sounding Popular Front of India</w:t>
      </w:r>
      <w:r w:rsidR="00BE52B4" w:rsidRPr="00227E14">
        <w:rPr>
          <w:lang w:val="en-IN"/>
        </w:rPr>
        <w:t xml:space="preserve"> that was f</w:t>
      </w:r>
      <w:r w:rsidR="007B355A" w:rsidRPr="00227E14">
        <w:rPr>
          <w:lang w:val="en-IN"/>
        </w:rPr>
        <w:t>ormed in 2006</w:t>
      </w:r>
      <w:r w:rsidR="00BE52B4" w:rsidRPr="00227E14">
        <w:rPr>
          <w:lang w:val="en-IN"/>
        </w:rPr>
        <w:t xml:space="preserve"> as a</w:t>
      </w:r>
      <w:r w:rsidR="007B355A" w:rsidRPr="00227E14">
        <w:rPr>
          <w:lang w:val="en-IN"/>
        </w:rPr>
        <w:t xml:space="preserve"> social </w:t>
      </w:r>
      <w:r w:rsidR="0086738B" w:rsidRPr="00227E14">
        <w:rPr>
          <w:lang w:val="en-IN"/>
        </w:rPr>
        <w:t>organis</w:t>
      </w:r>
      <w:r w:rsidR="00BE52B4" w:rsidRPr="00227E14">
        <w:rPr>
          <w:lang w:val="en-IN"/>
        </w:rPr>
        <w:t>ation. Behind the façade was the agenda to</w:t>
      </w:r>
      <w:r w:rsidR="007B355A" w:rsidRPr="00227E14">
        <w:rPr>
          <w:lang w:val="en-IN"/>
        </w:rPr>
        <w:t xml:space="preserve"> polarise society along religious lines and spread communal hatred. It was accused of various anti-social and anti-national activities, including </w:t>
      </w:r>
      <w:r w:rsidR="00762D51" w:rsidRPr="00227E14">
        <w:rPr>
          <w:lang w:val="en-IN"/>
        </w:rPr>
        <w:t xml:space="preserve">association </w:t>
      </w:r>
      <w:r w:rsidR="007B355A" w:rsidRPr="00227E14">
        <w:rPr>
          <w:lang w:val="en-IN"/>
        </w:rPr>
        <w:t>with Islamist terror groups. Eventually</w:t>
      </w:r>
      <w:r w:rsidR="00C128F6" w:rsidRPr="00227E14">
        <w:rPr>
          <w:lang w:val="en-IN"/>
        </w:rPr>
        <w:t>,</w:t>
      </w:r>
      <w:r w:rsidR="007B355A" w:rsidRPr="00227E14">
        <w:rPr>
          <w:lang w:val="en-IN"/>
        </w:rPr>
        <w:t xml:space="preserve"> even the government of Kerala </w:t>
      </w:r>
      <w:r w:rsidR="00C128F6" w:rsidRPr="00227E14">
        <w:rPr>
          <w:lang w:val="en-IN"/>
        </w:rPr>
        <w:t xml:space="preserve">had to take note and </w:t>
      </w:r>
      <w:r w:rsidR="007B355A" w:rsidRPr="00227E14">
        <w:rPr>
          <w:lang w:val="en-IN"/>
        </w:rPr>
        <w:t xml:space="preserve">told the Kerala High Court that the PFI’s activities </w:t>
      </w:r>
      <w:r w:rsidR="0086738B" w:rsidRPr="00227E14">
        <w:rPr>
          <w:lang w:val="en-IN"/>
        </w:rPr>
        <w:t xml:space="preserve">were </w:t>
      </w:r>
      <w:r w:rsidR="007B355A" w:rsidRPr="00227E14">
        <w:rPr>
          <w:lang w:val="en-IN"/>
        </w:rPr>
        <w:t>inimical to the safety of the country. The organisation was banned</w:t>
      </w:r>
      <w:r w:rsidR="00762D51" w:rsidRPr="00227E14">
        <w:rPr>
          <w:lang w:val="en-IN"/>
        </w:rPr>
        <w:t>, but</w:t>
      </w:r>
      <w:r w:rsidR="007B355A" w:rsidRPr="00227E14">
        <w:rPr>
          <w:lang w:val="en-IN"/>
        </w:rPr>
        <w:t xml:space="preserve"> the likes of Pir Mohammad continued to flourish.</w:t>
      </w:r>
      <w:r w:rsidR="00D0482A" w:rsidRPr="00227E14">
        <w:rPr>
          <w:rFonts w:eastAsia="Arial"/>
          <w:lang w:val="en-IN"/>
        </w:rPr>
        <w:br w:type="page"/>
      </w:r>
    </w:p>
    <w:p w14:paraId="45AC6F7D" w14:textId="77777777" w:rsidR="00D0482A" w:rsidRPr="00227E14" w:rsidRDefault="00D0482A" w:rsidP="00D0482A">
      <w:pPr>
        <w:spacing w:after="0"/>
        <w:jc w:val="left"/>
        <w:rPr>
          <w:lang w:val="en-IN"/>
        </w:rPr>
      </w:pPr>
    </w:p>
    <w:p w14:paraId="033DEEFF" w14:textId="77777777" w:rsidR="00D0482A" w:rsidRPr="00227E14" w:rsidRDefault="00D0482A" w:rsidP="005F55C3">
      <w:pPr>
        <w:pStyle w:val="Heading1"/>
        <w:numPr>
          <w:ilvl w:val="0"/>
          <w:numId w:val="6"/>
        </w:numPr>
        <w:jc w:val="center"/>
        <w:rPr>
          <w:lang w:val="en-IN"/>
        </w:rPr>
      </w:pPr>
      <w:bookmarkStart w:id="74" w:name="_Toc80027683"/>
      <w:bookmarkStart w:id="75" w:name="_Toc80028379"/>
      <w:bookmarkStart w:id="76" w:name="_Toc80028449"/>
      <w:bookmarkEnd w:id="74"/>
      <w:bookmarkEnd w:id="75"/>
      <w:bookmarkEnd w:id="76"/>
    </w:p>
    <w:p w14:paraId="50FFDB21" w14:textId="77777777" w:rsidR="00E23B6B" w:rsidRPr="00227E14" w:rsidRDefault="00E23B6B" w:rsidP="00D0482A">
      <w:pPr>
        <w:pStyle w:val="Heading2"/>
        <w:rPr>
          <w:lang w:val="en-IN"/>
        </w:rPr>
      </w:pPr>
      <w:bookmarkStart w:id="77" w:name="_Toc80027684"/>
      <w:bookmarkStart w:id="78" w:name="_Toc80028380"/>
      <w:r w:rsidRPr="00227E14">
        <w:rPr>
          <w:lang w:val="en-IN"/>
        </w:rPr>
        <w:t>Operation BreakIndia</w:t>
      </w:r>
      <w:bookmarkEnd w:id="77"/>
      <w:bookmarkEnd w:id="78"/>
    </w:p>
    <w:p w14:paraId="0286725C" w14:textId="7BBAE8E5" w:rsidR="00E23B6B" w:rsidRPr="00227E14" w:rsidRDefault="00E23B6B" w:rsidP="00E23B6B">
      <w:pPr>
        <w:rPr>
          <w:lang w:val="en-IN"/>
        </w:rPr>
      </w:pPr>
      <w:r w:rsidRPr="00227E14">
        <w:rPr>
          <w:lang w:val="en-IN"/>
        </w:rPr>
        <w:t xml:space="preserve">Pervez Pasha was looking at the graphic pinned on </w:t>
      </w:r>
      <w:r w:rsidR="00823A6B" w:rsidRPr="00227E14">
        <w:rPr>
          <w:lang w:val="en-IN"/>
        </w:rPr>
        <w:t xml:space="preserve">a </w:t>
      </w:r>
      <w:r w:rsidRPr="00227E14">
        <w:rPr>
          <w:lang w:val="en-IN"/>
        </w:rPr>
        <w:t xml:space="preserve">wall in his office, titled Operation </w:t>
      </w:r>
      <w:r w:rsidR="003E5AFB" w:rsidRPr="00227E14">
        <w:rPr>
          <w:lang w:val="en-IN"/>
        </w:rPr>
        <w:t>BreakIndia</w:t>
      </w:r>
      <w:r w:rsidRPr="00227E14">
        <w:rPr>
          <w:lang w:val="en-IN"/>
        </w:rPr>
        <w:t xml:space="preserve">. He was satisfied with the progress his </w:t>
      </w:r>
      <w:r w:rsidR="00823A6B" w:rsidRPr="00227E14">
        <w:rPr>
          <w:lang w:val="en-IN"/>
        </w:rPr>
        <w:t xml:space="preserve">man, </w:t>
      </w:r>
      <w:r w:rsidRPr="00227E14">
        <w:rPr>
          <w:lang w:val="en-IN"/>
        </w:rPr>
        <w:t>Javed Bhatti</w:t>
      </w:r>
      <w:r w:rsidR="00823A6B" w:rsidRPr="00227E14">
        <w:rPr>
          <w:lang w:val="en-IN"/>
        </w:rPr>
        <w:t>,</w:t>
      </w:r>
      <w:r w:rsidRPr="00227E14">
        <w:rPr>
          <w:lang w:val="en-IN"/>
        </w:rPr>
        <w:t xml:space="preserve"> was making on all the three fronts that he was tasked to start a few years ago. As the head of the Covert Action Division of the ISI, he was responsible for planning, </w:t>
      </w:r>
      <w:proofErr w:type="gramStart"/>
      <w:r w:rsidRPr="00227E14">
        <w:rPr>
          <w:lang w:val="en-IN"/>
        </w:rPr>
        <w:t>sourcing</w:t>
      </w:r>
      <w:proofErr w:type="gramEnd"/>
      <w:r w:rsidRPr="00227E14">
        <w:rPr>
          <w:lang w:val="en-IN"/>
        </w:rPr>
        <w:t xml:space="preserve"> and executing destabilisation plans in foreign countries. That Kerala would be a ripe nerve </w:t>
      </w:r>
      <w:r w:rsidR="002B10D8" w:rsidRPr="00227E14">
        <w:rPr>
          <w:lang w:val="en-IN"/>
        </w:rPr>
        <w:t>centre</w:t>
      </w:r>
      <w:r w:rsidRPr="00227E14">
        <w:rPr>
          <w:lang w:val="en-IN"/>
        </w:rPr>
        <w:t xml:space="preserve"> to plan and execute his plan was something that he was working on for a while. When posted in Dubai, he had noticed how expatriates from Kerala abounded in various vocations. After a bit of digging, he found that most of them were Muslim and </w:t>
      </w:r>
      <w:proofErr w:type="gramStart"/>
      <w:r w:rsidRPr="00227E14">
        <w:rPr>
          <w:lang w:val="en-IN"/>
        </w:rPr>
        <w:t>fairly moderate</w:t>
      </w:r>
      <w:proofErr w:type="gramEnd"/>
      <w:r w:rsidRPr="00227E14">
        <w:rPr>
          <w:lang w:val="en-IN"/>
        </w:rPr>
        <w:t xml:space="preserve"> in their outlook. </w:t>
      </w:r>
    </w:p>
    <w:p w14:paraId="7ADDE013" w14:textId="77777777" w:rsidR="00E23B6B" w:rsidRPr="00227E14" w:rsidRDefault="00E23B6B" w:rsidP="00AA52B1">
      <w:pPr>
        <w:keepNext/>
        <w:jc w:val="center"/>
        <w:rPr>
          <w:lang w:val="en-IN"/>
        </w:rPr>
      </w:pPr>
      <w:r w:rsidRPr="00227E14">
        <w:rPr>
          <w:noProof/>
          <w:lang w:val="en-IN" w:eastAsia="en-US"/>
        </w:rPr>
        <w:lastRenderedPageBreak/>
        <w:drawing>
          <wp:inline distT="0" distB="0" distL="0" distR="0" wp14:anchorId="7A68C853" wp14:editId="10929EBB">
            <wp:extent cx="3763080" cy="3763080"/>
            <wp:effectExtent l="0" t="0" r="0" b="0"/>
            <wp:docPr id="1" name="Picture 1" descr="Operation Break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BreakIndia.png"/>
                    <pic:cNvPicPr/>
                  </pic:nvPicPr>
                  <pic:blipFill>
                    <a:blip r:embed="rId10"/>
                    <a:stretch>
                      <a:fillRect/>
                    </a:stretch>
                  </pic:blipFill>
                  <pic:spPr>
                    <a:xfrm>
                      <a:off x="0" y="0"/>
                      <a:ext cx="3777445" cy="3777445"/>
                    </a:xfrm>
                    <a:prstGeom prst="rect">
                      <a:avLst/>
                    </a:prstGeom>
                  </pic:spPr>
                </pic:pic>
              </a:graphicData>
            </a:graphic>
          </wp:inline>
        </w:drawing>
      </w:r>
    </w:p>
    <w:p w14:paraId="2CEA4300" w14:textId="2DA6C788" w:rsidR="00E23B6B" w:rsidRPr="00227E14" w:rsidRDefault="00E23B6B" w:rsidP="00E23B6B">
      <w:pPr>
        <w:pStyle w:val="Caption"/>
        <w:rPr>
          <w:lang w:val="en-IN"/>
        </w:rPr>
      </w:pPr>
      <w:r w:rsidRPr="00227E14">
        <w:rPr>
          <w:lang w:val="en-IN"/>
        </w:rPr>
        <w:t xml:space="preserve">Figure </w:t>
      </w:r>
      <w:r w:rsidRPr="00227E14">
        <w:rPr>
          <w:lang w:val="en-IN"/>
        </w:rPr>
        <w:fldChar w:fldCharType="begin"/>
      </w:r>
      <w:r w:rsidRPr="00227E14">
        <w:rPr>
          <w:lang w:val="en-IN"/>
        </w:rPr>
        <w:instrText xml:space="preserve"> SEQ Figure \* ARABIC </w:instrText>
      </w:r>
      <w:r w:rsidRPr="00227E14">
        <w:rPr>
          <w:lang w:val="en-IN"/>
        </w:rPr>
        <w:fldChar w:fldCharType="separate"/>
      </w:r>
      <w:r w:rsidR="00885A19">
        <w:rPr>
          <w:noProof/>
          <w:lang w:val="en-IN"/>
        </w:rPr>
        <w:t>1</w:t>
      </w:r>
      <w:r w:rsidRPr="00227E14">
        <w:rPr>
          <w:lang w:val="en-IN"/>
        </w:rPr>
        <w:fldChar w:fldCharType="end"/>
      </w:r>
      <w:r w:rsidRPr="00227E14">
        <w:rPr>
          <w:lang w:val="en-IN"/>
        </w:rPr>
        <w:t>. Operation BreakIndia</w:t>
      </w:r>
    </w:p>
    <w:p w14:paraId="3219186A" w14:textId="77777777" w:rsidR="00E23B6B" w:rsidRPr="00227E14" w:rsidRDefault="00E23B6B" w:rsidP="00E23B6B">
      <w:pPr>
        <w:rPr>
          <w:lang w:val="en-IN"/>
        </w:rPr>
      </w:pPr>
      <w:r w:rsidRPr="00227E14">
        <w:rPr>
          <w:lang w:val="en-IN"/>
        </w:rPr>
        <w:t xml:space="preserve">When Pervez returned to Pakistan, he was shocked to see the spread of Wahabism under Zia-ul-Haq. But a quintessential survivor that he was, he quickly adapted himself to the new reality of Pakistan and would always go above and beyond the call of duty. </w:t>
      </w:r>
    </w:p>
    <w:p w14:paraId="6FDEA620" w14:textId="07011CAC" w:rsidR="0083114A" w:rsidRPr="00227E14" w:rsidRDefault="00E23B6B" w:rsidP="002F60DD">
      <w:pPr>
        <w:rPr>
          <w:lang w:val="en-IN"/>
        </w:rPr>
      </w:pPr>
      <w:r w:rsidRPr="00227E14">
        <w:rPr>
          <w:lang w:val="en-IN"/>
        </w:rPr>
        <w:t xml:space="preserve">After 26/11, a new plan was needed to keep the pot boiling in India. Pervez called </w:t>
      </w:r>
      <w:r w:rsidR="00EB7CF2" w:rsidRPr="00227E14">
        <w:rPr>
          <w:lang w:val="en-IN"/>
        </w:rPr>
        <w:t xml:space="preserve">his best protégé, </w:t>
      </w:r>
      <w:r w:rsidRPr="00227E14">
        <w:rPr>
          <w:lang w:val="en-IN"/>
        </w:rPr>
        <w:t>Javed</w:t>
      </w:r>
      <w:r w:rsidR="00EB7CF2" w:rsidRPr="00227E14">
        <w:rPr>
          <w:lang w:val="en-IN"/>
        </w:rPr>
        <w:t>,</w:t>
      </w:r>
      <w:r w:rsidRPr="00227E14">
        <w:rPr>
          <w:lang w:val="en-IN"/>
        </w:rPr>
        <w:t xml:space="preserve"> and outlined the broad strokes of Operation </w:t>
      </w:r>
      <w:r w:rsidR="003E5AFB" w:rsidRPr="00227E14">
        <w:rPr>
          <w:lang w:val="en-IN"/>
        </w:rPr>
        <w:t>BreakIndia</w:t>
      </w:r>
      <w:r w:rsidRPr="00227E14">
        <w:rPr>
          <w:lang w:val="en-IN"/>
        </w:rPr>
        <w:t>. Javed was a quick learner and knew exactly what he had to do. For Business Jihad, especially dr</w:t>
      </w:r>
      <w:r w:rsidR="003E5AFB" w:rsidRPr="00227E14">
        <w:rPr>
          <w:lang w:val="en-IN"/>
        </w:rPr>
        <w:t>ug trafficking, work with Dalda,</w:t>
      </w:r>
      <w:r w:rsidRPr="00227E14">
        <w:rPr>
          <w:lang w:val="en-IN"/>
        </w:rPr>
        <w:t xml:space="preserve"> for Real Estate Jihad, Danish Ahmed and for the more </w:t>
      </w:r>
      <w:r w:rsidRPr="00227E14">
        <w:rPr>
          <w:lang w:val="en-IN"/>
        </w:rPr>
        <w:lastRenderedPageBreak/>
        <w:t xml:space="preserve">complex Love Jihad, Pir Mohammad. Javed was free to improvise </w:t>
      </w:r>
      <w:proofErr w:type="gramStart"/>
      <w:r w:rsidRPr="00227E14">
        <w:rPr>
          <w:lang w:val="en-IN"/>
        </w:rPr>
        <w:t>as long as</w:t>
      </w:r>
      <w:proofErr w:type="gramEnd"/>
      <w:r w:rsidRPr="00227E14">
        <w:rPr>
          <w:lang w:val="en-IN"/>
        </w:rPr>
        <w:t xml:space="preserve"> the objective was achieved</w:t>
      </w:r>
      <w:r w:rsidR="00EB7CF2" w:rsidRPr="00227E14">
        <w:rPr>
          <w:lang w:val="en-IN"/>
        </w:rPr>
        <w:t>.</w:t>
      </w:r>
    </w:p>
    <w:p w14:paraId="50B5B4CC" w14:textId="77777777" w:rsidR="0083114A" w:rsidRPr="00227E14" w:rsidRDefault="0083114A">
      <w:pPr>
        <w:jc w:val="left"/>
        <w:rPr>
          <w:lang w:val="en-IN"/>
        </w:rPr>
      </w:pPr>
      <w:r w:rsidRPr="00227E14">
        <w:rPr>
          <w:lang w:val="en-IN"/>
        </w:rPr>
        <w:br w:type="page"/>
      </w:r>
    </w:p>
    <w:p w14:paraId="5A877C61" w14:textId="77777777" w:rsidR="00D0482A" w:rsidRPr="00227E14" w:rsidRDefault="00D0482A" w:rsidP="00D0482A">
      <w:pPr>
        <w:spacing w:after="0"/>
        <w:jc w:val="left"/>
        <w:rPr>
          <w:lang w:val="en-IN"/>
        </w:rPr>
      </w:pPr>
      <w:bookmarkStart w:id="79" w:name="_Toc23316360"/>
      <w:bookmarkStart w:id="80" w:name="_Toc23333453"/>
      <w:bookmarkStart w:id="81" w:name="_Toc23346667"/>
      <w:bookmarkStart w:id="82" w:name="_Toc23316310"/>
      <w:bookmarkStart w:id="83" w:name="_Toc23316361"/>
      <w:bookmarkStart w:id="84" w:name="_Toc23333454"/>
      <w:bookmarkStart w:id="85" w:name="_Toc23346668"/>
      <w:bookmarkStart w:id="86" w:name="_Toc23316362"/>
      <w:bookmarkStart w:id="87" w:name="_Toc23333455"/>
      <w:bookmarkStart w:id="88" w:name="_Toc23346669"/>
      <w:bookmarkEnd w:id="79"/>
      <w:bookmarkEnd w:id="80"/>
      <w:bookmarkEnd w:id="81"/>
      <w:bookmarkEnd w:id="82"/>
      <w:bookmarkEnd w:id="83"/>
      <w:bookmarkEnd w:id="84"/>
      <w:bookmarkEnd w:id="85"/>
      <w:bookmarkEnd w:id="86"/>
      <w:bookmarkEnd w:id="87"/>
      <w:bookmarkEnd w:id="88"/>
    </w:p>
    <w:p w14:paraId="1ABB76CC" w14:textId="77777777" w:rsidR="00D0482A" w:rsidRPr="00227E14" w:rsidRDefault="00D0482A" w:rsidP="005F55C3">
      <w:pPr>
        <w:pStyle w:val="Heading1"/>
        <w:numPr>
          <w:ilvl w:val="0"/>
          <w:numId w:val="6"/>
        </w:numPr>
        <w:jc w:val="center"/>
        <w:rPr>
          <w:lang w:val="en-IN"/>
        </w:rPr>
      </w:pPr>
      <w:bookmarkStart w:id="89" w:name="_Toc80027685"/>
      <w:bookmarkStart w:id="90" w:name="_Toc80028381"/>
      <w:bookmarkStart w:id="91" w:name="_Toc80028450"/>
      <w:bookmarkEnd w:id="89"/>
      <w:bookmarkEnd w:id="90"/>
      <w:bookmarkEnd w:id="91"/>
    </w:p>
    <w:p w14:paraId="0D5CBD66" w14:textId="65E5C66E" w:rsidR="005C0F03" w:rsidRPr="00227E14" w:rsidRDefault="005C0F03" w:rsidP="00D0482A">
      <w:pPr>
        <w:pStyle w:val="Heading2"/>
        <w:rPr>
          <w:lang w:val="en-IN"/>
        </w:rPr>
      </w:pPr>
      <w:bookmarkStart w:id="92" w:name="_Toc80027686"/>
      <w:bookmarkStart w:id="93" w:name="_Toc80028382"/>
      <w:r w:rsidRPr="00227E14">
        <w:rPr>
          <w:lang w:val="en-IN"/>
        </w:rPr>
        <w:t>The incredible volume of Fake Currency</w:t>
      </w:r>
      <w:bookmarkEnd w:id="92"/>
      <w:bookmarkEnd w:id="93"/>
    </w:p>
    <w:p w14:paraId="00E8A303" w14:textId="3FE91538" w:rsidR="00072432" w:rsidRPr="00227E14" w:rsidRDefault="00072432" w:rsidP="00E54920">
      <w:pPr>
        <w:rPr>
          <w:lang w:val="en-IN"/>
        </w:rPr>
      </w:pPr>
      <w:r w:rsidRPr="00227E14">
        <w:rPr>
          <w:lang w:val="en-IN"/>
        </w:rPr>
        <w:t>Director</w:t>
      </w:r>
      <w:r w:rsidR="00EA0626" w:rsidRPr="00227E14">
        <w:rPr>
          <w:lang w:val="en-IN"/>
        </w:rPr>
        <w:t>,</w:t>
      </w:r>
      <w:r w:rsidRPr="00227E14">
        <w:rPr>
          <w:lang w:val="en-IN"/>
        </w:rPr>
        <w:t xml:space="preserve"> Intelligence Bureau (DIB), M K Srinivasan dealt with matters of national security </w:t>
      </w:r>
      <w:proofErr w:type="gramStart"/>
      <w:r w:rsidRPr="00227E14">
        <w:rPr>
          <w:lang w:val="en-IN"/>
        </w:rPr>
        <w:t>on a daily basis</w:t>
      </w:r>
      <w:proofErr w:type="gramEnd"/>
      <w:r w:rsidRPr="00227E14">
        <w:rPr>
          <w:lang w:val="en-IN"/>
        </w:rPr>
        <w:t xml:space="preserve">. He approached the challenge with </w:t>
      </w:r>
      <w:r w:rsidR="00B73C38" w:rsidRPr="00227E14">
        <w:rPr>
          <w:lang w:val="en-IN"/>
        </w:rPr>
        <w:t xml:space="preserve">zen-like </w:t>
      </w:r>
      <w:r w:rsidRPr="00227E14">
        <w:rPr>
          <w:lang w:val="en-IN"/>
        </w:rPr>
        <w:t xml:space="preserve">composure, </w:t>
      </w:r>
      <w:r w:rsidR="00A11CAD" w:rsidRPr="00227E14">
        <w:rPr>
          <w:lang w:val="en-IN"/>
        </w:rPr>
        <w:t>unfli</w:t>
      </w:r>
      <w:r w:rsidR="001B5B41" w:rsidRPr="00227E14">
        <w:rPr>
          <w:lang w:val="en-IN"/>
        </w:rPr>
        <w:t>n</w:t>
      </w:r>
      <w:r w:rsidR="00A11CAD" w:rsidRPr="00227E14">
        <w:rPr>
          <w:lang w:val="en-IN"/>
        </w:rPr>
        <w:t>ched by what he dealt with</w:t>
      </w:r>
      <w:r w:rsidRPr="00227E14">
        <w:rPr>
          <w:lang w:val="en-IN"/>
        </w:rPr>
        <w:t xml:space="preserve">. But this day was different. Mike, as he was known to everyone including the media, was feeling deeply disturbed. He </w:t>
      </w:r>
      <w:r w:rsidR="00A11CAD" w:rsidRPr="00227E14">
        <w:rPr>
          <w:lang w:val="en-IN"/>
        </w:rPr>
        <w:t xml:space="preserve">had already studied the dossier on his table several times and he picked it up again, glancing </w:t>
      </w:r>
      <w:r w:rsidRPr="00227E14">
        <w:rPr>
          <w:lang w:val="en-IN"/>
        </w:rPr>
        <w:t xml:space="preserve">at the two large bundles wrapped in </w:t>
      </w:r>
      <w:r w:rsidR="003E5AFB" w:rsidRPr="00227E14">
        <w:rPr>
          <w:lang w:val="en-IN"/>
        </w:rPr>
        <w:t>waterproof</w:t>
      </w:r>
      <w:r w:rsidRPr="00227E14">
        <w:rPr>
          <w:lang w:val="en-IN"/>
        </w:rPr>
        <w:t xml:space="preserve"> casing. </w:t>
      </w:r>
      <w:r w:rsidR="009721EC" w:rsidRPr="00227E14">
        <w:rPr>
          <w:lang w:val="en-IN"/>
        </w:rPr>
        <w:t>Finally,</w:t>
      </w:r>
      <w:r w:rsidRPr="00227E14">
        <w:rPr>
          <w:lang w:val="en-IN"/>
        </w:rPr>
        <w:t xml:space="preserve"> he came to a decision. He asked his secretary to </w:t>
      </w:r>
      <w:r w:rsidR="00A11CAD" w:rsidRPr="00227E14">
        <w:rPr>
          <w:lang w:val="en-IN"/>
        </w:rPr>
        <w:t xml:space="preserve">request the </w:t>
      </w:r>
      <w:r w:rsidRPr="00227E14">
        <w:rPr>
          <w:lang w:val="en-IN"/>
        </w:rPr>
        <w:t xml:space="preserve">Prime Minister’s Office </w:t>
      </w:r>
      <w:r w:rsidR="00A11CAD" w:rsidRPr="00227E14">
        <w:rPr>
          <w:lang w:val="en-IN"/>
        </w:rPr>
        <w:t xml:space="preserve">for </w:t>
      </w:r>
      <w:r w:rsidR="00D061FC" w:rsidRPr="00227E14">
        <w:rPr>
          <w:lang w:val="en-IN"/>
        </w:rPr>
        <w:t xml:space="preserve">a half-hour </w:t>
      </w:r>
      <w:r w:rsidR="00A11CAD" w:rsidRPr="00227E14">
        <w:rPr>
          <w:lang w:val="en-IN"/>
        </w:rPr>
        <w:t xml:space="preserve">appointment with the </w:t>
      </w:r>
      <w:r w:rsidR="00B73C38" w:rsidRPr="00227E14">
        <w:rPr>
          <w:lang w:val="en-IN"/>
        </w:rPr>
        <w:t xml:space="preserve">honourable </w:t>
      </w:r>
      <w:r w:rsidR="007A068C" w:rsidRPr="00227E14">
        <w:rPr>
          <w:lang w:val="en-IN"/>
        </w:rPr>
        <w:t xml:space="preserve">Prime Minister, </w:t>
      </w:r>
      <w:r w:rsidRPr="00227E14">
        <w:rPr>
          <w:lang w:val="en-IN"/>
        </w:rPr>
        <w:t xml:space="preserve">at the earliest. </w:t>
      </w:r>
    </w:p>
    <w:p w14:paraId="77C26BB9" w14:textId="70D1FBD7" w:rsidR="00072432" w:rsidRPr="00227E14" w:rsidRDefault="00072432" w:rsidP="00E54920">
      <w:pPr>
        <w:rPr>
          <w:lang w:val="en-IN"/>
        </w:rPr>
      </w:pPr>
      <w:r w:rsidRPr="00227E14">
        <w:rPr>
          <w:lang w:val="en-IN"/>
        </w:rPr>
        <w:t xml:space="preserve">Mike could have gone to his immediate boss, the Home Minister, but took a considered decision </w:t>
      </w:r>
      <w:r w:rsidR="00B73CEF" w:rsidRPr="00227E14">
        <w:rPr>
          <w:lang w:val="en-IN"/>
        </w:rPr>
        <w:t>not</w:t>
      </w:r>
      <w:r w:rsidR="007A068C" w:rsidRPr="00227E14">
        <w:rPr>
          <w:lang w:val="en-IN"/>
        </w:rPr>
        <w:t xml:space="preserve"> to</w:t>
      </w:r>
      <w:r w:rsidR="003E5AFB" w:rsidRPr="00227E14">
        <w:rPr>
          <w:lang w:val="en-IN"/>
        </w:rPr>
        <w:t xml:space="preserve">. The minister was soft </w:t>
      </w:r>
      <w:r w:rsidRPr="00227E14">
        <w:rPr>
          <w:lang w:val="en-IN"/>
        </w:rPr>
        <w:t>spoken and well</w:t>
      </w:r>
      <w:r w:rsidR="003E5AFB" w:rsidRPr="00227E14">
        <w:rPr>
          <w:lang w:val="en-IN"/>
        </w:rPr>
        <w:t xml:space="preserve"> </w:t>
      </w:r>
      <w:r w:rsidRPr="00227E14">
        <w:rPr>
          <w:lang w:val="en-IN"/>
        </w:rPr>
        <w:t xml:space="preserve">intentioned, but he was clearly </w:t>
      </w:r>
      <w:r w:rsidR="003E5AFB" w:rsidRPr="00227E14">
        <w:rPr>
          <w:lang w:val="en-IN"/>
        </w:rPr>
        <w:t>ill equipped</w:t>
      </w:r>
      <w:r w:rsidRPr="00227E14">
        <w:rPr>
          <w:lang w:val="en-IN"/>
        </w:rPr>
        <w:t xml:space="preserve"> for the position he occupied. The media talked of him more for his sartorial taste — he </w:t>
      </w:r>
      <w:r w:rsidR="00922E36" w:rsidRPr="00227E14">
        <w:rPr>
          <w:lang w:val="en-IN"/>
        </w:rPr>
        <w:t>was known to change four outfits</w:t>
      </w:r>
      <w:r w:rsidRPr="00227E14">
        <w:rPr>
          <w:lang w:val="en-IN"/>
        </w:rPr>
        <w:t xml:space="preserve"> a day — than any ability he </w:t>
      </w:r>
      <w:r w:rsidR="001B4EA9" w:rsidRPr="00227E14">
        <w:rPr>
          <w:lang w:val="en-IN"/>
        </w:rPr>
        <w:t xml:space="preserve">was </w:t>
      </w:r>
      <w:r w:rsidRPr="00227E14">
        <w:rPr>
          <w:lang w:val="en-IN"/>
        </w:rPr>
        <w:t xml:space="preserve">suspected to possess to discharge his onerous duties. </w:t>
      </w:r>
    </w:p>
    <w:p w14:paraId="6684BA2C" w14:textId="3F4B6B9B" w:rsidR="00220243" w:rsidRPr="00227E14" w:rsidRDefault="007A068C" w:rsidP="00E54920">
      <w:pPr>
        <w:rPr>
          <w:lang w:val="en-IN"/>
        </w:rPr>
      </w:pPr>
      <w:r w:rsidRPr="00227E14">
        <w:rPr>
          <w:lang w:val="en-IN"/>
        </w:rPr>
        <w:lastRenderedPageBreak/>
        <w:t>Mike</w:t>
      </w:r>
      <w:r w:rsidR="00072432" w:rsidRPr="00227E14">
        <w:rPr>
          <w:lang w:val="en-IN"/>
        </w:rPr>
        <w:t xml:space="preserve"> </w:t>
      </w:r>
      <w:r w:rsidR="000E7C7E" w:rsidRPr="00227E14">
        <w:rPr>
          <w:lang w:val="en-IN"/>
        </w:rPr>
        <w:t xml:space="preserve">stared at the </w:t>
      </w:r>
      <w:r w:rsidR="00354D83" w:rsidRPr="00227E14">
        <w:rPr>
          <w:lang w:val="en-IN"/>
        </w:rPr>
        <w:t>little metal India</w:t>
      </w:r>
      <w:r w:rsidR="00C94D92" w:rsidRPr="00227E14">
        <w:rPr>
          <w:lang w:val="en-IN"/>
        </w:rPr>
        <w:t>n</w:t>
      </w:r>
      <w:r w:rsidR="00354D83" w:rsidRPr="00227E14">
        <w:rPr>
          <w:lang w:val="en-IN"/>
        </w:rPr>
        <w:t xml:space="preserve"> flag at his table, his totem</w:t>
      </w:r>
      <w:r w:rsidR="00285F0E" w:rsidRPr="00227E14">
        <w:rPr>
          <w:lang w:val="en-IN"/>
        </w:rPr>
        <w:t xml:space="preserve"> </w:t>
      </w:r>
      <w:proofErr w:type="gramStart"/>
      <w:r w:rsidR="00285F0E" w:rsidRPr="00227E14">
        <w:rPr>
          <w:lang w:val="en-IN"/>
        </w:rPr>
        <w:t>at all times</w:t>
      </w:r>
      <w:proofErr w:type="gramEnd"/>
      <w:r w:rsidR="00354D83" w:rsidRPr="00227E14">
        <w:rPr>
          <w:lang w:val="en-IN"/>
        </w:rPr>
        <w:t xml:space="preserve">. </w:t>
      </w:r>
      <w:r w:rsidR="000E7C7E" w:rsidRPr="00227E14">
        <w:rPr>
          <w:lang w:val="en-IN"/>
        </w:rPr>
        <w:t>F</w:t>
      </w:r>
      <w:r w:rsidR="00072432" w:rsidRPr="00227E14">
        <w:rPr>
          <w:lang w:val="en-IN"/>
        </w:rPr>
        <w:t>iercely</w:t>
      </w:r>
      <w:r w:rsidR="00164A9E" w:rsidRPr="00227E14">
        <w:rPr>
          <w:lang w:val="en-IN"/>
        </w:rPr>
        <w:t xml:space="preserve"> patriotic</w:t>
      </w:r>
      <w:r w:rsidR="00354D83" w:rsidRPr="00227E14">
        <w:rPr>
          <w:lang w:val="en-IN"/>
        </w:rPr>
        <w:t>, h</w:t>
      </w:r>
      <w:r w:rsidR="00164A9E" w:rsidRPr="00227E14">
        <w:rPr>
          <w:lang w:val="en-IN"/>
        </w:rPr>
        <w:t xml:space="preserve">e ignored </w:t>
      </w:r>
      <w:r w:rsidR="00072432" w:rsidRPr="00227E14">
        <w:rPr>
          <w:lang w:val="en-IN"/>
        </w:rPr>
        <w:t xml:space="preserve">disdainful pressures </w:t>
      </w:r>
      <w:r w:rsidR="00164A9E" w:rsidRPr="00227E14">
        <w:rPr>
          <w:lang w:val="en-IN"/>
        </w:rPr>
        <w:t xml:space="preserve">on </w:t>
      </w:r>
      <w:r w:rsidR="00072432" w:rsidRPr="00227E14">
        <w:rPr>
          <w:lang w:val="en-IN"/>
        </w:rPr>
        <w:t xml:space="preserve">the agency by </w:t>
      </w:r>
      <w:r w:rsidRPr="00227E14">
        <w:rPr>
          <w:lang w:val="en-IN"/>
        </w:rPr>
        <w:t>corrupt politicians and</w:t>
      </w:r>
      <w:r w:rsidR="000A6E32" w:rsidRPr="00227E14">
        <w:rPr>
          <w:lang w:val="en-IN"/>
        </w:rPr>
        <w:t xml:space="preserve"> was deeply</w:t>
      </w:r>
      <w:r w:rsidR="00072432" w:rsidRPr="00227E14">
        <w:rPr>
          <w:lang w:val="en-IN"/>
        </w:rPr>
        <w:t xml:space="preserve"> committed to the welfare of his </w:t>
      </w:r>
      <w:r w:rsidR="009D134D" w:rsidRPr="00227E14">
        <w:rPr>
          <w:lang w:val="en-IN"/>
        </w:rPr>
        <w:t>colleagues</w:t>
      </w:r>
      <w:r w:rsidR="000A6E32" w:rsidRPr="00227E14">
        <w:rPr>
          <w:lang w:val="en-IN"/>
        </w:rPr>
        <w:t xml:space="preserve"> who shared his high ideals.</w:t>
      </w:r>
      <w:r w:rsidR="00072432" w:rsidRPr="00227E14">
        <w:rPr>
          <w:lang w:val="en-IN"/>
        </w:rPr>
        <w:t xml:space="preserve"> </w:t>
      </w:r>
      <w:r w:rsidR="000A6E32" w:rsidRPr="00227E14">
        <w:rPr>
          <w:lang w:val="en-IN"/>
        </w:rPr>
        <w:t xml:space="preserve">He was known to be </w:t>
      </w:r>
      <w:r w:rsidR="00072432" w:rsidRPr="00227E14">
        <w:rPr>
          <w:lang w:val="en-IN"/>
        </w:rPr>
        <w:t xml:space="preserve">unafraid of consequences </w:t>
      </w:r>
      <w:r w:rsidR="009D134D" w:rsidRPr="00227E14">
        <w:rPr>
          <w:lang w:val="en-IN"/>
        </w:rPr>
        <w:t xml:space="preserve">that came </w:t>
      </w:r>
      <w:proofErr w:type="gramStart"/>
      <w:r w:rsidR="009D134D" w:rsidRPr="00227E14">
        <w:rPr>
          <w:lang w:val="en-IN"/>
        </w:rPr>
        <w:t xml:space="preserve">as </w:t>
      </w:r>
      <w:r w:rsidR="00C94D92" w:rsidRPr="00227E14">
        <w:rPr>
          <w:lang w:val="en-IN"/>
        </w:rPr>
        <w:t xml:space="preserve">a </w:t>
      </w:r>
      <w:r w:rsidR="009D134D" w:rsidRPr="00227E14">
        <w:rPr>
          <w:lang w:val="en-IN"/>
        </w:rPr>
        <w:t>result of</w:t>
      </w:r>
      <w:proofErr w:type="gramEnd"/>
      <w:r w:rsidR="009D134D" w:rsidRPr="00227E14">
        <w:rPr>
          <w:lang w:val="en-IN"/>
        </w:rPr>
        <w:t xml:space="preserve"> putting the nation first</w:t>
      </w:r>
      <w:r w:rsidR="00354D83" w:rsidRPr="00227E14">
        <w:rPr>
          <w:lang w:val="en-IN"/>
        </w:rPr>
        <w:t>. R</w:t>
      </w:r>
      <w:r w:rsidR="00174DB3" w:rsidRPr="00227E14">
        <w:rPr>
          <w:lang w:val="en-IN"/>
        </w:rPr>
        <w:t xml:space="preserve">uffling feathers </w:t>
      </w:r>
      <w:r w:rsidR="009D134D" w:rsidRPr="00227E14">
        <w:rPr>
          <w:lang w:val="en-IN"/>
        </w:rPr>
        <w:t>in the process</w:t>
      </w:r>
      <w:r w:rsidR="00354D83" w:rsidRPr="00227E14">
        <w:rPr>
          <w:lang w:val="en-IN"/>
        </w:rPr>
        <w:t xml:space="preserve"> was never a botheration</w:t>
      </w:r>
      <w:r w:rsidR="009D134D" w:rsidRPr="00227E14">
        <w:rPr>
          <w:lang w:val="en-IN"/>
        </w:rPr>
        <w:t xml:space="preserve">. </w:t>
      </w:r>
      <w:r w:rsidR="00072432" w:rsidRPr="00227E14">
        <w:rPr>
          <w:lang w:val="en-IN"/>
        </w:rPr>
        <w:t xml:space="preserve">Mike had chosen the Indian Police Service </w:t>
      </w:r>
      <w:r w:rsidR="00174DB3" w:rsidRPr="00227E14">
        <w:rPr>
          <w:lang w:val="en-IN"/>
        </w:rPr>
        <w:t xml:space="preserve">over a more </w:t>
      </w:r>
      <w:r w:rsidR="00A240D6" w:rsidRPr="00227E14">
        <w:rPr>
          <w:lang w:val="en-IN"/>
        </w:rPr>
        <w:t>lucrative</w:t>
      </w:r>
      <w:r w:rsidR="00174DB3" w:rsidRPr="00227E14">
        <w:rPr>
          <w:lang w:val="en-IN"/>
        </w:rPr>
        <w:t xml:space="preserve"> IAS </w:t>
      </w:r>
      <w:r w:rsidR="009B3757" w:rsidRPr="00227E14">
        <w:rPr>
          <w:lang w:val="en-IN"/>
        </w:rPr>
        <w:t xml:space="preserve">career </w:t>
      </w:r>
      <w:r w:rsidR="00072432" w:rsidRPr="00227E14">
        <w:rPr>
          <w:lang w:val="en-IN"/>
        </w:rPr>
        <w:t xml:space="preserve">after being ranked 24th across the country in the Indian Administrative Services examination. </w:t>
      </w:r>
      <w:r w:rsidR="00A240D6" w:rsidRPr="00227E14">
        <w:rPr>
          <w:lang w:val="en-IN"/>
        </w:rPr>
        <w:t>H</w:t>
      </w:r>
      <w:r w:rsidR="00072432" w:rsidRPr="00227E14">
        <w:rPr>
          <w:lang w:val="en-IN"/>
        </w:rPr>
        <w:t xml:space="preserve">e </w:t>
      </w:r>
      <w:r w:rsidR="00A240D6" w:rsidRPr="00227E14">
        <w:rPr>
          <w:lang w:val="en-IN"/>
        </w:rPr>
        <w:t>was known to have indicated his</w:t>
      </w:r>
      <w:r w:rsidR="00072432" w:rsidRPr="00227E14">
        <w:rPr>
          <w:lang w:val="en-IN"/>
        </w:rPr>
        <w:t xml:space="preserve"> preference in the form he had filled before taking the examination. </w:t>
      </w:r>
      <w:r w:rsidR="000A6E32" w:rsidRPr="00227E14">
        <w:rPr>
          <w:lang w:val="en-IN"/>
        </w:rPr>
        <w:t>A rarity indeed.</w:t>
      </w:r>
    </w:p>
    <w:p w14:paraId="78AB9CE7" w14:textId="341062FC" w:rsidR="00072432" w:rsidRPr="00227E14" w:rsidRDefault="00072432" w:rsidP="00E54920">
      <w:pPr>
        <w:rPr>
          <w:lang w:val="en-IN"/>
        </w:rPr>
      </w:pPr>
      <w:r w:rsidRPr="00227E14">
        <w:rPr>
          <w:lang w:val="en-IN"/>
        </w:rPr>
        <w:t xml:space="preserve">He </w:t>
      </w:r>
      <w:r w:rsidR="00220243" w:rsidRPr="00227E14">
        <w:rPr>
          <w:lang w:val="en-IN"/>
        </w:rPr>
        <w:t xml:space="preserve">held </w:t>
      </w:r>
      <w:r w:rsidRPr="00227E14">
        <w:rPr>
          <w:lang w:val="en-IN"/>
        </w:rPr>
        <w:t xml:space="preserve">strongly that </w:t>
      </w:r>
      <w:r w:rsidR="00220243" w:rsidRPr="00227E14">
        <w:rPr>
          <w:lang w:val="en-IN"/>
        </w:rPr>
        <w:t xml:space="preserve">most </w:t>
      </w:r>
      <w:r w:rsidRPr="00227E14">
        <w:rPr>
          <w:lang w:val="en-IN"/>
        </w:rPr>
        <w:t xml:space="preserve">problems the common citizen faced had to do with issues of policing at the ground level. Unscrupulous money lenders milked the poor dry and the police machinery refused to </w:t>
      </w:r>
      <w:r w:rsidR="006D44D5" w:rsidRPr="00227E14">
        <w:rPr>
          <w:lang w:val="en-IN"/>
        </w:rPr>
        <w:t xml:space="preserve">do anything for the victims </w:t>
      </w:r>
      <w:r w:rsidRPr="00227E14">
        <w:rPr>
          <w:lang w:val="en-IN"/>
        </w:rPr>
        <w:t>because it had been ‘taken care of</w:t>
      </w:r>
      <w:r w:rsidR="00B24618" w:rsidRPr="00227E14">
        <w:rPr>
          <w:lang w:val="en-IN"/>
        </w:rPr>
        <w:t>.’ Rich landlords exploited people from lower</w:t>
      </w:r>
      <w:r w:rsidRPr="00227E14">
        <w:rPr>
          <w:lang w:val="en-IN"/>
        </w:rPr>
        <w:t xml:space="preserve"> caste</w:t>
      </w:r>
      <w:r w:rsidR="00B24618" w:rsidRPr="00227E14">
        <w:rPr>
          <w:lang w:val="en-IN"/>
        </w:rPr>
        <w:t>s</w:t>
      </w:r>
      <w:r w:rsidRPr="00227E14">
        <w:rPr>
          <w:lang w:val="en-IN"/>
        </w:rPr>
        <w:t xml:space="preserve"> but the local police officials</w:t>
      </w:r>
      <w:r w:rsidR="006E6A2E" w:rsidRPr="00227E14">
        <w:rPr>
          <w:lang w:val="en-IN"/>
        </w:rPr>
        <w:t xml:space="preserve"> – fully bought over -</w:t>
      </w:r>
      <w:r w:rsidRPr="00227E14">
        <w:rPr>
          <w:lang w:val="en-IN"/>
        </w:rPr>
        <w:t xml:space="preserve"> would not just brush aside the complaints but also implicate the victims in false cases, so that the </w:t>
      </w:r>
      <w:r w:rsidR="006E6A2E" w:rsidRPr="00227E14">
        <w:rPr>
          <w:lang w:val="en-IN"/>
        </w:rPr>
        <w:t>‘</w:t>
      </w:r>
      <w:r w:rsidRPr="00227E14">
        <w:rPr>
          <w:lang w:val="en-IN"/>
        </w:rPr>
        <w:t>right lesson</w:t>
      </w:r>
      <w:r w:rsidR="006E6A2E" w:rsidRPr="00227E14">
        <w:rPr>
          <w:lang w:val="en-IN"/>
        </w:rPr>
        <w:t>’</w:t>
      </w:r>
      <w:r w:rsidRPr="00227E14">
        <w:rPr>
          <w:lang w:val="en-IN"/>
        </w:rPr>
        <w:t xml:space="preserve"> went through</w:t>
      </w:r>
      <w:r w:rsidR="006E6A2E" w:rsidRPr="00227E14">
        <w:rPr>
          <w:lang w:val="en-IN"/>
        </w:rPr>
        <w:t>.</w:t>
      </w:r>
      <w:r w:rsidR="000A6E32" w:rsidRPr="00227E14">
        <w:rPr>
          <w:lang w:val="en-IN"/>
        </w:rPr>
        <w:t xml:space="preserve"> </w:t>
      </w:r>
      <w:r w:rsidR="006E6A2E" w:rsidRPr="00227E14">
        <w:rPr>
          <w:lang w:val="en-IN"/>
        </w:rPr>
        <w:t>T</w:t>
      </w:r>
      <w:r w:rsidRPr="00227E14">
        <w:rPr>
          <w:lang w:val="en-IN"/>
        </w:rPr>
        <w:t xml:space="preserve">he local muscleman would send his goons to occupy a disputed property while the police machinery looked the other way. There were </w:t>
      </w:r>
      <w:r w:rsidR="006E6A2E" w:rsidRPr="00227E14">
        <w:rPr>
          <w:lang w:val="en-IN"/>
        </w:rPr>
        <w:t>several</w:t>
      </w:r>
      <w:r w:rsidRPr="00227E14">
        <w:rPr>
          <w:lang w:val="en-IN"/>
        </w:rPr>
        <w:t xml:space="preserve"> </w:t>
      </w:r>
      <w:r w:rsidR="006E6A2E" w:rsidRPr="00227E14">
        <w:rPr>
          <w:lang w:val="en-IN"/>
        </w:rPr>
        <w:t xml:space="preserve">such </w:t>
      </w:r>
      <w:r w:rsidRPr="00227E14">
        <w:rPr>
          <w:lang w:val="en-IN"/>
        </w:rPr>
        <w:t xml:space="preserve">instances that had enraged </w:t>
      </w:r>
      <w:r w:rsidR="000A6E32" w:rsidRPr="00227E14">
        <w:rPr>
          <w:lang w:val="en-IN"/>
        </w:rPr>
        <w:t xml:space="preserve">Mike </w:t>
      </w:r>
      <w:r w:rsidRPr="00227E14">
        <w:rPr>
          <w:lang w:val="en-IN"/>
        </w:rPr>
        <w:t xml:space="preserve">and </w:t>
      </w:r>
      <w:r w:rsidR="006E6A2E" w:rsidRPr="00227E14">
        <w:rPr>
          <w:lang w:val="en-IN"/>
        </w:rPr>
        <w:t>inspired him to join</w:t>
      </w:r>
      <w:r w:rsidRPr="00227E14">
        <w:rPr>
          <w:lang w:val="en-IN"/>
        </w:rPr>
        <w:t xml:space="preserve"> the I</w:t>
      </w:r>
      <w:r w:rsidR="00B20396" w:rsidRPr="00227E14">
        <w:rPr>
          <w:lang w:val="en-IN"/>
        </w:rPr>
        <w:t xml:space="preserve">ndian </w:t>
      </w:r>
      <w:r w:rsidRPr="00227E14">
        <w:rPr>
          <w:lang w:val="en-IN"/>
        </w:rPr>
        <w:t>P</w:t>
      </w:r>
      <w:r w:rsidR="00B20396" w:rsidRPr="00227E14">
        <w:rPr>
          <w:lang w:val="en-IN"/>
        </w:rPr>
        <w:t xml:space="preserve">olice </w:t>
      </w:r>
      <w:r w:rsidRPr="00227E14">
        <w:rPr>
          <w:lang w:val="en-IN"/>
        </w:rPr>
        <w:t>S</w:t>
      </w:r>
      <w:r w:rsidR="00B20396" w:rsidRPr="00227E14">
        <w:rPr>
          <w:lang w:val="en-IN"/>
        </w:rPr>
        <w:t>ervice</w:t>
      </w:r>
      <w:r w:rsidRPr="00227E14">
        <w:rPr>
          <w:lang w:val="en-IN"/>
        </w:rPr>
        <w:t xml:space="preserve">. </w:t>
      </w:r>
      <w:r w:rsidR="00B20396" w:rsidRPr="00227E14">
        <w:rPr>
          <w:lang w:val="en-IN"/>
        </w:rPr>
        <w:t>H</w:t>
      </w:r>
      <w:r w:rsidRPr="00227E14">
        <w:rPr>
          <w:lang w:val="en-IN"/>
        </w:rPr>
        <w:t xml:space="preserve">e </w:t>
      </w:r>
      <w:r w:rsidR="00B20396" w:rsidRPr="00227E14">
        <w:rPr>
          <w:lang w:val="en-IN"/>
        </w:rPr>
        <w:t xml:space="preserve">never imagined that he would one day also head the </w:t>
      </w:r>
      <w:r w:rsidRPr="00227E14">
        <w:rPr>
          <w:lang w:val="en-IN"/>
        </w:rPr>
        <w:t xml:space="preserve">Intelligence Bureau.    </w:t>
      </w:r>
    </w:p>
    <w:p w14:paraId="61AA19C8" w14:textId="42B757B9" w:rsidR="00072432" w:rsidRPr="00227E14" w:rsidRDefault="00072432" w:rsidP="00E54920">
      <w:pPr>
        <w:rPr>
          <w:lang w:val="en-IN"/>
        </w:rPr>
      </w:pPr>
      <w:r w:rsidRPr="00227E14">
        <w:rPr>
          <w:lang w:val="en-IN"/>
        </w:rPr>
        <w:t xml:space="preserve">Mike was born in the reservoir town of Malampuzha in Palakkad district of Kerala </w:t>
      </w:r>
      <w:r w:rsidR="00B20396" w:rsidRPr="00227E14">
        <w:rPr>
          <w:lang w:val="en-IN"/>
        </w:rPr>
        <w:t xml:space="preserve">in </w:t>
      </w:r>
      <w:r w:rsidRPr="00227E14">
        <w:rPr>
          <w:lang w:val="en-IN"/>
        </w:rPr>
        <w:t>a middle-class family and imbued its values</w:t>
      </w:r>
      <w:r w:rsidR="00B20396" w:rsidRPr="00227E14">
        <w:rPr>
          <w:lang w:val="en-IN"/>
        </w:rPr>
        <w:t>.</w:t>
      </w:r>
      <w:r w:rsidRPr="00227E14">
        <w:rPr>
          <w:lang w:val="en-IN"/>
        </w:rPr>
        <w:t xml:space="preserve"> </w:t>
      </w:r>
      <w:r w:rsidR="000A6E32" w:rsidRPr="00227E14">
        <w:rPr>
          <w:lang w:val="en-IN"/>
        </w:rPr>
        <w:t>One of</w:t>
      </w:r>
      <w:r w:rsidRPr="00227E14">
        <w:rPr>
          <w:lang w:val="en-IN"/>
        </w:rPr>
        <w:t xml:space="preserve"> </w:t>
      </w:r>
      <w:r w:rsidR="00B20396" w:rsidRPr="00227E14">
        <w:rPr>
          <w:lang w:val="en-IN"/>
        </w:rPr>
        <w:t xml:space="preserve">those was </w:t>
      </w:r>
      <w:r w:rsidRPr="00227E14">
        <w:rPr>
          <w:lang w:val="en-IN"/>
        </w:rPr>
        <w:t>a</w:t>
      </w:r>
      <w:r w:rsidR="0007358B" w:rsidRPr="00227E14">
        <w:rPr>
          <w:lang w:val="en-IN"/>
        </w:rPr>
        <w:t>n inclination</w:t>
      </w:r>
      <w:r w:rsidRPr="00227E14">
        <w:rPr>
          <w:lang w:val="en-IN"/>
        </w:rPr>
        <w:t xml:space="preserve"> towards government service</w:t>
      </w:r>
      <w:r w:rsidR="0007358B" w:rsidRPr="00227E14">
        <w:rPr>
          <w:lang w:val="en-IN"/>
        </w:rPr>
        <w:t>, which was viewed as a service to the nation</w:t>
      </w:r>
      <w:r w:rsidRPr="00227E14">
        <w:rPr>
          <w:lang w:val="en-IN"/>
        </w:rPr>
        <w:t xml:space="preserve">. His cousins, uncles and aunts had all pursued careers in government jobs. Some of them had risen to ranks high </w:t>
      </w:r>
      <w:r w:rsidRPr="00227E14">
        <w:rPr>
          <w:lang w:val="en-IN"/>
        </w:rPr>
        <w:lastRenderedPageBreak/>
        <w:t>enough to be allotted a car — the ubiquitous Ambassador with a beacon and blaring sirens — and attendants. India was still in the socialist era</w:t>
      </w:r>
      <w:r w:rsidR="002B42C8" w:rsidRPr="00227E14">
        <w:rPr>
          <w:lang w:val="en-IN"/>
        </w:rPr>
        <w:t xml:space="preserve"> with</w:t>
      </w:r>
      <w:r w:rsidRPr="00227E14">
        <w:rPr>
          <w:lang w:val="en-IN"/>
        </w:rPr>
        <w:t xml:space="preserve"> a controlled economy</w:t>
      </w:r>
      <w:r w:rsidR="000A6E32" w:rsidRPr="00227E14">
        <w:rPr>
          <w:lang w:val="en-IN"/>
        </w:rPr>
        <w:t xml:space="preserve"> back </w:t>
      </w:r>
      <w:proofErr w:type="gramStart"/>
      <w:r w:rsidR="000A6E32" w:rsidRPr="00227E14">
        <w:rPr>
          <w:lang w:val="en-IN"/>
        </w:rPr>
        <w:t>then, when</w:t>
      </w:r>
      <w:proofErr w:type="gramEnd"/>
      <w:r w:rsidRPr="00227E14">
        <w:rPr>
          <w:lang w:val="en-IN"/>
        </w:rPr>
        <w:t xml:space="preserve"> one had to approach the government for licen</w:t>
      </w:r>
      <w:r w:rsidR="00574D60" w:rsidRPr="00227E14">
        <w:rPr>
          <w:lang w:val="en-IN"/>
        </w:rPr>
        <w:t>c</w:t>
      </w:r>
      <w:r w:rsidRPr="00227E14">
        <w:rPr>
          <w:lang w:val="en-IN"/>
        </w:rPr>
        <w:t xml:space="preserve">es and permits to manufacture even something as </w:t>
      </w:r>
      <w:r w:rsidR="00B20396" w:rsidRPr="00227E14">
        <w:rPr>
          <w:lang w:val="en-IN"/>
        </w:rPr>
        <w:t xml:space="preserve">everyday </w:t>
      </w:r>
      <w:r w:rsidRPr="00227E14">
        <w:rPr>
          <w:lang w:val="en-IN"/>
        </w:rPr>
        <w:t xml:space="preserve">as a pencil. And there too, the government fixed the volume of manufacture and the price </w:t>
      </w:r>
      <w:r w:rsidR="00F439EE" w:rsidRPr="00227E14">
        <w:rPr>
          <w:lang w:val="en-IN"/>
        </w:rPr>
        <w:t>for sale. B</w:t>
      </w:r>
      <w:r w:rsidRPr="00227E14">
        <w:rPr>
          <w:lang w:val="en-IN"/>
        </w:rPr>
        <w:t xml:space="preserve">ureaucrats </w:t>
      </w:r>
      <w:r w:rsidR="00F439EE" w:rsidRPr="00227E14">
        <w:rPr>
          <w:lang w:val="en-IN"/>
        </w:rPr>
        <w:t xml:space="preserve">enjoyed enormous clout </w:t>
      </w:r>
      <w:r w:rsidRPr="00227E14">
        <w:rPr>
          <w:lang w:val="en-IN"/>
        </w:rPr>
        <w:t xml:space="preserve">in such an environment, which </w:t>
      </w:r>
      <w:r w:rsidR="00F439EE" w:rsidRPr="00227E14">
        <w:rPr>
          <w:lang w:val="en-IN"/>
        </w:rPr>
        <w:t xml:space="preserve">was not an added perk but the primary </w:t>
      </w:r>
      <w:r w:rsidRPr="00227E14">
        <w:rPr>
          <w:lang w:val="en-IN"/>
        </w:rPr>
        <w:t xml:space="preserve">attraction for </w:t>
      </w:r>
      <w:r w:rsidR="00F439EE" w:rsidRPr="00227E14">
        <w:rPr>
          <w:lang w:val="en-IN"/>
        </w:rPr>
        <w:t xml:space="preserve">working in a </w:t>
      </w:r>
      <w:r w:rsidRPr="00227E14">
        <w:rPr>
          <w:lang w:val="en-IN"/>
        </w:rPr>
        <w:t xml:space="preserve">government job. But these mundane benefits were far from Mike’s mind when he </w:t>
      </w:r>
      <w:r w:rsidR="000A6E32" w:rsidRPr="00227E14">
        <w:rPr>
          <w:lang w:val="en-IN"/>
        </w:rPr>
        <w:t xml:space="preserve">had </w:t>
      </w:r>
      <w:r w:rsidRPr="00227E14">
        <w:rPr>
          <w:lang w:val="en-IN"/>
        </w:rPr>
        <w:t>decided to follow in the footsteps of his family.</w:t>
      </w:r>
    </w:p>
    <w:p w14:paraId="55AC06BD" w14:textId="6153D5AE" w:rsidR="00072432" w:rsidRPr="00227E14" w:rsidRDefault="00072432" w:rsidP="00E54920">
      <w:pPr>
        <w:rPr>
          <w:lang w:val="en-IN"/>
        </w:rPr>
      </w:pPr>
      <w:r w:rsidRPr="00227E14">
        <w:rPr>
          <w:lang w:val="en-IN"/>
        </w:rPr>
        <w:t xml:space="preserve">Bright, sharp-witted and </w:t>
      </w:r>
      <w:r w:rsidR="00F439EE" w:rsidRPr="00227E14">
        <w:rPr>
          <w:lang w:val="en-IN"/>
        </w:rPr>
        <w:t xml:space="preserve">an </w:t>
      </w:r>
      <w:r w:rsidRPr="00227E14">
        <w:rPr>
          <w:lang w:val="en-IN"/>
        </w:rPr>
        <w:t xml:space="preserve">excellent </w:t>
      </w:r>
      <w:r w:rsidR="00F439EE" w:rsidRPr="00227E14">
        <w:rPr>
          <w:lang w:val="en-IN"/>
        </w:rPr>
        <w:t xml:space="preserve">observer, </w:t>
      </w:r>
      <w:r w:rsidRPr="00227E14">
        <w:rPr>
          <w:lang w:val="en-IN"/>
        </w:rPr>
        <w:t>young Mike</w:t>
      </w:r>
      <w:r w:rsidR="00E7005B" w:rsidRPr="00227E14">
        <w:rPr>
          <w:lang w:val="en-IN"/>
        </w:rPr>
        <w:t>’s</w:t>
      </w:r>
      <w:r w:rsidRPr="00227E14">
        <w:rPr>
          <w:lang w:val="en-IN"/>
        </w:rPr>
        <w:t xml:space="preserve"> grasp of technology and investigative skills soon began to be noticed and his rise was meteoric. It was not long before </w:t>
      </w:r>
      <w:r w:rsidR="00E51FBC" w:rsidRPr="00227E14">
        <w:rPr>
          <w:lang w:val="en-IN"/>
        </w:rPr>
        <w:t xml:space="preserve">that </w:t>
      </w:r>
      <w:r w:rsidRPr="00227E14">
        <w:rPr>
          <w:lang w:val="en-IN"/>
        </w:rPr>
        <w:t>he was in the office of the National Security Advisor</w:t>
      </w:r>
      <w:r w:rsidR="003C3C79" w:rsidRPr="00227E14">
        <w:rPr>
          <w:lang w:val="en-IN"/>
        </w:rPr>
        <w:t>, at barely 40.</w:t>
      </w:r>
      <w:r w:rsidRPr="00227E14">
        <w:rPr>
          <w:lang w:val="en-IN"/>
        </w:rPr>
        <w:t xml:space="preserve"> Many had heaved a sigh of relief over th</w:t>
      </w:r>
      <w:r w:rsidR="003C3C79" w:rsidRPr="00227E14">
        <w:rPr>
          <w:lang w:val="en-IN"/>
        </w:rPr>
        <w:t>is promotion. I</w:t>
      </w:r>
      <w:r w:rsidRPr="00227E14">
        <w:rPr>
          <w:lang w:val="en-IN"/>
        </w:rPr>
        <w:t xml:space="preserve">n one of his earlier postings, he had ruthlessly cracked down on the sand mining mafia, eventually </w:t>
      </w:r>
      <w:r w:rsidR="003C3C79" w:rsidRPr="00227E14">
        <w:rPr>
          <w:lang w:val="en-IN"/>
        </w:rPr>
        <w:t xml:space="preserve">nabbing </w:t>
      </w:r>
      <w:r w:rsidRPr="00227E14">
        <w:rPr>
          <w:lang w:val="en-IN"/>
        </w:rPr>
        <w:t xml:space="preserve">a powerful politician who ran the operations. There had been a great deal of commotion, with the accused threatening to pull down the government if the officer was not transferred. Mike couldn’t care less. </w:t>
      </w:r>
    </w:p>
    <w:p w14:paraId="776905B4" w14:textId="4BDF0B9A" w:rsidR="00704497" w:rsidRPr="00227E14" w:rsidRDefault="00072432" w:rsidP="00E54920">
      <w:pPr>
        <w:rPr>
          <w:lang w:val="en-IN"/>
        </w:rPr>
      </w:pPr>
      <w:r w:rsidRPr="00227E14">
        <w:rPr>
          <w:lang w:val="en-IN"/>
        </w:rPr>
        <w:t xml:space="preserve">In another instance, he </w:t>
      </w:r>
      <w:r w:rsidR="003C3C79" w:rsidRPr="00227E14">
        <w:rPr>
          <w:lang w:val="en-IN"/>
        </w:rPr>
        <w:t xml:space="preserve">nabbed </w:t>
      </w:r>
      <w:r w:rsidRPr="00227E14">
        <w:rPr>
          <w:lang w:val="en-IN"/>
        </w:rPr>
        <w:t>an influential journalist</w:t>
      </w:r>
      <w:r w:rsidR="003C3C79" w:rsidRPr="00227E14">
        <w:rPr>
          <w:lang w:val="en-IN"/>
        </w:rPr>
        <w:t xml:space="preserve"> on charges of rape, </w:t>
      </w:r>
      <w:r w:rsidR="00AA66A9" w:rsidRPr="00227E14">
        <w:rPr>
          <w:lang w:val="en-IN"/>
        </w:rPr>
        <w:t>despite</w:t>
      </w:r>
      <w:r w:rsidR="003C3C79" w:rsidRPr="00227E14">
        <w:rPr>
          <w:lang w:val="en-IN"/>
        </w:rPr>
        <w:t xml:space="preserve"> the support</w:t>
      </w:r>
      <w:r w:rsidR="00AA66A9" w:rsidRPr="00227E14">
        <w:rPr>
          <w:lang w:val="en-IN"/>
        </w:rPr>
        <w:t xml:space="preserve"> from the ruling government that</w:t>
      </w:r>
      <w:r w:rsidR="003C3C79" w:rsidRPr="00227E14">
        <w:rPr>
          <w:lang w:val="en-IN"/>
        </w:rPr>
        <w:t xml:space="preserve"> </w:t>
      </w:r>
      <w:r w:rsidR="00AA66A9" w:rsidRPr="00227E14">
        <w:rPr>
          <w:lang w:val="en-IN"/>
        </w:rPr>
        <w:t>the journalist enjoyed.</w:t>
      </w:r>
      <w:r w:rsidRPr="00227E14">
        <w:rPr>
          <w:lang w:val="en-IN"/>
        </w:rPr>
        <w:t xml:space="preserve"> A </w:t>
      </w:r>
      <w:r w:rsidR="003C3C79" w:rsidRPr="00227E14">
        <w:rPr>
          <w:lang w:val="en-IN"/>
        </w:rPr>
        <w:t xml:space="preserve">young female </w:t>
      </w:r>
      <w:r w:rsidRPr="00227E14">
        <w:rPr>
          <w:lang w:val="en-IN"/>
        </w:rPr>
        <w:t>colleague</w:t>
      </w:r>
      <w:r w:rsidR="0022671C" w:rsidRPr="00227E14">
        <w:rPr>
          <w:lang w:val="en-IN"/>
        </w:rPr>
        <w:t xml:space="preserve"> </w:t>
      </w:r>
      <w:r w:rsidRPr="00227E14">
        <w:rPr>
          <w:lang w:val="en-IN"/>
        </w:rPr>
        <w:t>had alleged that he had molested her in a</w:t>
      </w:r>
      <w:r w:rsidR="00DC1836" w:rsidRPr="00227E14">
        <w:rPr>
          <w:lang w:val="en-IN"/>
        </w:rPr>
        <w:t>n</w:t>
      </w:r>
      <w:r w:rsidRPr="00227E14">
        <w:rPr>
          <w:lang w:val="en-IN"/>
        </w:rPr>
        <w:t xml:space="preserve"> </w:t>
      </w:r>
      <w:r w:rsidR="00DC1836" w:rsidRPr="00227E14">
        <w:rPr>
          <w:lang w:val="en-IN"/>
        </w:rPr>
        <w:t>elevator</w:t>
      </w:r>
      <w:r w:rsidRPr="00227E14">
        <w:rPr>
          <w:lang w:val="en-IN"/>
        </w:rPr>
        <w:t xml:space="preserve">, not once but twice. The ruling party called it a witch-hunt and backed the journalist’s claim that he was targeted for his pro-regime and anti-opposition stand. He even went to the extent of </w:t>
      </w:r>
      <w:r w:rsidR="00DC1836" w:rsidRPr="00227E14">
        <w:rPr>
          <w:lang w:val="en-IN"/>
        </w:rPr>
        <w:t xml:space="preserve">claiming </w:t>
      </w:r>
      <w:r w:rsidRPr="00227E14">
        <w:rPr>
          <w:lang w:val="en-IN"/>
        </w:rPr>
        <w:t xml:space="preserve">that Mike had become a proxy for his opponents. </w:t>
      </w:r>
      <w:r w:rsidR="00E7005B" w:rsidRPr="00227E14">
        <w:rPr>
          <w:lang w:val="en-IN"/>
        </w:rPr>
        <w:t xml:space="preserve">Unaffected by any of this, </w:t>
      </w:r>
      <w:r w:rsidRPr="00227E14">
        <w:rPr>
          <w:lang w:val="en-IN"/>
        </w:rPr>
        <w:t>Mike</w:t>
      </w:r>
      <w:r w:rsidR="00E7005B" w:rsidRPr="00227E14">
        <w:rPr>
          <w:lang w:val="en-IN"/>
        </w:rPr>
        <w:t xml:space="preserve"> and </w:t>
      </w:r>
      <w:r w:rsidR="00E7005B" w:rsidRPr="00227E14">
        <w:rPr>
          <w:lang w:val="en-IN"/>
        </w:rPr>
        <w:lastRenderedPageBreak/>
        <w:t>his team pursued the matter relentlessly, resulting in the</w:t>
      </w:r>
      <w:r w:rsidR="00DC1836" w:rsidRPr="00227E14">
        <w:rPr>
          <w:lang w:val="en-IN"/>
        </w:rPr>
        <w:t xml:space="preserve"> </w:t>
      </w:r>
      <w:r w:rsidRPr="00227E14">
        <w:rPr>
          <w:lang w:val="en-IN"/>
        </w:rPr>
        <w:t>accused journalist’s trial in a lower court.</w:t>
      </w:r>
    </w:p>
    <w:p w14:paraId="57298EFE" w14:textId="314F18A2" w:rsidR="00072432" w:rsidRPr="00227E14" w:rsidRDefault="00072432" w:rsidP="00E54920">
      <w:pPr>
        <w:rPr>
          <w:lang w:val="en-IN"/>
        </w:rPr>
      </w:pPr>
      <w:r w:rsidRPr="00227E14">
        <w:rPr>
          <w:lang w:val="en-IN"/>
        </w:rPr>
        <w:t xml:space="preserve">But perhaps the most celebrated of his showdowns was with a serving </w:t>
      </w:r>
      <w:r w:rsidR="00716A82" w:rsidRPr="00227E14">
        <w:rPr>
          <w:lang w:val="en-IN"/>
        </w:rPr>
        <w:t>C</w:t>
      </w:r>
      <w:r w:rsidRPr="00227E14">
        <w:rPr>
          <w:lang w:val="en-IN"/>
        </w:rPr>
        <w:t xml:space="preserve">hief </w:t>
      </w:r>
      <w:r w:rsidR="00716A82" w:rsidRPr="00227E14">
        <w:rPr>
          <w:lang w:val="en-IN"/>
        </w:rPr>
        <w:t>M</w:t>
      </w:r>
      <w:r w:rsidRPr="00227E14">
        <w:rPr>
          <w:lang w:val="en-IN"/>
        </w:rPr>
        <w:t xml:space="preserve">inister and </w:t>
      </w:r>
      <w:r w:rsidR="00DC1836" w:rsidRPr="00227E14">
        <w:rPr>
          <w:lang w:val="en-IN"/>
        </w:rPr>
        <w:t>another</w:t>
      </w:r>
      <w:r w:rsidRPr="00227E14">
        <w:rPr>
          <w:lang w:val="en-IN"/>
        </w:rPr>
        <w:t xml:space="preserve"> minister in the early years of his career. He was then the Deputy Commissioner of Police</w:t>
      </w:r>
      <w:r w:rsidR="00AA66A9" w:rsidRPr="00227E14">
        <w:rPr>
          <w:lang w:val="en-IN"/>
        </w:rPr>
        <w:t xml:space="preserve">. </w:t>
      </w:r>
      <w:r w:rsidR="00DC1836" w:rsidRPr="00227E14">
        <w:rPr>
          <w:lang w:val="en-IN"/>
        </w:rPr>
        <w:t xml:space="preserve">He had to oversee </w:t>
      </w:r>
      <w:r w:rsidR="001B5B41" w:rsidRPr="00227E14">
        <w:rPr>
          <w:lang w:val="en-IN"/>
        </w:rPr>
        <w:t>arrangements of the viewing of the</w:t>
      </w:r>
      <w:r w:rsidR="00DC1836" w:rsidRPr="00227E14">
        <w:rPr>
          <w:lang w:val="en-IN"/>
        </w:rPr>
        <w:t xml:space="preserve"> </w:t>
      </w:r>
      <w:r w:rsidRPr="00227E14">
        <w:rPr>
          <w:lang w:val="en-IN"/>
        </w:rPr>
        <w:t xml:space="preserve">mortal remains of </w:t>
      </w:r>
      <w:r w:rsidR="00DC1836" w:rsidRPr="00227E14">
        <w:rPr>
          <w:lang w:val="en-IN"/>
        </w:rPr>
        <w:t>a</w:t>
      </w:r>
      <w:r w:rsidRPr="00227E14">
        <w:rPr>
          <w:lang w:val="en-IN"/>
        </w:rPr>
        <w:t xml:space="preserve"> venerated saint in the Catholic faith </w:t>
      </w:r>
      <w:r w:rsidR="00DC1836" w:rsidRPr="00227E14">
        <w:rPr>
          <w:lang w:val="en-IN"/>
        </w:rPr>
        <w:t xml:space="preserve">that is </w:t>
      </w:r>
      <w:r w:rsidRPr="00227E14">
        <w:rPr>
          <w:lang w:val="en-IN"/>
        </w:rPr>
        <w:t>put on public display every twelve years</w:t>
      </w:r>
      <w:r w:rsidR="00DC1836" w:rsidRPr="00227E14">
        <w:rPr>
          <w:lang w:val="en-IN"/>
        </w:rPr>
        <w:t>.</w:t>
      </w:r>
      <w:r w:rsidRPr="00227E14">
        <w:rPr>
          <w:lang w:val="en-IN"/>
        </w:rPr>
        <w:t xml:space="preserve"> The saint had died centuries </w:t>
      </w:r>
      <w:proofErr w:type="gramStart"/>
      <w:r w:rsidRPr="00227E14">
        <w:rPr>
          <w:lang w:val="en-IN"/>
        </w:rPr>
        <w:t>ago</w:t>
      </w:r>
      <w:proofErr w:type="gramEnd"/>
      <w:r w:rsidRPr="00227E14">
        <w:rPr>
          <w:lang w:val="en-IN"/>
        </w:rPr>
        <w:t xml:space="preserve"> and his body had been preserved and kept in a local </w:t>
      </w:r>
      <w:r w:rsidR="00AA66A9" w:rsidRPr="00227E14">
        <w:rPr>
          <w:lang w:val="en-IN"/>
        </w:rPr>
        <w:t xml:space="preserve">Mumbai </w:t>
      </w:r>
      <w:r w:rsidR="003E5AFB" w:rsidRPr="00227E14">
        <w:rPr>
          <w:lang w:val="en-IN"/>
        </w:rPr>
        <w:t>cathedral that</w:t>
      </w:r>
      <w:r w:rsidRPr="00227E14">
        <w:rPr>
          <w:lang w:val="en-IN"/>
        </w:rPr>
        <w:t xml:space="preserve"> had become a tourist attraction</w:t>
      </w:r>
      <w:r w:rsidR="00AA66A9" w:rsidRPr="00227E14">
        <w:rPr>
          <w:lang w:val="en-IN"/>
        </w:rPr>
        <w:t>.</w:t>
      </w:r>
      <w:r w:rsidRPr="00227E14">
        <w:rPr>
          <w:lang w:val="en-IN"/>
        </w:rPr>
        <w:t xml:space="preserve"> All traffic is stopped </w:t>
      </w:r>
      <w:r w:rsidR="00E7005B" w:rsidRPr="00227E14">
        <w:rPr>
          <w:lang w:val="en-IN"/>
        </w:rPr>
        <w:t>a</w:t>
      </w:r>
      <w:r w:rsidRPr="00227E14">
        <w:rPr>
          <w:lang w:val="en-IN"/>
        </w:rPr>
        <w:t xml:space="preserve"> kilometre away from the cathedral on th</w:t>
      </w:r>
      <w:r w:rsidR="00DC1836" w:rsidRPr="00227E14">
        <w:rPr>
          <w:lang w:val="en-IN"/>
        </w:rPr>
        <w:t xml:space="preserve">is day. </w:t>
      </w:r>
      <w:r w:rsidRPr="00227E14">
        <w:rPr>
          <w:lang w:val="en-IN"/>
        </w:rPr>
        <w:t xml:space="preserve">That year, when a minister of the </w:t>
      </w:r>
      <w:r w:rsidR="00DC1836" w:rsidRPr="00227E14">
        <w:rPr>
          <w:lang w:val="en-IN"/>
        </w:rPr>
        <w:t>s</w:t>
      </w:r>
      <w:r w:rsidRPr="00227E14">
        <w:rPr>
          <w:lang w:val="en-IN"/>
        </w:rPr>
        <w:t>tate’s ruling party arrived in his official vehicle, he was sto</w:t>
      </w:r>
      <w:r w:rsidR="00DC1836" w:rsidRPr="00227E14">
        <w:rPr>
          <w:lang w:val="en-IN"/>
        </w:rPr>
        <w:t>p</w:t>
      </w:r>
      <w:r w:rsidRPr="00227E14">
        <w:rPr>
          <w:lang w:val="en-IN"/>
        </w:rPr>
        <w:t>ped at</w:t>
      </w:r>
      <w:r w:rsidR="00055092" w:rsidRPr="00227E14">
        <w:rPr>
          <w:lang w:val="en-IN"/>
        </w:rPr>
        <w:t xml:space="preserve"> the </w:t>
      </w:r>
      <w:r w:rsidR="002B10D8" w:rsidRPr="00227E14">
        <w:rPr>
          <w:lang w:val="en-IN"/>
        </w:rPr>
        <w:t>cut-off</w:t>
      </w:r>
      <w:r w:rsidR="00055092" w:rsidRPr="00227E14">
        <w:rPr>
          <w:lang w:val="en-IN"/>
        </w:rPr>
        <w:t xml:space="preserve"> point, like </w:t>
      </w:r>
      <w:r w:rsidR="00AA66A9" w:rsidRPr="00227E14">
        <w:rPr>
          <w:lang w:val="en-IN"/>
        </w:rPr>
        <w:t xml:space="preserve">with </w:t>
      </w:r>
      <w:r w:rsidR="00055092" w:rsidRPr="00227E14">
        <w:rPr>
          <w:lang w:val="en-IN"/>
        </w:rPr>
        <w:t>all other vehicles</w:t>
      </w:r>
      <w:r w:rsidR="00E7005B" w:rsidRPr="00227E14">
        <w:rPr>
          <w:lang w:val="en-IN"/>
        </w:rPr>
        <w:t>.</w:t>
      </w:r>
      <w:r w:rsidR="00055092" w:rsidRPr="00227E14">
        <w:rPr>
          <w:lang w:val="en-IN"/>
        </w:rPr>
        <w:t xml:space="preserve"> </w:t>
      </w:r>
      <w:r w:rsidR="00E7005B" w:rsidRPr="00227E14">
        <w:rPr>
          <w:lang w:val="en-IN"/>
        </w:rPr>
        <w:t xml:space="preserve">He </w:t>
      </w:r>
      <w:r w:rsidR="00055092" w:rsidRPr="00227E14">
        <w:rPr>
          <w:lang w:val="en-IN"/>
        </w:rPr>
        <w:t xml:space="preserve">was </w:t>
      </w:r>
      <w:r w:rsidRPr="00227E14">
        <w:rPr>
          <w:lang w:val="en-IN"/>
        </w:rPr>
        <w:t>requested to walk to the cathedral. Outraged at th</w:t>
      </w:r>
      <w:r w:rsidR="00055092" w:rsidRPr="00227E14">
        <w:rPr>
          <w:lang w:val="en-IN"/>
        </w:rPr>
        <w:t>is</w:t>
      </w:r>
      <w:r w:rsidRPr="00227E14">
        <w:rPr>
          <w:lang w:val="en-IN"/>
        </w:rPr>
        <w:t xml:space="preserve"> insolence, he turned to Mike and demanded </w:t>
      </w:r>
      <w:r w:rsidR="00055092" w:rsidRPr="00227E14">
        <w:rPr>
          <w:lang w:val="en-IN"/>
        </w:rPr>
        <w:t>the VIP treatment he was entitled to and used to</w:t>
      </w:r>
      <w:r w:rsidRPr="00227E14">
        <w:rPr>
          <w:lang w:val="en-IN"/>
        </w:rPr>
        <w:t>. Mike politely declined, leaving the fuming minister to walk the distance.</w:t>
      </w:r>
    </w:p>
    <w:p w14:paraId="705F9DA2" w14:textId="62A44383" w:rsidR="00072432" w:rsidRPr="00227E14" w:rsidRDefault="00072432" w:rsidP="00E54920">
      <w:pPr>
        <w:rPr>
          <w:lang w:val="en-IN"/>
        </w:rPr>
      </w:pPr>
      <w:r w:rsidRPr="00227E14">
        <w:rPr>
          <w:lang w:val="en-IN"/>
        </w:rPr>
        <w:t>The minister</w:t>
      </w:r>
      <w:r w:rsidR="00055092" w:rsidRPr="00227E14">
        <w:rPr>
          <w:lang w:val="en-IN"/>
        </w:rPr>
        <w:t xml:space="preserve"> was not the forget and forgive variety. He</w:t>
      </w:r>
      <w:r w:rsidRPr="00227E14">
        <w:rPr>
          <w:lang w:val="en-IN"/>
        </w:rPr>
        <w:t xml:space="preserve"> lodged a complaint with the Chief Minister, and Mike was summoned to the Chief Minister’s chamber</w:t>
      </w:r>
      <w:r w:rsidR="00E7005B" w:rsidRPr="00227E14">
        <w:rPr>
          <w:lang w:val="en-IN"/>
        </w:rPr>
        <w:t xml:space="preserve"> immediately</w:t>
      </w:r>
      <w:r w:rsidRPr="00227E14">
        <w:rPr>
          <w:lang w:val="en-IN"/>
        </w:rPr>
        <w:t>. The Chief Minister, a seasoned politician belonging to an aristocratic family, asked Mike to allow his ministers</w:t>
      </w:r>
      <w:r w:rsidR="00E925E8" w:rsidRPr="00227E14">
        <w:rPr>
          <w:lang w:val="en-IN"/>
        </w:rPr>
        <w:t xml:space="preserve">’ vehicles to go </w:t>
      </w:r>
      <w:r w:rsidRPr="00227E14">
        <w:rPr>
          <w:lang w:val="en-IN"/>
        </w:rPr>
        <w:t xml:space="preserve">right up to the cathedral. </w:t>
      </w:r>
      <w:r w:rsidR="00055092" w:rsidRPr="00227E14">
        <w:rPr>
          <w:lang w:val="en-IN"/>
        </w:rPr>
        <w:t xml:space="preserve">Mike </w:t>
      </w:r>
      <w:r w:rsidRPr="00227E14">
        <w:rPr>
          <w:lang w:val="en-IN"/>
        </w:rPr>
        <w:t>politely told him that the directive went against the establish</w:t>
      </w:r>
      <w:r w:rsidR="00DA7BDE" w:rsidRPr="00227E14">
        <w:rPr>
          <w:lang w:val="en-IN"/>
        </w:rPr>
        <w:t>ed</w:t>
      </w:r>
      <w:r w:rsidRPr="00227E14">
        <w:rPr>
          <w:lang w:val="en-IN"/>
        </w:rPr>
        <w:t xml:space="preserve"> traffic norms laid down for the safety of the people. If the Chief Minister wanted exceptions to be made, he would have to </w:t>
      </w:r>
      <w:r w:rsidR="00D9495C" w:rsidRPr="00227E14">
        <w:rPr>
          <w:lang w:val="en-IN"/>
        </w:rPr>
        <w:t xml:space="preserve">provide a written order. </w:t>
      </w:r>
      <w:r w:rsidRPr="00227E14">
        <w:rPr>
          <w:lang w:val="en-IN"/>
        </w:rPr>
        <w:t xml:space="preserve">The enraged Chief Minister, not used to having his orders disobeyed, complained to the </w:t>
      </w:r>
      <w:r w:rsidR="00DA7BDE" w:rsidRPr="00227E14">
        <w:rPr>
          <w:lang w:val="en-IN"/>
        </w:rPr>
        <w:t>c</w:t>
      </w:r>
      <w:r w:rsidRPr="00227E14">
        <w:rPr>
          <w:lang w:val="en-IN"/>
        </w:rPr>
        <w:t xml:space="preserve">entre. </w:t>
      </w:r>
    </w:p>
    <w:p w14:paraId="5CDEC86E" w14:textId="06DA37DD" w:rsidR="003A3FD8" w:rsidRPr="00227E14" w:rsidRDefault="00072432" w:rsidP="00E54920">
      <w:pPr>
        <w:rPr>
          <w:lang w:val="en-IN"/>
        </w:rPr>
      </w:pPr>
      <w:r w:rsidRPr="00227E14">
        <w:rPr>
          <w:lang w:val="en-IN"/>
        </w:rPr>
        <w:lastRenderedPageBreak/>
        <w:t xml:space="preserve">Mike was relieved of his charge and packed off to another </w:t>
      </w:r>
      <w:r w:rsidR="00D9495C" w:rsidRPr="00227E14">
        <w:rPr>
          <w:lang w:val="en-IN"/>
        </w:rPr>
        <w:t>city</w:t>
      </w:r>
      <w:r w:rsidRPr="00227E14">
        <w:rPr>
          <w:lang w:val="en-IN"/>
        </w:rPr>
        <w:t xml:space="preserve">, but his rise was not to be dented. His competence and potential </w:t>
      </w:r>
      <w:r w:rsidR="00D9495C" w:rsidRPr="00227E14">
        <w:rPr>
          <w:lang w:val="en-IN"/>
        </w:rPr>
        <w:t>were legend by now</w:t>
      </w:r>
      <w:r w:rsidR="00AA66A9" w:rsidRPr="00227E14">
        <w:rPr>
          <w:lang w:val="en-IN"/>
        </w:rPr>
        <w:t>,</w:t>
      </w:r>
      <w:r w:rsidR="00D9495C" w:rsidRPr="00227E14">
        <w:rPr>
          <w:lang w:val="en-IN"/>
        </w:rPr>
        <w:t xml:space="preserve"> all the way up at the government hierarchies.</w:t>
      </w:r>
      <w:r w:rsidRPr="00227E14">
        <w:rPr>
          <w:lang w:val="en-IN"/>
        </w:rPr>
        <w:t xml:space="preserve"> </w:t>
      </w:r>
      <w:r w:rsidR="00D9495C" w:rsidRPr="00227E14">
        <w:rPr>
          <w:lang w:val="en-IN"/>
        </w:rPr>
        <w:t>He was</w:t>
      </w:r>
      <w:r w:rsidRPr="00227E14">
        <w:rPr>
          <w:lang w:val="en-IN"/>
        </w:rPr>
        <w:t xml:space="preserve"> appointed the chief of the Intelligence Bureau</w:t>
      </w:r>
      <w:r w:rsidR="00D9495C" w:rsidRPr="00227E14">
        <w:rPr>
          <w:lang w:val="en-IN"/>
        </w:rPr>
        <w:t xml:space="preserve"> when he was only</w:t>
      </w:r>
      <w:r w:rsidRPr="00227E14">
        <w:rPr>
          <w:lang w:val="en-IN"/>
        </w:rPr>
        <w:t xml:space="preserve"> </w:t>
      </w:r>
      <w:r w:rsidR="00750219" w:rsidRPr="00227E14">
        <w:rPr>
          <w:lang w:val="en-IN"/>
        </w:rPr>
        <w:t>forty-five</w:t>
      </w:r>
      <w:r w:rsidRPr="00227E14">
        <w:rPr>
          <w:lang w:val="en-IN"/>
        </w:rPr>
        <w:t xml:space="preserve">. It was not unusual for </w:t>
      </w:r>
      <w:r w:rsidR="00BE7EAE" w:rsidRPr="00227E14">
        <w:rPr>
          <w:lang w:val="en-IN"/>
        </w:rPr>
        <w:t xml:space="preserve">IPS officers to work at </w:t>
      </w:r>
      <w:r w:rsidRPr="00227E14">
        <w:rPr>
          <w:lang w:val="en-IN"/>
        </w:rPr>
        <w:t>the Intelligence Bureau</w:t>
      </w:r>
      <w:r w:rsidR="00BE7EAE" w:rsidRPr="00227E14">
        <w:rPr>
          <w:lang w:val="en-IN"/>
        </w:rPr>
        <w:t>, b</w:t>
      </w:r>
      <w:r w:rsidR="00B1277C" w:rsidRPr="00227E14">
        <w:rPr>
          <w:lang w:val="en-IN"/>
        </w:rPr>
        <w:t xml:space="preserve">ut someone </w:t>
      </w:r>
      <w:proofErr w:type="gramStart"/>
      <w:r w:rsidR="00B1277C" w:rsidRPr="00227E14">
        <w:rPr>
          <w:lang w:val="en-IN"/>
        </w:rPr>
        <w:t>this young</w:t>
      </w:r>
      <w:proofErr w:type="gramEnd"/>
      <w:r w:rsidR="00B1277C" w:rsidRPr="00227E14">
        <w:rPr>
          <w:lang w:val="en-IN"/>
        </w:rPr>
        <w:t xml:space="preserve"> heading the bureau, did not happen every day. </w:t>
      </w:r>
      <w:r w:rsidRPr="00227E14">
        <w:rPr>
          <w:lang w:val="en-IN"/>
        </w:rPr>
        <w:t xml:space="preserve">It also comprises officials from the Indian Revenue Service and the military. Over the years that he had served so far, </w:t>
      </w:r>
      <w:r w:rsidR="00D9495C" w:rsidRPr="00227E14">
        <w:rPr>
          <w:lang w:val="en-IN"/>
        </w:rPr>
        <w:t xml:space="preserve">Mike </w:t>
      </w:r>
      <w:r w:rsidRPr="00227E14">
        <w:rPr>
          <w:lang w:val="en-IN"/>
        </w:rPr>
        <w:t>had helped crack several cases that</w:t>
      </w:r>
      <w:r w:rsidR="00AA66A9" w:rsidRPr="00227E14">
        <w:rPr>
          <w:lang w:val="en-IN"/>
        </w:rPr>
        <w:t xml:space="preserve"> </w:t>
      </w:r>
      <w:r w:rsidRPr="00227E14">
        <w:rPr>
          <w:lang w:val="en-IN"/>
        </w:rPr>
        <w:t xml:space="preserve">could have had serious ramifications for India’s internal security. He had an uncanny </w:t>
      </w:r>
      <w:r w:rsidR="000606C9" w:rsidRPr="00227E14">
        <w:rPr>
          <w:lang w:val="en-IN"/>
        </w:rPr>
        <w:t xml:space="preserve">instinct </w:t>
      </w:r>
      <w:r w:rsidRPr="00227E14">
        <w:rPr>
          <w:lang w:val="en-IN"/>
        </w:rPr>
        <w:t xml:space="preserve">to sniff out intelligence from the </w:t>
      </w:r>
      <w:r w:rsidR="000606C9" w:rsidRPr="00227E14">
        <w:rPr>
          <w:lang w:val="en-IN"/>
        </w:rPr>
        <w:t>unlikeliest of places</w:t>
      </w:r>
      <w:r w:rsidRPr="00227E14">
        <w:rPr>
          <w:lang w:val="en-IN"/>
        </w:rPr>
        <w:t xml:space="preserve"> and act upon it</w:t>
      </w:r>
      <w:r w:rsidR="00AA66A9" w:rsidRPr="00227E14">
        <w:rPr>
          <w:lang w:val="en-IN"/>
        </w:rPr>
        <w:t xml:space="preserve"> with lightning speed</w:t>
      </w:r>
      <w:r w:rsidRPr="00227E14">
        <w:rPr>
          <w:lang w:val="en-IN"/>
        </w:rPr>
        <w:t xml:space="preserve">.   </w:t>
      </w:r>
    </w:p>
    <w:p w14:paraId="71678590" w14:textId="307DAB8C" w:rsidR="00072432" w:rsidRPr="00227E14" w:rsidRDefault="00072432" w:rsidP="00E54920">
      <w:pPr>
        <w:rPr>
          <w:lang w:val="en-IN"/>
        </w:rPr>
      </w:pPr>
      <w:r w:rsidRPr="00227E14">
        <w:rPr>
          <w:lang w:val="en-IN"/>
        </w:rPr>
        <w:t xml:space="preserve">Mike </w:t>
      </w:r>
      <w:r w:rsidR="00285F0E" w:rsidRPr="00227E14">
        <w:rPr>
          <w:lang w:val="en-IN"/>
        </w:rPr>
        <w:t>punched the</w:t>
      </w:r>
      <w:r w:rsidR="0021700A" w:rsidRPr="00227E14">
        <w:rPr>
          <w:lang w:val="en-IN"/>
        </w:rPr>
        <w:t xml:space="preserve"> desk with his fist. Placed before him were</w:t>
      </w:r>
      <w:r w:rsidRPr="00227E14">
        <w:rPr>
          <w:lang w:val="en-IN"/>
        </w:rPr>
        <w:t xml:space="preserve"> two stacks of </w:t>
      </w:r>
      <w:r w:rsidR="003A3FD8" w:rsidRPr="00227E14">
        <w:rPr>
          <w:lang w:val="en-IN"/>
        </w:rPr>
        <w:t>Rs.</w:t>
      </w:r>
      <w:r w:rsidRPr="00227E14">
        <w:rPr>
          <w:lang w:val="en-IN"/>
        </w:rPr>
        <w:t>1000</w:t>
      </w:r>
      <w:r w:rsidR="006531B0" w:rsidRPr="00227E14">
        <w:rPr>
          <w:lang w:val="en-IN"/>
        </w:rPr>
        <w:t xml:space="preserve"> </w:t>
      </w:r>
      <w:r w:rsidRPr="00227E14">
        <w:rPr>
          <w:lang w:val="en-IN"/>
        </w:rPr>
        <w:t xml:space="preserve">notes with near identical features, serial numbers, security threads and colour. To the naked eye, they were identical. That this was even caught was purely accidental. A Kerala-based cooperative bank had deposited </w:t>
      </w:r>
      <w:r w:rsidR="00B1277C" w:rsidRPr="00227E14">
        <w:rPr>
          <w:lang w:val="en-IN"/>
        </w:rPr>
        <w:t xml:space="preserve">currency amounting to </w:t>
      </w:r>
      <w:r w:rsidRPr="00227E14">
        <w:rPr>
          <w:lang w:val="en-IN"/>
        </w:rPr>
        <w:t xml:space="preserve">lakhs of </w:t>
      </w:r>
      <w:r w:rsidR="00B1277C" w:rsidRPr="00227E14">
        <w:rPr>
          <w:lang w:val="en-IN"/>
        </w:rPr>
        <w:t xml:space="preserve">rupees </w:t>
      </w:r>
      <w:r w:rsidRPr="00227E14">
        <w:rPr>
          <w:lang w:val="en-IN"/>
        </w:rPr>
        <w:t>into the Reserve Bank of India</w:t>
      </w:r>
      <w:r w:rsidR="006531B0" w:rsidRPr="00227E14">
        <w:rPr>
          <w:lang w:val="en-IN"/>
        </w:rPr>
        <w:t xml:space="preserve"> and</w:t>
      </w:r>
      <w:r w:rsidRPr="00227E14">
        <w:rPr>
          <w:lang w:val="en-IN"/>
        </w:rPr>
        <w:t xml:space="preserve"> at the same time, another large stack of </w:t>
      </w:r>
      <w:r w:rsidR="00B1277C" w:rsidRPr="00227E14">
        <w:rPr>
          <w:lang w:val="en-IN"/>
        </w:rPr>
        <w:t>Rs.</w:t>
      </w:r>
      <w:r w:rsidRPr="00227E14">
        <w:rPr>
          <w:lang w:val="en-IN"/>
        </w:rPr>
        <w:t>1000</w:t>
      </w:r>
      <w:r w:rsidR="00B1277C" w:rsidRPr="00227E14">
        <w:rPr>
          <w:lang w:val="en-IN"/>
        </w:rPr>
        <w:t xml:space="preserve"> </w:t>
      </w:r>
      <w:r w:rsidRPr="00227E14">
        <w:rPr>
          <w:lang w:val="en-IN"/>
        </w:rPr>
        <w:t>notes had been deposited by a Grameen Bank from Malda, West Bengal. A member of the Visual Inspection Unit was marking off the beginning and ending serial numbers into the RBI computers. The alarm went off when the second stack was entered.</w:t>
      </w:r>
    </w:p>
    <w:p w14:paraId="2B7BD40F" w14:textId="7CCB2218" w:rsidR="00072432" w:rsidRPr="00227E14" w:rsidRDefault="00072432" w:rsidP="00E54920">
      <w:pPr>
        <w:rPr>
          <w:lang w:val="en-IN"/>
        </w:rPr>
      </w:pPr>
      <w:r w:rsidRPr="00227E14">
        <w:rPr>
          <w:lang w:val="en-IN"/>
        </w:rPr>
        <w:t>The RBI has set procedure</w:t>
      </w:r>
      <w:r w:rsidR="006531B0" w:rsidRPr="00227E14">
        <w:rPr>
          <w:lang w:val="en-IN"/>
        </w:rPr>
        <w:t>s</w:t>
      </w:r>
      <w:r w:rsidRPr="00227E14">
        <w:rPr>
          <w:lang w:val="en-IN"/>
        </w:rPr>
        <w:t xml:space="preserve"> to deal with such instances. The local </w:t>
      </w:r>
      <w:r w:rsidR="006531B0" w:rsidRPr="00227E14">
        <w:rPr>
          <w:lang w:val="en-IN"/>
        </w:rPr>
        <w:t>p</w:t>
      </w:r>
      <w:r w:rsidRPr="00227E14">
        <w:rPr>
          <w:lang w:val="en-IN"/>
        </w:rPr>
        <w:t xml:space="preserve">olice in both Kerala and Malda were </w:t>
      </w:r>
      <w:proofErr w:type="gramStart"/>
      <w:r w:rsidRPr="00227E14">
        <w:rPr>
          <w:lang w:val="en-IN"/>
        </w:rPr>
        <w:t>alerted</w:t>
      </w:r>
      <w:proofErr w:type="gramEnd"/>
      <w:r w:rsidRPr="00227E14">
        <w:rPr>
          <w:lang w:val="en-IN"/>
        </w:rPr>
        <w:t xml:space="preserve"> and the cooperative bank manager</w:t>
      </w:r>
      <w:r w:rsidR="00704497" w:rsidRPr="00227E14">
        <w:rPr>
          <w:lang w:val="en-IN"/>
        </w:rPr>
        <w:t>s</w:t>
      </w:r>
      <w:r w:rsidRPr="00227E14">
        <w:rPr>
          <w:lang w:val="en-IN"/>
        </w:rPr>
        <w:t xml:space="preserve"> </w:t>
      </w:r>
      <w:r w:rsidR="00704497" w:rsidRPr="00227E14">
        <w:rPr>
          <w:lang w:val="en-IN"/>
        </w:rPr>
        <w:t xml:space="preserve">were </w:t>
      </w:r>
      <w:r w:rsidRPr="00227E14">
        <w:rPr>
          <w:lang w:val="en-IN"/>
        </w:rPr>
        <w:t>taken into custody. The Maharashtra Police then swung into action and alerted both the Centr</w:t>
      </w:r>
      <w:r w:rsidR="0087666C" w:rsidRPr="00227E14">
        <w:rPr>
          <w:lang w:val="en-IN"/>
        </w:rPr>
        <w:t xml:space="preserve">al Bureau of </w:t>
      </w:r>
      <w:r w:rsidR="003E5AFB" w:rsidRPr="00227E14">
        <w:rPr>
          <w:lang w:val="en-IN"/>
        </w:rPr>
        <w:t>Investigation and</w:t>
      </w:r>
      <w:r w:rsidRPr="00227E14">
        <w:rPr>
          <w:lang w:val="en-IN"/>
        </w:rPr>
        <w:t xml:space="preserve"> the Intelligence Bureau. The high-precision scanning machine at the headquarters of the RBI confirmed the </w:t>
      </w:r>
      <w:r w:rsidR="005A7B32" w:rsidRPr="00227E14">
        <w:rPr>
          <w:lang w:val="en-IN"/>
        </w:rPr>
        <w:t xml:space="preserve">agencies’ </w:t>
      </w:r>
      <w:r w:rsidRPr="00227E14">
        <w:rPr>
          <w:lang w:val="en-IN"/>
        </w:rPr>
        <w:t>worst fears</w:t>
      </w:r>
      <w:r w:rsidR="005A7B32" w:rsidRPr="00227E14">
        <w:rPr>
          <w:lang w:val="en-IN"/>
        </w:rPr>
        <w:t>.</w:t>
      </w:r>
      <w:r w:rsidRPr="00227E14">
        <w:rPr>
          <w:lang w:val="en-IN"/>
        </w:rPr>
        <w:t xml:space="preserve"> </w:t>
      </w:r>
      <w:r w:rsidRPr="00227E14">
        <w:rPr>
          <w:lang w:val="en-IN"/>
        </w:rPr>
        <w:lastRenderedPageBreak/>
        <w:t xml:space="preserve">Both </w:t>
      </w:r>
      <w:r w:rsidR="001B5B41" w:rsidRPr="00227E14">
        <w:rPr>
          <w:lang w:val="en-IN"/>
        </w:rPr>
        <w:t>sets</w:t>
      </w:r>
      <w:r w:rsidR="005A7B32" w:rsidRPr="00227E14">
        <w:rPr>
          <w:lang w:val="en-IN"/>
        </w:rPr>
        <w:t xml:space="preserve"> of </w:t>
      </w:r>
      <w:r w:rsidRPr="00227E14">
        <w:rPr>
          <w:lang w:val="en-IN"/>
        </w:rPr>
        <w:t>notes were counterfeit but would pass inspection in all but the highest resolution scanners, which were programmed to look for one secret marker that was visible only when beams of Magenta/ Orange/ Blue rays were shone on the note, in that sequence. The colour beams caused a minor reaction on the p</w:t>
      </w:r>
      <w:r w:rsidR="0087666C" w:rsidRPr="00227E14">
        <w:rPr>
          <w:lang w:val="en-IN"/>
        </w:rPr>
        <w:t>aper revealing the year the note</w:t>
      </w:r>
      <w:r w:rsidRPr="00227E14">
        <w:rPr>
          <w:lang w:val="en-IN"/>
        </w:rPr>
        <w:t xml:space="preserve"> was manufactured. In these bundles there was none.</w:t>
      </w:r>
    </w:p>
    <w:p w14:paraId="488308E8" w14:textId="15DC823A" w:rsidR="00072432" w:rsidRPr="00227E14" w:rsidRDefault="00072432" w:rsidP="00E54920">
      <w:pPr>
        <w:rPr>
          <w:lang w:val="en-IN"/>
        </w:rPr>
      </w:pPr>
      <w:r w:rsidRPr="00227E14">
        <w:rPr>
          <w:lang w:val="en-IN"/>
        </w:rPr>
        <w:t xml:space="preserve">Mike received information that the appointment with the Prime Minister had been fixed for five that evening. From </w:t>
      </w:r>
      <w:r w:rsidR="008C15F2" w:rsidRPr="00227E14">
        <w:rPr>
          <w:lang w:val="en-IN"/>
        </w:rPr>
        <w:t xml:space="preserve">all that he picked, </w:t>
      </w:r>
      <w:r w:rsidR="005A7B32" w:rsidRPr="00227E14">
        <w:rPr>
          <w:lang w:val="en-IN"/>
        </w:rPr>
        <w:t xml:space="preserve">he smelled </w:t>
      </w:r>
      <w:r w:rsidRPr="00227E14">
        <w:rPr>
          <w:lang w:val="en-IN"/>
        </w:rPr>
        <w:t>a larger conspiracy</w:t>
      </w:r>
      <w:r w:rsidR="008C15F2" w:rsidRPr="00227E14">
        <w:rPr>
          <w:lang w:val="en-IN"/>
        </w:rPr>
        <w:t xml:space="preserve"> involving</w:t>
      </w:r>
      <w:r w:rsidRPr="00227E14">
        <w:rPr>
          <w:lang w:val="en-IN"/>
        </w:rPr>
        <w:t xml:space="preserve"> senior people in the government, perhaps even some ministers. He wanted to </w:t>
      </w:r>
      <w:r w:rsidR="008C15F2" w:rsidRPr="00227E14">
        <w:rPr>
          <w:lang w:val="en-IN"/>
        </w:rPr>
        <w:t xml:space="preserve">report </w:t>
      </w:r>
      <w:r w:rsidRPr="00227E14">
        <w:rPr>
          <w:lang w:val="en-IN"/>
        </w:rPr>
        <w:t xml:space="preserve">his suspicions </w:t>
      </w:r>
      <w:r w:rsidR="008C15F2" w:rsidRPr="00227E14">
        <w:rPr>
          <w:lang w:val="en-IN"/>
        </w:rPr>
        <w:t xml:space="preserve">to </w:t>
      </w:r>
      <w:r w:rsidRPr="00227E14">
        <w:rPr>
          <w:lang w:val="en-IN"/>
        </w:rPr>
        <w:t>the Prime Minister and leave it to him to take a call</w:t>
      </w:r>
      <w:r w:rsidR="008C15F2" w:rsidRPr="00227E14">
        <w:rPr>
          <w:lang w:val="en-IN"/>
        </w:rPr>
        <w:t>. He</w:t>
      </w:r>
      <w:r w:rsidRPr="00227E14">
        <w:rPr>
          <w:lang w:val="en-IN"/>
        </w:rPr>
        <w:t xml:space="preserve"> hoped </w:t>
      </w:r>
      <w:r w:rsidR="008C15F2" w:rsidRPr="00227E14">
        <w:rPr>
          <w:lang w:val="en-IN"/>
        </w:rPr>
        <w:t xml:space="preserve">that all decisions from here on will be made in the </w:t>
      </w:r>
      <w:r w:rsidRPr="00227E14">
        <w:rPr>
          <w:lang w:val="en-IN"/>
        </w:rPr>
        <w:t xml:space="preserve">nation’s </w:t>
      </w:r>
      <w:r w:rsidR="008C15F2" w:rsidRPr="00227E14">
        <w:rPr>
          <w:lang w:val="en-IN"/>
        </w:rPr>
        <w:t xml:space="preserve">best </w:t>
      </w:r>
      <w:r w:rsidRPr="00227E14">
        <w:rPr>
          <w:lang w:val="en-IN"/>
        </w:rPr>
        <w:t>interest.</w:t>
      </w:r>
      <w:r w:rsidR="008C15F2" w:rsidRPr="00227E14">
        <w:rPr>
          <w:lang w:val="en-IN"/>
        </w:rPr>
        <w:t xml:space="preserve"> This is all that he could do, for now. </w:t>
      </w:r>
    </w:p>
    <w:p w14:paraId="08B30715" w14:textId="77777777" w:rsidR="00A44E28" w:rsidRPr="00227E14" w:rsidRDefault="005A7B32" w:rsidP="00E54920">
      <w:pPr>
        <w:rPr>
          <w:lang w:val="en-IN"/>
        </w:rPr>
      </w:pPr>
      <w:r w:rsidRPr="00227E14">
        <w:rPr>
          <w:lang w:val="en-IN"/>
        </w:rPr>
        <w:t>Promptly at five,</w:t>
      </w:r>
      <w:r w:rsidR="00072432" w:rsidRPr="00227E14">
        <w:rPr>
          <w:lang w:val="en-IN"/>
        </w:rPr>
        <w:t xml:space="preserve"> Mike was shown into Prime Minister Dhillon’s chamber. </w:t>
      </w:r>
      <w:r w:rsidR="008C15F2" w:rsidRPr="00227E14">
        <w:rPr>
          <w:lang w:val="en-IN"/>
        </w:rPr>
        <w:t>T</w:t>
      </w:r>
      <w:r w:rsidR="00072432" w:rsidRPr="00227E14">
        <w:rPr>
          <w:lang w:val="en-IN"/>
        </w:rPr>
        <w:t xml:space="preserve">he Prime Minister listened to him with the deadpan expression that had become his trademark, only </w:t>
      </w:r>
      <w:r w:rsidR="0087666C" w:rsidRPr="00227E14">
        <w:rPr>
          <w:lang w:val="en-IN"/>
        </w:rPr>
        <w:t>making</w:t>
      </w:r>
      <w:r w:rsidR="00072432" w:rsidRPr="00227E14">
        <w:rPr>
          <w:lang w:val="en-IN"/>
        </w:rPr>
        <w:t xml:space="preserve"> a couple of</w:t>
      </w:r>
      <w:r w:rsidR="0087666C" w:rsidRPr="00227E14">
        <w:rPr>
          <w:lang w:val="en-IN"/>
        </w:rPr>
        <w:t xml:space="preserve"> sporadic</w:t>
      </w:r>
      <w:r w:rsidR="00072432" w:rsidRPr="00227E14">
        <w:rPr>
          <w:lang w:val="en-IN"/>
        </w:rPr>
        <w:t xml:space="preserve"> interventions. </w:t>
      </w:r>
    </w:p>
    <w:p w14:paraId="7C9E5249" w14:textId="4B4117F8" w:rsidR="008224DA" w:rsidRPr="00227E14" w:rsidRDefault="00A44E28" w:rsidP="00E54920">
      <w:pPr>
        <w:rPr>
          <w:lang w:val="en-IN"/>
        </w:rPr>
      </w:pPr>
      <w:r w:rsidRPr="00227E14">
        <w:rPr>
          <w:lang w:val="en-IN"/>
        </w:rPr>
        <w:t xml:space="preserve">“Sir, we have reasons to believe that </w:t>
      </w:r>
      <w:r w:rsidR="00072432" w:rsidRPr="00227E14">
        <w:rPr>
          <w:lang w:val="en-IN"/>
        </w:rPr>
        <w:t xml:space="preserve">senior government functionaries, </w:t>
      </w:r>
      <w:r w:rsidR="006A1234" w:rsidRPr="00227E14">
        <w:rPr>
          <w:lang w:val="en-IN"/>
        </w:rPr>
        <w:t xml:space="preserve">maybe </w:t>
      </w:r>
      <w:r w:rsidR="00072432" w:rsidRPr="00227E14">
        <w:rPr>
          <w:lang w:val="en-IN"/>
        </w:rPr>
        <w:t>a couple of ministers</w:t>
      </w:r>
      <w:r w:rsidR="006A1234" w:rsidRPr="00227E14">
        <w:rPr>
          <w:lang w:val="en-IN"/>
        </w:rPr>
        <w:t xml:space="preserve"> too</w:t>
      </w:r>
      <w:r w:rsidR="00072432" w:rsidRPr="00227E14">
        <w:rPr>
          <w:lang w:val="en-IN"/>
        </w:rPr>
        <w:t xml:space="preserve">, </w:t>
      </w:r>
      <w:r w:rsidR="008224DA" w:rsidRPr="00227E14">
        <w:rPr>
          <w:lang w:val="en-IN"/>
        </w:rPr>
        <w:t xml:space="preserve">may be involved.” </w:t>
      </w:r>
    </w:p>
    <w:p w14:paraId="0381FE45" w14:textId="14B438B1" w:rsidR="006A1234" w:rsidRPr="00227E14" w:rsidRDefault="0087666C" w:rsidP="00E54920">
      <w:pPr>
        <w:rPr>
          <w:lang w:val="en-IN"/>
        </w:rPr>
      </w:pPr>
      <w:r w:rsidRPr="00227E14">
        <w:rPr>
          <w:lang w:val="en-IN"/>
        </w:rPr>
        <w:t>Jagat</w:t>
      </w:r>
      <w:r w:rsidR="00072432" w:rsidRPr="00227E14">
        <w:rPr>
          <w:lang w:val="en-IN"/>
        </w:rPr>
        <w:t xml:space="preserve"> squirmed in discomfort. He eyed the bundle of notes warily</w:t>
      </w:r>
      <w:r w:rsidR="008224DA" w:rsidRPr="00227E14">
        <w:rPr>
          <w:lang w:val="en-IN"/>
        </w:rPr>
        <w:t xml:space="preserve">. </w:t>
      </w:r>
      <w:r w:rsidR="0051648D" w:rsidRPr="00227E14">
        <w:rPr>
          <w:lang w:val="en-IN"/>
        </w:rPr>
        <w:t>He finally said, “Do you have</w:t>
      </w:r>
      <w:r w:rsidR="00072432" w:rsidRPr="00227E14">
        <w:rPr>
          <w:lang w:val="en-IN"/>
        </w:rPr>
        <w:t xml:space="preserve"> any concrete evidence of such involvement</w:t>
      </w:r>
      <w:r w:rsidR="0051648D" w:rsidRPr="00227E14">
        <w:rPr>
          <w:lang w:val="en-IN"/>
        </w:rPr>
        <w:t>?”</w:t>
      </w:r>
      <w:r w:rsidR="00072432" w:rsidRPr="00227E14">
        <w:rPr>
          <w:lang w:val="en-IN"/>
        </w:rPr>
        <w:t xml:space="preserve"> </w:t>
      </w:r>
    </w:p>
    <w:p w14:paraId="718B7BF2" w14:textId="77777777" w:rsidR="0051648D" w:rsidRPr="00227E14" w:rsidRDefault="006A1234" w:rsidP="00E54920">
      <w:pPr>
        <w:rPr>
          <w:lang w:val="en-IN"/>
        </w:rPr>
      </w:pPr>
      <w:r w:rsidRPr="00227E14">
        <w:rPr>
          <w:lang w:val="en-IN"/>
        </w:rPr>
        <w:t>“No Sir. But we have sufficient material to launch a discreet probe,” Mike said, naming a few suspects</w:t>
      </w:r>
      <w:r w:rsidR="00072432" w:rsidRPr="00227E14">
        <w:rPr>
          <w:lang w:val="en-IN"/>
        </w:rPr>
        <w:t xml:space="preserve">. He wanted the Prime Minister’s </w:t>
      </w:r>
      <w:r w:rsidR="004A4278" w:rsidRPr="00227E14">
        <w:rPr>
          <w:lang w:val="en-IN"/>
        </w:rPr>
        <w:t>consent</w:t>
      </w:r>
      <w:r w:rsidR="00072432" w:rsidRPr="00227E14">
        <w:rPr>
          <w:lang w:val="en-IN"/>
        </w:rPr>
        <w:t xml:space="preserve">. </w:t>
      </w:r>
    </w:p>
    <w:p w14:paraId="65F994BB" w14:textId="1EE27F96" w:rsidR="00072432" w:rsidRPr="00227E14" w:rsidRDefault="0087666C" w:rsidP="00E54920">
      <w:pPr>
        <w:rPr>
          <w:lang w:val="en-IN"/>
        </w:rPr>
      </w:pPr>
      <w:r w:rsidRPr="00227E14">
        <w:rPr>
          <w:lang w:val="en-IN"/>
        </w:rPr>
        <w:lastRenderedPageBreak/>
        <w:t xml:space="preserve">Jagat </w:t>
      </w:r>
      <w:r w:rsidR="00072432" w:rsidRPr="00227E14">
        <w:rPr>
          <w:lang w:val="en-IN"/>
        </w:rPr>
        <w:t>rubbed his forehead and said</w:t>
      </w:r>
      <w:r w:rsidR="0051648D" w:rsidRPr="00227E14">
        <w:rPr>
          <w:lang w:val="en-IN"/>
        </w:rPr>
        <w:t>, “Let me get back to you.</w:t>
      </w:r>
      <w:r w:rsidR="00072432" w:rsidRPr="00227E14">
        <w:rPr>
          <w:lang w:val="en-IN"/>
        </w:rPr>
        <w:t xml:space="preserve"> </w:t>
      </w:r>
      <w:r w:rsidR="0051648D" w:rsidRPr="00227E14">
        <w:rPr>
          <w:lang w:val="en-IN"/>
        </w:rPr>
        <w:t>Leave this dossier behind.”</w:t>
      </w:r>
      <w:r w:rsidR="00072432" w:rsidRPr="00227E14">
        <w:rPr>
          <w:lang w:val="en-IN"/>
        </w:rPr>
        <w:t xml:space="preserve"> </w:t>
      </w:r>
      <w:r w:rsidR="0051648D" w:rsidRPr="00227E14">
        <w:rPr>
          <w:lang w:val="en-IN"/>
        </w:rPr>
        <w:t xml:space="preserve">Mike took </w:t>
      </w:r>
      <w:r w:rsidR="00072432" w:rsidRPr="00227E14">
        <w:rPr>
          <w:lang w:val="en-IN"/>
        </w:rPr>
        <w:t xml:space="preserve">away the </w:t>
      </w:r>
      <w:r w:rsidR="0021700A" w:rsidRPr="00227E14">
        <w:rPr>
          <w:lang w:val="en-IN"/>
        </w:rPr>
        <w:t xml:space="preserve">bundles of </w:t>
      </w:r>
      <w:r w:rsidR="00072432" w:rsidRPr="00227E14">
        <w:rPr>
          <w:lang w:val="en-IN"/>
        </w:rPr>
        <w:t xml:space="preserve">counterfeit </w:t>
      </w:r>
      <w:r w:rsidRPr="00227E14">
        <w:rPr>
          <w:lang w:val="en-IN"/>
        </w:rPr>
        <w:t>currency</w:t>
      </w:r>
      <w:r w:rsidR="00072432" w:rsidRPr="00227E14">
        <w:rPr>
          <w:lang w:val="en-IN"/>
        </w:rPr>
        <w:t>.</w:t>
      </w:r>
    </w:p>
    <w:p w14:paraId="32CBABB7" w14:textId="0152EC43" w:rsidR="00072432" w:rsidRPr="00227E14" w:rsidRDefault="00072432" w:rsidP="00E54920">
      <w:pPr>
        <w:rPr>
          <w:lang w:val="en-IN"/>
        </w:rPr>
      </w:pPr>
      <w:r w:rsidRPr="00227E14">
        <w:rPr>
          <w:lang w:val="en-IN"/>
        </w:rPr>
        <w:t xml:space="preserve">Ordinarily, the Prime Minister of India should have had no hesitation in ordering a covert inquiry into the possible involvement of some of his colleagues in the murky affair. Unfortunately for him, </w:t>
      </w:r>
      <w:r w:rsidR="008A2AC6" w:rsidRPr="00227E14">
        <w:rPr>
          <w:lang w:val="en-IN"/>
        </w:rPr>
        <w:t xml:space="preserve">the </w:t>
      </w:r>
      <w:r w:rsidRPr="00227E14">
        <w:rPr>
          <w:lang w:val="en-IN"/>
        </w:rPr>
        <w:t xml:space="preserve">real power lay with the party </w:t>
      </w:r>
      <w:proofErr w:type="gramStart"/>
      <w:r w:rsidRPr="00227E14">
        <w:rPr>
          <w:lang w:val="en-IN"/>
        </w:rPr>
        <w:t>president</w:t>
      </w:r>
      <w:proofErr w:type="gramEnd"/>
      <w:r w:rsidRPr="00227E14">
        <w:rPr>
          <w:lang w:val="en-IN"/>
        </w:rPr>
        <w:t xml:space="preserve"> and it was to her that he would have to turn to</w:t>
      </w:r>
      <w:r w:rsidR="008A2AC6" w:rsidRPr="00227E14">
        <w:rPr>
          <w:lang w:val="en-IN"/>
        </w:rPr>
        <w:t xml:space="preserve"> for approval</w:t>
      </w:r>
      <w:r w:rsidRPr="00227E14">
        <w:rPr>
          <w:lang w:val="en-IN"/>
        </w:rPr>
        <w:t>,</w:t>
      </w:r>
      <w:r w:rsidR="00700A2A" w:rsidRPr="00227E14">
        <w:rPr>
          <w:lang w:val="en-IN"/>
        </w:rPr>
        <w:t xml:space="preserve"> even for</w:t>
      </w:r>
      <w:r w:rsidR="008A2AC6" w:rsidRPr="00227E14">
        <w:rPr>
          <w:lang w:val="en-IN"/>
        </w:rPr>
        <w:t xml:space="preserve"> a crisis</w:t>
      </w:r>
      <w:r w:rsidR="00700A2A" w:rsidRPr="00227E14">
        <w:rPr>
          <w:lang w:val="en-IN"/>
        </w:rPr>
        <w:t xml:space="preserve"> situation</w:t>
      </w:r>
      <w:r w:rsidR="008A2AC6" w:rsidRPr="00227E14">
        <w:rPr>
          <w:lang w:val="en-IN"/>
        </w:rPr>
        <w:t xml:space="preserve"> of this kind.</w:t>
      </w:r>
      <w:r w:rsidRPr="00227E14">
        <w:rPr>
          <w:lang w:val="en-IN"/>
        </w:rPr>
        <w:t xml:space="preserve"> As Prime Minister, he could not </w:t>
      </w:r>
      <w:r w:rsidR="008A2AC6" w:rsidRPr="00227E14">
        <w:rPr>
          <w:lang w:val="en-IN"/>
        </w:rPr>
        <w:t>ignore such a serious</w:t>
      </w:r>
      <w:r w:rsidRPr="00227E14">
        <w:rPr>
          <w:lang w:val="en-IN"/>
        </w:rPr>
        <w:t xml:space="preserve"> issue</w:t>
      </w:r>
      <w:r w:rsidR="008A2AC6" w:rsidRPr="00227E14">
        <w:rPr>
          <w:lang w:val="en-IN"/>
        </w:rPr>
        <w:t>.</w:t>
      </w:r>
      <w:r w:rsidRPr="00227E14">
        <w:rPr>
          <w:lang w:val="en-IN"/>
        </w:rPr>
        <w:t xml:space="preserve"> </w:t>
      </w:r>
      <w:r w:rsidR="008A2AC6" w:rsidRPr="00227E14">
        <w:rPr>
          <w:lang w:val="en-IN"/>
        </w:rPr>
        <w:t>But</w:t>
      </w:r>
      <w:r w:rsidRPr="00227E14">
        <w:rPr>
          <w:lang w:val="en-IN"/>
        </w:rPr>
        <w:t xml:space="preserve"> if </w:t>
      </w:r>
      <w:r w:rsidR="008A2AC6" w:rsidRPr="00227E14">
        <w:rPr>
          <w:lang w:val="en-IN"/>
        </w:rPr>
        <w:t xml:space="preserve">he took a unilateral decision and </w:t>
      </w:r>
      <w:r w:rsidRPr="00227E14">
        <w:rPr>
          <w:lang w:val="en-IN"/>
        </w:rPr>
        <w:t xml:space="preserve">the party chief came to know of </w:t>
      </w:r>
      <w:r w:rsidR="0087666C" w:rsidRPr="00227E14">
        <w:rPr>
          <w:lang w:val="en-IN"/>
        </w:rPr>
        <w:t>it</w:t>
      </w:r>
      <w:r w:rsidR="00E20A90" w:rsidRPr="00227E14">
        <w:rPr>
          <w:lang w:val="en-IN"/>
        </w:rPr>
        <w:t>, he would be pulled up for acting without her consent. She had enough moles within the government and administration. He decided to meet her.</w:t>
      </w:r>
    </w:p>
    <w:p w14:paraId="4A8766E5" w14:textId="2ACAD1AE" w:rsidR="00072432" w:rsidRPr="00227E14" w:rsidRDefault="00072432" w:rsidP="00E54920">
      <w:pPr>
        <w:rPr>
          <w:lang w:val="en-IN"/>
        </w:rPr>
      </w:pPr>
      <w:r w:rsidRPr="00227E14">
        <w:rPr>
          <w:lang w:val="en-IN"/>
        </w:rPr>
        <w:t xml:space="preserve">He was under no illusion that </w:t>
      </w:r>
      <w:r w:rsidR="00700A2A" w:rsidRPr="00227E14">
        <w:rPr>
          <w:lang w:val="en-IN"/>
        </w:rPr>
        <w:t xml:space="preserve">this meeting would be any different from the last. </w:t>
      </w:r>
      <w:r w:rsidRPr="00227E14">
        <w:rPr>
          <w:lang w:val="en-IN"/>
        </w:rPr>
        <w:t xml:space="preserve">After all, the suspects </w:t>
      </w:r>
      <w:r w:rsidR="00E20A90" w:rsidRPr="00227E14">
        <w:rPr>
          <w:lang w:val="en-IN"/>
        </w:rPr>
        <w:t>that Mike</w:t>
      </w:r>
      <w:r w:rsidR="0021700A" w:rsidRPr="00227E14">
        <w:rPr>
          <w:lang w:val="en-IN"/>
        </w:rPr>
        <w:t xml:space="preserve"> </w:t>
      </w:r>
      <w:r w:rsidRPr="00227E14">
        <w:rPr>
          <w:lang w:val="en-IN"/>
        </w:rPr>
        <w:t xml:space="preserve">had mentioned were close </w:t>
      </w:r>
      <w:r w:rsidR="00700A2A" w:rsidRPr="00227E14">
        <w:rPr>
          <w:lang w:val="en-IN"/>
        </w:rPr>
        <w:t xml:space="preserve">associates of the </w:t>
      </w:r>
      <w:r w:rsidRPr="00227E14">
        <w:rPr>
          <w:lang w:val="en-IN"/>
        </w:rPr>
        <w:t>party president, and she would protect them at any cost. While he mulled over the situation, the Prime Minister received confirmation that the party chief would see him the following morning at her residence.</w:t>
      </w:r>
    </w:p>
    <w:p w14:paraId="1C3AACC6" w14:textId="77777777" w:rsidR="0051648D" w:rsidRPr="00227E14" w:rsidRDefault="00072432" w:rsidP="00E54920">
      <w:pPr>
        <w:rPr>
          <w:lang w:val="en-IN"/>
        </w:rPr>
      </w:pPr>
      <w:r w:rsidRPr="00227E14">
        <w:rPr>
          <w:lang w:val="en-IN"/>
        </w:rPr>
        <w:t>Dipika greeted the Prime Minister with her customary formal courtesy</w:t>
      </w:r>
      <w:r w:rsidR="0051648D" w:rsidRPr="00227E14">
        <w:rPr>
          <w:lang w:val="en-IN"/>
        </w:rPr>
        <w:t>.</w:t>
      </w:r>
    </w:p>
    <w:p w14:paraId="478329BF" w14:textId="6D111FA7" w:rsidR="00072432" w:rsidRPr="00227E14" w:rsidRDefault="0051648D" w:rsidP="00E54920">
      <w:pPr>
        <w:rPr>
          <w:lang w:val="en-IN"/>
        </w:rPr>
      </w:pPr>
      <w:r w:rsidRPr="00227E14">
        <w:rPr>
          <w:lang w:val="en-IN"/>
        </w:rPr>
        <w:t xml:space="preserve">“So, what brings </w:t>
      </w:r>
      <w:r w:rsidR="00072432" w:rsidRPr="00227E14">
        <w:rPr>
          <w:lang w:val="en-IN"/>
        </w:rPr>
        <w:t xml:space="preserve">the </w:t>
      </w:r>
      <w:r w:rsidR="00072432" w:rsidRPr="00227E14">
        <w:rPr>
          <w:i/>
          <w:lang w:val="en-IN"/>
        </w:rPr>
        <w:t>most important</w:t>
      </w:r>
      <w:r w:rsidR="00072432" w:rsidRPr="00227E14">
        <w:rPr>
          <w:lang w:val="en-IN"/>
        </w:rPr>
        <w:t xml:space="preserve"> man in the country to </w:t>
      </w:r>
      <w:r w:rsidRPr="00227E14">
        <w:rPr>
          <w:lang w:val="en-IN"/>
        </w:rPr>
        <w:t>my doorstep?” She said</w:t>
      </w:r>
      <w:r w:rsidR="004D4C36" w:rsidRPr="00227E14">
        <w:rPr>
          <w:lang w:val="en-IN"/>
        </w:rPr>
        <w:t>,</w:t>
      </w:r>
      <w:r w:rsidRPr="00227E14">
        <w:rPr>
          <w:lang w:val="en-IN"/>
        </w:rPr>
        <w:t xml:space="preserve"> </w:t>
      </w:r>
      <w:r w:rsidR="004D4C36" w:rsidRPr="00227E14">
        <w:rPr>
          <w:lang w:val="en-IN"/>
        </w:rPr>
        <w:t xml:space="preserve">in a casual sarcastic tone. </w:t>
      </w:r>
      <w:r w:rsidR="003E0188" w:rsidRPr="00227E14">
        <w:rPr>
          <w:lang w:val="en-IN"/>
        </w:rPr>
        <w:t>S</w:t>
      </w:r>
      <w:r w:rsidR="00165BDE" w:rsidRPr="00227E14">
        <w:rPr>
          <w:lang w:val="en-IN"/>
        </w:rPr>
        <w:t>he</w:t>
      </w:r>
      <w:r w:rsidR="003E0188" w:rsidRPr="00227E14">
        <w:rPr>
          <w:lang w:val="en-IN"/>
        </w:rPr>
        <w:t>, of course,</w:t>
      </w:r>
      <w:r w:rsidR="00165BDE" w:rsidRPr="00227E14">
        <w:rPr>
          <w:lang w:val="en-IN"/>
        </w:rPr>
        <w:t xml:space="preserve"> knew in advance. </w:t>
      </w:r>
      <w:r w:rsidR="00072432" w:rsidRPr="00227E14">
        <w:rPr>
          <w:lang w:val="en-IN"/>
        </w:rPr>
        <w:t xml:space="preserve">She had been told by an official of the PMO </w:t>
      </w:r>
      <w:r w:rsidR="005D00D2" w:rsidRPr="00227E14">
        <w:rPr>
          <w:lang w:val="en-IN"/>
        </w:rPr>
        <w:t xml:space="preserve">that </w:t>
      </w:r>
      <w:r w:rsidR="00072432" w:rsidRPr="00227E14">
        <w:rPr>
          <w:lang w:val="en-IN"/>
        </w:rPr>
        <w:t>the D</w:t>
      </w:r>
      <w:r w:rsidR="0021700A" w:rsidRPr="00227E14">
        <w:rPr>
          <w:lang w:val="en-IN"/>
        </w:rPr>
        <w:t xml:space="preserve">irector of </w:t>
      </w:r>
      <w:r w:rsidR="00072432" w:rsidRPr="00227E14">
        <w:rPr>
          <w:lang w:val="en-IN"/>
        </w:rPr>
        <w:t>I</w:t>
      </w:r>
      <w:r w:rsidR="0021700A" w:rsidRPr="00227E14">
        <w:rPr>
          <w:lang w:val="en-IN"/>
        </w:rPr>
        <w:t>ntelligen</w:t>
      </w:r>
      <w:r w:rsidR="00543BAF" w:rsidRPr="00227E14">
        <w:rPr>
          <w:lang w:val="en-IN"/>
        </w:rPr>
        <w:t>ce</w:t>
      </w:r>
      <w:r w:rsidR="0021700A" w:rsidRPr="00227E14">
        <w:rPr>
          <w:lang w:val="en-IN"/>
        </w:rPr>
        <w:t xml:space="preserve"> </w:t>
      </w:r>
      <w:r w:rsidR="00072432" w:rsidRPr="00227E14">
        <w:rPr>
          <w:lang w:val="en-IN"/>
        </w:rPr>
        <w:t>B</w:t>
      </w:r>
      <w:r w:rsidR="0021700A" w:rsidRPr="00227E14">
        <w:rPr>
          <w:lang w:val="en-IN"/>
        </w:rPr>
        <w:t>ureau</w:t>
      </w:r>
      <w:r w:rsidR="005D00D2" w:rsidRPr="00227E14">
        <w:rPr>
          <w:lang w:val="en-IN"/>
        </w:rPr>
        <w:t xml:space="preserve"> had</w:t>
      </w:r>
      <w:r w:rsidR="00072432" w:rsidRPr="00227E14">
        <w:rPr>
          <w:lang w:val="en-IN"/>
        </w:rPr>
        <w:t xml:space="preserve"> visit</w:t>
      </w:r>
      <w:r w:rsidR="005D00D2" w:rsidRPr="00227E14">
        <w:rPr>
          <w:lang w:val="en-IN"/>
        </w:rPr>
        <w:t>ed</w:t>
      </w:r>
      <w:r w:rsidR="00072432" w:rsidRPr="00227E14">
        <w:rPr>
          <w:lang w:val="en-IN"/>
        </w:rPr>
        <w:t xml:space="preserve"> the day before and the fact that the Prime Minister had sought </w:t>
      </w:r>
      <w:r w:rsidR="00E20A90" w:rsidRPr="00227E14">
        <w:rPr>
          <w:lang w:val="en-IN"/>
        </w:rPr>
        <w:t xml:space="preserve">to meet with her </w:t>
      </w:r>
      <w:r w:rsidR="00072432" w:rsidRPr="00227E14">
        <w:rPr>
          <w:lang w:val="en-IN"/>
        </w:rPr>
        <w:t xml:space="preserve">soon after. Without mincing words, </w:t>
      </w:r>
      <w:r w:rsidR="00E20A90" w:rsidRPr="00227E14">
        <w:rPr>
          <w:lang w:val="en-IN"/>
        </w:rPr>
        <w:t>Jagat</w:t>
      </w:r>
      <w:r w:rsidR="00072432" w:rsidRPr="00227E14">
        <w:rPr>
          <w:lang w:val="en-IN"/>
        </w:rPr>
        <w:t xml:space="preserve"> </w:t>
      </w:r>
      <w:r w:rsidR="0021700A" w:rsidRPr="00227E14">
        <w:rPr>
          <w:lang w:val="en-IN"/>
        </w:rPr>
        <w:t xml:space="preserve">told her about the fake notes </w:t>
      </w:r>
      <w:r w:rsidR="00072432" w:rsidRPr="00227E14">
        <w:rPr>
          <w:lang w:val="en-IN"/>
        </w:rPr>
        <w:t xml:space="preserve">and slipped across the table the dossier the Intelligence Bureau had prepared. Her </w:t>
      </w:r>
      <w:r w:rsidR="00072432" w:rsidRPr="00227E14">
        <w:rPr>
          <w:lang w:val="en-IN"/>
        </w:rPr>
        <w:lastRenderedPageBreak/>
        <w:t xml:space="preserve">eyebrows shot up on noticing </w:t>
      </w:r>
      <w:r w:rsidR="0017389D">
        <w:rPr>
          <w:lang w:val="en-IN"/>
        </w:rPr>
        <w:t>Finance Minister</w:t>
      </w:r>
      <w:r w:rsidR="00072432" w:rsidRPr="00227E14">
        <w:rPr>
          <w:lang w:val="en-IN"/>
        </w:rPr>
        <w:t xml:space="preserve"> Damodaran’s name </w:t>
      </w:r>
      <w:r w:rsidR="00CE2CB3" w:rsidRPr="00227E14">
        <w:rPr>
          <w:lang w:val="en-IN"/>
        </w:rPr>
        <w:t>on the</w:t>
      </w:r>
      <w:r w:rsidR="00072432" w:rsidRPr="00227E14">
        <w:rPr>
          <w:lang w:val="en-IN"/>
        </w:rPr>
        <w:t xml:space="preserve"> suspect</w:t>
      </w:r>
      <w:r w:rsidR="00CE2CB3" w:rsidRPr="00227E14">
        <w:rPr>
          <w:lang w:val="en-IN"/>
        </w:rPr>
        <w:t xml:space="preserve"> list</w:t>
      </w:r>
      <w:r w:rsidR="00072432" w:rsidRPr="00227E14">
        <w:rPr>
          <w:lang w:val="en-IN"/>
        </w:rPr>
        <w:t>.</w:t>
      </w:r>
    </w:p>
    <w:p w14:paraId="0DE553F7" w14:textId="7F98AC67" w:rsidR="00072432" w:rsidRPr="00227E14" w:rsidRDefault="00072432" w:rsidP="00E54920">
      <w:pPr>
        <w:rPr>
          <w:lang w:val="en-IN"/>
        </w:rPr>
      </w:pPr>
      <w:r w:rsidRPr="00227E14">
        <w:rPr>
          <w:lang w:val="en-IN"/>
        </w:rPr>
        <w:t xml:space="preserve">“This is utter nonsense, Dhillon ji! The IB report </w:t>
      </w:r>
      <w:r w:rsidR="005D00D2" w:rsidRPr="00227E14">
        <w:rPr>
          <w:lang w:val="en-IN"/>
        </w:rPr>
        <w:t xml:space="preserve">belongs there!” She said, tossing the dossier in the general direction of the trashcan a few feet away. </w:t>
      </w:r>
    </w:p>
    <w:p w14:paraId="31D2DA76" w14:textId="12C745B2" w:rsidR="00072432" w:rsidRPr="00227E14" w:rsidRDefault="00072432" w:rsidP="00E54920">
      <w:pPr>
        <w:rPr>
          <w:lang w:val="en-IN"/>
        </w:rPr>
      </w:pPr>
      <w:r w:rsidRPr="00227E14">
        <w:rPr>
          <w:lang w:val="en-IN"/>
        </w:rPr>
        <w:t xml:space="preserve">“Madam, we cannot ignore it. It’s not about one person or </w:t>
      </w:r>
      <w:r w:rsidR="007479F8" w:rsidRPr="00227E14">
        <w:rPr>
          <w:lang w:val="en-IN"/>
        </w:rPr>
        <w:t>an</w:t>
      </w:r>
      <w:r w:rsidRPr="00227E14">
        <w:rPr>
          <w:lang w:val="en-IN"/>
        </w:rPr>
        <w:t>other. It’s an issue of national security. Counterfeit currency drives the drug trade</w:t>
      </w:r>
      <w:r w:rsidR="007479F8" w:rsidRPr="00227E14">
        <w:rPr>
          <w:lang w:val="en-IN"/>
        </w:rPr>
        <w:t>.</w:t>
      </w:r>
      <w:r w:rsidRPr="00227E14">
        <w:rPr>
          <w:lang w:val="en-IN"/>
        </w:rPr>
        <w:t xml:space="preserve"> </w:t>
      </w:r>
      <w:r w:rsidR="007479F8" w:rsidRPr="00227E14">
        <w:rPr>
          <w:lang w:val="en-IN"/>
        </w:rPr>
        <w:t xml:space="preserve">Terrorism </w:t>
      </w:r>
      <w:r w:rsidRPr="00227E14">
        <w:rPr>
          <w:lang w:val="en-IN"/>
        </w:rPr>
        <w:t>too.</w:t>
      </w:r>
      <w:r w:rsidR="001A53F3" w:rsidRPr="00227E14">
        <w:rPr>
          <w:lang w:val="en-IN"/>
        </w:rPr>
        <w:t xml:space="preserve"> It’s danger-</w:t>
      </w:r>
      <w:r w:rsidRPr="00227E14">
        <w:rPr>
          <w:lang w:val="en-IN"/>
        </w:rPr>
        <w:t>”</w:t>
      </w:r>
    </w:p>
    <w:p w14:paraId="0113AF65" w14:textId="77777777" w:rsidR="00072432" w:rsidRPr="00227E14" w:rsidRDefault="00072432" w:rsidP="00E54920">
      <w:pPr>
        <w:rPr>
          <w:lang w:val="en-IN"/>
        </w:rPr>
      </w:pPr>
      <w:r w:rsidRPr="00227E14">
        <w:rPr>
          <w:lang w:val="en-IN"/>
        </w:rPr>
        <w:t xml:space="preserve">“No, I cannot allow senior ministers to be investigated </w:t>
      </w:r>
      <w:proofErr w:type="gramStart"/>
      <w:r w:rsidRPr="00227E14">
        <w:rPr>
          <w:lang w:val="en-IN"/>
        </w:rPr>
        <w:t>on the basis of</w:t>
      </w:r>
      <w:proofErr w:type="gramEnd"/>
      <w:r w:rsidRPr="00227E14">
        <w:rPr>
          <w:lang w:val="en-IN"/>
        </w:rPr>
        <w:t xml:space="preserve"> some whim. And this man Srinivasan… Did we elevate him as DIB to create problems for our people?”</w:t>
      </w:r>
    </w:p>
    <w:p w14:paraId="6B3C76F4" w14:textId="1F1AF969" w:rsidR="00072432" w:rsidRPr="00227E14" w:rsidRDefault="007479F8" w:rsidP="00E54920">
      <w:pPr>
        <w:rPr>
          <w:lang w:val="en-IN"/>
        </w:rPr>
      </w:pPr>
      <w:r w:rsidRPr="00227E14">
        <w:rPr>
          <w:lang w:val="en-IN"/>
        </w:rPr>
        <w:t xml:space="preserve">It was, of course, </w:t>
      </w:r>
      <w:r w:rsidR="005D00D2" w:rsidRPr="00227E14">
        <w:rPr>
          <w:lang w:val="en-IN"/>
        </w:rPr>
        <w:t>not the point</w:t>
      </w:r>
      <w:r w:rsidRPr="00227E14">
        <w:rPr>
          <w:lang w:val="en-IN"/>
        </w:rPr>
        <w:t xml:space="preserve">. </w:t>
      </w:r>
      <w:r w:rsidR="00072432" w:rsidRPr="00227E14">
        <w:rPr>
          <w:lang w:val="en-IN"/>
        </w:rPr>
        <w:t>Dipika</w:t>
      </w:r>
      <w:r w:rsidRPr="00227E14">
        <w:rPr>
          <w:lang w:val="en-IN"/>
        </w:rPr>
        <w:t xml:space="preserve">, who was several years younger to the </w:t>
      </w:r>
      <w:r w:rsidR="00072432" w:rsidRPr="00227E14">
        <w:rPr>
          <w:lang w:val="en-IN"/>
        </w:rPr>
        <w:t>Prime Minister</w:t>
      </w:r>
      <w:r w:rsidRPr="00227E14">
        <w:rPr>
          <w:lang w:val="en-IN"/>
        </w:rPr>
        <w:t>, nodded to him indicating</w:t>
      </w:r>
      <w:r w:rsidR="00072432" w:rsidRPr="00227E14">
        <w:rPr>
          <w:lang w:val="en-IN"/>
        </w:rPr>
        <w:t xml:space="preserve"> that the conversation was over. </w:t>
      </w:r>
      <w:r w:rsidRPr="00227E14">
        <w:rPr>
          <w:lang w:val="en-IN"/>
        </w:rPr>
        <w:t>This time, though,</w:t>
      </w:r>
      <w:r w:rsidR="00072432" w:rsidRPr="00227E14">
        <w:rPr>
          <w:lang w:val="en-IN"/>
        </w:rPr>
        <w:t xml:space="preserve"> </w:t>
      </w:r>
      <w:r w:rsidRPr="00227E14">
        <w:rPr>
          <w:lang w:val="en-IN"/>
        </w:rPr>
        <w:t xml:space="preserve">in </w:t>
      </w:r>
      <w:r w:rsidR="00072432" w:rsidRPr="00227E14">
        <w:rPr>
          <w:lang w:val="en-IN"/>
        </w:rPr>
        <w:t xml:space="preserve">a rare show of defiance, he </w:t>
      </w:r>
      <w:r w:rsidR="00E20A90" w:rsidRPr="00227E14">
        <w:rPr>
          <w:lang w:val="en-IN"/>
        </w:rPr>
        <w:t xml:space="preserve">stood his ground. </w:t>
      </w:r>
    </w:p>
    <w:p w14:paraId="09AC5080" w14:textId="1DDFFFAA" w:rsidR="00072432" w:rsidRPr="00227E14" w:rsidRDefault="00072432" w:rsidP="00E54920">
      <w:pPr>
        <w:rPr>
          <w:lang w:val="en-IN"/>
        </w:rPr>
      </w:pPr>
      <w:r w:rsidRPr="00227E14">
        <w:rPr>
          <w:lang w:val="en-IN"/>
        </w:rPr>
        <w:t xml:space="preserve">“Madam, if you do not step in, I will not hesitate to recommend </w:t>
      </w:r>
      <w:r w:rsidR="007479F8" w:rsidRPr="00227E14">
        <w:rPr>
          <w:lang w:val="en-IN"/>
        </w:rPr>
        <w:t xml:space="preserve">their names for </w:t>
      </w:r>
      <w:r w:rsidRPr="00227E14">
        <w:rPr>
          <w:lang w:val="en-IN"/>
        </w:rPr>
        <w:t xml:space="preserve">expulsion from the </w:t>
      </w:r>
      <w:r w:rsidR="007479F8" w:rsidRPr="00227E14">
        <w:rPr>
          <w:lang w:val="en-IN"/>
        </w:rPr>
        <w:t>c</w:t>
      </w:r>
      <w:r w:rsidRPr="00227E14">
        <w:rPr>
          <w:lang w:val="en-IN"/>
        </w:rPr>
        <w:t xml:space="preserve">abinet. The file will go to the President before the sun sets today. </w:t>
      </w:r>
      <w:r w:rsidR="007479F8" w:rsidRPr="00227E14">
        <w:rPr>
          <w:lang w:val="en-IN"/>
        </w:rPr>
        <w:t>I</w:t>
      </w:r>
      <w:r w:rsidRPr="00227E14">
        <w:rPr>
          <w:lang w:val="en-IN"/>
        </w:rPr>
        <w:t xml:space="preserve"> will then hold a media briefing and let the </w:t>
      </w:r>
      <w:r w:rsidR="007479F8" w:rsidRPr="00227E14">
        <w:rPr>
          <w:lang w:val="en-IN"/>
        </w:rPr>
        <w:t>p</w:t>
      </w:r>
      <w:r w:rsidRPr="00227E14">
        <w:rPr>
          <w:lang w:val="en-IN"/>
        </w:rPr>
        <w:t xml:space="preserve">ress know </w:t>
      </w:r>
      <w:r w:rsidR="007479F8" w:rsidRPr="00227E14">
        <w:rPr>
          <w:lang w:val="en-IN"/>
        </w:rPr>
        <w:t xml:space="preserve">what I am doing. </w:t>
      </w:r>
      <w:r w:rsidRPr="00227E14">
        <w:rPr>
          <w:lang w:val="en-IN"/>
        </w:rPr>
        <w:t xml:space="preserve">In any case, I will be asking the DIB to go full steam ahead with </w:t>
      </w:r>
      <w:r w:rsidR="007479F8" w:rsidRPr="00227E14">
        <w:rPr>
          <w:lang w:val="en-IN"/>
        </w:rPr>
        <w:t>the</w:t>
      </w:r>
      <w:r w:rsidRPr="00227E14">
        <w:rPr>
          <w:lang w:val="en-IN"/>
        </w:rPr>
        <w:t xml:space="preserve"> probe.”</w:t>
      </w:r>
      <w:r w:rsidR="007479F8" w:rsidRPr="00227E14">
        <w:rPr>
          <w:lang w:val="en-IN"/>
        </w:rPr>
        <w:t xml:space="preserve"> He said it all before he could stop himself.</w:t>
      </w:r>
    </w:p>
    <w:p w14:paraId="3299060F" w14:textId="1CC6EF9A" w:rsidR="00072432" w:rsidRPr="00227E14" w:rsidRDefault="00072432" w:rsidP="00E54920">
      <w:pPr>
        <w:rPr>
          <w:lang w:val="en-IN"/>
        </w:rPr>
      </w:pPr>
      <w:r w:rsidRPr="00227E14">
        <w:rPr>
          <w:lang w:val="en-IN"/>
        </w:rPr>
        <w:t xml:space="preserve">The party chief was stunned. </w:t>
      </w:r>
      <w:r w:rsidR="007479F8" w:rsidRPr="00227E14">
        <w:rPr>
          <w:lang w:val="en-IN"/>
        </w:rPr>
        <w:t xml:space="preserve">The last time someone </w:t>
      </w:r>
      <w:r w:rsidR="009352D4" w:rsidRPr="00227E14">
        <w:rPr>
          <w:lang w:val="en-IN"/>
        </w:rPr>
        <w:t>showed such open defiance to her was a long while ago. Her American husband had</w:t>
      </w:r>
      <w:r w:rsidRPr="00227E14">
        <w:rPr>
          <w:lang w:val="en-IN"/>
        </w:rPr>
        <w:t xml:space="preserve"> left her, </w:t>
      </w:r>
      <w:r w:rsidR="009352D4" w:rsidRPr="00227E14">
        <w:rPr>
          <w:lang w:val="en-IN"/>
        </w:rPr>
        <w:t xml:space="preserve">fed up </w:t>
      </w:r>
      <w:proofErr w:type="gramStart"/>
      <w:r w:rsidR="009352D4" w:rsidRPr="00227E14">
        <w:rPr>
          <w:lang w:val="en-IN"/>
        </w:rPr>
        <w:t>of</w:t>
      </w:r>
      <w:proofErr w:type="gramEnd"/>
      <w:r w:rsidR="009352D4" w:rsidRPr="00227E14">
        <w:rPr>
          <w:lang w:val="en-IN"/>
        </w:rPr>
        <w:t xml:space="preserve"> her </w:t>
      </w:r>
      <w:r w:rsidRPr="00227E14">
        <w:rPr>
          <w:lang w:val="en-IN"/>
        </w:rPr>
        <w:t xml:space="preserve">power-hungry </w:t>
      </w:r>
      <w:r w:rsidR="009352D4" w:rsidRPr="00227E14">
        <w:rPr>
          <w:lang w:val="en-IN"/>
        </w:rPr>
        <w:t xml:space="preserve">political ambitions and minced no words while standing up to her. </w:t>
      </w:r>
      <w:r w:rsidRPr="00227E14">
        <w:rPr>
          <w:lang w:val="en-IN"/>
        </w:rPr>
        <w:t xml:space="preserve"> </w:t>
      </w:r>
    </w:p>
    <w:p w14:paraId="338A32D5" w14:textId="59985C90" w:rsidR="00072432" w:rsidRPr="00227E14" w:rsidRDefault="00072432" w:rsidP="00E54920">
      <w:pPr>
        <w:rPr>
          <w:lang w:val="en-IN"/>
        </w:rPr>
      </w:pPr>
      <w:r w:rsidRPr="00227E14">
        <w:rPr>
          <w:lang w:val="en-IN"/>
        </w:rPr>
        <w:t>“I can see that the puppet has found his voice</w:t>
      </w:r>
      <w:r w:rsidR="009352D4" w:rsidRPr="00227E14">
        <w:rPr>
          <w:lang w:val="en-IN"/>
        </w:rPr>
        <w:t>,” she sneered,</w:t>
      </w:r>
      <w:r w:rsidR="00856197" w:rsidRPr="00227E14">
        <w:rPr>
          <w:lang w:val="en-IN"/>
        </w:rPr>
        <w:t xml:space="preserve"> </w:t>
      </w:r>
      <w:r w:rsidR="006108E1" w:rsidRPr="00227E14">
        <w:rPr>
          <w:lang w:val="en-IN"/>
        </w:rPr>
        <w:t>angry and amused at the same time.</w:t>
      </w:r>
    </w:p>
    <w:p w14:paraId="57CCF6DC" w14:textId="4B2BEB77" w:rsidR="00072432" w:rsidRPr="00227E14" w:rsidRDefault="00072432" w:rsidP="00E54920">
      <w:pPr>
        <w:rPr>
          <w:lang w:val="en-IN"/>
        </w:rPr>
      </w:pPr>
      <w:r w:rsidRPr="00227E14">
        <w:rPr>
          <w:lang w:val="en-IN"/>
        </w:rPr>
        <w:lastRenderedPageBreak/>
        <w:t xml:space="preserve">But </w:t>
      </w:r>
      <w:r w:rsidR="009352D4" w:rsidRPr="00227E14">
        <w:rPr>
          <w:lang w:val="en-IN"/>
        </w:rPr>
        <w:t xml:space="preserve">the </w:t>
      </w:r>
      <w:r w:rsidRPr="00227E14">
        <w:rPr>
          <w:lang w:val="en-IN"/>
        </w:rPr>
        <w:t xml:space="preserve">Prime Minister was already on his </w:t>
      </w:r>
      <w:r w:rsidR="009352D4" w:rsidRPr="00227E14">
        <w:rPr>
          <w:lang w:val="en-IN"/>
        </w:rPr>
        <w:t>feet</w:t>
      </w:r>
      <w:r w:rsidRPr="00227E14">
        <w:rPr>
          <w:lang w:val="en-IN"/>
        </w:rPr>
        <w:t>. He made his way to the exit, determined to quit</w:t>
      </w:r>
      <w:r w:rsidR="00CE1FA9" w:rsidRPr="00227E14">
        <w:rPr>
          <w:lang w:val="en-IN"/>
        </w:rPr>
        <w:t xml:space="preserve"> immediately if she tried to </w:t>
      </w:r>
      <w:r w:rsidR="00216D50" w:rsidRPr="00227E14">
        <w:rPr>
          <w:lang w:val="en-IN"/>
        </w:rPr>
        <w:t>create obstacles with his</w:t>
      </w:r>
      <w:r w:rsidR="00CE1FA9" w:rsidRPr="00227E14">
        <w:rPr>
          <w:lang w:val="en-IN"/>
        </w:rPr>
        <w:t xml:space="preserve"> </w:t>
      </w:r>
      <w:r w:rsidRPr="00227E14">
        <w:rPr>
          <w:lang w:val="en-IN"/>
        </w:rPr>
        <w:t>decision to order a full inquiry into the counterfeit notes</w:t>
      </w:r>
      <w:r w:rsidR="004A298F" w:rsidRPr="00227E14">
        <w:rPr>
          <w:lang w:val="en-IN"/>
        </w:rPr>
        <w:t xml:space="preserve"> issue</w:t>
      </w:r>
      <w:r w:rsidRPr="00227E14">
        <w:rPr>
          <w:lang w:val="en-IN"/>
        </w:rPr>
        <w:t xml:space="preserve">. He asked his driver to head towards </w:t>
      </w:r>
      <w:r w:rsidR="004A298F" w:rsidRPr="00227E14">
        <w:rPr>
          <w:lang w:val="en-IN"/>
        </w:rPr>
        <w:t xml:space="preserve">his </w:t>
      </w:r>
      <w:r w:rsidRPr="00227E14">
        <w:rPr>
          <w:lang w:val="en-IN"/>
        </w:rPr>
        <w:t xml:space="preserve">official residence. The Prime Minister’s wife was </w:t>
      </w:r>
      <w:r w:rsidR="004A298F" w:rsidRPr="00227E14">
        <w:rPr>
          <w:lang w:val="en-IN"/>
        </w:rPr>
        <w:t xml:space="preserve">surprised to see him home this soon and knew in the next instant that </w:t>
      </w:r>
      <w:r w:rsidRPr="00227E14">
        <w:rPr>
          <w:lang w:val="en-IN"/>
        </w:rPr>
        <w:t xml:space="preserve">something was terribly wrong. Over the next hour, </w:t>
      </w:r>
      <w:r w:rsidR="006108E1" w:rsidRPr="00227E14">
        <w:rPr>
          <w:lang w:val="en-IN"/>
        </w:rPr>
        <w:t xml:space="preserve">Jagat </w:t>
      </w:r>
      <w:r w:rsidRPr="00227E14">
        <w:rPr>
          <w:lang w:val="en-IN"/>
        </w:rPr>
        <w:t>poured his heart out</w:t>
      </w:r>
      <w:r w:rsidR="004A298F" w:rsidRPr="00227E14">
        <w:rPr>
          <w:lang w:val="en-IN"/>
        </w:rPr>
        <w:t xml:space="preserve"> to her</w:t>
      </w:r>
      <w:r w:rsidRPr="00227E14">
        <w:rPr>
          <w:lang w:val="en-IN"/>
        </w:rPr>
        <w:t>,</w:t>
      </w:r>
      <w:r w:rsidR="004A298F" w:rsidRPr="00227E14">
        <w:rPr>
          <w:lang w:val="en-IN"/>
        </w:rPr>
        <w:t xml:space="preserve"> getting tear</w:t>
      </w:r>
      <w:r w:rsidR="005D00D2" w:rsidRPr="00227E14">
        <w:rPr>
          <w:lang w:val="en-IN"/>
        </w:rPr>
        <w:t>ful</w:t>
      </w:r>
      <w:r w:rsidR="004A298F" w:rsidRPr="00227E14">
        <w:rPr>
          <w:lang w:val="en-IN"/>
        </w:rPr>
        <w:t xml:space="preserve"> at times</w:t>
      </w:r>
      <w:r w:rsidR="00B45340" w:rsidRPr="00227E14">
        <w:rPr>
          <w:lang w:val="en-IN"/>
        </w:rPr>
        <w:t>,</w:t>
      </w:r>
      <w:r w:rsidR="004A298F" w:rsidRPr="00227E14">
        <w:rPr>
          <w:lang w:val="en-IN"/>
        </w:rPr>
        <w:t xml:space="preserve"> </w:t>
      </w:r>
      <w:r w:rsidR="00B45340" w:rsidRPr="00227E14">
        <w:rPr>
          <w:lang w:val="en-IN"/>
        </w:rPr>
        <w:t xml:space="preserve">recalling the </w:t>
      </w:r>
      <w:r w:rsidRPr="00227E14">
        <w:rPr>
          <w:lang w:val="en-IN"/>
        </w:rPr>
        <w:t xml:space="preserve">party chief’s insolence. Despite the bravado he had displayed </w:t>
      </w:r>
      <w:r w:rsidR="006108E1" w:rsidRPr="00227E14">
        <w:rPr>
          <w:lang w:val="en-IN"/>
        </w:rPr>
        <w:t xml:space="preserve">before her, </w:t>
      </w:r>
      <w:r w:rsidRPr="00227E14">
        <w:rPr>
          <w:lang w:val="en-IN"/>
        </w:rPr>
        <w:t xml:space="preserve">the fact was that he </w:t>
      </w:r>
      <w:r w:rsidR="005D00D2" w:rsidRPr="00227E14">
        <w:rPr>
          <w:lang w:val="en-IN"/>
        </w:rPr>
        <w:t xml:space="preserve">was not strong enough to carry on. </w:t>
      </w:r>
    </w:p>
    <w:p w14:paraId="6D273BD2" w14:textId="0383C95D" w:rsidR="00072432" w:rsidRPr="00227E14" w:rsidRDefault="004A298F" w:rsidP="00E54920">
      <w:pPr>
        <w:rPr>
          <w:lang w:val="en-IN"/>
        </w:rPr>
      </w:pPr>
      <w:r w:rsidRPr="00227E14">
        <w:rPr>
          <w:lang w:val="en-IN"/>
        </w:rPr>
        <w:t xml:space="preserve">His wife </w:t>
      </w:r>
      <w:r w:rsidR="00072432" w:rsidRPr="00227E14">
        <w:rPr>
          <w:lang w:val="en-IN"/>
        </w:rPr>
        <w:t xml:space="preserve">felt </w:t>
      </w:r>
      <w:r w:rsidRPr="00227E14">
        <w:rPr>
          <w:lang w:val="en-IN"/>
        </w:rPr>
        <w:t xml:space="preserve">his </w:t>
      </w:r>
      <w:r w:rsidR="00072432" w:rsidRPr="00227E14">
        <w:rPr>
          <w:lang w:val="en-IN"/>
        </w:rPr>
        <w:t xml:space="preserve">anguish but was equally worried by </w:t>
      </w:r>
      <w:r w:rsidRPr="00227E14">
        <w:rPr>
          <w:lang w:val="en-IN"/>
        </w:rPr>
        <w:t>the consequences of his resignation</w:t>
      </w:r>
      <w:r w:rsidR="005D00D2" w:rsidRPr="00227E14">
        <w:rPr>
          <w:lang w:val="en-IN"/>
        </w:rPr>
        <w:t>.</w:t>
      </w:r>
      <w:r w:rsidRPr="00227E14">
        <w:rPr>
          <w:lang w:val="en-IN"/>
        </w:rPr>
        <w:t xml:space="preserve"> That he would be publicly humiliated by the </w:t>
      </w:r>
      <w:r w:rsidR="00072432" w:rsidRPr="00227E14">
        <w:rPr>
          <w:lang w:val="en-IN"/>
        </w:rPr>
        <w:t>Freedom Party</w:t>
      </w:r>
      <w:r w:rsidRPr="00227E14">
        <w:rPr>
          <w:lang w:val="en-IN"/>
        </w:rPr>
        <w:t>’s well-oiled publicity machinery was certain.</w:t>
      </w:r>
      <w:r w:rsidR="00072432" w:rsidRPr="00227E14">
        <w:rPr>
          <w:lang w:val="en-IN"/>
        </w:rPr>
        <w:t xml:space="preserve"> </w:t>
      </w:r>
      <w:r w:rsidRPr="00227E14">
        <w:rPr>
          <w:lang w:val="en-IN"/>
        </w:rPr>
        <w:t xml:space="preserve">But it would also give free rein to the </w:t>
      </w:r>
      <w:r w:rsidR="00072432" w:rsidRPr="00227E14">
        <w:rPr>
          <w:lang w:val="en-IN"/>
        </w:rPr>
        <w:t>criminal</w:t>
      </w:r>
      <w:r w:rsidRPr="00227E14">
        <w:rPr>
          <w:lang w:val="en-IN"/>
        </w:rPr>
        <w:t xml:space="preserve"> and corrupt</w:t>
      </w:r>
      <w:r w:rsidR="00072432" w:rsidRPr="00227E14">
        <w:rPr>
          <w:lang w:val="en-IN"/>
        </w:rPr>
        <w:t xml:space="preserve"> lot within the party and government to wreak havoc </w:t>
      </w:r>
      <w:r w:rsidRPr="00227E14">
        <w:rPr>
          <w:lang w:val="en-IN"/>
        </w:rPr>
        <w:t xml:space="preserve">with national </w:t>
      </w:r>
      <w:r w:rsidR="00072432" w:rsidRPr="00227E14">
        <w:rPr>
          <w:lang w:val="en-IN"/>
        </w:rPr>
        <w:t xml:space="preserve">security. </w:t>
      </w:r>
      <w:r w:rsidRPr="00227E14">
        <w:rPr>
          <w:lang w:val="en-IN"/>
        </w:rPr>
        <w:t>S</w:t>
      </w:r>
      <w:r w:rsidR="00072432" w:rsidRPr="00227E14">
        <w:rPr>
          <w:lang w:val="en-IN"/>
        </w:rPr>
        <w:t xml:space="preserve">he persuaded </w:t>
      </w:r>
      <w:r w:rsidR="006108E1" w:rsidRPr="00227E14">
        <w:rPr>
          <w:lang w:val="en-IN"/>
        </w:rPr>
        <w:t xml:space="preserve">her husband </w:t>
      </w:r>
      <w:r w:rsidRPr="00227E14">
        <w:rPr>
          <w:lang w:val="en-IN"/>
        </w:rPr>
        <w:t xml:space="preserve">to </w:t>
      </w:r>
      <w:r w:rsidR="00072432" w:rsidRPr="00227E14">
        <w:rPr>
          <w:lang w:val="en-IN"/>
        </w:rPr>
        <w:t xml:space="preserve">seek counsel </w:t>
      </w:r>
      <w:r w:rsidR="006108E1" w:rsidRPr="00227E14">
        <w:rPr>
          <w:lang w:val="en-IN"/>
        </w:rPr>
        <w:t>with</w:t>
      </w:r>
      <w:r w:rsidR="00072432" w:rsidRPr="00227E14">
        <w:rPr>
          <w:lang w:val="en-IN"/>
        </w:rPr>
        <w:t xml:space="preserve"> the one man </w:t>
      </w:r>
      <w:r w:rsidRPr="00227E14">
        <w:rPr>
          <w:lang w:val="en-IN"/>
        </w:rPr>
        <w:t xml:space="preserve">that </w:t>
      </w:r>
      <w:r w:rsidR="00072432" w:rsidRPr="00227E14">
        <w:rPr>
          <w:lang w:val="en-IN"/>
        </w:rPr>
        <w:t>everyone turned</w:t>
      </w:r>
      <w:r w:rsidRPr="00227E14">
        <w:rPr>
          <w:lang w:val="en-IN"/>
        </w:rPr>
        <w:t xml:space="preserve"> to</w:t>
      </w:r>
      <w:r w:rsidR="00072432" w:rsidRPr="00227E14">
        <w:rPr>
          <w:lang w:val="en-IN"/>
        </w:rPr>
        <w:t xml:space="preserve"> in times of dilemma</w:t>
      </w:r>
      <w:r w:rsidR="00B45340" w:rsidRPr="00227E14">
        <w:rPr>
          <w:lang w:val="en-IN"/>
        </w:rPr>
        <w:t>:</w:t>
      </w:r>
      <w:r w:rsidR="00072432" w:rsidRPr="00227E14">
        <w:rPr>
          <w:lang w:val="en-IN"/>
        </w:rPr>
        <w:t xml:space="preserve"> Fali Mistry. </w:t>
      </w:r>
    </w:p>
    <w:p w14:paraId="152EE8B1" w14:textId="3CE72C0E" w:rsidR="00072432" w:rsidRPr="00227E14" w:rsidRDefault="004A298F" w:rsidP="00E54920">
      <w:pPr>
        <w:rPr>
          <w:lang w:val="en-IN"/>
        </w:rPr>
      </w:pPr>
      <w:r w:rsidRPr="00227E14">
        <w:rPr>
          <w:lang w:val="en-IN"/>
        </w:rPr>
        <w:t xml:space="preserve">Fali Mistry </w:t>
      </w:r>
      <w:r w:rsidR="00072432" w:rsidRPr="00227E14">
        <w:rPr>
          <w:lang w:val="en-IN"/>
        </w:rPr>
        <w:t xml:space="preserve">was </w:t>
      </w:r>
      <w:r w:rsidR="00D57578" w:rsidRPr="00227E14">
        <w:rPr>
          <w:lang w:val="en-IN"/>
        </w:rPr>
        <w:t>a p</w:t>
      </w:r>
      <w:r w:rsidR="00072432" w:rsidRPr="00227E14">
        <w:rPr>
          <w:lang w:val="en-IN"/>
        </w:rPr>
        <w:t>olitician, statesman, legal luminary</w:t>
      </w:r>
      <w:r w:rsidR="00D57578" w:rsidRPr="00227E14">
        <w:rPr>
          <w:lang w:val="en-IN"/>
        </w:rPr>
        <w:t xml:space="preserve"> and</w:t>
      </w:r>
      <w:r w:rsidR="00072432" w:rsidRPr="00227E14">
        <w:rPr>
          <w:lang w:val="en-IN"/>
        </w:rPr>
        <w:t xml:space="preserve"> academic. Most importantly, he was honest</w:t>
      </w:r>
      <w:r w:rsidR="00D57578" w:rsidRPr="00227E14">
        <w:rPr>
          <w:lang w:val="en-IN"/>
        </w:rPr>
        <w:t>;</w:t>
      </w:r>
      <w:r w:rsidR="00072432" w:rsidRPr="00227E14">
        <w:rPr>
          <w:lang w:val="en-IN"/>
        </w:rPr>
        <w:t xml:space="preserve"> a man who</w:t>
      </w:r>
      <w:r w:rsidR="00D57578" w:rsidRPr="00227E14">
        <w:rPr>
          <w:lang w:val="en-IN"/>
        </w:rPr>
        <w:t>se</w:t>
      </w:r>
      <w:r w:rsidR="00072432" w:rsidRPr="00227E14">
        <w:rPr>
          <w:lang w:val="en-IN"/>
        </w:rPr>
        <w:t xml:space="preserve"> integrity was beyond question. </w:t>
      </w:r>
      <w:r w:rsidR="00D57578" w:rsidRPr="00227E14">
        <w:rPr>
          <w:lang w:val="en-IN"/>
        </w:rPr>
        <w:t xml:space="preserve">He held a special regard </w:t>
      </w:r>
      <w:r w:rsidR="00072432" w:rsidRPr="00227E14">
        <w:rPr>
          <w:lang w:val="en-IN"/>
        </w:rPr>
        <w:t>for Prime Minister Dhillon and shared an excellent rapport</w:t>
      </w:r>
      <w:r w:rsidR="00D57578" w:rsidRPr="00227E14">
        <w:rPr>
          <w:lang w:val="en-IN"/>
        </w:rPr>
        <w:t xml:space="preserve"> with him</w:t>
      </w:r>
      <w:r w:rsidR="00072432" w:rsidRPr="00227E14">
        <w:rPr>
          <w:lang w:val="en-IN"/>
        </w:rPr>
        <w:t>. He was one of those rare people that the Prime Minister could speak freely</w:t>
      </w:r>
      <w:r w:rsidR="00B45340" w:rsidRPr="00227E14">
        <w:rPr>
          <w:lang w:val="en-IN"/>
        </w:rPr>
        <w:t xml:space="preserve"> with</w:t>
      </w:r>
      <w:r w:rsidR="00E64B6D" w:rsidRPr="00227E14">
        <w:rPr>
          <w:lang w:val="en-IN"/>
        </w:rPr>
        <w:t>.</w:t>
      </w:r>
      <w:r w:rsidR="00072432" w:rsidRPr="00227E14">
        <w:rPr>
          <w:lang w:val="en-IN"/>
        </w:rPr>
        <w:t xml:space="preserve"> </w:t>
      </w:r>
      <w:r w:rsidR="006108E1" w:rsidRPr="00227E14">
        <w:rPr>
          <w:lang w:val="en-IN"/>
        </w:rPr>
        <w:t>Jagat</w:t>
      </w:r>
      <w:r w:rsidR="00072432" w:rsidRPr="00227E14">
        <w:rPr>
          <w:lang w:val="en-IN"/>
        </w:rPr>
        <w:t xml:space="preserve"> </w:t>
      </w:r>
      <w:r w:rsidR="002B10D8" w:rsidRPr="00227E14">
        <w:rPr>
          <w:lang w:val="en-IN"/>
        </w:rPr>
        <w:t>dialled</w:t>
      </w:r>
      <w:r w:rsidR="00072432" w:rsidRPr="00227E14">
        <w:rPr>
          <w:lang w:val="en-IN"/>
        </w:rPr>
        <w:t xml:space="preserve"> hi</w:t>
      </w:r>
      <w:r w:rsidR="00E64B6D" w:rsidRPr="00227E14">
        <w:rPr>
          <w:lang w:val="en-IN"/>
        </w:rPr>
        <w:t>s number</w:t>
      </w:r>
      <w:r w:rsidR="00072432" w:rsidRPr="00227E14">
        <w:rPr>
          <w:lang w:val="en-IN"/>
        </w:rPr>
        <w:t>.</w:t>
      </w:r>
    </w:p>
    <w:p w14:paraId="43A19C73" w14:textId="1E583D3E" w:rsidR="00072432" w:rsidRPr="00227E14" w:rsidRDefault="00072432" w:rsidP="00E54920">
      <w:pPr>
        <w:rPr>
          <w:lang w:val="en-IN"/>
        </w:rPr>
      </w:pPr>
      <w:r w:rsidRPr="00227E14">
        <w:rPr>
          <w:lang w:val="en-IN"/>
        </w:rPr>
        <w:t xml:space="preserve">“Fali, I would like to have a word with you. Can you come </w:t>
      </w:r>
      <w:r w:rsidR="006108E1" w:rsidRPr="00227E14">
        <w:rPr>
          <w:lang w:val="en-IN"/>
        </w:rPr>
        <w:t>over</w:t>
      </w:r>
      <w:r w:rsidRPr="00227E14">
        <w:rPr>
          <w:lang w:val="en-IN"/>
        </w:rPr>
        <w:t xml:space="preserve"> for dinner tonight?”  </w:t>
      </w:r>
    </w:p>
    <w:p w14:paraId="29FBD2ED" w14:textId="77777777" w:rsidR="00072432" w:rsidRPr="00227E14" w:rsidRDefault="00072432" w:rsidP="00E54920">
      <w:pPr>
        <w:rPr>
          <w:lang w:val="en-IN"/>
        </w:rPr>
      </w:pPr>
      <w:r w:rsidRPr="00227E14">
        <w:rPr>
          <w:lang w:val="en-IN"/>
        </w:rPr>
        <w:t>“Prime Minister, your wish is my command. I’ll be there.”</w:t>
      </w:r>
    </w:p>
    <w:p w14:paraId="3CD79E32" w14:textId="71D09A19" w:rsidR="00072432" w:rsidRPr="00227E14" w:rsidRDefault="00072432" w:rsidP="00E54920">
      <w:pPr>
        <w:rPr>
          <w:lang w:val="en-IN"/>
        </w:rPr>
      </w:pPr>
      <w:r w:rsidRPr="00227E14">
        <w:rPr>
          <w:lang w:val="en-IN"/>
        </w:rPr>
        <w:t xml:space="preserve">Fali lit a cigar and blew smoke rings in the air. He was a stout man and </w:t>
      </w:r>
      <w:r w:rsidR="00D30C49" w:rsidRPr="00227E14">
        <w:rPr>
          <w:lang w:val="en-IN"/>
        </w:rPr>
        <w:t xml:space="preserve">always wore </w:t>
      </w:r>
      <w:r w:rsidRPr="00227E14">
        <w:rPr>
          <w:lang w:val="en-IN"/>
        </w:rPr>
        <w:t>suspenders</w:t>
      </w:r>
      <w:r w:rsidR="00060034" w:rsidRPr="00227E14">
        <w:rPr>
          <w:lang w:val="en-IN"/>
        </w:rPr>
        <w:t xml:space="preserve"> for that casual air about </w:t>
      </w:r>
      <w:r w:rsidR="00060034" w:rsidRPr="00227E14">
        <w:rPr>
          <w:lang w:val="en-IN"/>
        </w:rPr>
        <w:lastRenderedPageBreak/>
        <w:t>him, deceptive of the brilliant mind behind</w:t>
      </w:r>
      <w:r w:rsidRPr="00227E14">
        <w:rPr>
          <w:lang w:val="en-IN"/>
        </w:rPr>
        <w:t xml:space="preserve">. He had authored three books on Indian politics and written </w:t>
      </w:r>
      <w:r w:rsidR="00D30C49" w:rsidRPr="00227E14">
        <w:rPr>
          <w:lang w:val="en-IN"/>
        </w:rPr>
        <w:t xml:space="preserve">countless </w:t>
      </w:r>
      <w:r w:rsidRPr="00227E14">
        <w:rPr>
          <w:lang w:val="en-IN"/>
        </w:rPr>
        <w:t>articles for leading publications. He didn’t take political sides but had strong views</w:t>
      </w:r>
      <w:r w:rsidR="00D30C49" w:rsidRPr="00227E14">
        <w:rPr>
          <w:lang w:val="en-IN"/>
        </w:rPr>
        <w:t>,</w:t>
      </w:r>
      <w:r w:rsidRPr="00227E14">
        <w:rPr>
          <w:lang w:val="en-IN"/>
        </w:rPr>
        <w:t xml:space="preserve"> which he displayed</w:t>
      </w:r>
      <w:r w:rsidR="00E64B6D" w:rsidRPr="00227E14">
        <w:rPr>
          <w:lang w:val="en-IN"/>
        </w:rPr>
        <w:t xml:space="preserve"> for certain</w:t>
      </w:r>
      <w:r w:rsidRPr="00227E14">
        <w:rPr>
          <w:lang w:val="en-IN"/>
        </w:rPr>
        <w:t xml:space="preserve">. </w:t>
      </w:r>
      <w:r w:rsidR="00D30C49" w:rsidRPr="00227E14">
        <w:rPr>
          <w:lang w:val="en-IN"/>
        </w:rPr>
        <w:t xml:space="preserve">It was </w:t>
      </w:r>
      <w:proofErr w:type="gramStart"/>
      <w:r w:rsidR="00D30C49" w:rsidRPr="00227E14">
        <w:rPr>
          <w:lang w:val="en-IN"/>
        </w:rPr>
        <w:t>pretty common</w:t>
      </w:r>
      <w:proofErr w:type="gramEnd"/>
      <w:r w:rsidR="00D30C49" w:rsidRPr="00227E14">
        <w:rPr>
          <w:lang w:val="en-IN"/>
        </w:rPr>
        <w:t xml:space="preserve"> for a party to </w:t>
      </w:r>
      <w:r w:rsidR="00D57CCD" w:rsidRPr="00227E14">
        <w:rPr>
          <w:lang w:val="en-IN"/>
        </w:rPr>
        <w:t xml:space="preserve">be all praises </w:t>
      </w:r>
      <w:r w:rsidRPr="00227E14">
        <w:rPr>
          <w:lang w:val="en-IN"/>
        </w:rPr>
        <w:t xml:space="preserve">for his opinion </w:t>
      </w:r>
      <w:r w:rsidR="00D30C49" w:rsidRPr="00227E14">
        <w:rPr>
          <w:lang w:val="en-IN"/>
        </w:rPr>
        <w:t xml:space="preserve">about something </w:t>
      </w:r>
      <w:r w:rsidRPr="00227E14">
        <w:rPr>
          <w:lang w:val="en-IN"/>
        </w:rPr>
        <w:t>and the next</w:t>
      </w:r>
      <w:r w:rsidR="00D30C49" w:rsidRPr="00227E14">
        <w:rPr>
          <w:lang w:val="en-IN"/>
        </w:rPr>
        <w:t xml:space="preserve"> day</w:t>
      </w:r>
      <w:r w:rsidRPr="00227E14">
        <w:rPr>
          <w:lang w:val="en-IN"/>
        </w:rPr>
        <w:t xml:space="preserve">, </w:t>
      </w:r>
      <w:r w:rsidR="00060034" w:rsidRPr="00227E14">
        <w:rPr>
          <w:lang w:val="en-IN"/>
        </w:rPr>
        <w:t>criticis</w:t>
      </w:r>
      <w:r w:rsidR="00D30C49" w:rsidRPr="00227E14">
        <w:rPr>
          <w:lang w:val="en-IN"/>
        </w:rPr>
        <w:t>e him</w:t>
      </w:r>
      <w:r w:rsidRPr="00227E14">
        <w:rPr>
          <w:lang w:val="en-IN"/>
        </w:rPr>
        <w:t xml:space="preserve"> for his </w:t>
      </w:r>
      <w:r w:rsidR="00D30C49" w:rsidRPr="00227E14">
        <w:rPr>
          <w:lang w:val="en-IN"/>
        </w:rPr>
        <w:t xml:space="preserve">other </w:t>
      </w:r>
      <w:r w:rsidRPr="00227E14">
        <w:rPr>
          <w:lang w:val="en-IN"/>
        </w:rPr>
        <w:t xml:space="preserve">views. He loved all the attention and the more he was condemned the more he would chuckle with delight. Given his proximity </w:t>
      </w:r>
      <w:r w:rsidR="00D30C49" w:rsidRPr="00227E14">
        <w:rPr>
          <w:lang w:val="en-IN"/>
        </w:rPr>
        <w:t xml:space="preserve">with </w:t>
      </w:r>
      <w:r w:rsidRPr="00227E14">
        <w:rPr>
          <w:lang w:val="en-IN"/>
        </w:rPr>
        <w:t xml:space="preserve">the Prime Minister, he was aware of the crises the man faced </w:t>
      </w:r>
      <w:r w:rsidR="003243B3" w:rsidRPr="00227E14">
        <w:rPr>
          <w:lang w:val="en-IN"/>
        </w:rPr>
        <w:t xml:space="preserve">every day. </w:t>
      </w:r>
      <w:r w:rsidRPr="00227E14">
        <w:rPr>
          <w:lang w:val="en-IN"/>
        </w:rPr>
        <w:t xml:space="preserve">And he guessed the call indicated a flashpoint </w:t>
      </w:r>
      <w:r w:rsidR="00D30C49" w:rsidRPr="00227E14">
        <w:rPr>
          <w:lang w:val="en-IN"/>
        </w:rPr>
        <w:t xml:space="preserve">of sorts that </w:t>
      </w:r>
      <w:r w:rsidR="003243B3" w:rsidRPr="00227E14">
        <w:rPr>
          <w:lang w:val="en-IN"/>
        </w:rPr>
        <w:t xml:space="preserve">Jagat </w:t>
      </w:r>
      <w:r w:rsidRPr="00227E14">
        <w:rPr>
          <w:lang w:val="en-IN"/>
        </w:rPr>
        <w:t>had arrived at.</w:t>
      </w:r>
    </w:p>
    <w:p w14:paraId="785C3B8C" w14:textId="55EACEE2" w:rsidR="00D57CCD" w:rsidRPr="00227E14" w:rsidRDefault="00D30C49" w:rsidP="00E54920">
      <w:pPr>
        <w:rPr>
          <w:lang w:val="en-IN"/>
        </w:rPr>
      </w:pPr>
      <w:r w:rsidRPr="00227E14">
        <w:rPr>
          <w:lang w:val="en-IN"/>
        </w:rPr>
        <w:t xml:space="preserve">Fali </w:t>
      </w:r>
      <w:r w:rsidR="00072432" w:rsidRPr="00227E14">
        <w:rPr>
          <w:lang w:val="en-IN"/>
        </w:rPr>
        <w:t xml:space="preserve">loved </w:t>
      </w:r>
      <w:r w:rsidRPr="00227E14">
        <w:rPr>
          <w:lang w:val="en-IN"/>
        </w:rPr>
        <w:t xml:space="preserve">a stiff drink in the evenings </w:t>
      </w:r>
      <w:r w:rsidR="00072432" w:rsidRPr="00227E14">
        <w:rPr>
          <w:lang w:val="en-IN"/>
        </w:rPr>
        <w:t xml:space="preserve">but there would be no alcohol at the Prime Minister’s residence; </w:t>
      </w:r>
      <w:r w:rsidR="00060034" w:rsidRPr="00227E14">
        <w:rPr>
          <w:lang w:val="en-IN"/>
        </w:rPr>
        <w:t>Jagat</w:t>
      </w:r>
      <w:r w:rsidR="00072432" w:rsidRPr="00227E14">
        <w:rPr>
          <w:lang w:val="en-IN"/>
        </w:rPr>
        <w:t xml:space="preserve"> was a </w:t>
      </w:r>
      <w:r w:rsidR="002B10D8" w:rsidRPr="00227E14">
        <w:rPr>
          <w:lang w:val="en-IN"/>
        </w:rPr>
        <w:t>teetotaller</w:t>
      </w:r>
      <w:r w:rsidR="00072432" w:rsidRPr="00227E14">
        <w:rPr>
          <w:lang w:val="en-IN"/>
        </w:rPr>
        <w:t xml:space="preserve">. </w:t>
      </w:r>
      <w:r w:rsidR="00D57CCD" w:rsidRPr="00227E14">
        <w:rPr>
          <w:lang w:val="en-IN"/>
        </w:rPr>
        <w:t xml:space="preserve">Just before he left home, he downed a quick one. </w:t>
      </w:r>
    </w:p>
    <w:p w14:paraId="0982C356" w14:textId="056560D9" w:rsidR="00D30C49" w:rsidRPr="00227E14" w:rsidRDefault="00072432" w:rsidP="00E54920">
      <w:pPr>
        <w:rPr>
          <w:lang w:val="en-IN"/>
        </w:rPr>
      </w:pPr>
      <w:r w:rsidRPr="00227E14">
        <w:rPr>
          <w:lang w:val="en-IN"/>
        </w:rPr>
        <w:t xml:space="preserve">He warmly hugged the Prime Minister and </w:t>
      </w:r>
      <w:r w:rsidR="00D30C49" w:rsidRPr="00227E14">
        <w:rPr>
          <w:lang w:val="en-IN"/>
        </w:rPr>
        <w:t xml:space="preserve">greeted his wife. Soon enough, they headed to the </w:t>
      </w:r>
      <w:r w:rsidRPr="00227E14">
        <w:rPr>
          <w:lang w:val="en-IN"/>
        </w:rPr>
        <w:t>study room</w:t>
      </w:r>
      <w:r w:rsidR="00D30C49" w:rsidRPr="00227E14">
        <w:rPr>
          <w:lang w:val="en-IN"/>
        </w:rPr>
        <w:t xml:space="preserve">. </w:t>
      </w:r>
    </w:p>
    <w:p w14:paraId="3EA476F9" w14:textId="6AB49C74" w:rsidR="00A20996" w:rsidRPr="00227E14" w:rsidRDefault="00D30C49" w:rsidP="00E54920">
      <w:pPr>
        <w:rPr>
          <w:lang w:val="en-IN"/>
        </w:rPr>
      </w:pPr>
      <w:r w:rsidRPr="00227E14">
        <w:rPr>
          <w:lang w:val="en-IN"/>
        </w:rPr>
        <w:t>A</w:t>
      </w:r>
      <w:r w:rsidR="00072432" w:rsidRPr="00227E14">
        <w:rPr>
          <w:lang w:val="en-IN"/>
        </w:rPr>
        <w:t xml:space="preserve">fter </w:t>
      </w:r>
      <w:r w:rsidRPr="00227E14">
        <w:rPr>
          <w:lang w:val="en-IN"/>
        </w:rPr>
        <w:t xml:space="preserve">patiently </w:t>
      </w:r>
      <w:r w:rsidR="00072432" w:rsidRPr="00227E14">
        <w:rPr>
          <w:lang w:val="en-IN"/>
        </w:rPr>
        <w:t xml:space="preserve">hearing </w:t>
      </w:r>
      <w:r w:rsidRPr="00227E14">
        <w:rPr>
          <w:lang w:val="en-IN"/>
        </w:rPr>
        <w:t>the P</w:t>
      </w:r>
      <w:r w:rsidR="00060034" w:rsidRPr="00227E14">
        <w:rPr>
          <w:lang w:val="en-IN"/>
        </w:rPr>
        <w:t xml:space="preserve">rime </w:t>
      </w:r>
      <w:r w:rsidRPr="00227E14">
        <w:rPr>
          <w:lang w:val="en-IN"/>
        </w:rPr>
        <w:t>M</w:t>
      </w:r>
      <w:r w:rsidR="00060034" w:rsidRPr="00227E14">
        <w:rPr>
          <w:lang w:val="en-IN"/>
        </w:rPr>
        <w:t>inister</w:t>
      </w:r>
      <w:r w:rsidR="003243B3" w:rsidRPr="00227E14">
        <w:rPr>
          <w:lang w:val="en-IN"/>
        </w:rPr>
        <w:t>,</w:t>
      </w:r>
      <w:r w:rsidRPr="00227E14">
        <w:rPr>
          <w:lang w:val="en-IN"/>
        </w:rPr>
        <w:t xml:space="preserve"> </w:t>
      </w:r>
      <w:r w:rsidR="00072432" w:rsidRPr="00227E14">
        <w:rPr>
          <w:lang w:val="en-IN"/>
        </w:rPr>
        <w:t>Fali said,</w:t>
      </w:r>
      <w:r w:rsidRPr="00227E14">
        <w:rPr>
          <w:lang w:val="en-IN"/>
        </w:rPr>
        <w:t xml:space="preserve"> </w:t>
      </w:r>
      <w:r w:rsidR="00072432" w:rsidRPr="00227E14">
        <w:rPr>
          <w:lang w:val="en-IN"/>
        </w:rPr>
        <w:t xml:space="preserve">“Jagat, don’t make the mistake of quitting. If you do, </w:t>
      </w:r>
      <w:r w:rsidR="00E43625" w:rsidRPr="00227E14">
        <w:rPr>
          <w:lang w:val="en-IN"/>
        </w:rPr>
        <w:t xml:space="preserve">there are all chances for that </w:t>
      </w:r>
      <w:r w:rsidR="00072432" w:rsidRPr="00227E14">
        <w:rPr>
          <w:lang w:val="en-IN"/>
        </w:rPr>
        <w:t xml:space="preserve">slimy Damodaran </w:t>
      </w:r>
      <w:r w:rsidR="00E43625" w:rsidRPr="00227E14">
        <w:rPr>
          <w:lang w:val="en-IN"/>
        </w:rPr>
        <w:t xml:space="preserve">to </w:t>
      </w:r>
      <w:r w:rsidR="00897083" w:rsidRPr="00227E14">
        <w:rPr>
          <w:lang w:val="en-IN"/>
        </w:rPr>
        <w:t>become Prime Minister. Y</w:t>
      </w:r>
      <w:r w:rsidR="00072432" w:rsidRPr="00227E14">
        <w:rPr>
          <w:lang w:val="en-IN"/>
        </w:rPr>
        <w:t>ou know what will happen to the country then.</w:t>
      </w:r>
      <w:r w:rsidR="00A20996" w:rsidRPr="00227E14">
        <w:rPr>
          <w:lang w:val="en-IN"/>
        </w:rPr>
        <w:t>”</w:t>
      </w:r>
    </w:p>
    <w:p w14:paraId="715981D6" w14:textId="5137C459" w:rsidR="00A20996" w:rsidRPr="00227E14" w:rsidRDefault="00A20996" w:rsidP="00E54920">
      <w:pPr>
        <w:rPr>
          <w:lang w:val="en-IN"/>
        </w:rPr>
      </w:pPr>
      <w:r w:rsidRPr="00227E14">
        <w:rPr>
          <w:lang w:val="en-IN"/>
        </w:rPr>
        <w:t>The P</w:t>
      </w:r>
      <w:r w:rsidR="00060034" w:rsidRPr="00227E14">
        <w:rPr>
          <w:lang w:val="en-IN"/>
        </w:rPr>
        <w:t xml:space="preserve">rime </w:t>
      </w:r>
      <w:r w:rsidRPr="00227E14">
        <w:rPr>
          <w:lang w:val="en-IN"/>
        </w:rPr>
        <w:t>M</w:t>
      </w:r>
      <w:r w:rsidR="00060034" w:rsidRPr="00227E14">
        <w:rPr>
          <w:lang w:val="en-IN"/>
        </w:rPr>
        <w:t>inister</w:t>
      </w:r>
      <w:r w:rsidRPr="00227E14">
        <w:rPr>
          <w:lang w:val="en-IN"/>
        </w:rPr>
        <w:t xml:space="preserve"> remained quiet. </w:t>
      </w:r>
    </w:p>
    <w:p w14:paraId="4E71D286" w14:textId="2DE2F338" w:rsidR="00072432" w:rsidRPr="00227E14" w:rsidRDefault="00A20996" w:rsidP="00E54920">
      <w:pPr>
        <w:rPr>
          <w:lang w:val="en-IN"/>
        </w:rPr>
      </w:pPr>
      <w:r w:rsidRPr="00227E14">
        <w:rPr>
          <w:lang w:val="en-IN"/>
        </w:rPr>
        <w:t>“</w:t>
      </w:r>
      <w:r w:rsidR="00FC715D" w:rsidRPr="00227E14">
        <w:rPr>
          <w:lang w:val="en-IN"/>
        </w:rPr>
        <w:t xml:space="preserve">There is a chance </w:t>
      </w:r>
      <w:r w:rsidR="00072432" w:rsidRPr="00227E14">
        <w:rPr>
          <w:lang w:val="en-IN"/>
        </w:rPr>
        <w:t>that Dalda could merge his regional outfit with the Freedom Party and become the Prime Minister</w:t>
      </w:r>
      <w:r w:rsidR="00FC715D" w:rsidRPr="00227E14">
        <w:rPr>
          <w:lang w:val="en-IN"/>
        </w:rPr>
        <w:t xml:space="preserve"> even</w:t>
      </w:r>
      <w:r w:rsidR="00072432" w:rsidRPr="00227E14">
        <w:rPr>
          <w:lang w:val="en-IN"/>
        </w:rPr>
        <w:t>.</w:t>
      </w:r>
      <w:r w:rsidR="00000E06" w:rsidRPr="00227E14">
        <w:rPr>
          <w:lang w:val="en-IN"/>
        </w:rPr>
        <w:t>”</w:t>
      </w:r>
      <w:r w:rsidR="00060034" w:rsidRPr="00227E14">
        <w:rPr>
          <w:lang w:val="en-IN"/>
        </w:rPr>
        <w:t xml:space="preserve"> </w:t>
      </w:r>
      <w:r w:rsidR="00000E06" w:rsidRPr="00227E14">
        <w:rPr>
          <w:lang w:val="en-IN"/>
        </w:rPr>
        <w:t>Fali said this with a short laugh.</w:t>
      </w:r>
      <w:r w:rsidR="00072432" w:rsidRPr="00227E14">
        <w:rPr>
          <w:lang w:val="en-IN"/>
        </w:rPr>
        <w:t xml:space="preserve"> </w:t>
      </w:r>
      <w:r w:rsidR="00000E06" w:rsidRPr="00227E14">
        <w:rPr>
          <w:lang w:val="en-IN"/>
        </w:rPr>
        <w:t>“</w:t>
      </w:r>
      <w:r w:rsidR="00072432" w:rsidRPr="00227E14">
        <w:rPr>
          <w:lang w:val="en-IN"/>
        </w:rPr>
        <w:t>You know that Dipika has a soft corner for him. Surely you don’t wish the country to g</w:t>
      </w:r>
      <w:r w:rsidR="00000E06" w:rsidRPr="00227E14">
        <w:rPr>
          <w:lang w:val="en-IN"/>
        </w:rPr>
        <w:t>et</w:t>
      </w:r>
      <w:r w:rsidR="00072432" w:rsidRPr="00227E14">
        <w:rPr>
          <w:lang w:val="en-IN"/>
        </w:rPr>
        <w:t xml:space="preserve"> into the hands of </w:t>
      </w:r>
      <w:r w:rsidR="00FC715D" w:rsidRPr="00227E14">
        <w:rPr>
          <w:lang w:val="en-IN"/>
        </w:rPr>
        <w:t xml:space="preserve">such </w:t>
      </w:r>
      <w:r w:rsidR="00072432" w:rsidRPr="00227E14">
        <w:rPr>
          <w:lang w:val="en-IN"/>
        </w:rPr>
        <w:t>crooks</w:t>
      </w:r>
      <w:r w:rsidR="00000E06" w:rsidRPr="00227E14">
        <w:rPr>
          <w:lang w:val="en-IN"/>
        </w:rPr>
        <w:t>?</w:t>
      </w:r>
      <w:r w:rsidR="00072432" w:rsidRPr="00227E14">
        <w:rPr>
          <w:lang w:val="en-IN"/>
        </w:rPr>
        <w:t>”</w:t>
      </w:r>
    </w:p>
    <w:p w14:paraId="7FA648ED" w14:textId="15B1B1E9" w:rsidR="00072432" w:rsidRPr="00227E14" w:rsidRDefault="00072432" w:rsidP="00E54920">
      <w:pPr>
        <w:rPr>
          <w:lang w:val="en-IN"/>
        </w:rPr>
      </w:pPr>
      <w:r w:rsidRPr="00227E14">
        <w:rPr>
          <w:lang w:val="en-IN"/>
        </w:rPr>
        <w:t xml:space="preserve">“But I cannot function in </w:t>
      </w:r>
      <w:r w:rsidR="00873428" w:rsidRPr="00227E14">
        <w:rPr>
          <w:lang w:val="en-IN"/>
        </w:rPr>
        <w:t>t</w:t>
      </w:r>
      <w:r w:rsidRPr="00227E14">
        <w:rPr>
          <w:lang w:val="en-IN"/>
        </w:rPr>
        <w:t>his helpless state.”</w:t>
      </w:r>
    </w:p>
    <w:p w14:paraId="29489BAB" w14:textId="508851AD" w:rsidR="00072432" w:rsidRPr="00227E14" w:rsidRDefault="00060034" w:rsidP="00E54920">
      <w:pPr>
        <w:rPr>
          <w:lang w:val="en-IN"/>
        </w:rPr>
      </w:pPr>
      <w:r w:rsidRPr="00227E14">
        <w:rPr>
          <w:lang w:val="en-IN"/>
        </w:rPr>
        <w:t>“</w:t>
      </w:r>
      <w:r w:rsidR="009721EC" w:rsidRPr="00227E14">
        <w:rPr>
          <w:lang w:val="en-IN"/>
        </w:rPr>
        <w:t>So,</w:t>
      </w:r>
      <w:r w:rsidRPr="00227E14">
        <w:rPr>
          <w:lang w:val="en-IN"/>
        </w:rPr>
        <w:t xml:space="preserve"> don’t be helpless. Tell M</w:t>
      </w:r>
      <w:r w:rsidR="00072432" w:rsidRPr="00227E14">
        <w:rPr>
          <w:lang w:val="en-IN"/>
        </w:rPr>
        <w:t>adam that if she does not listen to you, you will begin to leak</w:t>
      </w:r>
      <w:r w:rsidR="00E43625" w:rsidRPr="00227E14">
        <w:rPr>
          <w:lang w:val="en-IN"/>
        </w:rPr>
        <w:t xml:space="preserve"> out </w:t>
      </w:r>
      <w:r w:rsidR="00072432" w:rsidRPr="00227E14">
        <w:rPr>
          <w:lang w:val="en-IN"/>
        </w:rPr>
        <w:t xml:space="preserve">information that will not </w:t>
      </w:r>
      <w:r w:rsidR="00072432" w:rsidRPr="00227E14">
        <w:rPr>
          <w:lang w:val="en-IN"/>
        </w:rPr>
        <w:lastRenderedPageBreak/>
        <w:t xml:space="preserve">just nail these </w:t>
      </w:r>
      <w:proofErr w:type="gramStart"/>
      <w:r w:rsidR="00000E06" w:rsidRPr="00227E14">
        <w:rPr>
          <w:lang w:val="en-IN"/>
        </w:rPr>
        <w:t>buggers</w:t>
      </w:r>
      <w:proofErr w:type="gramEnd"/>
      <w:r w:rsidR="00000E06" w:rsidRPr="00227E14">
        <w:rPr>
          <w:lang w:val="en-IN"/>
        </w:rPr>
        <w:t xml:space="preserve"> </w:t>
      </w:r>
      <w:r w:rsidR="00072432" w:rsidRPr="00227E14">
        <w:rPr>
          <w:lang w:val="en-IN"/>
        </w:rPr>
        <w:t xml:space="preserve">but also </w:t>
      </w:r>
      <w:r w:rsidR="00000E06" w:rsidRPr="00227E14">
        <w:rPr>
          <w:lang w:val="en-IN"/>
        </w:rPr>
        <w:t xml:space="preserve">pull her down and </w:t>
      </w:r>
      <w:r w:rsidR="00072432" w:rsidRPr="00227E14">
        <w:rPr>
          <w:lang w:val="en-IN"/>
        </w:rPr>
        <w:t>ruin her party’s reputation.”</w:t>
      </w:r>
    </w:p>
    <w:p w14:paraId="6188B46E" w14:textId="68F9280B" w:rsidR="00072432" w:rsidRPr="00227E14" w:rsidRDefault="00000E06" w:rsidP="00E54920">
      <w:pPr>
        <w:rPr>
          <w:lang w:val="en-IN"/>
        </w:rPr>
      </w:pPr>
      <w:r w:rsidRPr="00227E14">
        <w:rPr>
          <w:lang w:val="en-IN"/>
        </w:rPr>
        <w:t>“But t</w:t>
      </w:r>
      <w:r w:rsidR="00072432" w:rsidRPr="00227E14">
        <w:rPr>
          <w:lang w:val="en-IN"/>
        </w:rPr>
        <w:t>hat’s blackmail.”</w:t>
      </w:r>
    </w:p>
    <w:p w14:paraId="547EBA79" w14:textId="6ED66411" w:rsidR="00072432" w:rsidRPr="00227E14" w:rsidRDefault="006C7C1D" w:rsidP="00E54920">
      <w:pPr>
        <w:rPr>
          <w:lang w:val="en-IN"/>
        </w:rPr>
      </w:pPr>
      <w:r w:rsidRPr="00227E14">
        <w:rPr>
          <w:lang w:val="en-IN"/>
        </w:rPr>
        <w:t>“</w:t>
      </w:r>
      <w:r w:rsidR="00072432" w:rsidRPr="00227E14">
        <w:rPr>
          <w:lang w:val="en-IN"/>
        </w:rPr>
        <w:t>Hah!</w:t>
      </w:r>
      <w:r w:rsidR="00E43625" w:rsidRPr="00227E14">
        <w:rPr>
          <w:lang w:val="en-IN"/>
        </w:rPr>
        <w:t xml:space="preserve"> Really?</w:t>
      </w:r>
      <w:r w:rsidR="00072432" w:rsidRPr="00227E14">
        <w:rPr>
          <w:lang w:val="en-IN"/>
        </w:rPr>
        <w:t>”</w:t>
      </w:r>
    </w:p>
    <w:p w14:paraId="46CDCDA7" w14:textId="55CFA62F" w:rsidR="00053FD1" w:rsidRPr="00227E14" w:rsidRDefault="00053FD1" w:rsidP="00E54920">
      <w:pPr>
        <w:rPr>
          <w:lang w:val="en-IN"/>
        </w:rPr>
      </w:pPr>
      <w:r w:rsidRPr="00227E14">
        <w:rPr>
          <w:lang w:val="en-IN"/>
        </w:rPr>
        <w:t xml:space="preserve">Fali complimented Mrs. Dhillon over the excellent dinner and belched openly as he took leave of his friend. “Remember </w:t>
      </w:r>
      <w:r w:rsidR="00C06706" w:rsidRPr="00227E14">
        <w:rPr>
          <w:lang w:val="en-IN"/>
        </w:rPr>
        <w:t>all that we spoke about,” he said and winked.</w:t>
      </w:r>
    </w:p>
    <w:p w14:paraId="6D906FA9" w14:textId="3085F75F" w:rsidR="00211618" w:rsidRPr="00227E14" w:rsidRDefault="00AC1BA3" w:rsidP="002F60DD">
      <w:pPr>
        <w:rPr>
          <w:lang w:val="en-IN"/>
        </w:rPr>
      </w:pPr>
      <w:r w:rsidRPr="00227E14">
        <w:rPr>
          <w:lang w:val="en-IN"/>
        </w:rPr>
        <w:t>This was the time when</w:t>
      </w:r>
      <w:r w:rsidR="00072432" w:rsidRPr="00227E14">
        <w:rPr>
          <w:lang w:val="en-IN"/>
        </w:rPr>
        <w:t xml:space="preserve"> the various scams that had been talked up in hush-hush tones, </w:t>
      </w:r>
      <w:r w:rsidR="00053FD1" w:rsidRPr="00227E14">
        <w:rPr>
          <w:lang w:val="en-IN"/>
        </w:rPr>
        <w:t xml:space="preserve">had started to </w:t>
      </w:r>
      <w:r w:rsidR="00072432" w:rsidRPr="00227E14">
        <w:rPr>
          <w:lang w:val="en-IN"/>
        </w:rPr>
        <w:t>explod</w:t>
      </w:r>
      <w:r w:rsidR="00053FD1" w:rsidRPr="00227E14">
        <w:rPr>
          <w:lang w:val="en-IN"/>
        </w:rPr>
        <w:t>e</w:t>
      </w:r>
      <w:r w:rsidR="00072432" w:rsidRPr="00227E14">
        <w:rPr>
          <w:lang w:val="en-IN"/>
        </w:rPr>
        <w:t xml:space="preserve"> in </w:t>
      </w:r>
      <w:r w:rsidR="00000E06" w:rsidRPr="00227E14">
        <w:rPr>
          <w:lang w:val="en-IN"/>
        </w:rPr>
        <w:t xml:space="preserve">full </w:t>
      </w:r>
      <w:r w:rsidR="00072432" w:rsidRPr="00227E14">
        <w:rPr>
          <w:lang w:val="en-IN"/>
        </w:rPr>
        <w:t xml:space="preserve">public </w:t>
      </w:r>
      <w:r w:rsidR="00000E06" w:rsidRPr="00227E14">
        <w:rPr>
          <w:lang w:val="en-IN"/>
        </w:rPr>
        <w:t>view</w:t>
      </w:r>
      <w:r w:rsidR="00072432" w:rsidRPr="00227E14">
        <w:rPr>
          <w:lang w:val="en-IN"/>
        </w:rPr>
        <w:t>. Prime Minister Dhillon</w:t>
      </w:r>
      <w:r w:rsidR="00F96C4D" w:rsidRPr="00227E14">
        <w:rPr>
          <w:lang w:val="en-IN"/>
        </w:rPr>
        <w:t xml:space="preserve"> had to move fast.</w:t>
      </w:r>
    </w:p>
    <w:p w14:paraId="1E6FD22D" w14:textId="77777777" w:rsidR="00211618" w:rsidRPr="00227E14" w:rsidRDefault="00211618">
      <w:pPr>
        <w:jc w:val="left"/>
        <w:rPr>
          <w:lang w:val="en-IN"/>
        </w:rPr>
      </w:pPr>
      <w:r w:rsidRPr="00227E14">
        <w:rPr>
          <w:lang w:val="en-IN"/>
        </w:rPr>
        <w:br w:type="page"/>
      </w:r>
    </w:p>
    <w:p w14:paraId="335CE3F6" w14:textId="77777777" w:rsidR="00665DAD" w:rsidRPr="00227E14" w:rsidRDefault="00665DAD" w:rsidP="00665DAD">
      <w:pPr>
        <w:spacing w:after="0"/>
        <w:jc w:val="left"/>
        <w:rPr>
          <w:lang w:val="en-IN"/>
        </w:rPr>
      </w:pPr>
      <w:bookmarkStart w:id="94" w:name="_Toc21261023"/>
    </w:p>
    <w:p w14:paraId="0DA21F13" w14:textId="77777777" w:rsidR="00665DAD" w:rsidRPr="00227E14" w:rsidRDefault="00665DAD" w:rsidP="005F55C3">
      <w:pPr>
        <w:pStyle w:val="Heading1"/>
        <w:numPr>
          <w:ilvl w:val="0"/>
          <w:numId w:val="6"/>
        </w:numPr>
        <w:jc w:val="center"/>
        <w:rPr>
          <w:lang w:val="en-IN"/>
        </w:rPr>
      </w:pPr>
      <w:bookmarkStart w:id="95" w:name="_Toc80027687"/>
      <w:bookmarkStart w:id="96" w:name="_Toc80028383"/>
      <w:bookmarkStart w:id="97" w:name="_Toc80028451"/>
      <w:bookmarkEnd w:id="95"/>
      <w:bookmarkEnd w:id="96"/>
      <w:bookmarkEnd w:id="97"/>
    </w:p>
    <w:p w14:paraId="2E1377DA" w14:textId="66F9438A" w:rsidR="00547FE5" w:rsidRPr="00227E14" w:rsidRDefault="00C40EFA" w:rsidP="00665DAD">
      <w:pPr>
        <w:pStyle w:val="Heading2"/>
        <w:rPr>
          <w:lang w:val="en-IN"/>
        </w:rPr>
      </w:pPr>
      <w:bookmarkStart w:id="98" w:name="_Toc80027688"/>
      <w:bookmarkStart w:id="99" w:name="_Toc80028384"/>
      <w:r w:rsidRPr="00227E14">
        <w:rPr>
          <w:lang w:val="en-IN"/>
        </w:rPr>
        <w:t>The Surface Cracks</w:t>
      </w:r>
      <w:bookmarkEnd w:id="94"/>
      <w:bookmarkEnd w:id="98"/>
      <w:bookmarkEnd w:id="99"/>
    </w:p>
    <w:p w14:paraId="0E28F119" w14:textId="7F90B74C" w:rsidR="00547FE5" w:rsidRPr="00227E14" w:rsidRDefault="00547FE5">
      <w:pPr>
        <w:rPr>
          <w:lang w:val="en-IN"/>
        </w:rPr>
      </w:pPr>
      <w:r w:rsidRPr="00227E14">
        <w:rPr>
          <w:lang w:val="en-IN"/>
        </w:rPr>
        <w:t>The Prime Minister woke up bright and early</w:t>
      </w:r>
      <w:r w:rsidR="008B3F00" w:rsidRPr="00227E14">
        <w:rPr>
          <w:lang w:val="en-IN"/>
        </w:rPr>
        <w:t xml:space="preserve"> the next morning</w:t>
      </w:r>
      <w:r w:rsidRPr="00227E14">
        <w:rPr>
          <w:lang w:val="en-IN"/>
        </w:rPr>
        <w:t xml:space="preserve">. His mind was clear after </w:t>
      </w:r>
      <w:r w:rsidR="008B3F00" w:rsidRPr="00227E14">
        <w:rPr>
          <w:lang w:val="en-IN"/>
        </w:rPr>
        <w:t>his conversation</w:t>
      </w:r>
      <w:r w:rsidRPr="00227E14">
        <w:rPr>
          <w:lang w:val="en-IN"/>
        </w:rPr>
        <w:t xml:space="preserve"> with Fali. He would </w:t>
      </w:r>
      <w:r w:rsidR="008B3F00" w:rsidRPr="00227E14">
        <w:rPr>
          <w:lang w:val="en-IN"/>
        </w:rPr>
        <w:t xml:space="preserve">totally bypass </w:t>
      </w:r>
      <w:r w:rsidR="009479B5" w:rsidRPr="00227E14">
        <w:rPr>
          <w:lang w:val="en-IN"/>
        </w:rPr>
        <w:t xml:space="preserve">the </w:t>
      </w:r>
      <w:r w:rsidRPr="00227E14">
        <w:rPr>
          <w:lang w:val="en-IN"/>
        </w:rPr>
        <w:t xml:space="preserve">party president </w:t>
      </w:r>
      <w:r w:rsidR="000F5CDF" w:rsidRPr="00227E14">
        <w:rPr>
          <w:lang w:val="en-IN"/>
        </w:rPr>
        <w:t>this time for the</w:t>
      </w:r>
      <w:r w:rsidRPr="00227E14">
        <w:rPr>
          <w:lang w:val="en-IN"/>
        </w:rPr>
        <w:t xml:space="preserve"> </w:t>
      </w:r>
      <w:r w:rsidR="000F5CDF" w:rsidRPr="00227E14">
        <w:rPr>
          <w:lang w:val="en-IN"/>
        </w:rPr>
        <w:t xml:space="preserve">plan of action he was </w:t>
      </w:r>
      <w:r w:rsidRPr="00227E14">
        <w:rPr>
          <w:lang w:val="en-IN"/>
        </w:rPr>
        <w:t>about to initiate.</w:t>
      </w:r>
      <w:r w:rsidR="009479B5" w:rsidRPr="00227E14">
        <w:rPr>
          <w:lang w:val="en-IN"/>
        </w:rPr>
        <w:t xml:space="preserve"> </w:t>
      </w:r>
      <w:r w:rsidRPr="00227E14">
        <w:rPr>
          <w:lang w:val="en-IN"/>
        </w:rPr>
        <w:t xml:space="preserve">For now, his prime targets would be the </w:t>
      </w:r>
      <w:r w:rsidR="0017389D">
        <w:rPr>
          <w:lang w:val="en-IN"/>
        </w:rPr>
        <w:t>Finance Minister</w:t>
      </w:r>
      <w:r w:rsidRPr="00227E14">
        <w:rPr>
          <w:lang w:val="en-IN"/>
        </w:rPr>
        <w:t xml:space="preserve"> and Dalpat Dalvi, two people </w:t>
      </w:r>
      <w:r w:rsidR="00F96C4D" w:rsidRPr="00227E14">
        <w:rPr>
          <w:lang w:val="en-IN"/>
        </w:rPr>
        <w:t xml:space="preserve">strongly suspected to have </w:t>
      </w:r>
      <w:r w:rsidR="006330D1" w:rsidRPr="00227E14">
        <w:rPr>
          <w:lang w:val="en-IN"/>
        </w:rPr>
        <w:t xml:space="preserve">connections with the </w:t>
      </w:r>
      <w:r w:rsidRPr="00227E14">
        <w:rPr>
          <w:lang w:val="en-IN"/>
        </w:rPr>
        <w:t xml:space="preserve">counterfeit currency </w:t>
      </w:r>
      <w:r w:rsidR="00F96C4D" w:rsidRPr="00227E14">
        <w:rPr>
          <w:lang w:val="en-IN"/>
        </w:rPr>
        <w:t>game</w:t>
      </w:r>
      <w:r w:rsidRPr="00227E14">
        <w:rPr>
          <w:lang w:val="en-IN"/>
        </w:rPr>
        <w:t xml:space="preserve">. But to nail them, he needed proof, and </w:t>
      </w:r>
      <w:r w:rsidR="006330D1" w:rsidRPr="00227E14">
        <w:rPr>
          <w:lang w:val="en-IN"/>
        </w:rPr>
        <w:t xml:space="preserve">needed it </w:t>
      </w:r>
      <w:r w:rsidR="00A300C1" w:rsidRPr="00227E14">
        <w:rPr>
          <w:lang w:val="en-IN"/>
        </w:rPr>
        <w:t>quickly. He reckoned that</w:t>
      </w:r>
      <w:r w:rsidRPr="00227E14">
        <w:rPr>
          <w:lang w:val="en-IN"/>
        </w:rPr>
        <w:t xml:space="preserve"> faced with hard evidence — some of which would </w:t>
      </w:r>
      <w:r w:rsidR="00C2392E" w:rsidRPr="00227E14">
        <w:rPr>
          <w:lang w:val="en-IN"/>
        </w:rPr>
        <w:t xml:space="preserve">show up in the media as well </w:t>
      </w:r>
      <w:r w:rsidRPr="00227E14">
        <w:rPr>
          <w:lang w:val="en-IN"/>
        </w:rPr>
        <w:t xml:space="preserve">— the party chief would be left with no option but to </w:t>
      </w:r>
      <w:r w:rsidR="006330D1" w:rsidRPr="00227E14">
        <w:rPr>
          <w:lang w:val="en-IN"/>
        </w:rPr>
        <w:t>accept and relent</w:t>
      </w:r>
      <w:r w:rsidRPr="00227E14">
        <w:rPr>
          <w:lang w:val="en-IN"/>
        </w:rPr>
        <w:t xml:space="preserve">. </w:t>
      </w:r>
    </w:p>
    <w:p w14:paraId="53B5F332" w14:textId="5E33313A" w:rsidR="00547FE5" w:rsidRPr="00227E14" w:rsidRDefault="00547FE5">
      <w:pPr>
        <w:rPr>
          <w:lang w:val="en-IN"/>
        </w:rPr>
      </w:pPr>
      <w:r w:rsidRPr="00227E14">
        <w:rPr>
          <w:lang w:val="en-IN"/>
        </w:rPr>
        <w:t xml:space="preserve">There was a spring in his </w:t>
      </w:r>
      <w:r w:rsidR="00C2392E" w:rsidRPr="00227E14">
        <w:rPr>
          <w:lang w:val="en-IN"/>
        </w:rPr>
        <w:t xml:space="preserve">step not </w:t>
      </w:r>
      <w:r w:rsidRPr="00227E14">
        <w:rPr>
          <w:lang w:val="en-IN"/>
        </w:rPr>
        <w:t>hidden from his wife. She playfully taunted him: “</w:t>
      </w:r>
      <w:r w:rsidR="00F96C4D" w:rsidRPr="00227E14">
        <w:rPr>
          <w:i/>
          <w:lang w:val="en-IN"/>
        </w:rPr>
        <w:t>Meri jaan</w:t>
      </w:r>
      <w:r w:rsidR="00F96C4D" w:rsidRPr="00227E14">
        <w:rPr>
          <w:lang w:val="en-IN"/>
        </w:rPr>
        <w:t>!</w:t>
      </w:r>
      <w:r w:rsidRPr="00227E14">
        <w:rPr>
          <w:lang w:val="en-IN"/>
        </w:rPr>
        <w:t xml:space="preserve"> I see a </w:t>
      </w:r>
      <w:r w:rsidR="004D4C36" w:rsidRPr="00227E14">
        <w:rPr>
          <w:lang w:val="en-IN"/>
        </w:rPr>
        <w:t>twenty</w:t>
      </w:r>
      <w:r w:rsidRPr="00227E14">
        <w:rPr>
          <w:lang w:val="en-IN"/>
        </w:rPr>
        <w:t xml:space="preserve">-something with whom I had fallen in love.” He dressed up earlier than usual and was at his South Block office desk by 7 </w:t>
      </w:r>
      <w:r w:rsidR="00D71C21" w:rsidRPr="00227E14">
        <w:rPr>
          <w:lang w:val="en-IN"/>
        </w:rPr>
        <w:t>AM</w:t>
      </w:r>
      <w:r w:rsidRPr="00227E14">
        <w:rPr>
          <w:lang w:val="en-IN"/>
        </w:rPr>
        <w:t xml:space="preserve">. On his way to office, he called </w:t>
      </w:r>
      <w:r w:rsidR="00A300C1" w:rsidRPr="00227E14">
        <w:rPr>
          <w:lang w:val="en-IN"/>
        </w:rPr>
        <w:t>Mike</w:t>
      </w:r>
      <w:r w:rsidRPr="00227E14">
        <w:rPr>
          <w:lang w:val="en-IN"/>
        </w:rPr>
        <w:t xml:space="preserve"> and asked him to </w:t>
      </w:r>
      <w:r w:rsidR="00C2392E" w:rsidRPr="00227E14">
        <w:rPr>
          <w:lang w:val="en-IN"/>
        </w:rPr>
        <w:t xml:space="preserve">meet </w:t>
      </w:r>
      <w:r w:rsidR="00266C00" w:rsidRPr="00227E14">
        <w:rPr>
          <w:lang w:val="en-IN"/>
        </w:rPr>
        <w:t xml:space="preserve">up </w:t>
      </w:r>
      <w:r w:rsidR="00A300C1" w:rsidRPr="00227E14">
        <w:rPr>
          <w:lang w:val="en-IN"/>
        </w:rPr>
        <w:t xml:space="preserve">in </w:t>
      </w:r>
      <w:r w:rsidRPr="00227E14">
        <w:rPr>
          <w:lang w:val="en-IN"/>
        </w:rPr>
        <w:t>half</w:t>
      </w:r>
      <w:r w:rsidR="00AA76B8" w:rsidRPr="00227E14">
        <w:rPr>
          <w:lang w:val="en-IN"/>
        </w:rPr>
        <w:t xml:space="preserve"> an</w:t>
      </w:r>
      <w:r w:rsidRPr="00227E14">
        <w:rPr>
          <w:lang w:val="en-IN"/>
        </w:rPr>
        <w:t xml:space="preserve"> hour. Mike was taken aback; he had never been called directly by the Prime Minister on the phone. It was always the PMO </w:t>
      </w:r>
      <w:r w:rsidR="00C2392E" w:rsidRPr="00227E14">
        <w:rPr>
          <w:lang w:val="en-IN"/>
        </w:rPr>
        <w:t xml:space="preserve">through which such calls were routed. </w:t>
      </w:r>
      <w:r w:rsidR="00F96C4D" w:rsidRPr="00227E14">
        <w:rPr>
          <w:lang w:val="en-IN"/>
        </w:rPr>
        <w:t>A meeting at this hour? He was returning from his jog.</w:t>
      </w:r>
    </w:p>
    <w:p w14:paraId="063F97F7" w14:textId="231957BE" w:rsidR="00547FE5" w:rsidRPr="00227E14" w:rsidRDefault="00547FE5">
      <w:pPr>
        <w:rPr>
          <w:lang w:val="en-IN"/>
        </w:rPr>
      </w:pPr>
      <w:r w:rsidRPr="00227E14">
        <w:rPr>
          <w:lang w:val="en-IN"/>
        </w:rPr>
        <w:lastRenderedPageBreak/>
        <w:t xml:space="preserve">Mike was not the only </w:t>
      </w:r>
      <w:r w:rsidR="00076C3D" w:rsidRPr="00227E14">
        <w:rPr>
          <w:lang w:val="en-IN"/>
        </w:rPr>
        <w:t xml:space="preserve">one to be </w:t>
      </w:r>
      <w:r w:rsidR="00856A2C" w:rsidRPr="00227E14">
        <w:rPr>
          <w:lang w:val="en-IN"/>
        </w:rPr>
        <w:t>surprised, though.</w:t>
      </w:r>
      <w:r w:rsidRPr="00227E14">
        <w:rPr>
          <w:lang w:val="en-IN"/>
        </w:rPr>
        <w:t xml:space="preserve"> Prime Minister Dhillon’s driver could not recall a single instance when he had driven his boss this early to office. The office was deserted barring the cleaning staff, and they stepped aside in alarm as they saw the country’s chief executive walk in at the unearthly hour. The Prime Minister made another short call</w:t>
      </w:r>
      <w:r w:rsidR="00856A2C" w:rsidRPr="00227E14">
        <w:rPr>
          <w:lang w:val="en-IN"/>
        </w:rPr>
        <w:t>,</w:t>
      </w:r>
      <w:r w:rsidRPr="00227E14">
        <w:rPr>
          <w:lang w:val="en-IN"/>
        </w:rPr>
        <w:t xml:space="preserve"> to </w:t>
      </w:r>
      <w:r w:rsidR="00856A2C" w:rsidRPr="00227E14">
        <w:rPr>
          <w:lang w:val="en-IN"/>
        </w:rPr>
        <w:t>Fali</w:t>
      </w:r>
      <w:r w:rsidRPr="00227E14">
        <w:rPr>
          <w:lang w:val="en-IN"/>
        </w:rPr>
        <w:t>. He said</w:t>
      </w:r>
      <w:r w:rsidR="00266C00" w:rsidRPr="00227E14">
        <w:rPr>
          <w:lang w:val="en-IN"/>
        </w:rPr>
        <w:t xml:space="preserve">, </w:t>
      </w:r>
      <w:r w:rsidRPr="00227E14">
        <w:rPr>
          <w:lang w:val="en-IN"/>
        </w:rPr>
        <w:t>“I have decided to follow your advice</w:t>
      </w:r>
      <w:r w:rsidR="00856A2C" w:rsidRPr="00227E14">
        <w:rPr>
          <w:lang w:val="en-IN"/>
        </w:rPr>
        <w:t>,</w:t>
      </w:r>
      <w:r w:rsidRPr="00227E14">
        <w:rPr>
          <w:lang w:val="en-IN"/>
        </w:rPr>
        <w:t>” and ended the conversation.</w:t>
      </w:r>
    </w:p>
    <w:p w14:paraId="50B58731" w14:textId="46BF7D01" w:rsidR="00547FE5" w:rsidRPr="00227E14" w:rsidRDefault="00547FE5">
      <w:pPr>
        <w:rPr>
          <w:lang w:val="en-IN"/>
        </w:rPr>
      </w:pPr>
      <w:r w:rsidRPr="00227E14">
        <w:rPr>
          <w:lang w:val="en-IN"/>
        </w:rPr>
        <w:t>At 7.30</w:t>
      </w:r>
      <w:r w:rsidR="00856A2C" w:rsidRPr="00227E14">
        <w:rPr>
          <w:lang w:val="en-IN"/>
        </w:rPr>
        <w:t>,</w:t>
      </w:r>
      <w:r w:rsidRPr="00227E14">
        <w:rPr>
          <w:lang w:val="en-IN"/>
        </w:rPr>
        <w:t xml:space="preserve"> there was a knock on his</w:t>
      </w:r>
      <w:r w:rsidR="00FA03AB" w:rsidRPr="00227E14">
        <w:rPr>
          <w:lang w:val="en-IN"/>
        </w:rPr>
        <w:t xml:space="preserve"> </w:t>
      </w:r>
      <w:r w:rsidRPr="00227E14">
        <w:rPr>
          <w:lang w:val="en-IN"/>
        </w:rPr>
        <w:t xml:space="preserve">doors and Mike </w:t>
      </w:r>
      <w:r w:rsidR="00856A2C" w:rsidRPr="00227E14">
        <w:rPr>
          <w:lang w:val="en-IN"/>
        </w:rPr>
        <w:t>stepped</w:t>
      </w:r>
      <w:r w:rsidRPr="00227E14">
        <w:rPr>
          <w:lang w:val="en-IN"/>
        </w:rPr>
        <w:t xml:space="preserve"> in. </w:t>
      </w:r>
      <w:r w:rsidR="00A300C1" w:rsidRPr="00227E14">
        <w:rPr>
          <w:lang w:val="en-IN"/>
        </w:rPr>
        <w:t xml:space="preserve">The Prime Minister </w:t>
      </w:r>
      <w:r w:rsidRPr="00227E14">
        <w:rPr>
          <w:lang w:val="en-IN"/>
        </w:rPr>
        <w:t>got straight to the point. “</w:t>
      </w:r>
      <w:r w:rsidR="00856A2C" w:rsidRPr="00227E14">
        <w:rPr>
          <w:lang w:val="en-IN"/>
        </w:rPr>
        <w:t>Srinivasan</w:t>
      </w:r>
      <w:r w:rsidRPr="00227E14">
        <w:rPr>
          <w:lang w:val="en-IN"/>
        </w:rPr>
        <w:t xml:space="preserve">, I want you to put together an inter-disciplinary team consisting of members from the Research and Analysis Wing, the Intelligence Bureau and the Central Bureau of Investigation. Choose officers who can be trusted completely to maintain secrecy. Not a word should be leaked out — no minister or party functionary, including Madam, need be </w:t>
      </w:r>
      <w:r w:rsidR="00266C00" w:rsidRPr="00227E14">
        <w:rPr>
          <w:lang w:val="en-IN"/>
        </w:rPr>
        <w:t>kept in the loop</w:t>
      </w:r>
      <w:r w:rsidRPr="00227E14">
        <w:rPr>
          <w:lang w:val="en-IN"/>
        </w:rPr>
        <w:t xml:space="preserve">. And </w:t>
      </w:r>
      <w:r w:rsidR="00266C00" w:rsidRPr="00227E14">
        <w:rPr>
          <w:lang w:val="en-IN"/>
        </w:rPr>
        <w:t xml:space="preserve">remember, </w:t>
      </w:r>
      <w:r w:rsidRPr="00227E14">
        <w:rPr>
          <w:lang w:val="en-IN"/>
        </w:rPr>
        <w:t xml:space="preserve">the media </w:t>
      </w:r>
      <w:r w:rsidR="006A5239" w:rsidRPr="00227E14">
        <w:rPr>
          <w:lang w:val="en-IN"/>
        </w:rPr>
        <w:t>just canno</w:t>
      </w:r>
      <w:r w:rsidRPr="00227E14">
        <w:rPr>
          <w:lang w:val="en-IN"/>
        </w:rPr>
        <w:t>t know. You will head the team and report to me directly.”</w:t>
      </w:r>
    </w:p>
    <w:p w14:paraId="5F103FEF" w14:textId="138D05D0" w:rsidR="00547FE5" w:rsidRPr="00227E14" w:rsidRDefault="00547FE5">
      <w:pPr>
        <w:rPr>
          <w:lang w:val="en-IN"/>
        </w:rPr>
      </w:pPr>
      <w:r w:rsidRPr="00227E14">
        <w:rPr>
          <w:lang w:val="en-IN"/>
        </w:rPr>
        <w:t>“Sir</w:t>
      </w:r>
      <w:r w:rsidR="00856A2C" w:rsidRPr="00227E14">
        <w:rPr>
          <w:lang w:val="en-IN"/>
        </w:rPr>
        <w:t>,</w:t>
      </w:r>
      <w:r w:rsidRPr="00227E14">
        <w:rPr>
          <w:lang w:val="en-IN"/>
        </w:rPr>
        <w:t>” Mike responded, still unsure of where th</w:t>
      </w:r>
      <w:r w:rsidR="00856A2C" w:rsidRPr="00227E14">
        <w:rPr>
          <w:lang w:val="en-IN"/>
        </w:rPr>
        <w:t>is</w:t>
      </w:r>
      <w:r w:rsidRPr="00227E14">
        <w:rPr>
          <w:lang w:val="en-IN"/>
        </w:rPr>
        <w:t xml:space="preserve"> conversation was headed.</w:t>
      </w:r>
    </w:p>
    <w:p w14:paraId="0D71AB90" w14:textId="3B2B5B57" w:rsidR="00547FE5" w:rsidRPr="00227E14" w:rsidRDefault="00547FE5">
      <w:pPr>
        <w:rPr>
          <w:lang w:val="en-IN"/>
        </w:rPr>
      </w:pPr>
      <w:r w:rsidRPr="00227E14">
        <w:rPr>
          <w:lang w:val="en-IN"/>
        </w:rPr>
        <w:t xml:space="preserve">“There will be no file, either </w:t>
      </w:r>
      <w:r w:rsidR="00620152" w:rsidRPr="00227E14">
        <w:rPr>
          <w:lang w:val="en-IN"/>
        </w:rPr>
        <w:t>with you</w:t>
      </w:r>
      <w:r w:rsidRPr="00227E14">
        <w:rPr>
          <w:lang w:val="en-IN"/>
        </w:rPr>
        <w:t xml:space="preserve"> </w:t>
      </w:r>
      <w:r w:rsidR="00620152" w:rsidRPr="00227E14">
        <w:rPr>
          <w:lang w:val="en-IN"/>
        </w:rPr>
        <w:t>or</w:t>
      </w:r>
      <w:r w:rsidRPr="00227E14">
        <w:rPr>
          <w:lang w:val="en-IN"/>
        </w:rPr>
        <w:t xml:space="preserve"> your team. Everything will be strictly verbal. I want to get to the bottom of the </w:t>
      </w:r>
      <w:r w:rsidR="00620152" w:rsidRPr="00227E14">
        <w:rPr>
          <w:lang w:val="en-IN"/>
        </w:rPr>
        <w:t xml:space="preserve">fake currency </w:t>
      </w:r>
      <w:r w:rsidR="00607805" w:rsidRPr="00227E14">
        <w:rPr>
          <w:lang w:val="en-IN"/>
        </w:rPr>
        <w:t>issue</w:t>
      </w:r>
      <w:r w:rsidRPr="00227E14">
        <w:rPr>
          <w:lang w:val="en-IN"/>
        </w:rPr>
        <w:t xml:space="preserve">. I have </w:t>
      </w:r>
      <w:r w:rsidR="00620152" w:rsidRPr="00227E14">
        <w:rPr>
          <w:lang w:val="en-IN"/>
        </w:rPr>
        <w:t xml:space="preserve">read </w:t>
      </w:r>
      <w:r w:rsidRPr="00227E14">
        <w:rPr>
          <w:lang w:val="en-IN"/>
        </w:rPr>
        <w:t>through the dossier you gave me. You have a free hand.”</w:t>
      </w:r>
    </w:p>
    <w:p w14:paraId="5CCF70D4" w14:textId="77777777" w:rsidR="00547FE5" w:rsidRPr="00227E14" w:rsidRDefault="00547FE5">
      <w:pPr>
        <w:rPr>
          <w:lang w:val="en-IN"/>
        </w:rPr>
      </w:pPr>
      <w:r w:rsidRPr="00227E14">
        <w:rPr>
          <w:lang w:val="en-IN"/>
        </w:rPr>
        <w:t>“Sir, the honourable minister and the honourable MP…”</w:t>
      </w:r>
    </w:p>
    <w:p w14:paraId="1D2853BA" w14:textId="287F04EE" w:rsidR="00547FE5" w:rsidRPr="00227E14" w:rsidRDefault="00547FE5">
      <w:pPr>
        <w:rPr>
          <w:lang w:val="en-IN"/>
        </w:rPr>
      </w:pPr>
      <w:r w:rsidRPr="00227E14">
        <w:rPr>
          <w:lang w:val="en-IN"/>
        </w:rPr>
        <w:t xml:space="preserve">“I don’t care how honourable they are. If you have material to suspect they are </w:t>
      </w:r>
      <w:r w:rsidR="00607805" w:rsidRPr="00227E14">
        <w:rPr>
          <w:lang w:val="en-IN"/>
        </w:rPr>
        <w:t>involved</w:t>
      </w:r>
      <w:r w:rsidRPr="00227E14">
        <w:rPr>
          <w:lang w:val="en-IN"/>
        </w:rPr>
        <w:t>, go as far down as you can to collect irrefutable evidence against them. My only advice</w:t>
      </w:r>
      <w:r w:rsidR="00620152" w:rsidRPr="00227E14">
        <w:rPr>
          <w:lang w:val="en-IN"/>
        </w:rPr>
        <w:t xml:space="preserve"> to you</w:t>
      </w:r>
      <w:r w:rsidRPr="00227E14">
        <w:rPr>
          <w:lang w:val="en-IN"/>
        </w:rPr>
        <w:t xml:space="preserve"> is: Be discreet. I don’t </w:t>
      </w:r>
      <w:r w:rsidR="00620152" w:rsidRPr="00227E14">
        <w:rPr>
          <w:lang w:val="en-IN"/>
        </w:rPr>
        <w:t xml:space="preserve">want anyone </w:t>
      </w:r>
      <w:r w:rsidRPr="00227E14">
        <w:rPr>
          <w:lang w:val="en-IN"/>
        </w:rPr>
        <w:t>to be forewarned.”</w:t>
      </w:r>
    </w:p>
    <w:p w14:paraId="2F20D0D3" w14:textId="6CF4749B" w:rsidR="00547FE5" w:rsidRPr="00227E14" w:rsidRDefault="00547FE5">
      <w:pPr>
        <w:rPr>
          <w:lang w:val="en-IN"/>
        </w:rPr>
      </w:pPr>
      <w:r w:rsidRPr="00227E14">
        <w:rPr>
          <w:lang w:val="en-IN"/>
        </w:rPr>
        <w:lastRenderedPageBreak/>
        <w:t xml:space="preserve">“Consider it done, </w:t>
      </w:r>
      <w:r w:rsidR="00620152" w:rsidRPr="00227E14">
        <w:rPr>
          <w:lang w:val="en-IN"/>
        </w:rPr>
        <w:t>S</w:t>
      </w:r>
      <w:r w:rsidRPr="00227E14">
        <w:rPr>
          <w:lang w:val="en-IN"/>
        </w:rPr>
        <w:t>ir</w:t>
      </w:r>
      <w:r w:rsidR="004408E7" w:rsidRPr="00227E14">
        <w:rPr>
          <w:lang w:val="en-IN"/>
        </w:rPr>
        <w:t xml:space="preserve">,” Mike said, </w:t>
      </w:r>
      <w:r w:rsidR="001A27F2" w:rsidRPr="00227E14">
        <w:rPr>
          <w:lang w:val="en-IN"/>
        </w:rPr>
        <w:t>both surprised and pleased with this quick development. “</w:t>
      </w:r>
      <w:r w:rsidRPr="00227E14">
        <w:rPr>
          <w:lang w:val="en-IN"/>
        </w:rPr>
        <w:t xml:space="preserve">After I have formed the team, would you like to meet </w:t>
      </w:r>
      <w:r w:rsidR="00620152" w:rsidRPr="00227E14">
        <w:rPr>
          <w:lang w:val="en-IN"/>
        </w:rPr>
        <w:t>and t</w:t>
      </w:r>
      <w:r w:rsidRPr="00227E14">
        <w:rPr>
          <w:lang w:val="en-IN"/>
        </w:rPr>
        <w:t>alk</w:t>
      </w:r>
      <w:r w:rsidR="00620152" w:rsidRPr="00227E14">
        <w:rPr>
          <w:lang w:val="en-IN"/>
        </w:rPr>
        <w:t xml:space="preserve"> to them</w:t>
      </w:r>
      <w:r w:rsidRPr="00227E14">
        <w:rPr>
          <w:lang w:val="en-IN"/>
        </w:rPr>
        <w:t>? It will help.”</w:t>
      </w:r>
    </w:p>
    <w:p w14:paraId="02E06E7D" w14:textId="580F46F9" w:rsidR="00B8256F" w:rsidRPr="00227E14" w:rsidRDefault="00B8256F" w:rsidP="004969ED">
      <w:pPr>
        <w:rPr>
          <w:lang w:val="en-IN"/>
        </w:rPr>
      </w:pPr>
      <w:r w:rsidRPr="00227E14">
        <w:rPr>
          <w:lang w:val="en-IN"/>
        </w:rPr>
        <w:t>“Sure. B</w:t>
      </w:r>
      <w:r w:rsidR="00547FE5" w:rsidRPr="00227E14">
        <w:rPr>
          <w:lang w:val="en-IN"/>
        </w:rPr>
        <w:t xml:space="preserve">ut </w:t>
      </w:r>
      <w:r w:rsidRPr="00227E14">
        <w:rPr>
          <w:lang w:val="en-IN"/>
        </w:rPr>
        <w:t>it can’t be any of our known safe houses.”</w:t>
      </w:r>
    </w:p>
    <w:p w14:paraId="7E733B0E" w14:textId="4A3DE2E5" w:rsidR="00547FE5" w:rsidRPr="00227E14" w:rsidRDefault="004969ED" w:rsidP="004969ED">
      <w:pPr>
        <w:rPr>
          <w:lang w:val="en-IN"/>
        </w:rPr>
      </w:pPr>
      <w:r w:rsidRPr="00227E14">
        <w:rPr>
          <w:lang w:val="en-IN"/>
        </w:rPr>
        <w:t>It was finally decided that the P</w:t>
      </w:r>
      <w:r w:rsidR="00943806" w:rsidRPr="00227E14">
        <w:rPr>
          <w:lang w:val="en-IN"/>
        </w:rPr>
        <w:t xml:space="preserve">rime </w:t>
      </w:r>
      <w:r w:rsidRPr="00227E14">
        <w:rPr>
          <w:lang w:val="en-IN"/>
        </w:rPr>
        <w:t>M</w:t>
      </w:r>
      <w:r w:rsidR="00943806" w:rsidRPr="00227E14">
        <w:rPr>
          <w:lang w:val="en-IN"/>
        </w:rPr>
        <w:t>inister</w:t>
      </w:r>
      <w:r w:rsidRPr="00227E14">
        <w:rPr>
          <w:lang w:val="en-IN"/>
        </w:rPr>
        <w:t xml:space="preserve"> could meet with the team at Mauritius, where he was due to take a short vacation two weeks later. There would be no official or security hovering around at the private beach resort he was booked to stay at with his family. </w:t>
      </w:r>
    </w:p>
    <w:p w14:paraId="1B7F45DA" w14:textId="04FC7EFC" w:rsidR="00592062" w:rsidRPr="00227E14" w:rsidRDefault="00547FE5">
      <w:pPr>
        <w:rPr>
          <w:lang w:val="en-IN"/>
        </w:rPr>
      </w:pPr>
      <w:r w:rsidRPr="00227E14">
        <w:rPr>
          <w:lang w:val="en-IN"/>
        </w:rPr>
        <w:t>Four days before the</w:t>
      </w:r>
      <w:r w:rsidR="004969ED" w:rsidRPr="00227E14">
        <w:rPr>
          <w:lang w:val="en-IN"/>
        </w:rPr>
        <w:t xml:space="preserve"> briefing,</w:t>
      </w:r>
      <w:r w:rsidRPr="00227E14">
        <w:rPr>
          <w:lang w:val="en-IN"/>
        </w:rPr>
        <w:t xml:space="preserve"> Mike arrived in the Mauritian capital of Port Louis, conveniently to attend an international conference on intelligence gathering methods. A day later, </w:t>
      </w:r>
      <w:proofErr w:type="gramStart"/>
      <w:r w:rsidRPr="00227E14">
        <w:rPr>
          <w:lang w:val="en-IN"/>
        </w:rPr>
        <w:t>a portly</w:t>
      </w:r>
      <w:proofErr w:type="gramEnd"/>
      <w:r w:rsidRPr="00227E14">
        <w:rPr>
          <w:lang w:val="en-IN"/>
        </w:rPr>
        <w:t xml:space="preserve"> Indian with thick glasses and a bulging briefcase passed through the airport’s immigration counters without attracting a second glance from anyone. He had flown in from Seychelles. The Sir Seewoosagur Ramgoolam International Airport, located roughly 50 kilometres from Port Louis, bustled with Indians on any given day, who arrived as tourists or on business. </w:t>
      </w:r>
    </w:p>
    <w:p w14:paraId="25AD7B7A" w14:textId="38CF3483" w:rsidR="00547FE5" w:rsidRPr="00227E14" w:rsidRDefault="00547FE5">
      <w:pPr>
        <w:rPr>
          <w:lang w:val="en-IN"/>
        </w:rPr>
      </w:pPr>
      <w:r w:rsidRPr="00227E14">
        <w:rPr>
          <w:lang w:val="en-IN"/>
        </w:rPr>
        <w:t xml:space="preserve">On </w:t>
      </w:r>
      <w:r w:rsidR="00592062" w:rsidRPr="00227E14">
        <w:rPr>
          <w:lang w:val="en-IN"/>
        </w:rPr>
        <w:t xml:space="preserve">the </w:t>
      </w:r>
      <w:r w:rsidRPr="00227E14">
        <w:rPr>
          <w:lang w:val="en-IN"/>
        </w:rPr>
        <w:t>same day, a reed-thin man landed from B</w:t>
      </w:r>
      <w:r w:rsidR="00592062" w:rsidRPr="00227E14">
        <w:rPr>
          <w:lang w:val="en-IN"/>
        </w:rPr>
        <w:t>engaluru</w:t>
      </w:r>
      <w:r w:rsidRPr="00227E14">
        <w:rPr>
          <w:lang w:val="en-IN"/>
        </w:rPr>
        <w:t>. He was dressed casually, sporting a T-</w:t>
      </w:r>
      <w:r w:rsidR="003E5AFB" w:rsidRPr="00227E14">
        <w:rPr>
          <w:lang w:val="en-IN"/>
        </w:rPr>
        <w:t>shirt that</w:t>
      </w:r>
      <w:r w:rsidRPr="00227E14">
        <w:rPr>
          <w:lang w:val="en-IN"/>
        </w:rPr>
        <w:t xml:space="preserve"> proclaimed: ‘I love Mauritius</w:t>
      </w:r>
      <w:r w:rsidR="00550B1D" w:rsidRPr="00227E14">
        <w:rPr>
          <w:lang w:val="en-IN"/>
        </w:rPr>
        <w:t>,</w:t>
      </w:r>
      <w:r w:rsidRPr="00227E14">
        <w:rPr>
          <w:lang w:val="en-IN"/>
        </w:rPr>
        <w:t xml:space="preserve">’ and he told the officials at the airport that he would be exploring the enchanting forests of their beautiful country. A day before the meeting, two men and one woman flew in from locations as far away as London, </w:t>
      </w:r>
      <w:proofErr w:type="gramStart"/>
      <w:r w:rsidRPr="00227E14">
        <w:rPr>
          <w:lang w:val="en-IN"/>
        </w:rPr>
        <w:t>Singapore</w:t>
      </w:r>
      <w:proofErr w:type="gramEnd"/>
      <w:r w:rsidRPr="00227E14">
        <w:rPr>
          <w:lang w:val="en-IN"/>
        </w:rPr>
        <w:t xml:space="preserve"> and California. All</w:t>
      </w:r>
      <w:r w:rsidR="00592062" w:rsidRPr="00227E14">
        <w:rPr>
          <w:lang w:val="en-IN"/>
        </w:rPr>
        <w:t xml:space="preserve"> of</w:t>
      </w:r>
      <w:r w:rsidRPr="00227E14">
        <w:rPr>
          <w:lang w:val="en-IN"/>
        </w:rPr>
        <w:t xml:space="preserve"> them checked in at different hotels in and around Port Louis. </w:t>
      </w:r>
    </w:p>
    <w:p w14:paraId="0B66C6AC" w14:textId="01723AA0" w:rsidR="00547FE5" w:rsidRPr="00227E14" w:rsidRDefault="00547FE5">
      <w:pPr>
        <w:rPr>
          <w:lang w:val="en-IN"/>
        </w:rPr>
      </w:pPr>
      <w:r w:rsidRPr="00227E14">
        <w:rPr>
          <w:lang w:val="en-IN"/>
        </w:rPr>
        <w:t xml:space="preserve">Surprising for an international tourist location, Port Louis </w:t>
      </w:r>
      <w:r w:rsidR="00270299" w:rsidRPr="00227E14">
        <w:rPr>
          <w:lang w:val="en-IN"/>
        </w:rPr>
        <w:t xml:space="preserve">shuts down </w:t>
      </w:r>
      <w:r w:rsidRPr="00227E14">
        <w:rPr>
          <w:lang w:val="en-IN"/>
        </w:rPr>
        <w:t xml:space="preserve">by 9 </w:t>
      </w:r>
      <w:r w:rsidR="0096391A" w:rsidRPr="00227E14">
        <w:rPr>
          <w:lang w:val="en-IN"/>
        </w:rPr>
        <w:t>PM</w:t>
      </w:r>
      <w:r w:rsidRPr="00227E14">
        <w:rPr>
          <w:lang w:val="en-IN"/>
        </w:rPr>
        <w:t xml:space="preserve">. As the five men and </w:t>
      </w:r>
      <w:r w:rsidR="00592062" w:rsidRPr="00227E14">
        <w:rPr>
          <w:lang w:val="en-IN"/>
        </w:rPr>
        <w:t xml:space="preserve">the </w:t>
      </w:r>
      <w:r w:rsidRPr="00227E14">
        <w:rPr>
          <w:lang w:val="en-IN"/>
        </w:rPr>
        <w:t xml:space="preserve">woman made </w:t>
      </w:r>
      <w:r w:rsidRPr="00227E14">
        <w:rPr>
          <w:lang w:val="en-IN"/>
        </w:rPr>
        <w:lastRenderedPageBreak/>
        <w:t xml:space="preserve">their way — separately — to the resort </w:t>
      </w:r>
      <w:r w:rsidR="00270299" w:rsidRPr="00227E14">
        <w:rPr>
          <w:lang w:val="en-IN"/>
        </w:rPr>
        <w:t xml:space="preserve">the </w:t>
      </w:r>
      <w:r w:rsidRPr="00227E14">
        <w:rPr>
          <w:lang w:val="en-IN"/>
        </w:rPr>
        <w:t xml:space="preserve">Prime Minister was lodged in, they encountered </w:t>
      </w:r>
      <w:r w:rsidR="00270299" w:rsidRPr="00227E14">
        <w:rPr>
          <w:lang w:val="en-IN"/>
        </w:rPr>
        <w:t xml:space="preserve">sparse </w:t>
      </w:r>
      <w:r w:rsidRPr="00227E14">
        <w:rPr>
          <w:lang w:val="en-IN"/>
        </w:rPr>
        <w:t>traffic. One by one</w:t>
      </w:r>
      <w:r w:rsidR="00270299" w:rsidRPr="00227E14">
        <w:rPr>
          <w:lang w:val="en-IN"/>
        </w:rPr>
        <w:t>,</w:t>
      </w:r>
      <w:r w:rsidRPr="00227E14">
        <w:rPr>
          <w:lang w:val="en-IN"/>
        </w:rPr>
        <w:t xml:space="preserve"> they trooped into the small study room attached to the suite.</w:t>
      </w:r>
      <w:r w:rsidR="001B5B41" w:rsidRPr="00227E14">
        <w:rPr>
          <w:lang w:val="en-IN"/>
        </w:rPr>
        <w:t xml:space="preserve"> The hotel staff was</w:t>
      </w:r>
      <w:r w:rsidRPr="00227E14">
        <w:rPr>
          <w:lang w:val="en-IN"/>
        </w:rPr>
        <w:t xml:space="preserve"> told the visitors were old friends of the Indian Prime Minister’s daughter</w:t>
      </w:r>
      <w:r w:rsidR="00270299" w:rsidRPr="00227E14">
        <w:rPr>
          <w:lang w:val="en-IN"/>
        </w:rPr>
        <w:t>.</w:t>
      </w:r>
    </w:p>
    <w:p w14:paraId="5B556522" w14:textId="77777777" w:rsidR="001104CB" w:rsidRPr="00227E14" w:rsidRDefault="00547FE5">
      <w:pPr>
        <w:rPr>
          <w:lang w:val="en-IN"/>
        </w:rPr>
      </w:pPr>
      <w:r w:rsidRPr="00227E14">
        <w:rPr>
          <w:lang w:val="en-IN"/>
        </w:rPr>
        <w:t xml:space="preserve">The meeting was brief. </w:t>
      </w:r>
      <w:r w:rsidR="001F6A33" w:rsidRPr="00227E14">
        <w:rPr>
          <w:lang w:val="en-IN"/>
        </w:rPr>
        <w:t>Jagat</w:t>
      </w:r>
      <w:r w:rsidRPr="00227E14">
        <w:rPr>
          <w:lang w:val="en-IN"/>
        </w:rPr>
        <w:t xml:space="preserve"> </w:t>
      </w:r>
      <w:r w:rsidR="00270299" w:rsidRPr="00227E14">
        <w:rPr>
          <w:lang w:val="en-IN"/>
        </w:rPr>
        <w:t xml:space="preserve">emphasised the need for </w:t>
      </w:r>
      <w:r w:rsidRPr="00227E14">
        <w:rPr>
          <w:lang w:val="en-IN"/>
        </w:rPr>
        <w:t xml:space="preserve">utmost secrecy and to leave absolutely no paper trail. He commended them for their excellent track record and said they had been chosen to undertake an assignment of the greatest national importance. </w:t>
      </w:r>
    </w:p>
    <w:p w14:paraId="00E075AD" w14:textId="493F1DF7" w:rsidR="00547FE5" w:rsidRPr="00227E14" w:rsidRDefault="001104CB">
      <w:pPr>
        <w:rPr>
          <w:lang w:val="en-IN"/>
        </w:rPr>
      </w:pPr>
      <w:r w:rsidRPr="00227E14">
        <w:rPr>
          <w:lang w:val="en-IN"/>
        </w:rPr>
        <w:t xml:space="preserve">“Good luck, then. You would </w:t>
      </w:r>
      <w:r w:rsidR="005E62E9" w:rsidRPr="00227E14">
        <w:rPr>
          <w:lang w:val="en-IN"/>
        </w:rPr>
        <w:t xml:space="preserve">be </w:t>
      </w:r>
      <w:r w:rsidRPr="00227E14">
        <w:rPr>
          <w:lang w:val="en-IN"/>
        </w:rPr>
        <w:t>getting</w:t>
      </w:r>
      <w:r w:rsidR="00547FE5" w:rsidRPr="00227E14">
        <w:rPr>
          <w:lang w:val="en-IN"/>
        </w:rPr>
        <w:t xml:space="preserve"> directions from </w:t>
      </w:r>
      <w:proofErr w:type="gramStart"/>
      <w:r w:rsidR="00547FE5" w:rsidRPr="00227E14">
        <w:rPr>
          <w:lang w:val="en-IN"/>
        </w:rPr>
        <w:t>Mike</w:t>
      </w:r>
      <w:proofErr w:type="gramEnd"/>
      <w:r w:rsidR="00547FE5" w:rsidRPr="00227E14">
        <w:rPr>
          <w:lang w:val="en-IN"/>
        </w:rPr>
        <w:t xml:space="preserve"> and </w:t>
      </w:r>
      <w:r w:rsidRPr="00227E14">
        <w:rPr>
          <w:lang w:val="en-IN"/>
        </w:rPr>
        <w:t xml:space="preserve">you will all </w:t>
      </w:r>
      <w:r w:rsidR="00547FE5" w:rsidRPr="00227E14">
        <w:rPr>
          <w:lang w:val="en-IN"/>
        </w:rPr>
        <w:t>report to him</w:t>
      </w:r>
      <w:r w:rsidRPr="00227E14">
        <w:rPr>
          <w:lang w:val="en-IN"/>
        </w:rPr>
        <w:t>,” the Prime Minister said. His</w:t>
      </w:r>
      <w:r w:rsidR="001F6A33" w:rsidRPr="00227E14">
        <w:rPr>
          <w:lang w:val="en-IN"/>
        </w:rPr>
        <w:t xml:space="preserve"> parting words were:</w:t>
      </w:r>
      <w:r w:rsidR="00547FE5" w:rsidRPr="00227E14">
        <w:rPr>
          <w:lang w:val="en-IN"/>
        </w:rPr>
        <w:t xml:space="preserve"> “In your success lies our country’s safety and security.”  </w:t>
      </w:r>
    </w:p>
    <w:p w14:paraId="35989F7E" w14:textId="3958A5D1" w:rsidR="00303202" w:rsidRPr="00227E14" w:rsidRDefault="00547FE5">
      <w:pPr>
        <w:rPr>
          <w:lang w:val="en-IN"/>
        </w:rPr>
      </w:pPr>
      <w:r w:rsidRPr="00227E14">
        <w:rPr>
          <w:lang w:val="en-IN"/>
        </w:rPr>
        <w:t>Back home through a similar circuitous route, the team members got cracking. Work was divided among them to expedite the investigation, but with enough flexibility to absorb any overlaps. Special attention was to be paid to the Finance Ministry and to Dal</w:t>
      </w:r>
      <w:r w:rsidR="001F6A33" w:rsidRPr="00227E14">
        <w:rPr>
          <w:lang w:val="en-IN"/>
        </w:rPr>
        <w:t>da</w:t>
      </w:r>
      <w:r w:rsidRPr="00227E14">
        <w:rPr>
          <w:lang w:val="en-IN"/>
        </w:rPr>
        <w:t xml:space="preserve">’s dealings, political and otherwise. </w:t>
      </w:r>
    </w:p>
    <w:p w14:paraId="3E0F225F" w14:textId="28F08E51" w:rsidR="00547FE5" w:rsidRPr="00227E14" w:rsidRDefault="00303202">
      <w:pPr>
        <w:rPr>
          <w:lang w:val="en-IN"/>
        </w:rPr>
      </w:pPr>
      <w:r w:rsidRPr="00227E14">
        <w:rPr>
          <w:lang w:val="en-IN"/>
        </w:rPr>
        <w:t xml:space="preserve">They were on the job to also </w:t>
      </w:r>
      <w:r w:rsidR="00547FE5" w:rsidRPr="00227E14">
        <w:rPr>
          <w:lang w:val="en-IN"/>
        </w:rPr>
        <w:t xml:space="preserve">track down any unusual happening </w:t>
      </w:r>
      <w:r w:rsidRPr="00227E14">
        <w:rPr>
          <w:lang w:val="en-IN"/>
        </w:rPr>
        <w:t xml:space="preserve">in </w:t>
      </w:r>
      <w:r w:rsidR="00547FE5" w:rsidRPr="00227E14">
        <w:rPr>
          <w:lang w:val="en-IN"/>
        </w:rPr>
        <w:t xml:space="preserve">the last few months. </w:t>
      </w:r>
      <w:proofErr w:type="gramStart"/>
      <w:r w:rsidR="00547FE5" w:rsidRPr="00227E14">
        <w:rPr>
          <w:lang w:val="en-IN"/>
        </w:rPr>
        <w:t>During the course of</w:t>
      </w:r>
      <w:proofErr w:type="gramEnd"/>
      <w:r w:rsidR="00547FE5" w:rsidRPr="00227E14">
        <w:rPr>
          <w:lang w:val="en-IN"/>
        </w:rPr>
        <w:t xml:space="preserve"> its probe, the team stumbled upon the mysterious disappearance </w:t>
      </w:r>
      <w:r w:rsidRPr="00227E14">
        <w:rPr>
          <w:lang w:val="en-IN"/>
        </w:rPr>
        <w:t xml:space="preserve">of a middle-level Indian Revenue Service official, Deepak Masani, </w:t>
      </w:r>
      <w:r w:rsidR="00547FE5" w:rsidRPr="00227E14">
        <w:rPr>
          <w:lang w:val="en-IN"/>
        </w:rPr>
        <w:t xml:space="preserve">for nearly four days. He had applied for and was sanctioned casual leave, but no one knew where he </w:t>
      </w:r>
      <w:r w:rsidR="001C323C" w:rsidRPr="00227E14">
        <w:rPr>
          <w:lang w:val="en-IN"/>
        </w:rPr>
        <w:t>was during those four days</w:t>
      </w:r>
      <w:r w:rsidR="00547FE5" w:rsidRPr="00227E14">
        <w:rPr>
          <w:lang w:val="en-IN"/>
        </w:rPr>
        <w:t xml:space="preserve">. </w:t>
      </w:r>
      <w:r w:rsidR="001C323C" w:rsidRPr="00227E14">
        <w:rPr>
          <w:lang w:val="en-IN"/>
        </w:rPr>
        <w:t>Team member</w:t>
      </w:r>
      <w:r w:rsidR="00547FE5" w:rsidRPr="00227E14">
        <w:rPr>
          <w:lang w:val="en-IN"/>
        </w:rPr>
        <w:t xml:space="preserve">, Karan Dixit, decided to dig further. He soon learned that </w:t>
      </w:r>
      <w:r w:rsidRPr="00227E14">
        <w:rPr>
          <w:lang w:val="en-IN"/>
        </w:rPr>
        <w:t xml:space="preserve">Deepak </w:t>
      </w:r>
      <w:r w:rsidR="00547FE5" w:rsidRPr="00227E14">
        <w:rPr>
          <w:lang w:val="en-IN"/>
        </w:rPr>
        <w:t>had an impeccable track record</w:t>
      </w:r>
      <w:r w:rsidR="001C323C" w:rsidRPr="00227E14">
        <w:rPr>
          <w:lang w:val="en-IN"/>
        </w:rPr>
        <w:t xml:space="preserve"> and was </w:t>
      </w:r>
      <w:r w:rsidR="00547FE5" w:rsidRPr="00227E14">
        <w:rPr>
          <w:lang w:val="en-IN"/>
        </w:rPr>
        <w:t xml:space="preserve">one of the finest and </w:t>
      </w:r>
      <w:r w:rsidR="001C323C" w:rsidRPr="00227E14">
        <w:rPr>
          <w:lang w:val="en-IN"/>
        </w:rPr>
        <w:t xml:space="preserve">most </w:t>
      </w:r>
      <w:r w:rsidR="00547FE5" w:rsidRPr="00227E14">
        <w:rPr>
          <w:lang w:val="en-IN"/>
        </w:rPr>
        <w:t>honest officers</w:t>
      </w:r>
      <w:r w:rsidR="001C323C" w:rsidRPr="00227E14">
        <w:rPr>
          <w:lang w:val="en-IN"/>
        </w:rPr>
        <w:t xml:space="preserve"> of the IRS</w:t>
      </w:r>
      <w:r w:rsidR="00547FE5" w:rsidRPr="00227E14">
        <w:rPr>
          <w:lang w:val="en-IN"/>
        </w:rPr>
        <w:t xml:space="preserve">. </w:t>
      </w:r>
      <w:r w:rsidR="007F1C5C" w:rsidRPr="00227E14">
        <w:rPr>
          <w:lang w:val="en-IN"/>
        </w:rPr>
        <w:t xml:space="preserve">But he had </w:t>
      </w:r>
      <w:proofErr w:type="gramStart"/>
      <w:r w:rsidR="00C30242" w:rsidRPr="00227E14">
        <w:rPr>
          <w:lang w:val="en-IN"/>
        </w:rPr>
        <w:t>never before</w:t>
      </w:r>
      <w:proofErr w:type="gramEnd"/>
      <w:r w:rsidR="00C30242" w:rsidRPr="00227E14">
        <w:rPr>
          <w:lang w:val="en-IN"/>
        </w:rPr>
        <w:t xml:space="preserve"> utilised his casual leave for a trip abroad. Although it could be </w:t>
      </w:r>
      <w:r w:rsidR="00C30242" w:rsidRPr="00227E14">
        <w:rPr>
          <w:lang w:val="en-IN"/>
        </w:rPr>
        <w:lastRenderedPageBreak/>
        <w:t xml:space="preserve">nothing, Karan didn’t quite rest easy. </w:t>
      </w:r>
      <w:r w:rsidR="00547FE5" w:rsidRPr="00227E14">
        <w:rPr>
          <w:lang w:val="en-IN"/>
        </w:rPr>
        <w:t xml:space="preserve">If nothing else, </w:t>
      </w:r>
      <w:r w:rsidR="00D66964" w:rsidRPr="00227E14">
        <w:rPr>
          <w:lang w:val="en-IN"/>
        </w:rPr>
        <w:t xml:space="preserve">Deepak </w:t>
      </w:r>
      <w:r w:rsidR="00547FE5" w:rsidRPr="00227E14">
        <w:rPr>
          <w:lang w:val="en-IN"/>
        </w:rPr>
        <w:t xml:space="preserve">could help </w:t>
      </w:r>
      <w:r w:rsidR="001C323C" w:rsidRPr="00227E14">
        <w:rPr>
          <w:lang w:val="en-IN"/>
        </w:rPr>
        <w:t xml:space="preserve">with some important lead to </w:t>
      </w:r>
      <w:r w:rsidR="00547FE5" w:rsidRPr="00227E14">
        <w:rPr>
          <w:lang w:val="en-IN"/>
        </w:rPr>
        <w:t xml:space="preserve">understand the fake currency operations. </w:t>
      </w:r>
    </w:p>
    <w:p w14:paraId="65A67D03" w14:textId="6F15ADEA" w:rsidR="00547FE5" w:rsidRPr="00227E14" w:rsidRDefault="00C30242">
      <w:pPr>
        <w:rPr>
          <w:lang w:val="en-IN"/>
        </w:rPr>
      </w:pPr>
      <w:r w:rsidRPr="00227E14">
        <w:rPr>
          <w:lang w:val="en-IN"/>
        </w:rPr>
        <w:t xml:space="preserve">Plus, </w:t>
      </w:r>
      <w:r w:rsidR="00547FE5" w:rsidRPr="00227E14">
        <w:rPr>
          <w:lang w:val="en-IN"/>
        </w:rPr>
        <w:t xml:space="preserve">Karan </w:t>
      </w:r>
      <w:r w:rsidRPr="00227E14">
        <w:rPr>
          <w:lang w:val="en-IN"/>
        </w:rPr>
        <w:t xml:space="preserve">knew </w:t>
      </w:r>
      <w:r w:rsidR="001C323C" w:rsidRPr="00227E14">
        <w:rPr>
          <w:lang w:val="en-IN"/>
        </w:rPr>
        <w:t>Deepak</w:t>
      </w:r>
      <w:r w:rsidR="00547FE5" w:rsidRPr="00227E14">
        <w:rPr>
          <w:lang w:val="en-IN"/>
        </w:rPr>
        <w:t xml:space="preserve"> </w:t>
      </w:r>
      <w:r w:rsidRPr="00227E14">
        <w:rPr>
          <w:lang w:val="en-IN"/>
        </w:rPr>
        <w:t xml:space="preserve">from long ago. They </w:t>
      </w:r>
      <w:r w:rsidR="001C323C" w:rsidRPr="00227E14">
        <w:rPr>
          <w:lang w:val="en-IN"/>
        </w:rPr>
        <w:t>had been schoolmates</w:t>
      </w:r>
      <w:r w:rsidR="00162633" w:rsidRPr="00227E14">
        <w:rPr>
          <w:lang w:val="en-IN"/>
        </w:rPr>
        <w:t xml:space="preserve"> though a decade apart</w:t>
      </w:r>
      <w:r w:rsidR="001C323C" w:rsidRPr="00227E14">
        <w:rPr>
          <w:lang w:val="en-IN"/>
        </w:rPr>
        <w:t xml:space="preserve">. </w:t>
      </w:r>
      <w:r w:rsidR="00547FE5" w:rsidRPr="00227E14">
        <w:rPr>
          <w:lang w:val="en-IN"/>
        </w:rPr>
        <w:t xml:space="preserve">They were not </w:t>
      </w:r>
      <w:r w:rsidR="001C323C" w:rsidRPr="00227E14">
        <w:rPr>
          <w:lang w:val="en-IN"/>
        </w:rPr>
        <w:t xml:space="preserve">really </w:t>
      </w:r>
      <w:r w:rsidR="00547FE5" w:rsidRPr="00227E14">
        <w:rPr>
          <w:lang w:val="en-IN"/>
        </w:rPr>
        <w:t xml:space="preserve">friends </w:t>
      </w:r>
      <w:r w:rsidR="001C323C" w:rsidRPr="00227E14">
        <w:rPr>
          <w:lang w:val="en-IN"/>
        </w:rPr>
        <w:t xml:space="preserve">but </w:t>
      </w:r>
      <w:r w:rsidR="00162633" w:rsidRPr="00227E14">
        <w:rPr>
          <w:lang w:val="en-IN"/>
        </w:rPr>
        <w:t>moved in the same circles and were acquainted</w:t>
      </w:r>
      <w:r w:rsidR="00547FE5" w:rsidRPr="00227E14">
        <w:rPr>
          <w:lang w:val="en-IN"/>
        </w:rPr>
        <w:t>.</w:t>
      </w:r>
      <w:r w:rsidR="00162633" w:rsidRPr="00227E14">
        <w:rPr>
          <w:lang w:val="en-IN"/>
        </w:rPr>
        <w:t xml:space="preserve"> </w:t>
      </w:r>
      <w:r w:rsidR="001C323C" w:rsidRPr="00227E14">
        <w:rPr>
          <w:lang w:val="en-IN"/>
        </w:rPr>
        <w:t>W</w:t>
      </w:r>
      <w:r w:rsidR="00547FE5" w:rsidRPr="00227E14">
        <w:rPr>
          <w:lang w:val="en-IN"/>
        </w:rPr>
        <w:t xml:space="preserve">hen Karan called </w:t>
      </w:r>
      <w:r w:rsidRPr="00227E14">
        <w:rPr>
          <w:lang w:val="en-IN"/>
        </w:rPr>
        <w:t xml:space="preserve">him </w:t>
      </w:r>
      <w:r w:rsidR="001C323C" w:rsidRPr="00227E14">
        <w:rPr>
          <w:lang w:val="en-IN"/>
        </w:rPr>
        <w:t>for a quick catch up over tea after work, the call came as a bit of a surprise</w:t>
      </w:r>
      <w:r w:rsidR="007516A8" w:rsidRPr="00227E14">
        <w:rPr>
          <w:lang w:val="en-IN"/>
        </w:rPr>
        <w:t xml:space="preserve"> to </w:t>
      </w:r>
      <w:r w:rsidR="009721EC" w:rsidRPr="00227E14">
        <w:rPr>
          <w:lang w:val="en-IN"/>
        </w:rPr>
        <w:t>Deepak,</w:t>
      </w:r>
      <w:r w:rsidR="001C323C" w:rsidRPr="00227E14">
        <w:rPr>
          <w:lang w:val="en-IN"/>
        </w:rPr>
        <w:t xml:space="preserve"> but </w:t>
      </w:r>
      <w:r w:rsidR="007516A8" w:rsidRPr="00227E14">
        <w:rPr>
          <w:lang w:val="en-IN"/>
        </w:rPr>
        <w:t xml:space="preserve">he </w:t>
      </w:r>
      <w:r w:rsidR="001C323C" w:rsidRPr="00227E14">
        <w:rPr>
          <w:lang w:val="en-IN"/>
        </w:rPr>
        <w:t xml:space="preserve">instantly </w:t>
      </w:r>
      <w:r w:rsidR="007516A8" w:rsidRPr="00227E14">
        <w:rPr>
          <w:lang w:val="en-IN"/>
        </w:rPr>
        <w:t>agreed</w:t>
      </w:r>
      <w:r w:rsidR="001C323C" w:rsidRPr="00227E14">
        <w:rPr>
          <w:lang w:val="en-IN"/>
        </w:rPr>
        <w:t>.</w:t>
      </w:r>
    </w:p>
    <w:p w14:paraId="2E29F97A" w14:textId="7F2C59A7" w:rsidR="00780298" w:rsidRPr="00227E14" w:rsidRDefault="00547FE5">
      <w:pPr>
        <w:rPr>
          <w:lang w:val="en-IN"/>
        </w:rPr>
      </w:pPr>
      <w:r w:rsidRPr="00227E14">
        <w:rPr>
          <w:lang w:val="en-IN"/>
        </w:rPr>
        <w:t xml:space="preserve">After </w:t>
      </w:r>
      <w:r w:rsidR="00C30242" w:rsidRPr="00227E14">
        <w:rPr>
          <w:lang w:val="en-IN"/>
        </w:rPr>
        <w:t xml:space="preserve">some </w:t>
      </w:r>
      <w:r w:rsidRPr="00227E14">
        <w:rPr>
          <w:lang w:val="en-IN"/>
        </w:rPr>
        <w:t xml:space="preserve">small talk, Karan </w:t>
      </w:r>
      <w:r w:rsidR="007516A8" w:rsidRPr="00227E14">
        <w:rPr>
          <w:lang w:val="en-IN"/>
        </w:rPr>
        <w:t xml:space="preserve">came to the point. </w:t>
      </w:r>
      <w:r w:rsidR="00780298" w:rsidRPr="00227E14">
        <w:rPr>
          <w:lang w:val="en-IN"/>
        </w:rPr>
        <w:t>“</w:t>
      </w:r>
      <w:proofErr w:type="gramStart"/>
      <w:r w:rsidR="00780298" w:rsidRPr="00227E14">
        <w:rPr>
          <w:lang w:val="en-IN"/>
        </w:rPr>
        <w:t>So</w:t>
      </w:r>
      <w:proofErr w:type="gramEnd"/>
      <w:r w:rsidR="00780298" w:rsidRPr="00227E14">
        <w:rPr>
          <w:lang w:val="en-IN"/>
        </w:rPr>
        <w:t xml:space="preserve"> were you on holiday </w:t>
      </w:r>
      <w:r w:rsidR="005E62E9" w:rsidRPr="00227E14">
        <w:rPr>
          <w:lang w:val="en-IN"/>
        </w:rPr>
        <w:t>at</w:t>
      </w:r>
      <w:r w:rsidR="00780298" w:rsidRPr="00227E14">
        <w:rPr>
          <w:lang w:val="en-IN"/>
        </w:rPr>
        <w:t xml:space="preserve"> Rio a few months ago? Or was it official?” </w:t>
      </w:r>
    </w:p>
    <w:p w14:paraId="151B69E2" w14:textId="77777777" w:rsidR="00780298" w:rsidRPr="00227E14" w:rsidRDefault="00547FE5">
      <w:pPr>
        <w:rPr>
          <w:lang w:val="en-IN"/>
        </w:rPr>
      </w:pPr>
      <w:r w:rsidRPr="00227E14">
        <w:rPr>
          <w:lang w:val="en-IN"/>
        </w:rPr>
        <w:t xml:space="preserve">Deepak was alarmed. Had he done something </w:t>
      </w:r>
      <w:r w:rsidR="007516A8" w:rsidRPr="00227E14">
        <w:rPr>
          <w:lang w:val="en-IN"/>
        </w:rPr>
        <w:t xml:space="preserve">terribly </w:t>
      </w:r>
      <w:r w:rsidR="001F6A33" w:rsidRPr="00227E14">
        <w:rPr>
          <w:lang w:val="en-IN"/>
        </w:rPr>
        <w:t xml:space="preserve">wrong? Was he in trouble? </w:t>
      </w:r>
    </w:p>
    <w:p w14:paraId="63EF7CFD" w14:textId="37CE4233" w:rsidR="00D4549A" w:rsidRPr="00227E14" w:rsidRDefault="00780298">
      <w:pPr>
        <w:rPr>
          <w:lang w:val="en-IN"/>
        </w:rPr>
      </w:pPr>
      <w:r w:rsidRPr="00227E14">
        <w:rPr>
          <w:lang w:val="en-IN"/>
        </w:rPr>
        <w:t xml:space="preserve">“Don’t worry. This is only a general enquiry,” </w:t>
      </w:r>
      <w:r w:rsidR="00547FE5" w:rsidRPr="00227E14">
        <w:rPr>
          <w:lang w:val="en-IN"/>
        </w:rPr>
        <w:t xml:space="preserve">Karan </w:t>
      </w:r>
      <w:r w:rsidRPr="00227E14">
        <w:rPr>
          <w:lang w:val="en-IN"/>
        </w:rPr>
        <w:t xml:space="preserve">said, </w:t>
      </w:r>
      <w:r w:rsidR="00547FE5" w:rsidRPr="00227E14">
        <w:rPr>
          <w:lang w:val="en-IN"/>
        </w:rPr>
        <w:t>quick</w:t>
      </w:r>
      <w:r w:rsidRPr="00227E14">
        <w:rPr>
          <w:lang w:val="en-IN"/>
        </w:rPr>
        <w:t xml:space="preserve">ly setting him at ease. </w:t>
      </w:r>
    </w:p>
    <w:p w14:paraId="3F16D3FA" w14:textId="18669AE7" w:rsidR="00547FE5" w:rsidRPr="00227E14" w:rsidRDefault="00547FE5">
      <w:pPr>
        <w:rPr>
          <w:lang w:val="en-IN"/>
        </w:rPr>
      </w:pPr>
      <w:r w:rsidRPr="00227E14">
        <w:rPr>
          <w:lang w:val="en-IN"/>
        </w:rPr>
        <w:t xml:space="preserve">Karan had done his homework </w:t>
      </w:r>
      <w:r w:rsidR="00D23150" w:rsidRPr="00227E14">
        <w:rPr>
          <w:lang w:val="en-IN"/>
        </w:rPr>
        <w:t xml:space="preserve">well </w:t>
      </w:r>
      <w:r w:rsidRPr="00227E14">
        <w:rPr>
          <w:lang w:val="en-IN"/>
        </w:rPr>
        <w:t xml:space="preserve">and there was no point in being vague. Deepak had been carrying the burden of </w:t>
      </w:r>
      <w:r w:rsidR="00D23150" w:rsidRPr="00227E14">
        <w:rPr>
          <w:lang w:val="en-IN"/>
        </w:rPr>
        <w:t xml:space="preserve">his Rio visit for a while now and </w:t>
      </w:r>
      <w:r w:rsidRPr="00227E14">
        <w:rPr>
          <w:lang w:val="en-IN"/>
        </w:rPr>
        <w:t>decided to come clean. He gave Karan the full low down</w:t>
      </w:r>
      <w:r w:rsidR="00D23150" w:rsidRPr="00227E14">
        <w:rPr>
          <w:lang w:val="en-IN"/>
        </w:rPr>
        <w:t>,</w:t>
      </w:r>
      <w:r w:rsidRPr="00227E14">
        <w:rPr>
          <w:lang w:val="en-IN"/>
        </w:rPr>
        <w:t xml:space="preserve"> right from </w:t>
      </w:r>
      <w:r w:rsidR="0017389D">
        <w:rPr>
          <w:lang w:val="en-IN"/>
        </w:rPr>
        <w:t>Finance Minister</w:t>
      </w:r>
      <w:r w:rsidRPr="00227E14">
        <w:rPr>
          <w:lang w:val="en-IN"/>
        </w:rPr>
        <w:t xml:space="preserve"> Damodaran’s </w:t>
      </w:r>
      <w:r w:rsidR="00F946CD" w:rsidRPr="00227E14">
        <w:rPr>
          <w:lang w:val="en-IN"/>
        </w:rPr>
        <w:t>direct orders for him to go to the Amazon</w:t>
      </w:r>
      <w:r w:rsidRPr="00227E14">
        <w:rPr>
          <w:lang w:val="en-IN"/>
        </w:rPr>
        <w:t xml:space="preserve"> to his encounter with the Pakistani </w:t>
      </w:r>
      <w:r w:rsidR="001B5B41" w:rsidRPr="00227E14">
        <w:rPr>
          <w:lang w:val="en-IN"/>
        </w:rPr>
        <w:t>official</w:t>
      </w:r>
      <w:r w:rsidRPr="00227E14">
        <w:rPr>
          <w:lang w:val="en-IN"/>
        </w:rPr>
        <w:t xml:space="preserve">. </w:t>
      </w:r>
      <w:r w:rsidR="009E7CEE" w:rsidRPr="00227E14">
        <w:rPr>
          <w:lang w:val="en-IN"/>
        </w:rPr>
        <w:t xml:space="preserve">It was for the first time that he opened his mouth on the Pakistani official before anybody. </w:t>
      </w:r>
    </w:p>
    <w:p w14:paraId="69CEE945" w14:textId="0B068701" w:rsidR="00547FE5" w:rsidRPr="00227E14" w:rsidRDefault="00547FE5">
      <w:pPr>
        <w:rPr>
          <w:lang w:val="en-IN"/>
        </w:rPr>
      </w:pPr>
      <w:r w:rsidRPr="00227E14">
        <w:rPr>
          <w:lang w:val="en-IN"/>
        </w:rPr>
        <w:t>As Karan processed th</w:t>
      </w:r>
      <w:r w:rsidR="00D23150" w:rsidRPr="00227E14">
        <w:rPr>
          <w:lang w:val="en-IN"/>
        </w:rPr>
        <w:t>is</w:t>
      </w:r>
      <w:r w:rsidRPr="00227E14">
        <w:rPr>
          <w:lang w:val="en-IN"/>
        </w:rPr>
        <w:t xml:space="preserve"> information, it was clear to him that there was a Pakistani ISI angle </w:t>
      </w:r>
      <w:r w:rsidR="005A642E" w:rsidRPr="00227E14">
        <w:rPr>
          <w:lang w:val="en-IN"/>
        </w:rPr>
        <w:t xml:space="preserve">involved as well. </w:t>
      </w:r>
      <w:r w:rsidRPr="00227E14">
        <w:rPr>
          <w:lang w:val="en-IN"/>
        </w:rPr>
        <w:t xml:space="preserve">The man Deepak had met could not have been anybody but an ISI agent. He had explained to </w:t>
      </w:r>
      <w:r w:rsidR="005A642E" w:rsidRPr="00227E14">
        <w:rPr>
          <w:lang w:val="en-IN"/>
        </w:rPr>
        <w:t xml:space="preserve">Deepak </w:t>
      </w:r>
      <w:r w:rsidRPr="00227E14">
        <w:rPr>
          <w:lang w:val="en-IN"/>
        </w:rPr>
        <w:t xml:space="preserve">the process by which various people would make money in India through multi-level invoicing of the LEPE purchased in the grey market, </w:t>
      </w:r>
      <w:r w:rsidR="009E5F78" w:rsidRPr="00227E14">
        <w:rPr>
          <w:lang w:val="en-IN"/>
        </w:rPr>
        <w:t xml:space="preserve">to be </w:t>
      </w:r>
      <w:r w:rsidRPr="00227E14">
        <w:rPr>
          <w:lang w:val="en-IN"/>
        </w:rPr>
        <w:t xml:space="preserve">bought by the government of India as a new off-the-shelf </w:t>
      </w:r>
      <w:r w:rsidRPr="00227E14">
        <w:rPr>
          <w:lang w:val="en-IN"/>
        </w:rPr>
        <w:lastRenderedPageBreak/>
        <w:t xml:space="preserve">product. </w:t>
      </w:r>
      <w:r w:rsidR="009E5F78" w:rsidRPr="00227E14">
        <w:rPr>
          <w:lang w:val="en-IN"/>
        </w:rPr>
        <w:t>T</w:t>
      </w:r>
      <w:r w:rsidRPr="00227E14">
        <w:rPr>
          <w:lang w:val="en-IN"/>
        </w:rPr>
        <w:t xml:space="preserve">he mystery man </w:t>
      </w:r>
      <w:r w:rsidR="009E5F78" w:rsidRPr="00227E14">
        <w:rPr>
          <w:lang w:val="en-IN"/>
        </w:rPr>
        <w:t xml:space="preserve">did </w:t>
      </w:r>
      <w:r w:rsidRPr="00227E14">
        <w:rPr>
          <w:lang w:val="en-IN"/>
        </w:rPr>
        <w:t>not t</w:t>
      </w:r>
      <w:r w:rsidR="009E5F78" w:rsidRPr="00227E14">
        <w:rPr>
          <w:lang w:val="en-IN"/>
        </w:rPr>
        <w:t xml:space="preserve">ell </w:t>
      </w:r>
      <w:r w:rsidR="005A642E" w:rsidRPr="00227E14">
        <w:rPr>
          <w:lang w:val="en-IN"/>
        </w:rPr>
        <w:t>Deepak</w:t>
      </w:r>
      <w:r w:rsidRPr="00227E14">
        <w:rPr>
          <w:lang w:val="en-IN"/>
        </w:rPr>
        <w:t xml:space="preserve"> </w:t>
      </w:r>
      <w:r w:rsidR="009E5F78" w:rsidRPr="00227E14">
        <w:rPr>
          <w:lang w:val="en-IN"/>
        </w:rPr>
        <w:t>the details of the</w:t>
      </w:r>
      <w:r w:rsidRPr="00227E14">
        <w:rPr>
          <w:lang w:val="en-IN"/>
        </w:rPr>
        <w:t xml:space="preserve"> counterfeit currency printing and distribution</w:t>
      </w:r>
      <w:r w:rsidR="009E5F78" w:rsidRPr="00227E14">
        <w:rPr>
          <w:lang w:val="en-IN"/>
        </w:rPr>
        <w:t>. And, of course,</w:t>
      </w:r>
      <w:r w:rsidR="001F6A33" w:rsidRPr="00227E14">
        <w:rPr>
          <w:lang w:val="en-IN"/>
        </w:rPr>
        <w:t xml:space="preserve"> the</w:t>
      </w:r>
      <w:r w:rsidR="009E5F78" w:rsidRPr="00227E14">
        <w:rPr>
          <w:lang w:val="en-IN"/>
        </w:rPr>
        <w:t xml:space="preserve"> role played by his</w:t>
      </w:r>
      <w:r w:rsidRPr="00227E14">
        <w:rPr>
          <w:lang w:val="en-IN"/>
        </w:rPr>
        <w:t xml:space="preserve"> agency.  </w:t>
      </w:r>
    </w:p>
    <w:p w14:paraId="41D7F8E6" w14:textId="0F61A52E" w:rsidR="00547FE5" w:rsidRPr="00227E14" w:rsidRDefault="00547FE5">
      <w:pPr>
        <w:rPr>
          <w:lang w:val="en-IN"/>
        </w:rPr>
      </w:pPr>
      <w:r w:rsidRPr="00227E14">
        <w:rPr>
          <w:lang w:val="en-IN"/>
        </w:rPr>
        <w:t>Mike mulled over the information Karan had brought</w:t>
      </w:r>
      <w:r w:rsidR="004903BC" w:rsidRPr="00227E14">
        <w:rPr>
          <w:lang w:val="en-IN"/>
        </w:rPr>
        <w:t xml:space="preserve"> him</w:t>
      </w:r>
      <w:r w:rsidRPr="00227E14">
        <w:rPr>
          <w:lang w:val="en-IN"/>
        </w:rPr>
        <w:t xml:space="preserve">. </w:t>
      </w:r>
      <w:r w:rsidR="009E5F78" w:rsidRPr="00227E14">
        <w:rPr>
          <w:lang w:val="en-IN"/>
        </w:rPr>
        <w:t xml:space="preserve">He </w:t>
      </w:r>
      <w:r w:rsidRPr="00227E14">
        <w:rPr>
          <w:lang w:val="en-IN"/>
        </w:rPr>
        <w:t>called a number in Karachi and left</w:t>
      </w:r>
      <w:r w:rsidR="009E5F78" w:rsidRPr="00227E14">
        <w:rPr>
          <w:lang w:val="en-IN"/>
        </w:rPr>
        <w:t xml:space="preserve"> a</w:t>
      </w:r>
      <w:r w:rsidRPr="00227E14">
        <w:rPr>
          <w:lang w:val="en-IN"/>
        </w:rPr>
        <w:t xml:space="preserve"> message </w:t>
      </w:r>
      <w:r w:rsidR="009E5F78" w:rsidRPr="00227E14">
        <w:rPr>
          <w:lang w:val="en-IN"/>
        </w:rPr>
        <w:t>on</w:t>
      </w:r>
      <w:r w:rsidRPr="00227E14">
        <w:rPr>
          <w:lang w:val="en-IN"/>
        </w:rPr>
        <w:t xml:space="preserve"> voice mail</w:t>
      </w:r>
      <w:r w:rsidR="009E5F78" w:rsidRPr="00227E14">
        <w:rPr>
          <w:lang w:val="en-IN"/>
        </w:rPr>
        <w:t>.</w:t>
      </w:r>
      <w:r w:rsidRPr="00227E14">
        <w:rPr>
          <w:lang w:val="en-IN"/>
        </w:rPr>
        <w:t xml:space="preserve"> “The rose has bloomed.” An hour later, </w:t>
      </w:r>
      <w:r w:rsidR="00F946CD" w:rsidRPr="00227E14">
        <w:rPr>
          <w:lang w:val="en-IN"/>
        </w:rPr>
        <w:t xml:space="preserve">there was a similar message on his </w:t>
      </w:r>
      <w:r w:rsidRPr="00227E14">
        <w:rPr>
          <w:lang w:val="en-IN"/>
        </w:rPr>
        <w:t>mailbox</w:t>
      </w:r>
      <w:r w:rsidR="00F946CD" w:rsidRPr="00227E14">
        <w:rPr>
          <w:lang w:val="en-IN"/>
        </w:rPr>
        <w:t>:</w:t>
      </w:r>
      <w:r w:rsidRPr="00227E14">
        <w:rPr>
          <w:lang w:val="en-IN"/>
        </w:rPr>
        <w:t xml:space="preserve"> “Spring is </w:t>
      </w:r>
      <w:r w:rsidR="009721EC" w:rsidRPr="00227E14">
        <w:rPr>
          <w:lang w:val="en-IN"/>
        </w:rPr>
        <w:t>around</w:t>
      </w:r>
      <w:r w:rsidRPr="00227E14">
        <w:rPr>
          <w:lang w:val="en-IN"/>
        </w:rPr>
        <w:t xml:space="preserve"> the corner.” Only the two knew that the first </w:t>
      </w:r>
      <w:r w:rsidR="003C02F1" w:rsidRPr="00227E14">
        <w:rPr>
          <w:lang w:val="en-IN"/>
        </w:rPr>
        <w:t xml:space="preserve">message </w:t>
      </w:r>
      <w:r w:rsidRPr="00227E14">
        <w:rPr>
          <w:lang w:val="en-IN"/>
        </w:rPr>
        <w:t>decoded as, ‘Come immediately and meet me’, while the second meant, ‘Okay’. In a couple of days, the man from Karachi, a RAW agent whose declared business was a lucrative car dealership, was in India, ostensibly to explore new business avenues.</w:t>
      </w:r>
    </w:p>
    <w:p w14:paraId="36E33CDD" w14:textId="42D1A16E" w:rsidR="004903BC" w:rsidRPr="00227E14" w:rsidRDefault="00547FE5">
      <w:pPr>
        <w:rPr>
          <w:lang w:val="en-IN"/>
        </w:rPr>
      </w:pPr>
      <w:r w:rsidRPr="00227E14">
        <w:rPr>
          <w:lang w:val="en-IN"/>
        </w:rPr>
        <w:t xml:space="preserve">Karan had </w:t>
      </w:r>
      <w:r w:rsidR="004903BC" w:rsidRPr="00227E14">
        <w:rPr>
          <w:lang w:val="en-IN"/>
        </w:rPr>
        <w:t xml:space="preserve">a set of </w:t>
      </w:r>
      <w:r w:rsidR="001F6A33" w:rsidRPr="00227E14">
        <w:rPr>
          <w:lang w:val="en-IN"/>
        </w:rPr>
        <w:t>specific questions. One: T</w:t>
      </w:r>
      <w:r w:rsidRPr="00227E14">
        <w:rPr>
          <w:lang w:val="en-IN"/>
        </w:rPr>
        <w:t>he quantum of Pakistani currency printed in its st</w:t>
      </w:r>
      <w:r w:rsidR="001F6A33" w:rsidRPr="00227E14">
        <w:rPr>
          <w:lang w:val="en-IN"/>
        </w:rPr>
        <w:t>ate-owned printing presses. Two: T</w:t>
      </w:r>
      <w:r w:rsidRPr="00227E14">
        <w:rPr>
          <w:lang w:val="en-IN"/>
        </w:rPr>
        <w:t>he amount consum</w:t>
      </w:r>
      <w:r w:rsidR="00434DC7" w:rsidRPr="00227E14">
        <w:rPr>
          <w:lang w:val="en-IN"/>
        </w:rPr>
        <w:t>ed for domestic purposes. Three:</w:t>
      </w:r>
      <w:r w:rsidRPr="00227E14">
        <w:rPr>
          <w:lang w:val="en-IN"/>
        </w:rPr>
        <w:t xml:space="preserve"> </w:t>
      </w:r>
      <w:r w:rsidR="00434DC7" w:rsidRPr="00227E14">
        <w:rPr>
          <w:lang w:val="en-IN"/>
        </w:rPr>
        <w:t>T</w:t>
      </w:r>
      <w:r w:rsidRPr="00227E14">
        <w:rPr>
          <w:lang w:val="en-IN"/>
        </w:rPr>
        <w:t>he destinations to which the excess currencies went. Four</w:t>
      </w:r>
      <w:r w:rsidR="00434DC7" w:rsidRPr="00227E14">
        <w:rPr>
          <w:lang w:val="en-IN"/>
        </w:rPr>
        <w:t>: T</w:t>
      </w:r>
      <w:r w:rsidRPr="00227E14">
        <w:rPr>
          <w:lang w:val="en-IN"/>
        </w:rPr>
        <w:t>he proportion of counterfeit FICN that the Pakistani presses produced. And fi</w:t>
      </w:r>
      <w:r w:rsidR="00434DC7" w:rsidRPr="00227E14">
        <w:rPr>
          <w:lang w:val="en-IN"/>
        </w:rPr>
        <w:t>ve:</w:t>
      </w:r>
      <w:r w:rsidRPr="00227E14">
        <w:rPr>
          <w:lang w:val="en-IN"/>
        </w:rPr>
        <w:t xml:space="preserve"> </w:t>
      </w:r>
      <w:r w:rsidR="00434DC7" w:rsidRPr="00227E14">
        <w:rPr>
          <w:lang w:val="en-IN"/>
        </w:rPr>
        <w:t>C</w:t>
      </w:r>
      <w:r w:rsidRPr="00227E14">
        <w:rPr>
          <w:lang w:val="en-IN"/>
        </w:rPr>
        <w:t>onnections between the Pakistani state and Indian outfits/</w:t>
      </w:r>
      <w:r w:rsidR="00FE2AEF" w:rsidRPr="00227E14">
        <w:rPr>
          <w:lang w:val="en-IN"/>
        </w:rPr>
        <w:t xml:space="preserve"> </w:t>
      </w:r>
      <w:r w:rsidRPr="00227E14">
        <w:rPr>
          <w:lang w:val="en-IN"/>
        </w:rPr>
        <w:t xml:space="preserve">individuals in such deals. </w:t>
      </w:r>
    </w:p>
    <w:p w14:paraId="15745A90" w14:textId="4BB929E4" w:rsidR="00547FE5" w:rsidRPr="00227E14" w:rsidRDefault="00547FE5">
      <w:pPr>
        <w:rPr>
          <w:lang w:val="en-IN"/>
        </w:rPr>
      </w:pPr>
      <w:r w:rsidRPr="00227E14">
        <w:rPr>
          <w:lang w:val="en-IN"/>
        </w:rPr>
        <w:t xml:space="preserve">In under a week, he received </w:t>
      </w:r>
      <w:r w:rsidR="004903BC" w:rsidRPr="00227E14">
        <w:rPr>
          <w:lang w:val="en-IN"/>
        </w:rPr>
        <w:t xml:space="preserve">shocking answers to his questions. He went straight to Mike with the information. </w:t>
      </w:r>
      <w:r w:rsidRPr="00227E14">
        <w:rPr>
          <w:lang w:val="en-IN"/>
        </w:rPr>
        <w:t xml:space="preserve">It was a detailed report of </w:t>
      </w:r>
      <w:r w:rsidR="004903BC" w:rsidRPr="00227E14">
        <w:rPr>
          <w:lang w:val="en-IN"/>
        </w:rPr>
        <w:t xml:space="preserve">the </w:t>
      </w:r>
      <w:r w:rsidRPr="00227E14">
        <w:rPr>
          <w:lang w:val="en-IN"/>
        </w:rPr>
        <w:t xml:space="preserve">huge amounts of fake Indian currency printed in Pakistan </w:t>
      </w:r>
      <w:r w:rsidR="004903BC" w:rsidRPr="00227E14">
        <w:rPr>
          <w:lang w:val="en-IN"/>
        </w:rPr>
        <w:t xml:space="preserve">and </w:t>
      </w:r>
      <w:r w:rsidRPr="00227E14">
        <w:rPr>
          <w:lang w:val="en-IN"/>
        </w:rPr>
        <w:t>transported to India via Dubai, with a sizeable part landing in Kochi in Kerala. The report mentioned a father-son duo</w:t>
      </w:r>
      <w:r w:rsidR="004903BC" w:rsidRPr="00227E14">
        <w:rPr>
          <w:lang w:val="en-IN"/>
        </w:rPr>
        <w:t xml:space="preserve"> -</w:t>
      </w:r>
      <w:r w:rsidRPr="00227E14">
        <w:rPr>
          <w:lang w:val="en-IN"/>
        </w:rPr>
        <w:t xml:space="preserve"> both prominent politicians in Kerala</w:t>
      </w:r>
      <w:r w:rsidR="004903BC" w:rsidRPr="00227E14">
        <w:rPr>
          <w:lang w:val="en-IN"/>
        </w:rPr>
        <w:t xml:space="preserve"> -</w:t>
      </w:r>
      <w:r w:rsidRPr="00227E14">
        <w:rPr>
          <w:lang w:val="en-IN"/>
        </w:rPr>
        <w:t xml:space="preserve"> who took charge of the consignment and processed it. There were details of the most recent landings.</w:t>
      </w:r>
    </w:p>
    <w:p w14:paraId="2BC2F2F9" w14:textId="4FE4373A" w:rsidR="00547FE5" w:rsidRPr="00227E14" w:rsidRDefault="00547FE5">
      <w:pPr>
        <w:rPr>
          <w:lang w:val="en-IN"/>
        </w:rPr>
      </w:pPr>
      <w:r w:rsidRPr="00227E14">
        <w:rPr>
          <w:lang w:val="en-IN"/>
        </w:rPr>
        <w:t>Karan’s next port of call was Kerala. Over the weekend</w:t>
      </w:r>
      <w:r w:rsidR="004903BC" w:rsidRPr="00227E14">
        <w:rPr>
          <w:lang w:val="en-IN"/>
        </w:rPr>
        <w:t>,</w:t>
      </w:r>
      <w:r w:rsidRPr="00227E14">
        <w:rPr>
          <w:lang w:val="en-IN"/>
        </w:rPr>
        <w:t xml:space="preserve"> he had gathered enough material to push </w:t>
      </w:r>
      <w:r w:rsidR="00C96A74" w:rsidRPr="00227E14">
        <w:rPr>
          <w:lang w:val="en-IN"/>
        </w:rPr>
        <w:t>Saga and Harish</w:t>
      </w:r>
      <w:r w:rsidRPr="00227E14">
        <w:rPr>
          <w:lang w:val="en-IN"/>
        </w:rPr>
        <w:t xml:space="preserve"> </w:t>
      </w:r>
      <w:r w:rsidR="004903BC" w:rsidRPr="00227E14">
        <w:rPr>
          <w:lang w:val="en-IN"/>
        </w:rPr>
        <w:t xml:space="preserve">to the </w:t>
      </w:r>
      <w:r w:rsidR="004903BC" w:rsidRPr="00227E14">
        <w:rPr>
          <w:lang w:val="en-IN"/>
        </w:rPr>
        <w:lastRenderedPageBreak/>
        <w:t>wall</w:t>
      </w:r>
      <w:r w:rsidRPr="00227E14">
        <w:rPr>
          <w:lang w:val="en-IN"/>
        </w:rPr>
        <w:t>, which he did with much relish on meeting them. They</w:t>
      </w:r>
      <w:r w:rsidR="004903BC" w:rsidRPr="00227E14">
        <w:rPr>
          <w:lang w:val="en-IN"/>
        </w:rPr>
        <w:t xml:space="preserve"> put up a show of toughness but</w:t>
      </w:r>
      <w:r w:rsidRPr="00227E14">
        <w:rPr>
          <w:lang w:val="en-IN"/>
        </w:rPr>
        <w:t xml:space="preserve"> </w:t>
      </w:r>
      <w:r w:rsidR="004903BC" w:rsidRPr="00227E14">
        <w:rPr>
          <w:lang w:val="en-IN"/>
        </w:rPr>
        <w:t xml:space="preserve">turned </w:t>
      </w:r>
      <w:r w:rsidRPr="00227E14">
        <w:rPr>
          <w:lang w:val="en-IN"/>
        </w:rPr>
        <w:t xml:space="preserve">meek </w:t>
      </w:r>
      <w:r w:rsidR="004903BC" w:rsidRPr="00227E14">
        <w:rPr>
          <w:lang w:val="en-IN"/>
        </w:rPr>
        <w:t xml:space="preserve">once </w:t>
      </w:r>
      <w:r w:rsidRPr="00227E14">
        <w:rPr>
          <w:lang w:val="en-IN"/>
        </w:rPr>
        <w:t xml:space="preserve">their bluff was called. It was with </w:t>
      </w:r>
      <w:r w:rsidR="004903BC" w:rsidRPr="00227E14">
        <w:rPr>
          <w:lang w:val="en-IN"/>
        </w:rPr>
        <w:t xml:space="preserve">a great deal of </w:t>
      </w:r>
      <w:r w:rsidRPr="00227E14">
        <w:rPr>
          <w:lang w:val="en-IN"/>
        </w:rPr>
        <w:t xml:space="preserve">effort that they had built </w:t>
      </w:r>
      <w:r w:rsidR="004903BC" w:rsidRPr="00227E14">
        <w:rPr>
          <w:lang w:val="en-IN"/>
        </w:rPr>
        <w:t xml:space="preserve">their political </w:t>
      </w:r>
      <w:r w:rsidRPr="00227E14">
        <w:rPr>
          <w:lang w:val="en-IN"/>
        </w:rPr>
        <w:t>career</w:t>
      </w:r>
      <w:r w:rsidR="004903BC" w:rsidRPr="00227E14">
        <w:rPr>
          <w:lang w:val="en-IN"/>
        </w:rPr>
        <w:t>s</w:t>
      </w:r>
      <w:r w:rsidRPr="00227E14">
        <w:rPr>
          <w:lang w:val="en-IN"/>
        </w:rPr>
        <w:t xml:space="preserve"> and were not inclined to </w:t>
      </w:r>
      <w:r w:rsidR="004903BC" w:rsidRPr="00227E14">
        <w:rPr>
          <w:lang w:val="en-IN"/>
        </w:rPr>
        <w:t xml:space="preserve">throw </w:t>
      </w:r>
      <w:r w:rsidR="00E21C95" w:rsidRPr="00227E14">
        <w:rPr>
          <w:lang w:val="en-IN"/>
        </w:rPr>
        <w:t xml:space="preserve">it all </w:t>
      </w:r>
      <w:r w:rsidRPr="00227E14">
        <w:rPr>
          <w:lang w:val="en-IN"/>
        </w:rPr>
        <w:t xml:space="preserve">away. They </w:t>
      </w:r>
      <w:r w:rsidR="004903BC" w:rsidRPr="00227E14">
        <w:rPr>
          <w:lang w:val="en-IN"/>
        </w:rPr>
        <w:t xml:space="preserve">decided it best to fully cooperate with Karan </w:t>
      </w:r>
      <w:r w:rsidRPr="00227E14">
        <w:rPr>
          <w:lang w:val="en-IN"/>
        </w:rPr>
        <w:t>in his inquiries</w:t>
      </w:r>
      <w:r w:rsidR="004903BC" w:rsidRPr="00227E14">
        <w:rPr>
          <w:lang w:val="en-IN"/>
        </w:rPr>
        <w:t xml:space="preserve">, provided they came to no harm. </w:t>
      </w:r>
      <w:r w:rsidRPr="00227E14">
        <w:rPr>
          <w:lang w:val="en-IN"/>
        </w:rPr>
        <w:t>That assurance was promptly given, though Karan had no intention to honour it</w:t>
      </w:r>
      <w:r w:rsidR="004903BC" w:rsidRPr="00227E14">
        <w:rPr>
          <w:lang w:val="en-IN"/>
        </w:rPr>
        <w:t>.</w:t>
      </w:r>
      <w:r w:rsidRPr="00227E14">
        <w:rPr>
          <w:lang w:val="en-IN"/>
        </w:rPr>
        <w:t xml:space="preserve"> </w:t>
      </w:r>
      <w:r w:rsidR="004903BC" w:rsidRPr="00227E14">
        <w:rPr>
          <w:lang w:val="en-IN"/>
        </w:rPr>
        <w:t xml:space="preserve">People </w:t>
      </w:r>
      <w:r w:rsidRPr="00227E14">
        <w:rPr>
          <w:lang w:val="en-IN"/>
        </w:rPr>
        <w:t xml:space="preserve">like </w:t>
      </w:r>
      <w:r w:rsidR="004903BC" w:rsidRPr="00227E14">
        <w:rPr>
          <w:lang w:val="en-IN"/>
        </w:rPr>
        <w:t xml:space="preserve">them </w:t>
      </w:r>
      <w:r w:rsidRPr="00227E14">
        <w:rPr>
          <w:lang w:val="en-IN"/>
        </w:rPr>
        <w:t>didn’t deserve such co</w:t>
      </w:r>
      <w:r w:rsidR="000C4DB1" w:rsidRPr="00227E14">
        <w:rPr>
          <w:lang w:val="en-IN"/>
        </w:rPr>
        <w:t xml:space="preserve">nsiderations. </w:t>
      </w:r>
      <w:r w:rsidRPr="00227E14">
        <w:rPr>
          <w:lang w:val="en-IN"/>
        </w:rPr>
        <w:t>In a</w:t>
      </w:r>
      <w:r w:rsidR="000C4DB1" w:rsidRPr="00227E14">
        <w:rPr>
          <w:lang w:val="en-IN"/>
        </w:rPr>
        <w:t>n interrogation</w:t>
      </w:r>
      <w:r w:rsidRPr="00227E14">
        <w:rPr>
          <w:lang w:val="en-IN"/>
        </w:rPr>
        <w:t xml:space="preserve"> that last</w:t>
      </w:r>
      <w:r w:rsidR="00FA03AB" w:rsidRPr="00227E14">
        <w:rPr>
          <w:lang w:val="en-IN"/>
        </w:rPr>
        <w:t>ed</w:t>
      </w:r>
      <w:r w:rsidRPr="00227E14">
        <w:rPr>
          <w:lang w:val="en-IN"/>
        </w:rPr>
        <w:t xml:space="preserve"> ten hours spread over two days, the broad contours of the Kerala end of the racket came into </w:t>
      </w:r>
      <w:r w:rsidR="004903BC" w:rsidRPr="00227E14">
        <w:rPr>
          <w:lang w:val="en-IN"/>
        </w:rPr>
        <w:t xml:space="preserve">view. </w:t>
      </w:r>
      <w:r w:rsidRPr="00227E14">
        <w:rPr>
          <w:lang w:val="en-IN"/>
        </w:rPr>
        <w:t xml:space="preserve">And </w:t>
      </w:r>
      <w:r w:rsidR="009721EC" w:rsidRPr="00227E14">
        <w:rPr>
          <w:lang w:val="en-IN"/>
        </w:rPr>
        <w:t>so,</w:t>
      </w:r>
      <w:r w:rsidRPr="00227E14">
        <w:rPr>
          <w:lang w:val="en-IN"/>
        </w:rPr>
        <w:t xml:space="preserve"> did the name of one Ramesh Badri and a few chartered accountants who had been </w:t>
      </w:r>
      <w:r w:rsidR="000C4DB1" w:rsidRPr="00227E14">
        <w:rPr>
          <w:lang w:val="en-IN"/>
        </w:rPr>
        <w:t xml:space="preserve">dishing </w:t>
      </w:r>
      <w:r w:rsidRPr="00227E14">
        <w:rPr>
          <w:lang w:val="en-IN"/>
        </w:rPr>
        <w:t xml:space="preserve">out big amounts of cash to various people for mysterious reasons. </w:t>
      </w:r>
    </w:p>
    <w:p w14:paraId="70EFF7D2" w14:textId="2534A711" w:rsidR="00547FE5" w:rsidRPr="00227E14" w:rsidRDefault="00547FE5">
      <w:pPr>
        <w:rPr>
          <w:lang w:val="en-IN"/>
        </w:rPr>
      </w:pPr>
      <w:r w:rsidRPr="00227E14">
        <w:rPr>
          <w:lang w:val="en-IN"/>
        </w:rPr>
        <w:t xml:space="preserve">Meanwhile, Mike’s team </w:t>
      </w:r>
      <w:r w:rsidR="000E45F4" w:rsidRPr="00227E14">
        <w:rPr>
          <w:lang w:val="en-IN"/>
        </w:rPr>
        <w:t xml:space="preserve">was </w:t>
      </w:r>
      <w:r w:rsidRPr="00227E14">
        <w:rPr>
          <w:lang w:val="en-IN"/>
        </w:rPr>
        <w:t xml:space="preserve">pursuing other angles, </w:t>
      </w:r>
      <w:r w:rsidR="004903BC" w:rsidRPr="00227E14">
        <w:rPr>
          <w:lang w:val="en-IN"/>
        </w:rPr>
        <w:t xml:space="preserve">covering </w:t>
      </w:r>
      <w:r w:rsidR="000C4DB1" w:rsidRPr="00227E14">
        <w:rPr>
          <w:lang w:val="en-IN"/>
        </w:rPr>
        <w:t>various</w:t>
      </w:r>
      <w:r w:rsidR="004903BC" w:rsidRPr="00227E14">
        <w:rPr>
          <w:lang w:val="en-IN"/>
        </w:rPr>
        <w:t xml:space="preserve"> </w:t>
      </w:r>
      <w:r w:rsidRPr="00227E14">
        <w:rPr>
          <w:lang w:val="en-IN"/>
        </w:rPr>
        <w:t>parts of the country. A</w:t>
      </w:r>
      <w:r w:rsidR="00561B4F" w:rsidRPr="00227E14">
        <w:rPr>
          <w:lang w:val="en-IN"/>
        </w:rPr>
        <w:t xml:space="preserve"> scary threesome of </w:t>
      </w:r>
      <w:r w:rsidRPr="00227E14">
        <w:rPr>
          <w:lang w:val="en-IN"/>
        </w:rPr>
        <w:t>fake currency, drug trade and</w:t>
      </w:r>
      <w:r w:rsidR="00561B4F" w:rsidRPr="00227E14">
        <w:rPr>
          <w:lang w:val="en-IN"/>
        </w:rPr>
        <w:t xml:space="preserve"> terror</w:t>
      </w:r>
      <w:r w:rsidRPr="00227E14">
        <w:rPr>
          <w:lang w:val="en-IN"/>
        </w:rPr>
        <w:t xml:space="preserve"> funding began to emerge. Kerala </w:t>
      </w:r>
      <w:r w:rsidR="001B5B41" w:rsidRPr="00227E14">
        <w:rPr>
          <w:lang w:val="en-IN"/>
        </w:rPr>
        <w:t>seemed to be the</w:t>
      </w:r>
      <w:r w:rsidRPr="00227E14">
        <w:rPr>
          <w:lang w:val="en-IN"/>
        </w:rPr>
        <w:t xml:space="preserve"> hotspot</w:t>
      </w:r>
      <w:r w:rsidR="00561B4F" w:rsidRPr="00227E14">
        <w:rPr>
          <w:lang w:val="en-IN"/>
        </w:rPr>
        <w:t xml:space="preserve"> for all three</w:t>
      </w:r>
      <w:r w:rsidRPr="00227E14">
        <w:rPr>
          <w:lang w:val="en-IN"/>
        </w:rPr>
        <w:t xml:space="preserve">. </w:t>
      </w:r>
    </w:p>
    <w:p w14:paraId="746F563F" w14:textId="0127968C" w:rsidR="00561B4F" w:rsidRPr="00227E14" w:rsidRDefault="00547FE5">
      <w:pPr>
        <w:rPr>
          <w:lang w:val="en-IN"/>
        </w:rPr>
      </w:pPr>
      <w:r w:rsidRPr="00227E14">
        <w:rPr>
          <w:lang w:val="en-IN"/>
        </w:rPr>
        <w:t>Despite</w:t>
      </w:r>
      <w:r w:rsidR="000C4DB1" w:rsidRPr="00227E14">
        <w:rPr>
          <w:lang w:val="en-IN"/>
        </w:rPr>
        <w:t xml:space="preserve"> </w:t>
      </w:r>
      <w:r w:rsidRPr="00227E14">
        <w:rPr>
          <w:lang w:val="en-IN"/>
        </w:rPr>
        <w:t xml:space="preserve">utmost discretion being exercised, word had begun to go around. </w:t>
      </w:r>
      <w:r w:rsidR="00561B4F" w:rsidRPr="00227E14">
        <w:rPr>
          <w:lang w:val="en-IN"/>
        </w:rPr>
        <w:t>I</w:t>
      </w:r>
      <w:r w:rsidRPr="00227E14">
        <w:rPr>
          <w:lang w:val="en-IN"/>
        </w:rPr>
        <w:t xml:space="preserve">t </w:t>
      </w:r>
      <w:r w:rsidR="00561B4F" w:rsidRPr="00227E14">
        <w:rPr>
          <w:lang w:val="en-IN"/>
        </w:rPr>
        <w:t xml:space="preserve">finally </w:t>
      </w:r>
      <w:r w:rsidRPr="00227E14">
        <w:rPr>
          <w:lang w:val="en-IN"/>
        </w:rPr>
        <w:t xml:space="preserve">reached the </w:t>
      </w:r>
      <w:r w:rsidR="00561B4F" w:rsidRPr="00227E14">
        <w:rPr>
          <w:lang w:val="en-IN"/>
        </w:rPr>
        <w:t xml:space="preserve">office of </w:t>
      </w:r>
      <w:r w:rsidRPr="00227E14">
        <w:rPr>
          <w:lang w:val="en-IN"/>
        </w:rPr>
        <w:t xml:space="preserve">the Freedom </w:t>
      </w:r>
      <w:r w:rsidR="00E21C95" w:rsidRPr="00227E14">
        <w:rPr>
          <w:lang w:val="en-IN"/>
        </w:rPr>
        <w:t>P</w:t>
      </w:r>
      <w:r w:rsidRPr="00227E14">
        <w:rPr>
          <w:lang w:val="en-IN"/>
        </w:rPr>
        <w:t xml:space="preserve">arty chief. She did not know </w:t>
      </w:r>
      <w:r w:rsidR="000C4DB1" w:rsidRPr="00227E14">
        <w:rPr>
          <w:lang w:val="en-IN"/>
        </w:rPr>
        <w:t xml:space="preserve">how much was </w:t>
      </w:r>
      <w:r w:rsidRPr="00227E14">
        <w:rPr>
          <w:lang w:val="en-IN"/>
        </w:rPr>
        <w:t>revealed</w:t>
      </w:r>
      <w:r w:rsidR="00561B4F" w:rsidRPr="00227E14">
        <w:rPr>
          <w:lang w:val="en-IN"/>
        </w:rPr>
        <w:t xml:space="preserve"> so far.</w:t>
      </w:r>
      <w:r w:rsidRPr="00227E14">
        <w:rPr>
          <w:lang w:val="en-IN"/>
        </w:rPr>
        <w:t xml:space="preserve"> </w:t>
      </w:r>
    </w:p>
    <w:p w14:paraId="41032A6D" w14:textId="1270B83D" w:rsidR="00FE3692" w:rsidRPr="00227E14" w:rsidRDefault="00547FE5">
      <w:pPr>
        <w:rPr>
          <w:lang w:val="en-IN"/>
        </w:rPr>
      </w:pPr>
      <w:r w:rsidRPr="00227E14">
        <w:rPr>
          <w:lang w:val="en-IN"/>
        </w:rPr>
        <w:t>Dipika was livid</w:t>
      </w:r>
      <w:r w:rsidR="000E45F4" w:rsidRPr="00227E14">
        <w:rPr>
          <w:lang w:val="en-IN"/>
        </w:rPr>
        <w:t>, however</w:t>
      </w:r>
      <w:r w:rsidRPr="00227E14">
        <w:rPr>
          <w:lang w:val="en-IN"/>
        </w:rPr>
        <w:t>. Her party’s government in Kerala depended on the outside support of the regional outfit</w:t>
      </w:r>
      <w:r w:rsidR="000E45F4" w:rsidRPr="00227E14">
        <w:rPr>
          <w:lang w:val="en-IN"/>
        </w:rPr>
        <w:t xml:space="preserve"> headed by Saga</w:t>
      </w:r>
      <w:r w:rsidRPr="00227E14">
        <w:rPr>
          <w:lang w:val="en-IN"/>
        </w:rPr>
        <w:t xml:space="preserve">, and she </w:t>
      </w:r>
      <w:r w:rsidR="00E4557A" w:rsidRPr="00227E14">
        <w:rPr>
          <w:lang w:val="en-IN"/>
        </w:rPr>
        <w:t xml:space="preserve">naturally </w:t>
      </w:r>
      <w:r w:rsidRPr="00227E14">
        <w:rPr>
          <w:lang w:val="en-IN"/>
        </w:rPr>
        <w:t>did not want any</w:t>
      </w:r>
      <w:r w:rsidR="00E4557A" w:rsidRPr="00227E14">
        <w:rPr>
          <w:lang w:val="en-IN"/>
        </w:rPr>
        <w:t xml:space="preserve"> trouble to befall on </w:t>
      </w:r>
      <w:r w:rsidR="000C4DB1" w:rsidRPr="00227E14">
        <w:rPr>
          <w:lang w:val="en-IN"/>
        </w:rPr>
        <w:t>him</w:t>
      </w:r>
      <w:r w:rsidR="00E4557A" w:rsidRPr="00227E14">
        <w:rPr>
          <w:lang w:val="en-IN"/>
        </w:rPr>
        <w:t xml:space="preserve">. </w:t>
      </w:r>
      <w:r w:rsidRPr="00227E14">
        <w:rPr>
          <w:lang w:val="en-IN"/>
        </w:rPr>
        <w:t xml:space="preserve">Kerala was one of the very few </w:t>
      </w:r>
      <w:r w:rsidR="00E4557A" w:rsidRPr="00227E14">
        <w:rPr>
          <w:lang w:val="en-IN"/>
        </w:rPr>
        <w:t>s</w:t>
      </w:r>
      <w:r w:rsidRPr="00227E14">
        <w:rPr>
          <w:lang w:val="en-IN"/>
        </w:rPr>
        <w:t xml:space="preserve">tates where the Freedom Party was </w:t>
      </w:r>
      <w:r w:rsidR="00E4557A" w:rsidRPr="00227E14">
        <w:rPr>
          <w:lang w:val="en-IN"/>
        </w:rPr>
        <w:t xml:space="preserve">still </w:t>
      </w:r>
      <w:r w:rsidRPr="00227E14">
        <w:rPr>
          <w:lang w:val="en-IN"/>
        </w:rPr>
        <w:t>in power</w:t>
      </w:r>
      <w:r w:rsidR="00E4557A" w:rsidRPr="00227E14">
        <w:rPr>
          <w:lang w:val="en-IN"/>
        </w:rPr>
        <w:t>.</w:t>
      </w:r>
      <w:r w:rsidRPr="00227E14">
        <w:rPr>
          <w:lang w:val="en-IN"/>
        </w:rPr>
        <w:t xml:space="preserve"> She decided to act.</w:t>
      </w:r>
    </w:p>
    <w:p w14:paraId="480EBCFB" w14:textId="77777777" w:rsidR="00FE3692" w:rsidRPr="00227E14" w:rsidRDefault="00FE3692">
      <w:pPr>
        <w:spacing w:after="0"/>
        <w:jc w:val="left"/>
        <w:rPr>
          <w:lang w:val="en-IN"/>
        </w:rPr>
      </w:pPr>
      <w:r w:rsidRPr="00227E14">
        <w:rPr>
          <w:lang w:val="en-IN"/>
        </w:rPr>
        <w:br w:type="page"/>
      </w:r>
    </w:p>
    <w:p w14:paraId="3B76C0AB" w14:textId="77777777" w:rsidR="003A38C0" w:rsidRPr="00227E14" w:rsidRDefault="003A38C0" w:rsidP="003A38C0">
      <w:pPr>
        <w:spacing w:after="0"/>
        <w:jc w:val="left"/>
        <w:rPr>
          <w:lang w:val="en-IN"/>
        </w:rPr>
      </w:pPr>
    </w:p>
    <w:p w14:paraId="55CA2820" w14:textId="77777777" w:rsidR="003A38C0" w:rsidRPr="00227E14" w:rsidRDefault="003A38C0" w:rsidP="005F55C3">
      <w:pPr>
        <w:pStyle w:val="Heading1"/>
        <w:numPr>
          <w:ilvl w:val="0"/>
          <w:numId w:val="6"/>
        </w:numPr>
        <w:jc w:val="center"/>
        <w:rPr>
          <w:lang w:val="en-IN"/>
        </w:rPr>
      </w:pPr>
      <w:bookmarkStart w:id="100" w:name="_Toc80027689"/>
      <w:bookmarkStart w:id="101" w:name="_Toc80028385"/>
      <w:bookmarkStart w:id="102" w:name="_Toc80028452"/>
      <w:bookmarkEnd w:id="100"/>
      <w:bookmarkEnd w:id="101"/>
      <w:bookmarkEnd w:id="102"/>
    </w:p>
    <w:p w14:paraId="7874B7A1" w14:textId="561C0449" w:rsidR="00FE3692" w:rsidRPr="00227E14" w:rsidRDefault="00C96A74" w:rsidP="003A38C0">
      <w:pPr>
        <w:pStyle w:val="Heading2"/>
        <w:rPr>
          <w:lang w:val="en-IN"/>
        </w:rPr>
      </w:pPr>
      <w:bookmarkStart w:id="103" w:name="_Toc80027690"/>
      <w:bookmarkStart w:id="104" w:name="_Toc80028386"/>
      <w:r w:rsidRPr="00227E14">
        <w:rPr>
          <w:lang w:val="en-IN"/>
        </w:rPr>
        <w:t>A Game Well Played</w:t>
      </w:r>
      <w:bookmarkEnd w:id="103"/>
      <w:bookmarkEnd w:id="104"/>
    </w:p>
    <w:p w14:paraId="3CC344E0" w14:textId="63C979A1" w:rsidR="009C27D2" w:rsidRPr="00227E14" w:rsidRDefault="00FE3692" w:rsidP="00FE3692">
      <w:pPr>
        <w:rPr>
          <w:lang w:val="en-IN"/>
        </w:rPr>
      </w:pPr>
      <w:r w:rsidRPr="00227E14">
        <w:rPr>
          <w:lang w:val="en-IN"/>
        </w:rPr>
        <w:t xml:space="preserve">Sycophants within the party loved </w:t>
      </w:r>
      <w:r w:rsidR="008A5AD8" w:rsidRPr="00227E14">
        <w:rPr>
          <w:lang w:val="en-IN"/>
        </w:rPr>
        <w:t>her</w:t>
      </w:r>
      <w:r w:rsidRPr="00227E14">
        <w:rPr>
          <w:lang w:val="en-IN"/>
        </w:rPr>
        <w:t xml:space="preserve">, </w:t>
      </w:r>
      <w:r w:rsidR="008A5AD8" w:rsidRPr="00227E14">
        <w:rPr>
          <w:lang w:val="en-IN"/>
        </w:rPr>
        <w:t xml:space="preserve">some genuinely </w:t>
      </w:r>
      <w:r w:rsidRPr="00227E14">
        <w:rPr>
          <w:lang w:val="en-IN"/>
        </w:rPr>
        <w:t xml:space="preserve">respected her, and there were those who despised her. But there was none who could challenge </w:t>
      </w:r>
      <w:r w:rsidR="008A5AD8" w:rsidRPr="00227E14">
        <w:rPr>
          <w:lang w:val="en-IN"/>
        </w:rPr>
        <w:t>the strong-headed Dipika</w:t>
      </w:r>
      <w:r w:rsidRPr="00227E14">
        <w:rPr>
          <w:lang w:val="en-IN"/>
        </w:rPr>
        <w:t xml:space="preserve">. The way she assumed the party presidentship had </w:t>
      </w:r>
      <w:proofErr w:type="gramStart"/>
      <w:r w:rsidR="008A5AD8" w:rsidRPr="00227E14">
        <w:rPr>
          <w:lang w:val="en-IN"/>
        </w:rPr>
        <w:t>been a reflection of</w:t>
      </w:r>
      <w:proofErr w:type="gramEnd"/>
      <w:r w:rsidR="008A5AD8" w:rsidRPr="00227E14">
        <w:rPr>
          <w:lang w:val="en-IN"/>
        </w:rPr>
        <w:t xml:space="preserve"> </w:t>
      </w:r>
      <w:r w:rsidRPr="00227E14">
        <w:rPr>
          <w:lang w:val="en-IN"/>
        </w:rPr>
        <w:t xml:space="preserve">her ruthless methods. As an ordinary Freedom Party worker, she was no more equal than the million others who were attached to the party, led by Ram Chandra Pal, a veteran who belonged to the most backward </w:t>
      </w:r>
      <w:r w:rsidR="001B5B41" w:rsidRPr="00227E14">
        <w:rPr>
          <w:lang w:val="en-IN"/>
        </w:rPr>
        <w:t>Dalit</w:t>
      </w:r>
      <w:r w:rsidRPr="00227E14">
        <w:rPr>
          <w:lang w:val="en-IN"/>
        </w:rPr>
        <w:t xml:space="preserve"> community. Bu</w:t>
      </w:r>
      <w:r w:rsidR="009C27D2" w:rsidRPr="00227E14">
        <w:rPr>
          <w:lang w:val="en-IN"/>
        </w:rPr>
        <w:t xml:space="preserve">t a </w:t>
      </w:r>
      <w:r w:rsidR="00F83126" w:rsidRPr="00227E14">
        <w:rPr>
          <w:lang w:val="en-IN"/>
        </w:rPr>
        <w:t>few</w:t>
      </w:r>
      <w:r w:rsidR="009C27D2" w:rsidRPr="00227E14">
        <w:rPr>
          <w:lang w:val="en-IN"/>
        </w:rPr>
        <w:t xml:space="preserve"> senior leaders </w:t>
      </w:r>
      <w:r w:rsidR="00F83126" w:rsidRPr="00227E14">
        <w:rPr>
          <w:lang w:val="en-IN"/>
        </w:rPr>
        <w:t>were</w:t>
      </w:r>
      <w:r w:rsidRPr="00227E14">
        <w:rPr>
          <w:lang w:val="en-IN"/>
        </w:rPr>
        <w:t xml:space="preserve"> upset with his leadership and itching to get rid of him and install her. </w:t>
      </w:r>
      <w:proofErr w:type="gramStart"/>
      <w:r w:rsidR="00F83126" w:rsidRPr="00227E14">
        <w:rPr>
          <w:lang w:val="en-IN"/>
        </w:rPr>
        <w:t>Needless to say, they</w:t>
      </w:r>
      <w:proofErr w:type="gramEnd"/>
      <w:r w:rsidR="00F83126" w:rsidRPr="00227E14">
        <w:rPr>
          <w:lang w:val="en-IN"/>
        </w:rPr>
        <w:t xml:space="preserve"> had been highly favoured by the Sharma family over the years. </w:t>
      </w:r>
    </w:p>
    <w:p w14:paraId="43283B5B" w14:textId="6E7CC8EC" w:rsidR="00FE3692" w:rsidRPr="00227E14" w:rsidRDefault="00FE3692" w:rsidP="00FE3692">
      <w:pPr>
        <w:rPr>
          <w:rFonts w:eastAsia="Helvetica" w:cs="Helvetica"/>
          <w:lang w:val="en-IN"/>
        </w:rPr>
      </w:pPr>
      <w:r w:rsidRPr="00227E14">
        <w:rPr>
          <w:lang w:val="en-IN"/>
        </w:rPr>
        <w:t xml:space="preserve">The problem </w:t>
      </w:r>
      <w:proofErr w:type="gramStart"/>
      <w:r w:rsidRPr="00227E14">
        <w:rPr>
          <w:lang w:val="en-IN"/>
        </w:rPr>
        <w:t>was</w:t>
      </w:r>
      <w:r w:rsidR="008A5AD8" w:rsidRPr="00227E14">
        <w:rPr>
          <w:lang w:val="en-IN"/>
        </w:rPr>
        <w:t>,</w:t>
      </w:r>
      <w:proofErr w:type="gramEnd"/>
      <w:r w:rsidRPr="00227E14">
        <w:rPr>
          <w:lang w:val="en-IN"/>
        </w:rPr>
        <w:t xml:space="preserve"> </w:t>
      </w:r>
      <w:r w:rsidR="008A5AD8" w:rsidRPr="00227E14">
        <w:rPr>
          <w:lang w:val="en-IN"/>
        </w:rPr>
        <w:t xml:space="preserve">nobody </w:t>
      </w:r>
      <w:r w:rsidRPr="00227E14">
        <w:rPr>
          <w:lang w:val="en-IN"/>
        </w:rPr>
        <w:t xml:space="preserve">seemed to know how this could be done. There was no precedence in the party of sacking an incumbent party president. At first, crude attempts were made to persuade </w:t>
      </w:r>
      <w:r w:rsidR="00D80C37" w:rsidRPr="00227E14">
        <w:rPr>
          <w:lang w:val="en-IN"/>
        </w:rPr>
        <w:t>Ram</w:t>
      </w:r>
      <w:r w:rsidRPr="00227E14">
        <w:rPr>
          <w:lang w:val="en-IN"/>
        </w:rPr>
        <w:t xml:space="preserve"> to quit, when the cabal expressed </w:t>
      </w:r>
      <w:r w:rsidR="008A5AD8" w:rsidRPr="00227E14">
        <w:rPr>
          <w:lang w:val="en-IN"/>
        </w:rPr>
        <w:t xml:space="preserve">a </w:t>
      </w:r>
      <w:r w:rsidRPr="00227E14">
        <w:rPr>
          <w:lang w:val="en-IN"/>
        </w:rPr>
        <w:t xml:space="preserve">lack of confidence in him. But the veteran, who had seen many a battle for supremacy in his decades-long career, countered it by having his supporters pass a resolution expressing their faith in his leadership. Knowing that the cabal owed allegiance to Madam, he began to take decisions that were designed to </w:t>
      </w:r>
      <w:r w:rsidR="00C170EC" w:rsidRPr="00227E14">
        <w:rPr>
          <w:lang w:val="en-IN"/>
        </w:rPr>
        <w:t xml:space="preserve">unsettle </w:t>
      </w:r>
      <w:r w:rsidRPr="00227E14">
        <w:rPr>
          <w:lang w:val="en-IN"/>
        </w:rPr>
        <w:t>her. He re</w:t>
      </w:r>
      <w:r w:rsidR="00C170EC" w:rsidRPr="00227E14">
        <w:rPr>
          <w:lang w:val="en-IN"/>
        </w:rPr>
        <w:t xml:space="preserve">placed </w:t>
      </w:r>
      <w:r w:rsidRPr="00227E14">
        <w:rPr>
          <w:lang w:val="en-IN"/>
        </w:rPr>
        <w:t xml:space="preserve">the most </w:t>
      </w:r>
      <w:r w:rsidRPr="00227E14">
        <w:rPr>
          <w:lang w:val="en-IN"/>
        </w:rPr>
        <w:lastRenderedPageBreak/>
        <w:t xml:space="preserve">prominent members of the group </w:t>
      </w:r>
      <w:r w:rsidR="00C170EC" w:rsidRPr="00227E14">
        <w:rPr>
          <w:lang w:val="en-IN"/>
        </w:rPr>
        <w:t xml:space="preserve">with </w:t>
      </w:r>
      <w:r w:rsidRPr="00227E14">
        <w:rPr>
          <w:lang w:val="en-IN"/>
        </w:rPr>
        <w:t xml:space="preserve">his </w:t>
      </w:r>
      <w:r w:rsidR="00C170EC" w:rsidRPr="00227E14">
        <w:rPr>
          <w:lang w:val="en-IN"/>
        </w:rPr>
        <w:t xml:space="preserve">own </w:t>
      </w:r>
      <w:r w:rsidRPr="00227E14">
        <w:rPr>
          <w:lang w:val="en-IN"/>
        </w:rPr>
        <w:t>men</w:t>
      </w:r>
      <w:r w:rsidR="00C170EC" w:rsidRPr="00227E14">
        <w:rPr>
          <w:lang w:val="en-IN"/>
        </w:rPr>
        <w:t>.</w:t>
      </w:r>
      <w:r w:rsidRPr="00227E14">
        <w:rPr>
          <w:lang w:val="en-IN"/>
        </w:rPr>
        <w:t xml:space="preserve"> Add</w:t>
      </w:r>
      <w:r w:rsidR="00C170EC" w:rsidRPr="00227E14">
        <w:rPr>
          <w:lang w:val="en-IN"/>
        </w:rPr>
        <w:t xml:space="preserve">ed to that, </w:t>
      </w:r>
      <w:r w:rsidRPr="00227E14">
        <w:rPr>
          <w:lang w:val="en-IN"/>
        </w:rPr>
        <w:t xml:space="preserve">he </w:t>
      </w:r>
      <w:r w:rsidR="00C170EC" w:rsidRPr="00227E14">
        <w:rPr>
          <w:lang w:val="en-IN"/>
        </w:rPr>
        <w:t xml:space="preserve">cut down </w:t>
      </w:r>
      <w:r w:rsidRPr="00227E14">
        <w:rPr>
          <w:lang w:val="en-IN"/>
        </w:rPr>
        <w:t xml:space="preserve">his interactions with Dipika, calling on her </w:t>
      </w:r>
      <w:r w:rsidR="00C170EC" w:rsidRPr="00227E14">
        <w:rPr>
          <w:lang w:val="en-IN"/>
        </w:rPr>
        <w:t xml:space="preserve">only </w:t>
      </w:r>
      <w:r w:rsidRPr="00227E14">
        <w:rPr>
          <w:lang w:val="en-IN"/>
        </w:rPr>
        <w:t xml:space="preserve">to keep the </w:t>
      </w:r>
      <w:r w:rsidR="002B10D8" w:rsidRPr="00227E14">
        <w:rPr>
          <w:lang w:val="en-IN"/>
        </w:rPr>
        <w:t>pretence</w:t>
      </w:r>
      <w:r w:rsidRPr="00227E14">
        <w:rPr>
          <w:lang w:val="en-IN"/>
        </w:rPr>
        <w:t xml:space="preserve"> of formality. </w:t>
      </w:r>
    </w:p>
    <w:p w14:paraId="7979DBA3" w14:textId="206C4624" w:rsidR="00FE3692" w:rsidRPr="00227E14" w:rsidRDefault="00FE3692" w:rsidP="00FE3692">
      <w:pPr>
        <w:rPr>
          <w:rFonts w:eastAsia="Helvetica" w:cs="Helvetica"/>
          <w:lang w:val="en-IN"/>
        </w:rPr>
      </w:pPr>
      <w:r w:rsidRPr="00227E14">
        <w:rPr>
          <w:lang w:val="en-IN"/>
        </w:rPr>
        <w:t xml:space="preserve">As always, it was the know-all, Boom-Boom Banerjee, who came to the rescue. He dug up a clause in the party’s constitution, which made it possible for the party to get rid of an incumbent chief. The </w:t>
      </w:r>
      <w:r w:rsidR="00911BB6" w:rsidRPr="00227E14">
        <w:rPr>
          <w:lang w:val="en-IN"/>
        </w:rPr>
        <w:t>w</w:t>
      </w:r>
      <w:r w:rsidRPr="00227E14">
        <w:rPr>
          <w:lang w:val="en-IN"/>
        </w:rPr>
        <w:t xml:space="preserve">orking </w:t>
      </w:r>
      <w:r w:rsidR="00911BB6" w:rsidRPr="00227E14">
        <w:rPr>
          <w:lang w:val="en-IN"/>
        </w:rPr>
        <w:t>c</w:t>
      </w:r>
      <w:r w:rsidRPr="00227E14">
        <w:rPr>
          <w:lang w:val="en-IN"/>
        </w:rPr>
        <w:t xml:space="preserve">ommittee, which was the party’s highest decision-making body, was convened, and </w:t>
      </w:r>
      <w:r w:rsidR="00D80C37" w:rsidRPr="00227E14">
        <w:rPr>
          <w:lang w:val="en-IN"/>
        </w:rPr>
        <w:t>Ram</w:t>
      </w:r>
      <w:r w:rsidRPr="00227E14">
        <w:rPr>
          <w:lang w:val="en-IN"/>
        </w:rPr>
        <w:t xml:space="preserve"> was asked to attend </w:t>
      </w:r>
      <w:r w:rsidR="00911BB6" w:rsidRPr="00227E14">
        <w:rPr>
          <w:lang w:val="en-IN"/>
        </w:rPr>
        <w:t>the meeting</w:t>
      </w:r>
      <w:r w:rsidRPr="00227E14">
        <w:rPr>
          <w:lang w:val="en-IN"/>
        </w:rPr>
        <w:t xml:space="preserve">. He </w:t>
      </w:r>
      <w:r w:rsidR="00D80C37" w:rsidRPr="00227E14">
        <w:rPr>
          <w:lang w:val="en-IN"/>
        </w:rPr>
        <w:t>got a</w:t>
      </w:r>
      <w:r w:rsidRPr="00227E14">
        <w:rPr>
          <w:lang w:val="en-IN"/>
        </w:rPr>
        <w:t xml:space="preserve"> whiff of the brewing </w:t>
      </w:r>
      <w:r w:rsidR="009721EC" w:rsidRPr="00227E14">
        <w:rPr>
          <w:lang w:val="en-IN"/>
        </w:rPr>
        <w:t>conspiracy but</w:t>
      </w:r>
      <w:r w:rsidRPr="00227E14">
        <w:rPr>
          <w:lang w:val="en-IN"/>
        </w:rPr>
        <w:t xml:space="preserve"> was confident of sailing through. The anti-</w:t>
      </w:r>
      <w:r w:rsidR="00D80C37" w:rsidRPr="00227E14">
        <w:rPr>
          <w:lang w:val="en-IN"/>
        </w:rPr>
        <w:t>Ram</w:t>
      </w:r>
      <w:r w:rsidRPr="00227E14">
        <w:rPr>
          <w:lang w:val="en-IN"/>
        </w:rPr>
        <w:t xml:space="preserve"> gang lost no time in moving a resolution that sought </w:t>
      </w:r>
      <w:r w:rsidR="00D80C37" w:rsidRPr="00227E14">
        <w:rPr>
          <w:lang w:val="en-IN"/>
        </w:rPr>
        <w:t>his</w:t>
      </w:r>
      <w:r w:rsidRPr="00227E14">
        <w:rPr>
          <w:lang w:val="en-IN"/>
        </w:rPr>
        <w:t xml:space="preserve"> resignation in view of the “changed circumstances” and in order to “take the party to greater heights</w:t>
      </w:r>
      <w:r w:rsidR="00911BB6" w:rsidRPr="00227E14">
        <w:rPr>
          <w:lang w:val="en-IN"/>
        </w:rPr>
        <w:t>.</w:t>
      </w:r>
      <w:r w:rsidRPr="00227E14">
        <w:rPr>
          <w:lang w:val="en-IN"/>
        </w:rPr>
        <w:t>” The resolution also placed on record appreciation for his “enormous contribution to the development of the Freedom Party</w:t>
      </w:r>
      <w:r w:rsidR="00911BB6" w:rsidRPr="00227E14">
        <w:rPr>
          <w:lang w:val="en-IN"/>
        </w:rPr>
        <w:t>.</w:t>
      </w:r>
      <w:r w:rsidRPr="00227E14">
        <w:rPr>
          <w:lang w:val="en-IN"/>
        </w:rPr>
        <w:t xml:space="preserve">” </w:t>
      </w:r>
      <w:r w:rsidR="00D80C37" w:rsidRPr="00227E14">
        <w:rPr>
          <w:lang w:val="en-IN"/>
        </w:rPr>
        <w:t>Ram</w:t>
      </w:r>
      <w:r w:rsidRPr="00227E14">
        <w:rPr>
          <w:lang w:val="en-IN"/>
        </w:rPr>
        <w:t xml:space="preserve"> was furious. He wanted to speak but was told by the cabal that there was nothing left to be done except to quit. He walked out in a huff, but not before proclaiming </w:t>
      </w:r>
      <w:r w:rsidR="00911BB6" w:rsidRPr="00227E14">
        <w:rPr>
          <w:lang w:val="en-IN"/>
        </w:rPr>
        <w:t xml:space="preserve">clearly </w:t>
      </w:r>
      <w:r w:rsidRPr="00227E14">
        <w:rPr>
          <w:lang w:val="en-IN"/>
        </w:rPr>
        <w:t xml:space="preserve">that he would not oblige them. Dipika had </w:t>
      </w:r>
      <w:r w:rsidR="00911BB6" w:rsidRPr="00227E14">
        <w:rPr>
          <w:lang w:val="en-IN"/>
        </w:rPr>
        <w:t xml:space="preserve">abstained from attending </w:t>
      </w:r>
      <w:r w:rsidRPr="00227E14">
        <w:rPr>
          <w:lang w:val="en-IN"/>
        </w:rPr>
        <w:t>the meeting.</w:t>
      </w:r>
    </w:p>
    <w:p w14:paraId="5D2DC662" w14:textId="207402AD" w:rsidR="00B8563B" w:rsidRPr="00227E14" w:rsidRDefault="00FE3692" w:rsidP="00FE3692">
      <w:pPr>
        <w:rPr>
          <w:lang w:val="en-IN"/>
        </w:rPr>
      </w:pPr>
      <w:r w:rsidRPr="00227E14">
        <w:rPr>
          <w:lang w:val="en-IN"/>
        </w:rPr>
        <w:t>News had filtered out about the confrontation and the media had gathered outside the party headquarters. There was also a group of workers who began shouting slogans</w:t>
      </w:r>
      <w:r w:rsidR="00D80C37" w:rsidRPr="00227E14">
        <w:rPr>
          <w:lang w:val="en-IN"/>
        </w:rPr>
        <w:t xml:space="preserve"> in support of Ram</w:t>
      </w:r>
      <w:r w:rsidRPr="00227E14">
        <w:rPr>
          <w:lang w:val="en-IN"/>
        </w:rPr>
        <w:t xml:space="preserve">. On being told of the commotion, </w:t>
      </w:r>
      <w:r w:rsidR="00D80C37" w:rsidRPr="00227E14">
        <w:rPr>
          <w:lang w:val="en-IN"/>
        </w:rPr>
        <w:t>he</w:t>
      </w:r>
      <w:r w:rsidRPr="00227E14">
        <w:rPr>
          <w:lang w:val="en-IN"/>
        </w:rPr>
        <w:t xml:space="preserve"> stepped outside and spoke to his supporters</w:t>
      </w:r>
      <w:r w:rsidR="00B8563B" w:rsidRPr="00227E14">
        <w:rPr>
          <w:lang w:val="en-IN"/>
        </w:rPr>
        <w:t>, a</w:t>
      </w:r>
      <w:r w:rsidRPr="00227E14">
        <w:rPr>
          <w:lang w:val="en-IN"/>
        </w:rPr>
        <w:t>sking them to show restraint</w:t>
      </w:r>
      <w:r w:rsidR="00B8563B" w:rsidRPr="00227E14">
        <w:rPr>
          <w:lang w:val="en-IN"/>
        </w:rPr>
        <w:t>.</w:t>
      </w:r>
      <w:r w:rsidRPr="00227E14">
        <w:rPr>
          <w:lang w:val="en-IN"/>
        </w:rPr>
        <w:t xml:space="preserve"> </w:t>
      </w:r>
    </w:p>
    <w:p w14:paraId="52EBE44A" w14:textId="5832829A" w:rsidR="00FE3692" w:rsidRPr="00227E14" w:rsidRDefault="00B8563B" w:rsidP="00FE3692">
      <w:pPr>
        <w:rPr>
          <w:rFonts w:eastAsia="Helvetica" w:cs="Helvetica"/>
          <w:lang w:val="en-IN"/>
        </w:rPr>
      </w:pPr>
      <w:r w:rsidRPr="00227E14">
        <w:rPr>
          <w:lang w:val="en-IN"/>
        </w:rPr>
        <w:t xml:space="preserve">When he returned inside, he was shocked. </w:t>
      </w:r>
      <w:r w:rsidR="00FE3692" w:rsidRPr="00227E14">
        <w:rPr>
          <w:lang w:val="en-IN"/>
        </w:rPr>
        <w:t xml:space="preserve">In the few minutes of his absence, </w:t>
      </w:r>
      <w:r w:rsidR="00D80C37" w:rsidRPr="00227E14">
        <w:rPr>
          <w:lang w:val="en-IN"/>
        </w:rPr>
        <w:t>Ram</w:t>
      </w:r>
      <w:r w:rsidR="00FE3692" w:rsidRPr="00227E14">
        <w:rPr>
          <w:lang w:val="en-IN"/>
        </w:rPr>
        <w:t xml:space="preserve"> found his chamber locked and his nameplate removed from the wall and placed on the floor. He was told that the </w:t>
      </w:r>
      <w:r w:rsidR="00911BB6" w:rsidRPr="00227E14">
        <w:rPr>
          <w:lang w:val="en-IN"/>
        </w:rPr>
        <w:t>w</w:t>
      </w:r>
      <w:r w:rsidR="00FE3692" w:rsidRPr="00227E14">
        <w:rPr>
          <w:lang w:val="en-IN"/>
        </w:rPr>
        <w:t xml:space="preserve">orking </w:t>
      </w:r>
      <w:r w:rsidR="00911BB6" w:rsidRPr="00227E14">
        <w:rPr>
          <w:lang w:val="en-IN"/>
        </w:rPr>
        <w:t xml:space="preserve">committee </w:t>
      </w:r>
      <w:r w:rsidR="00FE3692" w:rsidRPr="00227E14">
        <w:rPr>
          <w:lang w:val="en-IN"/>
        </w:rPr>
        <w:t xml:space="preserve">had decided to sack him from the post of president and appoint Dipika Madam in his place. He demanded to meet her but was told that she </w:t>
      </w:r>
      <w:r w:rsidR="00FE3692" w:rsidRPr="00227E14">
        <w:rPr>
          <w:lang w:val="en-IN"/>
        </w:rPr>
        <w:lastRenderedPageBreak/>
        <w:t xml:space="preserve">was busy in a series of meetings and would be unable to see him. Sensing no other option, he decided to go home, but found </w:t>
      </w:r>
      <w:r w:rsidRPr="00227E14">
        <w:rPr>
          <w:lang w:val="en-IN"/>
        </w:rPr>
        <w:t xml:space="preserve">that </w:t>
      </w:r>
      <w:r w:rsidR="00FE3692" w:rsidRPr="00227E14">
        <w:rPr>
          <w:lang w:val="en-IN"/>
        </w:rPr>
        <w:t>his official car had been withdrawn</w:t>
      </w:r>
      <w:r w:rsidR="00911BB6" w:rsidRPr="00227E14">
        <w:rPr>
          <w:lang w:val="en-IN"/>
        </w:rPr>
        <w:t xml:space="preserve"> as well</w:t>
      </w:r>
      <w:r w:rsidR="00FE3692" w:rsidRPr="00227E14">
        <w:rPr>
          <w:lang w:val="en-IN"/>
        </w:rPr>
        <w:t xml:space="preserve">. A party worker gave him a ride back home on his </w:t>
      </w:r>
      <w:r w:rsidRPr="00227E14">
        <w:rPr>
          <w:lang w:val="en-IN"/>
        </w:rPr>
        <w:t>scooter</w:t>
      </w:r>
      <w:r w:rsidR="00FE3692" w:rsidRPr="00227E14">
        <w:rPr>
          <w:lang w:val="en-IN"/>
        </w:rPr>
        <w:t xml:space="preserve">. A few months later, </w:t>
      </w:r>
      <w:r w:rsidR="00D80C37" w:rsidRPr="00227E14">
        <w:rPr>
          <w:lang w:val="en-IN"/>
        </w:rPr>
        <w:t>Ram</w:t>
      </w:r>
      <w:r w:rsidR="00FE3692" w:rsidRPr="00227E14">
        <w:rPr>
          <w:lang w:val="en-IN"/>
        </w:rPr>
        <w:t xml:space="preserve"> died of a cardiac arrest</w:t>
      </w:r>
      <w:r w:rsidR="005E4B25" w:rsidRPr="00227E14">
        <w:rPr>
          <w:lang w:val="en-IN"/>
        </w:rPr>
        <w:t xml:space="preserve"> and</w:t>
      </w:r>
      <w:r w:rsidR="00FE3692" w:rsidRPr="00227E14">
        <w:rPr>
          <w:lang w:val="en-IN"/>
        </w:rPr>
        <w:t xml:space="preserve"> a broken </w:t>
      </w:r>
      <w:r w:rsidR="005E4B25" w:rsidRPr="00227E14">
        <w:rPr>
          <w:lang w:val="en-IN"/>
        </w:rPr>
        <w:t>spirit</w:t>
      </w:r>
      <w:r w:rsidR="00FE3692" w:rsidRPr="00227E14">
        <w:rPr>
          <w:lang w:val="en-IN"/>
        </w:rPr>
        <w:t>.</w:t>
      </w:r>
    </w:p>
    <w:p w14:paraId="03848716" w14:textId="337570B6" w:rsidR="00B544FE" w:rsidRPr="00227E14" w:rsidRDefault="00FE3692" w:rsidP="00FE3692">
      <w:pPr>
        <w:rPr>
          <w:rFonts w:eastAsia="Helvetica" w:cs="Helvetica"/>
          <w:lang w:val="en-IN"/>
        </w:rPr>
      </w:pPr>
      <w:r w:rsidRPr="00227E14">
        <w:rPr>
          <w:lang w:val="en-IN"/>
        </w:rPr>
        <w:t xml:space="preserve">Dipika took charge </w:t>
      </w:r>
      <w:r w:rsidR="00911BB6" w:rsidRPr="00227E14">
        <w:rPr>
          <w:lang w:val="en-IN"/>
        </w:rPr>
        <w:t xml:space="preserve">of the party </w:t>
      </w:r>
      <w:r w:rsidRPr="00227E14">
        <w:rPr>
          <w:lang w:val="en-IN"/>
        </w:rPr>
        <w:t xml:space="preserve">at a time when </w:t>
      </w:r>
      <w:r w:rsidR="00911BB6" w:rsidRPr="00227E14">
        <w:rPr>
          <w:lang w:val="en-IN"/>
        </w:rPr>
        <w:t xml:space="preserve">it was </w:t>
      </w:r>
      <w:r w:rsidRPr="00227E14">
        <w:rPr>
          <w:lang w:val="en-IN"/>
        </w:rPr>
        <w:t>in the opposition. The first task she undertook was to purge the party leadership of elements that were considered close to her ousted predecessor. In their place, she positioned her loyalists, among them being Maida Damodaran and Boom-Boom Banerjee. She then reached out to smaller opposition parties and</w:t>
      </w:r>
      <w:r w:rsidR="00911BB6" w:rsidRPr="00227E14">
        <w:rPr>
          <w:lang w:val="en-IN"/>
        </w:rPr>
        <w:t xml:space="preserve"> soon enough</w:t>
      </w:r>
      <w:r w:rsidRPr="00227E14">
        <w:rPr>
          <w:lang w:val="en-IN"/>
        </w:rPr>
        <w:t xml:space="preserve">, stitched </w:t>
      </w:r>
      <w:r w:rsidR="00F82544" w:rsidRPr="00227E14">
        <w:rPr>
          <w:lang w:val="en-IN"/>
        </w:rPr>
        <w:t>allianc</w:t>
      </w:r>
      <w:r w:rsidRPr="00227E14">
        <w:rPr>
          <w:lang w:val="en-IN"/>
        </w:rPr>
        <w:t>es with them to take on the ruling combine. She reali</w:t>
      </w:r>
      <w:r w:rsidR="00911BB6" w:rsidRPr="00227E14">
        <w:rPr>
          <w:lang w:val="en-IN"/>
        </w:rPr>
        <w:t>s</w:t>
      </w:r>
      <w:r w:rsidRPr="00227E14">
        <w:rPr>
          <w:lang w:val="en-IN"/>
        </w:rPr>
        <w:t xml:space="preserve">ed that </w:t>
      </w:r>
      <w:r w:rsidR="00D80C37" w:rsidRPr="00227E14">
        <w:rPr>
          <w:lang w:val="en-IN"/>
        </w:rPr>
        <w:t>Ram</w:t>
      </w:r>
      <w:r w:rsidRPr="00227E14">
        <w:rPr>
          <w:lang w:val="en-IN"/>
        </w:rPr>
        <w:t xml:space="preserve">’s sacking could have repercussions. One, it could jeopardize her party’s regime in Bihar, </w:t>
      </w:r>
      <w:r w:rsidR="00D80C37" w:rsidRPr="00227E14">
        <w:rPr>
          <w:lang w:val="en-IN"/>
        </w:rPr>
        <w:t>Ram</w:t>
      </w:r>
      <w:r w:rsidRPr="00227E14">
        <w:rPr>
          <w:lang w:val="en-IN"/>
        </w:rPr>
        <w:t>’s home state. Two, it could antagoni</w:t>
      </w:r>
      <w:r w:rsidR="00595B4F" w:rsidRPr="00227E14">
        <w:rPr>
          <w:lang w:val="en-IN"/>
        </w:rPr>
        <w:t>s</w:t>
      </w:r>
      <w:r w:rsidRPr="00227E14">
        <w:rPr>
          <w:lang w:val="en-IN"/>
        </w:rPr>
        <w:t xml:space="preserve">e the numerically strong </w:t>
      </w:r>
      <w:r w:rsidR="001B5B41" w:rsidRPr="00227E14">
        <w:rPr>
          <w:lang w:val="en-IN"/>
        </w:rPr>
        <w:t>Dalit</w:t>
      </w:r>
      <w:r w:rsidRPr="00227E14">
        <w:rPr>
          <w:lang w:val="en-IN"/>
        </w:rPr>
        <w:t xml:space="preserve"> community which had been her party’s vote-bank for decades. The first</w:t>
      </w:r>
      <w:r w:rsidR="003A0BD2" w:rsidRPr="00227E14">
        <w:rPr>
          <w:lang w:val="en-IN"/>
        </w:rPr>
        <w:t>,</w:t>
      </w:r>
      <w:r w:rsidRPr="00227E14">
        <w:rPr>
          <w:lang w:val="en-IN"/>
        </w:rPr>
        <w:t xml:space="preserve"> she tackled by winning over smaller parties and shoring up the numbers for the government there. The second</w:t>
      </w:r>
      <w:r w:rsidR="003A0BD2" w:rsidRPr="00227E14">
        <w:rPr>
          <w:lang w:val="en-IN"/>
        </w:rPr>
        <w:t>,</w:t>
      </w:r>
      <w:r w:rsidRPr="00227E14">
        <w:rPr>
          <w:lang w:val="en-IN"/>
        </w:rPr>
        <w:t xml:space="preserve"> she addressed by announcing the name of a </w:t>
      </w:r>
      <w:r w:rsidR="001B5B41" w:rsidRPr="00227E14">
        <w:rPr>
          <w:lang w:val="en-IN"/>
        </w:rPr>
        <w:t>Dalit</w:t>
      </w:r>
      <w:r w:rsidRPr="00227E14">
        <w:rPr>
          <w:lang w:val="en-IN"/>
        </w:rPr>
        <w:t xml:space="preserve"> leader as the Freedom Party’s choice for the country’s next </w:t>
      </w:r>
      <w:r w:rsidR="004E3A5B" w:rsidRPr="00227E14">
        <w:rPr>
          <w:lang w:val="en-IN"/>
        </w:rPr>
        <w:t>P</w:t>
      </w:r>
      <w:r w:rsidRPr="00227E14">
        <w:rPr>
          <w:lang w:val="en-IN"/>
        </w:rPr>
        <w:t>resident</w:t>
      </w:r>
      <w:r w:rsidR="003960FE" w:rsidRPr="00227E14">
        <w:rPr>
          <w:lang w:val="en-IN"/>
        </w:rPr>
        <w:t xml:space="preserve">, the election for the president’s </w:t>
      </w:r>
      <w:r w:rsidR="003E5AFB" w:rsidRPr="00227E14">
        <w:rPr>
          <w:lang w:val="en-IN"/>
        </w:rPr>
        <w:t>post due</w:t>
      </w:r>
      <w:r w:rsidRPr="00227E14">
        <w:rPr>
          <w:lang w:val="en-IN"/>
        </w:rPr>
        <w:t xml:space="preserve"> in a few months’ time.</w:t>
      </w:r>
    </w:p>
    <w:p w14:paraId="60BF6AF6" w14:textId="0838BBAD" w:rsidR="00FE3692" w:rsidRPr="00227E14" w:rsidRDefault="00E01665" w:rsidP="00FE3692">
      <w:pPr>
        <w:rPr>
          <w:rFonts w:eastAsia="Helvetica" w:cs="Helvetica"/>
          <w:lang w:val="en-IN"/>
        </w:rPr>
      </w:pPr>
      <w:r w:rsidRPr="00227E14">
        <w:rPr>
          <w:lang w:val="en-IN"/>
        </w:rPr>
        <w:t xml:space="preserve">The </w:t>
      </w:r>
      <w:r w:rsidR="00FE3692" w:rsidRPr="00227E14">
        <w:rPr>
          <w:lang w:val="en-IN"/>
        </w:rPr>
        <w:t xml:space="preserve">general elections had been announced </w:t>
      </w:r>
      <w:r w:rsidRPr="00227E14">
        <w:rPr>
          <w:lang w:val="en-IN"/>
        </w:rPr>
        <w:t xml:space="preserve">as well </w:t>
      </w:r>
      <w:r w:rsidR="00FE3692" w:rsidRPr="00227E14">
        <w:rPr>
          <w:lang w:val="en-IN"/>
        </w:rPr>
        <w:t xml:space="preserve">and </w:t>
      </w:r>
      <w:r w:rsidRPr="00227E14">
        <w:rPr>
          <w:lang w:val="en-IN"/>
        </w:rPr>
        <w:t>not many were confident of the Freedom Party coming to power</w:t>
      </w:r>
      <w:r w:rsidR="00B544FE" w:rsidRPr="00227E14">
        <w:rPr>
          <w:lang w:val="en-IN"/>
        </w:rPr>
        <w:t xml:space="preserve"> for a second term</w:t>
      </w:r>
      <w:r w:rsidR="00FE3692" w:rsidRPr="00227E14">
        <w:rPr>
          <w:lang w:val="en-IN"/>
        </w:rPr>
        <w:t xml:space="preserve">. But the party surprised everyone by emerging as the single largest </w:t>
      </w:r>
      <w:r w:rsidRPr="00227E14">
        <w:rPr>
          <w:lang w:val="en-IN"/>
        </w:rPr>
        <w:t>majority</w:t>
      </w:r>
      <w:r w:rsidR="00FE3692" w:rsidRPr="00227E14">
        <w:rPr>
          <w:lang w:val="en-IN"/>
        </w:rPr>
        <w:t xml:space="preserve">. It sought and got support from various regional outfits as well as the Left parties. </w:t>
      </w:r>
      <w:r w:rsidRPr="00227E14">
        <w:rPr>
          <w:lang w:val="en-IN"/>
        </w:rPr>
        <w:t xml:space="preserve">The </w:t>
      </w:r>
      <w:r w:rsidR="00FE3692" w:rsidRPr="00227E14">
        <w:rPr>
          <w:lang w:val="en-IN"/>
        </w:rPr>
        <w:t xml:space="preserve">Freedom Party-led </w:t>
      </w:r>
      <w:r w:rsidRPr="00227E14">
        <w:rPr>
          <w:lang w:val="en-IN"/>
        </w:rPr>
        <w:t>cabinet</w:t>
      </w:r>
      <w:r w:rsidR="00FE3692" w:rsidRPr="00227E14">
        <w:rPr>
          <w:lang w:val="en-IN"/>
        </w:rPr>
        <w:t xml:space="preserve"> </w:t>
      </w:r>
      <w:r w:rsidRPr="00227E14">
        <w:rPr>
          <w:lang w:val="en-IN"/>
        </w:rPr>
        <w:t>was sworn in</w:t>
      </w:r>
      <w:r w:rsidR="00D80C37" w:rsidRPr="00227E14">
        <w:rPr>
          <w:lang w:val="en-IN"/>
        </w:rPr>
        <w:t xml:space="preserve"> </w:t>
      </w:r>
      <w:r w:rsidR="00FE3692" w:rsidRPr="00227E14">
        <w:rPr>
          <w:lang w:val="en-IN"/>
        </w:rPr>
        <w:t xml:space="preserve">and Dipika was hailed the architect of the victory. </w:t>
      </w:r>
    </w:p>
    <w:p w14:paraId="50014DED" w14:textId="41261A74" w:rsidR="00172672" w:rsidRPr="00227E14" w:rsidRDefault="00FE3692" w:rsidP="00FE3692">
      <w:pPr>
        <w:rPr>
          <w:lang w:val="en-IN"/>
        </w:rPr>
      </w:pPr>
      <w:r w:rsidRPr="00227E14">
        <w:rPr>
          <w:lang w:val="en-IN"/>
        </w:rPr>
        <w:lastRenderedPageBreak/>
        <w:t xml:space="preserve">Among the party’s winning candidates was Gulab Sharma. </w:t>
      </w:r>
      <w:r w:rsidR="00AA4A3F" w:rsidRPr="00227E14">
        <w:rPr>
          <w:lang w:val="en-IN"/>
        </w:rPr>
        <w:t xml:space="preserve">Last heard, he was taking public speaking lessons and brushing up his knowledge about </w:t>
      </w:r>
      <w:r w:rsidR="003C3F49" w:rsidRPr="00227E14">
        <w:rPr>
          <w:lang w:val="en-IN"/>
        </w:rPr>
        <w:t xml:space="preserve">Indian states and their capitals. </w:t>
      </w:r>
      <w:r w:rsidRPr="00227E14">
        <w:rPr>
          <w:lang w:val="en-IN"/>
        </w:rPr>
        <w:t xml:space="preserve">He had been a less than average student, and various efforts by his parents to </w:t>
      </w:r>
      <w:r w:rsidR="002B10D8" w:rsidRPr="00227E14">
        <w:rPr>
          <w:lang w:val="en-IN"/>
        </w:rPr>
        <w:t>enrol</w:t>
      </w:r>
      <w:r w:rsidRPr="00227E14">
        <w:rPr>
          <w:lang w:val="en-IN"/>
        </w:rPr>
        <w:t xml:space="preserve"> him into prestigious educational institutions had been in </w:t>
      </w:r>
      <w:proofErr w:type="gramStart"/>
      <w:r w:rsidRPr="00227E14">
        <w:rPr>
          <w:lang w:val="en-IN"/>
        </w:rPr>
        <w:t>vain, since</w:t>
      </w:r>
      <w:proofErr w:type="gramEnd"/>
      <w:r w:rsidRPr="00227E14">
        <w:rPr>
          <w:lang w:val="en-IN"/>
        </w:rPr>
        <w:t xml:space="preserve"> he never </w:t>
      </w:r>
      <w:r w:rsidR="00081399" w:rsidRPr="00227E14">
        <w:rPr>
          <w:lang w:val="en-IN"/>
        </w:rPr>
        <w:t xml:space="preserve">made the cut. </w:t>
      </w:r>
      <w:r w:rsidRPr="00227E14">
        <w:rPr>
          <w:lang w:val="en-IN"/>
        </w:rPr>
        <w:t>But that hardly gave him sleepless nights</w:t>
      </w:r>
      <w:r w:rsidR="00B544FE" w:rsidRPr="00227E14">
        <w:rPr>
          <w:lang w:val="en-IN"/>
        </w:rPr>
        <w:t>.</w:t>
      </w:r>
      <w:r w:rsidRPr="00227E14">
        <w:rPr>
          <w:lang w:val="en-IN"/>
        </w:rPr>
        <w:t xml:space="preserve"> </w:t>
      </w:r>
      <w:r w:rsidR="00533C7E" w:rsidRPr="00227E14">
        <w:rPr>
          <w:lang w:val="en-IN"/>
        </w:rPr>
        <w:t>H</w:t>
      </w:r>
      <w:r w:rsidR="00C46BF0" w:rsidRPr="00227E14">
        <w:rPr>
          <w:lang w:val="en-IN"/>
        </w:rPr>
        <w:t>e never had to struggle to make a career.</w:t>
      </w:r>
      <w:r w:rsidR="00172672" w:rsidRPr="00227E14">
        <w:rPr>
          <w:lang w:val="en-IN"/>
        </w:rPr>
        <w:t xml:space="preserve"> </w:t>
      </w:r>
    </w:p>
    <w:p w14:paraId="389DD652" w14:textId="4450B3F2" w:rsidR="009E712B" w:rsidRPr="00227E14" w:rsidRDefault="00FE3692" w:rsidP="00FE3692">
      <w:pPr>
        <w:rPr>
          <w:lang w:val="en-IN"/>
        </w:rPr>
      </w:pPr>
      <w:r w:rsidRPr="00227E14">
        <w:rPr>
          <w:lang w:val="en-IN"/>
        </w:rPr>
        <w:t xml:space="preserve">As a newly minted Member of Parliament, he </w:t>
      </w:r>
      <w:r w:rsidR="00172672" w:rsidRPr="00227E14">
        <w:rPr>
          <w:lang w:val="en-IN"/>
        </w:rPr>
        <w:t xml:space="preserve">found himself among a crowd of </w:t>
      </w:r>
      <w:r w:rsidRPr="00227E14">
        <w:rPr>
          <w:lang w:val="en-IN"/>
        </w:rPr>
        <w:t xml:space="preserve">elected representatives who </w:t>
      </w:r>
      <w:r w:rsidR="00C46BF0" w:rsidRPr="00227E14">
        <w:rPr>
          <w:lang w:val="en-IN"/>
        </w:rPr>
        <w:t xml:space="preserve">were far more experienced </w:t>
      </w:r>
      <w:proofErr w:type="gramStart"/>
      <w:r w:rsidR="00C46BF0" w:rsidRPr="00227E14">
        <w:rPr>
          <w:lang w:val="en-IN"/>
        </w:rPr>
        <w:t xml:space="preserve">and </w:t>
      </w:r>
      <w:r w:rsidR="00172672" w:rsidRPr="00227E14">
        <w:rPr>
          <w:lang w:val="en-IN"/>
        </w:rPr>
        <w:t>also</w:t>
      </w:r>
      <w:proofErr w:type="gramEnd"/>
      <w:r w:rsidR="00172672" w:rsidRPr="00227E14">
        <w:rPr>
          <w:lang w:val="en-IN"/>
        </w:rPr>
        <w:t xml:space="preserve"> </w:t>
      </w:r>
      <w:r w:rsidRPr="00227E14">
        <w:rPr>
          <w:lang w:val="en-IN"/>
        </w:rPr>
        <w:t>r</w:t>
      </w:r>
      <w:r w:rsidR="00533C7E" w:rsidRPr="00227E14">
        <w:rPr>
          <w:lang w:val="en-IN"/>
        </w:rPr>
        <w:t>ose</w:t>
      </w:r>
      <w:r w:rsidRPr="00227E14">
        <w:rPr>
          <w:lang w:val="en-IN"/>
        </w:rPr>
        <w:t xml:space="preserve"> from the bottom, struggling their way </w:t>
      </w:r>
      <w:r w:rsidR="00172672" w:rsidRPr="00227E14">
        <w:rPr>
          <w:lang w:val="en-IN"/>
        </w:rPr>
        <w:t>up</w:t>
      </w:r>
      <w:r w:rsidRPr="00227E14">
        <w:rPr>
          <w:lang w:val="en-IN"/>
        </w:rPr>
        <w:t xml:space="preserve">. </w:t>
      </w:r>
      <w:r w:rsidR="00172672" w:rsidRPr="00227E14">
        <w:rPr>
          <w:lang w:val="en-IN"/>
        </w:rPr>
        <w:t xml:space="preserve">They did not </w:t>
      </w:r>
      <w:r w:rsidRPr="00227E14">
        <w:rPr>
          <w:lang w:val="en-IN"/>
        </w:rPr>
        <w:t xml:space="preserve">relate to </w:t>
      </w:r>
      <w:r w:rsidR="00172672" w:rsidRPr="00227E14">
        <w:rPr>
          <w:lang w:val="en-IN"/>
        </w:rPr>
        <w:t>each other</w:t>
      </w:r>
      <w:r w:rsidRPr="00227E14">
        <w:rPr>
          <w:lang w:val="en-IN"/>
        </w:rPr>
        <w:t xml:space="preserve">. </w:t>
      </w:r>
      <w:r w:rsidR="00C46BF0" w:rsidRPr="00227E14">
        <w:rPr>
          <w:lang w:val="en-IN"/>
        </w:rPr>
        <w:t xml:space="preserve">He would have </w:t>
      </w:r>
      <w:proofErr w:type="gramStart"/>
      <w:r w:rsidR="00C46BF0" w:rsidRPr="00227E14">
        <w:rPr>
          <w:lang w:val="en-IN"/>
        </w:rPr>
        <w:t>actually been</w:t>
      </w:r>
      <w:proofErr w:type="gramEnd"/>
      <w:r w:rsidR="00C46BF0" w:rsidRPr="00227E14">
        <w:rPr>
          <w:lang w:val="en-IN"/>
        </w:rPr>
        <w:t xml:space="preserve"> </w:t>
      </w:r>
      <w:r w:rsidRPr="00227E14">
        <w:rPr>
          <w:lang w:val="en-IN"/>
        </w:rPr>
        <w:t xml:space="preserve">nondescript, but for one fact: He was Dipika’s son. He was asked to contest from a safe seat in the northern </w:t>
      </w:r>
      <w:r w:rsidR="00172672" w:rsidRPr="00227E14">
        <w:rPr>
          <w:lang w:val="en-IN"/>
        </w:rPr>
        <w:t>s</w:t>
      </w:r>
      <w:r w:rsidRPr="00227E14">
        <w:rPr>
          <w:lang w:val="en-IN"/>
        </w:rPr>
        <w:t xml:space="preserve">tate of Uttar Pradesh, though he had no interest in politics. Having won easily, he entered </w:t>
      </w:r>
      <w:r w:rsidR="005255C8" w:rsidRPr="00227E14">
        <w:rPr>
          <w:lang w:val="en-IN"/>
        </w:rPr>
        <w:t xml:space="preserve">parliament, </w:t>
      </w:r>
      <w:r w:rsidRPr="00227E14">
        <w:rPr>
          <w:lang w:val="en-IN"/>
        </w:rPr>
        <w:t xml:space="preserve">where </w:t>
      </w:r>
      <w:r w:rsidR="009E712B" w:rsidRPr="00227E14">
        <w:rPr>
          <w:lang w:val="en-IN"/>
        </w:rPr>
        <w:t xml:space="preserve">again </w:t>
      </w:r>
      <w:r w:rsidRPr="00227E14">
        <w:rPr>
          <w:lang w:val="en-IN"/>
        </w:rPr>
        <w:t xml:space="preserve">his performance was below average. He did not ask questions or make any </w:t>
      </w:r>
      <w:r w:rsidR="009E712B" w:rsidRPr="00227E14">
        <w:rPr>
          <w:lang w:val="en-IN"/>
        </w:rPr>
        <w:t xml:space="preserve">meaningful </w:t>
      </w:r>
      <w:r w:rsidRPr="00227E14">
        <w:rPr>
          <w:lang w:val="en-IN"/>
        </w:rPr>
        <w:t>intervention</w:t>
      </w:r>
      <w:r w:rsidR="009E712B" w:rsidRPr="00227E14">
        <w:rPr>
          <w:lang w:val="en-IN"/>
        </w:rPr>
        <w:t>s</w:t>
      </w:r>
      <w:r w:rsidRPr="00227E14">
        <w:rPr>
          <w:lang w:val="en-IN"/>
        </w:rPr>
        <w:t xml:space="preserve">. He </w:t>
      </w:r>
      <w:r w:rsidR="00CE156A" w:rsidRPr="00227E14">
        <w:rPr>
          <w:lang w:val="en-IN"/>
        </w:rPr>
        <w:t xml:space="preserve">attended </w:t>
      </w:r>
      <w:r w:rsidRPr="00227E14">
        <w:rPr>
          <w:lang w:val="en-IN"/>
        </w:rPr>
        <w:t xml:space="preserve">occasionally, </w:t>
      </w:r>
      <w:r w:rsidR="00CE156A" w:rsidRPr="00227E14">
        <w:rPr>
          <w:lang w:val="en-IN"/>
        </w:rPr>
        <w:t>sitting among</w:t>
      </w:r>
      <w:r w:rsidRPr="00227E14">
        <w:rPr>
          <w:lang w:val="en-IN"/>
        </w:rPr>
        <w:t xml:space="preserve"> other young MPs who </w:t>
      </w:r>
      <w:r w:rsidR="00307655" w:rsidRPr="00227E14">
        <w:rPr>
          <w:lang w:val="en-IN"/>
        </w:rPr>
        <w:t>were</w:t>
      </w:r>
      <w:r w:rsidR="009D0F7D" w:rsidRPr="00227E14">
        <w:rPr>
          <w:lang w:val="en-IN"/>
        </w:rPr>
        <w:t xml:space="preserve"> also</w:t>
      </w:r>
      <w:r w:rsidR="00307655" w:rsidRPr="00227E14">
        <w:rPr>
          <w:lang w:val="en-IN"/>
        </w:rPr>
        <w:t xml:space="preserve"> sons of big politicians</w:t>
      </w:r>
      <w:r w:rsidRPr="00227E14">
        <w:rPr>
          <w:lang w:val="en-IN"/>
        </w:rPr>
        <w:t xml:space="preserve">. </w:t>
      </w:r>
    </w:p>
    <w:p w14:paraId="2A774A4B" w14:textId="014B7475" w:rsidR="00FE3692" w:rsidRPr="00227E14" w:rsidRDefault="00FE3692" w:rsidP="00FE3692">
      <w:pPr>
        <w:rPr>
          <w:rFonts w:eastAsia="Helvetica" w:cs="Helvetica"/>
          <w:lang w:val="en-IN"/>
        </w:rPr>
      </w:pPr>
      <w:r w:rsidRPr="00227E14">
        <w:rPr>
          <w:lang w:val="en-IN"/>
        </w:rPr>
        <w:t>Wh</w:t>
      </w:r>
      <w:r w:rsidR="00650E5A" w:rsidRPr="00227E14">
        <w:rPr>
          <w:lang w:val="en-IN"/>
        </w:rPr>
        <w:t>en</w:t>
      </w:r>
      <w:r w:rsidRPr="00227E14">
        <w:rPr>
          <w:lang w:val="en-IN"/>
        </w:rPr>
        <w:t xml:space="preserve"> other</w:t>
      </w:r>
      <w:r w:rsidR="00307655" w:rsidRPr="00227E14">
        <w:rPr>
          <w:lang w:val="en-IN"/>
        </w:rPr>
        <w:t xml:space="preserve"> parliamentarians would be busy</w:t>
      </w:r>
      <w:r w:rsidRPr="00227E14">
        <w:rPr>
          <w:lang w:val="en-IN"/>
        </w:rPr>
        <w:t xml:space="preserve"> </w:t>
      </w:r>
      <w:r w:rsidR="00307655" w:rsidRPr="00227E14">
        <w:rPr>
          <w:lang w:val="en-IN"/>
        </w:rPr>
        <w:t>transacting important business</w:t>
      </w:r>
      <w:r w:rsidRPr="00227E14">
        <w:rPr>
          <w:lang w:val="en-IN"/>
        </w:rPr>
        <w:t xml:space="preserve">, he would take off on </w:t>
      </w:r>
      <w:r w:rsidR="00307655" w:rsidRPr="00227E14">
        <w:rPr>
          <w:lang w:val="en-IN"/>
        </w:rPr>
        <w:t xml:space="preserve">long </w:t>
      </w:r>
      <w:r w:rsidRPr="00227E14">
        <w:rPr>
          <w:lang w:val="en-IN"/>
        </w:rPr>
        <w:t>holidays abroad. But the party chief was determined to make something of him, and reali</w:t>
      </w:r>
      <w:r w:rsidR="00307655" w:rsidRPr="00227E14">
        <w:rPr>
          <w:lang w:val="en-IN"/>
        </w:rPr>
        <w:t>s</w:t>
      </w:r>
      <w:r w:rsidRPr="00227E14">
        <w:rPr>
          <w:lang w:val="en-IN"/>
        </w:rPr>
        <w:t xml:space="preserve">ing that she would not relent, he began taking some interest in the party’s affairs. </w:t>
      </w:r>
      <w:r w:rsidR="009E3094" w:rsidRPr="00227E14">
        <w:rPr>
          <w:lang w:val="en-IN"/>
        </w:rPr>
        <w:t>But naïve as he was with politics, Gulab often made statements</w:t>
      </w:r>
      <w:r w:rsidRPr="00227E14">
        <w:rPr>
          <w:lang w:val="en-IN"/>
        </w:rPr>
        <w:t xml:space="preserve"> that </w:t>
      </w:r>
      <w:r w:rsidR="009E3094" w:rsidRPr="00227E14">
        <w:rPr>
          <w:lang w:val="en-IN"/>
        </w:rPr>
        <w:t xml:space="preserve">left </w:t>
      </w:r>
      <w:r w:rsidR="00307655" w:rsidRPr="00227E14">
        <w:rPr>
          <w:lang w:val="en-IN"/>
        </w:rPr>
        <w:t>the part</w:t>
      </w:r>
      <w:r w:rsidR="009E3094" w:rsidRPr="00227E14">
        <w:rPr>
          <w:lang w:val="en-IN"/>
        </w:rPr>
        <w:t>y</w:t>
      </w:r>
      <w:r w:rsidR="00307655" w:rsidRPr="00227E14">
        <w:rPr>
          <w:lang w:val="en-IN"/>
        </w:rPr>
        <w:t xml:space="preserve"> </w:t>
      </w:r>
      <w:proofErr w:type="gramStart"/>
      <w:r w:rsidR="00307655" w:rsidRPr="00227E14">
        <w:rPr>
          <w:lang w:val="en-IN"/>
        </w:rPr>
        <w:t>red-faced</w:t>
      </w:r>
      <w:proofErr w:type="gramEnd"/>
      <w:r w:rsidR="00307655" w:rsidRPr="00227E14">
        <w:rPr>
          <w:lang w:val="en-IN"/>
        </w:rPr>
        <w:t xml:space="preserve"> and</w:t>
      </w:r>
      <w:r w:rsidRPr="00227E14">
        <w:rPr>
          <w:lang w:val="en-IN"/>
        </w:rPr>
        <w:t xml:space="preserve"> his mother would step in to </w:t>
      </w:r>
      <w:r w:rsidR="00FC2D36" w:rsidRPr="00227E14">
        <w:rPr>
          <w:lang w:val="en-IN"/>
        </w:rPr>
        <w:t xml:space="preserve">manage </w:t>
      </w:r>
      <w:r w:rsidRPr="00227E14">
        <w:rPr>
          <w:lang w:val="en-IN"/>
        </w:rPr>
        <w:t>the damage. He had all the perks that came with the family name</w:t>
      </w:r>
      <w:r w:rsidR="00FC2D36" w:rsidRPr="00227E14">
        <w:rPr>
          <w:lang w:val="en-IN"/>
        </w:rPr>
        <w:t xml:space="preserve">, with </w:t>
      </w:r>
      <w:r w:rsidR="00081399" w:rsidRPr="00227E14">
        <w:rPr>
          <w:lang w:val="en-IN"/>
        </w:rPr>
        <w:t>even the senior most leaders bending to his will</w:t>
      </w:r>
      <w:r w:rsidRPr="00227E14">
        <w:rPr>
          <w:lang w:val="en-IN"/>
        </w:rPr>
        <w:t xml:space="preserve">. </w:t>
      </w:r>
    </w:p>
    <w:p w14:paraId="55CC7FE2" w14:textId="433614E8" w:rsidR="00FC2D36" w:rsidRPr="00227E14" w:rsidRDefault="00A15B8E" w:rsidP="00FE3692">
      <w:pPr>
        <w:rPr>
          <w:lang w:val="en-IN"/>
        </w:rPr>
      </w:pPr>
      <w:r w:rsidRPr="00227E14">
        <w:rPr>
          <w:lang w:val="en-IN"/>
        </w:rPr>
        <w:t xml:space="preserve">Within months of his stepping into politics, </w:t>
      </w:r>
      <w:r w:rsidR="00FE3692" w:rsidRPr="00227E14">
        <w:rPr>
          <w:lang w:val="en-IN"/>
        </w:rPr>
        <w:t>he was made the party’s national general secretary.</w:t>
      </w:r>
      <w:r w:rsidR="00FC2D36" w:rsidRPr="00227E14">
        <w:rPr>
          <w:lang w:val="en-IN"/>
        </w:rPr>
        <w:t xml:space="preserve"> By </w:t>
      </w:r>
      <w:r w:rsidR="00A04670" w:rsidRPr="00227E14">
        <w:rPr>
          <w:lang w:val="en-IN"/>
        </w:rPr>
        <w:t>this</w:t>
      </w:r>
      <w:r w:rsidR="00FC2D36" w:rsidRPr="00227E14">
        <w:rPr>
          <w:lang w:val="en-IN"/>
        </w:rPr>
        <w:t xml:space="preserve"> time, the party </w:t>
      </w:r>
      <w:r w:rsidR="00A04670" w:rsidRPr="00227E14">
        <w:rPr>
          <w:lang w:val="en-IN"/>
        </w:rPr>
        <w:t xml:space="preserve">had </w:t>
      </w:r>
      <w:r w:rsidR="00FE3692" w:rsidRPr="00227E14">
        <w:rPr>
          <w:lang w:val="en-IN"/>
        </w:rPr>
        <w:lastRenderedPageBreak/>
        <w:t xml:space="preserve">come to power </w:t>
      </w:r>
      <w:r w:rsidR="00FC2D36" w:rsidRPr="00227E14">
        <w:rPr>
          <w:lang w:val="en-IN"/>
        </w:rPr>
        <w:t xml:space="preserve">in </w:t>
      </w:r>
      <w:r w:rsidR="00FE3692" w:rsidRPr="00227E14">
        <w:rPr>
          <w:lang w:val="en-IN"/>
        </w:rPr>
        <w:t xml:space="preserve">the </w:t>
      </w:r>
      <w:r w:rsidR="00FC2D36" w:rsidRPr="00227E14">
        <w:rPr>
          <w:lang w:val="en-IN"/>
        </w:rPr>
        <w:t>centre</w:t>
      </w:r>
      <w:r w:rsidR="00FE3692" w:rsidRPr="00227E14">
        <w:rPr>
          <w:lang w:val="en-IN"/>
        </w:rPr>
        <w:t xml:space="preserve">. His mother </w:t>
      </w:r>
      <w:r w:rsidR="00A04670" w:rsidRPr="00227E14">
        <w:rPr>
          <w:lang w:val="en-IN"/>
        </w:rPr>
        <w:t>started</w:t>
      </w:r>
      <w:r w:rsidR="00FE3692" w:rsidRPr="00227E14">
        <w:rPr>
          <w:lang w:val="en-IN"/>
        </w:rPr>
        <w:t xml:space="preserve"> to </w:t>
      </w:r>
      <w:r w:rsidR="00FC2D36" w:rsidRPr="00227E14">
        <w:rPr>
          <w:lang w:val="en-IN"/>
        </w:rPr>
        <w:t xml:space="preserve">delegate </w:t>
      </w:r>
      <w:r w:rsidR="00FE3692" w:rsidRPr="00227E14">
        <w:rPr>
          <w:lang w:val="en-IN"/>
        </w:rPr>
        <w:t>some of her responsibilities to</w:t>
      </w:r>
      <w:r w:rsidR="00FC2D36" w:rsidRPr="00227E14">
        <w:rPr>
          <w:lang w:val="en-IN"/>
        </w:rPr>
        <w:t xml:space="preserve"> him</w:t>
      </w:r>
      <w:r w:rsidR="00FE3692" w:rsidRPr="00227E14">
        <w:rPr>
          <w:lang w:val="en-IN"/>
        </w:rPr>
        <w:t xml:space="preserve">, partly because </w:t>
      </w:r>
      <w:r w:rsidRPr="00227E14">
        <w:rPr>
          <w:lang w:val="en-IN"/>
        </w:rPr>
        <w:t>her health was a growing concern</w:t>
      </w:r>
      <w:r w:rsidR="00FE3692" w:rsidRPr="00227E14">
        <w:rPr>
          <w:lang w:val="en-IN"/>
        </w:rPr>
        <w:t xml:space="preserve"> and </w:t>
      </w:r>
      <w:r w:rsidR="00FC2D36" w:rsidRPr="00227E14">
        <w:rPr>
          <w:lang w:val="en-IN"/>
        </w:rPr>
        <w:t xml:space="preserve">mostly since </w:t>
      </w:r>
      <w:r w:rsidR="00FE3692" w:rsidRPr="00227E14">
        <w:rPr>
          <w:lang w:val="en-IN"/>
        </w:rPr>
        <w:t xml:space="preserve">she hoped he would learn through experience. Assembly elections were due in a clutch of important </w:t>
      </w:r>
      <w:proofErr w:type="gramStart"/>
      <w:r w:rsidR="00FC2D36" w:rsidRPr="00227E14">
        <w:rPr>
          <w:lang w:val="en-IN"/>
        </w:rPr>
        <w:t>s</w:t>
      </w:r>
      <w:r w:rsidR="00FE3692" w:rsidRPr="00227E14">
        <w:rPr>
          <w:lang w:val="en-IN"/>
        </w:rPr>
        <w:t>tates</w:t>
      </w:r>
      <w:proofErr w:type="gramEnd"/>
      <w:r w:rsidR="00FE3692" w:rsidRPr="00227E14">
        <w:rPr>
          <w:lang w:val="en-IN"/>
        </w:rPr>
        <w:t xml:space="preserve"> and she asked him </w:t>
      </w:r>
      <w:r w:rsidR="00FC2D36" w:rsidRPr="00227E14">
        <w:rPr>
          <w:lang w:val="en-IN"/>
        </w:rPr>
        <w:t>to take charge</w:t>
      </w:r>
      <w:r w:rsidR="00FE3692" w:rsidRPr="00227E14">
        <w:rPr>
          <w:lang w:val="en-IN"/>
        </w:rPr>
        <w:t xml:space="preserve">, right from the selection of candidates to managing dissent to leading the campaign. </w:t>
      </w:r>
    </w:p>
    <w:p w14:paraId="3D69DA71" w14:textId="67142CFE" w:rsidR="00FE3692" w:rsidRPr="00227E14" w:rsidRDefault="00F33DF8" w:rsidP="00FE3692">
      <w:pPr>
        <w:rPr>
          <w:lang w:val="en-IN"/>
        </w:rPr>
      </w:pPr>
      <w:r w:rsidRPr="00227E14">
        <w:rPr>
          <w:lang w:val="en-IN"/>
        </w:rPr>
        <w:t xml:space="preserve">“But Ma!” was Gulab’s usual response to everything that Dipika suggested for him. He reluctantly agreed to lead the party and </w:t>
      </w:r>
      <w:r w:rsidR="00FE3692" w:rsidRPr="00227E14">
        <w:rPr>
          <w:lang w:val="en-IN"/>
        </w:rPr>
        <w:t xml:space="preserve">proved to </w:t>
      </w:r>
      <w:r w:rsidR="00FC2D36" w:rsidRPr="00227E14">
        <w:rPr>
          <w:lang w:val="en-IN"/>
        </w:rPr>
        <w:t xml:space="preserve">be </w:t>
      </w:r>
      <w:r w:rsidR="00A04670" w:rsidRPr="00227E14">
        <w:rPr>
          <w:lang w:val="en-IN"/>
        </w:rPr>
        <w:t xml:space="preserve">out of </w:t>
      </w:r>
      <w:r w:rsidR="00FE3692" w:rsidRPr="00227E14">
        <w:rPr>
          <w:lang w:val="en-IN"/>
        </w:rPr>
        <w:t xml:space="preserve">depth in </w:t>
      </w:r>
      <w:r w:rsidR="00E305C9" w:rsidRPr="00227E14">
        <w:rPr>
          <w:lang w:val="en-IN"/>
        </w:rPr>
        <w:t>his</w:t>
      </w:r>
      <w:r w:rsidR="00FE3692" w:rsidRPr="00227E14">
        <w:rPr>
          <w:lang w:val="en-IN"/>
        </w:rPr>
        <w:t xml:space="preserve"> new role. He also had a small attention span. When senior leaders met him to discuss critical issues, his mind would</w:t>
      </w:r>
      <w:r w:rsidR="0050746A" w:rsidRPr="00227E14">
        <w:rPr>
          <w:lang w:val="en-IN"/>
        </w:rPr>
        <w:t xml:space="preserve"> often</w:t>
      </w:r>
      <w:r w:rsidR="00FE3692" w:rsidRPr="00227E14">
        <w:rPr>
          <w:lang w:val="en-IN"/>
        </w:rPr>
        <w:t xml:space="preserve"> be elsewhere</w:t>
      </w:r>
      <w:r w:rsidR="00A04670" w:rsidRPr="00227E14">
        <w:rPr>
          <w:lang w:val="en-IN"/>
        </w:rPr>
        <w:t xml:space="preserve">, </w:t>
      </w:r>
      <w:r w:rsidR="00FE3692" w:rsidRPr="00227E14">
        <w:rPr>
          <w:lang w:val="en-IN"/>
        </w:rPr>
        <w:t xml:space="preserve">fidgeting with his smart phone or </w:t>
      </w:r>
      <w:r w:rsidR="0050746A" w:rsidRPr="00227E14">
        <w:rPr>
          <w:lang w:val="en-IN"/>
        </w:rPr>
        <w:t xml:space="preserve">even </w:t>
      </w:r>
      <w:r w:rsidR="00FE3692" w:rsidRPr="00227E14">
        <w:rPr>
          <w:lang w:val="en-IN"/>
        </w:rPr>
        <w:t xml:space="preserve">feeding biscuits to his pet poodle. </w:t>
      </w:r>
      <w:proofErr w:type="gramStart"/>
      <w:r w:rsidR="00FE3692" w:rsidRPr="00227E14">
        <w:rPr>
          <w:lang w:val="en-IN"/>
        </w:rPr>
        <w:t>In the course of</w:t>
      </w:r>
      <w:proofErr w:type="gramEnd"/>
      <w:r w:rsidR="00FE3692" w:rsidRPr="00227E14">
        <w:rPr>
          <w:lang w:val="en-IN"/>
        </w:rPr>
        <w:t xml:space="preserve"> electioneering, he would raise issues that had no resonance with the public. The Freedom Party received a drubbing in all the </w:t>
      </w:r>
      <w:r w:rsidR="0050746A" w:rsidRPr="00227E14">
        <w:rPr>
          <w:lang w:val="en-IN"/>
        </w:rPr>
        <w:t>s</w:t>
      </w:r>
      <w:r w:rsidR="00FE3692" w:rsidRPr="00227E14">
        <w:rPr>
          <w:lang w:val="en-IN"/>
        </w:rPr>
        <w:t>tates</w:t>
      </w:r>
      <w:r w:rsidR="0050746A" w:rsidRPr="00227E14">
        <w:rPr>
          <w:lang w:val="en-IN"/>
        </w:rPr>
        <w:t xml:space="preserve"> concerned</w:t>
      </w:r>
      <w:r w:rsidR="00FE3692" w:rsidRPr="00227E14">
        <w:rPr>
          <w:lang w:val="en-IN"/>
        </w:rPr>
        <w:t xml:space="preserve">. Instead of being </w:t>
      </w:r>
      <w:r w:rsidR="00A04670" w:rsidRPr="00227E14">
        <w:rPr>
          <w:lang w:val="en-IN"/>
        </w:rPr>
        <w:t>around</w:t>
      </w:r>
      <w:r w:rsidR="00F033DF" w:rsidRPr="00227E14">
        <w:rPr>
          <w:lang w:val="en-IN"/>
        </w:rPr>
        <w:t xml:space="preserve"> to boost the morale of the </w:t>
      </w:r>
      <w:r w:rsidR="00FE3692" w:rsidRPr="00227E14">
        <w:rPr>
          <w:lang w:val="en-IN"/>
        </w:rPr>
        <w:t>party cadre, he disappeared abroad for one of his vacations</w:t>
      </w:r>
      <w:r w:rsidR="0050746A" w:rsidRPr="00227E14">
        <w:rPr>
          <w:lang w:val="en-IN"/>
        </w:rPr>
        <w:t xml:space="preserve"> </w:t>
      </w:r>
      <w:r w:rsidR="00F033DF" w:rsidRPr="00227E14">
        <w:rPr>
          <w:lang w:val="en-IN"/>
        </w:rPr>
        <w:t>‘</w:t>
      </w:r>
      <w:r w:rsidR="0050746A" w:rsidRPr="00227E14">
        <w:rPr>
          <w:lang w:val="en-IN"/>
        </w:rPr>
        <w:t>for contemplation.</w:t>
      </w:r>
      <w:r w:rsidR="00F033DF" w:rsidRPr="00227E14">
        <w:rPr>
          <w:lang w:val="en-IN"/>
        </w:rPr>
        <w:t>’</w:t>
      </w:r>
      <w:r w:rsidR="00FE3692" w:rsidRPr="00227E14">
        <w:rPr>
          <w:lang w:val="en-IN"/>
        </w:rPr>
        <w:t xml:space="preserve"> Meanwhile, the party, goaded by its chief and his mother, rallied behind him and absolved him of all blame. In one voice, senior leaders claimed that the fault lay with the local leaders who had failed to exploit the momentum </w:t>
      </w:r>
      <w:r w:rsidRPr="00227E14">
        <w:rPr>
          <w:lang w:val="en-IN"/>
        </w:rPr>
        <w:t xml:space="preserve">and “youthful energy” that </w:t>
      </w:r>
      <w:r w:rsidR="00FE3692" w:rsidRPr="00227E14">
        <w:rPr>
          <w:lang w:val="en-IN"/>
        </w:rPr>
        <w:t xml:space="preserve">Gulab had provided to the party. </w:t>
      </w:r>
    </w:p>
    <w:p w14:paraId="20EDE78F" w14:textId="50B2457C" w:rsidR="00FE3692" w:rsidRPr="00227E14" w:rsidRDefault="00FE3692" w:rsidP="00FE3692">
      <w:pPr>
        <w:rPr>
          <w:rFonts w:eastAsia="Helvetica" w:cs="Helvetica"/>
          <w:lang w:val="en-IN"/>
        </w:rPr>
      </w:pPr>
      <w:r w:rsidRPr="00227E14">
        <w:rPr>
          <w:lang w:val="en-IN"/>
        </w:rPr>
        <w:t xml:space="preserve">In fact, he was </w:t>
      </w:r>
      <w:r w:rsidR="00F033DF" w:rsidRPr="00227E14">
        <w:rPr>
          <w:lang w:val="en-IN"/>
        </w:rPr>
        <w:t xml:space="preserve">even </w:t>
      </w:r>
      <w:r w:rsidRPr="00227E14">
        <w:rPr>
          <w:lang w:val="en-IN"/>
        </w:rPr>
        <w:t>promoted as vice president of the party. By then it was clear that Dipika was grooming him to take over the presidentship from her. The clamo</w:t>
      </w:r>
      <w:r w:rsidR="00A04670" w:rsidRPr="00227E14">
        <w:rPr>
          <w:lang w:val="en-IN"/>
        </w:rPr>
        <w:t>u</w:t>
      </w:r>
      <w:r w:rsidRPr="00227E14">
        <w:rPr>
          <w:lang w:val="en-IN"/>
        </w:rPr>
        <w:t xml:space="preserve">r to praise him grew even shriller. Prime Minister Dhillon offered to make him a minister, which </w:t>
      </w:r>
      <w:r w:rsidR="003F7E45" w:rsidRPr="00227E14">
        <w:rPr>
          <w:lang w:val="en-IN"/>
        </w:rPr>
        <w:t xml:space="preserve">he </w:t>
      </w:r>
      <w:r w:rsidRPr="00227E14">
        <w:rPr>
          <w:lang w:val="en-IN"/>
        </w:rPr>
        <w:t xml:space="preserve">turned down </w:t>
      </w:r>
      <w:r w:rsidR="003F7E45" w:rsidRPr="00227E14">
        <w:rPr>
          <w:lang w:val="en-IN"/>
        </w:rPr>
        <w:t xml:space="preserve">saying that </w:t>
      </w:r>
      <w:r w:rsidRPr="00227E14">
        <w:rPr>
          <w:lang w:val="en-IN"/>
        </w:rPr>
        <w:t xml:space="preserve">he wanted to remain free to work for the party. His critics ridiculed him for running away from responsibility. </w:t>
      </w:r>
    </w:p>
    <w:p w14:paraId="61D92FDD" w14:textId="7D0EF67F" w:rsidR="00FE3692" w:rsidRPr="00227E14" w:rsidRDefault="00FE3692" w:rsidP="00FE3692">
      <w:pPr>
        <w:rPr>
          <w:rFonts w:eastAsia="Helvetica" w:cs="Helvetica"/>
          <w:lang w:val="en-IN"/>
        </w:rPr>
      </w:pPr>
      <w:r w:rsidRPr="00227E14">
        <w:rPr>
          <w:lang w:val="en-IN"/>
        </w:rPr>
        <w:lastRenderedPageBreak/>
        <w:t xml:space="preserve">Even as Gulab was struggling </w:t>
      </w:r>
      <w:r w:rsidR="003F7E45" w:rsidRPr="00227E14">
        <w:rPr>
          <w:lang w:val="en-IN"/>
        </w:rPr>
        <w:t>(</w:t>
      </w:r>
      <w:r w:rsidRPr="00227E14">
        <w:rPr>
          <w:lang w:val="en-IN"/>
        </w:rPr>
        <w:t>in vain</w:t>
      </w:r>
      <w:r w:rsidR="003F7E45" w:rsidRPr="00227E14">
        <w:rPr>
          <w:lang w:val="en-IN"/>
        </w:rPr>
        <w:t>)</w:t>
      </w:r>
      <w:r w:rsidRPr="00227E14">
        <w:rPr>
          <w:lang w:val="en-IN"/>
        </w:rPr>
        <w:t xml:space="preserve"> to prove his leadership mettle, Dipika’s mind </w:t>
      </w:r>
      <w:r w:rsidR="007B526B" w:rsidRPr="00227E14">
        <w:rPr>
          <w:lang w:val="en-IN"/>
        </w:rPr>
        <w:t xml:space="preserve">was </w:t>
      </w:r>
      <w:r w:rsidRPr="00227E14">
        <w:rPr>
          <w:lang w:val="en-IN"/>
        </w:rPr>
        <w:t xml:space="preserve">on another challenging matter. </w:t>
      </w:r>
      <w:r w:rsidR="003F7E45" w:rsidRPr="00227E14">
        <w:rPr>
          <w:lang w:val="en-IN"/>
        </w:rPr>
        <w:t xml:space="preserve">The probe </w:t>
      </w:r>
      <w:r w:rsidR="00C53CC2" w:rsidRPr="00227E14">
        <w:rPr>
          <w:lang w:val="en-IN"/>
        </w:rPr>
        <w:t xml:space="preserve">that the Prime Minister </w:t>
      </w:r>
      <w:r w:rsidR="003F7E45" w:rsidRPr="00227E14">
        <w:rPr>
          <w:lang w:val="en-IN"/>
        </w:rPr>
        <w:t>had got the Intelligence Bureau to initiate</w:t>
      </w:r>
      <w:r w:rsidR="00C53CC2" w:rsidRPr="00227E14">
        <w:rPr>
          <w:lang w:val="en-IN"/>
        </w:rPr>
        <w:t>,</w:t>
      </w:r>
      <w:r w:rsidR="003F7E45" w:rsidRPr="00227E14">
        <w:rPr>
          <w:lang w:val="en-IN"/>
        </w:rPr>
        <w:t xml:space="preserve"> could land </w:t>
      </w:r>
      <w:r w:rsidR="00C53CC2" w:rsidRPr="00227E14">
        <w:rPr>
          <w:lang w:val="en-IN"/>
        </w:rPr>
        <w:t xml:space="preserve">her ‘favourite’ </w:t>
      </w:r>
      <w:r w:rsidR="003F7E45" w:rsidRPr="00227E14">
        <w:rPr>
          <w:lang w:val="en-IN"/>
        </w:rPr>
        <w:t>ministers</w:t>
      </w:r>
      <w:r w:rsidRPr="00227E14">
        <w:rPr>
          <w:lang w:val="en-IN"/>
        </w:rPr>
        <w:t xml:space="preserve"> </w:t>
      </w:r>
      <w:r w:rsidR="003F7E45" w:rsidRPr="00227E14">
        <w:rPr>
          <w:lang w:val="en-IN"/>
        </w:rPr>
        <w:t>in trouble. S</w:t>
      </w:r>
      <w:r w:rsidRPr="00227E14">
        <w:rPr>
          <w:lang w:val="en-IN"/>
        </w:rPr>
        <w:t xml:space="preserve">he had decided to cut the Prime Minister to size. Until now, she had chided him in private, but now a public </w:t>
      </w:r>
      <w:r w:rsidR="007B526B" w:rsidRPr="00227E14">
        <w:rPr>
          <w:lang w:val="en-IN"/>
        </w:rPr>
        <w:t xml:space="preserve">reprimand </w:t>
      </w:r>
      <w:r w:rsidRPr="00227E14">
        <w:rPr>
          <w:lang w:val="en-IN"/>
        </w:rPr>
        <w:t>was needed. And she had a handle to do so.</w:t>
      </w:r>
    </w:p>
    <w:p w14:paraId="640E2619" w14:textId="0C0F0390" w:rsidR="00FE3692" w:rsidRPr="00227E14" w:rsidRDefault="005166FB" w:rsidP="00FE3692">
      <w:pPr>
        <w:rPr>
          <w:rFonts w:eastAsia="Helvetica" w:cs="Helvetica"/>
          <w:lang w:val="en-IN"/>
        </w:rPr>
      </w:pPr>
      <w:r w:rsidRPr="00227E14">
        <w:rPr>
          <w:lang w:val="en-IN"/>
        </w:rPr>
        <w:t>A few days ago</w:t>
      </w:r>
      <w:r w:rsidR="00FE3692" w:rsidRPr="00227E14">
        <w:rPr>
          <w:lang w:val="en-IN"/>
        </w:rPr>
        <w:t xml:space="preserve">, the </w:t>
      </w:r>
      <w:r w:rsidR="003F7E45" w:rsidRPr="00227E14">
        <w:rPr>
          <w:lang w:val="en-IN"/>
        </w:rPr>
        <w:t>c</w:t>
      </w:r>
      <w:r w:rsidR="00FE3692" w:rsidRPr="00227E14">
        <w:rPr>
          <w:lang w:val="en-IN"/>
        </w:rPr>
        <w:t xml:space="preserve">abinet had cleared an ordinance that proposed to disqualify sitting elected representatives in case they were </w:t>
      </w:r>
      <w:r w:rsidR="004D6B95" w:rsidRPr="00227E14">
        <w:rPr>
          <w:lang w:val="en-IN"/>
        </w:rPr>
        <w:t>charge sheeted</w:t>
      </w:r>
      <w:r w:rsidR="00FE3692" w:rsidRPr="00227E14">
        <w:rPr>
          <w:lang w:val="en-IN"/>
        </w:rPr>
        <w:t xml:space="preserve"> for crimes that attracted a minimum jail term of two years. The </w:t>
      </w:r>
      <w:r w:rsidR="003F7E45" w:rsidRPr="00227E14">
        <w:rPr>
          <w:lang w:val="en-IN"/>
        </w:rPr>
        <w:t>c</w:t>
      </w:r>
      <w:r w:rsidR="00FE3692" w:rsidRPr="00227E14">
        <w:rPr>
          <w:lang w:val="en-IN"/>
        </w:rPr>
        <w:t xml:space="preserve">abinet noted that a court verdict took its time in coming and that the interim period was </w:t>
      </w:r>
      <w:r w:rsidR="008C3652" w:rsidRPr="00227E14">
        <w:rPr>
          <w:lang w:val="en-IN"/>
        </w:rPr>
        <w:t xml:space="preserve">thoroughly </w:t>
      </w:r>
      <w:r w:rsidR="00FE3692" w:rsidRPr="00227E14">
        <w:rPr>
          <w:lang w:val="en-IN"/>
        </w:rPr>
        <w:t>exploited by the accused</w:t>
      </w:r>
      <w:r w:rsidR="0004370A" w:rsidRPr="00227E14">
        <w:rPr>
          <w:lang w:val="en-IN"/>
        </w:rPr>
        <w:t xml:space="preserve"> in the meantime</w:t>
      </w:r>
      <w:r w:rsidR="008C3652" w:rsidRPr="00227E14">
        <w:rPr>
          <w:lang w:val="en-IN"/>
        </w:rPr>
        <w:t>.</w:t>
      </w:r>
      <w:r w:rsidR="00FE3692" w:rsidRPr="00227E14">
        <w:rPr>
          <w:lang w:val="en-IN"/>
        </w:rPr>
        <w:t xml:space="preserve"> The ordinance would also address the growing public perception of the Dhillon government being soft on corruption. Some ministers of the </w:t>
      </w:r>
      <w:r w:rsidR="008C3652" w:rsidRPr="00227E14">
        <w:rPr>
          <w:lang w:val="en-IN"/>
        </w:rPr>
        <w:t>c</w:t>
      </w:r>
      <w:r w:rsidR="00FE3692" w:rsidRPr="00227E14">
        <w:rPr>
          <w:lang w:val="en-IN"/>
        </w:rPr>
        <w:t xml:space="preserve">abinet had opposed the ordinance </w:t>
      </w:r>
      <w:r w:rsidR="00D02D28" w:rsidRPr="00227E14">
        <w:rPr>
          <w:lang w:val="en-IN"/>
        </w:rPr>
        <w:t xml:space="preserve">stating </w:t>
      </w:r>
      <w:r w:rsidR="005E62E9" w:rsidRPr="00227E14">
        <w:rPr>
          <w:lang w:val="en-IN"/>
        </w:rPr>
        <w:t xml:space="preserve">that </w:t>
      </w:r>
      <w:r w:rsidR="00D02D28" w:rsidRPr="00227E14">
        <w:rPr>
          <w:lang w:val="en-IN"/>
        </w:rPr>
        <w:t>it was</w:t>
      </w:r>
      <w:r w:rsidR="00FE3692" w:rsidRPr="00227E14">
        <w:rPr>
          <w:lang w:val="en-IN"/>
        </w:rPr>
        <w:t xml:space="preserve"> too harsh and not respecting the laid down caveat that a person was deemed innocent unless proved guilty by a court of law. They had taken their case to Dipika. </w:t>
      </w:r>
    </w:p>
    <w:p w14:paraId="5E788FC9" w14:textId="77777777" w:rsidR="00D02D28" w:rsidRPr="00227E14" w:rsidRDefault="00FE3692" w:rsidP="00FE3692">
      <w:pPr>
        <w:rPr>
          <w:lang w:val="en-IN"/>
        </w:rPr>
      </w:pPr>
      <w:r w:rsidRPr="00227E14">
        <w:rPr>
          <w:lang w:val="en-IN"/>
        </w:rPr>
        <w:t>The Freedom Party chief was worried on another account</w:t>
      </w:r>
      <w:r w:rsidR="00202AFE" w:rsidRPr="00227E14">
        <w:rPr>
          <w:lang w:val="en-IN"/>
        </w:rPr>
        <w:t xml:space="preserve"> as well</w:t>
      </w:r>
      <w:r w:rsidRPr="00227E14">
        <w:rPr>
          <w:lang w:val="en-IN"/>
        </w:rPr>
        <w:t xml:space="preserve">. If the ordinance was promulgated with presidential assent, it would adversely impact some of the leaders of friendly parties whose support was essential to keep the central government </w:t>
      </w:r>
      <w:r w:rsidR="00202AFE" w:rsidRPr="00227E14">
        <w:rPr>
          <w:lang w:val="en-IN"/>
        </w:rPr>
        <w:t>intact</w:t>
      </w:r>
      <w:r w:rsidRPr="00227E14">
        <w:rPr>
          <w:lang w:val="en-IN"/>
        </w:rPr>
        <w:t xml:space="preserve">. There was little she could do once the ordinance went to the President, so </w:t>
      </w:r>
      <w:r w:rsidR="002C04BF" w:rsidRPr="00227E14">
        <w:rPr>
          <w:lang w:val="en-IN"/>
        </w:rPr>
        <w:t>she</w:t>
      </w:r>
      <w:r w:rsidRPr="00227E14">
        <w:rPr>
          <w:lang w:val="en-IN"/>
        </w:rPr>
        <w:t xml:space="preserve"> proposed that the law be nipped before it reached that stage. She summoned the Prime Minister and suggested that he hold a </w:t>
      </w:r>
      <w:r w:rsidR="002C04BF" w:rsidRPr="00227E14">
        <w:rPr>
          <w:lang w:val="en-IN"/>
        </w:rPr>
        <w:t>p</w:t>
      </w:r>
      <w:r w:rsidRPr="00227E14">
        <w:rPr>
          <w:lang w:val="en-IN"/>
        </w:rPr>
        <w:t xml:space="preserve">ress conference to dispel the negative impressions about the government, </w:t>
      </w:r>
      <w:r w:rsidR="0004370A" w:rsidRPr="00227E14">
        <w:rPr>
          <w:lang w:val="en-IN"/>
        </w:rPr>
        <w:t xml:space="preserve">speaking nothing about </w:t>
      </w:r>
      <w:r w:rsidRPr="00227E14">
        <w:rPr>
          <w:lang w:val="en-IN"/>
        </w:rPr>
        <w:t>the ordinance</w:t>
      </w:r>
      <w:r w:rsidR="0004370A" w:rsidRPr="00227E14">
        <w:rPr>
          <w:lang w:val="en-IN"/>
        </w:rPr>
        <w:t>.</w:t>
      </w:r>
      <w:r w:rsidRPr="00227E14">
        <w:rPr>
          <w:lang w:val="en-IN"/>
        </w:rPr>
        <w:t xml:space="preserve"> She said that Gulab would also be present at the </w:t>
      </w:r>
      <w:r w:rsidR="0004370A" w:rsidRPr="00227E14">
        <w:rPr>
          <w:lang w:val="en-IN"/>
        </w:rPr>
        <w:t xml:space="preserve">press conference </w:t>
      </w:r>
      <w:r w:rsidRPr="00227E14">
        <w:rPr>
          <w:lang w:val="en-IN"/>
        </w:rPr>
        <w:t xml:space="preserve">to </w:t>
      </w:r>
      <w:r w:rsidRPr="00227E14">
        <w:rPr>
          <w:lang w:val="en-IN"/>
        </w:rPr>
        <w:lastRenderedPageBreak/>
        <w:t xml:space="preserve">express the party’s solidarity with the government. After </w:t>
      </w:r>
      <w:r w:rsidR="00C53CC2" w:rsidRPr="00227E14">
        <w:rPr>
          <w:lang w:val="en-IN"/>
        </w:rPr>
        <w:t xml:space="preserve">the Prime Minister </w:t>
      </w:r>
      <w:r w:rsidRPr="00227E14">
        <w:rPr>
          <w:lang w:val="en-IN"/>
        </w:rPr>
        <w:t>left, she met with her son</w:t>
      </w:r>
      <w:r w:rsidR="00D02D28" w:rsidRPr="00227E14">
        <w:rPr>
          <w:lang w:val="en-IN"/>
        </w:rPr>
        <w:t xml:space="preserve">. </w:t>
      </w:r>
    </w:p>
    <w:p w14:paraId="0DD86DBE" w14:textId="37086562" w:rsidR="00FE3692" w:rsidRPr="00227E14" w:rsidRDefault="00D02D28" w:rsidP="00FE3692">
      <w:pPr>
        <w:rPr>
          <w:rFonts w:eastAsia="Helvetica" w:cs="Helvetica"/>
          <w:lang w:val="en-IN"/>
        </w:rPr>
      </w:pPr>
      <w:r w:rsidRPr="00227E14">
        <w:rPr>
          <w:lang w:val="en-IN"/>
        </w:rPr>
        <w:t>“Stick to this and speak only this. Don’t go overboard or deviate,” she said, preparing him for delivering the blow at the press conference</w:t>
      </w:r>
      <w:r w:rsidR="00FE3692" w:rsidRPr="00227E14">
        <w:rPr>
          <w:lang w:val="en-IN"/>
        </w:rPr>
        <w:t xml:space="preserve">. </w:t>
      </w:r>
    </w:p>
    <w:p w14:paraId="42F6D1A3" w14:textId="7E00A343" w:rsidR="00FE3692" w:rsidRPr="00227E14" w:rsidRDefault="00FE3692" w:rsidP="00FE3692">
      <w:pPr>
        <w:rPr>
          <w:rFonts w:eastAsia="Helvetica" w:cs="Helvetica"/>
          <w:lang w:val="en-IN"/>
        </w:rPr>
      </w:pPr>
      <w:r w:rsidRPr="00227E14">
        <w:rPr>
          <w:lang w:val="en-IN"/>
        </w:rPr>
        <w:t>She wanted to kill</w:t>
      </w:r>
      <w:r w:rsidR="00C53CC2" w:rsidRPr="00227E14">
        <w:rPr>
          <w:lang w:val="en-IN"/>
        </w:rPr>
        <w:t xml:space="preserve"> many birds with one stone. One:</w:t>
      </w:r>
      <w:r w:rsidRPr="00227E14">
        <w:rPr>
          <w:lang w:val="en-IN"/>
        </w:rPr>
        <w:t xml:space="preserve"> </w:t>
      </w:r>
      <w:r w:rsidR="00630D1F" w:rsidRPr="00227E14">
        <w:rPr>
          <w:lang w:val="en-IN"/>
        </w:rPr>
        <w:t>S</w:t>
      </w:r>
      <w:r w:rsidRPr="00227E14">
        <w:rPr>
          <w:lang w:val="en-IN"/>
        </w:rPr>
        <w:t xml:space="preserve">how </w:t>
      </w:r>
      <w:r w:rsidR="00C53CC2" w:rsidRPr="00227E14">
        <w:rPr>
          <w:lang w:val="en-IN"/>
        </w:rPr>
        <w:t>the Prime Minister his place.</w:t>
      </w:r>
      <w:r w:rsidRPr="00227E14">
        <w:rPr>
          <w:lang w:val="en-IN"/>
        </w:rPr>
        <w:t xml:space="preserve"> </w:t>
      </w:r>
      <w:r w:rsidR="00C53CC2" w:rsidRPr="00227E14">
        <w:rPr>
          <w:lang w:val="en-IN"/>
        </w:rPr>
        <w:t>Two: Snuff out the ordinance.</w:t>
      </w:r>
      <w:r w:rsidRPr="00227E14">
        <w:rPr>
          <w:lang w:val="en-IN"/>
        </w:rPr>
        <w:t xml:space="preserve"> </w:t>
      </w:r>
      <w:r w:rsidR="00C53CC2" w:rsidRPr="00227E14">
        <w:rPr>
          <w:lang w:val="en-IN"/>
        </w:rPr>
        <w:t>Three:</w:t>
      </w:r>
      <w:r w:rsidRPr="00227E14">
        <w:rPr>
          <w:lang w:val="en-IN"/>
        </w:rPr>
        <w:t xml:space="preserve"> </w:t>
      </w:r>
      <w:r w:rsidR="00630D1F" w:rsidRPr="00227E14">
        <w:rPr>
          <w:lang w:val="en-IN"/>
        </w:rPr>
        <w:t>C</w:t>
      </w:r>
      <w:r w:rsidRPr="00227E14">
        <w:rPr>
          <w:lang w:val="en-IN"/>
        </w:rPr>
        <w:t>ontain the Prime Minister’s new-found zeal to proceed with the probes against her c</w:t>
      </w:r>
      <w:r w:rsidR="00C53CC2" w:rsidRPr="00227E14">
        <w:rPr>
          <w:lang w:val="en-IN"/>
        </w:rPr>
        <w:t>ronies. Four: E</w:t>
      </w:r>
      <w:r w:rsidRPr="00227E14">
        <w:rPr>
          <w:lang w:val="en-IN"/>
        </w:rPr>
        <w:t xml:space="preserve">stablish her son firmly as the next-in-command.   </w:t>
      </w:r>
    </w:p>
    <w:p w14:paraId="11D53C39" w14:textId="3EED0ACA" w:rsidR="00FE3692" w:rsidRPr="00227E14" w:rsidRDefault="005166FB" w:rsidP="00FE3692">
      <w:pPr>
        <w:rPr>
          <w:rFonts w:eastAsia="Helvetica" w:cs="Helvetica"/>
          <w:lang w:val="en-IN"/>
        </w:rPr>
      </w:pPr>
      <w:r w:rsidRPr="00227E14">
        <w:rPr>
          <w:lang w:val="en-IN"/>
        </w:rPr>
        <w:t xml:space="preserve">Seated on the </w:t>
      </w:r>
      <w:r w:rsidR="001B5B41" w:rsidRPr="00227E14">
        <w:rPr>
          <w:lang w:val="en-IN"/>
        </w:rPr>
        <w:t>dais</w:t>
      </w:r>
      <w:r w:rsidRPr="00227E14">
        <w:rPr>
          <w:lang w:val="en-IN"/>
        </w:rPr>
        <w:t xml:space="preserve"> at the press conference were the </w:t>
      </w:r>
      <w:r w:rsidR="00FE3692" w:rsidRPr="00227E14">
        <w:rPr>
          <w:lang w:val="en-IN"/>
        </w:rPr>
        <w:t>Prime Minister, Gulab and a couple of senior leaders considered close to the party chief</w:t>
      </w:r>
      <w:r w:rsidRPr="00227E14">
        <w:rPr>
          <w:lang w:val="en-IN"/>
        </w:rPr>
        <w:t>.</w:t>
      </w:r>
      <w:r w:rsidR="00FE3692" w:rsidRPr="00227E14">
        <w:rPr>
          <w:lang w:val="en-IN"/>
        </w:rPr>
        <w:t xml:space="preserve"> The Prime Minister made the opening remarks, in which he sought to reject the impression that he presided over a non-functional regime or that he was a puppet in his party chief</w:t>
      </w:r>
      <w:r w:rsidRPr="00227E14">
        <w:rPr>
          <w:lang w:val="en-IN"/>
        </w:rPr>
        <w:t>’s</w:t>
      </w:r>
      <w:r w:rsidR="00FE3692" w:rsidRPr="00227E14">
        <w:rPr>
          <w:lang w:val="en-IN"/>
        </w:rPr>
        <w:t xml:space="preserve"> hands. He reeled out his government’s</w:t>
      </w:r>
      <w:r w:rsidR="00C53CC2" w:rsidRPr="00227E14">
        <w:rPr>
          <w:lang w:val="en-IN"/>
        </w:rPr>
        <w:t xml:space="preserve"> achievements, with Gulab</w:t>
      </w:r>
      <w:r w:rsidR="00FE3692" w:rsidRPr="00227E14">
        <w:rPr>
          <w:lang w:val="en-IN"/>
        </w:rPr>
        <w:t xml:space="preserve"> heartily applauding. He did not forget to mention the ‘valuable’ contribution that the party chief had made in shaping the government’s policies</w:t>
      </w:r>
      <w:r w:rsidR="0082288C" w:rsidRPr="00227E14">
        <w:rPr>
          <w:lang w:val="en-IN"/>
        </w:rPr>
        <w:t>,</w:t>
      </w:r>
      <w:r w:rsidR="00FE3692" w:rsidRPr="00227E14">
        <w:rPr>
          <w:lang w:val="en-IN"/>
        </w:rPr>
        <w:t xml:space="preserve"> which benefitted the last man in the line. </w:t>
      </w:r>
    </w:p>
    <w:p w14:paraId="4E15D7F3" w14:textId="582631AC" w:rsidR="00FE3692" w:rsidRPr="00227E14" w:rsidRDefault="00FE3692" w:rsidP="00FE3692">
      <w:pPr>
        <w:rPr>
          <w:rFonts w:eastAsia="Helvetica" w:cs="Helvetica"/>
          <w:lang w:val="en-IN"/>
        </w:rPr>
      </w:pPr>
      <w:r w:rsidRPr="00227E14">
        <w:rPr>
          <w:lang w:val="en-IN"/>
        </w:rPr>
        <w:t>A few desultory questions were asked. Just when the briefing was about to end, o</w:t>
      </w:r>
      <w:r w:rsidR="00C53CC2" w:rsidRPr="00227E14">
        <w:rPr>
          <w:lang w:val="en-IN"/>
        </w:rPr>
        <w:t>ne journalist asked Gulab</w:t>
      </w:r>
      <w:r w:rsidRPr="00227E14">
        <w:rPr>
          <w:lang w:val="en-IN"/>
        </w:rPr>
        <w:t xml:space="preserve"> his views on the new ordinance the </w:t>
      </w:r>
      <w:r w:rsidR="0082288C" w:rsidRPr="00227E14">
        <w:rPr>
          <w:lang w:val="en-IN"/>
        </w:rPr>
        <w:t>c</w:t>
      </w:r>
      <w:r w:rsidRPr="00227E14">
        <w:rPr>
          <w:lang w:val="en-IN"/>
        </w:rPr>
        <w:t>abinet had cleared. The first-time MP fished into his kurta pocket and produced a sheet of paper — it turned out to be a copy of the</w:t>
      </w:r>
      <w:r w:rsidR="00C53CC2" w:rsidRPr="00227E14">
        <w:rPr>
          <w:lang w:val="en-IN"/>
        </w:rPr>
        <w:t xml:space="preserve"> said</w:t>
      </w:r>
      <w:r w:rsidRPr="00227E14">
        <w:rPr>
          <w:lang w:val="en-IN"/>
        </w:rPr>
        <w:t xml:space="preserve"> ordinance. He waved it </w:t>
      </w:r>
      <w:r w:rsidR="0082288C" w:rsidRPr="00227E14">
        <w:rPr>
          <w:lang w:val="en-IN"/>
        </w:rPr>
        <w:t xml:space="preserve">at </w:t>
      </w:r>
      <w:r w:rsidRPr="00227E14">
        <w:rPr>
          <w:lang w:val="en-IN"/>
        </w:rPr>
        <w:t xml:space="preserve">the media and </w:t>
      </w:r>
      <w:r w:rsidR="001B5B41" w:rsidRPr="00227E14">
        <w:rPr>
          <w:lang w:val="en-IN"/>
        </w:rPr>
        <w:t>said, “The</w:t>
      </w:r>
      <w:r w:rsidRPr="00227E14">
        <w:rPr>
          <w:lang w:val="en-IN"/>
        </w:rPr>
        <w:t xml:space="preserve"> ordinance is a piece of rubbish. It punishes people who have not been declared guilty. It takes away the rights of a representative elected by the people. It should go straight into the garbage can.” He </w:t>
      </w:r>
      <w:r w:rsidR="001876E8" w:rsidRPr="00227E14">
        <w:rPr>
          <w:lang w:val="en-IN"/>
        </w:rPr>
        <w:t xml:space="preserve">tore it </w:t>
      </w:r>
      <w:r w:rsidR="001876E8" w:rsidRPr="00227E14">
        <w:rPr>
          <w:lang w:val="en-IN"/>
        </w:rPr>
        <w:lastRenderedPageBreak/>
        <w:t xml:space="preserve">up and </w:t>
      </w:r>
      <w:r w:rsidRPr="00227E14">
        <w:rPr>
          <w:lang w:val="en-IN"/>
        </w:rPr>
        <w:t xml:space="preserve">tossed the </w:t>
      </w:r>
      <w:r w:rsidR="001876E8" w:rsidRPr="00227E14">
        <w:rPr>
          <w:lang w:val="en-IN"/>
        </w:rPr>
        <w:t xml:space="preserve">pieces </w:t>
      </w:r>
      <w:r w:rsidRPr="00227E14">
        <w:rPr>
          <w:lang w:val="en-IN"/>
        </w:rPr>
        <w:t xml:space="preserve">in a </w:t>
      </w:r>
      <w:r w:rsidR="00DE05D9" w:rsidRPr="00227E14">
        <w:rPr>
          <w:lang w:val="en-IN"/>
        </w:rPr>
        <w:t>trashcan placed strategically close to the dais</w:t>
      </w:r>
      <w:r w:rsidRPr="00227E14">
        <w:rPr>
          <w:lang w:val="en-IN"/>
        </w:rPr>
        <w:t>.</w:t>
      </w:r>
    </w:p>
    <w:p w14:paraId="370A55FA" w14:textId="0B6170FB" w:rsidR="00FE3692" w:rsidRPr="00227E14" w:rsidRDefault="00FE3692" w:rsidP="00FE3692">
      <w:pPr>
        <w:rPr>
          <w:rFonts w:eastAsia="Helvetica" w:cs="Helvetica"/>
          <w:lang w:val="en-IN"/>
        </w:rPr>
      </w:pPr>
      <w:r w:rsidRPr="00227E14">
        <w:rPr>
          <w:lang w:val="en-IN"/>
        </w:rPr>
        <w:t xml:space="preserve">The media </w:t>
      </w:r>
      <w:r w:rsidR="00D02D28" w:rsidRPr="00227E14">
        <w:rPr>
          <w:lang w:val="en-IN"/>
        </w:rPr>
        <w:t xml:space="preserve">reporters were </w:t>
      </w:r>
      <w:r w:rsidRPr="00227E14">
        <w:rPr>
          <w:lang w:val="en-IN"/>
        </w:rPr>
        <w:t xml:space="preserve">stunned. The Prime Minister had gone </w:t>
      </w:r>
      <w:r w:rsidR="00AD2265" w:rsidRPr="00227E14">
        <w:rPr>
          <w:lang w:val="en-IN"/>
        </w:rPr>
        <w:t>ashen faced</w:t>
      </w:r>
      <w:r w:rsidRPr="00227E14">
        <w:rPr>
          <w:lang w:val="en-IN"/>
        </w:rPr>
        <w:t>. As the humiliation sunk in, he reali</w:t>
      </w:r>
      <w:r w:rsidR="006F27D2" w:rsidRPr="00227E14">
        <w:rPr>
          <w:lang w:val="en-IN"/>
        </w:rPr>
        <w:t>s</w:t>
      </w:r>
      <w:r w:rsidRPr="00227E14">
        <w:rPr>
          <w:lang w:val="en-IN"/>
        </w:rPr>
        <w:t xml:space="preserve">ed that he had fallen into a </w:t>
      </w:r>
      <w:r w:rsidR="003E5AFB" w:rsidRPr="00227E14">
        <w:rPr>
          <w:lang w:val="en-IN"/>
        </w:rPr>
        <w:t>trap that</w:t>
      </w:r>
      <w:r w:rsidRPr="00227E14">
        <w:rPr>
          <w:lang w:val="en-IN"/>
        </w:rPr>
        <w:t xml:space="preserve"> the party chief had laid </w:t>
      </w:r>
      <w:r w:rsidR="006F27D2" w:rsidRPr="00227E14">
        <w:rPr>
          <w:lang w:val="en-IN"/>
        </w:rPr>
        <w:t xml:space="preserve">out </w:t>
      </w:r>
      <w:r w:rsidRPr="00227E14">
        <w:rPr>
          <w:lang w:val="en-IN"/>
        </w:rPr>
        <w:t xml:space="preserve">for him. The decision of an ordinance lay exclusively with the </w:t>
      </w:r>
      <w:r w:rsidR="006F27D2" w:rsidRPr="00227E14">
        <w:rPr>
          <w:lang w:val="en-IN"/>
        </w:rPr>
        <w:t>c</w:t>
      </w:r>
      <w:r w:rsidRPr="00227E14">
        <w:rPr>
          <w:lang w:val="en-IN"/>
        </w:rPr>
        <w:t xml:space="preserve">abinet, but </w:t>
      </w:r>
      <w:r w:rsidR="00491BB6" w:rsidRPr="00227E14">
        <w:rPr>
          <w:lang w:val="en-IN"/>
        </w:rPr>
        <w:t>Jagat</w:t>
      </w:r>
      <w:r w:rsidRPr="00227E14">
        <w:rPr>
          <w:lang w:val="en-IN"/>
        </w:rPr>
        <w:t xml:space="preserve"> had just been told even that was not for him or his government to decide. He stood up and left</w:t>
      </w:r>
      <w:r w:rsidR="006F27D2" w:rsidRPr="00227E14">
        <w:rPr>
          <w:lang w:val="en-IN"/>
        </w:rPr>
        <w:t>.</w:t>
      </w:r>
      <w:r w:rsidRPr="00227E14">
        <w:rPr>
          <w:lang w:val="en-IN"/>
        </w:rPr>
        <w:t xml:space="preserve"> A couple of days later, Gulab publicly expressed his regard for the Prime Minister</w:t>
      </w:r>
      <w:r w:rsidR="006F27D2" w:rsidRPr="00227E14">
        <w:rPr>
          <w:lang w:val="en-IN"/>
        </w:rPr>
        <w:t xml:space="preserve"> and</w:t>
      </w:r>
      <w:r w:rsidRPr="00227E14">
        <w:rPr>
          <w:lang w:val="en-IN"/>
        </w:rPr>
        <w:t xml:space="preserve"> said that he had only expressed his opinion at the </w:t>
      </w:r>
      <w:r w:rsidR="00DE05D9" w:rsidRPr="00227E14">
        <w:rPr>
          <w:lang w:val="en-IN"/>
        </w:rPr>
        <w:t>press conference</w:t>
      </w:r>
      <w:r w:rsidR="0090358E" w:rsidRPr="00227E14">
        <w:rPr>
          <w:lang w:val="en-IN"/>
        </w:rPr>
        <w:t>. His intention wa</w:t>
      </w:r>
      <w:r w:rsidR="00491BB6" w:rsidRPr="00227E14">
        <w:rPr>
          <w:lang w:val="en-IN"/>
        </w:rPr>
        <w:t>s never to hurt the honourable Prime M</w:t>
      </w:r>
      <w:r w:rsidR="0090358E" w:rsidRPr="00227E14">
        <w:rPr>
          <w:lang w:val="en-IN"/>
        </w:rPr>
        <w:t>inister of the country.</w:t>
      </w:r>
      <w:r w:rsidRPr="00227E14">
        <w:rPr>
          <w:lang w:val="en-IN"/>
        </w:rPr>
        <w:t xml:space="preserve"> </w:t>
      </w:r>
    </w:p>
    <w:p w14:paraId="2291235A" w14:textId="0430347D" w:rsidR="00CD5CF3" w:rsidRPr="00227E14" w:rsidRDefault="00FE3692" w:rsidP="00FE3692">
      <w:pPr>
        <w:rPr>
          <w:lang w:val="en-IN"/>
        </w:rPr>
      </w:pPr>
      <w:r w:rsidRPr="00227E14">
        <w:rPr>
          <w:lang w:val="en-IN"/>
        </w:rPr>
        <w:t xml:space="preserve">Everyone knew that the clarification was </w:t>
      </w:r>
      <w:r w:rsidR="006F27D2" w:rsidRPr="00227E14">
        <w:rPr>
          <w:lang w:val="en-IN"/>
        </w:rPr>
        <w:t>as fake as</w:t>
      </w:r>
      <w:r w:rsidR="0090358E" w:rsidRPr="00227E14">
        <w:rPr>
          <w:lang w:val="en-IN"/>
        </w:rPr>
        <w:t xml:space="preserve"> </w:t>
      </w:r>
      <w:r w:rsidR="00B41F57" w:rsidRPr="00227E14">
        <w:rPr>
          <w:lang w:val="en-IN"/>
        </w:rPr>
        <w:t xml:space="preserve">it </w:t>
      </w:r>
      <w:r w:rsidR="0090358E" w:rsidRPr="00227E14">
        <w:rPr>
          <w:lang w:val="en-IN"/>
        </w:rPr>
        <w:t>could get</w:t>
      </w:r>
      <w:r w:rsidRPr="00227E14">
        <w:rPr>
          <w:lang w:val="en-IN"/>
        </w:rPr>
        <w:t>. The stage had been set for a larger confrontation.</w:t>
      </w:r>
    </w:p>
    <w:p w14:paraId="717A0332" w14:textId="77777777" w:rsidR="00CD5CF3" w:rsidRPr="00227E14" w:rsidRDefault="00CD5CF3">
      <w:pPr>
        <w:spacing w:after="0"/>
        <w:jc w:val="left"/>
        <w:rPr>
          <w:lang w:val="en-IN"/>
        </w:rPr>
      </w:pPr>
      <w:r w:rsidRPr="00227E14">
        <w:rPr>
          <w:lang w:val="en-IN"/>
        </w:rPr>
        <w:br w:type="page"/>
      </w:r>
    </w:p>
    <w:p w14:paraId="6E08157E" w14:textId="77777777" w:rsidR="00B73902" w:rsidRPr="00227E14" w:rsidRDefault="00B73902" w:rsidP="00B73902">
      <w:pPr>
        <w:spacing w:after="0"/>
        <w:jc w:val="left"/>
        <w:rPr>
          <w:lang w:val="en-IN"/>
        </w:rPr>
      </w:pPr>
      <w:bookmarkStart w:id="105" w:name="_Toc21102908"/>
      <w:bookmarkStart w:id="106" w:name="_Toc21261025"/>
      <w:bookmarkEnd w:id="105"/>
    </w:p>
    <w:p w14:paraId="472D677A" w14:textId="77777777" w:rsidR="00B73902" w:rsidRPr="00227E14" w:rsidRDefault="00B73902" w:rsidP="005F55C3">
      <w:pPr>
        <w:pStyle w:val="Heading1"/>
        <w:numPr>
          <w:ilvl w:val="0"/>
          <w:numId w:val="6"/>
        </w:numPr>
        <w:jc w:val="center"/>
        <w:rPr>
          <w:lang w:val="en-IN"/>
        </w:rPr>
      </w:pPr>
      <w:bookmarkStart w:id="107" w:name="_Toc80027691"/>
      <w:bookmarkStart w:id="108" w:name="_Toc80028387"/>
      <w:bookmarkStart w:id="109" w:name="_Toc80028453"/>
      <w:bookmarkEnd w:id="107"/>
      <w:bookmarkEnd w:id="108"/>
      <w:bookmarkEnd w:id="109"/>
    </w:p>
    <w:p w14:paraId="7FCA84C3" w14:textId="5072134D" w:rsidR="00BB318B" w:rsidRPr="00227E14" w:rsidRDefault="00BB318B" w:rsidP="00B73902">
      <w:pPr>
        <w:pStyle w:val="Heading2"/>
        <w:rPr>
          <w:lang w:val="en-IN"/>
        </w:rPr>
      </w:pPr>
      <w:bookmarkStart w:id="110" w:name="_Toc80027692"/>
      <w:bookmarkStart w:id="111" w:name="_Toc80028388"/>
      <w:r w:rsidRPr="00227E14">
        <w:rPr>
          <w:lang w:val="en-IN"/>
        </w:rPr>
        <w:t>When it rains, it pours</w:t>
      </w:r>
      <w:bookmarkEnd w:id="106"/>
      <w:bookmarkEnd w:id="110"/>
      <w:bookmarkEnd w:id="111"/>
    </w:p>
    <w:p w14:paraId="40CE2DCF" w14:textId="6ED6B58B" w:rsidR="004A2B7B" w:rsidRPr="00227E14" w:rsidRDefault="00CD5CF3" w:rsidP="00DB288F">
      <w:pPr>
        <w:rPr>
          <w:lang w:val="en-IN"/>
        </w:rPr>
      </w:pPr>
      <w:r w:rsidRPr="00227E14">
        <w:rPr>
          <w:lang w:val="en-IN"/>
        </w:rPr>
        <w:t xml:space="preserve">The Indian Premier League (IPL) is perhaps the world’s most successful cricket tournament. Managed by the cash-rich Board of Control for Cricket in India (BCCI), it features private teams that play against one another in the T-20 format. These teams consist of both Indian and foreign players. The tournament, held once a year across the country, draws big sponsors, </w:t>
      </w:r>
      <w:r w:rsidR="00171563" w:rsidRPr="00227E14">
        <w:rPr>
          <w:lang w:val="en-IN"/>
        </w:rPr>
        <w:t>with the teams owned mostly by</w:t>
      </w:r>
      <w:r w:rsidRPr="00227E14">
        <w:rPr>
          <w:lang w:val="en-IN"/>
        </w:rPr>
        <w:t xml:space="preserve"> celebrities and corporate houses</w:t>
      </w:r>
      <w:r w:rsidR="00171563" w:rsidRPr="00227E14">
        <w:rPr>
          <w:lang w:val="en-IN"/>
        </w:rPr>
        <w:t>.</w:t>
      </w:r>
      <w:r w:rsidRPr="00227E14">
        <w:rPr>
          <w:lang w:val="en-IN"/>
        </w:rPr>
        <w:t xml:space="preserve"> The IPL is never short of glamour, even if it’s short of quality cricket. Within a couple of years of its </w:t>
      </w:r>
      <w:r w:rsidR="00983651" w:rsidRPr="00227E14">
        <w:rPr>
          <w:lang w:val="en-IN"/>
        </w:rPr>
        <w:t>inception</w:t>
      </w:r>
      <w:r w:rsidRPr="00227E14">
        <w:rPr>
          <w:lang w:val="en-IN"/>
        </w:rPr>
        <w:t xml:space="preserve">, the IPL became a household name. </w:t>
      </w:r>
    </w:p>
    <w:p w14:paraId="7FE36CCB" w14:textId="4E8817A9" w:rsidR="00CD5CF3" w:rsidRPr="00227E14" w:rsidRDefault="004A2B7B" w:rsidP="00DB288F">
      <w:pPr>
        <w:rPr>
          <w:lang w:val="en-IN"/>
        </w:rPr>
      </w:pPr>
      <w:r w:rsidRPr="00227E14">
        <w:rPr>
          <w:lang w:val="en-IN"/>
        </w:rPr>
        <w:t xml:space="preserve">Soon enough, it </w:t>
      </w:r>
      <w:r w:rsidR="00CD5CF3" w:rsidRPr="00227E14">
        <w:rPr>
          <w:lang w:val="en-IN"/>
        </w:rPr>
        <w:t xml:space="preserve">also </w:t>
      </w:r>
      <w:r w:rsidRPr="00227E14">
        <w:rPr>
          <w:lang w:val="en-IN"/>
        </w:rPr>
        <w:t xml:space="preserve">turned </w:t>
      </w:r>
      <w:r w:rsidR="00CD5CF3" w:rsidRPr="00227E14">
        <w:rPr>
          <w:lang w:val="en-IN"/>
        </w:rPr>
        <w:t xml:space="preserve">notorious for a range of </w:t>
      </w:r>
      <w:r w:rsidR="007048DC" w:rsidRPr="00227E14">
        <w:rPr>
          <w:lang w:val="en-IN"/>
        </w:rPr>
        <w:t xml:space="preserve">illegalities </w:t>
      </w:r>
      <w:r w:rsidR="00CD5CF3" w:rsidRPr="00227E14">
        <w:rPr>
          <w:lang w:val="en-IN"/>
        </w:rPr>
        <w:t xml:space="preserve">that </w:t>
      </w:r>
      <w:r w:rsidR="007048DC" w:rsidRPr="00227E14">
        <w:rPr>
          <w:lang w:val="en-IN"/>
        </w:rPr>
        <w:t xml:space="preserve">tainted </w:t>
      </w:r>
      <w:r w:rsidR="00CD5CF3" w:rsidRPr="00227E14">
        <w:rPr>
          <w:lang w:val="en-IN"/>
        </w:rPr>
        <w:t xml:space="preserve">the game’s image </w:t>
      </w:r>
      <w:r w:rsidRPr="00227E14">
        <w:rPr>
          <w:lang w:val="en-IN"/>
        </w:rPr>
        <w:t xml:space="preserve">and embroiled </w:t>
      </w:r>
      <w:r w:rsidR="00983651" w:rsidRPr="00227E14">
        <w:rPr>
          <w:lang w:val="en-IN"/>
        </w:rPr>
        <w:t>big</w:t>
      </w:r>
      <w:r w:rsidRPr="00227E14">
        <w:rPr>
          <w:lang w:val="en-IN"/>
        </w:rPr>
        <w:t xml:space="preserve"> players in </w:t>
      </w:r>
      <w:r w:rsidR="00CD5CF3" w:rsidRPr="00227E14">
        <w:rPr>
          <w:lang w:val="en-IN"/>
        </w:rPr>
        <w:t>controversies</w:t>
      </w:r>
      <w:r w:rsidRPr="00227E14">
        <w:rPr>
          <w:lang w:val="en-IN"/>
        </w:rPr>
        <w:t>.</w:t>
      </w:r>
      <w:r w:rsidR="00CD5CF3" w:rsidRPr="00227E14">
        <w:rPr>
          <w:lang w:val="en-IN"/>
        </w:rPr>
        <w:t xml:space="preserve"> Over the years, if the I</w:t>
      </w:r>
      <w:r w:rsidR="00983651" w:rsidRPr="00227E14">
        <w:rPr>
          <w:lang w:val="en-IN"/>
        </w:rPr>
        <w:t>PL has made many careers, it had</w:t>
      </w:r>
      <w:r w:rsidR="00CD5CF3" w:rsidRPr="00227E14">
        <w:rPr>
          <w:lang w:val="en-IN"/>
        </w:rPr>
        <w:t xml:space="preserve"> also destroyed quite a few. But even the most respected players</w:t>
      </w:r>
      <w:r w:rsidR="00DE603A" w:rsidRPr="00227E14">
        <w:rPr>
          <w:lang w:val="en-IN"/>
        </w:rPr>
        <w:t xml:space="preserve"> –</w:t>
      </w:r>
      <w:r w:rsidR="00983651" w:rsidRPr="00227E14">
        <w:rPr>
          <w:lang w:val="en-IN"/>
        </w:rPr>
        <w:t xml:space="preserve"> </w:t>
      </w:r>
      <w:r w:rsidR="00DE603A" w:rsidRPr="00227E14">
        <w:rPr>
          <w:lang w:val="en-IN"/>
        </w:rPr>
        <w:t>the</w:t>
      </w:r>
      <w:r w:rsidR="00CD5CF3" w:rsidRPr="00227E14">
        <w:rPr>
          <w:lang w:val="en-IN"/>
        </w:rPr>
        <w:t xml:space="preserve"> retired </w:t>
      </w:r>
      <w:r w:rsidR="00DE603A" w:rsidRPr="00227E14">
        <w:rPr>
          <w:lang w:val="en-IN"/>
        </w:rPr>
        <w:t>ones</w:t>
      </w:r>
      <w:r w:rsidR="00983651" w:rsidRPr="00227E14">
        <w:rPr>
          <w:lang w:val="en-IN"/>
        </w:rPr>
        <w:t xml:space="preserve"> included</w:t>
      </w:r>
      <w:r w:rsidR="00DE603A" w:rsidRPr="00227E14">
        <w:rPr>
          <w:lang w:val="en-IN"/>
        </w:rPr>
        <w:t xml:space="preserve"> - </w:t>
      </w:r>
      <w:r w:rsidR="00CD5CF3" w:rsidRPr="00227E14">
        <w:rPr>
          <w:lang w:val="en-IN"/>
        </w:rPr>
        <w:t xml:space="preserve">refrained from </w:t>
      </w:r>
      <w:r w:rsidR="00DE603A" w:rsidRPr="00227E14">
        <w:rPr>
          <w:lang w:val="en-IN"/>
        </w:rPr>
        <w:t xml:space="preserve">speaking out on the </w:t>
      </w:r>
      <w:r w:rsidR="007048DC" w:rsidRPr="00227E14">
        <w:rPr>
          <w:lang w:val="en-IN"/>
        </w:rPr>
        <w:t xml:space="preserve">insider truths. Some simply chose to ignore </w:t>
      </w:r>
      <w:r w:rsidR="007A6F55" w:rsidRPr="00227E14">
        <w:rPr>
          <w:lang w:val="en-IN"/>
        </w:rPr>
        <w:t>these, while most were silenced with m</w:t>
      </w:r>
      <w:r w:rsidR="007048DC" w:rsidRPr="00227E14">
        <w:rPr>
          <w:lang w:val="en-IN"/>
        </w:rPr>
        <w:t>oney</w:t>
      </w:r>
      <w:r w:rsidR="007A6F55" w:rsidRPr="00227E14">
        <w:rPr>
          <w:lang w:val="en-IN"/>
        </w:rPr>
        <w:t>.</w:t>
      </w:r>
      <w:r w:rsidR="007048DC" w:rsidRPr="00227E14">
        <w:rPr>
          <w:lang w:val="en-IN"/>
        </w:rPr>
        <w:t xml:space="preserve"> </w:t>
      </w:r>
      <w:r w:rsidR="00CD5CF3" w:rsidRPr="00227E14">
        <w:rPr>
          <w:lang w:val="en-IN"/>
        </w:rPr>
        <w:t>In the name of cricket, betting and spot-fixing are the real games that</w:t>
      </w:r>
      <w:r w:rsidR="00DE603A" w:rsidRPr="00227E14">
        <w:rPr>
          <w:lang w:val="en-IN"/>
        </w:rPr>
        <w:t xml:space="preserve"> are played</w:t>
      </w:r>
      <w:r w:rsidR="007048DC" w:rsidRPr="00227E14">
        <w:rPr>
          <w:lang w:val="en-IN"/>
        </w:rPr>
        <w:t xml:space="preserve"> even today</w:t>
      </w:r>
      <w:r w:rsidR="00DE603A" w:rsidRPr="00227E14">
        <w:rPr>
          <w:lang w:val="en-IN"/>
        </w:rPr>
        <w:t xml:space="preserve">. </w:t>
      </w:r>
    </w:p>
    <w:p w14:paraId="60198767" w14:textId="56007EB7" w:rsidR="00DE603A" w:rsidRPr="00227E14" w:rsidRDefault="00CD5CF3" w:rsidP="00DB288F">
      <w:pPr>
        <w:rPr>
          <w:lang w:val="en-IN"/>
        </w:rPr>
      </w:pPr>
      <w:r w:rsidRPr="00227E14">
        <w:rPr>
          <w:lang w:val="en-IN"/>
        </w:rPr>
        <w:t xml:space="preserve">Despite the BCCI’s best efforts, the stink </w:t>
      </w:r>
      <w:r w:rsidR="00C139D7" w:rsidRPr="00227E14">
        <w:rPr>
          <w:lang w:val="en-IN"/>
        </w:rPr>
        <w:t xml:space="preserve">could no longer be contained. </w:t>
      </w:r>
      <w:r w:rsidRPr="00227E14">
        <w:rPr>
          <w:lang w:val="en-IN"/>
        </w:rPr>
        <w:t xml:space="preserve">The Supreme Court had to step in and order </w:t>
      </w:r>
      <w:r w:rsidRPr="00227E14">
        <w:rPr>
          <w:lang w:val="en-IN"/>
        </w:rPr>
        <w:lastRenderedPageBreak/>
        <w:t xml:space="preserve">drastic measures. The cricket board’s top decision-making panels were </w:t>
      </w:r>
      <w:proofErr w:type="gramStart"/>
      <w:r w:rsidRPr="00227E14">
        <w:rPr>
          <w:lang w:val="en-IN"/>
        </w:rPr>
        <w:t>disbanded</w:t>
      </w:r>
      <w:proofErr w:type="gramEnd"/>
      <w:r w:rsidRPr="00227E14">
        <w:rPr>
          <w:lang w:val="en-IN"/>
        </w:rPr>
        <w:t xml:space="preserve"> and a Committee of Administrators (CoA) headed by a former bureaucrat with impeccable credentials</w:t>
      </w:r>
      <w:r w:rsidR="00DE603A" w:rsidRPr="00227E14">
        <w:rPr>
          <w:lang w:val="en-IN"/>
        </w:rPr>
        <w:t>,</w:t>
      </w:r>
      <w:r w:rsidRPr="00227E14">
        <w:rPr>
          <w:lang w:val="en-IN"/>
        </w:rPr>
        <w:t xml:space="preserve"> was formed to oversee the board’s functioning. This was </w:t>
      </w:r>
      <w:r w:rsidR="00DE603A" w:rsidRPr="00227E14">
        <w:rPr>
          <w:lang w:val="en-IN"/>
        </w:rPr>
        <w:t xml:space="preserve">a </w:t>
      </w:r>
      <w:r w:rsidRPr="00227E14">
        <w:rPr>
          <w:lang w:val="en-IN"/>
        </w:rPr>
        <w:t xml:space="preserve">direct fall-out of the IPL mess. </w:t>
      </w:r>
    </w:p>
    <w:p w14:paraId="4561772F" w14:textId="094E9391" w:rsidR="00DE603A" w:rsidRPr="00227E14" w:rsidRDefault="00CD5CF3" w:rsidP="00DB288F">
      <w:pPr>
        <w:rPr>
          <w:lang w:val="en-IN"/>
        </w:rPr>
      </w:pPr>
      <w:r w:rsidRPr="00227E14">
        <w:rPr>
          <w:lang w:val="en-IN"/>
        </w:rPr>
        <w:t>Meanwhile, the IPL itself was savaged by controversies</w:t>
      </w:r>
      <w:r w:rsidR="00F0492A" w:rsidRPr="00227E14">
        <w:rPr>
          <w:lang w:val="en-IN"/>
        </w:rPr>
        <w:t>.</w:t>
      </w:r>
      <w:r w:rsidR="008C03B8" w:rsidRPr="00227E14">
        <w:rPr>
          <w:lang w:val="en-IN"/>
        </w:rPr>
        <w:t xml:space="preserve"> </w:t>
      </w:r>
      <w:r w:rsidR="00F0492A" w:rsidRPr="00227E14">
        <w:rPr>
          <w:lang w:val="en-IN"/>
        </w:rPr>
        <w:t>A</w:t>
      </w:r>
      <w:r w:rsidR="008C03B8" w:rsidRPr="00227E14">
        <w:rPr>
          <w:lang w:val="en-IN"/>
        </w:rPr>
        <w:t>nd</w:t>
      </w:r>
      <w:r w:rsidRPr="00227E14">
        <w:rPr>
          <w:lang w:val="en-IN"/>
        </w:rPr>
        <w:t xml:space="preserve"> not just </w:t>
      </w:r>
      <w:r w:rsidR="00F0492A" w:rsidRPr="00227E14">
        <w:rPr>
          <w:lang w:val="en-IN"/>
        </w:rPr>
        <w:t>related to</w:t>
      </w:r>
      <w:r w:rsidRPr="00227E14">
        <w:rPr>
          <w:lang w:val="en-IN"/>
        </w:rPr>
        <w:t xml:space="preserve"> betting and match-fixing</w:t>
      </w:r>
      <w:r w:rsidR="00F0492A" w:rsidRPr="00227E14">
        <w:rPr>
          <w:lang w:val="en-IN"/>
        </w:rPr>
        <w:t xml:space="preserve">, but also </w:t>
      </w:r>
      <w:r w:rsidR="00A53C61" w:rsidRPr="00227E14">
        <w:rPr>
          <w:lang w:val="en-IN"/>
        </w:rPr>
        <w:t>a</w:t>
      </w:r>
      <w:r w:rsidRPr="00227E14">
        <w:rPr>
          <w:lang w:val="en-IN"/>
        </w:rPr>
        <w:t xml:space="preserve">llegations that these rackets were being controlled by the D-Company, headed by a terrorist wanted </w:t>
      </w:r>
      <w:r w:rsidR="00DE603A" w:rsidRPr="00227E14">
        <w:rPr>
          <w:lang w:val="en-IN"/>
        </w:rPr>
        <w:t xml:space="preserve">in </w:t>
      </w:r>
      <w:r w:rsidRPr="00227E14">
        <w:rPr>
          <w:lang w:val="en-IN"/>
        </w:rPr>
        <w:t xml:space="preserve">India and living </w:t>
      </w:r>
      <w:r w:rsidR="00DE603A" w:rsidRPr="00227E14">
        <w:rPr>
          <w:lang w:val="en-IN"/>
        </w:rPr>
        <w:t xml:space="preserve">in </w:t>
      </w:r>
      <w:r w:rsidRPr="00227E14">
        <w:rPr>
          <w:lang w:val="en-IN"/>
        </w:rPr>
        <w:t xml:space="preserve">Pakistan, Dubai etc. The use of terror funds and hawala money in </w:t>
      </w:r>
      <w:r w:rsidR="00DE603A" w:rsidRPr="00227E14">
        <w:rPr>
          <w:lang w:val="en-IN"/>
        </w:rPr>
        <w:t xml:space="preserve">the </w:t>
      </w:r>
      <w:r w:rsidRPr="00227E14">
        <w:rPr>
          <w:lang w:val="en-IN"/>
        </w:rPr>
        <w:t>IPL became the talking point. A few cricketers,</w:t>
      </w:r>
      <w:r w:rsidR="00DE603A" w:rsidRPr="00227E14">
        <w:rPr>
          <w:lang w:val="en-IN"/>
        </w:rPr>
        <w:t xml:space="preserve"> including some</w:t>
      </w:r>
      <w:r w:rsidRPr="00227E14">
        <w:rPr>
          <w:lang w:val="en-IN"/>
        </w:rPr>
        <w:t xml:space="preserve"> high-profile</w:t>
      </w:r>
      <w:r w:rsidR="00DE603A" w:rsidRPr="00227E14">
        <w:rPr>
          <w:lang w:val="en-IN"/>
        </w:rPr>
        <w:t xml:space="preserve"> ones</w:t>
      </w:r>
      <w:r w:rsidRPr="00227E14">
        <w:rPr>
          <w:lang w:val="en-IN"/>
        </w:rPr>
        <w:t xml:space="preserve">, </w:t>
      </w:r>
      <w:r w:rsidR="00DE603A" w:rsidRPr="00227E14">
        <w:rPr>
          <w:lang w:val="en-IN"/>
        </w:rPr>
        <w:t>were ensnared in</w:t>
      </w:r>
      <w:r w:rsidRPr="00227E14">
        <w:rPr>
          <w:lang w:val="en-IN"/>
        </w:rPr>
        <w:t xml:space="preserve"> the betting net </w:t>
      </w:r>
      <w:r w:rsidR="00DE603A" w:rsidRPr="00227E14">
        <w:rPr>
          <w:lang w:val="en-IN"/>
        </w:rPr>
        <w:t>and</w:t>
      </w:r>
      <w:r w:rsidRPr="00227E14">
        <w:rPr>
          <w:lang w:val="en-IN"/>
        </w:rPr>
        <w:t xml:space="preserve"> sacked. </w:t>
      </w:r>
    </w:p>
    <w:p w14:paraId="52D19D75" w14:textId="5DA56F6E" w:rsidR="00CD5CF3" w:rsidRPr="00227E14" w:rsidRDefault="00CD5CF3" w:rsidP="00DB288F">
      <w:pPr>
        <w:rPr>
          <w:lang w:val="en-IN"/>
        </w:rPr>
      </w:pPr>
      <w:r w:rsidRPr="00227E14">
        <w:rPr>
          <w:lang w:val="en-IN"/>
        </w:rPr>
        <w:t xml:space="preserve">One well-known IPL team, captained by a legendary cricketer and former Indian captain, was banned for a couple of years from the tournament. The captain later admitted that some mistakes may have been made by the team </w:t>
      </w:r>
      <w:proofErr w:type="gramStart"/>
      <w:r w:rsidR="003E5AFB" w:rsidRPr="00227E14">
        <w:rPr>
          <w:lang w:val="en-IN"/>
        </w:rPr>
        <w:t>owners</w:t>
      </w:r>
      <w:proofErr w:type="gramEnd"/>
      <w:r w:rsidR="003E5AFB" w:rsidRPr="00227E14">
        <w:rPr>
          <w:lang w:val="en-IN"/>
        </w:rPr>
        <w:t xml:space="preserve"> but</w:t>
      </w:r>
      <w:r w:rsidRPr="00227E14">
        <w:rPr>
          <w:lang w:val="en-IN"/>
        </w:rPr>
        <w:t xml:space="preserve"> the players were </w:t>
      </w:r>
      <w:r w:rsidR="00DE603A" w:rsidRPr="00227E14">
        <w:rPr>
          <w:lang w:val="en-IN"/>
        </w:rPr>
        <w:t xml:space="preserve">not to be blamed. </w:t>
      </w:r>
    </w:p>
    <w:p w14:paraId="4E927921" w14:textId="629CEDA9" w:rsidR="00CD5CF3" w:rsidRPr="00227E14" w:rsidRDefault="00CD5CF3" w:rsidP="00DB288F">
      <w:pPr>
        <w:rPr>
          <w:lang w:val="en-IN"/>
        </w:rPr>
      </w:pPr>
      <w:r w:rsidRPr="00227E14">
        <w:rPr>
          <w:lang w:val="en-IN"/>
        </w:rPr>
        <w:t>It</w:t>
      </w:r>
      <w:r w:rsidR="00DE603A" w:rsidRPr="00227E14">
        <w:rPr>
          <w:lang w:val="en-IN"/>
        </w:rPr>
        <w:t xml:space="preserve"> had</w:t>
      </w:r>
      <w:r w:rsidRPr="00227E14">
        <w:rPr>
          <w:lang w:val="en-IN"/>
        </w:rPr>
        <w:t xml:space="preserve"> all beg</w:t>
      </w:r>
      <w:r w:rsidR="00DE603A" w:rsidRPr="00227E14">
        <w:rPr>
          <w:lang w:val="en-IN"/>
        </w:rPr>
        <w:t>u</w:t>
      </w:r>
      <w:r w:rsidRPr="00227E14">
        <w:rPr>
          <w:lang w:val="en-IN"/>
        </w:rPr>
        <w:t>n with</w:t>
      </w:r>
      <w:r w:rsidR="00983651" w:rsidRPr="00227E14">
        <w:rPr>
          <w:lang w:val="en-IN"/>
        </w:rPr>
        <w:t xml:space="preserve"> the arrest of</w:t>
      </w:r>
      <w:r w:rsidRPr="00227E14">
        <w:rPr>
          <w:lang w:val="en-IN"/>
        </w:rPr>
        <w:t xml:space="preserve"> three players from </w:t>
      </w:r>
      <w:r w:rsidR="00AB770F" w:rsidRPr="00227E14">
        <w:rPr>
          <w:lang w:val="en-IN"/>
        </w:rPr>
        <w:t>this</w:t>
      </w:r>
      <w:r w:rsidRPr="00227E14">
        <w:rPr>
          <w:lang w:val="en-IN"/>
        </w:rPr>
        <w:t xml:space="preserve"> </w:t>
      </w:r>
      <w:proofErr w:type="gramStart"/>
      <w:r w:rsidRPr="00227E14">
        <w:rPr>
          <w:lang w:val="en-IN"/>
        </w:rPr>
        <w:t>particular IPL</w:t>
      </w:r>
      <w:proofErr w:type="gramEnd"/>
      <w:r w:rsidRPr="00227E14">
        <w:rPr>
          <w:lang w:val="en-IN"/>
        </w:rPr>
        <w:t xml:space="preserve"> team by </w:t>
      </w:r>
      <w:r w:rsidR="00983651" w:rsidRPr="00227E14">
        <w:rPr>
          <w:lang w:val="en-IN"/>
        </w:rPr>
        <w:t xml:space="preserve">the </w:t>
      </w:r>
      <w:r w:rsidRPr="00227E14">
        <w:rPr>
          <w:lang w:val="en-IN"/>
        </w:rPr>
        <w:t xml:space="preserve">Delhi Police on charges of spot-fixing. Days later, </w:t>
      </w:r>
      <w:r w:rsidR="00DE603A" w:rsidRPr="00227E14">
        <w:rPr>
          <w:lang w:val="en-IN"/>
        </w:rPr>
        <w:t xml:space="preserve">a </w:t>
      </w:r>
      <w:r w:rsidRPr="00227E14">
        <w:rPr>
          <w:lang w:val="en-IN"/>
        </w:rPr>
        <w:t xml:space="preserve">small-time film and television actor was nabbed for engaging in betting and alleged links with bookies. One of the bookies too was arrested; his operations were spread across India and Dubai. Then came the turn of </w:t>
      </w:r>
      <w:r w:rsidR="00DE603A" w:rsidRPr="00227E14">
        <w:rPr>
          <w:lang w:val="en-IN"/>
        </w:rPr>
        <w:t xml:space="preserve">a </w:t>
      </w:r>
      <w:r w:rsidRPr="00227E14">
        <w:rPr>
          <w:lang w:val="en-IN"/>
        </w:rPr>
        <w:t xml:space="preserve">high-profile personality — a close relative of the BCCI </w:t>
      </w:r>
      <w:proofErr w:type="spellStart"/>
      <w:r w:rsidRPr="00227E14">
        <w:rPr>
          <w:lang w:val="en-IN"/>
        </w:rPr>
        <w:t>chief</w:t>
      </w:r>
      <w:proofErr w:type="spellEnd"/>
      <w:r w:rsidRPr="00227E14">
        <w:rPr>
          <w:lang w:val="en-IN"/>
        </w:rPr>
        <w:t xml:space="preserve"> and owner of one of the franchises. The cricket board chief had to quit in wake of this development and the IPL’s governing council set up a team to probe the scandal. The probe panel found no wrongdoing by the franchise, but a </w:t>
      </w:r>
      <w:r w:rsidR="0001055D" w:rsidRPr="00227E14">
        <w:rPr>
          <w:lang w:val="en-IN"/>
        </w:rPr>
        <w:t xml:space="preserve">lower </w:t>
      </w:r>
      <w:r w:rsidRPr="00227E14">
        <w:rPr>
          <w:lang w:val="en-IN"/>
        </w:rPr>
        <w:t xml:space="preserve">court soon dismissed the clean chit and the Supreme Court refused to reconsider the court’s order. </w:t>
      </w:r>
    </w:p>
    <w:p w14:paraId="643DC8D8" w14:textId="0965D932" w:rsidR="00CD5CF3" w:rsidRPr="00227E14" w:rsidRDefault="00A53C61" w:rsidP="00DB288F">
      <w:pPr>
        <w:rPr>
          <w:lang w:val="en-IN"/>
        </w:rPr>
      </w:pPr>
      <w:r w:rsidRPr="00227E14">
        <w:rPr>
          <w:lang w:val="en-IN"/>
        </w:rPr>
        <w:lastRenderedPageBreak/>
        <w:t xml:space="preserve">Much else transpired </w:t>
      </w:r>
      <w:r w:rsidR="00CD5CF3" w:rsidRPr="00227E14">
        <w:rPr>
          <w:lang w:val="en-IN"/>
        </w:rPr>
        <w:t xml:space="preserve">as the BCCI’s functioning came under a cloud. The apex court set up a panel headed by a retired judge to investigate. After the report was submitted, the court ordered a complete </w:t>
      </w:r>
      <w:r w:rsidR="009721EC" w:rsidRPr="00227E14">
        <w:rPr>
          <w:lang w:val="en-IN"/>
        </w:rPr>
        <w:t>clean-up</w:t>
      </w:r>
      <w:r w:rsidR="00CD5CF3" w:rsidRPr="00227E14">
        <w:rPr>
          <w:lang w:val="en-IN"/>
        </w:rPr>
        <w:t xml:space="preserve"> of the BCCI</w:t>
      </w:r>
      <w:r w:rsidR="00D840B6" w:rsidRPr="00227E14">
        <w:rPr>
          <w:lang w:val="en-IN"/>
        </w:rPr>
        <w:t xml:space="preserve">’s functioning — something that </w:t>
      </w:r>
      <w:r w:rsidR="00CD5CF3" w:rsidRPr="00227E14">
        <w:rPr>
          <w:lang w:val="en-IN"/>
        </w:rPr>
        <w:t xml:space="preserve">never </w:t>
      </w:r>
      <w:r w:rsidR="00D21510" w:rsidRPr="00227E14">
        <w:rPr>
          <w:lang w:val="en-IN"/>
        </w:rPr>
        <w:t xml:space="preserve">fully </w:t>
      </w:r>
      <w:r w:rsidR="00CD5CF3" w:rsidRPr="00227E14">
        <w:rPr>
          <w:lang w:val="en-IN"/>
        </w:rPr>
        <w:t>happened</w:t>
      </w:r>
      <w:r w:rsidR="00D21510" w:rsidRPr="00227E14">
        <w:rPr>
          <w:lang w:val="en-IN"/>
        </w:rPr>
        <w:t>.</w:t>
      </w:r>
      <w:r w:rsidR="00CD5CF3" w:rsidRPr="00227E14">
        <w:rPr>
          <w:lang w:val="en-IN"/>
        </w:rPr>
        <w:t xml:space="preserve"> Meanwhile, another court-appointed committee gave its report, which led to the suspension of a few other IPL franchises.</w:t>
      </w:r>
    </w:p>
    <w:p w14:paraId="314EE8DA" w14:textId="385B98B2" w:rsidR="00CD5CF3" w:rsidRPr="00227E14" w:rsidRDefault="00D840B6" w:rsidP="00DB288F">
      <w:pPr>
        <w:rPr>
          <w:lang w:val="en-IN"/>
        </w:rPr>
      </w:pPr>
      <w:r w:rsidRPr="00227E14">
        <w:rPr>
          <w:lang w:val="en-IN"/>
        </w:rPr>
        <w:t>Spot fixing had evolved</w:t>
      </w:r>
      <w:r w:rsidR="00CD5CF3" w:rsidRPr="00227E14">
        <w:rPr>
          <w:lang w:val="en-IN"/>
        </w:rPr>
        <w:t xml:space="preserve"> to a new level</w:t>
      </w:r>
      <w:r w:rsidR="00303C54" w:rsidRPr="00227E14">
        <w:rPr>
          <w:lang w:val="en-IN"/>
        </w:rPr>
        <w:t xml:space="preserve"> in the meantime</w:t>
      </w:r>
      <w:r w:rsidR="00CD5CF3" w:rsidRPr="00227E14">
        <w:rPr>
          <w:lang w:val="en-IN"/>
        </w:rPr>
        <w:t xml:space="preserve">. Those who had done the fixing knew that a particular bowler would bowl a no-ball, say </w:t>
      </w:r>
      <w:r w:rsidRPr="00227E14">
        <w:rPr>
          <w:lang w:val="en-IN"/>
        </w:rPr>
        <w:t xml:space="preserve">in </w:t>
      </w:r>
      <w:r w:rsidR="00CD5CF3" w:rsidRPr="00227E14">
        <w:rPr>
          <w:lang w:val="en-IN"/>
        </w:rPr>
        <w:t xml:space="preserve">the fifth ball of the game. Or that a batsman would give up his wicket </w:t>
      </w:r>
      <w:r w:rsidR="004F67E6" w:rsidRPr="00227E14">
        <w:rPr>
          <w:lang w:val="en-IN"/>
        </w:rPr>
        <w:t xml:space="preserve">on a specific ball in an over. </w:t>
      </w:r>
      <w:r w:rsidR="00CD5CF3" w:rsidRPr="00227E14">
        <w:rPr>
          <w:lang w:val="en-IN"/>
        </w:rPr>
        <w:t xml:space="preserve">These players would be compensated handsomely for </w:t>
      </w:r>
      <w:r w:rsidR="007A6F55" w:rsidRPr="00227E14">
        <w:rPr>
          <w:lang w:val="en-IN"/>
        </w:rPr>
        <w:t xml:space="preserve">‘cooperating.’ </w:t>
      </w:r>
      <w:r w:rsidR="00CD5CF3" w:rsidRPr="00227E14">
        <w:rPr>
          <w:lang w:val="en-IN"/>
        </w:rPr>
        <w:t>A network of bookies who worked in turn for big people like the D-Company don took care of the nitty</w:t>
      </w:r>
      <w:r w:rsidR="0056180A" w:rsidRPr="00227E14">
        <w:rPr>
          <w:lang w:val="en-IN"/>
        </w:rPr>
        <w:t xml:space="preserve"> </w:t>
      </w:r>
      <w:r w:rsidR="00CD5CF3" w:rsidRPr="00227E14">
        <w:rPr>
          <w:lang w:val="en-IN"/>
        </w:rPr>
        <w:t>gritt</w:t>
      </w:r>
      <w:r w:rsidR="0056180A" w:rsidRPr="00227E14">
        <w:rPr>
          <w:lang w:val="en-IN"/>
        </w:rPr>
        <w:t>ies</w:t>
      </w:r>
      <w:r w:rsidR="00CD5CF3" w:rsidRPr="00227E14">
        <w:rPr>
          <w:lang w:val="en-IN"/>
        </w:rPr>
        <w:t>. Failure by the players to keep</w:t>
      </w:r>
      <w:r w:rsidR="007A6F55" w:rsidRPr="00227E14">
        <w:rPr>
          <w:lang w:val="en-IN"/>
        </w:rPr>
        <w:t xml:space="preserve"> </w:t>
      </w:r>
      <w:r w:rsidR="003E5AFB" w:rsidRPr="00227E14">
        <w:rPr>
          <w:lang w:val="en-IN"/>
        </w:rPr>
        <w:t>up their</w:t>
      </w:r>
      <w:r w:rsidR="007A6F55" w:rsidRPr="00227E14">
        <w:rPr>
          <w:lang w:val="en-IN"/>
        </w:rPr>
        <w:t xml:space="preserve"> side of the commitment</w:t>
      </w:r>
      <w:r w:rsidR="00CD5CF3" w:rsidRPr="00227E14">
        <w:rPr>
          <w:lang w:val="en-IN"/>
        </w:rPr>
        <w:t xml:space="preserve"> could attract serious consequences of the kind that none looked forward to.</w:t>
      </w:r>
    </w:p>
    <w:p w14:paraId="24474760" w14:textId="2058C38F" w:rsidR="008A5DE7" w:rsidRPr="00227E14" w:rsidRDefault="00CD5CF3" w:rsidP="00DB288F">
      <w:pPr>
        <w:rPr>
          <w:lang w:val="en-IN"/>
        </w:rPr>
      </w:pPr>
      <w:r w:rsidRPr="00227E14">
        <w:rPr>
          <w:lang w:val="en-IN"/>
        </w:rPr>
        <w:t xml:space="preserve">Alongside this was the betting racket. A typical betting operation had four key </w:t>
      </w:r>
      <w:r w:rsidR="004E541F" w:rsidRPr="00227E14">
        <w:rPr>
          <w:lang w:val="en-IN"/>
        </w:rPr>
        <w:t xml:space="preserve">elements </w:t>
      </w:r>
      <w:r w:rsidRPr="00227E14">
        <w:rPr>
          <w:lang w:val="en-IN"/>
        </w:rPr>
        <w:t>— the handler, the book</w:t>
      </w:r>
      <w:r w:rsidR="00D840B6" w:rsidRPr="00227E14">
        <w:rPr>
          <w:lang w:val="en-IN"/>
        </w:rPr>
        <w:t>ie, the bookie’s immediate boss</w:t>
      </w:r>
      <w:r w:rsidRPr="00227E14">
        <w:rPr>
          <w:lang w:val="en-IN"/>
        </w:rPr>
        <w:t xml:space="preserve"> and the kingpin. The handler locates himself in what is called a ‘betting box</w:t>
      </w:r>
      <w:r w:rsidR="0056180A" w:rsidRPr="00227E14">
        <w:rPr>
          <w:lang w:val="en-IN"/>
        </w:rPr>
        <w:t>.</w:t>
      </w:r>
      <w:r w:rsidRPr="00227E14">
        <w:rPr>
          <w:lang w:val="en-IN"/>
        </w:rPr>
        <w:t>’ Through this facility</w:t>
      </w:r>
      <w:r w:rsidR="008A5DE7" w:rsidRPr="00227E14">
        <w:rPr>
          <w:lang w:val="en-IN"/>
        </w:rPr>
        <w:t>,</w:t>
      </w:r>
      <w:r w:rsidRPr="00227E14">
        <w:rPr>
          <w:lang w:val="en-IN"/>
        </w:rPr>
        <w:t xml:space="preserve"> he is in constant touch with </w:t>
      </w:r>
      <w:proofErr w:type="gramStart"/>
      <w:r w:rsidRPr="00227E14">
        <w:rPr>
          <w:lang w:val="en-IN"/>
        </w:rPr>
        <w:t>a number of</w:t>
      </w:r>
      <w:proofErr w:type="gramEnd"/>
      <w:r w:rsidRPr="00227E14">
        <w:rPr>
          <w:lang w:val="en-IN"/>
        </w:rPr>
        <w:t xml:space="preserve"> bookies. The bookies, in turn, interact with players that have been identified before as having the potential to spot-</w:t>
      </w:r>
      <w:r w:rsidR="001B5B41" w:rsidRPr="00227E14">
        <w:rPr>
          <w:lang w:val="en-IN"/>
        </w:rPr>
        <w:t>fix. The</w:t>
      </w:r>
      <w:r w:rsidRPr="00227E14">
        <w:rPr>
          <w:lang w:val="en-IN"/>
        </w:rPr>
        <w:t xml:space="preserve"> handler discusses with the bookies the betting rates </w:t>
      </w:r>
      <w:proofErr w:type="gramStart"/>
      <w:r w:rsidRPr="00227E14">
        <w:rPr>
          <w:lang w:val="en-IN"/>
        </w:rPr>
        <w:t>and also</w:t>
      </w:r>
      <w:proofErr w:type="gramEnd"/>
      <w:r w:rsidRPr="00227E14">
        <w:rPr>
          <w:lang w:val="en-IN"/>
        </w:rPr>
        <w:t xml:space="preserve"> records conversations for further money transactions between them. The betting trends are often shared online through specially designed online applications</w:t>
      </w:r>
      <w:r w:rsidR="008A5DE7" w:rsidRPr="00227E14">
        <w:rPr>
          <w:lang w:val="en-IN"/>
        </w:rPr>
        <w:t>.</w:t>
      </w:r>
      <w:r w:rsidRPr="00227E14">
        <w:rPr>
          <w:lang w:val="en-IN"/>
        </w:rPr>
        <w:t xml:space="preserve"> </w:t>
      </w:r>
      <w:r w:rsidR="008A5DE7" w:rsidRPr="00227E14">
        <w:rPr>
          <w:lang w:val="en-IN"/>
        </w:rPr>
        <w:t>F</w:t>
      </w:r>
      <w:r w:rsidRPr="00227E14">
        <w:rPr>
          <w:lang w:val="en-IN"/>
        </w:rPr>
        <w:t xml:space="preserve">or instance, the Uttar Pradesh police had busted a racket that used an online application named Orange. Most of these bookies have connections abroad, especially Dubai and Pakistan, </w:t>
      </w:r>
      <w:r w:rsidRPr="00227E14">
        <w:rPr>
          <w:lang w:val="en-IN"/>
        </w:rPr>
        <w:lastRenderedPageBreak/>
        <w:t xml:space="preserve">where the kingpin is situated. </w:t>
      </w:r>
      <w:r w:rsidR="004E541F" w:rsidRPr="00227E14">
        <w:rPr>
          <w:lang w:val="en-IN"/>
        </w:rPr>
        <w:t>T</w:t>
      </w:r>
      <w:r w:rsidRPr="00227E14">
        <w:rPr>
          <w:lang w:val="en-IN"/>
        </w:rPr>
        <w:t>he deadly cocktail of betting and spot-fixing</w:t>
      </w:r>
      <w:r w:rsidR="004E541F" w:rsidRPr="00227E14">
        <w:rPr>
          <w:lang w:val="en-IN"/>
        </w:rPr>
        <w:t xml:space="preserve"> generates huge amounts of money.</w:t>
      </w:r>
      <w:r w:rsidRPr="00227E14">
        <w:rPr>
          <w:lang w:val="en-IN"/>
        </w:rPr>
        <w:t xml:space="preserve"> </w:t>
      </w:r>
    </w:p>
    <w:p w14:paraId="3B47B9A1" w14:textId="0853004C" w:rsidR="00CD5CF3" w:rsidRPr="00227E14" w:rsidRDefault="00CD5CF3" w:rsidP="00DB288F">
      <w:pPr>
        <w:rPr>
          <w:lang w:val="en-IN"/>
        </w:rPr>
      </w:pPr>
      <w:r w:rsidRPr="00227E14">
        <w:rPr>
          <w:lang w:val="en-IN"/>
        </w:rPr>
        <w:t xml:space="preserve">This </w:t>
      </w:r>
      <w:r w:rsidR="00D840B6" w:rsidRPr="00227E14">
        <w:rPr>
          <w:lang w:val="en-IN"/>
        </w:rPr>
        <w:t xml:space="preserve">is </w:t>
      </w:r>
      <w:r w:rsidRPr="00227E14">
        <w:rPr>
          <w:lang w:val="en-IN"/>
        </w:rPr>
        <w:t>a low cost</w:t>
      </w:r>
      <w:r w:rsidR="003B60B3" w:rsidRPr="00227E14">
        <w:rPr>
          <w:lang w:val="en-IN"/>
        </w:rPr>
        <w:t xml:space="preserve">, </w:t>
      </w:r>
      <w:r w:rsidRPr="00227E14">
        <w:rPr>
          <w:lang w:val="en-IN"/>
        </w:rPr>
        <w:t xml:space="preserve">high return </w:t>
      </w:r>
      <w:r w:rsidR="004E541F" w:rsidRPr="00227E14">
        <w:rPr>
          <w:lang w:val="en-IN"/>
        </w:rPr>
        <w:t>business</w:t>
      </w:r>
      <w:r w:rsidRPr="00227E14">
        <w:rPr>
          <w:lang w:val="en-IN"/>
        </w:rPr>
        <w:t xml:space="preserve">. </w:t>
      </w:r>
      <w:r w:rsidR="003B60B3" w:rsidRPr="00227E14">
        <w:rPr>
          <w:lang w:val="en-IN"/>
        </w:rPr>
        <w:t>T</w:t>
      </w:r>
      <w:r w:rsidRPr="00227E14">
        <w:rPr>
          <w:lang w:val="en-IN"/>
        </w:rPr>
        <w:t xml:space="preserve">he operators need </w:t>
      </w:r>
      <w:r w:rsidR="003B60B3" w:rsidRPr="00227E14">
        <w:rPr>
          <w:lang w:val="en-IN"/>
        </w:rPr>
        <w:t xml:space="preserve">only </w:t>
      </w:r>
      <w:r w:rsidRPr="00227E14">
        <w:rPr>
          <w:lang w:val="en-IN"/>
        </w:rPr>
        <w:t xml:space="preserve">a few computers, mobile phones (the burner types) and internet connectivity. </w:t>
      </w:r>
      <w:r w:rsidR="003B60B3" w:rsidRPr="00227E14">
        <w:rPr>
          <w:lang w:val="en-IN"/>
        </w:rPr>
        <w:t xml:space="preserve">Much of the business </w:t>
      </w:r>
      <w:r w:rsidR="00D840B6" w:rsidRPr="00227E14">
        <w:rPr>
          <w:lang w:val="en-IN"/>
        </w:rPr>
        <w:t xml:space="preserve">is </w:t>
      </w:r>
      <w:r w:rsidR="003B60B3" w:rsidRPr="00227E14">
        <w:rPr>
          <w:lang w:val="en-IN"/>
        </w:rPr>
        <w:t xml:space="preserve">also </w:t>
      </w:r>
      <w:r w:rsidR="00D840B6" w:rsidRPr="00227E14">
        <w:rPr>
          <w:lang w:val="en-IN"/>
        </w:rPr>
        <w:t xml:space="preserve">carried out </w:t>
      </w:r>
      <w:r w:rsidR="003B60B3" w:rsidRPr="00227E14">
        <w:rPr>
          <w:lang w:val="en-IN"/>
        </w:rPr>
        <w:t xml:space="preserve">on </w:t>
      </w:r>
      <w:r w:rsidRPr="00227E14">
        <w:rPr>
          <w:lang w:val="en-IN"/>
        </w:rPr>
        <w:t>WhatsApp</w:t>
      </w:r>
      <w:r w:rsidR="003B60B3" w:rsidRPr="00227E14">
        <w:rPr>
          <w:lang w:val="en-IN"/>
        </w:rPr>
        <w:t>.</w:t>
      </w:r>
      <w:r w:rsidRPr="00227E14">
        <w:rPr>
          <w:lang w:val="en-IN"/>
        </w:rPr>
        <w:t xml:space="preserve"> The Andhra Pradesh police ha</w:t>
      </w:r>
      <w:r w:rsidR="00A34191" w:rsidRPr="00227E14">
        <w:rPr>
          <w:lang w:val="en-IN"/>
        </w:rPr>
        <w:t>d</w:t>
      </w:r>
      <w:r w:rsidRPr="00227E14">
        <w:rPr>
          <w:lang w:val="en-IN"/>
        </w:rPr>
        <w:t xml:space="preserve"> stumbled upon this method, when four bookies were taken into custody. A WhatsApp group had been formed by some engineering students who had invested large sums of money into </w:t>
      </w:r>
      <w:r w:rsidR="003B60B3" w:rsidRPr="00227E14">
        <w:rPr>
          <w:lang w:val="en-IN"/>
        </w:rPr>
        <w:t>it</w:t>
      </w:r>
      <w:r w:rsidRPr="00227E14">
        <w:rPr>
          <w:lang w:val="en-IN"/>
        </w:rPr>
        <w:t>. Those who wished to join the group were asked to cough up amounts ranging from Rs</w:t>
      </w:r>
      <w:r w:rsidR="00D840B6" w:rsidRPr="00227E14">
        <w:rPr>
          <w:lang w:val="en-IN"/>
        </w:rPr>
        <w:t>.</w:t>
      </w:r>
      <w:r w:rsidRPr="00227E14">
        <w:rPr>
          <w:lang w:val="en-IN"/>
        </w:rPr>
        <w:t>5</w:t>
      </w:r>
      <w:r w:rsidR="00D840B6" w:rsidRPr="00227E14">
        <w:rPr>
          <w:lang w:val="en-IN"/>
        </w:rPr>
        <w:t>,</w:t>
      </w:r>
      <w:r w:rsidRPr="00227E14">
        <w:rPr>
          <w:lang w:val="en-IN"/>
        </w:rPr>
        <w:t>000 to Rs</w:t>
      </w:r>
      <w:r w:rsidR="00D840B6" w:rsidRPr="00227E14">
        <w:rPr>
          <w:lang w:val="en-IN"/>
        </w:rPr>
        <w:t>.</w:t>
      </w:r>
      <w:r w:rsidRPr="00227E14">
        <w:rPr>
          <w:lang w:val="en-IN"/>
        </w:rPr>
        <w:t>25</w:t>
      </w:r>
      <w:r w:rsidR="00D840B6" w:rsidRPr="00227E14">
        <w:rPr>
          <w:lang w:val="en-IN"/>
        </w:rPr>
        <w:t>,</w:t>
      </w:r>
      <w:r w:rsidRPr="00227E14">
        <w:rPr>
          <w:lang w:val="en-IN"/>
        </w:rPr>
        <w:t>000. Once the money was invested, the bookies would give them passwords through which they could access their account</w:t>
      </w:r>
      <w:r w:rsidR="003B60B3" w:rsidRPr="00227E14">
        <w:rPr>
          <w:lang w:val="en-IN"/>
        </w:rPr>
        <w:t>s</w:t>
      </w:r>
      <w:r w:rsidRPr="00227E14">
        <w:rPr>
          <w:lang w:val="en-IN"/>
        </w:rPr>
        <w:t xml:space="preserve"> and conduct the business. Elsewhere in Kolkata, seven men, who were conducting betting operations on a large scale from a residential colony, were held</w:t>
      </w:r>
      <w:r w:rsidR="00D840B6" w:rsidRPr="00227E14">
        <w:rPr>
          <w:lang w:val="en-IN"/>
        </w:rPr>
        <w:t xml:space="preserve"> as well</w:t>
      </w:r>
      <w:r w:rsidRPr="00227E14">
        <w:rPr>
          <w:lang w:val="en-IN"/>
        </w:rPr>
        <w:t>.</w:t>
      </w:r>
    </w:p>
    <w:p w14:paraId="49A92570" w14:textId="24D6C974" w:rsidR="00CD5CF3" w:rsidRPr="00227E14" w:rsidRDefault="00CD5CF3" w:rsidP="00DB288F">
      <w:pPr>
        <w:rPr>
          <w:lang w:val="en-IN"/>
        </w:rPr>
      </w:pPr>
      <w:r w:rsidRPr="00227E14">
        <w:rPr>
          <w:lang w:val="en-IN"/>
        </w:rPr>
        <w:t>Given that the monies involved in betting and spot-fixing are not account</w:t>
      </w:r>
      <w:r w:rsidR="00F638B7" w:rsidRPr="00227E14">
        <w:rPr>
          <w:lang w:val="en-IN"/>
        </w:rPr>
        <w:t>ed for</w:t>
      </w:r>
      <w:r w:rsidRPr="00227E14">
        <w:rPr>
          <w:lang w:val="en-IN"/>
        </w:rPr>
        <w:t xml:space="preserve">, </w:t>
      </w:r>
      <w:r w:rsidR="00F638B7" w:rsidRPr="00227E14">
        <w:rPr>
          <w:lang w:val="en-IN"/>
        </w:rPr>
        <w:t xml:space="preserve">most of it is usually </w:t>
      </w:r>
      <w:r w:rsidRPr="00227E14">
        <w:rPr>
          <w:lang w:val="en-IN"/>
        </w:rPr>
        <w:t>black money; worse</w:t>
      </w:r>
      <w:r w:rsidR="00F638B7" w:rsidRPr="00227E14">
        <w:rPr>
          <w:lang w:val="en-IN"/>
        </w:rPr>
        <w:t xml:space="preserve"> still</w:t>
      </w:r>
      <w:r w:rsidR="00D840B6" w:rsidRPr="00227E14">
        <w:rPr>
          <w:lang w:val="en-IN"/>
        </w:rPr>
        <w:t xml:space="preserve">, counterfeit currency. </w:t>
      </w:r>
      <w:r w:rsidRPr="00227E14">
        <w:rPr>
          <w:lang w:val="en-IN"/>
        </w:rPr>
        <w:t>While there are no accurate figures of the amount of money involved in a game, conservative estimates by experts have put the number at least Rs</w:t>
      </w:r>
      <w:r w:rsidR="00D840B6" w:rsidRPr="00227E14">
        <w:rPr>
          <w:lang w:val="en-IN"/>
        </w:rPr>
        <w:t>.</w:t>
      </w:r>
      <w:r w:rsidRPr="00227E14">
        <w:rPr>
          <w:lang w:val="en-IN"/>
        </w:rPr>
        <w:t>10,000 crore</w:t>
      </w:r>
      <w:r w:rsidR="00D840B6" w:rsidRPr="00227E14">
        <w:rPr>
          <w:lang w:val="en-IN"/>
        </w:rPr>
        <w:t>s</w:t>
      </w:r>
      <w:r w:rsidRPr="00227E14">
        <w:rPr>
          <w:lang w:val="en-IN"/>
        </w:rPr>
        <w:t xml:space="preserve"> per match. Bookies don't keep their accounts in a centralised data base</w:t>
      </w:r>
      <w:r w:rsidR="00F638B7" w:rsidRPr="00227E14">
        <w:rPr>
          <w:lang w:val="en-IN"/>
        </w:rPr>
        <w:t>.</w:t>
      </w:r>
      <w:r w:rsidR="00A34191" w:rsidRPr="00227E14">
        <w:rPr>
          <w:lang w:val="en-IN"/>
        </w:rPr>
        <w:t xml:space="preserve"> </w:t>
      </w:r>
      <w:r w:rsidR="00F638B7" w:rsidRPr="00227E14">
        <w:rPr>
          <w:lang w:val="en-IN"/>
        </w:rPr>
        <w:t xml:space="preserve">The </w:t>
      </w:r>
      <w:r w:rsidRPr="00227E14">
        <w:rPr>
          <w:lang w:val="en-IN"/>
        </w:rPr>
        <w:t>details</w:t>
      </w:r>
      <w:r w:rsidR="00A34191" w:rsidRPr="00227E14">
        <w:rPr>
          <w:lang w:val="en-IN"/>
        </w:rPr>
        <w:t xml:space="preserve"> </w:t>
      </w:r>
      <w:r w:rsidRPr="00227E14">
        <w:rPr>
          <w:lang w:val="en-IN"/>
        </w:rPr>
        <w:t xml:space="preserve">of bets are </w:t>
      </w:r>
      <w:r w:rsidR="00C33EA9" w:rsidRPr="00227E14">
        <w:rPr>
          <w:lang w:val="en-IN"/>
        </w:rPr>
        <w:t xml:space="preserve">manually </w:t>
      </w:r>
      <w:r w:rsidRPr="00227E14">
        <w:rPr>
          <w:lang w:val="en-IN"/>
        </w:rPr>
        <w:t>entered in ledgers and account books that are not available to anyone else.</w:t>
      </w:r>
    </w:p>
    <w:p w14:paraId="790E0C41" w14:textId="0A05232C" w:rsidR="00CD5CF3" w:rsidRPr="00227E14" w:rsidRDefault="00CD5CF3" w:rsidP="00DB288F">
      <w:pPr>
        <w:rPr>
          <w:lang w:val="en-IN"/>
        </w:rPr>
      </w:pPr>
      <w:r w:rsidRPr="00227E14">
        <w:rPr>
          <w:lang w:val="en-IN"/>
        </w:rPr>
        <w:t xml:space="preserve">While there is a fixed minimum amount that one can take bets </w:t>
      </w:r>
      <w:r w:rsidR="00C100A6" w:rsidRPr="00227E14">
        <w:rPr>
          <w:lang w:val="en-IN"/>
        </w:rPr>
        <w:t>for</w:t>
      </w:r>
      <w:r w:rsidRPr="00227E14">
        <w:rPr>
          <w:lang w:val="en-IN"/>
        </w:rPr>
        <w:t>, there is no upper limit. Big-time bookies take bets worth crores of rupees.</w:t>
      </w:r>
      <w:r w:rsidR="00C100A6" w:rsidRPr="00227E14">
        <w:rPr>
          <w:lang w:val="en-IN"/>
        </w:rPr>
        <w:t xml:space="preserve"> </w:t>
      </w:r>
      <w:r w:rsidRPr="00227E14">
        <w:rPr>
          <w:lang w:val="en-IN"/>
        </w:rPr>
        <w:t>You can bet Rs</w:t>
      </w:r>
      <w:r w:rsidR="001042AB" w:rsidRPr="00227E14">
        <w:rPr>
          <w:lang w:val="en-IN"/>
        </w:rPr>
        <w:t>.</w:t>
      </w:r>
      <w:r w:rsidRPr="00227E14">
        <w:rPr>
          <w:lang w:val="en-IN"/>
        </w:rPr>
        <w:t xml:space="preserve">10 </w:t>
      </w:r>
      <w:r w:rsidRPr="00227E14">
        <w:rPr>
          <w:i/>
          <w:iCs/>
          <w:lang w:val="en-IN"/>
        </w:rPr>
        <w:t>khoka</w:t>
      </w:r>
      <w:r w:rsidRPr="00227E14">
        <w:rPr>
          <w:lang w:val="en-IN"/>
        </w:rPr>
        <w:t xml:space="preserve"> (</w:t>
      </w:r>
      <w:r w:rsidR="001042AB" w:rsidRPr="00227E14">
        <w:rPr>
          <w:lang w:val="en-IN"/>
        </w:rPr>
        <w:t xml:space="preserve">Rs.1 </w:t>
      </w:r>
      <w:r w:rsidRPr="00227E14">
        <w:rPr>
          <w:lang w:val="en-IN"/>
        </w:rPr>
        <w:t xml:space="preserve">crore </w:t>
      </w:r>
      <w:r w:rsidR="00C100A6" w:rsidRPr="00227E14">
        <w:rPr>
          <w:lang w:val="en-IN"/>
        </w:rPr>
        <w:t xml:space="preserve">being </w:t>
      </w:r>
      <w:r w:rsidR="001B5B41" w:rsidRPr="00227E14">
        <w:rPr>
          <w:lang w:val="en-IN"/>
        </w:rPr>
        <w:t xml:space="preserve">equivalent to one </w:t>
      </w:r>
      <w:r w:rsidR="001B5B41" w:rsidRPr="00227E14">
        <w:rPr>
          <w:i/>
          <w:iCs/>
          <w:lang w:val="en-IN"/>
        </w:rPr>
        <w:t>khoka</w:t>
      </w:r>
      <w:r w:rsidR="001B5B41" w:rsidRPr="00227E14">
        <w:rPr>
          <w:lang w:val="en-IN"/>
        </w:rPr>
        <w:t xml:space="preserve">) or even 100 </w:t>
      </w:r>
      <w:r w:rsidR="001B5B41" w:rsidRPr="00227E14">
        <w:rPr>
          <w:i/>
          <w:iCs/>
          <w:lang w:val="en-IN"/>
        </w:rPr>
        <w:t>khok</w:t>
      </w:r>
      <w:r w:rsidRPr="00227E14">
        <w:rPr>
          <w:i/>
          <w:iCs/>
          <w:lang w:val="en-IN"/>
        </w:rPr>
        <w:t>a</w:t>
      </w:r>
      <w:r w:rsidRPr="00227E14">
        <w:rPr>
          <w:lang w:val="en-IN"/>
        </w:rPr>
        <w:t>; it depends on your paying capacity, and on whether the bookie can handle that amount. If the bookie cannot handle a Rs</w:t>
      </w:r>
      <w:r w:rsidR="004A33DA" w:rsidRPr="00227E14">
        <w:rPr>
          <w:lang w:val="en-IN"/>
        </w:rPr>
        <w:t>.</w:t>
      </w:r>
      <w:r w:rsidRPr="00227E14">
        <w:rPr>
          <w:lang w:val="en-IN"/>
        </w:rPr>
        <w:t xml:space="preserve">100 </w:t>
      </w:r>
      <w:r w:rsidRPr="00227E14">
        <w:rPr>
          <w:lang w:val="en-IN"/>
        </w:rPr>
        <w:lastRenderedPageBreak/>
        <w:t>crore</w:t>
      </w:r>
      <w:r w:rsidR="004A33DA" w:rsidRPr="00227E14">
        <w:rPr>
          <w:lang w:val="en-IN"/>
        </w:rPr>
        <w:t>s</w:t>
      </w:r>
      <w:r w:rsidRPr="00227E14">
        <w:rPr>
          <w:lang w:val="en-IN"/>
        </w:rPr>
        <w:t xml:space="preserve"> bet, you can </w:t>
      </w:r>
      <w:r w:rsidR="006F5DA2" w:rsidRPr="00227E14">
        <w:rPr>
          <w:lang w:val="en-IN"/>
        </w:rPr>
        <w:t xml:space="preserve">divide </w:t>
      </w:r>
      <w:r w:rsidRPr="00227E14">
        <w:rPr>
          <w:lang w:val="en-IN"/>
        </w:rPr>
        <w:t>the betting money with other bookies.</w:t>
      </w:r>
    </w:p>
    <w:p w14:paraId="5B17B07D" w14:textId="12E5B049" w:rsidR="00C100A6" w:rsidRPr="00227E14" w:rsidRDefault="005B6B6C" w:rsidP="00DB288F">
      <w:pPr>
        <w:rPr>
          <w:lang w:val="en-IN"/>
        </w:rPr>
      </w:pPr>
      <w:r w:rsidRPr="00227E14">
        <w:rPr>
          <w:lang w:val="en-IN"/>
        </w:rPr>
        <w:t xml:space="preserve">Over the years, </w:t>
      </w:r>
      <w:r w:rsidR="00B1410D" w:rsidRPr="00227E14">
        <w:rPr>
          <w:lang w:val="en-IN"/>
        </w:rPr>
        <w:t xml:space="preserve">a method evolved to the madness. </w:t>
      </w:r>
      <w:r w:rsidR="00CD5CF3" w:rsidRPr="00227E14">
        <w:rPr>
          <w:lang w:val="en-IN"/>
        </w:rPr>
        <w:t>There are two ways to bet in a cricket match. The first is to bet on the outcome of the match</w:t>
      </w:r>
      <w:r w:rsidR="00B1410D" w:rsidRPr="00227E14">
        <w:rPr>
          <w:lang w:val="en-IN"/>
        </w:rPr>
        <w:t xml:space="preserve"> itself</w:t>
      </w:r>
      <w:r w:rsidR="00CD5CF3" w:rsidRPr="00227E14">
        <w:rPr>
          <w:lang w:val="en-IN"/>
        </w:rPr>
        <w:t xml:space="preserve">, where a bookie bets money on his team. The other is based on the outcome of </w:t>
      </w:r>
      <w:r w:rsidR="00C100A6" w:rsidRPr="00227E14">
        <w:rPr>
          <w:lang w:val="en-IN"/>
        </w:rPr>
        <w:t xml:space="preserve">each set of </w:t>
      </w:r>
      <w:r w:rsidR="00CD5CF3" w:rsidRPr="00227E14">
        <w:rPr>
          <w:lang w:val="en-IN"/>
        </w:rPr>
        <w:t>six</w:t>
      </w:r>
      <w:r w:rsidR="00C100A6" w:rsidRPr="00227E14">
        <w:rPr>
          <w:lang w:val="en-IN"/>
        </w:rPr>
        <w:t xml:space="preserve"> </w:t>
      </w:r>
      <w:r w:rsidR="00CD5CF3" w:rsidRPr="00227E14">
        <w:rPr>
          <w:lang w:val="en-IN"/>
        </w:rPr>
        <w:t>overs.</w:t>
      </w:r>
      <w:r w:rsidR="00C100A6" w:rsidRPr="00227E14">
        <w:rPr>
          <w:lang w:val="en-IN"/>
        </w:rPr>
        <w:t xml:space="preserve"> </w:t>
      </w:r>
      <w:r w:rsidR="00CD5CF3" w:rsidRPr="00227E14">
        <w:rPr>
          <w:lang w:val="en-IN"/>
        </w:rPr>
        <w:t xml:space="preserve">For example, one can bet on 60 or 80 runs being scored in the next six overs. </w:t>
      </w:r>
      <w:r w:rsidR="00B1410D" w:rsidRPr="00227E14">
        <w:rPr>
          <w:lang w:val="en-IN"/>
        </w:rPr>
        <w:t xml:space="preserve">The arrest of a </w:t>
      </w:r>
      <w:r w:rsidR="00CD5CF3" w:rsidRPr="00227E14">
        <w:rPr>
          <w:lang w:val="en-IN"/>
        </w:rPr>
        <w:t>lead</w:t>
      </w:r>
      <w:r w:rsidR="00B1410D" w:rsidRPr="00227E14">
        <w:rPr>
          <w:lang w:val="en-IN"/>
        </w:rPr>
        <w:t>ing</w:t>
      </w:r>
      <w:r w:rsidR="00CD5CF3" w:rsidRPr="00227E14">
        <w:rPr>
          <w:lang w:val="en-IN"/>
        </w:rPr>
        <w:t xml:space="preserve"> pace bowler</w:t>
      </w:r>
      <w:r w:rsidR="00C100A6" w:rsidRPr="00227E14">
        <w:rPr>
          <w:lang w:val="en-IN"/>
        </w:rPr>
        <w:t xml:space="preserve"> </w:t>
      </w:r>
      <w:r w:rsidR="00CD5CF3" w:rsidRPr="00227E14">
        <w:rPr>
          <w:lang w:val="en-IN"/>
        </w:rPr>
        <w:t>in connection with the six-over spot fixing</w:t>
      </w:r>
      <w:r w:rsidR="00B1410D" w:rsidRPr="00227E14">
        <w:rPr>
          <w:lang w:val="en-IN"/>
        </w:rPr>
        <w:t xml:space="preserve"> had created quite the scandal</w:t>
      </w:r>
      <w:r w:rsidR="00CD5CF3" w:rsidRPr="00227E14">
        <w:rPr>
          <w:lang w:val="en-IN"/>
        </w:rPr>
        <w:t>.</w:t>
      </w:r>
      <w:r w:rsidR="00C100A6" w:rsidRPr="00227E14">
        <w:rPr>
          <w:lang w:val="en-IN"/>
        </w:rPr>
        <w:t xml:space="preserve"> </w:t>
      </w:r>
    </w:p>
    <w:p w14:paraId="2AF92043" w14:textId="10A8AE4C" w:rsidR="00CD5CF3" w:rsidRPr="00227E14" w:rsidRDefault="00DB1288" w:rsidP="00DB288F">
      <w:pPr>
        <w:rPr>
          <w:lang w:val="en-IN"/>
        </w:rPr>
      </w:pPr>
      <w:r w:rsidRPr="00227E14">
        <w:rPr>
          <w:lang w:val="en-IN"/>
        </w:rPr>
        <w:t xml:space="preserve">The betting game is a proper industry with its own rules. </w:t>
      </w:r>
      <w:r w:rsidR="00CD5CF3" w:rsidRPr="00227E14">
        <w:rPr>
          <w:lang w:val="en-IN"/>
        </w:rPr>
        <w:t>A bookie will not t</w:t>
      </w:r>
      <w:r w:rsidR="004A33DA" w:rsidRPr="00227E14">
        <w:rPr>
          <w:lang w:val="en-IN"/>
        </w:rPr>
        <w:t>ake bets from an unknown person.</w:t>
      </w:r>
      <w:r w:rsidR="00CD5CF3" w:rsidRPr="00227E14">
        <w:rPr>
          <w:lang w:val="en-IN"/>
        </w:rPr>
        <w:t xml:space="preserve"> </w:t>
      </w:r>
      <w:r w:rsidR="004A33DA" w:rsidRPr="00227E14">
        <w:rPr>
          <w:lang w:val="en-IN"/>
        </w:rPr>
        <w:t>P</w:t>
      </w:r>
      <w:r w:rsidR="00CD5CF3" w:rsidRPr="00227E14">
        <w:rPr>
          <w:lang w:val="en-IN"/>
        </w:rPr>
        <w:t>eople are taken in only through proper referrals.</w:t>
      </w:r>
      <w:r w:rsidR="00C100A6" w:rsidRPr="00227E14">
        <w:rPr>
          <w:lang w:val="en-IN"/>
        </w:rPr>
        <w:t xml:space="preserve"> </w:t>
      </w:r>
      <w:r w:rsidR="00CD5CF3" w:rsidRPr="00227E14">
        <w:rPr>
          <w:lang w:val="en-IN"/>
        </w:rPr>
        <w:t>The bookie makes his profit from those who lose money placing the bets. And when a particular over is fixed, either from the bat</w:t>
      </w:r>
      <w:r w:rsidR="00C100A6" w:rsidRPr="00227E14">
        <w:rPr>
          <w:lang w:val="en-IN"/>
        </w:rPr>
        <w:t>s</w:t>
      </w:r>
      <w:r w:rsidR="00CD5CF3" w:rsidRPr="00227E14">
        <w:rPr>
          <w:lang w:val="en-IN"/>
        </w:rPr>
        <w:t>man’s or the bowler’s end, the ordinary betting man loses money</w:t>
      </w:r>
      <w:r w:rsidR="00C100A6" w:rsidRPr="00227E14">
        <w:rPr>
          <w:lang w:val="en-IN"/>
        </w:rPr>
        <w:t>,</w:t>
      </w:r>
      <w:r w:rsidR="00CD5CF3" w:rsidRPr="00227E14">
        <w:rPr>
          <w:lang w:val="en-IN"/>
        </w:rPr>
        <w:t xml:space="preserve"> </w:t>
      </w:r>
      <w:r w:rsidR="00C100A6" w:rsidRPr="00227E14">
        <w:rPr>
          <w:lang w:val="en-IN"/>
        </w:rPr>
        <w:t xml:space="preserve">while </w:t>
      </w:r>
      <w:r w:rsidR="00CD5CF3" w:rsidRPr="00227E14">
        <w:rPr>
          <w:lang w:val="en-IN"/>
        </w:rPr>
        <w:t>the network</w:t>
      </w:r>
      <w:r w:rsidR="00C100A6" w:rsidRPr="00227E14">
        <w:rPr>
          <w:lang w:val="en-IN"/>
        </w:rPr>
        <w:t>,</w:t>
      </w:r>
      <w:r w:rsidR="00CD5CF3" w:rsidRPr="00227E14">
        <w:rPr>
          <w:lang w:val="en-IN"/>
        </w:rPr>
        <w:t xml:space="preserve"> which is part of the fixing, makes windfall gains. </w:t>
      </w:r>
    </w:p>
    <w:p w14:paraId="62CFCE04" w14:textId="61D70015" w:rsidR="00C100A6" w:rsidRPr="00227E14" w:rsidRDefault="00CD5CF3" w:rsidP="00DB288F">
      <w:pPr>
        <w:rPr>
          <w:lang w:val="en-IN"/>
        </w:rPr>
      </w:pPr>
      <w:r w:rsidRPr="00227E14">
        <w:rPr>
          <w:lang w:val="en-IN"/>
        </w:rPr>
        <w:t>The IPL scandal had attracted Mike’</w:t>
      </w:r>
      <w:r w:rsidR="00377076" w:rsidRPr="00227E14">
        <w:rPr>
          <w:lang w:val="en-IN"/>
        </w:rPr>
        <w:t xml:space="preserve">s </w:t>
      </w:r>
      <w:r w:rsidRPr="00227E14">
        <w:rPr>
          <w:lang w:val="en-IN"/>
        </w:rPr>
        <w:t xml:space="preserve">attention, who was a cricket-lover but disdainful of the T-20 format. </w:t>
      </w:r>
      <w:r w:rsidR="00615A84" w:rsidRPr="00227E14">
        <w:rPr>
          <w:lang w:val="en-IN"/>
        </w:rPr>
        <w:t xml:space="preserve">He was </w:t>
      </w:r>
      <w:proofErr w:type="gramStart"/>
      <w:r w:rsidR="00615A84" w:rsidRPr="00227E14">
        <w:rPr>
          <w:lang w:val="en-IN"/>
        </w:rPr>
        <w:t>pretty vocal</w:t>
      </w:r>
      <w:proofErr w:type="gramEnd"/>
      <w:r w:rsidR="00615A84" w:rsidRPr="00227E14">
        <w:rPr>
          <w:lang w:val="en-IN"/>
        </w:rPr>
        <w:t xml:space="preserve"> about his views and often said that t</w:t>
      </w:r>
      <w:r w:rsidRPr="00227E14">
        <w:rPr>
          <w:lang w:val="en-IN"/>
        </w:rPr>
        <w:t>he 20-20 overs game was a</w:t>
      </w:r>
      <w:r w:rsidR="00615A84" w:rsidRPr="00227E14">
        <w:rPr>
          <w:lang w:val="en-IN"/>
        </w:rPr>
        <w:t xml:space="preserve">n insult to test cricket </w:t>
      </w:r>
      <w:r w:rsidR="00574D60" w:rsidRPr="00227E14">
        <w:rPr>
          <w:lang w:val="en-IN"/>
        </w:rPr>
        <w:t>legends like</w:t>
      </w:r>
      <w:r w:rsidR="00C33EA9" w:rsidRPr="00227E14">
        <w:rPr>
          <w:lang w:val="en-IN"/>
        </w:rPr>
        <w:t xml:space="preserve"> </w:t>
      </w:r>
      <w:r w:rsidRPr="00227E14">
        <w:rPr>
          <w:lang w:val="en-IN"/>
        </w:rPr>
        <w:t>Sunil Gavaskar, Geoffrey Boycott, Clive Lloyd, Vivian Richards, B</w:t>
      </w:r>
      <w:r w:rsidR="00DA4050" w:rsidRPr="00227E14">
        <w:rPr>
          <w:lang w:val="en-IN"/>
        </w:rPr>
        <w:t xml:space="preserve"> </w:t>
      </w:r>
      <w:r w:rsidRPr="00227E14">
        <w:rPr>
          <w:lang w:val="en-IN"/>
        </w:rPr>
        <w:t>S Bedi, E</w:t>
      </w:r>
      <w:r w:rsidR="00180CDD" w:rsidRPr="00227E14">
        <w:rPr>
          <w:caps/>
          <w:lang w:val="en-IN"/>
        </w:rPr>
        <w:t xml:space="preserve"> A S </w:t>
      </w:r>
      <w:r w:rsidRPr="00227E14">
        <w:rPr>
          <w:lang w:val="en-IN"/>
        </w:rPr>
        <w:t>Prasa</w:t>
      </w:r>
      <w:r w:rsidR="00DA4050" w:rsidRPr="00227E14">
        <w:rPr>
          <w:lang w:val="en-IN"/>
        </w:rPr>
        <w:t>n</w:t>
      </w:r>
      <w:r w:rsidRPr="00227E14">
        <w:rPr>
          <w:lang w:val="en-IN"/>
        </w:rPr>
        <w:t xml:space="preserve">na, Ian Chappell </w:t>
      </w:r>
      <w:r w:rsidR="00615A84" w:rsidRPr="00227E14">
        <w:rPr>
          <w:lang w:val="en-IN"/>
        </w:rPr>
        <w:t>or</w:t>
      </w:r>
      <w:r w:rsidRPr="00227E14">
        <w:rPr>
          <w:lang w:val="en-IN"/>
        </w:rPr>
        <w:t xml:space="preserve"> Andy Roberts</w:t>
      </w:r>
      <w:r w:rsidR="00615A84" w:rsidRPr="00227E14">
        <w:rPr>
          <w:lang w:val="en-IN"/>
        </w:rPr>
        <w:t>.</w:t>
      </w:r>
      <w:r w:rsidRPr="00227E14">
        <w:rPr>
          <w:lang w:val="en-IN"/>
        </w:rPr>
        <w:t xml:space="preserve"> </w:t>
      </w:r>
    </w:p>
    <w:p w14:paraId="32576D8D" w14:textId="5EBC7790" w:rsidR="00CD5CF3" w:rsidRPr="00227E14" w:rsidRDefault="00C100A6" w:rsidP="00DB288F">
      <w:pPr>
        <w:rPr>
          <w:lang w:val="en-IN"/>
        </w:rPr>
      </w:pPr>
      <w:r w:rsidRPr="00227E14">
        <w:rPr>
          <w:lang w:val="en-IN"/>
        </w:rPr>
        <w:t>I</w:t>
      </w:r>
      <w:r w:rsidR="00CD5CF3" w:rsidRPr="00227E14">
        <w:rPr>
          <w:lang w:val="en-IN"/>
        </w:rPr>
        <w:t xml:space="preserve">t was not the flamboyance of the </w:t>
      </w:r>
      <w:r w:rsidR="003E5AFB" w:rsidRPr="00227E14">
        <w:rPr>
          <w:lang w:val="en-IN"/>
        </w:rPr>
        <w:t>IPL that</w:t>
      </w:r>
      <w:r w:rsidR="00CD5CF3" w:rsidRPr="00227E14">
        <w:rPr>
          <w:lang w:val="en-IN"/>
        </w:rPr>
        <w:t xml:space="preserve"> </w:t>
      </w:r>
      <w:r w:rsidR="007E099E" w:rsidRPr="00227E14">
        <w:rPr>
          <w:lang w:val="en-IN"/>
        </w:rPr>
        <w:t>had attracted his attention</w:t>
      </w:r>
      <w:r w:rsidR="00615A84" w:rsidRPr="00227E14">
        <w:rPr>
          <w:lang w:val="en-IN"/>
        </w:rPr>
        <w:t xml:space="preserve"> though</w:t>
      </w:r>
      <w:r w:rsidR="00CD5CF3" w:rsidRPr="00227E14">
        <w:rPr>
          <w:lang w:val="en-IN"/>
        </w:rPr>
        <w:t xml:space="preserve">, but a phone call from </w:t>
      </w:r>
      <w:r w:rsidR="009721EC" w:rsidRPr="00227E14">
        <w:rPr>
          <w:lang w:val="en-IN"/>
        </w:rPr>
        <w:t>the Commissioner</w:t>
      </w:r>
      <w:r w:rsidR="00CD5CF3" w:rsidRPr="00227E14">
        <w:rPr>
          <w:lang w:val="en-IN"/>
        </w:rPr>
        <w:t xml:space="preserve"> of Delhi Police. The police chief told him that a huge cache of curren</w:t>
      </w:r>
      <w:r w:rsidR="003E7BC8" w:rsidRPr="00227E14">
        <w:rPr>
          <w:lang w:val="en-IN"/>
        </w:rPr>
        <w:t>cy</w:t>
      </w:r>
      <w:r w:rsidR="00CD5CF3" w:rsidRPr="00227E14">
        <w:rPr>
          <w:lang w:val="en-IN"/>
        </w:rPr>
        <w:t xml:space="preserve"> had been seized from a hawala operator and n</w:t>
      </w:r>
      <w:r w:rsidR="007E099E" w:rsidRPr="00227E14">
        <w:rPr>
          <w:lang w:val="en-IN"/>
        </w:rPr>
        <w:t xml:space="preserve">early 50% </w:t>
      </w:r>
      <w:r w:rsidR="00CD5CF3" w:rsidRPr="00227E14">
        <w:rPr>
          <w:lang w:val="en-IN"/>
        </w:rPr>
        <w:t xml:space="preserve">of it had been fake notes. The hawala agent </w:t>
      </w:r>
      <w:r w:rsidR="009B792B" w:rsidRPr="00227E14">
        <w:rPr>
          <w:lang w:val="en-IN"/>
        </w:rPr>
        <w:t xml:space="preserve">spilled all beans after </w:t>
      </w:r>
      <w:r w:rsidR="008D0AAD" w:rsidRPr="00227E14">
        <w:rPr>
          <w:lang w:val="en-IN"/>
        </w:rPr>
        <w:t xml:space="preserve">a beating </w:t>
      </w:r>
      <w:r w:rsidR="009B792B" w:rsidRPr="00227E14">
        <w:rPr>
          <w:lang w:val="en-IN"/>
        </w:rPr>
        <w:t xml:space="preserve">from </w:t>
      </w:r>
      <w:r w:rsidR="00CD5CF3" w:rsidRPr="00227E14">
        <w:rPr>
          <w:lang w:val="en-IN"/>
        </w:rPr>
        <w:t xml:space="preserve">the police interrogators. He had told them of his links with the betting-spot fixing racket and </w:t>
      </w:r>
      <w:r w:rsidR="00CD5CF3" w:rsidRPr="00227E14">
        <w:rPr>
          <w:lang w:val="en-IN"/>
        </w:rPr>
        <w:lastRenderedPageBreak/>
        <w:t>added that part of the money recovered was meant to reconcile payments to various persons connected with the game — cricketers, cricket administrators, bookies, handlers, franchises etc.</w:t>
      </w:r>
    </w:p>
    <w:p w14:paraId="5F129170" w14:textId="474E40B1" w:rsidR="00CD5CF3" w:rsidRPr="00227E14" w:rsidRDefault="00CD5CF3" w:rsidP="00DB288F">
      <w:pPr>
        <w:rPr>
          <w:lang w:val="en-IN"/>
        </w:rPr>
      </w:pPr>
      <w:r w:rsidRPr="00227E14">
        <w:rPr>
          <w:lang w:val="en-IN"/>
        </w:rPr>
        <w:t xml:space="preserve">By then, Mike’s crack team had already made considerable progress in </w:t>
      </w:r>
      <w:r w:rsidR="00600D4D" w:rsidRPr="00227E14">
        <w:rPr>
          <w:lang w:val="en-IN"/>
        </w:rPr>
        <w:t>drawing connections between</w:t>
      </w:r>
      <w:r w:rsidRPr="00227E14">
        <w:rPr>
          <w:lang w:val="en-IN"/>
        </w:rPr>
        <w:t xml:space="preserve"> drug money, terror funds and </w:t>
      </w:r>
      <w:r w:rsidR="00600D4D" w:rsidRPr="00227E14">
        <w:rPr>
          <w:lang w:val="en-IN"/>
        </w:rPr>
        <w:t xml:space="preserve">fake currency. </w:t>
      </w:r>
      <w:r w:rsidRPr="00227E14">
        <w:rPr>
          <w:lang w:val="en-IN"/>
        </w:rPr>
        <w:t xml:space="preserve">The team had also managed to trace </w:t>
      </w:r>
      <w:r w:rsidR="00AB1814" w:rsidRPr="00227E14">
        <w:rPr>
          <w:lang w:val="en-IN"/>
        </w:rPr>
        <w:t>a few</w:t>
      </w:r>
      <w:r w:rsidRPr="00227E14">
        <w:rPr>
          <w:lang w:val="en-IN"/>
        </w:rPr>
        <w:t xml:space="preserve"> links to powerful people in the government and the administration. The latest revelations fitted neatly into the overall picture and Mike quickly updated his team on the IPL angle.</w:t>
      </w:r>
    </w:p>
    <w:p w14:paraId="66626002" w14:textId="6471CFAC" w:rsidR="00CD5CF3" w:rsidRPr="00227E14" w:rsidRDefault="00CD5CF3" w:rsidP="00DB288F">
      <w:pPr>
        <w:rPr>
          <w:lang w:val="en-IN"/>
        </w:rPr>
      </w:pPr>
      <w:r w:rsidRPr="00227E14">
        <w:rPr>
          <w:lang w:val="en-IN"/>
        </w:rPr>
        <w:t xml:space="preserve">But there was a setback too. Soon after the police managed to extract primary material from the hawala operator and was prepared to grill him more extensively, the police headquarters </w:t>
      </w:r>
      <w:r w:rsidR="00600D4D" w:rsidRPr="00227E14">
        <w:rPr>
          <w:lang w:val="en-IN"/>
        </w:rPr>
        <w:t xml:space="preserve">received a call </w:t>
      </w:r>
      <w:r w:rsidRPr="00227E14">
        <w:rPr>
          <w:lang w:val="en-IN"/>
        </w:rPr>
        <w:t>from Dal</w:t>
      </w:r>
      <w:r w:rsidR="007D13BA" w:rsidRPr="00227E14">
        <w:rPr>
          <w:lang w:val="en-IN"/>
        </w:rPr>
        <w:t>da</w:t>
      </w:r>
      <w:r w:rsidRPr="00227E14">
        <w:rPr>
          <w:lang w:val="en-IN"/>
        </w:rPr>
        <w:t>, the powerful regional party</w:t>
      </w:r>
      <w:r w:rsidR="00600D4D" w:rsidRPr="00227E14">
        <w:rPr>
          <w:lang w:val="en-IN"/>
        </w:rPr>
        <w:t xml:space="preserve"> leader </w:t>
      </w:r>
      <w:r w:rsidR="007D13BA" w:rsidRPr="00227E14">
        <w:rPr>
          <w:lang w:val="en-IN"/>
        </w:rPr>
        <w:t>and Dipika’s close ally</w:t>
      </w:r>
      <w:r w:rsidR="00600D4D" w:rsidRPr="00227E14">
        <w:rPr>
          <w:lang w:val="en-IN"/>
        </w:rPr>
        <w:t>.</w:t>
      </w:r>
      <w:r w:rsidR="007D13BA" w:rsidRPr="00227E14">
        <w:rPr>
          <w:lang w:val="en-IN"/>
        </w:rPr>
        <w:t xml:space="preserve"> </w:t>
      </w:r>
      <w:r w:rsidR="00600D4D" w:rsidRPr="00227E14">
        <w:rPr>
          <w:lang w:val="en-IN"/>
        </w:rPr>
        <w:t>T</w:t>
      </w:r>
      <w:r w:rsidRPr="00227E14">
        <w:rPr>
          <w:lang w:val="en-IN"/>
        </w:rPr>
        <w:t>he police had to release</w:t>
      </w:r>
      <w:r w:rsidR="00600D4D" w:rsidRPr="00227E14">
        <w:rPr>
          <w:lang w:val="en-IN"/>
        </w:rPr>
        <w:t xml:space="preserve"> the hawala agent</w:t>
      </w:r>
      <w:r w:rsidRPr="00227E14">
        <w:rPr>
          <w:lang w:val="en-IN"/>
        </w:rPr>
        <w:t>.</w:t>
      </w:r>
      <w:r w:rsidR="00600D4D" w:rsidRPr="00227E14">
        <w:rPr>
          <w:lang w:val="en-IN"/>
        </w:rPr>
        <w:t xml:space="preserve"> </w:t>
      </w:r>
      <w:r w:rsidR="008D0AAD" w:rsidRPr="00227E14">
        <w:rPr>
          <w:lang w:val="en-IN"/>
        </w:rPr>
        <w:t xml:space="preserve">This was good news and bad. Bad because the hawala agent would have to be released. And good because it was now confirmed that the </w:t>
      </w:r>
      <w:r w:rsidRPr="00227E14">
        <w:rPr>
          <w:lang w:val="en-IN"/>
        </w:rPr>
        <w:t xml:space="preserve">wheels of power had begun to move </w:t>
      </w:r>
      <w:r w:rsidR="000255B6" w:rsidRPr="00227E14">
        <w:rPr>
          <w:lang w:val="en-IN"/>
        </w:rPr>
        <w:t xml:space="preserve">for </w:t>
      </w:r>
      <w:r w:rsidRPr="00227E14">
        <w:rPr>
          <w:lang w:val="en-IN"/>
        </w:rPr>
        <w:t xml:space="preserve">the foot soldiers so that the </w:t>
      </w:r>
      <w:r w:rsidR="000255B6" w:rsidRPr="00227E14">
        <w:rPr>
          <w:lang w:val="en-IN"/>
        </w:rPr>
        <w:t xml:space="preserve">top guys could not be reached. </w:t>
      </w:r>
      <w:r w:rsidRPr="00227E14">
        <w:rPr>
          <w:lang w:val="en-IN"/>
        </w:rPr>
        <w:t>The Prime Minister had to be informed.</w:t>
      </w:r>
    </w:p>
    <w:p w14:paraId="670A2343" w14:textId="1107B6C5" w:rsidR="00CD5CF3" w:rsidRPr="00227E14" w:rsidRDefault="00CD5CF3" w:rsidP="00DB288F">
      <w:pPr>
        <w:rPr>
          <w:lang w:val="en-IN"/>
        </w:rPr>
      </w:pPr>
      <w:r w:rsidRPr="00227E14">
        <w:rPr>
          <w:lang w:val="en-IN"/>
        </w:rPr>
        <w:t>Prime Minister Dhillon received the news calmly and asked Mike not to buckle under any pressure. In normal circumstances, he would have asked his Home Minister to intervene and ensure that</w:t>
      </w:r>
      <w:r w:rsidR="00AB1814" w:rsidRPr="00227E14">
        <w:rPr>
          <w:lang w:val="en-IN"/>
        </w:rPr>
        <w:t xml:space="preserve"> the</w:t>
      </w:r>
      <w:r w:rsidRPr="00227E14">
        <w:rPr>
          <w:lang w:val="en-IN"/>
        </w:rPr>
        <w:t xml:space="preserve"> Delhi Police were allowed to do their job, but he knew that the Home Minister would go running to Madam</w:t>
      </w:r>
      <w:r w:rsidR="000255B6" w:rsidRPr="00227E14">
        <w:rPr>
          <w:lang w:val="en-IN"/>
        </w:rPr>
        <w:t xml:space="preserve"> first. </w:t>
      </w:r>
      <w:r w:rsidR="00AB1814" w:rsidRPr="00227E14">
        <w:rPr>
          <w:lang w:val="en-IN"/>
        </w:rPr>
        <w:t>T</w:t>
      </w:r>
      <w:r w:rsidRPr="00227E14">
        <w:rPr>
          <w:lang w:val="en-IN"/>
        </w:rPr>
        <w:t xml:space="preserve">he Prime Minister </w:t>
      </w:r>
      <w:r w:rsidR="00AB1814" w:rsidRPr="00227E14">
        <w:rPr>
          <w:lang w:val="en-IN"/>
        </w:rPr>
        <w:t xml:space="preserve">made it clear to </w:t>
      </w:r>
      <w:r w:rsidRPr="00227E14">
        <w:rPr>
          <w:lang w:val="en-IN"/>
        </w:rPr>
        <w:t xml:space="preserve">the Delhi Police Commissioner </w:t>
      </w:r>
      <w:r w:rsidR="00AB1814" w:rsidRPr="00227E14">
        <w:rPr>
          <w:lang w:val="en-IN"/>
        </w:rPr>
        <w:t xml:space="preserve">that he was </w:t>
      </w:r>
      <w:r w:rsidRPr="00227E14">
        <w:rPr>
          <w:lang w:val="en-IN"/>
        </w:rPr>
        <w:t>not to take orders from anyone but him.</w:t>
      </w:r>
    </w:p>
    <w:p w14:paraId="0AF7A8D2" w14:textId="7D38D737" w:rsidR="00CD5CF3" w:rsidRPr="00227E14" w:rsidRDefault="00662C24" w:rsidP="00DB288F">
      <w:pPr>
        <w:rPr>
          <w:lang w:val="en-IN"/>
        </w:rPr>
      </w:pPr>
      <w:r w:rsidRPr="00227E14">
        <w:rPr>
          <w:lang w:val="en-IN"/>
        </w:rPr>
        <w:lastRenderedPageBreak/>
        <w:t xml:space="preserve">In any case, these were minor issues </w:t>
      </w:r>
      <w:r w:rsidR="006E4A21" w:rsidRPr="00227E14">
        <w:rPr>
          <w:lang w:val="en-IN"/>
        </w:rPr>
        <w:t xml:space="preserve">compared to </w:t>
      </w:r>
      <w:r w:rsidRPr="00227E14">
        <w:rPr>
          <w:lang w:val="en-IN"/>
        </w:rPr>
        <w:t xml:space="preserve">the big moves that Dipika was </w:t>
      </w:r>
      <w:r w:rsidR="00CD5CF3" w:rsidRPr="00227E14">
        <w:rPr>
          <w:lang w:val="en-IN"/>
        </w:rPr>
        <w:t xml:space="preserve">plotting </w:t>
      </w:r>
      <w:r w:rsidRPr="00227E14">
        <w:rPr>
          <w:lang w:val="en-IN"/>
        </w:rPr>
        <w:t>in the meantime</w:t>
      </w:r>
      <w:r w:rsidR="00CD5CF3" w:rsidRPr="00227E14">
        <w:rPr>
          <w:lang w:val="en-IN"/>
        </w:rPr>
        <w:t>.</w:t>
      </w:r>
    </w:p>
    <w:p w14:paraId="59932A4C" w14:textId="77777777" w:rsidR="004115AF" w:rsidRPr="00227E14" w:rsidRDefault="004115AF" w:rsidP="00DF2F7D">
      <w:pPr>
        <w:pStyle w:val="Body"/>
        <w:spacing w:after="200"/>
        <w:ind w:left="0"/>
        <w:rPr>
          <w:rFonts w:ascii="Calibri" w:eastAsia="Calibri" w:hAnsi="Calibri" w:cs="Calibri"/>
          <w:u w:color="000000"/>
          <w:lang w:val="en-IN"/>
        </w:rPr>
      </w:pPr>
    </w:p>
    <w:p w14:paraId="6C47B8B8" w14:textId="77777777" w:rsidR="004D51D7" w:rsidRPr="00227E14" w:rsidRDefault="004D51D7">
      <w:pPr>
        <w:jc w:val="left"/>
        <w:rPr>
          <w:b/>
          <w:bCs/>
          <w:caps/>
          <w:color w:val="FFFFFF"/>
          <w:spacing w:val="15"/>
          <w:sz w:val="28"/>
          <w:szCs w:val="28"/>
          <w:lang w:val="en-IN"/>
        </w:rPr>
      </w:pPr>
      <w:bookmarkStart w:id="112" w:name="_Toc21102822"/>
      <w:bookmarkStart w:id="113" w:name="_Toc21102823"/>
      <w:bookmarkStart w:id="114" w:name="_Toc21102824"/>
      <w:bookmarkStart w:id="115" w:name="_Toc21261026"/>
      <w:bookmarkEnd w:id="112"/>
      <w:bookmarkEnd w:id="113"/>
      <w:bookmarkEnd w:id="114"/>
      <w:r w:rsidRPr="00227E14">
        <w:rPr>
          <w:lang w:val="en-IN"/>
        </w:rPr>
        <w:br w:type="page"/>
      </w:r>
    </w:p>
    <w:p w14:paraId="77B3160C" w14:textId="77777777" w:rsidR="00DF2F7D" w:rsidRPr="00227E14" w:rsidRDefault="00DF2F7D" w:rsidP="00DF2F7D">
      <w:pPr>
        <w:spacing w:after="0"/>
        <w:jc w:val="left"/>
        <w:rPr>
          <w:lang w:val="en-IN"/>
        </w:rPr>
      </w:pPr>
    </w:p>
    <w:p w14:paraId="2C61B3A3" w14:textId="77777777" w:rsidR="00DF2F7D" w:rsidRPr="00227E14" w:rsidRDefault="00DF2F7D" w:rsidP="005F55C3">
      <w:pPr>
        <w:pStyle w:val="Heading1"/>
        <w:numPr>
          <w:ilvl w:val="0"/>
          <w:numId w:val="6"/>
        </w:numPr>
        <w:jc w:val="center"/>
        <w:rPr>
          <w:lang w:val="en-IN"/>
        </w:rPr>
      </w:pPr>
      <w:bookmarkStart w:id="116" w:name="_Toc80027693"/>
      <w:bookmarkStart w:id="117" w:name="_Toc80028389"/>
      <w:bookmarkStart w:id="118" w:name="_Toc80028454"/>
      <w:bookmarkEnd w:id="116"/>
      <w:bookmarkEnd w:id="117"/>
      <w:bookmarkEnd w:id="118"/>
    </w:p>
    <w:p w14:paraId="37321346" w14:textId="6D478860" w:rsidR="00CD5CF3" w:rsidRPr="00227E14" w:rsidRDefault="00CD5CF3" w:rsidP="00DF2F7D">
      <w:pPr>
        <w:pStyle w:val="Heading2"/>
        <w:rPr>
          <w:rFonts w:eastAsia="Helvetica" w:cs="Helvetica"/>
          <w:lang w:val="en-IN"/>
        </w:rPr>
      </w:pPr>
      <w:bookmarkStart w:id="119" w:name="_Toc80027694"/>
      <w:bookmarkStart w:id="120" w:name="_Toc80028390"/>
      <w:r w:rsidRPr="00227E14">
        <w:rPr>
          <w:lang w:val="en-IN"/>
        </w:rPr>
        <w:t>The making of Maker Funtoosh Wirewala</w:t>
      </w:r>
      <w:bookmarkEnd w:id="115"/>
      <w:bookmarkEnd w:id="119"/>
      <w:bookmarkEnd w:id="120"/>
    </w:p>
    <w:p w14:paraId="6EED49FE" w14:textId="2E177C85" w:rsidR="00CA7012" w:rsidRPr="00227E14" w:rsidRDefault="00CD5CF3" w:rsidP="00DB288F">
      <w:pPr>
        <w:rPr>
          <w:lang w:val="en-IN"/>
        </w:rPr>
      </w:pPr>
      <w:r w:rsidRPr="00227E14">
        <w:rPr>
          <w:lang w:val="en-IN"/>
        </w:rPr>
        <w:t>Few lives pan out in a</w:t>
      </w:r>
      <w:r w:rsidR="00B22394" w:rsidRPr="00227E14">
        <w:rPr>
          <w:lang w:val="en-IN"/>
        </w:rPr>
        <w:t>s</w:t>
      </w:r>
      <w:r w:rsidRPr="00227E14">
        <w:rPr>
          <w:lang w:val="en-IN"/>
        </w:rPr>
        <w:t xml:space="preserve"> perfect </w:t>
      </w:r>
      <w:r w:rsidR="00B22394" w:rsidRPr="00227E14">
        <w:rPr>
          <w:lang w:val="en-IN"/>
        </w:rPr>
        <w:t xml:space="preserve">a </w:t>
      </w:r>
      <w:r w:rsidRPr="00227E14">
        <w:rPr>
          <w:lang w:val="en-IN"/>
        </w:rPr>
        <w:t xml:space="preserve">trajectory </w:t>
      </w:r>
      <w:r w:rsidR="00B22394" w:rsidRPr="00227E14">
        <w:rPr>
          <w:lang w:val="en-IN"/>
        </w:rPr>
        <w:t xml:space="preserve">as </w:t>
      </w:r>
      <w:r w:rsidRPr="00227E14">
        <w:rPr>
          <w:lang w:val="en-IN"/>
        </w:rPr>
        <w:t xml:space="preserve">Maker Funtoosh Wirewala’s did. </w:t>
      </w:r>
      <w:r w:rsidR="001760EC" w:rsidRPr="00227E14">
        <w:rPr>
          <w:lang w:val="en-IN"/>
        </w:rPr>
        <w:t>B</w:t>
      </w:r>
      <w:r w:rsidRPr="00227E14">
        <w:rPr>
          <w:lang w:val="en-IN"/>
        </w:rPr>
        <w:t>orn into an upper-middle class family</w:t>
      </w:r>
      <w:r w:rsidR="001760EC" w:rsidRPr="00227E14">
        <w:rPr>
          <w:lang w:val="en-IN"/>
        </w:rPr>
        <w:t xml:space="preserve"> with </w:t>
      </w:r>
      <w:r w:rsidR="00B22394" w:rsidRPr="00227E14">
        <w:rPr>
          <w:lang w:val="en-IN"/>
        </w:rPr>
        <w:t xml:space="preserve">highly placed </w:t>
      </w:r>
      <w:r w:rsidR="004C6C6F" w:rsidRPr="00227E14">
        <w:rPr>
          <w:lang w:val="en-IN"/>
        </w:rPr>
        <w:t xml:space="preserve">parents </w:t>
      </w:r>
      <w:r w:rsidR="001760EC" w:rsidRPr="00227E14">
        <w:rPr>
          <w:lang w:val="en-IN"/>
        </w:rPr>
        <w:t xml:space="preserve">can be quite the perfect </w:t>
      </w:r>
      <w:r w:rsidR="00396069" w:rsidRPr="00227E14">
        <w:rPr>
          <w:lang w:val="en-IN"/>
        </w:rPr>
        <w:t>setting</w:t>
      </w:r>
      <w:r w:rsidRPr="00227E14">
        <w:rPr>
          <w:lang w:val="en-IN"/>
        </w:rPr>
        <w:t>. His father was an Indian Foreign Service</w:t>
      </w:r>
      <w:r w:rsidR="00920985" w:rsidRPr="00227E14">
        <w:rPr>
          <w:lang w:val="en-IN"/>
        </w:rPr>
        <w:t xml:space="preserve"> (IFS)</w:t>
      </w:r>
      <w:r w:rsidRPr="00227E14">
        <w:rPr>
          <w:lang w:val="en-IN"/>
        </w:rPr>
        <w:t xml:space="preserve"> officer and mother</w:t>
      </w:r>
      <w:r w:rsidR="001B5B41" w:rsidRPr="00227E14">
        <w:rPr>
          <w:lang w:val="en-IN"/>
        </w:rPr>
        <w:t>,</w:t>
      </w:r>
      <w:r w:rsidRPr="00227E14">
        <w:rPr>
          <w:lang w:val="en-IN"/>
        </w:rPr>
        <w:t xml:space="preserve"> a psychologist. His grandfather had been a resourceful entrepreneur during the British colonial rule, supplying the government metal products used </w:t>
      </w:r>
      <w:r w:rsidR="004C6C6F" w:rsidRPr="00227E14">
        <w:rPr>
          <w:lang w:val="en-IN"/>
        </w:rPr>
        <w:t>for making</w:t>
      </w:r>
      <w:r w:rsidRPr="00227E14">
        <w:rPr>
          <w:lang w:val="en-IN"/>
        </w:rPr>
        <w:t xml:space="preserve"> barbed wires. It was a successful business, but he was determined to keep his only son away from it</w:t>
      </w:r>
      <w:r w:rsidR="00CA7012" w:rsidRPr="00227E14">
        <w:rPr>
          <w:lang w:val="en-IN"/>
        </w:rPr>
        <w:t>.</w:t>
      </w:r>
      <w:r w:rsidRPr="00227E14">
        <w:rPr>
          <w:lang w:val="en-IN"/>
        </w:rPr>
        <w:t xml:space="preserve"> </w:t>
      </w:r>
      <w:r w:rsidR="00CA7012" w:rsidRPr="00227E14">
        <w:rPr>
          <w:lang w:val="en-IN"/>
        </w:rPr>
        <w:t xml:space="preserve">He </w:t>
      </w:r>
      <w:r w:rsidRPr="00227E14">
        <w:rPr>
          <w:lang w:val="en-IN"/>
        </w:rPr>
        <w:t xml:space="preserve">wanted to give the child the best education his money could offer and to see him contribute to the new India being shaped in the post-independence era. </w:t>
      </w:r>
    </w:p>
    <w:p w14:paraId="4176C2A1" w14:textId="64005AC6" w:rsidR="00CD5CF3" w:rsidRPr="00227E14" w:rsidRDefault="00CD5CF3" w:rsidP="00DB288F">
      <w:pPr>
        <w:rPr>
          <w:rFonts w:eastAsia="Helvetica" w:cs="Helvetica"/>
          <w:lang w:val="en-IN"/>
        </w:rPr>
      </w:pPr>
      <w:r w:rsidRPr="00227E14">
        <w:rPr>
          <w:lang w:val="en-IN"/>
        </w:rPr>
        <w:t>Maker’s father had bee</w:t>
      </w:r>
      <w:r w:rsidR="009C6A71" w:rsidRPr="00227E14">
        <w:rPr>
          <w:lang w:val="en-IN"/>
        </w:rPr>
        <w:t>n a bright student since school.</w:t>
      </w:r>
      <w:r w:rsidRPr="00227E14">
        <w:rPr>
          <w:lang w:val="en-IN"/>
        </w:rPr>
        <w:t xml:space="preserve"> Within months of completing college — he scored the highest in his batch and was awarded a gold medal in academics </w:t>
      </w:r>
      <w:r w:rsidR="009721EC" w:rsidRPr="00227E14">
        <w:rPr>
          <w:lang w:val="en-IN"/>
        </w:rPr>
        <w:t>— Maker’s</w:t>
      </w:r>
      <w:r w:rsidRPr="00227E14">
        <w:rPr>
          <w:lang w:val="en-IN"/>
        </w:rPr>
        <w:t xml:space="preserve"> father took the civil services examination. By the time the results were out, India had gained independence and soon the services would be re</w:t>
      </w:r>
      <w:r w:rsidR="001B5B41" w:rsidRPr="00227E14">
        <w:rPr>
          <w:lang w:val="en-IN"/>
        </w:rPr>
        <w:t>-</w:t>
      </w:r>
      <w:r w:rsidRPr="00227E14">
        <w:rPr>
          <w:lang w:val="en-IN"/>
        </w:rPr>
        <w:t>design</w:t>
      </w:r>
      <w:r w:rsidR="00277661" w:rsidRPr="00227E14">
        <w:rPr>
          <w:lang w:val="en-IN"/>
        </w:rPr>
        <w:t>at</w:t>
      </w:r>
      <w:r w:rsidRPr="00227E14">
        <w:rPr>
          <w:lang w:val="en-IN"/>
        </w:rPr>
        <w:t xml:space="preserve">ed as the Indian Administrative Services. Not surprisingly, he had done exceedingly well. He loved to </w:t>
      </w:r>
      <w:r w:rsidRPr="00227E14">
        <w:rPr>
          <w:lang w:val="en-IN"/>
        </w:rPr>
        <w:lastRenderedPageBreak/>
        <w:t>travel, meet people, understand new cultures, and the IFS suited his desires</w:t>
      </w:r>
      <w:r w:rsidR="00CA7012" w:rsidRPr="00227E14">
        <w:rPr>
          <w:lang w:val="en-IN"/>
        </w:rPr>
        <w:t xml:space="preserve"> </w:t>
      </w:r>
      <w:r w:rsidR="001B5B41" w:rsidRPr="00227E14">
        <w:rPr>
          <w:lang w:val="en-IN"/>
        </w:rPr>
        <w:t>perfectly</w:t>
      </w:r>
      <w:r w:rsidRPr="00227E14">
        <w:rPr>
          <w:lang w:val="en-IN"/>
        </w:rPr>
        <w:t xml:space="preserve">. Besides, of course, he was fascinated with diplomacy; he believed fervently that war was a direct outcome of failure of diplomacy. He loved </w:t>
      </w:r>
      <w:r w:rsidR="00CA7012" w:rsidRPr="00227E14">
        <w:rPr>
          <w:lang w:val="en-IN"/>
        </w:rPr>
        <w:t xml:space="preserve">dappling in the finer </w:t>
      </w:r>
      <w:r w:rsidRPr="00227E14">
        <w:rPr>
          <w:lang w:val="en-IN"/>
        </w:rPr>
        <w:t>nuances</w:t>
      </w:r>
      <w:r w:rsidR="00CA7012" w:rsidRPr="00227E14">
        <w:rPr>
          <w:lang w:val="en-IN"/>
        </w:rPr>
        <w:t xml:space="preserve"> </w:t>
      </w:r>
      <w:r w:rsidR="000C59F7" w:rsidRPr="00227E14">
        <w:rPr>
          <w:lang w:val="en-IN"/>
        </w:rPr>
        <w:t xml:space="preserve">of </w:t>
      </w:r>
      <w:r w:rsidR="00CA7012" w:rsidRPr="00227E14">
        <w:rPr>
          <w:lang w:val="en-IN"/>
        </w:rPr>
        <w:t>diplomacy</w:t>
      </w:r>
      <w:r w:rsidRPr="00227E14">
        <w:rPr>
          <w:lang w:val="en-IN"/>
        </w:rPr>
        <w:t xml:space="preserve"> </w:t>
      </w:r>
      <w:r w:rsidR="00CA7012" w:rsidRPr="00227E14">
        <w:rPr>
          <w:lang w:val="en-IN"/>
        </w:rPr>
        <w:t>and the intricate interplay of various strands of thought</w:t>
      </w:r>
      <w:r w:rsidRPr="00227E14">
        <w:rPr>
          <w:lang w:val="en-IN"/>
        </w:rPr>
        <w:t xml:space="preserve">. </w:t>
      </w:r>
    </w:p>
    <w:p w14:paraId="04504135" w14:textId="2CAB45B1" w:rsidR="00687125" w:rsidRPr="00227E14" w:rsidRDefault="00CD5CF3" w:rsidP="00DB288F">
      <w:pPr>
        <w:rPr>
          <w:lang w:val="en-IN"/>
        </w:rPr>
      </w:pPr>
      <w:r w:rsidRPr="00227E14">
        <w:rPr>
          <w:lang w:val="en-IN"/>
        </w:rPr>
        <w:t>Maker’s mother was a</w:t>
      </w:r>
      <w:r w:rsidR="00CA7012" w:rsidRPr="00227E14">
        <w:rPr>
          <w:lang w:val="en-IN"/>
        </w:rPr>
        <w:t>ssociated with</w:t>
      </w:r>
      <w:r w:rsidRPr="00227E14">
        <w:rPr>
          <w:lang w:val="en-IN"/>
        </w:rPr>
        <w:t xml:space="preserve"> one of the country’s most prestigious medical institutes</w:t>
      </w:r>
      <w:r w:rsidR="00687125" w:rsidRPr="00227E14">
        <w:rPr>
          <w:lang w:val="en-IN"/>
        </w:rPr>
        <w:t xml:space="preserve"> and </w:t>
      </w:r>
      <w:r w:rsidRPr="00227E14">
        <w:rPr>
          <w:lang w:val="en-IN"/>
        </w:rPr>
        <w:t>considered an authority on cognitive processes</w:t>
      </w:r>
      <w:r w:rsidR="00687125" w:rsidRPr="00227E14">
        <w:rPr>
          <w:lang w:val="en-IN"/>
        </w:rPr>
        <w:t>.</w:t>
      </w:r>
      <w:r w:rsidRPr="00227E14">
        <w:rPr>
          <w:lang w:val="en-IN"/>
        </w:rPr>
        <w:t xml:space="preserve"> </w:t>
      </w:r>
      <w:r w:rsidR="00687125" w:rsidRPr="00227E14">
        <w:rPr>
          <w:lang w:val="en-IN"/>
        </w:rPr>
        <w:t>She was among the pioneers</w:t>
      </w:r>
      <w:r w:rsidRPr="00227E14">
        <w:rPr>
          <w:lang w:val="en-IN"/>
        </w:rPr>
        <w:t xml:space="preserve"> in what has come to be known as the ‘humanistic approach’, which emphasises on the importance of subjective experiences and personal growth. As a child, she had </w:t>
      </w:r>
      <w:r w:rsidR="00687125" w:rsidRPr="00227E14">
        <w:rPr>
          <w:lang w:val="en-IN"/>
        </w:rPr>
        <w:t>nurtured the dream</w:t>
      </w:r>
      <w:r w:rsidRPr="00227E14">
        <w:rPr>
          <w:lang w:val="en-IN"/>
        </w:rPr>
        <w:t xml:space="preserve"> </w:t>
      </w:r>
      <w:r w:rsidR="00687125" w:rsidRPr="00227E14">
        <w:rPr>
          <w:lang w:val="en-IN"/>
        </w:rPr>
        <w:t xml:space="preserve">to </w:t>
      </w:r>
      <w:r w:rsidRPr="00227E14">
        <w:rPr>
          <w:lang w:val="en-IN"/>
        </w:rPr>
        <w:t>be</w:t>
      </w:r>
      <w:r w:rsidR="00CA7012" w:rsidRPr="00227E14">
        <w:rPr>
          <w:lang w:val="en-IN"/>
        </w:rPr>
        <w:t xml:space="preserve"> an</w:t>
      </w:r>
      <w:r w:rsidRPr="00227E14">
        <w:rPr>
          <w:lang w:val="en-IN"/>
        </w:rPr>
        <w:t xml:space="preserve"> airline pilot</w:t>
      </w:r>
      <w:r w:rsidR="00687125" w:rsidRPr="00227E14">
        <w:rPr>
          <w:lang w:val="en-IN"/>
        </w:rPr>
        <w:t xml:space="preserve"> but the chances of a woman becoming one in those days were next to none</w:t>
      </w:r>
      <w:r w:rsidR="00CA7012" w:rsidRPr="00227E14">
        <w:rPr>
          <w:lang w:val="en-IN"/>
        </w:rPr>
        <w:t xml:space="preserve">. </w:t>
      </w:r>
      <w:r w:rsidRPr="00227E14">
        <w:rPr>
          <w:lang w:val="en-IN"/>
        </w:rPr>
        <w:t>She later decided to be</w:t>
      </w:r>
      <w:r w:rsidR="00CA7012" w:rsidRPr="00227E14">
        <w:rPr>
          <w:lang w:val="en-IN"/>
        </w:rPr>
        <w:t>come</w:t>
      </w:r>
      <w:r w:rsidRPr="00227E14">
        <w:rPr>
          <w:lang w:val="en-IN"/>
        </w:rPr>
        <w:t xml:space="preserve"> a model, an idea </w:t>
      </w:r>
      <w:r w:rsidR="003E5AFB" w:rsidRPr="00227E14">
        <w:rPr>
          <w:lang w:val="en-IN"/>
        </w:rPr>
        <w:t>that</w:t>
      </w:r>
      <w:r w:rsidRPr="00227E14">
        <w:rPr>
          <w:lang w:val="en-IN"/>
        </w:rPr>
        <w:t xml:space="preserve"> was quickly shot down by her conservative parents. </w:t>
      </w:r>
    </w:p>
    <w:p w14:paraId="04156D96" w14:textId="17D76CB8" w:rsidR="00CD5CF3" w:rsidRPr="00227E14" w:rsidRDefault="00687125" w:rsidP="00DB288F">
      <w:pPr>
        <w:rPr>
          <w:rFonts w:eastAsia="Helvetica" w:cs="Helvetica"/>
          <w:lang w:val="en-IN"/>
        </w:rPr>
      </w:pPr>
      <w:r w:rsidRPr="00227E14">
        <w:rPr>
          <w:lang w:val="en-IN"/>
        </w:rPr>
        <w:t>T</w:t>
      </w:r>
      <w:r w:rsidR="00CD5CF3" w:rsidRPr="00227E14">
        <w:rPr>
          <w:lang w:val="en-IN"/>
        </w:rPr>
        <w:t xml:space="preserve">o purge her mind of such dangerous thoughts, her devoutly Catholic Christian parents </w:t>
      </w:r>
      <w:r w:rsidR="00650842" w:rsidRPr="00227E14">
        <w:rPr>
          <w:lang w:val="en-IN"/>
        </w:rPr>
        <w:t xml:space="preserve">sent her off </w:t>
      </w:r>
      <w:r w:rsidR="00CD5CF3" w:rsidRPr="00227E14">
        <w:rPr>
          <w:lang w:val="en-IN"/>
        </w:rPr>
        <w:t xml:space="preserve">to a seminary where she could study both theology and general subjects. The rigorous discipline at the seminary, enforced by stern-looking nuns, had </w:t>
      </w:r>
      <w:r w:rsidR="00CA7012" w:rsidRPr="00227E14">
        <w:rPr>
          <w:lang w:val="en-IN"/>
        </w:rPr>
        <w:t xml:space="preserve">a bearing on her young mind </w:t>
      </w:r>
      <w:r w:rsidR="00650842" w:rsidRPr="00227E14">
        <w:rPr>
          <w:lang w:val="en-IN"/>
        </w:rPr>
        <w:t xml:space="preserve">that was </w:t>
      </w:r>
      <w:r w:rsidR="00CD5CF3" w:rsidRPr="00227E14">
        <w:rPr>
          <w:lang w:val="en-IN"/>
        </w:rPr>
        <w:t xml:space="preserve">quite different </w:t>
      </w:r>
      <w:r w:rsidRPr="00227E14">
        <w:rPr>
          <w:lang w:val="en-IN"/>
        </w:rPr>
        <w:t xml:space="preserve">from </w:t>
      </w:r>
      <w:r w:rsidR="00CD5CF3" w:rsidRPr="00227E14">
        <w:rPr>
          <w:lang w:val="en-IN"/>
        </w:rPr>
        <w:t xml:space="preserve">what </w:t>
      </w:r>
      <w:r w:rsidR="00F14F48" w:rsidRPr="00227E14">
        <w:rPr>
          <w:lang w:val="en-IN"/>
        </w:rPr>
        <w:t xml:space="preserve">her parents </w:t>
      </w:r>
      <w:r w:rsidR="00CD5CF3" w:rsidRPr="00227E14">
        <w:rPr>
          <w:lang w:val="en-IN"/>
        </w:rPr>
        <w:t>had hoped for</w:t>
      </w:r>
      <w:r w:rsidR="00F14F48" w:rsidRPr="00227E14">
        <w:rPr>
          <w:lang w:val="en-IN"/>
        </w:rPr>
        <w:t>.</w:t>
      </w:r>
      <w:r w:rsidR="00CD5CF3" w:rsidRPr="00227E14">
        <w:rPr>
          <w:lang w:val="en-IN"/>
        </w:rPr>
        <w:t xml:space="preserve"> Once out of the cloistered </w:t>
      </w:r>
      <w:r w:rsidR="00CA7012" w:rsidRPr="00227E14">
        <w:rPr>
          <w:lang w:val="en-IN"/>
        </w:rPr>
        <w:t xml:space="preserve">seminary, </w:t>
      </w:r>
      <w:r w:rsidR="00CD5CF3" w:rsidRPr="00227E14">
        <w:rPr>
          <w:lang w:val="en-IN"/>
        </w:rPr>
        <w:t xml:space="preserve">and having received her college degree, she took off on </w:t>
      </w:r>
      <w:r w:rsidRPr="00227E14">
        <w:rPr>
          <w:lang w:val="en-IN"/>
        </w:rPr>
        <w:t xml:space="preserve">a solo exploration of the country, </w:t>
      </w:r>
      <w:r w:rsidR="00CD5CF3" w:rsidRPr="00227E14">
        <w:rPr>
          <w:lang w:val="en-IN"/>
        </w:rPr>
        <w:t xml:space="preserve">much to her parents’ </w:t>
      </w:r>
      <w:r w:rsidR="00F14F48" w:rsidRPr="00227E14">
        <w:rPr>
          <w:lang w:val="en-IN"/>
        </w:rPr>
        <w:t>disappointment</w:t>
      </w:r>
      <w:r w:rsidR="00CD5CF3" w:rsidRPr="00227E14">
        <w:rPr>
          <w:lang w:val="en-IN"/>
        </w:rPr>
        <w:t xml:space="preserve">. </w:t>
      </w:r>
      <w:r w:rsidRPr="00227E14">
        <w:rPr>
          <w:lang w:val="en-IN"/>
        </w:rPr>
        <w:t>S</w:t>
      </w:r>
      <w:r w:rsidR="00CD5CF3" w:rsidRPr="00227E14">
        <w:rPr>
          <w:lang w:val="en-IN"/>
        </w:rPr>
        <w:t>he then committed the ultimate act o</w:t>
      </w:r>
      <w:r w:rsidR="0031100B" w:rsidRPr="00227E14">
        <w:rPr>
          <w:lang w:val="en-IN"/>
        </w:rPr>
        <w:t>f</w:t>
      </w:r>
      <w:r w:rsidR="00CD5CF3" w:rsidRPr="00227E14">
        <w:rPr>
          <w:lang w:val="en-IN"/>
        </w:rPr>
        <w:t xml:space="preserve"> </w:t>
      </w:r>
      <w:r w:rsidR="00F14F48" w:rsidRPr="00227E14">
        <w:rPr>
          <w:lang w:val="en-IN"/>
        </w:rPr>
        <w:t xml:space="preserve">rebellion by </w:t>
      </w:r>
      <w:r w:rsidR="009721EC" w:rsidRPr="00227E14">
        <w:rPr>
          <w:lang w:val="en-IN"/>
        </w:rPr>
        <w:t>marrying a</w:t>
      </w:r>
      <w:r w:rsidR="00CD5CF3" w:rsidRPr="00227E14">
        <w:rPr>
          <w:lang w:val="en-IN"/>
        </w:rPr>
        <w:t xml:space="preserve"> young Parsee </w:t>
      </w:r>
      <w:r w:rsidRPr="00227E14">
        <w:rPr>
          <w:lang w:val="en-IN"/>
        </w:rPr>
        <w:t xml:space="preserve">who </w:t>
      </w:r>
      <w:r w:rsidR="00735B0E" w:rsidRPr="00227E14">
        <w:rPr>
          <w:lang w:val="en-IN"/>
        </w:rPr>
        <w:t>she had met over her bohemian</w:t>
      </w:r>
      <w:r w:rsidR="00CD5CF3" w:rsidRPr="00227E14">
        <w:rPr>
          <w:lang w:val="en-IN"/>
        </w:rPr>
        <w:t xml:space="preserve"> </w:t>
      </w:r>
      <w:r w:rsidRPr="00227E14">
        <w:rPr>
          <w:lang w:val="en-IN"/>
        </w:rPr>
        <w:t xml:space="preserve">travels across </w:t>
      </w:r>
      <w:r w:rsidR="00735B0E" w:rsidRPr="00227E14">
        <w:rPr>
          <w:lang w:val="en-IN"/>
        </w:rPr>
        <w:t>India. What was more, she even converted to</w:t>
      </w:r>
      <w:r w:rsidR="00CD5CF3" w:rsidRPr="00227E14">
        <w:rPr>
          <w:lang w:val="en-IN"/>
        </w:rPr>
        <w:t xml:space="preserve"> Zoroastrianism. The two settled down in what was then Bombay</w:t>
      </w:r>
      <w:r w:rsidR="00F14F48" w:rsidRPr="00227E14">
        <w:rPr>
          <w:lang w:val="en-IN"/>
        </w:rPr>
        <w:t xml:space="preserve">. </w:t>
      </w:r>
    </w:p>
    <w:p w14:paraId="4519D7D4" w14:textId="08A5621A" w:rsidR="00CD5CF3" w:rsidRPr="00227E14" w:rsidRDefault="00CD5CF3" w:rsidP="00DB288F">
      <w:pPr>
        <w:rPr>
          <w:rFonts w:eastAsia="Helvetica" w:cs="Helvetica"/>
          <w:lang w:val="en-IN"/>
        </w:rPr>
      </w:pPr>
      <w:r w:rsidRPr="00227E14">
        <w:rPr>
          <w:lang w:val="en-IN"/>
        </w:rPr>
        <w:lastRenderedPageBreak/>
        <w:t>It was in this exciting background that Maker Funtoosh Wirewala was born in Mumbai. His father was posted in the UK and his mother had taken up an assignment at a local hospital</w:t>
      </w:r>
      <w:r w:rsidR="006F05CF" w:rsidRPr="00227E14">
        <w:rPr>
          <w:lang w:val="en-IN"/>
        </w:rPr>
        <w:t>.</w:t>
      </w:r>
      <w:r w:rsidRPr="00227E14">
        <w:rPr>
          <w:lang w:val="en-IN"/>
        </w:rPr>
        <w:t xml:space="preserve"> Maker’s first eight years were </w:t>
      </w:r>
      <w:r w:rsidR="00735B0E" w:rsidRPr="00227E14">
        <w:rPr>
          <w:lang w:val="en-IN"/>
        </w:rPr>
        <w:t xml:space="preserve">thus </w:t>
      </w:r>
      <w:r w:rsidRPr="00227E14">
        <w:rPr>
          <w:lang w:val="en-IN"/>
        </w:rPr>
        <w:t xml:space="preserve">spent in the UK, where he acquired a clipped British accent, the dry English wit, and a penchant for bombastic </w:t>
      </w:r>
      <w:r w:rsidR="00735B0E" w:rsidRPr="00227E14">
        <w:rPr>
          <w:lang w:val="en-IN"/>
        </w:rPr>
        <w:t>(</w:t>
      </w:r>
      <w:r w:rsidRPr="00227E14">
        <w:rPr>
          <w:lang w:val="en-IN"/>
        </w:rPr>
        <w:t>often offensive</w:t>
      </w:r>
      <w:r w:rsidR="00735B0E" w:rsidRPr="00227E14">
        <w:rPr>
          <w:lang w:val="en-IN"/>
        </w:rPr>
        <w:t>)</w:t>
      </w:r>
      <w:r w:rsidRPr="00227E14">
        <w:rPr>
          <w:lang w:val="en-IN"/>
        </w:rPr>
        <w:t xml:space="preserve"> words to convey the simplest of meanings. Participating in a school debate, he called his rival’s arguments “asinine” and “moronic</w:t>
      </w:r>
      <w:r w:rsidR="004A71DE" w:rsidRPr="00227E14">
        <w:rPr>
          <w:lang w:val="en-IN"/>
        </w:rPr>
        <w:t>.”</w:t>
      </w:r>
      <w:r w:rsidRPr="00227E14">
        <w:rPr>
          <w:lang w:val="en-IN"/>
        </w:rPr>
        <w:t xml:space="preserve"> The </w:t>
      </w:r>
      <w:r w:rsidR="006F05CF" w:rsidRPr="00227E14">
        <w:rPr>
          <w:lang w:val="en-IN"/>
        </w:rPr>
        <w:t>sesquipedalian</w:t>
      </w:r>
      <w:r w:rsidRPr="00227E14">
        <w:rPr>
          <w:lang w:val="en-IN"/>
        </w:rPr>
        <w:t xml:space="preserve"> choice of words would become his trademark </w:t>
      </w:r>
      <w:r w:rsidR="00735B0E" w:rsidRPr="00227E14">
        <w:rPr>
          <w:lang w:val="en-IN"/>
        </w:rPr>
        <w:t xml:space="preserve">till </w:t>
      </w:r>
      <w:r w:rsidRPr="00227E14">
        <w:rPr>
          <w:lang w:val="en-IN"/>
        </w:rPr>
        <w:t>years later</w:t>
      </w:r>
      <w:r w:rsidR="00735B0E" w:rsidRPr="00227E14">
        <w:rPr>
          <w:lang w:val="en-IN"/>
        </w:rPr>
        <w:t>. W</w:t>
      </w:r>
      <w:r w:rsidRPr="00227E14">
        <w:rPr>
          <w:lang w:val="en-IN"/>
        </w:rPr>
        <w:t xml:space="preserve">hile in public office back in India, he </w:t>
      </w:r>
      <w:r w:rsidR="00735B0E" w:rsidRPr="00227E14">
        <w:rPr>
          <w:lang w:val="en-IN"/>
        </w:rPr>
        <w:t xml:space="preserve">had once </w:t>
      </w:r>
      <w:r w:rsidRPr="00227E14">
        <w:rPr>
          <w:lang w:val="en-IN"/>
        </w:rPr>
        <w:t>referred to vast mass</w:t>
      </w:r>
      <w:r w:rsidR="004A71DE" w:rsidRPr="00227E14">
        <w:rPr>
          <w:lang w:val="en-IN"/>
        </w:rPr>
        <w:t>es</w:t>
      </w:r>
      <w:r w:rsidRPr="00227E14">
        <w:rPr>
          <w:lang w:val="en-IN"/>
        </w:rPr>
        <w:t xml:space="preserve"> of ordinary Indians as “cattle-class</w:t>
      </w:r>
      <w:r w:rsidR="00735B0E" w:rsidRPr="00227E14">
        <w:rPr>
          <w:lang w:val="en-IN"/>
        </w:rPr>
        <w:t>,</w:t>
      </w:r>
      <w:r w:rsidRPr="00227E14">
        <w:rPr>
          <w:lang w:val="en-IN"/>
        </w:rPr>
        <w:t>” triggering widespread condemnation.</w:t>
      </w:r>
    </w:p>
    <w:p w14:paraId="220D64E0" w14:textId="2E54E1CA" w:rsidR="00920985" w:rsidRPr="00227E14" w:rsidRDefault="00650842" w:rsidP="00DB288F">
      <w:pPr>
        <w:rPr>
          <w:lang w:val="en-IN"/>
        </w:rPr>
      </w:pPr>
      <w:r w:rsidRPr="00227E14">
        <w:rPr>
          <w:lang w:val="en-IN"/>
        </w:rPr>
        <w:t>After his parents returned h</w:t>
      </w:r>
      <w:r w:rsidR="00CD5CF3" w:rsidRPr="00227E14">
        <w:rPr>
          <w:lang w:val="en-IN"/>
        </w:rPr>
        <w:t>ome</w:t>
      </w:r>
      <w:r w:rsidR="00C35720" w:rsidRPr="00227E14">
        <w:rPr>
          <w:lang w:val="en-IN"/>
        </w:rPr>
        <w:t xml:space="preserve"> to India</w:t>
      </w:r>
      <w:r w:rsidR="00CD5CF3" w:rsidRPr="00227E14">
        <w:rPr>
          <w:lang w:val="en-IN"/>
        </w:rPr>
        <w:t xml:space="preserve">, Maker was packed off to the prestigious Doon School in Dehradun, the hill resort in the flap of the Himalayas. He was not a particularly </w:t>
      </w:r>
      <w:r w:rsidRPr="00227E14">
        <w:rPr>
          <w:lang w:val="en-IN"/>
        </w:rPr>
        <w:t>great</w:t>
      </w:r>
      <w:r w:rsidR="00CD5CF3" w:rsidRPr="00227E14">
        <w:rPr>
          <w:lang w:val="en-IN"/>
        </w:rPr>
        <w:t xml:space="preserve"> student, </w:t>
      </w:r>
      <w:r w:rsidR="00735B0E" w:rsidRPr="00227E14">
        <w:rPr>
          <w:lang w:val="en-IN"/>
        </w:rPr>
        <w:t xml:space="preserve">but not dull either. </w:t>
      </w:r>
      <w:r w:rsidR="00CD5CF3" w:rsidRPr="00227E14">
        <w:rPr>
          <w:lang w:val="en-IN"/>
        </w:rPr>
        <w:t xml:space="preserve">In the end, he did well enough to gain admission to another reputed institution, St Stephen’s College in Delhi. By then, other facets of his personality had begun to flower. He had turned into </w:t>
      </w:r>
      <w:r w:rsidR="00324AF4" w:rsidRPr="00227E14">
        <w:rPr>
          <w:lang w:val="en-IN"/>
        </w:rPr>
        <w:t>the typical</w:t>
      </w:r>
      <w:r w:rsidR="00CD5CF3" w:rsidRPr="00227E14">
        <w:rPr>
          <w:lang w:val="en-IN"/>
        </w:rPr>
        <w:t xml:space="preserve"> tall, dark, handsome</w:t>
      </w:r>
      <w:r w:rsidR="00324AF4" w:rsidRPr="00227E14">
        <w:rPr>
          <w:lang w:val="en-IN"/>
        </w:rPr>
        <w:t xml:space="preserve"> young man that novelist Barbara Cartland described her heroes to be</w:t>
      </w:r>
      <w:r w:rsidR="00CD5CF3" w:rsidRPr="00227E14">
        <w:rPr>
          <w:lang w:val="en-IN"/>
        </w:rPr>
        <w:t xml:space="preserve">. </w:t>
      </w:r>
      <w:r w:rsidR="00D81BAB" w:rsidRPr="00227E14">
        <w:rPr>
          <w:lang w:val="en-IN"/>
        </w:rPr>
        <w:t xml:space="preserve">His sex appeal lay in </w:t>
      </w:r>
      <w:r w:rsidR="00CD5CF3" w:rsidRPr="00227E14">
        <w:rPr>
          <w:lang w:val="en-IN"/>
        </w:rPr>
        <w:t xml:space="preserve">his thick black wavy hair </w:t>
      </w:r>
      <w:r w:rsidR="00D81BAB" w:rsidRPr="00227E14">
        <w:rPr>
          <w:lang w:val="en-IN"/>
        </w:rPr>
        <w:t xml:space="preserve">that he tossed back </w:t>
      </w:r>
      <w:r w:rsidR="005A43D7" w:rsidRPr="00227E14">
        <w:rPr>
          <w:lang w:val="en-IN"/>
        </w:rPr>
        <w:t xml:space="preserve">with </w:t>
      </w:r>
      <w:r w:rsidR="00920985" w:rsidRPr="00227E14">
        <w:rPr>
          <w:lang w:val="en-IN"/>
        </w:rPr>
        <w:t xml:space="preserve">a nonchalant </w:t>
      </w:r>
      <w:r w:rsidRPr="00227E14">
        <w:rPr>
          <w:lang w:val="en-IN"/>
        </w:rPr>
        <w:t>flourish</w:t>
      </w:r>
      <w:r w:rsidR="00C35720" w:rsidRPr="00227E14">
        <w:rPr>
          <w:lang w:val="en-IN"/>
        </w:rPr>
        <w:t>. His</w:t>
      </w:r>
      <w:r w:rsidR="00D81BAB" w:rsidRPr="00227E14">
        <w:rPr>
          <w:lang w:val="en-IN"/>
        </w:rPr>
        <w:t xml:space="preserve"> </w:t>
      </w:r>
      <w:r w:rsidR="00CD5CF3" w:rsidRPr="00227E14">
        <w:rPr>
          <w:lang w:val="en-IN"/>
        </w:rPr>
        <w:t xml:space="preserve">green eyes and </w:t>
      </w:r>
      <w:r w:rsidR="00D81BAB" w:rsidRPr="00227E14">
        <w:rPr>
          <w:lang w:val="en-IN"/>
        </w:rPr>
        <w:t xml:space="preserve">a defined jaw that went with a </w:t>
      </w:r>
      <w:r w:rsidR="00CD5CF3" w:rsidRPr="00227E14">
        <w:rPr>
          <w:lang w:val="en-IN"/>
        </w:rPr>
        <w:t>robust built</w:t>
      </w:r>
      <w:r w:rsidR="00C35720" w:rsidRPr="00227E14">
        <w:rPr>
          <w:lang w:val="en-IN"/>
        </w:rPr>
        <w:t xml:space="preserve"> only added on</w:t>
      </w:r>
      <w:r w:rsidR="00D81BAB" w:rsidRPr="00227E14">
        <w:rPr>
          <w:lang w:val="en-IN"/>
        </w:rPr>
        <w:t>.</w:t>
      </w:r>
      <w:r w:rsidR="00CD5CF3" w:rsidRPr="00227E14">
        <w:rPr>
          <w:lang w:val="en-IN"/>
        </w:rPr>
        <w:t xml:space="preserve"> </w:t>
      </w:r>
      <w:r w:rsidR="00D81BAB" w:rsidRPr="00227E14">
        <w:rPr>
          <w:lang w:val="en-IN"/>
        </w:rPr>
        <w:t xml:space="preserve">If </w:t>
      </w:r>
      <w:r w:rsidR="00CD5CF3" w:rsidRPr="00227E14">
        <w:rPr>
          <w:lang w:val="en-IN"/>
        </w:rPr>
        <w:t xml:space="preserve">the girls in college sought him out, he </w:t>
      </w:r>
      <w:r w:rsidR="007C6485" w:rsidRPr="00227E14">
        <w:rPr>
          <w:lang w:val="en-IN"/>
        </w:rPr>
        <w:t xml:space="preserve">collected many flings too, with none converting into a proper </w:t>
      </w:r>
      <w:r w:rsidR="00CD5CF3" w:rsidRPr="00227E14">
        <w:rPr>
          <w:lang w:val="en-IN"/>
        </w:rPr>
        <w:t>relationship</w:t>
      </w:r>
      <w:r w:rsidR="007C6485" w:rsidRPr="00227E14">
        <w:rPr>
          <w:lang w:val="en-IN"/>
        </w:rPr>
        <w:t>.</w:t>
      </w:r>
      <w:r w:rsidR="00CD5CF3" w:rsidRPr="00227E14">
        <w:rPr>
          <w:lang w:val="en-IN"/>
        </w:rPr>
        <w:t xml:space="preserve"> </w:t>
      </w:r>
    </w:p>
    <w:p w14:paraId="0B79ACAC" w14:textId="514A0A1D" w:rsidR="00CD5CF3" w:rsidRPr="00227E14" w:rsidRDefault="00CD5CF3" w:rsidP="00DB288F">
      <w:pPr>
        <w:rPr>
          <w:rFonts w:eastAsia="Helvetica" w:cs="Helvetica"/>
          <w:lang w:val="en-IN"/>
        </w:rPr>
      </w:pPr>
      <w:r w:rsidRPr="00227E14">
        <w:rPr>
          <w:lang w:val="en-IN"/>
        </w:rPr>
        <w:t xml:space="preserve">As debating captain of his college, Maker had further occasions to not just hone his sexual </w:t>
      </w:r>
      <w:r w:rsidR="005D3B8B" w:rsidRPr="00227E14">
        <w:rPr>
          <w:lang w:val="en-IN"/>
        </w:rPr>
        <w:t>prowess</w:t>
      </w:r>
      <w:r w:rsidRPr="00227E14">
        <w:rPr>
          <w:lang w:val="en-IN"/>
        </w:rPr>
        <w:t xml:space="preserve"> but also to floor his opponents with his characteristic use of the English language. Maker’s next </w:t>
      </w:r>
      <w:r w:rsidR="005D3B8B" w:rsidRPr="00227E14">
        <w:rPr>
          <w:lang w:val="en-IN"/>
        </w:rPr>
        <w:t xml:space="preserve">destination </w:t>
      </w:r>
      <w:r w:rsidRPr="00227E14">
        <w:rPr>
          <w:lang w:val="en-IN"/>
        </w:rPr>
        <w:t xml:space="preserve">was Oxford University, </w:t>
      </w:r>
      <w:r w:rsidRPr="00227E14">
        <w:rPr>
          <w:lang w:val="en-IN"/>
        </w:rPr>
        <w:lastRenderedPageBreak/>
        <w:t>and he went on to do his doctorate on his favourite subject</w:t>
      </w:r>
      <w:r w:rsidR="007436A6" w:rsidRPr="00227E14">
        <w:rPr>
          <w:lang w:val="en-IN"/>
        </w:rPr>
        <w:t xml:space="preserve"> -</w:t>
      </w:r>
      <w:r w:rsidRPr="00227E14">
        <w:rPr>
          <w:lang w:val="en-IN"/>
        </w:rPr>
        <w:t xml:space="preserve"> international diplomacy.</w:t>
      </w:r>
    </w:p>
    <w:p w14:paraId="01B3D458" w14:textId="4BB14281" w:rsidR="00544372" w:rsidRPr="00227E14" w:rsidRDefault="00CD5CF3" w:rsidP="00DB288F">
      <w:pPr>
        <w:rPr>
          <w:lang w:val="en-IN"/>
        </w:rPr>
      </w:pPr>
      <w:r w:rsidRPr="00227E14">
        <w:rPr>
          <w:lang w:val="en-IN"/>
        </w:rPr>
        <w:t xml:space="preserve">Maker Funtoosh Wirewala wanted to change many things, but the one he could not </w:t>
      </w:r>
      <w:proofErr w:type="gramStart"/>
      <w:r w:rsidRPr="00227E14">
        <w:rPr>
          <w:lang w:val="en-IN"/>
        </w:rPr>
        <w:t>was</w:t>
      </w:r>
      <w:proofErr w:type="gramEnd"/>
      <w:r w:rsidRPr="00227E14">
        <w:rPr>
          <w:lang w:val="en-IN"/>
        </w:rPr>
        <w:t xml:space="preserve"> his name. He de</w:t>
      </w:r>
      <w:r w:rsidR="00544372" w:rsidRPr="00227E14">
        <w:rPr>
          <w:lang w:val="en-IN"/>
        </w:rPr>
        <w:t>tested</w:t>
      </w:r>
      <w:r w:rsidRPr="00227E14">
        <w:rPr>
          <w:lang w:val="en-IN"/>
        </w:rPr>
        <w:t xml:space="preserve"> it and often complained to his parents, but they were insistent on his retaining it. They would hear nothing of the options he presented — even the compromise formula that he would keep </w:t>
      </w:r>
      <w:r w:rsidR="00C8623C" w:rsidRPr="00227E14">
        <w:rPr>
          <w:lang w:val="en-IN"/>
        </w:rPr>
        <w:t>‘</w:t>
      </w:r>
      <w:r w:rsidRPr="00227E14">
        <w:rPr>
          <w:lang w:val="en-IN"/>
        </w:rPr>
        <w:t>Maker’ and suffix it with ‘Funwire</w:t>
      </w:r>
      <w:r w:rsidR="005D3B8B" w:rsidRPr="00227E14">
        <w:rPr>
          <w:lang w:val="en-IN"/>
        </w:rPr>
        <w:t>.’</w:t>
      </w:r>
      <w:r w:rsidRPr="00227E14">
        <w:rPr>
          <w:lang w:val="en-IN"/>
        </w:rPr>
        <w:t xml:space="preserve"> It sounded more British, he explained. </w:t>
      </w:r>
      <w:r w:rsidR="00544372" w:rsidRPr="00227E14">
        <w:rPr>
          <w:lang w:val="en-IN"/>
        </w:rPr>
        <w:t xml:space="preserve">But they would </w:t>
      </w:r>
      <w:r w:rsidR="00BA76A5" w:rsidRPr="00227E14">
        <w:rPr>
          <w:lang w:val="en-IN"/>
        </w:rPr>
        <w:t>have none of it and he remained Maker Funtoosh Wirewala.</w:t>
      </w:r>
    </w:p>
    <w:p w14:paraId="55E1EEFE" w14:textId="50F95FCE" w:rsidR="00CD5CF3" w:rsidRPr="00227E14" w:rsidRDefault="00CD5CF3" w:rsidP="00DB288F">
      <w:pPr>
        <w:rPr>
          <w:rFonts w:eastAsia="Helvetica" w:cs="Helvetica"/>
          <w:lang w:val="en-IN"/>
        </w:rPr>
      </w:pPr>
      <w:r w:rsidRPr="00227E14">
        <w:rPr>
          <w:lang w:val="en-IN"/>
        </w:rPr>
        <w:t xml:space="preserve">At some point in his life, he decided to maintain a Black Book, which had names of </w:t>
      </w:r>
      <w:r w:rsidR="00DE0A1D" w:rsidRPr="00227E14">
        <w:rPr>
          <w:lang w:val="en-IN"/>
        </w:rPr>
        <w:t>all previous girlfriends of various capacities and tenures</w:t>
      </w:r>
      <w:r w:rsidRPr="00227E14">
        <w:rPr>
          <w:lang w:val="en-IN"/>
        </w:rPr>
        <w:t>. He realised with some relish, as the list began to g</w:t>
      </w:r>
      <w:r w:rsidR="005D3B8B" w:rsidRPr="00227E14">
        <w:rPr>
          <w:lang w:val="en-IN"/>
        </w:rPr>
        <w:t xml:space="preserve">row, </w:t>
      </w:r>
      <w:r w:rsidRPr="00227E14">
        <w:rPr>
          <w:lang w:val="en-IN"/>
        </w:rPr>
        <w:t xml:space="preserve">that he had been </w:t>
      </w:r>
      <w:r w:rsidR="005D3B8B" w:rsidRPr="00227E14">
        <w:rPr>
          <w:lang w:val="en-IN"/>
        </w:rPr>
        <w:t>eclectic</w:t>
      </w:r>
      <w:r w:rsidRPr="00227E14">
        <w:rPr>
          <w:lang w:val="en-IN"/>
        </w:rPr>
        <w:t xml:space="preserve"> in his taste. Region, religion, </w:t>
      </w:r>
      <w:proofErr w:type="gramStart"/>
      <w:r w:rsidRPr="00227E14">
        <w:rPr>
          <w:lang w:val="en-IN"/>
        </w:rPr>
        <w:t>caste</w:t>
      </w:r>
      <w:proofErr w:type="gramEnd"/>
      <w:r w:rsidRPr="00227E14">
        <w:rPr>
          <w:lang w:val="en-IN"/>
        </w:rPr>
        <w:t xml:space="preserve"> and community barriers had been broken. From Kanyakumari to Kash</w:t>
      </w:r>
      <w:r w:rsidR="002B10D8">
        <w:rPr>
          <w:lang w:val="en-IN"/>
        </w:rPr>
        <w:t>mir</w:t>
      </w:r>
      <w:r w:rsidR="007D259B" w:rsidRPr="00227E14">
        <w:rPr>
          <w:lang w:val="en-IN"/>
        </w:rPr>
        <w:t xml:space="preserve"> </w:t>
      </w:r>
      <w:r w:rsidRPr="00227E14">
        <w:rPr>
          <w:lang w:val="en-IN"/>
        </w:rPr>
        <w:t xml:space="preserve">and from Gujarat to Arunachal Pradesh, he could count on at least one woman from </w:t>
      </w:r>
      <w:r w:rsidR="00DE0A1D" w:rsidRPr="00227E14">
        <w:rPr>
          <w:lang w:val="en-IN"/>
        </w:rPr>
        <w:t xml:space="preserve">belonging to all Indian states, </w:t>
      </w:r>
      <w:r w:rsidR="00920985" w:rsidRPr="00227E14">
        <w:rPr>
          <w:lang w:val="en-IN"/>
        </w:rPr>
        <w:t xml:space="preserve">that </w:t>
      </w:r>
      <w:r w:rsidRPr="00227E14">
        <w:rPr>
          <w:lang w:val="en-IN"/>
        </w:rPr>
        <w:t xml:space="preserve">he had bedded. And his exploits extended to </w:t>
      </w:r>
      <w:r w:rsidR="00BA76A5" w:rsidRPr="00227E14">
        <w:rPr>
          <w:lang w:val="en-IN"/>
        </w:rPr>
        <w:t xml:space="preserve">far beyond </w:t>
      </w:r>
      <w:r w:rsidR="005D3B8B" w:rsidRPr="00227E14">
        <w:rPr>
          <w:lang w:val="en-IN"/>
        </w:rPr>
        <w:t xml:space="preserve">the geography of the </w:t>
      </w:r>
      <w:r w:rsidR="00BA76A5" w:rsidRPr="00227E14">
        <w:rPr>
          <w:lang w:val="en-IN"/>
        </w:rPr>
        <w:t xml:space="preserve">Indian </w:t>
      </w:r>
      <w:r w:rsidR="005D3B8B" w:rsidRPr="00227E14">
        <w:rPr>
          <w:lang w:val="en-IN"/>
        </w:rPr>
        <w:t>subcontinent</w:t>
      </w:r>
      <w:r w:rsidRPr="00227E14">
        <w:rPr>
          <w:lang w:val="en-IN"/>
        </w:rPr>
        <w:t xml:space="preserve">.  </w:t>
      </w:r>
    </w:p>
    <w:p w14:paraId="579A5C11" w14:textId="2072DE92" w:rsidR="00CD5CF3" w:rsidRPr="00227E14" w:rsidRDefault="00BA2C34" w:rsidP="00DB288F">
      <w:pPr>
        <w:rPr>
          <w:rFonts w:eastAsia="Helvetica" w:cs="Helvetica"/>
          <w:lang w:val="en-IN"/>
        </w:rPr>
      </w:pPr>
      <w:r w:rsidRPr="00227E14">
        <w:rPr>
          <w:lang w:val="en-IN"/>
        </w:rPr>
        <w:t xml:space="preserve">Wherever he went, he charmed many with his rakishly good looks and </w:t>
      </w:r>
      <w:r w:rsidR="00CD5CF3" w:rsidRPr="00227E14">
        <w:rPr>
          <w:lang w:val="en-IN"/>
        </w:rPr>
        <w:t>the ability to turn simple English phrases into lofty thoughts. For instance, ‘</w:t>
      </w:r>
      <w:r w:rsidR="00CD5CF3" w:rsidRPr="00227E14">
        <w:rPr>
          <w:i/>
          <w:iCs/>
          <w:lang w:val="en-IN"/>
        </w:rPr>
        <w:t>The early bird gets the worm, but the second mouse gets the cheese</w:t>
      </w:r>
      <w:r w:rsidR="00CD5CF3" w:rsidRPr="00227E14">
        <w:rPr>
          <w:lang w:val="en-IN"/>
        </w:rPr>
        <w:t xml:space="preserve">.’ He </w:t>
      </w:r>
      <w:r w:rsidR="002F789D" w:rsidRPr="00227E14">
        <w:rPr>
          <w:lang w:val="en-IN"/>
        </w:rPr>
        <w:t xml:space="preserve">would twist it into </w:t>
      </w:r>
      <w:r w:rsidR="002F789D" w:rsidRPr="00227E14">
        <w:rPr>
          <w:i/>
          <w:iCs/>
          <w:lang w:val="en-IN"/>
        </w:rPr>
        <w:t xml:space="preserve">an </w:t>
      </w:r>
      <w:r w:rsidR="00CD5CF3" w:rsidRPr="00227E14">
        <w:rPr>
          <w:i/>
          <w:iCs/>
          <w:lang w:val="en-IN"/>
        </w:rPr>
        <w:t>instance of a</w:t>
      </w:r>
      <w:r w:rsidR="002F789D" w:rsidRPr="00227E14">
        <w:rPr>
          <w:i/>
          <w:iCs/>
          <w:lang w:val="en-IN"/>
        </w:rPr>
        <w:t>n early-rising</w:t>
      </w:r>
      <w:r w:rsidR="00CD5CF3" w:rsidRPr="00227E14">
        <w:rPr>
          <w:i/>
          <w:iCs/>
          <w:lang w:val="en-IN"/>
        </w:rPr>
        <w:t xml:space="preserve"> member of the Phylum Chordata family</w:t>
      </w:r>
      <w:r w:rsidR="00361F5D" w:rsidRPr="00227E14">
        <w:rPr>
          <w:i/>
          <w:iCs/>
          <w:lang w:val="en-IN"/>
        </w:rPr>
        <w:t xml:space="preserve"> having </w:t>
      </w:r>
      <w:r w:rsidR="00CD5CF3" w:rsidRPr="00227E14">
        <w:rPr>
          <w:i/>
          <w:iCs/>
          <w:lang w:val="en-IN"/>
        </w:rPr>
        <w:t>an exceptional tendency to snare its prey</w:t>
      </w:r>
      <w:r w:rsidR="00361F5D" w:rsidRPr="00227E14">
        <w:rPr>
          <w:i/>
          <w:iCs/>
          <w:lang w:val="en-IN"/>
        </w:rPr>
        <w:t>; au contraire, i</w:t>
      </w:r>
      <w:r w:rsidR="00CD5CF3" w:rsidRPr="00227E14">
        <w:rPr>
          <w:i/>
          <w:iCs/>
          <w:lang w:val="en-IN"/>
        </w:rPr>
        <w:t xml:space="preserve">n the case of vermin, a lactose-condensed-product is usually bagged by the </w:t>
      </w:r>
      <w:r w:rsidR="00920985" w:rsidRPr="00227E14">
        <w:rPr>
          <w:i/>
          <w:iCs/>
          <w:lang w:val="en-IN"/>
        </w:rPr>
        <w:t>one coming in Numero Duo</w:t>
      </w:r>
      <w:r w:rsidR="00361F5D" w:rsidRPr="00227E14">
        <w:rPr>
          <w:i/>
          <w:iCs/>
          <w:lang w:val="en-IN"/>
        </w:rPr>
        <w:t xml:space="preserve"> position</w:t>
      </w:r>
      <w:r w:rsidRPr="00227E14">
        <w:rPr>
          <w:i/>
          <w:iCs/>
          <w:lang w:val="en-IN"/>
        </w:rPr>
        <w:t>.</w:t>
      </w:r>
      <w:r w:rsidR="00361F5D" w:rsidRPr="00227E14">
        <w:rPr>
          <w:lang w:val="en-IN"/>
        </w:rPr>
        <w:t xml:space="preserve"> </w:t>
      </w:r>
      <w:r w:rsidRPr="00227E14">
        <w:rPr>
          <w:lang w:val="en-IN"/>
        </w:rPr>
        <w:t>A</w:t>
      </w:r>
      <w:r w:rsidR="00361F5D" w:rsidRPr="00227E14">
        <w:rPr>
          <w:lang w:val="en-IN"/>
        </w:rPr>
        <w:t xml:space="preserve"> bit of French and Latin thrown in for </w:t>
      </w:r>
      <w:r w:rsidR="00BA76A5" w:rsidRPr="00227E14">
        <w:rPr>
          <w:lang w:val="en-IN"/>
        </w:rPr>
        <w:t>style</w:t>
      </w:r>
      <w:r w:rsidR="00A936F8" w:rsidRPr="00227E14">
        <w:rPr>
          <w:lang w:val="en-IN"/>
        </w:rPr>
        <w:t xml:space="preserve"> only seemed to add to his appeal</w:t>
      </w:r>
      <w:r w:rsidR="009F4E21" w:rsidRPr="00227E14">
        <w:rPr>
          <w:lang w:val="en-IN"/>
        </w:rPr>
        <w:t>.</w:t>
      </w:r>
      <w:r w:rsidR="00CD5CF3" w:rsidRPr="00227E14">
        <w:rPr>
          <w:lang w:val="en-IN"/>
        </w:rPr>
        <w:t xml:space="preserve">  </w:t>
      </w:r>
    </w:p>
    <w:p w14:paraId="57CAD131" w14:textId="71D13DF5" w:rsidR="00CD5CF3" w:rsidRPr="00227E14" w:rsidRDefault="00CD5CF3" w:rsidP="00DB288F">
      <w:pPr>
        <w:rPr>
          <w:rFonts w:eastAsia="Helvetica" w:cs="Helvetica"/>
          <w:lang w:val="en-IN"/>
        </w:rPr>
      </w:pPr>
      <w:r w:rsidRPr="00227E14">
        <w:rPr>
          <w:lang w:val="en-IN"/>
        </w:rPr>
        <w:lastRenderedPageBreak/>
        <w:t xml:space="preserve">His Oxford credentials </w:t>
      </w:r>
      <w:r w:rsidR="00C749C3" w:rsidRPr="00227E14">
        <w:rPr>
          <w:lang w:val="en-IN"/>
        </w:rPr>
        <w:t xml:space="preserve">had </w:t>
      </w:r>
      <w:r w:rsidRPr="00227E14">
        <w:rPr>
          <w:lang w:val="en-IN"/>
        </w:rPr>
        <w:t xml:space="preserve">helped him land a job </w:t>
      </w:r>
      <w:r w:rsidR="00BA76A5" w:rsidRPr="00227E14">
        <w:rPr>
          <w:lang w:val="en-IN"/>
        </w:rPr>
        <w:t xml:space="preserve">with </w:t>
      </w:r>
      <w:r w:rsidRPr="00227E14">
        <w:rPr>
          <w:lang w:val="en-IN"/>
        </w:rPr>
        <w:t>the United Nations</w:t>
      </w:r>
      <w:r w:rsidR="00BC2CB7" w:rsidRPr="00227E14">
        <w:rPr>
          <w:lang w:val="en-IN"/>
        </w:rPr>
        <w:t xml:space="preserve">, much to his delight. </w:t>
      </w:r>
      <w:r w:rsidR="00A936F8" w:rsidRPr="00227E14">
        <w:rPr>
          <w:lang w:val="en-IN"/>
        </w:rPr>
        <w:t xml:space="preserve">Among other things, </w:t>
      </w:r>
      <w:r w:rsidR="003930ED" w:rsidRPr="00227E14">
        <w:rPr>
          <w:lang w:val="en-IN"/>
        </w:rPr>
        <w:t>t</w:t>
      </w:r>
      <w:r w:rsidRPr="00227E14">
        <w:rPr>
          <w:lang w:val="en-IN"/>
        </w:rPr>
        <w:t>here was no</w:t>
      </w:r>
      <w:r w:rsidR="00920985" w:rsidRPr="00227E14">
        <w:rPr>
          <w:lang w:val="en-IN"/>
        </w:rPr>
        <w:t xml:space="preserve"> </w:t>
      </w:r>
      <w:r w:rsidR="00A936F8" w:rsidRPr="00227E14">
        <w:rPr>
          <w:lang w:val="en-IN"/>
        </w:rPr>
        <w:t xml:space="preserve">more </w:t>
      </w:r>
      <w:r w:rsidRPr="00227E14">
        <w:rPr>
          <w:lang w:val="en-IN"/>
        </w:rPr>
        <w:t xml:space="preserve">need for him to travel to different countries for his </w:t>
      </w:r>
      <w:r w:rsidR="00C749C3" w:rsidRPr="00227E14">
        <w:rPr>
          <w:lang w:val="en-IN"/>
        </w:rPr>
        <w:t xml:space="preserve">romantic </w:t>
      </w:r>
      <w:r w:rsidRPr="00227E14">
        <w:rPr>
          <w:lang w:val="en-IN"/>
        </w:rPr>
        <w:t>pursuits. Along the way, he had a couple of failed marriages</w:t>
      </w:r>
      <w:r w:rsidR="00C749C3" w:rsidRPr="00227E14">
        <w:rPr>
          <w:lang w:val="en-IN"/>
        </w:rPr>
        <w:t xml:space="preserve"> as well</w:t>
      </w:r>
      <w:r w:rsidRPr="00227E14">
        <w:rPr>
          <w:lang w:val="en-IN"/>
        </w:rPr>
        <w:t xml:space="preserve">, but that hardly slowed him down. Even when married, he had a roving eye. His stint at the UN was less than exceptional. India was not the power it would become in the years to </w:t>
      </w:r>
      <w:proofErr w:type="gramStart"/>
      <w:r w:rsidRPr="00227E14">
        <w:rPr>
          <w:lang w:val="en-IN"/>
        </w:rPr>
        <w:t>come</w:t>
      </w:r>
      <w:proofErr w:type="gramEnd"/>
      <w:r w:rsidRPr="00227E14">
        <w:rPr>
          <w:lang w:val="en-IN"/>
        </w:rPr>
        <w:t xml:space="preserve"> and its representatives were not in the inner circle of the powerful. It was a fringe player at best. Maker wasn’t, therefore, taken very seriously at the UN, though he impressed many by his flamboyance. He </w:t>
      </w:r>
      <w:r w:rsidR="00A936F8" w:rsidRPr="00227E14">
        <w:rPr>
          <w:lang w:val="en-IN"/>
        </w:rPr>
        <w:t xml:space="preserve">often </w:t>
      </w:r>
      <w:r w:rsidRPr="00227E14">
        <w:rPr>
          <w:lang w:val="en-IN"/>
        </w:rPr>
        <w:t xml:space="preserve">tried to punch above his weight. </w:t>
      </w:r>
    </w:p>
    <w:p w14:paraId="74BA1E7D" w14:textId="6A513E81" w:rsidR="005131DE" w:rsidRPr="00227E14" w:rsidRDefault="00CD5CF3" w:rsidP="00DB288F">
      <w:pPr>
        <w:rPr>
          <w:rFonts w:eastAsia="Helvetica" w:cs="Helvetica"/>
          <w:lang w:val="en-IN"/>
        </w:rPr>
      </w:pPr>
      <w:r w:rsidRPr="00227E14">
        <w:rPr>
          <w:lang w:val="en-IN"/>
        </w:rPr>
        <w:t xml:space="preserve">There was one decision Maker took, which was to give a new and decisive twist to his career. He began to cultivate Dipika and her ruling coalition, impressing </w:t>
      </w:r>
      <w:r w:rsidR="008A2365" w:rsidRPr="00227E14">
        <w:rPr>
          <w:lang w:val="en-IN"/>
        </w:rPr>
        <w:t xml:space="preserve">upon </w:t>
      </w:r>
      <w:r w:rsidRPr="00227E14">
        <w:rPr>
          <w:lang w:val="en-IN"/>
        </w:rPr>
        <w:t xml:space="preserve">them his usefulness as an ambassador at large. The Freedom Party, readily </w:t>
      </w:r>
      <w:r w:rsidR="00C749C3" w:rsidRPr="00227E14">
        <w:rPr>
          <w:lang w:val="en-IN"/>
        </w:rPr>
        <w:t xml:space="preserve">taken in </w:t>
      </w:r>
      <w:r w:rsidRPr="00227E14">
        <w:rPr>
          <w:lang w:val="en-IN"/>
        </w:rPr>
        <w:t>by foreign-educated Indians</w:t>
      </w:r>
      <w:r w:rsidR="004B1133" w:rsidRPr="00227E14">
        <w:rPr>
          <w:lang w:val="en-IN"/>
        </w:rPr>
        <w:t xml:space="preserve"> -</w:t>
      </w:r>
      <w:r w:rsidRPr="00227E14">
        <w:rPr>
          <w:lang w:val="en-IN"/>
        </w:rPr>
        <w:t xml:space="preserve"> many of whom had been inducted into the party and the government</w:t>
      </w:r>
      <w:r w:rsidR="004B1133" w:rsidRPr="00227E14">
        <w:rPr>
          <w:lang w:val="en-IN"/>
        </w:rPr>
        <w:t xml:space="preserve"> -</w:t>
      </w:r>
      <w:r w:rsidR="00A936F8" w:rsidRPr="00227E14">
        <w:rPr>
          <w:lang w:val="en-IN"/>
        </w:rPr>
        <w:t xml:space="preserve"> gave him its fullest attention.</w:t>
      </w:r>
      <w:r w:rsidRPr="00227E14">
        <w:rPr>
          <w:lang w:val="en-IN"/>
        </w:rPr>
        <w:t xml:space="preserve"> </w:t>
      </w:r>
      <w:r w:rsidR="00A936F8" w:rsidRPr="00227E14">
        <w:rPr>
          <w:lang w:val="en-IN"/>
        </w:rPr>
        <w:t>M</w:t>
      </w:r>
      <w:r w:rsidRPr="00227E14">
        <w:rPr>
          <w:lang w:val="en-IN"/>
        </w:rPr>
        <w:t>ost of it</w:t>
      </w:r>
      <w:r w:rsidR="00A936F8" w:rsidRPr="00227E14">
        <w:rPr>
          <w:lang w:val="en-IN"/>
        </w:rPr>
        <w:t>,</w:t>
      </w:r>
      <w:r w:rsidRPr="00227E14">
        <w:rPr>
          <w:lang w:val="en-IN"/>
        </w:rPr>
        <w:t xml:space="preserve"> undeserving.</w:t>
      </w:r>
      <w:r w:rsidR="005131DE" w:rsidRPr="00227E14">
        <w:rPr>
          <w:lang w:val="en-IN"/>
        </w:rPr>
        <w:t xml:space="preserve"> </w:t>
      </w:r>
    </w:p>
    <w:p w14:paraId="1A18F1F7" w14:textId="5E16FA70" w:rsidR="000F444E" w:rsidRPr="00227E14" w:rsidRDefault="00CD5CF3" w:rsidP="00DB288F">
      <w:pPr>
        <w:rPr>
          <w:lang w:val="en-IN"/>
        </w:rPr>
      </w:pPr>
      <w:r w:rsidRPr="00227E14">
        <w:rPr>
          <w:lang w:val="en-IN"/>
        </w:rPr>
        <w:t xml:space="preserve">Maker was stagnating at the UN and the number of failed marriages, alimonies and parental obligations had punched a deep hole in his </w:t>
      </w:r>
      <w:r w:rsidR="00C43376" w:rsidRPr="00227E14">
        <w:rPr>
          <w:lang w:val="en-IN"/>
        </w:rPr>
        <w:t>pocket</w:t>
      </w:r>
      <w:r w:rsidRPr="00227E14">
        <w:rPr>
          <w:lang w:val="en-IN"/>
        </w:rPr>
        <w:t xml:space="preserve">. He needed to augment his income and for that he sounded out Dipika for a role in the government. He sold her the old story that after years </w:t>
      </w:r>
      <w:r w:rsidR="00C94376" w:rsidRPr="00227E14">
        <w:rPr>
          <w:lang w:val="en-IN"/>
        </w:rPr>
        <w:t xml:space="preserve">of </w:t>
      </w:r>
      <w:r w:rsidRPr="00227E14">
        <w:rPr>
          <w:lang w:val="en-IN"/>
        </w:rPr>
        <w:t>living abroad, he</w:t>
      </w:r>
      <w:r w:rsidR="00A936F8" w:rsidRPr="00227E14">
        <w:rPr>
          <w:lang w:val="en-IN"/>
        </w:rPr>
        <w:t xml:space="preserve"> needed to come back to his roots</w:t>
      </w:r>
      <w:r w:rsidRPr="00227E14">
        <w:rPr>
          <w:lang w:val="en-IN"/>
        </w:rPr>
        <w:t>,</w:t>
      </w:r>
      <w:r w:rsidR="00A936F8" w:rsidRPr="00227E14">
        <w:rPr>
          <w:lang w:val="en-IN"/>
        </w:rPr>
        <w:t xml:space="preserve"> his motherland. </w:t>
      </w:r>
      <w:r w:rsidR="000F444E" w:rsidRPr="00227E14">
        <w:rPr>
          <w:lang w:val="en-IN"/>
        </w:rPr>
        <w:t xml:space="preserve">He ticked off several boxes in the Freedom Party’s setup – a member of the minority, foreign educated diplomat returning to serve in India, a charmer with the Lutyens Ladies… the list </w:t>
      </w:r>
      <w:r w:rsidR="00775409" w:rsidRPr="00227E14">
        <w:rPr>
          <w:lang w:val="en-IN"/>
        </w:rPr>
        <w:t>wa</w:t>
      </w:r>
      <w:r w:rsidR="000F444E" w:rsidRPr="00227E14">
        <w:rPr>
          <w:lang w:val="en-IN"/>
        </w:rPr>
        <w:t>s long.</w:t>
      </w:r>
    </w:p>
    <w:p w14:paraId="0915D939" w14:textId="49D7CD6E" w:rsidR="00CD5CF3" w:rsidRPr="00227E14" w:rsidRDefault="00CD5CF3" w:rsidP="00DB288F">
      <w:pPr>
        <w:rPr>
          <w:rFonts w:eastAsia="Helvetica" w:cs="Helvetica"/>
          <w:lang w:val="en-IN"/>
        </w:rPr>
      </w:pPr>
      <w:r w:rsidRPr="00227E14">
        <w:rPr>
          <w:lang w:val="en-IN"/>
        </w:rPr>
        <w:t xml:space="preserve">The party chief was willing, but </w:t>
      </w:r>
      <w:r w:rsidR="008A2365" w:rsidRPr="00227E14">
        <w:rPr>
          <w:lang w:val="en-IN"/>
        </w:rPr>
        <w:t>first h</w:t>
      </w:r>
      <w:r w:rsidRPr="00227E14">
        <w:rPr>
          <w:lang w:val="en-IN"/>
        </w:rPr>
        <w:t xml:space="preserve">e had to become a member of either the Lok Sabha or the Rajya Sabha within </w:t>
      </w:r>
      <w:r w:rsidRPr="00227E14">
        <w:rPr>
          <w:lang w:val="en-IN"/>
        </w:rPr>
        <w:lastRenderedPageBreak/>
        <w:t xml:space="preserve">six months of becoming a </w:t>
      </w:r>
      <w:r w:rsidR="0031371B" w:rsidRPr="00227E14">
        <w:rPr>
          <w:lang w:val="en-IN"/>
        </w:rPr>
        <w:t>m</w:t>
      </w:r>
      <w:r w:rsidRPr="00227E14">
        <w:rPr>
          <w:lang w:val="en-IN"/>
        </w:rPr>
        <w:t>inister.</w:t>
      </w:r>
      <w:r w:rsidR="00C94376" w:rsidRPr="00227E14">
        <w:rPr>
          <w:lang w:val="en-IN"/>
        </w:rPr>
        <w:t xml:space="preserve"> </w:t>
      </w:r>
      <w:r w:rsidRPr="00227E14">
        <w:rPr>
          <w:lang w:val="en-IN"/>
        </w:rPr>
        <w:t xml:space="preserve">Getting him elected through a popular vote for the Lok Sabha was difficult. A safe Rajya Sabha seat was found, ‘adjustments’ made with partners who were initially unhappy at being made to back an outsider, and </w:t>
      </w:r>
      <w:r w:rsidR="00A936F8" w:rsidRPr="00227E14">
        <w:rPr>
          <w:lang w:val="en-IN"/>
        </w:rPr>
        <w:t xml:space="preserve">eventually </w:t>
      </w:r>
      <w:r w:rsidRPr="00227E14">
        <w:rPr>
          <w:lang w:val="en-IN"/>
        </w:rPr>
        <w:t xml:space="preserve">Maker sailed through. </w:t>
      </w:r>
    </w:p>
    <w:p w14:paraId="108D94EE" w14:textId="32928F34" w:rsidR="0021730E" w:rsidRPr="00227E14" w:rsidRDefault="00CD5CF3" w:rsidP="00DB288F">
      <w:pPr>
        <w:rPr>
          <w:lang w:val="en-IN"/>
        </w:rPr>
      </w:pPr>
      <w:r w:rsidRPr="00227E14">
        <w:rPr>
          <w:lang w:val="en-IN"/>
        </w:rPr>
        <w:t>It was time to rake in the benefits. Maker came up with a fantastic idea for himself and for the party president as well. Why not invest in an IPL team? Dipika and her family were reluctant. They knew little about the business</w:t>
      </w:r>
      <w:r w:rsidR="0031371B" w:rsidRPr="00227E14">
        <w:rPr>
          <w:lang w:val="en-IN"/>
        </w:rPr>
        <w:t xml:space="preserve"> of the game</w:t>
      </w:r>
      <w:r w:rsidRPr="00227E14">
        <w:rPr>
          <w:lang w:val="en-IN"/>
        </w:rPr>
        <w:t xml:space="preserve">. </w:t>
      </w:r>
      <w:r w:rsidR="0021730E" w:rsidRPr="00227E14">
        <w:rPr>
          <w:lang w:val="en-IN"/>
        </w:rPr>
        <w:t xml:space="preserve">But </w:t>
      </w:r>
      <w:r w:rsidRPr="00227E14">
        <w:rPr>
          <w:lang w:val="en-IN"/>
        </w:rPr>
        <w:t xml:space="preserve">Maker assured them that they </w:t>
      </w:r>
      <w:r w:rsidR="0021730E" w:rsidRPr="00227E14">
        <w:rPr>
          <w:lang w:val="en-IN"/>
        </w:rPr>
        <w:t>would not stand to lose in any way</w:t>
      </w:r>
      <w:r w:rsidRPr="00227E14">
        <w:rPr>
          <w:lang w:val="en-IN"/>
        </w:rPr>
        <w:t xml:space="preserve">; he himself was planning a foray in the game. The Freedom Party chief agreed after some intense persuasion, during which Maker used his famous charm to convince the family. The existing teams already had owners, so the BCCI was asked to add two new teams to the IPL </w:t>
      </w:r>
      <w:r w:rsidR="0021730E" w:rsidRPr="00227E14">
        <w:rPr>
          <w:lang w:val="en-IN"/>
        </w:rPr>
        <w:t>fold</w:t>
      </w:r>
      <w:r w:rsidRPr="00227E14">
        <w:rPr>
          <w:lang w:val="en-IN"/>
        </w:rPr>
        <w:t xml:space="preserve">. They would be effectively owned, through a complex ownership pattern, by Dipika and her family, and by Maker. </w:t>
      </w:r>
    </w:p>
    <w:p w14:paraId="41001EE8" w14:textId="2D4A6BB5" w:rsidR="00CD5CF3" w:rsidRPr="00227E14" w:rsidRDefault="00CD5CF3" w:rsidP="00DB288F">
      <w:pPr>
        <w:rPr>
          <w:rFonts w:eastAsia="Helvetica" w:cs="Helvetica"/>
          <w:lang w:val="en-IN"/>
        </w:rPr>
      </w:pPr>
      <w:r w:rsidRPr="00227E14">
        <w:rPr>
          <w:lang w:val="en-IN"/>
        </w:rPr>
        <w:t>The IPL chief was promised ‘</w:t>
      </w:r>
      <w:r w:rsidR="00104DE8" w:rsidRPr="00227E14">
        <w:rPr>
          <w:lang w:val="en-IN"/>
        </w:rPr>
        <w:t xml:space="preserve">handsome </w:t>
      </w:r>
      <w:r w:rsidRPr="00227E14">
        <w:rPr>
          <w:lang w:val="en-IN"/>
        </w:rPr>
        <w:t>returns’ if he did the favour, but he refused to take the bait. He soon began to receive threatening messages</w:t>
      </w:r>
      <w:r w:rsidR="00945D6A" w:rsidRPr="00227E14">
        <w:rPr>
          <w:lang w:val="en-IN"/>
        </w:rPr>
        <w:t xml:space="preserve"> </w:t>
      </w:r>
      <w:r w:rsidRPr="00227E14">
        <w:rPr>
          <w:lang w:val="en-IN"/>
        </w:rPr>
        <w:t xml:space="preserve">on his phone, </w:t>
      </w:r>
      <w:r w:rsidR="00945D6A" w:rsidRPr="00227E14">
        <w:rPr>
          <w:lang w:val="en-IN"/>
        </w:rPr>
        <w:t xml:space="preserve">with more than </w:t>
      </w:r>
      <w:r w:rsidR="00AA1A25" w:rsidRPr="00227E14">
        <w:rPr>
          <w:lang w:val="en-IN"/>
        </w:rPr>
        <w:t xml:space="preserve">a </w:t>
      </w:r>
      <w:r w:rsidR="00574D60" w:rsidRPr="00227E14">
        <w:rPr>
          <w:lang w:val="en-IN"/>
        </w:rPr>
        <w:t>windowpane</w:t>
      </w:r>
      <w:r w:rsidR="00AA1A25" w:rsidRPr="00227E14">
        <w:rPr>
          <w:lang w:val="en-IN"/>
        </w:rPr>
        <w:t xml:space="preserve"> at his house</w:t>
      </w:r>
      <w:r w:rsidR="00945D6A" w:rsidRPr="00227E14">
        <w:rPr>
          <w:lang w:val="en-IN"/>
        </w:rPr>
        <w:t xml:space="preserve"> shattere</w:t>
      </w:r>
      <w:r w:rsidR="00AA1A25" w:rsidRPr="00227E14">
        <w:rPr>
          <w:lang w:val="en-IN"/>
        </w:rPr>
        <w:t xml:space="preserve">d </w:t>
      </w:r>
      <w:r w:rsidR="004B08E0" w:rsidRPr="00227E14">
        <w:rPr>
          <w:lang w:val="en-IN"/>
        </w:rPr>
        <w:t xml:space="preserve">by </w:t>
      </w:r>
      <w:r w:rsidR="001E09F1" w:rsidRPr="00227E14">
        <w:rPr>
          <w:lang w:val="en-IN"/>
        </w:rPr>
        <w:t xml:space="preserve">mysteriously appearing </w:t>
      </w:r>
      <w:r w:rsidRPr="00227E14">
        <w:rPr>
          <w:lang w:val="en-IN"/>
        </w:rPr>
        <w:t>miscreants</w:t>
      </w:r>
      <w:r w:rsidR="001E09F1" w:rsidRPr="00227E14">
        <w:rPr>
          <w:lang w:val="en-IN"/>
        </w:rPr>
        <w:t>.</w:t>
      </w:r>
      <w:r w:rsidR="00AF2B32" w:rsidRPr="00227E14">
        <w:rPr>
          <w:lang w:val="en-IN"/>
        </w:rPr>
        <w:t xml:space="preserve"> </w:t>
      </w:r>
      <w:r w:rsidRPr="00227E14">
        <w:rPr>
          <w:lang w:val="en-IN"/>
        </w:rPr>
        <w:t xml:space="preserve">One day, </w:t>
      </w:r>
      <w:r w:rsidR="001E09F1" w:rsidRPr="00227E14">
        <w:rPr>
          <w:lang w:val="en-IN"/>
        </w:rPr>
        <w:t xml:space="preserve">Dipika’s son </w:t>
      </w:r>
      <w:r w:rsidRPr="00227E14">
        <w:rPr>
          <w:lang w:val="en-IN"/>
        </w:rPr>
        <w:t xml:space="preserve">Gulab called and </w:t>
      </w:r>
      <w:r w:rsidR="001E09F1" w:rsidRPr="00227E14">
        <w:rPr>
          <w:lang w:val="en-IN"/>
        </w:rPr>
        <w:t>‘</w:t>
      </w:r>
      <w:r w:rsidRPr="00227E14">
        <w:rPr>
          <w:lang w:val="en-IN"/>
        </w:rPr>
        <w:t>requested</w:t>
      </w:r>
      <w:r w:rsidR="001E09F1" w:rsidRPr="00227E14">
        <w:rPr>
          <w:lang w:val="en-IN"/>
        </w:rPr>
        <w:t>’</w:t>
      </w:r>
      <w:r w:rsidRPr="00227E14">
        <w:rPr>
          <w:lang w:val="en-IN"/>
        </w:rPr>
        <w:t xml:space="preserve"> him to be reasonable</w:t>
      </w:r>
      <w:r w:rsidR="001E09F1" w:rsidRPr="00227E14">
        <w:rPr>
          <w:lang w:val="en-IN"/>
        </w:rPr>
        <w:t>.</w:t>
      </w:r>
      <w:r w:rsidRPr="00227E14">
        <w:rPr>
          <w:lang w:val="en-IN"/>
        </w:rPr>
        <w:t xml:space="preserve"> </w:t>
      </w:r>
      <w:r w:rsidR="001E09F1" w:rsidRPr="00227E14">
        <w:rPr>
          <w:lang w:val="en-IN"/>
        </w:rPr>
        <w:t xml:space="preserve">The </w:t>
      </w:r>
      <w:r w:rsidRPr="00227E14">
        <w:rPr>
          <w:lang w:val="en-IN"/>
        </w:rPr>
        <w:t xml:space="preserve">alternative, he added, would not be good for him. The IPL chief, </w:t>
      </w:r>
      <w:r w:rsidR="00AF2B32" w:rsidRPr="00227E14">
        <w:rPr>
          <w:lang w:val="en-IN"/>
        </w:rPr>
        <w:t xml:space="preserve">finally cracked under </w:t>
      </w:r>
      <w:r w:rsidRPr="00227E14">
        <w:rPr>
          <w:lang w:val="en-IN"/>
        </w:rPr>
        <w:t xml:space="preserve">the pressure, quit his </w:t>
      </w:r>
      <w:proofErr w:type="gramStart"/>
      <w:r w:rsidRPr="00227E14">
        <w:rPr>
          <w:lang w:val="en-IN"/>
        </w:rPr>
        <w:t>post</w:t>
      </w:r>
      <w:proofErr w:type="gramEnd"/>
      <w:r w:rsidRPr="00227E14">
        <w:rPr>
          <w:lang w:val="en-IN"/>
        </w:rPr>
        <w:t xml:space="preserve"> and relocated </w:t>
      </w:r>
      <w:r w:rsidR="00C94376" w:rsidRPr="00227E14">
        <w:rPr>
          <w:lang w:val="en-IN"/>
        </w:rPr>
        <w:t xml:space="preserve">to </w:t>
      </w:r>
      <w:r w:rsidRPr="00227E14">
        <w:rPr>
          <w:lang w:val="en-IN"/>
        </w:rPr>
        <w:t xml:space="preserve">a country with which India did not have an extradition treaty. </w:t>
      </w:r>
      <w:r w:rsidR="001E09F1" w:rsidRPr="00227E14">
        <w:rPr>
          <w:lang w:val="en-IN"/>
        </w:rPr>
        <w:t>T</w:t>
      </w:r>
      <w:r w:rsidRPr="00227E14">
        <w:rPr>
          <w:lang w:val="en-IN"/>
        </w:rPr>
        <w:t xml:space="preserve">wo new teams were subsequently added to the IPL, after the tweaking of some laws that governed the BCCI. </w:t>
      </w:r>
    </w:p>
    <w:p w14:paraId="0B7488F1" w14:textId="53E3E144" w:rsidR="00CD5CF3" w:rsidRPr="00227E14" w:rsidRDefault="00CD5CF3" w:rsidP="00DB288F">
      <w:pPr>
        <w:rPr>
          <w:rFonts w:eastAsia="Helvetica" w:cs="Helvetica"/>
          <w:lang w:val="en-IN"/>
        </w:rPr>
      </w:pPr>
      <w:r w:rsidRPr="00227E14">
        <w:rPr>
          <w:lang w:val="en-IN"/>
        </w:rPr>
        <w:t xml:space="preserve">The Prime Minister had no time for cricket. But his interest in IPL </w:t>
      </w:r>
      <w:r w:rsidR="001E09F1" w:rsidRPr="00227E14">
        <w:rPr>
          <w:lang w:val="en-IN"/>
        </w:rPr>
        <w:t>stemmed from</w:t>
      </w:r>
      <w:r w:rsidRPr="00227E14">
        <w:rPr>
          <w:lang w:val="en-IN"/>
        </w:rPr>
        <w:t xml:space="preserve"> the recent briefing he had received from Mike. Maker had figured prominently in those </w:t>
      </w:r>
      <w:r w:rsidRPr="00227E14">
        <w:rPr>
          <w:lang w:val="en-IN"/>
        </w:rPr>
        <w:lastRenderedPageBreak/>
        <w:t>briefings. The Intelligence Bureau chief had also received information about huge sums of money being laundered through the IPL route and that Maker had been quick to associate himself with the racket. A Can</w:t>
      </w:r>
      <w:r w:rsidR="00C94376" w:rsidRPr="00227E14">
        <w:rPr>
          <w:lang w:val="en-IN"/>
        </w:rPr>
        <w:t>ada-b</w:t>
      </w:r>
      <w:r w:rsidRPr="00227E14">
        <w:rPr>
          <w:lang w:val="en-IN"/>
        </w:rPr>
        <w:t>ased socialite, Shilpa Kaul, had been identified as one of the recipients of the laundered money, meant for Maker. Once news of this association broke out in the media, Maker was forced to step down as minister and go abroad to escape the heat.</w:t>
      </w:r>
    </w:p>
    <w:p w14:paraId="3932592A" w14:textId="395C02BE" w:rsidR="00CD5CF3" w:rsidRPr="00227E14" w:rsidRDefault="00A8222C" w:rsidP="00DB288F">
      <w:pPr>
        <w:rPr>
          <w:rFonts w:eastAsia="Helvetica" w:cs="Helvetica"/>
          <w:lang w:val="en-IN"/>
        </w:rPr>
      </w:pPr>
      <w:r w:rsidRPr="00227E14">
        <w:rPr>
          <w:lang w:val="en-IN"/>
        </w:rPr>
        <w:t xml:space="preserve">He </w:t>
      </w:r>
      <w:r w:rsidR="00CD5CF3" w:rsidRPr="00227E14">
        <w:rPr>
          <w:lang w:val="en-IN"/>
        </w:rPr>
        <w:t>bounced back</w:t>
      </w:r>
      <w:r w:rsidRPr="00227E14">
        <w:rPr>
          <w:lang w:val="en-IN"/>
        </w:rPr>
        <w:t xml:space="preserve"> soon enough</w:t>
      </w:r>
      <w:r w:rsidR="000053DA" w:rsidRPr="00227E14">
        <w:rPr>
          <w:lang w:val="en-IN"/>
        </w:rPr>
        <w:t>, though</w:t>
      </w:r>
      <w:r w:rsidR="00CD5CF3" w:rsidRPr="00227E14">
        <w:rPr>
          <w:lang w:val="en-IN"/>
        </w:rPr>
        <w:t xml:space="preserve">. The next thing people heard was that he had married Shilpa Kaul and returned to India. Initially, he received a frosty welcome from Dipika and the party. He was held responsible for the embarrassment they had </w:t>
      </w:r>
      <w:r w:rsidRPr="00227E14">
        <w:rPr>
          <w:lang w:val="en-IN"/>
        </w:rPr>
        <w:t xml:space="preserve">had to face </w:t>
      </w:r>
      <w:r w:rsidR="00CD5CF3" w:rsidRPr="00227E14">
        <w:rPr>
          <w:lang w:val="en-IN"/>
        </w:rPr>
        <w:t>after the scandal broke out. But Maker convinced them that he had acted in their interests</w:t>
      </w:r>
      <w:r w:rsidR="00B91145" w:rsidRPr="00227E14">
        <w:rPr>
          <w:lang w:val="en-IN"/>
        </w:rPr>
        <w:t>. H</w:t>
      </w:r>
      <w:r w:rsidR="00D60119" w:rsidRPr="00227E14">
        <w:rPr>
          <w:lang w:val="en-IN"/>
        </w:rPr>
        <w:t xml:space="preserve">ad the </w:t>
      </w:r>
      <w:r w:rsidR="00CD5CF3" w:rsidRPr="00227E14">
        <w:rPr>
          <w:lang w:val="en-IN"/>
        </w:rPr>
        <w:t xml:space="preserve">matter </w:t>
      </w:r>
      <w:r w:rsidR="00D60119" w:rsidRPr="00227E14">
        <w:rPr>
          <w:lang w:val="en-IN"/>
        </w:rPr>
        <w:t xml:space="preserve">not </w:t>
      </w:r>
      <w:r w:rsidR="00CD5CF3" w:rsidRPr="00227E14">
        <w:rPr>
          <w:lang w:val="en-IN"/>
        </w:rPr>
        <w:t xml:space="preserve">been blown out of proportion in the media, there would have been </w:t>
      </w:r>
      <w:r w:rsidR="00C94376" w:rsidRPr="00227E14">
        <w:rPr>
          <w:lang w:val="en-IN"/>
        </w:rPr>
        <w:t xml:space="preserve">no </w:t>
      </w:r>
      <w:r w:rsidR="00CD5CF3" w:rsidRPr="00227E14">
        <w:rPr>
          <w:lang w:val="en-IN"/>
        </w:rPr>
        <w:t xml:space="preserve">problem. </w:t>
      </w:r>
    </w:p>
    <w:p w14:paraId="0DE944D1" w14:textId="3AD160E0" w:rsidR="0058077E" w:rsidRPr="00227E14" w:rsidRDefault="00CD5CF3" w:rsidP="00DB288F">
      <w:pPr>
        <w:rPr>
          <w:lang w:val="en-IN"/>
        </w:rPr>
      </w:pPr>
      <w:r w:rsidRPr="00227E14">
        <w:rPr>
          <w:lang w:val="en-IN"/>
        </w:rPr>
        <w:t>Maker knew too much about the family’s dealings, not just in IPL but also in certain</w:t>
      </w:r>
      <w:r w:rsidR="00B91145" w:rsidRPr="00227E14">
        <w:rPr>
          <w:lang w:val="en-IN"/>
        </w:rPr>
        <w:t xml:space="preserve"> other</w:t>
      </w:r>
      <w:r w:rsidRPr="00227E14">
        <w:rPr>
          <w:lang w:val="en-IN"/>
        </w:rPr>
        <w:t xml:space="preserve"> property matters. It made sense for Dipika to keep him on her side. All was </w:t>
      </w:r>
      <w:r w:rsidR="002B50C5" w:rsidRPr="00227E14">
        <w:rPr>
          <w:lang w:val="en-IN"/>
        </w:rPr>
        <w:t xml:space="preserve">thus </w:t>
      </w:r>
      <w:r w:rsidRPr="00227E14">
        <w:rPr>
          <w:lang w:val="en-IN"/>
        </w:rPr>
        <w:t>forgotten and forgiven</w:t>
      </w:r>
      <w:r w:rsidR="002B50C5" w:rsidRPr="00227E14">
        <w:rPr>
          <w:lang w:val="en-IN"/>
        </w:rPr>
        <w:t xml:space="preserve"> too</w:t>
      </w:r>
      <w:r w:rsidRPr="00227E14">
        <w:rPr>
          <w:lang w:val="en-IN"/>
        </w:rPr>
        <w:t>.</w:t>
      </w:r>
      <w:r w:rsidR="00BF4AF1" w:rsidRPr="00227E14">
        <w:rPr>
          <w:lang w:val="en-IN"/>
        </w:rPr>
        <w:t xml:space="preserve"> </w:t>
      </w:r>
    </w:p>
    <w:p w14:paraId="51C6B947" w14:textId="24638482" w:rsidR="00555F64" w:rsidRPr="00227E14" w:rsidRDefault="00BF4AF1" w:rsidP="003121D9">
      <w:pPr>
        <w:rPr>
          <w:lang w:val="en-IN"/>
        </w:rPr>
      </w:pPr>
      <w:r w:rsidRPr="00227E14">
        <w:rPr>
          <w:lang w:val="en-IN"/>
        </w:rPr>
        <w:t>As unthinkable as it may have seemed to her</w:t>
      </w:r>
      <w:r w:rsidR="009C7209" w:rsidRPr="00227E14">
        <w:rPr>
          <w:lang w:val="en-IN"/>
        </w:rPr>
        <w:t xml:space="preserve"> at first</w:t>
      </w:r>
      <w:r w:rsidRPr="00227E14">
        <w:rPr>
          <w:lang w:val="en-IN"/>
        </w:rPr>
        <w:t>, some of Maker’s charm</w:t>
      </w:r>
      <w:r w:rsidR="00B91145" w:rsidRPr="00227E14">
        <w:rPr>
          <w:lang w:val="en-IN"/>
        </w:rPr>
        <w:t xml:space="preserve"> had</w:t>
      </w:r>
      <w:r w:rsidR="00241F79" w:rsidRPr="00227E14">
        <w:rPr>
          <w:lang w:val="en-IN"/>
        </w:rPr>
        <w:t xml:space="preserve"> eventually</w:t>
      </w:r>
      <w:r w:rsidRPr="00227E14">
        <w:rPr>
          <w:lang w:val="en-IN"/>
        </w:rPr>
        <w:t xml:space="preserve"> </w:t>
      </w:r>
      <w:r w:rsidR="0058077E" w:rsidRPr="00227E14">
        <w:rPr>
          <w:lang w:val="en-IN"/>
        </w:rPr>
        <w:t xml:space="preserve">rubbed off on Dipika as well. </w:t>
      </w:r>
      <w:r w:rsidR="00241F79" w:rsidRPr="00227E14">
        <w:rPr>
          <w:lang w:val="en-IN"/>
        </w:rPr>
        <w:t xml:space="preserve">She </w:t>
      </w:r>
      <w:r w:rsidR="003D3D08" w:rsidRPr="00227E14">
        <w:rPr>
          <w:lang w:val="en-IN"/>
        </w:rPr>
        <w:t>dialled</w:t>
      </w:r>
      <w:r w:rsidR="00241F79" w:rsidRPr="00227E14">
        <w:rPr>
          <w:lang w:val="en-IN"/>
        </w:rPr>
        <w:t xml:space="preserve"> his number on her private phone. As much as she would have liked a dinner date in a luxury restaurant with him, it was unimaginable. “The farmhouse. Eight tonight.” Their usual code for the private location </w:t>
      </w:r>
      <w:r w:rsidR="00574D60" w:rsidRPr="00227E14">
        <w:rPr>
          <w:lang w:val="en-IN"/>
        </w:rPr>
        <w:t xml:space="preserve">where </w:t>
      </w:r>
      <w:r w:rsidR="0067149D" w:rsidRPr="00227E14">
        <w:rPr>
          <w:lang w:val="en-IN"/>
        </w:rPr>
        <w:t>they had been meeting a</w:t>
      </w:r>
      <w:r w:rsidR="009D4D50" w:rsidRPr="00227E14">
        <w:rPr>
          <w:lang w:val="en-IN"/>
        </w:rPr>
        <w:t>s</w:t>
      </w:r>
      <w:r w:rsidR="0067149D" w:rsidRPr="00227E14">
        <w:rPr>
          <w:lang w:val="en-IN"/>
        </w:rPr>
        <w:t xml:space="preserve"> of late.</w:t>
      </w:r>
      <w:r w:rsidR="00241F79" w:rsidRPr="00227E14">
        <w:rPr>
          <w:lang w:val="en-IN"/>
        </w:rPr>
        <w:t xml:space="preserve"> </w:t>
      </w:r>
      <w:r w:rsidR="00555F64" w:rsidRPr="00227E14">
        <w:rPr>
          <w:lang w:val="en-IN"/>
        </w:rPr>
        <w:br w:type="page"/>
      </w:r>
    </w:p>
    <w:p w14:paraId="41521659" w14:textId="77777777" w:rsidR="002673BD" w:rsidRPr="00227E14" w:rsidRDefault="002673BD" w:rsidP="002673BD">
      <w:pPr>
        <w:spacing w:after="0"/>
        <w:jc w:val="left"/>
        <w:rPr>
          <w:lang w:val="en-IN"/>
        </w:rPr>
      </w:pPr>
      <w:bookmarkStart w:id="121" w:name="_Toc21261027"/>
    </w:p>
    <w:p w14:paraId="053039DD" w14:textId="77777777" w:rsidR="002673BD" w:rsidRPr="00227E14" w:rsidRDefault="002673BD" w:rsidP="005F55C3">
      <w:pPr>
        <w:pStyle w:val="Heading1"/>
        <w:numPr>
          <w:ilvl w:val="0"/>
          <w:numId w:val="6"/>
        </w:numPr>
        <w:jc w:val="center"/>
        <w:rPr>
          <w:lang w:val="en-IN"/>
        </w:rPr>
      </w:pPr>
      <w:bookmarkStart w:id="122" w:name="_Toc80027695"/>
      <w:bookmarkStart w:id="123" w:name="_Toc80028391"/>
      <w:bookmarkStart w:id="124" w:name="_Toc80028455"/>
      <w:bookmarkEnd w:id="122"/>
      <w:bookmarkEnd w:id="123"/>
      <w:bookmarkEnd w:id="124"/>
    </w:p>
    <w:p w14:paraId="1BD30C2D" w14:textId="7B324172" w:rsidR="00555F64" w:rsidRPr="00227E14" w:rsidRDefault="00555F64" w:rsidP="002673BD">
      <w:pPr>
        <w:pStyle w:val="Heading2"/>
        <w:rPr>
          <w:lang w:val="en-IN"/>
        </w:rPr>
      </w:pPr>
      <w:bookmarkStart w:id="125" w:name="_Toc80027696"/>
      <w:bookmarkStart w:id="126" w:name="_Toc80028392"/>
      <w:r w:rsidRPr="00227E14">
        <w:rPr>
          <w:lang w:val="en-IN"/>
        </w:rPr>
        <w:t>Hard Politics takes over</w:t>
      </w:r>
      <w:bookmarkEnd w:id="121"/>
      <w:bookmarkEnd w:id="125"/>
      <w:bookmarkEnd w:id="126"/>
    </w:p>
    <w:p w14:paraId="7316CC5A" w14:textId="534DA06D" w:rsidR="00555F64" w:rsidRPr="00227E14" w:rsidRDefault="00555F64" w:rsidP="002B1A17">
      <w:pPr>
        <w:rPr>
          <w:lang w:val="en-IN"/>
        </w:rPr>
      </w:pPr>
      <w:r w:rsidRPr="00227E14">
        <w:rPr>
          <w:lang w:val="en-IN"/>
        </w:rPr>
        <w:t xml:space="preserve">The Prime Minister’s instructions to Mike were clear. Now that </w:t>
      </w:r>
      <w:r w:rsidR="009245AB" w:rsidRPr="00227E14">
        <w:rPr>
          <w:lang w:val="en-IN"/>
        </w:rPr>
        <w:t xml:space="preserve">he </w:t>
      </w:r>
      <w:r w:rsidRPr="00227E14">
        <w:rPr>
          <w:lang w:val="en-IN"/>
        </w:rPr>
        <w:t xml:space="preserve">had enough material that could be used to fix the likes of </w:t>
      </w:r>
      <w:r w:rsidR="0017389D">
        <w:rPr>
          <w:lang w:val="en-IN"/>
        </w:rPr>
        <w:t>Finance Minister</w:t>
      </w:r>
      <w:r w:rsidRPr="00227E14">
        <w:rPr>
          <w:lang w:val="en-IN"/>
        </w:rPr>
        <w:t xml:space="preserve"> Damodaran and Dalpat Dalvi, he should make friendly calls to the Central Bureau of Investigation and the Enforcement Directorate </w:t>
      </w:r>
      <w:r w:rsidR="009245AB" w:rsidRPr="00227E14">
        <w:rPr>
          <w:lang w:val="en-IN"/>
        </w:rPr>
        <w:t xml:space="preserve">to </w:t>
      </w:r>
      <w:r w:rsidRPr="00227E14">
        <w:rPr>
          <w:lang w:val="en-IN"/>
        </w:rPr>
        <w:t xml:space="preserve">share the information with them. More importantly, the Intelligence Bureau chief must, off the record, share the damning evidence with the </w:t>
      </w:r>
      <w:r w:rsidR="009245AB" w:rsidRPr="00227E14">
        <w:rPr>
          <w:lang w:val="en-IN"/>
        </w:rPr>
        <w:t>p</w:t>
      </w:r>
      <w:r w:rsidRPr="00227E14">
        <w:rPr>
          <w:lang w:val="en-IN"/>
        </w:rPr>
        <w:t>ress and make it known that</w:t>
      </w:r>
      <w:r w:rsidR="009245AB" w:rsidRPr="00227E14">
        <w:rPr>
          <w:lang w:val="en-IN"/>
        </w:rPr>
        <w:t xml:space="preserve"> it </w:t>
      </w:r>
      <w:r w:rsidRPr="00227E14">
        <w:rPr>
          <w:lang w:val="en-IN"/>
        </w:rPr>
        <w:t xml:space="preserve">could </w:t>
      </w:r>
      <w:r w:rsidR="009245AB" w:rsidRPr="00227E14">
        <w:rPr>
          <w:lang w:val="en-IN"/>
        </w:rPr>
        <w:t xml:space="preserve">be </w:t>
      </w:r>
      <w:r w:rsidRPr="00227E14">
        <w:rPr>
          <w:lang w:val="en-IN"/>
        </w:rPr>
        <w:t>use</w:t>
      </w:r>
      <w:r w:rsidR="009245AB" w:rsidRPr="00227E14">
        <w:rPr>
          <w:lang w:val="en-IN"/>
        </w:rPr>
        <w:t>d</w:t>
      </w:r>
      <w:r w:rsidRPr="00227E14">
        <w:rPr>
          <w:lang w:val="en-IN"/>
        </w:rPr>
        <w:t xml:space="preserve"> without disclosing the source. But the media must get the </w:t>
      </w:r>
      <w:r w:rsidR="001B6CA9" w:rsidRPr="00227E14">
        <w:rPr>
          <w:lang w:val="en-IN"/>
        </w:rPr>
        <w:t xml:space="preserve">info </w:t>
      </w:r>
      <w:r w:rsidRPr="00227E14">
        <w:rPr>
          <w:lang w:val="en-IN"/>
        </w:rPr>
        <w:t xml:space="preserve">in </w:t>
      </w:r>
      <w:r w:rsidR="009245AB" w:rsidRPr="00227E14">
        <w:rPr>
          <w:lang w:val="en-IN"/>
        </w:rPr>
        <w:t xml:space="preserve">sensational </w:t>
      </w:r>
      <w:r w:rsidR="00CA3273" w:rsidRPr="00227E14">
        <w:rPr>
          <w:lang w:val="en-IN"/>
        </w:rPr>
        <w:t xml:space="preserve">little nuggets </w:t>
      </w:r>
      <w:r w:rsidRPr="00227E14">
        <w:rPr>
          <w:lang w:val="en-IN"/>
        </w:rPr>
        <w:t xml:space="preserve">so that </w:t>
      </w:r>
      <w:r w:rsidR="009245AB" w:rsidRPr="00227E14">
        <w:rPr>
          <w:lang w:val="en-IN"/>
        </w:rPr>
        <w:t xml:space="preserve">interest </w:t>
      </w:r>
      <w:r w:rsidR="00D464CD" w:rsidRPr="00227E14">
        <w:rPr>
          <w:lang w:val="en-IN"/>
        </w:rPr>
        <w:t>in the story was</w:t>
      </w:r>
      <w:r w:rsidRPr="00227E14">
        <w:rPr>
          <w:lang w:val="en-IN"/>
        </w:rPr>
        <w:t xml:space="preserve"> sustained. </w:t>
      </w:r>
    </w:p>
    <w:p w14:paraId="25A4A663" w14:textId="690D4D6F" w:rsidR="00D464CD" w:rsidRPr="00227E14" w:rsidRDefault="00555F64" w:rsidP="002B1A17">
      <w:pPr>
        <w:rPr>
          <w:lang w:val="en-IN"/>
        </w:rPr>
      </w:pPr>
      <w:r w:rsidRPr="00227E14">
        <w:rPr>
          <w:lang w:val="en-IN"/>
        </w:rPr>
        <w:t>Soon, the media began to carry ‘inside information’</w:t>
      </w:r>
      <w:r w:rsidR="00D464CD" w:rsidRPr="00227E14">
        <w:rPr>
          <w:lang w:val="en-IN"/>
        </w:rPr>
        <w:t xml:space="preserve"> about </w:t>
      </w:r>
      <w:r w:rsidRPr="00227E14">
        <w:rPr>
          <w:lang w:val="en-IN"/>
        </w:rPr>
        <w:t xml:space="preserve">a deep and flourishing racket in counterfeit currency, drug trade, terror funding and IPL money laundering. Various other reports spoke of the nexus that had been unearthed by government agencies among people in high positions and the patronage that these people </w:t>
      </w:r>
      <w:r w:rsidR="00C260CF" w:rsidRPr="00227E14">
        <w:rPr>
          <w:lang w:val="en-IN"/>
        </w:rPr>
        <w:t xml:space="preserve">offered. </w:t>
      </w:r>
      <w:r w:rsidRPr="00227E14">
        <w:rPr>
          <w:lang w:val="en-IN"/>
        </w:rPr>
        <w:t>Then there were “unconfirmed”</w:t>
      </w:r>
      <w:r w:rsidR="00D464CD" w:rsidRPr="00227E14">
        <w:rPr>
          <w:lang w:val="en-IN"/>
        </w:rPr>
        <w:t xml:space="preserve"> reports</w:t>
      </w:r>
      <w:r w:rsidRPr="00227E14">
        <w:rPr>
          <w:lang w:val="en-IN"/>
        </w:rPr>
        <w:t xml:space="preserve">, of the possible involvement of senior ministers, and one media story </w:t>
      </w:r>
      <w:r w:rsidR="006960AE" w:rsidRPr="00227E14">
        <w:rPr>
          <w:lang w:val="en-IN"/>
        </w:rPr>
        <w:t xml:space="preserve">also </w:t>
      </w:r>
      <w:r w:rsidRPr="00227E14">
        <w:rPr>
          <w:lang w:val="en-IN"/>
        </w:rPr>
        <w:t xml:space="preserve">mentioned </w:t>
      </w:r>
      <w:r w:rsidR="00C96B7F" w:rsidRPr="00227E14">
        <w:rPr>
          <w:lang w:val="en-IN"/>
        </w:rPr>
        <w:t xml:space="preserve">Maida and Dalda </w:t>
      </w:r>
      <w:r w:rsidR="006960AE" w:rsidRPr="00227E14">
        <w:rPr>
          <w:lang w:val="en-IN"/>
        </w:rPr>
        <w:t>in passing</w:t>
      </w:r>
      <w:r w:rsidRPr="00227E14">
        <w:rPr>
          <w:lang w:val="en-IN"/>
        </w:rPr>
        <w:t xml:space="preserve">. </w:t>
      </w:r>
    </w:p>
    <w:p w14:paraId="474B4637" w14:textId="4B8BA9D9" w:rsidR="00555F64" w:rsidRPr="00227E14" w:rsidRDefault="00555F64" w:rsidP="002B1A17">
      <w:pPr>
        <w:rPr>
          <w:lang w:val="en-IN"/>
        </w:rPr>
      </w:pPr>
      <w:r w:rsidRPr="00227E14">
        <w:rPr>
          <w:lang w:val="en-IN"/>
        </w:rPr>
        <w:lastRenderedPageBreak/>
        <w:t xml:space="preserve">Delhi-based </w:t>
      </w:r>
      <w:r w:rsidR="001B6CA9" w:rsidRPr="00227E14">
        <w:rPr>
          <w:lang w:val="en-IN"/>
        </w:rPr>
        <w:t xml:space="preserve">media houses </w:t>
      </w:r>
      <w:r w:rsidR="001B5B41" w:rsidRPr="00227E14">
        <w:rPr>
          <w:lang w:val="en-IN"/>
        </w:rPr>
        <w:t>dispatched</w:t>
      </w:r>
      <w:r w:rsidRPr="00227E14">
        <w:rPr>
          <w:lang w:val="en-IN"/>
        </w:rPr>
        <w:t xml:space="preserve"> their senior reporters to Kerala for ‘exclusive’ </w:t>
      </w:r>
      <w:proofErr w:type="gramStart"/>
      <w:r w:rsidRPr="00227E14">
        <w:rPr>
          <w:lang w:val="en-IN"/>
        </w:rPr>
        <w:t>stories, because</w:t>
      </w:r>
      <w:proofErr w:type="gramEnd"/>
      <w:r w:rsidRPr="00227E14">
        <w:rPr>
          <w:lang w:val="en-IN"/>
        </w:rPr>
        <w:t xml:space="preserve"> all information </w:t>
      </w:r>
      <w:r w:rsidR="006960AE" w:rsidRPr="00227E14">
        <w:rPr>
          <w:lang w:val="en-IN"/>
        </w:rPr>
        <w:t xml:space="preserve">seemed to point to Kerala as </w:t>
      </w:r>
      <w:r w:rsidRPr="00227E14">
        <w:rPr>
          <w:lang w:val="en-IN"/>
        </w:rPr>
        <w:t xml:space="preserve">the hub of wrongdoing. The media also began to question the credibility of the Dhillon government in the wake of these exposes. Public pressure began to </w:t>
      </w:r>
      <w:r w:rsidR="00CD41A5" w:rsidRPr="00227E14">
        <w:rPr>
          <w:lang w:val="en-IN"/>
        </w:rPr>
        <w:t xml:space="preserve">mount </w:t>
      </w:r>
      <w:r w:rsidR="00820106" w:rsidRPr="00227E14">
        <w:rPr>
          <w:lang w:val="en-IN"/>
        </w:rPr>
        <w:t xml:space="preserve">on </w:t>
      </w:r>
      <w:r w:rsidRPr="00227E14">
        <w:rPr>
          <w:lang w:val="en-IN"/>
        </w:rPr>
        <w:t xml:space="preserve">the Prime Minister to act, and the opposition parties ridiculed </w:t>
      </w:r>
      <w:r w:rsidR="00820106" w:rsidRPr="00227E14">
        <w:rPr>
          <w:lang w:val="en-IN"/>
        </w:rPr>
        <w:t xml:space="preserve">him ever so constantly, </w:t>
      </w:r>
      <w:r w:rsidRPr="00227E14">
        <w:rPr>
          <w:lang w:val="en-IN"/>
        </w:rPr>
        <w:t>for remaining a mute spectator.</w:t>
      </w:r>
    </w:p>
    <w:p w14:paraId="2DD18F7D" w14:textId="62A177E4" w:rsidR="00555F64" w:rsidRPr="00227E14" w:rsidRDefault="00555F64" w:rsidP="002B1A17">
      <w:pPr>
        <w:rPr>
          <w:lang w:val="en-IN"/>
        </w:rPr>
      </w:pPr>
      <w:r w:rsidRPr="00227E14">
        <w:rPr>
          <w:lang w:val="en-IN"/>
        </w:rPr>
        <w:t xml:space="preserve">Dipika </w:t>
      </w:r>
      <w:r w:rsidR="001227A3" w:rsidRPr="00227E14">
        <w:rPr>
          <w:lang w:val="en-IN"/>
        </w:rPr>
        <w:t xml:space="preserve">slammed another newspaper on her desk. </w:t>
      </w:r>
      <w:r w:rsidRPr="00227E14">
        <w:rPr>
          <w:lang w:val="en-IN"/>
        </w:rPr>
        <w:t xml:space="preserve">She </w:t>
      </w:r>
      <w:r w:rsidR="001227A3" w:rsidRPr="00227E14">
        <w:rPr>
          <w:lang w:val="en-IN"/>
        </w:rPr>
        <w:t xml:space="preserve">knew </w:t>
      </w:r>
      <w:r w:rsidR="00820106" w:rsidRPr="00227E14">
        <w:rPr>
          <w:lang w:val="en-IN"/>
        </w:rPr>
        <w:t>by now that</w:t>
      </w:r>
      <w:r w:rsidRPr="00227E14">
        <w:rPr>
          <w:lang w:val="en-IN"/>
        </w:rPr>
        <w:t xml:space="preserve"> the Prime Minister was behind </w:t>
      </w:r>
      <w:r w:rsidR="00820106" w:rsidRPr="00227E14">
        <w:rPr>
          <w:lang w:val="en-IN"/>
        </w:rPr>
        <w:t xml:space="preserve">all </w:t>
      </w:r>
      <w:r w:rsidR="004338EE" w:rsidRPr="00227E14">
        <w:rPr>
          <w:lang w:val="en-IN"/>
        </w:rPr>
        <w:t xml:space="preserve">of this. </w:t>
      </w:r>
      <w:r w:rsidRPr="00227E14">
        <w:rPr>
          <w:lang w:val="en-IN"/>
        </w:rPr>
        <w:t>Wh</w:t>
      </w:r>
      <w:r w:rsidR="00C260CF" w:rsidRPr="00227E14">
        <w:rPr>
          <w:lang w:val="en-IN"/>
        </w:rPr>
        <w:t xml:space="preserve">at she could not understand was, why would he kill </w:t>
      </w:r>
      <w:r w:rsidRPr="00227E14">
        <w:rPr>
          <w:lang w:val="en-IN"/>
        </w:rPr>
        <w:t>his own image</w:t>
      </w:r>
      <w:r w:rsidR="004338EE" w:rsidRPr="00227E14">
        <w:rPr>
          <w:lang w:val="en-IN"/>
        </w:rPr>
        <w:t>?</w:t>
      </w:r>
      <w:r w:rsidRPr="00227E14">
        <w:rPr>
          <w:lang w:val="en-IN"/>
        </w:rPr>
        <w:t xml:space="preserve"> Although he seemed to have lately acquired a measure of independence, she could not see him </w:t>
      </w:r>
      <w:r w:rsidR="00460672" w:rsidRPr="00227E14">
        <w:rPr>
          <w:lang w:val="en-IN"/>
        </w:rPr>
        <w:t xml:space="preserve">rake up </w:t>
      </w:r>
      <w:r w:rsidRPr="00227E14">
        <w:rPr>
          <w:lang w:val="en-IN"/>
        </w:rPr>
        <w:t xml:space="preserve">the courage </w:t>
      </w:r>
      <w:r w:rsidR="00460672" w:rsidRPr="00227E14">
        <w:rPr>
          <w:lang w:val="en-IN"/>
        </w:rPr>
        <w:t>to act</w:t>
      </w:r>
      <w:r w:rsidRPr="00227E14">
        <w:rPr>
          <w:lang w:val="en-IN"/>
        </w:rPr>
        <w:t xml:space="preserve"> against the </w:t>
      </w:r>
      <w:r w:rsidR="0017389D">
        <w:rPr>
          <w:lang w:val="en-IN"/>
        </w:rPr>
        <w:t>Finance Minister</w:t>
      </w:r>
      <w:r w:rsidRPr="00227E14">
        <w:rPr>
          <w:lang w:val="en-IN"/>
        </w:rPr>
        <w:t xml:space="preserve">. Also, he was showing no signs of quitting in a bid to salvage his reputation. </w:t>
      </w:r>
    </w:p>
    <w:p w14:paraId="20331FF6" w14:textId="599CC299" w:rsidR="00EC5793" w:rsidRPr="00227E14" w:rsidRDefault="00555F64" w:rsidP="002B1A17">
      <w:pPr>
        <w:rPr>
          <w:lang w:val="en-IN"/>
        </w:rPr>
      </w:pPr>
      <w:r w:rsidRPr="00227E14">
        <w:rPr>
          <w:lang w:val="en-IN"/>
        </w:rPr>
        <w:t xml:space="preserve">As the media and opposition pressure continued to mount, the Prime Minister called a meeting of the </w:t>
      </w:r>
      <w:r w:rsidR="00460672" w:rsidRPr="00227E14">
        <w:rPr>
          <w:lang w:val="en-IN"/>
        </w:rPr>
        <w:t>c</w:t>
      </w:r>
      <w:r w:rsidRPr="00227E14">
        <w:rPr>
          <w:lang w:val="en-IN"/>
        </w:rPr>
        <w:t xml:space="preserve">abinet, where it was decided to ask the CBI to take over the investigations on the </w:t>
      </w:r>
      <w:r w:rsidR="00460672" w:rsidRPr="00227E14">
        <w:rPr>
          <w:lang w:val="en-IN"/>
        </w:rPr>
        <w:t xml:space="preserve">charges </w:t>
      </w:r>
      <w:r w:rsidRPr="00227E14">
        <w:rPr>
          <w:lang w:val="en-IN"/>
        </w:rPr>
        <w:t xml:space="preserve">that were </w:t>
      </w:r>
      <w:r w:rsidR="00EC5793" w:rsidRPr="00227E14">
        <w:rPr>
          <w:lang w:val="en-IN"/>
        </w:rPr>
        <w:t xml:space="preserve">now </w:t>
      </w:r>
      <w:r w:rsidRPr="00227E14">
        <w:rPr>
          <w:lang w:val="en-IN"/>
        </w:rPr>
        <w:t xml:space="preserve">in the public domain. Expectedly, the biggest resistance came from </w:t>
      </w:r>
      <w:r w:rsidR="00C260CF" w:rsidRPr="00227E14">
        <w:rPr>
          <w:lang w:val="en-IN"/>
        </w:rPr>
        <w:t>Maida</w:t>
      </w:r>
      <w:r w:rsidRPr="00227E14">
        <w:rPr>
          <w:lang w:val="en-IN"/>
        </w:rPr>
        <w:t>,</w:t>
      </w:r>
      <w:r w:rsidR="00460672" w:rsidRPr="00227E14">
        <w:rPr>
          <w:lang w:val="en-IN"/>
        </w:rPr>
        <w:t xml:space="preserve"> </w:t>
      </w:r>
      <w:r w:rsidRPr="00227E14">
        <w:rPr>
          <w:lang w:val="en-IN"/>
        </w:rPr>
        <w:t xml:space="preserve">who was enraged that the Prime Minister should take notice of “unsubstantiated” and “baseless allegations” </w:t>
      </w:r>
      <w:r w:rsidR="00460672" w:rsidRPr="00227E14">
        <w:rPr>
          <w:lang w:val="en-IN"/>
        </w:rPr>
        <w:t xml:space="preserve">to </w:t>
      </w:r>
      <w:r w:rsidRPr="00227E14">
        <w:rPr>
          <w:lang w:val="en-IN"/>
        </w:rPr>
        <w:t xml:space="preserve">order an inquiry. </w:t>
      </w:r>
      <w:r w:rsidR="00C260CF" w:rsidRPr="00227E14">
        <w:rPr>
          <w:lang w:val="en-IN"/>
        </w:rPr>
        <w:t xml:space="preserve">The Prime Minister </w:t>
      </w:r>
      <w:r w:rsidRPr="00227E14">
        <w:rPr>
          <w:lang w:val="en-IN"/>
        </w:rPr>
        <w:t xml:space="preserve">countered </w:t>
      </w:r>
      <w:r w:rsidR="004338EE" w:rsidRPr="00227E14">
        <w:rPr>
          <w:lang w:val="en-IN"/>
        </w:rPr>
        <w:t xml:space="preserve">him </w:t>
      </w:r>
      <w:r w:rsidRPr="00227E14">
        <w:rPr>
          <w:lang w:val="en-IN"/>
        </w:rPr>
        <w:t>in his typical mi</w:t>
      </w:r>
      <w:r w:rsidR="00714EB5" w:rsidRPr="00227E14">
        <w:rPr>
          <w:lang w:val="en-IN"/>
        </w:rPr>
        <w:t>l</w:t>
      </w:r>
      <w:r w:rsidRPr="00227E14">
        <w:rPr>
          <w:lang w:val="en-IN"/>
        </w:rPr>
        <w:t xml:space="preserve">d manner. “Damodaran ji, let there be a probe. Since you are not involved, you will come out clean. That is good for you, and good for the government.” </w:t>
      </w:r>
    </w:p>
    <w:p w14:paraId="3A5E9E51" w14:textId="655A4A72" w:rsidR="001227A3" w:rsidRPr="00227E14" w:rsidRDefault="00555F64" w:rsidP="002B1A17">
      <w:pPr>
        <w:rPr>
          <w:lang w:val="en-IN"/>
        </w:rPr>
      </w:pPr>
      <w:r w:rsidRPr="00227E14">
        <w:rPr>
          <w:lang w:val="en-IN"/>
        </w:rPr>
        <w:t xml:space="preserve">Soon after the </w:t>
      </w:r>
      <w:r w:rsidR="00460672" w:rsidRPr="00227E14">
        <w:rPr>
          <w:lang w:val="en-IN"/>
        </w:rPr>
        <w:t>c</w:t>
      </w:r>
      <w:r w:rsidRPr="00227E14">
        <w:rPr>
          <w:lang w:val="en-IN"/>
        </w:rPr>
        <w:t xml:space="preserve">abinet meeting ended, the </w:t>
      </w:r>
      <w:r w:rsidR="0017389D">
        <w:rPr>
          <w:lang w:val="en-IN"/>
        </w:rPr>
        <w:t>Finance Minister</w:t>
      </w:r>
      <w:r w:rsidRPr="00227E14">
        <w:rPr>
          <w:lang w:val="en-IN"/>
        </w:rPr>
        <w:t xml:space="preserve"> rushed to </w:t>
      </w:r>
      <w:r w:rsidR="00460672" w:rsidRPr="00227E14">
        <w:rPr>
          <w:lang w:val="en-IN"/>
        </w:rPr>
        <w:t xml:space="preserve">the </w:t>
      </w:r>
      <w:r w:rsidRPr="00227E14">
        <w:rPr>
          <w:lang w:val="en-IN"/>
        </w:rPr>
        <w:t>party chief’s residence. Dipika called up the Prime Minister</w:t>
      </w:r>
      <w:r w:rsidR="001227A3" w:rsidRPr="00227E14">
        <w:rPr>
          <w:lang w:val="en-IN"/>
        </w:rPr>
        <w:t>.</w:t>
      </w:r>
    </w:p>
    <w:p w14:paraId="16492EB6" w14:textId="24E9D829" w:rsidR="001227A3" w:rsidRPr="00227E14" w:rsidRDefault="001227A3" w:rsidP="002B1A17">
      <w:pPr>
        <w:rPr>
          <w:lang w:val="en-IN"/>
        </w:rPr>
      </w:pPr>
      <w:r w:rsidRPr="00227E14">
        <w:rPr>
          <w:lang w:val="en-IN"/>
        </w:rPr>
        <w:lastRenderedPageBreak/>
        <w:t xml:space="preserve">“What is all this, Dhillon ji?” she said, without bothering to mask her anger. </w:t>
      </w:r>
    </w:p>
    <w:p w14:paraId="5974C21C" w14:textId="457A25FA" w:rsidR="001227A3" w:rsidRPr="00227E14" w:rsidRDefault="001227A3" w:rsidP="002B1A17">
      <w:pPr>
        <w:rPr>
          <w:lang w:val="en-IN"/>
        </w:rPr>
      </w:pPr>
      <w:r w:rsidRPr="00227E14">
        <w:rPr>
          <w:lang w:val="en-IN"/>
        </w:rPr>
        <w:t xml:space="preserve">“Madam, a </w:t>
      </w:r>
      <w:r w:rsidR="00555F64" w:rsidRPr="00227E14">
        <w:rPr>
          <w:lang w:val="en-IN"/>
        </w:rPr>
        <w:t xml:space="preserve">CBI probe </w:t>
      </w:r>
      <w:r w:rsidRPr="00227E14">
        <w:rPr>
          <w:lang w:val="en-IN"/>
        </w:rPr>
        <w:t xml:space="preserve">is </w:t>
      </w:r>
      <w:r w:rsidR="00555F64" w:rsidRPr="00227E14">
        <w:rPr>
          <w:lang w:val="en-IN"/>
        </w:rPr>
        <w:t xml:space="preserve">the only way out for the government and the party to retrieve their </w:t>
      </w:r>
      <w:r w:rsidR="00C260CF" w:rsidRPr="00227E14">
        <w:rPr>
          <w:lang w:val="en-IN"/>
        </w:rPr>
        <w:t>prestige</w:t>
      </w:r>
      <w:r w:rsidR="00555F64" w:rsidRPr="00227E14">
        <w:rPr>
          <w:lang w:val="en-IN"/>
        </w:rPr>
        <w:t xml:space="preserve">. </w:t>
      </w:r>
      <w:r w:rsidRPr="00227E14">
        <w:rPr>
          <w:lang w:val="en-IN"/>
        </w:rPr>
        <w:t xml:space="preserve">Plus, </w:t>
      </w:r>
      <w:r w:rsidR="00555F64" w:rsidRPr="00227E14">
        <w:rPr>
          <w:lang w:val="en-IN"/>
        </w:rPr>
        <w:t xml:space="preserve">the CBI </w:t>
      </w:r>
      <w:r w:rsidRPr="00227E14">
        <w:rPr>
          <w:lang w:val="en-IN"/>
        </w:rPr>
        <w:t>will not come out with a report immediately. The</w:t>
      </w:r>
      <w:r w:rsidR="00555F64" w:rsidRPr="00227E14">
        <w:rPr>
          <w:lang w:val="en-IN"/>
        </w:rPr>
        <w:t xml:space="preserve"> general elections </w:t>
      </w:r>
      <w:r w:rsidRPr="00227E14">
        <w:rPr>
          <w:lang w:val="en-IN"/>
        </w:rPr>
        <w:t xml:space="preserve">are </w:t>
      </w:r>
      <w:r w:rsidR="00555F64" w:rsidRPr="00227E14">
        <w:rPr>
          <w:lang w:val="en-IN"/>
        </w:rPr>
        <w:t>barely a year away</w:t>
      </w:r>
      <w:r w:rsidRPr="00227E14">
        <w:rPr>
          <w:lang w:val="en-IN"/>
        </w:rPr>
        <w:t>.</w:t>
      </w:r>
      <w:r w:rsidR="00555F64" w:rsidRPr="00227E14">
        <w:rPr>
          <w:lang w:val="en-IN"/>
        </w:rPr>
        <w:t xml:space="preserve"> </w:t>
      </w:r>
      <w:r w:rsidRPr="00227E14">
        <w:rPr>
          <w:lang w:val="en-IN"/>
        </w:rPr>
        <w:t xml:space="preserve">The </w:t>
      </w:r>
      <w:r w:rsidR="00555F64" w:rsidRPr="00227E14">
        <w:rPr>
          <w:lang w:val="en-IN"/>
        </w:rPr>
        <w:t>party could benefit if it was seen as acting in a transparent manner</w:t>
      </w:r>
      <w:r w:rsidRPr="00227E14">
        <w:rPr>
          <w:lang w:val="en-IN"/>
        </w:rPr>
        <w:t>-”</w:t>
      </w:r>
      <w:r w:rsidR="00555F64" w:rsidRPr="00227E14">
        <w:rPr>
          <w:lang w:val="en-IN"/>
        </w:rPr>
        <w:t xml:space="preserve"> </w:t>
      </w:r>
    </w:p>
    <w:p w14:paraId="0303C677" w14:textId="4A8FE7A2" w:rsidR="001227A3" w:rsidRPr="00227E14" w:rsidRDefault="001227A3" w:rsidP="002B1A17">
      <w:pPr>
        <w:rPr>
          <w:lang w:val="en-IN"/>
        </w:rPr>
      </w:pPr>
      <w:r w:rsidRPr="00227E14">
        <w:rPr>
          <w:lang w:val="en-IN"/>
        </w:rPr>
        <w:t>“Leave the party’s image to me. You please focus only on your work.”</w:t>
      </w:r>
    </w:p>
    <w:p w14:paraId="0DB621A6" w14:textId="5B3B2229" w:rsidR="001227A3" w:rsidRPr="00227E14" w:rsidRDefault="001227A3" w:rsidP="002B1A17">
      <w:pPr>
        <w:rPr>
          <w:lang w:val="en-IN"/>
        </w:rPr>
      </w:pPr>
      <w:r w:rsidRPr="00227E14">
        <w:rPr>
          <w:lang w:val="en-IN"/>
        </w:rPr>
        <w:t xml:space="preserve">“Madam, there are other issues that could land the </w:t>
      </w:r>
      <w:r w:rsidR="0017389D">
        <w:rPr>
          <w:lang w:val="en-IN"/>
        </w:rPr>
        <w:t>Finance Minister</w:t>
      </w:r>
      <w:r w:rsidRPr="00227E14">
        <w:rPr>
          <w:lang w:val="en-IN"/>
        </w:rPr>
        <w:t xml:space="preserve"> in trouble. </w:t>
      </w:r>
      <w:r w:rsidR="00D269CE" w:rsidRPr="00227E14">
        <w:rPr>
          <w:lang w:val="en-IN"/>
        </w:rPr>
        <w:t>This CBI probe could at least keep public attention away from those matters.</w:t>
      </w:r>
      <w:r w:rsidR="004719FB" w:rsidRPr="00227E14">
        <w:rPr>
          <w:lang w:val="en-IN"/>
        </w:rPr>
        <w:t>”</w:t>
      </w:r>
    </w:p>
    <w:p w14:paraId="3F1F820B" w14:textId="66CB75A8" w:rsidR="004719FB" w:rsidRPr="00227E14" w:rsidRDefault="004719FB" w:rsidP="004719FB">
      <w:pPr>
        <w:rPr>
          <w:lang w:val="en-IN"/>
        </w:rPr>
      </w:pPr>
      <w:r w:rsidRPr="00227E14">
        <w:rPr>
          <w:lang w:val="en-IN"/>
        </w:rPr>
        <w:t>“What issues?” she asked, trying not to sound perturbed. This sure sounded like blackmail. The man’s nerve!</w:t>
      </w:r>
    </w:p>
    <w:p w14:paraId="42E186D1" w14:textId="6BF462D3" w:rsidR="001227A3" w:rsidRPr="00227E14" w:rsidRDefault="004719FB" w:rsidP="002B1A17">
      <w:pPr>
        <w:rPr>
          <w:lang w:val="en-IN"/>
        </w:rPr>
      </w:pPr>
      <w:r w:rsidRPr="00227E14">
        <w:rPr>
          <w:lang w:val="en-IN"/>
        </w:rPr>
        <w:t xml:space="preserve">“The Foreign Investment Promotion Board (FIPB) has cleared some proposals in excess of the amount that it is authorised to do,” Jagat said with a measure of confidence. “The matter never came to the cabinet for approval. The </w:t>
      </w:r>
      <w:r w:rsidR="0017389D">
        <w:rPr>
          <w:lang w:val="en-IN"/>
        </w:rPr>
        <w:t>Finance Minister</w:t>
      </w:r>
      <w:r w:rsidRPr="00227E14">
        <w:rPr>
          <w:lang w:val="en-IN"/>
        </w:rPr>
        <w:t>’s signatures are on those proposals. Taken together, the amount runs into several hundreds of crore rupees.”</w:t>
      </w:r>
    </w:p>
    <w:p w14:paraId="024C04A8" w14:textId="23E3CA18" w:rsidR="00555F64" w:rsidRPr="00227E14" w:rsidRDefault="001227A3" w:rsidP="002B1A17">
      <w:pPr>
        <w:rPr>
          <w:lang w:val="en-IN"/>
        </w:rPr>
      </w:pPr>
      <w:r w:rsidRPr="00227E14">
        <w:rPr>
          <w:lang w:val="en-IN"/>
        </w:rPr>
        <w:t>Dipika hung up on the Prime Minister of India.</w:t>
      </w:r>
    </w:p>
    <w:p w14:paraId="5FA44C3A" w14:textId="0FF6A65D" w:rsidR="00555F64" w:rsidRPr="00227E14" w:rsidRDefault="00555F64" w:rsidP="002B1A17">
      <w:pPr>
        <w:rPr>
          <w:lang w:val="en-IN"/>
        </w:rPr>
      </w:pPr>
      <w:r w:rsidRPr="00227E14">
        <w:rPr>
          <w:lang w:val="en-IN"/>
        </w:rPr>
        <w:t xml:space="preserve">She couldn’t care less about </w:t>
      </w:r>
      <w:r w:rsidR="00834B59" w:rsidRPr="00227E14">
        <w:rPr>
          <w:lang w:val="en-IN"/>
        </w:rPr>
        <w:t>Maida’s</w:t>
      </w:r>
      <w:r w:rsidRPr="00227E14">
        <w:rPr>
          <w:lang w:val="en-IN"/>
        </w:rPr>
        <w:t xml:space="preserve"> fate, but the man was privy to information about her family’s </w:t>
      </w:r>
      <w:r w:rsidR="00FF68E0" w:rsidRPr="00227E14">
        <w:rPr>
          <w:lang w:val="en-IN"/>
        </w:rPr>
        <w:t xml:space="preserve">multiple </w:t>
      </w:r>
      <w:r w:rsidRPr="00227E14">
        <w:rPr>
          <w:lang w:val="en-IN"/>
        </w:rPr>
        <w:t xml:space="preserve">property deals, and if she was not seen to be protecting him, he could cause her a great deal of inconvenience. She summoned an urgent meeting of the party’s </w:t>
      </w:r>
      <w:r w:rsidR="00FF68E0" w:rsidRPr="00227E14">
        <w:rPr>
          <w:lang w:val="en-IN"/>
        </w:rPr>
        <w:t>w</w:t>
      </w:r>
      <w:r w:rsidRPr="00227E14">
        <w:rPr>
          <w:lang w:val="en-IN"/>
        </w:rPr>
        <w:t xml:space="preserve">orking </w:t>
      </w:r>
      <w:r w:rsidR="00FF68E0" w:rsidRPr="00227E14">
        <w:rPr>
          <w:lang w:val="en-IN"/>
        </w:rPr>
        <w:t>c</w:t>
      </w:r>
      <w:r w:rsidRPr="00227E14">
        <w:rPr>
          <w:lang w:val="en-IN"/>
        </w:rPr>
        <w:t xml:space="preserve">ommittee. Prime Minister Dhillon was among the attendees. One of her sycophants said the government had acted in haste in </w:t>
      </w:r>
      <w:r w:rsidRPr="00227E14">
        <w:rPr>
          <w:lang w:val="en-IN"/>
        </w:rPr>
        <w:lastRenderedPageBreak/>
        <w:t>recommending the CBI inquiry</w:t>
      </w:r>
      <w:r w:rsidR="00A63278" w:rsidRPr="00227E14">
        <w:rPr>
          <w:lang w:val="en-IN"/>
        </w:rPr>
        <w:t>,</w:t>
      </w:r>
      <w:r w:rsidRPr="00227E14">
        <w:rPr>
          <w:lang w:val="en-IN"/>
        </w:rPr>
        <w:t xml:space="preserve"> a line </w:t>
      </w:r>
      <w:r w:rsidR="003E5AFB" w:rsidRPr="00227E14">
        <w:rPr>
          <w:lang w:val="en-IN"/>
        </w:rPr>
        <w:t>that</w:t>
      </w:r>
      <w:r w:rsidRPr="00227E14">
        <w:rPr>
          <w:lang w:val="en-IN"/>
        </w:rPr>
        <w:t xml:space="preserve"> was promptly picked up by a few others. It was suggested that the </w:t>
      </w:r>
      <w:r w:rsidR="00A63278" w:rsidRPr="00227E14">
        <w:rPr>
          <w:lang w:val="en-IN"/>
        </w:rPr>
        <w:t>c</w:t>
      </w:r>
      <w:r w:rsidRPr="00227E14">
        <w:rPr>
          <w:lang w:val="en-IN"/>
        </w:rPr>
        <w:t xml:space="preserve">abinet reconsider the decision. As a face-saver, </w:t>
      </w:r>
      <w:r w:rsidR="00834B59" w:rsidRPr="00227E14">
        <w:rPr>
          <w:lang w:val="en-IN"/>
        </w:rPr>
        <w:t xml:space="preserve">Maida </w:t>
      </w:r>
      <w:r w:rsidRPr="00227E14">
        <w:rPr>
          <w:lang w:val="en-IN"/>
        </w:rPr>
        <w:t xml:space="preserve">would be asked to resign; he would be accommodated in the party as one of the vice presidents. It would be said, by way of explanation, that given the impending elections, his services were required by the party on a full-time basis. Dipika thereafter </w:t>
      </w:r>
      <w:r w:rsidR="00A63278" w:rsidRPr="00227E14">
        <w:rPr>
          <w:lang w:val="en-IN"/>
        </w:rPr>
        <w:t xml:space="preserve">concluded </w:t>
      </w:r>
      <w:r w:rsidRPr="00227E14">
        <w:rPr>
          <w:lang w:val="en-IN"/>
        </w:rPr>
        <w:t>the meeting.</w:t>
      </w:r>
    </w:p>
    <w:p w14:paraId="536C99E9" w14:textId="65686F46" w:rsidR="002E2EA6" w:rsidRPr="00227E14" w:rsidRDefault="00555F64" w:rsidP="002B1A17">
      <w:pPr>
        <w:rPr>
          <w:lang w:val="en-IN"/>
        </w:rPr>
      </w:pPr>
      <w:r w:rsidRPr="00227E14">
        <w:rPr>
          <w:lang w:val="en-IN"/>
        </w:rPr>
        <w:t xml:space="preserve">The Prime Minister had been isolated at the </w:t>
      </w:r>
      <w:r w:rsidR="00A63278" w:rsidRPr="00227E14">
        <w:rPr>
          <w:lang w:val="en-IN"/>
        </w:rPr>
        <w:t>working c</w:t>
      </w:r>
      <w:r w:rsidRPr="00227E14">
        <w:rPr>
          <w:lang w:val="en-IN"/>
        </w:rPr>
        <w:t xml:space="preserve">ommittee meeting. Even those who had endorsed the decision to order the CBI probe in the </w:t>
      </w:r>
      <w:r w:rsidR="00A63278" w:rsidRPr="00227E14">
        <w:rPr>
          <w:lang w:val="en-IN"/>
        </w:rPr>
        <w:t>c</w:t>
      </w:r>
      <w:r w:rsidRPr="00227E14">
        <w:rPr>
          <w:lang w:val="en-IN"/>
        </w:rPr>
        <w:t xml:space="preserve">abinet meeting had </w:t>
      </w:r>
      <w:r w:rsidR="00A63278" w:rsidRPr="00227E14">
        <w:rPr>
          <w:lang w:val="en-IN"/>
        </w:rPr>
        <w:t xml:space="preserve">jumped ship. </w:t>
      </w:r>
      <w:r w:rsidRPr="00227E14">
        <w:rPr>
          <w:lang w:val="en-IN"/>
        </w:rPr>
        <w:t xml:space="preserve">If he resigned, he would </w:t>
      </w:r>
      <w:r w:rsidR="002E2EA6" w:rsidRPr="00227E14">
        <w:rPr>
          <w:lang w:val="en-IN"/>
        </w:rPr>
        <w:t xml:space="preserve">make </w:t>
      </w:r>
      <w:r w:rsidRPr="00227E14">
        <w:rPr>
          <w:lang w:val="en-IN"/>
        </w:rPr>
        <w:t xml:space="preserve">way for someone like </w:t>
      </w:r>
      <w:r w:rsidR="002E2EA6" w:rsidRPr="00227E14">
        <w:rPr>
          <w:lang w:val="en-IN"/>
        </w:rPr>
        <w:t xml:space="preserve">Maida </w:t>
      </w:r>
      <w:r w:rsidRPr="00227E14">
        <w:rPr>
          <w:lang w:val="en-IN"/>
        </w:rPr>
        <w:t>to be</w:t>
      </w:r>
      <w:r w:rsidR="00A63278" w:rsidRPr="00227E14">
        <w:rPr>
          <w:lang w:val="en-IN"/>
        </w:rPr>
        <w:t>come the P</w:t>
      </w:r>
      <w:r w:rsidR="002E2EA6" w:rsidRPr="00227E14">
        <w:rPr>
          <w:lang w:val="en-IN"/>
        </w:rPr>
        <w:t xml:space="preserve">rime </w:t>
      </w:r>
      <w:r w:rsidR="00A63278" w:rsidRPr="00227E14">
        <w:rPr>
          <w:lang w:val="en-IN"/>
        </w:rPr>
        <w:t>M</w:t>
      </w:r>
      <w:r w:rsidR="002E2EA6" w:rsidRPr="00227E14">
        <w:rPr>
          <w:lang w:val="en-IN"/>
        </w:rPr>
        <w:t>inister</w:t>
      </w:r>
      <w:r w:rsidR="00A63278" w:rsidRPr="00227E14">
        <w:rPr>
          <w:lang w:val="en-IN"/>
        </w:rPr>
        <w:t xml:space="preserve">. </w:t>
      </w:r>
    </w:p>
    <w:p w14:paraId="41ADCFDC" w14:textId="745E4A12" w:rsidR="00555F64" w:rsidRPr="00227E14" w:rsidRDefault="00555F64" w:rsidP="002B1A17">
      <w:pPr>
        <w:rPr>
          <w:lang w:val="en-IN"/>
        </w:rPr>
      </w:pPr>
      <w:r w:rsidRPr="00227E14">
        <w:rPr>
          <w:lang w:val="en-IN"/>
        </w:rPr>
        <w:t xml:space="preserve">The government would not fall (he was no heavyweight to </w:t>
      </w:r>
      <w:r w:rsidR="00C66912" w:rsidRPr="00227E14">
        <w:rPr>
          <w:lang w:val="en-IN"/>
        </w:rPr>
        <w:t xml:space="preserve">trigger </w:t>
      </w:r>
      <w:r w:rsidRPr="00227E14">
        <w:rPr>
          <w:lang w:val="en-IN"/>
        </w:rPr>
        <w:t xml:space="preserve">a split in the party), and nothing would change except that he would be </w:t>
      </w:r>
      <w:r w:rsidR="00881161" w:rsidRPr="00227E14">
        <w:rPr>
          <w:lang w:val="en-IN"/>
        </w:rPr>
        <w:t xml:space="preserve">left </w:t>
      </w:r>
      <w:r w:rsidRPr="00227E14">
        <w:rPr>
          <w:lang w:val="en-IN"/>
        </w:rPr>
        <w:t xml:space="preserve">out in the cold. If he continued in his post, he would have to </w:t>
      </w:r>
      <w:r w:rsidR="00A63278" w:rsidRPr="00227E14">
        <w:rPr>
          <w:lang w:val="en-IN"/>
        </w:rPr>
        <w:t xml:space="preserve">swallow his pride </w:t>
      </w:r>
      <w:r w:rsidRPr="00227E14">
        <w:rPr>
          <w:lang w:val="en-IN"/>
        </w:rPr>
        <w:t xml:space="preserve">and reverse the earlier </w:t>
      </w:r>
      <w:r w:rsidR="00A63278" w:rsidRPr="00227E14">
        <w:rPr>
          <w:lang w:val="en-IN"/>
        </w:rPr>
        <w:t>c</w:t>
      </w:r>
      <w:r w:rsidRPr="00227E14">
        <w:rPr>
          <w:lang w:val="en-IN"/>
        </w:rPr>
        <w:t xml:space="preserve">abinet decision. His thoughts went back to the conversation he </w:t>
      </w:r>
      <w:r w:rsidR="00CC52C1" w:rsidRPr="00227E14">
        <w:rPr>
          <w:lang w:val="en-IN"/>
        </w:rPr>
        <w:t>had had with Fali</w:t>
      </w:r>
      <w:r w:rsidRPr="00227E14">
        <w:rPr>
          <w:lang w:val="en-IN"/>
        </w:rPr>
        <w:t xml:space="preserve">, who had advised him not to do anything that would bring the prime ministership to </w:t>
      </w:r>
      <w:r w:rsidR="00CC52C1" w:rsidRPr="00227E14">
        <w:rPr>
          <w:lang w:val="en-IN"/>
        </w:rPr>
        <w:t xml:space="preserve">Maida. </w:t>
      </w:r>
    </w:p>
    <w:p w14:paraId="6E8572F3" w14:textId="77777777" w:rsidR="004719FB" w:rsidRPr="00227E14" w:rsidRDefault="00CC52C1" w:rsidP="002B1A17">
      <w:pPr>
        <w:rPr>
          <w:lang w:val="en-IN"/>
        </w:rPr>
      </w:pPr>
      <w:r w:rsidRPr="00227E14">
        <w:rPr>
          <w:lang w:val="en-IN"/>
        </w:rPr>
        <w:t>Jagat</w:t>
      </w:r>
      <w:r w:rsidR="00555F64" w:rsidRPr="00227E14">
        <w:rPr>
          <w:lang w:val="en-IN"/>
        </w:rPr>
        <w:t xml:space="preserve"> went home from the party meeting and </w:t>
      </w:r>
      <w:r w:rsidR="00EE23C0" w:rsidRPr="00227E14">
        <w:rPr>
          <w:lang w:val="en-IN"/>
        </w:rPr>
        <w:t xml:space="preserve">although it was his relaxation time, he </w:t>
      </w:r>
      <w:r w:rsidR="00555F64" w:rsidRPr="00227E14">
        <w:rPr>
          <w:lang w:val="en-IN"/>
        </w:rPr>
        <w:t>called Mike. The brief was simple</w:t>
      </w:r>
      <w:r w:rsidR="00A936C9" w:rsidRPr="00227E14">
        <w:rPr>
          <w:lang w:val="en-IN"/>
        </w:rPr>
        <w:t>.</w:t>
      </w:r>
      <w:r w:rsidRPr="00227E14">
        <w:rPr>
          <w:lang w:val="en-IN"/>
        </w:rPr>
        <w:t xml:space="preserve"> </w:t>
      </w:r>
      <w:r w:rsidR="00555F64" w:rsidRPr="00227E14">
        <w:rPr>
          <w:lang w:val="en-IN"/>
        </w:rPr>
        <w:t xml:space="preserve">Proceed with greater speed. He then asked his media advisor to tell the </w:t>
      </w:r>
      <w:r w:rsidR="00A936C9" w:rsidRPr="00227E14">
        <w:rPr>
          <w:lang w:val="en-IN"/>
        </w:rPr>
        <w:t>p</w:t>
      </w:r>
      <w:r w:rsidR="00555F64" w:rsidRPr="00227E14">
        <w:rPr>
          <w:lang w:val="en-IN"/>
        </w:rPr>
        <w:t xml:space="preserve">ress, informally, that the Prime Minister was being brought under pressure to reconsider his decision on the CBI inquiry. </w:t>
      </w:r>
    </w:p>
    <w:p w14:paraId="05A2E023" w14:textId="77777777" w:rsidR="00873C4D" w:rsidRPr="00227E14" w:rsidRDefault="00555F64" w:rsidP="002B1A17">
      <w:pPr>
        <w:rPr>
          <w:lang w:val="en-IN"/>
        </w:rPr>
      </w:pPr>
      <w:r w:rsidRPr="00227E14">
        <w:rPr>
          <w:lang w:val="en-IN"/>
        </w:rPr>
        <w:t xml:space="preserve">Newspaper headlines the following day brought a smile on </w:t>
      </w:r>
      <w:r w:rsidR="00CC52C1" w:rsidRPr="00227E14">
        <w:rPr>
          <w:lang w:val="en-IN"/>
        </w:rPr>
        <w:t>the Prime Minister’s</w:t>
      </w:r>
      <w:r w:rsidRPr="00227E14">
        <w:rPr>
          <w:lang w:val="en-IN"/>
        </w:rPr>
        <w:t xml:space="preserve"> face and a frown on Dipika’s. Matters were spinning out of control. She asked </w:t>
      </w:r>
      <w:r w:rsidR="00B87D2A" w:rsidRPr="00227E14">
        <w:rPr>
          <w:lang w:val="en-IN"/>
        </w:rPr>
        <w:t xml:space="preserve">for an urgent meeting with her son. </w:t>
      </w:r>
      <w:r w:rsidRPr="00227E14">
        <w:rPr>
          <w:lang w:val="en-IN"/>
        </w:rPr>
        <w:t xml:space="preserve">Gulab was busy playing with his </w:t>
      </w:r>
      <w:r w:rsidRPr="00227E14">
        <w:rPr>
          <w:lang w:val="en-IN"/>
        </w:rPr>
        <w:lastRenderedPageBreak/>
        <w:t xml:space="preserve">poodle in his </w:t>
      </w:r>
      <w:r w:rsidR="00B87D2A" w:rsidRPr="00227E14">
        <w:rPr>
          <w:lang w:val="en-IN"/>
        </w:rPr>
        <w:t>plush bedroom</w:t>
      </w:r>
      <w:r w:rsidRPr="00227E14">
        <w:rPr>
          <w:lang w:val="en-IN"/>
        </w:rPr>
        <w:t xml:space="preserve">, even as a </w:t>
      </w:r>
      <w:r w:rsidR="00CC52C1" w:rsidRPr="00227E14">
        <w:rPr>
          <w:lang w:val="en-IN"/>
        </w:rPr>
        <w:t>group</w:t>
      </w:r>
      <w:r w:rsidRPr="00227E14">
        <w:rPr>
          <w:lang w:val="en-IN"/>
        </w:rPr>
        <w:t xml:space="preserve"> of party workers sweated it out, waiting for an audience with him</w:t>
      </w:r>
      <w:r w:rsidR="00C66912" w:rsidRPr="00227E14">
        <w:rPr>
          <w:lang w:val="en-IN"/>
        </w:rPr>
        <w:t xml:space="preserve"> </w:t>
      </w:r>
      <w:r w:rsidR="001B5B41" w:rsidRPr="00227E14">
        <w:rPr>
          <w:lang w:val="en-IN"/>
        </w:rPr>
        <w:t>downstairs</w:t>
      </w:r>
      <w:r w:rsidRPr="00227E14">
        <w:rPr>
          <w:lang w:val="en-IN"/>
        </w:rPr>
        <w:t>.</w:t>
      </w:r>
      <w:r w:rsidR="00F75CB2" w:rsidRPr="00227E14">
        <w:rPr>
          <w:lang w:val="en-IN"/>
        </w:rPr>
        <w:t xml:space="preserve"> He </w:t>
      </w:r>
      <w:r w:rsidR="00B87D2A" w:rsidRPr="00227E14">
        <w:rPr>
          <w:lang w:val="en-IN"/>
        </w:rPr>
        <w:t>finally walked in, with hardly an apology. His mother came straight to the point</w:t>
      </w:r>
      <w:r w:rsidR="00873C4D" w:rsidRPr="00227E14">
        <w:rPr>
          <w:lang w:val="en-IN"/>
        </w:rPr>
        <w:t>.</w:t>
      </w:r>
    </w:p>
    <w:p w14:paraId="61C6313C" w14:textId="2CFF90A5" w:rsidR="00976253" w:rsidRPr="00227E14" w:rsidRDefault="00873C4D" w:rsidP="002B1A17">
      <w:pPr>
        <w:rPr>
          <w:lang w:val="en-IN"/>
        </w:rPr>
      </w:pPr>
      <w:r w:rsidRPr="00227E14">
        <w:rPr>
          <w:lang w:val="en-IN"/>
        </w:rPr>
        <w:t>“Gulab, now is the perfect time for you to start</w:t>
      </w:r>
      <w:r w:rsidR="00555F64" w:rsidRPr="00227E14">
        <w:rPr>
          <w:lang w:val="en-IN"/>
        </w:rPr>
        <w:t xml:space="preserve"> prepar</w:t>
      </w:r>
      <w:r w:rsidRPr="00227E14">
        <w:rPr>
          <w:lang w:val="en-IN"/>
        </w:rPr>
        <w:t>ing</w:t>
      </w:r>
      <w:r w:rsidR="00555F64" w:rsidRPr="00227E14">
        <w:rPr>
          <w:lang w:val="en-IN"/>
        </w:rPr>
        <w:t xml:space="preserve"> to become t</w:t>
      </w:r>
      <w:r w:rsidR="00F75CB2" w:rsidRPr="00227E14">
        <w:rPr>
          <w:lang w:val="en-IN"/>
        </w:rPr>
        <w:t>he Prime Minister</w:t>
      </w:r>
      <w:r w:rsidRPr="00227E14">
        <w:rPr>
          <w:lang w:val="en-IN"/>
        </w:rPr>
        <w:t xml:space="preserve">. </w:t>
      </w:r>
      <w:r w:rsidR="00F75CB2" w:rsidRPr="00227E14">
        <w:rPr>
          <w:lang w:val="en-IN"/>
        </w:rPr>
        <w:t xml:space="preserve">Jagat </w:t>
      </w:r>
      <w:r w:rsidR="00555F64" w:rsidRPr="00227E14">
        <w:rPr>
          <w:lang w:val="en-IN"/>
        </w:rPr>
        <w:t>Dhillon would be asked to go.</w:t>
      </w:r>
      <w:r w:rsidR="00976253" w:rsidRPr="00227E14">
        <w:rPr>
          <w:lang w:val="en-IN"/>
        </w:rPr>
        <w:t>”</w:t>
      </w:r>
    </w:p>
    <w:p w14:paraId="5385F106" w14:textId="2ECA4114" w:rsidR="00976253" w:rsidRPr="00227E14" w:rsidRDefault="00976253" w:rsidP="002B1A17">
      <w:pPr>
        <w:rPr>
          <w:lang w:val="en-IN"/>
        </w:rPr>
      </w:pPr>
      <w:r w:rsidRPr="00227E14">
        <w:rPr>
          <w:lang w:val="en-IN"/>
        </w:rPr>
        <w:t>“</w:t>
      </w:r>
      <w:r w:rsidR="00BF3C8B" w:rsidRPr="00227E14">
        <w:rPr>
          <w:lang w:val="en-IN"/>
        </w:rPr>
        <w:t>What</w:t>
      </w:r>
      <w:r w:rsidRPr="00227E14">
        <w:rPr>
          <w:lang w:val="en-IN"/>
        </w:rPr>
        <w:t xml:space="preserve">!” </w:t>
      </w:r>
    </w:p>
    <w:p w14:paraId="1E9DA1CE" w14:textId="635CCB0D" w:rsidR="00555F64" w:rsidRPr="00227E14" w:rsidRDefault="00976253" w:rsidP="002B1A17">
      <w:pPr>
        <w:rPr>
          <w:lang w:val="en-IN"/>
        </w:rPr>
      </w:pPr>
      <w:r w:rsidRPr="00227E14">
        <w:rPr>
          <w:lang w:val="en-IN"/>
        </w:rPr>
        <w:t>“</w:t>
      </w:r>
      <w:r w:rsidR="00555F64" w:rsidRPr="00227E14">
        <w:rPr>
          <w:lang w:val="en-IN"/>
        </w:rPr>
        <w:t>If he did not cooperate, he would be reminded of Ram Chandra Pal’s fate.</w:t>
      </w:r>
      <w:r w:rsidR="00BF3C8B" w:rsidRPr="00227E14">
        <w:rPr>
          <w:lang w:val="en-IN"/>
        </w:rPr>
        <w:t>”</w:t>
      </w:r>
    </w:p>
    <w:p w14:paraId="202F6EEA" w14:textId="18AD51EE" w:rsidR="00BF3C8B" w:rsidRPr="00227E14" w:rsidRDefault="00BF3C8B" w:rsidP="002B1A17">
      <w:pPr>
        <w:rPr>
          <w:lang w:val="en-IN"/>
        </w:rPr>
      </w:pPr>
      <w:r w:rsidRPr="00227E14">
        <w:rPr>
          <w:lang w:val="en-IN"/>
        </w:rPr>
        <w:t>“Who was Ram Chandra Pal?”</w:t>
      </w:r>
    </w:p>
    <w:p w14:paraId="4C2CC40B" w14:textId="51067186" w:rsidR="00BF3C8B" w:rsidRPr="00227E14" w:rsidRDefault="00BF3C8B" w:rsidP="002B1A17">
      <w:pPr>
        <w:rPr>
          <w:lang w:val="en-IN"/>
        </w:rPr>
      </w:pPr>
      <w:r w:rsidRPr="00227E14">
        <w:rPr>
          <w:lang w:val="en-IN"/>
        </w:rPr>
        <w:t>“</w:t>
      </w:r>
      <w:proofErr w:type="gramStart"/>
      <w:r w:rsidRPr="00227E14">
        <w:rPr>
          <w:lang w:val="en-IN"/>
        </w:rPr>
        <w:t>Oh</w:t>
      </w:r>
      <w:proofErr w:type="gramEnd"/>
      <w:r w:rsidRPr="00227E14">
        <w:rPr>
          <w:lang w:val="en-IN"/>
        </w:rPr>
        <w:t xml:space="preserve"> come on Gulab! Get serious. You will be the next Prime Minister of India!”</w:t>
      </w:r>
    </w:p>
    <w:p w14:paraId="7F3DF4EC" w14:textId="5B754961" w:rsidR="00BF3C8B" w:rsidRPr="00227E14" w:rsidRDefault="00BF3C8B" w:rsidP="002B1A17">
      <w:pPr>
        <w:rPr>
          <w:lang w:val="en-IN"/>
        </w:rPr>
      </w:pPr>
      <w:r w:rsidRPr="00227E14">
        <w:rPr>
          <w:lang w:val="en-IN"/>
        </w:rPr>
        <w:t>“But Ma!”</w:t>
      </w:r>
    </w:p>
    <w:p w14:paraId="3249AED2" w14:textId="254E9905" w:rsidR="00B060B1" w:rsidRPr="00227E14" w:rsidRDefault="00555F64" w:rsidP="002B1A17">
      <w:pPr>
        <w:rPr>
          <w:lang w:val="en-IN"/>
        </w:rPr>
      </w:pPr>
      <w:r w:rsidRPr="00227E14">
        <w:rPr>
          <w:lang w:val="en-IN"/>
        </w:rPr>
        <w:t xml:space="preserve">The Prime Minister was oblivious to this development, but he had already made up his mind. He called for a </w:t>
      </w:r>
      <w:r w:rsidR="00C66912" w:rsidRPr="00227E14">
        <w:rPr>
          <w:lang w:val="en-IN"/>
        </w:rPr>
        <w:t>c</w:t>
      </w:r>
      <w:r w:rsidRPr="00227E14">
        <w:rPr>
          <w:lang w:val="en-IN"/>
        </w:rPr>
        <w:t>abinet meetin</w:t>
      </w:r>
      <w:r w:rsidR="003B2E65" w:rsidRPr="00227E14">
        <w:rPr>
          <w:lang w:val="en-IN"/>
        </w:rPr>
        <w:t>g. His ministers trooped in</w:t>
      </w:r>
      <w:r w:rsidRPr="00227E14">
        <w:rPr>
          <w:lang w:val="en-IN"/>
        </w:rPr>
        <w:t xml:space="preserve"> </w:t>
      </w:r>
      <w:r w:rsidR="0043170F" w:rsidRPr="00227E14">
        <w:rPr>
          <w:lang w:val="en-IN"/>
        </w:rPr>
        <w:t xml:space="preserve">thinking </w:t>
      </w:r>
      <w:r w:rsidRPr="00227E14">
        <w:rPr>
          <w:lang w:val="en-IN"/>
        </w:rPr>
        <w:t xml:space="preserve">that the meet had been called to rescind the earlier order for a CBI probe. </w:t>
      </w:r>
    </w:p>
    <w:p w14:paraId="42A4216F" w14:textId="77777777" w:rsidR="0032122C" w:rsidRPr="00227E14" w:rsidRDefault="00555F64" w:rsidP="002B1A17">
      <w:pPr>
        <w:rPr>
          <w:lang w:val="en-IN"/>
        </w:rPr>
      </w:pPr>
      <w:r w:rsidRPr="00227E14">
        <w:rPr>
          <w:lang w:val="en-IN"/>
        </w:rPr>
        <w:t xml:space="preserve">They were in for a shock. </w:t>
      </w:r>
      <w:r w:rsidR="00F75CB2" w:rsidRPr="00227E14">
        <w:rPr>
          <w:lang w:val="en-IN"/>
        </w:rPr>
        <w:t>Jagat</w:t>
      </w:r>
      <w:r w:rsidRPr="00227E14">
        <w:rPr>
          <w:lang w:val="en-IN"/>
        </w:rPr>
        <w:t xml:space="preserve"> stood up, </w:t>
      </w:r>
      <w:r w:rsidR="003B2E65" w:rsidRPr="00227E14">
        <w:rPr>
          <w:lang w:val="en-IN"/>
        </w:rPr>
        <w:t xml:space="preserve">tall and firm. After a moment, he </w:t>
      </w:r>
      <w:r w:rsidRPr="00227E14">
        <w:rPr>
          <w:lang w:val="en-IN"/>
        </w:rPr>
        <w:t>launch</w:t>
      </w:r>
      <w:r w:rsidR="003B2E65" w:rsidRPr="00227E14">
        <w:rPr>
          <w:lang w:val="en-IN"/>
        </w:rPr>
        <w:t xml:space="preserve">ed </w:t>
      </w:r>
      <w:r w:rsidRPr="00227E14">
        <w:rPr>
          <w:lang w:val="en-IN"/>
        </w:rPr>
        <w:t>into a</w:t>
      </w:r>
      <w:r w:rsidR="00B060B1" w:rsidRPr="00227E14">
        <w:rPr>
          <w:lang w:val="en-IN"/>
        </w:rPr>
        <w:t>n</w:t>
      </w:r>
      <w:r w:rsidRPr="00227E14">
        <w:rPr>
          <w:lang w:val="en-IN"/>
        </w:rPr>
        <w:t xml:space="preserve"> hour-long monologue on how the image of the government had suffered over the past few months. He told his colleagues that people had begun to question the government’s legitimacy on the </w:t>
      </w:r>
      <w:r w:rsidR="003B2E65" w:rsidRPr="00227E14">
        <w:rPr>
          <w:lang w:val="en-IN"/>
        </w:rPr>
        <w:t>premise</w:t>
      </w:r>
      <w:r w:rsidRPr="00227E14">
        <w:rPr>
          <w:lang w:val="en-IN"/>
        </w:rPr>
        <w:t xml:space="preserve"> that the Prime Minister was not </w:t>
      </w:r>
      <w:r w:rsidR="003B2E65" w:rsidRPr="00227E14">
        <w:rPr>
          <w:lang w:val="en-IN"/>
        </w:rPr>
        <w:t>seen</w:t>
      </w:r>
      <w:r w:rsidRPr="00227E14">
        <w:rPr>
          <w:lang w:val="en-IN"/>
        </w:rPr>
        <w:t xml:space="preserve"> to be in charge. There were snide remarks that he did not enjoy the confidence of his </w:t>
      </w:r>
      <w:r w:rsidR="00B060B1" w:rsidRPr="00227E14">
        <w:rPr>
          <w:lang w:val="en-IN"/>
        </w:rPr>
        <w:t>c</w:t>
      </w:r>
      <w:r w:rsidRPr="00227E14">
        <w:rPr>
          <w:lang w:val="en-IN"/>
        </w:rPr>
        <w:t xml:space="preserve">abinet colleagues. </w:t>
      </w:r>
    </w:p>
    <w:p w14:paraId="52EF994B" w14:textId="4605DFED" w:rsidR="00C003D9" w:rsidRPr="00227E14" w:rsidRDefault="00C003D9" w:rsidP="002B1A17">
      <w:pPr>
        <w:rPr>
          <w:lang w:val="en-IN"/>
        </w:rPr>
      </w:pPr>
      <w:r w:rsidRPr="00227E14">
        <w:rPr>
          <w:lang w:val="en-IN"/>
        </w:rPr>
        <w:lastRenderedPageBreak/>
        <w:t xml:space="preserve">“Let us settle this matter </w:t>
      </w:r>
      <w:r w:rsidR="00555F64" w:rsidRPr="00227E14">
        <w:rPr>
          <w:lang w:val="en-IN"/>
        </w:rPr>
        <w:t>for good</w:t>
      </w:r>
      <w:r w:rsidRPr="00227E14">
        <w:rPr>
          <w:lang w:val="en-IN"/>
        </w:rPr>
        <w:t>. I</w:t>
      </w:r>
      <w:r w:rsidR="00555F64" w:rsidRPr="00227E14">
        <w:rPr>
          <w:lang w:val="en-IN"/>
        </w:rPr>
        <w:t xml:space="preserve"> would seek a vote of confidence for </w:t>
      </w:r>
      <w:r w:rsidRPr="00227E14">
        <w:rPr>
          <w:lang w:val="en-IN"/>
        </w:rPr>
        <w:t xml:space="preserve">my </w:t>
      </w:r>
      <w:r w:rsidR="00555F64" w:rsidRPr="00227E14">
        <w:rPr>
          <w:lang w:val="en-IN"/>
        </w:rPr>
        <w:t>government in the Lok Sabha</w:t>
      </w:r>
      <w:r w:rsidR="005E62E9" w:rsidRPr="00227E14">
        <w:rPr>
          <w:lang w:val="en-IN"/>
        </w:rPr>
        <w:t>,” the Prime Minister said.</w:t>
      </w:r>
    </w:p>
    <w:p w14:paraId="7B08386B" w14:textId="6A6C6402" w:rsidR="00555F64" w:rsidRPr="00227E14" w:rsidRDefault="00555F64" w:rsidP="002B1A17">
      <w:pPr>
        <w:rPr>
          <w:lang w:val="en-IN"/>
        </w:rPr>
      </w:pPr>
      <w:r w:rsidRPr="00227E14">
        <w:rPr>
          <w:lang w:val="en-IN"/>
        </w:rPr>
        <w:t xml:space="preserve">Taken aback by this new twist, </w:t>
      </w:r>
      <w:r w:rsidR="003B2E65" w:rsidRPr="00227E14">
        <w:rPr>
          <w:lang w:val="en-IN"/>
        </w:rPr>
        <w:t>the</w:t>
      </w:r>
      <w:r w:rsidRPr="00227E14">
        <w:rPr>
          <w:lang w:val="en-IN"/>
        </w:rPr>
        <w:t xml:space="preserve"> ministers began to fall over one another to impress upon the Prime Minister that they had complete faith in him and that their loyalty was beyond question. </w:t>
      </w:r>
      <w:r w:rsidR="00117E76" w:rsidRPr="00227E14">
        <w:rPr>
          <w:lang w:val="en-IN"/>
        </w:rPr>
        <w:t xml:space="preserve">Jagat </w:t>
      </w:r>
      <w:r w:rsidRPr="00227E14">
        <w:rPr>
          <w:lang w:val="en-IN"/>
        </w:rPr>
        <w:t>smiled inwardly at the hypocrisy. He said,</w:t>
      </w:r>
      <w:r w:rsidR="00117E76" w:rsidRPr="00227E14">
        <w:rPr>
          <w:lang w:val="en-IN"/>
        </w:rPr>
        <w:t xml:space="preserve"> “I am a politician by accident</w:t>
      </w:r>
      <w:r w:rsidRPr="00227E14">
        <w:rPr>
          <w:lang w:val="en-IN"/>
        </w:rPr>
        <w:t xml:space="preserve"> and a Prime Minister too. You have been </w:t>
      </w:r>
      <w:r w:rsidR="00B060B1" w:rsidRPr="00227E14">
        <w:rPr>
          <w:lang w:val="en-IN"/>
        </w:rPr>
        <w:t xml:space="preserve">very </w:t>
      </w:r>
      <w:r w:rsidRPr="00227E14">
        <w:rPr>
          <w:lang w:val="en-IN"/>
        </w:rPr>
        <w:t xml:space="preserve">supportive of me so far. Please indulge me one more time.” </w:t>
      </w:r>
    </w:p>
    <w:p w14:paraId="383396D6" w14:textId="40179E0E" w:rsidR="00555F64" w:rsidRPr="00227E14" w:rsidRDefault="00555F64" w:rsidP="002B1A17">
      <w:pPr>
        <w:rPr>
          <w:lang w:val="en-IN"/>
        </w:rPr>
      </w:pPr>
      <w:r w:rsidRPr="00227E14">
        <w:rPr>
          <w:lang w:val="en-IN"/>
        </w:rPr>
        <w:t>The Speaker of the Lok Sabha was informed of the</w:t>
      </w:r>
      <w:r w:rsidR="00D31997" w:rsidRPr="00227E14">
        <w:rPr>
          <w:lang w:val="en-IN"/>
        </w:rPr>
        <w:t xml:space="preserve"> cabinet’s</w:t>
      </w:r>
      <w:r w:rsidRPr="00227E14">
        <w:rPr>
          <w:lang w:val="en-IN"/>
        </w:rPr>
        <w:t xml:space="preserve"> decision </w:t>
      </w:r>
      <w:r w:rsidR="00117E76" w:rsidRPr="00227E14">
        <w:rPr>
          <w:lang w:val="en-IN"/>
        </w:rPr>
        <w:t>that</w:t>
      </w:r>
      <w:r w:rsidRPr="00227E14">
        <w:rPr>
          <w:lang w:val="en-IN"/>
        </w:rPr>
        <w:t xml:space="preserve"> the Dhillon government would take a trust vote in three days’ time. Dipika learnt of it when the news broke on </w:t>
      </w:r>
      <w:r w:rsidR="00D31997" w:rsidRPr="00227E14">
        <w:rPr>
          <w:lang w:val="en-IN"/>
        </w:rPr>
        <w:t xml:space="preserve">TV </w:t>
      </w:r>
      <w:r w:rsidRPr="00227E14">
        <w:rPr>
          <w:lang w:val="en-IN"/>
        </w:rPr>
        <w:t xml:space="preserve">and wondered </w:t>
      </w:r>
      <w:r w:rsidR="00D31997" w:rsidRPr="00227E14">
        <w:rPr>
          <w:lang w:val="en-IN"/>
        </w:rPr>
        <w:t>what</w:t>
      </w:r>
      <w:r w:rsidR="009730ED" w:rsidRPr="00227E14">
        <w:rPr>
          <w:lang w:val="en-IN"/>
        </w:rPr>
        <w:t xml:space="preserve"> </w:t>
      </w:r>
      <w:r w:rsidR="005614A4" w:rsidRPr="00227E14">
        <w:rPr>
          <w:lang w:val="en-IN"/>
        </w:rPr>
        <w:t xml:space="preserve">this new drama was all about now. </w:t>
      </w:r>
      <w:r w:rsidRPr="00227E14">
        <w:rPr>
          <w:lang w:val="en-IN"/>
        </w:rPr>
        <w:t xml:space="preserve">But then </w:t>
      </w:r>
      <w:r w:rsidR="00117E76" w:rsidRPr="00227E14">
        <w:rPr>
          <w:lang w:val="en-IN"/>
        </w:rPr>
        <w:t>Jagat</w:t>
      </w:r>
      <w:r w:rsidRPr="00227E14">
        <w:rPr>
          <w:lang w:val="en-IN"/>
        </w:rPr>
        <w:t xml:space="preserve"> had just a few days to </w:t>
      </w:r>
      <w:proofErr w:type="gramStart"/>
      <w:r w:rsidRPr="00227E14">
        <w:rPr>
          <w:lang w:val="en-IN"/>
        </w:rPr>
        <w:t>go</w:t>
      </w:r>
      <w:proofErr w:type="gramEnd"/>
      <w:r w:rsidRPr="00227E14">
        <w:rPr>
          <w:lang w:val="en-IN"/>
        </w:rPr>
        <w:t xml:space="preserve"> and he might as well indulge himself. For the record, </w:t>
      </w:r>
      <w:r w:rsidR="00117E76" w:rsidRPr="00227E14">
        <w:rPr>
          <w:lang w:val="en-IN"/>
        </w:rPr>
        <w:t xml:space="preserve">a </w:t>
      </w:r>
      <w:r w:rsidRPr="00227E14">
        <w:rPr>
          <w:lang w:val="en-IN"/>
        </w:rPr>
        <w:t>statement</w:t>
      </w:r>
      <w:r w:rsidR="00117E76" w:rsidRPr="00227E14">
        <w:rPr>
          <w:lang w:val="en-IN"/>
        </w:rPr>
        <w:t xml:space="preserve"> was issued</w:t>
      </w:r>
      <w:r w:rsidRPr="00227E14">
        <w:rPr>
          <w:lang w:val="en-IN"/>
        </w:rPr>
        <w:t xml:space="preserve"> welcoming the Prime Minister’s decision</w:t>
      </w:r>
      <w:r w:rsidR="00117E76" w:rsidRPr="00227E14">
        <w:rPr>
          <w:lang w:val="en-IN"/>
        </w:rPr>
        <w:t xml:space="preserve">, which further said that </w:t>
      </w:r>
      <w:r w:rsidRPr="00227E14">
        <w:rPr>
          <w:lang w:val="en-IN"/>
        </w:rPr>
        <w:t xml:space="preserve">the party was </w:t>
      </w:r>
      <w:r w:rsidR="00025A66" w:rsidRPr="00227E14">
        <w:rPr>
          <w:lang w:val="en-IN"/>
        </w:rPr>
        <w:t xml:space="preserve">certain </w:t>
      </w:r>
      <w:r w:rsidRPr="00227E14">
        <w:rPr>
          <w:lang w:val="en-IN"/>
        </w:rPr>
        <w:t xml:space="preserve">he would gain the vote of confidence and provide his sagacious leadership to the country till the end of his term. </w:t>
      </w:r>
    </w:p>
    <w:p w14:paraId="46C31D39" w14:textId="65174D16" w:rsidR="00555F64" w:rsidRPr="00227E14" w:rsidRDefault="00555F64" w:rsidP="002B1A17">
      <w:pPr>
        <w:rPr>
          <w:lang w:val="en-IN"/>
        </w:rPr>
      </w:pPr>
      <w:r w:rsidRPr="00227E14">
        <w:rPr>
          <w:lang w:val="en-IN"/>
        </w:rPr>
        <w:t xml:space="preserve">For Madam, the </w:t>
      </w:r>
      <w:r w:rsidR="00025A66" w:rsidRPr="00227E14">
        <w:rPr>
          <w:lang w:val="en-IN"/>
        </w:rPr>
        <w:t xml:space="preserve">announcement on the trust vote </w:t>
      </w:r>
      <w:r w:rsidR="005614A4" w:rsidRPr="00227E14">
        <w:rPr>
          <w:lang w:val="en-IN"/>
        </w:rPr>
        <w:t xml:space="preserve">came as </w:t>
      </w:r>
      <w:r w:rsidRPr="00227E14">
        <w:rPr>
          <w:lang w:val="en-IN"/>
        </w:rPr>
        <w:t xml:space="preserve">a golden opportunity to get rid of the </w:t>
      </w:r>
      <w:r w:rsidR="009730ED" w:rsidRPr="00227E14">
        <w:rPr>
          <w:lang w:val="en-IN"/>
        </w:rPr>
        <w:t xml:space="preserve">now </w:t>
      </w:r>
      <w:r w:rsidRPr="00227E14">
        <w:rPr>
          <w:lang w:val="en-IN"/>
        </w:rPr>
        <w:t>increasingly assertive</w:t>
      </w:r>
      <w:r w:rsidR="00025A66" w:rsidRPr="00227E14">
        <w:rPr>
          <w:lang w:val="en-IN"/>
        </w:rPr>
        <w:t xml:space="preserve"> (and therefore inconvenient) Jagat</w:t>
      </w:r>
      <w:r w:rsidRPr="00227E14">
        <w:rPr>
          <w:lang w:val="en-IN"/>
        </w:rPr>
        <w:t xml:space="preserve"> Dhillon. With a snap of her </w:t>
      </w:r>
      <w:proofErr w:type="gramStart"/>
      <w:r w:rsidRPr="00227E14">
        <w:rPr>
          <w:lang w:val="en-IN"/>
        </w:rPr>
        <w:t>fingers</w:t>
      </w:r>
      <w:proofErr w:type="gramEnd"/>
      <w:r w:rsidRPr="00227E14">
        <w:rPr>
          <w:lang w:val="en-IN"/>
        </w:rPr>
        <w:t xml:space="preserve"> she could ensure that her party MPs voted against their own government. But she also understood that it would offer the outgoing Prime Minister a martyrdom status and ruin the party’s image even further in the public </w:t>
      </w:r>
      <w:r w:rsidR="009730ED" w:rsidRPr="00227E14">
        <w:rPr>
          <w:lang w:val="en-IN"/>
        </w:rPr>
        <w:t>eye</w:t>
      </w:r>
      <w:r w:rsidRPr="00227E14">
        <w:rPr>
          <w:lang w:val="en-IN"/>
        </w:rPr>
        <w:t>. It would be far better to out-manoeuvre him within the walls of the party. She decided to stick to her original plan.</w:t>
      </w:r>
    </w:p>
    <w:p w14:paraId="6F91F37C" w14:textId="77777777" w:rsidR="002C0459" w:rsidRPr="00227E14" w:rsidRDefault="00555F64" w:rsidP="002B1A17">
      <w:pPr>
        <w:rPr>
          <w:lang w:val="en-IN"/>
        </w:rPr>
      </w:pPr>
      <w:r w:rsidRPr="00227E14">
        <w:rPr>
          <w:lang w:val="en-IN"/>
        </w:rPr>
        <w:t xml:space="preserve">Meanwhile, Gulab was developing cold feet. It was one thing to work </w:t>
      </w:r>
      <w:r w:rsidR="005B7B42" w:rsidRPr="00227E14">
        <w:rPr>
          <w:lang w:val="en-IN"/>
        </w:rPr>
        <w:t xml:space="preserve">under the shadow of his mother </w:t>
      </w:r>
      <w:r w:rsidRPr="00227E14">
        <w:rPr>
          <w:lang w:val="en-IN"/>
        </w:rPr>
        <w:t xml:space="preserve">and pull the </w:t>
      </w:r>
      <w:r w:rsidRPr="00227E14">
        <w:rPr>
          <w:lang w:val="en-IN"/>
        </w:rPr>
        <w:lastRenderedPageBreak/>
        <w:t>levers of power, and</w:t>
      </w:r>
      <w:r w:rsidR="009730ED" w:rsidRPr="00227E14">
        <w:rPr>
          <w:lang w:val="en-IN"/>
        </w:rPr>
        <w:t xml:space="preserve"> quite</w:t>
      </w:r>
      <w:r w:rsidRPr="00227E14">
        <w:rPr>
          <w:lang w:val="en-IN"/>
        </w:rPr>
        <w:t xml:space="preserve"> another to </w:t>
      </w:r>
      <w:proofErr w:type="gramStart"/>
      <w:r w:rsidRPr="00227E14">
        <w:rPr>
          <w:lang w:val="en-IN"/>
        </w:rPr>
        <w:t>actually be</w:t>
      </w:r>
      <w:proofErr w:type="gramEnd"/>
      <w:r w:rsidRPr="00227E14">
        <w:rPr>
          <w:lang w:val="en-IN"/>
        </w:rPr>
        <w:t xml:space="preserve"> in the driver’s seat</w:t>
      </w:r>
      <w:r w:rsidR="005B7B42" w:rsidRPr="00227E14">
        <w:rPr>
          <w:lang w:val="en-IN"/>
        </w:rPr>
        <w:t xml:space="preserve"> and lead from the front</w:t>
      </w:r>
      <w:r w:rsidRPr="00227E14">
        <w:rPr>
          <w:lang w:val="en-IN"/>
        </w:rPr>
        <w:t xml:space="preserve">. He loved the concept of power without accountability. He was also worried that his own failings would become obvious once he assumed prime ministership. Since he could not admit to these fears in the open, he tried to persuade his mother to change her mind. </w:t>
      </w:r>
    </w:p>
    <w:p w14:paraId="70C8BD70" w14:textId="14D4CED5" w:rsidR="002C0459" w:rsidRPr="00227E14" w:rsidRDefault="002C0459" w:rsidP="002B1A17">
      <w:pPr>
        <w:rPr>
          <w:lang w:val="en-IN"/>
        </w:rPr>
      </w:pPr>
      <w:r w:rsidRPr="00227E14">
        <w:rPr>
          <w:lang w:val="en-IN"/>
        </w:rPr>
        <w:t xml:space="preserve">“Don’t you think it would be better to </w:t>
      </w:r>
      <w:r w:rsidR="00555F64" w:rsidRPr="00227E14">
        <w:rPr>
          <w:lang w:val="en-IN"/>
        </w:rPr>
        <w:t>mana</w:t>
      </w:r>
      <w:r w:rsidRPr="00227E14">
        <w:rPr>
          <w:lang w:val="en-IN"/>
        </w:rPr>
        <w:t>ge</w:t>
      </w:r>
      <w:r w:rsidR="00555F64" w:rsidRPr="00227E14">
        <w:rPr>
          <w:lang w:val="en-IN"/>
        </w:rPr>
        <w:t xml:space="preserve"> a puppet Prime Minister than the country</w:t>
      </w:r>
      <w:r w:rsidRPr="00227E14">
        <w:rPr>
          <w:lang w:val="en-IN"/>
        </w:rPr>
        <w:t>?” Gulab said.</w:t>
      </w:r>
    </w:p>
    <w:p w14:paraId="0DE18AC6" w14:textId="60938637" w:rsidR="009730ED" w:rsidRPr="00227E14" w:rsidRDefault="005614A4" w:rsidP="002B1A17">
      <w:pPr>
        <w:rPr>
          <w:lang w:val="en-IN"/>
        </w:rPr>
      </w:pPr>
      <w:r w:rsidRPr="00227E14">
        <w:rPr>
          <w:lang w:val="en-IN"/>
        </w:rPr>
        <w:t>“</w:t>
      </w:r>
      <w:r w:rsidR="00555F64" w:rsidRPr="00227E14">
        <w:rPr>
          <w:lang w:val="en-IN"/>
        </w:rPr>
        <w:t>That</w:t>
      </w:r>
      <w:r w:rsidR="00DA5268" w:rsidRPr="00227E14">
        <w:rPr>
          <w:lang w:val="en-IN"/>
        </w:rPr>
        <w:t xml:space="preserve"> </w:t>
      </w:r>
      <w:r w:rsidR="00555F64" w:rsidRPr="00227E14">
        <w:rPr>
          <w:lang w:val="en-IN"/>
        </w:rPr>
        <w:t>puppet ha</w:t>
      </w:r>
      <w:r w:rsidR="002C0459" w:rsidRPr="00227E14">
        <w:rPr>
          <w:lang w:val="en-IN"/>
        </w:rPr>
        <w:t>s</w:t>
      </w:r>
      <w:r w:rsidR="00555F64" w:rsidRPr="00227E14">
        <w:rPr>
          <w:lang w:val="en-IN"/>
        </w:rPr>
        <w:t xml:space="preserve"> outlived its purpose,</w:t>
      </w:r>
      <w:r w:rsidRPr="00227E14">
        <w:rPr>
          <w:lang w:val="en-IN"/>
        </w:rPr>
        <w:t xml:space="preserve">” Dipika said firmly. </w:t>
      </w:r>
      <w:r w:rsidR="002C0459" w:rsidRPr="00227E14">
        <w:rPr>
          <w:lang w:val="en-IN"/>
        </w:rPr>
        <w:t>“</w:t>
      </w:r>
      <w:r w:rsidR="00555F64" w:rsidRPr="00227E14">
        <w:rPr>
          <w:lang w:val="en-IN"/>
        </w:rPr>
        <w:t>Yet another puppet</w:t>
      </w:r>
      <w:r w:rsidR="009730ED" w:rsidRPr="00227E14">
        <w:rPr>
          <w:lang w:val="en-IN"/>
        </w:rPr>
        <w:t xml:space="preserve">, this </w:t>
      </w:r>
      <w:r w:rsidR="00555F64" w:rsidRPr="00227E14">
        <w:rPr>
          <w:lang w:val="en-IN"/>
        </w:rPr>
        <w:t>close to an election</w:t>
      </w:r>
      <w:r w:rsidR="009730ED" w:rsidRPr="00227E14">
        <w:rPr>
          <w:lang w:val="en-IN"/>
        </w:rPr>
        <w:t>,</w:t>
      </w:r>
      <w:r w:rsidR="00555F64" w:rsidRPr="00227E14">
        <w:rPr>
          <w:lang w:val="en-IN"/>
        </w:rPr>
        <w:t xml:space="preserve"> </w:t>
      </w:r>
      <w:r w:rsidR="002C0459" w:rsidRPr="00227E14">
        <w:rPr>
          <w:lang w:val="en-IN"/>
        </w:rPr>
        <w:t>is</w:t>
      </w:r>
      <w:r w:rsidR="00555F64" w:rsidRPr="00227E14">
        <w:rPr>
          <w:lang w:val="en-IN"/>
        </w:rPr>
        <w:t xml:space="preserve"> not a good idea. </w:t>
      </w:r>
      <w:r w:rsidR="002C0459" w:rsidRPr="00227E14">
        <w:rPr>
          <w:lang w:val="en-IN"/>
        </w:rPr>
        <w:t>I</w:t>
      </w:r>
      <w:r w:rsidRPr="00227E14">
        <w:rPr>
          <w:lang w:val="en-IN"/>
        </w:rPr>
        <w:t>t’s time you grew up</w:t>
      </w:r>
      <w:r w:rsidR="00555F64" w:rsidRPr="00227E14">
        <w:rPr>
          <w:lang w:val="en-IN"/>
        </w:rPr>
        <w:t xml:space="preserve"> Gulab</w:t>
      </w:r>
      <w:r w:rsidRPr="00227E14">
        <w:rPr>
          <w:lang w:val="en-IN"/>
        </w:rPr>
        <w:t>! Wh</w:t>
      </w:r>
      <w:r w:rsidR="005346C1" w:rsidRPr="00227E14">
        <w:rPr>
          <w:lang w:val="en-IN"/>
        </w:rPr>
        <w:t>at are you so afraid of, really?”</w:t>
      </w:r>
      <w:r w:rsidR="00555F64" w:rsidRPr="00227E14">
        <w:rPr>
          <w:lang w:val="en-IN"/>
        </w:rPr>
        <w:t xml:space="preserve"> </w:t>
      </w:r>
    </w:p>
    <w:p w14:paraId="5BAD98CD" w14:textId="4116EF35" w:rsidR="00555F64" w:rsidRPr="00227E14" w:rsidRDefault="009730ED" w:rsidP="002B1A17">
      <w:pPr>
        <w:rPr>
          <w:lang w:val="en-IN"/>
        </w:rPr>
      </w:pPr>
      <w:r w:rsidRPr="00227E14">
        <w:rPr>
          <w:lang w:val="en-IN"/>
        </w:rPr>
        <w:t>He</w:t>
      </w:r>
      <w:r w:rsidR="00555F64" w:rsidRPr="00227E14">
        <w:rPr>
          <w:lang w:val="en-IN"/>
        </w:rPr>
        <w:t xml:space="preserve"> fretted, </w:t>
      </w:r>
      <w:proofErr w:type="gramStart"/>
      <w:r w:rsidR="00555F64" w:rsidRPr="00227E14">
        <w:rPr>
          <w:lang w:val="en-IN"/>
        </w:rPr>
        <w:t>fumed</w:t>
      </w:r>
      <w:proofErr w:type="gramEnd"/>
      <w:r w:rsidR="00555F64" w:rsidRPr="00227E14">
        <w:rPr>
          <w:lang w:val="en-IN"/>
        </w:rPr>
        <w:t xml:space="preserve"> and sulked, but it seemed he could not escape</w:t>
      </w:r>
      <w:r w:rsidRPr="00227E14">
        <w:rPr>
          <w:lang w:val="en-IN"/>
        </w:rPr>
        <w:t>.</w:t>
      </w:r>
      <w:r w:rsidR="00555F64" w:rsidRPr="00227E14">
        <w:rPr>
          <w:lang w:val="en-IN"/>
        </w:rPr>
        <w:t xml:space="preserve"> </w:t>
      </w:r>
      <w:r w:rsidRPr="00227E14">
        <w:rPr>
          <w:lang w:val="en-IN"/>
        </w:rPr>
        <w:t xml:space="preserve">He </w:t>
      </w:r>
      <w:r w:rsidR="00555F64" w:rsidRPr="00227E14">
        <w:rPr>
          <w:lang w:val="en-IN"/>
        </w:rPr>
        <w:t>had</w:t>
      </w:r>
      <w:r w:rsidRPr="00227E14">
        <w:rPr>
          <w:lang w:val="en-IN"/>
        </w:rPr>
        <w:t xml:space="preserve"> no choice but</w:t>
      </w:r>
      <w:r w:rsidR="00555F64" w:rsidRPr="00227E14">
        <w:rPr>
          <w:lang w:val="en-IN"/>
        </w:rPr>
        <w:t xml:space="preserve"> to bite the bullet. Secretly, he wished for something to happen that would torpedo the plans his mother had for him.</w:t>
      </w:r>
      <w:r w:rsidR="000B76ED" w:rsidRPr="00227E14">
        <w:rPr>
          <w:lang w:val="en-IN"/>
        </w:rPr>
        <w:t xml:space="preserve"> </w:t>
      </w:r>
    </w:p>
    <w:p w14:paraId="1D504164" w14:textId="371D685D" w:rsidR="0073384C" w:rsidRPr="00227E14" w:rsidRDefault="00555F64" w:rsidP="002B1A17">
      <w:pPr>
        <w:rPr>
          <w:lang w:val="en-IN"/>
        </w:rPr>
      </w:pPr>
      <w:r w:rsidRPr="00227E14">
        <w:rPr>
          <w:lang w:val="en-IN"/>
        </w:rPr>
        <w:t xml:space="preserve">The </w:t>
      </w:r>
      <w:r w:rsidR="0073384C" w:rsidRPr="00227E14">
        <w:rPr>
          <w:lang w:val="en-IN"/>
        </w:rPr>
        <w:t>p</w:t>
      </w:r>
      <w:r w:rsidRPr="00227E14">
        <w:rPr>
          <w:lang w:val="en-IN"/>
        </w:rPr>
        <w:t>arliament</w:t>
      </w:r>
      <w:r w:rsidR="000B76ED" w:rsidRPr="00227E14">
        <w:rPr>
          <w:lang w:val="en-IN"/>
        </w:rPr>
        <w:t xml:space="preserve"> buzzed with excitement </w:t>
      </w:r>
      <w:r w:rsidRPr="00227E14">
        <w:rPr>
          <w:lang w:val="en-IN"/>
        </w:rPr>
        <w:t xml:space="preserve">on D-Day. The Prime Minister had arrived early and taken his seat. His ministerial colleagues in the Lok Sabha and other MPs trooped in, with the opposition members </w:t>
      </w:r>
      <w:r w:rsidR="0073384C" w:rsidRPr="00227E14">
        <w:rPr>
          <w:lang w:val="en-IN"/>
        </w:rPr>
        <w:t xml:space="preserve">wondering what was really going on. </w:t>
      </w:r>
    </w:p>
    <w:p w14:paraId="7E14911E" w14:textId="52C0479F" w:rsidR="00555F64" w:rsidRPr="00227E14" w:rsidRDefault="00555F64" w:rsidP="002B1A17">
      <w:pPr>
        <w:rPr>
          <w:lang w:val="en-IN"/>
        </w:rPr>
      </w:pPr>
      <w:r w:rsidRPr="00227E14">
        <w:rPr>
          <w:lang w:val="en-IN"/>
        </w:rPr>
        <w:t xml:space="preserve">The 24X7 electronic media was reeling out various </w:t>
      </w:r>
      <w:r w:rsidR="005B7B42" w:rsidRPr="00227E14">
        <w:rPr>
          <w:lang w:val="en-IN"/>
        </w:rPr>
        <w:t xml:space="preserve">possible </w:t>
      </w:r>
      <w:r w:rsidRPr="00227E14">
        <w:rPr>
          <w:lang w:val="en-IN"/>
        </w:rPr>
        <w:t xml:space="preserve">situations that could emerge — the most interesting of them being: What would happen in case the government lost the vote of confidence? The possibility could not be ruled out, said political experts on TV talk shows, because Madam </w:t>
      </w:r>
      <w:r w:rsidR="005B7B42" w:rsidRPr="00227E14">
        <w:rPr>
          <w:lang w:val="en-IN"/>
        </w:rPr>
        <w:t xml:space="preserve">seemed </w:t>
      </w:r>
      <w:r w:rsidRPr="00227E14">
        <w:rPr>
          <w:lang w:val="en-IN"/>
        </w:rPr>
        <w:t xml:space="preserve">upset with </w:t>
      </w:r>
      <w:r w:rsidR="005B7B42" w:rsidRPr="00227E14">
        <w:rPr>
          <w:lang w:val="en-IN"/>
        </w:rPr>
        <w:t>the Prime Minister</w:t>
      </w:r>
      <w:r w:rsidRPr="00227E14">
        <w:rPr>
          <w:lang w:val="en-IN"/>
        </w:rPr>
        <w:t xml:space="preserve">. The other point of discussion was: In case the Dhillon government secured the trust vote, would it embolden the Prime Minister to go for </w:t>
      </w:r>
      <w:r w:rsidRPr="00227E14">
        <w:rPr>
          <w:lang w:val="en-IN"/>
        </w:rPr>
        <w:lastRenderedPageBreak/>
        <w:t>the jugular and fix his colleagues, both in the government and those su</w:t>
      </w:r>
      <w:r w:rsidR="005B7B42" w:rsidRPr="00227E14">
        <w:rPr>
          <w:lang w:val="en-IN"/>
        </w:rPr>
        <w:t>pporting the party from outside?</w:t>
      </w:r>
      <w:r w:rsidRPr="00227E14">
        <w:rPr>
          <w:lang w:val="en-IN"/>
        </w:rPr>
        <w:t xml:space="preserve"> </w:t>
      </w:r>
      <w:r w:rsidR="005B7B42" w:rsidRPr="00227E14">
        <w:rPr>
          <w:lang w:val="en-IN"/>
        </w:rPr>
        <w:t>Especially those that</w:t>
      </w:r>
      <w:r w:rsidRPr="00227E14">
        <w:rPr>
          <w:lang w:val="en-IN"/>
        </w:rPr>
        <w:t xml:space="preserve"> had been named in the media exposes in a variety of </w:t>
      </w:r>
      <w:proofErr w:type="gramStart"/>
      <w:r w:rsidRPr="00227E14">
        <w:rPr>
          <w:lang w:val="en-IN"/>
        </w:rPr>
        <w:t>scandals?</w:t>
      </w:r>
      <w:proofErr w:type="gramEnd"/>
      <w:r w:rsidRPr="00227E14">
        <w:rPr>
          <w:lang w:val="en-IN"/>
        </w:rPr>
        <w:t xml:space="preserve"> Can a victorious Prime Minister cut his party president to size? </w:t>
      </w:r>
    </w:p>
    <w:p w14:paraId="74DA513B" w14:textId="7E398602" w:rsidR="00404ADE" w:rsidRPr="00227E14" w:rsidRDefault="00555F64" w:rsidP="002B1A17">
      <w:pPr>
        <w:rPr>
          <w:lang w:val="en-IN"/>
        </w:rPr>
      </w:pPr>
      <w:r w:rsidRPr="00227E14">
        <w:rPr>
          <w:lang w:val="en-IN"/>
        </w:rPr>
        <w:t xml:space="preserve">At </w:t>
      </w:r>
      <w:r w:rsidR="00343DC1" w:rsidRPr="00227E14">
        <w:rPr>
          <w:lang w:val="en-IN"/>
        </w:rPr>
        <w:t xml:space="preserve">precisely </w:t>
      </w:r>
      <w:r w:rsidRPr="00227E14">
        <w:rPr>
          <w:lang w:val="en-IN"/>
        </w:rPr>
        <w:t>11</w:t>
      </w:r>
      <w:r w:rsidR="00343DC1" w:rsidRPr="00227E14">
        <w:rPr>
          <w:lang w:val="en-IN"/>
        </w:rPr>
        <w:t xml:space="preserve"> AM</w:t>
      </w:r>
      <w:r w:rsidRPr="00227E14">
        <w:rPr>
          <w:lang w:val="en-IN"/>
        </w:rPr>
        <w:t xml:space="preserve">, the Speaker called the House to order and asked the Prime Minister to introduce his resolution for a vote of confidence. The resolution was </w:t>
      </w:r>
      <w:proofErr w:type="gramStart"/>
      <w:r w:rsidR="009721EC" w:rsidRPr="00227E14">
        <w:rPr>
          <w:lang w:val="en-IN"/>
        </w:rPr>
        <w:t>moved</w:t>
      </w:r>
      <w:proofErr w:type="gramEnd"/>
      <w:r w:rsidRPr="00227E14">
        <w:rPr>
          <w:lang w:val="en-IN"/>
        </w:rPr>
        <w:t xml:space="preserve"> and discussion began. </w:t>
      </w:r>
      <w:r w:rsidR="00343DC1" w:rsidRPr="00227E14">
        <w:rPr>
          <w:lang w:val="en-IN"/>
        </w:rPr>
        <w:t>Jagat</w:t>
      </w:r>
      <w:r w:rsidRPr="00227E14">
        <w:rPr>
          <w:lang w:val="en-IN"/>
        </w:rPr>
        <w:t xml:space="preserve"> made a brief introductory </w:t>
      </w:r>
      <w:r w:rsidR="000D75A5" w:rsidRPr="00227E14">
        <w:rPr>
          <w:lang w:val="en-IN"/>
        </w:rPr>
        <w:t>speech</w:t>
      </w:r>
      <w:r w:rsidRPr="00227E14">
        <w:rPr>
          <w:lang w:val="en-IN"/>
        </w:rPr>
        <w:t>, which was followed by speeches from other MPs, both from the opposition and the treasury benches. At the end of a seven-hour long debate, during which Gulab remained conspicuously silent, the trust motion was put to vote</w:t>
      </w:r>
      <w:r w:rsidR="000D75A5" w:rsidRPr="00227E14">
        <w:rPr>
          <w:lang w:val="en-IN"/>
        </w:rPr>
        <w:t xml:space="preserve">. </w:t>
      </w:r>
    </w:p>
    <w:p w14:paraId="603DE3B8" w14:textId="15391CA8" w:rsidR="00555F64" w:rsidRPr="00227E14" w:rsidRDefault="000D75A5" w:rsidP="002B1A17">
      <w:pPr>
        <w:rPr>
          <w:lang w:val="en-IN"/>
        </w:rPr>
      </w:pPr>
      <w:r w:rsidRPr="00227E14">
        <w:rPr>
          <w:lang w:val="en-IN"/>
        </w:rPr>
        <w:t xml:space="preserve">But before that, the </w:t>
      </w:r>
      <w:r w:rsidR="00555F64" w:rsidRPr="00227E14">
        <w:rPr>
          <w:lang w:val="en-IN"/>
        </w:rPr>
        <w:t xml:space="preserve">Prime Minister </w:t>
      </w:r>
      <w:r w:rsidRPr="00227E14">
        <w:rPr>
          <w:lang w:val="en-IN"/>
        </w:rPr>
        <w:t>took the opportunity to indulge in yet another of his long monologues and this time</w:t>
      </w:r>
      <w:r w:rsidR="00555F64" w:rsidRPr="00227E14">
        <w:rPr>
          <w:lang w:val="en-IN"/>
        </w:rPr>
        <w:t xml:space="preserve"> about the importance of honouring the faith </w:t>
      </w:r>
      <w:r w:rsidR="00E37BE5" w:rsidRPr="00227E14">
        <w:rPr>
          <w:lang w:val="en-IN"/>
        </w:rPr>
        <w:t xml:space="preserve">that </w:t>
      </w:r>
      <w:r w:rsidR="00555F64" w:rsidRPr="00227E14">
        <w:rPr>
          <w:lang w:val="en-IN"/>
        </w:rPr>
        <w:t xml:space="preserve">the people had reposed in him and his regime. He expressed his commitment to probity in public life and said his government had </w:t>
      </w:r>
      <w:r w:rsidRPr="00227E14">
        <w:rPr>
          <w:lang w:val="en-IN"/>
        </w:rPr>
        <w:t xml:space="preserve">taken </w:t>
      </w:r>
      <w:r w:rsidR="00555F64" w:rsidRPr="00227E14">
        <w:rPr>
          <w:lang w:val="en-IN"/>
        </w:rPr>
        <w:t xml:space="preserve">decisions in the </w:t>
      </w:r>
      <w:r w:rsidRPr="00227E14">
        <w:rPr>
          <w:lang w:val="en-IN"/>
        </w:rPr>
        <w:t xml:space="preserve">past few </w:t>
      </w:r>
      <w:r w:rsidR="00555F64" w:rsidRPr="00227E14">
        <w:rPr>
          <w:lang w:val="en-IN"/>
        </w:rPr>
        <w:t xml:space="preserve">weeks to live up to the highest ideals that the founding fathers of the </w:t>
      </w:r>
      <w:r w:rsidRPr="00227E14">
        <w:rPr>
          <w:lang w:val="en-IN"/>
        </w:rPr>
        <w:t>Indian c</w:t>
      </w:r>
      <w:r w:rsidR="00555F64" w:rsidRPr="00227E14">
        <w:rPr>
          <w:lang w:val="en-IN"/>
        </w:rPr>
        <w:t xml:space="preserve">onstitution had set. The government sailed through comfortably and </w:t>
      </w:r>
      <w:r w:rsidR="00404ADE" w:rsidRPr="00227E14">
        <w:rPr>
          <w:lang w:val="en-IN"/>
        </w:rPr>
        <w:t xml:space="preserve">several </w:t>
      </w:r>
      <w:r w:rsidR="00555F64" w:rsidRPr="00227E14">
        <w:rPr>
          <w:lang w:val="en-IN"/>
        </w:rPr>
        <w:t xml:space="preserve">MPs rushed to congratulate </w:t>
      </w:r>
      <w:r w:rsidR="00E37BE5" w:rsidRPr="00227E14">
        <w:rPr>
          <w:lang w:val="en-IN"/>
        </w:rPr>
        <w:t>the Prime Minister</w:t>
      </w:r>
      <w:r w:rsidR="00555F64" w:rsidRPr="00227E14">
        <w:rPr>
          <w:lang w:val="en-IN"/>
        </w:rPr>
        <w:t xml:space="preserve">. </w:t>
      </w:r>
    </w:p>
    <w:p w14:paraId="2D064323" w14:textId="77777777" w:rsidR="005268E7" w:rsidRPr="00227E14" w:rsidRDefault="00555F64" w:rsidP="002B1A17">
      <w:pPr>
        <w:rPr>
          <w:lang w:val="en-IN"/>
        </w:rPr>
      </w:pPr>
      <w:r w:rsidRPr="00227E14">
        <w:rPr>
          <w:lang w:val="en-IN"/>
        </w:rPr>
        <w:t xml:space="preserve">Four days after the vote of confidence had been successfully taken, </w:t>
      </w:r>
      <w:r w:rsidR="00E37BE5" w:rsidRPr="00227E14">
        <w:rPr>
          <w:lang w:val="en-IN"/>
        </w:rPr>
        <w:t>Jagat</w:t>
      </w:r>
      <w:r w:rsidRPr="00227E14">
        <w:rPr>
          <w:lang w:val="en-IN"/>
        </w:rPr>
        <w:t xml:space="preserve"> was summoned to the party president’s residence. It was time to deliver the blow. He arrived to find </w:t>
      </w:r>
      <w:r w:rsidR="000D75A5" w:rsidRPr="00227E14">
        <w:rPr>
          <w:lang w:val="en-IN"/>
        </w:rPr>
        <w:t>M</w:t>
      </w:r>
      <w:r w:rsidR="00E37BE5" w:rsidRPr="00227E14">
        <w:rPr>
          <w:lang w:val="en-IN"/>
        </w:rPr>
        <w:t>adam’s cabal in full presence</w:t>
      </w:r>
      <w:r w:rsidRPr="00227E14">
        <w:rPr>
          <w:lang w:val="en-IN"/>
        </w:rPr>
        <w:t xml:space="preserve">. </w:t>
      </w:r>
    </w:p>
    <w:p w14:paraId="5C2FDE44" w14:textId="77777777" w:rsidR="005268E7" w:rsidRPr="00227E14" w:rsidRDefault="005268E7" w:rsidP="002B1A17">
      <w:pPr>
        <w:rPr>
          <w:lang w:val="en-IN"/>
        </w:rPr>
      </w:pPr>
      <w:r w:rsidRPr="00227E14">
        <w:rPr>
          <w:lang w:val="en-IN"/>
        </w:rPr>
        <w:t xml:space="preserve">“So, Dhillon ji. You must be rather happy with the way the trust vote turned out.” </w:t>
      </w:r>
      <w:r w:rsidR="00555F64" w:rsidRPr="00227E14">
        <w:rPr>
          <w:lang w:val="en-IN"/>
        </w:rPr>
        <w:t xml:space="preserve">Dipika </w:t>
      </w:r>
      <w:r w:rsidRPr="00227E14">
        <w:rPr>
          <w:lang w:val="en-IN"/>
        </w:rPr>
        <w:t xml:space="preserve">said. </w:t>
      </w:r>
    </w:p>
    <w:p w14:paraId="3849983D" w14:textId="542903AE" w:rsidR="005268E7" w:rsidRPr="00227E14" w:rsidRDefault="005268E7" w:rsidP="002B1A17">
      <w:pPr>
        <w:rPr>
          <w:lang w:val="en-IN"/>
        </w:rPr>
      </w:pPr>
      <w:r w:rsidRPr="00227E14">
        <w:rPr>
          <w:lang w:val="en-IN"/>
        </w:rPr>
        <w:t>“</w:t>
      </w:r>
      <w:r w:rsidR="00045B21" w:rsidRPr="00227E14">
        <w:rPr>
          <w:lang w:val="en-IN"/>
        </w:rPr>
        <w:t xml:space="preserve">You could say </w:t>
      </w:r>
      <w:r w:rsidR="005E74E9" w:rsidRPr="00227E14">
        <w:rPr>
          <w:lang w:val="en-IN"/>
        </w:rPr>
        <w:t>that</w:t>
      </w:r>
      <w:r w:rsidR="00045B21" w:rsidRPr="00227E14">
        <w:rPr>
          <w:lang w:val="en-IN"/>
        </w:rPr>
        <w:t xml:space="preserve"> Madam.” </w:t>
      </w:r>
    </w:p>
    <w:p w14:paraId="433A24E4" w14:textId="71276B16" w:rsidR="00045B21" w:rsidRPr="00227E14" w:rsidRDefault="00045B21" w:rsidP="002B1A17">
      <w:pPr>
        <w:rPr>
          <w:lang w:val="en-IN"/>
        </w:rPr>
      </w:pPr>
      <w:r w:rsidRPr="00227E14">
        <w:rPr>
          <w:lang w:val="en-IN"/>
        </w:rPr>
        <w:lastRenderedPageBreak/>
        <w:t>“Since you got what you wanted, I think it’s time you took a step back now.”</w:t>
      </w:r>
    </w:p>
    <w:p w14:paraId="0896F814" w14:textId="77777777" w:rsidR="00045B21" w:rsidRPr="00227E14" w:rsidRDefault="00045B21" w:rsidP="002B1A17">
      <w:pPr>
        <w:rPr>
          <w:lang w:val="en-IN"/>
        </w:rPr>
      </w:pPr>
      <w:r w:rsidRPr="00227E14">
        <w:rPr>
          <w:lang w:val="en-IN"/>
        </w:rPr>
        <w:t xml:space="preserve">Jagat remained silent. </w:t>
      </w:r>
    </w:p>
    <w:p w14:paraId="07B8A639" w14:textId="36045D99" w:rsidR="00B84C26" w:rsidRPr="00227E14" w:rsidRDefault="00045B21" w:rsidP="00045B21">
      <w:pPr>
        <w:rPr>
          <w:lang w:val="en-IN"/>
        </w:rPr>
      </w:pPr>
      <w:r w:rsidRPr="00227E14">
        <w:rPr>
          <w:lang w:val="en-IN"/>
        </w:rPr>
        <w:t>“I want</w:t>
      </w:r>
      <w:r w:rsidR="00555F64" w:rsidRPr="00227E14">
        <w:rPr>
          <w:lang w:val="en-IN"/>
        </w:rPr>
        <w:t xml:space="preserve"> Gulab to take charge as Prime </w:t>
      </w:r>
      <w:r w:rsidR="00574D60" w:rsidRPr="00227E14">
        <w:rPr>
          <w:lang w:val="en-IN"/>
        </w:rPr>
        <w:t>Minister,</w:t>
      </w:r>
      <w:r w:rsidR="00932448" w:rsidRPr="00227E14">
        <w:rPr>
          <w:lang w:val="en-IN"/>
        </w:rPr>
        <w:t xml:space="preserve">” </w:t>
      </w:r>
      <w:r w:rsidR="00574D60" w:rsidRPr="00227E14">
        <w:rPr>
          <w:lang w:val="en-IN"/>
        </w:rPr>
        <w:t>Dipika</w:t>
      </w:r>
      <w:r w:rsidRPr="00227E14">
        <w:rPr>
          <w:lang w:val="en-IN"/>
        </w:rPr>
        <w:t xml:space="preserve"> said firmly. Everyone around </w:t>
      </w:r>
      <w:r w:rsidR="00574D60" w:rsidRPr="00227E14">
        <w:rPr>
          <w:lang w:val="en-IN"/>
        </w:rPr>
        <w:t>murmured in agreement. Gulab</w:t>
      </w:r>
      <w:r w:rsidRPr="00227E14">
        <w:rPr>
          <w:lang w:val="en-IN"/>
        </w:rPr>
        <w:t xml:space="preserve"> squirmed inwardly but grinned </w:t>
      </w:r>
      <w:r w:rsidR="00B84C26" w:rsidRPr="00227E14">
        <w:rPr>
          <w:lang w:val="en-IN"/>
        </w:rPr>
        <w:t xml:space="preserve">when his mother looked at him. </w:t>
      </w:r>
    </w:p>
    <w:p w14:paraId="251B682D" w14:textId="70E07B29" w:rsidR="00B84C26" w:rsidRPr="00227E14" w:rsidRDefault="00E37BE5" w:rsidP="00045B21">
      <w:pPr>
        <w:rPr>
          <w:lang w:val="en-IN"/>
        </w:rPr>
      </w:pPr>
      <w:r w:rsidRPr="00227E14">
        <w:rPr>
          <w:lang w:val="en-IN"/>
        </w:rPr>
        <w:t>Jagat</w:t>
      </w:r>
      <w:r w:rsidR="00B84C26" w:rsidRPr="00227E14">
        <w:rPr>
          <w:lang w:val="en-IN"/>
        </w:rPr>
        <w:t xml:space="preserve"> took a deep breath and said, “I would be </w:t>
      </w:r>
      <w:r w:rsidR="00555F64" w:rsidRPr="00227E14">
        <w:rPr>
          <w:lang w:val="en-IN"/>
        </w:rPr>
        <w:t xml:space="preserve">pleased to do so, </w:t>
      </w:r>
      <w:r w:rsidR="00B84C26" w:rsidRPr="00227E14">
        <w:rPr>
          <w:lang w:val="en-IN"/>
        </w:rPr>
        <w:t>Madam. Please just give</w:t>
      </w:r>
      <w:r w:rsidR="000F55F9" w:rsidRPr="00227E14">
        <w:rPr>
          <w:lang w:val="en-IN"/>
        </w:rPr>
        <w:t xml:space="preserve"> me</w:t>
      </w:r>
      <w:r w:rsidR="00B84C26" w:rsidRPr="00227E14">
        <w:rPr>
          <w:lang w:val="en-IN"/>
        </w:rPr>
        <w:t xml:space="preserve"> a couple more days.” </w:t>
      </w:r>
    </w:p>
    <w:p w14:paraId="16B92ABD" w14:textId="71075218" w:rsidR="00F95D59" w:rsidRPr="00227E14" w:rsidRDefault="00B84C26" w:rsidP="00045B21">
      <w:pPr>
        <w:rPr>
          <w:lang w:val="en-IN"/>
        </w:rPr>
      </w:pPr>
      <w:r w:rsidRPr="00227E14">
        <w:rPr>
          <w:lang w:val="en-IN"/>
        </w:rPr>
        <w:t>Dipika looked satisfied. “Sure,” she said. Let him enjoy being the Prime Minister for a couple of more days, she thought.</w:t>
      </w:r>
      <w:r w:rsidR="000F55F9" w:rsidRPr="00227E14">
        <w:rPr>
          <w:lang w:val="en-IN"/>
        </w:rPr>
        <w:t xml:space="preserve"> What difference could that make?</w:t>
      </w:r>
    </w:p>
    <w:p w14:paraId="4155EC00" w14:textId="35B9DA91" w:rsidR="00484711" w:rsidRPr="00227E14" w:rsidRDefault="00A6008C" w:rsidP="002B1A17">
      <w:pPr>
        <w:rPr>
          <w:lang w:val="en-IN"/>
        </w:rPr>
      </w:pPr>
      <w:r w:rsidRPr="00227E14">
        <w:rPr>
          <w:lang w:val="en-IN"/>
        </w:rPr>
        <w:t xml:space="preserve">As he settled in his car, the Prime Minister </w:t>
      </w:r>
      <w:r w:rsidR="00E37BE5" w:rsidRPr="00227E14">
        <w:rPr>
          <w:lang w:val="en-IN"/>
        </w:rPr>
        <w:t>called Fali</w:t>
      </w:r>
      <w:r w:rsidR="00F72745" w:rsidRPr="00227E14">
        <w:rPr>
          <w:lang w:val="en-IN"/>
        </w:rPr>
        <w:t xml:space="preserve"> and was already on his way to meet him</w:t>
      </w:r>
      <w:r w:rsidR="00E37BE5" w:rsidRPr="00227E14">
        <w:rPr>
          <w:lang w:val="en-IN"/>
        </w:rPr>
        <w:t xml:space="preserve">. </w:t>
      </w:r>
      <w:r w:rsidR="004224B7" w:rsidRPr="00227E14">
        <w:rPr>
          <w:lang w:val="en-IN"/>
        </w:rPr>
        <w:t xml:space="preserve">Jagat was in the mood for a </w:t>
      </w:r>
      <w:r w:rsidR="00F72745" w:rsidRPr="00227E14">
        <w:rPr>
          <w:lang w:val="en-IN"/>
        </w:rPr>
        <w:t xml:space="preserve">conversation over a </w:t>
      </w:r>
      <w:r w:rsidR="001F390D" w:rsidRPr="00227E14">
        <w:rPr>
          <w:lang w:val="en-IN"/>
        </w:rPr>
        <w:t xml:space="preserve">late lunch </w:t>
      </w:r>
      <w:r w:rsidR="004224B7" w:rsidRPr="00227E14">
        <w:rPr>
          <w:lang w:val="en-IN"/>
        </w:rPr>
        <w:t xml:space="preserve">with his old friend. </w:t>
      </w:r>
    </w:p>
    <w:p w14:paraId="1F36AA55" w14:textId="77777777" w:rsidR="00484711" w:rsidRPr="00227E14" w:rsidRDefault="00484711">
      <w:pPr>
        <w:spacing w:after="0"/>
        <w:jc w:val="left"/>
        <w:rPr>
          <w:lang w:val="en-IN"/>
        </w:rPr>
      </w:pPr>
      <w:r w:rsidRPr="00227E14">
        <w:rPr>
          <w:lang w:val="en-IN"/>
        </w:rPr>
        <w:br w:type="page"/>
      </w:r>
    </w:p>
    <w:p w14:paraId="5B910CF1" w14:textId="77777777" w:rsidR="005E74E9" w:rsidRPr="00227E14" w:rsidRDefault="005E74E9" w:rsidP="005E74E9">
      <w:pPr>
        <w:spacing w:after="0"/>
        <w:jc w:val="left"/>
        <w:rPr>
          <w:lang w:val="en-IN"/>
        </w:rPr>
      </w:pPr>
      <w:bookmarkStart w:id="127" w:name="_Toc23316317"/>
      <w:bookmarkStart w:id="128" w:name="_Toc23316369"/>
      <w:bookmarkStart w:id="129" w:name="_Toc23333462"/>
      <w:bookmarkStart w:id="130" w:name="_Toc23346676"/>
      <w:bookmarkStart w:id="131" w:name="_Toc23316318"/>
      <w:bookmarkStart w:id="132" w:name="_Toc23316370"/>
      <w:bookmarkStart w:id="133" w:name="_Toc23333463"/>
      <w:bookmarkStart w:id="134" w:name="_Toc23346677"/>
      <w:bookmarkEnd w:id="127"/>
      <w:bookmarkEnd w:id="128"/>
      <w:bookmarkEnd w:id="129"/>
      <w:bookmarkEnd w:id="130"/>
      <w:bookmarkEnd w:id="131"/>
      <w:bookmarkEnd w:id="132"/>
      <w:bookmarkEnd w:id="133"/>
      <w:bookmarkEnd w:id="134"/>
    </w:p>
    <w:p w14:paraId="66AA4F57" w14:textId="77777777" w:rsidR="005E74E9" w:rsidRPr="00227E14" w:rsidRDefault="005E74E9" w:rsidP="005F55C3">
      <w:pPr>
        <w:pStyle w:val="Heading1"/>
        <w:numPr>
          <w:ilvl w:val="0"/>
          <w:numId w:val="6"/>
        </w:numPr>
        <w:jc w:val="center"/>
        <w:rPr>
          <w:lang w:val="en-IN"/>
        </w:rPr>
      </w:pPr>
      <w:bookmarkStart w:id="135" w:name="_Toc80027697"/>
      <w:bookmarkStart w:id="136" w:name="_Toc80028393"/>
      <w:bookmarkStart w:id="137" w:name="_Toc80028456"/>
      <w:bookmarkEnd w:id="135"/>
      <w:bookmarkEnd w:id="136"/>
      <w:bookmarkEnd w:id="137"/>
    </w:p>
    <w:p w14:paraId="1623C825" w14:textId="7FA7FA69" w:rsidR="00606EE5" w:rsidRPr="00227E14" w:rsidRDefault="009C27D2" w:rsidP="005E74E9">
      <w:pPr>
        <w:pStyle w:val="Heading2"/>
        <w:rPr>
          <w:lang w:val="en-IN"/>
        </w:rPr>
      </w:pPr>
      <w:bookmarkStart w:id="138" w:name="_Toc80027698"/>
      <w:bookmarkStart w:id="139" w:name="_Toc80028394"/>
      <w:r w:rsidRPr="00227E14">
        <w:rPr>
          <w:lang w:val="en-IN"/>
        </w:rPr>
        <w:t xml:space="preserve">The </w:t>
      </w:r>
      <w:r w:rsidR="00476BA6" w:rsidRPr="00227E14">
        <w:rPr>
          <w:lang w:val="en-IN"/>
        </w:rPr>
        <w:t>Most Unexpected Masterstroke</w:t>
      </w:r>
      <w:bookmarkEnd w:id="138"/>
      <w:bookmarkEnd w:id="139"/>
      <w:r w:rsidR="00476BA6" w:rsidRPr="00227E14">
        <w:rPr>
          <w:lang w:val="en-IN"/>
        </w:rPr>
        <w:t xml:space="preserve"> </w:t>
      </w:r>
    </w:p>
    <w:p w14:paraId="0A25E71E" w14:textId="5F6274D9" w:rsidR="002B50C5" w:rsidRPr="00227E14" w:rsidRDefault="00484711" w:rsidP="00A6493F">
      <w:pPr>
        <w:rPr>
          <w:lang w:val="en-IN"/>
        </w:rPr>
      </w:pPr>
      <w:r w:rsidRPr="00227E14">
        <w:rPr>
          <w:lang w:val="en-IN"/>
        </w:rPr>
        <w:t xml:space="preserve">After the plates </w:t>
      </w:r>
      <w:r w:rsidR="00DF300A" w:rsidRPr="00227E14">
        <w:rPr>
          <w:lang w:val="en-IN"/>
        </w:rPr>
        <w:t xml:space="preserve">were cleared </w:t>
      </w:r>
      <w:r w:rsidRPr="00227E14">
        <w:rPr>
          <w:lang w:val="en-IN"/>
        </w:rPr>
        <w:t xml:space="preserve">and dessert served, </w:t>
      </w:r>
      <w:r w:rsidR="00DF300A" w:rsidRPr="00227E14">
        <w:rPr>
          <w:lang w:val="en-IN"/>
        </w:rPr>
        <w:t xml:space="preserve">Fali </w:t>
      </w:r>
      <w:r w:rsidRPr="00227E14">
        <w:rPr>
          <w:lang w:val="en-IN"/>
        </w:rPr>
        <w:t xml:space="preserve">asked: “So, what next?” </w:t>
      </w:r>
    </w:p>
    <w:p w14:paraId="319B8A7E" w14:textId="7E4F5E23" w:rsidR="002B50C5" w:rsidRPr="00227E14" w:rsidRDefault="004224B7" w:rsidP="00A6493F">
      <w:pPr>
        <w:rPr>
          <w:lang w:val="en-IN"/>
        </w:rPr>
      </w:pPr>
      <w:r w:rsidRPr="00227E14">
        <w:rPr>
          <w:lang w:val="en-IN"/>
        </w:rPr>
        <w:t>Jagat</w:t>
      </w:r>
      <w:r w:rsidR="00484711" w:rsidRPr="00227E14">
        <w:rPr>
          <w:lang w:val="en-IN"/>
        </w:rPr>
        <w:t xml:space="preserve"> did not have to update him on the developments so far; the supposedly retired politician was so well </w:t>
      </w:r>
      <w:r w:rsidR="00260625" w:rsidRPr="00227E14">
        <w:rPr>
          <w:lang w:val="en-IN"/>
        </w:rPr>
        <w:t>connected;</w:t>
      </w:r>
      <w:r w:rsidR="00484711" w:rsidRPr="00227E14">
        <w:rPr>
          <w:lang w:val="en-IN"/>
        </w:rPr>
        <w:t xml:space="preserve"> he knew everything that was worth knowing in Lutyens’ Delhi.</w:t>
      </w:r>
      <w:r w:rsidR="002B50C5" w:rsidRPr="00227E14">
        <w:rPr>
          <w:lang w:val="en-IN"/>
        </w:rPr>
        <w:t xml:space="preserve"> He had his sources </w:t>
      </w:r>
      <w:r w:rsidRPr="00227E14">
        <w:rPr>
          <w:lang w:val="en-IN"/>
        </w:rPr>
        <w:t xml:space="preserve">everywhere. </w:t>
      </w:r>
    </w:p>
    <w:p w14:paraId="75B4DC4A" w14:textId="40E55489" w:rsidR="00484711" w:rsidRPr="00227E14" w:rsidRDefault="00484711" w:rsidP="00A6493F">
      <w:pPr>
        <w:rPr>
          <w:lang w:val="en-IN"/>
        </w:rPr>
      </w:pPr>
      <w:r w:rsidRPr="00227E14">
        <w:rPr>
          <w:lang w:val="en-IN"/>
        </w:rPr>
        <w:t xml:space="preserve">He knew, for instance, that Madam had asked </w:t>
      </w:r>
      <w:r w:rsidR="004224B7" w:rsidRPr="00227E14">
        <w:rPr>
          <w:lang w:val="en-IN"/>
        </w:rPr>
        <w:t>Jagat</w:t>
      </w:r>
      <w:r w:rsidRPr="00227E14">
        <w:rPr>
          <w:lang w:val="en-IN"/>
        </w:rPr>
        <w:t xml:space="preserve"> to </w:t>
      </w:r>
      <w:r w:rsidR="002B50C5" w:rsidRPr="00227E14">
        <w:rPr>
          <w:lang w:val="en-IN"/>
        </w:rPr>
        <w:t>re</w:t>
      </w:r>
      <w:r w:rsidR="008157B6" w:rsidRPr="00227E14">
        <w:rPr>
          <w:lang w:val="en-IN"/>
        </w:rPr>
        <w:t>sign</w:t>
      </w:r>
      <w:r w:rsidRPr="00227E14">
        <w:rPr>
          <w:lang w:val="en-IN"/>
        </w:rPr>
        <w:t xml:space="preserve">. He also knew that </w:t>
      </w:r>
      <w:r w:rsidR="004224B7" w:rsidRPr="00227E14">
        <w:rPr>
          <w:lang w:val="en-IN"/>
        </w:rPr>
        <w:t>Jagat</w:t>
      </w:r>
      <w:r w:rsidRPr="00227E14">
        <w:rPr>
          <w:lang w:val="en-IN"/>
        </w:rPr>
        <w:t xml:space="preserve"> had been the </w:t>
      </w:r>
      <w:r w:rsidR="002B50C5" w:rsidRPr="00227E14">
        <w:rPr>
          <w:lang w:val="en-IN"/>
        </w:rPr>
        <w:t>man</w:t>
      </w:r>
      <w:r w:rsidRPr="00227E14">
        <w:rPr>
          <w:lang w:val="en-IN"/>
        </w:rPr>
        <w:t xml:space="preserve"> </w:t>
      </w:r>
      <w:r w:rsidR="001B5B41" w:rsidRPr="00227E14">
        <w:rPr>
          <w:lang w:val="en-IN"/>
        </w:rPr>
        <w:t>to initiate</w:t>
      </w:r>
      <w:r w:rsidR="002B50C5" w:rsidRPr="00227E14">
        <w:rPr>
          <w:lang w:val="en-IN"/>
        </w:rPr>
        <w:t xml:space="preserve"> the recent </w:t>
      </w:r>
      <w:r w:rsidRPr="00227E14">
        <w:rPr>
          <w:lang w:val="en-IN"/>
        </w:rPr>
        <w:t xml:space="preserve">spate of investigations </w:t>
      </w:r>
      <w:r w:rsidR="002B50C5" w:rsidRPr="00227E14">
        <w:rPr>
          <w:lang w:val="en-IN"/>
        </w:rPr>
        <w:t xml:space="preserve">at breakneck speed. </w:t>
      </w:r>
      <w:r w:rsidR="004224B7" w:rsidRPr="00227E14">
        <w:rPr>
          <w:lang w:val="en-IN"/>
        </w:rPr>
        <w:t>More than anything else, Fal</w:t>
      </w:r>
      <w:r w:rsidR="002B50C5" w:rsidRPr="00227E14">
        <w:rPr>
          <w:lang w:val="en-IN"/>
        </w:rPr>
        <w:t xml:space="preserve">i </w:t>
      </w:r>
      <w:r w:rsidRPr="00227E14">
        <w:rPr>
          <w:lang w:val="en-IN"/>
        </w:rPr>
        <w:t>was aware that the Prime Minister, having come this far, could not possibly retreat. But even with his</w:t>
      </w:r>
      <w:r w:rsidR="002B50C5" w:rsidRPr="00227E14">
        <w:rPr>
          <w:lang w:val="en-IN"/>
        </w:rPr>
        <w:t xml:space="preserve"> vast understanding of Indian politics and his</w:t>
      </w:r>
      <w:r w:rsidRPr="00227E14">
        <w:rPr>
          <w:lang w:val="en-IN"/>
        </w:rPr>
        <w:t xml:space="preserve"> sharp intellect</w:t>
      </w:r>
      <w:r w:rsidR="004224B7" w:rsidRPr="00227E14">
        <w:rPr>
          <w:lang w:val="en-IN"/>
        </w:rPr>
        <w:t>,</w:t>
      </w:r>
      <w:r w:rsidRPr="00227E14">
        <w:rPr>
          <w:lang w:val="en-IN"/>
        </w:rPr>
        <w:t xml:space="preserve"> he could not</w:t>
      </w:r>
      <w:r w:rsidR="002B50C5" w:rsidRPr="00227E14">
        <w:rPr>
          <w:lang w:val="en-IN"/>
        </w:rPr>
        <w:t xml:space="preserve"> guess </w:t>
      </w:r>
      <w:r w:rsidR="004224B7" w:rsidRPr="00227E14">
        <w:rPr>
          <w:lang w:val="en-IN"/>
        </w:rPr>
        <w:t>Jagat</w:t>
      </w:r>
      <w:r w:rsidRPr="00227E14">
        <w:rPr>
          <w:lang w:val="en-IN"/>
        </w:rPr>
        <w:t xml:space="preserve">’s next move. </w:t>
      </w:r>
    </w:p>
    <w:p w14:paraId="24334D79" w14:textId="17F9D4A2" w:rsidR="00DB566D" w:rsidRPr="00227E14" w:rsidRDefault="004224B7" w:rsidP="00A6493F">
      <w:pPr>
        <w:rPr>
          <w:lang w:val="en-IN"/>
        </w:rPr>
      </w:pPr>
      <w:r w:rsidRPr="00227E14">
        <w:rPr>
          <w:lang w:val="en-IN"/>
        </w:rPr>
        <w:t>The Prime M</w:t>
      </w:r>
      <w:r w:rsidR="002B50C5" w:rsidRPr="00227E14">
        <w:rPr>
          <w:lang w:val="en-IN"/>
        </w:rPr>
        <w:t xml:space="preserve">inister had come here </w:t>
      </w:r>
      <w:r w:rsidR="00484711" w:rsidRPr="00227E14">
        <w:rPr>
          <w:lang w:val="en-IN"/>
        </w:rPr>
        <w:t xml:space="preserve">with a purpose. He wanted to </w:t>
      </w:r>
      <w:r w:rsidR="00DB566D" w:rsidRPr="00227E14">
        <w:rPr>
          <w:lang w:val="en-IN"/>
        </w:rPr>
        <w:t xml:space="preserve">get Fali’s reactions to various scenarios. </w:t>
      </w:r>
    </w:p>
    <w:p w14:paraId="180F5E20" w14:textId="470BE679" w:rsidR="00484711" w:rsidRPr="00227E14" w:rsidRDefault="00484711" w:rsidP="00A6493F">
      <w:pPr>
        <w:rPr>
          <w:lang w:val="en-IN"/>
        </w:rPr>
      </w:pPr>
      <w:r w:rsidRPr="00227E14">
        <w:rPr>
          <w:lang w:val="en-IN"/>
        </w:rPr>
        <w:t>“</w:t>
      </w:r>
      <w:r w:rsidR="00DB566D" w:rsidRPr="00227E14">
        <w:rPr>
          <w:lang w:val="en-IN"/>
        </w:rPr>
        <w:t xml:space="preserve">You must be </w:t>
      </w:r>
      <w:r w:rsidRPr="00227E14">
        <w:rPr>
          <w:lang w:val="en-IN"/>
        </w:rPr>
        <w:t>aware</w:t>
      </w:r>
      <w:r w:rsidR="00DB566D" w:rsidRPr="00227E14">
        <w:rPr>
          <w:lang w:val="en-IN"/>
        </w:rPr>
        <w:t xml:space="preserve"> that</w:t>
      </w:r>
      <w:r w:rsidRPr="00227E14">
        <w:rPr>
          <w:lang w:val="en-IN"/>
        </w:rPr>
        <w:t xml:space="preserve"> </w:t>
      </w:r>
      <w:r w:rsidR="00104D88" w:rsidRPr="00227E14">
        <w:rPr>
          <w:lang w:val="en-IN"/>
        </w:rPr>
        <w:t>I was asked</w:t>
      </w:r>
      <w:r w:rsidRPr="00227E14">
        <w:rPr>
          <w:lang w:val="en-IN"/>
        </w:rPr>
        <w:t xml:space="preserve"> to quit</w:t>
      </w:r>
      <w:r w:rsidR="00DB566D" w:rsidRPr="00227E14">
        <w:rPr>
          <w:lang w:val="en-IN"/>
        </w:rPr>
        <w:t>?</w:t>
      </w:r>
      <w:r w:rsidRPr="00227E14">
        <w:rPr>
          <w:lang w:val="en-IN"/>
        </w:rPr>
        <w:t>”</w:t>
      </w:r>
    </w:p>
    <w:p w14:paraId="6ADEA408" w14:textId="5D7ECD2B" w:rsidR="00484711" w:rsidRPr="00227E14" w:rsidRDefault="00484711" w:rsidP="00A6493F">
      <w:pPr>
        <w:rPr>
          <w:lang w:val="en-IN"/>
        </w:rPr>
      </w:pPr>
      <w:r w:rsidRPr="00227E14">
        <w:rPr>
          <w:lang w:val="en-IN"/>
        </w:rPr>
        <w:t>“</w:t>
      </w:r>
      <w:r w:rsidR="00C541C2" w:rsidRPr="00227E14">
        <w:rPr>
          <w:lang w:val="en-IN"/>
        </w:rPr>
        <w:t>That I am.</w:t>
      </w:r>
      <w:r w:rsidRPr="00227E14">
        <w:rPr>
          <w:lang w:val="en-IN"/>
        </w:rPr>
        <w:t>”</w:t>
      </w:r>
    </w:p>
    <w:p w14:paraId="2EC82DAE" w14:textId="6491CEB9" w:rsidR="00484711" w:rsidRPr="00227E14" w:rsidRDefault="00484711" w:rsidP="00A6493F">
      <w:pPr>
        <w:rPr>
          <w:lang w:val="en-IN"/>
        </w:rPr>
      </w:pPr>
      <w:r w:rsidRPr="00227E14">
        <w:rPr>
          <w:lang w:val="en-IN"/>
        </w:rPr>
        <w:t xml:space="preserve">“I </w:t>
      </w:r>
      <w:r w:rsidR="00C541C2" w:rsidRPr="00227E14">
        <w:rPr>
          <w:lang w:val="en-IN"/>
        </w:rPr>
        <w:t xml:space="preserve">need to do what I need to </w:t>
      </w:r>
      <w:r w:rsidRPr="00227E14">
        <w:rPr>
          <w:lang w:val="en-IN"/>
        </w:rPr>
        <w:t>in the next couple of days.”</w:t>
      </w:r>
    </w:p>
    <w:p w14:paraId="56E7B0D7" w14:textId="48B482D2" w:rsidR="00484711" w:rsidRPr="00227E14" w:rsidRDefault="00484711" w:rsidP="00A6493F">
      <w:pPr>
        <w:rPr>
          <w:lang w:val="en-IN"/>
        </w:rPr>
      </w:pPr>
      <w:r w:rsidRPr="00227E14">
        <w:rPr>
          <w:lang w:val="en-IN"/>
        </w:rPr>
        <w:lastRenderedPageBreak/>
        <w:t xml:space="preserve">“To say that you </w:t>
      </w:r>
      <w:r w:rsidR="00681452" w:rsidRPr="00227E14">
        <w:rPr>
          <w:lang w:val="en-IN"/>
        </w:rPr>
        <w:t xml:space="preserve">are rushed for time </w:t>
      </w:r>
      <w:r w:rsidRPr="00227E14">
        <w:rPr>
          <w:lang w:val="en-IN"/>
        </w:rPr>
        <w:t>would be an understatement.”</w:t>
      </w:r>
    </w:p>
    <w:p w14:paraId="47F48449" w14:textId="77777777" w:rsidR="00484711" w:rsidRPr="00227E14" w:rsidRDefault="00484711" w:rsidP="00A6493F">
      <w:pPr>
        <w:rPr>
          <w:lang w:val="en-IN"/>
        </w:rPr>
      </w:pPr>
      <w:r w:rsidRPr="00227E14">
        <w:rPr>
          <w:lang w:val="en-IN"/>
        </w:rPr>
        <w:t>“Should I go?”</w:t>
      </w:r>
    </w:p>
    <w:p w14:paraId="7E387DEA" w14:textId="38586011" w:rsidR="00484711" w:rsidRPr="00227E14" w:rsidRDefault="00484711" w:rsidP="00A6493F">
      <w:pPr>
        <w:rPr>
          <w:lang w:val="en-IN"/>
        </w:rPr>
      </w:pPr>
      <w:r w:rsidRPr="00227E14">
        <w:rPr>
          <w:lang w:val="en-IN"/>
        </w:rPr>
        <w:t>“What does your heart say? More importantly, your head?”</w:t>
      </w:r>
    </w:p>
    <w:p w14:paraId="2E610AA0" w14:textId="682931EF" w:rsidR="00484711" w:rsidRPr="00227E14" w:rsidRDefault="00484711" w:rsidP="00A6493F">
      <w:pPr>
        <w:rPr>
          <w:lang w:val="en-IN"/>
        </w:rPr>
      </w:pPr>
      <w:r w:rsidRPr="00227E14">
        <w:rPr>
          <w:lang w:val="en-IN"/>
        </w:rPr>
        <w:t xml:space="preserve">“If I refuse, my </w:t>
      </w:r>
      <w:r w:rsidR="00121E7E" w:rsidRPr="00227E14">
        <w:rPr>
          <w:lang w:val="en-IN"/>
        </w:rPr>
        <w:t>cabinet</w:t>
      </w:r>
      <w:r w:rsidRPr="00227E14">
        <w:rPr>
          <w:lang w:val="en-IN"/>
        </w:rPr>
        <w:t xml:space="preserve"> will rebel agains</w:t>
      </w:r>
      <w:r w:rsidR="00320B21" w:rsidRPr="00227E14">
        <w:rPr>
          <w:lang w:val="en-IN"/>
        </w:rPr>
        <w:t>t me. My party will not back me</w:t>
      </w:r>
      <w:r w:rsidRPr="00227E14">
        <w:rPr>
          <w:lang w:val="en-IN"/>
        </w:rPr>
        <w:t xml:space="preserve"> either.”</w:t>
      </w:r>
    </w:p>
    <w:p w14:paraId="7294409E" w14:textId="77777777" w:rsidR="00484711" w:rsidRPr="00227E14" w:rsidRDefault="00484711" w:rsidP="00A6493F">
      <w:pPr>
        <w:rPr>
          <w:lang w:val="en-IN"/>
        </w:rPr>
      </w:pPr>
      <w:r w:rsidRPr="00227E14">
        <w:rPr>
          <w:lang w:val="en-IN"/>
        </w:rPr>
        <w:t>“That’s for sure.”</w:t>
      </w:r>
    </w:p>
    <w:p w14:paraId="0FC5C18F" w14:textId="77777777" w:rsidR="00484711" w:rsidRPr="00227E14" w:rsidRDefault="00484711" w:rsidP="00A6493F">
      <w:pPr>
        <w:rPr>
          <w:lang w:val="en-IN"/>
        </w:rPr>
      </w:pPr>
      <w:r w:rsidRPr="00227E14">
        <w:rPr>
          <w:lang w:val="en-IN"/>
        </w:rPr>
        <w:t>“Anything you are unsure of?”</w:t>
      </w:r>
    </w:p>
    <w:p w14:paraId="6997BCD8" w14:textId="77777777" w:rsidR="00484711" w:rsidRPr="00227E14" w:rsidRDefault="00484711" w:rsidP="00A6493F">
      <w:pPr>
        <w:rPr>
          <w:lang w:val="en-IN"/>
        </w:rPr>
      </w:pPr>
      <w:r w:rsidRPr="00227E14">
        <w:rPr>
          <w:lang w:val="en-IN"/>
        </w:rPr>
        <w:t>“Your next move!”</w:t>
      </w:r>
    </w:p>
    <w:p w14:paraId="64C1657A" w14:textId="77777777" w:rsidR="00484711" w:rsidRPr="00227E14" w:rsidRDefault="00484711" w:rsidP="00A6493F">
      <w:pPr>
        <w:rPr>
          <w:lang w:val="en-IN"/>
        </w:rPr>
      </w:pPr>
      <w:r w:rsidRPr="00227E14">
        <w:rPr>
          <w:lang w:val="en-IN"/>
        </w:rPr>
        <w:t>“Can you not guess?”</w:t>
      </w:r>
    </w:p>
    <w:p w14:paraId="5874DCE7" w14:textId="46C85958" w:rsidR="00484711" w:rsidRPr="00227E14" w:rsidRDefault="00484711" w:rsidP="00A6493F">
      <w:pPr>
        <w:rPr>
          <w:lang w:val="en-IN"/>
        </w:rPr>
      </w:pPr>
      <w:r w:rsidRPr="00227E14">
        <w:rPr>
          <w:lang w:val="en-IN"/>
        </w:rPr>
        <w:t>“I could have, some months ago. But I see you have changed of late. I’m unable to read you</w:t>
      </w:r>
      <w:r w:rsidR="00121E7E" w:rsidRPr="00227E14">
        <w:rPr>
          <w:lang w:val="en-IN"/>
        </w:rPr>
        <w:t xml:space="preserve"> anymore</w:t>
      </w:r>
      <w:r w:rsidRPr="00227E14">
        <w:rPr>
          <w:lang w:val="en-IN"/>
        </w:rPr>
        <w:t>.”</w:t>
      </w:r>
    </w:p>
    <w:p w14:paraId="66D708C8" w14:textId="77777777" w:rsidR="00484711" w:rsidRPr="00227E14" w:rsidRDefault="00484711" w:rsidP="00A6493F">
      <w:pPr>
        <w:rPr>
          <w:lang w:val="en-IN"/>
        </w:rPr>
      </w:pPr>
      <w:r w:rsidRPr="00227E14">
        <w:rPr>
          <w:lang w:val="en-IN"/>
        </w:rPr>
        <w:t>“You are to blame for that.”</w:t>
      </w:r>
    </w:p>
    <w:p w14:paraId="50D03B2E" w14:textId="679B2DAF" w:rsidR="00484711" w:rsidRPr="00227E14" w:rsidRDefault="00484711" w:rsidP="00A6493F">
      <w:pPr>
        <w:rPr>
          <w:lang w:val="en-IN"/>
        </w:rPr>
      </w:pPr>
      <w:r w:rsidRPr="00227E14">
        <w:rPr>
          <w:lang w:val="en-IN"/>
        </w:rPr>
        <w:t>“</w:t>
      </w:r>
      <w:r w:rsidR="00681452" w:rsidRPr="00227E14">
        <w:rPr>
          <w:lang w:val="en-IN"/>
        </w:rPr>
        <w:t xml:space="preserve">Oye, don’t blame me. You </w:t>
      </w:r>
      <w:r w:rsidRPr="00227E14">
        <w:rPr>
          <w:lang w:val="en-IN"/>
        </w:rPr>
        <w:t>should be giving me credit</w:t>
      </w:r>
      <w:r w:rsidR="00681452" w:rsidRPr="00227E14">
        <w:rPr>
          <w:lang w:val="en-IN"/>
        </w:rPr>
        <w:t>, instead!”</w:t>
      </w:r>
      <w:r w:rsidRPr="00227E14">
        <w:rPr>
          <w:lang w:val="en-IN"/>
        </w:rPr>
        <w:t xml:space="preserve"> </w:t>
      </w:r>
    </w:p>
    <w:p w14:paraId="16FEE453" w14:textId="6D1D9976" w:rsidR="00484711" w:rsidRPr="00227E14" w:rsidRDefault="00484711" w:rsidP="00A6493F">
      <w:pPr>
        <w:rPr>
          <w:lang w:val="en-IN"/>
        </w:rPr>
      </w:pPr>
      <w:r w:rsidRPr="00227E14">
        <w:rPr>
          <w:lang w:val="en-IN"/>
        </w:rPr>
        <w:t>The light-hearted banter continued for some more time. It was getting late. The Prime Minister had plans to return to his South Block office for a couple more hours</w:t>
      </w:r>
      <w:r w:rsidR="00937A6F" w:rsidRPr="00227E14">
        <w:rPr>
          <w:lang w:val="en-IN"/>
        </w:rPr>
        <w:t xml:space="preserve"> before calling it a day</w:t>
      </w:r>
      <w:r w:rsidRPr="00227E14">
        <w:rPr>
          <w:lang w:val="en-IN"/>
        </w:rPr>
        <w:t xml:space="preserve">. He had important work to do. </w:t>
      </w:r>
      <w:r w:rsidR="00937A6F" w:rsidRPr="00227E14">
        <w:rPr>
          <w:lang w:val="en-IN"/>
        </w:rPr>
        <w:t xml:space="preserve">Fali </w:t>
      </w:r>
      <w:r w:rsidRPr="00227E14">
        <w:rPr>
          <w:lang w:val="en-IN"/>
        </w:rPr>
        <w:t>saw him to the door and his parting advice was, “Whatever you do, make sure you outsmart them.”</w:t>
      </w:r>
    </w:p>
    <w:p w14:paraId="46724051" w14:textId="04FEE9FD" w:rsidR="00E07DED" w:rsidRPr="00227E14" w:rsidRDefault="00E07DED" w:rsidP="00A6493F">
      <w:pPr>
        <w:rPr>
          <w:lang w:val="en-IN"/>
        </w:rPr>
      </w:pPr>
      <w:r w:rsidRPr="00227E14">
        <w:rPr>
          <w:lang w:val="en-IN"/>
        </w:rPr>
        <w:t xml:space="preserve">As always, </w:t>
      </w:r>
      <w:r w:rsidR="00104D88" w:rsidRPr="00227E14">
        <w:rPr>
          <w:lang w:val="en-IN"/>
        </w:rPr>
        <w:t xml:space="preserve">the </w:t>
      </w:r>
      <w:r w:rsidRPr="00227E14">
        <w:rPr>
          <w:lang w:val="en-IN"/>
        </w:rPr>
        <w:t xml:space="preserve">Prime Minister felt at ease after a conversation with </w:t>
      </w:r>
      <w:r w:rsidR="00104D88" w:rsidRPr="00227E14">
        <w:rPr>
          <w:lang w:val="en-IN"/>
        </w:rPr>
        <w:t>Fali.</w:t>
      </w:r>
      <w:r w:rsidRPr="00227E14">
        <w:rPr>
          <w:lang w:val="en-IN"/>
        </w:rPr>
        <w:t xml:space="preserve"> Not that he needed validation for his next move, but he was surer of what he was about to</w:t>
      </w:r>
      <w:r w:rsidR="008157B6" w:rsidRPr="00227E14">
        <w:rPr>
          <w:lang w:val="en-IN"/>
        </w:rPr>
        <w:t xml:space="preserve"> do</w:t>
      </w:r>
      <w:r w:rsidRPr="00227E14">
        <w:rPr>
          <w:lang w:val="en-IN"/>
        </w:rPr>
        <w:t>, nevertheless.</w:t>
      </w:r>
    </w:p>
    <w:p w14:paraId="079A2568" w14:textId="4C1969F6" w:rsidR="00484711" w:rsidRPr="00227E14" w:rsidRDefault="00104D88" w:rsidP="00A6493F">
      <w:pPr>
        <w:rPr>
          <w:lang w:val="en-IN"/>
        </w:rPr>
      </w:pPr>
      <w:r w:rsidRPr="00227E14">
        <w:rPr>
          <w:lang w:val="en-IN"/>
        </w:rPr>
        <w:lastRenderedPageBreak/>
        <w:t xml:space="preserve">His staff was surprised to see him back </w:t>
      </w:r>
      <w:r w:rsidR="00681452" w:rsidRPr="00227E14">
        <w:rPr>
          <w:lang w:val="en-IN"/>
        </w:rPr>
        <w:t>at</w:t>
      </w:r>
      <w:r w:rsidRPr="00227E14">
        <w:rPr>
          <w:lang w:val="en-IN"/>
        </w:rPr>
        <w:t xml:space="preserve"> </w:t>
      </w:r>
      <w:r w:rsidR="00484711" w:rsidRPr="00227E14">
        <w:rPr>
          <w:lang w:val="en-IN"/>
        </w:rPr>
        <w:t>office</w:t>
      </w:r>
      <w:r w:rsidRPr="00227E14">
        <w:rPr>
          <w:lang w:val="en-IN"/>
        </w:rPr>
        <w:t>.</w:t>
      </w:r>
      <w:r w:rsidR="00484711" w:rsidRPr="00227E14">
        <w:rPr>
          <w:lang w:val="en-IN"/>
        </w:rPr>
        <w:t xml:space="preserve"> </w:t>
      </w:r>
      <w:r w:rsidR="00E07DED" w:rsidRPr="00227E14">
        <w:rPr>
          <w:lang w:val="en-IN"/>
        </w:rPr>
        <w:t>There was he</w:t>
      </w:r>
      <w:r w:rsidR="00F06FD7" w:rsidRPr="00227E14">
        <w:rPr>
          <w:lang w:val="en-IN"/>
        </w:rPr>
        <w:t>ars</w:t>
      </w:r>
      <w:r w:rsidR="00E07DED" w:rsidRPr="00227E14">
        <w:rPr>
          <w:lang w:val="en-IN"/>
        </w:rPr>
        <w:t xml:space="preserve">ay floating already that </w:t>
      </w:r>
      <w:r w:rsidR="00484711" w:rsidRPr="00227E14">
        <w:rPr>
          <w:lang w:val="en-IN"/>
        </w:rPr>
        <w:t>their boss</w:t>
      </w:r>
      <w:r w:rsidRPr="00227E14">
        <w:rPr>
          <w:lang w:val="en-IN"/>
        </w:rPr>
        <w:t xml:space="preserve"> was on his way out, following M</w:t>
      </w:r>
      <w:r w:rsidR="00484711" w:rsidRPr="00227E14">
        <w:rPr>
          <w:lang w:val="en-IN"/>
        </w:rPr>
        <w:t>adam’s diktat. He cleared the routine</w:t>
      </w:r>
      <w:r w:rsidR="00E07DED" w:rsidRPr="00227E14">
        <w:rPr>
          <w:lang w:val="en-IN"/>
        </w:rPr>
        <w:t xml:space="preserve"> </w:t>
      </w:r>
      <w:r w:rsidR="00484711" w:rsidRPr="00227E14">
        <w:rPr>
          <w:lang w:val="en-IN"/>
        </w:rPr>
        <w:t xml:space="preserve">files on his </w:t>
      </w:r>
      <w:r w:rsidR="00C15AB3" w:rsidRPr="00227E14">
        <w:rPr>
          <w:lang w:val="en-IN"/>
        </w:rPr>
        <w:t>desk but</w:t>
      </w:r>
      <w:r w:rsidR="00484711" w:rsidRPr="00227E14">
        <w:rPr>
          <w:lang w:val="en-IN"/>
        </w:rPr>
        <w:t xml:space="preserve"> kept decisions on the more important ones pending. He noted just one word on those files: “Discuss” and passed it on to his principal advisor, from where they would commence their onward journey to the </w:t>
      </w:r>
      <w:r w:rsidR="007F0687" w:rsidRPr="00227E14">
        <w:rPr>
          <w:lang w:val="en-IN"/>
        </w:rPr>
        <w:t xml:space="preserve">various </w:t>
      </w:r>
      <w:r w:rsidR="00484711" w:rsidRPr="00227E14">
        <w:rPr>
          <w:lang w:val="en-IN"/>
        </w:rPr>
        <w:t>secreta</w:t>
      </w:r>
      <w:r w:rsidR="007F0687" w:rsidRPr="00227E14">
        <w:rPr>
          <w:lang w:val="en-IN"/>
        </w:rPr>
        <w:t>ries</w:t>
      </w:r>
      <w:r w:rsidR="00484711" w:rsidRPr="00227E14">
        <w:rPr>
          <w:lang w:val="en-IN"/>
        </w:rPr>
        <w:t xml:space="preserve"> concerned. </w:t>
      </w:r>
      <w:r w:rsidR="007F0687" w:rsidRPr="00227E14">
        <w:rPr>
          <w:lang w:val="en-IN"/>
        </w:rPr>
        <w:t>A</w:t>
      </w:r>
      <w:r w:rsidR="00484711" w:rsidRPr="00227E14">
        <w:rPr>
          <w:lang w:val="en-IN"/>
        </w:rPr>
        <w:t xml:space="preserve">round eight in the night, he called his staff, from the principal secretary down to the peon, thanked them for their support, and wished them luck. It was clearly a farewell. </w:t>
      </w:r>
      <w:r w:rsidRPr="00227E14">
        <w:rPr>
          <w:lang w:val="en-IN"/>
        </w:rPr>
        <w:t>The Prime Minister</w:t>
      </w:r>
      <w:r w:rsidR="00484711" w:rsidRPr="00227E14">
        <w:rPr>
          <w:lang w:val="en-IN"/>
        </w:rPr>
        <w:t xml:space="preserve"> then drove back home.</w:t>
      </w:r>
    </w:p>
    <w:p w14:paraId="2A455560" w14:textId="18C51B15" w:rsidR="000F5230" w:rsidRPr="00227E14" w:rsidRDefault="007F0687" w:rsidP="00A6493F">
      <w:pPr>
        <w:rPr>
          <w:lang w:val="en-IN"/>
        </w:rPr>
      </w:pPr>
      <w:r w:rsidRPr="00227E14">
        <w:rPr>
          <w:lang w:val="en-IN"/>
        </w:rPr>
        <w:t>A</w:t>
      </w:r>
      <w:r w:rsidR="00484711" w:rsidRPr="00227E14">
        <w:rPr>
          <w:lang w:val="en-IN"/>
        </w:rPr>
        <w:t>round the same time, Dipika was closeted with her political secretary</w:t>
      </w:r>
      <w:r w:rsidRPr="00227E14">
        <w:rPr>
          <w:lang w:val="en-IN"/>
        </w:rPr>
        <w:t>,</w:t>
      </w:r>
      <w:r w:rsidR="00484711" w:rsidRPr="00227E14">
        <w:rPr>
          <w:lang w:val="en-IN"/>
        </w:rPr>
        <w:t xml:space="preserve"> Javed Patel, working out </w:t>
      </w:r>
      <w:r w:rsidRPr="00227E14">
        <w:rPr>
          <w:lang w:val="en-IN"/>
        </w:rPr>
        <w:t xml:space="preserve">the </w:t>
      </w:r>
      <w:r w:rsidR="00484711" w:rsidRPr="00227E14">
        <w:rPr>
          <w:lang w:val="en-IN"/>
        </w:rPr>
        <w:t xml:space="preserve">would-be Prime Minister Gulab’s new ministerial team. Gulab joined them an hour later. Nearly 40 candidates had been provisionally finalised. Gulab insisted on a few other names, young MPs who were close to him, and his mother relented on all but two. She pointed out that the grandmother of one of them had been a prominent leader of the main opposition party, the People’s Voice. Moreover, the MP’s late father, who had been in the Freedom Party, had </w:t>
      </w:r>
      <w:r w:rsidR="000F5230" w:rsidRPr="00227E14">
        <w:rPr>
          <w:lang w:val="en-IN"/>
        </w:rPr>
        <w:t xml:space="preserve">turned rebel. She feared the MP shared his father’s </w:t>
      </w:r>
      <w:r w:rsidR="00022020" w:rsidRPr="00227E14">
        <w:rPr>
          <w:lang w:val="en-IN"/>
        </w:rPr>
        <w:t>brash</w:t>
      </w:r>
      <w:r w:rsidR="000F5230" w:rsidRPr="00227E14">
        <w:rPr>
          <w:lang w:val="en-IN"/>
        </w:rPr>
        <w:t xml:space="preserve"> streak.</w:t>
      </w:r>
    </w:p>
    <w:p w14:paraId="04EAA5EA" w14:textId="7B60FF55" w:rsidR="00484711" w:rsidRPr="00227E14" w:rsidRDefault="00484711" w:rsidP="00A6493F">
      <w:pPr>
        <w:rPr>
          <w:lang w:val="en-IN"/>
        </w:rPr>
      </w:pPr>
      <w:r w:rsidRPr="00227E14">
        <w:rPr>
          <w:lang w:val="en-IN"/>
        </w:rPr>
        <w:t xml:space="preserve">Dipika’s objection to the other MP was that he had shown scant regard for veterans and could turn out to be unmanageable. On his part, Gulab objected to the names of some senior leaders who were on the wrong side of seventy. He complained that they had never taken him seriously. A compromise was eventually reached, with the list containing </w:t>
      </w:r>
      <w:r w:rsidR="00104D88" w:rsidRPr="00227E14">
        <w:rPr>
          <w:lang w:val="en-IN"/>
        </w:rPr>
        <w:t xml:space="preserve">a </w:t>
      </w:r>
      <w:r w:rsidRPr="00227E14">
        <w:rPr>
          <w:lang w:val="en-IN"/>
        </w:rPr>
        <w:t xml:space="preserve">mix of youth and experience. Javed Patel </w:t>
      </w:r>
      <w:r w:rsidR="00022020" w:rsidRPr="00227E14">
        <w:rPr>
          <w:lang w:val="en-IN"/>
        </w:rPr>
        <w:t xml:space="preserve">too </w:t>
      </w:r>
      <w:r w:rsidRPr="00227E14">
        <w:rPr>
          <w:lang w:val="en-IN"/>
        </w:rPr>
        <w:t>was rooting</w:t>
      </w:r>
      <w:r w:rsidR="00104D88" w:rsidRPr="00227E14">
        <w:rPr>
          <w:lang w:val="en-IN"/>
        </w:rPr>
        <w:t xml:space="preserve"> for some of his own candidates</w:t>
      </w:r>
      <w:r w:rsidRPr="00227E14">
        <w:rPr>
          <w:lang w:val="en-IN"/>
        </w:rPr>
        <w:t xml:space="preserve"> and managed to get three in the final list. It was past midnight when he left Dipika’s residence.</w:t>
      </w:r>
    </w:p>
    <w:p w14:paraId="46561F71" w14:textId="01FF9616" w:rsidR="00484711" w:rsidRPr="00227E14" w:rsidRDefault="00484711" w:rsidP="00A6493F">
      <w:pPr>
        <w:rPr>
          <w:lang w:val="en-IN"/>
        </w:rPr>
      </w:pPr>
      <w:r w:rsidRPr="00227E14">
        <w:rPr>
          <w:lang w:val="en-IN"/>
        </w:rPr>
        <w:lastRenderedPageBreak/>
        <w:t xml:space="preserve">The following day was </w:t>
      </w:r>
      <w:r w:rsidR="00022020" w:rsidRPr="00227E14">
        <w:rPr>
          <w:lang w:val="en-IN"/>
        </w:rPr>
        <w:t xml:space="preserve">frenetic </w:t>
      </w:r>
      <w:r w:rsidRPr="00227E14">
        <w:rPr>
          <w:lang w:val="en-IN"/>
        </w:rPr>
        <w:t xml:space="preserve">as expected. The Prime Minister reached his office around eleven and asked his principal secretary to </w:t>
      </w:r>
      <w:r w:rsidR="00022020" w:rsidRPr="00227E14">
        <w:rPr>
          <w:lang w:val="en-IN"/>
        </w:rPr>
        <w:t xml:space="preserve">organise a cabinet meeting </w:t>
      </w:r>
      <w:r w:rsidRPr="00227E14">
        <w:rPr>
          <w:lang w:val="en-IN"/>
        </w:rPr>
        <w:t>for five that evening. T</w:t>
      </w:r>
      <w:r w:rsidR="00104D88" w:rsidRPr="00227E14">
        <w:rPr>
          <w:lang w:val="en-IN"/>
        </w:rPr>
        <w:t>he ministers were not surprised. It was a formality;</w:t>
      </w:r>
      <w:r w:rsidRPr="00227E14">
        <w:rPr>
          <w:lang w:val="en-IN"/>
        </w:rPr>
        <w:t xml:space="preserve"> </w:t>
      </w:r>
      <w:r w:rsidR="00104D88" w:rsidRPr="00227E14">
        <w:rPr>
          <w:lang w:val="en-IN"/>
        </w:rPr>
        <w:t xml:space="preserve">he </w:t>
      </w:r>
      <w:r w:rsidRPr="00227E14">
        <w:rPr>
          <w:lang w:val="en-IN"/>
        </w:rPr>
        <w:t>would thank his colleagues and wish them well. The party chief came to know of th</w:t>
      </w:r>
      <w:r w:rsidR="00022020" w:rsidRPr="00227E14">
        <w:rPr>
          <w:lang w:val="en-IN"/>
        </w:rPr>
        <w:t xml:space="preserve">is as well </w:t>
      </w:r>
      <w:r w:rsidRPr="00227E14">
        <w:rPr>
          <w:lang w:val="en-IN"/>
        </w:rPr>
        <w:t xml:space="preserve">and was happy that everything was proceeding as planned. She expected </w:t>
      </w:r>
      <w:r w:rsidR="00104D88" w:rsidRPr="00227E14">
        <w:rPr>
          <w:lang w:val="en-IN"/>
        </w:rPr>
        <w:t xml:space="preserve">Jagat </w:t>
      </w:r>
      <w:r w:rsidRPr="00227E14">
        <w:rPr>
          <w:lang w:val="en-IN"/>
        </w:rPr>
        <w:t xml:space="preserve">to announce his resignation at the </w:t>
      </w:r>
      <w:r w:rsidR="00022020" w:rsidRPr="00227E14">
        <w:rPr>
          <w:lang w:val="en-IN"/>
        </w:rPr>
        <w:t>c</w:t>
      </w:r>
      <w:r w:rsidRPr="00227E14">
        <w:rPr>
          <w:lang w:val="en-IN"/>
        </w:rPr>
        <w:t xml:space="preserve">abinet meeting and proceed to meet the President of India to submit his </w:t>
      </w:r>
      <w:r w:rsidR="00556724" w:rsidRPr="00227E14">
        <w:rPr>
          <w:lang w:val="en-IN"/>
        </w:rPr>
        <w:t>resignation</w:t>
      </w:r>
      <w:r w:rsidRPr="00227E14">
        <w:rPr>
          <w:lang w:val="en-IN"/>
        </w:rPr>
        <w:t xml:space="preserve">. She had </w:t>
      </w:r>
      <w:r w:rsidR="00022020" w:rsidRPr="00227E14">
        <w:rPr>
          <w:lang w:val="en-IN"/>
        </w:rPr>
        <w:t xml:space="preserve">also </w:t>
      </w:r>
      <w:r w:rsidRPr="00227E14">
        <w:rPr>
          <w:lang w:val="en-IN"/>
        </w:rPr>
        <w:t>come to know that the Prime Minister’s Office had sought an appointment with the President for seven that evening.</w:t>
      </w:r>
    </w:p>
    <w:p w14:paraId="2CAF959D" w14:textId="39374EFB" w:rsidR="001F0432" w:rsidRPr="00227E14" w:rsidRDefault="00104D88" w:rsidP="00A6493F">
      <w:pPr>
        <w:rPr>
          <w:lang w:val="en-IN"/>
        </w:rPr>
      </w:pPr>
      <w:r w:rsidRPr="00227E14">
        <w:rPr>
          <w:lang w:val="en-IN"/>
        </w:rPr>
        <w:t>The c</w:t>
      </w:r>
      <w:r w:rsidR="00484711" w:rsidRPr="00227E14">
        <w:rPr>
          <w:lang w:val="en-IN"/>
        </w:rPr>
        <w:t xml:space="preserve">abinet meeting </w:t>
      </w:r>
      <w:r w:rsidR="00775E8C" w:rsidRPr="00227E14">
        <w:rPr>
          <w:lang w:val="en-IN"/>
        </w:rPr>
        <w:t>commenced on schedule and</w:t>
      </w:r>
      <w:r w:rsidR="00022020" w:rsidRPr="00227E14">
        <w:rPr>
          <w:lang w:val="en-IN"/>
        </w:rPr>
        <w:t xml:space="preserve"> </w:t>
      </w:r>
      <w:r w:rsidR="00484711" w:rsidRPr="00227E14">
        <w:rPr>
          <w:lang w:val="en-IN"/>
        </w:rPr>
        <w:t xml:space="preserve">Prime Minister Dhillon </w:t>
      </w:r>
      <w:r w:rsidR="00556724" w:rsidRPr="00227E14">
        <w:rPr>
          <w:lang w:val="en-IN"/>
        </w:rPr>
        <w:t xml:space="preserve">delivered </w:t>
      </w:r>
      <w:r w:rsidR="00484711" w:rsidRPr="00227E14">
        <w:rPr>
          <w:lang w:val="en-IN"/>
        </w:rPr>
        <w:t xml:space="preserve">a brief speech, during which he thanked his colleagues for their cooperation </w:t>
      </w:r>
      <w:r w:rsidR="00022020" w:rsidRPr="00227E14">
        <w:rPr>
          <w:lang w:val="en-IN"/>
        </w:rPr>
        <w:t xml:space="preserve">all through </w:t>
      </w:r>
      <w:r w:rsidR="00484711" w:rsidRPr="00227E14">
        <w:rPr>
          <w:lang w:val="en-IN"/>
        </w:rPr>
        <w:t xml:space="preserve">his </w:t>
      </w:r>
      <w:r w:rsidR="009721EC" w:rsidRPr="00227E14">
        <w:rPr>
          <w:lang w:val="en-IN"/>
        </w:rPr>
        <w:t>tenure and</w:t>
      </w:r>
      <w:r w:rsidR="00484711" w:rsidRPr="00227E14">
        <w:rPr>
          <w:lang w:val="en-IN"/>
        </w:rPr>
        <w:t xml:space="preserve"> said his government had worked to the best of its ability. He also expressed praise for the party chief who had ably guided the government in times of crisis. </w:t>
      </w:r>
      <w:r w:rsidRPr="00227E14">
        <w:rPr>
          <w:lang w:val="en-IN"/>
        </w:rPr>
        <w:t>Jagat</w:t>
      </w:r>
      <w:r w:rsidR="00484711" w:rsidRPr="00227E14">
        <w:rPr>
          <w:lang w:val="en-IN"/>
        </w:rPr>
        <w:t xml:space="preserve"> then delved into his own past, the </w:t>
      </w:r>
      <w:r w:rsidR="003E5AFB" w:rsidRPr="00227E14">
        <w:rPr>
          <w:lang w:val="en-IN"/>
        </w:rPr>
        <w:t>circumstances that</w:t>
      </w:r>
      <w:r w:rsidR="00484711" w:rsidRPr="00227E14">
        <w:rPr>
          <w:lang w:val="en-IN"/>
        </w:rPr>
        <w:t xml:space="preserve"> had led to his becoming the Prime Minister, and the challenges he had faced in managing a disparate coalition.</w:t>
      </w:r>
      <w:r w:rsidR="001F0432" w:rsidRPr="00227E14">
        <w:rPr>
          <w:lang w:val="en-IN"/>
        </w:rPr>
        <w:t xml:space="preserve"> There were suitable nods from everywhere in the group. The atmosphere too turned expectedly </w:t>
      </w:r>
      <w:r w:rsidR="003D3D08" w:rsidRPr="00227E14">
        <w:rPr>
          <w:lang w:val="en-IN"/>
        </w:rPr>
        <w:t>sombre</w:t>
      </w:r>
      <w:r w:rsidR="001F0432" w:rsidRPr="00227E14">
        <w:rPr>
          <w:lang w:val="en-IN"/>
        </w:rPr>
        <w:t xml:space="preserve">, with </w:t>
      </w:r>
      <w:r w:rsidR="009721EC" w:rsidRPr="00227E14">
        <w:rPr>
          <w:lang w:val="en-IN"/>
        </w:rPr>
        <w:t>a couple</w:t>
      </w:r>
      <w:r w:rsidR="001F0432" w:rsidRPr="00227E14">
        <w:rPr>
          <w:lang w:val="en-IN"/>
        </w:rPr>
        <w:t xml:space="preserve"> of ministers in the fringe</w:t>
      </w:r>
      <w:r w:rsidR="00FE6A6F" w:rsidRPr="00227E14">
        <w:rPr>
          <w:lang w:val="en-IN"/>
        </w:rPr>
        <w:t xml:space="preserve">s </w:t>
      </w:r>
      <w:r w:rsidR="00775E8C" w:rsidRPr="00227E14">
        <w:rPr>
          <w:lang w:val="en-IN"/>
        </w:rPr>
        <w:t xml:space="preserve">glancing at their watches </w:t>
      </w:r>
      <w:r w:rsidR="00FE6A6F" w:rsidRPr="00227E14">
        <w:rPr>
          <w:lang w:val="en-IN"/>
        </w:rPr>
        <w:t>already</w:t>
      </w:r>
      <w:r w:rsidR="001F0432" w:rsidRPr="00227E14">
        <w:rPr>
          <w:lang w:val="en-IN"/>
        </w:rPr>
        <w:t>.</w:t>
      </w:r>
    </w:p>
    <w:p w14:paraId="50D8B400" w14:textId="3D4A4CE4" w:rsidR="00484711" w:rsidRPr="00227E14" w:rsidRDefault="001F0432" w:rsidP="00A6493F">
      <w:pPr>
        <w:rPr>
          <w:lang w:val="en-IN"/>
        </w:rPr>
      </w:pPr>
      <w:r w:rsidRPr="00227E14">
        <w:rPr>
          <w:lang w:val="en-IN"/>
        </w:rPr>
        <w:t xml:space="preserve">The Prime Minister paused for a long moment and took a deep breath. “We have come a long way together. </w:t>
      </w:r>
      <w:r w:rsidR="009721EC" w:rsidRPr="00227E14">
        <w:rPr>
          <w:lang w:val="en-IN"/>
        </w:rPr>
        <w:t>So,</w:t>
      </w:r>
      <w:r w:rsidRPr="00227E14">
        <w:rPr>
          <w:lang w:val="en-IN"/>
        </w:rPr>
        <w:t xml:space="preserve"> as I stand before you, I would like to ask you. Do you still hold trust in me?” </w:t>
      </w:r>
      <w:r w:rsidR="00DC37E6" w:rsidRPr="00227E14">
        <w:rPr>
          <w:lang w:val="en-IN"/>
        </w:rPr>
        <w:t>h</w:t>
      </w:r>
      <w:r w:rsidR="004F795D" w:rsidRPr="00227E14">
        <w:rPr>
          <w:lang w:val="en-IN"/>
        </w:rPr>
        <w:t>e said.</w:t>
      </w:r>
    </w:p>
    <w:p w14:paraId="0FB6EF18" w14:textId="6B5C3AC3" w:rsidR="004F795D" w:rsidRPr="00227E14" w:rsidRDefault="001F0432" w:rsidP="00A6493F">
      <w:pPr>
        <w:rPr>
          <w:lang w:val="en-IN"/>
        </w:rPr>
      </w:pPr>
      <w:r w:rsidRPr="00227E14">
        <w:rPr>
          <w:lang w:val="en-IN"/>
        </w:rPr>
        <w:t xml:space="preserve">People started to sit up straighter </w:t>
      </w:r>
      <w:r w:rsidR="006C2CBF" w:rsidRPr="00227E14">
        <w:rPr>
          <w:lang w:val="en-IN"/>
        </w:rPr>
        <w:t xml:space="preserve">now, </w:t>
      </w:r>
      <w:r w:rsidRPr="00227E14">
        <w:rPr>
          <w:lang w:val="en-IN"/>
        </w:rPr>
        <w:t>and everybody said ‘yes’ finally</w:t>
      </w:r>
      <w:r w:rsidR="004F795D" w:rsidRPr="00227E14">
        <w:rPr>
          <w:lang w:val="en-IN"/>
        </w:rPr>
        <w:t>, and Jagat thanked them</w:t>
      </w:r>
      <w:r w:rsidR="00484711" w:rsidRPr="00227E14">
        <w:rPr>
          <w:lang w:val="en-IN"/>
        </w:rPr>
        <w:t xml:space="preserve"> profusely</w:t>
      </w:r>
      <w:r w:rsidR="004F795D" w:rsidRPr="00227E14">
        <w:rPr>
          <w:lang w:val="en-IN"/>
        </w:rPr>
        <w:t>,</w:t>
      </w:r>
      <w:r w:rsidR="006C2CBF" w:rsidRPr="00227E14">
        <w:rPr>
          <w:lang w:val="en-IN"/>
        </w:rPr>
        <w:t xml:space="preserve"> hand on heart</w:t>
      </w:r>
      <w:r w:rsidR="004F795D" w:rsidRPr="00227E14">
        <w:rPr>
          <w:lang w:val="en-IN"/>
        </w:rPr>
        <w:t xml:space="preserve">. </w:t>
      </w:r>
      <w:r w:rsidR="00484711" w:rsidRPr="00227E14">
        <w:rPr>
          <w:lang w:val="en-IN"/>
        </w:rPr>
        <w:t xml:space="preserve"> </w:t>
      </w:r>
    </w:p>
    <w:p w14:paraId="124E07FA" w14:textId="5694B419" w:rsidR="004F795D" w:rsidRPr="00227E14" w:rsidRDefault="004F795D" w:rsidP="00A6493F">
      <w:pPr>
        <w:rPr>
          <w:lang w:val="en-IN"/>
        </w:rPr>
      </w:pPr>
      <w:r w:rsidRPr="00227E14">
        <w:rPr>
          <w:lang w:val="en-IN"/>
        </w:rPr>
        <w:lastRenderedPageBreak/>
        <w:t>And then this:</w:t>
      </w:r>
    </w:p>
    <w:p w14:paraId="73404E00" w14:textId="7F5BC1D5" w:rsidR="00B539CF" w:rsidRPr="00227E14" w:rsidRDefault="004F795D" w:rsidP="00A6493F">
      <w:pPr>
        <w:rPr>
          <w:lang w:val="en-IN"/>
        </w:rPr>
      </w:pPr>
      <w:r w:rsidRPr="00227E14">
        <w:rPr>
          <w:lang w:val="en-IN"/>
        </w:rPr>
        <w:t>“</w:t>
      </w:r>
      <w:r w:rsidR="0010026F" w:rsidRPr="00227E14">
        <w:rPr>
          <w:lang w:val="en-IN"/>
        </w:rPr>
        <w:t xml:space="preserve">I am going ahead to submit my resignation today </w:t>
      </w:r>
      <w:r w:rsidR="00484711" w:rsidRPr="00227E14">
        <w:rPr>
          <w:lang w:val="en-IN"/>
        </w:rPr>
        <w:t xml:space="preserve">and recommend </w:t>
      </w:r>
      <w:r w:rsidR="00FE6A6F" w:rsidRPr="00227E14">
        <w:rPr>
          <w:lang w:val="en-IN"/>
        </w:rPr>
        <w:t xml:space="preserve">the </w:t>
      </w:r>
      <w:r w:rsidR="00484711" w:rsidRPr="00227E14">
        <w:rPr>
          <w:lang w:val="en-IN"/>
        </w:rPr>
        <w:t>dissolution of the House</w:t>
      </w:r>
      <w:r w:rsidR="006C2CBF" w:rsidRPr="00227E14">
        <w:rPr>
          <w:lang w:val="en-IN"/>
        </w:rPr>
        <w:t>.</w:t>
      </w:r>
      <w:r w:rsidR="00484711" w:rsidRPr="00227E14">
        <w:rPr>
          <w:lang w:val="en-IN"/>
        </w:rPr>
        <w:t xml:space="preserve"> </w:t>
      </w:r>
      <w:r w:rsidR="0010026F" w:rsidRPr="00227E14">
        <w:rPr>
          <w:lang w:val="en-IN"/>
        </w:rPr>
        <w:t>I request you all</w:t>
      </w:r>
      <w:r w:rsidR="00484711" w:rsidRPr="00227E14">
        <w:rPr>
          <w:lang w:val="en-IN"/>
        </w:rPr>
        <w:t xml:space="preserve"> to endorse the move.</w:t>
      </w:r>
      <w:r w:rsidR="0010026F" w:rsidRPr="00227E14">
        <w:rPr>
          <w:lang w:val="en-IN"/>
        </w:rPr>
        <w:t>”</w:t>
      </w:r>
      <w:r w:rsidR="00484711" w:rsidRPr="00227E14">
        <w:rPr>
          <w:lang w:val="en-IN"/>
        </w:rPr>
        <w:t xml:space="preserve"> </w:t>
      </w:r>
    </w:p>
    <w:p w14:paraId="7CC6DA0C" w14:textId="7E280056" w:rsidR="00921ABD" w:rsidRPr="00227E14" w:rsidRDefault="00484711" w:rsidP="00A6493F">
      <w:pPr>
        <w:rPr>
          <w:lang w:val="en-IN"/>
        </w:rPr>
      </w:pPr>
      <w:r w:rsidRPr="00227E14">
        <w:rPr>
          <w:lang w:val="en-IN"/>
        </w:rPr>
        <w:t xml:space="preserve">They were </w:t>
      </w:r>
      <w:r w:rsidR="006C2CBF" w:rsidRPr="00227E14">
        <w:rPr>
          <w:lang w:val="en-IN"/>
        </w:rPr>
        <w:t>properly shocked by now</w:t>
      </w:r>
      <w:r w:rsidRPr="00227E14">
        <w:rPr>
          <w:lang w:val="en-IN"/>
        </w:rPr>
        <w:t xml:space="preserve">. This was a </w:t>
      </w:r>
      <w:r w:rsidR="006C2CBF" w:rsidRPr="00227E14">
        <w:rPr>
          <w:lang w:val="en-IN"/>
        </w:rPr>
        <w:t xml:space="preserve">clear </w:t>
      </w:r>
      <w:r w:rsidRPr="00227E14">
        <w:rPr>
          <w:lang w:val="en-IN"/>
        </w:rPr>
        <w:t xml:space="preserve">deviation from the script. </w:t>
      </w:r>
      <w:r w:rsidR="00863C6C" w:rsidRPr="00227E14">
        <w:rPr>
          <w:lang w:val="en-IN"/>
        </w:rPr>
        <w:t xml:space="preserve">Someone from the back was heard saying, ‘Could you please repeat?’ </w:t>
      </w:r>
    </w:p>
    <w:p w14:paraId="337DD6BE" w14:textId="04C5CAFC" w:rsidR="006C2CBF" w:rsidRPr="00227E14" w:rsidRDefault="00921ABD" w:rsidP="00A6493F">
      <w:pPr>
        <w:rPr>
          <w:lang w:val="en-IN"/>
        </w:rPr>
      </w:pPr>
      <w:r w:rsidRPr="00227E14">
        <w:rPr>
          <w:lang w:val="en-IN"/>
        </w:rPr>
        <w:t>“</w:t>
      </w:r>
      <w:r w:rsidR="005B2F7C" w:rsidRPr="00227E14">
        <w:rPr>
          <w:lang w:val="en-IN"/>
        </w:rPr>
        <w:t>A</w:t>
      </w:r>
      <w:r w:rsidR="00484711" w:rsidRPr="00227E14">
        <w:rPr>
          <w:lang w:val="en-IN"/>
        </w:rPr>
        <w:t xml:space="preserve">n early election could be beneficial to the party and </w:t>
      </w:r>
      <w:r w:rsidR="005B2F7C" w:rsidRPr="00227E14">
        <w:rPr>
          <w:lang w:val="en-IN"/>
        </w:rPr>
        <w:t>our</w:t>
      </w:r>
      <w:r w:rsidR="00484711" w:rsidRPr="00227E14">
        <w:rPr>
          <w:lang w:val="en-IN"/>
        </w:rPr>
        <w:t xml:space="preserve"> prospects</w:t>
      </w:r>
      <w:r w:rsidR="005B2F7C" w:rsidRPr="00227E14">
        <w:rPr>
          <w:lang w:val="en-IN"/>
        </w:rPr>
        <w:t xml:space="preserve">. </w:t>
      </w:r>
      <w:r w:rsidR="00174385" w:rsidRPr="00227E14">
        <w:rPr>
          <w:lang w:val="en-IN"/>
        </w:rPr>
        <w:t>I firmly believe that only another election can save the party’s fast deteriorating image.”</w:t>
      </w:r>
    </w:p>
    <w:p w14:paraId="021B1094" w14:textId="25BB012D" w:rsidR="006C2CBF" w:rsidRPr="00227E14" w:rsidRDefault="00FE6A6F" w:rsidP="00A6493F">
      <w:pPr>
        <w:rPr>
          <w:lang w:val="en-IN"/>
        </w:rPr>
      </w:pPr>
      <w:r w:rsidRPr="00227E14">
        <w:rPr>
          <w:lang w:val="en-IN"/>
        </w:rPr>
        <w:t xml:space="preserve">Maida </w:t>
      </w:r>
      <w:r w:rsidR="00484711" w:rsidRPr="00227E14">
        <w:rPr>
          <w:lang w:val="en-IN"/>
        </w:rPr>
        <w:t>was the first to recover</w:t>
      </w:r>
      <w:r w:rsidR="006C2CBF" w:rsidRPr="00227E14">
        <w:rPr>
          <w:lang w:val="en-IN"/>
        </w:rPr>
        <w:t>.</w:t>
      </w:r>
      <w:r w:rsidRPr="00227E14">
        <w:rPr>
          <w:lang w:val="en-IN"/>
        </w:rPr>
        <w:t xml:space="preserve"> “Sir, but what about M</w:t>
      </w:r>
      <w:r w:rsidR="00484711" w:rsidRPr="00227E14">
        <w:rPr>
          <w:lang w:val="en-IN"/>
        </w:rPr>
        <w:t xml:space="preserve">adam…” </w:t>
      </w:r>
    </w:p>
    <w:p w14:paraId="52E18418" w14:textId="1AD4B28D" w:rsidR="00174385" w:rsidRPr="00227E14" w:rsidRDefault="00174385" w:rsidP="00A6493F">
      <w:pPr>
        <w:rPr>
          <w:lang w:val="en-IN"/>
        </w:rPr>
      </w:pPr>
      <w:r w:rsidRPr="00227E14">
        <w:rPr>
          <w:lang w:val="en-IN"/>
        </w:rPr>
        <w:t>“I</w:t>
      </w:r>
      <w:r w:rsidR="00484711" w:rsidRPr="00227E14">
        <w:rPr>
          <w:lang w:val="en-IN"/>
        </w:rPr>
        <w:t xml:space="preserve"> ha</w:t>
      </w:r>
      <w:r w:rsidRPr="00227E14">
        <w:rPr>
          <w:lang w:val="en-IN"/>
        </w:rPr>
        <w:t>ve</w:t>
      </w:r>
      <w:r w:rsidR="00484711" w:rsidRPr="00227E14">
        <w:rPr>
          <w:lang w:val="en-IN"/>
        </w:rPr>
        <w:t xml:space="preserve"> already discussed the matter with her.</w:t>
      </w:r>
      <w:r w:rsidRPr="00227E14">
        <w:rPr>
          <w:lang w:val="en-IN"/>
        </w:rPr>
        <w:t xml:space="preserve">” </w:t>
      </w:r>
    </w:p>
    <w:p w14:paraId="1CE88B3E" w14:textId="6CD28478" w:rsidR="00484711" w:rsidRPr="00227E14" w:rsidRDefault="00484711" w:rsidP="00A6493F">
      <w:pPr>
        <w:rPr>
          <w:lang w:val="en-IN"/>
        </w:rPr>
      </w:pPr>
      <w:r w:rsidRPr="00227E14">
        <w:rPr>
          <w:lang w:val="en-IN"/>
        </w:rPr>
        <w:t xml:space="preserve">He was </w:t>
      </w:r>
      <w:proofErr w:type="gramStart"/>
      <w:r w:rsidRPr="00227E14">
        <w:rPr>
          <w:lang w:val="en-IN"/>
        </w:rPr>
        <w:t>being economical with the truth</w:t>
      </w:r>
      <w:proofErr w:type="gramEnd"/>
      <w:r w:rsidRPr="00227E14">
        <w:rPr>
          <w:lang w:val="en-IN"/>
        </w:rPr>
        <w:t xml:space="preserve">. He had indeed discussed his resignation but not the dissolution of the Lok Sabha. </w:t>
      </w:r>
    </w:p>
    <w:p w14:paraId="20328FA9" w14:textId="1A59B6C5" w:rsidR="00484711" w:rsidRPr="00227E14" w:rsidRDefault="00484711" w:rsidP="00A6493F">
      <w:pPr>
        <w:rPr>
          <w:lang w:val="en-IN"/>
        </w:rPr>
      </w:pPr>
      <w:r w:rsidRPr="00227E14">
        <w:rPr>
          <w:lang w:val="en-IN"/>
        </w:rPr>
        <w:t>By the time Dipika was told about th</w:t>
      </w:r>
      <w:r w:rsidR="009E5F2C" w:rsidRPr="00227E14">
        <w:rPr>
          <w:lang w:val="en-IN"/>
        </w:rPr>
        <w:t>is</w:t>
      </w:r>
      <w:r w:rsidR="002A60EC" w:rsidRPr="00227E14">
        <w:rPr>
          <w:lang w:val="en-IN"/>
        </w:rPr>
        <w:t>,</w:t>
      </w:r>
      <w:r w:rsidRPr="00227E14">
        <w:rPr>
          <w:lang w:val="en-IN"/>
        </w:rPr>
        <w:t xml:space="preserve"> it was too late for her to intervene. Prime Minister Dhillon was already on his way to Rashtrapati Bhavan to meet the President, submit his resignation and call for the dissolution. The President was equally taken aback, and he had no option but to accept the recommendation of a </w:t>
      </w:r>
      <w:r w:rsidR="003E5AFB" w:rsidRPr="00227E14">
        <w:rPr>
          <w:lang w:val="en-IN"/>
        </w:rPr>
        <w:t>government that</w:t>
      </w:r>
      <w:r w:rsidRPr="00227E14">
        <w:rPr>
          <w:lang w:val="en-IN"/>
        </w:rPr>
        <w:t xml:space="preserve"> enjoyed a majority in the House. </w:t>
      </w:r>
    </w:p>
    <w:p w14:paraId="2E45C67F" w14:textId="74297F0E" w:rsidR="009660C5" w:rsidRPr="00227E14" w:rsidRDefault="00484711" w:rsidP="00A6493F">
      <w:pPr>
        <w:rPr>
          <w:lang w:val="en-IN"/>
        </w:rPr>
      </w:pPr>
      <w:r w:rsidRPr="00227E14">
        <w:rPr>
          <w:lang w:val="en-IN"/>
        </w:rPr>
        <w:t xml:space="preserve">The electronic media </w:t>
      </w:r>
      <w:r w:rsidR="009E5F2C" w:rsidRPr="00227E14">
        <w:rPr>
          <w:lang w:val="en-IN"/>
        </w:rPr>
        <w:t xml:space="preserve">had </w:t>
      </w:r>
      <w:r w:rsidRPr="00227E14">
        <w:rPr>
          <w:lang w:val="en-IN"/>
        </w:rPr>
        <w:t>a field day, reporting</w:t>
      </w:r>
      <w:r w:rsidR="00B31312" w:rsidRPr="00227E14">
        <w:rPr>
          <w:lang w:val="en-IN"/>
        </w:rPr>
        <w:t xml:space="preserve"> with urgency on every</w:t>
      </w:r>
      <w:r w:rsidR="00222C1C" w:rsidRPr="00227E14">
        <w:rPr>
          <w:lang w:val="en-IN"/>
        </w:rPr>
        <w:t xml:space="preserve"> sensational </w:t>
      </w:r>
      <w:r w:rsidR="00B31312" w:rsidRPr="00227E14">
        <w:rPr>
          <w:lang w:val="en-IN"/>
        </w:rPr>
        <w:t>detail of the developing story</w:t>
      </w:r>
      <w:r w:rsidRPr="00227E14">
        <w:rPr>
          <w:lang w:val="en-IN"/>
        </w:rPr>
        <w:t xml:space="preserve">. Soon, experts began to see a pattern in </w:t>
      </w:r>
      <w:r w:rsidR="00FE6A6F" w:rsidRPr="00227E14">
        <w:rPr>
          <w:lang w:val="en-IN"/>
        </w:rPr>
        <w:t xml:space="preserve">Jagat </w:t>
      </w:r>
      <w:r w:rsidRPr="00227E14">
        <w:rPr>
          <w:lang w:val="en-IN"/>
        </w:rPr>
        <w:t xml:space="preserve">Dhillon’s actions of the past few days. His vote of confidence was </w:t>
      </w:r>
      <w:r w:rsidR="007C4FF6" w:rsidRPr="00227E14">
        <w:rPr>
          <w:lang w:val="en-IN"/>
        </w:rPr>
        <w:t xml:space="preserve">deemed </w:t>
      </w:r>
      <w:r w:rsidRPr="00227E14">
        <w:rPr>
          <w:lang w:val="en-IN"/>
        </w:rPr>
        <w:t xml:space="preserve">a master stroke, </w:t>
      </w:r>
      <w:r w:rsidR="007C4FF6" w:rsidRPr="00227E14">
        <w:rPr>
          <w:lang w:val="en-IN"/>
        </w:rPr>
        <w:t>the perfect foundation to</w:t>
      </w:r>
      <w:r w:rsidRPr="00227E14">
        <w:rPr>
          <w:lang w:val="en-IN"/>
        </w:rPr>
        <w:t xml:space="preserve"> his decision to</w:t>
      </w:r>
      <w:r w:rsidR="007C4FF6" w:rsidRPr="00227E14">
        <w:rPr>
          <w:lang w:val="en-IN"/>
        </w:rPr>
        <w:t xml:space="preserve"> propose dissolving the House.</w:t>
      </w:r>
      <w:r w:rsidRPr="00227E14">
        <w:rPr>
          <w:lang w:val="en-IN"/>
        </w:rPr>
        <w:t xml:space="preserve"> In one </w:t>
      </w:r>
      <w:r w:rsidR="007C4FF6" w:rsidRPr="00227E14">
        <w:rPr>
          <w:lang w:val="en-IN"/>
        </w:rPr>
        <w:t>deft move</w:t>
      </w:r>
      <w:r w:rsidRPr="00227E14">
        <w:rPr>
          <w:lang w:val="en-IN"/>
        </w:rPr>
        <w:t xml:space="preserve">, he had </w:t>
      </w:r>
      <w:r w:rsidRPr="00227E14">
        <w:rPr>
          <w:lang w:val="en-IN"/>
        </w:rPr>
        <w:lastRenderedPageBreak/>
        <w:t xml:space="preserve">contained the ambitions of the party’s first family and its cohorts. </w:t>
      </w:r>
      <w:r w:rsidR="007C4FF6" w:rsidRPr="00227E14">
        <w:rPr>
          <w:lang w:val="en-IN"/>
        </w:rPr>
        <w:t>T</w:t>
      </w:r>
      <w:r w:rsidRPr="00227E14">
        <w:rPr>
          <w:lang w:val="en-IN"/>
        </w:rPr>
        <w:t xml:space="preserve">he man who had torn the government’s ordinance </w:t>
      </w:r>
      <w:r w:rsidR="007C4FF6" w:rsidRPr="00227E14">
        <w:rPr>
          <w:lang w:val="en-IN"/>
        </w:rPr>
        <w:t xml:space="preserve">unceremoniously in public </w:t>
      </w:r>
      <w:r w:rsidRPr="00227E14">
        <w:rPr>
          <w:lang w:val="en-IN"/>
        </w:rPr>
        <w:t>would no</w:t>
      </w:r>
      <w:r w:rsidR="007C4FF6" w:rsidRPr="00227E14">
        <w:rPr>
          <w:lang w:val="en-IN"/>
        </w:rPr>
        <w:t xml:space="preserve"> longer</w:t>
      </w:r>
      <w:r w:rsidRPr="00227E14">
        <w:rPr>
          <w:lang w:val="en-IN"/>
        </w:rPr>
        <w:t xml:space="preserve"> be</w:t>
      </w:r>
      <w:r w:rsidR="007C4FF6" w:rsidRPr="00227E14">
        <w:rPr>
          <w:lang w:val="en-IN"/>
        </w:rPr>
        <w:t>come</w:t>
      </w:r>
      <w:r w:rsidRPr="00227E14">
        <w:rPr>
          <w:lang w:val="en-IN"/>
        </w:rPr>
        <w:t xml:space="preserve"> the Prime Minister. </w:t>
      </w:r>
    </w:p>
    <w:p w14:paraId="693EB0A6" w14:textId="4E8AA3A7" w:rsidR="00484711" w:rsidRPr="00227E14" w:rsidRDefault="009660C5" w:rsidP="00A6493F">
      <w:pPr>
        <w:rPr>
          <w:lang w:val="en-IN"/>
        </w:rPr>
      </w:pPr>
      <w:r w:rsidRPr="00227E14">
        <w:rPr>
          <w:lang w:val="en-IN"/>
        </w:rPr>
        <w:t>U</w:t>
      </w:r>
      <w:r w:rsidR="00484711" w:rsidRPr="00227E14">
        <w:rPr>
          <w:lang w:val="en-IN"/>
        </w:rPr>
        <w:t xml:space="preserve">nlike </w:t>
      </w:r>
      <w:r w:rsidR="00FF299F" w:rsidRPr="00227E14">
        <w:rPr>
          <w:lang w:val="en-IN"/>
        </w:rPr>
        <w:t>people like</w:t>
      </w:r>
      <w:r w:rsidRPr="00227E14">
        <w:rPr>
          <w:lang w:val="en-IN"/>
        </w:rPr>
        <w:t xml:space="preserve"> Gulab and </w:t>
      </w:r>
      <w:r w:rsidR="00FE6A6F" w:rsidRPr="00227E14">
        <w:rPr>
          <w:lang w:val="en-IN"/>
        </w:rPr>
        <w:t>Maida</w:t>
      </w:r>
      <w:r w:rsidRPr="00227E14">
        <w:rPr>
          <w:lang w:val="en-IN"/>
        </w:rPr>
        <w:t xml:space="preserve">, </w:t>
      </w:r>
      <w:r w:rsidR="00FE6A6F" w:rsidRPr="00227E14">
        <w:rPr>
          <w:lang w:val="en-IN"/>
        </w:rPr>
        <w:t>Jagat</w:t>
      </w:r>
      <w:r w:rsidR="00484711" w:rsidRPr="00227E14">
        <w:rPr>
          <w:lang w:val="en-IN"/>
        </w:rPr>
        <w:t xml:space="preserve"> had no </w:t>
      </w:r>
      <w:r w:rsidR="0011265F" w:rsidRPr="00227E14">
        <w:rPr>
          <w:lang w:val="en-IN"/>
        </w:rPr>
        <w:t xml:space="preserve">political </w:t>
      </w:r>
      <w:r w:rsidR="00484711" w:rsidRPr="00227E14">
        <w:rPr>
          <w:lang w:val="en-IN"/>
        </w:rPr>
        <w:t>ambitions. He was bidding goodbye to politics</w:t>
      </w:r>
      <w:r w:rsidRPr="00227E14">
        <w:rPr>
          <w:lang w:val="en-IN"/>
        </w:rPr>
        <w:t>,</w:t>
      </w:r>
      <w:r w:rsidR="00484711" w:rsidRPr="00227E14">
        <w:rPr>
          <w:lang w:val="en-IN"/>
        </w:rPr>
        <w:t xml:space="preserve"> in any case. </w:t>
      </w:r>
    </w:p>
    <w:p w14:paraId="72C18C9A" w14:textId="022DBB48" w:rsidR="00C64D62" w:rsidRPr="00227E14" w:rsidRDefault="00BD0AAC" w:rsidP="00A6493F">
      <w:pPr>
        <w:rPr>
          <w:lang w:val="en-IN"/>
        </w:rPr>
      </w:pPr>
      <w:proofErr w:type="gramStart"/>
      <w:r w:rsidRPr="00227E14">
        <w:rPr>
          <w:lang w:val="en-IN"/>
        </w:rPr>
        <w:t>All</w:t>
      </w:r>
      <w:r w:rsidR="00484711" w:rsidRPr="00227E14">
        <w:rPr>
          <w:lang w:val="en-IN"/>
        </w:rPr>
        <w:t xml:space="preserve"> </w:t>
      </w:r>
      <w:r w:rsidR="00C64D62" w:rsidRPr="00227E14">
        <w:rPr>
          <w:lang w:val="en-IN"/>
        </w:rPr>
        <w:t>of</w:t>
      </w:r>
      <w:proofErr w:type="gramEnd"/>
      <w:r w:rsidR="00C64D62" w:rsidRPr="00227E14">
        <w:rPr>
          <w:lang w:val="en-IN"/>
        </w:rPr>
        <w:t xml:space="preserve"> Dipika’s </w:t>
      </w:r>
      <w:r w:rsidR="00484711" w:rsidRPr="00227E14">
        <w:rPr>
          <w:lang w:val="en-IN"/>
        </w:rPr>
        <w:t xml:space="preserve">loyalists, including senior ministers, had gathered </w:t>
      </w:r>
      <w:r w:rsidR="00C64D62" w:rsidRPr="00227E14">
        <w:rPr>
          <w:lang w:val="en-IN"/>
        </w:rPr>
        <w:t>at her residence</w:t>
      </w:r>
      <w:r w:rsidR="00484711" w:rsidRPr="00227E14">
        <w:rPr>
          <w:lang w:val="en-IN"/>
        </w:rPr>
        <w:t xml:space="preserve">. </w:t>
      </w:r>
      <w:r w:rsidR="0030127F" w:rsidRPr="00227E14">
        <w:rPr>
          <w:lang w:val="en-IN"/>
        </w:rPr>
        <w:t xml:space="preserve">Everyone seemed clueless on </w:t>
      </w:r>
      <w:r w:rsidR="00484711" w:rsidRPr="00227E14">
        <w:rPr>
          <w:lang w:val="en-IN"/>
        </w:rPr>
        <w:t xml:space="preserve">how to address the situation. The party chief was livid, turning her rage towards </w:t>
      </w:r>
      <w:r w:rsidR="00C64D62" w:rsidRPr="00227E14">
        <w:rPr>
          <w:lang w:val="en-IN"/>
        </w:rPr>
        <w:t xml:space="preserve">Maida </w:t>
      </w:r>
      <w:r w:rsidR="00484711" w:rsidRPr="00227E14">
        <w:rPr>
          <w:lang w:val="en-IN"/>
        </w:rPr>
        <w:t xml:space="preserve">and the Home Minister for failing to checkmate </w:t>
      </w:r>
      <w:r w:rsidR="00C64D62" w:rsidRPr="00227E14">
        <w:rPr>
          <w:lang w:val="en-IN"/>
        </w:rPr>
        <w:t xml:space="preserve">Jagat </w:t>
      </w:r>
      <w:r w:rsidR="00484711" w:rsidRPr="00227E14">
        <w:rPr>
          <w:lang w:val="en-IN"/>
        </w:rPr>
        <w:t xml:space="preserve">Dhillon at the </w:t>
      </w:r>
      <w:r w:rsidR="0030127F" w:rsidRPr="00227E14">
        <w:rPr>
          <w:lang w:val="en-IN"/>
        </w:rPr>
        <w:t>“</w:t>
      </w:r>
      <w:r w:rsidR="009660C5" w:rsidRPr="00227E14">
        <w:rPr>
          <w:lang w:val="en-IN"/>
        </w:rPr>
        <w:t>blasted</w:t>
      </w:r>
      <w:r w:rsidR="0030127F" w:rsidRPr="00227E14">
        <w:rPr>
          <w:lang w:val="en-IN"/>
        </w:rPr>
        <w:t>”</w:t>
      </w:r>
      <w:r w:rsidR="009660C5" w:rsidRPr="00227E14">
        <w:rPr>
          <w:lang w:val="en-IN"/>
        </w:rPr>
        <w:t xml:space="preserve"> c</w:t>
      </w:r>
      <w:r w:rsidR="00484711" w:rsidRPr="00227E14">
        <w:rPr>
          <w:lang w:val="en-IN"/>
        </w:rPr>
        <w:t xml:space="preserve">abinet meeting. </w:t>
      </w:r>
      <w:r w:rsidR="00174385" w:rsidRPr="00227E14">
        <w:rPr>
          <w:lang w:val="en-IN"/>
        </w:rPr>
        <w:t xml:space="preserve">Somebody said, “But Madam, the </w:t>
      </w:r>
      <w:r w:rsidR="00484711" w:rsidRPr="00227E14">
        <w:rPr>
          <w:lang w:val="en-IN"/>
        </w:rPr>
        <w:t xml:space="preserve">Prime Minister </w:t>
      </w:r>
      <w:r w:rsidR="00F354BF" w:rsidRPr="00227E14">
        <w:rPr>
          <w:lang w:val="en-IN"/>
        </w:rPr>
        <w:t>had clearly stated that he</w:t>
      </w:r>
      <w:r w:rsidR="00C64D62" w:rsidRPr="00227E14">
        <w:rPr>
          <w:lang w:val="en-IN"/>
        </w:rPr>
        <w:t xml:space="preserve"> had</w:t>
      </w:r>
      <w:r w:rsidR="00F354BF" w:rsidRPr="00227E14">
        <w:rPr>
          <w:lang w:val="en-IN"/>
        </w:rPr>
        <w:t xml:space="preserve"> </w:t>
      </w:r>
      <w:r w:rsidR="00484711" w:rsidRPr="00227E14">
        <w:rPr>
          <w:lang w:val="en-IN"/>
        </w:rPr>
        <w:t xml:space="preserve">discussed the issue with </w:t>
      </w:r>
      <w:r w:rsidR="00174385" w:rsidRPr="00227E14">
        <w:rPr>
          <w:lang w:val="en-IN"/>
        </w:rPr>
        <w:t>you.”</w:t>
      </w:r>
    </w:p>
    <w:p w14:paraId="1876B54A" w14:textId="77777777" w:rsidR="00C64D62" w:rsidRPr="00227E14" w:rsidRDefault="00C64D62" w:rsidP="00A6493F">
      <w:pPr>
        <w:rPr>
          <w:lang w:val="en-IN"/>
        </w:rPr>
      </w:pPr>
      <w:r w:rsidRPr="00227E14">
        <w:rPr>
          <w:lang w:val="en-IN"/>
        </w:rPr>
        <w:t xml:space="preserve">Maida started to get a tad too passionate, if not dramatic. “I never </w:t>
      </w:r>
      <w:r w:rsidR="00484711" w:rsidRPr="00227E14">
        <w:rPr>
          <w:lang w:val="en-IN"/>
        </w:rPr>
        <w:t xml:space="preserve">imagined </w:t>
      </w:r>
      <w:r w:rsidRPr="00227E14">
        <w:rPr>
          <w:lang w:val="en-IN"/>
        </w:rPr>
        <w:t xml:space="preserve">that puppet </w:t>
      </w:r>
      <w:r w:rsidR="00484711" w:rsidRPr="00227E14">
        <w:rPr>
          <w:lang w:val="en-IN"/>
        </w:rPr>
        <w:t xml:space="preserve">would indulge in </w:t>
      </w:r>
      <w:r w:rsidR="0030127F" w:rsidRPr="00227E14">
        <w:rPr>
          <w:lang w:val="en-IN"/>
        </w:rPr>
        <w:t xml:space="preserve">this kind of </w:t>
      </w:r>
      <w:r w:rsidR="00484711" w:rsidRPr="00227E14">
        <w:rPr>
          <w:lang w:val="en-IN"/>
        </w:rPr>
        <w:t>Machiavellian tacti</w:t>
      </w:r>
      <w:r w:rsidR="00F354BF" w:rsidRPr="00227E14">
        <w:rPr>
          <w:lang w:val="en-IN"/>
        </w:rPr>
        <w:t>cs</w:t>
      </w:r>
      <w:r w:rsidRPr="00227E14">
        <w:rPr>
          <w:lang w:val="en-IN"/>
        </w:rPr>
        <w:t>!”</w:t>
      </w:r>
    </w:p>
    <w:p w14:paraId="1F7D6B1A" w14:textId="14BE9805" w:rsidR="00213E7E" w:rsidRPr="00227E14" w:rsidRDefault="00484711" w:rsidP="00A6493F">
      <w:pPr>
        <w:rPr>
          <w:lang w:val="en-IN"/>
        </w:rPr>
      </w:pPr>
      <w:r w:rsidRPr="00227E14">
        <w:rPr>
          <w:lang w:val="en-IN"/>
        </w:rPr>
        <w:t xml:space="preserve">Consumed </w:t>
      </w:r>
      <w:r w:rsidR="00F354BF" w:rsidRPr="00227E14">
        <w:rPr>
          <w:lang w:val="en-IN"/>
        </w:rPr>
        <w:t xml:space="preserve">with </w:t>
      </w:r>
      <w:r w:rsidR="00C64D62" w:rsidRPr="00227E14">
        <w:rPr>
          <w:lang w:val="en-IN"/>
        </w:rPr>
        <w:t xml:space="preserve">silent </w:t>
      </w:r>
      <w:r w:rsidR="00F354BF" w:rsidRPr="00227E14">
        <w:rPr>
          <w:lang w:val="en-IN"/>
        </w:rPr>
        <w:t xml:space="preserve">rage, </w:t>
      </w:r>
      <w:r w:rsidRPr="00227E14">
        <w:rPr>
          <w:lang w:val="en-IN"/>
        </w:rPr>
        <w:t xml:space="preserve">Dipika </w:t>
      </w:r>
      <w:r w:rsidR="00F354BF" w:rsidRPr="00227E14">
        <w:rPr>
          <w:lang w:val="en-IN"/>
        </w:rPr>
        <w:t xml:space="preserve">started to see </w:t>
      </w:r>
      <w:r w:rsidRPr="00227E14">
        <w:rPr>
          <w:lang w:val="en-IN"/>
        </w:rPr>
        <w:t>a conspiracy by some of her loyalists to prevent her son from becoming Prime Minister. Boom</w:t>
      </w:r>
      <w:r w:rsidR="00AD4236" w:rsidRPr="00227E14">
        <w:rPr>
          <w:lang w:val="en-IN"/>
        </w:rPr>
        <w:t>-</w:t>
      </w:r>
      <w:r w:rsidR="000D42E8" w:rsidRPr="00227E14">
        <w:rPr>
          <w:lang w:val="en-IN"/>
        </w:rPr>
        <w:t>Boom</w:t>
      </w:r>
      <w:r w:rsidRPr="00227E14">
        <w:rPr>
          <w:lang w:val="en-IN"/>
        </w:rPr>
        <w:t xml:space="preserve"> Banerjee remained silent, and Dipika wondered what was cooking in his shrewd mind. She looked at him enquiringly</w:t>
      </w:r>
      <w:r w:rsidR="00213E7E" w:rsidRPr="00227E14">
        <w:rPr>
          <w:lang w:val="en-IN"/>
        </w:rPr>
        <w:t>.</w:t>
      </w:r>
    </w:p>
    <w:p w14:paraId="2E5E882D" w14:textId="72084A3A" w:rsidR="00C205BF" w:rsidRPr="00227E14" w:rsidRDefault="00213E7E" w:rsidP="00A6493F">
      <w:pPr>
        <w:rPr>
          <w:lang w:val="en-IN"/>
        </w:rPr>
      </w:pPr>
      <w:r w:rsidRPr="00227E14">
        <w:rPr>
          <w:lang w:val="en-IN"/>
        </w:rPr>
        <w:t>He said, “T</w:t>
      </w:r>
      <w:r w:rsidR="00484711" w:rsidRPr="00227E14">
        <w:rPr>
          <w:lang w:val="en-IN"/>
        </w:rPr>
        <w:t xml:space="preserve">he deed </w:t>
      </w:r>
      <w:r w:rsidRPr="00227E14">
        <w:rPr>
          <w:lang w:val="en-IN"/>
        </w:rPr>
        <w:t xml:space="preserve">is </w:t>
      </w:r>
      <w:r w:rsidR="00484711" w:rsidRPr="00227E14">
        <w:rPr>
          <w:lang w:val="en-IN"/>
        </w:rPr>
        <w:t>done and c</w:t>
      </w:r>
      <w:r w:rsidRPr="00227E14">
        <w:rPr>
          <w:lang w:val="en-IN"/>
        </w:rPr>
        <w:t xml:space="preserve">annot </w:t>
      </w:r>
      <w:r w:rsidR="00484711" w:rsidRPr="00227E14">
        <w:rPr>
          <w:lang w:val="en-IN"/>
        </w:rPr>
        <w:t>be undone</w:t>
      </w:r>
      <w:r w:rsidR="00F354BF" w:rsidRPr="00227E14">
        <w:rPr>
          <w:lang w:val="en-IN"/>
        </w:rPr>
        <w:t xml:space="preserve"> now</w:t>
      </w:r>
      <w:r w:rsidR="00484711" w:rsidRPr="00227E14">
        <w:rPr>
          <w:lang w:val="en-IN"/>
        </w:rPr>
        <w:t xml:space="preserve">. The party should </w:t>
      </w:r>
      <w:r w:rsidR="00F354BF" w:rsidRPr="00227E14">
        <w:rPr>
          <w:lang w:val="en-IN"/>
        </w:rPr>
        <w:t xml:space="preserve">start </w:t>
      </w:r>
      <w:r w:rsidR="00484711" w:rsidRPr="00227E14">
        <w:rPr>
          <w:lang w:val="en-IN"/>
        </w:rPr>
        <w:t>prepar</w:t>
      </w:r>
      <w:r w:rsidR="00F354BF" w:rsidRPr="00227E14">
        <w:rPr>
          <w:lang w:val="en-IN"/>
        </w:rPr>
        <w:t>ing</w:t>
      </w:r>
      <w:r w:rsidR="00484711" w:rsidRPr="00227E14">
        <w:rPr>
          <w:lang w:val="en-IN"/>
        </w:rPr>
        <w:t xml:space="preserve"> for elections.</w:t>
      </w:r>
      <w:r w:rsidRPr="00227E14">
        <w:rPr>
          <w:lang w:val="en-IN"/>
        </w:rPr>
        <w:t>”</w:t>
      </w:r>
    </w:p>
    <w:p w14:paraId="4C48D694" w14:textId="7ABC95E4" w:rsidR="00484711" w:rsidRPr="00227E14" w:rsidRDefault="00C205BF" w:rsidP="00A6493F">
      <w:pPr>
        <w:rPr>
          <w:lang w:val="en-IN"/>
        </w:rPr>
      </w:pPr>
      <w:r w:rsidRPr="00227E14">
        <w:rPr>
          <w:lang w:val="en-IN"/>
        </w:rPr>
        <w:t xml:space="preserve">The puppet Prime Minister had left the party with no choice but to </w:t>
      </w:r>
      <w:r w:rsidR="005979B8" w:rsidRPr="00227E14">
        <w:rPr>
          <w:lang w:val="en-IN"/>
        </w:rPr>
        <w:t xml:space="preserve">face an early and indeed challenging election. </w:t>
      </w:r>
      <w:r w:rsidR="00484711" w:rsidRPr="00227E14">
        <w:rPr>
          <w:lang w:val="en-IN"/>
        </w:rPr>
        <w:t xml:space="preserve"> </w:t>
      </w:r>
    </w:p>
    <w:p w14:paraId="7E8023B4" w14:textId="0243AD8B" w:rsidR="00484711" w:rsidRPr="00227E14" w:rsidRDefault="00484711" w:rsidP="00A6493F">
      <w:pPr>
        <w:rPr>
          <w:lang w:val="en-IN"/>
        </w:rPr>
      </w:pPr>
      <w:r w:rsidRPr="00227E14">
        <w:rPr>
          <w:lang w:val="en-IN"/>
        </w:rPr>
        <w:t xml:space="preserve">The </w:t>
      </w:r>
      <w:r w:rsidR="00F354BF" w:rsidRPr="00227E14">
        <w:rPr>
          <w:lang w:val="en-IN"/>
        </w:rPr>
        <w:t xml:space="preserve">newspapers of the </w:t>
      </w:r>
      <w:r w:rsidRPr="00227E14">
        <w:rPr>
          <w:lang w:val="en-IN"/>
        </w:rPr>
        <w:t xml:space="preserve">following day were </w:t>
      </w:r>
      <w:r w:rsidR="00F354BF" w:rsidRPr="00227E14">
        <w:rPr>
          <w:lang w:val="en-IN"/>
        </w:rPr>
        <w:t xml:space="preserve">replete with detailed </w:t>
      </w:r>
      <w:r w:rsidR="00EA6155" w:rsidRPr="00227E14">
        <w:rPr>
          <w:lang w:val="en-IN"/>
        </w:rPr>
        <w:t xml:space="preserve">stories of </w:t>
      </w:r>
      <w:r w:rsidRPr="00227E14">
        <w:rPr>
          <w:lang w:val="en-IN"/>
        </w:rPr>
        <w:t>th</w:t>
      </w:r>
      <w:r w:rsidR="00EA6155" w:rsidRPr="00227E14">
        <w:rPr>
          <w:lang w:val="en-IN"/>
        </w:rPr>
        <w:t>is sudden</w:t>
      </w:r>
      <w:r w:rsidRPr="00227E14">
        <w:rPr>
          <w:lang w:val="en-IN"/>
        </w:rPr>
        <w:t xml:space="preserve"> political tsunami. </w:t>
      </w:r>
      <w:r w:rsidRPr="00227E14">
        <w:rPr>
          <w:i/>
          <w:iCs/>
          <w:lang w:val="en-IN"/>
        </w:rPr>
        <w:t xml:space="preserve">The Times of India </w:t>
      </w:r>
      <w:r w:rsidRPr="00227E14">
        <w:rPr>
          <w:lang w:val="en-IN"/>
        </w:rPr>
        <w:t xml:space="preserve">noted that </w:t>
      </w:r>
      <w:r w:rsidR="00C64D62" w:rsidRPr="00227E14">
        <w:rPr>
          <w:lang w:val="en-IN"/>
        </w:rPr>
        <w:t xml:space="preserve">Jagat </w:t>
      </w:r>
      <w:r w:rsidRPr="00227E14">
        <w:rPr>
          <w:lang w:val="en-IN"/>
        </w:rPr>
        <w:t xml:space="preserve">Dhillon’s parting blow had shattered the family’s dream and pushed the Freedom Party </w:t>
      </w:r>
      <w:r w:rsidRPr="00227E14">
        <w:rPr>
          <w:lang w:val="en-IN"/>
        </w:rPr>
        <w:lastRenderedPageBreak/>
        <w:t xml:space="preserve">into an early election for which it was not prepared. “Dipika Sharma has no one to blame but herself for pushing the Prime Minister into this daring act. With the party’s image at an all-time low, it will be a </w:t>
      </w:r>
      <w:r w:rsidR="00EA6155" w:rsidRPr="00227E14">
        <w:rPr>
          <w:lang w:val="en-IN"/>
        </w:rPr>
        <w:t xml:space="preserve">Herculean </w:t>
      </w:r>
      <w:r w:rsidRPr="00227E14">
        <w:rPr>
          <w:lang w:val="en-IN"/>
        </w:rPr>
        <w:t xml:space="preserve">task for her to revive the fortunes in the coming polls.” </w:t>
      </w:r>
      <w:r w:rsidRPr="00227E14">
        <w:rPr>
          <w:i/>
          <w:iCs/>
          <w:lang w:val="en-IN"/>
        </w:rPr>
        <w:t xml:space="preserve">The Indian Express </w:t>
      </w:r>
      <w:r w:rsidRPr="00227E14">
        <w:rPr>
          <w:lang w:val="en-IN"/>
        </w:rPr>
        <w:t xml:space="preserve">remarked that the mild-mannered Dhillon had, for once outsmarted Dipika and her </w:t>
      </w:r>
      <w:r w:rsidR="00EA6155" w:rsidRPr="00227E14">
        <w:rPr>
          <w:lang w:val="en-IN"/>
        </w:rPr>
        <w:t>supporters</w:t>
      </w:r>
      <w:r w:rsidRPr="00227E14">
        <w:rPr>
          <w:lang w:val="en-IN"/>
        </w:rPr>
        <w:t xml:space="preserve">. “Beware of the wrath of a righteous sardarji!” </w:t>
      </w:r>
    </w:p>
    <w:p w14:paraId="6E9EE528" w14:textId="044C9B51" w:rsidR="00484711" w:rsidRPr="00227E14" w:rsidRDefault="00484711" w:rsidP="00A6493F">
      <w:pPr>
        <w:rPr>
          <w:lang w:val="en-IN"/>
        </w:rPr>
      </w:pPr>
      <w:r w:rsidRPr="00227E14">
        <w:rPr>
          <w:i/>
          <w:iCs/>
          <w:lang w:val="en-IN"/>
        </w:rPr>
        <w:t xml:space="preserve">Hindustan Times </w:t>
      </w:r>
      <w:r w:rsidRPr="00227E14">
        <w:rPr>
          <w:lang w:val="en-IN"/>
        </w:rPr>
        <w:t xml:space="preserve">wondered if the development would help tighten the enforcement agencies’ noose around the likes of </w:t>
      </w:r>
      <w:r w:rsidR="00C64D62" w:rsidRPr="00227E14">
        <w:rPr>
          <w:lang w:val="en-IN"/>
        </w:rPr>
        <w:t xml:space="preserve">Maida </w:t>
      </w:r>
      <w:r w:rsidRPr="00227E14">
        <w:rPr>
          <w:lang w:val="en-IN"/>
        </w:rPr>
        <w:t xml:space="preserve">Damodaran. “With state patronage gone, Damodaran and his likes can expect a fresh onslaught from the CBI; many skeletons can tumble out of the cupboard.” </w:t>
      </w:r>
      <w:r w:rsidRPr="00227E14">
        <w:rPr>
          <w:i/>
          <w:iCs/>
          <w:lang w:val="en-IN"/>
        </w:rPr>
        <w:t xml:space="preserve">The Hindu </w:t>
      </w:r>
      <w:r w:rsidRPr="00227E14">
        <w:rPr>
          <w:lang w:val="en-IN"/>
        </w:rPr>
        <w:t xml:space="preserve">lamented that </w:t>
      </w:r>
      <w:r w:rsidR="00C64D62" w:rsidRPr="00227E14">
        <w:rPr>
          <w:lang w:val="en-IN"/>
        </w:rPr>
        <w:t xml:space="preserve">Jagat </w:t>
      </w:r>
      <w:r w:rsidRPr="00227E14">
        <w:rPr>
          <w:lang w:val="en-IN"/>
        </w:rPr>
        <w:t xml:space="preserve">Dhillon had, by his decision, helped the main Right-wing opposition party </w:t>
      </w:r>
      <w:r w:rsidR="00C64D62" w:rsidRPr="00227E14">
        <w:rPr>
          <w:lang w:val="en-IN"/>
        </w:rPr>
        <w:t xml:space="preserve">stand </w:t>
      </w:r>
      <w:r w:rsidRPr="00227E14">
        <w:rPr>
          <w:lang w:val="en-IN"/>
        </w:rPr>
        <w:t>against a secular combination which the Freedom Party headed. “Prime Minister Dhillon may have been an unhappy man, but he ought to have considered the consequences of his decision</w:t>
      </w:r>
      <w:r w:rsidR="00C21452" w:rsidRPr="00227E14">
        <w:rPr>
          <w:lang w:val="en-IN"/>
        </w:rPr>
        <w:t xml:space="preserve"> more deeply</w:t>
      </w:r>
      <w:r w:rsidRPr="00227E14">
        <w:rPr>
          <w:lang w:val="en-IN"/>
        </w:rPr>
        <w:t>. Unwittingly perhaps, he has placed a communal party</w:t>
      </w:r>
      <w:r w:rsidR="00C21452" w:rsidRPr="00227E14">
        <w:rPr>
          <w:lang w:val="en-IN"/>
        </w:rPr>
        <w:t xml:space="preserve"> currently </w:t>
      </w:r>
      <w:r w:rsidRPr="00227E14">
        <w:rPr>
          <w:lang w:val="en-IN"/>
        </w:rPr>
        <w:t xml:space="preserve">in the opposition, in the pole position.” </w:t>
      </w:r>
    </w:p>
    <w:p w14:paraId="45378C42" w14:textId="77777777" w:rsidR="00484711" w:rsidRPr="00227E14" w:rsidRDefault="00484711" w:rsidP="00A6493F">
      <w:pPr>
        <w:rPr>
          <w:lang w:val="en-IN"/>
        </w:rPr>
      </w:pPr>
      <w:r w:rsidRPr="00227E14">
        <w:rPr>
          <w:lang w:val="en-IN"/>
        </w:rPr>
        <w:t xml:space="preserve">The country’s leading Hindi daily, </w:t>
      </w:r>
      <w:r w:rsidRPr="00227E14">
        <w:rPr>
          <w:i/>
          <w:iCs/>
          <w:lang w:val="en-IN"/>
        </w:rPr>
        <w:t>Dainik Jagran</w:t>
      </w:r>
      <w:r w:rsidRPr="00227E14">
        <w:rPr>
          <w:lang w:val="en-IN"/>
        </w:rPr>
        <w:t xml:space="preserve">, commented that bad </w:t>
      </w:r>
      <w:r w:rsidRPr="00227E14">
        <w:rPr>
          <w:i/>
          <w:iCs/>
          <w:lang w:val="en-IN"/>
        </w:rPr>
        <w:t>karma</w:t>
      </w:r>
      <w:r w:rsidRPr="00227E14">
        <w:rPr>
          <w:lang w:val="en-IN"/>
        </w:rPr>
        <w:t xml:space="preserve"> had finally caught up with the first family and its party. “It has been said in our sacred scriptures that you cannot escape the consequences of your deeds. Let’s hope that the new government that comes in will bear this in mind.”</w:t>
      </w:r>
    </w:p>
    <w:p w14:paraId="1F78EF7E" w14:textId="1892ADEB" w:rsidR="00484711" w:rsidRPr="00227E14" w:rsidRDefault="00484711" w:rsidP="00A6493F">
      <w:pPr>
        <w:rPr>
          <w:lang w:val="en-IN"/>
        </w:rPr>
      </w:pPr>
      <w:r w:rsidRPr="00227E14">
        <w:rPr>
          <w:lang w:val="en-IN"/>
        </w:rPr>
        <w:t xml:space="preserve">Jagat Dhillon was asked by the President to continue in his post until a new regime took over, but he declined. President’s Rule was then imposed. He would vacate his sprawling official residence in the next few days and shift to </w:t>
      </w:r>
      <w:r w:rsidRPr="00227E14">
        <w:rPr>
          <w:lang w:val="en-IN"/>
        </w:rPr>
        <w:lastRenderedPageBreak/>
        <w:t xml:space="preserve">a three-bedroom flat he had purchased on loan a decade ago. Meanwhile, the official process for fresh polls had </w:t>
      </w:r>
      <w:r w:rsidR="00F44945" w:rsidRPr="00227E14">
        <w:rPr>
          <w:lang w:val="en-IN"/>
        </w:rPr>
        <w:t xml:space="preserve">already </w:t>
      </w:r>
      <w:r w:rsidRPr="00227E14">
        <w:rPr>
          <w:lang w:val="en-IN"/>
        </w:rPr>
        <w:t>been set in motion. Two weeks thereon, the Election Commission of India would announce the dates for the general election</w:t>
      </w:r>
      <w:r w:rsidR="00C64D62" w:rsidRPr="00227E14">
        <w:rPr>
          <w:lang w:val="en-IN"/>
        </w:rPr>
        <w:t>s -</w:t>
      </w:r>
      <w:r w:rsidR="00F44945" w:rsidRPr="00227E14">
        <w:rPr>
          <w:lang w:val="en-IN"/>
        </w:rPr>
        <w:t xml:space="preserve"> </w:t>
      </w:r>
      <w:r w:rsidR="00C64D62" w:rsidRPr="00227E14">
        <w:rPr>
          <w:lang w:val="en-IN"/>
        </w:rPr>
        <w:t>a</w:t>
      </w:r>
      <w:r w:rsidR="009A296E" w:rsidRPr="00227E14">
        <w:rPr>
          <w:lang w:val="en-IN"/>
        </w:rPr>
        <w:t xml:space="preserve"> mammoth phenomenon in the world’s largest democracy.</w:t>
      </w:r>
    </w:p>
    <w:p w14:paraId="09215110" w14:textId="60140D55" w:rsidR="001A4033" w:rsidRPr="00227E14" w:rsidRDefault="00B355C8" w:rsidP="00A6493F">
      <w:pPr>
        <w:rPr>
          <w:lang w:val="en-IN"/>
        </w:rPr>
      </w:pPr>
      <w:r w:rsidRPr="00227E14">
        <w:rPr>
          <w:lang w:val="en-IN"/>
        </w:rPr>
        <w:t>P</w:t>
      </w:r>
      <w:r w:rsidR="00484711" w:rsidRPr="00227E14">
        <w:rPr>
          <w:lang w:val="en-IN"/>
        </w:rPr>
        <w:t xml:space="preserve">olitical analysts </w:t>
      </w:r>
      <w:r w:rsidRPr="00227E14">
        <w:rPr>
          <w:lang w:val="en-IN"/>
        </w:rPr>
        <w:t>had already started to comment that</w:t>
      </w:r>
      <w:r w:rsidR="009A296E" w:rsidRPr="00227E14">
        <w:rPr>
          <w:lang w:val="en-IN"/>
        </w:rPr>
        <w:t xml:space="preserve"> </w:t>
      </w:r>
      <w:r w:rsidR="00484711" w:rsidRPr="00227E14">
        <w:rPr>
          <w:lang w:val="en-IN"/>
        </w:rPr>
        <w:t xml:space="preserve">the Freedom Party was </w:t>
      </w:r>
      <w:r w:rsidR="001A4033" w:rsidRPr="00227E14">
        <w:rPr>
          <w:lang w:val="en-IN"/>
        </w:rPr>
        <w:t>not in great shape. Seniors like Fali blogged openly that the slew</w:t>
      </w:r>
      <w:r w:rsidR="00C64D62" w:rsidRPr="00227E14">
        <w:rPr>
          <w:lang w:val="en-IN"/>
        </w:rPr>
        <w:t xml:space="preserve"> of scandals</w:t>
      </w:r>
      <w:r w:rsidR="001A4033" w:rsidRPr="00227E14">
        <w:rPr>
          <w:lang w:val="en-IN"/>
        </w:rPr>
        <w:t xml:space="preserve"> had cost the Freedom Party dearly and it would take an enormous miracle to save it now</w:t>
      </w:r>
      <w:r w:rsidR="00C64D62" w:rsidRPr="00227E14">
        <w:rPr>
          <w:lang w:val="en-IN"/>
        </w:rPr>
        <w:t>.</w:t>
      </w:r>
      <w:r w:rsidR="001A4033" w:rsidRPr="00227E14">
        <w:rPr>
          <w:lang w:val="en-IN"/>
        </w:rPr>
        <w:t xml:space="preserve"> One that didn’t seem anywhere around </w:t>
      </w:r>
      <w:proofErr w:type="gramStart"/>
      <w:r w:rsidR="001A4033" w:rsidRPr="00227E14">
        <w:rPr>
          <w:lang w:val="en-IN"/>
        </w:rPr>
        <w:t>in the near future</w:t>
      </w:r>
      <w:proofErr w:type="gramEnd"/>
      <w:r w:rsidR="001A4033" w:rsidRPr="00227E14">
        <w:rPr>
          <w:lang w:val="en-IN"/>
        </w:rPr>
        <w:t>.</w:t>
      </w:r>
    </w:p>
    <w:p w14:paraId="39EB376E" w14:textId="4A1F2953" w:rsidR="00CF6699" w:rsidRPr="00227E14" w:rsidRDefault="00C64D62" w:rsidP="00A6493F">
      <w:pPr>
        <w:rPr>
          <w:lang w:val="en-IN"/>
        </w:rPr>
      </w:pPr>
      <w:r w:rsidRPr="00227E14">
        <w:rPr>
          <w:lang w:val="en-IN"/>
        </w:rPr>
        <w:t>P</w:t>
      </w:r>
      <w:r w:rsidR="00484711" w:rsidRPr="00227E14">
        <w:rPr>
          <w:lang w:val="en-IN"/>
        </w:rPr>
        <w:t>olicy paralysis had set in</w:t>
      </w:r>
      <w:r w:rsidRPr="00227E14">
        <w:rPr>
          <w:lang w:val="en-IN"/>
        </w:rPr>
        <w:t xml:space="preserve">. </w:t>
      </w:r>
      <w:r w:rsidR="00B16F91" w:rsidRPr="00227E14">
        <w:rPr>
          <w:lang w:val="en-IN"/>
        </w:rPr>
        <w:t>T</w:t>
      </w:r>
      <w:r w:rsidR="00484711" w:rsidRPr="00227E14">
        <w:rPr>
          <w:lang w:val="en-IN"/>
        </w:rPr>
        <w:t xml:space="preserve">he morale of ground-level workers was low. There was also the </w:t>
      </w:r>
      <w:r w:rsidR="00B16F91" w:rsidRPr="00227E14">
        <w:rPr>
          <w:lang w:val="en-IN"/>
        </w:rPr>
        <w:t xml:space="preserve">prospect of </w:t>
      </w:r>
      <w:r w:rsidR="00484711" w:rsidRPr="00227E14">
        <w:rPr>
          <w:lang w:val="en-IN"/>
        </w:rPr>
        <w:t xml:space="preserve">senior party leaders </w:t>
      </w:r>
      <w:r w:rsidR="00066E20" w:rsidRPr="00227E14">
        <w:rPr>
          <w:lang w:val="en-IN"/>
        </w:rPr>
        <w:t>leaving. They had no qualms</w:t>
      </w:r>
      <w:r w:rsidR="00B16F91" w:rsidRPr="00227E14">
        <w:rPr>
          <w:lang w:val="en-IN"/>
        </w:rPr>
        <w:t xml:space="preserve"> to </w:t>
      </w:r>
      <w:r w:rsidR="00066E20" w:rsidRPr="00227E14">
        <w:rPr>
          <w:lang w:val="en-IN"/>
        </w:rPr>
        <w:t xml:space="preserve">go </w:t>
      </w:r>
      <w:r w:rsidR="00105679" w:rsidRPr="00227E14">
        <w:rPr>
          <w:lang w:val="en-IN"/>
        </w:rPr>
        <w:t xml:space="preserve">where the wind blew stronger. </w:t>
      </w:r>
      <w:r w:rsidR="00484711" w:rsidRPr="00227E14">
        <w:rPr>
          <w:lang w:val="en-IN"/>
        </w:rPr>
        <w:t xml:space="preserve">Dipika noted with concern that while the public response to the exit of the government had been welcoming, the blame for undermining the Prime Minister’s authority had been laid at her doorstep. </w:t>
      </w:r>
    </w:p>
    <w:p w14:paraId="4EA1E554" w14:textId="7BD66AD5" w:rsidR="00484711" w:rsidRPr="00227E14" w:rsidRDefault="00484711" w:rsidP="00A6493F">
      <w:pPr>
        <w:rPr>
          <w:lang w:val="en-IN"/>
        </w:rPr>
      </w:pPr>
      <w:r w:rsidRPr="00227E14">
        <w:rPr>
          <w:lang w:val="en-IN"/>
        </w:rPr>
        <w:t>There were slim chances of the Freedom Party making a comeback. Besides its own internal weaknesses, it faced an external threat</w:t>
      </w:r>
      <w:r w:rsidR="006D4069" w:rsidRPr="00227E14">
        <w:rPr>
          <w:lang w:val="en-IN"/>
        </w:rPr>
        <w:t>.</w:t>
      </w:r>
      <w:r w:rsidRPr="00227E14">
        <w:rPr>
          <w:lang w:val="en-IN"/>
        </w:rPr>
        <w:t xml:space="preserve">  The emergence of a new leader on the national canvas of the principal opposition, the People’s Voice</w:t>
      </w:r>
      <w:r w:rsidR="00066E20" w:rsidRPr="00227E14">
        <w:rPr>
          <w:lang w:val="en-IN"/>
        </w:rPr>
        <w:t>,</w:t>
      </w:r>
      <w:r w:rsidR="006D4069" w:rsidRPr="00227E14">
        <w:rPr>
          <w:lang w:val="en-IN"/>
        </w:rPr>
        <w:t xml:space="preserve"> was more than a cause for concern</w:t>
      </w:r>
      <w:r w:rsidR="00066E20" w:rsidRPr="00227E14">
        <w:rPr>
          <w:lang w:val="en-IN"/>
        </w:rPr>
        <w:t>.</w:t>
      </w:r>
      <w:r w:rsidRPr="00227E14">
        <w:rPr>
          <w:lang w:val="en-IN"/>
        </w:rPr>
        <w:t xml:space="preserve"> For over a decade, he had been serving as the Chief Minister of </w:t>
      </w:r>
      <w:r w:rsidR="00CE0980" w:rsidRPr="00227E14">
        <w:rPr>
          <w:lang w:val="en-IN"/>
        </w:rPr>
        <w:t xml:space="preserve">an industrialised state in the West of </w:t>
      </w:r>
      <w:r w:rsidR="009721EC" w:rsidRPr="00227E14">
        <w:rPr>
          <w:lang w:val="en-IN"/>
        </w:rPr>
        <w:t>India and</w:t>
      </w:r>
      <w:r w:rsidRPr="00227E14">
        <w:rPr>
          <w:lang w:val="en-IN"/>
        </w:rPr>
        <w:t xml:space="preserve"> had </w:t>
      </w:r>
      <w:r w:rsidR="006D4069" w:rsidRPr="00227E14">
        <w:rPr>
          <w:lang w:val="en-IN"/>
        </w:rPr>
        <w:t>proved his mettle as a capable leader and visionary politician. A</w:t>
      </w:r>
      <w:r w:rsidRPr="00227E14">
        <w:rPr>
          <w:lang w:val="en-IN"/>
        </w:rPr>
        <w:t xml:space="preserve"> string of achievements</w:t>
      </w:r>
      <w:r w:rsidR="00066E20" w:rsidRPr="00227E14">
        <w:rPr>
          <w:lang w:val="en-IN"/>
        </w:rPr>
        <w:t xml:space="preserve"> only added to his already growing popularity</w:t>
      </w:r>
      <w:r w:rsidRPr="00227E14">
        <w:rPr>
          <w:lang w:val="en-IN"/>
        </w:rPr>
        <w:t>. His muscular brand of politics</w:t>
      </w:r>
      <w:r w:rsidR="00845A4C" w:rsidRPr="00227E14">
        <w:rPr>
          <w:lang w:val="en-IN"/>
        </w:rPr>
        <w:t xml:space="preserve"> coupled with </w:t>
      </w:r>
      <w:r w:rsidRPr="00227E14">
        <w:rPr>
          <w:lang w:val="en-IN"/>
        </w:rPr>
        <w:t xml:space="preserve">an unapologetically aggressive approach to </w:t>
      </w:r>
      <w:r w:rsidR="00066E20" w:rsidRPr="00227E14">
        <w:rPr>
          <w:lang w:val="en-IN"/>
        </w:rPr>
        <w:t xml:space="preserve">national </w:t>
      </w:r>
      <w:r w:rsidRPr="00227E14">
        <w:rPr>
          <w:lang w:val="en-IN"/>
        </w:rPr>
        <w:t xml:space="preserve">issues had endeared him to the public. </w:t>
      </w:r>
    </w:p>
    <w:p w14:paraId="5BC947D4" w14:textId="6479450D" w:rsidR="00484711" w:rsidRPr="00227E14" w:rsidRDefault="00484711" w:rsidP="00A6493F">
      <w:pPr>
        <w:rPr>
          <w:lang w:val="en-IN"/>
        </w:rPr>
      </w:pPr>
      <w:r w:rsidRPr="00227E14">
        <w:rPr>
          <w:lang w:val="en-IN"/>
        </w:rPr>
        <w:lastRenderedPageBreak/>
        <w:t xml:space="preserve">The People’s Voice too was on the lookout for a leader who could effectively exploit the Freedom Party’s misery. There were enough veterans in People’s Voice with </w:t>
      </w:r>
      <w:r w:rsidR="008B479C" w:rsidRPr="00227E14">
        <w:rPr>
          <w:lang w:val="en-IN"/>
        </w:rPr>
        <w:t xml:space="preserve">far richer </w:t>
      </w:r>
      <w:r w:rsidRPr="00227E14">
        <w:rPr>
          <w:lang w:val="en-IN"/>
        </w:rPr>
        <w:t xml:space="preserve">experience, but they no longer enthused the masses. </w:t>
      </w:r>
      <w:r w:rsidR="00066E20" w:rsidRPr="00227E14">
        <w:rPr>
          <w:lang w:val="en-IN"/>
        </w:rPr>
        <w:t>Springing rapidly to</w:t>
      </w:r>
      <w:r w:rsidR="008B479C" w:rsidRPr="00227E14">
        <w:rPr>
          <w:lang w:val="en-IN"/>
        </w:rPr>
        <w:t xml:space="preserve"> action, </w:t>
      </w:r>
      <w:r w:rsidRPr="00227E14">
        <w:rPr>
          <w:lang w:val="en-IN"/>
        </w:rPr>
        <w:t>People</w:t>
      </w:r>
      <w:r w:rsidR="008B479C" w:rsidRPr="00227E14">
        <w:rPr>
          <w:lang w:val="en-IN"/>
        </w:rPr>
        <w:t>’s</w:t>
      </w:r>
      <w:r w:rsidRPr="00227E14">
        <w:rPr>
          <w:lang w:val="en-IN"/>
        </w:rPr>
        <w:t xml:space="preserve"> Voice declared the incumbent Chief Minister as its new prime ministerial candidate</w:t>
      </w:r>
      <w:r w:rsidR="00CF6699" w:rsidRPr="00227E14">
        <w:rPr>
          <w:lang w:val="en-IN"/>
        </w:rPr>
        <w:t>.</w:t>
      </w:r>
      <w:r w:rsidRPr="00227E14">
        <w:rPr>
          <w:lang w:val="en-IN"/>
        </w:rPr>
        <w:t xml:space="preserve"> There were some murmurs of dissent, with those loyal to the veteran leadership expressing concerns, but they were papered over. People’s Voice had </w:t>
      </w:r>
      <w:r w:rsidR="008B479C" w:rsidRPr="00227E14">
        <w:rPr>
          <w:lang w:val="en-IN"/>
        </w:rPr>
        <w:t xml:space="preserve">felt </w:t>
      </w:r>
      <w:r w:rsidRPr="00227E14">
        <w:rPr>
          <w:lang w:val="en-IN"/>
        </w:rPr>
        <w:t xml:space="preserve">the pulse of the </w:t>
      </w:r>
      <w:proofErr w:type="gramStart"/>
      <w:r w:rsidRPr="00227E14">
        <w:rPr>
          <w:lang w:val="en-IN"/>
        </w:rPr>
        <w:t>people, and</w:t>
      </w:r>
      <w:proofErr w:type="gramEnd"/>
      <w:r w:rsidRPr="00227E14">
        <w:rPr>
          <w:lang w:val="en-IN"/>
        </w:rPr>
        <w:t xml:space="preserve"> reali</w:t>
      </w:r>
      <w:r w:rsidR="008B479C" w:rsidRPr="00227E14">
        <w:rPr>
          <w:lang w:val="en-IN"/>
        </w:rPr>
        <w:t>s</w:t>
      </w:r>
      <w:r w:rsidRPr="00227E14">
        <w:rPr>
          <w:lang w:val="en-IN"/>
        </w:rPr>
        <w:t>ed that the time to strike was now.</w:t>
      </w:r>
    </w:p>
    <w:p w14:paraId="685CC06F" w14:textId="47771E98" w:rsidR="00085B4D" w:rsidRPr="00227E14" w:rsidRDefault="007D5DF6" w:rsidP="00484711">
      <w:pPr>
        <w:rPr>
          <w:lang w:val="en-IN"/>
        </w:rPr>
      </w:pPr>
      <w:r w:rsidRPr="00227E14">
        <w:rPr>
          <w:lang w:val="en-IN"/>
        </w:rPr>
        <w:t xml:space="preserve">The year was 2014 </w:t>
      </w:r>
      <w:r w:rsidR="00A013AA" w:rsidRPr="00227E14">
        <w:rPr>
          <w:lang w:val="en-IN"/>
        </w:rPr>
        <w:t xml:space="preserve">and the </w:t>
      </w:r>
      <w:r w:rsidR="00484711" w:rsidRPr="00227E14">
        <w:rPr>
          <w:lang w:val="en-IN"/>
        </w:rPr>
        <w:t xml:space="preserve">People’s Voice </w:t>
      </w:r>
      <w:r w:rsidR="00A013AA" w:rsidRPr="00227E14">
        <w:rPr>
          <w:lang w:val="en-IN"/>
        </w:rPr>
        <w:t xml:space="preserve">party rose as one to present </w:t>
      </w:r>
      <w:r w:rsidR="00706FC9" w:rsidRPr="00227E14">
        <w:rPr>
          <w:lang w:val="en-IN"/>
        </w:rPr>
        <w:t xml:space="preserve">its prime ministerial candidate as a charismatic and bold </w:t>
      </w:r>
      <w:r w:rsidR="001B5B41" w:rsidRPr="00227E14">
        <w:rPr>
          <w:lang w:val="en-IN"/>
        </w:rPr>
        <w:t>contender. The</w:t>
      </w:r>
      <w:r w:rsidR="00484711" w:rsidRPr="00227E14">
        <w:rPr>
          <w:lang w:val="en-IN"/>
        </w:rPr>
        <w:t xml:space="preserve"> Freedom Party had, on the other hand, no face to present. In the wake of the </w:t>
      </w:r>
      <w:r w:rsidR="00706FC9" w:rsidRPr="00227E14">
        <w:rPr>
          <w:lang w:val="en-IN"/>
        </w:rPr>
        <w:t xml:space="preserve">flak </w:t>
      </w:r>
      <w:r w:rsidR="00484711" w:rsidRPr="00227E14">
        <w:rPr>
          <w:lang w:val="en-IN"/>
        </w:rPr>
        <w:t>that surrounded the family post</w:t>
      </w:r>
      <w:r w:rsidR="00706FC9" w:rsidRPr="00227E14">
        <w:rPr>
          <w:lang w:val="en-IN"/>
        </w:rPr>
        <w:t xml:space="preserve"> the </w:t>
      </w:r>
      <w:r w:rsidR="00484711" w:rsidRPr="00227E14">
        <w:rPr>
          <w:lang w:val="en-IN"/>
        </w:rPr>
        <w:t xml:space="preserve">Dhillon government’s resignation, it was </w:t>
      </w:r>
      <w:r w:rsidR="00706FC9" w:rsidRPr="00227E14">
        <w:rPr>
          <w:lang w:val="en-IN"/>
        </w:rPr>
        <w:t xml:space="preserve">only </w:t>
      </w:r>
      <w:r w:rsidR="00484711" w:rsidRPr="00227E14">
        <w:rPr>
          <w:lang w:val="en-IN"/>
        </w:rPr>
        <w:t xml:space="preserve">prudent </w:t>
      </w:r>
      <w:r w:rsidR="00066E20" w:rsidRPr="00227E14">
        <w:rPr>
          <w:lang w:val="en-IN"/>
        </w:rPr>
        <w:t>to avoid projecting Gulab</w:t>
      </w:r>
      <w:r w:rsidR="00484711" w:rsidRPr="00227E14">
        <w:rPr>
          <w:lang w:val="en-IN"/>
        </w:rPr>
        <w:t xml:space="preserve"> as its prime ministerial candidate. </w:t>
      </w:r>
      <w:r w:rsidR="003001AC" w:rsidRPr="00227E14">
        <w:rPr>
          <w:lang w:val="en-IN"/>
        </w:rPr>
        <w:t xml:space="preserve">Dipika knew better than to do that. </w:t>
      </w:r>
    </w:p>
    <w:p w14:paraId="62CD4813" w14:textId="494F4E25" w:rsidR="001E3693" w:rsidRPr="00227E14" w:rsidRDefault="00484711" w:rsidP="00484711">
      <w:pPr>
        <w:rPr>
          <w:lang w:val="en-IN"/>
        </w:rPr>
      </w:pPr>
      <w:r w:rsidRPr="00227E14">
        <w:rPr>
          <w:lang w:val="en-IN"/>
        </w:rPr>
        <w:t>Most analysts commented that the Freedom Party had lost the battle even before it had begun.</w:t>
      </w:r>
    </w:p>
    <w:p w14:paraId="00C81363" w14:textId="1D4FF1C6" w:rsidR="001E3693" w:rsidRPr="00227E14" w:rsidRDefault="001E3693" w:rsidP="00A6493F">
      <w:pPr>
        <w:spacing w:after="0"/>
        <w:jc w:val="left"/>
        <w:rPr>
          <w:lang w:val="en-IN"/>
        </w:rPr>
      </w:pPr>
      <w:r w:rsidRPr="00227E14">
        <w:rPr>
          <w:lang w:val="en-IN"/>
        </w:rPr>
        <w:br w:type="page"/>
      </w:r>
    </w:p>
    <w:p w14:paraId="67497C0C" w14:textId="77777777" w:rsidR="003E680D" w:rsidRPr="00227E14" w:rsidRDefault="003E680D" w:rsidP="003E680D">
      <w:pPr>
        <w:spacing w:after="0"/>
        <w:jc w:val="left"/>
        <w:rPr>
          <w:lang w:val="en-IN"/>
        </w:rPr>
      </w:pPr>
      <w:bookmarkStart w:id="140" w:name="_Toc23333465"/>
      <w:bookmarkStart w:id="141" w:name="_Toc23346679"/>
      <w:bookmarkStart w:id="142" w:name="_Toc23333466"/>
      <w:bookmarkStart w:id="143" w:name="_Toc23346680"/>
      <w:bookmarkEnd w:id="140"/>
      <w:bookmarkEnd w:id="141"/>
      <w:bookmarkEnd w:id="142"/>
      <w:bookmarkEnd w:id="143"/>
    </w:p>
    <w:p w14:paraId="0928B3DA" w14:textId="77777777" w:rsidR="003E680D" w:rsidRPr="00227E14" w:rsidRDefault="003E680D" w:rsidP="005F55C3">
      <w:pPr>
        <w:pStyle w:val="Heading1"/>
        <w:numPr>
          <w:ilvl w:val="0"/>
          <w:numId w:val="6"/>
        </w:numPr>
        <w:jc w:val="center"/>
        <w:rPr>
          <w:lang w:val="en-IN"/>
        </w:rPr>
      </w:pPr>
      <w:bookmarkStart w:id="144" w:name="_Toc80027699"/>
      <w:bookmarkStart w:id="145" w:name="_Toc80028395"/>
      <w:bookmarkStart w:id="146" w:name="_Toc80028457"/>
      <w:bookmarkEnd w:id="144"/>
      <w:bookmarkEnd w:id="145"/>
      <w:bookmarkEnd w:id="146"/>
    </w:p>
    <w:p w14:paraId="5C25A583" w14:textId="2F28FC4E" w:rsidR="00476BA6" w:rsidRPr="00227E14" w:rsidRDefault="00476BA6" w:rsidP="003E680D">
      <w:pPr>
        <w:pStyle w:val="Heading2"/>
        <w:rPr>
          <w:lang w:val="en-IN"/>
        </w:rPr>
      </w:pPr>
      <w:bookmarkStart w:id="147" w:name="_Toc80027700"/>
      <w:bookmarkStart w:id="148" w:name="_Toc80028396"/>
      <w:r w:rsidRPr="00227E14">
        <w:rPr>
          <w:lang w:val="en-IN"/>
        </w:rPr>
        <w:t>The Tables Turned</w:t>
      </w:r>
      <w:bookmarkEnd w:id="147"/>
      <w:bookmarkEnd w:id="148"/>
      <w:r w:rsidRPr="00227E14">
        <w:rPr>
          <w:lang w:val="en-IN"/>
        </w:rPr>
        <w:t xml:space="preserve"> </w:t>
      </w:r>
    </w:p>
    <w:p w14:paraId="05953B7A" w14:textId="4314887C" w:rsidR="001E3693" w:rsidRPr="00227E14" w:rsidRDefault="001E3693" w:rsidP="00A6493F">
      <w:pPr>
        <w:rPr>
          <w:lang w:val="en-IN"/>
        </w:rPr>
      </w:pPr>
      <w:r w:rsidRPr="00227E14">
        <w:rPr>
          <w:lang w:val="en-IN"/>
        </w:rPr>
        <w:t xml:space="preserve">One of the last calls </w:t>
      </w:r>
      <w:r w:rsidR="00405A99" w:rsidRPr="00227E14">
        <w:rPr>
          <w:lang w:val="en-IN"/>
        </w:rPr>
        <w:t xml:space="preserve">that </w:t>
      </w:r>
      <w:r w:rsidRPr="00227E14">
        <w:rPr>
          <w:lang w:val="en-IN"/>
        </w:rPr>
        <w:t>Jagat made as Prime Minister was to Mike</w:t>
      </w:r>
      <w:r w:rsidR="00E21C43" w:rsidRPr="00227E14">
        <w:rPr>
          <w:lang w:val="en-IN"/>
        </w:rPr>
        <w:t>. “T</w:t>
      </w:r>
      <w:r w:rsidRPr="00227E14">
        <w:rPr>
          <w:lang w:val="en-IN"/>
        </w:rPr>
        <w:t xml:space="preserve">here will be some developments. </w:t>
      </w:r>
      <w:r w:rsidR="001D381D" w:rsidRPr="00227E14">
        <w:rPr>
          <w:lang w:val="en-IN"/>
        </w:rPr>
        <w:t>However</w:t>
      </w:r>
      <w:r w:rsidRPr="00227E14">
        <w:rPr>
          <w:lang w:val="en-IN"/>
        </w:rPr>
        <w:t>, I expect you to go ahead with your work</w:t>
      </w:r>
      <w:r w:rsidR="004C1424" w:rsidRPr="00227E14">
        <w:rPr>
          <w:lang w:val="en-IN"/>
        </w:rPr>
        <w:t xml:space="preserve"> as planned.</w:t>
      </w:r>
      <w:r w:rsidRPr="00227E14">
        <w:rPr>
          <w:lang w:val="en-IN"/>
        </w:rPr>
        <w:t xml:space="preserve"> Tell the CBI chief to continue with his </w:t>
      </w:r>
      <w:r w:rsidR="00405A99" w:rsidRPr="00227E14">
        <w:rPr>
          <w:lang w:val="en-IN"/>
        </w:rPr>
        <w:t>work as well.</w:t>
      </w:r>
      <w:r w:rsidRPr="00227E14">
        <w:rPr>
          <w:lang w:val="en-IN"/>
        </w:rPr>
        <w:t xml:space="preserve"> Also, informally, meet the heads of the Central Vigilance Commission and the Comptroller and Auditor General and brief them on</w:t>
      </w:r>
      <w:r w:rsidR="004C1424" w:rsidRPr="00227E14">
        <w:rPr>
          <w:lang w:val="en-IN"/>
        </w:rPr>
        <w:t xml:space="preserve"> </w:t>
      </w:r>
      <w:r w:rsidRPr="00227E14">
        <w:rPr>
          <w:lang w:val="en-IN"/>
        </w:rPr>
        <w:t xml:space="preserve">the </w:t>
      </w:r>
      <w:r w:rsidR="004C1424" w:rsidRPr="00227E14">
        <w:rPr>
          <w:lang w:val="en-IN"/>
        </w:rPr>
        <w:t xml:space="preserve">new </w:t>
      </w:r>
      <w:r w:rsidRPr="00227E14">
        <w:rPr>
          <w:lang w:val="en-IN"/>
        </w:rPr>
        <w:t>developments. They are already on the job, but it will help if you continue providing them with moral and material support.”</w:t>
      </w:r>
    </w:p>
    <w:p w14:paraId="24364107" w14:textId="0195B8FF" w:rsidR="001E3693" w:rsidRPr="00227E14" w:rsidRDefault="001E3693" w:rsidP="00A6493F">
      <w:pPr>
        <w:rPr>
          <w:lang w:val="en-IN"/>
        </w:rPr>
      </w:pPr>
      <w:r w:rsidRPr="00227E14">
        <w:rPr>
          <w:lang w:val="en-IN"/>
        </w:rPr>
        <w:t xml:space="preserve">Mike knew what the Prime Minister had referred to. </w:t>
      </w:r>
      <w:r w:rsidR="004C1424" w:rsidRPr="00227E14">
        <w:rPr>
          <w:lang w:val="en-IN"/>
        </w:rPr>
        <w:t>After</w:t>
      </w:r>
      <w:r w:rsidRPr="00227E14">
        <w:rPr>
          <w:lang w:val="en-IN"/>
        </w:rPr>
        <w:t xml:space="preserve"> </w:t>
      </w:r>
      <w:r w:rsidR="007966B4" w:rsidRPr="00227E14">
        <w:rPr>
          <w:lang w:val="en-IN"/>
        </w:rPr>
        <w:t>his</w:t>
      </w:r>
      <w:r w:rsidR="00405A99" w:rsidRPr="00227E14">
        <w:rPr>
          <w:lang w:val="en-IN"/>
        </w:rPr>
        <w:t xml:space="preserve"> </w:t>
      </w:r>
      <w:r w:rsidRPr="00227E14">
        <w:rPr>
          <w:lang w:val="en-IN"/>
        </w:rPr>
        <w:t>resignation and the dissolution of the House</w:t>
      </w:r>
      <w:r w:rsidR="004C1424" w:rsidRPr="00227E14">
        <w:rPr>
          <w:lang w:val="en-IN"/>
        </w:rPr>
        <w:t>, e</w:t>
      </w:r>
      <w:r w:rsidRPr="00227E14">
        <w:rPr>
          <w:lang w:val="en-IN"/>
        </w:rPr>
        <w:t xml:space="preserve">verybody reported to the President, who had set up a committee of advisors to help him govern in the interim period before </w:t>
      </w:r>
      <w:r w:rsidR="004C1424" w:rsidRPr="00227E14">
        <w:rPr>
          <w:lang w:val="en-IN"/>
        </w:rPr>
        <w:t>the</w:t>
      </w:r>
      <w:r w:rsidRPr="00227E14">
        <w:rPr>
          <w:lang w:val="en-IN"/>
        </w:rPr>
        <w:t xml:space="preserve"> elected government</w:t>
      </w:r>
      <w:r w:rsidR="009051D1" w:rsidRPr="00227E14">
        <w:rPr>
          <w:lang w:val="en-IN"/>
        </w:rPr>
        <w:t xml:space="preserve"> could take </w:t>
      </w:r>
      <w:r w:rsidRPr="00227E14">
        <w:rPr>
          <w:lang w:val="en-IN"/>
        </w:rPr>
        <w:t>over. Now that the fetters were full</w:t>
      </w:r>
      <w:r w:rsidR="004C1424" w:rsidRPr="00227E14">
        <w:rPr>
          <w:lang w:val="en-IN"/>
        </w:rPr>
        <w:t>y</w:t>
      </w:r>
      <w:r w:rsidRPr="00227E14">
        <w:rPr>
          <w:lang w:val="en-IN"/>
        </w:rPr>
        <w:t xml:space="preserve"> removed, the probe agencies stepped up their investigations. Both the CBI and the Enforcement Directo</w:t>
      </w:r>
      <w:r w:rsidR="00405A99" w:rsidRPr="00227E14">
        <w:rPr>
          <w:lang w:val="en-IN"/>
        </w:rPr>
        <w:t>rate zeroed in on Maida</w:t>
      </w:r>
      <w:r w:rsidRPr="00227E14">
        <w:rPr>
          <w:lang w:val="en-IN"/>
        </w:rPr>
        <w:t xml:space="preserve"> Damodaran and Da</w:t>
      </w:r>
      <w:r w:rsidR="00405A99" w:rsidRPr="00227E14">
        <w:rPr>
          <w:lang w:val="en-IN"/>
        </w:rPr>
        <w:t>lda</w:t>
      </w:r>
      <w:r w:rsidR="009051D1" w:rsidRPr="00227E14">
        <w:rPr>
          <w:lang w:val="en-IN"/>
        </w:rPr>
        <w:t xml:space="preserve"> </w:t>
      </w:r>
      <w:r w:rsidRPr="00227E14">
        <w:rPr>
          <w:lang w:val="en-IN"/>
        </w:rPr>
        <w:t xml:space="preserve">Dalvi. </w:t>
      </w:r>
      <w:r w:rsidR="00B015B2" w:rsidRPr="00227E14">
        <w:rPr>
          <w:lang w:val="en-IN"/>
        </w:rPr>
        <w:t xml:space="preserve">They no longer had Madam to hide behind. </w:t>
      </w:r>
    </w:p>
    <w:p w14:paraId="768F6A10" w14:textId="4F565760" w:rsidR="001E3693" w:rsidRPr="00227E14" w:rsidRDefault="001E3693" w:rsidP="00A6493F">
      <w:pPr>
        <w:rPr>
          <w:lang w:val="en-IN"/>
        </w:rPr>
      </w:pPr>
      <w:r w:rsidRPr="00227E14">
        <w:rPr>
          <w:lang w:val="en-IN"/>
        </w:rPr>
        <w:t>The first to be called for questioning by the CBI was Dal</w:t>
      </w:r>
      <w:r w:rsidR="00405A99" w:rsidRPr="00227E14">
        <w:rPr>
          <w:lang w:val="en-IN"/>
        </w:rPr>
        <w:t>da</w:t>
      </w:r>
      <w:r w:rsidRPr="00227E14">
        <w:rPr>
          <w:lang w:val="en-IN"/>
        </w:rPr>
        <w:t xml:space="preserve">. He ignored the CBI summons </w:t>
      </w:r>
      <w:r w:rsidR="003F291A" w:rsidRPr="00227E14">
        <w:rPr>
          <w:lang w:val="en-IN"/>
        </w:rPr>
        <w:t xml:space="preserve">initially, </w:t>
      </w:r>
      <w:r w:rsidRPr="00227E14">
        <w:rPr>
          <w:lang w:val="en-IN"/>
        </w:rPr>
        <w:t xml:space="preserve">but relented </w:t>
      </w:r>
      <w:r w:rsidR="003F291A" w:rsidRPr="00227E14">
        <w:rPr>
          <w:lang w:val="en-IN"/>
        </w:rPr>
        <w:t xml:space="preserve">thereafter, when </w:t>
      </w:r>
      <w:r w:rsidRPr="00227E14">
        <w:rPr>
          <w:lang w:val="en-IN"/>
        </w:rPr>
        <w:t xml:space="preserve">the agency made it clear that they would </w:t>
      </w:r>
      <w:r w:rsidRPr="00227E14">
        <w:rPr>
          <w:lang w:val="en-IN"/>
        </w:rPr>
        <w:lastRenderedPageBreak/>
        <w:t xml:space="preserve">move to declare him an absconder. He arrived at the CBI headquarters in New Delhi and was grilled for five hours. The interrogating officers had prepared an extensive </w:t>
      </w:r>
      <w:r w:rsidR="003E5AFB" w:rsidRPr="00227E14">
        <w:rPr>
          <w:lang w:val="en-IN"/>
        </w:rPr>
        <w:t>questionnaire that</w:t>
      </w:r>
      <w:r w:rsidRPr="00227E14">
        <w:rPr>
          <w:lang w:val="en-IN"/>
        </w:rPr>
        <w:t xml:space="preserve"> covered his incense-stick manufacturing business and </w:t>
      </w:r>
      <w:r w:rsidR="00B015B2" w:rsidRPr="00227E14">
        <w:rPr>
          <w:lang w:val="en-IN"/>
        </w:rPr>
        <w:t>other illicit ventures</w:t>
      </w:r>
      <w:r w:rsidRPr="00227E14">
        <w:rPr>
          <w:lang w:val="en-IN"/>
        </w:rPr>
        <w:t>. Dal</w:t>
      </w:r>
      <w:r w:rsidR="00F14853" w:rsidRPr="00227E14">
        <w:rPr>
          <w:lang w:val="en-IN"/>
        </w:rPr>
        <w:t>da</w:t>
      </w:r>
      <w:r w:rsidRPr="00227E14">
        <w:rPr>
          <w:lang w:val="en-IN"/>
        </w:rPr>
        <w:t xml:space="preserve"> flatly denied involvement in drug tr</w:t>
      </w:r>
      <w:r w:rsidR="003F291A" w:rsidRPr="00227E14">
        <w:rPr>
          <w:lang w:val="en-IN"/>
        </w:rPr>
        <w:t>ade</w:t>
      </w:r>
      <w:r w:rsidRPr="00227E14">
        <w:rPr>
          <w:lang w:val="en-IN"/>
        </w:rPr>
        <w:t>, but when he was confronted with evidence, including statements of people who</w:t>
      </w:r>
      <w:r w:rsidR="003F291A" w:rsidRPr="00227E14">
        <w:rPr>
          <w:lang w:val="en-IN"/>
        </w:rPr>
        <w:t xml:space="preserve"> worked for him</w:t>
      </w:r>
      <w:r w:rsidRPr="00227E14">
        <w:rPr>
          <w:lang w:val="en-IN"/>
        </w:rPr>
        <w:t xml:space="preserve">, he was flummoxed. The CBI had every little detail of his </w:t>
      </w:r>
      <w:r w:rsidR="00B015B2" w:rsidRPr="00227E14">
        <w:rPr>
          <w:lang w:val="en-IN"/>
        </w:rPr>
        <w:t>nefarious businesses</w:t>
      </w:r>
      <w:r w:rsidRPr="00227E14">
        <w:rPr>
          <w:lang w:val="en-IN"/>
        </w:rPr>
        <w:t xml:space="preserve">. He tried to wriggle out </w:t>
      </w:r>
      <w:r w:rsidR="009939A3" w:rsidRPr="00227E14">
        <w:rPr>
          <w:lang w:val="en-IN"/>
        </w:rPr>
        <w:t>claiming political vendetta</w:t>
      </w:r>
      <w:r w:rsidRPr="00227E14">
        <w:rPr>
          <w:lang w:val="en-IN"/>
        </w:rPr>
        <w:t xml:space="preserve">. Four days later, he was summoned for another round of questioning. At </w:t>
      </w:r>
      <w:r w:rsidR="00F14853" w:rsidRPr="00227E14">
        <w:rPr>
          <w:lang w:val="en-IN"/>
        </w:rPr>
        <w:t xml:space="preserve">the </w:t>
      </w:r>
      <w:r w:rsidRPr="00227E14">
        <w:rPr>
          <w:lang w:val="en-IN"/>
        </w:rPr>
        <w:t xml:space="preserve">end of it, he was placed under arrest. </w:t>
      </w:r>
    </w:p>
    <w:p w14:paraId="42E2BE73" w14:textId="4C979354" w:rsidR="001E3693" w:rsidRPr="00227E14" w:rsidRDefault="001E3693" w:rsidP="00A6493F">
      <w:pPr>
        <w:rPr>
          <w:lang w:val="en-IN"/>
        </w:rPr>
      </w:pPr>
      <w:r w:rsidRPr="00227E14">
        <w:rPr>
          <w:lang w:val="en-IN"/>
        </w:rPr>
        <w:t>Dal</w:t>
      </w:r>
      <w:r w:rsidR="00F14853" w:rsidRPr="00227E14">
        <w:rPr>
          <w:lang w:val="en-IN"/>
        </w:rPr>
        <w:t>da</w:t>
      </w:r>
      <w:r w:rsidRPr="00227E14">
        <w:rPr>
          <w:lang w:val="en-IN"/>
        </w:rPr>
        <w:t xml:space="preserve"> had a battery of lawyers to defend him. They were among the country’s best legal </w:t>
      </w:r>
      <w:r w:rsidR="00F14853" w:rsidRPr="00227E14">
        <w:rPr>
          <w:lang w:val="en-IN"/>
        </w:rPr>
        <w:t>minds</w:t>
      </w:r>
      <w:r w:rsidRPr="00227E14">
        <w:rPr>
          <w:lang w:val="en-IN"/>
        </w:rPr>
        <w:t xml:space="preserve"> and members </w:t>
      </w:r>
      <w:r w:rsidR="009939A3" w:rsidRPr="00227E14">
        <w:rPr>
          <w:lang w:val="en-IN"/>
        </w:rPr>
        <w:t>from</w:t>
      </w:r>
      <w:r w:rsidRPr="00227E14">
        <w:rPr>
          <w:lang w:val="en-IN"/>
        </w:rPr>
        <w:t xml:space="preserve"> the Freedom Party. Initially, they had argued for antic</w:t>
      </w:r>
      <w:r w:rsidR="00F14853" w:rsidRPr="00227E14">
        <w:rPr>
          <w:lang w:val="en-IN"/>
        </w:rPr>
        <w:t>ipatory bail before he was held</w:t>
      </w:r>
      <w:r w:rsidR="00A97573" w:rsidRPr="00227E14">
        <w:rPr>
          <w:lang w:val="en-IN"/>
        </w:rPr>
        <w:t>. L</w:t>
      </w:r>
      <w:r w:rsidRPr="00227E14">
        <w:rPr>
          <w:lang w:val="en-IN"/>
        </w:rPr>
        <w:t>ater</w:t>
      </w:r>
      <w:r w:rsidR="00F14853" w:rsidRPr="00227E14">
        <w:rPr>
          <w:lang w:val="en-IN"/>
        </w:rPr>
        <w:t>,</w:t>
      </w:r>
      <w:r w:rsidRPr="00227E14">
        <w:rPr>
          <w:lang w:val="en-IN"/>
        </w:rPr>
        <w:t xml:space="preserve"> they </w:t>
      </w:r>
      <w:r w:rsidR="00A97573" w:rsidRPr="00227E14">
        <w:rPr>
          <w:lang w:val="en-IN"/>
        </w:rPr>
        <w:t xml:space="preserve">changed tack and </w:t>
      </w:r>
      <w:r w:rsidRPr="00227E14">
        <w:rPr>
          <w:lang w:val="en-IN"/>
        </w:rPr>
        <w:t xml:space="preserve">sought to </w:t>
      </w:r>
      <w:r w:rsidR="008609A3" w:rsidRPr="00227E14">
        <w:rPr>
          <w:lang w:val="en-IN"/>
        </w:rPr>
        <w:t xml:space="preserve">convince </w:t>
      </w:r>
      <w:r w:rsidRPr="00227E14">
        <w:rPr>
          <w:lang w:val="en-IN"/>
        </w:rPr>
        <w:t xml:space="preserve">the judge </w:t>
      </w:r>
      <w:r w:rsidR="008609A3" w:rsidRPr="00227E14">
        <w:rPr>
          <w:lang w:val="en-IN"/>
        </w:rPr>
        <w:t xml:space="preserve">on </w:t>
      </w:r>
      <w:r w:rsidRPr="00227E14">
        <w:rPr>
          <w:lang w:val="en-IN"/>
        </w:rPr>
        <w:t>the futility of keeping him under arrest since he was cooperating with the agency</w:t>
      </w:r>
      <w:r w:rsidR="00A0546D" w:rsidRPr="00227E14">
        <w:rPr>
          <w:lang w:val="en-IN"/>
        </w:rPr>
        <w:t>. They</w:t>
      </w:r>
      <w:r w:rsidRPr="00227E14">
        <w:rPr>
          <w:lang w:val="en-IN"/>
        </w:rPr>
        <w:t xml:space="preserve"> said that he would surrender his passport </w:t>
      </w:r>
      <w:proofErr w:type="gramStart"/>
      <w:r w:rsidRPr="00227E14">
        <w:rPr>
          <w:lang w:val="en-IN"/>
        </w:rPr>
        <w:t>in order to</w:t>
      </w:r>
      <w:proofErr w:type="gramEnd"/>
      <w:r w:rsidRPr="00227E14">
        <w:rPr>
          <w:lang w:val="en-IN"/>
        </w:rPr>
        <w:t xml:space="preserve"> ensure that he did not leave the country. But </w:t>
      </w:r>
      <w:r w:rsidR="00A0546D" w:rsidRPr="00227E14">
        <w:rPr>
          <w:lang w:val="en-IN"/>
        </w:rPr>
        <w:t xml:space="preserve">the CBI held that </w:t>
      </w:r>
      <w:r w:rsidRPr="00227E14">
        <w:rPr>
          <w:lang w:val="en-IN"/>
        </w:rPr>
        <w:t>Dal</w:t>
      </w:r>
      <w:r w:rsidR="00F14853" w:rsidRPr="00227E14">
        <w:rPr>
          <w:lang w:val="en-IN"/>
        </w:rPr>
        <w:t>da</w:t>
      </w:r>
      <w:r w:rsidRPr="00227E14">
        <w:rPr>
          <w:lang w:val="en-IN"/>
        </w:rPr>
        <w:t xml:space="preserve"> had been giving vague answers to their queries and his release on bail could </w:t>
      </w:r>
      <w:r w:rsidR="00C0326C" w:rsidRPr="00227E14">
        <w:rPr>
          <w:lang w:val="en-IN"/>
        </w:rPr>
        <w:t xml:space="preserve">enable him to </w:t>
      </w:r>
      <w:r w:rsidRPr="00227E14">
        <w:rPr>
          <w:lang w:val="en-IN"/>
        </w:rPr>
        <w:t>compromise the inquiry</w:t>
      </w:r>
      <w:r w:rsidR="00C0326C" w:rsidRPr="00227E14">
        <w:rPr>
          <w:lang w:val="en-IN"/>
        </w:rPr>
        <w:t>.</w:t>
      </w:r>
      <w:r w:rsidRPr="00227E14">
        <w:rPr>
          <w:lang w:val="en-IN"/>
        </w:rPr>
        <w:t xml:space="preserve"> </w:t>
      </w:r>
      <w:r w:rsidR="00C0326C" w:rsidRPr="00227E14">
        <w:rPr>
          <w:lang w:val="en-IN"/>
        </w:rPr>
        <w:t>He was still too influential.</w:t>
      </w:r>
      <w:r w:rsidRPr="00227E14">
        <w:rPr>
          <w:lang w:val="en-IN"/>
        </w:rPr>
        <w:t xml:space="preserve"> The court accepted the CBI’s plea. </w:t>
      </w:r>
    </w:p>
    <w:p w14:paraId="185ACFA0" w14:textId="1D113BFB" w:rsidR="001E3693" w:rsidRPr="00227E14" w:rsidRDefault="001E3693" w:rsidP="00A6493F">
      <w:pPr>
        <w:rPr>
          <w:lang w:val="en-IN"/>
        </w:rPr>
      </w:pPr>
      <w:r w:rsidRPr="00227E14">
        <w:rPr>
          <w:lang w:val="en-IN"/>
        </w:rPr>
        <w:t xml:space="preserve">Meanwhile, the CBI had also begun to investigate the LEPE affair, </w:t>
      </w:r>
      <w:r w:rsidR="00B810C0" w:rsidRPr="00227E14">
        <w:rPr>
          <w:lang w:val="en-IN"/>
        </w:rPr>
        <w:t xml:space="preserve">involving </w:t>
      </w:r>
      <w:r w:rsidRPr="00227E14">
        <w:rPr>
          <w:lang w:val="en-IN"/>
        </w:rPr>
        <w:t>the Indian Revenue Service officer Deepak Masani</w:t>
      </w:r>
      <w:r w:rsidR="00B810C0" w:rsidRPr="00227E14">
        <w:rPr>
          <w:lang w:val="en-IN"/>
        </w:rPr>
        <w:t>.</w:t>
      </w:r>
      <w:r w:rsidRPr="00227E14">
        <w:rPr>
          <w:lang w:val="en-IN"/>
        </w:rPr>
        <w:t xml:space="preserve"> </w:t>
      </w:r>
      <w:r w:rsidR="00A0546D" w:rsidRPr="00227E14">
        <w:rPr>
          <w:lang w:val="en-IN"/>
        </w:rPr>
        <w:t xml:space="preserve">Deepak </w:t>
      </w:r>
      <w:r w:rsidRPr="00227E14">
        <w:rPr>
          <w:lang w:val="en-IN"/>
        </w:rPr>
        <w:t xml:space="preserve">had already been questioned and the agency had collected significant </w:t>
      </w:r>
      <w:r w:rsidR="00A97573" w:rsidRPr="00227E14">
        <w:rPr>
          <w:lang w:val="en-IN"/>
        </w:rPr>
        <w:t xml:space="preserve">information </w:t>
      </w:r>
      <w:r w:rsidRPr="00227E14">
        <w:rPr>
          <w:lang w:val="en-IN"/>
        </w:rPr>
        <w:t xml:space="preserve">thereafter. He had agreed to turn approver. But the CBI </w:t>
      </w:r>
      <w:r w:rsidR="008E5C6C" w:rsidRPr="00227E14">
        <w:rPr>
          <w:lang w:val="en-IN"/>
        </w:rPr>
        <w:t xml:space="preserve">was </w:t>
      </w:r>
      <w:r w:rsidRPr="00227E14">
        <w:rPr>
          <w:lang w:val="en-IN"/>
        </w:rPr>
        <w:t xml:space="preserve">still in the process of connecting the dots in the affair, </w:t>
      </w:r>
      <w:r w:rsidR="008E5C6C" w:rsidRPr="00227E14">
        <w:rPr>
          <w:lang w:val="en-IN"/>
        </w:rPr>
        <w:t xml:space="preserve">what with things spreading beyond </w:t>
      </w:r>
      <w:r w:rsidR="00A0546D" w:rsidRPr="00227E14">
        <w:rPr>
          <w:lang w:val="en-IN"/>
        </w:rPr>
        <w:t xml:space="preserve">India’s </w:t>
      </w:r>
      <w:r w:rsidRPr="00227E14">
        <w:rPr>
          <w:lang w:val="en-IN"/>
        </w:rPr>
        <w:t>boundaries</w:t>
      </w:r>
      <w:r w:rsidR="00A0546D" w:rsidRPr="00227E14">
        <w:rPr>
          <w:lang w:val="en-IN"/>
        </w:rPr>
        <w:t>.</w:t>
      </w:r>
      <w:r w:rsidRPr="00227E14">
        <w:rPr>
          <w:lang w:val="en-IN"/>
        </w:rPr>
        <w:t xml:space="preserve"> They were in no hurry to question </w:t>
      </w:r>
      <w:r w:rsidR="00F14853" w:rsidRPr="00227E14">
        <w:rPr>
          <w:lang w:val="en-IN"/>
        </w:rPr>
        <w:t>Maida</w:t>
      </w:r>
      <w:r w:rsidRPr="00227E14">
        <w:rPr>
          <w:lang w:val="en-IN"/>
        </w:rPr>
        <w:t xml:space="preserve">; he was a wily politician </w:t>
      </w:r>
      <w:r w:rsidR="008E5C6C" w:rsidRPr="00227E14">
        <w:rPr>
          <w:lang w:val="en-IN"/>
        </w:rPr>
        <w:t xml:space="preserve">and seasoned </w:t>
      </w:r>
      <w:r w:rsidR="008E5C6C" w:rsidRPr="00227E14">
        <w:rPr>
          <w:lang w:val="en-IN"/>
        </w:rPr>
        <w:lastRenderedPageBreak/>
        <w:t xml:space="preserve">lawyer, perfectly capable of slipping through legal and procedural loopholes. </w:t>
      </w:r>
    </w:p>
    <w:p w14:paraId="05DC7342" w14:textId="47625A83" w:rsidR="001E3693" w:rsidRPr="00227E14" w:rsidRDefault="001E3693" w:rsidP="00A6493F">
      <w:pPr>
        <w:rPr>
          <w:lang w:val="en-IN"/>
        </w:rPr>
      </w:pPr>
      <w:r w:rsidRPr="00227E14">
        <w:rPr>
          <w:lang w:val="en-IN"/>
        </w:rPr>
        <w:t xml:space="preserve">Various teams of the CBI and the Enforcement Directorate had stationed themselves in Kerala, furiously ploughing through information they had collected on the counterfeit currency racket and its links with </w:t>
      </w:r>
      <w:r w:rsidR="008E5C6C" w:rsidRPr="00227E14">
        <w:rPr>
          <w:lang w:val="en-IN"/>
        </w:rPr>
        <w:t xml:space="preserve">the </w:t>
      </w:r>
      <w:r w:rsidRPr="00227E14">
        <w:rPr>
          <w:lang w:val="en-IN"/>
        </w:rPr>
        <w:t>IPL</w:t>
      </w:r>
      <w:r w:rsidR="008E5C6C" w:rsidRPr="00227E14">
        <w:rPr>
          <w:lang w:val="en-IN"/>
        </w:rPr>
        <w:t>,</w:t>
      </w:r>
      <w:r w:rsidRPr="00227E14">
        <w:rPr>
          <w:lang w:val="en-IN"/>
        </w:rPr>
        <w:t xml:space="preserve"> drug trade, </w:t>
      </w:r>
      <w:proofErr w:type="gramStart"/>
      <w:r w:rsidRPr="00227E14">
        <w:rPr>
          <w:lang w:val="en-IN"/>
        </w:rPr>
        <w:t>terrorism</w:t>
      </w:r>
      <w:proofErr w:type="gramEnd"/>
      <w:r w:rsidRPr="00227E14">
        <w:rPr>
          <w:lang w:val="en-IN"/>
        </w:rPr>
        <w:t xml:space="preserve"> and </w:t>
      </w:r>
      <w:r w:rsidR="000D1872" w:rsidRPr="00227E14">
        <w:rPr>
          <w:lang w:val="en-IN"/>
        </w:rPr>
        <w:t>L</w:t>
      </w:r>
      <w:r w:rsidRPr="00227E14">
        <w:rPr>
          <w:lang w:val="en-IN"/>
        </w:rPr>
        <w:t xml:space="preserve">ove </w:t>
      </w:r>
      <w:r w:rsidR="000D1872" w:rsidRPr="00227E14">
        <w:rPr>
          <w:lang w:val="en-IN"/>
        </w:rPr>
        <w:t>J</w:t>
      </w:r>
      <w:r w:rsidRPr="00227E14">
        <w:rPr>
          <w:lang w:val="en-IN"/>
        </w:rPr>
        <w:t>ihad. Haji Pir Mohammad was under the lens</w:t>
      </w:r>
      <w:r w:rsidR="00E94361" w:rsidRPr="00227E14">
        <w:rPr>
          <w:lang w:val="en-IN"/>
        </w:rPr>
        <w:t xml:space="preserve"> along with </w:t>
      </w:r>
      <w:r w:rsidRPr="00227E14">
        <w:rPr>
          <w:lang w:val="en-IN"/>
        </w:rPr>
        <w:t xml:space="preserve">several others. A one-time cycle-puncture repairer, a one-time electrician, both of whom had come to sudden wealth, had been picked up </w:t>
      </w:r>
      <w:r w:rsidR="001B5B41" w:rsidRPr="00227E14">
        <w:rPr>
          <w:lang w:val="en-IN"/>
        </w:rPr>
        <w:t>for interrogation.</w:t>
      </w:r>
      <w:r w:rsidRPr="00227E14">
        <w:rPr>
          <w:lang w:val="en-IN"/>
        </w:rPr>
        <w:t xml:space="preserve"> The line of inquiry had led to </w:t>
      </w:r>
      <w:r w:rsidR="00C0326C" w:rsidRPr="00227E14">
        <w:rPr>
          <w:lang w:val="en-IN"/>
        </w:rPr>
        <w:t>a bunch of</w:t>
      </w:r>
      <w:r w:rsidRPr="00227E14">
        <w:rPr>
          <w:lang w:val="en-IN"/>
        </w:rPr>
        <w:t xml:space="preserve"> chartered accountants </w:t>
      </w:r>
      <w:r w:rsidR="00433C3C" w:rsidRPr="00227E14">
        <w:rPr>
          <w:lang w:val="en-IN"/>
        </w:rPr>
        <w:t xml:space="preserve">involved in handling and distributing unaccounted money. </w:t>
      </w:r>
      <w:r w:rsidR="008E753C" w:rsidRPr="00227E14">
        <w:rPr>
          <w:lang w:val="en-IN"/>
        </w:rPr>
        <w:t xml:space="preserve">Agency officials visited </w:t>
      </w:r>
      <w:r w:rsidRPr="00227E14">
        <w:rPr>
          <w:lang w:val="en-IN"/>
        </w:rPr>
        <w:t xml:space="preserve">Jai Mangalam Jewels </w:t>
      </w:r>
      <w:r w:rsidR="00E94361" w:rsidRPr="00227E14">
        <w:rPr>
          <w:lang w:val="en-IN"/>
        </w:rPr>
        <w:t xml:space="preserve">as well. </w:t>
      </w:r>
      <w:r w:rsidRPr="00227E14">
        <w:rPr>
          <w:lang w:val="en-IN"/>
        </w:rPr>
        <w:t>The</w:t>
      </w:r>
      <w:r w:rsidR="00E94361" w:rsidRPr="00227E14">
        <w:rPr>
          <w:lang w:val="en-IN"/>
        </w:rPr>
        <w:t>y</w:t>
      </w:r>
      <w:r w:rsidRPr="00227E14">
        <w:rPr>
          <w:lang w:val="en-IN"/>
        </w:rPr>
        <w:t xml:space="preserve"> were baffled at the extent of the network</w:t>
      </w:r>
      <w:r w:rsidR="00E94361" w:rsidRPr="00227E14">
        <w:rPr>
          <w:lang w:val="en-IN"/>
        </w:rPr>
        <w:t>.</w:t>
      </w:r>
      <w:r w:rsidRPr="00227E14">
        <w:rPr>
          <w:lang w:val="en-IN"/>
        </w:rPr>
        <w:t xml:space="preserve"> </w:t>
      </w:r>
      <w:r w:rsidR="008E753C" w:rsidRPr="00227E14">
        <w:rPr>
          <w:lang w:val="en-IN"/>
        </w:rPr>
        <w:t xml:space="preserve">It was </w:t>
      </w:r>
      <w:proofErr w:type="gramStart"/>
      <w:r w:rsidR="008E753C" w:rsidRPr="00227E14">
        <w:rPr>
          <w:lang w:val="en-IN"/>
        </w:rPr>
        <w:t>actually a</w:t>
      </w:r>
      <w:proofErr w:type="gramEnd"/>
      <w:r w:rsidR="008E753C" w:rsidRPr="00227E14">
        <w:rPr>
          <w:lang w:val="en-IN"/>
        </w:rPr>
        <w:t xml:space="preserve"> network that contained many smaller networks</w:t>
      </w:r>
      <w:r w:rsidRPr="00227E14">
        <w:rPr>
          <w:lang w:val="en-IN"/>
        </w:rPr>
        <w:t xml:space="preserve">, making it </w:t>
      </w:r>
      <w:r w:rsidR="008E753C" w:rsidRPr="00227E14">
        <w:rPr>
          <w:lang w:val="en-IN"/>
        </w:rPr>
        <w:t xml:space="preserve">extremely </w:t>
      </w:r>
      <w:r w:rsidRPr="00227E14">
        <w:rPr>
          <w:lang w:val="en-IN"/>
        </w:rPr>
        <w:t>difficult to trace the root</w:t>
      </w:r>
      <w:r w:rsidR="008E753C" w:rsidRPr="00227E14">
        <w:rPr>
          <w:lang w:val="en-IN"/>
        </w:rPr>
        <w:t>s</w:t>
      </w:r>
      <w:r w:rsidRPr="00227E14">
        <w:rPr>
          <w:lang w:val="en-IN"/>
        </w:rPr>
        <w:t xml:space="preserve">.  </w:t>
      </w:r>
    </w:p>
    <w:p w14:paraId="73336B66" w14:textId="01B1311A" w:rsidR="001E3693" w:rsidRPr="00227E14" w:rsidRDefault="000D1872" w:rsidP="00A6493F">
      <w:pPr>
        <w:rPr>
          <w:lang w:val="en-IN"/>
        </w:rPr>
      </w:pPr>
      <w:r w:rsidRPr="00227E14">
        <w:rPr>
          <w:lang w:val="en-IN"/>
        </w:rPr>
        <w:t xml:space="preserve">Maida </w:t>
      </w:r>
      <w:r w:rsidR="001E3693" w:rsidRPr="00227E14">
        <w:rPr>
          <w:lang w:val="en-IN"/>
        </w:rPr>
        <w:t>was both pleased and rattled by the news of Dal</w:t>
      </w:r>
      <w:r w:rsidR="00277558" w:rsidRPr="00227E14">
        <w:rPr>
          <w:lang w:val="en-IN"/>
        </w:rPr>
        <w:t>da</w:t>
      </w:r>
      <w:r w:rsidR="001E3693" w:rsidRPr="00227E14">
        <w:rPr>
          <w:lang w:val="en-IN"/>
        </w:rPr>
        <w:t>’s arrest. He was happy that Dal</w:t>
      </w:r>
      <w:r w:rsidR="00277558" w:rsidRPr="00227E14">
        <w:rPr>
          <w:lang w:val="en-IN"/>
        </w:rPr>
        <w:t>da</w:t>
      </w:r>
      <w:r w:rsidR="001E3693" w:rsidRPr="00227E14">
        <w:rPr>
          <w:lang w:val="en-IN"/>
        </w:rPr>
        <w:t xml:space="preserve">, who was forever seeking to undermine his influence in the corridors of power, was behind bars. Even if he were to be released, he would be severely constrained in his activities. But Maida was also worried that </w:t>
      </w:r>
      <w:r w:rsidR="008E753C" w:rsidRPr="00227E14">
        <w:rPr>
          <w:lang w:val="en-IN"/>
        </w:rPr>
        <w:t xml:space="preserve">it might be his turn next. </w:t>
      </w:r>
      <w:r w:rsidR="001E3693" w:rsidRPr="00227E14">
        <w:rPr>
          <w:lang w:val="en-IN"/>
        </w:rPr>
        <w:t xml:space="preserve">Now that he was not in </w:t>
      </w:r>
      <w:r w:rsidR="00277558" w:rsidRPr="00227E14">
        <w:rPr>
          <w:lang w:val="en-IN"/>
        </w:rPr>
        <w:t xml:space="preserve">the </w:t>
      </w:r>
      <w:r w:rsidR="001E3693" w:rsidRPr="00227E14">
        <w:rPr>
          <w:lang w:val="en-IN"/>
        </w:rPr>
        <w:t xml:space="preserve">government, </w:t>
      </w:r>
      <w:r w:rsidR="00277558" w:rsidRPr="00227E14">
        <w:rPr>
          <w:lang w:val="en-IN"/>
        </w:rPr>
        <w:t xml:space="preserve">he </w:t>
      </w:r>
      <w:r w:rsidR="001E3693" w:rsidRPr="00227E14">
        <w:rPr>
          <w:lang w:val="en-IN"/>
        </w:rPr>
        <w:t xml:space="preserve">could no longer pull strings to sabotage the probe. He was already aware that the agencies were on his trail and </w:t>
      </w:r>
      <w:r w:rsidR="008E753C" w:rsidRPr="00227E14">
        <w:rPr>
          <w:lang w:val="en-IN"/>
        </w:rPr>
        <w:t>so he bega</w:t>
      </w:r>
      <w:r w:rsidR="00277558" w:rsidRPr="00227E14">
        <w:rPr>
          <w:lang w:val="en-IN"/>
        </w:rPr>
        <w:t>n</w:t>
      </w:r>
      <w:r w:rsidR="001E3693" w:rsidRPr="00227E14">
        <w:rPr>
          <w:lang w:val="en-IN"/>
        </w:rPr>
        <w:t xml:space="preserve"> wiping off evidence </w:t>
      </w:r>
      <w:r w:rsidR="008E753C" w:rsidRPr="00227E14">
        <w:rPr>
          <w:lang w:val="en-IN"/>
        </w:rPr>
        <w:t xml:space="preserve">and clearing tracks </w:t>
      </w:r>
      <w:r w:rsidR="001E3693" w:rsidRPr="00227E14">
        <w:rPr>
          <w:lang w:val="en-IN"/>
        </w:rPr>
        <w:t xml:space="preserve">wherever he could. The LEPE machine auction case was problematic, though. Maida had no hold over the IRS officer whom he had deputed to the Amazon jungles. </w:t>
      </w:r>
      <w:r w:rsidR="00433C3C" w:rsidRPr="00227E14">
        <w:rPr>
          <w:lang w:val="en-IN"/>
        </w:rPr>
        <w:t xml:space="preserve">By now, Deepak Masani would have already opened his mouth, he thought. </w:t>
      </w:r>
      <w:r w:rsidR="001E3693" w:rsidRPr="00227E14">
        <w:rPr>
          <w:lang w:val="en-IN"/>
        </w:rPr>
        <w:t xml:space="preserve">His only hope lay in the Freedom </w:t>
      </w:r>
      <w:r w:rsidR="001E3693" w:rsidRPr="00227E14">
        <w:rPr>
          <w:lang w:val="en-IN"/>
        </w:rPr>
        <w:lastRenderedPageBreak/>
        <w:t>Party returning to power.</w:t>
      </w:r>
      <w:r w:rsidR="008E753C" w:rsidRPr="00227E14">
        <w:rPr>
          <w:lang w:val="en-IN"/>
        </w:rPr>
        <w:t xml:space="preserve"> This, though, was a size zero chance.</w:t>
      </w:r>
    </w:p>
    <w:p w14:paraId="6346D81B" w14:textId="797BB74E" w:rsidR="001E3693" w:rsidRPr="00227E14" w:rsidRDefault="001E3693" w:rsidP="00A6493F">
      <w:pPr>
        <w:rPr>
          <w:lang w:val="en-IN"/>
        </w:rPr>
      </w:pPr>
      <w:r w:rsidRPr="00227E14">
        <w:rPr>
          <w:lang w:val="en-IN"/>
        </w:rPr>
        <w:t>The People’s Voice had made the Freedom Party’s corruption the</w:t>
      </w:r>
      <w:r w:rsidR="000831DD" w:rsidRPr="00227E14">
        <w:rPr>
          <w:lang w:val="en-IN"/>
        </w:rPr>
        <w:t>ir</w:t>
      </w:r>
      <w:r w:rsidRPr="00227E14">
        <w:rPr>
          <w:lang w:val="en-IN"/>
        </w:rPr>
        <w:t xml:space="preserve"> main political plank. There were other individuals and organisations </w:t>
      </w:r>
      <w:r w:rsidR="000831DD" w:rsidRPr="00227E14">
        <w:rPr>
          <w:lang w:val="en-IN"/>
        </w:rPr>
        <w:t xml:space="preserve">that started coming to the fore as well. </w:t>
      </w:r>
      <w:r w:rsidR="007D38A0" w:rsidRPr="00227E14">
        <w:rPr>
          <w:lang w:val="en-IN"/>
        </w:rPr>
        <w:t>An 80-year-</w:t>
      </w:r>
      <w:r w:rsidRPr="00227E14">
        <w:rPr>
          <w:lang w:val="en-IN"/>
        </w:rPr>
        <w:t xml:space="preserve">old Gandhian emerged as the rallying point for an anti-corruption movement primarily directed at the Freedom Party’s rule. The </w:t>
      </w:r>
      <w:r w:rsidR="000831DD" w:rsidRPr="00227E14">
        <w:rPr>
          <w:lang w:val="en-IN"/>
        </w:rPr>
        <w:t xml:space="preserve">activist </w:t>
      </w:r>
      <w:r w:rsidRPr="00227E14">
        <w:rPr>
          <w:lang w:val="en-IN"/>
        </w:rPr>
        <w:t xml:space="preserve">had begun to attract massive crowds at rallies and nearly every anti-Freedom Party leader or outfit had sought his blessings. While the movement was at its peak, </w:t>
      </w:r>
      <w:r w:rsidR="007D38A0" w:rsidRPr="00227E14">
        <w:rPr>
          <w:lang w:val="en-IN"/>
        </w:rPr>
        <w:t xml:space="preserve">Maida </w:t>
      </w:r>
      <w:r w:rsidRPr="00227E14">
        <w:rPr>
          <w:lang w:val="en-IN"/>
        </w:rPr>
        <w:t>finally received summons from the CBI for questioning. Unlike Dal</w:t>
      </w:r>
      <w:r w:rsidR="007D38A0" w:rsidRPr="00227E14">
        <w:rPr>
          <w:lang w:val="en-IN"/>
        </w:rPr>
        <w:t>da</w:t>
      </w:r>
      <w:r w:rsidRPr="00227E14">
        <w:rPr>
          <w:lang w:val="en-IN"/>
        </w:rPr>
        <w:t xml:space="preserve">, he </w:t>
      </w:r>
      <w:r w:rsidR="000831DD" w:rsidRPr="00227E14">
        <w:rPr>
          <w:lang w:val="en-IN"/>
        </w:rPr>
        <w:t xml:space="preserve">barely resisted and </w:t>
      </w:r>
      <w:r w:rsidRPr="00227E14">
        <w:rPr>
          <w:lang w:val="en-IN"/>
        </w:rPr>
        <w:t>submitted himself to interrogation</w:t>
      </w:r>
      <w:r w:rsidR="000831DD" w:rsidRPr="00227E14">
        <w:rPr>
          <w:lang w:val="en-IN"/>
        </w:rPr>
        <w:t xml:space="preserve"> at the agency’s headquarters. </w:t>
      </w:r>
    </w:p>
    <w:p w14:paraId="6EFBDFBC" w14:textId="6796355B" w:rsidR="007A29BD" w:rsidRPr="00227E14" w:rsidRDefault="001E3693" w:rsidP="00A6493F">
      <w:pPr>
        <w:rPr>
          <w:lang w:val="en-IN"/>
        </w:rPr>
      </w:pPr>
      <w:r w:rsidRPr="00227E14">
        <w:rPr>
          <w:lang w:val="en-IN"/>
        </w:rPr>
        <w:t xml:space="preserve">When asked about the LEPE purchase, he denied any </w:t>
      </w:r>
      <w:r w:rsidR="000831DD" w:rsidRPr="00227E14">
        <w:rPr>
          <w:lang w:val="en-IN"/>
        </w:rPr>
        <w:t>involvement</w:t>
      </w:r>
      <w:r w:rsidRPr="00227E14">
        <w:rPr>
          <w:lang w:val="en-IN"/>
        </w:rPr>
        <w:t xml:space="preserve">. He </w:t>
      </w:r>
      <w:r w:rsidR="0097580E" w:rsidRPr="00227E14">
        <w:rPr>
          <w:lang w:val="en-IN"/>
        </w:rPr>
        <w:t xml:space="preserve">also </w:t>
      </w:r>
      <w:r w:rsidRPr="00227E14">
        <w:rPr>
          <w:lang w:val="en-IN"/>
        </w:rPr>
        <w:t xml:space="preserve">claimed innocence on </w:t>
      </w:r>
      <w:r w:rsidR="0097580E" w:rsidRPr="00227E14">
        <w:rPr>
          <w:lang w:val="en-IN"/>
        </w:rPr>
        <w:t xml:space="preserve">all charges </w:t>
      </w:r>
      <w:r w:rsidRPr="00227E14">
        <w:rPr>
          <w:lang w:val="en-IN"/>
        </w:rPr>
        <w:t>of money laundering</w:t>
      </w:r>
      <w:r w:rsidR="0097580E" w:rsidRPr="00227E14">
        <w:rPr>
          <w:lang w:val="en-IN"/>
        </w:rPr>
        <w:t xml:space="preserve"> as well. Instead, in the capacity of </w:t>
      </w:r>
      <w:r w:rsidR="0017389D">
        <w:rPr>
          <w:lang w:val="en-IN"/>
        </w:rPr>
        <w:t>Finance Minister</w:t>
      </w:r>
      <w:r w:rsidR="0097580E" w:rsidRPr="00227E14">
        <w:rPr>
          <w:lang w:val="en-IN"/>
        </w:rPr>
        <w:t>, he had asked his team</w:t>
      </w:r>
      <w:r w:rsidRPr="00227E14">
        <w:rPr>
          <w:lang w:val="en-IN"/>
        </w:rPr>
        <w:t xml:space="preserve"> to crack down on the counterfeit currency business. </w:t>
      </w:r>
    </w:p>
    <w:p w14:paraId="5ADA156A" w14:textId="05801B44" w:rsidR="001E3693" w:rsidRPr="00227E14" w:rsidRDefault="001E3693" w:rsidP="00A6493F">
      <w:pPr>
        <w:rPr>
          <w:lang w:val="en-IN"/>
        </w:rPr>
      </w:pPr>
      <w:r w:rsidRPr="00227E14">
        <w:rPr>
          <w:lang w:val="en-IN"/>
        </w:rPr>
        <w:t xml:space="preserve">Although the CBI could get nothing incriminating out of him, the fact that he had been questioned was </w:t>
      </w:r>
      <w:r w:rsidR="00F45508" w:rsidRPr="00227E14">
        <w:rPr>
          <w:lang w:val="en-IN"/>
        </w:rPr>
        <w:t xml:space="preserve">fodder </w:t>
      </w:r>
      <w:r w:rsidRPr="00227E14">
        <w:rPr>
          <w:lang w:val="en-IN"/>
        </w:rPr>
        <w:t>enough for the main opposition to</w:t>
      </w:r>
      <w:r w:rsidR="00F45508" w:rsidRPr="00227E14">
        <w:rPr>
          <w:lang w:val="en-IN"/>
        </w:rPr>
        <w:t xml:space="preserve"> raise the ante </w:t>
      </w:r>
      <w:r w:rsidRPr="00227E14">
        <w:rPr>
          <w:lang w:val="en-IN"/>
        </w:rPr>
        <w:t xml:space="preserve">against the Freedom Party. It helped that its new prime ministerial </w:t>
      </w:r>
      <w:r w:rsidR="00F45508" w:rsidRPr="00227E14">
        <w:rPr>
          <w:lang w:val="en-IN"/>
        </w:rPr>
        <w:t xml:space="preserve">candidate’s </w:t>
      </w:r>
      <w:r w:rsidRPr="00227E14">
        <w:rPr>
          <w:lang w:val="en-IN"/>
        </w:rPr>
        <w:t>image</w:t>
      </w:r>
      <w:r w:rsidR="00F45508" w:rsidRPr="00227E14">
        <w:rPr>
          <w:lang w:val="en-IN"/>
        </w:rPr>
        <w:t xml:space="preserve"> was sparkling clean</w:t>
      </w:r>
      <w:r w:rsidRPr="00227E14">
        <w:rPr>
          <w:lang w:val="en-IN"/>
        </w:rPr>
        <w:t xml:space="preserve">. As voting day </w:t>
      </w:r>
      <w:r w:rsidR="00F45508" w:rsidRPr="00227E14">
        <w:rPr>
          <w:lang w:val="en-IN"/>
        </w:rPr>
        <w:t xml:space="preserve">drew </w:t>
      </w:r>
      <w:r w:rsidRPr="00227E14">
        <w:rPr>
          <w:lang w:val="en-IN"/>
        </w:rPr>
        <w:t>close</w:t>
      </w:r>
      <w:r w:rsidR="00F45508" w:rsidRPr="00227E14">
        <w:rPr>
          <w:lang w:val="en-IN"/>
        </w:rPr>
        <w:t>r</w:t>
      </w:r>
      <w:r w:rsidRPr="00227E14">
        <w:rPr>
          <w:lang w:val="en-IN"/>
        </w:rPr>
        <w:t xml:space="preserve">, it became evident that the Freedom Party was set to lose. </w:t>
      </w:r>
      <w:r w:rsidR="000B6A22" w:rsidRPr="00227E14">
        <w:rPr>
          <w:lang w:val="en-IN"/>
        </w:rPr>
        <w:t xml:space="preserve">The only question was, </w:t>
      </w:r>
      <w:r w:rsidR="005E322F" w:rsidRPr="00227E14">
        <w:rPr>
          <w:lang w:val="en-IN"/>
        </w:rPr>
        <w:t xml:space="preserve">how badly. </w:t>
      </w:r>
    </w:p>
    <w:p w14:paraId="14E0B8D7" w14:textId="23373214" w:rsidR="000B6A22" w:rsidRPr="00227E14" w:rsidRDefault="00F64430" w:rsidP="001E3693">
      <w:pPr>
        <w:rPr>
          <w:lang w:val="en-IN"/>
        </w:rPr>
      </w:pPr>
      <w:r w:rsidRPr="00227E14">
        <w:rPr>
          <w:lang w:val="en-IN"/>
        </w:rPr>
        <w:t xml:space="preserve">Exit polls </w:t>
      </w:r>
      <w:r w:rsidR="00D72B0F" w:rsidRPr="00227E14">
        <w:rPr>
          <w:lang w:val="en-IN"/>
        </w:rPr>
        <w:t xml:space="preserve">suggested </w:t>
      </w:r>
      <w:r w:rsidRPr="00227E14">
        <w:rPr>
          <w:lang w:val="en-IN"/>
        </w:rPr>
        <w:t xml:space="preserve">voters swinging in favour of </w:t>
      </w:r>
      <w:r w:rsidR="00D72B0F" w:rsidRPr="00227E14">
        <w:rPr>
          <w:lang w:val="en-IN"/>
        </w:rPr>
        <w:t xml:space="preserve">the People’s Voice. But the </w:t>
      </w:r>
      <w:r w:rsidR="000B6A22" w:rsidRPr="00227E14">
        <w:rPr>
          <w:lang w:val="en-IN"/>
        </w:rPr>
        <w:t>election results created history</w:t>
      </w:r>
      <w:r w:rsidR="001E3693" w:rsidRPr="00227E14">
        <w:rPr>
          <w:lang w:val="en-IN"/>
        </w:rPr>
        <w:t>. The Freedom Party had won less than 45 out of the 542 seats in the Lok Sabha</w:t>
      </w:r>
      <w:r w:rsidR="000B6A22" w:rsidRPr="00227E14">
        <w:rPr>
          <w:lang w:val="en-IN"/>
        </w:rPr>
        <w:t xml:space="preserve">, a matter of </w:t>
      </w:r>
      <w:r w:rsidR="008F362E" w:rsidRPr="00227E14">
        <w:rPr>
          <w:lang w:val="en-IN"/>
        </w:rPr>
        <w:t>grave embarrassment for the oldest political party of India with a century-long history.</w:t>
      </w:r>
    </w:p>
    <w:p w14:paraId="6A13C6CB" w14:textId="635BD087" w:rsidR="007B3806" w:rsidRPr="00227E14" w:rsidRDefault="007B3806" w:rsidP="001E3693">
      <w:pPr>
        <w:rPr>
          <w:lang w:val="en-IN"/>
        </w:rPr>
      </w:pPr>
      <w:r w:rsidRPr="00227E14">
        <w:rPr>
          <w:lang w:val="en-IN"/>
        </w:rPr>
        <w:lastRenderedPageBreak/>
        <w:t>The People’s Voice</w:t>
      </w:r>
      <w:r w:rsidR="00F64430" w:rsidRPr="00227E14">
        <w:rPr>
          <w:lang w:val="en-IN"/>
        </w:rPr>
        <w:t xml:space="preserve"> on the other hand</w:t>
      </w:r>
      <w:r w:rsidRPr="00227E14">
        <w:rPr>
          <w:lang w:val="en-IN"/>
        </w:rPr>
        <w:t>, that had started as a two-member repres</w:t>
      </w:r>
      <w:r w:rsidR="007D38A0" w:rsidRPr="00227E14">
        <w:rPr>
          <w:lang w:val="en-IN"/>
        </w:rPr>
        <w:t xml:space="preserve">entation </w:t>
      </w:r>
      <w:r w:rsidRPr="00227E14">
        <w:rPr>
          <w:lang w:val="en-IN"/>
        </w:rPr>
        <w:t xml:space="preserve">in the parliament, changed the course of Indian polity by becoming the only single party to have secured a majority on its own, </w:t>
      </w:r>
      <w:r w:rsidR="001E3693" w:rsidRPr="00227E14">
        <w:rPr>
          <w:lang w:val="en-IN"/>
        </w:rPr>
        <w:t>in the last thirty years</w:t>
      </w:r>
      <w:r w:rsidRPr="00227E14">
        <w:rPr>
          <w:lang w:val="en-IN"/>
        </w:rPr>
        <w:t>.</w:t>
      </w:r>
      <w:r w:rsidR="001E3693" w:rsidRPr="00227E14">
        <w:rPr>
          <w:lang w:val="en-IN"/>
        </w:rPr>
        <w:t xml:space="preserve"> With its allies, the tally went up to 330. </w:t>
      </w:r>
      <w:r w:rsidR="00C80295" w:rsidRPr="00227E14">
        <w:rPr>
          <w:lang w:val="en-IN"/>
        </w:rPr>
        <w:t xml:space="preserve">There were celebrations galore across the country amid the party’s vast cadre and supporters, even while the People’s Voice got down to work from day one. </w:t>
      </w:r>
    </w:p>
    <w:p w14:paraId="214C9ECD" w14:textId="77777777" w:rsidR="00C80295" w:rsidRPr="00227E14" w:rsidRDefault="007B3806" w:rsidP="001E3693">
      <w:pPr>
        <w:rPr>
          <w:lang w:val="en-IN"/>
        </w:rPr>
      </w:pPr>
      <w:r w:rsidRPr="00227E14">
        <w:rPr>
          <w:lang w:val="en-IN"/>
        </w:rPr>
        <w:t xml:space="preserve">Someone else who was </w:t>
      </w:r>
      <w:r w:rsidR="00206250" w:rsidRPr="00227E14">
        <w:rPr>
          <w:lang w:val="en-IN"/>
        </w:rPr>
        <w:t xml:space="preserve">as happy had nothing to with the People’s Voice in any way. </w:t>
      </w:r>
    </w:p>
    <w:p w14:paraId="6DEF2069" w14:textId="3E4D65A5" w:rsidR="00206250" w:rsidRPr="00227E14" w:rsidRDefault="00C80295" w:rsidP="001E3693">
      <w:pPr>
        <w:rPr>
          <w:lang w:val="en-IN"/>
        </w:rPr>
      </w:pPr>
      <w:r w:rsidRPr="00227E14">
        <w:rPr>
          <w:lang w:val="en-IN"/>
        </w:rPr>
        <w:t xml:space="preserve">“Many congratulations, my friend! What could have been better than this!” said a jubilant </w:t>
      </w:r>
      <w:r w:rsidR="001E3693" w:rsidRPr="00227E14">
        <w:rPr>
          <w:lang w:val="en-IN"/>
        </w:rPr>
        <w:t>Fal</w:t>
      </w:r>
      <w:r w:rsidR="00F45508" w:rsidRPr="00227E14">
        <w:rPr>
          <w:lang w:val="en-IN"/>
        </w:rPr>
        <w:t>i</w:t>
      </w:r>
      <w:r w:rsidR="001E3693" w:rsidRPr="00227E14">
        <w:rPr>
          <w:lang w:val="en-IN"/>
        </w:rPr>
        <w:t xml:space="preserve"> Mistry </w:t>
      </w:r>
      <w:r w:rsidRPr="00227E14">
        <w:rPr>
          <w:lang w:val="en-IN"/>
        </w:rPr>
        <w:t>to former Prime Minister</w:t>
      </w:r>
      <w:r w:rsidR="001E3693" w:rsidRPr="00227E14">
        <w:rPr>
          <w:lang w:val="en-IN"/>
        </w:rPr>
        <w:t xml:space="preserve"> </w:t>
      </w:r>
      <w:r w:rsidR="007D38A0" w:rsidRPr="00227E14">
        <w:rPr>
          <w:lang w:val="en-IN"/>
        </w:rPr>
        <w:t xml:space="preserve">Jagat </w:t>
      </w:r>
      <w:r w:rsidR="001E3693" w:rsidRPr="00227E14">
        <w:rPr>
          <w:lang w:val="en-IN"/>
        </w:rPr>
        <w:t>Dhillon</w:t>
      </w:r>
      <w:r w:rsidRPr="00227E14">
        <w:rPr>
          <w:lang w:val="en-IN"/>
        </w:rPr>
        <w:t>.</w:t>
      </w:r>
      <w:r w:rsidR="001E3693" w:rsidRPr="00227E14">
        <w:rPr>
          <w:lang w:val="en-IN"/>
        </w:rPr>
        <w:t xml:space="preserve"> </w:t>
      </w:r>
    </w:p>
    <w:p w14:paraId="341FE99A" w14:textId="09BB48DE" w:rsidR="001E3693" w:rsidRPr="00227E14" w:rsidRDefault="001E3693" w:rsidP="001E3693">
      <w:pPr>
        <w:rPr>
          <w:lang w:val="en-IN"/>
        </w:rPr>
      </w:pPr>
      <w:r w:rsidRPr="00227E14">
        <w:rPr>
          <w:lang w:val="en-IN"/>
        </w:rPr>
        <w:t>The meek sardar’s gamble had paid off.</w:t>
      </w:r>
    </w:p>
    <w:p w14:paraId="109BA43A" w14:textId="2255E94D" w:rsidR="001E3693" w:rsidRPr="00227E14" w:rsidRDefault="001E3693" w:rsidP="00A6493F">
      <w:pPr>
        <w:spacing w:after="0"/>
        <w:jc w:val="left"/>
        <w:rPr>
          <w:lang w:val="en-IN"/>
        </w:rPr>
      </w:pPr>
      <w:r w:rsidRPr="00227E14">
        <w:rPr>
          <w:lang w:val="en-IN"/>
        </w:rPr>
        <w:br w:type="page"/>
      </w:r>
    </w:p>
    <w:p w14:paraId="6422C101" w14:textId="77777777" w:rsidR="003E680D" w:rsidRPr="00227E14" w:rsidRDefault="003E680D" w:rsidP="003E680D">
      <w:pPr>
        <w:spacing w:after="0"/>
        <w:jc w:val="left"/>
        <w:rPr>
          <w:lang w:val="en-IN"/>
        </w:rPr>
      </w:pPr>
      <w:bookmarkStart w:id="149" w:name="_Toc21261030"/>
    </w:p>
    <w:p w14:paraId="245331CF" w14:textId="77777777" w:rsidR="003E680D" w:rsidRPr="00227E14" w:rsidRDefault="003E680D" w:rsidP="005F55C3">
      <w:pPr>
        <w:pStyle w:val="Heading1"/>
        <w:numPr>
          <w:ilvl w:val="0"/>
          <w:numId w:val="6"/>
        </w:numPr>
        <w:jc w:val="center"/>
        <w:rPr>
          <w:lang w:val="en-IN"/>
        </w:rPr>
      </w:pPr>
      <w:bookmarkStart w:id="150" w:name="_Toc80027701"/>
      <w:bookmarkStart w:id="151" w:name="_Toc80028397"/>
      <w:bookmarkStart w:id="152" w:name="_Toc80028458"/>
      <w:bookmarkEnd w:id="150"/>
      <w:bookmarkEnd w:id="151"/>
      <w:bookmarkEnd w:id="152"/>
    </w:p>
    <w:p w14:paraId="3DF7F3D3" w14:textId="24520EA3" w:rsidR="001E3693" w:rsidRPr="00227E14" w:rsidRDefault="001E3693" w:rsidP="003E680D">
      <w:pPr>
        <w:pStyle w:val="Heading2"/>
        <w:rPr>
          <w:lang w:val="en-IN"/>
        </w:rPr>
      </w:pPr>
      <w:bookmarkStart w:id="153" w:name="_Toc80027702"/>
      <w:bookmarkStart w:id="154" w:name="_Toc80028398"/>
      <w:r w:rsidRPr="00227E14">
        <w:rPr>
          <w:lang w:val="en-IN"/>
        </w:rPr>
        <w:t>The arrival of Hasmukh Jadeja</w:t>
      </w:r>
      <w:bookmarkEnd w:id="149"/>
      <w:bookmarkEnd w:id="153"/>
      <w:bookmarkEnd w:id="154"/>
    </w:p>
    <w:p w14:paraId="1925FFB0" w14:textId="7351F156" w:rsidR="001E3693" w:rsidRPr="00227E14" w:rsidRDefault="001E3693" w:rsidP="00A6493F">
      <w:pPr>
        <w:rPr>
          <w:lang w:val="en-IN"/>
        </w:rPr>
      </w:pPr>
      <w:r w:rsidRPr="00227E14">
        <w:rPr>
          <w:lang w:val="en-IN"/>
        </w:rPr>
        <w:t>Hasmukh Jadeja</w:t>
      </w:r>
      <w:r w:rsidR="00206250" w:rsidRPr="00227E14">
        <w:rPr>
          <w:lang w:val="en-IN"/>
        </w:rPr>
        <w:t>’s modest dreams had</w:t>
      </w:r>
      <w:r w:rsidRPr="00227E14">
        <w:rPr>
          <w:lang w:val="en-IN"/>
        </w:rPr>
        <w:t xml:space="preserve"> never extended beyond the obscure village in Gujarat that was his home for twenty years. His family was poor and landless and the day they had two full meals would be one to celebrate. His father toiled </w:t>
      </w:r>
      <w:r w:rsidR="00206250" w:rsidRPr="00227E14">
        <w:rPr>
          <w:lang w:val="en-IN"/>
        </w:rPr>
        <w:t xml:space="preserve">all day </w:t>
      </w:r>
      <w:r w:rsidRPr="00227E14">
        <w:rPr>
          <w:lang w:val="en-IN"/>
        </w:rPr>
        <w:t>for the rich landowners</w:t>
      </w:r>
      <w:r w:rsidR="00206250" w:rsidRPr="00227E14">
        <w:rPr>
          <w:lang w:val="en-IN"/>
        </w:rPr>
        <w:t xml:space="preserve"> in their village,</w:t>
      </w:r>
      <w:r w:rsidRPr="00227E14">
        <w:rPr>
          <w:lang w:val="en-IN"/>
        </w:rPr>
        <w:t xml:space="preserve"> while his mother worked as a house</w:t>
      </w:r>
      <w:r w:rsidR="00A93FBD" w:rsidRPr="00227E14">
        <w:rPr>
          <w:lang w:val="en-IN"/>
        </w:rPr>
        <w:t xml:space="preserve">maid. </w:t>
      </w:r>
      <w:r w:rsidRPr="00227E14">
        <w:rPr>
          <w:lang w:val="en-IN"/>
        </w:rPr>
        <w:t>Hasmukh</w:t>
      </w:r>
      <w:r w:rsidR="00576815" w:rsidRPr="00227E14">
        <w:rPr>
          <w:lang w:val="en-IN"/>
        </w:rPr>
        <w:t xml:space="preserve"> spent his </w:t>
      </w:r>
      <w:r w:rsidR="00D84361" w:rsidRPr="00227E14">
        <w:rPr>
          <w:lang w:val="en-IN"/>
        </w:rPr>
        <w:t xml:space="preserve">initial </w:t>
      </w:r>
      <w:r w:rsidR="00083C08" w:rsidRPr="00227E14">
        <w:rPr>
          <w:lang w:val="en-IN"/>
        </w:rPr>
        <w:t>childhood studying</w:t>
      </w:r>
      <w:r w:rsidRPr="00227E14">
        <w:rPr>
          <w:lang w:val="en-IN"/>
        </w:rPr>
        <w:t xml:space="preserve"> </w:t>
      </w:r>
      <w:r w:rsidR="00083C08" w:rsidRPr="00227E14">
        <w:rPr>
          <w:lang w:val="en-IN"/>
        </w:rPr>
        <w:t>at</w:t>
      </w:r>
      <w:r w:rsidRPr="00227E14">
        <w:rPr>
          <w:lang w:val="en-IN"/>
        </w:rPr>
        <w:t xml:space="preserve"> a neighbouring village school </w:t>
      </w:r>
      <w:r w:rsidR="001F16F8" w:rsidRPr="00227E14">
        <w:rPr>
          <w:lang w:val="en-IN"/>
        </w:rPr>
        <w:t xml:space="preserve">that </w:t>
      </w:r>
      <w:r w:rsidRPr="00227E14">
        <w:rPr>
          <w:lang w:val="en-IN"/>
        </w:rPr>
        <w:t xml:space="preserve">functioned when the teachers had time off from their farming duties. His parents </w:t>
      </w:r>
      <w:r w:rsidR="001F16F8" w:rsidRPr="00227E14">
        <w:rPr>
          <w:lang w:val="en-IN"/>
        </w:rPr>
        <w:t xml:space="preserve">strove </w:t>
      </w:r>
      <w:r w:rsidRPr="00227E14">
        <w:rPr>
          <w:lang w:val="en-IN"/>
        </w:rPr>
        <w:t xml:space="preserve">to </w:t>
      </w:r>
      <w:r w:rsidR="00952C2D" w:rsidRPr="00227E14">
        <w:rPr>
          <w:lang w:val="en-IN"/>
        </w:rPr>
        <w:t xml:space="preserve">afford his schooling </w:t>
      </w:r>
      <w:r w:rsidRPr="00227E14">
        <w:rPr>
          <w:lang w:val="en-IN"/>
        </w:rPr>
        <w:t xml:space="preserve">so that he could move to </w:t>
      </w:r>
      <w:r w:rsidR="001F16F8" w:rsidRPr="00227E14">
        <w:rPr>
          <w:lang w:val="en-IN"/>
        </w:rPr>
        <w:t xml:space="preserve">the town </w:t>
      </w:r>
      <w:r w:rsidRPr="00227E14">
        <w:rPr>
          <w:lang w:val="en-IN"/>
        </w:rPr>
        <w:t xml:space="preserve">and make a </w:t>
      </w:r>
      <w:r w:rsidR="001F16F8" w:rsidRPr="00227E14">
        <w:rPr>
          <w:lang w:val="en-IN"/>
        </w:rPr>
        <w:t xml:space="preserve">better </w:t>
      </w:r>
      <w:r w:rsidRPr="00227E14">
        <w:rPr>
          <w:lang w:val="en-IN"/>
        </w:rPr>
        <w:t>living</w:t>
      </w:r>
      <w:r w:rsidR="00083C08" w:rsidRPr="00227E14">
        <w:rPr>
          <w:lang w:val="en-IN"/>
        </w:rPr>
        <w:t xml:space="preserve"> after he grew up</w:t>
      </w:r>
      <w:r w:rsidR="001F16F8" w:rsidRPr="00227E14">
        <w:rPr>
          <w:lang w:val="en-IN"/>
        </w:rPr>
        <w:t>.</w:t>
      </w:r>
      <w:r w:rsidRPr="00227E14">
        <w:rPr>
          <w:lang w:val="en-IN"/>
        </w:rPr>
        <w:t xml:space="preserve"> </w:t>
      </w:r>
    </w:p>
    <w:p w14:paraId="76D470E9" w14:textId="19A95543" w:rsidR="0090754E" w:rsidRPr="00227E14" w:rsidRDefault="001E3693" w:rsidP="00A6493F">
      <w:pPr>
        <w:rPr>
          <w:lang w:val="en-IN"/>
        </w:rPr>
      </w:pPr>
      <w:r w:rsidRPr="00227E14">
        <w:rPr>
          <w:lang w:val="en-IN"/>
        </w:rPr>
        <w:t xml:space="preserve">The boy was an average student but was adept at gathering children and creating </w:t>
      </w:r>
      <w:r w:rsidR="00083C08" w:rsidRPr="00227E14">
        <w:rPr>
          <w:i/>
          <w:lang w:val="en-IN"/>
        </w:rPr>
        <w:t>morchas</w:t>
      </w:r>
      <w:r w:rsidR="00083C08" w:rsidRPr="00227E14">
        <w:rPr>
          <w:lang w:val="en-IN"/>
        </w:rPr>
        <w:t xml:space="preserve">. </w:t>
      </w:r>
      <w:r w:rsidRPr="00227E14">
        <w:rPr>
          <w:lang w:val="en-IN"/>
        </w:rPr>
        <w:t xml:space="preserve">On one occasion, he led a procession of little agitators to the headmaster and placed </w:t>
      </w:r>
      <w:r w:rsidR="001F16F8" w:rsidRPr="00227E14">
        <w:rPr>
          <w:lang w:val="en-IN"/>
        </w:rPr>
        <w:t>the</w:t>
      </w:r>
      <w:r w:rsidRPr="00227E14">
        <w:rPr>
          <w:lang w:val="en-IN"/>
        </w:rPr>
        <w:t xml:space="preserve"> demand for </w:t>
      </w:r>
      <w:r w:rsidR="001F16F8" w:rsidRPr="00227E14">
        <w:rPr>
          <w:lang w:val="en-IN"/>
        </w:rPr>
        <w:t xml:space="preserve">better </w:t>
      </w:r>
      <w:r w:rsidRPr="00227E14">
        <w:rPr>
          <w:lang w:val="en-IN"/>
        </w:rPr>
        <w:t xml:space="preserve">toilet facilities in the school. He was caned for </w:t>
      </w:r>
      <w:r w:rsidR="001F16F8" w:rsidRPr="00227E14">
        <w:rPr>
          <w:lang w:val="en-IN"/>
        </w:rPr>
        <w:t xml:space="preserve">this. </w:t>
      </w:r>
      <w:r w:rsidR="001F14C3" w:rsidRPr="00227E14">
        <w:rPr>
          <w:lang w:val="en-IN"/>
        </w:rPr>
        <w:t xml:space="preserve">But it was an early reflection of the leadership he would </w:t>
      </w:r>
      <w:r w:rsidR="0090754E" w:rsidRPr="00227E14">
        <w:rPr>
          <w:lang w:val="en-IN"/>
        </w:rPr>
        <w:t xml:space="preserve">exercise later in life. </w:t>
      </w:r>
    </w:p>
    <w:p w14:paraId="52B74C7D" w14:textId="1038BDC4" w:rsidR="001E3693" w:rsidRPr="00227E14" w:rsidRDefault="0090754E" w:rsidP="00A6493F">
      <w:pPr>
        <w:rPr>
          <w:lang w:val="en-IN"/>
        </w:rPr>
      </w:pPr>
      <w:r w:rsidRPr="00227E14">
        <w:rPr>
          <w:lang w:val="en-IN"/>
        </w:rPr>
        <w:t>On another occasion, when the</w:t>
      </w:r>
      <w:r w:rsidR="001E3693" w:rsidRPr="00227E14">
        <w:rPr>
          <w:lang w:val="en-IN"/>
        </w:rPr>
        <w:t xml:space="preserve"> district school inspector </w:t>
      </w:r>
      <w:r w:rsidRPr="00227E14">
        <w:rPr>
          <w:lang w:val="en-IN"/>
        </w:rPr>
        <w:t xml:space="preserve">was to visit, </w:t>
      </w:r>
      <w:r w:rsidR="001E3693" w:rsidRPr="00227E14">
        <w:rPr>
          <w:lang w:val="en-IN"/>
        </w:rPr>
        <w:t xml:space="preserve">he got together </w:t>
      </w:r>
      <w:r w:rsidRPr="00227E14">
        <w:rPr>
          <w:lang w:val="en-IN"/>
        </w:rPr>
        <w:t xml:space="preserve">a bunch of </w:t>
      </w:r>
      <w:r w:rsidR="001E3693" w:rsidRPr="00227E14">
        <w:rPr>
          <w:lang w:val="en-IN"/>
        </w:rPr>
        <w:t xml:space="preserve">students and petitioned the official against the errant teaching staff. The headmaster later summoned his father </w:t>
      </w:r>
      <w:r w:rsidR="00D84361" w:rsidRPr="00227E14">
        <w:rPr>
          <w:lang w:val="en-IN"/>
        </w:rPr>
        <w:t xml:space="preserve">and </w:t>
      </w:r>
      <w:r w:rsidR="00083C08" w:rsidRPr="00227E14">
        <w:rPr>
          <w:lang w:val="en-IN"/>
        </w:rPr>
        <w:t>gave a stern warning</w:t>
      </w:r>
      <w:r w:rsidR="001E3693" w:rsidRPr="00227E14">
        <w:rPr>
          <w:lang w:val="en-IN"/>
        </w:rPr>
        <w:t xml:space="preserve">. </w:t>
      </w:r>
    </w:p>
    <w:p w14:paraId="3B2FDD93" w14:textId="2B935F83" w:rsidR="00D33AF3" w:rsidRPr="00227E14" w:rsidRDefault="001E3693" w:rsidP="00A6493F">
      <w:pPr>
        <w:rPr>
          <w:lang w:val="en-IN"/>
        </w:rPr>
      </w:pPr>
      <w:r w:rsidRPr="00227E14">
        <w:rPr>
          <w:lang w:val="en-IN"/>
        </w:rPr>
        <w:lastRenderedPageBreak/>
        <w:t xml:space="preserve">It was a government school and education </w:t>
      </w:r>
      <w:proofErr w:type="gramStart"/>
      <w:r w:rsidRPr="00227E14">
        <w:rPr>
          <w:lang w:val="en-IN"/>
        </w:rPr>
        <w:t>was</w:t>
      </w:r>
      <w:proofErr w:type="gramEnd"/>
      <w:r w:rsidRPr="00227E14">
        <w:rPr>
          <w:lang w:val="en-IN"/>
        </w:rPr>
        <w:t xml:space="preserve"> free. Besides, there was a midday </w:t>
      </w:r>
      <w:r w:rsidR="003E5AFB" w:rsidRPr="00227E14">
        <w:rPr>
          <w:lang w:val="en-IN"/>
        </w:rPr>
        <w:t>meal that</w:t>
      </w:r>
      <w:r w:rsidRPr="00227E14">
        <w:rPr>
          <w:lang w:val="en-IN"/>
        </w:rPr>
        <w:t xml:space="preserve"> the school served. Hasmukh would later recall that that was the only meal he was </w:t>
      </w:r>
      <w:r w:rsidR="0090754E" w:rsidRPr="00227E14">
        <w:rPr>
          <w:lang w:val="en-IN"/>
        </w:rPr>
        <w:t xml:space="preserve">sure to have in the day, </w:t>
      </w:r>
      <w:r w:rsidRPr="00227E14">
        <w:rPr>
          <w:lang w:val="en-IN"/>
        </w:rPr>
        <w:t xml:space="preserve">six days a week. Beyond school hours, he had nothing much to do except frolic in the village pond or raid the mango orchards with his wayward friends. </w:t>
      </w:r>
    </w:p>
    <w:p w14:paraId="20356498" w14:textId="5B18263D" w:rsidR="001E3693" w:rsidRPr="00227E14" w:rsidRDefault="00D33AF3" w:rsidP="00A6493F">
      <w:pPr>
        <w:rPr>
          <w:lang w:val="en-IN"/>
        </w:rPr>
      </w:pPr>
      <w:r w:rsidRPr="00227E14">
        <w:rPr>
          <w:lang w:val="en-IN"/>
        </w:rPr>
        <w:t xml:space="preserve">By the time he was </w:t>
      </w:r>
      <w:r w:rsidR="001E3693" w:rsidRPr="00227E14">
        <w:rPr>
          <w:lang w:val="en-IN"/>
        </w:rPr>
        <w:t xml:space="preserve">enrolled in a secondary school close by, the financial situation at home had </w:t>
      </w:r>
      <w:r w:rsidRPr="00227E14">
        <w:rPr>
          <w:lang w:val="en-IN"/>
        </w:rPr>
        <w:t xml:space="preserve">worsened. </w:t>
      </w:r>
      <w:r w:rsidR="001E3693" w:rsidRPr="00227E14">
        <w:rPr>
          <w:lang w:val="en-IN"/>
        </w:rPr>
        <w:t>His father</w:t>
      </w:r>
      <w:r w:rsidRPr="00227E14">
        <w:rPr>
          <w:lang w:val="en-IN"/>
        </w:rPr>
        <w:t xml:space="preserve"> was grossly overworked and therefore </w:t>
      </w:r>
      <w:r w:rsidR="001E3693" w:rsidRPr="00227E14">
        <w:rPr>
          <w:lang w:val="en-IN"/>
        </w:rPr>
        <w:t>suffer</w:t>
      </w:r>
      <w:r w:rsidRPr="00227E14">
        <w:rPr>
          <w:lang w:val="en-IN"/>
        </w:rPr>
        <w:t>ed</w:t>
      </w:r>
      <w:r w:rsidR="001E3693" w:rsidRPr="00227E14">
        <w:rPr>
          <w:lang w:val="en-IN"/>
        </w:rPr>
        <w:t xml:space="preserve"> from repeated ailments. His mother had to cut down on her household chores to tend to him. Secondary education was relatively expensive; Hasmukh had to invest in a uniform and textbooks</w:t>
      </w:r>
      <w:r w:rsidR="00ED2CA1" w:rsidRPr="00227E14">
        <w:rPr>
          <w:lang w:val="en-IN"/>
        </w:rPr>
        <w:t xml:space="preserve"> too apart from the fee</w:t>
      </w:r>
      <w:r w:rsidR="001E3693" w:rsidRPr="00227E14">
        <w:rPr>
          <w:lang w:val="en-IN"/>
        </w:rPr>
        <w:t xml:space="preserve">. At one point, it appeared that he would have to drop out and help his father. </w:t>
      </w:r>
    </w:p>
    <w:p w14:paraId="7EE3892A" w14:textId="2335C5DA" w:rsidR="0010542F" w:rsidRPr="00227E14" w:rsidRDefault="001E3693" w:rsidP="00A6493F">
      <w:pPr>
        <w:rPr>
          <w:lang w:val="en-IN"/>
        </w:rPr>
      </w:pPr>
      <w:r w:rsidRPr="00227E14">
        <w:rPr>
          <w:lang w:val="en-IN"/>
        </w:rPr>
        <w:t xml:space="preserve">One day, as Hasmukh was trudging </w:t>
      </w:r>
      <w:r w:rsidR="00D33AF3" w:rsidRPr="00227E14">
        <w:rPr>
          <w:lang w:val="en-IN"/>
        </w:rPr>
        <w:t xml:space="preserve">along to go to </w:t>
      </w:r>
      <w:r w:rsidRPr="00227E14">
        <w:rPr>
          <w:lang w:val="en-IN"/>
        </w:rPr>
        <w:t xml:space="preserve">school, he met </w:t>
      </w:r>
      <w:r w:rsidR="00B12848" w:rsidRPr="00227E14">
        <w:rPr>
          <w:lang w:val="en-IN"/>
        </w:rPr>
        <w:t xml:space="preserve">Nilesh </w:t>
      </w:r>
      <w:r w:rsidRPr="00227E14">
        <w:rPr>
          <w:lang w:val="en-IN"/>
        </w:rPr>
        <w:t xml:space="preserve">Shah, the village headman. </w:t>
      </w:r>
      <w:r w:rsidR="004F068F" w:rsidRPr="00227E14">
        <w:rPr>
          <w:lang w:val="en-IN"/>
        </w:rPr>
        <w:t xml:space="preserve">Nilesh </w:t>
      </w:r>
      <w:r w:rsidRPr="00227E14">
        <w:rPr>
          <w:lang w:val="en-IN"/>
        </w:rPr>
        <w:t>was well-off,</w:t>
      </w:r>
      <w:r w:rsidR="00D84361" w:rsidRPr="00227E14">
        <w:rPr>
          <w:lang w:val="en-IN"/>
        </w:rPr>
        <w:t xml:space="preserve"> having procured</w:t>
      </w:r>
      <w:r w:rsidRPr="00227E14">
        <w:rPr>
          <w:lang w:val="en-IN"/>
        </w:rPr>
        <w:t xml:space="preserve"> twenty acres of land. His elder son was a construction supervisor in Ahmedabad. The headman was acquainted with Hasmukh</w:t>
      </w:r>
      <w:r w:rsidR="006836C0" w:rsidRPr="00227E14">
        <w:rPr>
          <w:lang w:val="en-IN"/>
        </w:rPr>
        <w:t>’s</w:t>
      </w:r>
      <w:r w:rsidRPr="00227E14">
        <w:rPr>
          <w:lang w:val="en-IN"/>
        </w:rPr>
        <w:t xml:space="preserve"> family’s problems. He </w:t>
      </w:r>
      <w:r w:rsidR="0010542F" w:rsidRPr="00227E14">
        <w:rPr>
          <w:lang w:val="en-IN"/>
        </w:rPr>
        <w:t xml:space="preserve">was empathic but not the sort to give away money in charity. </w:t>
      </w:r>
    </w:p>
    <w:p w14:paraId="0F502D06" w14:textId="59AB897A" w:rsidR="001E3693" w:rsidRPr="00227E14" w:rsidRDefault="0010542F" w:rsidP="00A6493F">
      <w:pPr>
        <w:rPr>
          <w:lang w:val="en-IN"/>
        </w:rPr>
      </w:pPr>
      <w:r w:rsidRPr="00227E14">
        <w:rPr>
          <w:lang w:val="en-IN"/>
        </w:rPr>
        <w:t xml:space="preserve">Instead, he had a job for </w:t>
      </w:r>
      <w:r w:rsidR="001E3693" w:rsidRPr="00227E14">
        <w:rPr>
          <w:lang w:val="en-IN"/>
        </w:rPr>
        <w:t>Hasmukh</w:t>
      </w:r>
      <w:r w:rsidRPr="00227E14">
        <w:rPr>
          <w:lang w:val="en-IN"/>
        </w:rPr>
        <w:t>.</w:t>
      </w:r>
      <w:r w:rsidR="001E3693" w:rsidRPr="00227E14">
        <w:rPr>
          <w:lang w:val="en-IN"/>
        </w:rPr>
        <w:t xml:space="preserve"> </w:t>
      </w:r>
      <w:r w:rsidRPr="00227E14">
        <w:rPr>
          <w:lang w:val="en-IN"/>
        </w:rPr>
        <w:t xml:space="preserve">He asked the boy to help him with maintaining his accounts, on a monthly pay of </w:t>
      </w:r>
      <w:r w:rsidR="001E3693" w:rsidRPr="00227E14">
        <w:rPr>
          <w:lang w:val="en-IN"/>
        </w:rPr>
        <w:t>Rs</w:t>
      </w:r>
      <w:r w:rsidRPr="00227E14">
        <w:rPr>
          <w:lang w:val="en-IN"/>
        </w:rPr>
        <w:t>.</w:t>
      </w:r>
      <w:r w:rsidR="001E3693" w:rsidRPr="00227E14">
        <w:rPr>
          <w:lang w:val="en-IN"/>
        </w:rPr>
        <w:t>100</w:t>
      </w:r>
      <w:r w:rsidRPr="00227E14">
        <w:rPr>
          <w:lang w:val="en-IN"/>
        </w:rPr>
        <w:t>.</w:t>
      </w:r>
      <w:r w:rsidR="001E3693" w:rsidRPr="00227E14">
        <w:rPr>
          <w:lang w:val="en-IN"/>
        </w:rPr>
        <w:t xml:space="preserve"> Hasmukh had seen the red ledger only from a distance and had no idea of </w:t>
      </w:r>
      <w:r w:rsidR="0021199E" w:rsidRPr="00227E14">
        <w:rPr>
          <w:lang w:val="en-IN"/>
        </w:rPr>
        <w:t xml:space="preserve">what to do with it. But the prospect of earning a hundred bucks was enough to get him going immediately. In lesser time than </w:t>
      </w:r>
      <w:r w:rsidR="00747406" w:rsidRPr="00227E14">
        <w:rPr>
          <w:lang w:val="en-IN"/>
        </w:rPr>
        <w:t xml:space="preserve">Nilesh </w:t>
      </w:r>
      <w:r w:rsidR="0021199E" w:rsidRPr="00227E14">
        <w:rPr>
          <w:lang w:val="en-IN"/>
        </w:rPr>
        <w:t xml:space="preserve">anticipated, Hasmukh mastered the skill of accounting. </w:t>
      </w:r>
      <w:r w:rsidR="001E3693" w:rsidRPr="00227E14">
        <w:rPr>
          <w:lang w:val="en-IN"/>
        </w:rPr>
        <w:t>With his new earning, he was able to fund his education and contribute to the household expenses</w:t>
      </w:r>
      <w:r w:rsidR="0021199E" w:rsidRPr="00227E14">
        <w:rPr>
          <w:lang w:val="en-IN"/>
        </w:rPr>
        <w:t xml:space="preserve"> as well</w:t>
      </w:r>
      <w:r w:rsidR="001E3693" w:rsidRPr="00227E14">
        <w:rPr>
          <w:lang w:val="en-IN"/>
        </w:rPr>
        <w:t>. He continued to work and study till he completed school</w:t>
      </w:r>
      <w:r w:rsidR="006412CE" w:rsidRPr="00227E14">
        <w:rPr>
          <w:lang w:val="en-IN"/>
        </w:rPr>
        <w:t>.</w:t>
      </w:r>
      <w:r w:rsidR="001E3693" w:rsidRPr="00227E14">
        <w:rPr>
          <w:lang w:val="en-IN"/>
        </w:rPr>
        <w:t xml:space="preserve"> </w:t>
      </w:r>
    </w:p>
    <w:p w14:paraId="74A9B6FB" w14:textId="525EC0C1" w:rsidR="002C4AFE" w:rsidRPr="00227E14" w:rsidRDefault="0021199E" w:rsidP="00A6493F">
      <w:pPr>
        <w:rPr>
          <w:lang w:val="en-IN"/>
        </w:rPr>
      </w:pPr>
      <w:r w:rsidRPr="00227E14">
        <w:rPr>
          <w:lang w:val="en-IN"/>
        </w:rPr>
        <w:lastRenderedPageBreak/>
        <w:t xml:space="preserve">On his way home one day, </w:t>
      </w:r>
      <w:r w:rsidR="00BC586B" w:rsidRPr="00227E14">
        <w:rPr>
          <w:lang w:val="en-IN"/>
        </w:rPr>
        <w:t>the weekly</w:t>
      </w:r>
      <w:r w:rsidRPr="00227E14">
        <w:rPr>
          <w:lang w:val="en-IN"/>
        </w:rPr>
        <w:t xml:space="preserve"> congregation in the </w:t>
      </w:r>
      <w:r w:rsidR="001E3693" w:rsidRPr="00227E14">
        <w:rPr>
          <w:lang w:val="en-IN"/>
        </w:rPr>
        <w:t>village playground</w:t>
      </w:r>
      <w:r w:rsidRPr="00227E14">
        <w:rPr>
          <w:lang w:val="en-IN"/>
        </w:rPr>
        <w:t xml:space="preserve"> </w:t>
      </w:r>
      <w:r w:rsidR="003248A8" w:rsidRPr="00227E14">
        <w:rPr>
          <w:lang w:val="en-IN"/>
        </w:rPr>
        <w:t xml:space="preserve">piqued </w:t>
      </w:r>
      <w:r w:rsidRPr="00227E14">
        <w:rPr>
          <w:lang w:val="en-IN"/>
        </w:rPr>
        <w:t>his interest.</w:t>
      </w:r>
      <w:r w:rsidR="001E3693" w:rsidRPr="00227E14">
        <w:rPr>
          <w:lang w:val="en-IN"/>
        </w:rPr>
        <w:t xml:space="preserve"> </w:t>
      </w:r>
      <w:r w:rsidR="00BC586B" w:rsidRPr="00227E14">
        <w:rPr>
          <w:lang w:val="en-IN"/>
        </w:rPr>
        <w:t xml:space="preserve">There were more than a </w:t>
      </w:r>
      <w:r w:rsidR="001E3693" w:rsidRPr="00227E14">
        <w:rPr>
          <w:lang w:val="en-IN"/>
        </w:rPr>
        <w:t xml:space="preserve">100 people </w:t>
      </w:r>
      <w:r w:rsidR="00BC586B" w:rsidRPr="00227E14">
        <w:rPr>
          <w:lang w:val="en-IN"/>
        </w:rPr>
        <w:t>listening to someone he did not reco</w:t>
      </w:r>
      <w:r w:rsidR="00ED2CA1" w:rsidRPr="00227E14">
        <w:rPr>
          <w:lang w:val="en-IN"/>
        </w:rPr>
        <w:t>g</w:t>
      </w:r>
      <w:r w:rsidR="00BC586B" w:rsidRPr="00227E14">
        <w:rPr>
          <w:lang w:val="en-IN"/>
        </w:rPr>
        <w:t xml:space="preserve">nise. </w:t>
      </w:r>
      <w:r w:rsidR="001E3693" w:rsidRPr="00227E14">
        <w:rPr>
          <w:lang w:val="en-IN"/>
        </w:rPr>
        <w:t xml:space="preserve">Often, Hasmukh would linger at the periphery of the playground and watch the proceedings. He would hear them sing </w:t>
      </w:r>
      <w:r w:rsidR="001E3693" w:rsidRPr="00227E14">
        <w:rPr>
          <w:i/>
          <w:iCs/>
          <w:lang w:val="en-IN"/>
        </w:rPr>
        <w:t>Vande</w:t>
      </w:r>
      <w:r w:rsidR="001E3693" w:rsidRPr="00227E14">
        <w:rPr>
          <w:lang w:val="en-IN"/>
        </w:rPr>
        <w:t xml:space="preserve"> </w:t>
      </w:r>
      <w:r w:rsidR="001E3693" w:rsidRPr="00227E14">
        <w:rPr>
          <w:i/>
          <w:iCs/>
          <w:lang w:val="en-IN"/>
        </w:rPr>
        <w:t>Mataram</w:t>
      </w:r>
      <w:r w:rsidR="001E3693" w:rsidRPr="00227E14">
        <w:rPr>
          <w:lang w:val="en-IN"/>
        </w:rPr>
        <w:t xml:space="preserve">, recite slogans that revolutionaries </w:t>
      </w:r>
      <w:r w:rsidR="00BC586B" w:rsidRPr="00227E14">
        <w:rPr>
          <w:lang w:val="en-IN"/>
        </w:rPr>
        <w:t>like</w:t>
      </w:r>
      <w:r w:rsidR="001E3693" w:rsidRPr="00227E14">
        <w:rPr>
          <w:lang w:val="en-IN"/>
        </w:rPr>
        <w:t xml:space="preserve"> Chandrashekhar Azad and Bhagat Singh </w:t>
      </w:r>
      <w:r w:rsidR="00BC586B" w:rsidRPr="00227E14">
        <w:rPr>
          <w:lang w:val="en-IN"/>
        </w:rPr>
        <w:t xml:space="preserve">used to raise. </w:t>
      </w:r>
      <w:r w:rsidR="001E3693" w:rsidRPr="00227E14">
        <w:rPr>
          <w:lang w:val="en-IN"/>
        </w:rPr>
        <w:t xml:space="preserve">He would listen to the main speaker talk of someone named Swami Vivekananda who had popularised the Hindu way of life and the country’s cultural heritage across the world. Towards the </w:t>
      </w:r>
      <w:r w:rsidR="00BC586B" w:rsidRPr="00227E14">
        <w:rPr>
          <w:lang w:val="en-IN"/>
        </w:rPr>
        <w:t xml:space="preserve">end, </w:t>
      </w:r>
      <w:r w:rsidR="001E3693" w:rsidRPr="00227E14">
        <w:rPr>
          <w:lang w:val="en-IN"/>
        </w:rPr>
        <w:t>everyone would</w:t>
      </w:r>
      <w:r w:rsidR="00BC586B" w:rsidRPr="00227E14">
        <w:rPr>
          <w:lang w:val="en-IN"/>
        </w:rPr>
        <w:t xml:space="preserve"> chant in</w:t>
      </w:r>
      <w:r w:rsidR="001E3693" w:rsidRPr="00227E14">
        <w:rPr>
          <w:lang w:val="en-IN"/>
        </w:rPr>
        <w:t xml:space="preserve"> unison</w:t>
      </w:r>
      <w:r w:rsidR="00BC586B" w:rsidRPr="00227E14">
        <w:rPr>
          <w:lang w:val="en-IN"/>
        </w:rPr>
        <w:t>:</w:t>
      </w:r>
      <w:r w:rsidR="001E3693" w:rsidRPr="00227E14">
        <w:rPr>
          <w:lang w:val="en-IN"/>
        </w:rPr>
        <w:t xml:space="preserve"> </w:t>
      </w:r>
      <w:r w:rsidR="001E3693" w:rsidRPr="00227E14">
        <w:rPr>
          <w:i/>
          <w:iCs/>
          <w:lang w:val="en-IN"/>
        </w:rPr>
        <w:t xml:space="preserve">Bharat </w:t>
      </w:r>
      <w:r w:rsidR="00541744" w:rsidRPr="00227E14">
        <w:rPr>
          <w:i/>
          <w:iCs/>
          <w:lang w:val="en-IN"/>
        </w:rPr>
        <w:t>m</w:t>
      </w:r>
      <w:r w:rsidR="001E3693" w:rsidRPr="00227E14">
        <w:rPr>
          <w:i/>
          <w:iCs/>
          <w:lang w:val="en-IN"/>
        </w:rPr>
        <w:t xml:space="preserve">ata </w:t>
      </w:r>
      <w:r w:rsidR="00541744" w:rsidRPr="00227E14">
        <w:rPr>
          <w:i/>
          <w:iCs/>
          <w:lang w:val="en-IN"/>
        </w:rPr>
        <w:t>k</w:t>
      </w:r>
      <w:r w:rsidR="001E3693" w:rsidRPr="00227E14">
        <w:rPr>
          <w:i/>
          <w:iCs/>
          <w:lang w:val="en-IN"/>
        </w:rPr>
        <w:t xml:space="preserve">i </w:t>
      </w:r>
      <w:r w:rsidR="00541744" w:rsidRPr="00227E14">
        <w:rPr>
          <w:i/>
          <w:iCs/>
          <w:lang w:val="en-IN"/>
        </w:rPr>
        <w:t>jai</w:t>
      </w:r>
      <w:r w:rsidR="001E3693" w:rsidRPr="00227E14">
        <w:rPr>
          <w:lang w:val="en-IN"/>
        </w:rPr>
        <w:t xml:space="preserve">. </w:t>
      </w:r>
      <w:r w:rsidR="002C4AFE" w:rsidRPr="00227E14">
        <w:rPr>
          <w:lang w:val="en-IN"/>
        </w:rPr>
        <w:t xml:space="preserve">It ignited a passion for patriotism in him just like it did with the others attending the talk. </w:t>
      </w:r>
    </w:p>
    <w:p w14:paraId="4AE1AE54" w14:textId="181596D0" w:rsidR="006412CE" w:rsidRPr="00227E14" w:rsidRDefault="001E3693" w:rsidP="00A6493F">
      <w:pPr>
        <w:rPr>
          <w:lang w:val="en-IN"/>
        </w:rPr>
      </w:pPr>
      <w:r w:rsidRPr="00227E14">
        <w:rPr>
          <w:lang w:val="en-IN"/>
        </w:rPr>
        <w:t>One day, he approached the leader</w:t>
      </w:r>
      <w:r w:rsidR="006412CE" w:rsidRPr="00227E14">
        <w:rPr>
          <w:lang w:val="en-IN"/>
        </w:rPr>
        <w:t xml:space="preserve"> and</w:t>
      </w:r>
      <w:r w:rsidRPr="00227E14">
        <w:rPr>
          <w:lang w:val="en-IN"/>
        </w:rPr>
        <w:t xml:space="preserve"> introduced himself</w:t>
      </w:r>
      <w:r w:rsidR="006412CE" w:rsidRPr="00227E14">
        <w:rPr>
          <w:lang w:val="en-IN"/>
        </w:rPr>
        <w:t>.</w:t>
      </w:r>
    </w:p>
    <w:p w14:paraId="341390B2" w14:textId="1960F5D9" w:rsidR="00C50BB9" w:rsidRPr="00227E14" w:rsidRDefault="006412CE" w:rsidP="00A6493F">
      <w:pPr>
        <w:rPr>
          <w:lang w:val="en-IN"/>
        </w:rPr>
      </w:pPr>
      <w:r w:rsidRPr="00227E14">
        <w:rPr>
          <w:lang w:val="en-IN"/>
        </w:rPr>
        <w:t>“</w:t>
      </w:r>
      <w:r w:rsidR="00C50BB9" w:rsidRPr="00227E14">
        <w:rPr>
          <w:i/>
          <w:lang w:val="en-IN"/>
        </w:rPr>
        <w:t>Saheb</w:t>
      </w:r>
      <w:r w:rsidR="00C50BB9" w:rsidRPr="00227E14">
        <w:rPr>
          <w:lang w:val="en-IN"/>
        </w:rPr>
        <w:t>, can I join this</w:t>
      </w:r>
      <w:r w:rsidR="002C4AFE" w:rsidRPr="00227E14">
        <w:rPr>
          <w:lang w:val="en-IN"/>
        </w:rPr>
        <w:t xml:space="preserve"> group</w:t>
      </w:r>
      <w:r w:rsidR="00C50BB9" w:rsidRPr="00227E14">
        <w:rPr>
          <w:lang w:val="en-IN"/>
        </w:rPr>
        <w:t>?</w:t>
      </w:r>
      <w:r w:rsidR="00541744" w:rsidRPr="00227E14">
        <w:rPr>
          <w:lang w:val="en-IN"/>
        </w:rPr>
        <w:t>” he said, adding with as much power and passion he could put in his voice, “</w:t>
      </w:r>
      <w:r w:rsidR="00541744" w:rsidRPr="00227E14">
        <w:rPr>
          <w:i/>
          <w:lang w:val="en-IN"/>
        </w:rPr>
        <w:t>Bharat Mata ki jai</w:t>
      </w:r>
      <w:r w:rsidR="00574D60" w:rsidRPr="00227E14">
        <w:rPr>
          <w:lang w:val="en-IN"/>
        </w:rPr>
        <w:t>!</w:t>
      </w:r>
      <w:r w:rsidR="00C50BB9" w:rsidRPr="00227E14">
        <w:rPr>
          <w:lang w:val="en-IN"/>
        </w:rPr>
        <w:t>”</w:t>
      </w:r>
    </w:p>
    <w:p w14:paraId="048ADD57" w14:textId="393597DE" w:rsidR="00541744" w:rsidRPr="00227E14" w:rsidRDefault="00C50BB9" w:rsidP="00A6493F">
      <w:pPr>
        <w:rPr>
          <w:lang w:val="en-IN"/>
        </w:rPr>
      </w:pPr>
      <w:r w:rsidRPr="00227E14">
        <w:rPr>
          <w:lang w:val="en-IN"/>
        </w:rPr>
        <w:t>“</w:t>
      </w:r>
      <w:r w:rsidR="00541744" w:rsidRPr="00227E14">
        <w:rPr>
          <w:lang w:val="en-IN"/>
        </w:rPr>
        <w:t>How old are you?” the leader said with a warm smile.</w:t>
      </w:r>
    </w:p>
    <w:p w14:paraId="6FAE5BD3" w14:textId="77777777" w:rsidR="00541744" w:rsidRPr="00227E14" w:rsidRDefault="00541744" w:rsidP="00A6493F">
      <w:pPr>
        <w:rPr>
          <w:lang w:val="en-IN"/>
        </w:rPr>
      </w:pPr>
      <w:r w:rsidRPr="00227E14">
        <w:rPr>
          <w:lang w:val="en-IN"/>
        </w:rPr>
        <w:t>“Fourteen.”</w:t>
      </w:r>
    </w:p>
    <w:p w14:paraId="4D1A2FC6" w14:textId="4413DB64" w:rsidR="004732FA" w:rsidRPr="00227E14" w:rsidRDefault="00541744" w:rsidP="00A6493F">
      <w:pPr>
        <w:rPr>
          <w:lang w:val="en-IN"/>
        </w:rPr>
      </w:pPr>
      <w:r w:rsidRPr="00227E14">
        <w:rPr>
          <w:lang w:val="en-IN"/>
        </w:rPr>
        <w:t>“Alright son. But on the condition that you will focus on your studies as well.”</w:t>
      </w:r>
    </w:p>
    <w:p w14:paraId="3FE192B8" w14:textId="55D68F85" w:rsidR="001E3693" w:rsidRPr="00227E14" w:rsidRDefault="004732FA" w:rsidP="00A6493F">
      <w:pPr>
        <w:rPr>
          <w:lang w:val="en-IN"/>
        </w:rPr>
      </w:pPr>
      <w:r w:rsidRPr="00227E14">
        <w:rPr>
          <w:lang w:val="en-IN"/>
        </w:rPr>
        <w:t xml:space="preserve">Hasmukh was elated and touched the leader’s feet. </w:t>
      </w:r>
      <w:r w:rsidR="001E3693" w:rsidRPr="00227E14">
        <w:rPr>
          <w:lang w:val="en-IN"/>
        </w:rPr>
        <w:t xml:space="preserve">It would be a turning point in Hasmukh’s life. </w:t>
      </w:r>
    </w:p>
    <w:p w14:paraId="27FD3507" w14:textId="26CCF461" w:rsidR="00CD0B00" w:rsidRPr="00227E14" w:rsidRDefault="001E3693" w:rsidP="00A6493F">
      <w:pPr>
        <w:rPr>
          <w:lang w:val="en-IN"/>
        </w:rPr>
      </w:pPr>
      <w:r w:rsidRPr="00227E14">
        <w:rPr>
          <w:lang w:val="en-IN"/>
        </w:rPr>
        <w:t xml:space="preserve">The issue of </w:t>
      </w:r>
      <w:r w:rsidR="002C4AFE" w:rsidRPr="00227E14">
        <w:rPr>
          <w:lang w:val="en-IN"/>
        </w:rPr>
        <w:t>highe</w:t>
      </w:r>
      <w:r w:rsidR="00401A4B" w:rsidRPr="00227E14">
        <w:rPr>
          <w:lang w:val="en-IN"/>
        </w:rPr>
        <w:t>r</w:t>
      </w:r>
      <w:r w:rsidR="002C4AFE" w:rsidRPr="00227E14">
        <w:rPr>
          <w:lang w:val="en-IN"/>
        </w:rPr>
        <w:t xml:space="preserve"> </w:t>
      </w:r>
      <w:r w:rsidRPr="00227E14">
        <w:rPr>
          <w:lang w:val="en-IN"/>
        </w:rPr>
        <w:t>education was a challenge</w:t>
      </w:r>
      <w:r w:rsidR="002C4AFE" w:rsidRPr="00227E14">
        <w:rPr>
          <w:lang w:val="en-IN"/>
        </w:rPr>
        <w:t xml:space="preserve"> soon enough</w:t>
      </w:r>
      <w:r w:rsidRPr="00227E14">
        <w:rPr>
          <w:lang w:val="en-IN"/>
        </w:rPr>
        <w:t xml:space="preserve">. He did not have the means to </w:t>
      </w:r>
      <w:r w:rsidR="002C4AFE" w:rsidRPr="00227E14">
        <w:rPr>
          <w:lang w:val="en-IN"/>
        </w:rPr>
        <w:t xml:space="preserve">go to college </w:t>
      </w:r>
      <w:r w:rsidRPr="00227E14">
        <w:rPr>
          <w:lang w:val="en-IN"/>
        </w:rPr>
        <w:t xml:space="preserve">because he would have to settle in the nearby town. </w:t>
      </w:r>
      <w:r w:rsidR="00DE6246" w:rsidRPr="00227E14">
        <w:rPr>
          <w:lang w:val="en-IN"/>
        </w:rPr>
        <w:t xml:space="preserve">Nilesh </w:t>
      </w:r>
      <w:r w:rsidRPr="00227E14">
        <w:rPr>
          <w:lang w:val="en-IN"/>
        </w:rPr>
        <w:t xml:space="preserve">Shah came to his rescue once again. He got Hasmukh admitted in a distance learning programme for a graduation degree. </w:t>
      </w:r>
      <w:r w:rsidR="004732FA" w:rsidRPr="00227E14">
        <w:rPr>
          <w:lang w:val="en-IN"/>
        </w:rPr>
        <w:t xml:space="preserve">Hasmukh now had </w:t>
      </w:r>
      <w:r w:rsidRPr="00227E14">
        <w:rPr>
          <w:lang w:val="en-IN"/>
        </w:rPr>
        <w:t>his studies, his</w:t>
      </w:r>
      <w:r w:rsidR="00ED2CA1" w:rsidRPr="00227E14">
        <w:rPr>
          <w:lang w:val="en-IN"/>
        </w:rPr>
        <w:t xml:space="preserve"> apprenticeship with </w:t>
      </w:r>
      <w:r w:rsidR="00B12848" w:rsidRPr="00227E14">
        <w:rPr>
          <w:lang w:val="en-IN"/>
        </w:rPr>
        <w:t xml:space="preserve">Nilesh </w:t>
      </w:r>
      <w:r w:rsidRPr="00227E14">
        <w:rPr>
          <w:lang w:val="en-IN"/>
        </w:rPr>
        <w:t xml:space="preserve">and his </w:t>
      </w:r>
      <w:r w:rsidRPr="00227E14">
        <w:rPr>
          <w:lang w:val="en-IN"/>
        </w:rPr>
        <w:lastRenderedPageBreak/>
        <w:t>participation in the weekly gathering</w:t>
      </w:r>
      <w:r w:rsidR="00ED2CA1" w:rsidRPr="00227E14">
        <w:rPr>
          <w:lang w:val="en-IN"/>
        </w:rPr>
        <w:t>s</w:t>
      </w:r>
      <w:r w:rsidRPr="00227E14">
        <w:rPr>
          <w:lang w:val="en-IN"/>
        </w:rPr>
        <w:t xml:space="preserve"> at the village playground. </w:t>
      </w:r>
    </w:p>
    <w:p w14:paraId="16317B5B" w14:textId="2F33EE3D" w:rsidR="001E3693" w:rsidRPr="00227E14" w:rsidRDefault="00CA28E3" w:rsidP="00A6493F">
      <w:pPr>
        <w:rPr>
          <w:lang w:val="en-IN"/>
        </w:rPr>
      </w:pPr>
      <w:r w:rsidRPr="00227E14">
        <w:rPr>
          <w:lang w:val="en-IN"/>
        </w:rPr>
        <w:t xml:space="preserve">The </w:t>
      </w:r>
      <w:r w:rsidR="003E5AFB" w:rsidRPr="00227E14">
        <w:rPr>
          <w:lang w:val="en-IN"/>
        </w:rPr>
        <w:t>flexibility</w:t>
      </w:r>
      <w:r w:rsidRPr="00227E14">
        <w:rPr>
          <w:lang w:val="en-IN"/>
        </w:rPr>
        <w:t xml:space="preserve"> </w:t>
      </w:r>
      <w:r w:rsidR="004732FA" w:rsidRPr="00227E14">
        <w:rPr>
          <w:lang w:val="en-IN"/>
        </w:rPr>
        <w:t xml:space="preserve">of </w:t>
      </w:r>
      <w:r w:rsidR="001E3693" w:rsidRPr="00227E14">
        <w:rPr>
          <w:lang w:val="en-IN"/>
        </w:rPr>
        <w:t>the distance education programme</w:t>
      </w:r>
      <w:r w:rsidRPr="00227E14">
        <w:rPr>
          <w:lang w:val="en-IN"/>
        </w:rPr>
        <w:t xml:space="preserve"> </w:t>
      </w:r>
      <w:r w:rsidR="004732FA" w:rsidRPr="00227E14">
        <w:rPr>
          <w:lang w:val="en-IN"/>
        </w:rPr>
        <w:t xml:space="preserve">left </w:t>
      </w:r>
      <w:r w:rsidRPr="00227E14">
        <w:rPr>
          <w:lang w:val="en-IN"/>
        </w:rPr>
        <w:t xml:space="preserve">him </w:t>
      </w:r>
      <w:r w:rsidR="005F0084" w:rsidRPr="00227E14">
        <w:rPr>
          <w:lang w:val="en-IN"/>
        </w:rPr>
        <w:t xml:space="preserve">with </w:t>
      </w:r>
      <w:r w:rsidRPr="00227E14">
        <w:rPr>
          <w:lang w:val="en-IN"/>
        </w:rPr>
        <w:t>a lot of time for</w:t>
      </w:r>
      <w:r w:rsidR="001E3693" w:rsidRPr="00227E14">
        <w:rPr>
          <w:lang w:val="en-IN"/>
        </w:rPr>
        <w:t xml:space="preserve"> the activities of the organisation he had joined. It was called Bharat Nirman Sangh (BNS). </w:t>
      </w:r>
      <w:r w:rsidR="00426AB5" w:rsidRPr="00227E14">
        <w:rPr>
          <w:lang w:val="en-IN"/>
        </w:rPr>
        <w:t>W</w:t>
      </w:r>
      <w:r w:rsidR="001E3693" w:rsidRPr="00227E14">
        <w:rPr>
          <w:lang w:val="en-IN"/>
        </w:rPr>
        <w:t xml:space="preserve">ithin a year of joining, he had been made the chief campaigner at the block level. He was to learn that a political party, People’s Voice, was an affiliate of the BNS. Over the next </w:t>
      </w:r>
      <w:r w:rsidRPr="00227E14">
        <w:rPr>
          <w:lang w:val="en-IN"/>
        </w:rPr>
        <w:t>few years</w:t>
      </w:r>
      <w:r w:rsidR="001E3693" w:rsidRPr="00227E14">
        <w:rPr>
          <w:lang w:val="en-IN"/>
        </w:rPr>
        <w:t xml:space="preserve">, Hasmukh had risen through the ranks of the voluntary outfit and was made the national general secretary. </w:t>
      </w:r>
      <w:r w:rsidR="004D48AA" w:rsidRPr="00227E14">
        <w:rPr>
          <w:lang w:val="en-IN"/>
        </w:rPr>
        <w:t xml:space="preserve">He earned his graduation degree as well, around the same time. </w:t>
      </w:r>
    </w:p>
    <w:p w14:paraId="008A6EE0" w14:textId="29AC28F0" w:rsidR="003A42C7" w:rsidRPr="00227E14" w:rsidRDefault="001E3693" w:rsidP="00A6493F">
      <w:pPr>
        <w:rPr>
          <w:lang w:val="en-IN"/>
        </w:rPr>
      </w:pPr>
      <w:r w:rsidRPr="00227E14">
        <w:rPr>
          <w:lang w:val="en-IN"/>
        </w:rPr>
        <w:t xml:space="preserve">As </w:t>
      </w:r>
      <w:r w:rsidR="004D48AA" w:rsidRPr="00227E14">
        <w:rPr>
          <w:lang w:val="en-IN"/>
        </w:rPr>
        <w:t>one of the half dozen</w:t>
      </w:r>
      <w:r w:rsidRPr="00227E14">
        <w:rPr>
          <w:lang w:val="en-IN"/>
        </w:rPr>
        <w:t xml:space="preserve"> national general secretar</w:t>
      </w:r>
      <w:r w:rsidR="004D48AA" w:rsidRPr="00227E14">
        <w:rPr>
          <w:lang w:val="en-IN"/>
        </w:rPr>
        <w:t>ies,</w:t>
      </w:r>
      <w:r w:rsidRPr="00227E14">
        <w:rPr>
          <w:lang w:val="en-IN"/>
        </w:rPr>
        <w:t xml:space="preserve"> he had </w:t>
      </w:r>
      <w:r w:rsidR="004D48AA" w:rsidRPr="00227E14">
        <w:rPr>
          <w:lang w:val="en-IN"/>
        </w:rPr>
        <w:t xml:space="preserve">the opportunity </w:t>
      </w:r>
      <w:r w:rsidRPr="00227E14">
        <w:rPr>
          <w:lang w:val="en-IN"/>
        </w:rPr>
        <w:t xml:space="preserve">to </w:t>
      </w:r>
      <w:r w:rsidR="003A42C7" w:rsidRPr="00227E14">
        <w:rPr>
          <w:lang w:val="en-IN"/>
        </w:rPr>
        <w:t xml:space="preserve">meet </w:t>
      </w:r>
      <w:r w:rsidRPr="00227E14">
        <w:rPr>
          <w:lang w:val="en-IN"/>
        </w:rPr>
        <w:t xml:space="preserve">with </w:t>
      </w:r>
      <w:r w:rsidR="00CA28E3" w:rsidRPr="00227E14">
        <w:rPr>
          <w:lang w:val="en-IN"/>
        </w:rPr>
        <w:t xml:space="preserve">several </w:t>
      </w:r>
      <w:r w:rsidRPr="00227E14">
        <w:rPr>
          <w:lang w:val="en-IN"/>
        </w:rPr>
        <w:t xml:space="preserve">senior leaders of </w:t>
      </w:r>
      <w:r w:rsidR="004D48AA" w:rsidRPr="00227E14">
        <w:rPr>
          <w:lang w:val="en-IN"/>
        </w:rPr>
        <w:t xml:space="preserve">the </w:t>
      </w:r>
      <w:r w:rsidRPr="00227E14">
        <w:rPr>
          <w:lang w:val="en-IN"/>
        </w:rPr>
        <w:t xml:space="preserve">People’s Voice. There </w:t>
      </w:r>
      <w:r w:rsidR="003A42C7" w:rsidRPr="00227E14">
        <w:rPr>
          <w:lang w:val="en-IN"/>
        </w:rPr>
        <w:t xml:space="preserve">were </w:t>
      </w:r>
      <w:r w:rsidRPr="00227E14">
        <w:rPr>
          <w:lang w:val="en-IN"/>
        </w:rPr>
        <w:t xml:space="preserve">constant </w:t>
      </w:r>
      <w:r w:rsidR="003A42C7" w:rsidRPr="00227E14">
        <w:rPr>
          <w:lang w:val="en-IN"/>
        </w:rPr>
        <w:t>interactions between</w:t>
      </w:r>
      <w:r w:rsidRPr="00227E14">
        <w:rPr>
          <w:lang w:val="en-IN"/>
        </w:rPr>
        <w:t xml:space="preserve"> leaders and workers </w:t>
      </w:r>
      <w:r w:rsidR="003A42C7" w:rsidRPr="00227E14">
        <w:rPr>
          <w:lang w:val="en-IN"/>
        </w:rPr>
        <w:t xml:space="preserve">of </w:t>
      </w:r>
      <w:r w:rsidRPr="00227E14">
        <w:rPr>
          <w:lang w:val="en-IN"/>
        </w:rPr>
        <w:t>the two organisations. The People’s Voice, although the chief opposition</w:t>
      </w:r>
      <w:r w:rsidR="004732FA" w:rsidRPr="00227E14">
        <w:rPr>
          <w:lang w:val="en-IN"/>
        </w:rPr>
        <w:t xml:space="preserve"> at the centre</w:t>
      </w:r>
      <w:r w:rsidRPr="00227E14">
        <w:rPr>
          <w:lang w:val="en-IN"/>
        </w:rPr>
        <w:t xml:space="preserve">, was in power in only a few </w:t>
      </w:r>
      <w:r w:rsidR="003A42C7" w:rsidRPr="00227E14">
        <w:rPr>
          <w:lang w:val="en-IN"/>
        </w:rPr>
        <w:t xml:space="preserve">states </w:t>
      </w:r>
      <w:r w:rsidRPr="00227E14">
        <w:rPr>
          <w:lang w:val="en-IN"/>
        </w:rPr>
        <w:t xml:space="preserve">of the country, and Gujarat was one of them. </w:t>
      </w:r>
      <w:r w:rsidR="003065E0" w:rsidRPr="00227E14">
        <w:rPr>
          <w:lang w:val="en-IN"/>
        </w:rPr>
        <w:t xml:space="preserve">Unfortunately, </w:t>
      </w:r>
      <w:r w:rsidR="003039B7" w:rsidRPr="00227E14">
        <w:rPr>
          <w:lang w:val="en-IN"/>
        </w:rPr>
        <w:t xml:space="preserve">since it could not effectively manage the aftermath of the massive floods that hit the state, </w:t>
      </w:r>
      <w:r w:rsidRPr="00227E14">
        <w:rPr>
          <w:lang w:val="en-IN"/>
        </w:rPr>
        <w:t xml:space="preserve">the Gujarat government </w:t>
      </w:r>
      <w:r w:rsidR="002D4417" w:rsidRPr="00227E14">
        <w:rPr>
          <w:lang w:val="en-IN"/>
        </w:rPr>
        <w:t>fell into crisis.</w:t>
      </w:r>
    </w:p>
    <w:p w14:paraId="143F49AE" w14:textId="368EDA64" w:rsidR="00584620" w:rsidRPr="00227E14" w:rsidRDefault="003A42C7" w:rsidP="00A6493F">
      <w:pPr>
        <w:rPr>
          <w:lang w:val="en-IN"/>
        </w:rPr>
      </w:pPr>
      <w:r w:rsidRPr="00227E14">
        <w:rPr>
          <w:lang w:val="en-IN"/>
        </w:rPr>
        <w:t>The</w:t>
      </w:r>
      <w:r w:rsidR="002D4417" w:rsidRPr="00227E14">
        <w:rPr>
          <w:lang w:val="en-IN"/>
        </w:rPr>
        <w:t>re was huge</w:t>
      </w:r>
      <w:r w:rsidRPr="00227E14">
        <w:rPr>
          <w:lang w:val="en-IN"/>
        </w:rPr>
        <w:t xml:space="preserve"> public </w:t>
      </w:r>
      <w:r w:rsidR="002D4417" w:rsidRPr="00227E14">
        <w:rPr>
          <w:lang w:val="en-IN"/>
        </w:rPr>
        <w:t xml:space="preserve">outcry </w:t>
      </w:r>
      <w:r w:rsidR="001E3693" w:rsidRPr="00227E14">
        <w:rPr>
          <w:lang w:val="en-IN"/>
        </w:rPr>
        <w:t>and the party’s national leadership realised that the</w:t>
      </w:r>
      <w:r w:rsidRPr="00227E14">
        <w:rPr>
          <w:lang w:val="en-IN"/>
        </w:rPr>
        <w:t xml:space="preserve">y would lose Gujarat if they did not </w:t>
      </w:r>
      <w:r w:rsidR="00584620" w:rsidRPr="00227E14">
        <w:rPr>
          <w:lang w:val="en-IN"/>
        </w:rPr>
        <w:t>bring someone dynamic in charge</w:t>
      </w:r>
      <w:r w:rsidR="001E3693" w:rsidRPr="00227E14">
        <w:rPr>
          <w:lang w:val="en-IN"/>
        </w:rPr>
        <w:t xml:space="preserve">. This was easier said than done because the </w:t>
      </w:r>
      <w:r w:rsidR="00584620" w:rsidRPr="00227E14">
        <w:rPr>
          <w:lang w:val="en-IN"/>
        </w:rPr>
        <w:t>s</w:t>
      </w:r>
      <w:r w:rsidR="001E3693" w:rsidRPr="00227E14">
        <w:rPr>
          <w:lang w:val="en-IN"/>
        </w:rPr>
        <w:t xml:space="preserve">tate unit was in shambles, having </w:t>
      </w:r>
      <w:r w:rsidR="009721EC" w:rsidRPr="00227E14">
        <w:rPr>
          <w:lang w:val="en-IN"/>
        </w:rPr>
        <w:t>been</w:t>
      </w:r>
      <w:r w:rsidR="001E3693" w:rsidRPr="00227E14">
        <w:rPr>
          <w:lang w:val="en-IN"/>
        </w:rPr>
        <w:t xml:space="preserve"> split into various factions. </w:t>
      </w:r>
      <w:r w:rsidR="00584620" w:rsidRPr="00227E14">
        <w:rPr>
          <w:lang w:val="en-IN"/>
        </w:rPr>
        <w:t>A</w:t>
      </w:r>
      <w:r w:rsidR="001E3693" w:rsidRPr="00227E14">
        <w:rPr>
          <w:lang w:val="en-IN"/>
        </w:rPr>
        <w:t xml:space="preserve">n ‘outsider’ to the </w:t>
      </w:r>
      <w:r w:rsidR="00584620" w:rsidRPr="00227E14">
        <w:rPr>
          <w:lang w:val="en-IN"/>
        </w:rPr>
        <w:t>s</w:t>
      </w:r>
      <w:r w:rsidR="001E3693" w:rsidRPr="00227E14">
        <w:rPr>
          <w:lang w:val="en-IN"/>
        </w:rPr>
        <w:t>tate’s politics</w:t>
      </w:r>
      <w:r w:rsidR="00584620" w:rsidRPr="00227E14">
        <w:rPr>
          <w:lang w:val="en-IN"/>
        </w:rPr>
        <w:t xml:space="preserve"> could just save the day</w:t>
      </w:r>
      <w:r w:rsidR="001E3693" w:rsidRPr="00227E14">
        <w:rPr>
          <w:lang w:val="en-IN"/>
        </w:rPr>
        <w:t>. Hasmukh was summoned by the senior leaders of the party</w:t>
      </w:r>
      <w:r w:rsidR="00DE6246" w:rsidRPr="00227E14">
        <w:rPr>
          <w:lang w:val="en-IN"/>
        </w:rPr>
        <w:t>.</w:t>
      </w:r>
      <w:r w:rsidR="001E3693" w:rsidRPr="00227E14">
        <w:rPr>
          <w:lang w:val="en-IN"/>
        </w:rPr>
        <w:t xml:space="preserve"> </w:t>
      </w:r>
      <w:r w:rsidR="00DE6246" w:rsidRPr="00227E14">
        <w:rPr>
          <w:lang w:val="en-IN"/>
        </w:rPr>
        <w:t xml:space="preserve">They had an important </w:t>
      </w:r>
      <w:r w:rsidR="002F558C" w:rsidRPr="00227E14">
        <w:rPr>
          <w:lang w:val="en-IN"/>
        </w:rPr>
        <w:t>task</w:t>
      </w:r>
      <w:r w:rsidR="00DE6246" w:rsidRPr="00227E14">
        <w:rPr>
          <w:lang w:val="en-IN"/>
        </w:rPr>
        <w:t xml:space="preserve"> for him. </w:t>
      </w:r>
      <w:r w:rsidR="001E3693" w:rsidRPr="00227E14">
        <w:rPr>
          <w:lang w:val="en-IN"/>
        </w:rPr>
        <w:t>H</w:t>
      </w:r>
      <w:r w:rsidR="00584620" w:rsidRPr="00227E14">
        <w:rPr>
          <w:lang w:val="en-IN"/>
        </w:rPr>
        <w:t>e was stunned</w:t>
      </w:r>
      <w:r w:rsidR="002D4417" w:rsidRPr="00227E14">
        <w:rPr>
          <w:lang w:val="en-IN"/>
        </w:rPr>
        <w:t xml:space="preserve"> by </w:t>
      </w:r>
      <w:r w:rsidR="00DE6246" w:rsidRPr="00227E14">
        <w:rPr>
          <w:lang w:val="en-IN"/>
        </w:rPr>
        <w:t xml:space="preserve">what he heard. </w:t>
      </w:r>
      <w:r w:rsidR="001E3693" w:rsidRPr="00227E14">
        <w:rPr>
          <w:lang w:val="en-IN"/>
        </w:rPr>
        <w:t xml:space="preserve">He had </w:t>
      </w:r>
      <w:proofErr w:type="gramStart"/>
      <w:r w:rsidR="001E3693" w:rsidRPr="00227E14">
        <w:rPr>
          <w:lang w:val="en-IN"/>
        </w:rPr>
        <w:t xml:space="preserve">never </w:t>
      </w:r>
      <w:r w:rsidR="00DE6246" w:rsidRPr="00227E14">
        <w:rPr>
          <w:lang w:val="en-IN"/>
        </w:rPr>
        <w:t>before</w:t>
      </w:r>
      <w:proofErr w:type="gramEnd"/>
      <w:r w:rsidR="00DE6246" w:rsidRPr="00227E14">
        <w:rPr>
          <w:lang w:val="en-IN"/>
        </w:rPr>
        <w:t xml:space="preserve"> </w:t>
      </w:r>
      <w:r w:rsidR="001E3693" w:rsidRPr="00227E14">
        <w:rPr>
          <w:lang w:val="en-IN"/>
        </w:rPr>
        <w:t xml:space="preserve">stepped inside the </w:t>
      </w:r>
      <w:r w:rsidR="00584620" w:rsidRPr="00227E14">
        <w:rPr>
          <w:lang w:val="en-IN"/>
        </w:rPr>
        <w:t>s</w:t>
      </w:r>
      <w:r w:rsidR="002D4417" w:rsidRPr="00227E14">
        <w:rPr>
          <w:lang w:val="en-IN"/>
        </w:rPr>
        <w:t>tate s</w:t>
      </w:r>
      <w:r w:rsidR="001E3693" w:rsidRPr="00227E14">
        <w:rPr>
          <w:lang w:val="en-IN"/>
        </w:rPr>
        <w:t xml:space="preserve">ecretariat. His protests were brushed </w:t>
      </w:r>
      <w:r w:rsidR="00A56CE5" w:rsidRPr="00227E14">
        <w:rPr>
          <w:lang w:val="en-IN"/>
        </w:rPr>
        <w:t>aside,</w:t>
      </w:r>
      <w:r w:rsidR="0019291E" w:rsidRPr="00227E14">
        <w:rPr>
          <w:lang w:val="en-IN"/>
        </w:rPr>
        <w:t xml:space="preserve"> and the preparations began. </w:t>
      </w:r>
    </w:p>
    <w:p w14:paraId="7415A83D" w14:textId="206F167A" w:rsidR="00E1107B" w:rsidRPr="00227E14" w:rsidRDefault="00E1107B" w:rsidP="00A6493F">
      <w:pPr>
        <w:rPr>
          <w:lang w:val="en-IN"/>
        </w:rPr>
      </w:pPr>
      <w:r w:rsidRPr="00285D24">
        <w:rPr>
          <w:lang w:val="es-ES"/>
        </w:rPr>
        <w:lastRenderedPageBreak/>
        <w:t>“</w:t>
      </w:r>
      <w:r w:rsidRPr="00285D24">
        <w:rPr>
          <w:i/>
          <w:iCs/>
          <w:lang w:val="es-ES"/>
        </w:rPr>
        <w:t xml:space="preserve">Ba, </w:t>
      </w:r>
      <w:r w:rsidR="00FA38F4" w:rsidRPr="00285D24">
        <w:rPr>
          <w:i/>
          <w:iCs/>
          <w:lang w:val="es-ES"/>
        </w:rPr>
        <w:t>maari navi no</w:t>
      </w:r>
      <w:r w:rsidR="00541C01" w:rsidRPr="00285D24">
        <w:rPr>
          <w:i/>
          <w:iCs/>
          <w:lang w:val="es-ES"/>
        </w:rPr>
        <w:t>kri laagi gayi</w:t>
      </w:r>
      <w:r w:rsidR="00243DD1" w:rsidRPr="00285D24">
        <w:rPr>
          <w:i/>
          <w:iCs/>
          <w:lang w:val="es-ES"/>
        </w:rPr>
        <w:t>, vidhaan sabha ma.</w:t>
      </w:r>
      <w:r w:rsidR="00EB006A" w:rsidRPr="00285D24">
        <w:rPr>
          <w:lang w:val="es-ES"/>
        </w:rPr>
        <w:t xml:space="preserve"> </w:t>
      </w:r>
      <w:r w:rsidR="00541C01" w:rsidRPr="00227E14">
        <w:rPr>
          <w:lang w:val="en-IN"/>
        </w:rPr>
        <w:t>(I’ve got a new job</w:t>
      </w:r>
      <w:r w:rsidR="00EB006A" w:rsidRPr="00227E14">
        <w:rPr>
          <w:lang w:val="en-IN"/>
        </w:rPr>
        <w:t>, at the</w:t>
      </w:r>
      <w:r w:rsidR="00243DD1" w:rsidRPr="00227E14">
        <w:rPr>
          <w:lang w:val="en-IN"/>
        </w:rPr>
        <w:t xml:space="preserve"> state</w:t>
      </w:r>
      <w:r w:rsidR="00EB006A" w:rsidRPr="00227E14">
        <w:rPr>
          <w:lang w:val="en-IN"/>
        </w:rPr>
        <w:t xml:space="preserve"> </w:t>
      </w:r>
      <w:r w:rsidR="00DE6246" w:rsidRPr="00227E14">
        <w:rPr>
          <w:lang w:val="en-IN"/>
        </w:rPr>
        <w:t>secretariat</w:t>
      </w:r>
      <w:r w:rsidR="00541C01" w:rsidRPr="00227E14">
        <w:rPr>
          <w:lang w:val="en-IN"/>
        </w:rPr>
        <w:t xml:space="preserve">),” he went home and told his mother. When she asked him what </w:t>
      </w:r>
      <w:r w:rsidR="00422472" w:rsidRPr="00227E14">
        <w:rPr>
          <w:lang w:val="en-IN"/>
        </w:rPr>
        <w:t xml:space="preserve">this job was, </w:t>
      </w:r>
      <w:r w:rsidR="00EB006A" w:rsidRPr="00227E14">
        <w:rPr>
          <w:lang w:val="en-IN"/>
        </w:rPr>
        <w:t xml:space="preserve">Hasmukh touched her feet and said, </w:t>
      </w:r>
      <w:r w:rsidR="00FA38F4" w:rsidRPr="00227E14">
        <w:rPr>
          <w:lang w:val="en-IN"/>
        </w:rPr>
        <w:t>“</w:t>
      </w:r>
      <w:r w:rsidR="00FA38F4" w:rsidRPr="00227E14">
        <w:rPr>
          <w:i/>
          <w:iCs/>
          <w:lang w:val="en-IN"/>
        </w:rPr>
        <w:t>Gujarat na</w:t>
      </w:r>
      <w:r w:rsidR="00EB006A" w:rsidRPr="00227E14">
        <w:rPr>
          <w:i/>
          <w:iCs/>
          <w:lang w:val="en-IN"/>
        </w:rPr>
        <w:t xml:space="preserve"> mukhya </w:t>
      </w:r>
      <w:r w:rsidR="002F558C" w:rsidRPr="00227E14">
        <w:rPr>
          <w:i/>
          <w:iCs/>
          <w:lang w:val="en-IN"/>
        </w:rPr>
        <w:t>mantri</w:t>
      </w:r>
      <w:r w:rsidR="00FA38F4" w:rsidRPr="00227E14">
        <w:rPr>
          <w:i/>
          <w:iCs/>
          <w:lang w:val="en-IN"/>
        </w:rPr>
        <w:t xml:space="preserve"> ni no</w:t>
      </w:r>
      <w:r w:rsidR="00EB006A" w:rsidRPr="00227E14">
        <w:rPr>
          <w:i/>
          <w:iCs/>
          <w:lang w:val="en-IN"/>
        </w:rPr>
        <w:t>kri</w:t>
      </w:r>
      <w:r w:rsidR="00243DD1" w:rsidRPr="00227E14">
        <w:rPr>
          <w:i/>
          <w:iCs/>
          <w:lang w:val="en-IN"/>
        </w:rPr>
        <w:t>!</w:t>
      </w:r>
      <w:r w:rsidR="00EB006A" w:rsidRPr="00227E14">
        <w:rPr>
          <w:lang w:val="en-IN"/>
        </w:rPr>
        <w:t xml:space="preserve"> (The job of Gujarat’s Chief </w:t>
      </w:r>
      <w:r w:rsidR="00DE6246" w:rsidRPr="00227E14">
        <w:rPr>
          <w:lang w:val="en-IN"/>
        </w:rPr>
        <w:t>Minister!</w:t>
      </w:r>
      <w:r w:rsidR="00EB006A" w:rsidRPr="00227E14">
        <w:rPr>
          <w:lang w:val="en-IN"/>
        </w:rPr>
        <w:t xml:space="preserve">)” </w:t>
      </w:r>
    </w:p>
    <w:p w14:paraId="11B4C23B" w14:textId="29DEB4CC" w:rsidR="00EB006A" w:rsidRPr="00227E14" w:rsidRDefault="00EB006A" w:rsidP="00A6493F">
      <w:pPr>
        <w:rPr>
          <w:lang w:val="en-IN"/>
        </w:rPr>
      </w:pPr>
      <w:r w:rsidRPr="00227E14">
        <w:rPr>
          <w:lang w:val="en-IN"/>
        </w:rPr>
        <w:t xml:space="preserve">Unfortunately, his father wasn’t alive to see Hasmukh being sworn in. </w:t>
      </w:r>
      <w:r w:rsidR="00DE6246" w:rsidRPr="00227E14">
        <w:rPr>
          <w:lang w:val="en-IN"/>
        </w:rPr>
        <w:t>It was a modest ceremony</w:t>
      </w:r>
      <w:r w:rsidR="002F558C" w:rsidRPr="00227E14">
        <w:rPr>
          <w:lang w:val="en-IN"/>
        </w:rPr>
        <w:t xml:space="preserve"> with a grand promise for Gujarat’s future. Chief Minister Hasmukh Jadeja was</w:t>
      </w:r>
      <w:r w:rsidR="00DE6246" w:rsidRPr="00227E14">
        <w:rPr>
          <w:lang w:val="en-IN"/>
        </w:rPr>
        <w:t xml:space="preserve"> </w:t>
      </w:r>
      <w:r w:rsidR="00243DD1" w:rsidRPr="00227E14">
        <w:rPr>
          <w:lang w:val="en-IN"/>
        </w:rPr>
        <w:t>counted among the country’s youngest chief ministers.</w:t>
      </w:r>
    </w:p>
    <w:p w14:paraId="174EF57B" w14:textId="2886A828" w:rsidR="00584620" w:rsidRPr="00227E14" w:rsidRDefault="001E3693" w:rsidP="00A6493F">
      <w:pPr>
        <w:rPr>
          <w:lang w:val="en-IN"/>
        </w:rPr>
      </w:pPr>
      <w:r w:rsidRPr="00227E14">
        <w:rPr>
          <w:lang w:val="en-IN"/>
        </w:rPr>
        <w:t xml:space="preserve">Barely four months into the job, </w:t>
      </w:r>
      <w:r w:rsidR="00243DD1" w:rsidRPr="00227E14">
        <w:rPr>
          <w:lang w:val="en-IN"/>
        </w:rPr>
        <w:t xml:space="preserve">Hasmukh </w:t>
      </w:r>
      <w:r w:rsidRPr="00227E14">
        <w:rPr>
          <w:lang w:val="en-IN"/>
        </w:rPr>
        <w:t xml:space="preserve">faced his first </w:t>
      </w:r>
      <w:proofErr w:type="gramStart"/>
      <w:r w:rsidRPr="00227E14">
        <w:rPr>
          <w:lang w:val="en-IN"/>
        </w:rPr>
        <w:t>serious crisis</w:t>
      </w:r>
      <w:proofErr w:type="gramEnd"/>
      <w:r w:rsidRPr="00227E14">
        <w:rPr>
          <w:lang w:val="en-IN"/>
        </w:rPr>
        <w:t>. A</w:t>
      </w:r>
      <w:r w:rsidR="0003718E" w:rsidRPr="00227E14">
        <w:rPr>
          <w:lang w:val="en-IN"/>
        </w:rPr>
        <w:t>n incident of</w:t>
      </w:r>
      <w:r w:rsidRPr="00227E14">
        <w:rPr>
          <w:lang w:val="en-IN"/>
        </w:rPr>
        <w:t xml:space="preserve"> massive communal violence had broken out in Ahmedabad, </w:t>
      </w:r>
      <w:r w:rsidR="002D4417" w:rsidRPr="00227E14">
        <w:rPr>
          <w:lang w:val="en-IN"/>
        </w:rPr>
        <w:t>originating in</w:t>
      </w:r>
      <w:r w:rsidRPr="00227E14">
        <w:rPr>
          <w:lang w:val="en-IN"/>
        </w:rPr>
        <w:t xml:space="preserve"> the old </w:t>
      </w:r>
      <w:proofErr w:type="gramStart"/>
      <w:r w:rsidRPr="00227E14">
        <w:rPr>
          <w:lang w:val="en-IN"/>
        </w:rPr>
        <w:t>city</w:t>
      </w:r>
      <w:proofErr w:type="gramEnd"/>
      <w:r w:rsidRPr="00227E14">
        <w:rPr>
          <w:lang w:val="en-IN"/>
        </w:rPr>
        <w:t xml:space="preserve"> and spreading e</w:t>
      </w:r>
      <w:r w:rsidR="00584620" w:rsidRPr="00227E14">
        <w:rPr>
          <w:lang w:val="en-IN"/>
        </w:rPr>
        <w:t xml:space="preserve">verywhere. </w:t>
      </w:r>
      <w:r w:rsidRPr="00227E14">
        <w:rPr>
          <w:lang w:val="en-IN"/>
        </w:rPr>
        <w:t>Hasmukh was new</w:t>
      </w:r>
      <w:r w:rsidR="00584620" w:rsidRPr="00227E14">
        <w:rPr>
          <w:lang w:val="en-IN"/>
        </w:rPr>
        <w:t xml:space="preserve"> to politics with </w:t>
      </w:r>
      <w:r w:rsidR="00D75636" w:rsidRPr="00227E14">
        <w:rPr>
          <w:lang w:val="en-IN"/>
        </w:rPr>
        <w:t xml:space="preserve">hardly any </w:t>
      </w:r>
      <w:r w:rsidR="002D4417" w:rsidRPr="00227E14">
        <w:rPr>
          <w:lang w:val="en-IN"/>
        </w:rPr>
        <w:t>experience in these matters. T</w:t>
      </w:r>
      <w:r w:rsidRPr="00227E14">
        <w:rPr>
          <w:lang w:val="en-IN"/>
        </w:rPr>
        <w:t xml:space="preserve">he police force </w:t>
      </w:r>
      <w:r w:rsidR="004A5708" w:rsidRPr="00227E14">
        <w:rPr>
          <w:lang w:val="en-IN"/>
        </w:rPr>
        <w:t>behaved like it</w:t>
      </w:r>
      <w:r w:rsidRPr="00227E14">
        <w:rPr>
          <w:lang w:val="en-IN"/>
        </w:rPr>
        <w:t xml:space="preserve"> ruled the </w:t>
      </w:r>
      <w:r w:rsidR="00584620" w:rsidRPr="00227E14">
        <w:rPr>
          <w:lang w:val="en-IN"/>
        </w:rPr>
        <w:t>s</w:t>
      </w:r>
      <w:r w:rsidRPr="00227E14">
        <w:rPr>
          <w:lang w:val="en-IN"/>
        </w:rPr>
        <w:t xml:space="preserve">tate. But he acted swiftly, asking the </w:t>
      </w:r>
      <w:r w:rsidR="00584620" w:rsidRPr="00227E14">
        <w:rPr>
          <w:lang w:val="en-IN"/>
        </w:rPr>
        <w:t>c</w:t>
      </w:r>
      <w:r w:rsidRPr="00227E14">
        <w:rPr>
          <w:lang w:val="en-IN"/>
        </w:rPr>
        <w:t xml:space="preserve">entre for military </w:t>
      </w:r>
      <w:proofErr w:type="gramStart"/>
      <w:r w:rsidRPr="00227E14">
        <w:rPr>
          <w:lang w:val="en-IN"/>
        </w:rPr>
        <w:t>assistance</w:t>
      </w:r>
      <w:proofErr w:type="gramEnd"/>
      <w:r w:rsidRPr="00227E14">
        <w:rPr>
          <w:lang w:val="en-IN"/>
        </w:rPr>
        <w:t xml:space="preserve"> and cracking the whip on the police. Within three days, the situation normalised, but over a hundred</w:t>
      </w:r>
      <w:r w:rsidR="002D4417" w:rsidRPr="00227E14">
        <w:rPr>
          <w:lang w:val="en-IN"/>
        </w:rPr>
        <w:t xml:space="preserve"> people were killed </w:t>
      </w:r>
      <w:r w:rsidR="00584620" w:rsidRPr="00227E14">
        <w:rPr>
          <w:lang w:val="en-IN"/>
        </w:rPr>
        <w:t xml:space="preserve">by then. </w:t>
      </w:r>
    </w:p>
    <w:p w14:paraId="4545C21D" w14:textId="0CE8C649" w:rsidR="001E3693" w:rsidRPr="00227E14" w:rsidRDefault="004A5708" w:rsidP="00A6493F">
      <w:pPr>
        <w:rPr>
          <w:lang w:val="en-IN"/>
        </w:rPr>
      </w:pPr>
      <w:r w:rsidRPr="00227E14">
        <w:rPr>
          <w:lang w:val="en-IN"/>
        </w:rPr>
        <w:t xml:space="preserve">His critics within the </w:t>
      </w:r>
      <w:r w:rsidR="00584620" w:rsidRPr="00227E14">
        <w:rPr>
          <w:lang w:val="en-IN"/>
        </w:rPr>
        <w:t xml:space="preserve">party and outside </w:t>
      </w:r>
      <w:r w:rsidR="001E3693" w:rsidRPr="00227E14">
        <w:rPr>
          <w:lang w:val="en-IN"/>
        </w:rPr>
        <w:t xml:space="preserve">seized upon the </w:t>
      </w:r>
      <w:r w:rsidR="00584620" w:rsidRPr="00227E14">
        <w:rPr>
          <w:lang w:val="en-IN"/>
        </w:rPr>
        <w:t xml:space="preserve">opportunity and demanded </w:t>
      </w:r>
      <w:r w:rsidR="001E3693" w:rsidRPr="00227E14">
        <w:rPr>
          <w:lang w:val="en-IN"/>
        </w:rPr>
        <w:t xml:space="preserve">his resignation. He refused and called for an election instead. He led the party to a big victory, thus establishing himself as </w:t>
      </w:r>
      <w:r w:rsidR="00584620" w:rsidRPr="00227E14">
        <w:rPr>
          <w:lang w:val="en-IN"/>
        </w:rPr>
        <w:t>Gujarat’s</w:t>
      </w:r>
      <w:r w:rsidR="001E3693" w:rsidRPr="00227E14">
        <w:rPr>
          <w:lang w:val="en-IN"/>
        </w:rPr>
        <w:t xml:space="preserve"> undisputed leader. He reshuffled the administration and the police force, bringing in people with the right credentials and </w:t>
      </w:r>
      <w:r w:rsidR="00584620" w:rsidRPr="00227E14">
        <w:rPr>
          <w:lang w:val="en-IN"/>
        </w:rPr>
        <w:t xml:space="preserve">good </w:t>
      </w:r>
      <w:r w:rsidR="001E3693" w:rsidRPr="00227E14">
        <w:rPr>
          <w:lang w:val="en-IN"/>
        </w:rPr>
        <w:t>track record</w:t>
      </w:r>
      <w:r w:rsidR="00584620" w:rsidRPr="00227E14">
        <w:rPr>
          <w:lang w:val="en-IN"/>
        </w:rPr>
        <w:t>s</w:t>
      </w:r>
      <w:r w:rsidR="001E3693" w:rsidRPr="00227E14">
        <w:rPr>
          <w:lang w:val="en-IN"/>
        </w:rPr>
        <w:t xml:space="preserve"> of performance. He </w:t>
      </w:r>
      <w:r w:rsidR="00584620" w:rsidRPr="00227E14">
        <w:rPr>
          <w:lang w:val="en-IN"/>
        </w:rPr>
        <w:t xml:space="preserve">warned his </w:t>
      </w:r>
      <w:r w:rsidR="001E3693" w:rsidRPr="00227E14">
        <w:rPr>
          <w:lang w:val="en-IN"/>
        </w:rPr>
        <w:t xml:space="preserve">officials </w:t>
      </w:r>
      <w:r w:rsidR="002D28CA" w:rsidRPr="00227E14">
        <w:rPr>
          <w:lang w:val="en-IN"/>
        </w:rPr>
        <w:t xml:space="preserve">of grave </w:t>
      </w:r>
      <w:r w:rsidR="00584620" w:rsidRPr="00227E14">
        <w:rPr>
          <w:lang w:val="en-IN"/>
        </w:rPr>
        <w:t xml:space="preserve">consequences </w:t>
      </w:r>
      <w:r w:rsidR="001E3693" w:rsidRPr="00227E14">
        <w:rPr>
          <w:lang w:val="en-IN"/>
        </w:rPr>
        <w:t>if another communal incident were to occur.</w:t>
      </w:r>
    </w:p>
    <w:p w14:paraId="43EAD155" w14:textId="7BFC0AC8" w:rsidR="00EC4013" w:rsidRPr="00227E14" w:rsidRDefault="001E3693" w:rsidP="00A6493F">
      <w:pPr>
        <w:rPr>
          <w:lang w:val="en-IN"/>
        </w:rPr>
      </w:pPr>
      <w:r w:rsidRPr="00227E14">
        <w:rPr>
          <w:lang w:val="en-IN"/>
        </w:rPr>
        <w:t xml:space="preserve">From there on, Chief Minister Jadeja directed his focus towards Gujarat’s all-round development. In what came to be called the Hasmukh Model, he rewrote the growth narrative of the </w:t>
      </w:r>
      <w:r w:rsidR="00584620" w:rsidRPr="00227E14">
        <w:rPr>
          <w:lang w:val="en-IN"/>
        </w:rPr>
        <w:t>s</w:t>
      </w:r>
      <w:r w:rsidRPr="00227E14">
        <w:rPr>
          <w:lang w:val="en-IN"/>
        </w:rPr>
        <w:t xml:space="preserve">tate. Soon his name came to be recognised across the country </w:t>
      </w:r>
      <w:r w:rsidR="002D4417" w:rsidRPr="00227E14">
        <w:rPr>
          <w:lang w:val="en-IN"/>
        </w:rPr>
        <w:t>as a super performing Chief M</w:t>
      </w:r>
      <w:r w:rsidR="00EC4013" w:rsidRPr="00227E14">
        <w:rPr>
          <w:lang w:val="en-IN"/>
        </w:rPr>
        <w:t xml:space="preserve">inister </w:t>
      </w:r>
      <w:r w:rsidRPr="00227E14">
        <w:rPr>
          <w:lang w:val="en-IN"/>
        </w:rPr>
        <w:t xml:space="preserve">and </w:t>
      </w:r>
      <w:r w:rsidRPr="00227E14">
        <w:rPr>
          <w:lang w:val="en-IN"/>
        </w:rPr>
        <w:lastRenderedPageBreak/>
        <w:t xml:space="preserve">he became the point of attention whenever he </w:t>
      </w:r>
      <w:r w:rsidR="00EC4013" w:rsidRPr="00227E14">
        <w:rPr>
          <w:lang w:val="en-IN"/>
        </w:rPr>
        <w:t xml:space="preserve">was in </w:t>
      </w:r>
      <w:r w:rsidRPr="00227E14">
        <w:rPr>
          <w:lang w:val="en-IN"/>
        </w:rPr>
        <w:t xml:space="preserve">Delhi on official engagements. </w:t>
      </w:r>
    </w:p>
    <w:p w14:paraId="24A0F5A6" w14:textId="780F08AD" w:rsidR="00EC4013" w:rsidRPr="00227E14" w:rsidRDefault="001E3693" w:rsidP="00A6493F">
      <w:pPr>
        <w:rPr>
          <w:lang w:val="en-IN"/>
        </w:rPr>
      </w:pPr>
      <w:r w:rsidRPr="00227E14">
        <w:rPr>
          <w:lang w:val="en-IN"/>
        </w:rPr>
        <w:t xml:space="preserve">Ten years into the job, and with two back-to-back electoral wins in Gujarat, Hasmukh had begun to emerge as a nationally recognised leader. Yet his party, the People’s Voice, was stagnating at the national level. With general elections </w:t>
      </w:r>
      <w:r w:rsidR="00EC4013" w:rsidRPr="00227E14">
        <w:rPr>
          <w:lang w:val="en-IN"/>
        </w:rPr>
        <w:t xml:space="preserve">a mere </w:t>
      </w:r>
      <w:r w:rsidRPr="00227E14">
        <w:rPr>
          <w:lang w:val="en-IN"/>
        </w:rPr>
        <w:t xml:space="preserve">eighteen months away, </w:t>
      </w:r>
      <w:r w:rsidR="008B7FC3" w:rsidRPr="00227E14">
        <w:rPr>
          <w:lang w:val="en-IN"/>
        </w:rPr>
        <w:t xml:space="preserve">the party </w:t>
      </w:r>
      <w:r w:rsidRPr="00227E14">
        <w:rPr>
          <w:lang w:val="en-IN"/>
        </w:rPr>
        <w:t>needed a fresh burst of energy</w:t>
      </w:r>
      <w:r w:rsidR="00893790" w:rsidRPr="00227E14">
        <w:rPr>
          <w:lang w:val="en-IN"/>
        </w:rPr>
        <w:t>.</w:t>
      </w:r>
      <w:r w:rsidRPr="00227E14">
        <w:rPr>
          <w:lang w:val="en-IN"/>
        </w:rPr>
        <w:t xml:space="preserve"> </w:t>
      </w:r>
    </w:p>
    <w:p w14:paraId="21C55987" w14:textId="5834E933" w:rsidR="001E3693" w:rsidRPr="00227E14" w:rsidRDefault="0071033C" w:rsidP="00A6493F">
      <w:pPr>
        <w:rPr>
          <w:lang w:val="en-IN"/>
        </w:rPr>
      </w:pPr>
      <w:r w:rsidRPr="00227E14">
        <w:rPr>
          <w:lang w:val="en-IN"/>
        </w:rPr>
        <w:t>A few</w:t>
      </w:r>
      <w:r w:rsidR="001E3693" w:rsidRPr="00227E14">
        <w:rPr>
          <w:lang w:val="en-IN"/>
        </w:rPr>
        <w:t xml:space="preserve"> middle-level leaders</w:t>
      </w:r>
      <w:r w:rsidRPr="00227E14">
        <w:rPr>
          <w:lang w:val="en-IN"/>
        </w:rPr>
        <w:t>,</w:t>
      </w:r>
      <w:r w:rsidR="00EC4013" w:rsidRPr="00227E14">
        <w:rPr>
          <w:lang w:val="en-IN"/>
        </w:rPr>
        <w:t xml:space="preserve"> who had been consistently</w:t>
      </w:r>
      <w:r w:rsidR="001E3693" w:rsidRPr="00227E14">
        <w:rPr>
          <w:lang w:val="en-IN"/>
        </w:rPr>
        <w:t xml:space="preserve"> groomed by the senior leadership</w:t>
      </w:r>
      <w:r w:rsidRPr="00227E14">
        <w:rPr>
          <w:lang w:val="en-IN"/>
        </w:rPr>
        <w:t>,</w:t>
      </w:r>
      <w:r w:rsidR="001E3693" w:rsidRPr="00227E14">
        <w:rPr>
          <w:lang w:val="en-IN"/>
        </w:rPr>
        <w:t xml:space="preserve"> made a bold </w:t>
      </w:r>
      <w:proofErr w:type="gramStart"/>
      <w:r w:rsidR="001E3693" w:rsidRPr="00227E14">
        <w:rPr>
          <w:lang w:val="en-IN"/>
        </w:rPr>
        <w:t>move</w:t>
      </w:r>
      <w:proofErr w:type="gramEnd"/>
      <w:r w:rsidR="00EC4013" w:rsidRPr="00227E14">
        <w:rPr>
          <w:lang w:val="en-IN"/>
        </w:rPr>
        <w:t xml:space="preserve"> and </w:t>
      </w:r>
      <w:r w:rsidR="001E3693" w:rsidRPr="00227E14">
        <w:rPr>
          <w:lang w:val="en-IN"/>
        </w:rPr>
        <w:t>floated Hasmukh’s name as the prime ministerial candidate</w:t>
      </w:r>
      <w:r w:rsidRPr="00227E14">
        <w:rPr>
          <w:lang w:val="en-IN"/>
        </w:rPr>
        <w:t>, amidst opposition from veterans and their supporters</w:t>
      </w:r>
      <w:r w:rsidR="001E3693" w:rsidRPr="00227E14">
        <w:rPr>
          <w:lang w:val="en-IN"/>
        </w:rPr>
        <w:t xml:space="preserve">. </w:t>
      </w:r>
      <w:r w:rsidRPr="00227E14">
        <w:rPr>
          <w:lang w:val="en-IN"/>
        </w:rPr>
        <w:t>T</w:t>
      </w:r>
      <w:r w:rsidR="001E3693" w:rsidRPr="00227E14">
        <w:rPr>
          <w:lang w:val="en-IN"/>
        </w:rPr>
        <w:t xml:space="preserve">he feedback from the masses </w:t>
      </w:r>
      <w:r w:rsidR="00EC4013" w:rsidRPr="00227E14">
        <w:rPr>
          <w:lang w:val="en-IN"/>
        </w:rPr>
        <w:t>was too loud in Hasmukh’s favour to ignore</w:t>
      </w:r>
      <w:r w:rsidR="001E3693" w:rsidRPr="00227E14">
        <w:rPr>
          <w:lang w:val="en-IN"/>
        </w:rPr>
        <w:t xml:space="preserve">. The die was </w:t>
      </w:r>
      <w:r w:rsidR="00EC4013" w:rsidRPr="00227E14">
        <w:rPr>
          <w:lang w:val="en-IN"/>
        </w:rPr>
        <w:t xml:space="preserve">thus </w:t>
      </w:r>
      <w:r w:rsidR="001E3693" w:rsidRPr="00227E14">
        <w:rPr>
          <w:lang w:val="en-IN"/>
        </w:rPr>
        <w:t>cast.</w:t>
      </w:r>
    </w:p>
    <w:p w14:paraId="7C0F5D90" w14:textId="73CCC7DC" w:rsidR="001E3693" w:rsidRPr="00227E14" w:rsidRDefault="001E3693" w:rsidP="00A6493F">
      <w:pPr>
        <w:rPr>
          <w:lang w:val="en-IN"/>
        </w:rPr>
      </w:pPr>
      <w:r w:rsidRPr="00227E14">
        <w:rPr>
          <w:lang w:val="en-IN"/>
        </w:rPr>
        <w:t>Hasmukh</w:t>
      </w:r>
      <w:r w:rsidR="00E35783" w:rsidRPr="00227E14">
        <w:rPr>
          <w:lang w:val="en-IN"/>
        </w:rPr>
        <w:t xml:space="preserve">’s </w:t>
      </w:r>
      <w:r w:rsidRPr="00227E14">
        <w:rPr>
          <w:lang w:val="en-IN"/>
        </w:rPr>
        <w:t>strengths</w:t>
      </w:r>
      <w:r w:rsidR="00E35783" w:rsidRPr="00227E14">
        <w:rPr>
          <w:lang w:val="en-IN"/>
        </w:rPr>
        <w:t xml:space="preserve"> as a powerful</w:t>
      </w:r>
      <w:r w:rsidRPr="00227E14">
        <w:rPr>
          <w:lang w:val="en-IN"/>
        </w:rPr>
        <w:t xml:space="preserve"> orator, a man of the masses</w:t>
      </w:r>
      <w:r w:rsidR="00EC4013" w:rsidRPr="00227E14">
        <w:rPr>
          <w:lang w:val="en-IN"/>
        </w:rPr>
        <w:t xml:space="preserve"> and</w:t>
      </w:r>
      <w:r w:rsidRPr="00227E14">
        <w:rPr>
          <w:lang w:val="en-IN"/>
        </w:rPr>
        <w:t xml:space="preserve"> a strong leader untouched by corruption</w:t>
      </w:r>
      <w:r w:rsidR="00E35783" w:rsidRPr="00227E14">
        <w:rPr>
          <w:lang w:val="en-IN"/>
        </w:rPr>
        <w:t xml:space="preserve"> were systematically projected</w:t>
      </w:r>
      <w:r w:rsidRPr="00227E14">
        <w:rPr>
          <w:lang w:val="en-IN"/>
        </w:rPr>
        <w:t xml:space="preserve">. These qualities stood out even more starkly in contrast </w:t>
      </w:r>
      <w:r w:rsidR="00EC4013" w:rsidRPr="00227E14">
        <w:rPr>
          <w:lang w:val="en-IN"/>
        </w:rPr>
        <w:t xml:space="preserve">with the </w:t>
      </w:r>
      <w:r w:rsidRPr="00227E14">
        <w:rPr>
          <w:lang w:val="en-IN"/>
        </w:rPr>
        <w:t xml:space="preserve">image of the Freedom party’s top leadership. Disgusted with the </w:t>
      </w:r>
      <w:proofErr w:type="gramStart"/>
      <w:r w:rsidRPr="00227E14">
        <w:rPr>
          <w:lang w:val="en-IN"/>
        </w:rPr>
        <w:t>state of affairs</w:t>
      </w:r>
      <w:proofErr w:type="gramEnd"/>
      <w:r w:rsidRPr="00227E14">
        <w:rPr>
          <w:lang w:val="en-IN"/>
        </w:rPr>
        <w:t xml:space="preserve"> of the past years and eager for change, the people voted m</w:t>
      </w:r>
      <w:r w:rsidR="00924DFA" w:rsidRPr="00227E14">
        <w:rPr>
          <w:lang w:val="en-IN"/>
        </w:rPr>
        <w:t>assively for the People’s Voice.</w:t>
      </w:r>
      <w:r w:rsidRPr="00227E14">
        <w:rPr>
          <w:lang w:val="en-IN"/>
        </w:rPr>
        <w:t xml:space="preserve"> </w:t>
      </w:r>
      <w:r w:rsidR="00924DFA" w:rsidRPr="00227E14">
        <w:rPr>
          <w:lang w:val="en-IN"/>
        </w:rPr>
        <w:t>T</w:t>
      </w:r>
      <w:r w:rsidRPr="00227E14">
        <w:rPr>
          <w:lang w:val="en-IN"/>
        </w:rPr>
        <w:t xml:space="preserve">here was no doubt </w:t>
      </w:r>
      <w:r w:rsidR="00EC4013" w:rsidRPr="00227E14">
        <w:rPr>
          <w:lang w:val="en-IN"/>
        </w:rPr>
        <w:t xml:space="preserve">that </w:t>
      </w:r>
      <w:r w:rsidRPr="00227E14">
        <w:rPr>
          <w:lang w:val="en-IN"/>
        </w:rPr>
        <w:t xml:space="preserve">every vote was earned in Hasmukh Jadeja’s name. </w:t>
      </w:r>
      <w:r w:rsidR="00EC4013" w:rsidRPr="00227E14">
        <w:rPr>
          <w:lang w:val="en-IN"/>
        </w:rPr>
        <w:t>The entire election campaign turned out in the American presidential style, with the focus settling on one man and his potential. No other campaign in</w:t>
      </w:r>
      <w:r w:rsidR="00D611BC" w:rsidRPr="00227E14">
        <w:rPr>
          <w:lang w:val="en-IN"/>
        </w:rPr>
        <w:t xml:space="preserve"> India’s election history </w:t>
      </w:r>
      <w:r w:rsidR="00E35783" w:rsidRPr="00227E14">
        <w:rPr>
          <w:lang w:val="en-IN"/>
        </w:rPr>
        <w:t xml:space="preserve">had </w:t>
      </w:r>
      <w:r w:rsidR="00EC4013" w:rsidRPr="00227E14">
        <w:rPr>
          <w:lang w:val="en-IN"/>
        </w:rPr>
        <w:t xml:space="preserve">made one candidate into this kind of a </w:t>
      </w:r>
      <w:r w:rsidR="00945F17" w:rsidRPr="00227E14">
        <w:rPr>
          <w:lang w:val="en-IN"/>
        </w:rPr>
        <w:t>rock star</w:t>
      </w:r>
      <w:r w:rsidR="00EC4013" w:rsidRPr="00227E14">
        <w:rPr>
          <w:lang w:val="en-IN"/>
        </w:rPr>
        <w:t xml:space="preserve">. </w:t>
      </w:r>
    </w:p>
    <w:p w14:paraId="3D108F4D" w14:textId="121C3C3C" w:rsidR="001E3693" w:rsidRPr="00227E14" w:rsidRDefault="001E3693" w:rsidP="00A6493F">
      <w:pPr>
        <w:rPr>
          <w:lang w:val="en-IN"/>
        </w:rPr>
      </w:pPr>
      <w:r w:rsidRPr="00227E14">
        <w:rPr>
          <w:lang w:val="en-IN"/>
        </w:rPr>
        <w:t>After a grand oath-taking ceremony, which was attended by leaders of various neighbouring countries</w:t>
      </w:r>
      <w:r w:rsidR="00E35783" w:rsidRPr="00227E14">
        <w:rPr>
          <w:lang w:val="en-IN"/>
        </w:rPr>
        <w:t xml:space="preserve"> as well</w:t>
      </w:r>
      <w:r w:rsidRPr="00227E14">
        <w:rPr>
          <w:lang w:val="en-IN"/>
        </w:rPr>
        <w:t>, Prime Minister Jadeja got down to business</w:t>
      </w:r>
      <w:r w:rsidR="00E35783" w:rsidRPr="00227E14">
        <w:rPr>
          <w:lang w:val="en-IN"/>
        </w:rPr>
        <w:t xml:space="preserve"> </w:t>
      </w:r>
      <w:r w:rsidR="005568E4" w:rsidRPr="00227E14">
        <w:rPr>
          <w:lang w:val="en-IN"/>
        </w:rPr>
        <w:t>immediately</w:t>
      </w:r>
      <w:r w:rsidRPr="00227E14">
        <w:rPr>
          <w:lang w:val="en-IN"/>
        </w:rPr>
        <w:t>. As a consummate politician, he knew that public mood takes no time</w:t>
      </w:r>
      <w:r w:rsidR="00EC4013" w:rsidRPr="00227E14">
        <w:rPr>
          <w:lang w:val="en-IN"/>
        </w:rPr>
        <w:t xml:space="preserve"> to shift.</w:t>
      </w:r>
      <w:r w:rsidRPr="00227E14">
        <w:rPr>
          <w:lang w:val="en-IN"/>
        </w:rPr>
        <w:t xml:space="preserve"> Having won </w:t>
      </w:r>
      <w:r w:rsidR="00D611BC" w:rsidRPr="00227E14">
        <w:rPr>
          <w:lang w:val="en-IN"/>
        </w:rPr>
        <w:t xml:space="preserve">the election </w:t>
      </w:r>
      <w:r w:rsidRPr="00227E14">
        <w:rPr>
          <w:lang w:val="en-IN"/>
        </w:rPr>
        <w:t xml:space="preserve">on the plank of </w:t>
      </w:r>
      <w:r w:rsidRPr="00227E14">
        <w:rPr>
          <w:lang w:val="en-IN"/>
        </w:rPr>
        <w:lastRenderedPageBreak/>
        <w:t>fighting corruption, the first decision his government took was to set up a Special Investigation Team</w:t>
      </w:r>
      <w:r w:rsidR="005568E4" w:rsidRPr="00227E14">
        <w:rPr>
          <w:lang w:val="en-IN"/>
        </w:rPr>
        <w:t xml:space="preserve"> (SIT)</w:t>
      </w:r>
      <w:r w:rsidRPr="00227E14">
        <w:rPr>
          <w:lang w:val="en-IN"/>
        </w:rPr>
        <w:t xml:space="preserve"> to tackle the black money</w:t>
      </w:r>
      <w:r w:rsidR="00D46BC1" w:rsidRPr="00227E14">
        <w:rPr>
          <w:lang w:val="en-IN"/>
        </w:rPr>
        <w:t xml:space="preserve"> menace</w:t>
      </w:r>
      <w:r w:rsidRPr="00227E14">
        <w:rPr>
          <w:lang w:val="en-IN"/>
        </w:rPr>
        <w:t xml:space="preserve">. The second was to </w:t>
      </w:r>
      <w:r w:rsidR="00D611BC" w:rsidRPr="00227E14">
        <w:rPr>
          <w:lang w:val="en-IN"/>
        </w:rPr>
        <w:t>expedite</w:t>
      </w:r>
      <w:r w:rsidRPr="00227E14">
        <w:rPr>
          <w:lang w:val="en-IN"/>
        </w:rPr>
        <w:t xml:space="preserve"> the ongoing probes into counterfeit currency</w:t>
      </w:r>
      <w:r w:rsidR="00EC4013" w:rsidRPr="00227E14">
        <w:rPr>
          <w:lang w:val="en-IN"/>
        </w:rPr>
        <w:t xml:space="preserve">, </w:t>
      </w:r>
      <w:r w:rsidRPr="00227E14">
        <w:rPr>
          <w:lang w:val="en-IN"/>
        </w:rPr>
        <w:t>drug trade</w:t>
      </w:r>
      <w:r w:rsidR="00EC4013" w:rsidRPr="00227E14">
        <w:rPr>
          <w:lang w:val="en-IN"/>
        </w:rPr>
        <w:t xml:space="preserve"> and </w:t>
      </w:r>
      <w:r w:rsidRPr="00227E14">
        <w:rPr>
          <w:lang w:val="en-IN"/>
        </w:rPr>
        <w:t>terror funding</w:t>
      </w:r>
      <w:r w:rsidR="00D611BC" w:rsidRPr="00227E14">
        <w:rPr>
          <w:lang w:val="en-IN"/>
        </w:rPr>
        <w:t>.</w:t>
      </w:r>
      <w:r w:rsidRPr="00227E14">
        <w:rPr>
          <w:lang w:val="en-IN"/>
        </w:rPr>
        <w:t xml:space="preserve"> </w:t>
      </w:r>
      <w:r w:rsidR="00D611BC" w:rsidRPr="00227E14">
        <w:rPr>
          <w:lang w:val="en-IN"/>
        </w:rPr>
        <w:t>Anybody found guilty,</w:t>
      </w:r>
      <w:r w:rsidR="00556457" w:rsidRPr="00227E14">
        <w:rPr>
          <w:lang w:val="en-IN"/>
        </w:rPr>
        <w:t xml:space="preserve"> no matter how high</w:t>
      </w:r>
      <w:r w:rsidR="00D611BC" w:rsidRPr="00227E14">
        <w:rPr>
          <w:lang w:val="en-IN"/>
        </w:rPr>
        <w:t xml:space="preserve"> up on the ladder</w:t>
      </w:r>
      <w:r w:rsidR="00556457" w:rsidRPr="00227E14">
        <w:rPr>
          <w:lang w:val="en-IN"/>
        </w:rPr>
        <w:t>, would be taken to task</w:t>
      </w:r>
      <w:r w:rsidRPr="00227E14">
        <w:rPr>
          <w:lang w:val="en-IN"/>
        </w:rPr>
        <w:t xml:space="preserve">. </w:t>
      </w:r>
    </w:p>
    <w:p w14:paraId="3F56590F" w14:textId="3BF39749" w:rsidR="00D33D82" w:rsidRPr="00227E14" w:rsidRDefault="001E3693" w:rsidP="00A6493F">
      <w:pPr>
        <w:rPr>
          <w:lang w:val="en-IN"/>
        </w:rPr>
      </w:pPr>
      <w:r w:rsidRPr="00227E14">
        <w:rPr>
          <w:lang w:val="en-IN"/>
        </w:rPr>
        <w:t xml:space="preserve">Alarm bells began to ring </w:t>
      </w:r>
      <w:r w:rsidR="003E5AFB" w:rsidRPr="00227E14">
        <w:rPr>
          <w:lang w:val="en-IN"/>
        </w:rPr>
        <w:t>elsewhere. The</w:t>
      </w:r>
      <w:r w:rsidR="0072175F" w:rsidRPr="00227E14">
        <w:rPr>
          <w:lang w:val="en-IN"/>
        </w:rPr>
        <w:t xml:space="preserve"> battle lines were clearly drawn, after all. </w:t>
      </w:r>
      <w:r w:rsidR="00696DD5" w:rsidRPr="00227E14">
        <w:rPr>
          <w:lang w:val="en-IN"/>
        </w:rPr>
        <w:t xml:space="preserve">With </w:t>
      </w:r>
      <w:r w:rsidR="006D74C0" w:rsidRPr="00227E14">
        <w:rPr>
          <w:lang w:val="en-IN"/>
        </w:rPr>
        <w:t xml:space="preserve">Hasmukh Jadeja assuming power at the centre, </w:t>
      </w:r>
      <w:r w:rsidR="00A10228" w:rsidRPr="00227E14">
        <w:rPr>
          <w:lang w:val="en-IN"/>
        </w:rPr>
        <w:t xml:space="preserve">regional parties, politicians, bureaucrats had to decide whose side they were on. </w:t>
      </w:r>
    </w:p>
    <w:p w14:paraId="4177A2C9" w14:textId="77777777" w:rsidR="00D33D82" w:rsidRPr="00227E14" w:rsidRDefault="00D33D82">
      <w:pPr>
        <w:spacing w:after="0"/>
        <w:jc w:val="left"/>
        <w:rPr>
          <w:lang w:val="en-IN"/>
        </w:rPr>
      </w:pPr>
      <w:r w:rsidRPr="00227E14">
        <w:rPr>
          <w:lang w:val="en-IN"/>
        </w:rPr>
        <w:br w:type="page"/>
      </w:r>
    </w:p>
    <w:p w14:paraId="0112ECB6" w14:textId="77777777" w:rsidR="003E641F" w:rsidRPr="00227E14" w:rsidRDefault="003E641F" w:rsidP="003E641F">
      <w:pPr>
        <w:spacing w:after="0"/>
        <w:jc w:val="left"/>
        <w:rPr>
          <w:lang w:val="en-IN"/>
        </w:rPr>
      </w:pPr>
      <w:bookmarkStart w:id="155" w:name="_Toc23333469"/>
      <w:bookmarkStart w:id="156" w:name="_Toc23346683"/>
      <w:bookmarkStart w:id="157" w:name="_Toc23333470"/>
      <w:bookmarkStart w:id="158" w:name="_Toc23346684"/>
      <w:bookmarkEnd w:id="155"/>
      <w:bookmarkEnd w:id="156"/>
      <w:bookmarkEnd w:id="157"/>
      <w:bookmarkEnd w:id="158"/>
    </w:p>
    <w:p w14:paraId="4E0FAAE1" w14:textId="77777777" w:rsidR="003E641F" w:rsidRPr="00227E14" w:rsidRDefault="003E641F" w:rsidP="005F55C3">
      <w:pPr>
        <w:pStyle w:val="Heading1"/>
        <w:numPr>
          <w:ilvl w:val="0"/>
          <w:numId w:val="6"/>
        </w:numPr>
        <w:jc w:val="center"/>
        <w:rPr>
          <w:lang w:val="en-IN"/>
        </w:rPr>
      </w:pPr>
      <w:bookmarkStart w:id="159" w:name="_Toc80027703"/>
      <w:bookmarkStart w:id="160" w:name="_Toc80028399"/>
      <w:bookmarkStart w:id="161" w:name="_Toc80028459"/>
      <w:bookmarkEnd w:id="159"/>
      <w:bookmarkEnd w:id="160"/>
      <w:bookmarkEnd w:id="161"/>
    </w:p>
    <w:p w14:paraId="64A8DDEA" w14:textId="275DA4AC" w:rsidR="00476BA6" w:rsidRPr="00227E14" w:rsidRDefault="00523EB2" w:rsidP="003E641F">
      <w:pPr>
        <w:pStyle w:val="Heading2"/>
        <w:rPr>
          <w:lang w:val="en-IN"/>
        </w:rPr>
      </w:pPr>
      <w:bookmarkStart w:id="162" w:name="_Toc80027704"/>
      <w:bookmarkStart w:id="163" w:name="_Toc80028400"/>
      <w:r w:rsidRPr="00227E14">
        <w:rPr>
          <w:lang w:val="en-IN"/>
        </w:rPr>
        <w:t>A New Era of Indian Politics Begins</w:t>
      </w:r>
      <w:bookmarkEnd w:id="162"/>
      <w:bookmarkEnd w:id="163"/>
      <w:r w:rsidRPr="00227E14">
        <w:rPr>
          <w:lang w:val="en-IN"/>
        </w:rPr>
        <w:t xml:space="preserve"> </w:t>
      </w:r>
    </w:p>
    <w:p w14:paraId="3628C973" w14:textId="57652276" w:rsidR="00E73702" w:rsidRPr="00227E14" w:rsidRDefault="00D33D82" w:rsidP="00916F8F">
      <w:pPr>
        <w:rPr>
          <w:lang w:val="en-IN"/>
        </w:rPr>
      </w:pPr>
      <w:r w:rsidRPr="00227E14">
        <w:rPr>
          <w:lang w:val="en-IN"/>
        </w:rPr>
        <w:t xml:space="preserve">The Freedom Party’s comprehensive </w:t>
      </w:r>
      <w:r w:rsidR="00E73702" w:rsidRPr="00227E14">
        <w:rPr>
          <w:lang w:val="en-IN"/>
        </w:rPr>
        <w:t xml:space="preserve">loss </w:t>
      </w:r>
      <w:r w:rsidRPr="00227E14">
        <w:rPr>
          <w:lang w:val="en-IN"/>
        </w:rPr>
        <w:t xml:space="preserve">in </w:t>
      </w:r>
      <w:r w:rsidR="00E73702" w:rsidRPr="00227E14">
        <w:rPr>
          <w:lang w:val="en-IN"/>
        </w:rPr>
        <w:t xml:space="preserve">the </w:t>
      </w:r>
      <w:r w:rsidRPr="00227E14">
        <w:rPr>
          <w:lang w:val="en-IN"/>
        </w:rPr>
        <w:t xml:space="preserve">elections had as much to do with Hasmukh Jadeja’s magnetic personality, as it </w:t>
      </w:r>
      <w:r w:rsidR="00D611BC" w:rsidRPr="00227E14">
        <w:rPr>
          <w:lang w:val="en-IN"/>
        </w:rPr>
        <w:t xml:space="preserve">was </w:t>
      </w:r>
      <w:r w:rsidR="005666BF" w:rsidRPr="00227E14">
        <w:rPr>
          <w:lang w:val="en-IN"/>
        </w:rPr>
        <w:t xml:space="preserve">about </w:t>
      </w:r>
      <w:r w:rsidRPr="00227E14">
        <w:rPr>
          <w:lang w:val="en-IN"/>
        </w:rPr>
        <w:t xml:space="preserve">his colleague and close friend </w:t>
      </w:r>
      <w:r w:rsidR="00860D42" w:rsidRPr="00227E14">
        <w:rPr>
          <w:lang w:val="en-IN"/>
        </w:rPr>
        <w:t xml:space="preserve">Kapil </w:t>
      </w:r>
      <w:r w:rsidRPr="00227E14">
        <w:rPr>
          <w:lang w:val="en-IN"/>
        </w:rPr>
        <w:t xml:space="preserve">Pandya’s organisational acumen. </w:t>
      </w:r>
      <w:r w:rsidR="0023389B" w:rsidRPr="00227E14">
        <w:rPr>
          <w:lang w:val="en-IN"/>
        </w:rPr>
        <w:t>Kapil</w:t>
      </w:r>
      <w:r w:rsidRPr="00227E14">
        <w:rPr>
          <w:lang w:val="en-IN"/>
        </w:rPr>
        <w:t xml:space="preserve"> had taken over as president of People’s Voice just before the polls and was entrusted with the task of creating a mechanism by which the huge goodwill that </w:t>
      </w:r>
      <w:r w:rsidR="005666BF" w:rsidRPr="00227E14">
        <w:rPr>
          <w:lang w:val="en-IN"/>
        </w:rPr>
        <w:t>Hasmukh</w:t>
      </w:r>
      <w:r w:rsidRPr="00227E14">
        <w:rPr>
          <w:lang w:val="en-IN"/>
        </w:rPr>
        <w:t xml:space="preserve"> enjoyed translated into votes. This meant a micro-management of booths across the country</w:t>
      </w:r>
      <w:r w:rsidR="00860D42" w:rsidRPr="00227E14">
        <w:rPr>
          <w:lang w:val="en-IN"/>
        </w:rPr>
        <w:t>, among other things</w:t>
      </w:r>
      <w:r w:rsidRPr="00227E14">
        <w:rPr>
          <w:lang w:val="en-IN"/>
        </w:rPr>
        <w:t xml:space="preserve">. </w:t>
      </w:r>
      <w:r w:rsidR="0023389B" w:rsidRPr="00227E14">
        <w:rPr>
          <w:lang w:val="en-IN"/>
        </w:rPr>
        <w:t xml:space="preserve">Kapil </w:t>
      </w:r>
      <w:r w:rsidRPr="00227E14">
        <w:rPr>
          <w:lang w:val="en-IN"/>
        </w:rPr>
        <w:t xml:space="preserve">launched a massive membership drive for the party, conducted workshops for booth-level workers in all parts of the country, and </w:t>
      </w:r>
      <w:r w:rsidR="00E73702" w:rsidRPr="00227E14">
        <w:rPr>
          <w:lang w:val="en-IN"/>
        </w:rPr>
        <w:t xml:space="preserve">motivated </w:t>
      </w:r>
      <w:r w:rsidR="00BC02A4" w:rsidRPr="00227E14">
        <w:rPr>
          <w:lang w:val="en-IN"/>
        </w:rPr>
        <w:t xml:space="preserve">everyone </w:t>
      </w:r>
      <w:r w:rsidR="00E73702" w:rsidRPr="00227E14">
        <w:rPr>
          <w:lang w:val="en-IN"/>
        </w:rPr>
        <w:t xml:space="preserve">to work in a way that would ensure </w:t>
      </w:r>
      <w:r w:rsidRPr="00227E14">
        <w:rPr>
          <w:lang w:val="en-IN"/>
        </w:rPr>
        <w:t xml:space="preserve">that every single </w:t>
      </w:r>
      <w:r w:rsidR="00BC02A4" w:rsidRPr="00227E14">
        <w:rPr>
          <w:lang w:val="en-IN"/>
        </w:rPr>
        <w:t xml:space="preserve">person </w:t>
      </w:r>
      <w:r w:rsidRPr="00227E14">
        <w:rPr>
          <w:lang w:val="en-IN"/>
        </w:rPr>
        <w:t xml:space="preserve">who supported the party turned out </w:t>
      </w:r>
      <w:r w:rsidR="00E73702" w:rsidRPr="00227E14">
        <w:rPr>
          <w:lang w:val="en-IN"/>
        </w:rPr>
        <w:t xml:space="preserve">to cast their vote. </w:t>
      </w:r>
    </w:p>
    <w:p w14:paraId="525E566E" w14:textId="77777777" w:rsidR="004B25AB" w:rsidRPr="00227E14" w:rsidRDefault="00D33D82" w:rsidP="00916F8F">
      <w:pPr>
        <w:rPr>
          <w:lang w:val="en-IN"/>
        </w:rPr>
      </w:pPr>
      <w:r w:rsidRPr="00227E14">
        <w:rPr>
          <w:lang w:val="en-IN"/>
        </w:rPr>
        <w:t xml:space="preserve">He </w:t>
      </w:r>
      <w:r w:rsidR="004E3AF8" w:rsidRPr="00227E14">
        <w:rPr>
          <w:lang w:val="en-IN"/>
        </w:rPr>
        <w:t xml:space="preserve">put in a great deal of effort </w:t>
      </w:r>
      <w:r w:rsidRPr="00227E14">
        <w:rPr>
          <w:lang w:val="en-IN"/>
        </w:rPr>
        <w:t xml:space="preserve">along with senior party leaders, </w:t>
      </w:r>
      <w:r w:rsidR="00EF4097" w:rsidRPr="00227E14">
        <w:rPr>
          <w:lang w:val="en-IN"/>
        </w:rPr>
        <w:t xml:space="preserve">coming up with unconventional choices and strategies. </w:t>
      </w:r>
      <w:r w:rsidRPr="00227E14">
        <w:rPr>
          <w:lang w:val="en-IN"/>
        </w:rPr>
        <w:t xml:space="preserve">Both </w:t>
      </w:r>
      <w:r w:rsidR="005666BF" w:rsidRPr="00227E14">
        <w:rPr>
          <w:lang w:val="en-IN"/>
        </w:rPr>
        <w:t>Kapil and Hasmukh</w:t>
      </w:r>
      <w:r w:rsidRPr="00227E14">
        <w:rPr>
          <w:lang w:val="en-IN"/>
        </w:rPr>
        <w:t xml:space="preserve"> </w:t>
      </w:r>
      <w:r w:rsidR="00EF4097" w:rsidRPr="00227E14">
        <w:rPr>
          <w:lang w:val="en-IN"/>
        </w:rPr>
        <w:t xml:space="preserve">had </w:t>
      </w:r>
      <w:r w:rsidRPr="00227E14">
        <w:rPr>
          <w:lang w:val="en-IN"/>
        </w:rPr>
        <w:t xml:space="preserve">realised that it was now or never; the Freedom Party’s image was at its lowest ever and </w:t>
      </w:r>
      <w:r w:rsidR="004E3AF8" w:rsidRPr="00227E14">
        <w:rPr>
          <w:lang w:val="en-IN"/>
        </w:rPr>
        <w:t xml:space="preserve">now was the best time to strike. And strike hard. </w:t>
      </w:r>
    </w:p>
    <w:p w14:paraId="543AFF9C" w14:textId="08269F7E" w:rsidR="004E3AF8" w:rsidRPr="00227E14" w:rsidRDefault="00D33D82" w:rsidP="00916F8F">
      <w:pPr>
        <w:rPr>
          <w:lang w:val="en-IN"/>
        </w:rPr>
      </w:pPr>
      <w:r w:rsidRPr="00227E14">
        <w:rPr>
          <w:lang w:val="en-IN"/>
        </w:rPr>
        <w:t xml:space="preserve">Kapil </w:t>
      </w:r>
      <w:r w:rsidR="009374EA" w:rsidRPr="00227E14">
        <w:rPr>
          <w:lang w:val="en-IN"/>
        </w:rPr>
        <w:t xml:space="preserve">was a genius </w:t>
      </w:r>
      <w:r w:rsidR="008E51B6" w:rsidRPr="00227E14">
        <w:rPr>
          <w:lang w:val="en-IN"/>
        </w:rPr>
        <w:t xml:space="preserve">in his own right. </w:t>
      </w:r>
      <w:r w:rsidRPr="00227E14">
        <w:rPr>
          <w:lang w:val="en-IN"/>
        </w:rPr>
        <w:t>He had the reputation of being a no-nonsense leader</w:t>
      </w:r>
      <w:r w:rsidR="009374EA" w:rsidRPr="00227E14">
        <w:rPr>
          <w:lang w:val="en-IN"/>
        </w:rPr>
        <w:t>, and h</w:t>
      </w:r>
      <w:r w:rsidRPr="00227E14">
        <w:rPr>
          <w:lang w:val="en-IN"/>
        </w:rPr>
        <w:t xml:space="preserve">is clarity of thought was </w:t>
      </w:r>
      <w:r w:rsidRPr="00227E14">
        <w:rPr>
          <w:lang w:val="en-IN"/>
        </w:rPr>
        <w:lastRenderedPageBreak/>
        <w:t xml:space="preserve">matched by his decisive actions. He had demonstrated these abilities as a </w:t>
      </w:r>
      <w:r w:rsidR="004E3AF8" w:rsidRPr="00227E14">
        <w:rPr>
          <w:lang w:val="en-IN"/>
        </w:rPr>
        <w:t>s</w:t>
      </w:r>
      <w:r w:rsidRPr="00227E14">
        <w:rPr>
          <w:lang w:val="en-IN"/>
        </w:rPr>
        <w:t xml:space="preserve">tate minister in Gujarat </w:t>
      </w:r>
      <w:r w:rsidR="004E3AF8" w:rsidRPr="00227E14">
        <w:rPr>
          <w:lang w:val="en-IN"/>
        </w:rPr>
        <w:t xml:space="preserve">during </w:t>
      </w:r>
      <w:r w:rsidRPr="00227E14">
        <w:rPr>
          <w:lang w:val="en-IN"/>
        </w:rPr>
        <w:t>Hasmukh</w:t>
      </w:r>
      <w:r w:rsidR="004E3AF8" w:rsidRPr="00227E14">
        <w:rPr>
          <w:lang w:val="en-IN"/>
        </w:rPr>
        <w:t>’s chief ministership.</w:t>
      </w:r>
      <w:r w:rsidRPr="00227E14">
        <w:rPr>
          <w:lang w:val="en-IN"/>
        </w:rPr>
        <w:t xml:space="preserve"> In one of the many huddles they had, the two decided that their focus should be especially on Uttar Pradesh, the </w:t>
      </w:r>
      <w:r w:rsidR="004E3AF8" w:rsidRPr="00227E14">
        <w:rPr>
          <w:lang w:val="en-IN"/>
        </w:rPr>
        <w:t xml:space="preserve">state </w:t>
      </w:r>
      <w:r w:rsidR="003E5AFB" w:rsidRPr="00227E14">
        <w:rPr>
          <w:lang w:val="en-IN"/>
        </w:rPr>
        <w:t>that</w:t>
      </w:r>
      <w:r w:rsidRPr="00227E14">
        <w:rPr>
          <w:lang w:val="en-IN"/>
        </w:rPr>
        <w:t xml:space="preserve"> sent the highest number of MPs to the Lok Sabha. It was also a </w:t>
      </w:r>
      <w:r w:rsidR="004E3AF8" w:rsidRPr="00227E14">
        <w:rPr>
          <w:lang w:val="en-IN"/>
        </w:rPr>
        <w:t>s</w:t>
      </w:r>
      <w:r w:rsidRPr="00227E14">
        <w:rPr>
          <w:lang w:val="en-IN"/>
        </w:rPr>
        <w:t xml:space="preserve">tate where the People’s Voice had been stagnating for years. </w:t>
      </w:r>
    </w:p>
    <w:p w14:paraId="2B9B813D" w14:textId="5DE7E627" w:rsidR="00D33D82" w:rsidRPr="00227E14" w:rsidRDefault="00D33D82" w:rsidP="00916F8F">
      <w:pPr>
        <w:rPr>
          <w:lang w:val="en-IN"/>
        </w:rPr>
      </w:pPr>
      <w:r w:rsidRPr="00227E14">
        <w:rPr>
          <w:lang w:val="en-IN"/>
        </w:rPr>
        <w:t xml:space="preserve">Over </w:t>
      </w:r>
      <w:r w:rsidR="008C5120" w:rsidRPr="00227E14">
        <w:rPr>
          <w:lang w:val="en-IN"/>
        </w:rPr>
        <w:t xml:space="preserve">many years of dormancy, the </w:t>
      </w:r>
      <w:r w:rsidRPr="00227E14">
        <w:rPr>
          <w:lang w:val="en-IN"/>
        </w:rPr>
        <w:t xml:space="preserve">local leadership </w:t>
      </w:r>
      <w:r w:rsidR="008C5120" w:rsidRPr="00227E14">
        <w:rPr>
          <w:lang w:val="en-IN"/>
        </w:rPr>
        <w:t xml:space="preserve">of the party </w:t>
      </w:r>
      <w:r w:rsidR="00EF4097" w:rsidRPr="00227E14">
        <w:rPr>
          <w:lang w:val="en-IN"/>
        </w:rPr>
        <w:t xml:space="preserve">in Uttar Pradesh </w:t>
      </w:r>
      <w:r w:rsidRPr="00227E14">
        <w:rPr>
          <w:lang w:val="en-IN"/>
        </w:rPr>
        <w:t xml:space="preserve">had all but vanished, though it still had </w:t>
      </w:r>
      <w:r w:rsidR="008C5120" w:rsidRPr="00227E14">
        <w:rPr>
          <w:lang w:val="en-IN"/>
        </w:rPr>
        <w:t xml:space="preserve">a percentage of </w:t>
      </w:r>
      <w:r w:rsidRPr="00227E14">
        <w:rPr>
          <w:lang w:val="en-IN"/>
        </w:rPr>
        <w:t xml:space="preserve">loyal followers among the voters. </w:t>
      </w:r>
      <w:r w:rsidR="009435CA" w:rsidRPr="00227E14">
        <w:rPr>
          <w:lang w:val="en-IN"/>
        </w:rPr>
        <w:t>T</w:t>
      </w:r>
      <w:r w:rsidRPr="00227E14">
        <w:rPr>
          <w:lang w:val="en-IN"/>
        </w:rPr>
        <w:t xml:space="preserve">he rise of regional parties that </w:t>
      </w:r>
      <w:r w:rsidR="003E5AFB" w:rsidRPr="00227E14">
        <w:rPr>
          <w:lang w:val="en-IN"/>
        </w:rPr>
        <w:t>played the communal and caste-based</w:t>
      </w:r>
      <w:r w:rsidRPr="00227E14">
        <w:rPr>
          <w:lang w:val="en-IN"/>
        </w:rPr>
        <w:t xml:space="preserve"> cards </w:t>
      </w:r>
      <w:r w:rsidR="009435CA" w:rsidRPr="00227E14">
        <w:rPr>
          <w:lang w:val="en-IN"/>
        </w:rPr>
        <w:t xml:space="preserve">to lure voters </w:t>
      </w:r>
      <w:r w:rsidRPr="00227E14">
        <w:rPr>
          <w:lang w:val="en-IN"/>
        </w:rPr>
        <w:t>had not just eaten into the People’s Voice</w:t>
      </w:r>
      <w:r w:rsidR="009435CA" w:rsidRPr="00227E14">
        <w:rPr>
          <w:lang w:val="en-IN"/>
        </w:rPr>
        <w:t xml:space="preserve"> vote share but also that of </w:t>
      </w:r>
      <w:r w:rsidRPr="00227E14">
        <w:rPr>
          <w:lang w:val="en-IN"/>
        </w:rPr>
        <w:t>the Freedom Party</w:t>
      </w:r>
      <w:r w:rsidR="009435CA" w:rsidRPr="00227E14">
        <w:rPr>
          <w:lang w:val="en-IN"/>
        </w:rPr>
        <w:t>’s. Eventually</w:t>
      </w:r>
      <w:r w:rsidRPr="00227E14">
        <w:rPr>
          <w:lang w:val="en-IN"/>
        </w:rPr>
        <w:t xml:space="preserve">, </w:t>
      </w:r>
      <w:r w:rsidR="009435CA" w:rsidRPr="00227E14">
        <w:rPr>
          <w:lang w:val="en-IN"/>
        </w:rPr>
        <w:t xml:space="preserve">the presence of the Freedom Party was rendered </w:t>
      </w:r>
      <w:r w:rsidRPr="00227E14">
        <w:rPr>
          <w:lang w:val="en-IN"/>
        </w:rPr>
        <w:t xml:space="preserve">irrelevant in a </w:t>
      </w:r>
      <w:r w:rsidR="009435CA" w:rsidRPr="00227E14">
        <w:rPr>
          <w:lang w:val="en-IN"/>
        </w:rPr>
        <w:t xml:space="preserve">state that was once considered the party’s bastion. </w:t>
      </w:r>
      <w:r w:rsidR="009374EA" w:rsidRPr="00227E14">
        <w:rPr>
          <w:lang w:val="en-IN"/>
        </w:rPr>
        <w:t>Kapil</w:t>
      </w:r>
      <w:r w:rsidRPr="00227E14">
        <w:rPr>
          <w:lang w:val="en-IN"/>
        </w:rPr>
        <w:t xml:space="preserve"> </w:t>
      </w:r>
      <w:r w:rsidR="004B25AB" w:rsidRPr="00227E14">
        <w:rPr>
          <w:lang w:val="en-IN"/>
        </w:rPr>
        <w:t xml:space="preserve">concluded </w:t>
      </w:r>
      <w:r w:rsidRPr="00227E14">
        <w:rPr>
          <w:lang w:val="en-IN"/>
        </w:rPr>
        <w:t xml:space="preserve">that the regional parties could be stymied if he could not just sell the Hasmukh dream effectively but also cause a dent in the caste-based </w:t>
      </w:r>
      <w:r w:rsidR="00EF4097" w:rsidRPr="00227E14">
        <w:rPr>
          <w:lang w:val="en-IN"/>
        </w:rPr>
        <w:t xml:space="preserve">equations </w:t>
      </w:r>
      <w:r w:rsidRPr="00227E14">
        <w:rPr>
          <w:lang w:val="en-IN"/>
        </w:rPr>
        <w:t xml:space="preserve">of these parties. </w:t>
      </w:r>
    </w:p>
    <w:p w14:paraId="2EB44AEC" w14:textId="6F6DB19F" w:rsidR="00107B71" w:rsidRPr="00227E14" w:rsidRDefault="00EA736E" w:rsidP="00916F8F">
      <w:pPr>
        <w:rPr>
          <w:lang w:val="en-IN"/>
        </w:rPr>
      </w:pPr>
      <w:r w:rsidRPr="00227E14">
        <w:rPr>
          <w:lang w:val="en-IN"/>
        </w:rPr>
        <w:t xml:space="preserve">Stationing himself </w:t>
      </w:r>
      <w:r w:rsidR="00D33D82" w:rsidRPr="00227E14">
        <w:rPr>
          <w:lang w:val="en-IN"/>
        </w:rPr>
        <w:t>in Uttar Pradesh</w:t>
      </w:r>
      <w:r w:rsidRPr="00227E14">
        <w:rPr>
          <w:lang w:val="en-IN"/>
        </w:rPr>
        <w:t>, Kapil work</w:t>
      </w:r>
      <w:r w:rsidR="004B25AB" w:rsidRPr="00227E14">
        <w:rPr>
          <w:lang w:val="en-IN"/>
        </w:rPr>
        <w:t>ed</w:t>
      </w:r>
      <w:r w:rsidRPr="00227E14">
        <w:rPr>
          <w:lang w:val="en-IN"/>
        </w:rPr>
        <w:t xml:space="preserve"> on relentlessly and came out with one winning formula after another, including </w:t>
      </w:r>
      <w:r w:rsidR="009172AA" w:rsidRPr="00227E14">
        <w:rPr>
          <w:lang w:val="en-IN"/>
        </w:rPr>
        <w:t>pitching the</w:t>
      </w:r>
      <w:r w:rsidR="00D33D82" w:rsidRPr="00227E14">
        <w:rPr>
          <w:lang w:val="en-IN"/>
        </w:rPr>
        <w:t xml:space="preserve"> prime ministerial candidate </w:t>
      </w:r>
      <w:r w:rsidR="009172AA" w:rsidRPr="00227E14">
        <w:rPr>
          <w:lang w:val="en-IN"/>
        </w:rPr>
        <w:t xml:space="preserve">to </w:t>
      </w:r>
      <w:r w:rsidR="00D33D82" w:rsidRPr="00227E14">
        <w:rPr>
          <w:lang w:val="en-IN"/>
        </w:rPr>
        <w:t xml:space="preserve">contest from </w:t>
      </w:r>
      <w:r w:rsidR="00107B71" w:rsidRPr="00227E14">
        <w:rPr>
          <w:lang w:val="en-IN"/>
        </w:rPr>
        <w:t>an Uttar Pradesh seat</w:t>
      </w:r>
      <w:r w:rsidR="009172AA" w:rsidRPr="00227E14">
        <w:rPr>
          <w:lang w:val="en-IN"/>
        </w:rPr>
        <w:t>. It</w:t>
      </w:r>
      <w:r w:rsidR="00D33D82" w:rsidRPr="00227E14">
        <w:rPr>
          <w:lang w:val="en-IN"/>
        </w:rPr>
        <w:t xml:space="preserve"> prove</w:t>
      </w:r>
      <w:r w:rsidR="009172AA" w:rsidRPr="00227E14">
        <w:rPr>
          <w:lang w:val="en-IN"/>
        </w:rPr>
        <w:t>d</w:t>
      </w:r>
      <w:r w:rsidR="00D33D82" w:rsidRPr="00227E14">
        <w:rPr>
          <w:lang w:val="en-IN"/>
        </w:rPr>
        <w:t xml:space="preserve"> to be a masterstroke. </w:t>
      </w:r>
    </w:p>
    <w:p w14:paraId="07B9BA99" w14:textId="60B52C92" w:rsidR="00D33D82" w:rsidRPr="00227E14" w:rsidRDefault="00D33D82" w:rsidP="00916F8F">
      <w:pPr>
        <w:rPr>
          <w:lang w:val="en-IN"/>
        </w:rPr>
      </w:pPr>
      <w:r w:rsidRPr="00227E14">
        <w:rPr>
          <w:lang w:val="en-IN"/>
        </w:rPr>
        <w:t xml:space="preserve">Besides Uttar Pradesh, </w:t>
      </w:r>
      <w:r w:rsidR="00A525FD" w:rsidRPr="00227E14">
        <w:rPr>
          <w:lang w:val="en-IN"/>
        </w:rPr>
        <w:t xml:space="preserve">Kapil </w:t>
      </w:r>
      <w:r w:rsidRPr="00227E14">
        <w:rPr>
          <w:lang w:val="en-IN"/>
        </w:rPr>
        <w:t xml:space="preserve">took keen interest in the neighbouring </w:t>
      </w:r>
      <w:r w:rsidR="00A525FD" w:rsidRPr="00227E14">
        <w:rPr>
          <w:lang w:val="en-IN"/>
        </w:rPr>
        <w:t>s</w:t>
      </w:r>
      <w:r w:rsidRPr="00227E14">
        <w:rPr>
          <w:lang w:val="en-IN"/>
        </w:rPr>
        <w:t xml:space="preserve">tate of Bihar, where the party was contesting </w:t>
      </w:r>
      <w:r w:rsidR="00FB0936" w:rsidRPr="00227E14">
        <w:rPr>
          <w:lang w:val="en-IN"/>
        </w:rPr>
        <w:t xml:space="preserve">the elections in alliance with other parties, except one </w:t>
      </w:r>
      <w:r w:rsidRPr="00227E14">
        <w:rPr>
          <w:lang w:val="en-IN"/>
        </w:rPr>
        <w:t>of the main regional parties</w:t>
      </w:r>
      <w:r w:rsidR="00FB0936" w:rsidRPr="00227E14">
        <w:rPr>
          <w:lang w:val="en-IN"/>
        </w:rPr>
        <w:t>,</w:t>
      </w:r>
      <w:r w:rsidRPr="00227E14">
        <w:rPr>
          <w:lang w:val="en-IN"/>
        </w:rPr>
        <w:t xml:space="preserve"> which had until recently been </w:t>
      </w:r>
      <w:r w:rsidR="00A525FD" w:rsidRPr="00227E14">
        <w:rPr>
          <w:lang w:val="en-IN"/>
        </w:rPr>
        <w:t xml:space="preserve">a </w:t>
      </w:r>
      <w:r w:rsidR="00945F17" w:rsidRPr="00227E14">
        <w:rPr>
          <w:lang w:val="en-IN"/>
        </w:rPr>
        <w:t>critical</w:t>
      </w:r>
      <w:r w:rsidRPr="00227E14">
        <w:rPr>
          <w:lang w:val="en-IN"/>
        </w:rPr>
        <w:t xml:space="preserve"> partner. That party had parted ways after People’s Voice had declared Hasmukh as its prime ministerial candidate.</w:t>
      </w:r>
    </w:p>
    <w:p w14:paraId="7B38289A" w14:textId="3677FE52" w:rsidR="00D33D82" w:rsidRPr="00227E14" w:rsidRDefault="00D33D82" w:rsidP="00916F8F">
      <w:pPr>
        <w:rPr>
          <w:lang w:val="en-IN"/>
        </w:rPr>
      </w:pPr>
      <w:r w:rsidRPr="00227E14">
        <w:rPr>
          <w:lang w:val="en-IN"/>
        </w:rPr>
        <w:lastRenderedPageBreak/>
        <w:t>The results from both Uttar Pradesh and Bihar were astoundingly in favour of the People’s Voice</w:t>
      </w:r>
      <w:r w:rsidR="00A525FD" w:rsidRPr="00227E14">
        <w:rPr>
          <w:lang w:val="en-IN"/>
        </w:rPr>
        <w:t xml:space="preserve"> with the voters choosing to place their trust in </w:t>
      </w:r>
      <w:r w:rsidRPr="00227E14">
        <w:rPr>
          <w:lang w:val="en-IN"/>
        </w:rPr>
        <w:t>Hasmukh Jadeja’s leadership</w:t>
      </w:r>
      <w:r w:rsidR="00A525FD" w:rsidRPr="00227E14">
        <w:rPr>
          <w:lang w:val="en-IN"/>
        </w:rPr>
        <w:t xml:space="preserve"> rather than </w:t>
      </w:r>
      <w:r w:rsidR="003E5AFB" w:rsidRPr="00227E14">
        <w:rPr>
          <w:lang w:val="en-IN"/>
        </w:rPr>
        <w:t>caste-based</w:t>
      </w:r>
      <w:r w:rsidR="00A525FD" w:rsidRPr="00227E14">
        <w:rPr>
          <w:lang w:val="en-IN"/>
        </w:rPr>
        <w:t xml:space="preserve"> politics</w:t>
      </w:r>
      <w:r w:rsidRPr="00227E14">
        <w:rPr>
          <w:lang w:val="en-IN"/>
        </w:rPr>
        <w:t xml:space="preserve">. </w:t>
      </w:r>
      <w:r w:rsidR="00A525FD" w:rsidRPr="00227E14">
        <w:rPr>
          <w:lang w:val="en-IN"/>
        </w:rPr>
        <w:t>T</w:t>
      </w:r>
      <w:r w:rsidRPr="00227E14">
        <w:rPr>
          <w:lang w:val="en-IN"/>
        </w:rPr>
        <w:t xml:space="preserve">he </w:t>
      </w:r>
      <w:r w:rsidR="00A525FD" w:rsidRPr="00227E14">
        <w:rPr>
          <w:lang w:val="en-IN"/>
        </w:rPr>
        <w:t xml:space="preserve">two states </w:t>
      </w:r>
      <w:r w:rsidRPr="00227E14">
        <w:rPr>
          <w:lang w:val="en-IN"/>
        </w:rPr>
        <w:t xml:space="preserve">thus prepared the ground for the party’s </w:t>
      </w:r>
      <w:r w:rsidR="001C31D3" w:rsidRPr="00227E14">
        <w:rPr>
          <w:lang w:val="en-IN"/>
        </w:rPr>
        <w:t xml:space="preserve">stunning </w:t>
      </w:r>
      <w:r w:rsidRPr="00227E14">
        <w:rPr>
          <w:lang w:val="en-IN"/>
        </w:rPr>
        <w:t>triumph across the country.</w:t>
      </w:r>
    </w:p>
    <w:p w14:paraId="465DB675" w14:textId="4068BDE6" w:rsidR="009271B7" w:rsidRPr="00227E14" w:rsidRDefault="00D33D82" w:rsidP="00916F8F">
      <w:pPr>
        <w:rPr>
          <w:lang w:val="en-IN"/>
        </w:rPr>
      </w:pPr>
      <w:r w:rsidRPr="00227E14">
        <w:rPr>
          <w:lang w:val="en-IN"/>
        </w:rPr>
        <w:t>With an absolute majority</w:t>
      </w:r>
      <w:r w:rsidR="001C31D3" w:rsidRPr="00227E14">
        <w:rPr>
          <w:lang w:val="en-IN"/>
        </w:rPr>
        <w:t>,</w:t>
      </w:r>
      <w:r w:rsidRPr="00227E14">
        <w:rPr>
          <w:lang w:val="en-IN"/>
        </w:rPr>
        <w:t xml:space="preserve"> </w:t>
      </w:r>
      <w:r w:rsidR="00FB0936" w:rsidRPr="00227E14">
        <w:rPr>
          <w:lang w:val="en-IN"/>
        </w:rPr>
        <w:t>Hasmukh</w:t>
      </w:r>
      <w:r w:rsidRPr="00227E14">
        <w:rPr>
          <w:lang w:val="en-IN"/>
        </w:rPr>
        <w:t xml:space="preserve"> had the</w:t>
      </w:r>
      <w:r w:rsidR="00FB0936" w:rsidRPr="00227E14">
        <w:rPr>
          <w:lang w:val="en-IN"/>
        </w:rPr>
        <w:t xml:space="preserve"> leeway to pick members of his c</w:t>
      </w:r>
      <w:r w:rsidRPr="00227E14">
        <w:rPr>
          <w:lang w:val="en-IN"/>
        </w:rPr>
        <w:t>abinet as well as direct the future of the party. There were no compulsions</w:t>
      </w:r>
      <w:r w:rsidR="00D12DE5" w:rsidRPr="00227E14">
        <w:rPr>
          <w:lang w:val="en-IN"/>
        </w:rPr>
        <w:t xml:space="preserve"> from coalition partners that</w:t>
      </w:r>
      <w:r w:rsidRPr="00227E14">
        <w:rPr>
          <w:lang w:val="en-IN"/>
        </w:rPr>
        <w:t xml:space="preserve"> he had to deal with, although the party decided to f</w:t>
      </w:r>
      <w:r w:rsidR="001C31D3" w:rsidRPr="00227E14">
        <w:rPr>
          <w:lang w:val="en-IN"/>
        </w:rPr>
        <w:t>o</w:t>
      </w:r>
      <w:r w:rsidRPr="00227E14">
        <w:rPr>
          <w:lang w:val="en-IN"/>
        </w:rPr>
        <w:t xml:space="preserve">rm the government with its </w:t>
      </w:r>
      <w:r w:rsidR="00835AAF" w:rsidRPr="00227E14">
        <w:rPr>
          <w:lang w:val="en-IN"/>
        </w:rPr>
        <w:t xml:space="preserve">pre-poll </w:t>
      </w:r>
      <w:r w:rsidR="00D12DE5" w:rsidRPr="00227E14">
        <w:rPr>
          <w:lang w:val="en-IN"/>
        </w:rPr>
        <w:t>allies</w:t>
      </w:r>
      <w:r w:rsidRPr="00227E14">
        <w:rPr>
          <w:lang w:val="en-IN"/>
        </w:rPr>
        <w:t xml:space="preserve">. </w:t>
      </w:r>
    </w:p>
    <w:p w14:paraId="347A9A2A" w14:textId="7DB7F0FD" w:rsidR="00D33D82" w:rsidRPr="00227E14" w:rsidRDefault="000B58A9" w:rsidP="00916F8F">
      <w:pPr>
        <w:rPr>
          <w:lang w:val="en-IN"/>
        </w:rPr>
      </w:pPr>
      <w:r w:rsidRPr="00227E14">
        <w:rPr>
          <w:lang w:val="en-IN"/>
        </w:rPr>
        <w:t>The media and the people could only speculate</w:t>
      </w:r>
      <w:r w:rsidR="00FB0936" w:rsidRPr="00227E14">
        <w:rPr>
          <w:lang w:val="en-IN"/>
        </w:rPr>
        <w:t xml:space="preserve">, while Hasmukh and Kapil </w:t>
      </w:r>
      <w:r w:rsidRPr="00227E14">
        <w:rPr>
          <w:lang w:val="en-IN"/>
        </w:rPr>
        <w:t>had the most unconventional choices on their lists</w:t>
      </w:r>
      <w:r w:rsidR="000A0108" w:rsidRPr="00227E14">
        <w:rPr>
          <w:lang w:val="en-IN"/>
        </w:rPr>
        <w:t xml:space="preserve"> for the cabinet as well</w:t>
      </w:r>
      <w:r w:rsidRPr="00227E14">
        <w:rPr>
          <w:lang w:val="en-IN"/>
        </w:rPr>
        <w:t xml:space="preserve">. </w:t>
      </w:r>
      <w:r w:rsidR="00D33D82" w:rsidRPr="00227E14">
        <w:rPr>
          <w:lang w:val="en-IN"/>
        </w:rPr>
        <w:t xml:space="preserve">This had made it difficult for the media, and for the Lutyens cabal to know </w:t>
      </w:r>
      <w:proofErr w:type="gramStart"/>
      <w:r w:rsidR="00D33D82" w:rsidRPr="00227E14">
        <w:rPr>
          <w:lang w:val="en-IN"/>
        </w:rPr>
        <w:t>whether</w:t>
      </w:r>
      <w:r w:rsidR="00FB0936" w:rsidRPr="00227E14">
        <w:rPr>
          <w:lang w:val="en-IN"/>
        </w:rPr>
        <w:t xml:space="preserve"> or not</w:t>
      </w:r>
      <w:proofErr w:type="gramEnd"/>
      <w:r w:rsidR="00D33D82" w:rsidRPr="00227E14">
        <w:rPr>
          <w:lang w:val="en-IN"/>
        </w:rPr>
        <w:t xml:space="preserve"> their interests would be protected. Both Hasmukh and Kapil were the ultimate outsiders who were determined to rock this lobby’s boat.  </w:t>
      </w:r>
    </w:p>
    <w:p w14:paraId="11CE788F" w14:textId="616EC306" w:rsidR="00A54E7D" w:rsidRPr="00227E14" w:rsidRDefault="00D33D82" w:rsidP="00916F8F">
      <w:pPr>
        <w:rPr>
          <w:lang w:val="en-IN"/>
        </w:rPr>
      </w:pPr>
      <w:r w:rsidRPr="00227E14">
        <w:rPr>
          <w:lang w:val="en-IN"/>
        </w:rPr>
        <w:t>But while the duo was secretive, the person they used as an interface with the media and the various cabals, was not. Prafulla Prakash</w:t>
      </w:r>
      <w:r w:rsidR="00730EA0" w:rsidRPr="00227E14">
        <w:rPr>
          <w:lang w:val="en-IN"/>
        </w:rPr>
        <w:t xml:space="preserve">, </w:t>
      </w:r>
      <w:r w:rsidRPr="00227E14">
        <w:rPr>
          <w:lang w:val="en-IN"/>
        </w:rPr>
        <w:t xml:space="preserve">was an ultimate Delhi insider, having </w:t>
      </w:r>
      <w:r w:rsidR="004978C3" w:rsidRPr="00227E14">
        <w:rPr>
          <w:lang w:val="en-IN"/>
        </w:rPr>
        <w:t xml:space="preserve">been a public figure </w:t>
      </w:r>
      <w:r w:rsidRPr="00227E14">
        <w:rPr>
          <w:lang w:val="en-IN"/>
        </w:rPr>
        <w:t xml:space="preserve">in </w:t>
      </w:r>
      <w:r w:rsidR="00730EA0" w:rsidRPr="00227E14">
        <w:rPr>
          <w:lang w:val="en-IN"/>
        </w:rPr>
        <w:t xml:space="preserve">Delhi </w:t>
      </w:r>
      <w:r w:rsidR="004978C3" w:rsidRPr="00227E14">
        <w:rPr>
          <w:lang w:val="en-IN"/>
        </w:rPr>
        <w:t>for several years</w:t>
      </w:r>
      <w:r w:rsidR="00730EA0" w:rsidRPr="00227E14">
        <w:rPr>
          <w:lang w:val="en-IN"/>
        </w:rPr>
        <w:t xml:space="preserve">. </w:t>
      </w:r>
      <w:r w:rsidRPr="00227E14">
        <w:rPr>
          <w:lang w:val="en-IN"/>
        </w:rPr>
        <w:t>When he set up practice as a lawyer, PP (initials that he hated to be called by) quickly found out that there were two ways to win cases — one to work hard, dig out the fact</w:t>
      </w:r>
      <w:r w:rsidR="004978C3" w:rsidRPr="00227E14">
        <w:rPr>
          <w:lang w:val="en-IN"/>
        </w:rPr>
        <w:t>s and run bare-knuckled battles</w:t>
      </w:r>
      <w:r w:rsidR="005F0EA8" w:rsidRPr="00227E14">
        <w:rPr>
          <w:lang w:val="en-IN"/>
        </w:rPr>
        <w:t>, and the</w:t>
      </w:r>
      <w:r w:rsidRPr="00227E14">
        <w:rPr>
          <w:lang w:val="en-IN"/>
        </w:rPr>
        <w:t xml:space="preserve"> other</w:t>
      </w:r>
      <w:r w:rsidR="005F0EA8" w:rsidRPr="00227E14">
        <w:rPr>
          <w:lang w:val="en-IN"/>
        </w:rPr>
        <w:t>,</w:t>
      </w:r>
      <w:r w:rsidR="004978C3" w:rsidRPr="00227E14">
        <w:rPr>
          <w:lang w:val="en-IN"/>
        </w:rPr>
        <w:t xml:space="preserve"> </w:t>
      </w:r>
      <w:r w:rsidRPr="00227E14">
        <w:rPr>
          <w:lang w:val="en-IN"/>
        </w:rPr>
        <w:t xml:space="preserve">to manipulate the system </w:t>
      </w:r>
      <w:r w:rsidR="004B25AB" w:rsidRPr="00227E14">
        <w:rPr>
          <w:lang w:val="en-IN"/>
        </w:rPr>
        <w:t>using bribes or honey traps</w:t>
      </w:r>
      <w:r w:rsidR="00960997" w:rsidRPr="00227E14">
        <w:rPr>
          <w:lang w:val="en-IN"/>
        </w:rPr>
        <w:t>.</w:t>
      </w:r>
      <w:r w:rsidRPr="00227E14">
        <w:rPr>
          <w:lang w:val="en-IN"/>
        </w:rPr>
        <w:t xml:space="preserve"> </w:t>
      </w:r>
      <w:r w:rsidR="00A54E7D" w:rsidRPr="00227E14">
        <w:rPr>
          <w:lang w:val="en-IN"/>
        </w:rPr>
        <w:t xml:space="preserve">He did fall back on the </w:t>
      </w:r>
      <w:r w:rsidRPr="00227E14">
        <w:rPr>
          <w:lang w:val="en-IN"/>
        </w:rPr>
        <w:t xml:space="preserve">unscrupulous means </w:t>
      </w:r>
      <w:r w:rsidR="00A54E7D" w:rsidRPr="00227E14">
        <w:rPr>
          <w:lang w:val="en-IN"/>
        </w:rPr>
        <w:t>sometimes</w:t>
      </w:r>
      <w:r w:rsidR="004978C3" w:rsidRPr="00227E14">
        <w:rPr>
          <w:lang w:val="en-IN"/>
        </w:rPr>
        <w:t xml:space="preserve"> in combination with his</w:t>
      </w:r>
      <w:r w:rsidR="00A54E7D" w:rsidRPr="00227E14">
        <w:rPr>
          <w:lang w:val="en-IN"/>
        </w:rPr>
        <w:t xml:space="preserve"> </w:t>
      </w:r>
      <w:r w:rsidR="004978C3" w:rsidRPr="00227E14">
        <w:rPr>
          <w:lang w:val="en-IN"/>
        </w:rPr>
        <w:t>seasoned skills.</w:t>
      </w:r>
      <w:r w:rsidRPr="00227E14">
        <w:rPr>
          <w:lang w:val="en-IN"/>
        </w:rPr>
        <w:t xml:space="preserve"> He was sharp, knowledgeable, </w:t>
      </w:r>
      <w:proofErr w:type="gramStart"/>
      <w:r w:rsidRPr="00227E14">
        <w:rPr>
          <w:lang w:val="en-IN"/>
        </w:rPr>
        <w:t>well-informed</w:t>
      </w:r>
      <w:proofErr w:type="gramEnd"/>
      <w:r w:rsidR="00A54E7D" w:rsidRPr="00227E14">
        <w:rPr>
          <w:lang w:val="en-IN"/>
        </w:rPr>
        <w:t xml:space="preserve"> </w:t>
      </w:r>
      <w:r w:rsidR="004978C3" w:rsidRPr="00227E14">
        <w:rPr>
          <w:lang w:val="en-IN"/>
        </w:rPr>
        <w:t xml:space="preserve">and held </w:t>
      </w:r>
      <w:r w:rsidRPr="00227E14">
        <w:rPr>
          <w:lang w:val="en-IN"/>
        </w:rPr>
        <w:t xml:space="preserve">admirable legal acumen. </w:t>
      </w:r>
    </w:p>
    <w:p w14:paraId="5E790304" w14:textId="713CB3B7" w:rsidR="00D33D82" w:rsidRPr="00227E14" w:rsidRDefault="00613FD7" w:rsidP="00916F8F">
      <w:pPr>
        <w:rPr>
          <w:lang w:val="en-IN"/>
        </w:rPr>
      </w:pPr>
      <w:r w:rsidRPr="00227E14">
        <w:rPr>
          <w:lang w:val="en-IN"/>
        </w:rPr>
        <w:lastRenderedPageBreak/>
        <w:t xml:space="preserve">Prakash had shared a long association with </w:t>
      </w:r>
      <w:r w:rsidR="00D33D82" w:rsidRPr="00227E14">
        <w:rPr>
          <w:lang w:val="en-IN"/>
        </w:rPr>
        <w:t>Hasmukh</w:t>
      </w:r>
      <w:r w:rsidRPr="00227E14">
        <w:rPr>
          <w:lang w:val="en-IN"/>
        </w:rPr>
        <w:t xml:space="preserve"> and offered legal advice on various occasions during Hasmukh’s chief ministership</w:t>
      </w:r>
      <w:r w:rsidR="00D33D82" w:rsidRPr="00227E14">
        <w:rPr>
          <w:lang w:val="en-IN"/>
        </w:rPr>
        <w:t xml:space="preserve">. In course of time, the two </w:t>
      </w:r>
      <w:r w:rsidRPr="00227E14">
        <w:rPr>
          <w:lang w:val="en-IN"/>
        </w:rPr>
        <w:t>drew close and even be</w:t>
      </w:r>
      <w:r w:rsidR="00D33D82" w:rsidRPr="00227E14">
        <w:rPr>
          <w:lang w:val="en-IN"/>
        </w:rPr>
        <w:t xml:space="preserve">came friends. </w:t>
      </w:r>
      <w:proofErr w:type="gramStart"/>
      <w:r w:rsidR="00D33D82" w:rsidRPr="00227E14">
        <w:rPr>
          <w:lang w:val="en-IN"/>
        </w:rPr>
        <w:t>Later on</w:t>
      </w:r>
      <w:proofErr w:type="gramEnd"/>
      <w:r w:rsidR="00D33D82" w:rsidRPr="00227E14">
        <w:rPr>
          <w:lang w:val="en-IN"/>
        </w:rPr>
        <w:t>, P</w:t>
      </w:r>
      <w:r w:rsidR="00A54DAC" w:rsidRPr="00227E14">
        <w:rPr>
          <w:lang w:val="en-IN"/>
        </w:rPr>
        <w:t xml:space="preserve">P </w:t>
      </w:r>
      <w:r w:rsidR="00D33D82" w:rsidRPr="00227E14">
        <w:rPr>
          <w:lang w:val="en-IN"/>
        </w:rPr>
        <w:t xml:space="preserve">was among the first leaders of People’s Voice to suggest and vehemently back </w:t>
      </w:r>
      <w:r w:rsidRPr="00227E14">
        <w:rPr>
          <w:lang w:val="en-IN"/>
        </w:rPr>
        <w:t xml:space="preserve">Hasmukh’s </w:t>
      </w:r>
      <w:r w:rsidR="00D33D82" w:rsidRPr="00227E14">
        <w:rPr>
          <w:lang w:val="en-IN"/>
        </w:rPr>
        <w:t>name as the prime ministerial candidate. It was only natural that once the ‘outsider’ Hasmukh became Prime Minister, P</w:t>
      </w:r>
      <w:r w:rsidR="00A54DAC" w:rsidRPr="00227E14">
        <w:rPr>
          <w:lang w:val="en-IN"/>
        </w:rPr>
        <w:t>P</w:t>
      </w:r>
      <w:r w:rsidR="00D33D82" w:rsidRPr="00227E14">
        <w:rPr>
          <w:lang w:val="en-IN"/>
        </w:rPr>
        <w:t xml:space="preserve"> would once again be</w:t>
      </w:r>
      <w:r w:rsidR="004978C3" w:rsidRPr="00227E14">
        <w:rPr>
          <w:lang w:val="en-IN"/>
        </w:rPr>
        <w:t xml:space="preserve"> his</w:t>
      </w:r>
      <w:r w:rsidR="00D33D82" w:rsidRPr="00227E14">
        <w:rPr>
          <w:lang w:val="en-IN"/>
        </w:rPr>
        <w:t xml:space="preserve"> </w:t>
      </w:r>
      <w:r w:rsidRPr="00227E14">
        <w:rPr>
          <w:lang w:val="en-IN"/>
        </w:rPr>
        <w:t>legal guide</w:t>
      </w:r>
      <w:r w:rsidR="00D33D82" w:rsidRPr="00227E14">
        <w:rPr>
          <w:lang w:val="en-IN"/>
        </w:rPr>
        <w:t>. It</w:t>
      </w:r>
      <w:r w:rsidRPr="00227E14">
        <w:rPr>
          <w:lang w:val="en-IN"/>
        </w:rPr>
        <w:t xml:space="preserve"> only helped to be closely associated with </w:t>
      </w:r>
      <w:r w:rsidR="00D33D82" w:rsidRPr="00227E14">
        <w:rPr>
          <w:lang w:val="en-IN"/>
        </w:rPr>
        <w:t xml:space="preserve">Kapil </w:t>
      </w:r>
      <w:r w:rsidRPr="00227E14">
        <w:rPr>
          <w:lang w:val="en-IN"/>
        </w:rPr>
        <w:t>as well</w:t>
      </w:r>
      <w:r w:rsidR="00D33D82" w:rsidRPr="00227E14">
        <w:rPr>
          <w:lang w:val="en-IN"/>
        </w:rPr>
        <w:t xml:space="preserve">, whom </w:t>
      </w:r>
      <w:r w:rsidRPr="00227E14">
        <w:rPr>
          <w:lang w:val="en-IN"/>
        </w:rPr>
        <w:t xml:space="preserve">he had helped with </w:t>
      </w:r>
      <w:r w:rsidR="004978C3" w:rsidRPr="00227E14">
        <w:rPr>
          <w:lang w:val="en-IN"/>
        </w:rPr>
        <w:t>invaluable</w:t>
      </w:r>
      <w:r w:rsidRPr="00227E14">
        <w:rPr>
          <w:lang w:val="en-IN"/>
        </w:rPr>
        <w:t xml:space="preserve"> advice too</w:t>
      </w:r>
      <w:r w:rsidR="00D33D82" w:rsidRPr="00227E14">
        <w:rPr>
          <w:lang w:val="en-IN"/>
        </w:rPr>
        <w:t xml:space="preserve">.  </w:t>
      </w:r>
    </w:p>
    <w:p w14:paraId="63758E69" w14:textId="1897B95A" w:rsidR="00D33D82" w:rsidRPr="00227E14" w:rsidRDefault="00613FD7" w:rsidP="00916F8F">
      <w:pPr>
        <w:rPr>
          <w:lang w:val="en-IN"/>
        </w:rPr>
      </w:pPr>
      <w:r w:rsidRPr="00227E14">
        <w:rPr>
          <w:lang w:val="en-IN"/>
        </w:rPr>
        <w:t xml:space="preserve">Nothing seemed odd </w:t>
      </w:r>
      <w:r w:rsidR="004978C3" w:rsidRPr="00227E14">
        <w:rPr>
          <w:lang w:val="en-IN"/>
        </w:rPr>
        <w:t xml:space="preserve">when </w:t>
      </w:r>
      <w:r w:rsidRPr="00227E14">
        <w:rPr>
          <w:lang w:val="en-IN"/>
        </w:rPr>
        <w:t>Hasmukh</w:t>
      </w:r>
      <w:r w:rsidR="00D33D82" w:rsidRPr="00227E14">
        <w:rPr>
          <w:lang w:val="en-IN"/>
        </w:rPr>
        <w:t xml:space="preserve"> gave P</w:t>
      </w:r>
      <w:r w:rsidR="002325E2" w:rsidRPr="00227E14">
        <w:rPr>
          <w:lang w:val="en-IN"/>
        </w:rPr>
        <w:t>P</w:t>
      </w:r>
      <w:r w:rsidR="00D33D82" w:rsidRPr="00227E14">
        <w:rPr>
          <w:lang w:val="en-IN"/>
        </w:rPr>
        <w:t xml:space="preserve"> a major </w:t>
      </w:r>
      <w:proofErr w:type="gramStart"/>
      <w:r w:rsidR="00D33D82" w:rsidRPr="00227E14">
        <w:rPr>
          <w:lang w:val="en-IN"/>
        </w:rPr>
        <w:t>say</w:t>
      </w:r>
      <w:proofErr w:type="gramEnd"/>
      <w:r w:rsidR="00D33D82" w:rsidRPr="00227E14">
        <w:rPr>
          <w:lang w:val="en-IN"/>
        </w:rPr>
        <w:t xml:space="preserve"> in the selection of ministerial candidates. P</w:t>
      </w:r>
      <w:r w:rsidR="002325E2" w:rsidRPr="00227E14">
        <w:rPr>
          <w:lang w:val="en-IN"/>
        </w:rPr>
        <w:t>P</w:t>
      </w:r>
      <w:r w:rsidR="00D33D82" w:rsidRPr="00227E14">
        <w:rPr>
          <w:lang w:val="en-IN"/>
        </w:rPr>
        <w:t xml:space="preserve"> made full use of</w:t>
      </w:r>
      <w:r w:rsidR="007F75D0" w:rsidRPr="00227E14">
        <w:rPr>
          <w:lang w:val="en-IN"/>
        </w:rPr>
        <w:t xml:space="preserve"> this </w:t>
      </w:r>
      <w:r w:rsidR="00D33D82" w:rsidRPr="00227E14">
        <w:rPr>
          <w:lang w:val="en-IN"/>
        </w:rPr>
        <w:t xml:space="preserve">trust, eventually securing two </w:t>
      </w:r>
      <w:r w:rsidR="007F75D0" w:rsidRPr="00227E14">
        <w:rPr>
          <w:lang w:val="en-IN"/>
        </w:rPr>
        <w:t xml:space="preserve">important </w:t>
      </w:r>
      <w:r w:rsidR="00D33D82" w:rsidRPr="00227E14">
        <w:rPr>
          <w:lang w:val="en-IN"/>
        </w:rPr>
        <w:t xml:space="preserve">ministries — Finance and Defence — for himself. It was an untenable arrangement, and PP was ‘persuaded’ to give up Defence. </w:t>
      </w:r>
    </w:p>
    <w:p w14:paraId="20D2A366" w14:textId="6DC72712" w:rsidR="00925373" w:rsidRPr="00227E14" w:rsidRDefault="00D33D82" w:rsidP="00916F8F">
      <w:pPr>
        <w:rPr>
          <w:lang w:val="en-IN"/>
        </w:rPr>
      </w:pPr>
      <w:r w:rsidRPr="00227E14">
        <w:rPr>
          <w:lang w:val="en-IN"/>
        </w:rPr>
        <w:t>The new Defence Minister had the reputation of being both squeaky clean and decisive</w:t>
      </w:r>
      <w:r w:rsidR="00FB4C46" w:rsidRPr="00227E14">
        <w:rPr>
          <w:lang w:val="en-IN"/>
        </w:rPr>
        <w:t>.</w:t>
      </w:r>
      <w:r w:rsidRPr="00227E14">
        <w:rPr>
          <w:lang w:val="en-IN"/>
        </w:rPr>
        <w:t xml:space="preserve"> </w:t>
      </w:r>
      <w:r w:rsidR="00FB4C46" w:rsidRPr="00227E14">
        <w:rPr>
          <w:lang w:val="en-IN"/>
        </w:rPr>
        <w:t xml:space="preserve">He sprung to action with his </w:t>
      </w:r>
      <w:r w:rsidRPr="00227E14">
        <w:rPr>
          <w:lang w:val="en-IN"/>
        </w:rPr>
        <w:t xml:space="preserve">assignment at the </w:t>
      </w:r>
      <w:r w:rsidR="00BF7D86" w:rsidRPr="00227E14">
        <w:rPr>
          <w:lang w:val="en-IN"/>
        </w:rPr>
        <w:t>c</w:t>
      </w:r>
      <w:r w:rsidRPr="00227E14">
        <w:rPr>
          <w:lang w:val="en-IN"/>
        </w:rPr>
        <w:t>entre</w:t>
      </w:r>
      <w:r w:rsidR="00FB4C46" w:rsidRPr="00227E14">
        <w:rPr>
          <w:lang w:val="en-IN"/>
        </w:rPr>
        <w:t>, immediately</w:t>
      </w:r>
      <w:r w:rsidR="00BF7D86" w:rsidRPr="00227E14">
        <w:rPr>
          <w:lang w:val="en-IN"/>
        </w:rPr>
        <w:t xml:space="preserve">. Until then, he was </w:t>
      </w:r>
      <w:r w:rsidRPr="00227E14">
        <w:rPr>
          <w:lang w:val="en-IN"/>
        </w:rPr>
        <w:t xml:space="preserve">content </w:t>
      </w:r>
      <w:r w:rsidR="00BF7D86" w:rsidRPr="00227E14">
        <w:rPr>
          <w:lang w:val="en-IN"/>
        </w:rPr>
        <w:t>being the</w:t>
      </w:r>
      <w:r w:rsidRPr="00227E14">
        <w:rPr>
          <w:lang w:val="en-IN"/>
        </w:rPr>
        <w:t xml:space="preserve"> Chief Minister of his</w:t>
      </w:r>
      <w:r w:rsidR="00BF7D86" w:rsidRPr="00227E14">
        <w:rPr>
          <w:lang w:val="en-IN"/>
        </w:rPr>
        <w:t xml:space="preserve"> home state, Goa. </w:t>
      </w:r>
    </w:p>
    <w:p w14:paraId="2FE549CE" w14:textId="0FAE6241" w:rsidR="00D33D82" w:rsidRPr="00227E14" w:rsidRDefault="00925373" w:rsidP="00916F8F">
      <w:pPr>
        <w:rPr>
          <w:lang w:val="en-IN"/>
        </w:rPr>
      </w:pPr>
      <w:r w:rsidRPr="00227E14">
        <w:rPr>
          <w:lang w:val="en-IN"/>
        </w:rPr>
        <w:t xml:space="preserve">Efficient with his work from </w:t>
      </w:r>
      <w:r w:rsidR="002325E2" w:rsidRPr="00227E14">
        <w:rPr>
          <w:lang w:val="en-IN"/>
        </w:rPr>
        <w:t xml:space="preserve">the beginning, </w:t>
      </w:r>
      <w:r w:rsidRPr="00227E14">
        <w:rPr>
          <w:lang w:val="en-IN"/>
        </w:rPr>
        <w:t>h</w:t>
      </w:r>
      <w:r w:rsidR="00D33D82" w:rsidRPr="00227E14">
        <w:rPr>
          <w:lang w:val="en-IN"/>
        </w:rPr>
        <w:t xml:space="preserve">e began to uncover </w:t>
      </w:r>
      <w:proofErr w:type="gramStart"/>
      <w:r w:rsidR="00D33D82" w:rsidRPr="00227E14">
        <w:rPr>
          <w:lang w:val="en-IN"/>
        </w:rPr>
        <w:t>a number of</w:t>
      </w:r>
      <w:proofErr w:type="gramEnd"/>
      <w:r w:rsidR="00D33D82" w:rsidRPr="00227E14">
        <w:rPr>
          <w:lang w:val="en-IN"/>
        </w:rPr>
        <w:t xml:space="preserve"> inconsistencies in defence purchases </w:t>
      </w:r>
      <w:r w:rsidR="004C2FA0" w:rsidRPr="00227E14">
        <w:rPr>
          <w:lang w:val="en-IN"/>
        </w:rPr>
        <w:t xml:space="preserve">from </w:t>
      </w:r>
      <w:r w:rsidR="00D33D82" w:rsidRPr="00227E14">
        <w:rPr>
          <w:lang w:val="en-IN"/>
        </w:rPr>
        <w:t xml:space="preserve">the </w:t>
      </w:r>
      <w:r w:rsidRPr="00227E14">
        <w:rPr>
          <w:lang w:val="en-IN"/>
        </w:rPr>
        <w:t>tenure</w:t>
      </w:r>
      <w:r w:rsidR="00D33D82" w:rsidRPr="00227E14">
        <w:rPr>
          <w:lang w:val="en-IN"/>
        </w:rPr>
        <w:t xml:space="preserve"> of the Freedom Party. He short-listed dubious deals</w:t>
      </w:r>
      <w:r w:rsidRPr="00227E14">
        <w:rPr>
          <w:lang w:val="en-IN"/>
        </w:rPr>
        <w:t xml:space="preserve"> and</w:t>
      </w:r>
      <w:r w:rsidR="00D33D82" w:rsidRPr="00227E14">
        <w:rPr>
          <w:lang w:val="en-IN"/>
        </w:rPr>
        <w:t xml:space="preserve"> clamped down on </w:t>
      </w:r>
      <w:r w:rsidRPr="00227E14">
        <w:rPr>
          <w:lang w:val="en-IN"/>
        </w:rPr>
        <w:t>corrupt officials involved</w:t>
      </w:r>
      <w:r w:rsidR="00D33D82" w:rsidRPr="00227E14">
        <w:rPr>
          <w:lang w:val="en-IN"/>
        </w:rPr>
        <w:t xml:space="preserve"> in arms procurements. </w:t>
      </w:r>
      <w:proofErr w:type="gramStart"/>
      <w:r w:rsidR="00D33D82" w:rsidRPr="00227E14">
        <w:rPr>
          <w:lang w:val="en-IN"/>
        </w:rPr>
        <w:t>A number of</w:t>
      </w:r>
      <w:proofErr w:type="gramEnd"/>
      <w:r w:rsidR="00D33D82" w:rsidRPr="00227E14">
        <w:rPr>
          <w:lang w:val="en-IN"/>
        </w:rPr>
        <w:t xml:space="preserve"> influential people got rubbed the wrong way, </w:t>
      </w:r>
      <w:r w:rsidR="00202C19" w:rsidRPr="00227E14">
        <w:rPr>
          <w:lang w:val="en-IN"/>
        </w:rPr>
        <w:t xml:space="preserve">taking their </w:t>
      </w:r>
      <w:r w:rsidR="004F595C" w:rsidRPr="00227E14">
        <w:rPr>
          <w:lang w:val="en-IN"/>
        </w:rPr>
        <w:t>sob stories</w:t>
      </w:r>
      <w:r w:rsidR="00D33D82" w:rsidRPr="00227E14">
        <w:rPr>
          <w:lang w:val="en-IN"/>
        </w:rPr>
        <w:t xml:space="preserve"> to the one person who listened to them with sympathy — Prafulla Prakash. PP was the ultimate networker and his politics for years had centred on the motto of ‘Live and let live</w:t>
      </w:r>
      <w:r w:rsidR="00926DDA" w:rsidRPr="00227E14">
        <w:rPr>
          <w:lang w:val="en-IN"/>
        </w:rPr>
        <w:t>.’</w:t>
      </w:r>
      <w:r w:rsidR="00D33D82" w:rsidRPr="00227E14">
        <w:rPr>
          <w:lang w:val="en-IN"/>
        </w:rPr>
        <w:t xml:space="preserve"> The ‘victims’ were confident that with his influence over the Prime Minister, </w:t>
      </w:r>
      <w:r w:rsidRPr="00227E14">
        <w:rPr>
          <w:lang w:val="en-IN"/>
        </w:rPr>
        <w:t xml:space="preserve">they could be bailed out. </w:t>
      </w:r>
    </w:p>
    <w:p w14:paraId="687EEE64" w14:textId="42EB567C" w:rsidR="001F0E8A" w:rsidRPr="00227E14" w:rsidRDefault="00D33D82" w:rsidP="00916F8F">
      <w:pPr>
        <w:rPr>
          <w:lang w:val="en-IN"/>
        </w:rPr>
      </w:pPr>
      <w:r w:rsidRPr="00227E14">
        <w:rPr>
          <w:lang w:val="en-IN"/>
        </w:rPr>
        <w:lastRenderedPageBreak/>
        <w:t xml:space="preserve">But PP had other problems brewing in his </w:t>
      </w:r>
      <w:r w:rsidR="004F595C" w:rsidRPr="00227E14">
        <w:rPr>
          <w:lang w:val="en-IN"/>
        </w:rPr>
        <w:t xml:space="preserve">own </w:t>
      </w:r>
      <w:r w:rsidRPr="00227E14">
        <w:rPr>
          <w:lang w:val="en-IN"/>
        </w:rPr>
        <w:t>backyard that need</w:t>
      </w:r>
      <w:r w:rsidR="004F595C" w:rsidRPr="00227E14">
        <w:rPr>
          <w:lang w:val="en-IN"/>
        </w:rPr>
        <w:t xml:space="preserve">ed to be addressed. </w:t>
      </w:r>
      <w:r w:rsidRPr="00227E14">
        <w:rPr>
          <w:lang w:val="en-IN"/>
        </w:rPr>
        <w:t xml:space="preserve">Prime Minister Jadeja had ordered a clampdown on the access that various lobbyists (this also included sections of the media) had to critical departments of the government, more particularly those related to defence, finance, </w:t>
      </w:r>
      <w:proofErr w:type="gramStart"/>
      <w:r w:rsidRPr="00227E14">
        <w:rPr>
          <w:lang w:val="en-IN"/>
        </w:rPr>
        <w:t>commerce</w:t>
      </w:r>
      <w:proofErr w:type="gramEnd"/>
      <w:r w:rsidRPr="00227E14">
        <w:rPr>
          <w:lang w:val="en-IN"/>
        </w:rPr>
        <w:t xml:space="preserve"> and environment. These were </w:t>
      </w:r>
      <w:r w:rsidR="008601CB" w:rsidRPr="00227E14">
        <w:rPr>
          <w:lang w:val="en-IN"/>
        </w:rPr>
        <w:t xml:space="preserve">the areas of </w:t>
      </w:r>
      <w:r w:rsidRPr="00227E14">
        <w:rPr>
          <w:lang w:val="en-IN"/>
        </w:rPr>
        <w:t>PP</w:t>
      </w:r>
      <w:r w:rsidR="008601CB" w:rsidRPr="00227E14">
        <w:rPr>
          <w:lang w:val="en-IN"/>
        </w:rPr>
        <w:t>’s influence</w:t>
      </w:r>
      <w:r w:rsidRPr="00227E14">
        <w:rPr>
          <w:lang w:val="en-IN"/>
        </w:rPr>
        <w:t xml:space="preserve"> </w:t>
      </w:r>
      <w:r w:rsidR="008601CB" w:rsidRPr="00227E14">
        <w:rPr>
          <w:lang w:val="en-IN"/>
        </w:rPr>
        <w:t>despite being out of</w:t>
      </w:r>
      <w:r w:rsidR="001F0E8A" w:rsidRPr="00227E14">
        <w:rPr>
          <w:lang w:val="en-IN"/>
        </w:rPr>
        <w:t xml:space="preserve"> office. He had been representing</w:t>
      </w:r>
      <w:r w:rsidRPr="00227E14">
        <w:rPr>
          <w:lang w:val="en-IN"/>
        </w:rPr>
        <w:t xml:space="preserve"> </w:t>
      </w:r>
      <w:proofErr w:type="gramStart"/>
      <w:r w:rsidRPr="00227E14">
        <w:rPr>
          <w:lang w:val="en-IN"/>
        </w:rPr>
        <w:t>a number of</w:t>
      </w:r>
      <w:proofErr w:type="gramEnd"/>
      <w:r w:rsidRPr="00227E14">
        <w:rPr>
          <w:lang w:val="en-IN"/>
        </w:rPr>
        <w:t xml:space="preserve"> industrial groups and activists</w:t>
      </w:r>
      <w:r w:rsidR="001F0E8A" w:rsidRPr="00227E14">
        <w:rPr>
          <w:lang w:val="en-IN"/>
        </w:rPr>
        <w:t xml:space="preserve"> for a while now. His influence was intact even during the previous government’s regime</w:t>
      </w:r>
      <w:r w:rsidRPr="00227E14">
        <w:rPr>
          <w:lang w:val="en-IN"/>
        </w:rPr>
        <w:t xml:space="preserve">. </w:t>
      </w:r>
      <w:r w:rsidR="001F0E8A" w:rsidRPr="00227E14">
        <w:rPr>
          <w:lang w:val="en-IN"/>
        </w:rPr>
        <w:t xml:space="preserve">Now that he was a cabinet minister himself, </w:t>
      </w:r>
      <w:r w:rsidR="00C71355" w:rsidRPr="00227E14">
        <w:rPr>
          <w:lang w:val="en-IN"/>
        </w:rPr>
        <w:t xml:space="preserve">it was weird that he couldn’t get his ‘friends’ access. </w:t>
      </w:r>
    </w:p>
    <w:p w14:paraId="0A4D40C0" w14:textId="40C75AF5" w:rsidR="00D33D82" w:rsidRPr="00227E14" w:rsidRDefault="00D33D82" w:rsidP="00916F8F">
      <w:pPr>
        <w:rPr>
          <w:lang w:val="en-IN"/>
        </w:rPr>
      </w:pPr>
      <w:r w:rsidRPr="00227E14">
        <w:rPr>
          <w:lang w:val="en-IN"/>
        </w:rPr>
        <w:t xml:space="preserve">In the good old days, the lobby had not just access to the government’s decision-making process but could also influence </w:t>
      </w:r>
      <w:r w:rsidR="008601CB" w:rsidRPr="00227E14">
        <w:rPr>
          <w:lang w:val="en-IN"/>
        </w:rPr>
        <w:t xml:space="preserve">important </w:t>
      </w:r>
      <w:r w:rsidRPr="00227E14">
        <w:rPr>
          <w:lang w:val="en-IN"/>
        </w:rPr>
        <w:t>decisions</w:t>
      </w:r>
      <w:r w:rsidR="008601CB" w:rsidRPr="00227E14">
        <w:rPr>
          <w:lang w:val="en-IN"/>
        </w:rPr>
        <w:t xml:space="preserve"> and</w:t>
      </w:r>
      <w:r w:rsidRPr="00227E14">
        <w:rPr>
          <w:lang w:val="en-IN"/>
        </w:rPr>
        <w:t xml:space="preserve"> legislations. All those privileges had gone flying out of the window with Prime Minister Jadeja’s arrival. PP was deeply impacted but he </w:t>
      </w:r>
      <w:r w:rsidR="00FD6492" w:rsidRPr="00227E14">
        <w:rPr>
          <w:lang w:val="en-IN"/>
        </w:rPr>
        <w:t>couldn’t do much besides pouring his anguish into a secret diary.</w:t>
      </w:r>
      <w:r w:rsidRPr="00227E14">
        <w:rPr>
          <w:lang w:val="en-IN"/>
        </w:rPr>
        <w:t xml:space="preserve"> He also began to </w:t>
      </w:r>
      <w:r w:rsidR="008601CB" w:rsidRPr="00227E14">
        <w:rPr>
          <w:lang w:val="en-IN"/>
        </w:rPr>
        <w:t xml:space="preserve">secretly </w:t>
      </w:r>
      <w:r w:rsidRPr="00227E14">
        <w:rPr>
          <w:lang w:val="en-IN"/>
        </w:rPr>
        <w:t>devise ways to bring pressure upon Hasmukh w</w:t>
      </w:r>
      <w:r w:rsidR="00926DDA" w:rsidRPr="00227E14">
        <w:rPr>
          <w:lang w:val="en-IN"/>
        </w:rPr>
        <w:t>hile keeping himself out of the picture</w:t>
      </w:r>
      <w:r w:rsidRPr="00227E14">
        <w:rPr>
          <w:lang w:val="en-IN"/>
        </w:rPr>
        <w:t xml:space="preserve">. </w:t>
      </w:r>
    </w:p>
    <w:p w14:paraId="6FBF3CED" w14:textId="20A94270" w:rsidR="008601CB" w:rsidRPr="00227E14" w:rsidRDefault="00FB529F" w:rsidP="00916F8F">
      <w:pPr>
        <w:rPr>
          <w:lang w:val="en-IN"/>
        </w:rPr>
      </w:pPr>
      <w:r w:rsidRPr="00227E14">
        <w:rPr>
          <w:lang w:val="en-IN"/>
        </w:rPr>
        <w:t xml:space="preserve">Negative </w:t>
      </w:r>
      <w:r w:rsidR="00D33D82" w:rsidRPr="00227E14">
        <w:rPr>
          <w:lang w:val="en-IN"/>
        </w:rPr>
        <w:t xml:space="preserve">stories began appearing </w:t>
      </w:r>
      <w:r w:rsidR="008601CB" w:rsidRPr="00227E14">
        <w:rPr>
          <w:lang w:val="en-IN"/>
        </w:rPr>
        <w:t xml:space="preserve">in </w:t>
      </w:r>
      <w:r w:rsidR="00D33D82" w:rsidRPr="00227E14">
        <w:rPr>
          <w:lang w:val="en-IN"/>
        </w:rPr>
        <w:t>a section of the media controlled by a particular industrialist</w:t>
      </w:r>
      <w:r w:rsidR="00DF68D9" w:rsidRPr="00227E14">
        <w:rPr>
          <w:lang w:val="en-IN"/>
        </w:rPr>
        <w:t>,</w:t>
      </w:r>
      <w:r w:rsidR="00D33D82" w:rsidRPr="00227E14">
        <w:rPr>
          <w:lang w:val="en-IN"/>
        </w:rPr>
        <w:t xml:space="preserve"> who had lost access to the corridors of power in the changed political environment</w:t>
      </w:r>
      <w:r w:rsidR="00C10113" w:rsidRPr="00227E14">
        <w:rPr>
          <w:lang w:val="en-IN"/>
        </w:rPr>
        <w:t>. These news reports</w:t>
      </w:r>
      <w:r w:rsidR="00D33D82" w:rsidRPr="00227E14">
        <w:rPr>
          <w:lang w:val="en-IN"/>
        </w:rPr>
        <w:t xml:space="preserve"> were </w:t>
      </w:r>
      <w:r w:rsidR="00C10113" w:rsidRPr="00227E14">
        <w:rPr>
          <w:lang w:val="en-IN"/>
        </w:rPr>
        <w:t xml:space="preserve">unsparingly </w:t>
      </w:r>
      <w:r w:rsidR="00D33D82" w:rsidRPr="00227E14">
        <w:rPr>
          <w:lang w:val="en-IN"/>
        </w:rPr>
        <w:t xml:space="preserve">critical of the Prime Minister and his lieutenant </w:t>
      </w:r>
      <w:r w:rsidRPr="00227E14">
        <w:rPr>
          <w:lang w:val="en-IN"/>
        </w:rPr>
        <w:t xml:space="preserve">Kapil </w:t>
      </w:r>
      <w:r w:rsidR="00D33D82" w:rsidRPr="00227E14">
        <w:rPr>
          <w:lang w:val="en-IN"/>
        </w:rPr>
        <w:t xml:space="preserve">Pandya. Most of that material was </w:t>
      </w:r>
      <w:r w:rsidR="00C10113" w:rsidRPr="00227E14">
        <w:rPr>
          <w:lang w:val="en-IN"/>
        </w:rPr>
        <w:t xml:space="preserve">pure fiction </w:t>
      </w:r>
      <w:r w:rsidR="00D33D82" w:rsidRPr="00227E14">
        <w:rPr>
          <w:lang w:val="en-IN"/>
        </w:rPr>
        <w:t xml:space="preserve">but that didn’t matter since the idea was to throw muck and run. </w:t>
      </w:r>
    </w:p>
    <w:p w14:paraId="50B9C237" w14:textId="56435D8D" w:rsidR="00D33D82" w:rsidRPr="00227E14" w:rsidRDefault="00D33D82" w:rsidP="00916F8F">
      <w:pPr>
        <w:rPr>
          <w:lang w:val="en-IN"/>
        </w:rPr>
      </w:pPr>
      <w:r w:rsidRPr="00227E14">
        <w:rPr>
          <w:lang w:val="en-IN"/>
        </w:rPr>
        <w:t>The social media, however, took up the challenge and effectively began counter</w:t>
      </w:r>
      <w:r w:rsidR="00C10113" w:rsidRPr="00227E14">
        <w:rPr>
          <w:lang w:val="en-IN"/>
        </w:rPr>
        <w:t>ing</w:t>
      </w:r>
      <w:r w:rsidRPr="00227E14">
        <w:rPr>
          <w:lang w:val="en-IN"/>
        </w:rPr>
        <w:t xml:space="preserve"> the falsehoods. All the same, the mainstream media’s </w:t>
      </w:r>
      <w:r w:rsidR="00DF68D9" w:rsidRPr="00227E14">
        <w:rPr>
          <w:lang w:val="en-IN"/>
        </w:rPr>
        <w:t xml:space="preserve">narrative </w:t>
      </w:r>
      <w:r w:rsidRPr="00227E14">
        <w:rPr>
          <w:lang w:val="en-IN"/>
        </w:rPr>
        <w:t xml:space="preserve">did have </w:t>
      </w:r>
      <w:r w:rsidR="00DF68D9" w:rsidRPr="00227E14">
        <w:rPr>
          <w:lang w:val="en-IN"/>
        </w:rPr>
        <w:t xml:space="preserve">the </w:t>
      </w:r>
      <w:r w:rsidR="00945F17" w:rsidRPr="00227E14">
        <w:rPr>
          <w:lang w:val="en-IN"/>
        </w:rPr>
        <w:t>desirable</w:t>
      </w:r>
      <w:r w:rsidR="00DF68D9" w:rsidRPr="00227E14">
        <w:rPr>
          <w:lang w:val="en-IN"/>
        </w:rPr>
        <w:t xml:space="preserve"> </w:t>
      </w:r>
      <w:proofErr w:type="gramStart"/>
      <w:r w:rsidRPr="00227E14">
        <w:rPr>
          <w:lang w:val="en-IN"/>
        </w:rPr>
        <w:lastRenderedPageBreak/>
        <w:t>impact, since</w:t>
      </w:r>
      <w:proofErr w:type="gramEnd"/>
      <w:r w:rsidRPr="00227E14">
        <w:rPr>
          <w:lang w:val="en-IN"/>
        </w:rPr>
        <w:t xml:space="preserve"> the Prime Minister turned to </w:t>
      </w:r>
      <w:r w:rsidR="00DF68D9" w:rsidRPr="00227E14">
        <w:rPr>
          <w:lang w:val="en-IN"/>
        </w:rPr>
        <w:t>PP</w:t>
      </w:r>
      <w:r w:rsidR="00352348" w:rsidRPr="00227E14">
        <w:rPr>
          <w:lang w:val="en-IN"/>
        </w:rPr>
        <w:t xml:space="preserve"> for guidance. </w:t>
      </w:r>
      <w:r w:rsidR="00DF68D9" w:rsidRPr="00227E14">
        <w:rPr>
          <w:lang w:val="en-IN"/>
        </w:rPr>
        <w:t>PP</w:t>
      </w:r>
      <w:r w:rsidRPr="00227E14">
        <w:rPr>
          <w:lang w:val="en-IN"/>
        </w:rPr>
        <w:t xml:space="preserve"> extracted his pound of flesh, advising </w:t>
      </w:r>
      <w:r w:rsidR="00352348" w:rsidRPr="00227E14">
        <w:rPr>
          <w:lang w:val="en-IN"/>
        </w:rPr>
        <w:t>Hasmukh on a range of issues</w:t>
      </w:r>
      <w:r w:rsidR="006F4FC6" w:rsidRPr="00227E14">
        <w:rPr>
          <w:lang w:val="en-IN"/>
        </w:rPr>
        <w:t xml:space="preserve"> with hidden personal agendas</w:t>
      </w:r>
      <w:r w:rsidR="00352348" w:rsidRPr="00227E14">
        <w:rPr>
          <w:lang w:val="en-IN"/>
        </w:rPr>
        <w:t xml:space="preserve">. </w:t>
      </w:r>
      <w:r w:rsidR="006F4FC6" w:rsidRPr="00227E14">
        <w:rPr>
          <w:lang w:val="en-IN"/>
        </w:rPr>
        <w:t xml:space="preserve">This </w:t>
      </w:r>
      <w:r w:rsidRPr="00227E14">
        <w:rPr>
          <w:lang w:val="en-IN"/>
        </w:rPr>
        <w:t>advi</w:t>
      </w:r>
      <w:r w:rsidR="006962E9" w:rsidRPr="00227E14">
        <w:rPr>
          <w:lang w:val="en-IN"/>
        </w:rPr>
        <w:t>c</w:t>
      </w:r>
      <w:r w:rsidRPr="00227E14">
        <w:rPr>
          <w:lang w:val="en-IN"/>
        </w:rPr>
        <w:t xml:space="preserve">e was taken in full faith </w:t>
      </w:r>
      <w:r w:rsidR="006F4FC6" w:rsidRPr="00227E14">
        <w:rPr>
          <w:lang w:val="en-IN"/>
        </w:rPr>
        <w:t xml:space="preserve">and </w:t>
      </w:r>
      <w:r w:rsidRPr="00227E14">
        <w:rPr>
          <w:lang w:val="en-IN"/>
        </w:rPr>
        <w:t>turned out disastrous for the party</w:t>
      </w:r>
      <w:r w:rsidR="00C10113" w:rsidRPr="00227E14">
        <w:rPr>
          <w:lang w:val="en-IN"/>
        </w:rPr>
        <w:t>.</w:t>
      </w:r>
      <w:r w:rsidRPr="00227E14">
        <w:rPr>
          <w:lang w:val="en-IN"/>
        </w:rPr>
        <w:t xml:space="preserve"> </w:t>
      </w:r>
      <w:r w:rsidR="00C10113" w:rsidRPr="00227E14">
        <w:rPr>
          <w:lang w:val="en-IN"/>
        </w:rPr>
        <w:t xml:space="preserve">It </w:t>
      </w:r>
      <w:r w:rsidRPr="00227E14">
        <w:rPr>
          <w:lang w:val="en-IN"/>
        </w:rPr>
        <w:t xml:space="preserve">lost </w:t>
      </w:r>
      <w:r w:rsidR="00F212AD" w:rsidRPr="00227E14">
        <w:rPr>
          <w:lang w:val="en-IN"/>
        </w:rPr>
        <w:t xml:space="preserve">mandate across </w:t>
      </w:r>
      <w:r w:rsidR="00C10113" w:rsidRPr="00227E14">
        <w:rPr>
          <w:lang w:val="en-IN"/>
        </w:rPr>
        <w:t>a bunch of states</w:t>
      </w:r>
      <w:r w:rsidR="006F4FC6" w:rsidRPr="00227E14">
        <w:rPr>
          <w:lang w:val="en-IN"/>
        </w:rPr>
        <w:t xml:space="preserve"> in the assembly elections that followed</w:t>
      </w:r>
      <w:r w:rsidRPr="00227E14">
        <w:rPr>
          <w:lang w:val="en-IN"/>
        </w:rPr>
        <w:t>. The People’s Voice was suddenly on the back foot, which was a complete reversal of its fortune</w:t>
      </w:r>
      <w:r w:rsidR="006962E9" w:rsidRPr="00227E14">
        <w:rPr>
          <w:lang w:val="en-IN"/>
        </w:rPr>
        <w:t xml:space="preserve"> from</w:t>
      </w:r>
      <w:r w:rsidRPr="00227E14">
        <w:rPr>
          <w:lang w:val="en-IN"/>
        </w:rPr>
        <w:t xml:space="preserve"> just a few months ago. The Freedom Party </w:t>
      </w:r>
      <w:r w:rsidR="00BA2CCD" w:rsidRPr="00227E14">
        <w:rPr>
          <w:lang w:val="en-IN"/>
        </w:rPr>
        <w:t xml:space="preserve">didn’t miss the opportunity to </w:t>
      </w:r>
      <w:r w:rsidRPr="00227E14">
        <w:rPr>
          <w:lang w:val="en-IN"/>
        </w:rPr>
        <w:t xml:space="preserve">pounce on the Prime Minister and his team in </w:t>
      </w:r>
      <w:r w:rsidR="00BA2CCD" w:rsidRPr="00227E14">
        <w:rPr>
          <w:lang w:val="en-IN"/>
        </w:rPr>
        <w:t>p</w:t>
      </w:r>
      <w:r w:rsidRPr="00227E14">
        <w:rPr>
          <w:lang w:val="en-IN"/>
        </w:rPr>
        <w:t xml:space="preserve">arliament and </w:t>
      </w:r>
      <w:r w:rsidR="00BA2CCD" w:rsidRPr="00227E14">
        <w:rPr>
          <w:lang w:val="en-IN"/>
        </w:rPr>
        <w:t xml:space="preserve">outside. They had a field day </w:t>
      </w:r>
      <w:r w:rsidRPr="00227E14">
        <w:rPr>
          <w:lang w:val="en-IN"/>
        </w:rPr>
        <w:t xml:space="preserve">exploiting the falsehoods </w:t>
      </w:r>
      <w:r w:rsidR="006F4FC6" w:rsidRPr="00227E14">
        <w:rPr>
          <w:lang w:val="en-IN"/>
        </w:rPr>
        <w:t>that were</w:t>
      </w:r>
      <w:r w:rsidRPr="00227E14">
        <w:rPr>
          <w:lang w:val="en-IN"/>
        </w:rPr>
        <w:t xml:space="preserve"> spread about both </w:t>
      </w:r>
      <w:r w:rsidR="006F4FC6" w:rsidRPr="00227E14">
        <w:rPr>
          <w:lang w:val="en-IN"/>
        </w:rPr>
        <w:t xml:space="preserve">Hasmukh and Kapil. </w:t>
      </w:r>
    </w:p>
    <w:p w14:paraId="015CA83A" w14:textId="6E7C406D" w:rsidR="00D33D82" w:rsidRPr="00227E14" w:rsidRDefault="00BA2CCD" w:rsidP="00916F8F">
      <w:pPr>
        <w:rPr>
          <w:lang w:val="en-IN"/>
        </w:rPr>
      </w:pPr>
      <w:r w:rsidRPr="00227E14">
        <w:rPr>
          <w:lang w:val="en-IN"/>
        </w:rPr>
        <w:t>T</w:t>
      </w:r>
      <w:r w:rsidR="00D33D82" w:rsidRPr="00227E14">
        <w:rPr>
          <w:lang w:val="en-IN"/>
        </w:rPr>
        <w:t xml:space="preserve">he opposition, led by the Freedom Party, began to rake up stray incidents of violence against members of the minority community, presenting them as part of a devious plan by the ruling dispensation to </w:t>
      </w:r>
      <w:r w:rsidR="00CC42DF" w:rsidRPr="00227E14">
        <w:rPr>
          <w:lang w:val="en-IN"/>
        </w:rPr>
        <w:t>abuse the</w:t>
      </w:r>
      <w:r w:rsidR="00D33D82" w:rsidRPr="00227E14">
        <w:rPr>
          <w:lang w:val="en-IN"/>
        </w:rPr>
        <w:t xml:space="preserve"> minorities. The </w:t>
      </w:r>
      <w:r w:rsidR="003D3D08" w:rsidRPr="00227E14">
        <w:rPr>
          <w:lang w:val="en-IN"/>
        </w:rPr>
        <w:t>vandalization</w:t>
      </w:r>
      <w:r w:rsidR="00D33D82" w:rsidRPr="00227E14">
        <w:rPr>
          <w:lang w:val="en-IN"/>
        </w:rPr>
        <w:t xml:space="preserve"> of churches by miscreants was projected as an attack on the </w:t>
      </w:r>
      <w:r w:rsidR="005B35EA" w:rsidRPr="00227E14">
        <w:rPr>
          <w:lang w:val="en-IN"/>
        </w:rPr>
        <w:t>C</w:t>
      </w:r>
      <w:r w:rsidR="00D33D82" w:rsidRPr="00227E14">
        <w:rPr>
          <w:lang w:val="en-IN"/>
        </w:rPr>
        <w:t xml:space="preserve">hristian community, and the lynching of some suspected cattle-smugglers was touted </w:t>
      </w:r>
      <w:r w:rsidR="00CC42DF" w:rsidRPr="00227E14">
        <w:rPr>
          <w:lang w:val="en-IN"/>
        </w:rPr>
        <w:t xml:space="preserve">to be </w:t>
      </w:r>
      <w:r w:rsidR="002B6D9C" w:rsidRPr="00227E14">
        <w:rPr>
          <w:lang w:val="en-IN"/>
        </w:rPr>
        <w:t>anti-</w:t>
      </w:r>
      <w:r w:rsidR="00D33D82" w:rsidRPr="00227E14">
        <w:rPr>
          <w:lang w:val="en-IN"/>
        </w:rPr>
        <w:t>Muslim. The orchestrated campaign was picked up by sections of the international media</w:t>
      </w:r>
      <w:r w:rsidR="00CC42DF" w:rsidRPr="00227E14">
        <w:rPr>
          <w:lang w:val="en-IN"/>
        </w:rPr>
        <w:t>,</w:t>
      </w:r>
      <w:r w:rsidR="00D33D82" w:rsidRPr="00227E14">
        <w:rPr>
          <w:lang w:val="en-IN"/>
        </w:rPr>
        <w:t xml:space="preserve"> which lost no time in demonising the </w:t>
      </w:r>
      <w:r w:rsidR="005B35EA" w:rsidRPr="00227E14">
        <w:rPr>
          <w:lang w:val="en-IN"/>
        </w:rPr>
        <w:t xml:space="preserve">Jadeja </w:t>
      </w:r>
      <w:r w:rsidR="00D33D82" w:rsidRPr="00227E14">
        <w:rPr>
          <w:lang w:val="en-IN"/>
        </w:rPr>
        <w:t xml:space="preserve">government and branding it anti-minority. </w:t>
      </w:r>
    </w:p>
    <w:p w14:paraId="5AAE704B" w14:textId="28974319" w:rsidR="00D33D82" w:rsidRPr="00227E14" w:rsidRDefault="00D33D82" w:rsidP="00916F8F">
      <w:pPr>
        <w:rPr>
          <w:lang w:val="en-IN"/>
        </w:rPr>
      </w:pPr>
      <w:r w:rsidRPr="00227E14">
        <w:rPr>
          <w:lang w:val="en-IN"/>
        </w:rPr>
        <w:t>However, PP remained influential. He got his way in the appointment of a new Governor to the Reserve Bank of India</w:t>
      </w:r>
      <w:r w:rsidR="000C2A12" w:rsidRPr="00227E14">
        <w:rPr>
          <w:lang w:val="en-IN"/>
        </w:rPr>
        <w:t xml:space="preserve"> in place of the incumbent one who had</w:t>
      </w:r>
      <w:r w:rsidRPr="00227E14">
        <w:rPr>
          <w:lang w:val="en-IN"/>
        </w:rPr>
        <w:t xml:space="preserve"> refused to toe his line. There were murmurs that the new appointee was close to the </w:t>
      </w:r>
      <w:r w:rsidR="000C2A12" w:rsidRPr="00227E14">
        <w:rPr>
          <w:lang w:val="en-IN"/>
        </w:rPr>
        <w:t xml:space="preserve">former </w:t>
      </w:r>
      <w:r w:rsidR="0017389D">
        <w:rPr>
          <w:lang w:val="en-IN"/>
        </w:rPr>
        <w:t>Finance Minister</w:t>
      </w:r>
      <w:r w:rsidRPr="00227E14">
        <w:rPr>
          <w:lang w:val="en-IN"/>
        </w:rPr>
        <w:t xml:space="preserve">, </w:t>
      </w:r>
      <w:r w:rsidR="006F4FC6" w:rsidRPr="00227E14">
        <w:rPr>
          <w:lang w:val="en-IN"/>
        </w:rPr>
        <w:t xml:space="preserve">Maida </w:t>
      </w:r>
      <w:r w:rsidRPr="00227E14">
        <w:rPr>
          <w:lang w:val="en-IN"/>
        </w:rPr>
        <w:t xml:space="preserve">Damodaran, </w:t>
      </w:r>
      <w:proofErr w:type="gramStart"/>
      <w:r w:rsidRPr="00227E14">
        <w:rPr>
          <w:lang w:val="en-IN"/>
        </w:rPr>
        <w:t>and also</w:t>
      </w:r>
      <w:proofErr w:type="gramEnd"/>
      <w:r w:rsidRPr="00227E14">
        <w:rPr>
          <w:lang w:val="en-IN"/>
        </w:rPr>
        <w:t xml:space="preserve"> a confidant</w:t>
      </w:r>
      <w:r w:rsidR="000C2A12" w:rsidRPr="00227E14">
        <w:rPr>
          <w:lang w:val="en-IN"/>
        </w:rPr>
        <w:t xml:space="preserve"> of PP</w:t>
      </w:r>
      <w:r w:rsidRPr="00227E14">
        <w:rPr>
          <w:lang w:val="en-IN"/>
        </w:rPr>
        <w:t xml:space="preserve">. This was not surprising, because PP had not only retained but also promoted </w:t>
      </w:r>
      <w:proofErr w:type="gramStart"/>
      <w:r w:rsidRPr="00227E14">
        <w:rPr>
          <w:lang w:val="en-IN"/>
        </w:rPr>
        <w:t>a number of</w:t>
      </w:r>
      <w:proofErr w:type="gramEnd"/>
      <w:r w:rsidRPr="00227E14">
        <w:rPr>
          <w:lang w:val="en-IN"/>
        </w:rPr>
        <w:t xml:space="preserve"> bureaucrats in the Finance Ministry</w:t>
      </w:r>
      <w:r w:rsidR="00A2024A" w:rsidRPr="00227E14">
        <w:rPr>
          <w:lang w:val="en-IN"/>
        </w:rPr>
        <w:t>,</w:t>
      </w:r>
      <w:r w:rsidRPr="00227E14">
        <w:rPr>
          <w:lang w:val="en-IN"/>
        </w:rPr>
        <w:t xml:space="preserve"> who were close to </w:t>
      </w:r>
      <w:r w:rsidR="008D2781" w:rsidRPr="00227E14">
        <w:rPr>
          <w:lang w:val="en-IN"/>
        </w:rPr>
        <w:t xml:space="preserve">officials from </w:t>
      </w:r>
      <w:r w:rsidRPr="00227E14">
        <w:rPr>
          <w:lang w:val="en-IN"/>
        </w:rPr>
        <w:t xml:space="preserve">the earlier government. </w:t>
      </w:r>
      <w:r w:rsidR="000C2A12" w:rsidRPr="00227E14">
        <w:rPr>
          <w:lang w:val="en-IN"/>
        </w:rPr>
        <w:t>He</w:t>
      </w:r>
      <w:r w:rsidRPr="00227E14">
        <w:rPr>
          <w:lang w:val="en-IN"/>
        </w:rPr>
        <w:t xml:space="preserve"> also continued to exert influence in other </w:t>
      </w:r>
      <w:r w:rsidR="000C2A12" w:rsidRPr="00227E14">
        <w:rPr>
          <w:lang w:val="en-IN"/>
        </w:rPr>
        <w:t xml:space="preserve">ways. </w:t>
      </w:r>
      <w:r w:rsidR="00A53BDB" w:rsidRPr="00227E14">
        <w:rPr>
          <w:lang w:val="en-IN"/>
        </w:rPr>
        <w:t>F</w:t>
      </w:r>
      <w:r w:rsidR="008D2781" w:rsidRPr="00227E14">
        <w:rPr>
          <w:lang w:val="en-IN"/>
        </w:rPr>
        <w:t xml:space="preserve">or instance, </w:t>
      </w:r>
      <w:r w:rsidR="00A53BDB" w:rsidRPr="00227E14">
        <w:rPr>
          <w:lang w:val="en-IN"/>
        </w:rPr>
        <w:t>when P</w:t>
      </w:r>
      <w:r w:rsidR="003676B1" w:rsidRPr="00227E14">
        <w:rPr>
          <w:lang w:val="en-IN"/>
        </w:rPr>
        <w:t xml:space="preserve">rime </w:t>
      </w:r>
      <w:r w:rsidR="00A53BDB" w:rsidRPr="00227E14">
        <w:rPr>
          <w:lang w:val="en-IN"/>
        </w:rPr>
        <w:t>M</w:t>
      </w:r>
      <w:r w:rsidR="003676B1" w:rsidRPr="00227E14">
        <w:rPr>
          <w:lang w:val="en-IN"/>
        </w:rPr>
        <w:t>inister</w:t>
      </w:r>
      <w:r w:rsidR="00A53BDB" w:rsidRPr="00227E14">
        <w:rPr>
          <w:lang w:val="en-IN"/>
        </w:rPr>
        <w:t xml:space="preserve"> Jadeja’s </w:t>
      </w:r>
      <w:r w:rsidR="00A53BDB" w:rsidRPr="00227E14">
        <w:rPr>
          <w:lang w:val="en-IN"/>
        </w:rPr>
        <w:lastRenderedPageBreak/>
        <w:t>ministry was expanded</w:t>
      </w:r>
      <w:r w:rsidR="008D2781" w:rsidRPr="00227E14">
        <w:rPr>
          <w:lang w:val="en-IN"/>
        </w:rPr>
        <w:t xml:space="preserve">, he managed </w:t>
      </w:r>
      <w:r w:rsidRPr="00227E14">
        <w:rPr>
          <w:lang w:val="en-IN"/>
        </w:rPr>
        <w:t xml:space="preserve">to </w:t>
      </w:r>
      <w:r w:rsidR="008D2781" w:rsidRPr="00227E14">
        <w:rPr>
          <w:lang w:val="en-IN"/>
        </w:rPr>
        <w:t xml:space="preserve">take on board </w:t>
      </w:r>
      <w:proofErr w:type="gramStart"/>
      <w:r w:rsidRPr="00227E14">
        <w:rPr>
          <w:lang w:val="en-IN"/>
        </w:rPr>
        <w:t>a number of</w:t>
      </w:r>
      <w:proofErr w:type="gramEnd"/>
      <w:r w:rsidRPr="00227E14">
        <w:rPr>
          <w:lang w:val="en-IN"/>
        </w:rPr>
        <w:t xml:space="preserve"> his </w:t>
      </w:r>
      <w:r w:rsidR="008D2781" w:rsidRPr="00227E14">
        <w:rPr>
          <w:lang w:val="en-IN"/>
        </w:rPr>
        <w:t>protégés.</w:t>
      </w:r>
      <w:r w:rsidRPr="00227E14">
        <w:rPr>
          <w:lang w:val="en-IN"/>
        </w:rPr>
        <w:t xml:space="preserve"> </w:t>
      </w:r>
    </w:p>
    <w:p w14:paraId="3D4B5A25" w14:textId="11F7D85F" w:rsidR="008D2781" w:rsidRPr="00227E14" w:rsidRDefault="00D33D82" w:rsidP="00916F8F">
      <w:pPr>
        <w:rPr>
          <w:lang w:val="en-IN"/>
        </w:rPr>
      </w:pPr>
      <w:r w:rsidRPr="00227E14">
        <w:rPr>
          <w:lang w:val="en-IN"/>
        </w:rPr>
        <w:t xml:space="preserve">If the Prime Minister was aware of PP’s shenanigans, he did not disclose </w:t>
      </w:r>
      <w:r w:rsidR="000C2A12" w:rsidRPr="00227E14">
        <w:rPr>
          <w:lang w:val="en-IN"/>
        </w:rPr>
        <w:t>them</w:t>
      </w:r>
      <w:r w:rsidRPr="00227E14">
        <w:rPr>
          <w:lang w:val="en-IN"/>
        </w:rPr>
        <w:t xml:space="preserve">. But in his own way, he worked to downsize his influential minister, by bringing in his trusted </w:t>
      </w:r>
      <w:r w:rsidR="006222A1" w:rsidRPr="00227E14">
        <w:rPr>
          <w:lang w:val="en-IN"/>
        </w:rPr>
        <w:t xml:space="preserve">associates </w:t>
      </w:r>
      <w:r w:rsidRPr="00227E14">
        <w:rPr>
          <w:lang w:val="en-IN"/>
        </w:rPr>
        <w:t xml:space="preserve">in key positions. One such appointment was that of a retired Indian Police Service official as the National Security Advisor (NSA). </w:t>
      </w:r>
      <w:r w:rsidR="001E65A0" w:rsidRPr="00227E14">
        <w:rPr>
          <w:lang w:val="en-IN"/>
        </w:rPr>
        <w:t xml:space="preserve">Amarnath Verma </w:t>
      </w:r>
      <w:r w:rsidRPr="00227E14">
        <w:rPr>
          <w:lang w:val="en-IN"/>
        </w:rPr>
        <w:t xml:space="preserve">had had a distinguished service track record and </w:t>
      </w:r>
      <w:r w:rsidR="00A2024A" w:rsidRPr="00227E14">
        <w:rPr>
          <w:lang w:val="en-IN"/>
        </w:rPr>
        <w:t xml:space="preserve">was </w:t>
      </w:r>
      <w:r w:rsidRPr="00227E14">
        <w:rPr>
          <w:lang w:val="en-IN"/>
        </w:rPr>
        <w:t xml:space="preserve">considered one of the best sleuths the country had produced. He had conducted several daring operations, often </w:t>
      </w:r>
      <w:r w:rsidR="008D2781" w:rsidRPr="00227E14">
        <w:rPr>
          <w:lang w:val="en-IN"/>
        </w:rPr>
        <w:t xml:space="preserve">crossing </w:t>
      </w:r>
      <w:r w:rsidRPr="00227E14">
        <w:rPr>
          <w:lang w:val="en-IN"/>
        </w:rPr>
        <w:t>enemy</w:t>
      </w:r>
      <w:r w:rsidR="008D2781" w:rsidRPr="00227E14">
        <w:rPr>
          <w:lang w:val="en-IN"/>
        </w:rPr>
        <w:t xml:space="preserve"> lines</w:t>
      </w:r>
      <w:r w:rsidRPr="00227E14">
        <w:rPr>
          <w:lang w:val="en-IN"/>
        </w:rPr>
        <w:t xml:space="preserve"> </w:t>
      </w:r>
      <w:r w:rsidR="008D2781" w:rsidRPr="00227E14">
        <w:rPr>
          <w:lang w:val="en-IN"/>
        </w:rPr>
        <w:t>to obtain critical</w:t>
      </w:r>
      <w:r w:rsidRPr="00227E14">
        <w:rPr>
          <w:lang w:val="en-IN"/>
        </w:rPr>
        <w:t xml:space="preserve"> information. </w:t>
      </w:r>
      <w:r w:rsidR="001E65A0" w:rsidRPr="00227E14">
        <w:rPr>
          <w:lang w:val="en-IN"/>
        </w:rPr>
        <w:t xml:space="preserve">Hasmukh had </w:t>
      </w:r>
      <w:proofErr w:type="gramStart"/>
      <w:r w:rsidR="001E65A0" w:rsidRPr="00227E14">
        <w:rPr>
          <w:lang w:val="en-IN"/>
        </w:rPr>
        <w:t>the  knack</w:t>
      </w:r>
      <w:proofErr w:type="gramEnd"/>
      <w:r w:rsidR="001E65A0" w:rsidRPr="00227E14">
        <w:rPr>
          <w:lang w:val="en-IN"/>
        </w:rPr>
        <w:t xml:space="preserve"> to recognise potential in people and promptly took him on board as the NSA. </w:t>
      </w:r>
    </w:p>
    <w:p w14:paraId="7116C210" w14:textId="3ADD1459" w:rsidR="00D33D82" w:rsidRPr="00227E14" w:rsidRDefault="001E65A0" w:rsidP="00916F8F">
      <w:pPr>
        <w:rPr>
          <w:lang w:val="en-IN"/>
        </w:rPr>
      </w:pPr>
      <w:r w:rsidRPr="00227E14">
        <w:rPr>
          <w:lang w:val="en-IN"/>
        </w:rPr>
        <w:t xml:space="preserve">Amarnath </w:t>
      </w:r>
      <w:r w:rsidR="00D33D82" w:rsidRPr="00227E14">
        <w:rPr>
          <w:lang w:val="en-IN"/>
        </w:rPr>
        <w:t xml:space="preserve">also brought about a paradigm shift in the country’s security narrative. For the first time since the war of 1971, Indian forces not only crossed the Line of Control into Pakistan-occupied Kashmir, but also targeted terror camps deep inside Pakistan. The </w:t>
      </w:r>
      <w:r w:rsidR="008D2781" w:rsidRPr="00227E14">
        <w:rPr>
          <w:lang w:val="en-IN"/>
        </w:rPr>
        <w:t xml:space="preserve">troika of the </w:t>
      </w:r>
      <w:r w:rsidR="00D33D82" w:rsidRPr="00227E14">
        <w:rPr>
          <w:lang w:val="en-IN"/>
        </w:rPr>
        <w:t>Prime Minister</w:t>
      </w:r>
      <w:r w:rsidR="008D2781" w:rsidRPr="00227E14">
        <w:rPr>
          <w:lang w:val="en-IN"/>
        </w:rPr>
        <w:t xml:space="preserve">, the </w:t>
      </w:r>
      <w:r w:rsidR="00D33D82" w:rsidRPr="00227E14">
        <w:rPr>
          <w:lang w:val="en-IN"/>
        </w:rPr>
        <w:t>party chief</w:t>
      </w:r>
      <w:r w:rsidR="008D2781" w:rsidRPr="00227E14">
        <w:rPr>
          <w:lang w:val="en-IN"/>
        </w:rPr>
        <w:t xml:space="preserve"> and the </w:t>
      </w:r>
      <w:r w:rsidR="00D33D82" w:rsidRPr="00227E14">
        <w:rPr>
          <w:lang w:val="en-IN"/>
        </w:rPr>
        <w:t xml:space="preserve">NSA had effectively taken over key policymaking, leaving PP </w:t>
      </w:r>
      <w:r w:rsidR="008D2781" w:rsidRPr="00227E14">
        <w:rPr>
          <w:lang w:val="en-IN"/>
        </w:rPr>
        <w:t>pretty much out of the equation</w:t>
      </w:r>
      <w:r w:rsidR="00D33D82" w:rsidRPr="00227E14">
        <w:rPr>
          <w:lang w:val="en-IN"/>
        </w:rPr>
        <w:t>.</w:t>
      </w:r>
    </w:p>
    <w:p w14:paraId="111FDCCC" w14:textId="7970F275" w:rsidR="00D33D82" w:rsidRPr="00227E14" w:rsidRDefault="000148B2" w:rsidP="00916F8F">
      <w:pPr>
        <w:rPr>
          <w:lang w:val="en-IN"/>
        </w:rPr>
      </w:pPr>
      <w:r w:rsidRPr="00227E14">
        <w:rPr>
          <w:lang w:val="en-IN"/>
        </w:rPr>
        <w:t xml:space="preserve">Behind the closed doors of the Prime Minister’s office, </w:t>
      </w:r>
      <w:r w:rsidR="00671810" w:rsidRPr="00227E14">
        <w:rPr>
          <w:lang w:val="en-IN"/>
        </w:rPr>
        <w:t>his close</w:t>
      </w:r>
      <w:r w:rsidR="003E5AFB" w:rsidRPr="00227E14">
        <w:rPr>
          <w:lang w:val="en-IN"/>
        </w:rPr>
        <w:t>-knit</w:t>
      </w:r>
      <w:r w:rsidR="00671810" w:rsidRPr="00227E14">
        <w:rPr>
          <w:lang w:val="en-IN"/>
        </w:rPr>
        <w:t xml:space="preserve"> team worked with him to also lay the foundation for </w:t>
      </w:r>
      <w:r w:rsidR="00D33D82" w:rsidRPr="00227E14">
        <w:rPr>
          <w:lang w:val="en-IN"/>
        </w:rPr>
        <w:t xml:space="preserve">another path-breaking </w:t>
      </w:r>
      <w:r w:rsidR="00671810" w:rsidRPr="00227E14">
        <w:rPr>
          <w:lang w:val="en-IN"/>
        </w:rPr>
        <w:t>move</w:t>
      </w:r>
      <w:r w:rsidR="00D33D82" w:rsidRPr="00227E14">
        <w:rPr>
          <w:lang w:val="en-IN"/>
        </w:rPr>
        <w:t xml:space="preserve"> —</w:t>
      </w:r>
      <w:r w:rsidR="00671810" w:rsidRPr="00227E14">
        <w:rPr>
          <w:lang w:val="en-IN"/>
        </w:rPr>
        <w:t xml:space="preserve"> the </w:t>
      </w:r>
      <w:r w:rsidR="003E5AFB" w:rsidRPr="00227E14">
        <w:rPr>
          <w:lang w:val="en-IN"/>
        </w:rPr>
        <w:t>revocation</w:t>
      </w:r>
      <w:r w:rsidR="00671810" w:rsidRPr="00227E14">
        <w:rPr>
          <w:lang w:val="en-IN"/>
        </w:rPr>
        <w:t xml:space="preserve"> of</w:t>
      </w:r>
      <w:r w:rsidR="00D33D82" w:rsidRPr="00227E14">
        <w:rPr>
          <w:lang w:val="en-IN"/>
        </w:rPr>
        <w:t xml:space="preserve"> the seven-decade old Article 370 that had provided Jammu and Kash</w:t>
      </w:r>
      <w:r w:rsidR="003D3D08">
        <w:rPr>
          <w:lang w:val="en-IN"/>
        </w:rPr>
        <w:t>mi</w:t>
      </w:r>
      <w:r w:rsidR="007D259B" w:rsidRPr="00227E14">
        <w:rPr>
          <w:lang w:val="en-IN"/>
        </w:rPr>
        <w:t xml:space="preserve">r </w:t>
      </w:r>
      <w:r w:rsidR="00D33D82" w:rsidRPr="00227E14">
        <w:rPr>
          <w:lang w:val="en-IN"/>
        </w:rPr>
        <w:t xml:space="preserve">special status and which was responsible for </w:t>
      </w:r>
      <w:r w:rsidR="00725E26" w:rsidRPr="00227E14">
        <w:rPr>
          <w:lang w:val="en-IN"/>
        </w:rPr>
        <w:t xml:space="preserve">its </w:t>
      </w:r>
      <w:r w:rsidR="00D33D82" w:rsidRPr="00227E14">
        <w:rPr>
          <w:lang w:val="en-IN"/>
        </w:rPr>
        <w:t xml:space="preserve">alienation from the rest of the country. </w:t>
      </w:r>
      <w:r w:rsidR="00725E26" w:rsidRPr="00227E14">
        <w:rPr>
          <w:lang w:val="en-IN"/>
        </w:rPr>
        <w:t>A</w:t>
      </w:r>
      <w:r w:rsidR="00D33D82" w:rsidRPr="00227E14">
        <w:rPr>
          <w:lang w:val="en-IN"/>
        </w:rPr>
        <w:t>nother new narrative was crafted: The government of India would henceforth discuss with Pakistan only the issue of Pakistan-occupied Kashmir, which needed to be i</w:t>
      </w:r>
      <w:r w:rsidR="00D516EA" w:rsidRPr="00227E14">
        <w:rPr>
          <w:lang w:val="en-IN"/>
        </w:rPr>
        <w:t xml:space="preserve">ntegrated into the </w:t>
      </w:r>
      <w:r w:rsidR="00D516EA" w:rsidRPr="00227E14">
        <w:rPr>
          <w:lang w:val="en-IN"/>
        </w:rPr>
        <w:lastRenderedPageBreak/>
        <w:t>Indian Union.</w:t>
      </w:r>
      <w:r w:rsidR="00D33D82" w:rsidRPr="00227E14">
        <w:rPr>
          <w:lang w:val="en-IN"/>
        </w:rPr>
        <w:t xml:space="preserve"> </w:t>
      </w:r>
      <w:r w:rsidR="00D516EA" w:rsidRPr="00227E14">
        <w:rPr>
          <w:lang w:val="en-IN"/>
        </w:rPr>
        <w:t>T</w:t>
      </w:r>
      <w:r w:rsidR="00D33D82" w:rsidRPr="00227E14">
        <w:rPr>
          <w:lang w:val="en-IN"/>
        </w:rPr>
        <w:t xml:space="preserve">here would be no </w:t>
      </w:r>
      <w:r w:rsidR="00725E26" w:rsidRPr="00227E14">
        <w:rPr>
          <w:lang w:val="en-IN"/>
        </w:rPr>
        <w:t xml:space="preserve">more </w:t>
      </w:r>
      <w:r w:rsidR="00D33D82" w:rsidRPr="00227E14">
        <w:rPr>
          <w:lang w:val="en-IN"/>
        </w:rPr>
        <w:t>discussions on Jammu and Kash</w:t>
      </w:r>
      <w:r w:rsidR="00F145E6">
        <w:rPr>
          <w:lang w:val="en-IN"/>
        </w:rPr>
        <w:t>mi</w:t>
      </w:r>
      <w:r w:rsidR="007D259B" w:rsidRPr="00227E14">
        <w:rPr>
          <w:lang w:val="en-IN"/>
        </w:rPr>
        <w:t xml:space="preserve">r </w:t>
      </w:r>
      <w:r w:rsidR="00855228" w:rsidRPr="00227E14">
        <w:rPr>
          <w:lang w:val="en-IN"/>
        </w:rPr>
        <w:t>as it was an integral part of India like the other states. And that was final.</w:t>
      </w:r>
    </w:p>
    <w:p w14:paraId="25DFDDCE" w14:textId="77777777" w:rsidR="00D33D82" w:rsidRPr="00227E14" w:rsidRDefault="00D33D82">
      <w:pPr>
        <w:spacing w:after="0"/>
        <w:jc w:val="left"/>
        <w:rPr>
          <w:lang w:val="en-IN"/>
        </w:rPr>
      </w:pPr>
      <w:r w:rsidRPr="00227E14">
        <w:rPr>
          <w:lang w:val="en-IN"/>
        </w:rPr>
        <w:br w:type="page"/>
      </w:r>
    </w:p>
    <w:p w14:paraId="3E7ECBAD" w14:textId="77777777" w:rsidR="000C5067" w:rsidRPr="00227E14" w:rsidRDefault="000C5067" w:rsidP="000C5067">
      <w:pPr>
        <w:spacing w:after="0"/>
        <w:jc w:val="left"/>
        <w:rPr>
          <w:lang w:val="en-IN"/>
        </w:rPr>
      </w:pPr>
      <w:bookmarkStart w:id="164" w:name="_Toc21261032"/>
    </w:p>
    <w:p w14:paraId="215875E1" w14:textId="77777777" w:rsidR="000C5067" w:rsidRPr="00227E14" w:rsidRDefault="000C5067" w:rsidP="005F55C3">
      <w:pPr>
        <w:pStyle w:val="Heading1"/>
        <w:numPr>
          <w:ilvl w:val="0"/>
          <w:numId w:val="6"/>
        </w:numPr>
        <w:jc w:val="center"/>
        <w:rPr>
          <w:lang w:val="en-IN"/>
        </w:rPr>
      </w:pPr>
      <w:bookmarkStart w:id="165" w:name="_Toc80027705"/>
      <w:bookmarkStart w:id="166" w:name="_Toc80028401"/>
      <w:bookmarkStart w:id="167" w:name="_Toc80028460"/>
      <w:bookmarkEnd w:id="165"/>
      <w:bookmarkEnd w:id="166"/>
      <w:bookmarkEnd w:id="167"/>
    </w:p>
    <w:p w14:paraId="10D022C4" w14:textId="5A373004" w:rsidR="00BE656B" w:rsidRPr="00227E14" w:rsidRDefault="00D33D82" w:rsidP="000C5067">
      <w:pPr>
        <w:pStyle w:val="Heading2"/>
        <w:rPr>
          <w:lang w:val="en-IN"/>
        </w:rPr>
      </w:pPr>
      <w:bookmarkStart w:id="168" w:name="_Toc80027706"/>
      <w:bookmarkStart w:id="169" w:name="_Toc80028402"/>
      <w:r w:rsidRPr="00227E14">
        <w:rPr>
          <w:lang w:val="en-IN"/>
        </w:rPr>
        <w:t>The Demonetisation Sledgehammer</w:t>
      </w:r>
      <w:bookmarkEnd w:id="164"/>
      <w:bookmarkEnd w:id="168"/>
      <w:bookmarkEnd w:id="169"/>
    </w:p>
    <w:p w14:paraId="383F0862" w14:textId="3DFFA902" w:rsidR="006C405C" w:rsidRPr="00227E14" w:rsidRDefault="00775ED8" w:rsidP="00916F8F">
      <w:pPr>
        <w:rPr>
          <w:lang w:val="en-IN"/>
        </w:rPr>
      </w:pPr>
      <w:r w:rsidRPr="00227E14">
        <w:rPr>
          <w:lang w:val="en-IN"/>
        </w:rPr>
        <w:t xml:space="preserve">Prime Minister Jadeja </w:t>
      </w:r>
      <w:r w:rsidR="000947EB" w:rsidRPr="00227E14">
        <w:rPr>
          <w:lang w:val="en-IN"/>
        </w:rPr>
        <w:t xml:space="preserve">was turning out to be the sort to deliver surprise after </w:t>
      </w:r>
      <w:r w:rsidR="007A7053" w:rsidRPr="00227E14">
        <w:rPr>
          <w:lang w:val="en-IN"/>
        </w:rPr>
        <w:t>unguessable surprise with his governance</w:t>
      </w:r>
      <w:r w:rsidR="00E40358" w:rsidRPr="00227E14">
        <w:rPr>
          <w:lang w:val="en-IN"/>
        </w:rPr>
        <w:t xml:space="preserve"> so far</w:t>
      </w:r>
      <w:r w:rsidR="007A7053" w:rsidRPr="00227E14">
        <w:rPr>
          <w:lang w:val="en-IN"/>
        </w:rPr>
        <w:t xml:space="preserve">. But this one </w:t>
      </w:r>
      <w:r w:rsidR="00E40358" w:rsidRPr="00227E14">
        <w:rPr>
          <w:lang w:val="en-IN"/>
        </w:rPr>
        <w:t xml:space="preserve">was nothing short of a shocker for everyone – the cabinet, the opposition, the media, the people. In a television address </w:t>
      </w:r>
      <w:r w:rsidR="00674EBB" w:rsidRPr="00227E14">
        <w:rPr>
          <w:lang w:val="en-IN"/>
        </w:rPr>
        <w:t>to the nation one evening, the Prime Minister announced that all Rs.500 and Rs.</w:t>
      </w:r>
      <w:r w:rsidR="00E40358" w:rsidRPr="00227E14">
        <w:rPr>
          <w:lang w:val="en-IN"/>
        </w:rPr>
        <w:t>1000 notes</w:t>
      </w:r>
      <w:r w:rsidR="00674EBB" w:rsidRPr="00227E14">
        <w:rPr>
          <w:lang w:val="en-IN"/>
        </w:rPr>
        <w:t>,</w:t>
      </w:r>
      <w:r w:rsidR="00E40358" w:rsidRPr="00227E14">
        <w:rPr>
          <w:lang w:val="en-IN"/>
        </w:rPr>
        <w:t xml:space="preserve"> from the stroke of midnight that day</w:t>
      </w:r>
      <w:r w:rsidR="00674EBB" w:rsidRPr="00227E14">
        <w:rPr>
          <w:lang w:val="en-IN"/>
        </w:rPr>
        <w:t>,</w:t>
      </w:r>
      <w:r w:rsidR="00E40358" w:rsidRPr="00227E14">
        <w:rPr>
          <w:lang w:val="en-IN"/>
        </w:rPr>
        <w:t xml:space="preserve"> would become </w:t>
      </w:r>
      <w:r w:rsidR="003E5AFB" w:rsidRPr="00227E14">
        <w:rPr>
          <w:lang w:val="en-IN"/>
        </w:rPr>
        <w:t>demone</w:t>
      </w:r>
      <w:r w:rsidR="00185890" w:rsidRPr="00227E14">
        <w:rPr>
          <w:lang w:val="en-IN"/>
        </w:rPr>
        <w:t xml:space="preserve">tised. The idea was to deliver a </w:t>
      </w:r>
      <w:r w:rsidR="00B062E1" w:rsidRPr="00227E14">
        <w:rPr>
          <w:lang w:val="en-IN"/>
        </w:rPr>
        <w:t xml:space="preserve">body </w:t>
      </w:r>
      <w:r w:rsidR="00185890" w:rsidRPr="00227E14">
        <w:rPr>
          <w:lang w:val="en-IN"/>
        </w:rPr>
        <w:t xml:space="preserve">blow to the proliferating black money economy in the country. The impact was </w:t>
      </w:r>
      <w:r w:rsidR="002243B9" w:rsidRPr="00227E14">
        <w:rPr>
          <w:lang w:val="en-IN"/>
        </w:rPr>
        <w:t xml:space="preserve">like an earthquake reverberating through trade, commerce, the stock market (that </w:t>
      </w:r>
      <w:r w:rsidR="004D6B95" w:rsidRPr="00227E14">
        <w:rPr>
          <w:lang w:val="en-IN"/>
        </w:rPr>
        <w:t>nosedived</w:t>
      </w:r>
      <w:r w:rsidR="002243B9" w:rsidRPr="00227E14">
        <w:rPr>
          <w:lang w:val="en-IN"/>
        </w:rPr>
        <w:t xml:space="preserve"> like </w:t>
      </w:r>
      <w:proofErr w:type="gramStart"/>
      <w:r w:rsidR="002243B9" w:rsidRPr="00227E14">
        <w:rPr>
          <w:lang w:val="en-IN"/>
        </w:rPr>
        <w:t>never before</w:t>
      </w:r>
      <w:proofErr w:type="gramEnd"/>
      <w:r w:rsidR="007F4009" w:rsidRPr="00227E14">
        <w:rPr>
          <w:lang w:val="en-IN"/>
        </w:rPr>
        <w:t>), banking</w:t>
      </w:r>
      <w:r w:rsidR="002243B9" w:rsidRPr="00227E14">
        <w:rPr>
          <w:lang w:val="en-IN"/>
        </w:rPr>
        <w:t xml:space="preserve">, foreign investment – the list was long. </w:t>
      </w:r>
    </w:p>
    <w:p w14:paraId="61BD8679" w14:textId="2C74C26F" w:rsidR="00D33D82" w:rsidRPr="00227E14" w:rsidRDefault="00BD261E" w:rsidP="00916F8F">
      <w:pPr>
        <w:rPr>
          <w:lang w:val="en-IN"/>
        </w:rPr>
      </w:pPr>
      <w:r w:rsidRPr="00227E14">
        <w:rPr>
          <w:lang w:val="en-IN"/>
        </w:rPr>
        <w:t xml:space="preserve">A couple of days later, </w:t>
      </w:r>
      <w:r w:rsidR="00D33D82" w:rsidRPr="00227E14">
        <w:rPr>
          <w:lang w:val="en-IN"/>
        </w:rPr>
        <w:t xml:space="preserve">Chennakesavan Krishnan (aka CK) was </w:t>
      </w:r>
      <w:r w:rsidR="00711A02" w:rsidRPr="00227E14">
        <w:rPr>
          <w:lang w:val="en-IN"/>
        </w:rPr>
        <w:t>s</w:t>
      </w:r>
      <w:r w:rsidR="007F59DE" w:rsidRPr="00227E14">
        <w:rPr>
          <w:lang w:val="en-IN"/>
        </w:rPr>
        <w:t>itting</w:t>
      </w:r>
      <w:r w:rsidR="00711A02" w:rsidRPr="00227E14">
        <w:rPr>
          <w:lang w:val="en-IN"/>
        </w:rPr>
        <w:t xml:space="preserve"> </w:t>
      </w:r>
      <w:r w:rsidR="00D33D82" w:rsidRPr="00227E14">
        <w:rPr>
          <w:lang w:val="en-IN"/>
        </w:rPr>
        <w:t>on the edge of his chair</w:t>
      </w:r>
      <w:r w:rsidR="00112886" w:rsidRPr="00227E14">
        <w:rPr>
          <w:lang w:val="en-IN"/>
        </w:rPr>
        <w:t>.</w:t>
      </w:r>
      <w:r w:rsidR="00181FD3" w:rsidRPr="00227E14">
        <w:rPr>
          <w:lang w:val="en-IN"/>
        </w:rPr>
        <w:t xml:space="preserve"> </w:t>
      </w:r>
      <w:r w:rsidR="00D33D82" w:rsidRPr="00227E14">
        <w:rPr>
          <w:lang w:val="en-IN"/>
        </w:rPr>
        <w:t xml:space="preserve">CK had encountered many challenges in his life, but this was unique. The Prime Minister had summoned him to South Block to craft a strategy </w:t>
      </w:r>
      <w:r w:rsidR="000D58D4" w:rsidRPr="00227E14">
        <w:rPr>
          <w:lang w:val="en-IN"/>
        </w:rPr>
        <w:t xml:space="preserve">on effectively implementing </w:t>
      </w:r>
      <w:r w:rsidR="006C405C" w:rsidRPr="00227E14">
        <w:rPr>
          <w:lang w:val="en-IN"/>
        </w:rPr>
        <w:t>demonetis</w:t>
      </w:r>
      <w:r w:rsidR="000D58D4" w:rsidRPr="00227E14">
        <w:rPr>
          <w:lang w:val="en-IN"/>
        </w:rPr>
        <w:t>ation.</w:t>
      </w:r>
      <w:r w:rsidR="00D33D82" w:rsidRPr="00227E14">
        <w:rPr>
          <w:lang w:val="en-IN"/>
        </w:rPr>
        <w:t xml:space="preserve"> </w:t>
      </w:r>
      <w:r w:rsidR="00674EBB" w:rsidRPr="00227E14">
        <w:rPr>
          <w:lang w:val="en-IN"/>
        </w:rPr>
        <w:t xml:space="preserve">CK was among the very few </w:t>
      </w:r>
      <w:r w:rsidR="003E5AFB" w:rsidRPr="00227E14">
        <w:rPr>
          <w:lang w:val="en-IN"/>
        </w:rPr>
        <w:t>whom</w:t>
      </w:r>
      <w:r w:rsidR="00674EBB" w:rsidRPr="00227E14">
        <w:rPr>
          <w:lang w:val="en-IN"/>
        </w:rPr>
        <w:t xml:space="preserve"> the Prime Minister had </w:t>
      </w:r>
      <w:r w:rsidR="00872512" w:rsidRPr="00227E14">
        <w:rPr>
          <w:lang w:val="en-IN"/>
        </w:rPr>
        <w:t xml:space="preserve">spoken to about </w:t>
      </w:r>
      <w:r w:rsidR="00674EBB" w:rsidRPr="00227E14">
        <w:rPr>
          <w:lang w:val="en-IN"/>
        </w:rPr>
        <w:t>the demonetisation move.</w:t>
      </w:r>
    </w:p>
    <w:p w14:paraId="3EDCC9DE" w14:textId="4C525205" w:rsidR="00D33D82" w:rsidRPr="00227E14" w:rsidRDefault="00D33D82" w:rsidP="00916F8F">
      <w:pPr>
        <w:rPr>
          <w:lang w:val="en-IN"/>
        </w:rPr>
      </w:pPr>
      <w:r w:rsidRPr="00227E14">
        <w:rPr>
          <w:lang w:val="en-IN"/>
        </w:rPr>
        <w:t xml:space="preserve">Even the President of India had not been informed, let alone the </w:t>
      </w:r>
      <w:r w:rsidR="00BD261E" w:rsidRPr="00227E14">
        <w:rPr>
          <w:lang w:val="en-IN"/>
        </w:rPr>
        <w:t>c</w:t>
      </w:r>
      <w:r w:rsidRPr="00227E14">
        <w:rPr>
          <w:lang w:val="en-IN"/>
        </w:rPr>
        <w:t>abinet</w:t>
      </w:r>
      <w:r w:rsidR="00BD261E" w:rsidRPr="00227E14">
        <w:rPr>
          <w:lang w:val="en-IN"/>
        </w:rPr>
        <w:t xml:space="preserve"> of</w:t>
      </w:r>
      <w:r w:rsidRPr="00227E14">
        <w:rPr>
          <w:lang w:val="en-IN"/>
        </w:rPr>
        <w:t xml:space="preserve"> </w:t>
      </w:r>
      <w:r w:rsidR="00BD261E" w:rsidRPr="00227E14">
        <w:rPr>
          <w:lang w:val="en-IN"/>
        </w:rPr>
        <w:t>m</w:t>
      </w:r>
      <w:r w:rsidRPr="00227E14">
        <w:rPr>
          <w:lang w:val="en-IN"/>
        </w:rPr>
        <w:t>inisters. P</w:t>
      </w:r>
      <w:r w:rsidR="00674EBB" w:rsidRPr="00227E14">
        <w:rPr>
          <w:lang w:val="en-IN"/>
        </w:rPr>
        <w:t>P felt especially let down.</w:t>
      </w:r>
      <w:r w:rsidRPr="00227E14">
        <w:rPr>
          <w:lang w:val="en-IN"/>
        </w:rPr>
        <w:t xml:space="preserve"> </w:t>
      </w:r>
      <w:r w:rsidR="00674EBB" w:rsidRPr="00227E14">
        <w:rPr>
          <w:lang w:val="en-IN"/>
        </w:rPr>
        <w:t>A</w:t>
      </w:r>
      <w:r w:rsidRPr="00227E14">
        <w:rPr>
          <w:lang w:val="en-IN"/>
        </w:rPr>
        <w:t xml:space="preserve">s </w:t>
      </w:r>
      <w:r w:rsidR="0017389D">
        <w:rPr>
          <w:lang w:val="en-IN"/>
        </w:rPr>
        <w:lastRenderedPageBreak/>
        <w:t>Finance Minister</w:t>
      </w:r>
      <w:r w:rsidRPr="00227E14">
        <w:rPr>
          <w:lang w:val="en-IN"/>
        </w:rPr>
        <w:t xml:space="preserve"> and one of the Prime Minister’s close</w:t>
      </w:r>
      <w:r w:rsidR="00BD261E" w:rsidRPr="00227E14">
        <w:rPr>
          <w:lang w:val="en-IN"/>
        </w:rPr>
        <w:t>st</w:t>
      </w:r>
      <w:r w:rsidRPr="00227E14">
        <w:rPr>
          <w:lang w:val="en-IN"/>
        </w:rPr>
        <w:t xml:space="preserve"> associates, he had expected to be taken into confidence. This was another indication that he was being </w:t>
      </w:r>
      <w:r w:rsidR="00AF65DD" w:rsidRPr="00227E14">
        <w:rPr>
          <w:lang w:val="en-IN"/>
        </w:rPr>
        <w:t>side-lined</w:t>
      </w:r>
      <w:r w:rsidRPr="00227E14">
        <w:rPr>
          <w:lang w:val="en-IN"/>
        </w:rPr>
        <w:t xml:space="preserve">. He had </w:t>
      </w:r>
      <w:r w:rsidR="002243B9" w:rsidRPr="00227E14">
        <w:rPr>
          <w:lang w:val="en-IN"/>
        </w:rPr>
        <w:t xml:space="preserve">secretly </w:t>
      </w:r>
      <w:r w:rsidRPr="00227E14">
        <w:rPr>
          <w:lang w:val="en-IN"/>
        </w:rPr>
        <w:t xml:space="preserve">become a subject of ridicule, with his friend and former </w:t>
      </w:r>
      <w:r w:rsidR="0017389D">
        <w:rPr>
          <w:lang w:val="en-IN"/>
        </w:rPr>
        <w:t>Finance Minister</w:t>
      </w:r>
      <w:r w:rsidR="00674EBB" w:rsidRPr="00227E14">
        <w:rPr>
          <w:lang w:val="en-IN"/>
        </w:rPr>
        <w:t>,</w:t>
      </w:r>
      <w:r w:rsidR="006962E9" w:rsidRPr="00227E14">
        <w:rPr>
          <w:lang w:val="en-IN"/>
        </w:rPr>
        <w:t xml:space="preserve"> Maida</w:t>
      </w:r>
      <w:r w:rsidR="00674EBB" w:rsidRPr="00227E14">
        <w:rPr>
          <w:lang w:val="en-IN"/>
        </w:rPr>
        <w:t>,</w:t>
      </w:r>
      <w:r w:rsidRPr="00227E14">
        <w:rPr>
          <w:lang w:val="en-IN"/>
        </w:rPr>
        <w:t xml:space="preserve"> taunting him at being kept in the dark. </w:t>
      </w:r>
      <w:r w:rsidR="00674EBB" w:rsidRPr="00227E14">
        <w:rPr>
          <w:lang w:val="en-IN"/>
        </w:rPr>
        <w:t xml:space="preserve">Maida </w:t>
      </w:r>
      <w:r w:rsidR="002243B9" w:rsidRPr="00227E14">
        <w:rPr>
          <w:lang w:val="en-IN"/>
        </w:rPr>
        <w:t xml:space="preserve">would not miss an opportunity to take a dig at </w:t>
      </w:r>
      <w:r w:rsidRPr="00227E14">
        <w:rPr>
          <w:lang w:val="en-IN"/>
        </w:rPr>
        <w:t>PP to</w:t>
      </w:r>
      <w:r w:rsidR="002243B9" w:rsidRPr="00227E14">
        <w:rPr>
          <w:lang w:val="en-IN"/>
        </w:rPr>
        <w:t xml:space="preserve"> also provoke him to</w:t>
      </w:r>
      <w:r w:rsidRPr="00227E14">
        <w:rPr>
          <w:lang w:val="en-IN"/>
        </w:rPr>
        <w:t xml:space="preserve"> respond in a way that would embarrass the Prime Minister. But PP was a </w:t>
      </w:r>
      <w:r w:rsidR="003122CB" w:rsidRPr="00227E14">
        <w:rPr>
          <w:lang w:val="en-IN"/>
        </w:rPr>
        <w:t xml:space="preserve">seasoned </w:t>
      </w:r>
      <w:r w:rsidRPr="00227E14">
        <w:rPr>
          <w:lang w:val="en-IN"/>
        </w:rPr>
        <w:t xml:space="preserve">player and refused to take the bait. Instead, he quickly </w:t>
      </w:r>
      <w:r w:rsidR="002243B9" w:rsidRPr="00227E14">
        <w:rPr>
          <w:lang w:val="en-IN"/>
        </w:rPr>
        <w:t xml:space="preserve">settled </w:t>
      </w:r>
      <w:r w:rsidRPr="00227E14">
        <w:rPr>
          <w:lang w:val="en-IN"/>
        </w:rPr>
        <w:t>into the task of implementing the decision — something that Hasmukh expected him to do. This way</w:t>
      </w:r>
      <w:r w:rsidR="002243B9" w:rsidRPr="00227E14">
        <w:rPr>
          <w:lang w:val="en-IN"/>
        </w:rPr>
        <w:t>,</w:t>
      </w:r>
      <w:r w:rsidRPr="00227E14">
        <w:rPr>
          <w:lang w:val="en-IN"/>
        </w:rPr>
        <w:t xml:space="preserve"> at least</w:t>
      </w:r>
      <w:r w:rsidR="002243B9" w:rsidRPr="00227E14">
        <w:rPr>
          <w:lang w:val="en-IN"/>
        </w:rPr>
        <w:t>,</w:t>
      </w:r>
      <w:r w:rsidRPr="00227E14">
        <w:rPr>
          <w:lang w:val="en-IN"/>
        </w:rPr>
        <w:t xml:space="preserve"> he could </w:t>
      </w:r>
      <w:r w:rsidR="00FB3D7E" w:rsidRPr="00227E14">
        <w:rPr>
          <w:lang w:val="en-IN"/>
        </w:rPr>
        <w:t>still be seen as someone</w:t>
      </w:r>
      <w:r w:rsidRPr="00227E14">
        <w:rPr>
          <w:lang w:val="en-IN"/>
        </w:rPr>
        <w:t xml:space="preserve"> in the inner circle.</w:t>
      </w:r>
    </w:p>
    <w:p w14:paraId="3739116E" w14:textId="2D83E563" w:rsidR="00D33D82" w:rsidRPr="00227E14" w:rsidRDefault="00D33D82" w:rsidP="00916F8F">
      <w:pPr>
        <w:rPr>
          <w:lang w:val="en-IN"/>
        </w:rPr>
      </w:pPr>
      <w:r w:rsidRPr="00227E14">
        <w:rPr>
          <w:lang w:val="en-IN"/>
        </w:rPr>
        <w:t>The problem was that he was offering reasons why demonetisation could not be implemented effectively</w:t>
      </w:r>
      <w:r w:rsidR="00194103" w:rsidRPr="00227E14">
        <w:rPr>
          <w:lang w:val="en-IN"/>
        </w:rPr>
        <w:t xml:space="preserve"> while</w:t>
      </w:r>
      <w:r w:rsidRPr="00227E14">
        <w:rPr>
          <w:lang w:val="en-IN"/>
        </w:rPr>
        <w:t xml:space="preserve"> the Prime Minister was looking for solutions</w:t>
      </w:r>
      <w:r w:rsidR="00194103" w:rsidRPr="00227E14">
        <w:rPr>
          <w:lang w:val="en-IN"/>
        </w:rPr>
        <w:t xml:space="preserve"> to his radical move</w:t>
      </w:r>
      <w:r w:rsidRPr="00227E14">
        <w:rPr>
          <w:lang w:val="en-IN"/>
        </w:rPr>
        <w:t xml:space="preserve">. </w:t>
      </w:r>
      <w:r w:rsidR="00674EBB" w:rsidRPr="00227E14">
        <w:rPr>
          <w:lang w:val="en-IN"/>
        </w:rPr>
        <w:t>C</w:t>
      </w:r>
      <w:r w:rsidRPr="00227E14">
        <w:rPr>
          <w:lang w:val="en-IN"/>
        </w:rPr>
        <w:t xml:space="preserve">K was not an admirer of the </w:t>
      </w:r>
      <w:r w:rsidR="0017389D">
        <w:rPr>
          <w:lang w:val="en-IN"/>
        </w:rPr>
        <w:t>Finance Minister</w:t>
      </w:r>
      <w:r w:rsidR="00F36438" w:rsidRPr="00227E14">
        <w:rPr>
          <w:lang w:val="en-IN"/>
        </w:rPr>
        <w:t xml:space="preserve">. He openly </w:t>
      </w:r>
      <w:r w:rsidRPr="00227E14">
        <w:rPr>
          <w:lang w:val="en-IN"/>
        </w:rPr>
        <w:t xml:space="preserve">expressed disappointment over the </w:t>
      </w:r>
      <w:r w:rsidR="00FB3D7E" w:rsidRPr="00227E14">
        <w:rPr>
          <w:lang w:val="en-IN"/>
        </w:rPr>
        <w:t xml:space="preserve">not so effective </w:t>
      </w:r>
      <w:r w:rsidRPr="00227E14">
        <w:rPr>
          <w:lang w:val="en-IN"/>
        </w:rPr>
        <w:t xml:space="preserve">measures </w:t>
      </w:r>
      <w:r w:rsidR="00F36438" w:rsidRPr="00227E14">
        <w:rPr>
          <w:lang w:val="en-IN"/>
        </w:rPr>
        <w:t xml:space="preserve">of </w:t>
      </w:r>
      <w:r w:rsidRPr="00227E14">
        <w:rPr>
          <w:lang w:val="en-IN"/>
        </w:rPr>
        <w:t xml:space="preserve">the finance ministry to revive the economy left in shambles by the previous regime. CK believed, given the huge mandate the Prime Minister had received, his government ought to take dramatic and transformational steps. In private, </w:t>
      </w:r>
      <w:r w:rsidR="00194103" w:rsidRPr="00227E14">
        <w:rPr>
          <w:lang w:val="en-IN"/>
        </w:rPr>
        <w:t xml:space="preserve">Hasmukh </w:t>
      </w:r>
      <w:r w:rsidRPr="00227E14">
        <w:rPr>
          <w:lang w:val="en-IN"/>
        </w:rPr>
        <w:t xml:space="preserve">agreed with him, but could not bring himself to tick off his </w:t>
      </w:r>
      <w:r w:rsidR="0017389D">
        <w:rPr>
          <w:lang w:val="en-IN"/>
        </w:rPr>
        <w:t>Finance Minister</w:t>
      </w:r>
      <w:r w:rsidRPr="00227E14">
        <w:rPr>
          <w:lang w:val="en-IN"/>
        </w:rPr>
        <w:t xml:space="preserve"> who had stood by him in </w:t>
      </w:r>
      <w:r w:rsidR="00F36438" w:rsidRPr="00227E14">
        <w:rPr>
          <w:lang w:val="en-IN"/>
        </w:rPr>
        <w:t xml:space="preserve">troubled </w:t>
      </w:r>
      <w:r w:rsidRPr="00227E14">
        <w:rPr>
          <w:lang w:val="en-IN"/>
        </w:rPr>
        <w:t>times</w:t>
      </w:r>
      <w:r w:rsidR="00F36438" w:rsidRPr="00227E14">
        <w:rPr>
          <w:lang w:val="en-IN"/>
        </w:rPr>
        <w:t>.</w:t>
      </w:r>
      <w:r w:rsidRPr="00227E14">
        <w:rPr>
          <w:lang w:val="en-IN"/>
        </w:rPr>
        <w:t xml:space="preserve"> </w:t>
      </w:r>
    </w:p>
    <w:p w14:paraId="235E8340" w14:textId="30F0BB1F" w:rsidR="00D33D82" w:rsidRPr="00227E14" w:rsidRDefault="00D33D82" w:rsidP="00916F8F">
      <w:pPr>
        <w:rPr>
          <w:lang w:val="en-IN"/>
        </w:rPr>
      </w:pPr>
      <w:r w:rsidRPr="00227E14">
        <w:rPr>
          <w:lang w:val="en-IN"/>
        </w:rPr>
        <w:t>CK’s involvement had</w:t>
      </w:r>
      <w:r w:rsidR="00B12E2D" w:rsidRPr="00227E14">
        <w:rPr>
          <w:lang w:val="en-IN"/>
        </w:rPr>
        <w:t xml:space="preserve"> </w:t>
      </w:r>
      <w:r w:rsidR="00402A1C" w:rsidRPr="00227E14">
        <w:rPr>
          <w:lang w:val="en-IN"/>
        </w:rPr>
        <w:t>(</w:t>
      </w:r>
      <w:r w:rsidRPr="00227E14">
        <w:rPr>
          <w:lang w:val="en-IN"/>
        </w:rPr>
        <w:t>expectedly</w:t>
      </w:r>
      <w:r w:rsidR="00402A1C" w:rsidRPr="00227E14">
        <w:rPr>
          <w:lang w:val="en-IN"/>
        </w:rPr>
        <w:t>)</w:t>
      </w:r>
      <w:r w:rsidRPr="00227E14">
        <w:rPr>
          <w:lang w:val="en-IN"/>
        </w:rPr>
        <w:t xml:space="preserve"> not gone down well with P</w:t>
      </w:r>
      <w:r w:rsidR="00194103" w:rsidRPr="00227E14">
        <w:rPr>
          <w:lang w:val="en-IN"/>
        </w:rPr>
        <w:t xml:space="preserve">P. </w:t>
      </w:r>
      <w:r w:rsidRPr="00227E14">
        <w:rPr>
          <w:lang w:val="en-IN"/>
        </w:rPr>
        <w:t xml:space="preserve">But there was little he could do except </w:t>
      </w:r>
      <w:r w:rsidR="00194103" w:rsidRPr="00227E14">
        <w:rPr>
          <w:lang w:val="en-IN"/>
        </w:rPr>
        <w:t xml:space="preserve">to grin and </w:t>
      </w:r>
      <w:r w:rsidRPr="00227E14">
        <w:rPr>
          <w:lang w:val="en-IN"/>
        </w:rPr>
        <w:t>bear</w:t>
      </w:r>
      <w:r w:rsidR="00194103" w:rsidRPr="00227E14">
        <w:rPr>
          <w:lang w:val="en-IN"/>
        </w:rPr>
        <w:t>.</w:t>
      </w:r>
      <w:r w:rsidRPr="00227E14">
        <w:rPr>
          <w:lang w:val="en-IN"/>
        </w:rPr>
        <w:t xml:space="preserve"> PP was determined to place as many obstacles as he could in </w:t>
      </w:r>
      <w:r w:rsidR="00194103" w:rsidRPr="00227E14">
        <w:rPr>
          <w:lang w:val="en-IN"/>
        </w:rPr>
        <w:t xml:space="preserve">CK’s </w:t>
      </w:r>
      <w:r w:rsidRPr="00227E14">
        <w:rPr>
          <w:lang w:val="en-IN"/>
        </w:rPr>
        <w:t>way, if only to discredit his efforts.</w:t>
      </w:r>
      <w:r w:rsidR="00683B0E" w:rsidRPr="00227E14">
        <w:rPr>
          <w:lang w:val="en-IN"/>
        </w:rPr>
        <w:t xml:space="preserve"> It was the only thing he could do. But he was determined to do it.</w:t>
      </w:r>
    </w:p>
    <w:p w14:paraId="7BDE035D" w14:textId="713246B0" w:rsidR="00D33D82" w:rsidRPr="00227E14" w:rsidRDefault="00D33D82" w:rsidP="00916F8F">
      <w:pPr>
        <w:rPr>
          <w:lang w:val="en-IN"/>
        </w:rPr>
      </w:pPr>
      <w:r w:rsidRPr="00227E14">
        <w:rPr>
          <w:lang w:val="en-IN"/>
        </w:rPr>
        <w:t>CK was a chartered accountant by training</w:t>
      </w:r>
      <w:r w:rsidR="00194103" w:rsidRPr="00227E14">
        <w:rPr>
          <w:lang w:val="en-IN"/>
        </w:rPr>
        <w:t xml:space="preserve"> with a</w:t>
      </w:r>
      <w:r w:rsidR="00766CA3" w:rsidRPr="00227E14">
        <w:rPr>
          <w:lang w:val="en-IN"/>
        </w:rPr>
        <w:t>n</w:t>
      </w:r>
      <w:r w:rsidR="00194103" w:rsidRPr="00227E14">
        <w:rPr>
          <w:lang w:val="en-IN"/>
        </w:rPr>
        <w:t xml:space="preserve"> eye for </w:t>
      </w:r>
      <w:r w:rsidRPr="00227E14">
        <w:rPr>
          <w:lang w:val="en-IN"/>
        </w:rPr>
        <w:t xml:space="preserve">seeing </w:t>
      </w:r>
      <w:r w:rsidR="00065DF2" w:rsidRPr="00227E14">
        <w:rPr>
          <w:lang w:val="en-IN"/>
        </w:rPr>
        <w:t xml:space="preserve">the magic in </w:t>
      </w:r>
      <w:r w:rsidRPr="00227E14">
        <w:rPr>
          <w:lang w:val="en-IN"/>
        </w:rPr>
        <w:t xml:space="preserve">numbers and reading between the lines </w:t>
      </w:r>
      <w:r w:rsidRPr="00227E14">
        <w:rPr>
          <w:lang w:val="en-IN"/>
        </w:rPr>
        <w:lastRenderedPageBreak/>
        <w:t xml:space="preserve">of financial documents. He was now pushing seventy, but even </w:t>
      </w:r>
      <w:r w:rsidR="00766CA3" w:rsidRPr="00227E14">
        <w:rPr>
          <w:lang w:val="en-IN"/>
        </w:rPr>
        <w:t xml:space="preserve">in his </w:t>
      </w:r>
      <w:r w:rsidRPr="00227E14">
        <w:rPr>
          <w:lang w:val="en-IN"/>
        </w:rPr>
        <w:t>twenties</w:t>
      </w:r>
      <w:r w:rsidR="00766CA3" w:rsidRPr="00227E14">
        <w:rPr>
          <w:lang w:val="en-IN"/>
        </w:rPr>
        <w:t>,</w:t>
      </w:r>
      <w:r w:rsidRPr="00227E14">
        <w:rPr>
          <w:lang w:val="en-IN"/>
        </w:rPr>
        <w:t xml:space="preserve"> he </w:t>
      </w:r>
      <w:r w:rsidR="00766CA3" w:rsidRPr="00227E14">
        <w:rPr>
          <w:lang w:val="en-IN"/>
        </w:rPr>
        <w:t>was advising people in</w:t>
      </w:r>
      <w:r w:rsidRPr="00227E14">
        <w:rPr>
          <w:lang w:val="en-IN"/>
        </w:rPr>
        <w:t xml:space="preserve"> high-profile</w:t>
      </w:r>
      <w:r w:rsidR="00766CA3" w:rsidRPr="00227E14">
        <w:rPr>
          <w:lang w:val="en-IN"/>
        </w:rPr>
        <w:t xml:space="preserve"> positions on financial matters. </w:t>
      </w:r>
      <w:r w:rsidRPr="00227E14">
        <w:rPr>
          <w:lang w:val="en-IN"/>
        </w:rPr>
        <w:t xml:space="preserve">He combined the qualities of a financial wizard and a perceptive lawyer with argumentative skills. Over the decades, CK </w:t>
      </w:r>
      <w:r w:rsidR="00683B0E" w:rsidRPr="00227E14">
        <w:rPr>
          <w:lang w:val="en-IN"/>
        </w:rPr>
        <w:t xml:space="preserve">came to be respected immensely for his knowledge on politico-economic matters. </w:t>
      </w:r>
      <w:r w:rsidRPr="00227E14">
        <w:rPr>
          <w:lang w:val="en-IN"/>
        </w:rPr>
        <w:t xml:space="preserve">He was paid </w:t>
      </w:r>
      <w:r w:rsidR="00766CA3" w:rsidRPr="00227E14">
        <w:rPr>
          <w:lang w:val="en-IN"/>
        </w:rPr>
        <w:t xml:space="preserve">handsomely </w:t>
      </w:r>
      <w:r w:rsidRPr="00227E14">
        <w:rPr>
          <w:lang w:val="en-IN"/>
        </w:rPr>
        <w:t>for his effort</w:t>
      </w:r>
      <w:r w:rsidR="004976A1" w:rsidRPr="00227E14">
        <w:rPr>
          <w:lang w:val="en-IN"/>
        </w:rPr>
        <w:t xml:space="preserve"> too</w:t>
      </w:r>
      <w:r w:rsidRPr="00227E14">
        <w:rPr>
          <w:lang w:val="en-IN"/>
        </w:rPr>
        <w:t xml:space="preserve">. But he could also hold forth intelligently on </w:t>
      </w:r>
      <w:r w:rsidR="003E5AFB" w:rsidRPr="00227E14">
        <w:rPr>
          <w:lang w:val="en-IN"/>
        </w:rPr>
        <w:t>civilizational</w:t>
      </w:r>
      <w:r w:rsidRPr="00227E14">
        <w:rPr>
          <w:lang w:val="en-IN"/>
        </w:rPr>
        <w:t xml:space="preserve">-cultural issues, embarking with ease on India’s </w:t>
      </w:r>
      <w:r w:rsidR="00CA22EC" w:rsidRPr="00227E14">
        <w:rPr>
          <w:lang w:val="en-IN"/>
        </w:rPr>
        <w:t xml:space="preserve">glorious </w:t>
      </w:r>
      <w:r w:rsidRPr="00227E14">
        <w:rPr>
          <w:lang w:val="en-IN"/>
        </w:rPr>
        <w:t xml:space="preserve">past, its ancient texts etc. As if all this was not enough, he was a journalist too, editing a well-circulated regional language weekly known for its </w:t>
      </w:r>
      <w:r w:rsidR="00CA22EC" w:rsidRPr="00227E14">
        <w:rPr>
          <w:lang w:val="en-IN"/>
        </w:rPr>
        <w:t xml:space="preserve">straightforward </w:t>
      </w:r>
      <w:r w:rsidR="00CA024E" w:rsidRPr="00227E14">
        <w:rPr>
          <w:lang w:val="en-IN"/>
        </w:rPr>
        <w:t>attacks</w:t>
      </w:r>
      <w:r w:rsidR="00766CA3" w:rsidRPr="00227E14">
        <w:rPr>
          <w:lang w:val="en-IN"/>
        </w:rPr>
        <w:t xml:space="preserve"> and </w:t>
      </w:r>
      <w:r w:rsidRPr="00227E14">
        <w:rPr>
          <w:lang w:val="en-IN"/>
        </w:rPr>
        <w:t>sa</w:t>
      </w:r>
      <w:r w:rsidR="00766CA3" w:rsidRPr="00227E14">
        <w:rPr>
          <w:lang w:val="en-IN"/>
        </w:rPr>
        <w:t xml:space="preserve">tirical wit. </w:t>
      </w:r>
      <w:r w:rsidRPr="00227E14">
        <w:rPr>
          <w:lang w:val="en-IN"/>
        </w:rPr>
        <w:t xml:space="preserve">Besides, he </w:t>
      </w:r>
      <w:r w:rsidR="00766CA3" w:rsidRPr="00227E14">
        <w:rPr>
          <w:lang w:val="en-IN"/>
        </w:rPr>
        <w:t xml:space="preserve">wrote regularly </w:t>
      </w:r>
      <w:r w:rsidRPr="00227E14">
        <w:rPr>
          <w:lang w:val="en-IN"/>
        </w:rPr>
        <w:t xml:space="preserve">on current affairs </w:t>
      </w:r>
      <w:r w:rsidR="00766CA3" w:rsidRPr="00227E14">
        <w:rPr>
          <w:lang w:val="en-IN"/>
        </w:rPr>
        <w:t xml:space="preserve">for </w:t>
      </w:r>
      <w:r w:rsidRPr="00227E14">
        <w:rPr>
          <w:lang w:val="en-IN"/>
        </w:rPr>
        <w:t xml:space="preserve">various </w:t>
      </w:r>
      <w:r w:rsidR="00766CA3" w:rsidRPr="00227E14">
        <w:rPr>
          <w:lang w:val="en-IN"/>
        </w:rPr>
        <w:t xml:space="preserve">prestigious </w:t>
      </w:r>
      <w:r w:rsidRPr="00227E14">
        <w:rPr>
          <w:lang w:val="en-IN"/>
        </w:rPr>
        <w:t>dailies.</w:t>
      </w:r>
      <w:r w:rsidR="00683B0E" w:rsidRPr="00227E14">
        <w:rPr>
          <w:lang w:val="en-IN"/>
        </w:rPr>
        <w:t xml:space="preserve"> </w:t>
      </w:r>
      <w:r w:rsidR="00102B45" w:rsidRPr="00227E14">
        <w:rPr>
          <w:lang w:val="en-IN"/>
        </w:rPr>
        <w:t>This combination of knowledge, clarity and insight</w:t>
      </w:r>
      <w:r w:rsidR="00422472" w:rsidRPr="00227E14">
        <w:rPr>
          <w:lang w:val="en-IN"/>
        </w:rPr>
        <w:t xml:space="preserve"> had drawn</w:t>
      </w:r>
      <w:r w:rsidR="00102B45" w:rsidRPr="00227E14">
        <w:rPr>
          <w:lang w:val="en-IN"/>
        </w:rPr>
        <w:t xml:space="preserve"> Hasmukh to him</w:t>
      </w:r>
      <w:r w:rsidR="00703D6F" w:rsidRPr="00227E14">
        <w:rPr>
          <w:lang w:val="en-IN"/>
        </w:rPr>
        <w:t xml:space="preserve">, who never failed to recognise </w:t>
      </w:r>
      <w:r w:rsidR="00105A24" w:rsidRPr="00227E14">
        <w:rPr>
          <w:lang w:val="en-IN"/>
        </w:rPr>
        <w:t xml:space="preserve">someone who </w:t>
      </w:r>
      <w:r w:rsidR="00703D6F" w:rsidRPr="00227E14">
        <w:rPr>
          <w:lang w:val="en-IN"/>
        </w:rPr>
        <w:t>placed the nation above all else.</w:t>
      </w:r>
    </w:p>
    <w:p w14:paraId="0F34142E" w14:textId="06E7025A" w:rsidR="00D33D82" w:rsidRPr="00227E14" w:rsidRDefault="00D33D82" w:rsidP="00916F8F">
      <w:pPr>
        <w:rPr>
          <w:lang w:val="en-IN"/>
        </w:rPr>
      </w:pPr>
      <w:r w:rsidRPr="00227E14">
        <w:rPr>
          <w:lang w:val="en-IN"/>
        </w:rPr>
        <w:t xml:space="preserve">CK was an admirer of </w:t>
      </w:r>
      <w:r w:rsidR="00A96253" w:rsidRPr="00227E14">
        <w:rPr>
          <w:lang w:val="en-IN"/>
        </w:rPr>
        <w:t>Hasmukh</w:t>
      </w:r>
      <w:r w:rsidR="000E3516" w:rsidRPr="00227E14">
        <w:rPr>
          <w:lang w:val="en-IN"/>
        </w:rPr>
        <w:t xml:space="preserve"> too,</w:t>
      </w:r>
      <w:r w:rsidR="00A96253" w:rsidRPr="00227E14">
        <w:rPr>
          <w:lang w:val="en-IN"/>
        </w:rPr>
        <w:t xml:space="preserve"> </w:t>
      </w:r>
      <w:r w:rsidR="00A7205C" w:rsidRPr="00227E14">
        <w:rPr>
          <w:lang w:val="en-IN"/>
        </w:rPr>
        <w:t xml:space="preserve">right </w:t>
      </w:r>
      <w:r w:rsidRPr="00227E14">
        <w:rPr>
          <w:lang w:val="en-IN"/>
        </w:rPr>
        <w:t xml:space="preserve">since </w:t>
      </w:r>
      <w:r w:rsidR="00A7205C" w:rsidRPr="00227E14">
        <w:rPr>
          <w:lang w:val="en-IN"/>
        </w:rPr>
        <w:t xml:space="preserve">Hasmukh </w:t>
      </w:r>
      <w:r w:rsidR="00703D6F" w:rsidRPr="00227E14">
        <w:rPr>
          <w:lang w:val="en-IN"/>
        </w:rPr>
        <w:t xml:space="preserve">was </w:t>
      </w:r>
      <w:r w:rsidR="00A7205C" w:rsidRPr="00227E14">
        <w:rPr>
          <w:lang w:val="en-IN"/>
        </w:rPr>
        <w:t>Gujarat’s Chief M</w:t>
      </w:r>
      <w:r w:rsidR="00A96253" w:rsidRPr="00227E14">
        <w:rPr>
          <w:lang w:val="en-IN"/>
        </w:rPr>
        <w:t xml:space="preserve">inister. </w:t>
      </w:r>
      <w:r w:rsidR="00824569" w:rsidRPr="00227E14">
        <w:rPr>
          <w:lang w:val="en-IN"/>
        </w:rPr>
        <w:t>T</w:t>
      </w:r>
      <w:r w:rsidRPr="00227E14">
        <w:rPr>
          <w:lang w:val="en-IN"/>
        </w:rPr>
        <w:t xml:space="preserve">here was buzz that </w:t>
      </w:r>
      <w:r w:rsidR="00824569" w:rsidRPr="00227E14">
        <w:rPr>
          <w:lang w:val="en-IN"/>
        </w:rPr>
        <w:t xml:space="preserve">CK </w:t>
      </w:r>
      <w:r w:rsidRPr="00227E14">
        <w:rPr>
          <w:lang w:val="en-IN"/>
        </w:rPr>
        <w:t xml:space="preserve">would be contesting as a candidate of People’s Voice from a constituency in southern India. But </w:t>
      </w:r>
      <w:r w:rsidR="00824569" w:rsidRPr="00227E14">
        <w:rPr>
          <w:lang w:val="en-IN"/>
        </w:rPr>
        <w:t>he immediately</w:t>
      </w:r>
      <w:r w:rsidRPr="00227E14">
        <w:rPr>
          <w:lang w:val="en-IN"/>
        </w:rPr>
        <w:t xml:space="preserve"> snuffed all speculation, pointing out</w:t>
      </w:r>
      <w:r w:rsidR="00824569" w:rsidRPr="00227E14">
        <w:rPr>
          <w:lang w:val="en-IN"/>
        </w:rPr>
        <w:t xml:space="preserve"> (with wry humour)</w:t>
      </w:r>
      <w:r w:rsidRPr="00227E14">
        <w:rPr>
          <w:lang w:val="en-IN"/>
        </w:rPr>
        <w:t xml:space="preserve"> that he was too outspoken to fit i</w:t>
      </w:r>
      <w:r w:rsidR="00824569" w:rsidRPr="00227E14">
        <w:rPr>
          <w:lang w:val="en-IN"/>
        </w:rPr>
        <w:t>n</w:t>
      </w:r>
      <w:r w:rsidRPr="00227E14">
        <w:rPr>
          <w:lang w:val="en-IN"/>
        </w:rPr>
        <w:t xml:space="preserve">. After Hasmukh </w:t>
      </w:r>
      <w:r w:rsidR="000C4349" w:rsidRPr="00227E14">
        <w:rPr>
          <w:lang w:val="en-IN"/>
        </w:rPr>
        <w:t xml:space="preserve">became the </w:t>
      </w:r>
      <w:r w:rsidRPr="00227E14">
        <w:rPr>
          <w:lang w:val="en-IN"/>
        </w:rPr>
        <w:t xml:space="preserve">Prime Minister, he offered CK a berth in the </w:t>
      </w:r>
      <w:r w:rsidR="00824569" w:rsidRPr="00227E14">
        <w:rPr>
          <w:lang w:val="en-IN"/>
        </w:rPr>
        <w:t>c</w:t>
      </w:r>
      <w:r w:rsidRPr="00227E14">
        <w:rPr>
          <w:lang w:val="en-IN"/>
        </w:rPr>
        <w:t xml:space="preserve">abinet and assured him that he would be made a member of the Rajya Sabha. CK politely declined the offer but told the Prime Minister that he would be available for any other service </w:t>
      </w:r>
      <w:r w:rsidR="00824569" w:rsidRPr="00227E14">
        <w:rPr>
          <w:lang w:val="en-IN"/>
        </w:rPr>
        <w:t xml:space="preserve">that he could offer. </w:t>
      </w:r>
      <w:r w:rsidRPr="00227E14">
        <w:rPr>
          <w:lang w:val="en-IN"/>
        </w:rPr>
        <w:t>And now, h</w:t>
      </w:r>
      <w:r w:rsidR="000C4349" w:rsidRPr="00227E14">
        <w:rPr>
          <w:lang w:val="en-IN"/>
        </w:rPr>
        <w:t>is expertise and experience were called upon</w:t>
      </w:r>
      <w:r w:rsidRPr="00227E14">
        <w:rPr>
          <w:lang w:val="en-IN"/>
        </w:rPr>
        <w:t xml:space="preserve"> to prepare a roadmap for</w:t>
      </w:r>
      <w:r w:rsidR="00824569" w:rsidRPr="00227E14">
        <w:rPr>
          <w:lang w:val="en-IN"/>
        </w:rPr>
        <w:t xml:space="preserve"> </w:t>
      </w:r>
      <w:r w:rsidR="00B134F0" w:rsidRPr="00227E14">
        <w:rPr>
          <w:lang w:val="en-IN"/>
        </w:rPr>
        <w:t xml:space="preserve">the successful </w:t>
      </w:r>
      <w:r w:rsidR="00945F17" w:rsidRPr="00227E14">
        <w:rPr>
          <w:lang w:val="en-IN"/>
        </w:rPr>
        <w:t>implementation</w:t>
      </w:r>
      <w:r w:rsidR="00B134F0" w:rsidRPr="00227E14">
        <w:rPr>
          <w:lang w:val="en-IN"/>
        </w:rPr>
        <w:t xml:space="preserve"> of</w:t>
      </w:r>
      <w:r w:rsidRPr="00227E14">
        <w:rPr>
          <w:lang w:val="en-IN"/>
        </w:rPr>
        <w:t xml:space="preserve"> </w:t>
      </w:r>
      <w:r w:rsidR="00FF31FF" w:rsidRPr="00227E14">
        <w:rPr>
          <w:lang w:val="en-IN"/>
        </w:rPr>
        <w:t>demonetis</w:t>
      </w:r>
      <w:r w:rsidR="00824569" w:rsidRPr="00227E14">
        <w:rPr>
          <w:lang w:val="en-IN"/>
        </w:rPr>
        <w:t>ation.</w:t>
      </w:r>
    </w:p>
    <w:p w14:paraId="5BF6D2E5" w14:textId="390A2D8B" w:rsidR="00D33D82" w:rsidRPr="00227E14" w:rsidRDefault="00FF31FF" w:rsidP="00916F8F">
      <w:pPr>
        <w:rPr>
          <w:lang w:val="en-IN"/>
        </w:rPr>
      </w:pPr>
      <w:r w:rsidRPr="00227E14">
        <w:rPr>
          <w:lang w:val="en-IN"/>
        </w:rPr>
        <w:t xml:space="preserve">He was also among the very small number of </w:t>
      </w:r>
      <w:r w:rsidR="00824569" w:rsidRPr="00227E14">
        <w:rPr>
          <w:lang w:val="en-IN"/>
        </w:rPr>
        <w:t xml:space="preserve">people who knew </w:t>
      </w:r>
      <w:r w:rsidR="00D33D82" w:rsidRPr="00227E14">
        <w:rPr>
          <w:lang w:val="en-IN"/>
        </w:rPr>
        <w:t xml:space="preserve">that Hasmukh’s real objective behind demonetisation </w:t>
      </w:r>
      <w:r w:rsidR="00D33D82" w:rsidRPr="00227E14">
        <w:rPr>
          <w:lang w:val="en-IN"/>
        </w:rPr>
        <w:lastRenderedPageBreak/>
        <w:t xml:space="preserve">was to flush out counterfeit currency and strike at the </w:t>
      </w:r>
      <w:r w:rsidR="00824569" w:rsidRPr="00227E14">
        <w:rPr>
          <w:lang w:val="en-IN"/>
        </w:rPr>
        <w:t xml:space="preserve">biggies </w:t>
      </w:r>
      <w:r w:rsidR="00D33D82" w:rsidRPr="00227E14">
        <w:rPr>
          <w:lang w:val="en-IN"/>
        </w:rPr>
        <w:t xml:space="preserve">who had enjoyed protection under the Freedom Party’s rule. It suited CK fine, because he had been a trenchant critic </w:t>
      </w:r>
      <w:r w:rsidRPr="00227E14">
        <w:rPr>
          <w:lang w:val="en-IN"/>
        </w:rPr>
        <w:t xml:space="preserve">of the former </w:t>
      </w:r>
      <w:r w:rsidR="0017389D">
        <w:rPr>
          <w:lang w:val="en-IN"/>
        </w:rPr>
        <w:t>Finance Minister</w:t>
      </w:r>
      <w:r w:rsidRPr="00227E14">
        <w:rPr>
          <w:lang w:val="en-IN"/>
        </w:rPr>
        <w:t xml:space="preserve">, </w:t>
      </w:r>
      <w:r w:rsidR="00D33D82" w:rsidRPr="00227E14">
        <w:rPr>
          <w:lang w:val="en-IN"/>
        </w:rPr>
        <w:t xml:space="preserve">who, he </w:t>
      </w:r>
      <w:r w:rsidR="00824569" w:rsidRPr="00227E14">
        <w:rPr>
          <w:lang w:val="en-IN"/>
        </w:rPr>
        <w:t>was convinced</w:t>
      </w:r>
      <w:r w:rsidRPr="00227E14">
        <w:rPr>
          <w:lang w:val="en-IN"/>
        </w:rPr>
        <w:t>,</w:t>
      </w:r>
      <w:r w:rsidR="00824569" w:rsidRPr="00227E14">
        <w:rPr>
          <w:lang w:val="en-IN"/>
        </w:rPr>
        <w:t xml:space="preserve"> </w:t>
      </w:r>
      <w:r w:rsidR="00D33D82" w:rsidRPr="00227E14">
        <w:rPr>
          <w:lang w:val="en-IN"/>
        </w:rPr>
        <w:t xml:space="preserve">was involved </w:t>
      </w:r>
      <w:r w:rsidR="00824569" w:rsidRPr="00227E14">
        <w:rPr>
          <w:lang w:val="en-IN"/>
        </w:rPr>
        <w:t xml:space="preserve">too. </w:t>
      </w:r>
      <w:r w:rsidR="00D33D82" w:rsidRPr="00227E14">
        <w:rPr>
          <w:lang w:val="en-IN"/>
        </w:rPr>
        <w:t xml:space="preserve">CK had also collected voluminous material on Maida’s other deals, including illegal clearances </w:t>
      </w:r>
      <w:r w:rsidR="00824569" w:rsidRPr="00227E14">
        <w:rPr>
          <w:lang w:val="en-IN"/>
        </w:rPr>
        <w:t xml:space="preserve">from </w:t>
      </w:r>
      <w:r w:rsidR="00D33D82" w:rsidRPr="00227E14">
        <w:rPr>
          <w:lang w:val="en-IN"/>
        </w:rPr>
        <w:t xml:space="preserve">the Foreign Investment Promotion Board and his role in the spectrum scam. He was waiting for </w:t>
      </w:r>
      <w:r w:rsidR="00824569" w:rsidRPr="00227E14">
        <w:rPr>
          <w:lang w:val="en-IN"/>
        </w:rPr>
        <w:t xml:space="preserve">more </w:t>
      </w:r>
      <w:r w:rsidR="00D33D82" w:rsidRPr="00227E14">
        <w:rPr>
          <w:lang w:val="en-IN"/>
        </w:rPr>
        <w:t xml:space="preserve">skeletons to </w:t>
      </w:r>
      <w:r w:rsidR="00824569" w:rsidRPr="00227E14">
        <w:rPr>
          <w:lang w:val="en-IN"/>
        </w:rPr>
        <w:t xml:space="preserve">tumble out. </w:t>
      </w:r>
      <w:r w:rsidR="00D33D82" w:rsidRPr="00227E14">
        <w:rPr>
          <w:lang w:val="en-IN"/>
        </w:rPr>
        <w:t xml:space="preserve">His only reservation was that the </w:t>
      </w:r>
      <w:r w:rsidRPr="00227E14">
        <w:rPr>
          <w:lang w:val="en-IN"/>
        </w:rPr>
        <w:t>current</w:t>
      </w:r>
      <w:r w:rsidR="00D33D82" w:rsidRPr="00227E14">
        <w:rPr>
          <w:lang w:val="en-IN"/>
        </w:rPr>
        <w:t xml:space="preserve"> </w:t>
      </w:r>
      <w:r w:rsidR="0017389D">
        <w:rPr>
          <w:lang w:val="en-IN"/>
        </w:rPr>
        <w:t>Finance Minister</w:t>
      </w:r>
      <w:r w:rsidR="00824569" w:rsidRPr="00227E14">
        <w:rPr>
          <w:lang w:val="en-IN"/>
        </w:rPr>
        <w:t>,</w:t>
      </w:r>
      <w:r w:rsidR="00D33D82" w:rsidRPr="00227E14">
        <w:rPr>
          <w:lang w:val="en-IN"/>
        </w:rPr>
        <w:t xml:space="preserve"> PP</w:t>
      </w:r>
      <w:r w:rsidR="00824569" w:rsidRPr="00227E14">
        <w:rPr>
          <w:lang w:val="en-IN"/>
        </w:rPr>
        <w:t>,</w:t>
      </w:r>
      <w:r w:rsidR="00D33D82" w:rsidRPr="00227E14">
        <w:rPr>
          <w:lang w:val="en-IN"/>
        </w:rPr>
        <w:t xml:space="preserve"> appeared less than keen to put his old friends in the dock.</w:t>
      </w:r>
    </w:p>
    <w:p w14:paraId="27057F26" w14:textId="7AB6E2EF" w:rsidR="00D33D82" w:rsidRPr="00227E14" w:rsidRDefault="00D33D82" w:rsidP="00916F8F">
      <w:pPr>
        <w:rPr>
          <w:lang w:val="en-IN"/>
        </w:rPr>
      </w:pPr>
      <w:r w:rsidRPr="00227E14">
        <w:rPr>
          <w:lang w:val="en-IN"/>
        </w:rPr>
        <w:t xml:space="preserve">Meanwhile, the Intelligence Bureau led by Mike had begun to brief the Prime Minister on </w:t>
      </w:r>
      <w:r w:rsidR="00665F71" w:rsidRPr="00227E14">
        <w:rPr>
          <w:lang w:val="en-IN"/>
        </w:rPr>
        <w:t xml:space="preserve">everything to do with the </w:t>
      </w:r>
      <w:r w:rsidRPr="00227E14">
        <w:rPr>
          <w:lang w:val="en-IN"/>
        </w:rPr>
        <w:t>counterfeit currency</w:t>
      </w:r>
      <w:r w:rsidR="00665F71" w:rsidRPr="00227E14">
        <w:rPr>
          <w:lang w:val="en-IN"/>
        </w:rPr>
        <w:t xml:space="preserve"> menace. FCIN</w:t>
      </w:r>
      <w:r w:rsidRPr="00227E14">
        <w:rPr>
          <w:lang w:val="en-IN"/>
        </w:rPr>
        <w:t xml:space="preserve"> entered India through cooperative banks, post offices situated along the borders, IPL betting-and-spot fixing payoff money, and through Nepal and Bangladesh along the porous borders. </w:t>
      </w:r>
      <w:r w:rsidR="000C4349" w:rsidRPr="00227E14">
        <w:rPr>
          <w:lang w:val="en-IN"/>
        </w:rPr>
        <w:t xml:space="preserve">Over a </w:t>
      </w:r>
      <w:r w:rsidRPr="00227E14">
        <w:rPr>
          <w:lang w:val="en-IN"/>
        </w:rPr>
        <w:t>series of such briefings</w:t>
      </w:r>
      <w:r w:rsidR="000C4349" w:rsidRPr="00227E14">
        <w:rPr>
          <w:lang w:val="en-IN"/>
        </w:rPr>
        <w:t>, Mike was</w:t>
      </w:r>
      <w:r w:rsidRPr="00227E14">
        <w:rPr>
          <w:lang w:val="en-IN"/>
        </w:rPr>
        <w:t xml:space="preserve"> amazed by the Prime Minister’s ability to </w:t>
      </w:r>
      <w:r w:rsidR="00665F71" w:rsidRPr="00227E14">
        <w:rPr>
          <w:lang w:val="en-IN"/>
        </w:rPr>
        <w:t xml:space="preserve">swiftly </w:t>
      </w:r>
      <w:r w:rsidRPr="00227E14">
        <w:rPr>
          <w:lang w:val="en-IN"/>
        </w:rPr>
        <w:t xml:space="preserve">grasp the essentials and </w:t>
      </w:r>
      <w:r w:rsidR="00665F71" w:rsidRPr="00227E14">
        <w:rPr>
          <w:lang w:val="en-IN"/>
        </w:rPr>
        <w:t xml:space="preserve">act as rapidly on the </w:t>
      </w:r>
      <w:r w:rsidR="00FE3670" w:rsidRPr="00227E14">
        <w:rPr>
          <w:lang w:val="en-IN"/>
        </w:rPr>
        <w:t xml:space="preserve">best </w:t>
      </w:r>
      <w:r w:rsidRPr="00227E14">
        <w:rPr>
          <w:lang w:val="en-IN"/>
        </w:rPr>
        <w:t>course of action</w:t>
      </w:r>
      <w:r w:rsidR="00665F71" w:rsidRPr="00227E14">
        <w:rPr>
          <w:lang w:val="en-IN"/>
        </w:rPr>
        <w:t>.</w:t>
      </w:r>
      <w:r w:rsidRPr="00227E14">
        <w:rPr>
          <w:lang w:val="en-IN"/>
        </w:rPr>
        <w:t xml:space="preserve"> </w:t>
      </w:r>
    </w:p>
    <w:p w14:paraId="18EB941F" w14:textId="3084C4DC" w:rsidR="00D33D82" w:rsidRPr="00227E14" w:rsidRDefault="00DD752B" w:rsidP="00916F8F">
      <w:pPr>
        <w:rPr>
          <w:lang w:val="en-IN"/>
        </w:rPr>
      </w:pPr>
      <w:r w:rsidRPr="00227E14">
        <w:rPr>
          <w:lang w:val="en-IN"/>
        </w:rPr>
        <w:t xml:space="preserve">An important </w:t>
      </w:r>
      <w:r w:rsidR="00D33D82" w:rsidRPr="00227E14">
        <w:rPr>
          <w:lang w:val="en-IN"/>
        </w:rPr>
        <w:t xml:space="preserve">decision was to suspend the licences of </w:t>
      </w:r>
      <w:r w:rsidR="0023705A" w:rsidRPr="00227E14">
        <w:rPr>
          <w:lang w:val="en-IN"/>
        </w:rPr>
        <w:t xml:space="preserve">certain </w:t>
      </w:r>
      <w:r w:rsidR="00D33D82" w:rsidRPr="00227E14">
        <w:rPr>
          <w:lang w:val="en-IN"/>
        </w:rPr>
        <w:t xml:space="preserve">cooperative </w:t>
      </w:r>
      <w:r w:rsidR="003E5AFB" w:rsidRPr="00227E14">
        <w:rPr>
          <w:lang w:val="en-IN"/>
        </w:rPr>
        <w:t>banks that</w:t>
      </w:r>
      <w:r w:rsidR="00D33D82" w:rsidRPr="00227E14">
        <w:rPr>
          <w:lang w:val="en-IN"/>
        </w:rPr>
        <w:t xml:space="preserve"> were suspected to harbour counterfeit currency. Among them were </w:t>
      </w:r>
      <w:r w:rsidR="00FE3670" w:rsidRPr="00227E14">
        <w:rPr>
          <w:lang w:val="en-IN"/>
        </w:rPr>
        <w:t xml:space="preserve">banks </w:t>
      </w:r>
      <w:r w:rsidR="00D33D82" w:rsidRPr="00227E14">
        <w:rPr>
          <w:lang w:val="en-IN"/>
        </w:rPr>
        <w:t xml:space="preserve">in Kerala </w:t>
      </w:r>
      <w:r w:rsidR="00665F71" w:rsidRPr="00227E14">
        <w:rPr>
          <w:lang w:val="en-IN"/>
        </w:rPr>
        <w:t xml:space="preserve">that the </w:t>
      </w:r>
      <w:r w:rsidR="00D33D82" w:rsidRPr="00227E14">
        <w:rPr>
          <w:lang w:val="en-IN"/>
        </w:rPr>
        <w:t>bicycle puncture repairer</w:t>
      </w:r>
      <w:r w:rsidR="00FE3670" w:rsidRPr="00227E14">
        <w:rPr>
          <w:lang w:val="en-IN"/>
        </w:rPr>
        <w:t xml:space="preserve"> Imtiaz</w:t>
      </w:r>
      <w:r w:rsidR="00D33D82" w:rsidRPr="00227E14">
        <w:rPr>
          <w:lang w:val="en-IN"/>
        </w:rPr>
        <w:t xml:space="preserve"> and </w:t>
      </w:r>
      <w:r w:rsidR="00665F71" w:rsidRPr="00227E14">
        <w:rPr>
          <w:lang w:val="en-IN"/>
        </w:rPr>
        <w:t xml:space="preserve">the </w:t>
      </w:r>
      <w:r w:rsidR="00D33D82" w:rsidRPr="00227E14">
        <w:rPr>
          <w:lang w:val="en-IN"/>
        </w:rPr>
        <w:t xml:space="preserve">electrician </w:t>
      </w:r>
      <w:r w:rsidR="007D259B" w:rsidRPr="00227E14">
        <w:rPr>
          <w:lang w:val="en-IN"/>
        </w:rPr>
        <w:t xml:space="preserve">Jabbar </w:t>
      </w:r>
      <w:r w:rsidR="00D33D82" w:rsidRPr="00227E14">
        <w:rPr>
          <w:lang w:val="en-IN"/>
        </w:rPr>
        <w:t>had accounts in. The Reserve Bank of India</w:t>
      </w:r>
      <w:r w:rsidR="0023705A" w:rsidRPr="00227E14">
        <w:rPr>
          <w:lang w:val="en-IN"/>
        </w:rPr>
        <w:t xml:space="preserve"> </w:t>
      </w:r>
      <w:r w:rsidR="00D33D82" w:rsidRPr="00227E14">
        <w:rPr>
          <w:lang w:val="en-IN"/>
        </w:rPr>
        <w:t xml:space="preserve">worked overtime to shortlist </w:t>
      </w:r>
      <w:r w:rsidR="00275866" w:rsidRPr="00227E14">
        <w:rPr>
          <w:lang w:val="en-IN"/>
        </w:rPr>
        <w:t>such</w:t>
      </w:r>
      <w:r w:rsidR="00D33D82" w:rsidRPr="00227E14">
        <w:rPr>
          <w:lang w:val="en-IN"/>
        </w:rPr>
        <w:t xml:space="preserve"> banks. </w:t>
      </w:r>
      <w:r w:rsidR="00665F71" w:rsidRPr="00227E14">
        <w:rPr>
          <w:lang w:val="en-IN"/>
        </w:rPr>
        <w:t xml:space="preserve">Besides </w:t>
      </w:r>
      <w:r w:rsidRPr="00227E14">
        <w:rPr>
          <w:lang w:val="en-IN"/>
        </w:rPr>
        <w:t xml:space="preserve">the suspension of </w:t>
      </w:r>
      <w:r w:rsidR="00D33D82" w:rsidRPr="00227E14">
        <w:rPr>
          <w:lang w:val="en-IN"/>
        </w:rPr>
        <w:t>licences</w:t>
      </w:r>
      <w:r w:rsidRPr="00227E14">
        <w:rPr>
          <w:lang w:val="en-IN"/>
        </w:rPr>
        <w:t>,</w:t>
      </w:r>
      <w:r w:rsidR="00D33D82" w:rsidRPr="00227E14">
        <w:rPr>
          <w:lang w:val="en-IN"/>
        </w:rPr>
        <w:t xml:space="preserve"> they were </w:t>
      </w:r>
      <w:r w:rsidR="00665F71" w:rsidRPr="00227E14">
        <w:rPr>
          <w:lang w:val="en-IN"/>
        </w:rPr>
        <w:t xml:space="preserve">also </w:t>
      </w:r>
      <w:r w:rsidR="00D33D82" w:rsidRPr="00227E14">
        <w:rPr>
          <w:lang w:val="en-IN"/>
        </w:rPr>
        <w:t xml:space="preserve">notified that they could not convert the existing cash in their vaults into new notes. Owners and </w:t>
      </w:r>
      <w:r w:rsidR="0023705A" w:rsidRPr="00227E14">
        <w:rPr>
          <w:lang w:val="en-IN"/>
        </w:rPr>
        <w:t xml:space="preserve">patrons </w:t>
      </w:r>
      <w:r w:rsidR="00D33D82" w:rsidRPr="00227E14">
        <w:rPr>
          <w:lang w:val="en-IN"/>
        </w:rPr>
        <w:t>of these banks</w:t>
      </w:r>
      <w:r w:rsidR="00665F71" w:rsidRPr="00227E14">
        <w:rPr>
          <w:lang w:val="en-IN"/>
        </w:rPr>
        <w:t xml:space="preserve"> -</w:t>
      </w:r>
      <w:r w:rsidR="00D33D82" w:rsidRPr="00227E14">
        <w:rPr>
          <w:lang w:val="en-IN"/>
        </w:rPr>
        <w:t xml:space="preserve"> mostly politicians</w:t>
      </w:r>
      <w:r w:rsidR="00665F71" w:rsidRPr="00227E14">
        <w:rPr>
          <w:lang w:val="en-IN"/>
        </w:rPr>
        <w:t xml:space="preserve"> - </w:t>
      </w:r>
      <w:r w:rsidR="00D33D82" w:rsidRPr="00227E14">
        <w:rPr>
          <w:lang w:val="en-IN"/>
        </w:rPr>
        <w:t>rose in protest</w:t>
      </w:r>
      <w:r w:rsidR="00665F71" w:rsidRPr="00227E14">
        <w:rPr>
          <w:lang w:val="en-IN"/>
        </w:rPr>
        <w:t xml:space="preserve">, accusing </w:t>
      </w:r>
      <w:r w:rsidR="00D33D82" w:rsidRPr="00227E14">
        <w:rPr>
          <w:lang w:val="en-IN"/>
        </w:rPr>
        <w:t xml:space="preserve">the </w:t>
      </w:r>
      <w:r w:rsidR="00665F71" w:rsidRPr="00227E14">
        <w:rPr>
          <w:lang w:val="en-IN"/>
        </w:rPr>
        <w:t xml:space="preserve">government </w:t>
      </w:r>
      <w:r w:rsidR="00D33D82" w:rsidRPr="00227E14">
        <w:rPr>
          <w:lang w:val="en-IN"/>
        </w:rPr>
        <w:t xml:space="preserve">of political interference in the affairs of independent banks. They claimed that the government </w:t>
      </w:r>
      <w:r w:rsidR="00665F71" w:rsidRPr="00227E14">
        <w:rPr>
          <w:lang w:val="en-IN"/>
        </w:rPr>
        <w:t>wanted</w:t>
      </w:r>
      <w:r w:rsidR="00D33D82" w:rsidRPr="00227E14">
        <w:rPr>
          <w:lang w:val="en-IN"/>
        </w:rPr>
        <w:t xml:space="preserve"> to arm-twist them because they </w:t>
      </w:r>
      <w:r w:rsidR="00665F71" w:rsidRPr="00227E14">
        <w:rPr>
          <w:lang w:val="en-IN"/>
        </w:rPr>
        <w:t xml:space="preserve">happened to be </w:t>
      </w:r>
      <w:r w:rsidR="00D33D82" w:rsidRPr="00227E14">
        <w:rPr>
          <w:lang w:val="en-IN"/>
        </w:rPr>
        <w:lastRenderedPageBreak/>
        <w:t>speak</w:t>
      </w:r>
      <w:r w:rsidR="00665F71" w:rsidRPr="00227E14">
        <w:rPr>
          <w:lang w:val="en-IN"/>
        </w:rPr>
        <w:t>ing</w:t>
      </w:r>
      <w:r w:rsidR="00D33D82" w:rsidRPr="00227E14">
        <w:rPr>
          <w:lang w:val="en-IN"/>
        </w:rPr>
        <w:t xml:space="preserve"> out against its “communal” agenda. The</w:t>
      </w:r>
      <w:r w:rsidR="00665F71" w:rsidRPr="00227E14">
        <w:rPr>
          <w:lang w:val="en-IN"/>
        </w:rPr>
        <w:t xml:space="preserve">y ensured the </w:t>
      </w:r>
      <w:r w:rsidR="00D33D82" w:rsidRPr="00227E14">
        <w:rPr>
          <w:lang w:val="en-IN"/>
        </w:rPr>
        <w:t xml:space="preserve">mainstream media </w:t>
      </w:r>
      <w:r w:rsidR="00665F71" w:rsidRPr="00227E14">
        <w:rPr>
          <w:lang w:val="en-IN"/>
        </w:rPr>
        <w:t>p</w:t>
      </w:r>
      <w:r w:rsidR="00FE3670" w:rsidRPr="00227E14">
        <w:rPr>
          <w:lang w:val="en-IN"/>
        </w:rPr>
        <w:t xml:space="preserve">icked up this narrative as well. The </w:t>
      </w:r>
      <w:r w:rsidR="00866BEF" w:rsidRPr="00227E14">
        <w:rPr>
          <w:lang w:val="en-IN"/>
        </w:rPr>
        <w:t xml:space="preserve">media </w:t>
      </w:r>
      <w:r w:rsidR="00665F71" w:rsidRPr="00227E14">
        <w:rPr>
          <w:lang w:val="en-IN"/>
        </w:rPr>
        <w:t>happily did</w:t>
      </w:r>
      <w:r w:rsidR="00866BEF" w:rsidRPr="00227E14">
        <w:rPr>
          <w:lang w:val="en-IN"/>
        </w:rPr>
        <w:t xml:space="preserve"> </w:t>
      </w:r>
      <w:r w:rsidR="00FE3670" w:rsidRPr="00227E14">
        <w:rPr>
          <w:lang w:val="en-IN"/>
        </w:rPr>
        <w:t>this,</w:t>
      </w:r>
      <w:r w:rsidR="00665F71" w:rsidRPr="00227E14">
        <w:rPr>
          <w:lang w:val="en-IN"/>
        </w:rPr>
        <w:t xml:space="preserve"> without bothering to dig deeper into facts</w:t>
      </w:r>
      <w:r w:rsidR="00D33D82" w:rsidRPr="00227E14">
        <w:rPr>
          <w:lang w:val="en-IN"/>
        </w:rPr>
        <w:t>.</w:t>
      </w:r>
    </w:p>
    <w:p w14:paraId="209E2F66" w14:textId="108EE719" w:rsidR="00D33D82" w:rsidRPr="00227E14" w:rsidRDefault="00D33D82" w:rsidP="00916F8F">
      <w:pPr>
        <w:rPr>
          <w:lang w:val="en-IN"/>
        </w:rPr>
      </w:pPr>
      <w:r w:rsidRPr="00227E14">
        <w:rPr>
          <w:lang w:val="en-IN"/>
        </w:rPr>
        <w:t>At the same time, politicians who had a stake in running FICN rackets, had begun to resort to novel means to wriggle out</w:t>
      </w:r>
      <w:r w:rsidR="007D6935" w:rsidRPr="00227E14">
        <w:rPr>
          <w:lang w:val="en-IN"/>
        </w:rPr>
        <w:t>.</w:t>
      </w:r>
      <w:r w:rsidRPr="00227E14">
        <w:rPr>
          <w:lang w:val="en-IN"/>
        </w:rPr>
        <w:t xml:space="preserve"> One ‘creative’ </w:t>
      </w:r>
      <w:r w:rsidR="007D6935" w:rsidRPr="00227E14">
        <w:rPr>
          <w:lang w:val="en-IN"/>
        </w:rPr>
        <w:t xml:space="preserve">female </w:t>
      </w:r>
      <w:r w:rsidRPr="00227E14">
        <w:rPr>
          <w:lang w:val="en-IN"/>
        </w:rPr>
        <w:t xml:space="preserve">politician struck a deal with a Nepalese minister who promised to deposit her money in certain banks of Nepal for a 10% cut. The Intelligence </w:t>
      </w:r>
      <w:r w:rsidR="007D6935" w:rsidRPr="00227E14">
        <w:rPr>
          <w:lang w:val="en-IN"/>
        </w:rPr>
        <w:t>B</w:t>
      </w:r>
      <w:r w:rsidRPr="00227E14">
        <w:rPr>
          <w:lang w:val="en-IN"/>
        </w:rPr>
        <w:t xml:space="preserve">ureau got wind of </w:t>
      </w:r>
      <w:r w:rsidR="007D6935" w:rsidRPr="00227E14">
        <w:rPr>
          <w:lang w:val="en-IN"/>
        </w:rPr>
        <w:t>this</w:t>
      </w:r>
      <w:r w:rsidRPr="00227E14">
        <w:rPr>
          <w:lang w:val="en-IN"/>
        </w:rPr>
        <w:t xml:space="preserve"> and informed the Prime Minister as well as the Home Minister. Hasmukh promptly contacted the Defence Minister and the two worked out a plan to </w:t>
      </w:r>
      <w:r w:rsidR="00FE3670" w:rsidRPr="00227E14">
        <w:rPr>
          <w:lang w:val="en-IN"/>
        </w:rPr>
        <w:t xml:space="preserve">prevent </w:t>
      </w:r>
      <w:r w:rsidR="00A14593" w:rsidRPr="00227E14">
        <w:rPr>
          <w:lang w:val="en-IN"/>
        </w:rPr>
        <w:t>her from carrying out her covert deal</w:t>
      </w:r>
      <w:r w:rsidR="00866BEF" w:rsidRPr="00227E14">
        <w:rPr>
          <w:lang w:val="en-IN"/>
        </w:rPr>
        <w:t xml:space="preserve">. </w:t>
      </w:r>
      <w:r w:rsidRPr="00227E14">
        <w:rPr>
          <w:lang w:val="en-IN"/>
        </w:rPr>
        <w:t xml:space="preserve">It was announced that the Indian Army would be conducting a routine exercise along the India-Nepal borders for three days and </w:t>
      </w:r>
      <w:r w:rsidR="007D6935" w:rsidRPr="00227E14">
        <w:rPr>
          <w:lang w:val="en-IN"/>
        </w:rPr>
        <w:t xml:space="preserve">so no movement of </w:t>
      </w:r>
      <w:r w:rsidRPr="00227E14">
        <w:rPr>
          <w:lang w:val="en-IN"/>
        </w:rPr>
        <w:t xml:space="preserve">goods across the borders </w:t>
      </w:r>
      <w:r w:rsidR="007D6935" w:rsidRPr="00227E14">
        <w:rPr>
          <w:lang w:val="en-IN"/>
        </w:rPr>
        <w:t>was allowed</w:t>
      </w:r>
      <w:r w:rsidRPr="00227E14">
        <w:rPr>
          <w:lang w:val="en-IN"/>
        </w:rPr>
        <w:t xml:space="preserve">. New Delhi </w:t>
      </w:r>
      <w:r w:rsidR="0023705A" w:rsidRPr="00227E14">
        <w:rPr>
          <w:lang w:val="en-IN"/>
        </w:rPr>
        <w:t xml:space="preserve">informed </w:t>
      </w:r>
      <w:r w:rsidRPr="00227E14">
        <w:rPr>
          <w:lang w:val="en-IN"/>
        </w:rPr>
        <w:t xml:space="preserve">the Nepalese government before the announcement. </w:t>
      </w:r>
    </w:p>
    <w:p w14:paraId="6F8D1021" w14:textId="3BC8BCFB" w:rsidR="00D33D82" w:rsidRPr="00227E14" w:rsidRDefault="00D33D82" w:rsidP="00916F8F">
      <w:pPr>
        <w:rPr>
          <w:lang w:val="en-IN"/>
        </w:rPr>
      </w:pPr>
      <w:r w:rsidRPr="00227E14">
        <w:rPr>
          <w:lang w:val="en-IN"/>
        </w:rPr>
        <w:t xml:space="preserve">The lady was in a fix. The money she had was in cash and could not possibly be transferred online. She lashed out at the Prime Minister, using personal slight as well, and claimed that the </w:t>
      </w:r>
      <w:r w:rsidR="00A14593" w:rsidRPr="00227E14">
        <w:rPr>
          <w:lang w:val="en-IN"/>
        </w:rPr>
        <w:t xml:space="preserve">Jadeja </w:t>
      </w:r>
      <w:r w:rsidRPr="00227E14">
        <w:rPr>
          <w:lang w:val="en-IN"/>
        </w:rPr>
        <w:t xml:space="preserve">government was </w:t>
      </w:r>
      <w:r w:rsidR="0023705A" w:rsidRPr="00227E14">
        <w:rPr>
          <w:lang w:val="en-IN"/>
        </w:rPr>
        <w:t xml:space="preserve">set to </w:t>
      </w:r>
      <w:r w:rsidRPr="00227E14">
        <w:rPr>
          <w:lang w:val="en-IN"/>
        </w:rPr>
        <w:t>destroy the age-old ties between</w:t>
      </w:r>
      <w:r w:rsidR="00A14593" w:rsidRPr="00227E14">
        <w:rPr>
          <w:lang w:val="en-IN"/>
        </w:rPr>
        <w:t xml:space="preserve"> India and Nepal. </w:t>
      </w:r>
      <w:r w:rsidRPr="00227E14">
        <w:rPr>
          <w:lang w:val="en-IN"/>
        </w:rPr>
        <w:t xml:space="preserve">She received support for her campaign from certain </w:t>
      </w:r>
      <w:r w:rsidR="00866BEF" w:rsidRPr="00227E14">
        <w:rPr>
          <w:lang w:val="en-IN"/>
        </w:rPr>
        <w:t xml:space="preserve">elitist </w:t>
      </w:r>
      <w:r w:rsidRPr="00227E14">
        <w:rPr>
          <w:lang w:val="en-IN"/>
        </w:rPr>
        <w:t xml:space="preserve">Nepalese politicians </w:t>
      </w:r>
      <w:r w:rsidR="00866BEF" w:rsidRPr="00227E14">
        <w:rPr>
          <w:lang w:val="en-IN"/>
        </w:rPr>
        <w:t>who</w:t>
      </w:r>
      <w:r w:rsidRPr="00227E14">
        <w:rPr>
          <w:lang w:val="en-IN"/>
        </w:rPr>
        <w:t xml:space="preserve"> were forever seeing conspiracies on India’s part to “subjugate” Nepal. </w:t>
      </w:r>
    </w:p>
    <w:p w14:paraId="10F22A4B" w14:textId="2A862D38" w:rsidR="0060731B" w:rsidRPr="00227E14" w:rsidRDefault="0060731B" w:rsidP="00916F8F">
      <w:pPr>
        <w:rPr>
          <w:lang w:val="en-IN"/>
        </w:rPr>
      </w:pPr>
      <w:r w:rsidRPr="00227E14">
        <w:rPr>
          <w:lang w:val="en-IN"/>
        </w:rPr>
        <w:t xml:space="preserve">Prime Minister Jadeja and his government remained unperturbed </w:t>
      </w:r>
      <w:r w:rsidR="00A75E08" w:rsidRPr="00227E14">
        <w:rPr>
          <w:lang w:val="en-IN"/>
        </w:rPr>
        <w:t xml:space="preserve">and came down on many such elements without making a big hue and cry about it in the media. </w:t>
      </w:r>
    </w:p>
    <w:p w14:paraId="11B0A50C" w14:textId="3BF5477C" w:rsidR="00D33D82" w:rsidRPr="00227E14" w:rsidRDefault="00866BEF" w:rsidP="00916F8F">
      <w:pPr>
        <w:rPr>
          <w:lang w:val="en-IN"/>
        </w:rPr>
      </w:pPr>
      <w:r w:rsidRPr="00227E14">
        <w:rPr>
          <w:lang w:val="en-IN"/>
        </w:rPr>
        <w:t>In the meanwhile</w:t>
      </w:r>
      <w:r w:rsidR="00D33D82" w:rsidRPr="00227E14">
        <w:rPr>
          <w:lang w:val="en-IN"/>
        </w:rPr>
        <w:t xml:space="preserve">, despite CK’s best efforts, the </w:t>
      </w:r>
      <w:r w:rsidR="00A14593" w:rsidRPr="00227E14">
        <w:rPr>
          <w:lang w:val="en-IN"/>
        </w:rPr>
        <w:t>demonetis</w:t>
      </w:r>
      <w:r w:rsidRPr="00227E14">
        <w:rPr>
          <w:lang w:val="en-IN"/>
        </w:rPr>
        <w:t xml:space="preserve">ation drive was moving forward in less than </w:t>
      </w:r>
      <w:r w:rsidR="003B4402" w:rsidRPr="00227E14">
        <w:rPr>
          <w:lang w:val="en-IN"/>
        </w:rPr>
        <w:lastRenderedPageBreak/>
        <w:t>effective ways.</w:t>
      </w:r>
      <w:r w:rsidR="00D33D82" w:rsidRPr="00227E14">
        <w:rPr>
          <w:lang w:val="en-IN"/>
        </w:rPr>
        <w:t xml:space="preserve"> </w:t>
      </w:r>
      <w:r w:rsidR="003B4402" w:rsidRPr="00227E14">
        <w:rPr>
          <w:lang w:val="en-IN"/>
        </w:rPr>
        <w:t>B</w:t>
      </w:r>
      <w:r w:rsidR="00D33D82" w:rsidRPr="00227E14">
        <w:rPr>
          <w:lang w:val="en-IN"/>
        </w:rPr>
        <w:t xml:space="preserve">anks did not have enough time to weed out the counterfeit notes. </w:t>
      </w:r>
      <w:r w:rsidR="003B4402" w:rsidRPr="00227E14">
        <w:rPr>
          <w:lang w:val="en-IN"/>
        </w:rPr>
        <w:t>W</w:t>
      </w:r>
      <w:r w:rsidR="00D33D82" w:rsidRPr="00227E14">
        <w:rPr>
          <w:lang w:val="en-IN"/>
        </w:rPr>
        <w:t xml:space="preserve">hen the dust settled and the Reserve Bank of India started counting the high-value currency </w:t>
      </w:r>
      <w:r w:rsidR="003E5AFB" w:rsidRPr="00227E14">
        <w:rPr>
          <w:lang w:val="en-IN"/>
        </w:rPr>
        <w:t>notes that</w:t>
      </w:r>
      <w:r w:rsidR="00D33D82" w:rsidRPr="00227E14">
        <w:rPr>
          <w:lang w:val="en-IN"/>
        </w:rPr>
        <w:t xml:space="preserve"> had become worthless pieces of paper</w:t>
      </w:r>
      <w:r w:rsidR="00A14593" w:rsidRPr="00227E14">
        <w:rPr>
          <w:lang w:val="en-IN"/>
        </w:rPr>
        <w:t xml:space="preserve">, </w:t>
      </w:r>
      <w:r w:rsidR="00D33D82" w:rsidRPr="00227E14">
        <w:rPr>
          <w:lang w:val="en-IN"/>
        </w:rPr>
        <w:t>it reali</w:t>
      </w:r>
      <w:r w:rsidR="003B4402" w:rsidRPr="00227E14">
        <w:rPr>
          <w:lang w:val="en-IN"/>
        </w:rPr>
        <w:t>s</w:t>
      </w:r>
      <w:r w:rsidR="00D33D82" w:rsidRPr="00227E14">
        <w:rPr>
          <w:lang w:val="en-IN"/>
        </w:rPr>
        <w:t xml:space="preserve">ed that at least 13% of the counterfeit currency had made it back into the system. </w:t>
      </w:r>
    </w:p>
    <w:p w14:paraId="40B875EE" w14:textId="2871BEFB" w:rsidR="00D33D82" w:rsidRPr="00227E14" w:rsidRDefault="00D33D82" w:rsidP="00916F8F">
      <w:pPr>
        <w:rPr>
          <w:lang w:val="en-IN"/>
        </w:rPr>
      </w:pPr>
      <w:r w:rsidRPr="00227E14">
        <w:rPr>
          <w:lang w:val="en-IN"/>
        </w:rPr>
        <w:t xml:space="preserve">The opposition began to </w:t>
      </w:r>
      <w:r w:rsidR="003B4402" w:rsidRPr="00227E14">
        <w:rPr>
          <w:lang w:val="en-IN"/>
        </w:rPr>
        <w:t xml:space="preserve">question </w:t>
      </w:r>
      <w:r w:rsidRPr="00227E14">
        <w:rPr>
          <w:lang w:val="en-IN"/>
        </w:rPr>
        <w:t>the government, pointing out that the aim of flushing out black money had not been realised. Besides, the Prime Minister’s rivals accused him of putting ordinary citizens to great inconvenience by his “ill-considered decision</w:t>
      </w:r>
      <w:r w:rsidR="003B4402" w:rsidRPr="00227E14">
        <w:rPr>
          <w:lang w:val="en-IN"/>
        </w:rPr>
        <w:t>.</w:t>
      </w:r>
      <w:r w:rsidRPr="00227E14">
        <w:rPr>
          <w:lang w:val="en-IN"/>
        </w:rPr>
        <w:t xml:space="preserve">” For two months, long queues </w:t>
      </w:r>
      <w:r w:rsidR="003B4402" w:rsidRPr="00227E14">
        <w:rPr>
          <w:lang w:val="en-IN"/>
        </w:rPr>
        <w:t>could be seen outside</w:t>
      </w:r>
      <w:r w:rsidRPr="00227E14">
        <w:rPr>
          <w:lang w:val="en-IN"/>
        </w:rPr>
        <w:t xml:space="preserve"> banks</w:t>
      </w:r>
      <w:r w:rsidR="003B4402" w:rsidRPr="00227E14">
        <w:rPr>
          <w:lang w:val="en-IN"/>
        </w:rPr>
        <w:t xml:space="preserve"> </w:t>
      </w:r>
      <w:r w:rsidR="00B50603" w:rsidRPr="00227E14">
        <w:rPr>
          <w:lang w:val="en-IN"/>
        </w:rPr>
        <w:t xml:space="preserve">with </w:t>
      </w:r>
      <w:r w:rsidRPr="00227E14">
        <w:rPr>
          <w:lang w:val="en-IN"/>
        </w:rPr>
        <w:t xml:space="preserve">people waiting to deposit </w:t>
      </w:r>
      <w:r w:rsidR="00B50603" w:rsidRPr="00227E14">
        <w:rPr>
          <w:lang w:val="en-IN"/>
        </w:rPr>
        <w:t xml:space="preserve">the </w:t>
      </w:r>
      <w:proofErr w:type="gramStart"/>
      <w:r w:rsidRPr="00227E14">
        <w:rPr>
          <w:lang w:val="en-IN"/>
        </w:rPr>
        <w:t>high-value</w:t>
      </w:r>
      <w:proofErr w:type="gramEnd"/>
      <w:r w:rsidRPr="00227E14">
        <w:rPr>
          <w:lang w:val="en-IN"/>
        </w:rPr>
        <w:t xml:space="preserve"> notes</w:t>
      </w:r>
      <w:r w:rsidR="00B50603" w:rsidRPr="00227E14">
        <w:rPr>
          <w:lang w:val="en-IN"/>
        </w:rPr>
        <w:t xml:space="preserve"> they had</w:t>
      </w:r>
      <w:r w:rsidRPr="00227E14">
        <w:rPr>
          <w:lang w:val="en-IN"/>
        </w:rPr>
        <w:t xml:space="preserve">. Most of them were ordinary citizens with hard-earned clean money. Across the country, people faced major cash </w:t>
      </w:r>
      <w:r w:rsidR="007F4009" w:rsidRPr="00227E14">
        <w:rPr>
          <w:lang w:val="en-IN"/>
        </w:rPr>
        <w:t>crunches,</w:t>
      </w:r>
      <w:r w:rsidR="00B50603" w:rsidRPr="00227E14">
        <w:rPr>
          <w:lang w:val="en-IN"/>
        </w:rPr>
        <w:t xml:space="preserve"> and everything was impacted; daily busi</w:t>
      </w:r>
      <w:r w:rsidR="00516C61" w:rsidRPr="00227E14">
        <w:rPr>
          <w:lang w:val="en-IN"/>
        </w:rPr>
        <w:t xml:space="preserve">ness </w:t>
      </w:r>
      <w:r w:rsidR="00945F17" w:rsidRPr="00227E14">
        <w:rPr>
          <w:lang w:val="en-IN"/>
        </w:rPr>
        <w:t>transactions</w:t>
      </w:r>
      <w:r w:rsidR="00516C61" w:rsidRPr="00227E14">
        <w:rPr>
          <w:lang w:val="en-IN"/>
        </w:rPr>
        <w:t>, weddings, life as India knew it</w:t>
      </w:r>
      <w:r w:rsidRPr="00227E14">
        <w:rPr>
          <w:lang w:val="en-IN"/>
        </w:rPr>
        <w:t xml:space="preserve">. </w:t>
      </w:r>
    </w:p>
    <w:p w14:paraId="7F910A9E" w14:textId="3FF8A0A5" w:rsidR="00D33D82" w:rsidRPr="00227E14" w:rsidRDefault="00D33D82" w:rsidP="00916F8F">
      <w:pPr>
        <w:rPr>
          <w:lang w:val="en-IN"/>
        </w:rPr>
      </w:pPr>
      <w:r w:rsidRPr="00227E14">
        <w:rPr>
          <w:lang w:val="en-IN"/>
        </w:rPr>
        <w:t xml:space="preserve">One person who was secretly pleased by </w:t>
      </w:r>
      <w:r w:rsidR="00DD1E2E" w:rsidRPr="00227E14">
        <w:rPr>
          <w:lang w:val="en-IN"/>
        </w:rPr>
        <w:t xml:space="preserve">all of this </w:t>
      </w:r>
      <w:r w:rsidRPr="00227E14">
        <w:rPr>
          <w:lang w:val="en-IN"/>
        </w:rPr>
        <w:t xml:space="preserve">was PP. He </w:t>
      </w:r>
      <w:r w:rsidR="001441E2" w:rsidRPr="00227E14">
        <w:rPr>
          <w:lang w:val="en-IN"/>
        </w:rPr>
        <w:t xml:space="preserve">made it </w:t>
      </w:r>
      <w:r w:rsidRPr="00227E14">
        <w:rPr>
          <w:lang w:val="en-IN"/>
        </w:rPr>
        <w:t>known through his friends in the media that the person behind the fiasco was C</w:t>
      </w:r>
      <w:r w:rsidR="00A14593" w:rsidRPr="00227E14">
        <w:rPr>
          <w:lang w:val="en-IN"/>
        </w:rPr>
        <w:t>K</w:t>
      </w:r>
      <w:r w:rsidRPr="00227E14">
        <w:rPr>
          <w:lang w:val="en-IN"/>
        </w:rPr>
        <w:t xml:space="preserve">, who had </w:t>
      </w:r>
      <w:r w:rsidR="001441E2" w:rsidRPr="00227E14">
        <w:rPr>
          <w:lang w:val="en-IN"/>
        </w:rPr>
        <w:t xml:space="preserve">not advised the </w:t>
      </w:r>
      <w:r w:rsidRPr="00227E14">
        <w:rPr>
          <w:lang w:val="en-IN"/>
        </w:rPr>
        <w:t xml:space="preserve">Prime Minister </w:t>
      </w:r>
      <w:r w:rsidR="00527ED6" w:rsidRPr="00227E14">
        <w:rPr>
          <w:lang w:val="en-IN"/>
        </w:rPr>
        <w:t>properly</w:t>
      </w:r>
      <w:r w:rsidR="001441E2" w:rsidRPr="00227E14">
        <w:rPr>
          <w:lang w:val="en-IN"/>
        </w:rPr>
        <w:t>.</w:t>
      </w:r>
      <w:r w:rsidRPr="00227E14">
        <w:rPr>
          <w:lang w:val="en-IN"/>
        </w:rPr>
        <w:t xml:space="preserve"> </w:t>
      </w:r>
    </w:p>
    <w:p w14:paraId="7A514376" w14:textId="255A0D2A" w:rsidR="00D33D82" w:rsidRPr="00227E14" w:rsidRDefault="00D36352" w:rsidP="00916F8F">
      <w:pPr>
        <w:rPr>
          <w:lang w:val="en-IN"/>
        </w:rPr>
      </w:pPr>
      <w:r w:rsidRPr="00227E14">
        <w:rPr>
          <w:lang w:val="en-IN"/>
        </w:rPr>
        <w:t xml:space="preserve">A nation used to </w:t>
      </w:r>
      <w:proofErr w:type="gramStart"/>
      <w:r w:rsidRPr="00227E14">
        <w:rPr>
          <w:lang w:val="en-IN"/>
        </w:rPr>
        <w:t>making</w:t>
      </w:r>
      <w:proofErr w:type="gramEnd"/>
      <w:r w:rsidRPr="00227E14">
        <w:rPr>
          <w:lang w:val="en-IN"/>
        </w:rPr>
        <w:t xml:space="preserve"> payments by cash was suddenly using</w:t>
      </w:r>
      <w:r w:rsidR="00D33D82" w:rsidRPr="00227E14">
        <w:rPr>
          <w:lang w:val="en-IN"/>
        </w:rPr>
        <w:t xml:space="preserve"> digital payment</w:t>
      </w:r>
      <w:r w:rsidR="001441E2" w:rsidRPr="00227E14">
        <w:rPr>
          <w:lang w:val="en-IN"/>
        </w:rPr>
        <w:t xml:space="preserve"> methods</w:t>
      </w:r>
      <w:r w:rsidRPr="00227E14">
        <w:rPr>
          <w:lang w:val="en-IN"/>
        </w:rPr>
        <w:t xml:space="preserve"> for </w:t>
      </w:r>
      <w:r w:rsidR="00D33D82" w:rsidRPr="00227E14">
        <w:rPr>
          <w:lang w:val="en-IN"/>
        </w:rPr>
        <w:t xml:space="preserve">groceries, milk, </w:t>
      </w:r>
      <w:r w:rsidR="001441E2" w:rsidRPr="00227E14">
        <w:rPr>
          <w:lang w:val="en-IN"/>
        </w:rPr>
        <w:t xml:space="preserve">pills and even auto rickshaw fare. </w:t>
      </w:r>
      <w:r w:rsidR="00D33D82" w:rsidRPr="00227E14">
        <w:rPr>
          <w:lang w:val="en-IN"/>
        </w:rPr>
        <w:t>The real estate</w:t>
      </w:r>
      <w:r w:rsidR="001441E2" w:rsidRPr="00227E14">
        <w:rPr>
          <w:lang w:val="en-IN"/>
        </w:rPr>
        <w:t xml:space="preserve"> sector,</w:t>
      </w:r>
      <w:r w:rsidR="00D33D82" w:rsidRPr="00227E14">
        <w:rPr>
          <w:lang w:val="en-IN"/>
        </w:rPr>
        <w:t xml:space="preserve"> which was one of the major sources of black money, </w:t>
      </w:r>
      <w:r w:rsidR="001441E2" w:rsidRPr="00227E14">
        <w:rPr>
          <w:lang w:val="en-IN"/>
        </w:rPr>
        <w:t>was practically tumbled upside down. Regardless</w:t>
      </w:r>
      <w:r w:rsidR="00D33D82" w:rsidRPr="00227E14">
        <w:rPr>
          <w:lang w:val="en-IN"/>
        </w:rPr>
        <w:t xml:space="preserve">, the implementation of demonetisation </w:t>
      </w:r>
      <w:r w:rsidR="001441E2" w:rsidRPr="00227E14">
        <w:rPr>
          <w:lang w:val="en-IN"/>
        </w:rPr>
        <w:t xml:space="preserve">at the ground level </w:t>
      </w:r>
      <w:r w:rsidR="00D33D82" w:rsidRPr="00227E14">
        <w:rPr>
          <w:lang w:val="en-IN"/>
        </w:rPr>
        <w:t xml:space="preserve">was </w:t>
      </w:r>
      <w:proofErr w:type="gramStart"/>
      <w:r w:rsidR="001441E2" w:rsidRPr="00227E14">
        <w:rPr>
          <w:lang w:val="en-IN"/>
        </w:rPr>
        <w:t xml:space="preserve">pretty </w:t>
      </w:r>
      <w:r w:rsidR="00D33D82" w:rsidRPr="00227E14">
        <w:rPr>
          <w:lang w:val="en-IN"/>
        </w:rPr>
        <w:t>dismal</w:t>
      </w:r>
      <w:proofErr w:type="gramEnd"/>
      <w:r w:rsidR="00D33D82" w:rsidRPr="00227E14">
        <w:rPr>
          <w:lang w:val="en-IN"/>
        </w:rPr>
        <w:t>.</w:t>
      </w:r>
    </w:p>
    <w:p w14:paraId="1A95EDA5" w14:textId="576147CB" w:rsidR="00D33D82" w:rsidRPr="00227E14" w:rsidRDefault="006474E9" w:rsidP="00916F8F">
      <w:pPr>
        <w:rPr>
          <w:lang w:val="en-IN"/>
        </w:rPr>
      </w:pPr>
      <w:r w:rsidRPr="00227E14">
        <w:rPr>
          <w:lang w:val="en-IN"/>
        </w:rPr>
        <w:t>Besides,</w:t>
      </w:r>
      <w:r w:rsidR="00D33D82" w:rsidRPr="00227E14">
        <w:rPr>
          <w:lang w:val="en-IN"/>
        </w:rPr>
        <w:t xml:space="preserve"> </w:t>
      </w:r>
      <w:r w:rsidRPr="00227E14">
        <w:rPr>
          <w:lang w:val="en-IN"/>
        </w:rPr>
        <w:t xml:space="preserve">the </w:t>
      </w:r>
      <w:r w:rsidR="00D33D82" w:rsidRPr="00227E14">
        <w:rPr>
          <w:lang w:val="en-IN"/>
        </w:rPr>
        <w:t>new notes</w:t>
      </w:r>
      <w:r w:rsidR="001441E2" w:rsidRPr="00227E14">
        <w:rPr>
          <w:lang w:val="en-IN"/>
        </w:rPr>
        <w:t xml:space="preserve"> </w:t>
      </w:r>
      <w:r w:rsidR="00945F17" w:rsidRPr="00227E14">
        <w:rPr>
          <w:lang w:val="en-IN"/>
        </w:rPr>
        <w:t>circulated</w:t>
      </w:r>
      <w:r w:rsidR="001441E2" w:rsidRPr="00227E14">
        <w:rPr>
          <w:lang w:val="en-IN"/>
        </w:rPr>
        <w:t xml:space="preserve"> </w:t>
      </w:r>
      <w:r w:rsidR="00D33D82" w:rsidRPr="00227E14">
        <w:rPr>
          <w:lang w:val="en-IN"/>
        </w:rPr>
        <w:t xml:space="preserve">were of different dimensions, which meant that all Automated Teller Machines (ATMs) had to be re-calibrated. </w:t>
      </w:r>
      <w:r w:rsidR="00452BA2" w:rsidRPr="00227E14">
        <w:rPr>
          <w:lang w:val="en-IN"/>
        </w:rPr>
        <w:t xml:space="preserve">The dimensions had to be changed to deter counterfeiting of the new notes too. </w:t>
      </w:r>
      <w:r w:rsidR="00D33D82" w:rsidRPr="00227E14">
        <w:rPr>
          <w:lang w:val="en-IN"/>
        </w:rPr>
        <w:t xml:space="preserve">It proved to be a </w:t>
      </w:r>
      <w:r w:rsidR="001441E2" w:rsidRPr="00227E14">
        <w:rPr>
          <w:lang w:val="en-IN"/>
        </w:rPr>
        <w:t xml:space="preserve">hugely </w:t>
      </w:r>
      <w:r w:rsidR="00D33D82" w:rsidRPr="00227E14">
        <w:rPr>
          <w:lang w:val="en-IN"/>
        </w:rPr>
        <w:t>time-consuming process, and</w:t>
      </w:r>
      <w:r w:rsidR="001441E2" w:rsidRPr="00227E14">
        <w:rPr>
          <w:lang w:val="en-IN"/>
        </w:rPr>
        <w:t xml:space="preserve"> </w:t>
      </w:r>
      <w:r w:rsidR="001441E2" w:rsidRPr="00227E14">
        <w:rPr>
          <w:lang w:val="en-IN"/>
        </w:rPr>
        <w:lastRenderedPageBreak/>
        <w:t>often people returned empty handed from the ATMs.</w:t>
      </w:r>
      <w:r w:rsidR="00D33D82" w:rsidRPr="00227E14">
        <w:rPr>
          <w:lang w:val="en-IN"/>
        </w:rPr>
        <w:t xml:space="preserve"> </w:t>
      </w:r>
      <w:r w:rsidR="00493977" w:rsidRPr="00227E14">
        <w:rPr>
          <w:lang w:val="en-IN"/>
        </w:rPr>
        <w:t xml:space="preserve">The net result </w:t>
      </w:r>
      <w:r w:rsidR="00107251" w:rsidRPr="00227E14">
        <w:rPr>
          <w:lang w:val="en-IN"/>
        </w:rPr>
        <w:t xml:space="preserve">turned out to be </w:t>
      </w:r>
      <w:r w:rsidR="00651542" w:rsidRPr="00227E14">
        <w:rPr>
          <w:lang w:val="en-IN"/>
        </w:rPr>
        <w:t xml:space="preserve">that </w:t>
      </w:r>
      <w:r w:rsidR="00107251" w:rsidRPr="00227E14">
        <w:rPr>
          <w:lang w:val="en-IN"/>
        </w:rPr>
        <w:t xml:space="preserve">demonetisation was a huge inconvenience with the </w:t>
      </w:r>
      <w:proofErr w:type="gramStart"/>
      <w:r w:rsidR="00107251" w:rsidRPr="00227E14">
        <w:rPr>
          <w:lang w:val="en-IN"/>
        </w:rPr>
        <w:t>general public</w:t>
      </w:r>
      <w:proofErr w:type="gramEnd"/>
      <w:r w:rsidR="00107251" w:rsidRPr="00227E14">
        <w:rPr>
          <w:lang w:val="en-IN"/>
        </w:rPr>
        <w:t xml:space="preserve"> and the government seemed to have made a mess. </w:t>
      </w:r>
    </w:p>
    <w:p w14:paraId="04CA9C73" w14:textId="5163CDD3" w:rsidR="00D33D82" w:rsidRPr="00227E14" w:rsidRDefault="00A14593" w:rsidP="00916F8F">
      <w:pPr>
        <w:rPr>
          <w:lang w:val="en-IN"/>
        </w:rPr>
      </w:pPr>
      <w:r w:rsidRPr="00227E14">
        <w:rPr>
          <w:lang w:val="en-IN"/>
        </w:rPr>
        <w:t xml:space="preserve">Realising that </w:t>
      </w:r>
      <w:r w:rsidR="001555E0" w:rsidRPr="00227E14">
        <w:rPr>
          <w:lang w:val="en-IN"/>
        </w:rPr>
        <w:t xml:space="preserve">much more </w:t>
      </w:r>
      <w:r w:rsidR="00107251" w:rsidRPr="00227E14">
        <w:rPr>
          <w:lang w:val="en-IN"/>
        </w:rPr>
        <w:t xml:space="preserve">had </w:t>
      </w:r>
      <w:r w:rsidR="00D33D82" w:rsidRPr="00227E14">
        <w:rPr>
          <w:lang w:val="en-IN"/>
        </w:rPr>
        <w:t>to be done to tackle the fake currency menace, the N</w:t>
      </w:r>
      <w:r w:rsidR="00610E03" w:rsidRPr="00227E14">
        <w:rPr>
          <w:lang w:val="en-IN"/>
        </w:rPr>
        <w:t>SA asked</w:t>
      </w:r>
      <w:r w:rsidR="001555E0" w:rsidRPr="00227E14">
        <w:rPr>
          <w:lang w:val="en-IN"/>
        </w:rPr>
        <w:t xml:space="preserve"> </w:t>
      </w:r>
      <w:r w:rsidR="00D33D82" w:rsidRPr="00227E14">
        <w:rPr>
          <w:lang w:val="en-IN"/>
        </w:rPr>
        <w:t xml:space="preserve">Mike to hit at the FICN network with new vigour. It was brought to the government’s notice that India was getting its currency printing paper from the same source that Pakistan </w:t>
      </w:r>
      <w:r w:rsidR="001555E0" w:rsidRPr="00227E14">
        <w:rPr>
          <w:lang w:val="en-IN"/>
        </w:rPr>
        <w:t>was</w:t>
      </w:r>
      <w:r w:rsidR="00D33D82" w:rsidRPr="00227E14">
        <w:rPr>
          <w:lang w:val="en-IN"/>
        </w:rPr>
        <w:t xml:space="preserve">. The Home Minister moved swiftly and brought </w:t>
      </w:r>
      <w:r w:rsidR="001555E0" w:rsidRPr="00227E14">
        <w:rPr>
          <w:lang w:val="en-IN"/>
        </w:rPr>
        <w:t xml:space="preserve">about </w:t>
      </w:r>
      <w:r w:rsidR="00D33D82" w:rsidRPr="00227E14">
        <w:rPr>
          <w:lang w:val="en-IN"/>
        </w:rPr>
        <w:t xml:space="preserve">a halt to the purchase from </w:t>
      </w:r>
      <w:r w:rsidR="00610E03" w:rsidRPr="00227E14">
        <w:rPr>
          <w:lang w:val="en-IN"/>
        </w:rPr>
        <w:t xml:space="preserve">the </w:t>
      </w:r>
      <w:r w:rsidR="00D33D82" w:rsidRPr="00227E14">
        <w:rPr>
          <w:lang w:val="en-IN"/>
        </w:rPr>
        <w:t>vendor</w:t>
      </w:r>
      <w:r w:rsidR="001555E0" w:rsidRPr="00227E14">
        <w:rPr>
          <w:lang w:val="en-IN"/>
        </w:rPr>
        <w:t xml:space="preserve"> concerned</w:t>
      </w:r>
      <w:r w:rsidR="00D33D82" w:rsidRPr="00227E14">
        <w:rPr>
          <w:lang w:val="en-IN"/>
        </w:rPr>
        <w:t xml:space="preserve">. It </w:t>
      </w:r>
      <w:r w:rsidR="001555E0" w:rsidRPr="00227E14">
        <w:rPr>
          <w:lang w:val="en-IN"/>
        </w:rPr>
        <w:t xml:space="preserve">happened to be </w:t>
      </w:r>
      <w:r w:rsidR="00D33D82" w:rsidRPr="00227E14">
        <w:rPr>
          <w:lang w:val="en-IN"/>
        </w:rPr>
        <w:t xml:space="preserve">the same vendor who </w:t>
      </w:r>
      <w:r w:rsidR="00924E8D" w:rsidRPr="00227E14">
        <w:rPr>
          <w:lang w:val="en-IN"/>
        </w:rPr>
        <w:t xml:space="preserve">was patronized by the </w:t>
      </w:r>
      <w:r w:rsidR="00D33D82" w:rsidRPr="00227E14">
        <w:rPr>
          <w:lang w:val="en-IN"/>
        </w:rPr>
        <w:t xml:space="preserve">previous </w:t>
      </w:r>
      <w:r w:rsidR="0017389D">
        <w:rPr>
          <w:lang w:val="en-IN"/>
        </w:rPr>
        <w:t>Finance Minister</w:t>
      </w:r>
      <w:r w:rsidR="00D33D82" w:rsidRPr="00227E14">
        <w:rPr>
          <w:lang w:val="en-IN"/>
        </w:rPr>
        <w:t xml:space="preserve"> and the </w:t>
      </w:r>
      <w:r w:rsidR="003E5AFB" w:rsidRPr="00227E14">
        <w:rPr>
          <w:lang w:val="en-IN"/>
        </w:rPr>
        <w:t>company that</w:t>
      </w:r>
      <w:r w:rsidR="00D33D82" w:rsidRPr="00227E14">
        <w:rPr>
          <w:lang w:val="en-IN"/>
        </w:rPr>
        <w:t xml:space="preserve"> he had created</w:t>
      </w:r>
      <w:r w:rsidR="005F4533" w:rsidRPr="00227E14">
        <w:rPr>
          <w:lang w:val="en-IN"/>
        </w:rPr>
        <w:t>,</w:t>
      </w:r>
      <w:r w:rsidR="00D33D82" w:rsidRPr="00227E14">
        <w:rPr>
          <w:lang w:val="en-IN"/>
        </w:rPr>
        <w:t xml:space="preserve"> headed by his trusted bureaucrats</w:t>
      </w:r>
      <w:r w:rsidR="005F4533" w:rsidRPr="00227E14">
        <w:rPr>
          <w:lang w:val="en-IN"/>
        </w:rPr>
        <w:t>,</w:t>
      </w:r>
      <w:r w:rsidR="00D33D82" w:rsidRPr="00227E14">
        <w:rPr>
          <w:lang w:val="en-IN"/>
        </w:rPr>
        <w:t xml:space="preserve"> despite knowing that the vendor had links with Pakistan</w:t>
      </w:r>
      <w:r w:rsidR="00924E8D" w:rsidRPr="00227E14">
        <w:rPr>
          <w:lang w:val="en-IN"/>
        </w:rPr>
        <w:t>.</w:t>
      </w:r>
    </w:p>
    <w:p w14:paraId="4472087A" w14:textId="527D6030" w:rsidR="00107251" w:rsidRPr="00227E14" w:rsidRDefault="00D33D82" w:rsidP="00D33D82">
      <w:pPr>
        <w:rPr>
          <w:lang w:val="en-IN"/>
        </w:rPr>
      </w:pPr>
      <w:r w:rsidRPr="00227E14">
        <w:rPr>
          <w:lang w:val="en-IN"/>
        </w:rPr>
        <w:t xml:space="preserve">A seemingly different development, but </w:t>
      </w:r>
      <w:proofErr w:type="gramStart"/>
      <w:r w:rsidRPr="00227E14">
        <w:rPr>
          <w:lang w:val="en-IN"/>
        </w:rPr>
        <w:t>actually connected</w:t>
      </w:r>
      <w:proofErr w:type="gramEnd"/>
      <w:r w:rsidRPr="00227E14">
        <w:rPr>
          <w:lang w:val="en-IN"/>
        </w:rPr>
        <w:t xml:space="preserve"> to the FICN racket, came to the government’s attention. The Intelligence Bureau and the Research and Analysis Wing (</w:t>
      </w:r>
      <w:r w:rsidR="00C65ED8" w:rsidRPr="00227E14">
        <w:rPr>
          <w:lang w:val="en-IN"/>
        </w:rPr>
        <w:t xml:space="preserve">RAW - </w:t>
      </w:r>
      <w:r w:rsidRPr="00227E14">
        <w:rPr>
          <w:lang w:val="en-IN"/>
        </w:rPr>
        <w:t xml:space="preserve">the country’s external intelligence agency) unearthed a plot by some Islamist groups to bomb churches along the coast of a neighbouring country. </w:t>
      </w:r>
      <w:r w:rsidR="005F4533" w:rsidRPr="00227E14">
        <w:rPr>
          <w:lang w:val="en-IN"/>
        </w:rPr>
        <w:t>P</w:t>
      </w:r>
      <w:r w:rsidRPr="00227E14">
        <w:rPr>
          <w:lang w:val="en-IN"/>
        </w:rPr>
        <w:t xml:space="preserve">arts of the ammunition had been assembled in India and smuggled across to the target nation. </w:t>
      </w:r>
    </w:p>
    <w:p w14:paraId="6BE0A285" w14:textId="65BC109A" w:rsidR="00B532AD" w:rsidRPr="00227E14" w:rsidRDefault="00D33D82" w:rsidP="00D33D82">
      <w:pPr>
        <w:rPr>
          <w:lang w:val="en-IN"/>
        </w:rPr>
      </w:pPr>
      <w:r w:rsidRPr="00227E14">
        <w:rPr>
          <w:lang w:val="en-IN"/>
        </w:rPr>
        <w:t xml:space="preserve">New Delhi promptly </w:t>
      </w:r>
      <w:r w:rsidR="00924E8D" w:rsidRPr="00227E14">
        <w:rPr>
          <w:lang w:val="en-IN"/>
        </w:rPr>
        <w:t xml:space="preserve">shared </w:t>
      </w:r>
      <w:r w:rsidRPr="00227E14">
        <w:rPr>
          <w:lang w:val="en-IN"/>
        </w:rPr>
        <w:t xml:space="preserve">the information with </w:t>
      </w:r>
      <w:r w:rsidR="00924E8D" w:rsidRPr="00227E14">
        <w:rPr>
          <w:lang w:val="en-IN"/>
        </w:rPr>
        <w:t xml:space="preserve">Sri Lanka, </w:t>
      </w:r>
      <w:r w:rsidR="00A749E8" w:rsidRPr="00227E14">
        <w:rPr>
          <w:lang w:val="en-IN"/>
        </w:rPr>
        <w:t xml:space="preserve">and </w:t>
      </w:r>
      <w:r w:rsidR="00924E8D" w:rsidRPr="00227E14">
        <w:rPr>
          <w:lang w:val="en-IN"/>
        </w:rPr>
        <w:t xml:space="preserve">the </w:t>
      </w:r>
      <w:r w:rsidRPr="00227E14">
        <w:rPr>
          <w:lang w:val="en-IN"/>
        </w:rPr>
        <w:t>U</w:t>
      </w:r>
      <w:r w:rsidR="00EB5680" w:rsidRPr="00227E14">
        <w:rPr>
          <w:lang w:val="en-IN"/>
        </w:rPr>
        <w:t xml:space="preserve">nited </w:t>
      </w:r>
      <w:r w:rsidRPr="00227E14">
        <w:rPr>
          <w:lang w:val="en-IN"/>
        </w:rPr>
        <w:t>S</w:t>
      </w:r>
      <w:r w:rsidR="00EB5680" w:rsidRPr="00227E14">
        <w:rPr>
          <w:lang w:val="en-IN"/>
        </w:rPr>
        <w:t>tates</w:t>
      </w:r>
      <w:r w:rsidR="00A749E8" w:rsidRPr="00227E14">
        <w:rPr>
          <w:lang w:val="en-IN"/>
        </w:rPr>
        <w:t xml:space="preserve"> </w:t>
      </w:r>
      <w:r w:rsidR="00F37E6B" w:rsidRPr="00227E14">
        <w:rPr>
          <w:lang w:val="en-IN"/>
        </w:rPr>
        <w:t xml:space="preserve">was </w:t>
      </w:r>
      <w:r w:rsidR="00A749E8" w:rsidRPr="00227E14">
        <w:rPr>
          <w:lang w:val="en-IN"/>
        </w:rPr>
        <w:t>kept</w:t>
      </w:r>
      <w:r w:rsidRPr="00227E14">
        <w:rPr>
          <w:lang w:val="en-IN"/>
        </w:rPr>
        <w:t xml:space="preserve"> in</w:t>
      </w:r>
      <w:r w:rsidR="00A749E8" w:rsidRPr="00227E14">
        <w:rPr>
          <w:lang w:val="en-IN"/>
        </w:rPr>
        <w:t xml:space="preserve"> the</w:t>
      </w:r>
      <w:r w:rsidRPr="00227E14">
        <w:rPr>
          <w:lang w:val="en-IN"/>
        </w:rPr>
        <w:t xml:space="preserve"> loop</w:t>
      </w:r>
      <w:r w:rsidR="00A749E8" w:rsidRPr="00227E14">
        <w:rPr>
          <w:lang w:val="en-IN"/>
        </w:rPr>
        <w:t xml:space="preserve"> as well</w:t>
      </w:r>
      <w:r w:rsidRPr="00227E14">
        <w:rPr>
          <w:lang w:val="en-IN"/>
        </w:rPr>
        <w:t xml:space="preserve">. Unfortunately, </w:t>
      </w:r>
      <w:r w:rsidR="00A749E8" w:rsidRPr="00227E14">
        <w:rPr>
          <w:lang w:val="en-IN"/>
        </w:rPr>
        <w:t xml:space="preserve">the island nation </w:t>
      </w:r>
      <w:r w:rsidRPr="00227E14">
        <w:rPr>
          <w:lang w:val="en-IN"/>
        </w:rPr>
        <w:t xml:space="preserve">failed to act </w:t>
      </w:r>
      <w:r w:rsidR="00A749E8" w:rsidRPr="00227E14">
        <w:rPr>
          <w:lang w:val="en-IN"/>
        </w:rPr>
        <w:t>on</w:t>
      </w:r>
      <w:r w:rsidRPr="00227E14">
        <w:rPr>
          <w:lang w:val="en-IN"/>
        </w:rPr>
        <w:t xml:space="preserve"> time. The bombings </w:t>
      </w:r>
      <w:r w:rsidR="00A749E8" w:rsidRPr="00227E14">
        <w:rPr>
          <w:lang w:val="en-IN"/>
        </w:rPr>
        <w:t xml:space="preserve">did happen </w:t>
      </w:r>
      <w:r w:rsidRPr="00227E14">
        <w:rPr>
          <w:lang w:val="en-IN"/>
        </w:rPr>
        <w:t xml:space="preserve">and over 300 </w:t>
      </w:r>
      <w:r w:rsidR="00A749E8" w:rsidRPr="00227E14">
        <w:rPr>
          <w:lang w:val="en-IN"/>
        </w:rPr>
        <w:t>people were killed</w:t>
      </w:r>
      <w:r w:rsidRPr="00227E14">
        <w:rPr>
          <w:lang w:val="en-IN"/>
        </w:rPr>
        <w:t xml:space="preserve">. </w:t>
      </w:r>
      <w:r w:rsidR="00A749E8" w:rsidRPr="00227E14">
        <w:rPr>
          <w:lang w:val="en-IN"/>
        </w:rPr>
        <w:t xml:space="preserve">It was a huge wakeup call for the </w:t>
      </w:r>
      <w:r w:rsidRPr="00227E14">
        <w:rPr>
          <w:lang w:val="en-IN"/>
        </w:rPr>
        <w:t xml:space="preserve">government there </w:t>
      </w:r>
      <w:r w:rsidR="00A749E8" w:rsidRPr="00227E14">
        <w:rPr>
          <w:lang w:val="en-IN"/>
        </w:rPr>
        <w:t xml:space="preserve">to </w:t>
      </w:r>
      <w:r w:rsidR="00945F17" w:rsidRPr="00227E14">
        <w:rPr>
          <w:lang w:val="en-IN"/>
        </w:rPr>
        <w:t>finally crack</w:t>
      </w:r>
      <w:r w:rsidRPr="00227E14">
        <w:rPr>
          <w:lang w:val="en-IN"/>
        </w:rPr>
        <w:t xml:space="preserve"> down on Islamist organisations </w:t>
      </w:r>
      <w:r w:rsidR="00F37E6B" w:rsidRPr="00227E14">
        <w:rPr>
          <w:lang w:val="en-IN"/>
        </w:rPr>
        <w:t>on its soil</w:t>
      </w:r>
      <w:r w:rsidR="00A749E8" w:rsidRPr="00227E14">
        <w:rPr>
          <w:lang w:val="en-IN"/>
        </w:rPr>
        <w:t xml:space="preserve">. </w:t>
      </w:r>
      <w:r w:rsidRPr="00227E14">
        <w:rPr>
          <w:lang w:val="en-IN"/>
        </w:rPr>
        <w:t xml:space="preserve"> But it was</w:t>
      </w:r>
      <w:r w:rsidR="00A749E8" w:rsidRPr="00227E14">
        <w:rPr>
          <w:lang w:val="en-IN"/>
        </w:rPr>
        <w:t xml:space="preserve"> all</w:t>
      </w:r>
      <w:r w:rsidRPr="00227E14">
        <w:rPr>
          <w:lang w:val="en-IN"/>
        </w:rPr>
        <w:t xml:space="preserve"> too little, too late.</w:t>
      </w:r>
    </w:p>
    <w:p w14:paraId="36581CD5" w14:textId="77777777" w:rsidR="00B532AD" w:rsidRPr="00227E14" w:rsidRDefault="00B532AD">
      <w:pPr>
        <w:spacing w:after="0"/>
        <w:jc w:val="left"/>
        <w:rPr>
          <w:lang w:val="en-IN"/>
        </w:rPr>
      </w:pPr>
      <w:r w:rsidRPr="00227E14">
        <w:rPr>
          <w:lang w:val="en-IN"/>
        </w:rPr>
        <w:br w:type="page"/>
      </w:r>
    </w:p>
    <w:p w14:paraId="767EA536" w14:textId="77777777" w:rsidR="003D4BB9" w:rsidRPr="00227E14" w:rsidRDefault="003D4BB9" w:rsidP="003D4BB9">
      <w:pPr>
        <w:spacing w:after="0"/>
        <w:jc w:val="left"/>
        <w:rPr>
          <w:lang w:val="en-IN"/>
        </w:rPr>
      </w:pPr>
      <w:bookmarkStart w:id="170" w:name="_Toc21261033"/>
    </w:p>
    <w:p w14:paraId="7394F616" w14:textId="77777777" w:rsidR="003D4BB9" w:rsidRPr="00227E14" w:rsidRDefault="003D4BB9" w:rsidP="005F55C3">
      <w:pPr>
        <w:pStyle w:val="Heading1"/>
        <w:numPr>
          <w:ilvl w:val="0"/>
          <w:numId w:val="6"/>
        </w:numPr>
        <w:jc w:val="center"/>
        <w:rPr>
          <w:lang w:val="en-IN"/>
        </w:rPr>
      </w:pPr>
      <w:bookmarkStart w:id="171" w:name="_Toc80027707"/>
      <w:bookmarkStart w:id="172" w:name="_Toc80028403"/>
      <w:bookmarkStart w:id="173" w:name="_Toc80028461"/>
      <w:bookmarkEnd w:id="171"/>
      <w:bookmarkEnd w:id="172"/>
      <w:bookmarkEnd w:id="173"/>
    </w:p>
    <w:p w14:paraId="47011FBF" w14:textId="64391731" w:rsidR="00B532AD" w:rsidRPr="00227E14" w:rsidRDefault="00B532AD" w:rsidP="003D4BB9">
      <w:pPr>
        <w:pStyle w:val="Heading2"/>
        <w:rPr>
          <w:lang w:val="en-IN"/>
        </w:rPr>
      </w:pPr>
      <w:bookmarkStart w:id="174" w:name="_Toc80027708"/>
      <w:bookmarkStart w:id="175" w:name="_Toc80028404"/>
      <w:r w:rsidRPr="00227E14">
        <w:rPr>
          <w:lang w:val="en-IN"/>
        </w:rPr>
        <w:t>An impending disaster</w:t>
      </w:r>
      <w:bookmarkEnd w:id="170"/>
      <w:bookmarkEnd w:id="174"/>
      <w:bookmarkEnd w:id="175"/>
    </w:p>
    <w:p w14:paraId="5FAA1BD7" w14:textId="4E1882D1" w:rsidR="000633A8" w:rsidRPr="00227E14" w:rsidRDefault="00B532AD" w:rsidP="00916F8F">
      <w:pPr>
        <w:rPr>
          <w:lang w:val="en-IN"/>
        </w:rPr>
      </w:pPr>
      <w:r w:rsidRPr="00227E14">
        <w:rPr>
          <w:lang w:val="en-IN"/>
        </w:rPr>
        <w:t xml:space="preserve">The terror attacks in neighbouring </w:t>
      </w:r>
      <w:r w:rsidR="00376BA3" w:rsidRPr="00227E14">
        <w:rPr>
          <w:lang w:val="en-IN"/>
        </w:rPr>
        <w:t xml:space="preserve">Sri Lanka </w:t>
      </w:r>
      <w:r w:rsidRPr="00227E14">
        <w:rPr>
          <w:lang w:val="en-IN"/>
        </w:rPr>
        <w:t xml:space="preserve">had rattled India’s intelligence establishment. The new NSA had to </w:t>
      </w:r>
      <w:r w:rsidR="00107251" w:rsidRPr="00227E14">
        <w:rPr>
          <w:lang w:val="en-IN"/>
        </w:rPr>
        <w:t>speed up his efforts</w:t>
      </w:r>
      <w:r w:rsidRPr="00227E14">
        <w:rPr>
          <w:lang w:val="en-IN"/>
        </w:rPr>
        <w:t>. His decades</w:t>
      </w:r>
      <w:r w:rsidR="00A749E8" w:rsidRPr="00227E14">
        <w:rPr>
          <w:lang w:val="en-IN"/>
        </w:rPr>
        <w:t>-long</w:t>
      </w:r>
      <w:r w:rsidRPr="00227E14">
        <w:rPr>
          <w:lang w:val="en-IN"/>
        </w:rPr>
        <w:t xml:space="preserve"> experience told him that terrorists had to be successful just once while the agencies had to be on alert all the time</w:t>
      </w:r>
      <w:r w:rsidR="000633A8" w:rsidRPr="00227E14">
        <w:rPr>
          <w:lang w:val="en-IN"/>
        </w:rPr>
        <w:t>.</w:t>
      </w:r>
    </w:p>
    <w:p w14:paraId="112BBC4E" w14:textId="27889045" w:rsidR="00B532AD" w:rsidRPr="00227E14" w:rsidRDefault="00B532AD" w:rsidP="00916F8F">
      <w:pPr>
        <w:rPr>
          <w:lang w:val="en-IN"/>
        </w:rPr>
      </w:pPr>
      <w:r w:rsidRPr="00227E14">
        <w:rPr>
          <w:lang w:val="en-IN"/>
        </w:rPr>
        <w:t xml:space="preserve">With India, terrorists had been successful </w:t>
      </w:r>
      <w:r w:rsidR="000633A8" w:rsidRPr="00227E14">
        <w:rPr>
          <w:lang w:val="en-IN"/>
        </w:rPr>
        <w:t xml:space="preserve">many </w:t>
      </w:r>
      <w:r w:rsidR="00A8088F" w:rsidRPr="00227E14">
        <w:rPr>
          <w:lang w:val="en-IN"/>
        </w:rPr>
        <w:t xml:space="preserve">more </w:t>
      </w:r>
      <w:r w:rsidR="000633A8" w:rsidRPr="00227E14">
        <w:rPr>
          <w:lang w:val="en-IN"/>
        </w:rPr>
        <w:t xml:space="preserve">times </w:t>
      </w:r>
      <w:r w:rsidRPr="00227E14">
        <w:rPr>
          <w:lang w:val="en-IN"/>
        </w:rPr>
        <w:t>and their audacity grew with every attack</w:t>
      </w:r>
      <w:r w:rsidR="00E131A4" w:rsidRPr="00227E14">
        <w:rPr>
          <w:lang w:val="en-IN"/>
        </w:rPr>
        <w:t xml:space="preserve"> that</w:t>
      </w:r>
      <w:r w:rsidRPr="00227E14">
        <w:rPr>
          <w:lang w:val="en-IN"/>
        </w:rPr>
        <w:t xml:space="preserve"> they </w:t>
      </w:r>
      <w:r w:rsidR="000633A8" w:rsidRPr="00227E14">
        <w:rPr>
          <w:lang w:val="en-IN"/>
        </w:rPr>
        <w:t xml:space="preserve">successfully </w:t>
      </w:r>
      <w:r w:rsidRPr="00227E14">
        <w:rPr>
          <w:lang w:val="en-IN"/>
        </w:rPr>
        <w:t xml:space="preserve">perpetrated. Over the years, especially during the Freedom Party’s rule, </w:t>
      </w:r>
      <w:r w:rsidR="00A8088F" w:rsidRPr="00227E14">
        <w:rPr>
          <w:lang w:val="en-IN"/>
        </w:rPr>
        <w:t>there had</w:t>
      </w:r>
      <w:r w:rsidR="00E131A4" w:rsidRPr="00227E14">
        <w:rPr>
          <w:lang w:val="en-IN"/>
        </w:rPr>
        <w:t xml:space="preserve"> been several violations across </w:t>
      </w:r>
      <w:r w:rsidRPr="00227E14">
        <w:rPr>
          <w:lang w:val="en-IN"/>
        </w:rPr>
        <w:t>the Line of Control</w:t>
      </w:r>
      <w:r w:rsidR="00E131A4" w:rsidRPr="00227E14">
        <w:rPr>
          <w:lang w:val="en-IN"/>
        </w:rPr>
        <w:t xml:space="preserve">, resulting in the loss of a great number of </w:t>
      </w:r>
      <w:r w:rsidRPr="00227E14">
        <w:rPr>
          <w:lang w:val="en-IN"/>
        </w:rPr>
        <w:t xml:space="preserve">security personnel and innocent </w:t>
      </w:r>
      <w:r w:rsidR="00E131A4" w:rsidRPr="00227E14">
        <w:rPr>
          <w:lang w:val="en-IN"/>
        </w:rPr>
        <w:t xml:space="preserve">civilians. </w:t>
      </w:r>
      <w:r w:rsidRPr="00227E14">
        <w:rPr>
          <w:lang w:val="en-IN"/>
        </w:rPr>
        <w:t xml:space="preserve">New Delhi </w:t>
      </w:r>
      <w:r w:rsidR="00E131A4" w:rsidRPr="00227E14">
        <w:rPr>
          <w:lang w:val="en-IN"/>
        </w:rPr>
        <w:t xml:space="preserve">could have toughened its stand </w:t>
      </w:r>
      <w:r w:rsidR="00945F17" w:rsidRPr="00227E14">
        <w:rPr>
          <w:lang w:val="en-IN"/>
        </w:rPr>
        <w:t>considerably</w:t>
      </w:r>
      <w:r w:rsidR="00E131A4" w:rsidRPr="00227E14">
        <w:rPr>
          <w:lang w:val="en-IN"/>
        </w:rPr>
        <w:t xml:space="preserve"> after the </w:t>
      </w:r>
      <w:r w:rsidRPr="00227E14">
        <w:rPr>
          <w:lang w:val="en-IN"/>
        </w:rPr>
        <w:t>26/11</w:t>
      </w:r>
      <w:r w:rsidR="00E131A4" w:rsidRPr="00227E14">
        <w:rPr>
          <w:lang w:val="en-IN"/>
        </w:rPr>
        <w:t xml:space="preserve"> </w:t>
      </w:r>
      <w:r w:rsidR="00945F17" w:rsidRPr="00227E14">
        <w:rPr>
          <w:lang w:val="en-IN"/>
        </w:rPr>
        <w:t>attacks</w:t>
      </w:r>
      <w:r w:rsidR="00E131A4" w:rsidRPr="00227E14">
        <w:rPr>
          <w:lang w:val="en-IN"/>
        </w:rPr>
        <w:t xml:space="preserve"> and with </w:t>
      </w:r>
      <w:r w:rsidR="00744CE5" w:rsidRPr="00227E14">
        <w:rPr>
          <w:lang w:val="en-IN"/>
        </w:rPr>
        <w:t xml:space="preserve">the </w:t>
      </w:r>
      <w:r w:rsidRPr="00227E14">
        <w:rPr>
          <w:lang w:val="en-IN"/>
        </w:rPr>
        <w:t xml:space="preserve">international </w:t>
      </w:r>
      <w:r w:rsidR="00E131A4" w:rsidRPr="00227E14">
        <w:rPr>
          <w:lang w:val="en-IN"/>
        </w:rPr>
        <w:t>community in India’s favour, b</w:t>
      </w:r>
      <w:r w:rsidRPr="00227E14">
        <w:rPr>
          <w:lang w:val="en-IN"/>
        </w:rPr>
        <w:t xml:space="preserve">ut the Dhillon regime had developed cold feet. Terrorists and the </w:t>
      </w:r>
      <w:r w:rsidR="003E5AFB" w:rsidRPr="00227E14">
        <w:rPr>
          <w:lang w:val="en-IN"/>
        </w:rPr>
        <w:t>country that patronised them</w:t>
      </w:r>
      <w:r w:rsidRPr="00227E14">
        <w:rPr>
          <w:lang w:val="en-IN"/>
        </w:rPr>
        <w:t xml:space="preserve"> were now confident that they could </w:t>
      </w:r>
      <w:r w:rsidR="000633A8" w:rsidRPr="00227E14">
        <w:rPr>
          <w:lang w:val="en-IN"/>
        </w:rPr>
        <w:t xml:space="preserve">strike at will. </w:t>
      </w:r>
    </w:p>
    <w:p w14:paraId="55E3AE9D" w14:textId="663648C5" w:rsidR="00B532AD" w:rsidRPr="00227E14" w:rsidRDefault="00B532AD" w:rsidP="00916F8F">
      <w:pPr>
        <w:rPr>
          <w:lang w:val="en-IN"/>
        </w:rPr>
      </w:pPr>
      <w:r w:rsidRPr="00227E14">
        <w:rPr>
          <w:lang w:val="en-IN"/>
        </w:rPr>
        <w:t xml:space="preserve">The new government had promised a more muscular and decisive approach to terror, and </w:t>
      </w:r>
      <w:r w:rsidR="00E131A4" w:rsidRPr="00227E14">
        <w:rPr>
          <w:lang w:val="en-IN"/>
        </w:rPr>
        <w:t xml:space="preserve">now it was under </w:t>
      </w:r>
      <w:r w:rsidRPr="00227E14">
        <w:rPr>
          <w:lang w:val="en-IN"/>
        </w:rPr>
        <w:t xml:space="preserve">pressure </w:t>
      </w:r>
      <w:r w:rsidR="00E131A4" w:rsidRPr="00227E14">
        <w:rPr>
          <w:lang w:val="en-IN"/>
        </w:rPr>
        <w:t xml:space="preserve">to keep up the promise. </w:t>
      </w:r>
      <w:r w:rsidRPr="00227E14">
        <w:rPr>
          <w:lang w:val="en-IN"/>
        </w:rPr>
        <w:t xml:space="preserve">With the media reporting </w:t>
      </w:r>
      <w:r w:rsidR="00166F7C" w:rsidRPr="00227E14">
        <w:rPr>
          <w:lang w:val="en-IN"/>
        </w:rPr>
        <w:t xml:space="preserve">that the terror attack in Sri Lanka had connections traced to India, </w:t>
      </w:r>
      <w:r w:rsidRPr="00227E14">
        <w:rPr>
          <w:lang w:val="en-IN"/>
        </w:rPr>
        <w:t xml:space="preserve">it became imperative for the security agencies to act. The NSA </w:t>
      </w:r>
      <w:r w:rsidRPr="00227E14">
        <w:rPr>
          <w:lang w:val="en-IN"/>
        </w:rPr>
        <w:lastRenderedPageBreak/>
        <w:t xml:space="preserve">summoned the chiefs of the IB and RAW for an urgent meeting. He also invited CK. The multi-talented chartered accountant </w:t>
      </w:r>
      <w:r w:rsidR="00166F7C" w:rsidRPr="00227E14">
        <w:rPr>
          <w:lang w:val="en-IN"/>
        </w:rPr>
        <w:t>and polic</w:t>
      </w:r>
      <w:r w:rsidR="009214A7" w:rsidRPr="00227E14">
        <w:rPr>
          <w:lang w:val="en-IN"/>
        </w:rPr>
        <w:t>y</w:t>
      </w:r>
      <w:r w:rsidR="00166F7C" w:rsidRPr="00227E14">
        <w:rPr>
          <w:lang w:val="en-IN"/>
        </w:rPr>
        <w:t xml:space="preserve"> expert </w:t>
      </w:r>
      <w:r w:rsidRPr="00227E14">
        <w:rPr>
          <w:lang w:val="en-IN"/>
        </w:rPr>
        <w:t xml:space="preserve">was </w:t>
      </w:r>
      <w:r w:rsidR="00166F7C" w:rsidRPr="00227E14">
        <w:rPr>
          <w:lang w:val="en-IN"/>
        </w:rPr>
        <w:t xml:space="preserve">also known </w:t>
      </w:r>
      <w:r w:rsidR="007F4009" w:rsidRPr="00227E14">
        <w:rPr>
          <w:lang w:val="en-IN"/>
        </w:rPr>
        <w:t>for his</w:t>
      </w:r>
      <w:r w:rsidRPr="00227E14">
        <w:rPr>
          <w:lang w:val="en-IN"/>
        </w:rPr>
        <w:t xml:space="preserve"> </w:t>
      </w:r>
      <w:r w:rsidR="009214A7" w:rsidRPr="00227E14">
        <w:rPr>
          <w:lang w:val="en-IN"/>
        </w:rPr>
        <w:t xml:space="preserve">sharp </w:t>
      </w:r>
      <w:r w:rsidRPr="00227E14">
        <w:rPr>
          <w:lang w:val="en-IN"/>
        </w:rPr>
        <w:t xml:space="preserve">insights into the functioning of terror groups, especially their links to the counterfeit currency networks. </w:t>
      </w:r>
    </w:p>
    <w:p w14:paraId="1AAE924E" w14:textId="6FBF177B" w:rsidR="00B532AD" w:rsidRPr="00227E14" w:rsidRDefault="005C7FCB" w:rsidP="00916F8F">
      <w:pPr>
        <w:rPr>
          <w:lang w:val="en-IN"/>
        </w:rPr>
      </w:pPr>
      <w:r w:rsidRPr="00227E14">
        <w:rPr>
          <w:lang w:val="en-IN"/>
        </w:rPr>
        <w:t>Amarnath</w:t>
      </w:r>
      <w:r w:rsidR="00B532AD" w:rsidRPr="00227E14">
        <w:rPr>
          <w:lang w:val="en-IN"/>
        </w:rPr>
        <w:t xml:space="preserve"> had </w:t>
      </w:r>
      <w:r w:rsidR="009214A7" w:rsidRPr="00227E14">
        <w:rPr>
          <w:lang w:val="en-IN"/>
        </w:rPr>
        <w:t xml:space="preserve">a chunk of </w:t>
      </w:r>
      <w:r w:rsidR="00B532AD" w:rsidRPr="00227E14">
        <w:rPr>
          <w:lang w:val="en-IN"/>
        </w:rPr>
        <w:t xml:space="preserve">new information to share. He told the three gentlemen gathered in his secure office study that the people who had assembled some of the bombs used in </w:t>
      </w:r>
      <w:r w:rsidR="009214A7" w:rsidRPr="00227E14">
        <w:rPr>
          <w:lang w:val="en-IN"/>
        </w:rPr>
        <w:t>Sri Lanka</w:t>
      </w:r>
      <w:r w:rsidR="00B532AD" w:rsidRPr="00227E14">
        <w:rPr>
          <w:lang w:val="en-IN"/>
        </w:rPr>
        <w:t xml:space="preserve">, were plotting similar attacks within India, and their handlers were </w:t>
      </w:r>
      <w:r w:rsidR="009214A7" w:rsidRPr="00227E14">
        <w:rPr>
          <w:lang w:val="en-IN"/>
        </w:rPr>
        <w:t xml:space="preserve">sitting </w:t>
      </w:r>
      <w:r w:rsidR="00B532AD" w:rsidRPr="00227E14">
        <w:rPr>
          <w:lang w:val="en-IN"/>
        </w:rPr>
        <w:t>across the</w:t>
      </w:r>
      <w:r w:rsidR="004D6B95" w:rsidRPr="00227E14">
        <w:rPr>
          <w:lang w:val="en-IN"/>
        </w:rPr>
        <w:t xml:space="preserve"> Line of Control (</w:t>
      </w:r>
      <w:r w:rsidR="00B532AD" w:rsidRPr="00227E14">
        <w:rPr>
          <w:lang w:val="en-IN"/>
        </w:rPr>
        <w:t>LoC</w:t>
      </w:r>
      <w:r w:rsidR="004D6B95" w:rsidRPr="00227E14">
        <w:rPr>
          <w:lang w:val="en-IN"/>
        </w:rPr>
        <w:t>)</w:t>
      </w:r>
      <w:r w:rsidR="00B532AD" w:rsidRPr="00227E14">
        <w:rPr>
          <w:lang w:val="en-IN"/>
        </w:rPr>
        <w:t>. He played for them an audio recording in which a handler was heard directing one Rizwan Sheikh based in Mumbai to hasten the execution of attacks in the country. “Inshallah, we shall give a befitting reply to this Hindu nationalist government of Jadeja. God has called upon us to give justice to our M</w:t>
      </w:r>
      <w:r w:rsidR="007B7F1C" w:rsidRPr="00227E14">
        <w:rPr>
          <w:lang w:val="en-IN"/>
        </w:rPr>
        <w:t>uslim brethren living under the</w:t>
      </w:r>
      <w:r w:rsidR="00B532AD" w:rsidRPr="00227E14">
        <w:rPr>
          <w:lang w:val="en-IN"/>
        </w:rPr>
        <w:t xml:space="preserve"> </w:t>
      </w:r>
      <w:r w:rsidR="009214A7" w:rsidRPr="00227E14">
        <w:rPr>
          <w:i/>
          <w:iCs/>
          <w:lang w:val="en-IN"/>
        </w:rPr>
        <w:t>k</w:t>
      </w:r>
      <w:r w:rsidR="00B532AD" w:rsidRPr="00227E14">
        <w:rPr>
          <w:i/>
          <w:iCs/>
          <w:lang w:val="en-IN"/>
        </w:rPr>
        <w:t>afir’s</w:t>
      </w:r>
      <w:r w:rsidR="00B532AD" w:rsidRPr="00227E14">
        <w:rPr>
          <w:lang w:val="en-IN"/>
        </w:rPr>
        <w:t xml:space="preserve"> rule.” The intelligence chiefs were </w:t>
      </w:r>
      <w:r w:rsidR="00220D0C" w:rsidRPr="00227E14">
        <w:rPr>
          <w:lang w:val="en-IN"/>
        </w:rPr>
        <w:t xml:space="preserve">taken aback but hardly </w:t>
      </w:r>
      <w:r w:rsidR="00B532AD" w:rsidRPr="00227E14">
        <w:rPr>
          <w:lang w:val="en-IN"/>
        </w:rPr>
        <w:t xml:space="preserve">surprised that the NSA had laid his hands on </w:t>
      </w:r>
      <w:r w:rsidR="00220D0C" w:rsidRPr="00227E14">
        <w:rPr>
          <w:lang w:val="en-IN"/>
        </w:rPr>
        <w:t>this audio tape</w:t>
      </w:r>
      <w:r w:rsidR="00B532AD" w:rsidRPr="00227E14">
        <w:rPr>
          <w:lang w:val="en-IN"/>
        </w:rPr>
        <w:t xml:space="preserve">. The man was resourceful and had his people in nearly every part of the globe’s troubled spots. </w:t>
      </w:r>
    </w:p>
    <w:p w14:paraId="362F88F0" w14:textId="5D558266" w:rsidR="00B532AD" w:rsidRPr="00227E14" w:rsidRDefault="00657B9A" w:rsidP="00916F8F">
      <w:pPr>
        <w:rPr>
          <w:lang w:val="en-IN"/>
        </w:rPr>
      </w:pPr>
      <w:r w:rsidRPr="00227E14">
        <w:rPr>
          <w:lang w:val="en-IN"/>
        </w:rPr>
        <w:t xml:space="preserve">Such </w:t>
      </w:r>
      <w:r w:rsidR="00B532AD" w:rsidRPr="00227E14">
        <w:rPr>
          <w:lang w:val="en-IN"/>
        </w:rPr>
        <w:t xml:space="preserve">militant operations </w:t>
      </w:r>
      <w:r w:rsidRPr="00227E14">
        <w:rPr>
          <w:lang w:val="en-IN"/>
        </w:rPr>
        <w:t>were generally funded by Pakistan</w:t>
      </w:r>
      <w:r w:rsidR="00B532AD" w:rsidRPr="00227E14">
        <w:rPr>
          <w:lang w:val="en-IN"/>
        </w:rPr>
        <w:t xml:space="preserve">, but now there was a </w:t>
      </w:r>
      <w:r w:rsidR="00220D0C" w:rsidRPr="00227E14">
        <w:rPr>
          <w:lang w:val="en-IN"/>
        </w:rPr>
        <w:t xml:space="preserve">new twist. </w:t>
      </w:r>
      <w:r w:rsidR="00B532AD" w:rsidRPr="00227E14">
        <w:rPr>
          <w:lang w:val="en-IN"/>
        </w:rPr>
        <w:t xml:space="preserve">It appeared that money was being raised from within India, and this is where CK’s expertise would be needed. </w:t>
      </w:r>
      <w:r w:rsidR="005C7FCB" w:rsidRPr="00227E14">
        <w:rPr>
          <w:lang w:val="en-IN"/>
        </w:rPr>
        <w:t>Amarnath</w:t>
      </w:r>
      <w:r w:rsidR="00B532AD" w:rsidRPr="00227E14">
        <w:rPr>
          <w:lang w:val="en-IN"/>
        </w:rPr>
        <w:t xml:space="preserve"> noted that the intelligence agencies had already gathered information of dozens of ordinary citizens, largely from Kerala, </w:t>
      </w:r>
      <w:r w:rsidRPr="00227E14">
        <w:rPr>
          <w:lang w:val="en-IN"/>
        </w:rPr>
        <w:t xml:space="preserve">who had </w:t>
      </w:r>
      <w:r w:rsidR="00B532AD" w:rsidRPr="00227E14">
        <w:rPr>
          <w:lang w:val="en-IN"/>
        </w:rPr>
        <w:t xml:space="preserve">suddenly </w:t>
      </w:r>
      <w:r w:rsidR="00574D60" w:rsidRPr="00227E14">
        <w:rPr>
          <w:lang w:val="en-IN"/>
        </w:rPr>
        <w:t>turned millionaires</w:t>
      </w:r>
      <w:r w:rsidR="00B532AD" w:rsidRPr="00227E14">
        <w:rPr>
          <w:lang w:val="en-IN"/>
        </w:rPr>
        <w:t xml:space="preserve">. They had contributed generously to </w:t>
      </w:r>
      <w:proofErr w:type="gramStart"/>
      <w:r w:rsidR="00B532AD" w:rsidRPr="00227E14">
        <w:rPr>
          <w:lang w:val="en-IN"/>
        </w:rPr>
        <w:t>a number of</w:t>
      </w:r>
      <w:proofErr w:type="gramEnd"/>
      <w:r w:rsidR="00B532AD" w:rsidRPr="00227E14">
        <w:rPr>
          <w:lang w:val="en-IN"/>
        </w:rPr>
        <w:t xml:space="preserve"> organisations registered as charitable bodies. The list of these trusts was on the NSA’s table. Mysteriously, the trusts had barely utilised the large corps of funds lying with them, despite </w:t>
      </w:r>
      <w:r w:rsidR="005302C2" w:rsidRPr="00227E14">
        <w:rPr>
          <w:lang w:val="en-IN"/>
        </w:rPr>
        <w:t xml:space="preserve">being actively working </w:t>
      </w:r>
      <w:r w:rsidR="00B532AD" w:rsidRPr="00227E14">
        <w:rPr>
          <w:lang w:val="en-IN"/>
        </w:rPr>
        <w:t xml:space="preserve">in a variety of areas </w:t>
      </w:r>
      <w:r w:rsidR="00220D0C" w:rsidRPr="00227E14">
        <w:rPr>
          <w:lang w:val="en-IN"/>
        </w:rPr>
        <w:t xml:space="preserve">including </w:t>
      </w:r>
      <w:r w:rsidR="00B532AD" w:rsidRPr="00227E14">
        <w:rPr>
          <w:lang w:val="en-IN"/>
        </w:rPr>
        <w:t xml:space="preserve">education, </w:t>
      </w:r>
      <w:proofErr w:type="gramStart"/>
      <w:r w:rsidR="00B532AD" w:rsidRPr="00227E14">
        <w:rPr>
          <w:lang w:val="en-IN"/>
        </w:rPr>
        <w:t>health</w:t>
      </w:r>
      <w:proofErr w:type="gramEnd"/>
      <w:r w:rsidR="00B532AD" w:rsidRPr="00227E14">
        <w:rPr>
          <w:lang w:val="en-IN"/>
        </w:rPr>
        <w:t xml:space="preserve"> and </w:t>
      </w:r>
      <w:r w:rsidR="00B532AD" w:rsidRPr="00227E14">
        <w:rPr>
          <w:lang w:val="en-IN"/>
        </w:rPr>
        <w:lastRenderedPageBreak/>
        <w:t xml:space="preserve">environment. The question </w:t>
      </w:r>
      <w:r w:rsidR="005302C2" w:rsidRPr="00227E14">
        <w:rPr>
          <w:lang w:val="en-IN"/>
        </w:rPr>
        <w:t>then was, what was th</w:t>
      </w:r>
      <w:r w:rsidR="00391410" w:rsidRPr="00227E14">
        <w:rPr>
          <w:lang w:val="en-IN"/>
        </w:rPr>
        <w:t>is huge volume of money, running</w:t>
      </w:r>
      <w:r w:rsidR="00B532AD" w:rsidRPr="00227E14">
        <w:rPr>
          <w:lang w:val="en-IN"/>
        </w:rPr>
        <w:t xml:space="preserve"> into several hundreds of crores</w:t>
      </w:r>
      <w:r w:rsidR="005302C2" w:rsidRPr="00227E14">
        <w:rPr>
          <w:lang w:val="en-IN"/>
        </w:rPr>
        <w:t>, used for</w:t>
      </w:r>
      <w:r w:rsidR="00B532AD" w:rsidRPr="00227E14">
        <w:rPr>
          <w:lang w:val="en-IN"/>
        </w:rPr>
        <w:t>?</w:t>
      </w:r>
    </w:p>
    <w:p w14:paraId="58A5276B" w14:textId="1CF30021" w:rsidR="00B532AD" w:rsidRPr="00227E14" w:rsidRDefault="00B532AD" w:rsidP="00916F8F">
      <w:pPr>
        <w:rPr>
          <w:lang w:val="en-IN"/>
        </w:rPr>
      </w:pPr>
      <w:r w:rsidRPr="00227E14">
        <w:rPr>
          <w:lang w:val="en-IN"/>
        </w:rPr>
        <w:t xml:space="preserve">Further investigations had revealed </w:t>
      </w:r>
      <w:r w:rsidR="005302C2" w:rsidRPr="00227E14">
        <w:rPr>
          <w:lang w:val="en-IN"/>
        </w:rPr>
        <w:t>d</w:t>
      </w:r>
      <w:r w:rsidR="00C14D2D" w:rsidRPr="00227E14">
        <w:rPr>
          <w:lang w:val="en-IN"/>
        </w:rPr>
        <w:t xml:space="preserve">eeper information </w:t>
      </w:r>
      <w:r w:rsidR="005302C2" w:rsidRPr="00227E14">
        <w:rPr>
          <w:lang w:val="en-IN"/>
        </w:rPr>
        <w:t xml:space="preserve">of </w:t>
      </w:r>
      <w:r w:rsidRPr="00227E14">
        <w:rPr>
          <w:lang w:val="en-IN"/>
        </w:rPr>
        <w:t xml:space="preserve">the actual ownership of these trusts, </w:t>
      </w:r>
      <w:r w:rsidR="00C14D2D" w:rsidRPr="00227E14">
        <w:rPr>
          <w:lang w:val="en-IN"/>
        </w:rPr>
        <w:t>with</w:t>
      </w:r>
      <w:r w:rsidRPr="00227E14">
        <w:rPr>
          <w:lang w:val="en-IN"/>
        </w:rPr>
        <w:t xml:space="preserve"> </w:t>
      </w:r>
      <w:proofErr w:type="gramStart"/>
      <w:r w:rsidRPr="00227E14">
        <w:rPr>
          <w:lang w:val="en-IN"/>
        </w:rPr>
        <w:t>a number of</w:t>
      </w:r>
      <w:proofErr w:type="gramEnd"/>
      <w:r w:rsidRPr="00227E14">
        <w:rPr>
          <w:lang w:val="en-IN"/>
        </w:rPr>
        <w:t xml:space="preserve"> disturbing details emerg</w:t>
      </w:r>
      <w:r w:rsidR="00C14D2D" w:rsidRPr="00227E14">
        <w:rPr>
          <w:lang w:val="en-IN"/>
        </w:rPr>
        <w:t>ing thereafter</w:t>
      </w:r>
      <w:r w:rsidRPr="00227E14">
        <w:rPr>
          <w:lang w:val="en-IN"/>
        </w:rPr>
        <w:t>. Many of them had surreptitious links with underground organisations. Their telephone conversations, tapped by the intelligence</w:t>
      </w:r>
      <w:r w:rsidR="00C14D2D" w:rsidRPr="00227E14">
        <w:rPr>
          <w:lang w:val="en-IN"/>
        </w:rPr>
        <w:t>,</w:t>
      </w:r>
      <w:r w:rsidRPr="00227E14">
        <w:rPr>
          <w:lang w:val="en-IN"/>
        </w:rPr>
        <w:t xml:space="preserve"> showed they were </w:t>
      </w:r>
      <w:r w:rsidR="00C14D2D" w:rsidRPr="00227E14">
        <w:rPr>
          <w:lang w:val="en-IN"/>
        </w:rPr>
        <w:t xml:space="preserve">in constant contact </w:t>
      </w:r>
      <w:r w:rsidRPr="00227E14">
        <w:rPr>
          <w:lang w:val="en-IN"/>
        </w:rPr>
        <w:t xml:space="preserve">with dubious people based in Karachi, </w:t>
      </w:r>
      <w:proofErr w:type="gramStart"/>
      <w:r w:rsidRPr="00227E14">
        <w:rPr>
          <w:lang w:val="en-IN"/>
        </w:rPr>
        <w:t>Islamabad</w:t>
      </w:r>
      <w:proofErr w:type="gramEnd"/>
      <w:r w:rsidRPr="00227E14">
        <w:rPr>
          <w:lang w:val="en-IN"/>
        </w:rPr>
        <w:t xml:space="preserve"> and Dubai. The NSA had come to conclu</w:t>
      </w:r>
      <w:r w:rsidR="005302C2" w:rsidRPr="00227E14">
        <w:rPr>
          <w:lang w:val="en-IN"/>
        </w:rPr>
        <w:t>de</w:t>
      </w:r>
      <w:r w:rsidRPr="00227E14">
        <w:rPr>
          <w:lang w:val="en-IN"/>
        </w:rPr>
        <w:t xml:space="preserve"> that the money deposited in the charity trusts w</w:t>
      </w:r>
      <w:r w:rsidR="00C14D2D" w:rsidRPr="00227E14">
        <w:rPr>
          <w:lang w:val="en-IN"/>
        </w:rPr>
        <w:t>as</w:t>
      </w:r>
      <w:r w:rsidRPr="00227E14">
        <w:rPr>
          <w:lang w:val="en-IN"/>
        </w:rPr>
        <w:t xml:space="preserve"> to fund terror activities in the country. </w:t>
      </w:r>
      <w:r w:rsidR="005302C2" w:rsidRPr="00227E14">
        <w:rPr>
          <w:lang w:val="en-IN"/>
        </w:rPr>
        <w:t xml:space="preserve">Now, this was the trouble. </w:t>
      </w:r>
      <w:r w:rsidRPr="00227E14">
        <w:rPr>
          <w:lang w:val="en-IN"/>
        </w:rPr>
        <w:t>On the face of it, all transfers to the trust</w:t>
      </w:r>
      <w:r w:rsidR="00C14D2D" w:rsidRPr="00227E14">
        <w:rPr>
          <w:lang w:val="en-IN"/>
        </w:rPr>
        <w:t>s</w:t>
      </w:r>
      <w:r w:rsidRPr="00227E14">
        <w:rPr>
          <w:lang w:val="en-IN"/>
        </w:rPr>
        <w:t xml:space="preserve"> appeared genuine,</w:t>
      </w:r>
      <w:r w:rsidR="00C14D2D" w:rsidRPr="00227E14">
        <w:rPr>
          <w:lang w:val="en-IN"/>
        </w:rPr>
        <w:t xml:space="preserve"> with the funds used sporadically but used nevertheless, to</w:t>
      </w:r>
      <w:r w:rsidRPr="00227E14">
        <w:rPr>
          <w:lang w:val="en-IN"/>
        </w:rPr>
        <w:t xml:space="preserve"> avoid suspicion. It would need a good amount of digging to get to the</w:t>
      </w:r>
      <w:r w:rsidR="00C14D2D" w:rsidRPr="00227E14">
        <w:rPr>
          <w:lang w:val="en-IN"/>
        </w:rPr>
        <w:t xml:space="preserve"> real</w:t>
      </w:r>
      <w:r w:rsidRPr="00227E14">
        <w:rPr>
          <w:lang w:val="en-IN"/>
        </w:rPr>
        <w:t xml:space="preserve"> bottom.</w:t>
      </w:r>
    </w:p>
    <w:p w14:paraId="2B446EDB" w14:textId="034D02BF" w:rsidR="00EC702B" w:rsidRPr="00227E14" w:rsidRDefault="00D50104" w:rsidP="00916F8F">
      <w:pPr>
        <w:rPr>
          <w:lang w:val="en-IN"/>
        </w:rPr>
      </w:pPr>
      <w:r w:rsidRPr="00227E14">
        <w:rPr>
          <w:lang w:val="en-IN"/>
        </w:rPr>
        <w:t xml:space="preserve">A common joke with Indian probe agencies was </w:t>
      </w:r>
      <w:r w:rsidR="00B532AD" w:rsidRPr="00227E14">
        <w:rPr>
          <w:lang w:val="en-IN"/>
        </w:rPr>
        <w:t>that India was like a large herbivorous dinosaur, which only stirred</w:t>
      </w:r>
      <w:r w:rsidR="00C30F1D" w:rsidRPr="00227E14">
        <w:rPr>
          <w:lang w:val="en-IN"/>
        </w:rPr>
        <w:t xml:space="preserve"> when provoked and walked</w:t>
      </w:r>
      <w:r w:rsidR="00B532AD" w:rsidRPr="00227E14">
        <w:rPr>
          <w:lang w:val="en-IN"/>
        </w:rPr>
        <w:t xml:space="preserve"> when it should be running. It had learned to be content with </w:t>
      </w:r>
      <w:r w:rsidR="00EC702B" w:rsidRPr="00227E14">
        <w:rPr>
          <w:lang w:val="en-IN"/>
        </w:rPr>
        <w:t xml:space="preserve">only </w:t>
      </w:r>
      <w:r w:rsidR="00B532AD" w:rsidRPr="00227E14">
        <w:rPr>
          <w:lang w:val="en-IN"/>
        </w:rPr>
        <w:t xml:space="preserve">reacting to events, and even </w:t>
      </w:r>
      <w:r w:rsidR="003D4BB9" w:rsidRPr="00227E14">
        <w:rPr>
          <w:lang w:val="en-IN"/>
        </w:rPr>
        <w:t>then,</w:t>
      </w:r>
      <w:r w:rsidR="00B532AD" w:rsidRPr="00227E14">
        <w:rPr>
          <w:lang w:val="en-IN"/>
        </w:rPr>
        <w:t xml:space="preserve"> it would flatter to deceive. </w:t>
      </w:r>
      <w:r w:rsidR="00EC702B" w:rsidRPr="00227E14">
        <w:rPr>
          <w:lang w:val="en-IN"/>
        </w:rPr>
        <w:t>“We lack</w:t>
      </w:r>
      <w:r w:rsidRPr="00227E14">
        <w:rPr>
          <w:lang w:val="en-IN"/>
        </w:rPr>
        <w:t xml:space="preserve"> the killer instinct,”</w:t>
      </w:r>
      <w:r w:rsidR="00952EB9" w:rsidRPr="00227E14">
        <w:rPr>
          <w:lang w:val="en-IN"/>
        </w:rPr>
        <w:t xml:space="preserve"> was a common phrase among these circles.</w:t>
      </w:r>
    </w:p>
    <w:p w14:paraId="52E6119B" w14:textId="34786D3B" w:rsidR="00B532AD" w:rsidRPr="00227E14" w:rsidRDefault="00AC0B38" w:rsidP="00916F8F">
      <w:pPr>
        <w:rPr>
          <w:lang w:val="en-IN"/>
        </w:rPr>
      </w:pPr>
      <w:r w:rsidRPr="00227E14">
        <w:rPr>
          <w:lang w:val="en-IN"/>
        </w:rPr>
        <w:t>Occasionally</w:t>
      </w:r>
      <w:r w:rsidR="00B532AD" w:rsidRPr="00227E14">
        <w:rPr>
          <w:lang w:val="en-IN"/>
        </w:rPr>
        <w:t xml:space="preserve"> </w:t>
      </w:r>
      <w:r w:rsidR="00EC702B" w:rsidRPr="00227E14">
        <w:rPr>
          <w:lang w:val="en-IN"/>
        </w:rPr>
        <w:t xml:space="preserve">India did act </w:t>
      </w:r>
      <w:r w:rsidR="00B532AD" w:rsidRPr="00227E14">
        <w:rPr>
          <w:lang w:val="en-IN"/>
        </w:rPr>
        <w:t>tough but backed off when matters came to the crunch.</w:t>
      </w:r>
      <w:r w:rsidRPr="00227E14">
        <w:rPr>
          <w:lang w:val="en-IN"/>
        </w:rPr>
        <w:t xml:space="preserve"> Often</w:t>
      </w:r>
      <w:r w:rsidR="00B532AD" w:rsidRPr="00227E14">
        <w:rPr>
          <w:lang w:val="en-IN"/>
        </w:rPr>
        <w:t xml:space="preserve">, it buckled under pressure from friendly countries </w:t>
      </w:r>
      <w:r w:rsidR="003E5AFB" w:rsidRPr="00227E14">
        <w:rPr>
          <w:lang w:val="en-IN"/>
        </w:rPr>
        <w:t>that</w:t>
      </w:r>
      <w:r w:rsidR="00B532AD" w:rsidRPr="00227E14">
        <w:rPr>
          <w:lang w:val="en-IN"/>
        </w:rPr>
        <w:t xml:space="preserve"> advised restraint — </w:t>
      </w:r>
      <w:r w:rsidR="00EC702B" w:rsidRPr="00227E14">
        <w:rPr>
          <w:lang w:val="en-IN"/>
        </w:rPr>
        <w:t xml:space="preserve">talk that they did not walk </w:t>
      </w:r>
      <w:r w:rsidR="00B532AD" w:rsidRPr="00227E14">
        <w:rPr>
          <w:lang w:val="en-IN"/>
        </w:rPr>
        <w:t xml:space="preserve">when </w:t>
      </w:r>
      <w:r w:rsidR="00952EB9" w:rsidRPr="00227E14">
        <w:rPr>
          <w:lang w:val="en-IN"/>
        </w:rPr>
        <w:t xml:space="preserve">they were </w:t>
      </w:r>
      <w:r w:rsidR="00B532AD" w:rsidRPr="00227E14">
        <w:rPr>
          <w:lang w:val="en-IN"/>
        </w:rPr>
        <w:t xml:space="preserve">attacked. </w:t>
      </w:r>
      <w:r w:rsidR="005C7FCB" w:rsidRPr="00227E14">
        <w:rPr>
          <w:lang w:val="en-IN"/>
        </w:rPr>
        <w:t>Amarnath Verma</w:t>
      </w:r>
      <w:r w:rsidR="00B532AD" w:rsidRPr="00227E14">
        <w:rPr>
          <w:lang w:val="en-IN"/>
        </w:rPr>
        <w:t xml:space="preserve"> was determined to change this depressing narrative. He often </w:t>
      </w:r>
      <w:r w:rsidR="00EC702B" w:rsidRPr="00227E14">
        <w:rPr>
          <w:lang w:val="en-IN"/>
        </w:rPr>
        <w:t xml:space="preserve">sought </w:t>
      </w:r>
      <w:r w:rsidR="00B532AD" w:rsidRPr="00227E14">
        <w:rPr>
          <w:lang w:val="en-IN"/>
        </w:rPr>
        <w:t>Israel’s example of how th</w:t>
      </w:r>
      <w:r w:rsidR="00EC702B" w:rsidRPr="00227E14">
        <w:rPr>
          <w:lang w:val="en-IN"/>
        </w:rPr>
        <w:t>e</w:t>
      </w:r>
      <w:r w:rsidR="00B532AD" w:rsidRPr="00227E14">
        <w:rPr>
          <w:lang w:val="en-IN"/>
        </w:rPr>
        <w:t xml:space="preserve"> small nation surrounded by hostile neighbours had </w:t>
      </w:r>
      <w:r w:rsidR="000376E3" w:rsidRPr="00227E14">
        <w:rPr>
          <w:lang w:val="en-IN"/>
        </w:rPr>
        <w:t>shown immense courage in countering any threat</w:t>
      </w:r>
      <w:r w:rsidR="00952EB9" w:rsidRPr="00227E14">
        <w:rPr>
          <w:lang w:val="en-IN"/>
        </w:rPr>
        <w:t xml:space="preserve"> to its borders. N</w:t>
      </w:r>
      <w:r w:rsidR="00B532AD" w:rsidRPr="00227E14">
        <w:rPr>
          <w:lang w:val="en-IN"/>
        </w:rPr>
        <w:t xml:space="preserve">o amount of international pressure worked on </w:t>
      </w:r>
      <w:r w:rsidR="000376E3" w:rsidRPr="00227E14">
        <w:rPr>
          <w:lang w:val="en-IN"/>
        </w:rPr>
        <w:t xml:space="preserve">past </w:t>
      </w:r>
      <w:r w:rsidR="00945F17" w:rsidRPr="00227E14">
        <w:rPr>
          <w:lang w:val="en-IN"/>
        </w:rPr>
        <w:t>Israeli</w:t>
      </w:r>
      <w:r w:rsidR="000376E3" w:rsidRPr="00227E14">
        <w:rPr>
          <w:lang w:val="en-IN"/>
        </w:rPr>
        <w:t xml:space="preserve"> </w:t>
      </w:r>
      <w:r w:rsidR="00B532AD" w:rsidRPr="00227E14">
        <w:rPr>
          <w:lang w:val="en-IN"/>
        </w:rPr>
        <w:t>governments</w:t>
      </w:r>
      <w:r w:rsidR="00952EB9" w:rsidRPr="00227E14">
        <w:rPr>
          <w:lang w:val="en-IN"/>
        </w:rPr>
        <w:t xml:space="preserve"> </w:t>
      </w:r>
      <w:r w:rsidR="00952EB9" w:rsidRPr="00227E14">
        <w:rPr>
          <w:lang w:val="en-IN"/>
        </w:rPr>
        <w:lastRenderedPageBreak/>
        <w:t>to protect its security and sovereignty</w:t>
      </w:r>
      <w:r w:rsidR="00B532AD" w:rsidRPr="00227E14">
        <w:rPr>
          <w:lang w:val="en-IN"/>
        </w:rPr>
        <w:t xml:space="preserve">. Its intelligence agency, Mossad, </w:t>
      </w:r>
      <w:r w:rsidR="000376E3" w:rsidRPr="00227E14">
        <w:rPr>
          <w:lang w:val="en-IN"/>
        </w:rPr>
        <w:t xml:space="preserve">holds the reputation of </w:t>
      </w:r>
      <w:r w:rsidR="00B532AD" w:rsidRPr="00227E14">
        <w:rPr>
          <w:lang w:val="en-IN"/>
        </w:rPr>
        <w:t xml:space="preserve">doggedly </w:t>
      </w:r>
      <w:r w:rsidR="000376E3" w:rsidRPr="00227E14">
        <w:rPr>
          <w:lang w:val="en-IN"/>
        </w:rPr>
        <w:t xml:space="preserve">tracing </w:t>
      </w:r>
      <w:r w:rsidR="00B532AD" w:rsidRPr="00227E14">
        <w:rPr>
          <w:lang w:val="en-IN"/>
        </w:rPr>
        <w:t xml:space="preserve">enemies and </w:t>
      </w:r>
      <w:r w:rsidR="000376E3" w:rsidRPr="00227E14">
        <w:rPr>
          <w:lang w:val="en-IN"/>
        </w:rPr>
        <w:t xml:space="preserve">effectively eliminating them. Sometimes on foreign soil as well. </w:t>
      </w:r>
    </w:p>
    <w:p w14:paraId="0EDA3940" w14:textId="77777777" w:rsidR="00D14F53" w:rsidRPr="00227E14" w:rsidRDefault="00D14F53" w:rsidP="00916F8F">
      <w:pPr>
        <w:rPr>
          <w:lang w:val="en-IN"/>
        </w:rPr>
      </w:pPr>
      <w:r w:rsidRPr="00227E14">
        <w:rPr>
          <w:lang w:val="en-IN"/>
        </w:rPr>
        <w:t>“What could be the possible targets?” CK said.</w:t>
      </w:r>
    </w:p>
    <w:p w14:paraId="022370C1" w14:textId="0377BF49" w:rsidR="00D14F53" w:rsidRPr="00227E14" w:rsidRDefault="00D14F53" w:rsidP="00916F8F">
      <w:pPr>
        <w:rPr>
          <w:lang w:val="en-IN"/>
        </w:rPr>
      </w:pPr>
      <w:r w:rsidRPr="00227E14">
        <w:rPr>
          <w:lang w:val="en-IN"/>
        </w:rPr>
        <w:t xml:space="preserve">“We need </w:t>
      </w:r>
      <w:r w:rsidR="00300D66" w:rsidRPr="00227E14">
        <w:rPr>
          <w:lang w:val="en-IN"/>
        </w:rPr>
        <w:t>more actionable</w:t>
      </w:r>
      <w:r w:rsidR="00B532AD" w:rsidRPr="00227E14">
        <w:rPr>
          <w:lang w:val="en-IN"/>
        </w:rPr>
        <w:t xml:space="preserve"> information </w:t>
      </w:r>
      <w:r w:rsidRPr="00227E14">
        <w:rPr>
          <w:lang w:val="en-IN"/>
        </w:rPr>
        <w:t xml:space="preserve">to know for sure,” Amarnath said. </w:t>
      </w:r>
    </w:p>
    <w:p w14:paraId="2C35104D" w14:textId="22BBB853" w:rsidR="00D14F53" w:rsidRPr="00227E14" w:rsidRDefault="00D14F53" w:rsidP="00916F8F">
      <w:pPr>
        <w:rPr>
          <w:lang w:val="en-IN"/>
        </w:rPr>
      </w:pPr>
      <w:r w:rsidRPr="00227E14">
        <w:rPr>
          <w:lang w:val="en-IN"/>
        </w:rPr>
        <w:t xml:space="preserve">“Could be anything from </w:t>
      </w:r>
      <w:r w:rsidR="00B532AD" w:rsidRPr="00227E14">
        <w:rPr>
          <w:lang w:val="en-IN"/>
        </w:rPr>
        <w:t>the Haji Ali shrine and the Siddhivina</w:t>
      </w:r>
      <w:r w:rsidR="003E5AFB" w:rsidRPr="00227E14">
        <w:rPr>
          <w:lang w:val="en-IN"/>
        </w:rPr>
        <w:t>yak temple in Mumbai</w:t>
      </w:r>
      <w:r w:rsidRPr="00227E14">
        <w:rPr>
          <w:lang w:val="en-IN"/>
        </w:rPr>
        <w:t xml:space="preserve"> to</w:t>
      </w:r>
      <w:r w:rsidR="003E5AFB" w:rsidRPr="00227E14">
        <w:rPr>
          <w:lang w:val="en-IN"/>
        </w:rPr>
        <w:t xml:space="preserve"> the Born</w:t>
      </w:r>
      <w:r w:rsidR="00B532AD" w:rsidRPr="00227E14">
        <w:rPr>
          <w:lang w:val="en-IN"/>
        </w:rPr>
        <w:t xml:space="preserve"> Jesus Basilica in Goa</w:t>
      </w:r>
      <w:r w:rsidRPr="00227E14">
        <w:rPr>
          <w:lang w:val="en-IN"/>
        </w:rPr>
        <w:t>. Places of worship are a favourite,” Mike said</w:t>
      </w:r>
      <w:r w:rsidR="00B532AD" w:rsidRPr="00227E14">
        <w:rPr>
          <w:lang w:val="en-IN"/>
        </w:rPr>
        <w:t xml:space="preserve">. </w:t>
      </w:r>
    </w:p>
    <w:p w14:paraId="5F3E4A10" w14:textId="542F9017" w:rsidR="00B532AD" w:rsidRPr="00227E14" w:rsidRDefault="00D14F53" w:rsidP="00916F8F">
      <w:pPr>
        <w:rPr>
          <w:lang w:val="en-IN"/>
        </w:rPr>
      </w:pPr>
      <w:r w:rsidRPr="00227E14">
        <w:rPr>
          <w:lang w:val="en-IN"/>
        </w:rPr>
        <w:t xml:space="preserve">“Or </w:t>
      </w:r>
      <w:r w:rsidR="00B532AD" w:rsidRPr="00227E14">
        <w:rPr>
          <w:lang w:val="en-IN"/>
        </w:rPr>
        <w:t xml:space="preserve">places with movement of large crowds of people such as the Delhi Metro or </w:t>
      </w:r>
      <w:r w:rsidR="000376E3" w:rsidRPr="00227E14">
        <w:rPr>
          <w:lang w:val="en-IN"/>
        </w:rPr>
        <w:t xml:space="preserve">other </w:t>
      </w:r>
      <w:r w:rsidR="00B532AD" w:rsidRPr="00227E14">
        <w:rPr>
          <w:lang w:val="en-IN"/>
        </w:rPr>
        <w:t xml:space="preserve">railways stations. </w:t>
      </w:r>
      <w:r w:rsidR="00035FA9" w:rsidRPr="00227E14">
        <w:rPr>
          <w:lang w:val="en-IN"/>
        </w:rPr>
        <w:t xml:space="preserve">It </w:t>
      </w:r>
      <w:r w:rsidR="00B532AD" w:rsidRPr="00227E14">
        <w:rPr>
          <w:lang w:val="en-IN"/>
        </w:rPr>
        <w:t>could be</w:t>
      </w:r>
      <w:r w:rsidR="00035FA9" w:rsidRPr="00227E14">
        <w:rPr>
          <w:lang w:val="en-IN"/>
        </w:rPr>
        <w:t xml:space="preserve"> the</w:t>
      </w:r>
      <w:r w:rsidR="00B532AD" w:rsidRPr="00227E14">
        <w:rPr>
          <w:lang w:val="en-IN"/>
        </w:rPr>
        <w:t xml:space="preserve"> Bombay Stock Exchange or the IT hubs in B</w:t>
      </w:r>
      <w:r w:rsidR="000376E3" w:rsidRPr="00227E14">
        <w:rPr>
          <w:lang w:val="en-IN"/>
        </w:rPr>
        <w:t xml:space="preserve">engaluru </w:t>
      </w:r>
      <w:r w:rsidR="00B532AD" w:rsidRPr="00227E14">
        <w:rPr>
          <w:lang w:val="en-IN"/>
        </w:rPr>
        <w:t>and Hyderabad</w:t>
      </w:r>
      <w:r w:rsidRPr="00227E14">
        <w:rPr>
          <w:lang w:val="en-IN"/>
        </w:rPr>
        <w:t>,” CK added.</w:t>
      </w:r>
      <w:r w:rsidR="00B532AD" w:rsidRPr="00227E14">
        <w:rPr>
          <w:lang w:val="en-IN"/>
        </w:rPr>
        <w:t xml:space="preserve">   </w:t>
      </w:r>
    </w:p>
    <w:p w14:paraId="1B7EACE2" w14:textId="66D31812" w:rsidR="00D14F53" w:rsidRPr="00227E14" w:rsidRDefault="00D14F53" w:rsidP="00916F8F">
      <w:pPr>
        <w:rPr>
          <w:lang w:val="en-IN"/>
        </w:rPr>
      </w:pPr>
      <w:r w:rsidRPr="00227E14">
        <w:rPr>
          <w:lang w:val="en-IN"/>
        </w:rPr>
        <w:t xml:space="preserve">“Of course. But one thing’s for sure. Something big is being planned for India and we have to </w:t>
      </w:r>
      <w:r w:rsidR="003D4BB9" w:rsidRPr="00227E14">
        <w:rPr>
          <w:lang w:val="en-IN"/>
        </w:rPr>
        <w:t>pre-empt</w:t>
      </w:r>
      <w:r w:rsidRPr="00227E14">
        <w:rPr>
          <w:lang w:val="en-IN"/>
        </w:rPr>
        <w:t xml:space="preserve"> it,” Amarnath said</w:t>
      </w:r>
      <w:r w:rsidR="00DF19C1" w:rsidRPr="00227E14">
        <w:rPr>
          <w:lang w:val="en-IN"/>
        </w:rPr>
        <w:t>.</w:t>
      </w:r>
      <w:r w:rsidRPr="00227E14">
        <w:rPr>
          <w:lang w:val="en-IN"/>
        </w:rPr>
        <w:t xml:space="preserve"> </w:t>
      </w:r>
    </w:p>
    <w:p w14:paraId="73AC3115" w14:textId="44B29BF4" w:rsidR="00B532AD" w:rsidRPr="00227E14" w:rsidRDefault="00B532AD" w:rsidP="00916F8F">
      <w:pPr>
        <w:rPr>
          <w:lang w:val="en-IN"/>
        </w:rPr>
      </w:pPr>
      <w:r w:rsidRPr="00227E14">
        <w:rPr>
          <w:lang w:val="en-IN"/>
        </w:rPr>
        <w:t xml:space="preserve">Intelligence agencies had been monitoring chatter across various terror networks and picked up names of the usual targets mentioned. Security could and would be strengthened in </w:t>
      </w:r>
      <w:r w:rsidR="000F4044" w:rsidRPr="00227E14">
        <w:rPr>
          <w:lang w:val="en-IN"/>
        </w:rPr>
        <w:t>all possible spots</w:t>
      </w:r>
      <w:r w:rsidRPr="00227E14">
        <w:rPr>
          <w:lang w:val="en-IN"/>
        </w:rPr>
        <w:t xml:space="preserve">, but it was very </w:t>
      </w:r>
      <w:r w:rsidR="000F4044" w:rsidRPr="00227E14">
        <w:rPr>
          <w:lang w:val="en-IN"/>
        </w:rPr>
        <w:t xml:space="preserve">likely </w:t>
      </w:r>
      <w:r w:rsidRPr="00227E14">
        <w:rPr>
          <w:lang w:val="en-IN"/>
        </w:rPr>
        <w:t>that they were red herrings. After all, even the terrorist</w:t>
      </w:r>
      <w:r w:rsidR="00AA4679" w:rsidRPr="00227E14">
        <w:rPr>
          <w:lang w:val="en-IN"/>
        </w:rPr>
        <w:t>s</w:t>
      </w:r>
      <w:r w:rsidRPr="00227E14">
        <w:rPr>
          <w:lang w:val="en-IN"/>
        </w:rPr>
        <w:t xml:space="preserve"> knew that </w:t>
      </w:r>
      <w:r w:rsidR="00AA4679" w:rsidRPr="00227E14">
        <w:rPr>
          <w:lang w:val="en-IN"/>
        </w:rPr>
        <w:t xml:space="preserve">they were being heard </w:t>
      </w:r>
      <w:r w:rsidRPr="00227E14">
        <w:rPr>
          <w:lang w:val="en-IN"/>
        </w:rPr>
        <w:t xml:space="preserve">and quite possibly </w:t>
      </w:r>
      <w:r w:rsidR="00AA4679" w:rsidRPr="00227E14">
        <w:rPr>
          <w:lang w:val="en-IN"/>
        </w:rPr>
        <w:t xml:space="preserve">dropping the wrong names </w:t>
      </w:r>
      <w:r w:rsidRPr="00227E14">
        <w:rPr>
          <w:lang w:val="en-IN"/>
        </w:rPr>
        <w:t>to divert attention from the</w:t>
      </w:r>
      <w:r w:rsidR="00AA4679" w:rsidRPr="00227E14">
        <w:rPr>
          <w:lang w:val="en-IN"/>
        </w:rPr>
        <w:t>ir</w:t>
      </w:r>
      <w:r w:rsidRPr="00227E14">
        <w:rPr>
          <w:lang w:val="en-IN"/>
        </w:rPr>
        <w:t xml:space="preserve"> real targets</w:t>
      </w:r>
      <w:r w:rsidR="00AA4679" w:rsidRPr="00227E14">
        <w:rPr>
          <w:lang w:val="en-IN"/>
        </w:rPr>
        <w:t>.</w:t>
      </w:r>
      <w:r w:rsidRPr="00227E14">
        <w:rPr>
          <w:lang w:val="en-IN"/>
        </w:rPr>
        <w:t xml:space="preserve"> </w:t>
      </w:r>
    </w:p>
    <w:p w14:paraId="2E5156FD" w14:textId="58C9A4B5" w:rsidR="00DF19C1" w:rsidRPr="00227E14" w:rsidRDefault="00DF19C1" w:rsidP="00916F8F">
      <w:pPr>
        <w:rPr>
          <w:lang w:val="en-IN"/>
        </w:rPr>
      </w:pPr>
      <w:r w:rsidRPr="00227E14">
        <w:rPr>
          <w:lang w:val="en-IN"/>
        </w:rPr>
        <w:t xml:space="preserve">The NSA suggested that </w:t>
      </w:r>
      <w:r w:rsidR="00B532AD" w:rsidRPr="00227E14">
        <w:rPr>
          <w:lang w:val="en-IN"/>
        </w:rPr>
        <w:t>something even more sinister could be brewing. The Prime Minister and a few senior leaders of the ruling party were on the hit list</w:t>
      </w:r>
      <w:r w:rsidR="0040188D" w:rsidRPr="00227E14">
        <w:rPr>
          <w:lang w:val="en-IN"/>
        </w:rPr>
        <w:t>.</w:t>
      </w:r>
      <w:r w:rsidR="00B532AD" w:rsidRPr="00227E14">
        <w:rPr>
          <w:lang w:val="en-IN"/>
        </w:rPr>
        <w:t xml:space="preserve"> So far, no</w:t>
      </w:r>
      <w:r w:rsidRPr="00227E14">
        <w:rPr>
          <w:lang w:val="en-IN"/>
        </w:rPr>
        <w:t xml:space="preserve"> </w:t>
      </w:r>
      <w:r w:rsidR="00B532AD" w:rsidRPr="00227E14">
        <w:rPr>
          <w:lang w:val="en-IN"/>
        </w:rPr>
        <w:t xml:space="preserve">terror group had dared to target them. How long would it be before they got </w:t>
      </w:r>
      <w:r w:rsidR="00AA4679" w:rsidRPr="00227E14">
        <w:rPr>
          <w:lang w:val="en-IN"/>
        </w:rPr>
        <w:t xml:space="preserve">more </w:t>
      </w:r>
      <w:r w:rsidR="00B532AD" w:rsidRPr="00227E14">
        <w:rPr>
          <w:lang w:val="en-IN"/>
        </w:rPr>
        <w:t xml:space="preserve">audacious? </w:t>
      </w:r>
    </w:p>
    <w:p w14:paraId="2FE3FAB3" w14:textId="18002AEE" w:rsidR="00B532AD" w:rsidRPr="00227E14" w:rsidRDefault="00B532AD" w:rsidP="00916F8F">
      <w:pPr>
        <w:rPr>
          <w:lang w:val="en-IN"/>
        </w:rPr>
      </w:pPr>
      <w:r w:rsidRPr="00227E14">
        <w:rPr>
          <w:lang w:val="en-IN"/>
        </w:rPr>
        <w:lastRenderedPageBreak/>
        <w:t xml:space="preserve">Islamist organisations across the world </w:t>
      </w:r>
      <w:r w:rsidR="00FA66BF" w:rsidRPr="00227E14">
        <w:rPr>
          <w:lang w:val="en-IN"/>
        </w:rPr>
        <w:t>sat up and took notice of</w:t>
      </w:r>
      <w:r w:rsidRPr="00227E14">
        <w:rPr>
          <w:lang w:val="en-IN"/>
        </w:rPr>
        <w:t xml:space="preserve"> Prime Minister</w:t>
      </w:r>
      <w:r w:rsidR="00AA4679" w:rsidRPr="00227E14">
        <w:rPr>
          <w:lang w:val="en-IN"/>
        </w:rPr>
        <w:t xml:space="preserve"> Jadeja’s</w:t>
      </w:r>
      <w:r w:rsidRPr="00227E14">
        <w:rPr>
          <w:lang w:val="en-IN"/>
        </w:rPr>
        <w:t xml:space="preserve"> growing popularity </w:t>
      </w:r>
      <w:r w:rsidR="008214C2" w:rsidRPr="00227E14">
        <w:rPr>
          <w:lang w:val="en-IN"/>
        </w:rPr>
        <w:t xml:space="preserve">following his bold moves in the recent past. </w:t>
      </w:r>
      <w:r w:rsidRPr="00227E14">
        <w:rPr>
          <w:lang w:val="en-IN"/>
        </w:rPr>
        <w:t xml:space="preserve">They </w:t>
      </w:r>
      <w:r w:rsidR="00DF19C1" w:rsidRPr="00227E14">
        <w:rPr>
          <w:lang w:val="en-IN"/>
        </w:rPr>
        <w:t xml:space="preserve">seemed </w:t>
      </w:r>
      <w:r w:rsidR="00F028F0" w:rsidRPr="00227E14">
        <w:rPr>
          <w:lang w:val="en-IN"/>
        </w:rPr>
        <w:t xml:space="preserve">unsettled </w:t>
      </w:r>
      <w:r w:rsidRPr="00227E14">
        <w:rPr>
          <w:lang w:val="en-IN"/>
        </w:rPr>
        <w:t xml:space="preserve">by the positive response he had received from Islamic countries in West Asia, some of whom had announced their highest civilian awards </w:t>
      </w:r>
      <w:r w:rsidR="00FA66BF" w:rsidRPr="00227E14">
        <w:rPr>
          <w:lang w:val="en-IN"/>
        </w:rPr>
        <w:t xml:space="preserve">to honour him with. </w:t>
      </w:r>
      <w:r w:rsidR="00A34707" w:rsidRPr="00227E14">
        <w:rPr>
          <w:lang w:val="en-IN"/>
        </w:rPr>
        <w:t>C</w:t>
      </w:r>
      <w:r w:rsidRPr="00227E14">
        <w:rPr>
          <w:lang w:val="en-IN"/>
        </w:rPr>
        <w:t>ountries like Iran and Saudi Arabia, at loggerheads with each other, g</w:t>
      </w:r>
      <w:r w:rsidR="00A34707" w:rsidRPr="00227E14">
        <w:rPr>
          <w:lang w:val="en-IN"/>
        </w:rPr>
        <w:t>a</w:t>
      </w:r>
      <w:r w:rsidRPr="00227E14">
        <w:rPr>
          <w:lang w:val="en-IN"/>
        </w:rPr>
        <w:t>v</w:t>
      </w:r>
      <w:r w:rsidR="00FA66BF" w:rsidRPr="00227E14">
        <w:rPr>
          <w:lang w:val="en-IN"/>
        </w:rPr>
        <w:t>e</w:t>
      </w:r>
      <w:r w:rsidRPr="00227E14">
        <w:rPr>
          <w:lang w:val="en-IN"/>
        </w:rPr>
        <w:t xml:space="preserve"> Prime Minister Jadeja the </w:t>
      </w:r>
      <w:r w:rsidR="00300D66" w:rsidRPr="00227E14">
        <w:rPr>
          <w:lang w:val="en-IN"/>
        </w:rPr>
        <w:t>red-carpet</w:t>
      </w:r>
      <w:r w:rsidRPr="00227E14">
        <w:rPr>
          <w:lang w:val="en-IN"/>
        </w:rPr>
        <w:t xml:space="preserve"> welcome. India’s strengthening relations with the US and Europe was</w:t>
      </w:r>
      <w:r w:rsidR="00FA66BF" w:rsidRPr="00227E14">
        <w:rPr>
          <w:lang w:val="en-IN"/>
        </w:rPr>
        <w:t xml:space="preserve"> an</w:t>
      </w:r>
      <w:r w:rsidRPr="00227E14">
        <w:rPr>
          <w:lang w:val="en-IN"/>
        </w:rPr>
        <w:t xml:space="preserve"> added trouble for the terror</w:t>
      </w:r>
      <w:r w:rsidR="00637F97" w:rsidRPr="00227E14">
        <w:rPr>
          <w:lang w:val="en-IN"/>
        </w:rPr>
        <w:t xml:space="preserve"> makers</w:t>
      </w:r>
      <w:r w:rsidR="00A34707" w:rsidRPr="00227E14">
        <w:rPr>
          <w:lang w:val="en-IN"/>
        </w:rPr>
        <w:t>, according to experts</w:t>
      </w:r>
      <w:r w:rsidR="00637F97" w:rsidRPr="00227E14">
        <w:rPr>
          <w:lang w:val="en-IN"/>
        </w:rPr>
        <w:t>.</w:t>
      </w:r>
      <w:r w:rsidRPr="00227E14">
        <w:rPr>
          <w:lang w:val="en-IN"/>
        </w:rPr>
        <w:t xml:space="preserve"> And then there was the India-Israel bonhomie, which caused further ang</w:t>
      </w:r>
      <w:r w:rsidR="00637F97" w:rsidRPr="00227E14">
        <w:rPr>
          <w:lang w:val="en-IN"/>
        </w:rPr>
        <w:t xml:space="preserve">uish. </w:t>
      </w:r>
    </w:p>
    <w:p w14:paraId="048A6F9F" w14:textId="4E3D02EA" w:rsidR="008A2704" w:rsidRPr="00227E14" w:rsidRDefault="00B532AD" w:rsidP="008A2704">
      <w:pPr>
        <w:rPr>
          <w:lang w:val="en-IN"/>
        </w:rPr>
      </w:pPr>
      <w:r w:rsidRPr="00227E14">
        <w:rPr>
          <w:lang w:val="en-IN"/>
        </w:rPr>
        <w:t xml:space="preserve">The NSA concluded the meeting, asking the intelligence chiefs to step up their </w:t>
      </w:r>
      <w:r w:rsidR="00637F97" w:rsidRPr="00227E14">
        <w:rPr>
          <w:lang w:val="en-IN"/>
        </w:rPr>
        <w:t>intel gathering efforts. A</w:t>
      </w:r>
      <w:r w:rsidRPr="00227E14">
        <w:rPr>
          <w:lang w:val="en-IN"/>
        </w:rPr>
        <w:t xml:space="preserve">n attack on the Prime Minister or senior political leaders </w:t>
      </w:r>
      <w:r w:rsidR="00637F97" w:rsidRPr="00227E14">
        <w:rPr>
          <w:lang w:val="en-IN"/>
        </w:rPr>
        <w:t xml:space="preserve">was very likely. It really was time to think two steps ahead of the </w:t>
      </w:r>
      <w:r w:rsidR="00EC0761" w:rsidRPr="00227E14">
        <w:rPr>
          <w:lang w:val="en-IN"/>
        </w:rPr>
        <w:t>terrorists.</w:t>
      </w:r>
    </w:p>
    <w:p w14:paraId="78CCCA8B" w14:textId="77777777" w:rsidR="008A2704" w:rsidRPr="00227E14" w:rsidRDefault="008A2704">
      <w:pPr>
        <w:jc w:val="left"/>
        <w:rPr>
          <w:lang w:val="en-IN"/>
        </w:rPr>
      </w:pPr>
      <w:r w:rsidRPr="00227E14">
        <w:rPr>
          <w:lang w:val="en-IN"/>
        </w:rPr>
        <w:br w:type="page"/>
      </w:r>
    </w:p>
    <w:p w14:paraId="606107E1" w14:textId="77777777" w:rsidR="003D4BB9" w:rsidRPr="00227E14" w:rsidRDefault="003D4BB9" w:rsidP="003D4BB9">
      <w:pPr>
        <w:spacing w:after="0"/>
        <w:jc w:val="left"/>
        <w:rPr>
          <w:lang w:val="en-IN"/>
        </w:rPr>
      </w:pPr>
    </w:p>
    <w:p w14:paraId="0578366E" w14:textId="77777777" w:rsidR="003D4BB9" w:rsidRPr="00227E14" w:rsidRDefault="003D4BB9" w:rsidP="005F55C3">
      <w:pPr>
        <w:pStyle w:val="Heading1"/>
        <w:numPr>
          <w:ilvl w:val="0"/>
          <w:numId w:val="6"/>
        </w:numPr>
        <w:jc w:val="center"/>
        <w:rPr>
          <w:lang w:val="en-IN"/>
        </w:rPr>
      </w:pPr>
      <w:bookmarkStart w:id="176" w:name="_Toc80027709"/>
      <w:bookmarkStart w:id="177" w:name="_Toc80028405"/>
      <w:bookmarkStart w:id="178" w:name="_Toc80028462"/>
      <w:bookmarkEnd w:id="176"/>
      <w:bookmarkEnd w:id="177"/>
      <w:bookmarkEnd w:id="178"/>
    </w:p>
    <w:p w14:paraId="549C97E5" w14:textId="6538FC5D" w:rsidR="008A2704" w:rsidRPr="00227E14" w:rsidRDefault="00095628" w:rsidP="003D4BB9">
      <w:pPr>
        <w:pStyle w:val="Heading2"/>
        <w:rPr>
          <w:lang w:val="en-IN"/>
        </w:rPr>
      </w:pPr>
      <w:bookmarkStart w:id="179" w:name="_Toc80027710"/>
      <w:bookmarkStart w:id="180" w:name="_Toc80028406"/>
      <w:r w:rsidRPr="00227E14">
        <w:rPr>
          <w:lang w:val="en-IN"/>
        </w:rPr>
        <w:t>A Deadly Poison and a Deadlier Plan</w:t>
      </w:r>
      <w:bookmarkEnd w:id="179"/>
      <w:bookmarkEnd w:id="180"/>
    </w:p>
    <w:p w14:paraId="514122C2" w14:textId="55B9501E" w:rsidR="00AA25A4" w:rsidRPr="00227E14" w:rsidRDefault="008A2704" w:rsidP="00916F8F">
      <w:pPr>
        <w:rPr>
          <w:shd w:val="clear" w:color="auto" w:fill="FFFFFF"/>
          <w:lang w:val="en-IN"/>
        </w:rPr>
      </w:pPr>
      <w:r w:rsidRPr="00227E14">
        <w:rPr>
          <w:shd w:val="clear" w:color="auto" w:fill="FFFFFF"/>
          <w:lang w:val="en-IN"/>
        </w:rPr>
        <w:t xml:space="preserve">Priya Menon </w:t>
      </w:r>
      <w:r w:rsidR="00135FD9" w:rsidRPr="00227E14">
        <w:rPr>
          <w:shd w:val="clear" w:color="auto" w:fill="FFFFFF"/>
          <w:lang w:val="en-IN"/>
        </w:rPr>
        <w:t>was</w:t>
      </w:r>
      <w:r w:rsidRPr="00227E14">
        <w:rPr>
          <w:shd w:val="clear" w:color="auto" w:fill="FFFFFF"/>
          <w:lang w:val="en-IN"/>
        </w:rPr>
        <w:t xml:space="preserve"> </w:t>
      </w:r>
      <w:r w:rsidR="004D54DA" w:rsidRPr="00227E14">
        <w:rPr>
          <w:shd w:val="clear" w:color="auto" w:fill="FFFFFF"/>
          <w:lang w:val="en-IN"/>
        </w:rPr>
        <w:t xml:space="preserve">an early riser and trained hard at the gym for an hour </w:t>
      </w:r>
      <w:r w:rsidR="0016259B" w:rsidRPr="00227E14">
        <w:rPr>
          <w:shd w:val="clear" w:color="auto" w:fill="FFFFFF"/>
          <w:lang w:val="en-IN"/>
        </w:rPr>
        <w:t xml:space="preserve">every </w:t>
      </w:r>
      <w:r w:rsidR="004D54DA" w:rsidRPr="00227E14">
        <w:rPr>
          <w:shd w:val="clear" w:color="auto" w:fill="FFFFFF"/>
          <w:lang w:val="en-IN"/>
        </w:rPr>
        <w:t xml:space="preserve">day. </w:t>
      </w:r>
      <w:r w:rsidR="00AA25A4" w:rsidRPr="00227E14">
        <w:rPr>
          <w:shd w:val="clear" w:color="auto" w:fill="FFFFFF"/>
          <w:lang w:val="en-IN"/>
        </w:rPr>
        <w:t xml:space="preserve">The call </w:t>
      </w:r>
      <w:r w:rsidR="00054B64" w:rsidRPr="00227E14">
        <w:rPr>
          <w:shd w:val="clear" w:color="auto" w:fill="FFFFFF"/>
          <w:lang w:val="en-IN"/>
        </w:rPr>
        <w:t xml:space="preserve">had </w:t>
      </w:r>
      <w:r w:rsidR="00AA25A4" w:rsidRPr="00227E14">
        <w:rPr>
          <w:shd w:val="clear" w:color="auto" w:fill="FFFFFF"/>
          <w:lang w:val="en-IN"/>
        </w:rPr>
        <w:t>c</w:t>
      </w:r>
      <w:r w:rsidR="00054B64" w:rsidRPr="00227E14">
        <w:rPr>
          <w:shd w:val="clear" w:color="auto" w:fill="FFFFFF"/>
          <w:lang w:val="en-IN"/>
        </w:rPr>
        <w:t>o</w:t>
      </w:r>
      <w:r w:rsidR="00AA25A4" w:rsidRPr="00227E14">
        <w:rPr>
          <w:shd w:val="clear" w:color="auto" w:fill="FFFFFF"/>
          <w:lang w:val="en-IN"/>
        </w:rPr>
        <w:t xml:space="preserve">me when she was busy kickboxing. </w:t>
      </w:r>
    </w:p>
    <w:p w14:paraId="502456AF" w14:textId="69A837A7" w:rsidR="006C5DD3" w:rsidRPr="00227E14" w:rsidRDefault="004D54DA" w:rsidP="00916F8F">
      <w:pPr>
        <w:rPr>
          <w:shd w:val="clear" w:color="auto" w:fill="FFFFFF"/>
          <w:lang w:val="en-IN"/>
        </w:rPr>
      </w:pPr>
      <w:r w:rsidRPr="00227E14">
        <w:rPr>
          <w:shd w:val="clear" w:color="auto" w:fill="FFFFFF"/>
          <w:lang w:val="en-IN"/>
        </w:rPr>
        <w:t xml:space="preserve">A </w:t>
      </w:r>
      <w:r w:rsidR="008A2704" w:rsidRPr="00227E14">
        <w:rPr>
          <w:shd w:val="clear" w:color="auto" w:fill="FFFFFF"/>
          <w:lang w:val="en-IN"/>
        </w:rPr>
        <w:t xml:space="preserve">2008 batch intrepid IPS officer, </w:t>
      </w:r>
      <w:r w:rsidRPr="00227E14">
        <w:rPr>
          <w:shd w:val="clear" w:color="auto" w:fill="FFFFFF"/>
          <w:lang w:val="en-IN"/>
        </w:rPr>
        <w:t xml:space="preserve">she </w:t>
      </w:r>
      <w:r w:rsidR="008A2704" w:rsidRPr="00227E14">
        <w:rPr>
          <w:shd w:val="clear" w:color="auto" w:fill="FFFFFF"/>
          <w:lang w:val="en-IN"/>
        </w:rPr>
        <w:t xml:space="preserve">had served in sensitive areas and headed </w:t>
      </w:r>
      <w:r w:rsidR="00052810" w:rsidRPr="00227E14">
        <w:rPr>
          <w:shd w:val="clear" w:color="auto" w:fill="FFFFFF"/>
          <w:lang w:val="en-IN"/>
        </w:rPr>
        <w:t xml:space="preserve">quite </w:t>
      </w:r>
      <w:r w:rsidR="008A2704" w:rsidRPr="00227E14">
        <w:rPr>
          <w:shd w:val="clear" w:color="auto" w:fill="FFFFFF"/>
          <w:lang w:val="en-IN"/>
        </w:rPr>
        <w:t xml:space="preserve">a few police stations, where she promptly </w:t>
      </w:r>
      <w:r w:rsidR="00EC0761" w:rsidRPr="00227E14">
        <w:rPr>
          <w:shd w:val="clear" w:color="auto" w:fill="FFFFFF"/>
          <w:lang w:val="en-IN"/>
        </w:rPr>
        <w:t xml:space="preserve">ruffled feathers with the </w:t>
      </w:r>
      <w:r w:rsidR="00CD34AA" w:rsidRPr="00227E14">
        <w:rPr>
          <w:shd w:val="clear" w:color="auto" w:fill="FFFFFF"/>
          <w:lang w:val="en-IN"/>
        </w:rPr>
        <w:t>powerful lot</w:t>
      </w:r>
      <w:r w:rsidR="008A2704" w:rsidRPr="00227E14">
        <w:rPr>
          <w:shd w:val="clear" w:color="auto" w:fill="FFFFFF"/>
          <w:lang w:val="en-IN"/>
        </w:rPr>
        <w:t xml:space="preserve">. She had once dragged a local influential politician by the </w:t>
      </w:r>
      <w:r w:rsidR="00CD34AA" w:rsidRPr="00227E14">
        <w:rPr>
          <w:shd w:val="clear" w:color="auto" w:fill="FFFFFF"/>
          <w:lang w:val="en-IN"/>
        </w:rPr>
        <w:t>collar</w:t>
      </w:r>
      <w:r w:rsidR="008A2704" w:rsidRPr="00227E14">
        <w:rPr>
          <w:shd w:val="clear" w:color="auto" w:fill="FFFFFF"/>
          <w:lang w:val="en-IN"/>
        </w:rPr>
        <w:t xml:space="preserve"> all the way to </w:t>
      </w:r>
      <w:r w:rsidR="006C5DD3" w:rsidRPr="00227E14">
        <w:rPr>
          <w:shd w:val="clear" w:color="auto" w:fill="FFFFFF"/>
          <w:lang w:val="en-IN"/>
        </w:rPr>
        <w:t>the</w:t>
      </w:r>
      <w:r w:rsidR="008A2704" w:rsidRPr="00227E14">
        <w:rPr>
          <w:shd w:val="clear" w:color="auto" w:fill="FFFFFF"/>
          <w:lang w:val="en-IN"/>
        </w:rPr>
        <w:t xml:space="preserve"> police station when he </w:t>
      </w:r>
      <w:r w:rsidR="00CD34AA" w:rsidRPr="00227E14">
        <w:rPr>
          <w:shd w:val="clear" w:color="auto" w:fill="FFFFFF"/>
          <w:lang w:val="en-IN"/>
        </w:rPr>
        <w:t>refused to come</w:t>
      </w:r>
      <w:r w:rsidR="006C5DD3" w:rsidRPr="00227E14">
        <w:rPr>
          <w:shd w:val="clear" w:color="auto" w:fill="FFFFFF"/>
          <w:lang w:val="en-IN"/>
        </w:rPr>
        <w:t xml:space="preserve"> over. </w:t>
      </w:r>
      <w:r w:rsidR="008A2704" w:rsidRPr="00227E14">
        <w:rPr>
          <w:shd w:val="clear" w:color="auto" w:fill="FFFFFF"/>
          <w:lang w:val="en-IN"/>
        </w:rPr>
        <w:t xml:space="preserve">On another occasion, she arrested an industrialist </w:t>
      </w:r>
      <w:r w:rsidR="006C5DD3" w:rsidRPr="00227E14">
        <w:rPr>
          <w:shd w:val="clear" w:color="auto" w:fill="FFFFFF"/>
          <w:lang w:val="en-IN"/>
        </w:rPr>
        <w:t>following a complaint of sexual assault by his maid</w:t>
      </w:r>
      <w:r w:rsidR="008A2704" w:rsidRPr="00227E14">
        <w:rPr>
          <w:shd w:val="clear" w:color="auto" w:fill="FFFFFF"/>
          <w:lang w:val="en-IN"/>
        </w:rPr>
        <w:t xml:space="preserve">. </w:t>
      </w:r>
    </w:p>
    <w:p w14:paraId="4782BDAD" w14:textId="04334CF3" w:rsidR="008A2704" w:rsidRPr="00227E14" w:rsidRDefault="008A2704" w:rsidP="00916F8F">
      <w:pPr>
        <w:rPr>
          <w:lang w:val="en-IN"/>
        </w:rPr>
      </w:pPr>
      <w:r w:rsidRPr="00227E14">
        <w:rPr>
          <w:shd w:val="clear" w:color="auto" w:fill="FFFFFF"/>
          <w:lang w:val="en-IN"/>
        </w:rPr>
        <w:t xml:space="preserve">But perhaps the most celebrated incident </w:t>
      </w:r>
      <w:r w:rsidR="009308EA" w:rsidRPr="00227E14">
        <w:rPr>
          <w:shd w:val="clear" w:color="auto" w:fill="FFFFFF"/>
          <w:lang w:val="en-IN"/>
        </w:rPr>
        <w:t>she was known for involved a</w:t>
      </w:r>
      <w:r w:rsidRPr="00227E14">
        <w:rPr>
          <w:shd w:val="clear" w:color="auto" w:fill="FFFFFF"/>
          <w:lang w:val="en-IN"/>
        </w:rPr>
        <w:t xml:space="preserve"> muscleman-politician, who kept AK-47 rifles at home and roamed the streets on a horse, whipping people in</w:t>
      </w:r>
      <w:r w:rsidR="006C5DD3" w:rsidRPr="00227E14">
        <w:rPr>
          <w:shd w:val="clear" w:color="auto" w:fill="FFFFFF"/>
          <w:lang w:val="en-IN"/>
        </w:rPr>
        <w:t xml:space="preserve"> his</w:t>
      </w:r>
      <w:r w:rsidRPr="00227E14">
        <w:rPr>
          <w:shd w:val="clear" w:color="auto" w:fill="FFFFFF"/>
          <w:lang w:val="en-IN"/>
        </w:rPr>
        <w:t xml:space="preserve"> way</w:t>
      </w:r>
      <w:r w:rsidR="009308EA" w:rsidRPr="00227E14">
        <w:rPr>
          <w:shd w:val="clear" w:color="auto" w:fill="FFFFFF"/>
          <w:lang w:val="en-IN"/>
        </w:rPr>
        <w:t>.</w:t>
      </w:r>
      <w:r w:rsidRPr="00227E14">
        <w:rPr>
          <w:shd w:val="clear" w:color="auto" w:fill="FFFFFF"/>
          <w:lang w:val="en-IN"/>
        </w:rPr>
        <w:t xml:space="preserve"> After cases were registered against him, he brazenly challenged her to arrest him. She took it to heart and launched a massive manhunt for the accused who had gone underground, eventually closing </w:t>
      </w:r>
      <w:r w:rsidR="00035FA9" w:rsidRPr="00227E14">
        <w:rPr>
          <w:shd w:val="clear" w:color="auto" w:fill="FFFFFF"/>
          <w:lang w:val="en-IN"/>
        </w:rPr>
        <w:t xml:space="preserve">in </w:t>
      </w:r>
      <w:r w:rsidRPr="00227E14">
        <w:rPr>
          <w:shd w:val="clear" w:color="auto" w:fill="FFFFFF"/>
          <w:lang w:val="en-IN"/>
        </w:rPr>
        <w:t xml:space="preserve">on him. Realising that </w:t>
      </w:r>
      <w:r w:rsidR="006C5DD3" w:rsidRPr="00227E14">
        <w:rPr>
          <w:shd w:val="clear" w:color="auto" w:fill="FFFFFF"/>
          <w:lang w:val="en-IN"/>
        </w:rPr>
        <w:t xml:space="preserve">there was no escape, </w:t>
      </w:r>
      <w:r w:rsidRPr="00227E14">
        <w:rPr>
          <w:shd w:val="clear" w:color="auto" w:fill="FFFFFF"/>
          <w:lang w:val="en-IN"/>
        </w:rPr>
        <w:t xml:space="preserve">the man fled to Delhi and surrendered himself before the police there. Within </w:t>
      </w:r>
      <w:r w:rsidR="009B78F8" w:rsidRPr="00227E14">
        <w:rPr>
          <w:shd w:val="clear" w:color="auto" w:fill="FFFFFF"/>
          <w:lang w:val="en-IN"/>
        </w:rPr>
        <w:t>20</w:t>
      </w:r>
      <w:r w:rsidRPr="00227E14">
        <w:rPr>
          <w:shd w:val="clear" w:color="auto" w:fill="FFFFFF"/>
          <w:lang w:val="en-IN"/>
        </w:rPr>
        <w:t xml:space="preserve"> hours</w:t>
      </w:r>
      <w:r w:rsidR="006C5DD3" w:rsidRPr="00227E14">
        <w:rPr>
          <w:shd w:val="clear" w:color="auto" w:fill="FFFFFF"/>
          <w:lang w:val="en-IN"/>
        </w:rPr>
        <w:t>,</w:t>
      </w:r>
      <w:r w:rsidRPr="00227E14">
        <w:rPr>
          <w:shd w:val="clear" w:color="auto" w:fill="FFFFFF"/>
          <w:lang w:val="en-IN"/>
        </w:rPr>
        <w:t xml:space="preserve"> Priya</w:t>
      </w:r>
      <w:r w:rsidR="006C5DD3" w:rsidRPr="00227E14">
        <w:rPr>
          <w:shd w:val="clear" w:color="auto" w:fill="FFFFFF"/>
          <w:lang w:val="en-IN"/>
        </w:rPr>
        <w:t xml:space="preserve"> got him from </w:t>
      </w:r>
      <w:r w:rsidRPr="00227E14">
        <w:rPr>
          <w:shd w:val="clear" w:color="auto" w:fill="FFFFFF"/>
          <w:lang w:val="en-IN"/>
        </w:rPr>
        <w:t>Delhi</w:t>
      </w:r>
      <w:r w:rsidR="006C5DD3" w:rsidRPr="00227E14">
        <w:rPr>
          <w:shd w:val="clear" w:color="auto" w:fill="FFFFFF"/>
          <w:lang w:val="en-IN"/>
        </w:rPr>
        <w:t xml:space="preserve"> </w:t>
      </w:r>
      <w:r w:rsidR="009B78F8" w:rsidRPr="00227E14">
        <w:rPr>
          <w:shd w:val="clear" w:color="auto" w:fill="FFFFFF"/>
          <w:lang w:val="en-IN"/>
        </w:rPr>
        <w:t xml:space="preserve">back to Patna </w:t>
      </w:r>
      <w:r w:rsidR="000F324A" w:rsidRPr="00227E14">
        <w:rPr>
          <w:shd w:val="clear" w:color="auto" w:fill="FFFFFF"/>
          <w:lang w:val="en-IN"/>
        </w:rPr>
        <w:t>and dumped</w:t>
      </w:r>
      <w:r w:rsidRPr="00227E14">
        <w:rPr>
          <w:shd w:val="clear" w:color="auto" w:fill="FFFFFF"/>
          <w:lang w:val="en-IN"/>
        </w:rPr>
        <w:t xml:space="preserve"> </w:t>
      </w:r>
      <w:r w:rsidR="00EE4D0B" w:rsidRPr="00227E14">
        <w:rPr>
          <w:shd w:val="clear" w:color="auto" w:fill="FFFFFF"/>
          <w:lang w:val="en-IN"/>
        </w:rPr>
        <w:t xml:space="preserve">him </w:t>
      </w:r>
      <w:r w:rsidRPr="00227E14">
        <w:rPr>
          <w:shd w:val="clear" w:color="auto" w:fill="FFFFFF"/>
          <w:lang w:val="en-IN"/>
        </w:rPr>
        <w:t xml:space="preserve">behind bars. </w:t>
      </w:r>
    </w:p>
    <w:p w14:paraId="7DB371B5" w14:textId="3E74FD94" w:rsidR="008A2704" w:rsidRPr="00227E14" w:rsidRDefault="00EE4D0B" w:rsidP="00916F8F">
      <w:pPr>
        <w:rPr>
          <w:lang w:val="en-IN"/>
        </w:rPr>
      </w:pPr>
      <w:r w:rsidRPr="00227E14">
        <w:rPr>
          <w:shd w:val="clear" w:color="auto" w:fill="FFFFFF"/>
          <w:lang w:val="en-IN"/>
        </w:rPr>
        <w:lastRenderedPageBreak/>
        <w:t xml:space="preserve">Not surprisingly, </w:t>
      </w:r>
      <w:r w:rsidR="008A2704" w:rsidRPr="00227E14">
        <w:rPr>
          <w:shd w:val="clear" w:color="auto" w:fill="FFFFFF"/>
          <w:lang w:val="en-IN"/>
        </w:rPr>
        <w:t xml:space="preserve">she had received </w:t>
      </w:r>
      <w:r w:rsidRPr="00227E14">
        <w:rPr>
          <w:shd w:val="clear" w:color="auto" w:fill="FFFFFF"/>
          <w:lang w:val="en-IN"/>
        </w:rPr>
        <w:t xml:space="preserve">several ‘warning’ </w:t>
      </w:r>
      <w:r w:rsidR="008A2704" w:rsidRPr="00227E14">
        <w:rPr>
          <w:shd w:val="clear" w:color="auto" w:fill="FFFFFF"/>
          <w:lang w:val="en-IN"/>
        </w:rPr>
        <w:t xml:space="preserve">calls from ministers in the </w:t>
      </w:r>
      <w:r w:rsidRPr="00227E14">
        <w:rPr>
          <w:shd w:val="clear" w:color="auto" w:fill="FFFFFF"/>
          <w:lang w:val="en-IN"/>
        </w:rPr>
        <w:t>s</w:t>
      </w:r>
      <w:r w:rsidR="008A2704" w:rsidRPr="00227E14">
        <w:rPr>
          <w:shd w:val="clear" w:color="auto" w:fill="FFFFFF"/>
          <w:lang w:val="en-IN"/>
        </w:rPr>
        <w:t>tate government</w:t>
      </w:r>
      <w:r w:rsidRPr="00227E14">
        <w:rPr>
          <w:shd w:val="clear" w:color="auto" w:fill="FFFFFF"/>
          <w:lang w:val="en-IN"/>
        </w:rPr>
        <w:t xml:space="preserve"> for her exploits that they were unhappy about. </w:t>
      </w:r>
      <w:r w:rsidR="009B78F8" w:rsidRPr="00227E14">
        <w:rPr>
          <w:shd w:val="clear" w:color="auto" w:fill="FFFFFF"/>
          <w:lang w:val="en-IN"/>
        </w:rPr>
        <w:t>Dabang Devi</w:t>
      </w:r>
      <w:r w:rsidRPr="00227E14">
        <w:rPr>
          <w:shd w:val="clear" w:color="auto" w:fill="FFFFFF"/>
          <w:lang w:val="en-IN"/>
        </w:rPr>
        <w:t xml:space="preserve"> – as she was called by many – bashed on regardless. </w:t>
      </w:r>
    </w:p>
    <w:p w14:paraId="681E211E" w14:textId="0516F937" w:rsidR="008A2704" w:rsidRPr="00227E14" w:rsidRDefault="00EE4D0B" w:rsidP="00916F8F">
      <w:pPr>
        <w:rPr>
          <w:lang w:val="en-IN"/>
        </w:rPr>
      </w:pPr>
      <w:r w:rsidRPr="00227E14">
        <w:rPr>
          <w:shd w:val="clear" w:color="auto" w:fill="FFFFFF"/>
          <w:lang w:val="en-IN"/>
        </w:rPr>
        <w:t xml:space="preserve">They could threaten her but </w:t>
      </w:r>
      <w:r w:rsidR="008A2704" w:rsidRPr="00227E14">
        <w:rPr>
          <w:shd w:val="clear" w:color="auto" w:fill="FFFFFF"/>
          <w:lang w:val="en-IN"/>
        </w:rPr>
        <w:t xml:space="preserve">could not get </w:t>
      </w:r>
      <w:r w:rsidRPr="00227E14">
        <w:rPr>
          <w:shd w:val="clear" w:color="auto" w:fill="FFFFFF"/>
          <w:lang w:val="en-IN"/>
        </w:rPr>
        <w:t xml:space="preserve">in her way </w:t>
      </w:r>
      <w:r w:rsidR="008A2704" w:rsidRPr="00227E14">
        <w:rPr>
          <w:shd w:val="clear" w:color="auto" w:fill="FFFFFF"/>
          <w:lang w:val="en-IN"/>
        </w:rPr>
        <w:t xml:space="preserve">because she was too brilliant to be put down. All they could do was to get her shunted from one police jurisdiction to another. Priya took these transfers as a validation of her </w:t>
      </w:r>
      <w:r w:rsidR="00DC79C1" w:rsidRPr="00227E14">
        <w:rPr>
          <w:shd w:val="clear" w:color="auto" w:fill="FFFFFF"/>
          <w:lang w:val="en-IN"/>
        </w:rPr>
        <w:t>doing the job well</w:t>
      </w:r>
      <w:r w:rsidR="008A2704" w:rsidRPr="00227E14">
        <w:rPr>
          <w:shd w:val="clear" w:color="auto" w:fill="FFFFFF"/>
          <w:lang w:val="en-IN"/>
        </w:rPr>
        <w:t>. No posting was a punishment</w:t>
      </w:r>
      <w:r w:rsidR="006963E4" w:rsidRPr="00227E14">
        <w:rPr>
          <w:shd w:val="clear" w:color="auto" w:fill="FFFFFF"/>
          <w:lang w:val="en-IN"/>
        </w:rPr>
        <w:t>;</w:t>
      </w:r>
      <w:r w:rsidR="008A2704" w:rsidRPr="00227E14">
        <w:rPr>
          <w:shd w:val="clear" w:color="auto" w:fill="FFFFFF"/>
          <w:lang w:val="en-IN"/>
        </w:rPr>
        <w:t xml:space="preserve"> there was always something to be set right wherever she went. She was also gifted </w:t>
      </w:r>
      <w:r w:rsidR="009308EA" w:rsidRPr="00227E14">
        <w:rPr>
          <w:shd w:val="clear" w:color="auto" w:fill="FFFFFF"/>
          <w:lang w:val="en-IN"/>
        </w:rPr>
        <w:t xml:space="preserve">with the knack of </w:t>
      </w:r>
      <w:r w:rsidR="00767C7D" w:rsidRPr="00227E14">
        <w:rPr>
          <w:shd w:val="clear" w:color="auto" w:fill="FFFFFF"/>
          <w:lang w:val="en-IN"/>
        </w:rPr>
        <w:t xml:space="preserve">getting to the </w:t>
      </w:r>
      <w:r w:rsidR="000F0FEA" w:rsidRPr="00227E14">
        <w:rPr>
          <w:shd w:val="clear" w:color="auto" w:fill="FFFFFF"/>
          <w:lang w:val="en-IN"/>
        </w:rPr>
        <w:t>root of the issue</w:t>
      </w:r>
      <w:r w:rsidR="00DC79C1" w:rsidRPr="00227E14">
        <w:rPr>
          <w:shd w:val="clear" w:color="auto" w:fill="FFFFFF"/>
          <w:lang w:val="en-IN"/>
        </w:rPr>
        <w:t xml:space="preserve"> </w:t>
      </w:r>
      <w:r w:rsidR="008A2704" w:rsidRPr="00227E14">
        <w:rPr>
          <w:shd w:val="clear" w:color="auto" w:fill="FFFFFF"/>
          <w:lang w:val="en-IN"/>
        </w:rPr>
        <w:t xml:space="preserve">even in </w:t>
      </w:r>
      <w:r w:rsidR="003E5AFB" w:rsidRPr="00227E14">
        <w:rPr>
          <w:shd w:val="clear" w:color="auto" w:fill="FFFFFF"/>
          <w:lang w:val="en-IN"/>
        </w:rPr>
        <w:t>cases that</w:t>
      </w:r>
      <w:r w:rsidR="008A2704" w:rsidRPr="00227E14">
        <w:rPr>
          <w:shd w:val="clear" w:color="auto" w:fill="FFFFFF"/>
          <w:lang w:val="en-IN"/>
        </w:rPr>
        <w:t xml:space="preserve"> seemed above board. She would </w:t>
      </w:r>
      <w:r w:rsidR="000F0FEA" w:rsidRPr="00227E14">
        <w:rPr>
          <w:shd w:val="clear" w:color="auto" w:fill="FFFFFF"/>
          <w:lang w:val="en-IN"/>
        </w:rPr>
        <w:t xml:space="preserve">persevere till </w:t>
      </w:r>
      <w:r w:rsidR="009308EA" w:rsidRPr="00227E14">
        <w:rPr>
          <w:shd w:val="clear" w:color="auto" w:fill="FFFFFF"/>
          <w:lang w:val="en-IN"/>
        </w:rPr>
        <w:t xml:space="preserve">the </w:t>
      </w:r>
      <w:r w:rsidR="00C70343" w:rsidRPr="00227E14">
        <w:rPr>
          <w:shd w:val="clear" w:color="auto" w:fill="FFFFFF"/>
          <w:lang w:val="en-IN"/>
        </w:rPr>
        <w:t xml:space="preserve">case was solved. Anybody who came in the way of her investigations in the meanwhile, </w:t>
      </w:r>
      <w:r w:rsidR="00F3417B" w:rsidRPr="00227E14">
        <w:rPr>
          <w:shd w:val="clear" w:color="auto" w:fill="FFFFFF"/>
          <w:lang w:val="en-IN"/>
        </w:rPr>
        <w:t>got a taste of her wrath and unshakeable determination.</w:t>
      </w:r>
      <w:r w:rsidR="008A2704" w:rsidRPr="00227E14">
        <w:rPr>
          <w:shd w:val="clear" w:color="auto" w:fill="FFFFFF"/>
          <w:lang w:val="en-IN"/>
        </w:rPr>
        <w:t xml:space="preserve"> </w:t>
      </w:r>
    </w:p>
    <w:p w14:paraId="75C9D017" w14:textId="0506DA81" w:rsidR="00F3417B" w:rsidRPr="00227E14" w:rsidRDefault="00BD430B" w:rsidP="00916F8F">
      <w:pPr>
        <w:rPr>
          <w:shd w:val="clear" w:color="auto" w:fill="FFFFFF"/>
          <w:lang w:val="en-IN"/>
        </w:rPr>
      </w:pPr>
      <w:r w:rsidRPr="00227E14">
        <w:rPr>
          <w:shd w:val="clear" w:color="auto" w:fill="FFFFFF"/>
          <w:lang w:val="en-IN"/>
        </w:rPr>
        <w:t xml:space="preserve">Impressed by these </w:t>
      </w:r>
      <w:r w:rsidR="008A2704" w:rsidRPr="00227E14">
        <w:rPr>
          <w:shd w:val="clear" w:color="auto" w:fill="FFFFFF"/>
          <w:lang w:val="en-IN"/>
        </w:rPr>
        <w:t>qualities</w:t>
      </w:r>
      <w:r w:rsidRPr="00227E14">
        <w:rPr>
          <w:shd w:val="clear" w:color="auto" w:fill="FFFFFF"/>
          <w:lang w:val="en-IN"/>
        </w:rPr>
        <w:t>,</w:t>
      </w:r>
      <w:r w:rsidR="008A2704" w:rsidRPr="00227E14">
        <w:rPr>
          <w:shd w:val="clear" w:color="auto" w:fill="FFFFFF"/>
          <w:lang w:val="en-IN"/>
        </w:rPr>
        <w:t xml:space="preserve"> </w:t>
      </w:r>
      <w:r w:rsidRPr="00227E14">
        <w:rPr>
          <w:shd w:val="clear" w:color="auto" w:fill="FFFFFF"/>
          <w:lang w:val="en-IN"/>
        </w:rPr>
        <w:t>Amarnath</w:t>
      </w:r>
      <w:r w:rsidR="008A2704" w:rsidRPr="00227E14">
        <w:rPr>
          <w:shd w:val="clear" w:color="auto" w:fill="FFFFFF"/>
          <w:lang w:val="en-IN"/>
        </w:rPr>
        <w:t xml:space="preserve"> recommended her name to the Intelligence Bureau. Priya had done enough conventional policing, and </w:t>
      </w:r>
      <w:r w:rsidRPr="00227E14">
        <w:rPr>
          <w:shd w:val="clear" w:color="auto" w:fill="FFFFFF"/>
          <w:lang w:val="en-IN"/>
        </w:rPr>
        <w:t xml:space="preserve">the NSA </w:t>
      </w:r>
      <w:r w:rsidR="008A2704" w:rsidRPr="00227E14">
        <w:rPr>
          <w:shd w:val="clear" w:color="auto" w:fill="FFFFFF"/>
          <w:lang w:val="en-IN"/>
        </w:rPr>
        <w:t xml:space="preserve">reasoned that her talent would be better utilised </w:t>
      </w:r>
      <w:r w:rsidR="00F3417B" w:rsidRPr="00227E14">
        <w:rPr>
          <w:shd w:val="clear" w:color="auto" w:fill="FFFFFF"/>
          <w:lang w:val="en-IN"/>
        </w:rPr>
        <w:t xml:space="preserve">for </w:t>
      </w:r>
      <w:r w:rsidR="008A2704" w:rsidRPr="00227E14">
        <w:rPr>
          <w:shd w:val="clear" w:color="auto" w:fill="FFFFFF"/>
          <w:lang w:val="en-IN"/>
        </w:rPr>
        <w:t xml:space="preserve">matters of graver national importance. </w:t>
      </w:r>
      <w:r w:rsidR="00F3417B" w:rsidRPr="00227E14">
        <w:rPr>
          <w:shd w:val="clear" w:color="auto" w:fill="FFFFFF"/>
          <w:lang w:val="en-IN"/>
        </w:rPr>
        <w:t xml:space="preserve">He </w:t>
      </w:r>
      <w:proofErr w:type="gramStart"/>
      <w:r w:rsidR="00F3417B" w:rsidRPr="00227E14">
        <w:rPr>
          <w:shd w:val="clear" w:color="auto" w:fill="FFFFFF"/>
          <w:lang w:val="en-IN"/>
        </w:rPr>
        <w:t>was of the opinion that</w:t>
      </w:r>
      <w:proofErr w:type="gramEnd"/>
      <w:r w:rsidR="00F3417B" w:rsidRPr="00227E14">
        <w:rPr>
          <w:shd w:val="clear" w:color="auto" w:fill="FFFFFF"/>
          <w:lang w:val="en-IN"/>
        </w:rPr>
        <w:t xml:space="preserve"> the </w:t>
      </w:r>
      <w:r w:rsidR="008A2704" w:rsidRPr="00227E14">
        <w:rPr>
          <w:shd w:val="clear" w:color="auto" w:fill="FFFFFF"/>
          <w:lang w:val="en-IN"/>
        </w:rPr>
        <w:t>Intelligence Bureau</w:t>
      </w:r>
      <w:r w:rsidR="00F3417B" w:rsidRPr="00227E14">
        <w:rPr>
          <w:shd w:val="clear" w:color="auto" w:fill="FFFFFF"/>
          <w:lang w:val="en-IN"/>
        </w:rPr>
        <w:t xml:space="preserve"> </w:t>
      </w:r>
      <w:r w:rsidR="008A2704" w:rsidRPr="00227E14">
        <w:rPr>
          <w:shd w:val="clear" w:color="auto" w:fill="FFFFFF"/>
          <w:lang w:val="en-IN"/>
        </w:rPr>
        <w:t xml:space="preserve">needed </w:t>
      </w:r>
      <w:r w:rsidR="00F3417B" w:rsidRPr="00227E14">
        <w:rPr>
          <w:shd w:val="clear" w:color="auto" w:fill="FFFFFF"/>
          <w:lang w:val="en-IN"/>
        </w:rPr>
        <w:t xml:space="preserve">many </w:t>
      </w:r>
      <w:r w:rsidR="008A2704" w:rsidRPr="00227E14">
        <w:rPr>
          <w:shd w:val="clear" w:color="auto" w:fill="FFFFFF"/>
          <w:lang w:val="en-IN"/>
        </w:rPr>
        <w:t>more smart and courageous people to tackle the dangerous FICN-terror-betting</w:t>
      </w:r>
      <w:r w:rsidR="00B860FF" w:rsidRPr="00227E14">
        <w:rPr>
          <w:shd w:val="clear" w:color="auto" w:fill="FFFFFF"/>
          <w:lang w:val="en-IN"/>
        </w:rPr>
        <w:t>-</w:t>
      </w:r>
      <w:r w:rsidR="008A2704" w:rsidRPr="00227E14">
        <w:rPr>
          <w:shd w:val="clear" w:color="auto" w:fill="FFFFFF"/>
          <w:lang w:val="en-IN"/>
        </w:rPr>
        <w:t>racket-</w:t>
      </w:r>
      <w:r w:rsidR="009308EA" w:rsidRPr="00227E14">
        <w:rPr>
          <w:shd w:val="clear" w:color="auto" w:fill="FFFFFF"/>
          <w:lang w:val="en-IN"/>
        </w:rPr>
        <w:t>L</w:t>
      </w:r>
      <w:r w:rsidR="008A2704" w:rsidRPr="00227E14">
        <w:rPr>
          <w:shd w:val="clear" w:color="auto" w:fill="FFFFFF"/>
          <w:lang w:val="en-IN"/>
        </w:rPr>
        <w:t>ove</w:t>
      </w:r>
      <w:r w:rsidR="00B860FF" w:rsidRPr="00227E14">
        <w:rPr>
          <w:shd w:val="clear" w:color="auto" w:fill="FFFFFF"/>
          <w:lang w:val="en-IN"/>
        </w:rPr>
        <w:t>-</w:t>
      </w:r>
      <w:r w:rsidR="009308EA" w:rsidRPr="00227E14">
        <w:rPr>
          <w:shd w:val="clear" w:color="auto" w:fill="FFFFFF"/>
          <w:lang w:val="en-IN"/>
        </w:rPr>
        <w:t>J</w:t>
      </w:r>
      <w:r w:rsidR="008A2704" w:rsidRPr="00227E14">
        <w:rPr>
          <w:shd w:val="clear" w:color="auto" w:fill="FFFFFF"/>
          <w:lang w:val="en-IN"/>
        </w:rPr>
        <w:t xml:space="preserve">ihad nexus. </w:t>
      </w:r>
    </w:p>
    <w:p w14:paraId="66E9592F" w14:textId="72F92A4D" w:rsidR="008A2704" w:rsidRPr="00227E14" w:rsidRDefault="008A2704" w:rsidP="00916F8F">
      <w:pPr>
        <w:rPr>
          <w:lang w:val="en-IN"/>
        </w:rPr>
      </w:pPr>
      <w:r w:rsidRPr="00227E14">
        <w:rPr>
          <w:shd w:val="clear" w:color="auto" w:fill="FFFFFF"/>
          <w:lang w:val="en-IN"/>
        </w:rPr>
        <w:t xml:space="preserve">It was the IB chief himself on the line. </w:t>
      </w:r>
      <w:r w:rsidR="00AA25A4" w:rsidRPr="00227E14">
        <w:rPr>
          <w:shd w:val="clear" w:color="auto" w:fill="FFFFFF"/>
          <w:lang w:val="en-IN"/>
        </w:rPr>
        <w:t xml:space="preserve">Priya </w:t>
      </w:r>
      <w:r w:rsidR="005E06CE" w:rsidRPr="00227E14">
        <w:rPr>
          <w:shd w:val="clear" w:color="auto" w:fill="FFFFFF"/>
          <w:lang w:val="en-IN"/>
        </w:rPr>
        <w:t xml:space="preserve">jumped </w:t>
      </w:r>
      <w:r w:rsidR="00234671" w:rsidRPr="00227E14">
        <w:rPr>
          <w:shd w:val="clear" w:color="auto" w:fill="FFFFFF"/>
          <w:lang w:val="en-IN"/>
        </w:rPr>
        <w:t xml:space="preserve">at </w:t>
      </w:r>
      <w:r w:rsidR="005E06CE" w:rsidRPr="00227E14">
        <w:rPr>
          <w:shd w:val="clear" w:color="auto" w:fill="FFFFFF"/>
          <w:lang w:val="en-IN"/>
        </w:rPr>
        <w:t>the offer</w:t>
      </w:r>
      <w:r w:rsidRPr="00227E14">
        <w:rPr>
          <w:shd w:val="clear" w:color="auto" w:fill="FFFFFF"/>
          <w:lang w:val="en-IN"/>
        </w:rPr>
        <w:t>.</w:t>
      </w:r>
      <w:r w:rsidR="005E06CE" w:rsidRPr="00227E14">
        <w:rPr>
          <w:shd w:val="clear" w:color="auto" w:fill="FFFFFF"/>
          <w:lang w:val="en-IN"/>
        </w:rPr>
        <w:t xml:space="preserve"> Besides a good leap up on her career, it sounded like excitin</w:t>
      </w:r>
      <w:r w:rsidR="009308EA" w:rsidRPr="00227E14">
        <w:rPr>
          <w:shd w:val="clear" w:color="auto" w:fill="FFFFFF"/>
          <w:lang w:val="en-IN"/>
        </w:rPr>
        <w:t>g work. She loved new challenges, after all</w:t>
      </w:r>
      <w:r w:rsidR="005E06CE" w:rsidRPr="00227E14">
        <w:rPr>
          <w:shd w:val="clear" w:color="auto" w:fill="FFFFFF"/>
          <w:lang w:val="en-IN"/>
        </w:rPr>
        <w:t>.</w:t>
      </w:r>
      <w:r w:rsidRPr="00227E14">
        <w:rPr>
          <w:shd w:val="clear" w:color="auto" w:fill="FFFFFF"/>
          <w:lang w:val="en-IN"/>
        </w:rPr>
        <w:t xml:space="preserve">  </w:t>
      </w:r>
    </w:p>
    <w:p w14:paraId="210F3F63" w14:textId="55ADEBE1" w:rsidR="008A2704" w:rsidRPr="00227E14" w:rsidRDefault="008A2704" w:rsidP="00916F8F">
      <w:pPr>
        <w:rPr>
          <w:lang w:val="en-IN"/>
        </w:rPr>
      </w:pPr>
      <w:r w:rsidRPr="00227E14">
        <w:rPr>
          <w:shd w:val="clear" w:color="auto" w:fill="FFFFFF"/>
          <w:lang w:val="en-IN"/>
        </w:rPr>
        <w:t>However, she was not too pleased to</w:t>
      </w:r>
      <w:r w:rsidR="005E06CE" w:rsidRPr="00227E14">
        <w:rPr>
          <w:shd w:val="clear" w:color="auto" w:fill="FFFFFF"/>
          <w:lang w:val="en-IN"/>
        </w:rPr>
        <w:t xml:space="preserve"> know </w:t>
      </w:r>
      <w:r w:rsidRPr="00227E14">
        <w:rPr>
          <w:shd w:val="clear" w:color="auto" w:fill="FFFFFF"/>
          <w:lang w:val="en-IN"/>
        </w:rPr>
        <w:t xml:space="preserve">that she would be part of a team led by Karan Dixit, her batchmate at the IPS. Since </w:t>
      </w:r>
      <w:r w:rsidR="005E06CE" w:rsidRPr="00227E14">
        <w:rPr>
          <w:shd w:val="clear" w:color="auto" w:fill="FFFFFF"/>
          <w:lang w:val="en-IN"/>
        </w:rPr>
        <w:t>sh</w:t>
      </w:r>
      <w:r w:rsidR="009308EA" w:rsidRPr="00227E14">
        <w:rPr>
          <w:shd w:val="clear" w:color="auto" w:fill="FFFFFF"/>
          <w:lang w:val="en-IN"/>
        </w:rPr>
        <w:t>e was his equal</w:t>
      </w:r>
      <w:r w:rsidR="005E06CE" w:rsidRPr="00227E14">
        <w:rPr>
          <w:shd w:val="clear" w:color="auto" w:fill="FFFFFF"/>
          <w:lang w:val="en-IN"/>
        </w:rPr>
        <w:t xml:space="preserve"> </w:t>
      </w:r>
      <w:r w:rsidRPr="00227E14">
        <w:rPr>
          <w:shd w:val="clear" w:color="auto" w:fill="FFFFFF"/>
          <w:lang w:val="en-IN"/>
        </w:rPr>
        <w:t>in terms of seniority</w:t>
      </w:r>
      <w:r w:rsidR="009308EA" w:rsidRPr="00227E14">
        <w:rPr>
          <w:shd w:val="clear" w:color="auto" w:fill="FFFFFF"/>
          <w:lang w:val="en-IN"/>
        </w:rPr>
        <w:t>,</w:t>
      </w:r>
      <w:r w:rsidRPr="00227E14">
        <w:rPr>
          <w:shd w:val="clear" w:color="auto" w:fill="FFFFFF"/>
          <w:lang w:val="en-IN"/>
        </w:rPr>
        <w:t xml:space="preserve"> she saw no reason </w:t>
      </w:r>
      <w:r w:rsidR="009308EA" w:rsidRPr="00227E14">
        <w:rPr>
          <w:shd w:val="clear" w:color="auto" w:fill="FFFFFF"/>
          <w:lang w:val="en-IN"/>
        </w:rPr>
        <w:t xml:space="preserve">why she should be reporting to him. </w:t>
      </w:r>
    </w:p>
    <w:p w14:paraId="1BE0B681" w14:textId="2F32E4B0" w:rsidR="00B334D2" w:rsidRPr="00227E14" w:rsidRDefault="009308EA" w:rsidP="00916F8F">
      <w:pPr>
        <w:rPr>
          <w:shd w:val="clear" w:color="auto" w:fill="FFFFFF"/>
          <w:lang w:val="en-IN"/>
        </w:rPr>
      </w:pPr>
      <w:r w:rsidRPr="00227E14">
        <w:rPr>
          <w:shd w:val="clear" w:color="auto" w:fill="FFFFFF"/>
          <w:lang w:val="en-IN"/>
        </w:rPr>
        <w:lastRenderedPageBreak/>
        <w:t>T</w:t>
      </w:r>
      <w:r w:rsidR="008A2704" w:rsidRPr="00227E14">
        <w:rPr>
          <w:shd w:val="clear" w:color="auto" w:fill="FFFFFF"/>
          <w:lang w:val="en-IN"/>
        </w:rPr>
        <w:t xml:space="preserve">he IB </w:t>
      </w:r>
      <w:r w:rsidRPr="00227E14">
        <w:rPr>
          <w:shd w:val="clear" w:color="auto" w:fill="FFFFFF"/>
          <w:lang w:val="en-IN"/>
        </w:rPr>
        <w:t>D</w:t>
      </w:r>
      <w:r w:rsidR="008A2704" w:rsidRPr="00227E14">
        <w:rPr>
          <w:shd w:val="clear" w:color="auto" w:fill="FFFFFF"/>
          <w:lang w:val="en-IN"/>
        </w:rPr>
        <w:t xml:space="preserve">irector, </w:t>
      </w:r>
      <w:r w:rsidRPr="00227E14">
        <w:rPr>
          <w:shd w:val="clear" w:color="auto" w:fill="FFFFFF"/>
          <w:lang w:val="en-IN"/>
        </w:rPr>
        <w:t xml:space="preserve">Mike, </w:t>
      </w:r>
      <w:r w:rsidR="008A2704" w:rsidRPr="00227E14">
        <w:rPr>
          <w:shd w:val="clear" w:color="auto" w:fill="FFFFFF"/>
          <w:lang w:val="en-IN"/>
        </w:rPr>
        <w:t xml:space="preserve">was quick to notice the </w:t>
      </w:r>
      <w:r w:rsidR="009C1C44" w:rsidRPr="00227E14">
        <w:rPr>
          <w:shd w:val="clear" w:color="auto" w:fill="FFFFFF"/>
          <w:lang w:val="en-IN"/>
        </w:rPr>
        <w:t xml:space="preserve">undercurrents of </w:t>
      </w:r>
      <w:r w:rsidR="008A2704" w:rsidRPr="00227E14">
        <w:rPr>
          <w:shd w:val="clear" w:color="auto" w:fill="FFFFFF"/>
          <w:lang w:val="en-IN"/>
        </w:rPr>
        <w:t>friction</w:t>
      </w:r>
      <w:r w:rsidR="009C1C44" w:rsidRPr="00227E14">
        <w:rPr>
          <w:shd w:val="clear" w:color="auto" w:fill="FFFFFF"/>
          <w:lang w:val="en-IN"/>
        </w:rPr>
        <w:t xml:space="preserve"> between them</w:t>
      </w:r>
      <w:r w:rsidR="008A2704" w:rsidRPr="00227E14">
        <w:rPr>
          <w:shd w:val="clear" w:color="auto" w:fill="FFFFFF"/>
          <w:lang w:val="en-IN"/>
        </w:rPr>
        <w:t xml:space="preserve">. Among </w:t>
      </w:r>
      <w:r w:rsidR="009C1C44" w:rsidRPr="00227E14">
        <w:rPr>
          <w:shd w:val="clear" w:color="auto" w:fill="FFFFFF"/>
          <w:lang w:val="en-IN"/>
        </w:rPr>
        <w:t>his many strengths was a</w:t>
      </w:r>
      <w:r w:rsidR="00656C9A" w:rsidRPr="00227E14">
        <w:rPr>
          <w:shd w:val="clear" w:color="auto" w:fill="FFFFFF"/>
          <w:lang w:val="en-IN"/>
        </w:rPr>
        <w:t xml:space="preserve"> talent for man management</w:t>
      </w:r>
      <w:r w:rsidR="008A2704" w:rsidRPr="00227E14">
        <w:rPr>
          <w:shd w:val="clear" w:color="auto" w:fill="FFFFFF"/>
          <w:lang w:val="en-IN"/>
        </w:rPr>
        <w:t xml:space="preserve">. He had </w:t>
      </w:r>
      <w:r w:rsidR="00656C9A" w:rsidRPr="00227E14">
        <w:rPr>
          <w:shd w:val="clear" w:color="auto" w:fill="FFFFFF"/>
          <w:lang w:val="en-IN"/>
        </w:rPr>
        <w:t xml:space="preserve">led several </w:t>
      </w:r>
      <w:r w:rsidR="008A2704" w:rsidRPr="00227E14">
        <w:rPr>
          <w:shd w:val="clear" w:color="auto" w:fill="FFFFFF"/>
          <w:lang w:val="en-IN"/>
        </w:rPr>
        <w:t xml:space="preserve">teams comprising some of the country’s finest minds, </w:t>
      </w:r>
      <w:r w:rsidR="00656C9A" w:rsidRPr="00227E14">
        <w:rPr>
          <w:shd w:val="clear" w:color="auto" w:fill="FFFFFF"/>
          <w:lang w:val="en-IN"/>
        </w:rPr>
        <w:t xml:space="preserve">with equally big </w:t>
      </w:r>
      <w:r w:rsidR="00945F17" w:rsidRPr="00227E14">
        <w:rPr>
          <w:shd w:val="clear" w:color="auto" w:fill="FFFFFF"/>
          <w:lang w:val="en-IN"/>
        </w:rPr>
        <w:t>egos</w:t>
      </w:r>
      <w:r w:rsidR="00656C9A" w:rsidRPr="00227E14">
        <w:rPr>
          <w:shd w:val="clear" w:color="auto" w:fill="FFFFFF"/>
          <w:lang w:val="en-IN"/>
        </w:rPr>
        <w:t xml:space="preserve">. </w:t>
      </w:r>
      <w:r w:rsidR="008A2704" w:rsidRPr="00227E14">
        <w:rPr>
          <w:shd w:val="clear" w:color="auto" w:fill="FFFFFF"/>
          <w:lang w:val="en-IN"/>
        </w:rPr>
        <w:t xml:space="preserve">He had shrewdly drawn the best out of them despite </w:t>
      </w:r>
      <w:r w:rsidR="00A0116E" w:rsidRPr="00227E14">
        <w:rPr>
          <w:shd w:val="clear" w:color="auto" w:fill="FFFFFF"/>
          <w:lang w:val="en-IN"/>
        </w:rPr>
        <w:t xml:space="preserve">their interpersonal issues. He </w:t>
      </w:r>
      <w:r w:rsidR="00656C9A" w:rsidRPr="00227E14">
        <w:rPr>
          <w:shd w:val="clear" w:color="auto" w:fill="FFFFFF"/>
          <w:lang w:val="en-IN"/>
        </w:rPr>
        <w:t xml:space="preserve">often </w:t>
      </w:r>
      <w:r w:rsidR="00054B64" w:rsidRPr="00227E14">
        <w:rPr>
          <w:shd w:val="clear" w:color="auto" w:fill="FFFFFF"/>
          <w:lang w:val="en-IN"/>
        </w:rPr>
        <w:t xml:space="preserve">steered </w:t>
      </w:r>
      <w:r w:rsidR="00656C9A" w:rsidRPr="00227E14">
        <w:rPr>
          <w:shd w:val="clear" w:color="auto" w:fill="FFFFFF"/>
          <w:lang w:val="en-IN"/>
        </w:rPr>
        <w:t xml:space="preserve">their </w:t>
      </w:r>
      <w:r w:rsidR="00366EC1" w:rsidRPr="00227E14">
        <w:rPr>
          <w:shd w:val="clear" w:color="auto" w:fill="FFFFFF"/>
          <w:lang w:val="en-IN"/>
        </w:rPr>
        <w:t xml:space="preserve">attention back to </w:t>
      </w:r>
      <w:r w:rsidR="00656C9A" w:rsidRPr="00227E14">
        <w:rPr>
          <w:shd w:val="clear" w:color="auto" w:fill="FFFFFF"/>
          <w:lang w:val="en-IN"/>
        </w:rPr>
        <w:t xml:space="preserve">the </w:t>
      </w:r>
      <w:r w:rsidR="008A2704" w:rsidRPr="00227E14">
        <w:rPr>
          <w:shd w:val="clear" w:color="auto" w:fill="FFFFFF"/>
          <w:lang w:val="en-IN"/>
        </w:rPr>
        <w:t>larger picture</w:t>
      </w:r>
      <w:r w:rsidR="00A0116E" w:rsidRPr="00227E14">
        <w:rPr>
          <w:shd w:val="clear" w:color="auto" w:fill="FFFFFF"/>
          <w:lang w:val="en-IN"/>
        </w:rPr>
        <w:t xml:space="preserve"> and acknowledged</w:t>
      </w:r>
      <w:r w:rsidR="00E6179F" w:rsidRPr="00227E14">
        <w:rPr>
          <w:shd w:val="clear" w:color="auto" w:fill="FFFFFF"/>
          <w:lang w:val="en-IN"/>
        </w:rPr>
        <w:t xml:space="preserve"> each as a </w:t>
      </w:r>
      <w:proofErr w:type="gramStart"/>
      <w:r w:rsidR="00E6179F" w:rsidRPr="00227E14">
        <w:rPr>
          <w:shd w:val="clear" w:color="auto" w:fill="FFFFFF"/>
          <w:lang w:val="en-IN"/>
        </w:rPr>
        <w:t xml:space="preserve">star </w:t>
      </w:r>
      <w:r w:rsidR="008A2704" w:rsidRPr="00227E14">
        <w:rPr>
          <w:shd w:val="clear" w:color="auto" w:fill="FFFFFF"/>
          <w:lang w:val="en-IN"/>
        </w:rPr>
        <w:t xml:space="preserve">in </w:t>
      </w:r>
      <w:r w:rsidR="00366EC1" w:rsidRPr="00227E14">
        <w:rPr>
          <w:shd w:val="clear" w:color="auto" w:fill="FFFFFF"/>
          <w:lang w:val="en-IN"/>
        </w:rPr>
        <w:t>their own right</w:t>
      </w:r>
      <w:proofErr w:type="gramEnd"/>
      <w:r w:rsidR="00366EC1" w:rsidRPr="00227E14">
        <w:rPr>
          <w:shd w:val="clear" w:color="auto" w:fill="FFFFFF"/>
          <w:lang w:val="en-IN"/>
        </w:rPr>
        <w:t xml:space="preserve">. </w:t>
      </w:r>
    </w:p>
    <w:p w14:paraId="1E5E908A" w14:textId="26A21195" w:rsidR="00497D3E" w:rsidRPr="00227E14" w:rsidRDefault="008A2704" w:rsidP="00916F8F">
      <w:pPr>
        <w:rPr>
          <w:shd w:val="clear" w:color="auto" w:fill="FFFFFF"/>
          <w:lang w:val="en-IN"/>
        </w:rPr>
      </w:pPr>
      <w:r w:rsidRPr="00227E14">
        <w:rPr>
          <w:shd w:val="clear" w:color="auto" w:fill="FFFFFF"/>
          <w:lang w:val="en-IN"/>
        </w:rPr>
        <w:t xml:space="preserve">He </w:t>
      </w:r>
      <w:r w:rsidR="00366EC1" w:rsidRPr="00227E14">
        <w:rPr>
          <w:shd w:val="clear" w:color="auto" w:fill="FFFFFF"/>
          <w:lang w:val="en-IN"/>
        </w:rPr>
        <w:t xml:space="preserve">chatted up with </w:t>
      </w:r>
      <w:r w:rsidRPr="00227E14">
        <w:rPr>
          <w:shd w:val="clear" w:color="auto" w:fill="FFFFFF"/>
          <w:lang w:val="en-IN"/>
        </w:rPr>
        <w:t xml:space="preserve">Priya </w:t>
      </w:r>
      <w:r w:rsidR="00366EC1" w:rsidRPr="00227E14">
        <w:rPr>
          <w:shd w:val="clear" w:color="auto" w:fill="FFFFFF"/>
          <w:lang w:val="en-IN"/>
        </w:rPr>
        <w:t>one day over coffee and</w:t>
      </w:r>
      <w:r w:rsidR="00497D3E" w:rsidRPr="00227E14">
        <w:rPr>
          <w:shd w:val="clear" w:color="auto" w:fill="FFFFFF"/>
          <w:lang w:val="en-IN"/>
        </w:rPr>
        <w:t xml:space="preserve"> gradually </w:t>
      </w:r>
      <w:r w:rsidR="00234671" w:rsidRPr="00227E14">
        <w:rPr>
          <w:shd w:val="clear" w:color="auto" w:fill="FFFFFF"/>
          <w:lang w:val="en-IN"/>
        </w:rPr>
        <w:t>th</w:t>
      </w:r>
      <w:r w:rsidR="00497D3E" w:rsidRPr="00227E14">
        <w:rPr>
          <w:shd w:val="clear" w:color="auto" w:fill="FFFFFF"/>
          <w:lang w:val="en-IN"/>
        </w:rPr>
        <w:t xml:space="preserve">e conversation </w:t>
      </w:r>
      <w:r w:rsidR="00234671" w:rsidRPr="00227E14">
        <w:rPr>
          <w:shd w:val="clear" w:color="auto" w:fill="FFFFFF"/>
          <w:lang w:val="en-IN"/>
        </w:rPr>
        <w:t xml:space="preserve">veered </w:t>
      </w:r>
      <w:r w:rsidR="00497D3E" w:rsidRPr="00227E14">
        <w:rPr>
          <w:shd w:val="clear" w:color="auto" w:fill="FFFFFF"/>
          <w:lang w:val="en-IN"/>
        </w:rPr>
        <w:t xml:space="preserve">towards Karan. “He has </w:t>
      </w:r>
      <w:r w:rsidRPr="00227E14">
        <w:rPr>
          <w:shd w:val="clear" w:color="auto" w:fill="FFFFFF"/>
          <w:lang w:val="en-IN"/>
        </w:rPr>
        <w:t xml:space="preserve">more experience than </w:t>
      </w:r>
      <w:r w:rsidR="00497D3E" w:rsidRPr="00227E14">
        <w:rPr>
          <w:shd w:val="clear" w:color="auto" w:fill="FFFFFF"/>
          <w:lang w:val="en-IN"/>
        </w:rPr>
        <w:t xml:space="preserve">you do </w:t>
      </w:r>
      <w:r w:rsidRPr="00227E14">
        <w:rPr>
          <w:shd w:val="clear" w:color="auto" w:fill="FFFFFF"/>
          <w:lang w:val="en-IN"/>
        </w:rPr>
        <w:t xml:space="preserve">in the organisation, </w:t>
      </w:r>
      <w:r w:rsidR="00497D3E" w:rsidRPr="00227E14">
        <w:rPr>
          <w:shd w:val="clear" w:color="auto" w:fill="FFFFFF"/>
          <w:lang w:val="en-IN"/>
        </w:rPr>
        <w:t xml:space="preserve">Priya.” </w:t>
      </w:r>
    </w:p>
    <w:p w14:paraId="4A707301" w14:textId="77777777" w:rsidR="00497D3E" w:rsidRPr="00227E14" w:rsidRDefault="00497D3E" w:rsidP="00916F8F">
      <w:pPr>
        <w:rPr>
          <w:shd w:val="clear" w:color="auto" w:fill="FFFFFF"/>
          <w:lang w:val="en-IN"/>
        </w:rPr>
      </w:pPr>
      <w:r w:rsidRPr="00227E14">
        <w:rPr>
          <w:shd w:val="clear" w:color="auto" w:fill="FFFFFF"/>
          <w:lang w:val="en-IN"/>
        </w:rPr>
        <w:t>“But Sir-”</w:t>
      </w:r>
    </w:p>
    <w:p w14:paraId="012DD526" w14:textId="68CB415E" w:rsidR="00A43A28" w:rsidRPr="00227E14" w:rsidRDefault="00497D3E" w:rsidP="00916F8F">
      <w:pPr>
        <w:rPr>
          <w:shd w:val="clear" w:color="auto" w:fill="FFFFFF"/>
          <w:lang w:val="en-IN"/>
        </w:rPr>
      </w:pPr>
      <w:r w:rsidRPr="00227E14">
        <w:rPr>
          <w:shd w:val="clear" w:color="auto" w:fill="FFFFFF"/>
          <w:lang w:val="en-IN"/>
        </w:rPr>
        <w:t>“</w:t>
      </w:r>
      <w:r w:rsidR="008A2704" w:rsidRPr="00227E14">
        <w:rPr>
          <w:shd w:val="clear" w:color="auto" w:fill="FFFFFF"/>
          <w:lang w:val="en-IN"/>
        </w:rPr>
        <w:t>Karan’s success depend</w:t>
      </w:r>
      <w:r w:rsidRPr="00227E14">
        <w:rPr>
          <w:shd w:val="clear" w:color="auto" w:fill="FFFFFF"/>
          <w:lang w:val="en-IN"/>
        </w:rPr>
        <w:t>s on how well you can</w:t>
      </w:r>
      <w:r w:rsidR="008A2704" w:rsidRPr="00227E14">
        <w:rPr>
          <w:shd w:val="clear" w:color="auto" w:fill="FFFFFF"/>
          <w:lang w:val="en-IN"/>
        </w:rPr>
        <w:t xml:space="preserve"> support</w:t>
      </w:r>
      <w:r w:rsidRPr="00227E14">
        <w:rPr>
          <w:shd w:val="clear" w:color="auto" w:fill="FFFFFF"/>
          <w:lang w:val="en-IN"/>
        </w:rPr>
        <w:t xml:space="preserve"> him</w:t>
      </w:r>
      <w:r w:rsidR="008A2704" w:rsidRPr="00227E14">
        <w:rPr>
          <w:shd w:val="clear" w:color="auto" w:fill="FFFFFF"/>
          <w:lang w:val="en-IN"/>
        </w:rPr>
        <w:t xml:space="preserve">. </w:t>
      </w:r>
      <w:r w:rsidR="00A43A28" w:rsidRPr="00227E14">
        <w:rPr>
          <w:shd w:val="clear" w:color="auto" w:fill="FFFFFF"/>
          <w:lang w:val="en-IN"/>
        </w:rPr>
        <w:t>H</w:t>
      </w:r>
      <w:r w:rsidR="008A2704" w:rsidRPr="00227E14">
        <w:rPr>
          <w:shd w:val="clear" w:color="auto" w:fill="FFFFFF"/>
          <w:lang w:val="en-IN"/>
        </w:rPr>
        <w:t xml:space="preserve">e </w:t>
      </w:r>
      <w:r w:rsidR="00A43A28" w:rsidRPr="00227E14">
        <w:rPr>
          <w:shd w:val="clear" w:color="auto" w:fill="FFFFFF"/>
          <w:lang w:val="en-IN"/>
        </w:rPr>
        <w:t>is brilliant</w:t>
      </w:r>
      <w:r w:rsidR="001D6E04" w:rsidRPr="00227E14">
        <w:rPr>
          <w:shd w:val="clear" w:color="auto" w:fill="FFFFFF"/>
          <w:lang w:val="en-IN"/>
        </w:rPr>
        <w:t>, Priya</w:t>
      </w:r>
      <w:r w:rsidR="00A43A28" w:rsidRPr="00227E14">
        <w:rPr>
          <w:shd w:val="clear" w:color="auto" w:fill="FFFFFF"/>
          <w:lang w:val="en-IN"/>
        </w:rPr>
        <w:t xml:space="preserve">. Apart from a knack for drawing out the most difficult intel, his knowledge of </w:t>
      </w:r>
      <w:r w:rsidR="008A2704" w:rsidRPr="00227E14">
        <w:rPr>
          <w:shd w:val="clear" w:color="auto" w:fill="FFFFFF"/>
          <w:lang w:val="en-IN"/>
        </w:rPr>
        <w:t>Urdu, Persian and Arabic</w:t>
      </w:r>
      <w:r w:rsidR="00A43A28" w:rsidRPr="00227E14">
        <w:rPr>
          <w:shd w:val="clear" w:color="auto" w:fill="FFFFFF"/>
          <w:lang w:val="en-IN"/>
        </w:rPr>
        <w:t xml:space="preserve"> is a big asset to operate </w:t>
      </w:r>
      <w:r w:rsidR="008A2704" w:rsidRPr="00227E14">
        <w:rPr>
          <w:shd w:val="clear" w:color="auto" w:fill="FFFFFF"/>
          <w:lang w:val="en-IN"/>
        </w:rPr>
        <w:t xml:space="preserve">in countries </w:t>
      </w:r>
      <w:r w:rsidR="00A43A28" w:rsidRPr="00227E14">
        <w:rPr>
          <w:shd w:val="clear" w:color="auto" w:fill="FFFFFF"/>
          <w:lang w:val="en-IN"/>
        </w:rPr>
        <w:t xml:space="preserve">that sponsor terrorism. But </w:t>
      </w:r>
      <w:r w:rsidR="008A2704" w:rsidRPr="00227E14">
        <w:rPr>
          <w:shd w:val="clear" w:color="auto" w:fill="FFFFFF"/>
          <w:lang w:val="en-IN"/>
        </w:rPr>
        <w:t xml:space="preserve">he would need </w:t>
      </w:r>
      <w:r w:rsidR="00A43A28" w:rsidRPr="00227E14">
        <w:rPr>
          <w:shd w:val="clear" w:color="auto" w:fill="FFFFFF"/>
          <w:lang w:val="en-IN"/>
        </w:rPr>
        <w:t xml:space="preserve">your </w:t>
      </w:r>
      <w:r w:rsidR="008A2704" w:rsidRPr="00227E14">
        <w:rPr>
          <w:shd w:val="clear" w:color="auto" w:fill="FFFFFF"/>
          <w:lang w:val="en-IN"/>
        </w:rPr>
        <w:t>expertise in tracing the roots.</w:t>
      </w:r>
      <w:r w:rsidR="00A43A28" w:rsidRPr="00227E14">
        <w:rPr>
          <w:shd w:val="clear" w:color="auto" w:fill="FFFFFF"/>
          <w:lang w:val="en-IN"/>
        </w:rPr>
        <w:t xml:space="preserve">” </w:t>
      </w:r>
    </w:p>
    <w:p w14:paraId="4D390EB0" w14:textId="77777777" w:rsidR="001D6E04" w:rsidRPr="00227E14" w:rsidRDefault="00A43A28" w:rsidP="00916F8F">
      <w:pPr>
        <w:rPr>
          <w:shd w:val="clear" w:color="auto" w:fill="FFFFFF"/>
          <w:lang w:val="en-IN"/>
        </w:rPr>
      </w:pPr>
      <w:r w:rsidRPr="00227E14">
        <w:rPr>
          <w:shd w:val="clear" w:color="auto" w:fill="FFFFFF"/>
          <w:lang w:val="en-IN"/>
        </w:rPr>
        <w:t>She seemed to</w:t>
      </w:r>
      <w:r w:rsidR="001D6E04" w:rsidRPr="00227E14">
        <w:rPr>
          <w:shd w:val="clear" w:color="auto" w:fill="FFFFFF"/>
          <w:lang w:val="en-IN"/>
        </w:rPr>
        <w:t xml:space="preserve"> soften a bit. </w:t>
      </w:r>
    </w:p>
    <w:p w14:paraId="60FF6E3D" w14:textId="374AE68B" w:rsidR="008A2704" w:rsidRPr="00227E14" w:rsidRDefault="008A2704" w:rsidP="00916F8F">
      <w:pPr>
        <w:rPr>
          <w:lang w:val="en-IN"/>
        </w:rPr>
      </w:pPr>
      <w:r w:rsidRPr="00227E14">
        <w:rPr>
          <w:shd w:val="clear" w:color="auto" w:fill="FFFFFF"/>
          <w:lang w:val="en-IN"/>
        </w:rPr>
        <w:t>“The country is bigger than all of us, individually and jointl</w:t>
      </w:r>
      <w:r w:rsidR="001D6E04" w:rsidRPr="00227E14">
        <w:rPr>
          <w:shd w:val="clear" w:color="auto" w:fill="FFFFFF"/>
          <w:lang w:val="en-IN"/>
        </w:rPr>
        <w:t xml:space="preserve">y,” Mike said finally. And like in </w:t>
      </w:r>
      <w:r w:rsidR="00A0116E" w:rsidRPr="00227E14">
        <w:rPr>
          <w:shd w:val="clear" w:color="auto" w:fill="FFFFFF"/>
          <w:lang w:val="en-IN"/>
        </w:rPr>
        <w:t>most</w:t>
      </w:r>
      <w:r w:rsidR="001D6E04" w:rsidRPr="00227E14">
        <w:rPr>
          <w:shd w:val="clear" w:color="auto" w:fill="FFFFFF"/>
          <w:lang w:val="en-IN"/>
        </w:rPr>
        <w:t xml:space="preserve"> cases, that</w:t>
      </w:r>
      <w:r w:rsidR="00116BA6" w:rsidRPr="00227E14">
        <w:rPr>
          <w:shd w:val="clear" w:color="auto" w:fill="FFFFFF"/>
          <w:lang w:val="en-IN"/>
        </w:rPr>
        <w:t xml:space="preserve"> did the trick.</w:t>
      </w:r>
      <w:r w:rsidR="001D6E04" w:rsidRPr="00227E14">
        <w:rPr>
          <w:shd w:val="clear" w:color="auto" w:fill="FFFFFF"/>
          <w:lang w:val="en-IN"/>
        </w:rPr>
        <w:t xml:space="preserve"> </w:t>
      </w:r>
    </w:p>
    <w:p w14:paraId="4234F99E" w14:textId="256AC9B1" w:rsidR="008A2704" w:rsidRPr="00227E14" w:rsidRDefault="00116BA6" w:rsidP="00916F8F">
      <w:pPr>
        <w:rPr>
          <w:lang w:val="en-IN"/>
        </w:rPr>
      </w:pPr>
      <w:r w:rsidRPr="00227E14">
        <w:rPr>
          <w:shd w:val="clear" w:color="auto" w:fill="FFFFFF"/>
          <w:lang w:val="en-IN"/>
        </w:rPr>
        <w:t xml:space="preserve">In their next meeting, </w:t>
      </w:r>
      <w:r w:rsidR="008A2704" w:rsidRPr="00227E14">
        <w:rPr>
          <w:shd w:val="clear" w:color="auto" w:fill="FFFFFF"/>
          <w:lang w:val="en-IN"/>
        </w:rPr>
        <w:t xml:space="preserve">Mike stressed </w:t>
      </w:r>
      <w:r w:rsidR="008560DE" w:rsidRPr="00227E14">
        <w:rPr>
          <w:shd w:val="clear" w:color="auto" w:fill="FFFFFF"/>
          <w:lang w:val="en-IN"/>
        </w:rPr>
        <w:t xml:space="preserve">on </w:t>
      </w:r>
      <w:r w:rsidR="008A2704" w:rsidRPr="00227E14">
        <w:rPr>
          <w:shd w:val="clear" w:color="auto" w:fill="FFFFFF"/>
          <w:lang w:val="en-IN"/>
        </w:rPr>
        <w:t>the importance of her role in the operation</w:t>
      </w:r>
      <w:r w:rsidR="00BD430B" w:rsidRPr="00227E14">
        <w:rPr>
          <w:shd w:val="clear" w:color="auto" w:fill="FFFFFF"/>
          <w:lang w:val="en-IN"/>
        </w:rPr>
        <w:t>.</w:t>
      </w:r>
      <w:r w:rsidR="008A2704" w:rsidRPr="00227E14">
        <w:rPr>
          <w:shd w:val="clear" w:color="auto" w:fill="FFFFFF"/>
          <w:lang w:val="en-IN"/>
        </w:rPr>
        <w:t xml:space="preserve"> </w:t>
      </w:r>
      <w:r w:rsidR="00BD430B" w:rsidRPr="00227E14">
        <w:rPr>
          <w:shd w:val="clear" w:color="auto" w:fill="FFFFFF"/>
          <w:lang w:val="en-IN"/>
        </w:rPr>
        <w:t xml:space="preserve">He </w:t>
      </w:r>
      <w:r w:rsidR="008A2704" w:rsidRPr="00227E14">
        <w:rPr>
          <w:shd w:val="clear" w:color="auto" w:fill="FFFFFF"/>
          <w:lang w:val="en-IN"/>
        </w:rPr>
        <w:t>sketch</w:t>
      </w:r>
      <w:r w:rsidR="00BD430B" w:rsidRPr="00227E14">
        <w:rPr>
          <w:shd w:val="clear" w:color="auto" w:fill="FFFFFF"/>
          <w:lang w:val="en-IN"/>
        </w:rPr>
        <w:t>ed</w:t>
      </w:r>
      <w:r w:rsidR="008A2704" w:rsidRPr="00227E14">
        <w:rPr>
          <w:shd w:val="clear" w:color="auto" w:fill="FFFFFF"/>
          <w:lang w:val="en-IN"/>
        </w:rPr>
        <w:t xml:space="preserve"> out how counterfeit money becomes legitimate in India through shell companies</w:t>
      </w:r>
      <w:r w:rsidR="00BD430B" w:rsidRPr="00227E14">
        <w:rPr>
          <w:shd w:val="clear" w:color="auto" w:fill="FFFFFF"/>
          <w:lang w:val="en-IN"/>
        </w:rPr>
        <w:t xml:space="preserve">, asking </w:t>
      </w:r>
      <w:r w:rsidR="008A2704" w:rsidRPr="00227E14">
        <w:rPr>
          <w:shd w:val="clear" w:color="auto" w:fill="FFFFFF"/>
          <w:lang w:val="en-IN"/>
        </w:rPr>
        <w:t xml:space="preserve">Karan to explain </w:t>
      </w:r>
      <w:r w:rsidR="008560DE" w:rsidRPr="00227E14">
        <w:rPr>
          <w:shd w:val="clear" w:color="auto" w:fill="FFFFFF"/>
          <w:lang w:val="en-IN"/>
        </w:rPr>
        <w:t xml:space="preserve">this further. </w:t>
      </w:r>
    </w:p>
    <w:p w14:paraId="05590BFA" w14:textId="77777777" w:rsidR="008A2704" w:rsidRPr="00227E14" w:rsidRDefault="008A2704" w:rsidP="008A2704">
      <w:pPr>
        <w:pStyle w:val="Body"/>
        <w:keepNext/>
        <w:jc w:val="both"/>
        <w:rPr>
          <w:lang w:val="en-IN"/>
        </w:rPr>
      </w:pPr>
    </w:p>
    <w:p w14:paraId="442D26AC" w14:textId="77777777" w:rsidR="008A2704" w:rsidRPr="00227E14" w:rsidRDefault="008A2704" w:rsidP="008A2704">
      <w:pPr>
        <w:pStyle w:val="Body"/>
        <w:jc w:val="both"/>
        <w:rPr>
          <w:lang w:val="en-IN"/>
        </w:rPr>
      </w:pPr>
    </w:p>
    <w:p w14:paraId="13317ED0" w14:textId="77777777" w:rsidR="008A2704" w:rsidRPr="00227E14" w:rsidRDefault="008A2704" w:rsidP="008A2704">
      <w:pPr>
        <w:pStyle w:val="Body"/>
        <w:keepNext/>
        <w:jc w:val="both"/>
        <w:rPr>
          <w:lang w:val="en-IN"/>
        </w:rPr>
      </w:pPr>
      <w:r w:rsidRPr="00227E14">
        <w:rPr>
          <w:noProof/>
          <w:sz w:val="32"/>
          <w:szCs w:val="32"/>
          <w:shd w:val="clear" w:color="auto" w:fill="FFFFFF"/>
          <w:lang w:val="en-IN" w:eastAsia="en-US"/>
        </w:rPr>
        <w:lastRenderedPageBreak/>
        <w:drawing>
          <wp:inline distT="0" distB="0" distL="0" distR="0" wp14:anchorId="2F07E5DC" wp14:editId="21371323">
            <wp:extent cx="3665506" cy="3659603"/>
            <wp:effectExtent l="0" t="0" r="0" b="0"/>
            <wp:docPr id="1073741825" name="officeArt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1"/>
                    <a:stretch>
                      <a:fillRect/>
                    </a:stretch>
                  </pic:blipFill>
                  <pic:spPr>
                    <a:xfrm>
                      <a:off x="0" y="0"/>
                      <a:ext cx="3701084" cy="3695123"/>
                    </a:xfrm>
                    <a:prstGeom prst="rect">
                      <a:avLst/>
                    </a:prstGeom>
                    <a:ln w="12700" cap="flat">
                      <a:noFill/>
                      <a:miter lim="400000"/>
                    </a:ln>
                    <a:effectLst/>
                  </pic:spPr>
                </pic:pic>
              </a:graphicData>
            </a:graphic>
          </wp:inline>
        </w:drawing>
      </w:r>
    </w:p>
    <w:p w14:paraId="6CDA9B5F" w14:textId="4ECAEB4F" w:rsidR="008A2704" w:rsidRPr="0052472E" w:rsidRDefault="0052472E" w:rsidP="006A3366">
      <w:pPr>
        <w:pStyle w:val="Caption"/>
        <w:rPr>
          <w:lang w:val="en-IN"/>
        </w:rPr>
      </w:pPr>
      <w:r w:rsidRPr="00227E14">
        <w:rPr>
          <w:lang w:val="en-IN"/>
        </w:rPr>
        <w:t xml:space="preserve">Figure </w:t>
      </w:r>
      <w:r w:rsidRPr="00227E14">
        <w:rPr>
          <w:lang w:val="en-IN"/>
        </w:rPr>
        <w:fldChar w:fldCharType="begin"/>
      </w:r>
      <w:r w:rsidRPr="00227E14">
        <w:rPr>
          <w:lang w:val="en-IN"/>
        </w:rPr>
        <w:instrText xml:space="preserve"> SEQ Figure \* ARABIC </w:instrText>
      </w:r>
      <w:r w:rsidRPr="00227E14">
        <w:rPr>
          <w:lang w:val="en-IN"/>
        </w:rPr>
        <w:fldChar w:fldCharType="separate"/>
      </w:r>
      <w:r w:rsidR="00885A19">
        <w:rPr>
          <w:noProof/>
          <w:lang w:val="en-IN"/>
        </w:rPr>
        <w:t>2</w:t>
      </w:r>
      <w:r w:rsidRPr="00227E14">
        <w:rPr>
          <w:lang w:val="en-IN"/>
        </w:rPr>
        <w:fldChar w:fldCharType="end"/>
      </w:r>
      <w:r w:rsidRPr="00227E14">
        <w:rPr>
          <w:lang w:val="en-IN"/>
        </w:rPr>
        <w:t xml:space="preserve">. </w:t>
      </w:r>
      <w:r w:rsidR="008A2704" w:rsidRPr="0052472E">
        <w:rPr>
          <w:lang w:val="en-IN"/>
        </w:rPr>
        <w:t>How shell companies layer the money</w:t>
      </w:r>
    </w:p>
    <w:p w14:paraId="2B72FF8B" w14:textId="74B38B6A" w:rsidR="00894627" w:rsidRPr="00227E14" w:rsidRDefault="008A2704" w:rsidP="00916F8F">
      <w:pPr>
        <w:rPr>
          <w:shd w:val="clear" w:color="auto" w:fill="FFFFFF"/>
          <w:lang w:val="en-IN"/>
        </w:rPr>
      </w:pPr>
      <w:r w:rsidRPr="00227E14">
        <w:rPr>
          <w:shd w:val="clear" w:color="auto" w:fill="FFFFFF"/>
          <w:lang w:val="en-IN"/>
        </w:rPr>
        <w:t xml:space="preserve">Karan explained how money is layered to individuals in amounts that are just under the scanner. For instance, the government had passed a law that required Tax Deduction at Source (TDS) for amounts of </w:t>
      </w:r>
      <w:r w:rsidR="00AA6E65" w:rsidRPr="00227E14">
        <w:rPr>
          <w:shd w:val="clear" w:color="auto" w:fill="FFFFFF"/>
          <w:lang w:val="en-IN"/>
        </w:rPr>
        <w:t xml:space="preserve">Rs.1 </w:t>
      </w:r>
      <w:r w:rsidRPr="00227E14">
        <w:rPr>
          <w:shd w:val="clear" w:color="auto" w:fill="FFFFFF"/>
          <w:lang w:val="en-IN"/>
        </w:rPr>
        <w:t>lakh and more</w:t>
      </w:r>
      <w:r w:rsidR="00A2631D" w:rsidRPr="00227E14">
        <w:rPr>
          <w:shd w:val="clear" w:color="auto" w:fill="FFFFFF"/>
          <w:lang w:val="en-IN"/>
        </w:rPr>
        <w:t xml:space="preserve"> before transfer to the intended recipient.</w:t>
      </w:r>
      <w:r w:rsidRPr="00227E14">
        <w:rPr>
          <w:shd w:val="clear" w:color="auto" w:fill="FFFFFF"/>
          <w:lang w:val="en-IN"/>
        </w:rPr>
        <w:t xml:space="preserve"> If transfers were below this threshold, they </w:t>
      </w:r>
      <w:r w:rsidR="007930A1" w:rsidRPr="00227E14">
        <w:rPr>
          <w:shd w:val="clear" w:color="auto" w:fill="FFFFFF"/>
          <w:lang w:val="en-IN"/>
        </w:rPr>
        <w:t xml:space="preserve">needed no tax. </w:t>
      </w:r>
      <w:r w:rsidR="00A2631D" w:rsidRPr="00227E14">
        <w:rPr>
          <w:shd w:val="clear" w:color="auto" w:fill="FFFFFF"/>
          <w:lang w:val="en-IN"/>
        </w:rPr>
        <w:t xml:space="preserve">There were several small transactions done below the </w:t>
      </w:r>
      <w:r w:rsidR="00574D60" w:rsidRPr="00227E14">
        <w:rPr>
          <w:shd w:val="clear" w:color="auto" w:fill="FFFFFF"/>
          <w:lang w:val="en-IN"/>
        </w:rPr>
        <w:t>tax-attracting</w:t>
      </w:r>
      <w:r w:rsidR="00A2631D" w:rsidRPr="00227E14">
        <w:rPr>
          <w:shd w:val="clear" w:color="auto" w:fill="FFFFFF"/>
          <w:lang w:val="en-IN"/>
        </w:rPr>
        <w:t xml:space="preserve"> limit for genuine</w:t>
      </w:r>
      <w:r w:rsidRPr="00227E14">
        <w:rPr>
          <w:shd w:val="clear" w:color="auto" w:fill="FFFFFF"/>
          <w:lang w:val="en-IN"/>
        </w:rPr>
        <w:t xml:space="preserve"> sounding reasons </w:t>
      </w:r>
      <w:r w:rsidR="00A2631D" w:rsidRPr="00227E14">
        <w:rPr>
          <w:shd w:val="clear" w:color="auto" w:fill="FFFFFF"/>
          <w:lang w:val="en-IN"/>
        </w:rPr>
        <w:t xml:space="preserve">- </w:t>
      </w:r>
      <w:r w:rsidRPr="00227E14">
        <w:rPr>
          <w:shd w:val="clear" w:color="auto" w:fill="FFFFFF"/>
          <w:lang w:val="en-IN"/>
        </w:rPr>
        <w:t xml:space="preserve">children’s education, donation </w:t>
      </w:r>
      <w:r w:rsidR="00A2631D" w:rsidRPr="00227E14">
        <w:rPr>
          <w:shd w:val="clear" w:color="auto" w:fill="FFFFFF"/>
          <w:lang w:val="en-IN"/>
        </w:rPr>
        <w:t xml:space="preserve">for </w:t>
      </w:r>
      <w:r w:rsidR="00760789" w:rsidRPr="00227E14">
        <w:rPr>
          <w:shd w:val="clear" w:color="auto" w:fill="FFFFFF"/>
          <w:lang w:val="en-IN"/>
        </w:rPr>
        <w:t xml:space="preserve">a </w:t>
      </w:r>
      <w:r w:rsidR="00A2631D" w:rsidRPr="00227E14">
        <w:rPr>
          <w:shd w:val="clear" w:color="auto" w:fill="FFFFFF"/>
          <w:lang w:val="en-IN"/>
        </w:rPr>
        <w:t xml:space="preserve">friend’s </w:t>
      </w:r>
      <w:r w:rsidRPr="00227E14">
        <w:rPr>
          <w:shd w:val="clear" w:color="auto" w:fill="FFFFFF"/>
          <w:lang w:val="en-IN"/>
        </w:rPr>
        <w:t xml:space="preserve">medical </w:t>
      </w:r>
      <w:r w:rsidR="00A2631D" w:rsidRPr="00227E14">
        <w:rPr>
          <w:shd w:val="clear" w:color="auto" w:fill="FFFFFF"/>
          <w:lang w:val="en-IN"/>
        </w:rPr>
        <w:t>expenses</w:t>
      </w:r>
      <w:r w:rsidRPr="00227E14">
        <w:rPr>
          <w:shd w:val="clear" w:color="auto" w:fill="FFFFFF"/>
          <w:lang w:val="en-IN"/>
        </w:rPr>
        <w:t xml:space="preserve"> and </w:t>
      </w:r>
      <w:r w:rsidR="00894627" w:rsidRPr="00227E14">
        <w:rPr>
          <w:shd w:val="clear" w:color="auto" w:fill="FFFFFF"/>
          <w:lang w:val="en-IN"/>
        </w:rPr>
        <w:t>so on</w:t>
      </w:r>
      <w:r w:rsidRPr="00227E14">
        <w:rPr>
          <w:shd w:val="clear" w:color="auto" w:fill="FFFFFF"/>
          <w:lang w:val="en-IN"/>
        </w:rPr>
        <w:t xml:space="preserve">. </w:t>
      </w:r>
    </w:p>
    <w:p w14:paraId="366ECFDE" w14:textId="6780FD05" w:rsidR="00760789" w:rsidRPr="00227E14" w:rsidRDefault="008A2704" w:rsidP="00916F8F">
      <w:pPr>
        <w:rPr>
          <w:shd w:val="clear" w:color="auto" w:fill="FFFFFF"/>
          <w:lang w:val="en-IN"/>
        </w:rPr>
      </w:pPr>
      <w:r w:rsidRPr="00227E14">
        <w:rPr>
          <w:shd w:val="clear" w:color="auto" w:fill="FFFFFF"/>
          <w:lang w:val="en-IN"/>
        </w:rPr>
        <w:t>The individuals would draw the money from their bank accounts.</w:t>
      </w:r>
      <w:r w:rsidR="00894627" w:rsidRPr="00227E14">
        <w:rPr>
          <w:shd w:val="clear" w:color="auto" w:fill="FFFFFF"/>
          <w:lang w:val="en-IN"/>
        </w:rPr>
        <w:t xml:space="preserve"> </w:t>
      </w:r>
      <w:r w:rsidRPr="00227E14">
        <w:rPr>
          <w:shd w:val="clear" w:color="auto" w:fill="FFFFFF"/>
          <w:lang w:val="en-IN"/>
        </w:rPr>
        <w:t xml:space="preserve">“Details of the recipients would be given to a hawala agent, who would contact the recipients to collect the </w:t>
      </w:r>
      <w:r w:rsidRPr="00227E14">
        <w:rPr>
          <w:shd w:val="clear" w:color="auto" w:fill="FFFFFF"/>
          <w:lang w:val="en-IN"/>
        </w:rPr>
        <w:lastRenderedPageBreak/>
        <w:t>money</w:t>
      </w:r>
      <w:r w:rsidR="00760789" w:rsidRPr="00227E14">
        <w:rPr>
          <w:shd w:val="clear" w:color="auto" w:fill="FFFFFF"/>
          <w:lang w:val="en-IN"/>
        </w:rPr>
        <w:t xml:space="preserve"> that they drew from their accounts</w:t>
      </w:r>
      <w:r w:rsidRPr="00227E14">
        <w:rPr>
          <w:shd w:val="clear" w:color="auto" w:fill="FFFFFF"/>
          <w:lang w:val="en-IN"/>
        </w:rPr>
        <w:t xml:space="preserve">,” Karan continued, as he </w:t>
      </w:r>
      <w:r w:rsidR="00AA6E65" w:rsidRPr="00227E14">
        <w:rPr>
          <w:shd w:val="clear" w:color="auto" w:fill="FFFFFF"/>
          <w:lang w:val="en-IN"/>
        </w:rPr>
        <w:t xml:space="preserve">illustrated </w:t>
      </w:r>
      <w:r w:rsidR="00760789" w:rsidRPr="00227E14">
        <w:rPr>
          <w:shd w:val="clear" w:color="auto" w:fill="FFFFFF"/>
          <w:lang w:val="en-IN"/>
        </w:rPr>
        <w:t>on the board. “</w:t>
      </w:r>
      <w:r w:rsidRPr="00227E14">
        <w:rPr>
          <w:shd w:val="clear" w:color="auto" w:fill="FFFFFF"/>
          <w:lang w:val="en-IN"/>
        </w:rPr>
        <w:t>The hawala agent for the region would thus get back all the money disbursed.</w:t>
      </w:r>
      <w:r w:rsidR="00760789" w:rsidRPr="00227E14">
        <w:rPr>
          <w:shd w:val="clear" w:color="auto" w:fill="FFFFFF"/>
          <w:lang w:val="en-IN"/>
        </w:rPr>
        <w:t>”</w:t>
      </w:r>
    </w:p>
    <w:p w14:paraId="7C5327E7" w14:textId="3F09ED9D" w:rsidR="008A2704" w:rsidRPr="00227E14" w:rsidRDefault="00760789" w:rsidP="00916F8F">
      <w:pPr>
        <w:rPr>
          <w:lang w:val="en-IN"/>
        </w:rPr>
      </w:pPr>
      <w:r w:rsidRPr="00227E14">
        <w:rPr>
          <w:shd w:val="clear" w:color="auto" w:fill="FFFFFF"/>
          <w:lang w:val="en-IN"/>
        </w:rPr>
        <w:t>R</w:t>
      </w:r>
      <w:r w:rsidR="008A2704" w:rsidRPr="00227E14">
        <w:rPr>
          <w:shd w:val="clear" w:color="auto" w:fill="FFFFFF"/>
          <w:lang w:val="en-IN"/>
        </w:rPr>
        <w:t>ecipient</w:t>
      </w:r>
      <w:r w:rsidRPr="00227E14">
        <w:rPr>
          <w:shd w:val="clear" w:color="auto" w:fill="FFFFFF"/>
          <w:lang w:val="en-IN"/>
        </w:rPr>
        <w:t>s knew better than to spend the money. Anybody</w:t>
      </w:r>
      <w:r w:rsidR="008A2704" w:rsidRPr="00227E14">
        <w:rPr>
          <w:shd w:val="clear" w:color="auto" w:fill="FFFFFF"/>
          <w:lang w:val="en-IN"/>
        </w:rPr>
        <w:t xml:space="preserve"> who tried to</w:t>
      </w:r>
      <w:r w:rsidRPr="00227E14">
        <w:rPr>
          <w:shd w:val="clear" w:color="auto" w:fill="FFFFFF"/>
          <w:lang w:val="en-IN"/>
        </w:rPr>
        <w:t xml:space="preserve">, could have an arm or leg chopped </w:t>
      </w:r>
      <w:proofErr w:type="gramStart"/>
      <w:r w:rsidRPr="00227E14">
        <w:rPr>
          <w:shd w:val="clear" w:color="auto" w:fill="FFFFFF"/>
          <w:lang w:val="en-IN"/>
        </w:rPr>
        <w:t>off;</w:t>
      </w:r>
      <w:proofErr w:type="gramEnd"/>
      <w:r w:rsidRPr="00227E14">
        <w:rPr>
          <w:shd w:val="clear" w:color="auto" w:fill="FFFFFF"/>
          <w:lang w:val="en-IN"/>
        </w:rPr>
        <w:t xml:space="preserve"> a strong message for the others</w:t>
      </w:r>
      <w:r w:rsidR="008A2704" w:rsidRPr="00227E14">
        <w:rPr>
          <w:shd w:val="clear" w:color="auto" w:fill="FFFFFF"/>
          <w:lang w:val="en-IN"/>
        </w:rPr>
        <w:t xml:space="preserve">. The collections would normally take place in a mosque, usually before or after prayers. It was difficult for either the police or any other agency to enter </w:t>
      </w:r>
      <w:r w:rsidR="003A72E8" w:rsidRPr="00227E14">
        <w:rPr>
          <w:shd w:val="clear" w:color="auto" w:fill="FFFFFF"/>
          <w:lang w:val="en-IN"/>
        </w:rPr>
        <w:t xml:space="preserve">the mosque, leave alone </w:t>
      </w:r>
      <w:r w:rsidR="008A2704" w:rsidRPr="00227E14">
        <w:rPr>
          <w:shd w:val="clear" w:color="auto" w:fill="FFFFFF"/>
          <w:lang w:val="en-IN"/>
        </w:rPr>
        <w:t>conduct operations, since</w:t>
      </w:r>
      <w:r w:rsidRPr="00227E14">
        <w:rPr>
          <w:shd w:val="clear" w:color="auto" w:fill="FFFFFF"/>
          <w:lang w:val="en-IN"/>
        </w:rPr>
        <w:t xml:space="preserve"> such a thing would turn</w:t>
      </w:r>
      <w:r w:rsidR="008A2704" w:rsidRPr="00227E14">
        <w:rPr>
          <w:shd w:val="clear" w:color="auto" w:fill="FFFFFF"/>
          <w:lang w:val="en-IN"/>
        </w:rPr>
        <w:t xml:space="preserve"> politically sensitive. Once all the money was collected, the agent notified his handler abroad, either in Dubai</w:t>
      </w:r>
      <w:r w:rsidRPr="00227E14">
        <w:rPr>
          <w:shd w:val="clear" w:color="auto" w:fill="FFFFFF"/>
          <w:lang w:val="en-IN"/>
        </w:rPr>
        <w:t>,</w:t>
      </w:r>
      <w:r w:rsidR="008A2704" w:rsidRPr="00227E14">
        <w:rPr>
          <w:shd w:val="clear" w:color="auto" w:fill="FFFFFF"/>
          <w:lang w:val="en-IN"/>
        </w:rPr>
        <w:t xml:space="preserve"> Karachi or even Islamabad.</w:t>
      </w:r>
    </w:p>
    <w:p w14:paraId="1D2EBA83" w14:textId="77777777" w:rsidR="008A2704" w:rsidRPr="00227E14" w:rsidRDefault="008A2704" w:rsidP="008A2704">
      <w:pPr>
        <w:pStyle w:val="Body"/>
        <w:keepNext/>
        <w:jc w:val="both"/>
        <w:rPr>
          <w:lang w:val="en-IN"/>
        </w:rPr>
      </w:pPr>
      <w:r w:rsidRPr="00227E14">
        <w:rPr>
          <w:noProof/>
          <w:sz w:val="32"/>
          <w:szCs w:val="32"/>
          <w:shd w:val="clear" w:color="auto" w:fill="FFFFFF"/>
          <w:lang w:val="en-IN" w:eastAsia="en-US"/>
        </w:rPr>
        <w:lastRenderedPageBreak/>
        <w:drawing>
          <wp:inline distT="0" distB="0" distL="0" distR="0" wp14:anchorId="630A90AB" wp14:editId="4606A382">
            <wp:extent cx="3597486" cy="3992597"/>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2.png"/>
                    <pic:cNvPicPr>
                      <a:picLocks noChangeAspect="1"/>
                    </pic:cNvPicPr>
                  </pic:nvPicPr>
                  <pic:blipFill>
                    <a:blip r:embed="rId12"/>
                    <a:stretch>
                      <a:fillRect/>
                    </a:stretch>
                  </pic:blipFill>
                  <pic:spPr>
                    <a:xfrm>
                      <a:off x="0" y="0"/>
                      <a:ext cx="3612821" cy="4009617"/>
                    </a:xfrm>
                    <a:prstGeom prst="rect">
                      <a:avLst/>
                    </a:prstGeom>
                    <a:ln w="12700" cap="flat">
                      <a:noFill/>
                      <a:miter lim="400000"/>
                    </a:ln>
                    <a:effectLst/>
                  </pic:spPr>
                </pic:pic>
              </a:graphicData>
            </a:graphic>
          </wp:inline>
        </w:drawing>
      </w:r>
    </w:p>
    <w:p w14:paraId="24B5F527" w14:textId="113FC2A0" w:rsidR="008A2704" w:rsidRPr="0052472E" w:rsidRDefault="0052472E" w:rsidP="006A3366">
      <w:pPr>
        <w:pStyle w:val="Caption"/>
        <w:rPr>
          <w:lang w:val="en-IN"/>
        </w:rPr>
      </w:pPr>
      <w:r w:rsidRPr="00227E14">
        <w:rPr>
          <w:lang w:val="en-IN"/>
        </w:rPr>
        <w:t xml:space="preserve">Figure </w:t>
      </w:r>
      <w:r w:rsidRPr="00227E14">
        <w:rPr>
          <w:lang w:val="en-IN"/>
        </w:rPr>
        <w:fldChar w:fldCharType="begin"/>
      </w:r>
      <w:r w:rsidRPr="00227E14">
        <w:rPr>
          <w:lang w:val="en-IN"/>
        </w:rPr>
        <w:instrText xml:space="preserve"> SEQ Figure \* ARABIC </w:instrText>
      </w:r>
      <w:r w:rsidRPr="00227E14">
        <w:rPr>
          <w:lang w:val="en-IN"/>
        </w:rPr>
        <w:fldChar w:fldCharType="separate"/>
      </w:r>
      <w:r w:rsidR="00885A19">
        <w:rPr>
          <w:noProof/>
          <w:lang w:val="en-IN"/>
        </w:rPr>
        <w:t>3</w:t>
      </w:r>
      <w:r w:rsidRPr="00227E14">
        <w:rPr>
          <w:lang w:val="en-IN"/>
        </w:rPr>
        <w:fldChar w:fldCharType="end"/>
      </w:r>
      <w:r w:rsidRPr="00227E14">
        <w:rPr>
          <w:lang w:val="en-IN"/>
        </w:rPr>
        <w:t xml:space="preserve">. </w:t>
      </w:r>
      <w:r w:rsidR="008A2704" w:rsidRPr="0052472E">
        <w:rPr>
          <w:lang w:val="en-IN"/>
        </w:rPr>
        <w:t xml:space="preserve">The integration </w:t>
      </w:r>
      <w:proofErr w:type="gramStart"/>
      <w:r w:rsidR="008A2704" w:rsidRPr="0052472E">
        <w:rPr>
          <w:lang w:val="en-IN"/>
        </w:rPr>
        <w:t>step</w:t>
      </w:r>
      <w:proofErr w:type="gramEnd"/>
    </w:p>
    <w:p w14:paraId="738AB088" w14:textId="195AB9B5" w:rsidR="008A2704" w:rsidRPr="00227E14" w:rsidRDefault="008A2704" w:rsidP="00916F8F">
      <w:pPr>
        <w:rPr>
          <w:lang w:val="en-IN"/>
        </w:rPr>
      </w:pPr>
      <w:r w:rsidRPr="00227E14">
        <w:rPr>
          <w:shd w:val="clear" w:color="auto" w:fill="FFFFFF"/>
          <w:lang w:val="en-IN"/>
        </w:rPr>
        <w:t xml:space="preserve">Karan then drew </w:t>
      </w:r>
      <w:r w:rsidR="00760789" w:rsidRPr="00227E14">
        <w:rPr>
          <w:shd w:val="clear" w:color="auto" w:fill="FFFFFF"/>
          <w:lang w:val="en-IN"/>
        </w:rPr>
        <w:t xml:space="preserve">another </w:t>
      </w:r>
      <w:r w:rsidRPr="00227E14">
        <w:rPr>
          <w:shd w:val="clear" w:color="auto" w:fill="FFFFFF"/>
          <w:lang w:val="en-IN"/>
        </w:rPr>
        <w:t>diagram as Priya looked on fascinated. This was</w:t>
      </w:r>
      <w:r w:rsidR="00812D81" w:rsidRPr="00227E14">
        <w:rPr>
          <w:shd w:val="clear" w:color="auto" w:fill="FFFFFF"/>
          <w:lang w:val="en-IN"/>
        </w:rPr>
        <w:t xml:space="preserve"> new territory for </w:t>
      </w:r>
      <w:r w:rsidR="000F324A" w:rsidRPr="00227E14">
        <w:rPr>
          <w:shd w:val="clear" w:color="auto" w:fill="FFFFFF"/>
          <w:lang w:val="en-IN"/>
        </w:rPr>
        <w:t>her,</w:t>
      </w:r>
      <w:r w:rsidRPr="00227E14">
        <w:rPr>
          <w:shd w:val="clear" w:color="auto" w:fill="FFFFFF"/>
          <w:lang w:val="en-IN"/>
        </w:rPr>
        <w:t xml:space="preserve"> and she began to </w:t>
      </w:r>
      <w:r w:rsidR="00DF56CB" w:rsidRPr="00227E14">
        <w:rPr>
          <w:shd w:val="clear" w:color="auto" w:fill="FFFFFF"/>
          <w:lang w:val="en-IN"/>
        </w:rPr>
        <w:t xml:space="preserve">reluctantly </w:t>
      </w:r>
      <w:r w:rsidRPr="00227E14">
        <w:rPr>
          <w:shd w:val="clear" w:color="auto" w:fill="FFFFFF"/>
          <w:lang w:val="en-IN"/>
        </w:rPr>
        <w:t xml:space="preserve">admire </w:t>
      </w:r>
      <w:r w:rsidR="00812D81" w:rsidRPr="00227E14">
        <w:rPr>
          <w:shd w:val="clear" w:color="auto" w:fill="FFFFFF"/>
          <w:lang w:val="en-IN"/>
        </w:rPr>
        <w:t xml:space="preserve">him </w:t>
      </w:r>
      <w:r w:rsidRPr="00227E14">
        <w:rPr>
          <w:shd w:val="clear" w:color="auto" w:fill="FFFFFF"/>
          <w:lang w:val="en-IN"/>
        </w:rPr>
        <w:t xml:space="preserve">for </w:t>
      </w:r>
      <w:r w:rsidR="00812D81" w:rsidRPr="00227E14">
        <w:rPr>
          <w:shd w:val="clear" w:color="auto" w:fill="FFFFFF"/>
          <w:lang w:val="en-IN"/>
        </w:rPr>
        <w:t>how articulate he was on</w:t>
      </w:r>
      <w:r w:rsidRPr="00227E14">
        <w:rPr>
          <w:shd w:val="clear" w:color="auto" w:fill="FFFFFF"/>
          <w:lang w:val="en-IN"/>
        </w:rPr>
        <w:t xml:space="preserve"> a complex subject. He explained tha</w:t>
      </w:r>
      <w:r w:rsidR="00763EC1" w:rsidRPr="00227E14">
        <w:rPr>
          <w:shd w:val="clear" w:color="auto" w:fill="FFFFFF"/>
          <w:lang w:val="en-IN"/>
        </w:rPr>
        <w:t xml:space="preserve">t the communication that transpires </w:t>
      </w:r>
      <w:r w:rsidRPr="00227E14">
        <w:rPr>
          <w:shd w:val="clear" w:color="auto" w:fill="FFFFFF"/>
          <w:lang w:val="en-IN"/>
        </w:rPr>
        <w:t xml:space="preserve">between India and Dubai </w:t>
      </w:r>
      <w:r w:rsidR="00763EC1" w:rsidRPr="00227E14">
        <w:rPr>
          <w:shd w:val="clear" w:color="auto" w:fill="FFFFFF"/>
          <w:lang w:val="en-IN"/>
        </w:rPr>
        <w:t>is</w:t>
      </w:r>
      <w:r w:rsidRPr="00227E14">
        <w:rPr>
          <w:shd w:val="clear" w:color="auto" w:fill="FFFFFF"/>
          <w:lang w:val="en-IN"/>
        </w:rPr>
        <w:t xml:space="preserve"> encrypted and almost impossible to decipher without the help of specialised software. The handler in Dubai would then transfer an equal amount in some standard currency such as the US dollar</w:t>
      </w:r>
      <w:r w:rsidR="00763EC1" w:rsidRPr="00227E14">
        <w:rPr>
          <w:shd w:val="clear" w:color="auto" w:fill="FFFFFF"/>
          <w:lang w:val="en-IN"/>
        </w:rPr>
        <w:t xml:space="preserve"> or the Euro or</w:t>
      </w:r>
      <w:r w:rsidRPr="00227E14">
        <w:rPr>
          <w:shd w:val="clear" w:color="auto" w:fill="FFFFFF"/>
          <w:lang w:val="en-IN"/>
        </w:rPr>
        <w:t xml:space="preserve"> pound, into a shell company based in Dubai. The shell company then uses the money to buy equipment and ship it to India</w:t>
      </w:r>
      <w:r w:rsidR="008A2FDE" w:rsidRPr="00227E14">
        <w:rPr>
          <w:shd w:val="clear" w:color="auto" w:fill="FFFFFF"/>
          <w:lang w:val="en-IN"/>
        </w:rPr>
        <w:t>.</w:t>
      </w:r>
      <w:r w:rsidRPr="00227E14">
        <w:rPr>
          <w:shd w:val="clear" w:color="auto" w:fill="FFFFFF"/>
          <w:lang w:val="en-IN"/>
        </w:rPr>
        <w:t xml:space="preserve"> </w:t>
      </w:r>
      <w:r w:rsidR="008A2FDE" w:rsidRPr="00227E14">
        <w:rPr>
          <w:shd w:val="clear" w:color="auto" w:fill="FFFFFF"/>
          <w:lang w:val="en-IN"/>
        </w:rPr>
        <w:t xml:space="preserve">Or </w:t>
      </w:r>
      <w:r w:rsidRPr="00227E14">
        <w:rPr>
          <w:shd w:val="clear" w:color="auto" w:fill="FFFFFF"/>
          <w:lang w:val="en-IN"/>
        </w:rPr>
        <w:t>the mo</w:t>
      </w:r>
      <w:r w:rsidR="00763EC1" w:rsidRPr="00227E14">
        <w:rPr>
          <w:shd w:val="clear" w:color="auto" w:fill="FFFFFF"/>
          <w:lang w:val="en-IN"/>
        </w:rPr>
        <w:t xml:space="preserve">ney is directed through a </w:t>
      </w:r>
      <w:r w:rsidRPr="00227E14">
        <w:rPr>
          <w:shd w:val="clear" w:color="auto" w:fill="FFFFFF"/>
          <w:lang w:val="en-IN"/>
        </w:rPr>
        <w:lastRenderedPageBreak/>
        <w:t xml:space="preserve">Mauritius-based shell firm to trade in India’s stock exchange and </w:t>
      </w:r>
      <w:proofErr w:type="gramStart"/>
      <w:r w:rsidRPr="00227E14">
        <w:rPr>
          <w:shd w:val="clear" w:color="auto" w:fill="FFFFFF"/>
          <w:lang w:val="en-IN"/>
        </w:rPr>
        <w:t>drive up</w:t>
      </w:r>
      <w:proofErr w:type="gramEnd"/>
      <w:r w:rsidRPr="00227E14">
        <w:rPr>
          <w:shd w:val="clear" w:color="auto" w:fill="FFFFFF"/>
          <w:lang w:val="en-IN"/>
        </w:rPr>
        <w:t xml:space="preserve"> stock prices</w:t>
      </w:r>
      <w:r w:rsidR="00812D81" w:rsidRPr="00227E14">
        <w:rPr>
          <w:shd w:val="clear" w:color="auto" w:fill="FFFFFF"/>
          <w:lang w:val="en-IN"/>
        </w:rPr>
        <w:t>, thus making</w:t>
      </w:r>
      <w:r w:rsidRPr="00227E14">
        <w:rPr>
          <w:shd w:val="clear" w:color="auto" w:fill="FFFFFF"/>
          <w:lang w:val="en-IN"/>
        </w:rPr>
        <w:t xml:space="preserve"> handsome profits. </w:t>
      </w:r>
    </w:p>
    <w:p w14:paraId="2AA349AB" w14:textId="3649BF32" w:rsidR="008A2704" w:rsidRPr="00227E14" w:rsidRDefault="008A2704" w:rsidP="00916F8F">
      <w:pPr>
        <w:rPr>
          <w:lang w:val="en-IN"/>
        </w:rPr>
      </w:pPr>
      <w:r w:rsidRPr="00227E14">
        <w:rPr>
          <w:shd w:val="clear" w:color="auto" w:fill="FFFFFF"/>
          <w:lang w:val="en-IN"/>
        </w:rPr>
        <w:t>“The cycle of counterfeiting to legit is complete,</w:t>
      </w:r>
      <w:r w:rsidR="00574D60" w:rsidRPr="00227E14">
        <w:rPr>
          <w:shd w:val="clear" w:color="auto" w:fill="FFFFFF"/>
          <w:lang w:val="en-IN"/>
        </w:rPr>
        <w:t xml:space="preserve">” </w:t>
      </w:r>
      <w:r w:rsidRPr="00227E14">
        <w:rPr>
          <w:shd w:val="clear" w:color="auto" w:fill="FFFFFF"/>
          <w:lang w:val="en-IN"/>
        </w:rPr>
        <w:t xml:space="preserve">Karan </w:t>
      </w:r>
      <w:r w:rsidR="004452E6" w:rsidRPr="00227E14">
        <w:rPr>
          <w:shd w:val="clear" w:color="auto" w:fill="FFFFFF"/>
          <w:lang w:val="en-IN"/>
        </w:rPr>
        <w:t xml:space="preserve">said </w:t>
      </w:r>
      <w:r w:rsidRPr="00227E14">
        <w:rPr>
          <w:shd w:val="clear" w:color="auto" w:fill="FFFFFF"/>
          <w:lang w:val="en-IN"/>
        </w:rPr>
        <w:t xml:space="preserve">with a flourish, drawing a fourth figure. “Once this is accomplished, in the eyes of </w:t>
      </w:r>
      <w:r w:rsidR="008A2FDE" w:rsidRPr="00227E14">
        <w:rPr>
          <w:shd w:val="clear" w:color="auto" w:fill="FFFFFF"/>
          <w:lang w:val="en-IN"/>
        </w:rPr>
        <w:t xml:space="preserve">the </w:t>
      </w:r>
      <w:r w:rsidRPr="00227E14">
        <w:rPr>
          <w:shd w:val="clear" w:color="auto" w:fill="FFFFFF"/>
          <w:lang w:val="en-IN"/>
        </w:rPr>
        <w:t>law, even a Dawood Ibrahim is a legitimate investor</w:t>
      </w:r>
      <w:r w:rsidR="008A2FDE" w:rsidRPr="00227E14">
        <w:rPr>
          <w:shd w:val="clear" w:color="auto" w:fill="FFFFFF"/>
          <w:lang w:val="en-IN"/>
        </w:rPr>
        <w:t>.</w:t>
      </w:r>
      <w:r w:rsidRPr="00227E14">
        <w:rPr>
          <w:shd w:val="clear" w:color="auto" w:fill="FFFFFF"/>
          <w:lang w:val="en-IN"/>
        </w:rPr>
        <w:t xml:space="preserve"> They could keep doing it while all that the agencies could do was watch</w:t>
      </w:r>
      <w:r w:rsidR="004452E6" w:rsidRPr="00227E14">
        <w:rPr>
          <w:shd w:val="clear" w:color="auto" w:fill="FFFFFF"/>
          <w:lang w:val="en-IN"/>
        </w:rPr>
        <w:t>,”</w:t>
      </w:r>
      <w:r w:rsidR="00192E27" w:rsidRPr="00227E14">
        <w:rPr>
          <w:shd w:val="clear" w:color="auto" w:fill="FFFFFF"/>
          <w:lang w:val="en-IN"/>
        </w:rPr>
        <w:t xml:space="preserve"> </w:t>
      </w:r>
      <w:r w:rsidR="004452E6" w:rsidRPr="00227E14">
        <w:rPr>
          <w:shd w:val="clear" w:color="auto" w:fill="FFFFFF"/>
          <w:lang w:val="en-IN"/>
        </w:rPr>
        <w:t xml:space="preserve">Karan </w:t>
      </w:r>
      <w:r w:rsidR="00192E27" w:rsidRPr="00227E14">
        <w:rPr>
          <w:shd w:val="clear" w:color="auto" w:fill="FFFFFF"/>
          <w:lang w:val="en-IN"/>
        </w:rPr>
        <w:t>said, concluding</w:t>
      </w:r>
      <w:r w:rsidR="004452E6" w:rsidRPr="00227E14">
        <w:rPr>
          <w:shd w:val="clear" w:color="auto" w:fill="FFFFFF"/>
          <w:lang w:val="en-IN"/>
        </w:rPr>
        <w:t>.</w:t>
      </w:r>
    </w:p>
    <w:p w14:paraId="554DED20" w14:textId="26013B2B" w:rsidR="008A2704" w:rsidRPr="00227E14" w:rsidRDefault="008A2704" w:rsidP="00916F8F">
      <w:pPr>
        <w:rPr>
          <w:lang w:val="en-IN"/>
        </w:rPr>
      </w:pPr>
      <w:r w:rsidRPr="00227E14">
        <w:rPr>
          <w:shd w:val="clear" w:color="auto" w:fill="FFFFFF"/>
          <w:lang w:val="en-IN"/>
        </w:rPr>
        <w:t xml:space="preserve">Mike turned to Priya and said, “Here is a chance for you to help break this cycle. We know for a fact that there are other ways </w:t>
      </w:r>
      <w:r w:rsidR="008A2FDE" w:rsidRPr="00227E14">
        <w:rPr>
          <w:shd w:val="clear" w:color="auto" w:fill="FFFFFF"/>
          <w:lang w:val="en-IN"/>
        </w:rPr>
        <w:t xml:space="preserve">in which </w:t>
      </w:r>
      <w:r w:rsidRPr="00227E14">
        <w:rPr>
          <w:shd w:val="clear" w:color="auto" w:fill="FFFFFF"/>
          <w:lang w:val="en-IN"/>
        </w:rPr>
        <w:t xml:space="preserve">these shell companies are spending money. </w:t>
      </w:r>
      <w:r w:rsidR="00763EC1" w:rsidRPr="00227E14">
        <w:rPr>
          <w:shd w:val="clear" w:color="auto" w:fill="FFFFFF"/>
          <w:lang w:val="en-IN"/>
        </w:rPr>
        <w:t>I see several</w:t>
      </w:r>
      <w:r w:rsidRPr="00227E14">
        <w:rPr>
          <w:shd w:val="clear" w:color="auto" w:fill="FFFFFF"/>
          <w:lang w:val="en-IN"/>
        </w:rPr>
        <w:t xml:space="preserve"> new companies spring up in remote corners, with legitimate-sounding names, but when we look under the hood, </w:t>
      </w:r>
      <w:r w:rsidR="00F56F26" w:rsidRPr="00227E14">
        <w:rPr>
          <w:shd w:val="clear" w:color="auto" w:fill="FFFFFF"/>
          <w:lang w:val="en-IN"/>
        </w:rPr>
        <w:t>the worms show up</w:t>
      </w:r>
      <w:r w:rsidRPr="00227E14">
        <w:rPr>
          <w:shd w:val="clear" w:color="auto" w:fill="FFFFFF"/>
          <w:lang w:val="en-IN"/>
        </w:rPr>
        <w:t xml:space="preserve">. </w:t>
      </w:r>
      <w:r w:rsidR="00F56F26" w:rsidRPr="00227E14">
        <w:rPr>
          <w:shd w:val="clear" w:color="auto" w:fill="FFFFFF"/>
          <w:lang w:val="en-IN"/>
        </w:rPr>
        <w:t>For instance,</w:t>
      </w:r>
      <w:r w:rsidRPr="00227E14">
        <w:rPr>
          <w:shd w:val="clear" w:color="auto" w:fill="FFFFFF"/>
          <w:lang w:val="en-IN"/>
        </w:rPr>
        <w:t xml:space="preserve"> Seed Research Labs Limited. Could you investigate</w:t>
      </w:r>
      <w:r w:rsidR="00763EC1" w:rsidRPr="00227E14">
        <w:rPr>
          <w:shd w:val="clear" w:color="auto" w:fill="FFFFFF"/>
          <w:lang w:val="en-IN"/>
        </w:rPr>
        <w:t xml:space="preserve"> what exactly it is that they</w:t>
      </w:r>
      <w:r w:rsidRPr="00227E14">
        <w:rPr>
          <w:shd w:val="clear" w:color="auto" w:fill="FFFFFF"/>
          <w:lang w:val="en-IN"/>
        </w:rPr>
        <w:t xml:space="preserve"> research on?”</w:t>
      </w:r>
    </w:p>
    <w:p w14:paraId="298ED3D2" w14:textId="77777777" w:rsidR="008A2704" w:rsidRPr="00227E14" w:rsidRDefault="008A2704" w:rsidP="00441CC9">
      <w:pPr>
        <w:pStyle w:val="Body"/>
        <w:keepNext/>
        <w:rPr>
          <w:lang w:val="en-IN"/>
        </w:rPr>
      </w:pPr>
      <w:r w:rsidRPr="00227E14">
        <w:rPr>
          <w:noProof/>
          <w:sz w:val="32"/>
          <w:szCs w:val="32"/>
          <w:shd w:val="clear" w:color="auto" w:fill="FFFFFF"/>
          <w:lang w:val="en-IN" w:eastAsia="en-US"/>
        </w:rPr>
        <w:lastRenderedPageBreak/>
        <w:drawing>
          <wp:inline distT="0" distB="0" distL="0" distR="0" wp14:anchorId="2E3B2E5A" wp14:editId="1468366B">
            <wp:extent cx="3650332" cy="4361532"/>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3.png"/>
                    <pic:cNvPicPr>
                      <a:picLocks noChangeAspect="1"/>
                    </pic:cNvPicPr>
                  </pic:nvPicPr>
                  <pic:blipFill>
                    <a:blip r:embed="rId13"/>
                    <a:stretch>
                      <a:fillRect/>
                    </a:stretch>
                  </pic:blipFill>
                  <pic:spPr>
                    <a:xfrm>
                      <a:off x="0" y="0"/>
                      <a:ext cx="3659557" cy="4372554"/>
                    </a:xfrm>
                    <a:prstGeom prst="rect">
                      <a:avLst/>
                    </a:prstGeom>
                    <a:ln w="12700" cap="flat">
                      <a:noFill/>
                      <a:miter lim="400000"/>
                    </a:ln>
                    <a:effectLst/>
                  </pic:spPr>
                </pic:pic>
              </a:graphicData>
            </a:graphic>
          </wp:inline>
        </w:drawing>
      </w:r>
    </w:p>
    <w:p w14:paraId="6760E80B" w14:textId="04281C31" w:rsidR="008A2704" w:rsidRPr="0052472E" w:rsidRDefault="0052472E" w:rsidP="006A3366">
      <w:pPr>
        <w:pStyle w:val="Caption"/>
        <w:rPr>
          <w:lang w:val="en-IN"/>
        </w:rPr>
      </w:pPr>
      <w:r w:rsidRPr="00227E14">
        <w:rPr>
          <w:lang w:val="en-IN"/>
        </w:rPr>
        <w:t xml:space="preserve">Figure </w:t>
      </w:r>
      <w:r w:rsidRPr="00227E14">
        <w:rPr>
          <w:lang w:val="en-IN"/>
        </w:rPr>
        <w:fldChar w:fldCharType="begin"/>
      </w:r>
      <w:r w:rsidRPr="00227E14">
        <w:rPr>
          <w:lang w:val="en-IN"/>
        </w:rPr>
        <w:instrText xml:space="preserve"> SEQ Figure \* ARABIC </w:instrText>
      </w:r>
      <w:r w:rsidRPr="00227E14">
        <w:rPr>
          <w:lang w:val="en-IN"/>
        </w:rPr>
        <w:fldChar w:fldCharType="separate"/>
      </w:r>
      <w:r w:rsidR="00885A19">
        <w:rPr>
          <w:noProof/>
          <w:lang w:val="en-IN"/>
        </w:rPr>
        <w:t>4</w:t>
      </w:r>
      <w:r w:rsidRPr="00227E14">
        <w:rPr>
          <w:lang w:val="en-IN"/>
        </w:rPr>
        <w:fldChar w:fldCharType="end"/>
      </w:r>
      <w:r w:rsidRPr="00227E14">
        <w:rPr>
          <w:lang w:val="en-IN"/>
        </w:rPr>
        <w:t xml:space="preserve">. </w:t>
      </w:r>
      <w:r w:rsidR="008A2704" w:rsidRPr="0052472E">
        <w:rPr>
          <w:lang w:val="en-IN"/>
        </w:rPr>
        <w:t>Legitimising the money</w:t>
      </w:r>
    </w:p>
    <w:p w14:paraId="0BB2D626" w14:textId="77777777" w:rsidR="008A2704" w:rsidRPr="00227E14" w:rsidRDefault="008A2704" w:rsidP="008A2704">
      <w:pPr>
        <w:pStyle w:val="Body"/>
        <w:keepNext/>
        <w:jc w:val="both"/>
        <w:rPr>
          <w:lang w:val="en-IN"/>
        </w:rPr>
      </w:pPr>
      <w:r w:rsidRPr="00227E14">
        <w:rPr>
          <w:noProof/>
          <w:sz w:val="32"/>
          <w:szCs w:val="32"/>
          <w:shd w:val="clear" w:color="auto" w:fill="FFFFFF"/>
          <w:lang w:val="en-IN" w:eastAsia="en-US"/>
        </w:rPr>
        <w:lastRenderedPageBreak/>
        <w:drawing>
          <wp:inline distT="0" distB="0" distL="0" distR="0" wp14:anchorId="27A52654" wp14:editId="317A0884">
            <wp:extent cx="3603625" cy="3660069"/>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4.png"/>
                    <pic:cNvPicPr>
                      <a:picLocks noChangeAspect="1"/>
                    </pic:cNvPicPr>
                  </pic:nvPicPr>
                  <pic:blipFill>
                    <a:blip r:embed="rId14"/>
                    <a:stretch>
                      <a:fillRect/>
                    </a:stretch>
                  </pic:blipFill>
                  <pic:spPr>
                    <a:xfrm>
                      <a:off x="0" y="0"/>
                      <a:ext cx="3628091" cy="3684918"/>
                    </a:xfrm>
                    <a:prstGeom prst="rect">
                      <a:avLst/>
                    </a:prstGeom>
                    <a:ln w="12700" cap="flat">
                      <a:noFill/>
                      <a:miter lim="400000"/>
                    </a:ln>
                    <a:effectLst/>
                  </pic:spPr>
                </pic:pic>
              </a:graphicData>
            </a:graphic>
          </wp:inline>
        </w:drawing>
      </w:r>
    </w:p>
    <w:p w14:paraId="66CE35B6" w14:textId="0629CCE5" w:rsidR="008A2704" w:rsidRPr="0052472E" w:rsidRDefault="0052472E" w:rsidP="006A3366">
      <w:pPr>
        <w:pStyle w:val="Caption"/>
        <w:rPr>
          <w:lang w:val="en-IN"/>
        </w:rPr>
      </w:pPr>
      <w:r w:rsidRPr="00227E14">
        <w:rPr>
          <w:lang w:val="en-IN"/>
        </w:rPr>
        <w:t xml:space="preserve">Figure </w:t>
      </w:r>
      <w:r w:rsidRPr="00227E14">
        <w:rPr>
          <w:lang w:val="en-IN"/>
        </w:rPr>
        <w:fldChar w:fldCharType="begin"/>
      </w:r>
      <w:r w:rsidRPr="00227E14">
        <w:rPr>
          <w:lang w:val="en-IN"/>
        </w:rPr>
        <w:instrText xml:space="preserve"> SEQ Figure \* ARABIC </w:instrText>
      </w:r>
      <w:r w:rsidRPr="00227E14">
        <w:rPr>
          <w:lang w:val="en-IN"/>
        </w:rPr>
        <w:fldChar w:fldCharType="separate"/>
      </w:r>
      <w:r w:rsidR="00885A19">
        <w:rPr>
          <w:noProof/>
          <w:lang w:val="en-IN"/>
        </w:rPr>
        <w:t>5</w:t>
      </w:r>
      <w:r w:rsidRPr="00227E14">
        <w:rPr>
          <w:lang w:val="en-IN"/>
        </w:rPr>
        <w:fldChar w:fldCharType="end"/>
      </w:r>
      <w:r w:rsidRPr="00227E14">
        <w:rPr>
          <w:lang w:val="en-IN"/>
        </w:rPr>
        <w:t xml:space="preserve">. </w:t>
      </w:r>
      <w:r w:rsidR="008A2704" w:rsidRPr="0052472E">
        <w:rPr>
          <w:lang w:val="en-IN"/>
        </w:rPr>
        <w:t>Cycle is complete</w:t>
      </w:r>
    </w:p>
    <w:p w14:paraId="0FEF7304" w14:textId="15D069BD" w:rsidR="008A2704" w:rsidRPr="00227E14" w:rsidRDefault="008A2704" w:rsidP="00916F8F">
      <w:pPr>
        <w:rPr>
          <w:lang w:val="en-IN"/>
        </w:rPr>
      </w:pPr>
      <w:r w:rsidRPr="00227E14">
        <w:rPr>
          <w:shd w:val="clear" w:color="auto" w:fill="FFFFFF"/>
          <w:lang w:val="en-IN"/>
        </w:rPr>
        <w:t xml:space="preserve">Priya pored over the invoices of special equipment that had been ordered by Seed Research Labs Limited (SRL), located in Pachamalai, </w:t>
      </w:r>
      <w:r w:rsidR="00CB39AD" w:rsidRPr="00227E14">
        <w:rPr>
          <w:shd w:val="clear" w:color="auto" w:fill="FFFFFF"/>
          <w:lang w:val="en-IN"/>
        </w:rPr>
        <w:t xml:space="preserve">a nondescript village </w:t>
      </w:r>
      <w:r w:rsidRPr="00227E14">
        <w:rPr>
          <w:shd w:val="clear" w:color="auto" w:fill="FFFFFF"/>
          <w:lang w:val="en-IN"/>
        </w:rPr>
        <w:t>nestled in the hills spread over Tiruchy and Salem districts of Tamil Nadu. The lab imported centrifugal equipment, pur</w:t>
      </w:r>
      <w:r w:rsidR="00104365" w:rsidRPr="00227E14">
        <w:rPr>
          <w:shd w:val="clear" w:color="auto" w:fill="FFFFFF"/>
          <w:lang w:val="en-IN"/>
        </w:rPr>
        <w:t>ifying/</w:t>
      </w:r>
      <w:r w:rsidR="00D80A7A" w:rsidRPr="00227E14">
        <w:rPr>
          <w:shd w:val="clear" w:color="auto" w:fill="FFFFFF"/>
          <w:lang w:val="en-IN"/>
        </w:rPr>
        <w:t xml:space="preserve"> </w:t>
      </w:r>
      <w:r w:rsidR="00104365" w:rsidRPr="00227E14">
        <w:rPr>
          <w:shd w:val="clear" w:color="auto" w:fill="FFFFFF"/>
          <w:lang w:val="en-IN"/>
        </w:rPr>
        <w:t>concentration processors</w:t>
      </w:r>
      <w:r w:rsidRPr="00227E14">
        <w:rPr>
          <w:shd w:val="clear" w:color="auto" w:fill="FFFFFF"/>
          <w:lang w:val="en-IN"/>
        </w:rPr>
        <w:t xml:space="preserve"> and more. What </w:t>
      </w:r>
      <w:r w:rsidR="00CB39AD" w:rsidRPr="00227E14">
        <w:rPr>
          <w:shd w:val="clear" w:color="auto" w:fill="FFFFFF"/>
          <w:lang w:val="en-IN"/>
        </w:rPr>
        <w:t>pi</w:t>
      </w:r>
      <w:r w:rsidR="00D80A7A" w:rsidRPr="00227E14">
        <w:rPr>
          <w:shd w:val="clear" w:color="auto" w:fill="FFFFFF"/>
          <w:lang w:val="en-IN"/>
        </w:rPr>
        <w:t>qu</w:t>
      </w:r>
      <w:r w:rsidR="00CB39AD" w:rsidRPr="00227E14">
        <w:rPr>
          <w:shd w:val="clear" w:color="auto" w:fill="FFFFFF"/>
          <w:lang w:val="en-IN"/>
        </w:rPr>
        <w:t xml:space="preserve">ed </w:t>
      </w:r>
      <w:r w:rsidRPr="00227E14">
        <w:rPr>
          <w:shd w:val="clear" w:color="auto" w:fill="FFFFFF"/>
          <w:lang w:val="en-IN"/>
        </w:rPr>
        <w:t xml:space="preserve">Priya’s interest was </w:t>
      </w:r>
      <w:r w:rsidR="00104365" w:rsidRPr="00227E14">
        <w:rPr>
          <w:shd w:val="clear" w:color="auto" w:fill="FFFFFF"/>
          <w:lang w:val="en-IN"/>
        </w:rPr>
        <w:t>one odd detail. A</w:t>
      </w:r>
      <w:r w:rsidRPr="00227E14">
        <w:rPr>
          <w:shd w:val="clear" w:color="auto" w:fill="FFFFFF"/>
          <w:lang w:val="en-IN"/>
        </w:rPr>
        <w:t xml:space="preserve">lthough the name appeared like that of a </w:t>
      </w:r>
      <w:r w:rsidR="00F27E91" w:rsidRPr="00227E14">
        <w:rPr>
          <w:shd w:val="clear" w:color="auto" w:fill="FFFFFF"/>
          <w:lang w:val="en-IN"/>
        </w:rPr>
        <w:t>Public Sector U</w:t>
      </w:r>
      <w:r w:rsidRPr="00227E14">
        <w:rPr>
          <w:shd w:val="clear" w:color="auto" w:fill="FFFFFF"/>
          <w:lang w:val="en-IN"/>
        </w:rPr>
        <w:t xml:space="preserve">ndertaking (PSU) </w:t>
      </w:r>
      <w:r w:rsidR="00CB39AD" w:rsidRPr="00227E14">
        <w:rPr>
          <w:shd w:val="clear" w:color="auto" w:fill="FFFFFF"/>
          <w:lang w:val="en-IN"/>
        </w:rPr>
        <w:t xml:space="preserve">involved </w:t>
      </w:r>
      <w:r w:rsidRPr="00227E14">
        <w:rPr>
          <w:shd w:val="clear" w:color="auto" w:fill="FFFFFF"/>
          <w:lang w:val="en-IN"/>
        </w:rPr>
        <w:t>in seed research, a quick search of the registered PSUs did not reveal anything by that name.</w:t>
      </w:r>
    </w:p>
    <w:p w14:paraId="701C2981" w14:textId="4AEC19E6" w:rsidR="008A2704" w:rsidRPr="00227E14" w:rsidRDefault="008A2704" w:rsidP="00916F8F">
      <w:pPr>
        <w:rPr>
          <w:lang w:val="en-IN"/>
        </w:rPr>
      </w:pPr>
      <w:r w:rsidRPr="00227E14">
        <w:rPr>
          <w:shd w:val="clear" w:color="auto" w:fill="FFFFFF"/>
          <w:lang w:val="en-IN"/>
        </w:rPr>
        <w:t xml:space="preserve">She then </w:t>
      </w:r>
      <w:r w:rsidR="00CB39AD" w:rsidRPr="00227E14">
        <w:rPr>
          <w:shd w:val="clear" w:color="auto" w:fill="FFFFFF"/>
          <w:lang w:val="en-IN"/>
        </w:rPr>
        <w:t xml:space="preserve">tried to look up on the </w:t>
      </w:r>
      <w:r w:rsidR="00EE2F05" w:rsidRPr="00227E14">
        <w:rPr>
          <w:shd w:val="clear" w:color="auto" w:fill="FFFFFF"/>
          <w:lang w:val="en-IN"/>
        </w:rPr>
        <w:t xml:space="preserve">management of the </w:t>
      </w:r>
      <w:r w:rsidRPr="00227E14">
        <w:rPr>
          <w:shd w:val="clear" w:color="auto" w:fill="FFFFFF"/>
          <w:lang w:val="en-IN"/>
        </w:rPr>
        <w:t xml:space="preserve">company and locate its website but was running up against a wall. The </w:t>
      </w:r>
      <w:r w:rsidR="00104365" w:rsidRPr="00227E14">
        <w:rPr>
          <w:shd w:val="clear" w:color="auto" w:fill="FFFFFF"/>
          <w:lang w:val="en-IN"/>
        </w:rPr>
        <w:lastRenderedPageBreak/>
        <w:t xml:space="preserve">website was just a single page </w:t>
      </w:r>
      <w:r w:rsidRPr="00227E14">
        <w:rPr>
          <w:shd w:val="clear" w:color="auto" w:fill="FFFFFF"/>
          <w:lang w:val="en-IN"/>
        </w:rPr>
        <w:t>that revealed nothing about what the firm did. Priya entered the address of the company and tried to get a satellite picture using Google</w:t>
      </w:r>
      <w:r w:rsidR="00CB39AD" w:rsidRPr="00227E14">
        <w:rPr>
          <w:shd w:val="clear" w:color="auto" w:fill="FFFFFF"/>
          <w:lang w:val="en-IN"/>
        </w:rPr>
        <w:t xml:space="preserve"> Maps</w:t>
      </w:r>
      <w:r w:rsidRPr="00227E14">
        <w:rPr>
          <w:shd w:val="clear" w:color="auto" w:fill="FFFFFF"/>
          <w:lang w:val="en-IN"/>
        </w:rPr>
        <w:t xml:space="preserve">. To her surprise, the address </w:t>
      </w:r>
      <w:r w:rsidR="00CB39AD" w:rsidRPr="00227E14">
        <w:rPr>
          <w:shd w:val="clear" w:color="auto" w:fill="FFFFFF"/>
          <w:lang w:val="en-IN"/>
        </w:rPr>
        <w:t xml:space="preserve">was </w:t>
      </w:r>
      <w:r w:rsidRPr="00227E14">
        <w:rPr>
          <w:shd w:val="clear" w:color="auto" w:fill="FFFFFF"/>
          <w:lang w:val="en-IN"/>
        </w:rPr>
        <w:t>an open space with no real access road</w:t>
      </w:r>
      <w:r w:rsidR="00CB39AD" w:rsidRPr="00227E14">
        <w:rPr>
          <w:shd w:val="clear" w:color="auto" w:fill="FFFFFF"/>
          <w:lang w:val="en-IN"/>
        </w:rPr>
        <w:t xml:space="preserve">, except </w:t>
      </w:r>
      <w:r w:rsidR="00EE2F05" w:rsidRPr="00227E14">
        <w:rPr>
          <w:shd w:val="clear" w:color="auto" w:fill="FFFFFF"/>
          <w:lang w:val="en-IN"/>
        </w:rPr>
        <w:t xml:space="preserve">something like </w:t>
      </w:r>
      <w:r w:rsidR="00CB39AD" w:rsidRPr="00227E14">
        <w:rPr>
          <w:shd w:val="clear" w:color="auto" w:fill="FFFFFF"/>
          <w:lang w:val="en-IN"/>
        </w:rPr>
        <w:t xml:space="preserve">a </w:t>
      </w:r>
      <w:r w:rsidRPr="00227E14">
        <w:rPr>
          <w:shd w:val="clear" w:color="auto" w:fill="FFFFFF"/>
          <w:lang w:val="en-IN"/>
        </w:rPr>
        <w:t>walking trail</w:t>
      </w:r>
      <w:r w:rsidR="00CB39AD" w:rsidRPr="00227E14">
        <w:rPr>
          <w:shd w:val="clear" w:color="auto" w:fill="FFFFFF"/>
          <w:lang w:val="en-IN"/>
        </w:rPr>
        <w:t xml:space="preserve"> you’d find along a jungle or </w:t>
      </w:r>
      <w:r w:rsidRPr="00227E14">
        <w:rPr>
          <w:shd w:val="clear" w:color="auto" w:fill="FFFFFF"/>
          <w:lang w:val="en-IN"/>
        </w:rPr>
        <w:t>countryside</w:t>
      </w:r>
      <w:r w:rsidR="00CB39AD" w:rsidRPr="00227E14">
        <w:rPr>
          <w:shd w:val="clear" w:color="auto" w:fill="FFFFFF"/>
          <w:lang w:val="en-IN"/>
        </w:rPr>
        <w:t>.</w:t>
      </w:r>
      <w:r w:rsidRPr="00227E14">
        <w:rPr>
          <w:shd w:val="clear" w:color="auto" w:fill="FFFFFF"/>
          <w:lang w:val="en-IN"/>
        </w:rPr>
        <w:t xml:space="preserve"> What was this </w:t>
      </w:r>
      <w:r w:rsidR="00CB39AD" w:rsidRPr="00227E14">
        <w:rPr>
          <w:shd w:val="clear" w:color="auto" w:fill="FFFFFF"/>
          <w:lang w:val="en-IN"/>
        </w:rPr>
        <w:t xml:space="preserve">company </w:t>
      </w:r>
      <w:r w:rsidRPr="00227E14">
        <w:rPr>
          <w:shd w:val="clear" w:color="auto" w:fill="FFFFFF"/>
          <w:lang w:val="en-IN"/>
        </w:rPr>
        <w:t xml:space="preserve">doing in an isolated stretch of arid </w:t>
      </w:r>
      <w:r w:rsidR="00104365" w:rsidRPr="00227E14">
        <w:rPr>
          <w:shd w:val="clear" w:color="auto" w:fill="FFFFFF"/>
          <w:lang w:val="en-IN"/>
        </w:rPr>
        <w:t>land</w:t>
      </w:r>
      <w:r w:rsidR="00EE2F05" w:rsidRPr="00227E14">
        <w:rPr>
          <w:shd w:val="clear" w:color="auto" w:fill="FFFFFF"/>
          <w:lang w:val="en-IN"/>
        </w:rPr>
        <w:t xml:space="preserve">, she </w:t>
      </w:r>
      <w:r w:rsidR="000F324A" w:rsidRPr="00227E14">
        <w:rPr>
          <w:shd w:val="clear" w:color="auto" w:fill="FFFFFF"/>
          <w:lang w:val="en-IN"/>
        </w:rPr>
        <w:t>wondered?</w:t>
      </w:r>
      <w:r w:rsidRPr="00227E14">
        <w:rPr>
          <w:shd w:val="clear" w:color="auto" w:fill="FFFFFF"/>
          <w:lang w:val="en-IN"/>
        </w:rPr>
        <w:t xml:space="preserve"> All that equipment would need electrical power to run and yet she found no traces of power lines </w:t>
      </w:r>
      <w:r w:rsidR="00CB39AD" w:rsidRPr="00227E14">
        <w:rPr>
          <w:shd w:val="clear" w:color="auto" w:fill="FFFFFF"/>
          <w:lang w:val="en-IN"/>
        </w:rPr>
        <w:t xml:space="preserve">anywhere </w:t>
      </w:r>
      <w:r w:rsidR="00104365" w:rsidRPr="00227E14">
        <w:rPr>
          <w:shd w:val="clear" w:color="auto" w:fill="FFFFFF"/>
          <w:lang w:val="en-IN"/>
        </w:rPr>
        <w:t>around</w:t>
      </w:r>
      <w:r w:rsidRPr="00227E14">
        <w:rPr>
          <w:shd w:val="clear" w:color="auto" w:fill="FFFFFF"/>
          <w:lang w:val="en-IN"/>
        </w:rPr>
        <w:t>.</w:t>
      </w:r>
      <w:r w:rsidR="00EE2F05" w:rsidRPr="00227E14">
        <w:rPr>
          <w:shd w:val="clear" w:color="auto" w:fill="FFFFFF"/>
          <w:lang w:val="en-IN"/>
        </w:rPr>
        <w:t xml:space="preserve"> </w:t>
      </w:r>
      <w:r w:rsidR="00E21AFC" w:rsidRPr="00227E14">
        <w:rPr>
          <w:shd w:val="clear" w:color="auto" w:fill="FFFFFF"/>
          <w:lang w:val="en-IN"/>
        </w:rPr>
        <w:t xml:space="preserve">These were questions that bothered her </w:t>
      </w:r>
      <w:r w:rsidR="009D6CB2" w:rsidRPr="00227E14">
        <w:rPr>
          <w:shd w:val="clear" w:color="auto" w:fill="FFFFFF"/>
          <w:lang w:val="en-IN"/>
        </w:rPr>
        <w:t xml:space="preserve">till long after she went back home from work. </w:t>
      </w:r>
      <w:r w:rsidR="00C33F55" w:rsidRPr="00227E14">
        <w:rPr>
          <w:shd w:val="clear" w:color="auto" w:fill="FFFFFF"/>
          <w:lang w:val="en-IN"/>
        </w:rPr>
        <w:t>Her mind raced, as she absently gobbled down her dinner.</w:t>
      </w:r>
    </w:p>
    <w:p w14:paraId="03713DE4" w14:textId="7938228D" w:rsidR="008A2704" w:rsidRPr="00227E14" w:rsidRDefault="00C33F55" w:rsidP="00916F8F">
      <w:pPr>
        <w:rPr>
          <w:lang w:val="en-IN"/>
        </w:rPr>
      </w:pPr>
      <w:r w:rsidRPr="00227E14">
        <w:rPr>
          <w:shd w:val="clear" w:color="auto" w:fill="FFFFFF"/>
          <w:lang w:val="en-IN"/>
        </w:rPr>
        <w:t xml:space="preserve">The next morning, she </w:t>
      </w:r>
      <w:r w:rsidR="008A2704" w:rsidRPr="00227E14">
        <w:rPr>
          <w:shd w:val="clear" w:color="auto" w:fill="FFFFFF"/>
          <w:lang w:val="en-IN"/>
        </w:rPr>
        <w:t xml:space="preserve">called her childhood friend </w:t>
      </w:r>
      <w:r w:rsidR="00CB39AD" w:rsidRPr="00227E14">
        <w:rPr>
          <w:shd w:val="clear" w:color="auto" w:fill="FFFFFF"/>
          <w:lang w:val="en-IN"/>
        </w:rPr>
        <w:t>at</w:t>
      </w:r>
      <w:r w:rsidR="008A2704" w:rsidRPr="00227E14">
        <w:rPr>
          <w:shd w:val="clear" w:color="auto" w:fill="FFFFFF"/>
          <w:lang w:val="en-IN"/>
        </w:rPr>
        <w:t xml:space="preserve"> the Indian Space Research Organisation (ISRO)</w:t>
      </w:r>
      <w:r w:rsidR="00EF7C7F" w:rsidRPr="00227E14">
        <w:rPr>
          <w:shd w:val="clear" w:color="auto" w:fill="FFFFFF"/>
          <w:lang w:val="en-IN"/>
        </w:rPr>
        <w:t>,</w:t>
      </w:r>
      <w:r w:rsidR="008A2704" w:rsidRPr="00227E14">
        <w:rPr>
          <w:shd w:val="clear" w:color="auto" w:fill="FFFFFF"/>
          <w:lang w:val="en-IN"/>
        </w:rPr>
        <w:t xml:space="preserve"> B</w:t>
      </w:r>
      <w:r w:rsidR="00EF7C7F" w:rsidRPr="00227E14">
        <w:rPr>
          <w:shd w:val="clear" w:color="auto" w:fill="FFFFFF"/>
          <w:lang w:val="en-IN"/>
        </w:rPr>
        <w:t>engaluru</w:t>
      </w:r>
      <w:r w:rsidR="008A2704" w:rsidRPr="00227E14">
        <w:rPr>
          <w:shd w:val="clear" w:color="auto" w:fill="FFFFFF"/>
          <w:lang w:val="en-IN"/>
        </w:rPr>
        <w:t xml:space="preserve">, passed </w:t>
      </w:r>
      <w:r w:rsidR="00630479" w:rsidRPr="00227E14">
        <w:rPr>
          <w:shd w:val="clear" w:color="auto" w:fill="FFFFFF"/>
          <w:lang w:val="en-IN"/>
        </w:rPr>
        <w:t xml:space="preserve">on </w:t>
      </w:r>
      <w:r w:rsidR="008A2704" w:rsidRPr="00227E14">
        <w:rPr>
          <w:shd w:val="clear" w:color="auto" w:fill="FFFFFF"/>
          <w:lang w:val="en-IN"/>
        </w:rPr>
        <w:t xml:space="preserve">the co-ordinates of SRL and requested her to send pictures of the area </w:t>
      </w:r>
      <w:r w:rsidR="00630479" w:rsidRPr="00227E14">
        <w:rPr>
          <w:shd w:val="clear" w:color="auto" w:fill="FFFFFF"/>
          <w:lang w:val="en-IN"/>
        </w:rPr>
        <w:t xml:space="preserve">taken in </w:t>
      </w:r>
      <w:r w:rsidR="00104365" w:rsidRPr="00227E14">
        <w:rPr>
          <w:shd w:val="clear" w:color="auto" w:fill="FFFFFF"/>
          <w:lang w:val="en-IN"/>
        </w:rPr>
        <w:t>half-</w:t>
      </w:r>
      <w:r w:rsidR="008A2704" w:rsidRPr="00227E14">
        <w:rPr>
          <w:shd w:val="clear" w:color="auto" w:fill="FFFFFF"/>
          <w:lang w:val="en-IN"/>
        </w:rPr>
        <w:t>hour interval</w:t>
      </w:r>
      <w:r w:rsidR="00630479" w:rsidRPr="00227E14">
        <w:rPr>
          <w:shd w:val="clear" w:color="auto" w:fill="FFFFFF"/>
          <w:lang w:val="en-IN"/>
        </w:rPr>
        <w:t>s</w:t>
      </w:r>
      <w:r w:rsidR="008A2704" w:rsidRPr="00227E14">
        <w:rPr>
          <w:shd w:val="clear" w:color="auto" w:fill="FFFFFF"/>
          <w:lang w:val="en-IN"/>
        </w:rPr>
        <w:t xml:space="preserve"> to trace any movement in the vicinity. The satellite could only give snapshots when it hovered over the area in two-hour intervals. The authorisation for the surveillance was routed through the </w:t>
      </w:r>
      <w:r w:rsidR="00C346C8" w:rsidRPr="00227E14">
        <w:rPr>
          <w:shd w:val="clear" w:color="auto" w:fill="FFFFFF"/>
          <w:lang w:val="en-IN"/>
        </w:rPr>
        <w:t>official</w:t>
      </w:r>
      <w:r w:rsidR="008A2704" w:rsidRPr="00227E14">
        <w:rPr>
          <w:shd w:val="clear" w:color="auto" w:fill="FFFFFF"/>
          <w:lang w:val="en-IN"/>
        </w:rPr>
        <w:t xml:space="preserve"> channels</w:t>
      </w:r>
      <w:r w:rsidR="00C346C8" w:rsidRPr="00227E14">
        <w:rPr>
          <w:shd w:val="clear" w:color="auto" w:fill="FFFFFF"/>
          <w:lang w:val="en-IN"/>
        </w:rPr>
        <w:t xml:space="preserve"> for the half-hour interval frequency feed</w:t>
      </w:r>
      <w:r w:rsidR="008A2704" w:rsidRPr="00227E14">
        <w:rPr>
          <w:shd w:val="clear" w:color="auto" w:fill="FFFFFF"/>
          <w:lang w:val="en-IN"/>
        </w:rPr>
        <w:t>.</w:t>
      </w:r>
    </w:p>
    <w:p w14:paraId="2A600967" w14:textId="7992629F" w:rsidR="008A2704" w:rsidRPr="00227E14" w:rsidRDefault="008A2704" w:rsidP="00916F8F">
      <w:pPr>
        <w:rPr>
          <w:lang w:val="en-IN"/>
        </w:rPr>
      </w:pPr>
      <w:r w:rsidRPr="00227E14">
        <w:rPr>
          <w:shd w:val="clear" w:color="auto" w:fill="FFFFFF"/>
          <w:lang w:val="en-IN"/>
        </w:rPr>
        <w:t>The first batch of pictures revealed nothing. After a few days, she noticed a bullock-cart arriving with some material and unloading in the area. But in the next scan, it was gone. Smelling something fishy, she started back-tracking the path of the bullock-cart</w:t>
      </w:r>
      <w:r w:rsidR="00C346C8" w:rsidRPr="00227E14">
        <w:rPr>
          <w:shd w:val="clear" w:color="auto" w:fill="FFFFFF"/>
          <w:lang w:val="en-IN"/>
        </w:rPr>
        <w:t>,</w:t>
      </w:r>
      <w:r w:rsidRPr="00227E14">
        <w:rPr>
          <w:shd w:val="clear" w:color="auto" w:fill="FFFFFF"/>
          <w:lang w:val="en-IN"/>
        </w:rPr>
        <w:t xml:space="preserve"> whi</w:t>
      </w:r>
      <w:r w:rsidR="00C346C8" w:rsidRPr="00227E14">
        <w:rPr>
          <w:shd w:val="clear" w:color="auto" w:fill="FFFFFF"/>
          <w:lang w:val="en-IN"/>
        </w:rPr>
        <w:t>ch was proceeding rather slowly</w:t>
      </w:r>
      <w:r w:rsidRPr="00227E14">
        <w:rPr>
          <w:shd w:val="clear" w:color="auto" w:fill="FFFFFF"/>
          <w:lang w:val="en-IN"/>
        </w:rPr>
        <w:t xml:space="preserve">. The handoff happened in a small town called Top Sengattupatti, in the foothills of Pachamalai </w:t>
      </w:r>
      <w:r w:rsidR="00630479" w:rsidRPr="00227E14">
        <w:rPr>
          <w:shd w:val="clear" w:color="auto" w:fill="FFFFFF"/>
          <w:lang w:val="en-IN"/>
        </w:rPr>
        <w:t>H</w:t>
      </w:r>
      <w:r w:rsidRPr="00227E14">
        <w:rPr>
          <w:shd w:val="clear" w:color="auto" w:fill="FFFFFF"/>
          <w:lang w:val="en-IN"/>
        </w:rPr>
        <w:t xml:space="preserve">ills. The nearest airport was Tiruchy or Coimbatore, and one could get to </w:t>
      </w:r>
      <w:proofErr w:type="gramStart"/>
      <w:r w:rsidRPr="00227E14">
        <w:rPr>
          <w:shd w:val="clear" w:color="auto" w:fill="FFFFFF"/>
          <w:lang w:val="en-IN"/>
        </w:rPr>
        <w:t>either from</w:t>
      </w:r>
      <w:proofErr w:type="gramEnd"/>
      <w:r w:rsidRPr="00227E14">
        <w:rPr>
          <w:shd w:val="clear" w:color="auto" w:fill="FFFFFF"/>
          <w:lang w:val="en-IN"/>
        </w:rPr>
        <w:t xml:space="preserve"> Top by road. </w:t>
      </w:r>
      <w:r w:rsidR="00630479" w:rsidRPr="00227E14">
        <w:rPr>
          <w:shd w:val="clear" w:color="auto" w:fill="FFFFFF"/>
          <w:lang w:val="en-IN"/>
        </w:rPr>
        <w:t xml:space="preserve">Guided by her gut, </w:t>
      </w:r>
      <w:r w:rsidRPr="00227E14">
        <w:rPr>
          <w:shd w:val="clear" w:color="auto" w:fill="FFFFFF"/>
          <w:lang w:val="en-IN"/>
        </w:rPr>
        <w:t xml:space="preserve">she began researching all the manifests of imported equipment in Coimbatore. And she struck gold. </w:t>
      </w:r>
    </w:p>
    <w:p w14:paraId="41558963" w14:textId="7639B212" w:rsidR="008A2704" w:rsidRPr="00227E14" w:rsidRDefault="008A2704" w:rsidP="00916F8F">
      <w:pPr>
        <w:rPr>
          <w:lang w:val="en-IN"/>
        </w:rPr>
      </w:pPr>
      <w:r w:rsidRPr="00227E14">
        <w:rPr>
          <w:shd w:val="clear" w:color="auto" w:fill="FFFFFF"/>
          <w:lang w:val="en-IN"/>
        </w:rPr>
        <w:lastRenderedPageBreak/>
        <w:t xml:space="preserve">Several India-based and Dubai-based airlines operated flights from Dubai to Coimbatore. Tucked away in one of the flight manifests was the shipment meant for SRL. The shipper was one Abdul Hameed, resident of Kannur, Kerala, currently employed with a Dubai firm. </w:t>
      </w:r>
      <w:r w:rsidR="00630479" w:rsidRPr="00227E14">
        <w:rPr>
          <w:shd w:val="clear" w:color="auto" w:fill="FFFFFF"/>
          <w:lang w:val="en-IN"/>
        </w:rPr>
        <w:t>T</w:t>
      </w:r>
      <w:r w:rsidRPr="00227E14">
        <w:rPr>
          <w:shd w:val="clear" w:color="auto" w:fill="FFFFFF"/>
          <w:lang w:val="en-IN"/>
        </w:rPr>
        <w:t xml:space="preserve">he shipment seemed to be </w:t>
      </w:r>
      <w:proofErr w:type="gramStart"/>
      <w:r w:rsidRPr="00227E14">
        <w:rPr>
          <w:shd w:val="clear" w:color="auto" w:fill="FFFFFF"/>
          <w:lang w:val="en-IN"/>
        </w:rPr>
        <w:t>some kind of chemicals</w:t>
      </w:r>
      <w:proofErr w:type="gramEnd"/>
      <w:r w:rsidRPr="00227E14">
        <w:rPr>
          <w:shd w:val="clear" w:color="auto" w:fill="FFFFFF"/>
          <w:lang w:val="en-IN"/>
        </w:rPr>
        <w:t>. The penny had dropped. Priya’s thoughts went back to her childhood days.</w:t>
      </w:r>
    </w:p>
    <w:p w14:paraId="4E7BE4AB" w14:textId="21F66B19" w:rsidR="00C9183A" w:rsidRPr="00227E14" w:rsidRDefault="008A2704" w:rsidP="00916F8F">
      <w:pPr>
        <w:rPr>
          <w:shd w:val="clear" w:color="auto" w:fill="FFFFFF"/>
          <w:lang w:val="en-IN"/>
        </w:rPr>
      </w:pPr>
      <w:r w:rsidRPr="00227E14">
        <w:rPr>
          <w:shd w:val="clear" w:color="auto" w:fill="FFFFFF"/>
          <w:lang w:val="en-IN"/>
        </w:rPr>
        <w:t xml:space="preserve">Growing up in her hometown in Kerala, she used to help her grandfather </w:t>
      </w:r>
      <w:r w:rsidR="00C9183A" w:rsidRPr="00227E14">
        <w:rPr>
          <w:shd w:val="clear" w:color="auto" w:fill="FFFFFF"/>
          <w:lang w:val="en-IN"/>
        </w:rPr>
        <w:t xml:space="preserve">run his </w:t>
      </w:r>
      <w:r w:rsidRPr="00227E14">
        <w:rPr>
          <w:shd w:val="clear" w:color="auto" w:fill="FFFFFF"/>
          <w:lang w:val="en-IN"/>
        </w:rPr>
        <w:t>Ayurveda ashram. Every morning, they would go trek</w:t>
      </w:r>
      <w:r w:rsidR="00630479" w:rsidRPr="00227E14">
        <w:rPr>
          <w:shd w:val="clear" w:color="auto" w:fill="FFFFFF"/>
          <w:lang w:val="en-IN"/>
        </w:rPr>
        <w:t>king</w:t>
      </w:r>
      <w:r w:rsidRPr="00227E14">
        <w:rPr>
          <w:shd w:val="clear" w:color="auto" w:fill="FFFFFF"/>
          <w:lang w:val="en-IN"/>
        </w:rPr>
        <w:t xml:space="preserve"> to pick herbs and her grand</w:t>
      </w:r>
      <w:r w:rsidR="00C9183A" w:rsidRPr="00227E14">
        <w:rPr>
          <w:shd w:val="clear" w:color="auto" w:fill="FFFFFF"/>
          <w:lang w:val="en-IN"/>
        </w:rPr>
        <w:t>father</w:t>
      </w:r>
      <w:r w:rsidRPr="00227E14">
        <w:rPr>
          <w:shd w:val="clear" w:color="auto" w:fill="FFFFFF"/>
          <w:lang w:val="en-IN"/>
        </w:rPr>
        <w:t xml:space="preserve"> would describe each plant and its properties, cautioning her against touching </w:t>
      </w:r>
      <w:r w:rsidR="00C9183A" w:rsidRPr="00227E14">
        <w:rPr>
          <w:shd w:val="clear" w:color="auto" w:fill="FFFFFF"/>
          <w:lang w:val="en-IN"/>
        </w:rPr>
        <w:t xml:space="preserve">the </w:t>
      </w:r>
      <w:r w:rsidRPr="00227E14">
        <w:rPr>
          <w:shd w:val="clear" w:color="auto" w:fill="FFFFFF"/>
          <w:lang w:val="en-IN"/>
        </w:rPr>
        <w:t xml:space="preserve">poisonous </w:t>
      </w:r>
      <w:r w:rsidR="00C9183A" w:rsidRPr="00227E14">
        <w:rPr>
          <w:shd w:val="clear" w:color="auto" w:fill="FFFFFF"/>
          <w:lang w:val="en-IN"/>
        </w:rPr>
        <w:t xml:space="preserve">ones. He would educate </w:t>
      </w:r>
      <w:r w:rsidRPr="00227E14">
        <w:rPr>
          <w:shd w:val="clear" w:color="auto" w:fill="FFFFFF"/>
          <w:lang w:val="en-IN"/>
        </w:rPr>
        <w:t xml:space="preserve">her </w:t>
      </w:r>
      <w:r w:rsidR="00401A4B" w:rsidRPr="00227E14">
        <w:rPr>
          <w:shd w:val="clear" w:color="auto" w:fill="FFFFFF"/>
          <w:lang w:val="en-IN"/>
        </w:rPr>
        <w:t xml:space="preserve">on </w:t>
      </w:r>
      <w:r w:rsidR="00C9183A" w:rsidRPr="00227E14">
        <w:rPr>
          <w:shd w:val="clear" w:color="auto" w:fill="FFFFFF"/>
          <w:lang w:val="en-IN"/>
        </w:rPr>
        <w:t xml:space="preserve">plants </w:t>
      </w:r>
      <w:r w:rsidRPr="00227E14">
        <w:rPr>
          <w:shd w:val="clear" w:color="auto" w:fill="FFFFFF"/>
          <w:lang w:val="en-IN"/>
        </w:rPr>
        <w:t xml:space="preserve">that were both medicinal and deadly. </w:t>
      </w:r>
    </w:p>
    <w:p w14:paraId="0984740F" w14:textId="0748AD0B" w:rsidR="008A2704" w:rsidRPr="00227E14" w:rsidRDefault="00C9183A" w:rsidP="00916F8F">
      <w:pPr>
        <w:rPr>
          <w:lang w:val="en-IN"/>
        </w:rPr>
      </w:pPr>
      <w:r w:rsidRPr="00227E14">
        <w:rPr>
          <w:shd w:val="clear" w:color="auto" w:fill="FFFFFF"/>
          <w:lang w:val="en-IN"/>
        </w:rPr>
        <w:t>C</w:t>
      </w:r>
      <w:r w:rsidR="008A2704" w:rsidRPr="00227E14">
        <w:rPr>
          <w:shd w:val="clear" w:color="auto" w:fill="FFFFFF"/>
          <w:lang w:val="en-IN"/>
        </w:rPr>
        <w:t>astor oil was a laxative</w:t>
      </w:r>
      <w:r w:rsidRPr="00227E14">
        <w:rPr>
          <w:shd w:val="clear" w:color="auto" w:fill="FFFFFF"/>
          <w:lang w:val="en-IN"/>
        </w:rPr>
        <w:t xml:space="preserve"> commonly</w:t>
      </w:r>
      <w:r w:rsidR="008A2704" w:rsidRPr="00227E14">
        <w:rPr>
          <w:shd w:val="clear" w:color="auto" w:fill="FFFFFF"/>
          <w:lang w:val="en-IN"/>
        </w:rPr>
        <w:t xml:space="preserve"> used in south Indian ho</w:t>
      </w:r>
      <w:r w:rsidR="009F38A2" w:rsidRPr="00227E14">
        <w:rPr>
          <w:shd w:val="clear" w:color="auto" w:fill="FFFFFF"/>
          <w:lang w:val="en-IN"/>
        </w:rPr>
        <w:t xml:space="preserve">mes. </w:t>
      </w:r>
      <w:r w:rsidR="001C708A" w:rsidRPr="00227E14">
        <w:rPr>
          <w:shd w:val="clear" w:color="auto" w:fill="FFFFFF"/>
          <w:lang w:val="en-IN"/>
        </w:rPr>
        <w:t>Usually,</w:t>
      </w:r>
      <w:r w:rsidRPr="00227E14">
        <w:rPr>
          <w:shd w:val="clear" w:color="auto" w:fill="FFFFFF"/>
          <w:lang w:val="en-IN"/>
        </w:rPr>
        <w:t xml:space="preserve"> </w:t>
      </w:r>
      <w:r w:rsidR="008A2704" w:rsidRPr="00227E14">
        <w:rPr>
          <w:shd w:val="clear" w:color="auto" w:fill="FFFFFF"/>
          <w:lang w:val="en-IN"/>
        </w:rPr>
        <w:t xml:space="preserve">a dose </w:t>
      </w:r>
      <w:r w:rsidR="00B1185D" w:rsidRPr="00227E14">
        <w:rPr>
          <w:shd w:val="clear" w:color="auto" w:fill="FFFFFF"/>
          <w:lang w:val="en-IN"/>
        </w:rPr>
        <w:t xml:space="preserve">is </w:t>
      </w:r>
      <w:r w:rsidRPr="00227E14">
        <w:rPr>
          <w:shd w:val="clear" w:color="auto" w:fill="FFFFFF"/>
          <w:lang w:val="en-IN"/>
        </w:rPr>
        <w:t>administere</w:t>
      </w:r>
      <w:r w:rsidR="009F38A2" w:rsidRPr="00227E14">
        <w:rPr>
          <w:shd w:val="clear" w:color="auto" w:fill="FFFFFF"/>
          <w:lang w:val="en-IN"/>
        </w:rPr>
        <w:t>d to every member of the family every few months.</w:t>
      </w:r>
      <w:r w:rsidRPr="00227E14">
        <w:rPr>
          <w:shd w:val="clear" w:color="auto" w:fill="FFFFFF"/>
          <w:lang w:val="en-IN"/>
        </w:rPr>
        <w:t xml:space="preserve"> Coupled with rest and </w:t>
      </w:r>
      <w:r w:rsidR="009D0B27" w:rsidRPr="00227E14">
        <w:rPr>
          <w:shd w:val="clear" w:color="auto" w:fill="FFFFFF"/>
          <w:lang w:val="en-IN"/>
        </w:rPr>
        <w:t xml:space="preserve">good fluid intake, it </w:t>
      </w:r>
      <w:r w:rsidRPr="00227E14">
        <w:rPr>
          <w:shd w:val="clear" w:color="auto" w:fill="FFFFFF"/>
          <w:lang w:val="en-IN"/>
        </w:rPr>
        <w:t>proved to be</w:t>
      </w:r>
      <w:r w:rsidR="009D0B27" w:rsidRPr="00227E14">
        <w:rPr>
          <w:shd w:val="clear" w:color="auto" w:fill="FFFFFF"/>
          <w:lang w:val="en-IN"/>
        </w:rPr>
        <w:t xml:space="preserve"> an excellent detox</w:t>
      </w:r>
      <w:r w:rsidR="008A2704" w:rsidRPr="00227E14">
        <w:rPr>
          <w:shd w:val="clear" w:color="auto" w:fill="FFFFFF"/>
          <w:lang w:val="en-IN"/>
        </w:rPr>
        <w:t xml:space="preserve">. Priya remembered her grandfather telling her that </w:t>
      </w:r>
      <w:r w:rsidR="009D0B27" w:rsidRPr="00227E14">
        <w:rPr>
          <w:shd w:val="clear" w:color="auto" w:fill="FFFFFF"/>
          <w:lang w:val="en-IN"/>
        </w:rPr>
        <w:t xml:space="preserve">eating </w:t>
      </w:r>
      <w:r w:rsidR="008A2704" w:rsidRPr="00227E14">
        <w:rPr>
          <w:shd w:val="clear" w:color="auto" w:fill="FFFFFF"/>
          <w:lang w:val="en-IN"/>
        </w:rPr>
        <w:t xml:space="preserve">the </w:t>
      </w:r>
      <w:r w:rsidR="009D0B27" w:rsidRPr="00227E14">
        <w:rPr>
          <w:shd w:val="clear" w:color="auto" w:fill="FFFFFF"/>
          <w:lang w:val="en-IN"/>
        </w:rPr>
        <w:t>c</w:t>
      </w:r>
      <w:r w:rsidR="008A2704" w:rsidRPr="00227E14">
        <w:rPr>
          <w:shd w:val="clear" w:color="auto" w:fill="FFFFFF"/>
          <w:lang w:val="en-IN"/>
        </w:rPr>
        <w:t>astor seed</w:t>
      </w:r>
      <w:r w:rsidR="009D0B27" w:rsidRPr="00227E14">
        <w:rPr>
          <w:shd w:val="clear" w:color="auto" w:fill="FFFFFF"/>
          <w:lang w:val="en-IN"/>
        </w:rPr>
        <w:t>, on the other hand,</w:t>
      </w:r>
      <w:r w:rsidR="008A2704" w:rsidRPr="00227E14">
        <w:rPr>
          <w:shd w:val="clear" w:color="auto" w:fill="FFFFFF"/>
          <w:lang w:val="en-IN"/>
        </w:rPr>
        <w:t xml:space="preserve"> could </w:t>
      </w:r>
      <w:r w:rsidR="009D0B27" w:rsidRPr="00227E14">
        <w:rPr>
          <w:shd w:val="clear" w:color="auto" w:fill="FFFFFF"/>
          <w:lang w:val="en-IN"/>
        </w:rPr>
        <w:t xml:space="preserve">be fatal. </w:t>
      </w:r>
    </w:p>
    <w:p w14:paraId="396515CD" w14:textId="508DD917" w:rsidR="008A2704" w:rsidRPr="00227E14" w:rsidRDefault="008A2704" w:rsidP="00916F8F">
      <w:pPr>
        <w:rPr>
          <w:lang w:val="en-IN"/>
        </w:rPr>
      </w:pPr>
      <w:r w:rsidRPr="00227E14">
        <w:rPr>
          <w:shd w:val="clear" w:color="auto" w:fill="FFFFFF"/>
          <w:lang w:val="en-IN"/>
        </w:rPr>
        <w:t>On a hunch, she searched for the produce grown in and around Pachamalai. Castor seed</w:t>
      </w:r>
      <w:r w:rsidR="009D0B27" w:rsidRPr="00227E14">
        <w:rPr>
          <w:shd w:val="clear" w:color="auto" w:fill="FFFFFF"/>
          <w:lang w:val="en-IN"/>
        </w:rPr>
        <w:t xml:space="preserve"> seemed to be the top pick. Motivated by this,</w:t>
      </w:r>
      <w:r w:rsidRPr="00227E14">
        <w:rPr>
          <w:shd w:val="clear" w:color="auto" w:fill="FFFFFF"/>
          <w:lang w:val="en-IN"/>
        </w:rPr>
        <w:t xml:space="preserve"> she researched further. Occasionally</w:t>
      </w:r>
      <w:r w:rsidR="009D0B27" w:rsidRPr="00227E14">
        <w:rPr>
          <w:shd w:val="clear" w:color="auto" w:fill="FFFFFF"/>
          <w:lang w:val="en-IN"/>
        </w:rPr>
        <w:t>,</w:t>
      </w:r>
      <w:r w:rsidRPr="00227E14">
        <w:rPr>
          <w:shd w:val="clear" w:color="auto" w:fill="FFFFFF"/>
          <w:lang w:val="en-IN"/>
        </w:rPr>
        <w:t xml:space="preserve"> Karan would pop into her cubicle </w:t>
      </w:r>
      <w:r w:rsidR="00056F27" w:rsidRPr="00227E14">
        <w:rPr>
          <w:shd w:val="clear" w:color="auto" w:fill="FFFFFF"/>
          <w:lang w:val="en-IN"/>
        </w:rPr>
        <w:t>to check on her</w:t>
      </w:r>
      <w:r w:rsidRPr="00227E14">
        <w:rPr>
          <w:shd w:val="clear" w:color="auto" w:fill="FFFFFF"/>
          <w:lang w:val="en-IN"/>
        </w:rPr>
        <w:t xml:space="preserve"> progress. </w:t>
      </w:r>
      <w:r w:rsidR="00056F27" w:rsidRPr="00227E14">
        <w:rPr>
          <w:shd w:val="clear" w:color="auto" w:fill="FFFFFF"/>
          <w:lang w:val="en-IN"/>
        </w:rPr>
        <w:t xml:space="preserve">She soon </w:t>
      </w:r>
      <w:r w:rsidRPr="00227E14">
        <w:rPr>
          <w:shd w:val="clear" w:color="auto" w:fill="FFFFFF"/>
          <w:lang w:val="en-IN"/>
        </w:rPr>
        <w:t xml:space="preserve">learned about a chemical named </w:t>
      </w:r>
      <w:r w:rsidR="00C922FB" w:rsidRPr="00227E14">
        <w:rPr>
          <w:shd w:val="clear" w:color="auto" w:fill="FFFFFF"/>
          <w:lang w:val="en-IN"/>
        </w:rPr>
        <w:t>R</w:t>
      </w:r>
      <w:r w:rsidRPr="00227E14">
        <w:rPr>
          <w:shd w:val="clear" w:color="auto" w:fill="FFFFFF"/>
          <w:lang w:val="en-IN"/>
        </w:rPr>
        <w:t xml:space="preserve">icin and how it could be extracted from the </w:t>
      </w:r>
      <w:r w:rsidR="00056F27" w:rsidRPr="00227E14">
        <w:rPr>
          <w:shd w:val="clear" w:color="auto" w:fill="FFFFFF"/>
          <w:lang w:val="en-IN"/>
        </w:rPr>
        <w:t xml:space="preserve">residual </w:t>
      </w:r>
      <w:r w:rsidRPr="00227E14">
        <w:rPr>
          <w:shd w:val="clear" w:color="auto" w:fill="FFFFFF"/>
          <w:lang w:val="en-IN"/>
        </w:rPr>
        <w:t xml:space="preserve">pulp after the </w:t>
      </w:r>
      <w:r w:rsidR="006A3E7D" w:rsidRPr="00227E14">
        <w:rPr>
          <w:shd w:val="clear" w:color="auto" w:fill="FFFFFF"/>
          <w:lang w:val="en-IN"/>
        </w:rPr>
        <w:t>c</w:t>
      </w:r>
      <w:r w:rsidRPr="00227E14">
        <w:rPr>
          <w:shd w:val="clear" w:color="auto" w:fill="FFFFFF"/>
          <w:lang w:val="en-IN"/>
        </w:rPr>
        <w:t xml:space="preserve">astor oil was squeezed out. Ricin, she read, could result in death if ingested or inhaled, but had to be purified </w:t>
      </w:r>
      <w:r w:rsidR="009F38A2" w:rsidRPr="00227E14">
        <w:rPr>
          <w:shd w:val="clear" w:color="auto" w:fill="FFFFFF"/>
          <w:lang w:val="en-IN"/>
        </w:rPr>
        <w:t>over</w:t>
      </w:r>
      <w:r w:rsidRPr="00227E14">
        <w:rPr>
          <w:shd w:val="clear" w:color="auto" w:fill="FFFFFF"/>
          <w:lang w:val="en-IN"/>
        </w:rPr>
        <w:t xml:space="preserve"> several cycles for it to be a</w:t>
      </w:r>
      <w:r w:rsidR="00056F27" w:rsidRPr="00227E14">
        <w:rPr>
          <w:shd w:val="clear" w:color="auto" w:fill="FFFFFF"/>
          <w:lang w:val="en-IN"/>
        </w:rPr>
        <w:t>n effective</w:t>
      </w:r>
      <w:r w:rsidRPr="00227E14">
        <w:rPr>
          <w:shd w:val="clear" w:color="auto" w:fill="FFFFFF"/>
          <w:lang w:val="en-IN"/>
        </w:rPr>
        <w:t xml:space="preserve"> killing agent. This is where, she believed, SRL came in. </w:t>
      </w:r>
    </w:p>
    <w:p w14:paraId="760235B5" w14:textId="4CC7E2F2" w:rsidR="008A2704" w:rsidRPr="00227E14" w:rsidRDefault="008A2704" w:rsidP="00916F8F">
      <w:pPr>
        <w:rPr>
          <w:lang w:val="en-IN"/>
        </w:rPr>
      </w:pPr>
      <w:r w:rsidRPr="00227E14">
        <w:rPr>
          <w:shd w:val="clear" w:color="auto" w:fill="FFFFFF"/>
          <w:lang w:val="en-IN"/>
        </w:rPr>
        <w:t xml:space="preserve">Priya suggested </w:t>
      </w:r>
      <w:r w:rsidR="0071613D" w:rsidRPr="00227E14">
        <w:rPr>
          <w:shd w:val="clear" w:color="auto" w:fill="FFFFFF"/>
          <w:lang w:val="en-IN"/>
        </w:rPr>
        <w:t xml:space="preserve">to the team </w:t>
      </w:r>
      <w:r w:rsidRPr="00227E14">
        <w:rPr>
          <w:shd w:val="clear" w:color="auto" w:fill="FFFFFF"/>
          <w:lang w:val="en-IN"/>
        </w:rPr>
        <w:t xml:space="preserve">that SRL be placed under discreet but intense surveillance. But doing that was difficult </w:t>
      </w:r>
      <w:r w:rsidRPr="00227E14">
        <w:rPr>
          <w:shd w:val="clear" w:color="auto" w:fill="FFFFFF"/>
          <w:lang w:val="en-IN"/>
        </w:rPr>
        <w:lastRenderedPageBreak/>
        <w:t xml:space="preserve">in a remote place. </w:t>
      </w:r>
      <w:r w:rsidR="009F38A2" w:rsidRPr="00227E14">
        <w:rPr>
          <w:shd w:val="clear" w:color="auto" w:fill="FFFFFF"/>
          <w:lang w:val="en-IN"/>
        </w:rPr>
        <w:t xml:space="preserve">They </w:t>
      </w:r>
      <w:r w:rsidRPr="00227E14">
        <w:rPr>
          <w:shd w:val="clear" w:color="auto" w:fill="FFFFFF"/>
          <w:lang w:val="en-IN"/>
        </w:rPr>
        <w:t xml:space="preserve">decided to use low flying drones to watch the premises from a height, especially after dusk. Drones used infra-red technology to pierce </w:t>
      </w:r>
      <w:r w:rsidR="009F38A2" w:rsidRPr="00227E14">
        <w:rPr>
          <w:shd w:val="clear" w:color="auto" w:fill="FFFFFF"/>
          <w:lang w:val="en-IN"/>
        </w:rPr>
        <w:t xml:space="preserve">through </w:t>
      </w:r>
      <w:r w:rsidRPr="00227E14">
        <w:rPr>
          <w:shd w:val="clear" w:color="auto" w:fill="FFFFFF"/>
          <w:lang w:val="en-IN"/>
        </w:rPr>
        <w:t xml:space="preserve">the darkness. If the SRL premises </w:t>
      </w:r>
      <w:r w:rsidR="00056F27" w:rsidRPr="00227E14">
        <w:rPr>
          <w:shd w:val="clear" w:color="auto" w:fill="FFFFFF"/>
          <w:lang w:val="en-IN"/>
        </w:rPr>
        <w:t xml:space="preserve">had people in it, there would </w:t>
      </w:r>
      <w:r w:rsidRPr="00227E14">
        <w:rPr>
          <w:shd w:val="clear" w:color="auto" w:fill="FFFFFF"/>
          <w:lang w:val="en-IN"/>
        </w:rPr>
        <w:t xml:space="preserve">surely be </w:t>
      </w:r>
      <w:r w:rsidR="00AF65DD" w:rsidRPr="00227E14">
        <w:rPr>
          <w:shd w:val="clear" w:color="auto" w:fill="FFFFFF"/>
          <w:lang w:val="en-IN"/>
        </w:rPr>
        <w:t>tell-tale</w:t>
      </w:r>
      <w:r w:rsidR="00056F27" w:rsidRPr="00227E14">
        <w:rPr>
          <w:shd w:val="clear" w:color="auto" w:fill="FFFFFF"/>
          <w:lang w:val="en-IN"/>
        </w:rPr>
        <w:t xml:space="preserve"> </w:t>
      </w:r>
      <w:r w:rsidRPr="00227E14">
        <w:rPr>
          <w:shd w:val="clear" w:color="auto" w:fill="FFFFFF"/>
          <w:lang w:val="en-IN"/>
        </w:rPr>
        <w:t xml:space="preserve">signs </w:t>
      </w:r>
      <w:r w:rsidR="00056F27" w:rsidRPr="00227E14">
        <w:rPr>
          <w:shd w:val="clear" w:color="auto" w:fill="FFFFFF"/>
          <w:lang w:val="en-IN"/>
        </w:rPr>
        <w:t xml:space="preserve">like </w:t>
      </w:r>
      <w:r w:rsidRPr="00227E14">
        <w:rPr>
          <w:shd w:val="clear" w:color="auto" w:fill="FFFFFF"/>
          <w:lang w:val="en-IN"/>
        </w:rPr>
        <w:t xml:space="preserve">smoke from cooking etc. </w:t>
      </w:r>
    </w:p>
    <w:p w14:paraId="4DD35198" w14:textId="3F9C6B67" w:rsidR="008A2704" w:rsidRPr="00227E14" w:rsidRDefault="008A2704" w:rsidP="00916F8F">
      <w:pPr>
        <w:rPr>
          <w:lang w:val="en-IN"/>
        </w:rPr>
      </w:pPr>
      <w:r w:rsidRPr="00227E14">
        <w:rPr>
          <w:shd w:val="clear" w:color="auto" w:fill="FFFFFF"/>
          <w:lang w:val="en-IN"/>
        </w:rPr>
        <w:t xml:space="preserve">The toxicity of raw </w:t>
      </w:r>
      <w:r w:rsidR="00516E70" w:rsidRPr="00227E14">
        <w:rPr>
          <w:shd w:val="clear" w:color="auto" w:fill="FFFFFF"/>
          <w:lang w:val="en-IN"/>
        </w:rPr>
        <w:t>c</w:t>
      </w:r>
      <w:r w:rsidRPr="00227E14">
        <w:rPr>
          <w:shd w:val="clear" w:color="auto" w:fill="FFFFFF"/>
          <w:lang w:val="en-IN"/>
        </w:rPr>
        <w:t xml:space="preserve">astor beans </w:t>
      </w:r>
      <w:r w:rsidR="009F38A2" w:rsidRPr="00227E14">
        <w:rPr>
          <w:shd w:val="clear" w:color="auto" w:fill="FFFFFF"/>
          <w:lang w:val="en-IN"/>
        </w:rPr>
        <w:t xml:space="preserve">is due to the </w:t>
      </w:r>
      <w:r w:rsidRPr="00227E14">
        <w:rPr>
          <w:shd w:val="clear" w:color="auto" w:fill="FFFFFF"/>
          <w:lang w:val="en-IN"/>
        </w:rPr>
        <w:t>presence of </w:t>
      </w:r>
      <w:r w:rsidR="00D226F3" w:rsidRPr="00227E14">
        <w:rPr>
          <w:shd w:val="clear" w:color="auto" w:fill="FFFFFF"/>
          <w:lang w:val="en-IN"/>
        </w:rPr>
        <w:t>R</w:t>
      </w:r>
      <w:r w:rsidR="00516E70" w:rsidRPr="00227E14">
        <w:rPr>
          <w:shd w:val="clear" w:color="auto" w:fill="FFFFFF"/>
          <w:lang w:val="en-IN"/>
        </w:rPr>
        <w:t>icin</w:t>
      </w:r>
      <w:r w:rsidR="00F27E91" w:rsidRPr="00227E14">
        <w:rPr>
          <w:shd w:val="clear" w:color="auto" w:fill="FFFFFF"/>
          <w:lang w:val="en-IN"/>
        </w:rPr>
        <w:t>, she read</w:t>
      </w:r>
      <w:r w:rsidRPr="00227E14">
        <w:rPr>
          <w:shd w:val="clear" w:color="auto" w:fill="FFFFFF"/>
          <w:lang w:val="en-IN"/>
        </w:rPr>
        <w:t xml:space="preserve">. Although the </w:t>
      </w:r>
      <w:r w:rsidR="00CD4284" w:rsidRPr="00227E14">
        <w:rPr>
          <w:shd w:val="clear" w:color="auto" w:fill="FFFFFF"/>
          <w:lang w:val="en-IN"/>
        </w:rPr>
        <w:t xml:space="preserve">lethal </w:t>
      </w:r>
      <w:r w:rsidRPr="00227E14">
        <w:rPr>
          <w:shd w:val="clear" w:color="auto" w:fill="FFFFFF"/>
          <w:lang w:val="en-IN"/>
        </w:rPr>
        <w:t xml:space="preserve">dose in adults </w:t>
      </w:r>
      <w:proofErr w:type="gramStart"/>
      <w:r w:rsidRPr="00227E14">
        <w:rPr>
          <w:shd w:val="clear" w:color="auto" w:fill="FFFFFF"/>
          <w:lang w:val="en-IN"/>
        </w:rPr>
        <w:t>is considered to be</w:t>
      </w:r>
      <w:proofErr w:type="gramEnd"/>
      <w:r w:rsidRPr="00227E14">
        <w:rPr>
          <w:shd w:val="clear" w:color="auto" w:fill="FFFFFF"/>
          <w:lang w:val="en-IN"/>
        </w:rPr>
        <w:t xml:space="preserve"> four to eight seeds, reports of actual poisoning are relatively rare. According to the Guinness Book of Records, </w:t>
      </w:r>
      <w:r w:rsidR="00CD4284" w:rsidRPr="00227E14">
        <w:rPr>
          <w:shd w:val="clear" w:color="auto" w:fill="FFFFFF"/>
          <w:lang w:val="en-IN"/>
        </w:rPr>
        <w:t>c</w:t>
      </w:r>
      <w:r w:rsidRPr="00227E14">
        <w:rPr>
          <w:shd w:val="clear" w:color="auto" w:fill="FFFFFF"/>
          <w:lang w:val="en-IN"/>
        </w:rPr>
        <w:t xml:space="preserve">astor is the world's most poisonous common plant. Overdose symptoms include nausea, </w:t>
      </w:r>
      <w:proofErr w:type="gramStart"/>
      <w:r w:rsidR="00AF65DD" w:rsidRPr="00227E14">
        <w:rPr>
          <w:shd w:val="clear" w:color="auto" w:fill="FFFFFF"/>
          <w:lang w:val="en-IN"/>
        </w:rPr>
        <w:t>diarrhoea</w:t>
      </w:r>
      <w:proofErr w:type="gramEnd"/>
      <w:r w:rsidRPr="00227E14">
        <w:rPr>
          <w:shd w:val="clear" w:color="auto" w:fill="FFFFFF"/>
          <w:lang w:val="en-IN"/>
        </w:rPr>
        <w:t xml:space="preserve"> and seizures, among others</w:t>
      </w:r>
      <w:r w:rsidR="00CD4284" w:rsidRPr="00227E14">
        <w:rPr>
          <w:shd w:val="clear" w:color="auto" w:fill="FFFFFF"/>
          <w:lang w:val="en-IN"/>
        </w:rPr>
        <w:t>.</w:t>
      </w:r>
      <w:r w:rsidRPr="00227E14">
        <w:rPr>
          <w:shd w:val="clear" w:color="auto" w:fill="FFFFFF"/>
          <w:lang w:val="en-IN"/>
        </w:rPr>
        <w:t xml:space="preserve"> </w:t>
      </w:r>
      <w:r w:rsidR="00CD4284" w:rsidRPr="00227E14">
        <w:rPr>
          <w:shd w:val="clear" w:color="auto" w:fill="FFFFFF"/>
          <w:lang w:val="en-IN"/>
        </w:rPr>
        <w:t>T</w:t>
      </w:r>
      <w:r w:rsidRPr="00227E14">
        <w:rPr>
          <w:shd w:val="clear" w:color="auto" w:fill="FFFFFF"/>
          <w:lang w:val="en-IN"/>
        </w:rPr>
        <w:t xml:space="preserve">hey would persist for up to a week. The poison in </w:t>
      </w:r>
      <w:r w:rsidR="00CD4284" w:rsidRPr="00227E14">
        <w:rPr>
          <w:shd w:val="clear" w:color="auto" w:fill="FFFFFF"/>
          <w:lang w:val="en-IN"/>
        </w:rPr>
        <w:t>c</w:t>
      </w:r>
      <w:r w:rsidRPr="00227E14">
        <w:rPr>
          <w:shd w:val="clear" w:color="auto" w:fill="FFFFFF"/>
          <w:lang w:val="en-IN"/>
        </w:rPr>
        <w:t>astor can be extracted by concentrating the se</w:t>
      </w:r>
      <w:r w:rsidR="00CD4284" w:rsidRPr="00227E14">
        <w:rPr>
          <w:shd w:val="clear" w:color="auto" w:fill="FFFFFF"/>
          <w:lang w:val="en-IN"/>
        </w:rPr>
        <w:t>e</w:t>
      </w:r>
      <w:r w:rsidRPr="00227E14">
        <w:rPr>
          <w:shd w:val="clear" w:color="auto" w:fill="FFFFFF"/>
          <w:lang w:val="en-IN"/>
        </w:rPr>
        <w:t xml:space="preserve">d </w:t>
      </w:r>
      <w:r w:rsidR="00CD4284" w:rsidRPr="00227E14">
        <w:rPr>
          <w:shd w:val="clear" w:color="auto" w:fill="FFFFFF"/>
          <w:lang w:val="en-IN"/>
        </w:rPr>
        <w:t xml:space="preserve">through </w:t>
      </w:r>
      <w:r w:rsidRPr="00227E14">
        <w:rPr>
          <w:shd w:val="clear" w:color="auto" w:fill="FFFFFF"/>
          <w:lang w:val="en-IN"/>
        </w:rPr>
        <w:t xml:space="preserve">a </w:t>
      </w:r>
      <w:proofErr w:type="gramStart"/>
      <w:r w:rsidRPr="00227E14">
        <w:rPr>
          <w:shd w:val="clear" w:color="auto" w:fill="FFFFFF"/>
          <w:lang w:val="en-IN"/>
        </w:rPr>
        <w:t>fairly complicated</w:t>
      </w:r>
      <w:proofErr w:type="gramEnd"/>
      <w:r w:rsidRPr="00227E14">
        <w:rPr>
          <w:shd w:val="clear" w:color="auto" w:fill="FFFFFF"/>
          <w:lang w:val="en-IN"/>
        </w:rPr>
        <w:t xml:space="preserve"> process, which is similar</w:t>
      </w:r>
      <w:r w:rsidR="00CD4284" w:rsidRPr="00227E14">
        <w:rPr>
          <w:shd w:val="clear" w:color="auto" w:fill="FFFFFF"/>
          <w:lang w:val="en-IN"/>
        </w:rPr>
        <w:t xml:space="preserve"> to</w:t>
      </w:r>
      <w:r w:rsidRPr="00227E14">
        <w:rPr>
          <w:shd w:val="clear" w:color="auto" w:fill="FFFFFF"/>
          <w:lang w:val="en-IN"/>
        </w:rPr>
        <w:t xml:space="preserve"> that used for extracting cyanide from almonds.</w:t>
      </w:r>
    </w:p>
    <w:p w14:paraId="3EEE2356" w14:textId="2FA4B082" w:rsidR="008A2704" w:rsidRPr="00227E14" w:rsidRDefault="008A2704" w:rsidP="00916F8F">
      <w:pPr>
        <w:rPr>
          <w:lang w:val="en-IN"/>
        </w:rPr>
      </w:pPr>
      <w:r w:rsidRPr="00227E14">
        <w:rPr>
          <w:shd w:val="clear" w:color="auto" w:fill="FFFFFF"/>
          <w:lang w:val="en-IN"/>
        </w:rPr>
        <w:t xml:space="preserve">For a while, Priya was dazzled and somewhat </w:t>
      </w:r>
      <w:r w:rsidR="001673F0" w:rsidRPr="00227E14">
        <w:rPr>
          <w:shd w:val="clear" w:color="auto" w:fill="FFFFFF"/>
          <w:lang w:val="en-IN"/>
        </w:rPr>
        <w:t xml:space="preserve">overwhelmed </w:t>
      </w:r>
      <w:r w:rsidRPr="00227E14">
        <w:rPr>
          <w:shd w:val="clear" w:color="auto" w:fill="FFFFFF"/>
          <w:lang w:val="en-IN"/>
        </w:rPr>
        <w:t xml:space="preserve">by </w:t>
      </w:r>
      <w:r w:rsidR="001673F0" w:rsidRPr="00227E14">
        <w:rPr>
          <w:shd w:val="clear" w:color="auto" w:fill="FFFFFF"/>
          <w:lang w:val="en-IN"/>
        </w:rPr>
        <w:t>all the</w:t>
      </w:r>
      <w:r w:rsidRPr="00227E14">
        <w:rPr>
          <w:shd w:val="clear" w:color="auto" w:fill="FFFFFF"/>
          <w:lang w:val="en-IN"/>
        </w:rPr>
        <w:t xml:space="preserve"> information. It took her more than an hour to collate the material in a </w:t>
      </w:r>
      <w:r w:rsidR="001673F0" w:rsidRPr="00227E14">
        <w:rPr>
          <w:shd w:val="clear" w:color="auto" w:fill="FFFFFF"/>
          <w:lang w:val="en-IN"/>
        </w:rPr>
        <w:t xml:space="preserve">presentable </w:t>
      </w:r>
      <w:r w:rsidRPr="00227E14">
        <w:rPr>
          <w:shd w:val="clear" w:color="auto" w:fill="FFFFFF"/>
          <w:lang w:val="en-IN"/>
        </w:rPr>
        <w:t>form. Before she went to Mike and Karan, she wrote down a few points in her notebook.</w:t>
      </w:r>
    </w:p>
    <w:p w14:paraId="50CE8264" w14:textId="7F054451" w:rsidR="008A2704" w:rsidRPr="00227E14" w:rsidRDefault="008A2704" w:rsidP="00916F8F">
      <w:pPr>
        <w:rPr>
          <w:lang w:val="en-IN"/>
        </w:rPr>
      </w:pPr>
      <w:r w:rsidRPr="00227E14">
        <w:rPr>
          <w:shd w:val="clear" w:color="auto" w:fill="FFFFFF"/>
          <w:lang w:val="en-IN"/>
        </w:rPr>
        <w:t>One</w:t>
      </w:r>
      <w:r w:rsidR="001673F0" w:rsidRPr="00227E14">
        <w:rPr>
          <w:shd w:val="clear" w:color="auto" w:fill="FFFFFF"/>
          <w:lang w:val="en-IN"/>
        </w:rPr>
        <w:t>: W</w:t>
      </w:r>
      <w:r w:rsidRPr="00227E14">
        <w:rPr>
          <w:shd w:val="clear" w:color="auto" w:fill="FFFFFF"/>
          <w:lang w:val="en-IN"/>
        </w:rPr>
        <w:t xml:space="preserve">as SRL engaged in extracting </w:t>
      </w:r>
      <w:r w:rsidR="00D226F3" w:rsidRPr="00227E14">
        <w:rPr>
          <w:shd w:val="clear" w:color="auto" w:fill="FFFFFF"/>
          <w:lang w:val="en-IN"/>
        </w:rPr>
        <w:t>Ricin</w:t>
      </w:r>
      <w:r w:rsidRPr="00227E14">
        <w:rPr>
          <w:shd w:val="clear" w:color="auto" w:fill="FFFFFF"/>
          <w:lang w:val="en-IN"/>
        </w:rPr>
        <w:t>?</w:t>
      </w:r>
    </w:p>
    <w:p w14:paraId="1D6D229A" w14:textId="52B1379F" w:rsidR="008A2704" w:rsidRPr="00227E14" w:rsidRDefault="008A2704" w:rsidP="00916F8F">
      <w:pPr>
        <w:rPr>
          <w:lang w:val="en-IN"/>
        </w:rPr>
      </w:pPr>
      <w:r w:rsidRPr="00227E14">
        <w:rPr>
          <w:shd w:val="clear" w:color="auto" w:fill="FFFFFF"/>
          <w:lang w:val="en-IN"/>
        </w:rPr>
        <w:t>Two</w:t>
      </w:r>
      <w:r w:rsidR="001673F0" w:rsidRPr="00227E14">
        <w:rPr>
          <w:shd w:val="clear" w:color="auto" w:fill="FFFFFF"/>
          <w:lang w:val="en-IN"/>
        </w:rPr>
        <w:t>:</w:t>
      </w:r>
      <w:r w:rsidRPr="00227E14">
        <w:rPr>
          <w:shd w:val="clear" w:color="auto" w:fill="FFFFFF"/>
          <w:lang w:val="en-IN"/>
        </w:rPr>
        <w:t xml:space="preserve"> </w:t>
      </w:r>
      <w:r w:rsidR="001673F0" w:rsidRPr="00227E14">
        <w:rPr>
          <w:shd w:val="clear" w:color="auto" w:fill="FFFFFF"/>
          <w:lang w:val="en-IN"/>
        </w:rPr>
        <w:t xml:space="preserve">If </w:t>
      </w:r>
      <w:r w:rsidRPr="00227E14">
        <w:rPr>
          <w:shd w:val="clear" w:color="auto" w:fill="FFFFFF"/>
          <w:lang w:val="en-IN"/>
        </w:rPr>
        <w:t>yes, was it doing it with the necessary governmental clearances?</w:t>
      </w:r>
    </w:p>
    <w:p w14:paraId="7ED5337A" w14:textId="05AA3173" w:rsidR="008A2704" w:rsidRPr="00227E14" w:rsidRDefault="008A2704" w:rsidP="00916F8F">
      <w:pPr>
        <w:rPr>
          <w:lang w:val="en-IN"/>
        </w:rPr>
      </w:pPr>
      <w:r w:rsidRPr="00227E14">
        <w:rPr>
          <w:shd w:val="clear" w:color="auto" w:fill="FFFFFF"/>
          <w:lang w:val="en-IN"/>
        </w:rPr>
        <w:t>Three</w:t>
      </w:r>
      <w:r w:rsidR="001673F0" w:rsidRPr="00227E14">
        <w:rPr>
          <w:shd w:val="clear" w:color="auto" w:fill="FFFFFF"/>
          <w:lang w:val="en-IN"/>
        </w:rPr>
        <w:t>: W</w:t>
      </w:r>
      <w:r w:rsidRPr="00227E14">
        <w:rPr>
          <w:shd w:val="clear" w:color="auto" w:fill="FFFFFF"/>
          <w:lang w:val="en-IN"/>
        </w:rPr>
        <w:t xml:space="preserve">hy was the company extracting </w:t>
      </w:r>
      <w:r w:rsidR="00D226F3" w:rsidRPr="00227E14">
        <w:rPr>
          <w:shd w:val="clear" w:color="auto" w:fill="FFFFFF"/>
          <w:lang w:val="en-IN"/>
        </w:rPr>
        <w:t>Ricin</w:t>
      </w:r>
      <w:r w:rsidRPr="00227E14">
        <w:rPr>
          <w:shd w:val="clear" w:color="auto" w:fill="FFFFFF"/>
          <w:lang w:val="en-IN"/>
        </w:rPr>
        <w:t>? Was it for research purposes? If not, what was the motive?</w:t>
      </w:r>
    </w:p>
    <w:p w14:paraId="5424BEBD" w14:textId="5CC13518" w:rsidR="008A2704" w:rsidRPr="00227E14" w:rsidRDefault="001673F0" w:rsidP="00916F8F">
      <w:pPr>
        <w:rPr>
          <w:lang w:val="en-IN"/>
        </w:rPr>
      </w:pPr>
      <w:r w:rsidRPr="00227E14">
        <w:rPr>
          <w:shd w:val="clear" w:color="auto" w:fill="FFFFFF"/>
          <w:lang w:val="en-IN"/>
        </w:rPr>
        <w:t>F</w:t>
      </w:r>
      <w:r w:rsidR="008A2704" w:rsidRPr="00227E14">
        <w:rPr>
          <w:shd w:val="clear" w:color="auto" w:fill="FFFFFF"/>
          <w:lang w:val="en-IN"/>
        </w:rPr>
        <w:t>our</w:t>
      </w:r>
      <w:r w:rsidRPr="00227E14">
        <w:rPr>
          <w:shd w:val="clear" w:color="auto" w:fill="FFFFFF"/>
          <w:lang w:val="en-IN"/>
        </w:rPr>
        <w:t>:</w:t>
      </w:r>
      <w:r w:rsidR="008A2704" w:rsidRPr="00227E14">
        <w:rPr>
          <w:shd w:val="clear" w:color="auto" w:fill="FFFFFF"/>
          <w:lang w:val="en-IN"/>
        </w:rPr>
        <w:t xml:space="preserve"> </w:t>
      </w:r>
      <w:r w:rsidRPr="00227E14">
        <w:rPr>
          <w:shd w:val="clear" w:color="auto" w:fill="FFFFFF"/>
          <w:lang w:val="en-IN"/>
        </w:rPr>
        <w:t xml:space="preserve">What </w:t>
      </w:r>
      <w:r w:rsidR="008A2704" w:rsidRPr="00227E14">
        <w:rPr>
          <w:shd w:val="clear" w:color="auto" w:fill="FFFFFF"/>
          <w:lang w:val="en-IN"/>
        </w:rPr>
        <w:t>steps should be taken, other than placing the firm under drone surveillance?</w:t>
      </w:r>
    </w:p>
    <w:p w14:paraId="20B63666" w14:textId="633F9C0D" w:rsidR="008A2704" w:rsidRPr="00227E14" w:rsidRDefault="008A2704" w:rsidP="00916F8F">
      <w:pPr>
        <w:rPr>
          <w:lang w:val="en-IN"/>
        </w:rPr>
      </w:pPr>
      <w:r w:rsidRPr="00227E14">
        <w:rPr>
          <w:shd w:val="clear" w:color="auto" w:fill="FFFFFF"/>
          <w:lang w:val="en-IN"/>
        </w:rPr>
        <w:lastRenderedPageBreak/>
        <w:t xml:space="preserve">Her meeting with Mike and Karan lasted four hours as the three </w:t>
      </w:r>
      <w:r w:rsidR="001673F0" w:rsidRPr="00227E14">
        <w:rPr>
          <w:shd w:val="clear" w:color="auto" w:fill="FFFFFF"/>
          <w:lang w:val="en-IN"/>
        </w:rPr>
        <w:t xml:space="preserve">sorted through </w:t>
      </w:r>
      <w:r w:rsidRPr="00227E14">
        <w:rPr>
          <w:shd w:val="clear" w:color="auto" w:fill="FFFFFF"/>
          <w:lang w:val="en-IN"/>
        </w:rPr>
        <w:t xml:space="preserve">the information and </w:t>
      </w:r>
      <w:r w:rsidR="0071613D" w:rsidRPr="00227E14">
        <w:rPr>
          <w:shd w:val="clear" w:color="auto" w:fill="FFFFFF"/>
          <w:lang w:val="en-IN"/>
        </w:rPr>
        <w:t>d</w:t>
      </w:r>
      <w:r w:rsidRPr="00227E14">
        <w:rPr>
          <w:shd w:val="clear" w:color="auto" w:fill="FFFFFF"/>
          <w:lang w:val="en-IN"/>
        </w:rPr>
        <w:t>rafted their response</w:t>
      </w:r>
      <w:r w:rsidR="001673F0" w:rsidRPr="00227E14">
        <w:rPr>
          <w:shd w:val="clear" w:color="auto" w:fill="FFFFFF"/>
          <w:lang w:val="en-IN"/>
        </w:rPr>
        <w:t>s</w:t>
      </w:r>
      <w:r w:rsidRPr="00227E14">
        <w:rPr>
          <w:shd w:val="clear" w:color="auto" w:fill="FFFFFF"/>
          <w:lang w:val="en-IN"/>
        </w:rPr>
        <w:t xml:space="preserve">. It was dark outside and the staff at the IB office, barring the helpers, had </w:t>
      </w:r>
      <w:r w:rsidR="001673F0" w:rsidRPr="00227E14">
        <w:rPr>
          <w:shd w:val="clear" w:color="auto" w:fill="FFFFFF"/>
          <w:lang w:val="en-IN"/>
        </w:rPr>
        <w:t>left for the</w:t>
      </w:r>
      <w:r w:rsidRPr="00227E14">
        <w:rPr>
          <w:shd w:val="clear" w:color="auto" w:fill="FFFFFF"/>
          <w:lang w:val="en-IN"/>
        </w:rPr>
        <w:t xml:space="preserve"> day. Mike was not in favour of involving too many government agencies in the affair</w:t>
      </w:r>
      <w:r w:rsidR="00F603CA" w:rsidRPr="00227E14">
        <w:rPr>
          <w:shd w:val="clear" w:color="auto" w:fill="FFFFFF"/>
          <w:lang w:val="en-IN"/>
        </w:rPr>
        <w:t xml:space="preserve"> for fear of information </w:t>
      </w:r>
      <w:r w:rsidR="00672271" w:rsidRPr="00227E14">
        <w:rPr>
          <w:shd w:val="clear" w:color="auto" w:fill="FFFFFF"/>
          <w:lang w:val="en-IN"/>
        </w:rPr>
        <w:t xml:space="preserve">leakage </w:t>
      </w:r>
      <w:r w:rsidR="002D35DF" w:rsidRPr="00227E14">
        <w:rPr>
          <w:shd w:val="clear" w:color="auto" w:fill="FFFFFF"/>
          <w:lang w:val="en-IN"/>
        </w:rPr>
        <w:t xml:space="preserve">that could compromise the project. </w:t>
      </w:r>
      <w:r w:rsidRPr="00227E14">
        <w:rPr>
          <w:shd w:val="clear" w:color="auto" w:fill="FFFFFF"/>
          <w:lang w:val="en-IN"/>
        </w:rPr>
        <w:t>But he could not avoid</w:t>
      </w:r>
      <w:r w:rsidR="002D35DF" w:rsidRPr="00227E14">
        <w:rPr>
          <w:shd w:val="clear" w:color="auto" w:fill="FFFFFF"/>
          <w:lang w:val="en-IN"/>
        </w:rPr>
        <w:t xml:space="preserve"> keeping </w:t>
      </w:r>
      <w:r w:rsidRPr="00227E14">
        <w:rPr>
          <w:shd w:val="clear" w:color="auto" w:fill="FFFFFF"/>
          <w:lang w:val="en-IN"/>
        </w:rPr>
        <w:t xml:space="preserve">a few </w:t>
      </w:r>
      <w:r w:rsidR="002D35DF" w:rsidRPr="00227E14">
        <w:rPr>
          <w:shd w:val="clear" w:color="auto" w:fill="FFFFFF"/>
          <w:lang w:val="en-IN"/>
        </w:rPr>
        <w:t xml:space="preserve">in the loop. </w:t>
      </w:r>
      <w:r w:rsidRPr="00227E14">
        <w:rPr>
          <w:shd w:val="clear" w:color="auto" w:fill="FFFFFF"/>
          <w:lang w:val="en-IN"/>
        </w:rPr>
        <w:t xml:space="preserve">He called up the Drugs Controller General of India and the Director of Food Safety and Standards Authority of </w:t>
      </w:r>
      <w:r w:rsidR="00A56CE5" w:rsidRPr="00227E14">
        <w:rPr>
          <w:shd w:val="clear" w:color="auto" w:fill="FFFFFF"/>
          <w:lang w:val="en-IN"/>
        </w:rPr>
        <w:t>India and</w:t>
      </w:r>
      <w:r w:rsidR="00671402" w:rsidRPr="00227E14">
        <w:rPr>
          <w:shd w:val="clear" w:color="auto" w:fill="FFFFFF"/>
          <w:lang w:val="en-IN"/>
        </w:rPr>
        <w:t xml:space="preserve"> asked them to provide</w:t>
      </w:r>
      <w:r w:rsidRPr="00227E14">
        <w:rPr>
          <w:shd w:val="clear" w:color="auto" w:fill="FFFFFF"/>
          <w:lang w:val="en-IN"/>
        </w:rPr>
        <w:t xml:space="preserve"> information on the stated activities of SRL</w:t>
      </w:r>
      <w:r w:rsidR="00671402" w:rsidRPr="00227E14">
        <w:rPr>
          <w:shd w:val="clear" w:color="auto" w:fill="FFFFFF"/>
          <w:lang w:val="en-IN"/>
        </w:rPr>
        <w:t xml:space="preserve">. He also </w:t>
      </w:r>
      <w:r w:rsidR="003D54A0" w:rsidRPr="00227E14">
        <w:rPr>
          <w:shd w:val="clear" w:color="auto" w:fill="FFFFFF"/>
          <w:lang w:val="en-IN"/>
        </w:rPr>
        <w:t>asked for</w:t>
      </w:r>
      <w:r w:rsidR="00671402" w:rsidRPr="00227E14">
        <w:rPr>
          <w:shd w:val="clear" w:color="auto" w:fill="FFFFFF"/>
          <w:lang w:val="en-IN"/>
        </w:rPr>
        <w:t xml:space="preserve"> details of</w:t>
      </w:r>
      <w:r w:rsidRPr="00227E14">
        <w:rPr>
          <w:shd w:val="clear" w:color="auto" w:fill="FFFFFF"/>
          <w:lang w:val="en-IN"/>
        </w:rPr>
        <w:t xml:space="preserve"> clearances, if any, that they had given to the firm. </w:t>
      </w:r>
      <w:r w:rsidR="002D35DF" w:rsidRPr="00227E14">
        <w:rPr>
          <w:shd w:val="clear" w:color="auto" w:fill="FFFFFF"/>
          <w:lang w:val="en-IN"/>
        </w:rPr>
        <w:t xml:space="preserve">He wanted the information in less than </w:t>
      </w:r>
      <w:r w:rsidR="00A56CE5" w:rsidRPr="00227E14">
        <w:rPr>
          <w:shd w:val="clear" w:color="auto" w:fill="FFFFFF"/>
          <w:lang w:val="en-IN"/>
        </w:rPr>
        <w:t>twenty-four</w:t>
      </w:r>
      <w:r w:rsidR="002D35DF" w:rsidRPr="00227E14">
        <w:rPr>
          <w:shd w:val="clear" w:color="auto" w:fill="FFFFFF"/>
          <w:lang w:val="en-IN"/>
        </w:rPr>
        <w:t xml:space="preserve"> hours.</w:t>
      </w:r>
    </w:p>
    <w:p w14:paraId="60BAF78E" w14:textId="65102EDE" w:rsidR="007B4EEB" w:rsidRPr="00227E14" w:rsidRDefault="008A2704" w:rsidP="008A2704">
      <w:pPr>
        <w:rPr>
          <w:shd w:val="clear" w:color="auto" w:fill="FFFFFF"/>
          <w:lang w:val="en-IN"/>
        </w:rPr>
      </w:pPr>
      <w:r w:rsidRPr="00227E14">
        <w:rPr>
          <w:shd w:val="clear" w:color="auto" w:fill="FFFFFF"/>
          <w:lang w:val="en-IN"/>
        </w:rPr>
        <w:t xml:space="preserve">His last call of the day was </w:t>
      </w:r>
      <w:r w:rsidR="007B4EEB" w:rsidRPr="00227E14">
        <w:rPr>
          <w:shd w:val="clear" w:color="auto" w:fill="FFFFFF"/>
          <w:lang w:val="en-IN"/>
        </w:rPr>
        <w:t xml:space="preserve">made </w:t>
      </w:r>
      <w:r w:rsidRPr="00227E14">
        <w:rPr>
          <w:shd w:val="clear" w:color="auto" w:fill="FFFFFF"/>
          <w:lang w:val="en-IN"/>
        </w:rPr>
        <w:t xml:space="preserve">to the NSA. As it ended, Mike wondered if </w:t>
      </w:r>
      <w:r w:rsidR="003D54A0" w:rsidRPr="00227E14">
        <w:rPr>
          <w:shd w:val="clear" w:color="auto" w:fill="FFFFFF"/>
          <w:lang w:val="en-IN"/>
        </w:rPr>
        <w:t>Amarnath</w:t>
      </w:r>
      <w:r w:rsidRPr="00227E14">
        <w:rPr>
          <w:shd w:val="clear" w:color="auto" w:fill="FFFFFF"/>
          <w:lang w:val="en-IN"/>
        </w:rPr>
        <w:t xml:space="preserve"> was thinking along the </w:t>
      </w:r>
      <w:r w:rsidR="002D35DF" w:rsidRPr="00227E14">
        <w:rPr>
          <w:shd w:val="clear" w:color="auto" w:fill="FFFFFF"/>
          <w:lang w:val="en-IN"/>
        </w:rPr>
        <w:t xml:space="preserve">same </w:t>
      </w:r>
      <w:r w:rsidRPr="00227E14">
        <w:rPr>
          <w:shd w:val="clear" w:color="auto" w:fill="FFFFFF"/>
          <w:lang w:val="en-IN"/>
        </w:rPr>
        <w:t xml:space="preserve">lines </w:t>
      </w:r>
      <w:r w:rsidR="002D35DF" w:rsidRPr="00227E14">
        <w:rPr>
          <w:shd w:val="clear" w:color="auto" w:fill="FFFFFF"/>
          <w:lang w:val="en-IN"/>
        </w:rPr>
        <w:t xml:space="preserve">as he was. </w:t>
      </w:r>
    </w:p>
    <w:p w14:paraId="303EA523" w14:textId="14AAC3DD" w:rsidR="0088342E" w:rsidRPr="00227E14" w:rsidRDefault="008A2704" w:rsidP="00FC4DFA">
      <w:pPr>
        <w:rPr>
          <w:shd w:val="clear" w:color="auto" w:fill="FFFFFF"/>
          <w:lang w:val="en-IN"/>
        </w:rPr>
      </w:pPr>
      <w:r w:rsidRPr="00227E14">
        <w:rPr>
          <w:shd w:val="clear" w:color="auto" w:fill="FFFFFF"/>
          <w:lang w:val="en-IN"/>
        </w:rPr>
        <w:t xml:space="preserve">Was </w:t>
      </w:r>
      <w:r w:rsidR="00D226F3" w:rsidRPr="00227E14">
        <w:rPr>
          <w:shd w:val="clear" w:color="auto" w:fill="FFFFFF"/>
          <w:lang w:val="en-IN"/>
        </w:rPr>
        <w:t>Ricin</w:t>
      </w:r>
      <w:r w:rsidRPr="00227E14">
        <w:rPr>
          <w:shd w:val="clear" w:color="auto" w:fill="FFFFFF"/>
          <w:lang w:val="en-IN"/>
        </w:rPr>
        <w:t xml:space="preserve"> going to be the next weapon </w:t>
      </w:r>
      <w:r w:rsidR="002D35DF" w:rsidRPr="00227E14">
        <w:rPr>
          <w:shd w:val="clear" w:color="auto" w:fill="FFFFFF"/>
          <w:lang w:val="en-IN"/>
        </w:rPr>
        <w:t xml:space="preserve">used for </w:t>
      </w:r>
      <w:r w:rsidRPr="00227E14">
        <w:rPr>
          <w:shd w:val="clear" w:color="auto" w:fill="FFFFFF"/>
          <w:lang w:val="en-IN"/>
        </w:rPr>
        <w:t xml:space="preserve">a terror attack? </w:t>
      </w:r>
      <w:r w:rsidR="0088342E" w:rsidRPr="00227E14">
        <w:rPr>
          <w:shd w:val="clear" w:color="auto" w:fill="FFFFFF"/>
          <w:lang w:val="en-IN"/>
        </w:rPr>
        <w:br w:type="page"/>
      </w:r>
    </w:p>
    <w:p w14:paraId="705F6960" w14:textId="77777777" w:rsidR="00D572D8" w:rsidRPr="00227E14" w:rsidRDefault="00D572D8" w:rsidP="00D572D8">
      <w:pPr>
        <w:spacing w:after="0"/>
        <w:jc w:val="left"/>
        <w:rPr>
          <w:lang w:val="en-IN"/>
        </w:rPr>
      </w:pPr>
      <w:bookmarkStart w:id="181" w:name="_Toc21261035"/>
    </w:p>
    <w:p w14:paraId="175A786C" w14:textId="77777777" w:rsidR="00D572D8" w:rsidRPr="00227E14" w:rsidRDefault="00D572D8" w:rsidP="005F55C3">
      <w:pPr>
        <w:pStyle w:val="Heading1"/>
        <w:numPr>
          <w:ilvl w:val="0"/>
          <w:numId w:val="6"/>
        </w:numPr>
        <w:jc w:val="center"/>
        <w:rPr>
          <w:lang w:val="en-IN"/>
        </w:rPr>
      </w:pPr>
      <w:bookmarkStart w:id="182" w:name="_Toc80027711"/>
      <w:bookmarkStart w:id="183" w:name="_Toc80028407"/>
      <w:bookmarkStart w:id="184" w:name="_Toc80028463"/>
      <w:bookmarkEnd w:id="182"/>
      <w:bookmarkEnd w:id="183"/>
      <w:bookmarkEnd w:id="184"/>
    </w:p>
    <w:p w14:paraId="4BA3DFA4" w14:textId="77777777" w:rsidR="0088342E" w:rsidRPr="00227E14" w:rsidRDefault="0088342E" w:rsidP="00D572D8">
      <w:pPr>
        <w:pStyle w:val="Heading2"/>
        <w:rPr>
          <w:u w:color="000000"/>
          <w:lang w:val="en-IN"/>
        </w:rPr>
      </w:pPr>
      <w:bookmarkStart w:id="185" w:name="_Toc80027712"/>
      <w:bookmarkStart w:id="186" w:name="_Toc80028408"/>
      <w:r w:rsidRPr="00227E14">
        <w:rPr>
          <w:u w:color="000000"/>
          <w:lang w:val="en-IN"/>
        </w:rPr>
        <w:t>Re-opening an old case</w:t>
      </w:r>
      <w:bookmarkEnd w:id="181"/>
      <w:bookmarkEnd w:id="185"/>
      <w:bookmarkEnd w:id="186"/>
    </w:p>
    <w:p w14:paraId="6E51EEA7" w14:textId="3CC79F63" w:rsidR="0088342E" w:rsidRPr="00227E14" w:rsidRDefault="0088342E" w:rsidP="00916F8F">
      <w:pPr>
        <w:rPr>
          <w:u w:color="000000"/>
          <w:lang w:val="en-IN"/>
        </w:rPr>
      </w:pPr>
      <w:r w:rsidRPr="00227E14">
        <w:rPr>
          <w:u w:color="000000"/>
          <w:lang w:val="en-IN"/>
        </w:rPr>
        <w:t xml:space="preserve">The first six months of marriage had been </w:t>
      </w:r>
      <w:proofErr w:type="gramStart"/>
      <w:r w:rsidRPr="00227E14">
        <w:rPr>
          <w:u w:color="000000"/>
          <w:lang w:val="en-IN"/>
        </w:rPr>
        <w:t>bliss</w:t>
      </w:r>
      <w:proofErr w:type="gramEnd"/>
      <w:r w:rsidRPr="00227E14">
        <w:rPr>
          <w:u w:color="000000"/>
          <w:lang w:val="en-IN"/>
        </w:rPr>
        <w:t xml:space="preserve"> for Nafisa Bi. Her husband</w:t>
      </w:r>
      <w:r w:rsidR="00476F39" w:rsidRPr="00227E14">
        <w:rPr>
          <w:u w:color="000000"/>
          <w:lang w:val="en-IN"/>
        </w:rPr>
        <w:t>,</w:t>
      </w:r>
      <w:r w:rsidRPr="00227E14">
        <w:rPr>
          <w:u w:color="000000"/>
          <w:lang w:val="en-IN"/>
        </w:rPr>
        <w:t xml:space="preserve"> Sadiq</w:t>
      </w:r>
      <w:r w:rsidR="00476F39" w:rsidRPr="00227E14">
        <w:rPr>
          <w:u w:color="000000"/>
          <w:lang w:val="en-IN"/>
        </w:rPr>
        <w:t>,</w:t>
      </w:r>
      <w:r w:rsidRPr="00227E14">
        <w:rPr>
          <w:u w:color="000000"/>
          <w:lang w:val="en-IN"/>
        </w:rPr>
        <w:t xml:space="preserve"> cared for her, and so did her in-laws. When she </w:t>
      </w:r>
      <w:r w:rsidR="00476F39" w:rsidRPr="00227E14">
        <w:rPr>
          <w:u w:color="000000"/>
          <w:lang w:val="en-IN"/>
        </w:rPr>
        <w:t xml:space="preserve">wanted </w:t>
      </w:r>
      <w:r w:rsidRPr="00227E14">
        <w:rPr>
          <w:u w:color="000000"/>
          <w:lang w:val="en-IN"/>
        </w:rPr>
        <w:t>new clothes</w:t>
      </w:r>
      <w:r w:rsidR="00476F39" w:rsidRPr="00227E14">
        <w:rPr>
          <w:u w:color="000000"/>
          <w:lang w:val="en-IN"/>
        </w:rPr>
        <w:t xml:space="preserve"> or jewellery</w:t>
      </w:r>
      <w:r w:rsidRPr="00227E14">
        <w:rPr>
          <w:u w:color="000000"/>
          <w:lang w:val="en-IN"/>
        </w:rPr>
        <w:t xml:space="preserve">, she got </w:t>
      </w:r>
      <w:r w:rsidR="00476F39" w:rsidRPr="00227E14">
        <w:rPr>
          <w:u w:color="000000"/>
          <w:lang w:val="en-IN"/>
        </w:rPr>
        <w:t xml:space="preserve">them. </w:t>
      </w:r>
      <w:r w:rsidRPr="00227E14">
        <w:rPr>
          <w:u w:color="000000"/>
          <w:lang w:val="en-IN"/>
        </w:rPr>
        <w:t xml:space="preserve">Soon after the wedding, the couple had spent </w:t>
      </w:r>
      <w:r w:rsidR="00BC7257" w:rsidRPr="00227E14">
        <w:rPr>
          <w:u w:color="000000"/>
          <w:lang w:val="en-IN"/>
        </w:rPr>
        <w:t>a short but happy</w:t>
      </w:r>
      <w:r w:rsidRPr="00227E14">
        <w:rPr>
          <w:u w:color="000000"/>
          <w:lang w:val="en-IN"/>
        </w:rPr>
        <w:t xml:space="preserve"> honeymoon at </w:t>
      </w:r>
      <w:r w:rsidR="00476F39" w:rsidRPr="00227E14">
        <w:rPr>
          <w:u w:color="000000"/>
          <w:lang w:val="en-IN"/>
        </w:rPr>
        <w:t xml:space="preserve">a </w:t>
      </w:r>
      <w:r w:rsidRPr="00227E14">
        <w:rPr>
          <w:u w:color="000000"/>
          <w:lang w:val="en-IN"/>
        </w:rPr>
        <w:t>popular hill resort of Ooty. She enrolled at a local college for her postgraduate degree</w:t>
      </w:r>
      <w:r w:rsidR="008F7743" w:rsidRPr="00227E14">
        <w:rPr>
          <w:u w:color="000000"/>
          <w:lang w:val="en-IN"/>
        </w:rPr>
        <w:t xml:space="preserve"> and her new family </w:t>
      </w:r>
      <w:r w:rsidR="00EE6E25" w:rsidRPr="00227E14">
        <w:rPr>
          <w:u w:color="000000"/>
          <w:lang w:val="en-IN"/>
        </w:rPr>
        <w:t xml:space="preserve">wholeheartedly supported this. </w:t>
      </w:r>
      <w:r w:rsidRPr="00227E14">
        <w:rPr>
          <w:u w:color="000000"/>
          <w:lang w:val="en-IN"/>
        </w:rPr>
        <w:t xml:space="preserve">Nafisa believed that </w:t>
      </w:r>
      <w:r w:rsidR="008F7743" w:rsidRPr="00227E14">
        <w:rPr>
          <w:u w:color="000000"/>
          <w:lang w:val="en-IN"/>
        </w:rPr>
        <w:t>she could n</w:t>
      </w:r>
      <w:r w:rsidR="00BC7257" w:rsidRPr="00227E14">
        <w:rPr>
          <w:u w:color="000000"/>
          <w:lang w:val="en-IN"/>
        </w:rPr>
        <w:t>ow finally close the door to</w:t>
      </w:r>
      <w:r w:rsidR="008F7743" w:rsidRPr="00227E14">
        <w:rPr>
          <w:u w:color="000000"/>
          <w:lang w:val="en-IN"/>
        </w:rPr>
        <w:t xml:space="preserve"> </w:t>
      </w:r>
      <w:r w:rsidRPr="00227E14">
        <w:rPr>
          <w:u w:color="000000"/>
          <w:lang w:val="en-IN"/>
        </w:rPr>
        <w:t>her turbulent past</w:t>
      </w:r>
      <w:r w:rsidR="008F7743" w:rsidRPr="00227E14">
        <w:rPr>
          <w:u w:color="000000"/>
          <w:lang w:val="en-IN"/>
        </w:rPr>
        <w:t xml:space="preserve">. </w:t>
      </w:r>
      <w:r w:rsidRPr="00227E14">
        <w:rPr>
          <w:u w:color="000000"/>
          <w:lang w:val="en-IN"/>
        </w:rPr>
        <w:t>There were moments of anguish when she thought of her father</w:t>
      </w:r>
      <w:r w:rsidR="008F7743" w:rsidRPr="00227E14">
        <w:rPr>
          <w:u w:color="000000"/>
          <w:lang w:val="en-IN"/>
        </w:rPr>
        <w:t>,</w:t>
      </w:r>
      <w:r w:rsidRPr="00227E14">
        <w:rPr>
          <w:u w:color="000000"/>
          <w:lang w:val="en-IN"/>
        </w:rPr>
        <w:t xml:space="preserve"> who had fought </w:t>
      </w:r>
      <w:r w:rsidR="00BC7257" w:rsidRPr="00227E14">
        <w:rPr>
          <w:u w:color="000000"/>
          <w:lang w:val="en-IN"/>
        </w:rPr>
        <w:t>in the court for her return</w:t>
      </w:r>
      <w:r w:rsidRPr="00227E14">
        <w:rPr>
          <w:u w:color="000000"/>
          <w:lang w:val="en-IN"/>
        </w:rPr>
        <w:t xml:space="preserve">. She loved him dearly, and if </w:t>
      </w:r>
      <w:r w:rsidR="00BC7257" w:rsidRPr="00227E14">
        <w:rPr>
          <w:u w:color="000000"/>
          <w:lang w:val="en-IN"/>
        </w:rPr>
        <w:t xml:space="preserve">only </w:t>
      </w:r>
      <w:r w:rsidRPr="00227E14">
        <w:rPr>
          <w:u w:color="000000"/>
          <w:lang w:val="en-IN"/>
        </w:rPr>
        <w:t>he had consented to her marriage</w:t>
      </w:r>
      <w:r w:rsidR="00BC7257" w:rsidRPr="00227E14">
        <w:rPr>
          <w:u w:color="000000"/>
          <w:lang w:val="en-IN"/>
        </w:rPr>
        <w:t xml:space="preserve">, things would have been perfect. </w:t>
      </w:r>
      <w:r w:rsidRPr="00227E14">
        <w:rPr>
          <w:u w:color="000000"/>
          <w:lang w:val="en-IN"/>
        </w:rPr>
        <w:t>She had almost forgotten her earlier name</w:t>
      </w:r>
      <w:r w:rsidR="008F7743" w:rsidRPr="00227E14">
        <w:rPr>
          <w:u w:color="000000"/>
          <w:lang w:val="en-IN"/>
        </w:rPr>
        <w:t>,</w:t>
      </w:r>
      <w:r w:rsidRPr="00227E14">
        <w:rPr>
          <w:u w:color="000000"/>
          <w:lang w:val="en-IN"/>
        </w:rPr>
        <w:t xml:space="preserve"> Smitha </w:t>
      </w:r>
      <w:r w:rsidR="007C329C" w:rsidRPr="00227E14">
        <w:rPr>
          <w:u w:color="000000"/>
          <w:lang w:val="en-IN"/>
        </w:rPr>
        <w:t>Mohan</w:t>
      </w:r>
      <w:r w:rsidRPr="00227E14">
        <w:rPr>
          <w:u w:color="000000"/>
          <w:lang w:val="en-IN"/>
        </w:rPr>
        <w:t xml:space="preserve">. </w:t>
      </w:r>
      <w:r w:rsidR="008F7743" w:rsidRPr="00227E14">
        <w:rPr>
          <w:u w:color="000000"/>
          <w:lang w:val="en-IN"/>
        </w:rPr>
        <w:t>She was so fully Nafisa Bi now.</w:t>
      </w:r>
    </w:p>
    <w:p w14:paraId="583D6CAF" w14:textId="74C555C9" w:rsidR="0088342E" w:rsidRPr="00227E14" w:rsidRDefault="0088342E" w:rsidP="00916F8F">
      <w:pPr>
        <w:rPr>
          <w:u w:color="000000"/>
          <w:lang w:val="en-IN"/>
        </w:rPr>
      </w:pPr>
      <w:r w:rsidRPr="00227E14">
        <w:rPr>
          <w:u w:color="000000"/>
          <w:lang w:val="en-IN"/>
        </w:rPr>
        <w:t xml:space="preserve">Malappuram is a </w:t>
      </w:r>
      <w:proofErr w:type="gramStart"/>
      <w:r w:rsidRPr="00227E14">
        <w:rPr>
          <w:u w:color="000000"/>
          <w:lang w:val="en-IN"/>
        </w:rPr>
        <w:t>small picturesque</w:t>
      </w:r>
      <w:proofErr w:type="gramEnd"/>
      <w:r w:rsidRPr="00227E14">
        <w:rPr>
          <w:u w:color="000000"/>
          <w:lang w:val="en-IN"/>
        </w:rPr>
        <w:t xml:space="preserve"> town in the </w:t>
      </w:r>
      <w:r w:rsidR="008F7743" w:rsidRPr="00227E14">
        <w:rPr>
          <w:u w:color="000000"/>
          <w:lang w:val="en-IN"/>
        </w:rPr>
        <w:t>s</w:t>
      </w:r>
      <w:r w:rsidRPr="00227E14">
        <w:rPr>
          <w:u w:color="000000"/>
          <w:lang w:val="en-IN"/>
        </w:rPr>
        <w:t xml:space="preserve">tate of </w:t>
      </w:r>
      <w:r w:rsidR="00A56CE5" w:rsidRPr="00227E14">
        <w:rPr>
          <w:u w:color="000000"/>
          <w:lang w:val="en-IN"/>
        </w:rPr>
        <w:t>Kerala</w:t>
      </w:r>
      <w:r w:rsidRPr="00227E14">
        <w:rPr>
          <w:u w:color="000000"/>
          <w:lang w:val="en-IN"/>
        </w:rPr>
        <w:t xml:space="preserve"> and, in the local language, it means a ‘terraced place atop the hills</w:t>
      </w:r>
      <w:r w:rsidR="008F7743" w:rsidRPr="00227E14">
        <w:rPr>
          <w:u w:color="000000"/>
          <w:lang w:val="en-IN"/>
        </w:rPr>
        <w:t>.</w:t>
      </w:r>
      <w:r w:rsidRPr="00227E14">
        <w:rPr>
          <w:u w:color="000000"/>
          <w:lang w:val="en-IN"/>
        </w:rPr>
        <w:t xml:space="preserve">’ </w:t>
      </w:r>
      <w:r w:rsidR="002D67AF" w:rsidRPr="00227E14">
        <w:rPr>
          <w:u w:color="000000"/>
          <w:lang w:val="en-IN"/>
        </w:rPr>
        <w:t>The</w:t>
      </w:r>
      <w:r w:rsidRPr="00227E14">
        <w:rPr>
          <w:u w:color="000000"/>
          <w:lang w:val="en-IN"/>
        </w:rPr>
        <w:t xml:space="preserve"> rock-cut caves</w:t>
      </w:r>
      <w:r w:rsidR="002D67AF" w:rsidRPr="00227E14">
        <w:rPr>
          <w:u w:color="000000"/>
          <w:lang w:val="en-IN"/>
        </w:rPr>
        <w:t xml:space="preserve"> are centuries old</w:t>
      </w:r>
      <w:r w:rsidR="00945F17" w:rsidRPr="00227E14">
        <w:rPr>
          <w:u w:color="000000"/>
          <w:lang w:val="en-IN"/>
        </w:rPr>
        <w:t>, adding to the unparalleled</w:t>
      </w:r>
      <w:r w:rsidR="008334C6" w:rsidRPr="00227E14">
        <w:rPr>
          <w:u w:color="000000"/>
          <w:lang w:val="en-IN"/>
        </w:rPr>
        <w:t xml:space="preserve"> beauty of the hill town</w:t>
      </w:r>
      <w:r w:rsidRPr="00227E14">
        <w:rPr>
          <w:u w:color="000000"/>
          <w:lang w:val="en-IN"/>
        </w:rPr>
        <w:t xml:space="preserve">. </w:t>
      </w:r>
      <w:r w:rsidR="008334C6" w:rsidRPr="00227E14">
        <w:rPr>
          <w:u w:color="000000"/>
          <w:lang w:val="en-IN"/>
        </w:rPr>
        <w:t xml:space="preserve">Long ago, </w:t>
      </w:r>
      <w:r w:rsidRPr="00227E14">
        <w:rPr>
          <w:u w:color="000000"/>
          <w:lang w:val="en-IN"/>
        </w:rPr>
        <w:t xml:space="preserve">it </w:t>
      </w:r>
      <w:r w:rsidR="008334C6" w:rsidRPr="00227E14">
        <w:rPr>
          <w:u w:color="000000"/>
          <w:lang w:val="en-IN"/>
        </w:rPr>
        <w:t>was strongl</w:t>
      </w:r>
      <w:r w:rsidR="00B82B18" w:rsidRPr="00227E14">
        <w:rPr>
          <w:u w:color="000000"/>
          <w:lang w:val="en-IN"/>
        </w:rPr>
        <w:t>y</w:t>
      </w:r>
      <w:r w:rsidR="008334C6" w:rsidRPr="00227E14">
        <w:rPr>
          <w:u w:color="000000"/>
          <w:lang w:val="en-IN"/>
        </w:rPr>
        <w:t xml:space="preserve"> influenced by </w:t>
      </w:r>
      <w:r w:rsidRPr="00227E14">
        <w:rPr>
          <w:u w:color="000000"/>
          <w:lang w:val="en-IN"/>
        </w:rPr>
        <w:t xml:space="preserve">Jain and Buddhist </w:t>
      </w:r>
      <w:r w:rsidR="008334C6" w:rsidRPr="00227E14">
        <w:rPr>
          <w:u w:color="000000"/>
          <w:lang w:val="en-IN"/>
        </w:rPr>
        <w:t xml:space="preserve">traditions </w:t>
      </w:r>
      <w:r w:rsidRPr="00227E14">
        <w:rPr>
          <w:u w:color="000000"/>
          <w:lang w:val="en-IN"/>
        </w:rPr>
        <w:t>and had been ruled by a variety of king</w:t>
      </w:r>
      <w:r w:rsidR="00B82B18" w:rsidRPr="00227E14">
        <w:rPr>
          <w:u w:color="000000"/>
          <w:lang w:val="en-IN"/>
        </w:rPr>
        <w:t xml:space="preserve">s — the Zamorins and the Chera </w:t>
      </w:r>
      <w:r w:rsidRPr="00227E14">
        <w:rPr>
          <w:u w:color="000000"/>
          <w:lang w:val="en-IN"/>
        </w:rPr>
        <w:t xml:space="preserve">empire, for instance. It had been home to noted writer and poet V C Balakrishna Panicker, but </w:t>
      </w:r>
      <w:r w:rsidR="008334C6" w:rsidRPr="00227E14">
        <w:rPr>
          <w:u w:color="000000"/>
          <w:lang w:val="en-IN"/>
        </w:rPr>
        <w:t xml:space="preserve">this is where </w:t>
      </w:r>
      <w:r w:rsidRPr="00227E14">
        <w:rPr>
          <w:u w:color="000000"/>
          <w:lang w:val="en-IN"/>
        </w:rPr>
        <w:t xml:space="preserve">the </w:t>
      </w:r>
      <w:r w:rsidRPr="00227E14">
        <w:rPr>
          <w:u w:color="000000"/>
          <w:lang w:val="en-IN"/>
        </w:rPr>
        <w:lastRenderedPageBreak/>
        <w:t>notorious Varian Kannathu Kunjahammed Haji, leader of the infamous M</w:t>
      </w:r>
      <w:r w:rsidR="00DC59C2" w:rsidRPr="00227E14">
        <w:rPr>
          <w:u w:color="000000"/>
          <w:lang w:val="en-IN"/>
        </w:rPr>
        <w:t>ap</w:t>
      </w:r>
      <w:r w:rsidRPr="00227E14">
        <w:rPr>
          <w:u w:color="000000"/>
          <w:lang w:val="en-IN"/>
        </w:rPr>
        <w:t>pila</w:t>
      </w:r>
      <w:r w:rsidR="00DC59C2" w:rsidRPr="00227E14">
        <w:rPr>
          <w:u w:color="000000"/>
          <w:lang w:val="en-IN"/>
        </w:rPr>
        <w:t xml:space="preserve"> (Moplah)</w:t>
      </w:r>
      <w:r w:rsidRPr="00227E14">
        <w:rPr>
          <w:u w:color="000000"/>
          <w:lang w:val="en-IN"/>
        </w:rPr>
        <w:t xml:space="preserve"> revolt</w:t>
      </w:r>
      <w:r w:rsidR="008334C6" w:rsidRPr="00227E14">
        <w:rPr>
          <w:u w:color="000000"/>
          <w:lang w:val="en-IN"/>
        </w:rPr>
        <w:t xml:space="preserve"> had lived too. The </w:t>
      </w:r>
      <w:r w:rsidR="009247F9" w:rsidRPr="00227E14">
        <w:rPr>
          <w:u w:color="000000"/>
          <w:lang w:val="en-IN"/>
        </w:rPr>
        <w:t>M</w:t>
      </w:r>
      <w:r w:rsidR="00EE6E25" w:rsidRPr="00227E14">
        <w:rPr>
          <w:u w:color="000000"/>
          <w:lang w:val="en-IN"/>
        </w:rPr>
        <w:t>a</w:t>
      </w:r>
      <w:r w:rsidR="009247F9" w:rsidRPr="00227E14">
        <w:rPr>
          <w:u w:color="000000"/>
          <w:lang w:val="en-IN"/>
        </w:rPr>
        <w:t xml:space="preserve">ppila revolt involved the slaughter of </w:t>
      </w:r>
      <w:r w:rsidRPr="00227E14">
        <w:rPr>
          <w:u w:color="000000"/>
          <w:lang w:val="en-IN"/>
        </w:rPr>
        <w:t>several hundred Hindus</w:t>
      </w:r>
      <w:r w:rsidR="009247F9" w:rsidRPr="00227E14">
        <w:rPr>
          <w:u w:color="000000"/>
          <w:lang w:val="en-IN"/>
        </w:rPr>
        <w:t xml:space="preserve">, with many </w:t>
      </w:r>
      <w:r w:rsidRPr="00227E14">
        <w:rPr>
          <w:u w:color="000000"/>
          <w:lang w:val="en-IN"/>
        </w:rPr>
        <w:t xml:space="preserve">Hindu women raped </w:t>
      </w:r>
      <w:r w:rsidR="009247F9" w:rsidRPr="00227E14">
        <w:rPr>
          <w:u w:color="000000"/>
          <w:lang w:val="en-IN"/>
        </w:rPr>
        <w:t xml:space="preserve">as well, </w:t>
      </w:r>
      <w:r w:rsidRPr="00227E14">
        <w:rPr>
          <w:u w:color="000000"/>
          <w:lang w:val="en-IN"/>
        </w:rPr>
        <w:t xml:space="preserve">in the 1920s. </w:t>
      </w:r>
    </w:p>
    <w:p w14:paraId="477F64B1" w14:textId="38E2EA11" w:rsidR="0088342E" w:rsidRPr="00227E14" w:rsidRDefault="0088342E" w:rsidP="00916F8F">
      <w:pPr>
        <w:rPr>
          <w:u w:color="000000"/>
          <w:lang w:val="en-IN"/>
        </w:rPr>
      </w:pPr>
      <w:r w:rsidRPr="00227E14">
        <w:rPr>
          <w:u w:color="000000"/>
          <w:lang w:val="en-IN"/>
        </w:rPr>
        <w:t xml:space="preserve">The Malappuram of today </w:t>
      </w:r>
      <w:r w:rsidR="004A7C8A" w:rsidRPr="00227E14">
        <w:rPr>
          <w:u w:color="000000"/>
          <w:lang w:val="en-IN"/>
        </w:rPr>
        <w:t>i</w:t>
      </w:r>
      <w:r w:rsidRPr="00227E14">
        <w:rPr>
          <w:u w:color="000000"/>
          <w:lang w:val="en-IN"/>
        </w:rPr>
        <w:t xml:space="preserve">s very different from its inclusive and tolerant ancient past. It </w:t>
      </w:r>
      <w:r w:rsidR="009247F9" w:rsidRPr="00227E14">
        <w:rPr>
          <w:u w:color="000000"/>
          <w:lang w:val="en-IN"/>
        </w:rPr>
        <w:t xml:space="preserve">is </w:t>
      </w:r>
      <w:r w:rsidRPr="00227E14">
        <w:rPr>
          <w:u w:color="000000"/>
          <w:lang w:val="en-IN"/>
        </w:rPr>
        <w:t xml:space="preserve">now </w:t>
      </w:r>
      <w:r w:rsidR="009247F9" w:rsidRPr="00227E14">
        <w:rPr>
          <w:u w:color="000000"/>
          <w:lang w:val="en-IN"/>
        </w:rPr>
        <w:t xml:space="preserve">dominated by </w:t>
      </w:r>
      <w:r w:rsidRPr="00227E14">
        <w:rPr>
          <w:u w:color="000000"/>
          <w:lang w:val="en-IN"/>
        </w:rPr>
        <w:t xml:space="preserve">the country’s main minority community and various radical outfits had mushroomed in the town. </w:t>
      </w:r>
      <w:proofErr w:type="gramStart"/>
      <w:r w:rsidRPr="00227E14">
        <w:rPr>
          <w:u w:color="000000"/>
          <w:lang w:val="en-IN"/>
        </w:rPr>
        <w:t>As a consequence</w:t>
      </w:r>
      <w:proofErr w:type="gramEnd"/>
      <w:r w:rsidRPr="00227E14">
        <w:rPr>
          <w:u w:color="000000"/>
          <w:lang w:val="en-IN"/>
        </w:rPr>
        <w:t xml:space="preserve">, </w:t>
      </w:r>
      <w:r w:rsidR="005B2B11" w:rsidRPr="00227E14">
        <w:rPr>
          <w:u w:color="000000"/>
          <w:lang w:val="en-IN"/>
        </w:rPr>
        <w:t>Malappuram</w:t>
      </w:r>
      <w:r w:rsidRPr="00227E14">
        <w:rPr>
          <w:u w:color="000000"/>
          <w:lang w:val="en-IN"/>
        </w:rPr>
        <w:t xml:space="preserve"> had been under the scanner of various central intelligence and security agencies, </w:t>
      </w:r>
      <w:r w:rsidR="005553C9" w:rsidRPr="00227E14">
        <w:rPr>
          <w:u w:color="000000"/>
          <w:lang w:val="en-IN"/>
        </w:rPr>
        <w:t>al</w:t>
      </w:r>
      <w:r w:rsidRPr="00227E14">
        <w:rPr>
          <w:u w:color="000000"/>
          <w:lang w:val="en-IN"/>
        </w:rPr>
        <w:t xml:space="preserve">though the local government had largely turned a blind eye to the </w:t>
      </w:r>
      <w:r w:rsidR="005B2B11" w:rsidRPr="00227E14">
        <w:rPr>
          <w:u w:color="000000"/>
          <w:lang w:val="en-IN"/>
        </w:rPr>
        <w:t xml:space="preserve">hotbed of </w:t>
      </w:r>
      <w:r w:rsidR="005553C9" w:rsidRPr="00227E14">
        <w:rPr>
          <w:u w:color="000000"/>
          <w:lang w:val="en-IN"/>
        </w:rPr>
        <w:t xml:space="preserve">dangerous activities. </w:t>
      </w:r>
      <w:r w:rsidRPr="00227E14">
        <w:rPr>
          <w:u w:color="000000"/>
          <w:lang w:val="en-IN"/>
        </w:rPr>
        <w:t xml:space="preserve">The Nafisa Bi incident had rocked this hilltop town </w:t>
      </w:r>
      <w:r w:rsidR="00CD5ABF" w:rsidRPr="00227E14">
        <w:rPr>
          <w:u w:color="000000"/>
          <w:lang w:val="en-IN"/>
        </w:rPr>
        <w:t xml:space="preserve">with much national media </w:t>
      </w:r>
      <w:proofErr w:type="gramStart"/>
      <w:r w:rsidR="00CD5ABF" w:rsidRPr="00227E14">
        <w:rPr>
          <w:u w:color="000000"/>
          <w:lang w:val="en-IN"/>
        </w:rPr>
        <w:t>attention</w:t>
      </w:r>
      <w:r w:rsidR="005809F4" w:rsidRPr="00227E14">
        <w:rPr>
          <w:u w:color="000000"/>
          <w:lang w:val="en-IN"/>
        </w:rPr>
        <w:t>,</w:t>
      </w:r>
      <w:r w:rsidR="00CD5ABF" w:rsidRPr="00227E14">
        <w:rPr>
          <w:u w:color="000000"/>
          <w:lang w:val="en-IN"/>
        </w:rPr>
        <w:t xml:space="preserve"> and</w:t>
      </w:r>
      <w:proofErr w:type="gramEnd"/>
      <w:r w:rsidR="00CD5ABF" w:rsidRPr="00227E14">
        <w:rPr>
          <w:u w:color="000000"/>
          <w:lang w:val="en-IN"/>
        </w:rPr>
        <w:t xml:space="preserve"> </w:t>
      </w:r>
      <w:r w:rsidRPr="00227E14">
        <w:rPr>
          <w:u w:color="000000"/>
          <w:lang w:val="en-IN"/>
        </w:rPr>
        <w:t>attracted renewed interest of the intelligence personnel.</w:t>
      </w:r>
    </w:p>
    <w:p w14:paraId="16758923" w14:textId="55AD58D2" w:rsidR="00F2295A" w:rsidRPr="00227E14" w:rsidRDefault="0088342E" w:rsidP="00916F8F">
      <w:pPr>
        <w:rPr>
          <w:u w:color="000000"/>
          <w:lang w:val="en-IN"/>
        </w:rPr>
      </w:pPr>
      <w:r w:rsidRPr="00227E14">
        <w:rPr>
          <w:u w:color="000000"/>
          <w:lang w:val="en-IN"/>
        </w:rPr>
        <w:t>It was a peaceful Sunday morning. Nafisa’s in-laws were on a pilgrimage to Mecca and Sadiq had gone to the market</w:t>
      </w:r>
      <w:r w:rsidR="005809F4" w:rsidRPr="00227E14">
        <w:rPr>
          <w:u w:color="000000"/>
          <w:lang w:val="en-IN"/>
        </w:rPr>
        <w:t>.</w:t>
      </w:r>
      <w:r w:rsidRPr="00227E14">
        <w:rPr>
          <w:u w:color="000000"/>
          <w:lang w:val="en-IN"/>
        </w:rPr>
        <w:t xml:space="preserve"> </w:t>
      </w:r>
      <w:r w:rsidR="00CD5ABF" w:rsidRPr="00227E14">
        <w:rPr>
          <w:u w:color="000000"/>
          <w:lang w:val="en-IN"/>
        </w:rPr>
        <w:t xml:space="preserve">She </w:t>
      </w:r>
      <w:r w:rsidRPr="00227E14">
        <w:rPr>
          <w:u w:color="000000"/>
          <w:lang w:val="en-IN"/>
        </w:rPr>
        <w:t xml:space="preserve">was comfortably settled on </w:t>
      </w:r>
      <w:r w:rsidR="00C96EDA" w:rsidRPr="00227E14">
        <w:rPr>
          <w:u w:color="000000"/>
          <w:lang w:val="en-IN"/>
        </w:rPr>
        <w:t xml:space="preserve">the </w:t>
      </w:r>
      <w:r w:rsidRPr="00227E14">
        <w:rPr>
          <w:u w:color="000000"/>
          <w:lang w:val="en-IN"/>
        </w:rPr>
        <w:t>sofa, watching her favourite television show on AsiaNet. Around lunchtime, Sadiq returned, accompanied by a man</w:t>
      </w:r>
      <w:r w:rsidR="00B82B18" w:rsidRPr="00227E14">
        <w:rPr>
          <w:u w:color="000000"/>
          <w:lang w:val="en-IN"/>
        </w:rPr>
        <w:t xml:space="preserve"> who looked forty-ish</w:t>
      </w:r>
      <w:r w:rsidRPr="00227E14">
        <w:rPr>
          <w:u w:color="000000"/>
          <w:lang w:val="en-IN"/>
        </w:rPr>
        <w:t>.</w:t>
      </w:r>
      <w:r w:rsidR="00B82B18" w:rsidRPr="00227E14">
        <w:rPr>
          <w:u w:color="000000"/>
          <w:lang w:val="en-IN"/>
        </w:rPr>
        <w:t xml:space="preserve"> She had never seen him before.</w:t>
      </w:r>
      <w:r w:rsidRPr="00227E14">
        <w:rPr>
          <w:u w:color="000000"/>
          <w:lang w:val="en-IN"/>
        </w:rPr>
        <w:t xml:space="preserve"> He was introduced to Nafisa as just Iqbal. </w:t>
      </w:r>
      <w:r w:rsidR="00C96EDA" w:rsidRPr="00227E14">
        <w:rPr>
          <w:u w:color="000000"/>
          <w:lang w:val="en-IN"/>
        </w:rPr>
        <w:t>“</w:t>
      </w:r>
      <w:r w:rsidRPr="00227E14">
        <w:rPr>
          <w:u w:color="000000"/>
          <w:lang w:val="en-IN"/>
        </w:rPr>
        <w:t xml:space="preserve">Iqbal </w:t>
      </w:r>
      <w:r w:rsidR="00C96EDA" w:rsidRPr="00227E14">
        <w:rPr>
          <w:u w:color="000000"/>
          <w:lang w:val="en-IN"/>
        </w:rPr>
        <w:t>and I were in the same school. H</w:t>
      </w:r>
      <w:r w:rsidR="005809F4" w:rsidRPr="00227E14">
        <w:rPr>
          <w:u w:color="000000"/>
          <w:lang w:val="en-IN"/>
        </w:rPr>
        <w:t xml:space="preserve">e </w:t>
      </w:r>
      <w:r w:rsidR="00B534AE" w:rsidRPr="00227E14">
        <w:rPr>
          <w:u w:color="000000"/>
          <w:lang w:val="en-IN"/>
        </w:rPr>
        <w:t>is now doing rather well with his</w:t>
      </w:r>
      <w:r w:rsidRPr="00227E14">
        <w:rPr>
          <w:u w:color="000000"/>
          <w:lang w:val="en-IN"/>
        </w:rPr>
        <w:t xml:space="preserve"> car rental </w:t>
      </w:r>
      <w:r w:rsidR="003E5AFB" w:rsidRPr="00227E14">
        <w:rPr>
          <w:u w:color="000000"/>
          <w:lang w:val="en-IN"/>
        </w:rPr>
        <w:t>firm</w:t>
      </w:r>
      <w:r w:rsidR="00B534AE" w:rsidRPr="00227E14">
        <w:rPr>
          <w:u w:color="000000"/>
          <w:lang w:val="en-IN"/>
        </w:rPr>
        <w:t>.</w:t>
      </w:r>
      <w:r w:rsidR="003E5AFB" w:rsidRPr="00227E14">
        <w:rPr>
          <w:u w:color="000000"/>
          <w:lang w:val="en-IN"/>
        </w:rPr>
        <w:t xml:space="preserve"> </w:t>
      </w:r>
      <w:r w:rsidR="00725168" w:rsidRPr="00227E14">
        <w:rPr>
          <w:u w:color="000000"/>
          <w:lang w:val="en-IN"/>
        </w:rPr>
        <w:t xml:space="preserve">Iqbal </w:t>
      </w:r>
      <w:r w:rsidR="00725168" w:rsidRPr="00227E14">
        <w:rPr>
          <w:i/>
          <w:u w:color="000000"/>
          <w:lang w:val="en-IN"/>
        </w:rPr>
        <w:t>Mia</w:t>
      </w:r>
      <w:r w:rsidR="0014667A" w:rsidRPr="00227E14">
        <w:rPr>
          <w:u w:color="000000"/>
          <w:lang w:val="en-IN"/>
        </w:rPr>
        <w:t xml:space="preserve"> </w:t>
      </w:r>
      <w:r w:rsidR="00725168" w:rsidRPr="00227E14">
        <w:rPr>
          <w:u w:color="000000"/>
          <w:lang w:val="en-IN"/>
        </w:rPr>
        <w:t xml:space="preserve">has </w:t>
      </w:r>
      <w:r w:rsidRPr="00227E14">
        <w:rPr>
          <w:u w:color="000000"/>
          <w:lang w:val="en-IN"/>
        </w:rPr>
        <w:t>contacts with travel agencies across the country</w:t>
      </w:r>
      <w:r w:rsidR="00725168" w:rsidRPr="00227E14">
        <w:rPr>
          <w:u w:color="000000"/>
          <w:lang w:val="en-IN"/>
        </w:rPr>
        <w:t>,” Sadiq said</w:t>
      </w:r>
      <w:r w:rsidR="00F43414" w:rsidRPr="00227E14">
        <w:rPr>
          <w:u w:color="000000"/>
          <w:lang w:val="en-IN"/>
        </w:rPr>
        <w:t>.</w:t>
      </w:r>
      <w:r w:rsidRPr="00227E14">
        <w:rPr>
          <w:u w:color="000000"/>
          <w:lang w:val="en-IN"/>
        </w:rPr>
        <w:t xml:space="preserve"> </w:t>
      </w:r>
    </w:p>
    <w:p w14:paraId="0E7664CF" w14:textId="77777777" w:rsidR="0014667A" w:rsidRPr="00227E14" w:rsidRDefault="0088342E" w:rsidP="00916F8F">
      <w:pPr>
        <w:rPr>
          <w:u w:color="000000"/>
          <w:lang w:val="en-IN"/>
        </w:rPr>
      </w:pPr>
      <w:r w:rsidRPr="00227E14">
        <w:rPr>
          <w:u w:color="000000"/>
          <w:lang w:val="en-IN"/>
        </w:rPr>
        <w:t xml:space="preserve">Nafisa </w:t>
      </w:r>
      <w:r w:rsidR="00F43414" w:rsidRPr="00227E14">
        <w:rPr>
          <w:u w:color="000000"/>
          <w:lang w:val="en-IN"/>
        </w:rPr>
        <w:t xml:space="preserve">smiled in response and invited Iqbal at the dining table. She </w:t>
      </w:r>
      <w:r w:rsidR="00F2295A" w:rsidRPr="00227E14">
        <w:rPr>
          <w:u w:color="000000"/>
          <w:lang w:val="en-IN"/>
        </w:rPr>
        <w:t xml:space="preserve">dutifully </w:t>
      </w:r>
      <w:r w:rsidRPr="00227E14">
        <w:rPr>
          <w:u w:color="000000"/>
          <w:lang w:val="en-IN"/>
        </w:rPr>
        <w:t>served them lunch — a simple dish of spicy fish curry and rice</w:t>
      </w:r>
      <w:r w:rsidR="0014667A" w:rsidRPr="00227E14">
        <w:rPr>
          <w:u w:color="000000"/>
          <w:lang w:val="en-IN"/>
        </w:rPr>
        <w:t>.</w:t>
      </w:r>
      <w:r w:rsidRPr="00227E14">
        <w:rPr>
          <w:u w:color="000000"/>
          <w:lang w:val="en-IN"/>
        </w:rPr>
        <w:t xml:space="preserve"> </w:t>
      </w:r>
    </w:p>
    <w:p w14:paraId="5CF02648" w14:textId="6D856CEB" w:rsidR="0014667A" w:rsidRPr="00227E14" w:rsidRDefault="001F0A36" w:rsidP="00916F8F">
      <w:pPr>
        <w:rPr>
          <w:u w:color="000000"/>
          <w:lang w:val="en-IN"/>
        </w:rPr>
      </w:pPr>
      <w:r w:rsidRPr="00227E14">
        <w:rPr>
          <w:u w:color="000000"/>
          <w:lang w:val="en-IN"/>
        </w:rPr>
        <w:t>“Won’t you join us for lunch…</w:t>
      </w:r>
      <w:r w:rsidR="0014667A" w:rsidRPr="00227E14">
        <w:rPr>
          <w:u w:color="000000"/>
          <w:lang w:val="en-IN"/>
        </w:rPr>
        <w:t xml:space="preserve"> Nafisa?” Iqbal said. </w:t>
      </w:r>
    </w:p>
    <w:p w14:paraId="106F6F48" w14:textId="760A9E6A" w:rsidR="0014667A" w:rsidRPr="00227E14" w:rsidRDefault="0014667A" w:rsidP="00916F8F">
      <w:pPr>
        <w:rPr>
          <w:u w:color="000000"/>
          <w:lang w:val="en-IN"/>
        </w:rPr>
      </w:pPr>
      <w:r w:rsidRPr="00227E14">
        <w:rPr>
          <w:u w:color="000000"/>
          <w:lang w:val="en-IN"/>
        </w:rPr>
        <w:t xml:space="preserve">Nafisa politely declined and </w:t>
      </w:r>
      <w:r w:rsidR="0088342E" w:rsidRPr="00227E14">
        <w:rPr>
          <w:u w:color="000000"/>
          <w:lang w:val="en-IN"/>
        </w:rPr>
        <w:t xml:space="preserve">retreated to her room. </w:t>
      </w:r>
      <w:r w:rsidRPr="00227E14">
        <w:rPr>
          <w:u w:color="000000"/>
          <w:lang w:val="en-IN"/>
        </w:rPr>
        <w:t>S</w:t>
      </w:r>
      <w:r w:rsidR="001F0A36" w:rsidRPr="00227E14">
        <w:rPr>
          <w:u w:color="000000"/>
          <w:lang w:val="en-IN"/>
        </w:rPr>
        <w:t xml:space="preserve">omething about the way he said her name was </w:t>
      </w:r>
      <w:r w:rsidR="001F0A36" w:rsidRPr="00227E14">
        <w:rPr>
          <w:u w:color="000000"/>
          <w:lang w:val="en-IN"/>
        </w:rPr>
        <w:lastRenderedPageBreak/>
        <w:t xml:space="preserve">disconcerting. </w:t>
      </w:r>
      <w:r w:rsidRPr="00227E14">
        <w:rPr>
          <w:u w:color="000000"/>
          <w:lang w:val="en-IN"/>
        </w:rPr>
        <w:t xml:space="preserve">But she brushed away the thought and went about her </w:t>
      </w:r>
      <w:r w:rsidR="001F0A36" w:rsidRPr="00227E14">
        <w:rPr>
          <w:u w:color="000000"/>
          <w:lang w:val="en-IN"/>
        </w:rPr>
        <w:t>day.</w:t>
      </w:r>
    </w:p>
    <w:p w14:paraId="71FB3C5C" w14:textId="52F2D802" w:rsidR="009A1157" w:rsidRPr="00227E14" w:rsidRDefault="0088342E" w:rsidP="00916F8F">
      <w:pPr>
        <w:rPr>
          <w:u w:color="000000"/>
          <w:lang w:val="en-IN"/>
        </w:rPr>
      </w:pPr>
      <w:r w:rsidRPr="00227E14">
        <w:rPr>
          <w:u w:color="000000"/>
          <w:lang w:val="en-IN"/>
        </w:rPr>
        <w:t>A few d</w:t>
      </w:r>
      <w:r w:rsidR="00024798" w:rsidRPr="00227E14">
        <w:rPr>
          <w:u w:color="000000"/>
          <w:lang w:val="en-IN"/>
        </w:rPr>
        <w:t xml:space="preserve">ays later, Iqbal visited </w:t>
      </w:r>
      <w:r w:rsidRPr="00227E14">
        <w:rPr>
          <w:u w:color="000000"/>
          <w:lang w:val="en-IN"/>
        </w:rPr>
        <w:t xml:space="preserve">again, this time with a laptop. Sadiq </w:t>
      </w:r>
      <w:r w:rsidR="00451005" w:rsidRPr="00227E14">
        <w:rPr>
          <w:u w:color="000000"/>
          <w:lang w:val="en-IN"/>
        </w:rPr>
        <w:t xml:space="preserve">and he </w:t>
      </w:r>
      <w:r w:rsidRPr="00227E14">
        <w:rPr>
          <w:u w:color="000000"/>
          <w:lang w:val="en-IN"/>
        </w:rPr>
        <w:t xml:space="preserve">spent a couple of hours </w:t>
      </w:r>
      <w:r w:rsidR="005809F4" w:rsidRPr="00227E14">
        <w:rPr>
          <w:u w:color="000000"/>
          <w:lang w:val="en-IN"/>
        </w:rPr>
        <w:t>at</w:t>
      </w:r>
      <w:r w:rsidRPr="00227E14">
        <w:rPr>
          <w:u w:color="000000"/>
          <w:lang w:val="en-IN"/>
        </w:rPr>
        <w:t xml:space="preserve"> the laptop</w:t>
      </w:r>
      <w:r w:rsidR="00451005" w:rsidRPr="00227E14">
        <w:rPr>
          <w:u w:color="000000"/>
          <w:lang w:val="en-IN"/>
        </w:rPr>
        <w:t xml:space="preserve">, </w:t>
      </w:r>
      <w:r w:rsidR="009A1157" w:rsidRPr="00227E14">
        <w:rPr>
          <w:u w:color="000000"/>
          <w:lang w:val="en-IN"/>
        </w:rPr>
        <w:t xml:space="preserve">all the while </w:t>
      </w:r>
      <w:r w:rsidRPr="00227E14">
        <w:rPr>
          <w:u w:color="000000"/>
          <w:lang w:val="en-IN"/>
        </w:rPr>
        <w:t>discus</w:t>
      </w:r>
      <w:r w:rsidR="009A1157" w:rsidRPr="00227E14">
        <w:rPr>
          <w:u w:color="000000"/>
          <w:lang w:val="en-IN"/>
        </w:rPr>
        <w:t>sing something</w:t>
      </w:r>
      <w:r w:rsidRPr="00227E14">
        <w:rPr>
          <w:u w:color="000000"/>
          <w:lang w:val="en-IN"/>
        </w:rPr>
        <w:t xml:space="preserve"> in </w:t>
      </w:r>
      <w:r w:rsidR="003D3FC5" w:rsidRPr="00227E14">
        <w:rPr>
          <w:u w:color="000000"/>
          <w:lang w:val="en-IN"/>
        </w:rPr>
        <w:t xml:space="preserve">a </w:t>
      </w:r>
      <w:r w:rsidRPr="00227E14">
        <w:rPr>
          <w:u w:color="000000"/>
          <w:lang w:val="en-IN"/>
        </w:rPr>
        <w:t>low whisper. Nafisa wondered what they were up to. The third time Iqbal came</w:t>
      </w:r>
      <w:r w:rsidR="00450BA4" w:rsidRPr="00227E14">
        <w:rPr>
          <w:u w:color="000000"/>
          <w:lang w:val="en-IN"/>
        </w:rPr>
        <w:t xml:space="preserve"> was in the evening one day. </w:t>
      </w:r>
      <w:r w:rsidRPr="00227E14">
        <w:rPr>
          <w:u w:color="000000"/>
          <w:lang w:val="en-IN"/>
        </w:rPr>
        <w:t xml:space="preserve">Sadiq asked her to join them for dinner. She reluctantly agreed. While </w:t>
      </w:r>
      <w:r w:rsidR="00450BA4" w:rsidRPr="00227E14">
        <w:rPr>
          <w:u w:color="000000"/>
          <w:lang w:val="en-IN"/>
        </w:rPr>
        <w:t xml:space="preserve">at </w:t>
      </w:r>
      <w:r w:rsidRPr="00227E14">
        <w:rPr>
          <w:u w:color="000000"/>
          <w:lang w:val="en-IN"/>
        </w:rPr>
        <w:t xml:space="preserve">the dinner table, Sadiq received a call and sauntered into the adjoining room to take it. </w:t>
      </w:r>
    </w:p>
    <w:p w14:paraId="3AC1C2A6" w14:textId="77777777" w:rsidR="009A1157" w:rsidRPr="00227E14" w:rsidRDefault="0088342E" w:rsidP="00916F8F">
      <w:pPr>
        <w:rPr>
          <w:u w:color="000000"/>
          <w:lang w:val="en-IN"/>
        </w:rPr>
      </w:pPr>
      <w:r w:rsidRPr="00227E14">
        <w:rPr>
          <w:u w:color="000000"/>
          <w:lang w:val="en-IN"/>
        </w:rPr>
        <w:t>Iqbal began to chat casually with her</w:t>
      </w:r>
      <w:r w:rsidR="009A1157" w:rsidRPr="00227E14">
        <w:rPr>
          <w:u w:color="000000"/>
          <w:lang w:val="en-IN"/>
        </w:rPr>
        <w:t>. She was startled when he ‘accidentally’ brushed a hand against hers a couple of times.</w:t>
      </w:r>
    </w:p>
    <w:p w14:paraId="7971B2C8" w14:textId="77777777" w:rsidR="009A1157" w:rsidRPr="00227E14" w:rsidRDefault="009A1157" w:rsidP="00916F8F">
      <w:pPr>
        <w:rPr>
          <w:u w:color="000000"/>
          <w:lang w:val="en-IN"/>
        </w:rPr>
      </w:pPr>
      <w:r w:rsidRPr="00227E14">
        <w:rPr>
          <w:u w:color="000000"/>
          <w:lang w:val="en-IN"/>
        </w:rPr>
        <w:t>“You look more beautiful each time I see you…Nafisa!” Iqbal said with a lewd smile.</w:t>
      </w:r>
      <w:r w:rsidR="0088342E" w:rsidRPr="00227E14">
        <w:rPr>
          <w:u w:color="000000"/>
          <w:lang w:val="en-IN"/>
        </w:rPr>
        <w:t xml:space="preserve"> </w:t>
      </w:r>
    </w:p>
    <w:p w14:paraId="73FDBB98" w14:textId="168B35A4" w:rsidR="009A1157" w:rsidRPr="00227E14" w:rsidRDefault="00450BA4" w:rsidP="00916F8F">
      <w:pPr>
        <w:rPr>
          <w:u w:color="000000"/>
          <w:lang w:val="en-IN"/>
        </w:rPr>
      </w:pPr>
      <w:r w:rsidRPr="00227E14">
        <w:rPr>
          <w:u w:color="000000"/>
          <w:lang w:val="en-IN"/>
        </w:rPr>
        <w:t xml:space="preserve">After </w:t>
      </w:r>
      <w:r w:rsidR="0088342E" w:rsidRPr="00227E14">
        <w:rPr>
          <w:u w:color="000000"/>
          <w:lang w:val="en-IN"/>
        </w:rPr>
        <w:t xml:space="preserve">he left, she complained to her husband. </w:t>
      </w:r>
    </w:p>
    <w:p w14:paraId="7D46C273" w14:textId="14CBB191" w:rsidR="0088342E" w:rsidRPr="00227E14" w:rsidRDefault="009A1157" w:rsidP="00916F8F">
      <w:pPr>
        <w:rPr>
          <w:u w:color="000000"/>
          <w:lang w:val="en-IN"/>
        </w:rPr>
      </w:pPr>
      <w:r w:rsidRPr="00227E14">
        <w:rPr>
          <w:u w:color="000000"/>
          <w:lang w:val="en-IN"/>
        </w:rPr>
        <w:t xml:space="preserve">“Come on now, stop </w:t>
      </w:r>
      <w:r w:rsidR="00024DE5" w:rsidRPr="00227E14">
        <w:rPr>
          <w:u w:color="000000"/>
          <w:lang w:val="en-IN"/>
        </w:rPr>
        <w:t>overreacting</w:t>
      </w:r>
      <w:r w:rsidR="00372EBF" w:rsidRPr="00227E14">
        <w:rPr>
          <w:u w:color="000000"/>
          <w:lang w:val="en-IN"/>
        </w:rPr>
        <w:t xml:space="preserve">,” Sadiq said. </w:t>
      </w:r>
      <w:r w:rsidR="0088342E" w:rsidRPr="00227E14">
        <w:rPr>
          <w:u w:color="000000"/>
          <w:lang w:val="en-IN"/>
        </w:rPr>
        <w:t>Nafisa was sho</w:t>
      </w:r>
      <w:r w:rsidR="00024798" w:rsidRPr="00227E14">
        <w:rPr>
          <w:u w:color="000000"/>
          <w:lang w:val="en-IN"/>
        </w:rPr>
        <w:t>cked by his nonchalant response.</w:t>
      </w:r>
      <w:r w:rsidR="0088342E" w:rsidRPr="00227E14">
        <w:rPr>
          <w:u w:color="000000"/>
          <w:lang w:val="en-IN"/>
        </w:rPr>
        <w:t xml:space="preserve"> </w:t>
      </w:r>
    </w:p>
    <w:p w14:paraId="477DF418" w14:textId="5CF0D07E" w:rsidR="00D50B23" w:rsidRPr="00227E14" w:rsidRDefault="009A1157" w:rsidP="00916F8F">
      <w:pPr>
        <w:rPr>
          <w:u w:color="000000"/>
          <w:lang w:val="en-IN"/>
        </w:rPr>
      </w:pPr>
      <w:r w:rsidRPr="00227E14">
        <w:rPr>
          <w:u w:color="000000"/>
          <w:lang w:val="en-IN"/>
        </w:rPr>
        <w:t xml:space="preserve">She forgot about it after a few days, </w:t>
      </w:r>
      <w:r w:rsidR="00372EBF" w:rsidRPr="00227E14">
        <w:rPr>
          <w:u w:color="000000"/>
          <w:lang w:val="en-IN"/>
        </w:rPr>
        <w:t>though. Life slipped back to the</w:t>
      </w:r>
      <w:r w:rsidRPr="00227E14">
        <w:rPr>
          <w:u w:color="000000"/>
          <w:lang w:val="en-IN"/>
        </w:rPr>
        <w:t xml:space="preserve"> usual routines. </w:t>
      </w:r>
      <w:r w:rsidR="00024798" w:rsidRPr="00227E14">
        <w:rPr>
          <w:u w:color="000000"/>
          <w:lang w:val="en-IN"/>
        </w:rPr>
        <w:t>Late one</w:t>
      </w:r>
      <w:r w:rsidR="0088342E" w:rsidRPr="00227E14">
        <w:rPr>
          <w:u w:color="000000"/>
          <w:lang w:val="en-IN"/>
        </w:rPr>
        <w:t xml:space="preserve"> evening</w:t>
      </w:r>
      <w:r w:rsidR="00024798" w:rsidRPr="00227E14">
        <w:rPr>
          <w:u w:color="000000"/>
          <w:lang w:val="en-IN"/>
        </w:rPr>
        <w:t>,</w:t>
      </w:r>
      <w:r w:rsidR="0088342E" w:rsidRPr="00227E14">
        <w:rPr>
          <w:u w:color="000000"/>
          <w:lang w:val="en-IN"/>
        </w:rPr>
        <w:t xml:space="preserve"> the doorbell </w:t>
      </w:r>
      <w:r w:rsidR="00024DE5" w:rsidRPr="00227E14">
        <w:rPr>
          <w:u w:color="000000"/>
          <w:lang w:val="en-IN"/>
        </w:rPr>
        <w:t>rang,</w:t>
      </w:r>
      <w:r w:rsidR="0088342E" w:rsidRPr="00227E14">
        <w:rPr>
          <w:u w:color="000000"/>
          <w:lang w:val="en-IN"/>
        </w:rPr>
        <w:t xml:space="preserve"> and Iqbal was there again, once more with his laptop. Nafisa refused to leave her room, asking Sadiq to serve </w:t>
      </w:r>
      <w:r w:rsidR="007F7B2E" w:rsidRPr="00227E14">
        <w:rPr>
          <w:u w:color="000000"/>
          <w:lang w:val="en-IN"/>
        </w:rPr>
        <w:t xml:space="preserve">themselves </w:t>
      </w:r>
      <w:r w:rsidR="0088342E" w:rsidRPr="00227E14">
        <w:rPr>
          <w:u w:color="000000"/>
          <w:lang w:val="en-IN"/>
        </w:rPr>
        <w:t>tea or dinner</w:t>
      </w:r>
      <w:r w:rsidR="00024798" w:rsidRPr="00227E14">
        <w:rPr>
          <w:u w:color="000000"/>
          <w:lang w:val="en-IN"/>
        </w:rPr>
        <w:t>,</w:t>
      </w:r>
      <w:r w:rsidR="0088342E" w:rsidRPr="00227E14">
        <w:rPr>
          <w:u w:color="000000"/>
          <w:lang w:val="en-IN"/>
        </w:rPr>
        <w:t xml:space="preserve"> whatever </w:t>
      </w:r>
      <w:r w:rsidR="007F7B2E" w:rsidRPr="00227E14">
        <w:rPr>
          <w:u w:color="000000"/>
          <w:lang w:val="en-IN"/>
        </w:rPr>
        <w:t xml:space="preserve">they </w:t>
      </w:r>
      <w:r w:rsidR="002B1E35" w:rsidRPr="00227E14">
        <w:rPr>
          <w:u w:color="000000"/>
          <w:lang w:val="en-IN"/>
        </w:rPr>
        <w:t xml:space="preserve">wanted. </w:t>
      </w:r>
      <w:r w:rsidR="0088342E" w:rsidRPr="00227E14">
        <w:rPr>
          <w:u w:color="000000"/>
          <w:lang w:val="en-IN"/>
        </w:rPr>
        <w:t xml:space="preserve">Iqbal and Sadiq spent an hour together. There was a </w:t>
      </w:r>
      <w:r w:rsidR="007F7B2E" w:rsidRPr="00227E14">
        <w:rPr>
          <w:u w:color="000000"/>
          <w:lang w:val="en-IN"/>
        </w:rPr>
        <w:t xml:space="preserve">soft </w:t>
      </w:r>
      <w:r w:rsidR="0088342E" w:rsidRPr="00227E14">
        <w:rPr>
          <w:u w:color="000000"/>
          <w:lang w:val="en-IN"/>
        </w:rPr>
        <w:t>knock at her bedroom door</w:t>
      </w:r>
      <w:r w:rsidR="007F7B2E" w:rsidRPr="00227E14">
        <w:rPr>
          <w:u w:color="000000"/>
          <w:lang w:val="en-IN"/>
        </w:rPr>
        <w:t>. T</w:t>
      </w:r>
      <w:r w:rsidR="0088342E" w:rsidRPr="00227E14">
        <w:rPr>
          <w:u w:color="000000"/>
          <w:lang w:val="en-IN"/>
        </w:rPr>
        <w:t>o her immense shock</w:t>
      </w:r>
      <w:r w:rsidR="007F7B2E" w:rsidRPr="00227E14">
        <w:rPr>
          <w:u w:color="000000"/>
          <w:lang w:val="en-IN"/>
        </w:rPr>
        <w:t>,</w:t>
      </w:r>
      <w:r w:rsidR="0088342E" w:rsidRPr="00227E14">
        <w:rPr>
          <w:u w:color="000000"/>
          <w:lang w:val="en-IN"/>
        </w:rPr>
        <w:t xml:space="preserve"> she saw Iqbal walk in. Sadiq had left the house </w:t>
      </w:r>
      <w:r w:rsidR="007F7B2E" w:rsidRPr="00227E14">
        <w:rPr>
          <w:u w:color="000000"/>
          <w:lang w:val="en-IN"/>
        </w:rPr>
        <w:t xml:space="preserve">in the meanwhile, </w:t>
      </w:r>
      <w:r w:rsidR="0088342E" w:rsidRPr="00227E14">
        <w:rPr>
          <w:u w:color="000000"/>
          <w:lang w:val="en-IN"/>
        </w:rPr>
        <w:t xml:space="preserve">to take a stroll outside. Iqbal pulled her towards him, and when she protested, he laughingly </w:t>
      </w:r>
      <w:r w:rsidR="00D50B23" w:rsidRPr="00227E14">
        <w:rPr>
          <w:u w:color="000000"/>
          <w:lang w:val="en-IN"/>
        </w:rPr>
        <w:t xml:space="preserve">said, “Don’t worry. I have your husband’s </w:t>
      </w:r>
      <w:r w:rsidR="0088342E" w:rsidRPr="00227E14">
        <w:rPr>
          <w:u w:color="000000"/>
          <w:lang w:val="en-IN"/>
        </w:rPr>
        <w:t>permission.</w:t>
      </w:r>
      <w:r w:rsidR="00D50B23" w:rsidRPr="00227E14">
        <w:rPr>
          <w:u w:color="000000"/>
          <w:lang w:val="en-IN"/>
        </w:rPr>
        <w:t>”</w:t>
      </w:r>
    </w:p>
    <w:p w14:paraId="1E9EA20D" w14:textId="21DFAF40" w:rsidR="0088342E" w:rsidRPr="00227E14" w:rsidRDefault="0088342E" w:rsidP="00916F8F">
      <w:pPr>
        <w:rPr>
          <w:u w:color="000000"/>
          <w:lang w:val="en-IN"/>
        </w:rPr>
      </w:pPr>
      <w:r w:rsidRPr="00227E14">
        <w:rPr>
          <w:u w:color="000000"/>
          <w:lang w:val="en-IN"/>
        </w:rPr>
        <w:lastRenderedPageBreak/>
        <w:t xml:space="preserve">Nafisa slapped him </w:t>
      </w:r>
      <w:r w:rsidR="007F7B2E" w:rsidRPr="00227E14">
        <w:rPr>
          <w:u w:color="000000"/>
          <w:lang w:val="en-IN"/>
        </w:rPr>
        <w:t xml:space="preserve">on the face </w:t>
      </w:r>
      <w:r w:rsidRPr="00227E14">
        <w:rPr>
          <w:u w:color="000000"/>
          <w:lang w:val="en-IN"/>
        </w:rPr>
        <w:t xml:space="preserve">and pushed him away, </w:t>
      </w:r>
      <w:r w:rsidR="00D50B23" w:rsidRPr="00227E14">
        <w:rPr>
          <w:u w:color="000000"/>
          <w:lang w:val="en-IN"/>
        </w:rPr>
        <w:t>threatening to</w:t>
      </w:r>
      <w:r w:rsidRPr="00227E14">
        <w:rPr>
          <w:u w:color="000000"/>
          <w:lang w:val="en-IN"/>
        </w:rPr>
        <w:t xml:space="preserve"> raise an alarm and call the neigh</w:t>
      </w:r>
      <w:r w:rsidR="00024798" w:rsidRPr="00227E14">
        <w:rPr>
          <w:u w:color="000000"/>
          <w:lang w:val="en-IN"/>
        </w:rPr>
        <w:t xml:space="preserve">bours. Iqbal left the house in </w:t>
      </w:r>
      <w:r w:rsidRPr="00227E14">
        <w:rPr>
          <w:u w:color="000000"/>
          <w:lang w:val="en-IN"/>
        </w:rPr>
        <w:t>a huff.</w:t>
      </w:r>
    </w:p>
    <w:p w14:paraId="186585B2" w14:textId="1D52F8DA" w:rsidR="00EB25F0" w:rsidRPr="00227E14" w:rsidRDefault="0088342E" w:rsidP="00916F8F">
      <w:pPr>
        <w:rPr>
          <w:u w:color="000000"/>
          <w:lang w:val="en-IN"/>
        </w:rPr>
      </w:pPr>
      <w:r w:rsidRPr="00227E14">
        <w:rPr>
          <w:u w:color="000000"/>
          <w:lang w:val="en-IN"/>
        </w:rPr>
        <w:t xml:space="preserve">Sadiq was furious when Nafisa narrated </w:t>
      </w:r>
      <w:r w:rsidR="00D50B23" w:rsidRPr="00227E14">
        <w:rPr>
          <w:u w:color="000000"/>
          <w:lang w:val="en-IN"/>
        </w:rPr>
        <w:t>her</w:t>
      </w:r>
      <w:r w:rsidRPr="00227E14">
        <w:rPr>
          <w:u w:color="000000"/>
          <w:lang w:val="en-IN"/>
        </w:rPr>
        <w:t xml:space="preserve"> ordeal. But he was angry with her, not </w:t>
      </w:r>
      <w:r w:rsidR="00024798" w:rsidRPr="00227E14">
        <w:rPr>
          <w:u w:color="000000"/>
          <w:lang w:val="en-IN"/>
        </w:rPr>
        <w:t xml:space="preserve">with </w:t>
      </w:r>
      <w:r w:rsidRPr="00227E14">
        <w:rPr>
          <w:u w:color="000000"/>
          <w:lang w:val="en-IN"/>
        </w:rPr>
        <w:t xml:space="preserve">Iqbal. </w:t>
      </w:r>
    </w:p>
    <w:p w14:paraId="64285B83" w14:textId="3FFB055E" w:rsidR="00EB25F0" w:rsidRPr="00227E14" w:rsidRDefault="00EB25F0" w:rsidP="00916F8F">
      <w:pPr>
        <w:rPr>
          <w:u w:color="000000"/>
          <w:lang w:val="en-IN"/>
        </w:rPr>
      </w:pPr>
      <w:r w:rsidRPr="00227E14">
        <w:rPr>
          <w:u w:color="000000"/>
          <w:lang w:val="en-IN"/>
        </w:rPr>
        <w:t xml:space="preserve">“You could have been a bit more cooperative.” </w:t>
      </w:r>
      <w:r w:rsidR="00F144CC" w:rsidRPr="00227E14">
        <w:rPr>
          <w:u w:color="000000"/>
          <w:lang w:val="en-IN"/>
        </w:rPr>
        <w:t>Sadiq said with a casual shrug.</w:t>
      </w:r>
    </w:p>
    <w:p w14:paraId="3C175D1D" w14:textId="621A0CE1" w:rsidR="00EB25F0" w:rsidRPr="00227E14" w:rsidRDefault="00EB25F0" w:rsidP="00916F8F">
      <w:pPr>
        <w:rPr>
          <w:u w:color="000000"/>
          <w:lang w:val="en-IN"/>
        </w:rPr>
      </w:pPr>
      <w:r w:rsidRPr="00227E14">
        <w:rPr>
          <w:u w:color="000000"/>
          <w:lang w:val="en-IN"/>
        </w:rPr>
        <w:t xml:space="preserve">“Cooperative?” </w:t>
      </w:r>
    </w:p>
    <w:p w14:paraId="4AFADCF2" w14:textId="2E2452D4" w:rsidR="00182F7B" w:rsidRPr="00227E14" w:rsidRDefault="00EB25F0" w:rsidP="00916F8F">
      <w:pPr>
        <w:rPr>
          <w:u w:color="000000"/>
          <w:lang w:val="en-IN"/>
        </w:rPr>
      </w:pPr>
      <w:r w:rsidRPr="00227E14">
        <w:rPr>
          <w:u w:color="000000"/>
          <w:lang w:val="en-IN"/>
        </w:rPr>
        <w:t>“Why not? Iqbal is ready to invest</w:t>
      </w:r>
      <w:r w:rsidR="00024798" w:rsidRPr="00227E14">
        <w:rPr>
          <w:u w:color="000000"/>
          <w:lang w:val="en-IN"/>
        </w:rPr>
        <w:t xml:space="preserve"> Rs.5</w:t>
      </w:r>
      <w:r w:rsidRPr="00227E14">
        <w:rPr>
          <w:u w:color="000000"/>
          <w:lang w:val="en-IN"/>
        </w:rPr>
        <w:t xml:space="preserve"> </w:t>
      </w:r>
      <w:r w:rsidR="0088342E" w:rsidRPr="00227E14">
        <w:rPr>
          <w:u w:color="000000"/>
          <w:lang w:val="en-IN"/>
        </w:rPr>
        <w:t>lakh</w:t>
      </w:r>
      <w:r w:rsidR="00024798" w:rsidRPr="00227E14">
        <w:rPr>
          <w:u w:color="000000"/>
          <w:lang w:val="en-IN"/>
        </w:rPr>
        <w:t>s</w:t>
      </w:r>
      <w:r w:rsidR="0088342E" w:rsidRPr="00227E14">
        <w:rPr>
          <w:u w:color="000000"/>
          <w:lang w:val="en-IN"/>
        </w:rPr>
        <w:t xml:space="preserve"> </w:t>
      </w:r>
      <w:r w:rsidRPr="00227E14">
        <w:rPr>
          <w:u w:color="000000"/>
          <w:lang w:val="en-IN"/>
        </w:rPr>
        <w:t>so I can</w:t>
      </w:r>
      <w:r w:rsidR="0088342E" w:rsidRPr="00227E14">
        <w:rPr>
          <w:u w:color="000000"/>
          <w:lang w:val="en-IN"/>
        </w:rPr>
        <w:t xml:space="preserve"> </w:t>
      </w:r>
      <w:r w:rsidR="00182F7B" w:rsidRPr="00227E14">
        <w:rPr>
          <w:u w:color="000000"/>
          <w:lang w:val="en-IN"/>
        </w:rPr>
        <w:t xml:space="preserve">upgrade my </w:t>
      </w:r>
      <w:r w:rsidR="0088342E" w:rsidRPr="00227E14">
        <w:rPr>
          <w:u w:color="000000"/>
          <w:lang w:val="en-IN"/>
        </w:rPr>
        <w:t>small garage</w:t>
      </w:r>
      <w:r w:rsidR="00182F7B" w:rsidRPr="00227E14">
        <w:rPr>
          <w:u w:color="000000"/>
          <w:lang w:val="en-IN"/>
        </w:rPr>
        <w:t>.</w:t>
      </w:r>
      <w:r w:rsidR="0088342E" w:rsidRPr="00227E14">
        <w:rPr>
          <w:u w:color="000000"/>
          <w:lang w:val="en-IN"/>
        </w:rPr>
        <w:t xml:space="preserve"> </w:t>
      </w:r>
      <w:r w:rsidR="00182F7B" w:rsidRPr="00227E14">
        <w:rPr>
          <w:u w:color="000000"/>
          <w:lang w:val="en-IN"/>
        </w:rPr>
        <w:t xml:space="preserve">It will make a big </w:t>
      </w:r>
      <w:r w:rsidR="00945F17" w:rsidRPr="00227E14">
        <w:rPr>
          <w:u w:color="000000"/>
          <w:lang w:val="en-IN"/>
        </w:rPr>
        <w:t>profit</w:t>
      </w:r>
      <w:r w:rsidR="00182F7B" w:rsidRPr="00227E14">
        <w:rPr>
          <w:u w:color="000000"/>
          <w:lang w:val="en-IN"/>
        </w:rPr>
        <w:t xml:space="preserve"> then, and-”</w:t>
      </w:r>
      <w:r w:rsidR="0088342E" w:rsidRPr="00227E14">
        <w:rPr>
          <w:u w:color="000000"/>
          <w:lang w:val="en-IN"/>
        </w:rPr>
        <w:t xml:space="preserve"> </w:t>
      </w:r>
    </w:p>
    <w:p w14:paraId="0FE1821A" w14:textId="4A01D702" w:rsidR="00DF1E65" w:rsidRPr="00227E14" w:rsidRDefault="00182F7B" w:rsidP="00916F8F">
      <w:pPr>
        <w:rPr>
          <w:u w:color="000000"/>
          <w:lang w:val="en-IN"/>
        </w:rPr>
      </w:pPr>
      <w:r w:rsidRPr="00227E14">
        <w:rPr>
          <w:u w:color="000000"/>
          <w:lang w:val="en-IN"/>
        </w:rPr>
        <w:t>“Have you no shame?</w:t>
      </w:r>
      <w:r w:rsidR="00DF1E65" w:rsidRPr="00227E14">
        <w:rPr>
          <w:u w:color="000000"/>
          <w:lang w:val="en-IN"/>
        </w:rPr>
        <w:t xml:space="preserve">” Nafisa’s </w:t>
      </w:r>
      <w:r w:rsidR="00CF204D" w:rsidRPr="00227E14">
        <w:rPr>
          <w:u w:color="000000"/>
          <w:lang w:val="en-IN"/>
        </w:rPr>
        <w:t xml:space="preserve">voice trembled with her </w:t>
      </w:r>
      <w:r w:rsidR="00DF1E65" w:rsidRPr="00227E14">
        <w:rPr>
          <w:u w:color="000000"/>
          <w:lang w:val="en-IN"/>
        </w:rPr>
        <w:t>rising anger</w:t>
      </w:r>
      <w:r w:rsidR="00CF204D" w:rsidRPr="00227E14">
        <w:rPr>
          <w:u w:color="000000"/>
          <w:lang w:val="en-IN"/>
        </w:rPr>
        <w:t>.</w:t>
      </w:r>
      <w:r w:rsidR="00DF1E65" w:rsidRPr="00227E14">
        <w:rPr>
          <w:u w:color="000000"/>
          <w:lang w:val="en-IN"/>
        </w:rPr>
        <w:t xml:space="preserve"> </w:t>
      </w:r>
    </w:p>
    <w:p w14:paraId="6F1CBC0B" w14:textId="08C1BBEF" w:rsidR="00F144CC" w:rsidRPr="00227E14" w:rsidRDefault="00DF1E65" w:rsidP="00916F8F">
      <w:pPr>
        <w:rPr>
          <w:u w:color="000000"/>
          <w:lang w:val="en-IN"/>
        </w:rPr>
      </w:pPr>
      <w:r w:rsidRPr="00227E14">
        <w:rPr>
          <w:u w:color="000000"/>
          <w:lang w:val="en-IN"/>
        </w:rPr>
        <w:t>H</w:t>
      </w:r>
      <w:r w:rsidR="0088342E" w:rsidRPr="00227E14">
        <w:rPr>
          <w:u w:color="000000"/>
          <w:lang w:val="en-IN"/>
        </w:rPr>
        <w:t>e slapped her har</w:t>
      </w:r>
      <w:r w:rsidR="00F144CC" w:rsidRPr="00227E14">
        <w:rPr>
          <w:u w:color="000000"/>
          <w:lang w:val="en-IN"/>
        </w:rPr>
        <w:t xml:space="preserve">d and she fell beside the bed, </w:t>
      </w:r>
      <w:r w:rsidR="00EB25F0" w:rsidRPr="00227E14">
        <w:rPr>
          <w:u w:color="000000"/>
          <w:lang w:val="en-IN"/>
        </w:rPr>
        <w:t>stunned by</w:t>
      </w:r>
      <w:r w:rsidR="00121252" w:rsidRPr="00227E14">
        <w:rPr>
          <w:u w:color="000000"/>
          <w:lang w:val="en-IN"/>
        </w:rPr>
        <w:t xml:space="preserve"> the pain and shock. </w:t>
      </w:r>
      <w:r w:rsidR="0088342E" w:rsidRPr="00227E14">
        <w:rPr>
          <w:u w:color="000000"/>
          <w:lang w:val="en-IN"/>
        </w:rPr>
        <w:t>This was a new Sadiq she</w:t>
      </w:r>
      <w:r w:rsidR="00F144CC" w:rsidRPr="00227E14">
        <w:rPr>
          <w:u w:color="000000"/>
          <w:lang w:val="en-IN"/>
        </w:rPr>
        <w:t xml:space="preserve"> had seen</w:t>
      </w:r>
      <w:r w:rsidR="00121252" w:rsidRPr="00227E14">
        <w:rPr>
          <w:u w:color="000000"/>
          <w:lang w:val="en-IN"/>
        </w:rPr>
        <w:t xml:space="preserve"> for the first time. </w:t>
      </w:r>
    </w:p>
    <w:p w14:paraId="46BB9255" w14:textId="483C49A2" w:rsidR="0088342E" w:rsidRPr="00227E14" w:rsidRDefault="0088342E" w:rsidP="00916F8F">
      <w:pPr>
        <w:rPr>
          <w:u w:color="000000"/>
          <w:lang w:val="en-IN"/>
        </w:rPr>
      </w:pPr>
      <w:r w:rsidRPr="00227E14">
        <w:rPr>
          <w:u w:color="000000"/>
          <w:lang w:val="en-IN"/>
        </w:rPr>
        <w:t>Realising that things were getting out of hand, he softened up and apologised</w:t>
      </w:r>
      <w:r w:rsidR="00F144CC" w:rsidRPr="00227E14">
        <w:rPr>
          <w:u w:color="000000"/>
          <w:lang w:val="en-IN"/>
        </w:rPr>
        <w:t xml:space="preserve"> after a while</w:t>
      </w:r>
      <w:r w:rsidRPr="00227E14">
        <w:rPr>
          <w:u w:color="000000"/>
          <w:lang w:val="en-IN"/>
        </w:rPr>
        <w:t xml:space="preserve">. A shaken Nafisa went to bed and </w:t>
      </w:r>
      <w:r w:rsidR="00D50B23" w:rsidRPr="00227E14">
        <w:rPr>
          <w:u w:color="000000"/>
          <w:lang w:val="en-IN"/>
        </w:rPr>
        <w:t xml:space="preserve">wept </w:t>
      </w:r>
      <w:r w:rsidRPr="00227E14">
        <w:rPr>
          <w:u w:color="000000"/>
          <w:lang w:val="en-IN"/>
        </w:rPr>
        <w:t>all night.</w:t>
      </w:r>
    </w:p>
    <w:p w14:paraId="61B6779F" w14:textId="06F250EF" w:rsidR="009A1157" w:rsidRPr="00227E14" w:rsidRDefault="009A1157" w:rsidP="00916F8F">
      <w:pPr>
        <w:rPr>
          <w:u w:color="000000"/>
          <w:lang w:val="en-IN"/>
        </w:rPr>
      </w:pPr>
      <w:r w:rsidRPr="00227E14">
        <w:rPr>
          <w:u w:color="000000"/>
          <w:lang w:val="en-IN"/>
        </w:rPr>
        <w:t xml:space="preserve">Although Sadiq </w:t>
      </w:r>
      <w:r w:rsidR="00F23C85" w:rsidRPr="00227E14">
        <w:rPr>
          <w:u w:color="000000"/>
          <w:lang w:val="en-IN"/>
        </w:rPr>
        <w:t>was extra nice with her over the next few days, her trust was shaken.</w:t>
      </w:r>
    </w:p>
    <w:p w14:paraId="75B9D9CB" w14:textId="1C09B826" w:rsidR="00FB720F" w:rsidRPr="00227E14" w:rsidRDefault="0088342E" w:rsidP="00916F8F">
      <w:pPr>
        <w:rPr>
          <w:u w:color="000000"/>
          <w:lang w:val="en-IN"/>
        </w:rPr>
      </w:pPr>
      <w:r w:rsidRPr="00227E14">
        <w:rPr>
          <w:u w:color="000000"/>
          <w:lang w:val="en-IN"/>
        </w:rPr>
        <w:t xml:space="preserve">A few days later, Iqbal was back. He apologised </w:t>
      </w:r>
      <w:r w:rsidR="00F144CC" w:rsidRPr="00227E14">
        <w:rPr>
          <w:u w:color="000000"/>
          <w:lang w:val="en-IN"/>
        </w:rPr>
        <w:t xml:space="preserve">profusely </w:t>
      </w:r>
      <w:r w:rsidRPr="00227E14">
        <w:rPr>
          <w:u w:color="000000"/>
          <w:lang w:val="en-IN"/>
        </w:rPr>
        <w:t xml:space="preserve">to Nafisa and promised </w:t>
      </w:r>
      <w:r w:rsidR="00F144CC" w:rsidRPr="00227E14">
        <w:rPr>
          <w:u w:color="000000"/>
          <w:lang w:val="en-IN"/>
        </w:rPr>
        <w:t xml:space="preserve">that it would never happen again. </w:t>
      </w:r>
      <w:r w:rsidRPr="00227E14">
        <w:rPr>
          <w:u w:color="000000"/>
          <w:lang w:val="en-IN"/>
        </w:rPr>
        <w:t xml:space="preserve">Sadiq offered to prepare tea for the three. </w:t>
      </w:r>
      <w:r w:rsidR="00F23C85" w:rsidRPr="00227E14">
        <w:rPr>
          <w:u w:color="000000"/>
          <w:lang w:val="en-IN"/>
        </w:rPr>
        <w:t xml:space="preserve">Nafisa refused to sit down with them. Sadiq literally pleaded. She reluctantly picked a cup and went back to her room. </w:t>
      </w:r>
      <w:r w:rsidR="00393CC4" w:rsidRPr="00227E14">
        <w:rPr>
          <w:u w:color="000000"/>
          <w:lang w:val="en-IN"/>
        </w:rPr>
        <w:t>After tea, they got down to work</w:t>
      </w:r>
      <w:r w:rsidR="00D50B23" w:rsidRPr="00227E14">
        <w:rPr>
          <w:u w:color="000000"/>
          <w:lang w:val="en-IN"/>
        </w:rPr>
        <w:t>ing</w:t>
      </w:r>
      <w:r w:rsidR="00393CC4" w:rsidRPr="00227E14">
        <w:rPr>
          <w:u w:color="000000"/>
          <w:lang w:val="en-IN"/>
        </w:rPr>
        <w:t xml:space="preserve"> at Iqbal’s laptop again. </w:t>
      </w:r>
    </w:p>
    <w:p w14:paraId="69E5BAEA" w14:textId="4BE1B520" w:rsidR="00D50B23" w:rsidRPr="00227E14" w:rsidRDefault="0088342E" w:rsidP="00916F8F">
      <w:pPr>
        <w:rPr>
          <w:u w:color="000000"/>
          <w:lang w:val="en-IN"/>
        </w:rPr>
      </w:pPr>
      <w:r w:rsidRPr="00227E14">
        <w:rPr>
          <w:u w:color="000000"/>
          <w:lang w:val="en-IN"/>
        </w:rPr>
        <w:lastRenderedPageBreak/>
        <w:t xml:space="preserve">Meanwhile, Nafisa had begun to feel dizzy and slumped on the bed. When she woke up the </w:t>
      </w:r>
      <w:r w:rsidR="00C65491" w:rsidRPr="00227E14">
        <w:rPr>
          <w:u w:color="000000"/>
          <w:lang w:val="en-IN"/>
        </w:rPr>
        <w:t xml:space="preserve">next </w:t>
      </w:r>
      <w:r w:rsidRPr="00227E14">
        <w:rPr>
          <w:u w:color="000000"/>
          <w:lang w:val="en-IN"/>
        </w:rPr>
        <w:t xml:space="preserve">morning, </w:t>
      </w:r>
      <w:r w:rsidR="00C65491" w:rsidRPr="00227E14">
        <w:rPr>
          <w:u w:color="000000"/>
          <w:lang w:val="en-IN"/>
        </w:rPr>
        <w:t xml:space="preserve">she still felt heavy and </w:t>
      </w:r>
      <w:r w:rsidR="00D50B23" w:rsidRPr="00227E14">
        <w:rPr>
          <w:u w:color="000000"/>
          <w:lang w:val="en-IN"/>
        </w:rPr>
        <w:t xml:space="preserve">disoriented. Her body ached and burned. Slowly though, </w:t>
      </w:r>
      <w:r w:rsidR="00CF204D" w:rsidRPr="00227E14">
        <w:rPr>
          <w:u w:color="000000"/>
          <w:lang w:val="en-IN"/>
        </w:rPr>
        <w:t xml:space="preserve">the truth dawned. </w:t>
      </w:r>
      <w:r w:rsidR="00C65491" w:rsidRPr="00227E14">
        <w:rPr>
          <w:u w:color="000000"/>
          <w:lang w:val="en-IN"/>
        </w:rPr>
        <w:t>She had been drugged and</w:t>
      </w:r>
      <w:r w:rsidR="00CF204D" w:rsidRPr="00227E14">
        <w:rPr>
          <w:u w:color="000000"/>
          <w:lang w:val="en-IN"/>
        </w:rPr>
        <w:t xml:space="preserve"> thereafter,</w:t>
      </w:r>
      <w:r w:rsidR="00C65491" w:rsidRPr="00227E14">
        <w:rPr>
          <w:u w:color="000000"/>
          <w:lang w:val="en-IN"/>
        </w:rPr>
        <w:t xml:space="preserve"> </w:t>
      </w:r>
      <w:r w:rsidRPr="00227E14">
        <w:rPr>
          <w:u w:color="000000"/>
          <w:lang w:val="en-IN"/>
        </w:rPr>
        <w:t xml:space="preserve">raped through the night. </w:t>
      </w:r>
    </w:p>
    <w:p w14:paraId="24E996E8" w14:textId="1F5349D4" w:rsidR="0088342E" w:rsidRPr="00227E14" w:rsidRDefault="0088342E" w:rsidP="00916F8F">
      <w:pPr>
        <w:rPr>
          <w:u w:color="000000"/>
          <w:lang w:val="en-IN"/>
        </w:rPr>
      </w:pPr>
      <w:r w:rsidRPr="00227E14">
        <w:rPr>
          <w:u w:color="000000"/>
          <w:lang w:val="en-IN"/>
        </w:rPr>
        <w:t xml:space="preserve">Sadiq was now a completely changed man. He told her curtly that this would not have happened if only she had cooperated. </w:t>
      </w:r>
      <w:r w:rsidR="00365809" w:rsidRPr="00227E14">
        <w:rPr>
          <w:u w:color="000000"/>
          <w:lang w:val="en-IN"/>
        </w:rPr>
        <w:t xml:space="preserve">Strict </w:t>
      </w:r>
      <w:r w:rsidRPr="00227E14">
        <w:rPr>
          <w:u w:color="000000"/>
          <w:lang w:val="en-IN"/>
        </w:rPr>
        <w:t>restrictions were placed on her</w:t>
      </w:r>
      <w:r w:rsidR="00365809" w:rsidRPr="00227E14">
        <w:rPr>
          <w:u w:color="000000"/>
          <w:lang w:val="en-IN"/>
        </w:rPr>
        <w:t>.</w:t>
      </w:r>
      <w:r w:rsidRPr="00227E14">
        <w:rPr>
          <w:u w:color="000000"/>
          <w:lang w:val="en-IN"/>
        </w:rPr>
        <w:t xml:space="preserve"> </w:t>
      </w:r>
      <w:r w:rsidR="00C65491" w:rsidRPr="00227E14">
        <w:rPr>
          <w:u w:color="000000"/>
          <w:lang w:val="en-IN"/>
        </w:rPr>
        <w:t xml:space="preserve">If at all, she could go out only accompanied by her husband. </w:t>
      </w:r>
      <w:r w:rsidRPr="00227E14">
        <w:rPr>
          <w:u w:color="000000"/>
          <w:lang w:val="en-IN"/>
        </w:rPr>
        <w:t xml:space="preserve">Nafisa Bi’s life </w:t>
      </w:r>
      <w:r w:rsidR="00DD10C0" w:rsidRPr="00227E14">
        <w:rPr>
          <w:u w:color="000000"/>
          <w:lang w:val="en-IN"/>
        </w:rPr>
        <w:t xml:space="preserve">was </w:t>
      </w:r>
      <w:r w:rsidR="00CF204D" w:rsidRPr="00227E14">
        <w:rPr>
          <w:u w:color="000000"/>
          <w:lang w:val="en-IN"/>
        </w:rPr>
        <w:t>suddenly changed, before she even realised</w:t>
      </w:r>
      <w:r w:rsidRPr="00227E14">
        <w:rPr>
          <w:u w:color="000000"/>
          <w:lang w:val="en-IN"/>
        </w:rPr>
        <w:t>.</w:t>
      </w:r>
    </w:p>
    <w:p w14:paraId="304EF575" w14:textId="1723A65A" w:rsidR="0088342E" w:rsidRPr="00227E14" w:rsidRDefault="0088342E" w:rsidP="00916F8F">
      <w:pPr>
        <w:rPr>
          <w:u w:color="000000"/>
          <w:lang w:val="en-IN"/>
        </w:rPr>
      </w:pPr>
      <w:r w:rsidRPr="00227E14">
        <w:rPr>
          <w:u w:color="000000"/>
          <w:lang w:val="en-IN"/>
        </w:rPr>
        <w:t>Meanwhile, Iqbal</w:t>
      </w:r>
      <w:r w:rsidR="00365809" w:rsidRPr="00227E14">
        <w:rPr>
          <w:u w:color="000000"/>
          <w:lang w:val="en-IN"/>
        </w:rPr>
        <w:t xml:space="preserve"> started visiting more often. </w:t>
      </w:r>
      <w:r w:rsidRPr="00227E14">
        <w:rPr>
          <w:u w:color="000000"/>
          <w:lang w:val="en-IN"/>
        </w:rPr>
        <w:t>On</w:t>
      </w:r>
      <w:r w:rsidR="00CF204D" w:rsidRPr="00227E14">
        <w:rPr>
          <w:u w:color="000000"/>
          <w:lang w:val="en-IN"/>
        </w:rPr>
        <w:t>e day, she overheard him tell</w:t>
      </w:r>
      <w:r w:rsidRPr="00227E14">
        <w:rPr>
          <w:u w:color="000000"/>
          <w:lang w:val="en-IN"/>
        </w:rPr>
        <w:t xml:space="preserve"> her husband that it was time for Nafisa to make a trip to Syria, where her services would be needed by their </w:t>
      </w:r>
      <w:r w:rsidR="00CF204D" w:rsidRPr="00227E14">
        <w:rPr>
          <w:u w:color="000000"/>
          <w:lang w:val="en-IN"/>
        </w:rPr>
        <w:t>‘</w:t>
      </w:r>
      <w:r w:rsidRPr="00227E14">
        <w:rPr>
          <w:u w:color="000000"/>
          <w:lang w:val="en-IN"/>
        </w:rPr>
        <w:t>brothers</w:t>
      </w:r>
      <w:r w:rsidR="00CF204D" w:rsidRPr="00227E14">
        <w:rPr>
          <w:u w:color="000000"/>
          <w:lang w:val="en-IN"/>
        </w:rPr>
        <w:t xml:space="preserve">.’ </w:t>
      </w:r>
      <w:r w:rsidRPr="00227E14">
        <w:rPr>
          <w:u w:color="000000"/>
          <w:lang w:val="en-IN"/>
        </w:rPr>
        <w:t xml:space="preserve">She recalled with horror </w:t>
      </w:r>
      <w:r w:rsidR="00FA1545" w:rsidRPr="00227E14">
        <w:rPr>
          <w:u w:color="000000"/>
          <w:lang w:val="en-IN"/>
        </w:rPr>
        <w:t xml:space="preserve">her father’s </w:t>
      </w:r>
      <w:r w:rsidR="00A95182" w:rsidRPr="00227E14">
        <w:rPr>
          <w:u w:color="000000"/>
          <w:lang w:val="en-IN"/>
        </w:rPr>
        <w:t xml:space="preserve">allegations </w:t>
      </w:r>
      <w:r w:rsidR="009D4C73" w:rsidRPr="00227E14">
        <w:rPr>
          <w:u w:color="000000"/>
          <w:lang w:val="en-IN"/>
        </w:rPr>
        <w:t xml:space="preserve">in court that </w:t>
      </w:r>
      <w:r w:rsidR="00FA1545" w:rsidRPr="00227E14">
        <w:rPr>
          <w:u w:color="000000"/>
          <w:lang w:val="en-IN"/>
        </w:rPr>
        <w:t>Sadiq</w:t>
      </w:r>
      <w:r w:rsidR="009D4C73" w:rsidRPr="00227E14">
        <w:rPr>
          <w:u w:color="000000"/>
          <w:lang w:val="en-IN"/>
        </w:rPr>
        <w:t xml:space="preserve"> was involved with Islamist terror outfits. </w:t>
      </w:r>
      <w:r w:rsidR="009F0B77" w:rsidRPr="00227E14">
        <w:rPr>
          <w:u w:color="000000"/>
          <w:lang w:val="en-IN"/>
        </w:rPr>
        <w:t xml:space="preserve">And that women were often sent over to such outfits, where they were sexually exploited. </w:t>
      </w:r>
      <w:r w:rsidRPr="00227E14">
        <w:rPr>
          <w:u w:color="000000"/>
          <w:lang w:val="en-IN"/>
        </w:rPr>
        <w:t xml:space="preserve">Nafisa was an educated woman and would not take things lying down anymore. </w:t>
      </w:r>
    </w:p>
    <w:p w14:paraId="489D844E" w14:textId="77777777" w:rsidR="00130CE1" w:rsidRPr="00227E14" w:rsidRDefault="0088342E" w:rsidP="00916F8F">
      <w:pPr>
        <w:rPr>
          <w:u w:color="000000"/>
          <w:lang w:val="en-IN"/>
        </w:rPr>
      </w:pPr>
      <w:r w:rsidRPr="00227E14">
        <w:rPr>
          <w:u w:color="000000"/>
          <w:lang w:val="en-IN"/>
        </w:rPr>
        <w:t xml:space="preserve">One day, she told Sadiq that she knew of his plans and would not cooperate. He was furious and threatened her with instant triple </w:t>
      </w:r>
      <w:r w:rsidR="00130CE1" w:rsidRPr="00227E14">
        <w:rPr>
          <w:i/>
          <w:u w:color="000000"/>
          <w:lang w:val="en-IN"/>
        </w:rPr>
        <w:t>talaq</w:t>
      </w:r>
      <w:r w:rsidR="00130CE1" w:rsidRPr="00227E14">
        <w:rPr>
          <w:u w:color="000000"/>
          <w:lang w:val="en-IN"/>
        </w:rPr>
        <w:t xml:space="preserve"> (</w:t>
      </w:r>
      <w:r w:rsidRPr="00227E14">
        <w:rPr>
          <w:u w:color="000000"/>
          <w:lang w:val="en-IN"/>
        </w:rPr>
        <w:t>divorce.</w:t>
      </w:r>
      <w:r w:rsidR="00130CE1" w:rsidRPr="00227E14">
        <w:rPr>
          <w:u w:color="000000"/>
          <w:lang w:val="en-IN"/>
        </w:rPr>
        <w:t>)</w:t>
      </w:r>
      <w:r w:rsidRPr="00227E14">
        <w:rPr>
          <w:u w:color="000000"/>
          <w:lang w:val="en-IN"/>
        </w:rPr>
        <w:t xml:space="preserve"> </w:t>
      </w:r>
    </w:p>
    <w:p w14:paraId="598E265B" w14:textId="7B4F6E1F" w:rsidR="00130CE1" w:rsidRPr="00227E14" w:rsidRDefault="00130CE1" w:rsidP="00916F8F">
      <w:pPr>
        <w:rPr>
          <w:u w:color="000000"/>
          <w:lang w:val="en-IN"/>
        </w:rPr>
      </w:pPr>
      <w:r w:rsidRPr="00227E14">
        <w:rPr>
          <w:u w:color="000000"/>
          <w:lang w:val="en-IN"/>
        </w:rPr>
        <w:t xml:space="preserve">“I will fight this.” She said determinedly. </w:t>
      </w:r>
    </w:p>
    <w:p w14:paraId="2EAE1C00" w14:textId="1363DE35" w:rsidR="00693B0D" w:rsidRPr="00227E14" w:rsidRDefault="0088342E" w:rsidP="00916F8F">
      <w:pPr>
        <w:rPr>
          <w:u w:color="000000"/>
          <w:lang w:val="en-IN"/>
        </w:rPr>
      </w:pPr>
      <w:r w:rsidRPr="00227E14">
        <w:rPr>
          <w:u w:color="000000"/>
          <w:lang w:val="en-IN"/>
        </w:rPr>
        <w:t>“Whom will you go to? The clerics? You think Haji Pir Mohammad will entertain your plea?” He</w:t>
      </w:r>
      <w:r w:rsidR="00130CE1" w:rsidRPr="00227E14">
        <w:rPr>
          <w:u w:color="000000"/>
          <w:lang w:val="en-IN"/>
        </w:rPr>
        <w:t xml:space="preserve"> </w:t>
      </w:r>
      <w:r w:rsidR="009D4C73" w:rsidRPr="00227E14">
        <w:rPr>
          <w:u w:color="000000"/>
          <w:lang w:val="en-IN"/>
        </w:rPr>
        <w:t>said</w:t>
      </w:r>
      <w:r w:rsidR="00130CE1" w:rsidRPr="00227E14">
        <w:rPr>
          <w:u w:color="000000"/>
          <w:lang w:val="en-IN"/>
        </w:rPr>
        <w:t xml:space="preserve"> derisively.</w:t>
      </w:r>
      <w:r w:rsidRPr="00227E14">
        <w:rPr>
          <w:u w:color="000000"/>
          <w:lang w:val="en-IN"/>
        </w:rPr>
        <w:t xml:space="preserve"> </w:t>
      </w:r>
      <w:r w:rsidR="00130CE1" w:rsidRPr="00227E14">
        <w:rPr>
          <w:u w:color="000000"/>
          <w:lang w:val="en-IN"/>
        </w:rPr>
        <w:t xml:space="preserve">“In case you haven’t figured out yet, </w:t>
      </w:r>
      <w:r w:rsidRPr="00227E14">
        <w:rPr>
          <w:u w:color="000000"/>
          <w:lang w:val="en-IN"/>
        </w:rPr>
        <w:t xml:space="preserve">the idea of </w:t>
      </w:r>
      <w:r w:rsidR="00130CE1" w:rsidRPr="00227E14">
        <w:rPr>
          <w:u w:color="000000"/>
          <w:lang w:val="en-IN"/>
        </w:rPr>
        <w:t>luring you into this marriage was his.”</w:t>
      </w:r>
    </w:p>
    <w:p w14:paraId="6AE6EC5D" w14:textId="77777777" w:rsidR="00693B0D" w:rsidRPr="00227E14" w:rsidRDefault="00693B0D" w:rsidP="00916F8F">
      <w:pPr>
        <w:rPr>
          <w:u w:color="000000"/>
          <w:lang w:val="en-IN"/>
        </w:rPr>
      </w:pPr>
      <w:r w:rsidRPr="00227E14">
        <w:rPr>
          <w:u w:color="000000"/>
          <w:lang w:val="en-IN"/>
        </w:rPr>
        <w:t xml:space="preserve">She was shocked but did not say anything. </w:t>
      </w:r>
    </w:p>
    <w:p w14:paraId="602B65AA" w14:textId="79505C69" w:rsidR="0088342E" w:rsidRPr="00227E14" w:rsidRDefault="0088342E" w:rsidP="00916F8F">
      <w:pPr>
        <w:rPr>
          <w:u w:color="000000"/>
          <w:lang w:val="en-IN"/>
        </w:rPr>
      </w:pPr>
      <w:r w:rsidRPr="00227E14">
        <w:rPr>
          <w:u w:color="000000"/>
          <w:lang w:val="en-IN"/>
        </w:rPr>
        <w:lastRenderedPageBreak/>
        <w:t xml:space="preserve">“We need women to </w:t>
      </w:r>
      <w:r w:rsidR="00F70923" w:rsidRPr="00227E14">
        <w:rPr>
          <w:u w:color="000000"/>
          <w:lang w:val="en-IN"/>
        </w:rPr>
        <w:t xml:space="preserve">be of service for </w:t>
      </w:r>
      <w:r w:rsidRPr="00227E14">
        <w:rPr>
          <w:u w:color="000000"/>
          <w:lang w:val="en-IN"/>
        </w:rPr>
        <w:t xml:space="preserve">our soldiers </w:t>
      </w:r>
      <w:r w:rsidR="00F70923" w:rsidRPr="00227E14">
        <w:rPr>
          <w:u w:color="000000"/>
          <w:lang w:val="en-IN"/>
        </w:rPr>
        <w:t xml:space="preserve">who </w:t>
      </w:r>
      <w:r w:rsidRPr="00227E14">
        <w:rPr>
          <w:u w:color="000000"/>
          <w:lang w:val="en-IN"/>
        </w:rPr>
        <w:t>fight the war</w:t>
      </w:r>
      <w:r w:rsidR="00F70923" w:rsidRPr="00227E14">
        <w:rPr>
          <w:u w:color="000000"/>
          <w:lang w:val="en-IN"/>
        </w:rPr>
        <w:t xml:space="preserve">.” He pointed out dryly that since </w:t>
      </w:r>
      <w:r w:rsidRPr="00227E14">
        <w:rPr>
          <w:u w:color="000000"/>
          <w:lang w:val="en-IN"/>
        </w:rPr>
        <w:t>she had already burned bridges with her family, there was nowhere for her to go.</w:t>
      </w:r>
    </w:p>
    <w:p w14:paraId="7BE814A1" w14:textId="3CC8559A" w:rsidR="0088342E" w:rsidRPr="00227E14" w:rsidRDefault="0088342E" w:rsidP="00916F8F">
      <w:pPr>
        <w:rPr>
          <w:u w:color="000000"/>
          <w:lang w:val="en-IN"/>
        </w:rPr>
      </w:pPr>
      <w:r w:rsidRPr="00227E14">
        <w:rPr>
          <w:u w:color="000000"/>
          <w:lang w:val="en-IN"/>
        </w:rPr>
        <w:t xml:space="preserve">A young housemaid </w:t>
      </w:r>
      <w:r w:rsidR="00F70923" w:rsidRPr="00227E14">
        <w:rPr>
          <w:u w:color="000000"/>
          <w:lang w:val="en-IN"/>
        </w:rPr>
        <w:t>did the daily chores and Nafisa suspected that she too had bee</w:t>
      </w:r>
      <w:r w:rsidR="00046585" w:rsidRPr="00227E14">
        <w:rPr>
          <w:u w:color="000000"/>
          <w:lang w:val="en-IN"/>
        </w:rPr>
        <w:t>n</w:t>
      </w:r>
      <w:r w:rsidR="00F70923" w:rsidRPr="00227E14">
        <w:rPr>
          <w:u w:color="000000"/>
          <w:lang w:val="en-IN"/>
        </w:rPr>
        <w:t xml:space="preserve"> </w:t>
      </w:r>
      <w:r w:rsidRPr="00227E14">
        <w:rPr>
          <w:u w:color="000000"/>
          <w:lang w:val="en-IN"/>
        </w:rPr>
        <w:t>sexually exploited</w:t>
      </w:r>
      <w:r w:rsidR="00F70923" w:rsidRPr="00227E14">
        <w:rPr>
          <w:u w:color="000000"/>
          <w:lang w:val="en-IN"/>
        </w:rPr>
        <w:t>.</w:t>
      </w:r>
      <w:r w:rsidRPr="00227E14">
        <w:rPr>
          <w:u w:color="000000"/>
          <w:lang w:val="en-IN"/>
        </w:rPr>
        <w:t xml:space="preserve"> </w:t>
      </w:r>
      <w:r w:rsidR="00F70923" w:rsidRPr="00227E14">
        <w:rPr>
          <w:u w:color="000000"/>
          <w:lang w:val="en-IN"/>
        </w:rPr>
        <w:t xml:space="preserve">While alone with her one day, she </w:t>
      </w:r>
      <w:r w:rsidRPr="00227E14">
        <w:rPr>
          <w:u w:color="000000"/>
          <w:lang w:val="en-IN"/>
        </w:rPr>
        <w:t xml:space="preserve">drew the housemaid into a </w:t>
      </w:r>
      <w:r w:rsidR="00024DE5" w:rsidRPr="00227E14">
        <w:rPr>
          <w:u w:color="000000"/>
          <w:lang w:val="en-IN"/>
        </w:rPr>
        <w:t>conversation,</w:t>
      </w:r>
      <w:r w:rsidR="007910B1" w:rsidRPr="00227E14">
        <w:rPr>
          <w:u w:color="000000"/>
          <w:lang w:val="en-IN"/>
        </w:rPr>
        <w:t xml:space="preserve"> and it was confirmed. </w:t>
      </w:r>
      <w:r w:rsidRPr="00227E14">
        <w:rPr>
          <w:u w:color="000000"/>
          <w:lang w:val="en-IN"/>
        </w:rPr>
        <w:t>Nafisa</w:t>
      </w:r>
      <w:r w:rsidR="00AB3CB8" w:rsidRPr="00227E14">
        <w:rPr>
          <w:u w:color="000000"/>
          <w:lang w:val="en-IN"/>
        </w:rPr>
        <w:t xml:space="preserve"> wrote a letter to her father and </w:t>
      </w:r>
      <w:r w:rsidR="009D4C73" w:rsidRPr="00227E14">
        <w:rPr>
          <w:u w:color="000000"/>
          <w:lang w:val="en-IN"/>
        </w:rPr>
        <w:t xml:space="preserve">requested </w:t>
      </w:r>
      <w:r w:rsidR="00AB3CB8" w:rsidRPr="00227E14">
        <w:rPr>
          <w:u w:color="000000"/>
          <w:lang w:val="en-IN"/>
        </w:rPr>
        <w:t>the housemaid to deliver it</w:t>
      </w:r>
      <w:r w:rsidR="009F0B77" w:rsidRPr="00227E14">
        <w:rPr>
          <w:u w:color="000000"/>
          <w:lang w:val="en-IN"/>
        </w:rPr>
        <w:t xml:space="preserve"> to him</w:t>
      </w:r>
      <w:r w:rsidR="00AB3CB8" w:rsidRPr="00227E14">
        <w:rPr>
          <w:u w:color="000000"/>
          <w:lang w:val="en-IN"/>
        </w:rPr>
        <w:t xml:space="preserve">. The girl agreed reluctantly. </w:t>
      </w:r>
      <w:r w:rsidRPr="00227E14">
        <w:rPr>
          <w:u w:color="000000"/>
          <w:lang w:val="en-IN"/>
        </w:rPr>
        <w:t xml:space="preserve">The letter was an appeal for help. It sought forgiveness for all that she had </w:t>
      </w:r>
      <w:r w:rsidR="00024DE5" w:rsidRPr="00227E14">
        <w:rPr>
          <w:u w:color="000000"/>
          <w:lang w:val="en-IN"/>
        </w:rPr>
        <w:t>done and</w:t>
      </w:r>
      <w:r w:rsidRPr="00227E14">
        <w:rPr>
          <w:u w:color="000000"/>
          <w:lang w:val="en-IN"/>
        </w:rPr>
        <w:t xml:space="preserve"> explained the horr</w:t>
      </w:r>
      <w:r w:rsidR="00AB3CB8" w:rsidRPr="00227E14">
        <w:rPr>
          <w:u w:color="000000"/>
          <w:lang w:val="en-IN"/>
        </w:rPr>
        <w:t xml:space="preserve">or she was put </w:t>
      </w:r>
      <w:r w:rsidR="00945F17" w:rsidRPr="00227E14">
        <w:rPr>
          <w:u w:color="000000"/>
          <w:lang w:val="en-IN"/>
        </w:rPr>
        <w:t>through</w:t>
      </w:r>
      <w:r w:rsidR="00AB3CB8" w:rsidRPr="00227E14">
        <w:rPr>
          <w:u w:color="000000"/>
          <w:lang w:val="en-IN"/>
        </w:rPr>
        <w:t xml:space="preserve"> every day.</w:t>
      </w:r>
      <w:r w:rsidRPr="00227E14">
        <w:rPr>
          <w:u w:color="000000"/>
          <w:lang w:val="en-IN"/>
        </w:rPr>
        <w:t xml:space="preserve"> She also wrote that her father’s accusation</w:t>
      </w:r>
      <w:r w:rsidR="00AB3CB8" w:rsidRPr="00227E14">
        <w:rPr>
          <w:u w:color="000000"/>
          <w:lang w:val="en-IN"/>
        </w:rPr>
        <w:t>s</w:t>
      </w:r>
      <w:r w:rsidRPr="00227E14">
        <w:rPr>
          <w:u w:color="000000"/>
          <w:lang w:val="en-IN"/>
        </w:rPr>
        <w:t xml:space="preserve"> against Sadiq were true, and that she wished to retur</w:t>
      </w:r>
      <w:r w:rsidR="009F0B77" w:rsidRPr="00227E14">
        <w:rPr>
          <w:u w:color="000000"/>
          <w:lang w:val="en-IN"/>
        </w:rPr>
        <w:t>n</w:t>
      </w:r>
      <w:r w:rsidR="00AB3CB8" w:rsidRPr="00227E14">
        <w:rPr>
          <w:u w:color="000000"/>
          <w:lang w:val="en-IN"/>
        </w:rPr>
        <w:t xml:space="preserve"> to her parents’ home</w:t>
      </w:r>
      <w:r w:rsidR="009D4C73" w:rsidRPr="00227E14">
        <w:rPr>
          <w:u w:color="000000"/>
          <w:lang w:val="en-IN"/>
        </w:rPr>
        <w:t>,</w:t>
      </w:r>
      <w:r w:rsidR="00AB3CB8" w:rsidRPr="00227E14">
        <w:rPr>
          <w:u w:color="000000"/>
          <w:lang w:val="en-IN"/>
        </w:rPr>
        <w:t xml:space="preserve"> and </w:t>
      </w:r>
      <w:r w:rsidR="009D4C73" w:rsidRPr="00227E14">
        <w:rPr>
          <w:u w:color="000000"/>
          <w:lang w:val="en-IN"/>
        </w:rPr>
        <w:t xml:space="preserve">to her </w:t>
      </w:r>
      <w:r w:rsidRPr="00227E14">
        <w:rPr>
          <w:u w:color="000000"/>
          <w:lang w:val="en-IN"/>
        </w:rPr>
        <w:t>religion.</w:t>
      </w:r>
    </w:p>
    <w:p w14:paraId="11A9935E" w14:textId="2BC2CBE4" w:rsidR="00772EEE" w:rsidRPr="00227E14" w:rsidRDefault="0088342E" w:rsidP="00916F8F">
      <w:pPr>
        <w:rPr>
          <w:u w:color="000000"/>
          <w:lang w:val="en-IN"/>
        </w:rPr>
      </w:pPr>
      <w:r w:rsidRPr="00227E14">
        <w:rPr>
          <w:u w:color="000000"/>
          <w:lang w:val="en-IN"/>
        </w:rPr>
        <w:t xml:space="preserve">Nafisa’s cry broke her father’s heart. He rushed to his lawyer and showed him the letter. Both </w:t>
      </w:r>
      <w:r w:rsidR="00AB3CB8" w:rsidRPr="00227E14">
        <w:rPr>
          <w:u w:color="000000"/>
          <w:lang w:val="en-IN"/>
        </w:rPr>
        <w:t xml:space="preserve">knew </w:t>
      </w:r>
      <w:r w:rsidRPr="00227E14">
        <w:rPr>
          <w:u w:color="000000"/>
          <w:lang w:val="en-IN"/>
        </w:rPr>
        <w:t>that they could expect no assistance from the local administration or the government, although a case could be made of rape and unlawful confinement</w:t>
      </w:r>
      <w:r w:rsidR="00AB3CB8" w:rsidRPr="00227E14">
        <w:rPr>
          <w:u w:color="000000"/>
          <w:lang w:val="en-IN"/>
        </w:rPr>
        <w:t xml:space="preserve">, </w:t>
      </w:r>
      <w:proofErr w:type="gramStart"/>
      <w:r w:rsidR="00AB3CB8" w:rsidRPr="00227E14">
        <w:rPr>
          <w:u w:color="000000"/>
          <w:lang w:val="en-IN"/>
        </w:rPr>
        <w:t>on the basis of</w:t>
      </w:r>
      <w:proofErr w:type="gramEnd"/>
      <w:r w:rsidR="00AB3CB8" w:rsidRPr="00227E14">
        <w:rPr>
          <w:u w:color="000000"/>
          <w:lang w:val="en-IN"/>
        </w:rPr>
        <w:t xml:space="preserve"> the letter</w:t>
      </w:r>
      <w:r w:rsidRPr="00227E14">
        <w:rPr>
          <w:u w:color="000000"/>
          <w:lang w:val="en-IN"/>
        </w:rPr>
        <w:t xml:space="preserve">. The courts were the only refuge. But the </w:t>
      </w:r>
      <w:r w:rsidR="00772EEE" w:rsidRPr="00227E14">
        <w:rPr>
          <w:u w:color="000000"/>
          <w:lang w:val="en-IN"/>
        </w:rPr>
        <w:t xml:space="preserve">due </w:t>
      </w:r>
      <w:r w:rsidRPr="00227E14">
        <w:rPr>
          <w:u w:color="000000"/>
          <w:lang w:val="en-IN"/>
        </w:rPr>
        <w:t xml:space="preserve">process of the law had to be followed. </w:t>
      </w:r>
    </w:p>
    <w:p w14:paraId="116C5795" w14:textId="26460D6C" w:rsidR="0088342E" w:rsidRPr="00227E14" w:rsidRDefault="0088342E" w:rsidP="00916F8F">
      <w:pPr>
        <w:rPr>
          <w:u w:color="000000"/>
          <w:lang w:val="en-IN"/>
        </w:rPr>
      </w:pPr>
      <w:r w:rsidRPr="00227E14">
        <w:rPr>
          <w:u w:color="000000"/>
          <w:lang w:val="en-IN"/>
        </w:rPr>
        <w:t>Accompanied by the lawyer, Nafisa</w:t>
      </w:r>
      <w:r w:rsidR="00131558" w:rsidRPr="00227E14">
        <w:rPr>
          <w:u w:color="000000"/>
          <w:lang w:val="en-IN"/>
        </w:rPr>
        <w:t>’s</w:t>
      </w:r>
      <w:r w:rsidRPr="00227E14">
        <w:rPr>
          <w:u w:color="000000"/>
          <w:lang w:val="en-IN"/>
        </w:rPr>
        <w:t xml:space="preserve"> father went to the nearest police </w:t>
      </w:r>
      <w:r w:rsidR="000459B1" w:rsidRPr="00227E14">
        <w:rPr>
          <w:u w:color="000000"/>
          <w:lang w:val="en-IN"/>
        </w:rPr>
        <w:t xml:space="preserve">station </w:t>
      </w:r>
      <w:r w:rsidRPr="00227E14">
        <w:rPr>
          <w:u w:color="000000"/>
          <w:lang w:val="en-IN"/>
        </w:rPr>
        <w:t>and lodged a complaint, attaching a copy of her letter</w:t>
      </w:r>
      <w:r w:rsidR="00131558" w:rsidRPr="00227E14">
        <w:rPr>
          <w:u w:color="000000"/>
          <w:lang w:val="en-IN"/>
        </w:rPr>
        <w:t xml:space="preserve"> with the FIR</w:t>
      </w:r>
      <w:r w:rsidRPr="00227E14">
        <w:rPr>
          <w:u w:color="000000"/>
          <w:lang w:val="en-IN"/>
        </w:rPr>
        <w:t xml:space="preserve">. </w:t>
      </w:r>
      <w:r w:rsidR="00CD44A9" w:rsidRPr="00227E14">
        <w:rPr>
          <w:u w:color="000000"/>
          <w:lang w:val="en-IN"/>
        </w:rPr>
        <w:t xml:space="preserve">Nothing happened for </w:t>
      </w:r>
      <w:r w:rsidRPr="00227E14">
        <w:rPr>
          <w:u w:color="000000"/>
          <w:lang w:val="en-IN"/>
        </w:rPr>
        <w:t xml:space="preserve">the next </w:t>
      </w:r>
      <w:r w:rsidR="00131558" w:rsidRPr="00227E14">
        <w:rPr>
          <w:u w:color="000000"/>
          <w:lang w:val="en-IN"/>
        </w:rPr>
        <w:t>15</w:t>
      </w:r>
      <w:r w:rsidRPr="00227E14">
        <w:rPr>
          <w:u w:color="000000"/>
          <w:lang w:val="en-IN"/>
        </w:rPr>
        <w:t xml:space="preserve"> days</w:t>
      </w:r>
      <w:r w:rsidR="00CD44A9" w:rsidRPr="00227E14">
        <w:rPr>
          <w:u w:color="000000"/>
          <w:lang w:val="en-IN"/>
        </w:rPr>
        <w:t>.</w:t>
      </w:r>
      <w:r w:rsidRPr="00227E14">
        <w:rPr>
          <w:u w:color="000000"/>
          <w:lang w:val="en-IN"/>
        </w:rPr>
        <w:t xml:space="preserve"> They </w:t>
      </w:r>
      <w:r w:rsidR="003D3FC5" w:rsidRPr="00227E14">
        <w:rPr>
          <w:u w:color="000000"/>
          <w:lang w:val="en-IN"/>
        </w:rPr>
        <w:t xml:space="preserve">then </w:t>
      </w:r>
      <w:r w:rsidRPr="00227E14">
        <w:rPr>
          <w:u w:color="000000"/>
          <w:lang w:val="en-IN"/>
        </w:rPr>
        <w:t xml:space="preserve">approached the Kerala High Court, which promptly issued notice to the </w:t>
      </w:r>
      <w:r w:rsidR="000459B1" w:rsidRPr="00227E14">
        <w:rPr>
          <w:u w:color="000000"/>
          <w:lang w:val="en-IN"/>
        </w:rPr>
        <w:t>s</w:t>
      </w:r>
      <w:r w:rsidRPr="00227E14">
        <w:rPr>
          <w:u w:color="000000"/>
          <w:lang w:val="en-IN"/>
        </w:rPr>
        <w:t>tate government to respond in three weeks’ time</w:t>
      </w:r>
      <w:r w:rsidR="000459B1" w:rsidRPr="00227E14">
        <w:rPr>
          <w:u w:color="000000"/>
          <w:lang w:val="en-IN"/>
        </w:rPr>
        <w:t>. It</w:t>
      </w:r>
      <w:r w:rsidRPr="00227E14">
        <w:rPr>
          <w:u w:color="000000"/>
          <w:lang w:val="en-IN"/>
        </w:rPr>
        <w:t xml:space="preserve"> also asked the police to not only register a case based on </w:t>
      </w:r>
      <w:r w:rsidR="007C329C" w:rsidRPr="00227E14">
        <w:rPr>
          <w:u w:color="000000"/>
          <w:lang w:val="en-IN"/>
        </w:rPr>
        <w:t>Mohan</w:t>
      </w:r>
      <w:r w:rsidRPr="00227E14">
        <w:rPr>
          <w:u w:color="000000"/>
          <w:lang w:val="en-IN"/>
        </w:rPr>
        <w:t xml:space="preserve">’s complaint but also </w:t>
      </w:r>
      <w:r w:rsidR="00CD20E5" w:rsidRPr="00227E14">
        <w:rPr>
          <w:u w:color="000000"/>
          <w:lang w:val="en-IN"/>
        </w:rPr>
        <w:t xml:space="preserve">to </w:t>
      </w:r>
      <w:r w:rsidRPr="00227E14">
        <w:rPr>
          <w:u w:color="000000"/>
          <w:lang w:val="en-IN"/>
        </w:rPr>
        <w:t xml:space="preserve">act on it. </w:t>
      </w:r>
    </w:p>
    <w:p w14:paraId="1C5D420A" w14:textId="57242A2F" w:rsidR="00E36A16" w:rsidRPr="00227E14" w:rsidRDefault="0088342E" w:rsidP="00916F8F">
      <w:pPr>
        <w:rPr>
          <w:u w:color="000000"/>
          <w:lang w:val="en-IN"/>
        </w:rPr>
      </w:pPr>
      <w:r w:rsidRPr="00227E14">
        <w:rPr>
          <w:u w:color="000000"/>
          <w:lang w:val="en-IN"/>
        </w:rPr>
        <w:t xml:space="preserve">Compelled to do something, the local police station in charge summoned Sadiq and </w:t>
      </w:r>
      <w:r w:rsidR="00024DE5" w:rsidRPr="00227E14">
        <w:rPr>
          <w:u w:color="000000"/>
          <w:lang w:val="en-IN"/>
        </w:rPr>
        <w:t>Iqbal and</w:t>
      </w:r>
      <w:r w:rsidRPr="00227E14">
        <w:rPr>
          <w:u w:color="000000"/>
          <w:lang w:val="en-IN"/>
        </w:rPr>
        <w:t xml:space="preserve"> demanded an explanation. </w:t>
      </w:r>
      <w:r w:rsidRPr="00227E14">
        <w:rPr>
          <w:u w:color="000000"/>
          <w:lang w:val="en-IN"/>
        </w:rPr>
        <w:lastRenderedPageBreak/>
        <w:t xml:space="preserve">Both denied </w:t>
      </w:r>
      <w:r w:rsidR="000459B1" w:rsidRPr="00227E14">
        <w:rPr>
          <w:u w:color="000000"/>
          <w:lang w:val="en-IN"/>
        </w:rPr>
        <w:t xml:space="preserve">all </w:t>
      </w:r>
      <w:r w:rsidRPr="00227E14">
        <w:rPr>
          <w:u w:color="000000"/>
          <w:lang w:val="en-IN"/>
        </w:rPr>
        <w:t xml:space="preserve">allegations. But </w:t>
      </w:r>
      <w:r w:rsidR="00CD44A9" w:rsidRPr="00227E14">
        <w:rPr>
          <w:u w:color="000000"/>
          <w:lang w:val="en-IN"/>
        </w:rPr>
        <w:t>since the court was involved, the police too couldn’t take this casually. T</w:t>
      </w:r>
      <w:r w:rsidRPr="00227E14">
        <w:rPr>
          <w:u w:color="000000"/>
          <w:lang w:val="en-IN"/>
        </w:rPr>
        <w:t xml:space="preserve">he police registered a case under </w:t>
      </w:r>
      <w:r w:rsidR="000459B1" w:rsidRPr="00227E14">
        <w:rPr>
          <w:u w:color="000000"/>
          <w:lang w:val="en-IN"/>
        </w:rPr>
        <w:t>s</w:t>
      </w:r>
      <w:r w:rsidRPr="00227E14">
        <w:rPr>
          <w:u w:color="000000"/>
          <w:lang w:val="en-IN"/>
        </w:rPr>
        <w:t>ections of the India</w:t>
      </w:r>
      <w:r w:rsidR="00CD20E5" w:rsidRPr="00227E14">
        <w:rPr>
          <w:u w:color="000000"/>
          <w:lang w:val="en-IN"/>
        </w:rPr>
        <w:t>n</w:t>
      </w:r>
      <w:r w:rsidRPr="00227E14">
        <w:rPr>
          <w:u w:color="000000"/>
          <w:lang w:val="en-IN"/>
        </w:rPr>
        <w:t xml:space="preserve"> Penal Code that covered rape and unlawful confinement. </w:t>
      </w:r>
    </w:p>
    <w:p w14:paraId="0468A29C" w14:textId="38ED62B5" w:rsidR="0088342E" w:rsidRPr="00227E14" w:rsidRDefault="0088342E" w:rsidP="00916F8F">
      <w:pPr>
        <w:rPr>
          <w:u w:color="000000"/>
          <w:lang w:val="en-IN"/>
        </w:rPr>
      </w:pPr>
      <w:r w:rsidRPr="00227E14">
        <w:rPr>
          <w:u w:color="000000"/>
          <w:lang w:val="en-IN"/>
        </w:rPr>
        <w:t xml:space="preserve">There was a huge outcry among the </w:t>
      </w:r>
      <w:r w:rsidR="004D46BA" w:rsidRPr="00227E14">
        <w:rPr>
          <w:u w:color="000000"/>
          <w:lang w:val="en-IN"/>
        </w:rPr>
        <w:t xml:space="preserve">local </w:t>
      </w:r>
      <w:r w:rsidRPr="00227E14">
        <w:rPr>
          <w:u w:color="000000"/>
          <w:lang w:val="en-IN"/>
        </w:rPr>
        <w:t>minority community members over the action and a procession headed by Haji</w:t>
      </w:r>
      <w:r w:rsidR="00131558" w:rsidRPr="00227E14">
        <w:rPr>
          <w:u w:color="000000"/>
          <w:lang w:val="en-IN"/>
        </w:rPr>
        <w:t xml:space="preserve"> Pir Mohammad was taken to the s</w:t>
      </w:r>
      <w:r w:rsidRPr="00227E14">
        <w:rPr>
          <w:u w:color="000000"/>
          <w:lang w:val="en-IN"/>
        </w:rPr>
        <w:t>ecretariat</w:t>
      </w:r>
      <w:r w:rsidR="00014217" w:rsidRPr="00227E14">
        <w:rPr>
          <w:u w:color="000000"/>
          <w:lang w:val="en-IN"/>
        </w:rPr>
        <w:t>, in response</w:t>
      </w:r>
      <w:r w:rsidRPr="00227E14">
        <w:rPr>
          <w:u w:color="000000"/>
          <w:lang w:val="en-IN"/>
        </w:rPr>
        <w:t xml:space="preserve"> </w:t>
      </w:r>
      <w:r w:rsidR="00014217" w:rsidRPr="00227E14">
        <w:rPr>
          <w:u w:color="000000"/>
          <w:lang w:val="en-IN"/>
        </w:rPr>
        <w:t xml:space="preserve">to </w:t>
      </w:r>
      <w:r w:rsidRPr="00227E14">
        <w:rPr>
          <w:u w:color="000000"/>
          <w:lang w:val="en-IN"/>
        </w:rPr>
        <w:t xml:space="preserve">the police action. On behalf of the gathering, the Haji submitted a petition to the Chief Secretary, claiming that members of the community were being framed and that those who could not reconcile to the conversion of the woman to </w:t>
      </w:r>
      <w:r w:rsidR="004D46BA" w:rsidRPr="00227E14">
        <w:rPr>
          <w:u w:color="000000"/>
          <w:lang w:val="en-IN"/>
        </w:rPr>
        <w:t>I</w:t>
      </w:r>
      <w:r w:rsidRPr="00227E14">
        <w:rPr>
          <w:u w:color="000000"/>
          <w:lang w:val="en-IN"/>
        </w:rPr>
        <w:t xml:space="preserve">slam, had been spreading falsehoods. The petition said that Nafisa may have written the letter under some domestic stress and that the leaders of the community </w:t>
      </w:r>
      <w:r w:rsidR="00CD44A9" w:rsidRPr="00227E14">
        <w:rPr>
          <w:u w:color="000000"/>
          <w:lang w:val="en-IN"/>
        </w:rPr>
        <w:t xml:space="preserve">could </w:t>
      </w:r>
      <w:r w:rsidRPr="00227E14">
        <w:rPr>
          <w:u w:color="000000"/>
          <w:lang w:val="en-IN"/>
        </w:rPr>
        <w:t>resolve the matter.</w:t>
      </w:r>
    </w:p>
    <w:p w14:paraId="6B05DDE7" w14:textId="4E3B09C2" w:rsidR="00211618" w:rsidRPr="00227E14" w:rsidRDefault="0088342E" w:rsidP="0088342E">
      <w:pPr>
        <w:rPr>
          <w:u w:color="000000"/>
          <w:lang w:val="en-IN"/>
        </w:rPr>
      </w:pPr>
      <w:r w:rsidRPr="00227E14">
        <w:rPr>
          <w:u w:color="000000"/>
          <w:lang w:val="en-IN"/>
        </w:rPr>
        <w:t xml:space="preserve">Meanwhile, </w:t>
      </w:r>
      <w:r w:rsidR="007C329C" w:rsidRPr="00227E14">
        <w:rPr>
          <w:u w:color="000000"/>
          <w:lang w:val="en-IN"/>
        </w:rPr>
        <w:t>Mohan</w:t>
      </w:r>
      <w:r w:rsidRPr="00227E14">
        <w:rPr>
          <w:u w:color="000000"/>
          <w:lang w:val="en-IN"/>
        </w:rPr>
        <w:t xml:space="preserve">’s lawyer had got in touch with </w:t>
      </w:r>
      <w:r w:rsidR="003D3FC5" w:rsidRPr="00227E14">
        <w:rPr>
          <w:u w:color="000000"/>
          <w:lang w:val="en-IN"/>
        </w:rPr>
        <w:t xml:space="preserve">a </w:t>
      </w:r>
      <w:r w:rsidRPr="00227E14">
        <w:rPr>
          <w:u w:color="000000"/>
          <w:lang w:val="en-IN"/>
        </w:rPr>
        <w:t>central intelligence agency official who had earlier conducted an inquiry into Sadiq’s links with radical Islamists. That probe had been pushed to the back burner after the Supreme Court had held Nafisa’s conversion and marriage valid. It was time to reopen it.</w:t>
      </w:r>
    </w:p>
    <w:p w14:paraId="49F229F9" w14:textId="77777777" w:rsidR="00211618" w:rsidRPr="00227E14" w:rsidRDefault="00211618">
      <w:pPr>
        <w:jc w:val="left"/>
        <w:rPr>
          <w:u w:color="000000"/>
          <w:lang w:val="en-IN"/>
        </w:rPr>
      </w:pPr>
      <w:r w:rsidRPr="00227E14">
        <w:rPr>
          <w:u w:color="000000"/>
          <w:lang w:val="en-IN"/>
        </w:rPr>
        <w:br w:type="page"/>
      </w:r>
    </w:p>
    <w:p w14:paraId="08F06149" w14:textId="77777777" w:rsidR="00D572D8" w:rsidRPr="00227E14" w:rsidRDefault="00D572D8" w:rsidP="00D572D8">
      <w:pPr>
        <w:spacing w:after="0"/>
        <w:jc w:val="left"/>
        <w:rPr>
          <w:lang w:val="en-IN"/>
        </w:rPr>
      </w:pPr>
      <w:bookmarkStart w:id="187" w:name="_Toc21261036"/>
    </w:p>
    <w:p w14:paraId="08D0D6F5" w14:textId="77777777" w:rsidR="00D572D8" w:rsidRPr="00227E14" w:rsidRDefault="00D572D8" w:rsidP="005F55C3">
      <w:pPr>
        <w:pStyle w:val="Heading1"/>
        <w:numPr>
          <w:ilvl w:val="0"/>
          <w:numId w:val="6"/>
        </w:numPr>
        <w:jc w:val="center"/>
        <w:rPr>
          <w:lang w:val="en-IN"/>
        </w:rPr>
      </w:pPr>
      <w:bookmarkStart w:id="188" w:name="_Toc80027713"/>
      <w:bookmarkStart w:id="189" w:name="_Toc80028409"/>
      <w:bookmarkStart w:id="190" w:name="_Toc80028464"/>
      <w:bookmarkEnd w:id="188"/>
      <w:bookmarkEnd w:id="189"/>
      <w:bookmarkEnd w:id="190"/>
    </w:p>
    <w:p w14:paraId="6F09910D" w14:textId="16D6ABEA" w:rsidR="0098084C" w:rsidRPr="00227E14" w:rsidRDefault="0098084C" w:rsidP="00D572D8">
      <w:pPr>
        <w:pStyle w:val="Heading2"/>
        <w:rPr>
          <w:lang w:val="en-IN"/>
        </w:rPr>
      </w:pPr>
      <w:bookmarkStart w:id="191" w:name="_Toc80027714"/>
      <w:bookmarkStart w:id="192" w:name="_Toc80028410"/>
      <w:r w:rsidRPr="00227E14">
        <w:rPr>
          <w:lang w:val="en-IN"/>
        </w:rPr>
        <w:t>To raid or not to raid…</w:t>
      </w:r>
      <w:bookmarkEnd w:id="187"/>
      <w:bookmarkEnd w:id="191"/>
      <w:bookmarkEnd w:id="192"/>
    </w:p>
    <w:p w14:paraId="5D0E865F" w14:textId="7974DEB9" w:rsidR="0098084C" w:rsidRPr="00227E14" w:rsidRDefault="0098084C" w:rsidP="00916F8F">
      <w:pPr>
        <w:rPr>
          <w:lang w:val="en-IN"/>
        </w:rPr>
      </w:pPr>
      <w:r w:rsidRPr="00227E14">
        <w:rPr>
          <w:lang w:val="en-IN"/>
        </w:rPr>
        <w:t xml:space="preserve">Although Mike and his team had </w:t>
      </w:r>
      <w:r w:rsidR="00945F17" w:rsidRPr="00227E14">
        <w:rPr>
          <w:lang w:val="en-IN"/>
        </w:rPr>
        <w:t>considerable</w:t>
      </w:r>
      <w:r w:rsidR="00D768CA" w:rsidRPr="00227E14">
        <w:rPr>
          <w:lang w:val="en-IN"/>
        </w:rPr>
        <w:t xml:space="preserve"> information on the </w:t>
      </w:r>
      <w:r w:rsidRPr="00227E14">
        <w:rPr>
          <w:lang w:val="en-IN"/>
        </w:rPr>
        <w:t xml:space="preserve">SRL, they </w:t>
      </w:r>
      <w:r w:rsidR="00D768CA" w:rsidRPr="00227E14">
        <w:rPr>
          <w:lang w:val="en-IN"/>
        </w:rPr>
        <w:t xml:space="preserve">decided to gather more concrete evidence before approaching the NSA. Mike was </w:t>
      </w:r>
      <w:proofErr w:type="gramStart"/>
      <w:r w:rsidR="00D768CA" w:rsidRPr="00227E14">
        <w:rPr>
          <w:lang w:val="en-IN"/>
        </w:rPr>
        <w:t>well aware</w:t>
      </w:r>
      <w:proofErr w:type="gramEnd"/>
      <w:r w:rsidR="00D768CA" w:rsidRPr="00227E14">
        <w:rPr>
          <w:lang w:val="en-IN"/>
        </w:rPr>
        <w:t xml:space="preserve"> of </w:t>
      </w:r>
      <w:r w:rsidR="00684203" w:rsidRPr="00227E14">
        <w:rPr>
          <w:lang w:val="en-IN"/>
        </w:rPr>
        <w:t>Amarnath Verma’s</w:t>
      </w:r>
      <w:r w:rsidRPr="00227E14">
        <w:rPr>
          <w:lang w:val="en-IN"/>
        </w:rPr>
        <w:t xml:space="preserve"> penchant for details</w:t>
      </w:r>
      <w:r w:rsidR="00CD5264" w:rsidRPr="00227E14">
        <w:rPr>
          <w:lang w:val="en-IN"/>
        </w:rPr>
        <w:t>.</w:t>
      </w:r>
      <w:r w:rsidRPr="00227E14">
        <w:rPr>
          <w:lang w:val="en-IN"/>
        </w:rPr>
        <w:t xml:space="preserve"> </w:t>
      </w:r>
      <w:r w:rsidR="002F7F89" w:rsidRPr="00227E14">
        <w:rPr>
          <w:lang w:val="en-IN"/>
        </w:rPr>
        <w:t>H</w:t>
      </w:r>
      <w:r w:rsidRPr="00227E14">
        <w:rPr>
          <w:lang w:val="en-IN"/>
        </w:rPr>
        <w:t xml:space="preserve">e </w:t>
      </w:r>
      <w:r w:rsidR="00684203" w:rsidRPr="00227E14">
        <w:rPr>
          <w:lang w:val="en-IN"/>
        </w:rPr>
        <w:t xml:space="preserve">had </w:t>
      </w:r>
      <w:r w:rsidRPr="00227E14">
        <w:rPr>
          <w:lang w:val="en-IN"/>
        </w:rPr>
        <w:t>often dismissed requests for coercive action based on inadequate material. The demand for infra-red camera loaded drone</w:t>
      </w:r>
      <w:r w:rsidR="002F7F89" w:rsidRPr="00227E14">
        <w:rPr>
          <w:lang w:val="en-IN"/>
        </w:rPr>
        <w:t>s</w:t>
      </w:r>
      <w:r w:rsidRPr="00227E14">
        <w:rPr>
          <w:lang w:val="en-IN"/>
        </w:rPr>
        <w:t xml:space="preserve"> had been successfully processed and the </w:t>
      </w:r>
      <w:r w:rsidR="002F7F89" w:rsidRPr="00227E14">
        <w:rPr>
          <w:lang w:val="en-IN"/>
        </w:rPr>
        <w:t xml:space="preserve">‘birds’ </w:t>
      </w:r>
      <w:r w:rsidRPr="00227E14">
        <w:rPr>
          <w:lang w:val="en-IN"/>
        </w:rPr>
        <w:t>had been hovering over the site for some time now.</w:t>
      </w:r>
    </w:p>
    <w:p w14:paraId="1145E506" w14:textId="402B81CA" w:rsidR="0098084C" w:rsidRPr="00227E14" w:rsidRDefault="00684203" w:rsidP="00916F8F">
      <w:pPr>
        <w:rPr>
          <w:lang w:val="en-IN"/>
        </w:rPr>
      </w:pPr>
      <w:r w:rsidRPr="00227E14">
        <w:rPr>
          <w:lang w:val="en-IN"/>
        </w:rPr>
        <w:t xml:space="preserve">And then, late one night, </w:t>
      </w:r>
      <w:r w:rsidR="0098084C" w:rsidRPr="00227E14">
        <w:rPr>
          <w:lang w:val="en-IN"/>
        </w:rPr>
        <w:t>the drone</w:t>
      </w:r>
      <w:r w:rsidR="00D768CA" w:rsidRPr="00227E14">
        <w:rPr>
          <w:lang w:val="en-IN"/>
        </w:rPr>
        <w:t>s</w:t>
      </w:r>
      <w:r w:rsidR="0098084C" w:rsidRPr="00227E14">
        <w:rPr>
          <w:lang w:val="en-IN"/>
        </w:rPr>
        <w:t xml:space="preserve"> picked up activity at the site. A trap door opened from the ground letting six persons out, who slipped into the dark of the night. The door then closed </w:t>
      </w:r>
      <w:r w:rsidR="002F7F89" w:rsidRPr="00227E14">
        <w:rPr>
          <w:lang w:val="en-IN"/>
        </w:rPr>
        <w:t xml:space="preserve">promptly </w:t>
      </w:r>
      <w:r w:rsidR="0098084C" w:rsidRPr="00227E14">
        <w:rPr>
          <w:lang w:val="en-IN"/>
        </w:rPr>
        <w:t>and before long</w:t>
      </w:r>
      <w:r w:rsidR="002F7F89" w:rsidRPr="00227E14">
        <w:rPr>
          <w:lang w:val="en-IN"/>
        </w:rPr>
        <w:t>,</w:t>
      </w:r>
      <w:r w:rsidR="0098084C" w:rsidRPr="00227E14">
        <w:rPr>
          <w:lang w:val="en-IN"/>
        </w:rPr>
        <w:t xml:space="preserve"> it was invisible. The ground looked as flat as it was before. </w:t>
      </w:r>
    </w:p>
    <w:p w14:paraId="416FC9FB" w14:textId="13ED20AE" w:rsidR="0098084C" w:rsidRPr="00227E14" w:rsidRDefault="0098084C" w:rsidP="00916F8F">
      <w:pPr>
        <w:rPr>
          <w:lang w:val="en-IN"/>
        </w:rPr>
      </w:pPr>
      <w:r w:rsidRPr="00227E14">
        <w:rPr>
          <w:lang w:val="en-IN"/>
        </w:rPr>
        <w:t xml:space="preserve">The drone was fitted with heat-sensitive </w:t>
      </w:r>
      <w:r w:rsidR="003E5AFB" w:rsidRPr="00227E14">
        <w:rPr>
          <w:lang w:val="en-IN"/>
        </w:rPr>
        <w:t>technology that</w:t>
      </w:r>
      <w:r w:rsidRPr="00227E14">
        <w:rPr>
          <w:lang w:val="en-IN"/>
        </w:rPr>
        <w:t xml:space="preserve"> could locate the number of people working under the ground by reading heat signatures. It relayed that there were about 12 persons — about half were working while the rest were asleep in the bunkers. But what were the</w:t>
      </w:r>
      <w:r w:rsidR="002F7F89" w:rsidRPr="00227E14">
        <w:rPr>
          <w:lang w:val="en-IN"/>
        </w:rPr>
        <w:t>y</w:t>
      </w:r>
      <w:r w:rsidRPr="00227E14">
        <w:rPr>
          <w:lang w:val="en-IN"/>
        </w:rPr>
        <w:t xml:space="preserve"> </w:t>
      </w:r>
      <w:r w:rsidR="00D768CA" w:rsidRPr="00227E14">
        <w:rPr>
          <w:lang w:val="en-IN"/>
        </w:rPr>
        <w:t>up to</w:t>
      </w:r>
      <w:r w:rsidRPr="00227E14">
        <w:rPr>
          <w:lang w:val="en-IN"/>
        </w:rPr>
        <w:t xml:space="preserve">? </w:t>
      </w:r>
    </w:p>
    <w:p w14:paraId="78A481DD" w14:textId="47B7DACC" w:rsidR="0098084C" w:rsidRPr="00227E14" w:rsidRDefault="002960D8" w:rsidP="00916F8F">
      <w:pPr>
        <w:rPr>
          <w:lang w:val="en-IN"/>
        </w:rPr>
      </w:pPr>
      <w:r w:rsidRPr="00227E14">
        <w:rPr>
          <w:lang w:val="en-IN"/>
        </w:rPr>
        <w:t xml:space="preserve">In the </w:t>
      </w:r>
      <w:r w:rsidR="0098084C" w:rsidRPr="00227E14">
        <w:rPr>
          <w:lang w:val="en-IN"/>
        </w:rPr>
        <w:t xml:space="preserve">meanwhile, </w:t>
      </w:r>
      <w:r w:rsidRPr="00227E14">
        <w:rPr>
          <w:lang w:val="en-IN"/>
        </w:rPr>
        <w:t xml:space="preserve">Priya had </w:t>
      </w:r>
      <w:r w:rsidR="0098084C" w:rsidRPr="00227E14">
        <w:rPr>
          <w:lang w:val="en-IN"/>
        </w:rPr>
        <w:t xml:space="preserve">figured out that the laboratory was involved in creating high-purity </w:t>
      </w:r>
      <w:r w:rsidR="00D226F3" w:rsidRPr="00227E14">
        <w:rPr>
          <w:lang w:val="en-IN"/>
        </w:rPr>
        <w:t>Ricin</w:t>
      </w:r>
      <w:r w:rsidR="0098084C" w:rsidRPr="00227E14">
        <w:rPr>
          <w:lang w:val="en-IN"/>
        </w:rPr>
        <w:t xml:space="preserve"> from the chaff of </w:t>
      </w:r>
      <w:r w:rsidRPr="00227E14">
        <w:rPr>
          <w:lang w:val="en-IN"/>
        </w:rPr>
        <w:t>c</w:t>
      </w:r>
      <w:r w:rsidR="0098084C" w:rsidRPr="00227E14">
        <w:rPr>
          <w:lang w:val="en-IN"/>
        </w:rPr>
        <w:t xml:space="preserve">astor seeds, that she now knew grew in abundance around </w:t>
      </w:r>
      <w:r w:rsidR="0098084C" w:rsidRPr="00227E14">
        <w:rPr>
          <w:lang w:val="en-IN"/>
        </w:rPr>
        <w:lastRenderedPageBreak/>
        <w:t xml:space="preserve">the area. Having ascertained the presence of </w:t>
      </w:r>
      <w:r w:rsidRPr="00227E14">
        <w:rPr>
          <w:lang w:val="en-IN"/>
        </w:rPr>
        <w:t xml:space="preserve">people </w:t>
      </w:r>
      <w:r w:rsidR="0098084C" w:rsidRPr="00227E14">
        <w:rPr>
          <w:lang w:val="en-IN"/>
        </w:rPr>
        <w:t>in the premises, the team quickly</w:t>
      </w:r>
      <w:r w:rsidR="008157DB" w:rsidRPr="00227E14">
        <w:rPr>
          <w:lang w:val="en-IN"/>
        </w:rPr>
        <w:t xml:space="preserve"> also</w:t>
      </w:r>
      <w:r w:rsidR="0098084C" w:rsidRPr="00227E14">
        <w:rPr>
          <w:lang w:val="en-IN"/>
        </w:rPr>
        <w:t xml:space="preserve"> located the ducts that were pumping air in and out of the lab, camouflaged by a shrub. But she still had to find out how the </w:t>
      </w:r>
      <w:r w:rsidR="00945F17" w:rsidRPr="00227E14">
        <w:rPr>
          <w:lang w:val="en-IN"/>
        </w:rPr>
        <w:t>unit</w:t>
      </w:r>
      <w:r w:rsidR="0098084C" w:rsidRPr="00227E14">
        <w:rPr>
          <w:lang w:val="en-IN"/>
        </w:rPr>
        <w:t xml:space="preserve"> was being powered. A diesel-based generator would </w:t>
      </w:r>
      <w:r w:rsidR="008157DB" w:rsidRPr="00227E14">
        <w:rPr>
          <w:lang w:val="en-IN"/>
        </w:rPr>
        <w:t xml:space="preserve">create too much </w:t>
      </w:r>
      <w:r w:rsidR="0098084C" w:rsidRPr="00227E14">
        <w:rPr>
          <w:lang w:val="en-IN"/>
        </w:rPr>
        <w:t xml:space="preserve">noise </w:t>
      </w:r>
      <w:proofErr w:type="gramStart"/>
      <w:r w:rsidR="0098084C" w:rsidRPr="00227E14">
        <w:rPr>
          <w:lang w:val="en-IN"/>
        </w:rPr>
        <w:t>and also</w:t>
      </w:r>
      <w:proofErr w:type="gramEnd"/>
      <w:r w:rsidR="0098084C" w:rsidRPr="00227E14">
        <w:rPr>
          <w:lang w:val="en-IN"/>
        </w:rPr>
        <w:t xml:space="preserve"> emit fumes</w:t>
      </w:r>
      <w:r w:rsidR="008157DB" w:rsidRPr="00227E14">
        <w:rPr>
          <w:lang w:val="en-IN"/>
        </w:rPr>
        <w:t>,</w:t>
      </w:r>
      <w:r w:rsidR="0098084C" w:rsidRPr="00227E14">
        <w:rPr>
          <w:lang w:val="en-IN"/>
        </w:rPr>
        <w:t xml:space="preserve"> which would have been visible from outside. Yet, the place looked dead externally, with no sign of fumes emanating from any chimney.</w:t>
      </w:r>
    </w:p>
    <w:p w14:paraId="5A16F9C3" w14:textId="5907B7EC" w:rsidR="0098084C" w:rsidRPr="00227E14" w:rsidRDefault="008157DB" w:rsidP="00916F8F">
      <w:pPr>
        <w:rPr>
          <w:lang w:val="en-IN"/>
        </w:rPr>
      </w:pPr>
      <w:r w:rsidRPr="00227E14">
        <w:rPr>
          <w:lang w:val="en-IN"/>
        </w:rPr>
        <w:t xml:space="preserve">Her next step was based entirely on a </w:t>
      </w:r>
      <w:r w:rsidR="0098084C" w:rsidRPr="00227E14">
        <w:rPr>
          <w:lang w:val="en-IN"/>
        </w:rPr>
        <w:t>hunch</w:t>
      </w:r>
      <w:r w:rsidRPr="00227E14">
        <w:rPr>
          <w:lang w:val="en-IN"/>
        </w:rPr>
        <w:t>. She asked</w:t>
      </w:r>
      <w:r w:rsidR="0098084C" w:rsidRPr="00227E14">
        <w:rPr>
          <w:lang w:val="en-IN"/>
        </w:rPr>
        <w:t xml:space="preserve"> for the electricity bills of all farms located around the </w:t>
      </w:r>
      <w:r w:rsidR="00024DE5" w:rsidRPr="00227E14">
        <w:rPr>
          <w:lang w:val="en-IN"/>
        </w:rPr>
        <w:t>lab and</w:t>
      </w:r>
      <w:r w:rsidR="0098084C" w:rsidRPr="00227E14">
        <w:rPr>
          <w:lang w:val="en-IN"/>
        </w:rPr>
        <w:t xml:space="preserve"> started looking at their power consumption patterns </w:t>
      </w:r>
      <w:r w:rsidR="00FA09D0" w:rsidRPr="00227E14">
        <w:rPr>
          <w:lang w:val="en-IN"/>
        </w:rPr>
        <w:t xml:space="preserve">from </w:t>
      </w:r>
      <w:r w:rsidR="0098084C" w:rsidRPr="00227E14">
        <w:rPr>
          <w:lang w:val="en-IN"/>
        </w:rPr>
        <w:t>the past two years. The search was narrowed to those which had backup diesel generators, a fact that she could cross-compare by looking at the generators sold in that area. The list was further pared down to two, and she found that one of the farms had registered an increase in power consumption by a whopping 150%</w:t>
      </w:r>
      <w:r w:rsidR="00A35A99" w:rsidRPr="00227E14">
        <w:rPr>
          <w:lang w:val="en-IN"/>
        </w:rPr>
        <w:t xml:space="preserve"> in the last few months</w:t>
      </w:r>
      <w:r w:rsidR="00B0206D" w:rsidRPr="00227E14">
        <w:rPr>
          <w:lang w:val="en-IN"/>
        </w:rPr>
        <w:t>.</w:t>
      </w:r>
      <w:r w:rsidR="0098084C" w:rsidRPr="00227E14">
        <w:rPr>
          <w:lang w:val="en-IN"/>
        </w:rPr>
        <w:t xml:space="preserve"> A drone flew past the targeted farm and found a larger than required diesel</w:t>
      </w:r>
      <w:r w:rsidR="002A76C6" w:rsidRPr="00227E14">
        <w:rPr>
          <w:lang w:val="en-IN"/>
        </w:rPr>
        <w:t>-</w:t>
      </w:r>
      <w:r w:rsidR="0098084C" w:rsidRPr="00227E14">
        <w:rPr>
          <w:lang w:val="en-IN"/>
        </w:rPr>
        <w:t xml:space="preserve">powered generator installed. Once the farm was located, she could trace out the path of wires that had </w:t>
      </w:r>
      <w:r w:rsidR="002A76C6" w:rsidRPr="00227E14">
        <w:rPr>
          <w:lang w:val="en-IN"/>
        </w:rPr>
        <w:t xml:space="preserve">snaked </w:t>
      </w:r>
      <w:r w:rsidR="0098084C" w:rsidRPr="00227E14">
        <w:rPr>
          <w:lang w:val="en-IN"/>
        </w:rPr>
        <w:t>from the farmhouse to the lab.</w:t>
      </w:r>
    </w:p>
    <w:p w14:paraId="3E789F0F" w14:textId="1391603D" w:rsidR="0098084C" w:rsidRPr="00227E14" w:rsidRDefault="0098084C" w:rsidP="00916F8F">
      <w:pPr>
        <w:rPr>
          <w:lang w:val="en-IN"/>
        </w:rPr>
      </w:pPr>
      <w:r w:rsidRPr="00227E14">
        <w:rPr>
          <w:lang w:val="en-IN"/>
        </w:rPr>
        <w:t xml:space="preserve">Should they storm the lab or wait? It was not for them decide; the call had to be taken by the NSA. Mike suggested to </w:t>
      </w:r>
      <w:r w:rsidR="00B0206D" w:rsidRPr="00227E14">
        <w:rPr>
          <w:lang w:val="en-IN"/>
        </w:rPr>
        <w:t xml:space="preserve">Amarnath </w:t>
      </w:r>
      <w:r w:rsidRPr="00227E14">
        <w:rPr>
          <w:lang w:val="en-IN"/>
        </w:rPr>
        <w:t>that they have a quiet word with the Power Grid Corporation of India Limited chief and request him to trim power supply to Pachamalai area by 15%. That done (the grid chairman took little to come on board), an official memo was circulated to the State Electricity Board that regular power supply was being curtailed for maintenance purposes and would</w:t>
      </w:r>
      <w:r w:rsidR="002A76C6" w:rsidRPr="00227E14">
        <w:rPr>
          <w:lang w:val="en-IN"/>
        </w:rPr>
        <w:t xml:space="preserve"> </w:t>
      </w:r>
      <w:r w:rsidRPr="00227E14">
        <w:rPr>
          <w:lang w:val="en-IN"/>
        </w:rPr>
        <w:t xml:space="preserve">be resumed </w:t>
      </w:r>
      <w:r w:rsidR="00BC4940" w:rsidRPr="00227E14">
        <w:rPr>
          <w:lang w:val="en-IN"/>
        </w:rPr>
        <w:t>soon</w:t>
      </w:r>
      <w:r w:rsidRPr="00227E14">
        <w:rPr>
          <w:lang w:val="en-IN"/>
        </w:rPr>
        <w:t>. The area was already suffering four-hour power cuts a day, and it had gone up to six and then eight</w:t>
      </w:r>
      <w:r w:rsidR="0006655C" w:rsidRPr="00227E14">
        <w:rPr>
          <w:lang w:val="en-IN"/>
        </w:rPr>
        <w:t xml:space="preserve"> hours</w:t>
      </w:r>
      <w:r w:rsidRPr="00227E14">
        <w:rPr>
          <w:lang w:val="en-IN"/>
        </w:rPr>
        <w:t>, as the industries</w:t>
      </w:r>
      <w:r w:rsidR="0006655C" w:rsidRPr="00227E14">
        <w:rPr>
          <w:lang w:val="en-IN"/>
        </w:rPr>
        <w:t xml:space="preserve"> in the region had</w:t>
      </w:r>
      <w:r w:rsidRPr="00227E14">
        <w:rPr>
          <w:lang w:val="en-IN"/>
        </w:rPr>
        <w:t xml:space="preserve"> bribed </w:t>
      </w:r>
      <w:r w:rsidRPr="00227E14">
        <w:rPr>
          <w:lang w:val="en-IN"/>
        </w:rPr>
        <w:lastRenderedPageBreak/>
        <w:t>the electricity department to spare them from the rolling blackouts.</w:t>
      </w:r>
      <w:r w:rsidR="0006655C" w:rsidRPr="00227E14">
        <w:rPr>
          <w:lang w:val="en-IN"/>
        </w:rPr>
        <w:t xml:space="preserve"> As a result, the locals had to face longer power cuts.</w:t>
      </w:r>
      <w:r w:rsidRPr="00227E14">
        <w:rPr>
          <w:lang w:val="en-IN"/>
        </w:rPr>
        <w:t xml:space="preserve"> A small </w:t>
      </w:r>
      <w:r w:rsidR="0006655C" w:rsidRPr="00227E14">
        <w:rPr>
          <w:lang w:val="en-IN"/>
        </w:rPr>
        <w:t xml:space="preserve">notice </w:t>
      </w:r>
      <w:r w:rsidRPr="00227E14">
        <w:rPr>
          <w:lang w:val="en-IN"/>
        </w:rPr>
        <w:t>was placed in English and regional language newspapers about the proposed reduction, seeking cooperation from consumers.</w:t>
      </w:r>
    </w:p>
    <w:p w14:paraId="347AC789" w14:textId="569F44AB" w:rsidR="0098084C" w:rsidRPr="00227E14" w:rsidRDefault="0098084C" w:rsidP="00916F8F">
      <w:pPr>
        <w:rPr>
          <w:lang w:val="en-IN"/>
        </w:rPr>
      </w:pPr>
      <w:r w:rsidRPr="00227E14">
        <w:rPr>
          <w:lang w:val="en-IN"/>
        </w:rPr>
        <w:t>The Power Grid Corporation of India Limited is a state-owned electric utilities company</w:t>
      </w:r>
      <w:r w:rsidR="00F17391" w:rsidRPr="00227E14">
        <w:rPr>
          <w:lang w:val="en-IN"/>
        </w:rPr>
        <w:t xml:space="preserve"> that</w:t>
      </w:r>
      <w:r w:rsidRPr="00227E14">
        <w:rPr>
          <w:lang w:val="en-IN"/>
        </w:rPr>
        <w:t xml:space="preserve"> transmits nearly 50</w:t>
      </w:r>
      <w:r w:rsidR="00BC4940" w:rsidRPr="00227E14">
        <w:rPr>
          <w:lang w:val="en-IN"/>
        </w:rPr>
        <w:t>%</w:t>
      </w:r>
      <w:r w:rsidRPr="00227E14">
        <w:rPr>
          <w:lang w:val="en-IN"/>
        </w:rPr>
        <w:t xml:space="preserve"> of the total power generated in India on its transmission network. </w:t>
      </w:r>
      <w:r w:rsidR="00A672AF" w:rsidRPr="00227E14">
        <w:rPr>
          <w:lang w:val="en-IN"/>
        </w:rPr>
        <w:t xml:space="preserve">Barring the 2012 power fiasco - </w:t>
      </w:r>
      <w:r w:rsidRPr="00227E14">
        <w:rPr>
          <w:lang w:val="en-IN"/>
        </w:rPr>
        <w:t xml:space="preserve">the northern region grid which provides power to nearly nine </w:t>
      </w:r>
      <w:r w:rsidR="0006655C" w:rsidRPr="00227E14">
        <w:rPr>
          <w:lang w:val="en-IN"/>
        </w:rPr>
        <w:t>s</w:t>
      </w:r>
      <w:r w:rsidRPr="00227E14">
        <w:rPr>
          <w:lang w:val="en-IN"/>
        </w:rPr>
        <w:t>tates had collapsed</w:t>
      </w:r>
      <w:r w:rsidR="00554140" w:rsidRPr="00227E14">
        <w:rPr>
          <w:lang w:val="en-IN"/>
        </w:rPr>
        <w:t xml:space="preserve"> in the dead of night</w:t>
      </w:r>
      <w:r w:rsidRPr="00227E14">
        <w:rPr>
          <w:lang w:val="en-IN"/>
        </w:rPr>
        <w:t xml:space="preserve">, resulting in massive outages in the region including Delhi — its track record has been impressive, with credit rating agencies giving it a big thumbs up. </w:t>
      </w:r>
    </w:p>
    <w:p w14:paraId="1E0D01F1" w14:textId="5AED66A9" w:rsidR="0049533C" w:rsidRPr="00227E14" w:rsidRDefault="0098084C" w:rsidP="00916F8F">
      <w:pPr>
        <w:rPr>
          <w:lang w:val="en-IN"/>
        </w:rPr>
      </w:pPr>
      <w:r w:rsidRPr="00227E14">
        <w:rPr>
          <w:lang w:val="en-IN"/>
        </w:rPr>
        <w:t xml:space="preserve">Karan was </w:t>
      </w:r>
      <w:r w:rsidR="00E50FA2" w:rsidRPr="00227E14">
        <w:rPr>
          <w:lang w:val="en-IN"/>
        </w:rPr>
        <w:t xml:space="preserve">pleased </w:t>
      </w:r>
      <w:r w:rsidRPr="00227E14">
        <w:rPr>
          <w:lang w:val="en-IN"/>
        </w:rPr>
        <w:t xml:space="preserve">with Priya’s </w:t>
      </w:r>
      <w:r w:rsidR="00340F98" w:rsidRPr="00227E14">
        <w:rPr>
          <w:lang w:val="en-IN"/>
        </w:rPr>
        <w:t xml:space="preserve">work so far </w:t>
      </w:r>
      <w:r w:rsidRPr="00227E14">
        <w:rPr>
          <w:lang w:val="en-IN"/>
        </w:rPr>
        <w:t>and he</w:t>
      </w:r>
      <w:r w:rsidR="00554140" w:rsidRPr="00227E14">
        <w:rPr>
          <w:lang w:val="en-IN"/>
        </w:rPr>
        <w:t xml:space="preserve"> was particularly impressed with</w:t>
      </w:r>
      <w:r w:rsidRPr="00227E14">
        <w:rPr>
          <w:lang w:val="en-IN"/>
        </w:rPr>
        <w:t xml:space="preserve"> </w:t>
      </w:r>
      <w:r w:rsidR="0049533C" w:rsidRPr="00227E14">
        <w:rPr>
          <w:lang w:val="en-IN"/>
        </w:rPr>
        <w:t>the way she had</w:t>
      </w:r>
      <w:r w:rsidRPr="00227E14">
        <w:rPr>
          <w:lang w:val="en-IN"/>
        </w:rPr>
        <w:t xml:space="preserve"> trac</w:t>
      </w:r>
      <w:r w:rsidR="0049533C" w:rsidRPr="00227E14">
        <w:rPr>
          <w:lang w:val="en-IN"/>
        </w:rPr>
        <w:t>ed</w:t>
      </w:r>
      <w:r w:rsidRPr="00227E14">
        <w:rPr>
          <w:lang w:val="en-IN"/>
        </w:rPr>
        <w:t xml:space="preserve"> the source of power supply to the lab. </w:t>
      </w:r>
      <w:r w:rsidR="0049533C" w:rsidRPr="00227E14">
        <w:rPr>
          <w:lang w:val="en-IN"/>
        </w:rPr>
        <w:t>T</w:t>
      </w:r>
      <w:r w:rsidRPr="00227E14">
        <w:rPr>
          <w:lang w:val="en-IN"/>
        </w:rPr>
        <w:t xml:space="preserve">he information she had dug out would be crucial </w:t>
      </w:r>
      <w:r w:rsidR="00F17391" w:rsidRPr="00227E14">
        <w:rPr>
          <w:lang w:val="en-IN"/>
        </w:rPr>
        <w:t>for</w:t>
      </w:r>
      <w:r w:rsidRPr="00227E14">
        <w:rPr>
          <w:lang w:val="en-IN"/>
        </w:rPr>
        <w:t xml:space="preserve"> </w:t>
      </w:r>
      <w:r w:rsidR="008250D9" w:rsidRPr="00227E14">
        <w:rPr>
          <w:lang w:val="en-IN"/>
        </w:rPr>
        <w:t xml:space="preserve">a crackdown. </w:t>
      </w:r>
    </w:p>
    <w:p w14:paraId="65459860" w14:textId="7A884A9F" w:rsidR="0098084C" w:rsidRPr="00227E14" w:rsidRDefault="0098084C" w:rsidP="00916F8F">
      <w:pPr>
        <w:rPr>
          <w:lang w:val="en-IN"/>
        </w:rPr>
      </w:pPr>
      <w:r w:rsidRPr="00227E14">
        <w:rPr>
          <w:lang w:val="en-IN"/>
        </w:rPr>
        <w:t xml:space="preserve">Karan liked people who thought out of the box. </w:t>
      </w:r>
      <w:r w:rsidR="00E970A9" w:rsidRPr="00227E14">
        <w:rPr>
          <w:lang w:val="en-IN"/>
        </w:rPr>
        <w:t>H</w:t>
      </w:r>
      <w:r w:rsidRPr="00227E14">
        <w:rPr>
          <w:lang w:val="en-IN"/>
        </w:rPr>
        <w:t>e had topped his batch while Priya had stood fifth</w:t>
      </w:r>
      <w:r w:rsidR="00E970A9" w:rsidRPr="00227E14">
        <w:rPr>
          <w:lang w:val="en-IN"/>
        </w:rPr>
        <w:t>. As a young IPS officer,</w:t>
      </w:r>
      <w:r w:rsidRPr="00227E14">
        <w:rPr>
          <w:lang w:val="en-IN"/>
        </w:rPr>
        <w:t xml:space="preserve"> he had adopted some unconventional means of policing. </w:t>
      </w:r>
      <w:r w:rsidR="001324C1" w:rsidRPr="00227E14">
        <w:rPr>
          <w:lang w:val="en-IN"/>
        </w:rPr>
        <w:t>H</w:t>
      </w:r>
      <w:r w:rsidRPr="00227E14">
        <w:rPr>
          <w:lang w:val="en-IN"/>
        </w:rPr>
        <w:t xml:space="preserve">e would go out of his way to find an amicable resolution that was </w:t>
      </w:r>
      <w:r w:rsidR="006F6B14" w:rsidRPr="00227E14">
        <w:rPr>
          <w:lang w:val="en-IN"/>
        </w:rPr>
        <w:t xml:space="preserve">eventually </w:t>
      </w:r>
      <w:r w:rsidRPr="00227E14">
        <w:rPr>
          <w:lang w:val="en-IN"/>
        </w:rPr>
        <w:t>acceptable to the disputing parties</w:t>
      </w:r>
      <w:r w:rsidR="001324C1" w:rsidRPr="00227E14">
        <w:rPr>
          <w:lang w:val="en-IN"/>
        </w:rPr>
        <w:t xml:space="preserve"> in a strife, which would in turn prevent the crisis from escalating</w:t>
      </w:r>
      <w:r w:rsidR="00DD47C8" w:rsidRPr="00227E14">
        <w:rPr>
          <w:lang w:val="en-IN"/>
        </w:rPr>
        <w:t>, thus often preventing long court hauls.</w:t>
      </w:r>
    </w:p>
    <w:p w14:paraId="7299ABA0" w14:textId="77777777" w:rsidR="00105A24" w:rsidRPr="00227E14" w:rsidRDefault="0098084C" w:rsidP="00916F8F">
      <w:pPr>
        <w:rPr>
          <w:lang w:val="en-IN"/>
        </w:rPr>
      </w:pPr>
      <w:r w:rsidRPr="00227E14">
        <w:rPr>
          <w:lang w:val="en-IN"/>
        </w:rPr>
        <w:t>At the same time, he was uncompromising in cases of serious offence. Tall</w:t>
      </w:r>
      <w:r w:rsidR="00A51B95" w:rsidRPr="00227E14">
        <w:rPr>
          <w:lang w:val="en-IN"/>
        </w:rPr>
        <w:t xml:space="preserve"> and built tough</w:t>
      </w:r>
      <w:r w:rsidRPr="00227E14">
        <w:rPr>
          <w:lang w:val="en-IN"/>
        </w:rPr>
        <w:t xml:space="preserve">, he </w:t>
      </w:r>
      <w:r w:rsidR="00A51B95" w:rsidRPr="00227E14">
        <w:rPr>
          <w:lang w:val="en-IN"/>
        </w:rPr>
        <w:t xml:space="preserve">often </w:t>
      </w:r>
      <w:r w:rsidRPr="00227E14">
        <w:rPr>
          <w:lang w:val="en-IN"/>
        </w:rPr>
        <w:t xml:space="preserve">overwhelmed </w:t>
      </w:r>
      <w:r w:rsidR="00945F17" w:rsidRPr="00227E14">
        <w:rPr>
          <w:lang w:val="en-IN"/>
        </w:rPr>
        <w:t>people</w:t>
      </w:r>
      <w:r w:rsidR="00A51B95" w:rsidRPr="00227E14">
        <w:rPr>
          <w:lang w:val="en-IN"/>
        </w:rPr>
        <w:t xml:space="preserve"> around him. A</w:t>
      </w:r>
      <w:r w:rsidRPr="00227E14">
        <w:rPr>
          <w:lang w:val="en-IN"/>
        </w:rPr>
        <w:t xml:space="preserve">s a young officer </w:t>
      </w:r>
      <w:r w:rsidR="00A51B95" w:rsidRPr="00227E14">
        <w:rPr>
          <w:lang w:val="en-IN"/>
        </w:rPr>
        <w:t>posted</w:t>
      </w:r>
      <w:r w:rsidRPr="00227E14">
        <w:rPr>
          <w:lang w:val="en-IN"/>
        </w:rPr>
        <w:t xml:space="preserve"> in Uttar Pradesh, </w:t>
      </w:r>
      <w:r w:rsidR="00A51B95" w:rsidRPr="00227E14">
        <w:rPr>
          <w:lang w:val="en-IN"/>
        </w:rPr>
        <w:t xml:space="preserve">he had </w:t>
      </w:r>
      <w:r w:rsidRPr="00227E14">
        <w:rPr>
          <w:lang w:val="en-IN"/>
        </w:rPr>
        <w:t>ruthlessly cracked down</w:t>
      </w:r>
      <w:r w:rsidR="006F6B14" w:rsidRPr="00227E14">
        <w:rPr>
          <w:lang w:val="en-IN"/>
        </w:rPr>
        <w:t xml:space="preserve"> on the sand mafia, </w:t>
      </w:r>
      <w:r w:rsidR="00E06F23" w:rsidRPr="00227E14">
        <w:rPr>
          <w:lang w:val="en-IN"/>
        </w:rPr>
        <w:t xml:space="preserve">disrupting </w:t>
      </w:r>
      <w:r w:rsidRPr="00227E14">
        <w:rPr>
          <w:lang w:val="en-IN"/>
        </w:rPr>
        <w:t xml:space="preserve">the powerful politician-bureaucrat-business nexus. He had come to the Intelligence Bureau with the </w:t>
      </w:r>
      <w:r w:rsidRPr="00227E14">
        <w:rPr>
          <w:lang w:val="en-IN"/>
        </w:rPr>
        <w:lastRenderedPageBreak/>
        <w:t xml:space="preserve">reputation of a doer. </w:t>
      </w:r>
      <w:r w:rsidR="00105276" w:rsidRPr="00227E14">
        <w:rPr>
          <w:lang w:val="en-IN"/>
        </w:rPr>
        <w:t xml:space="preserve">And lived up to it every day. </w:t>
      </w:r>
      <w:r w:rsidRPr="00227E14">
        <w:rPr>
          <w:lang w:val="en-IN"/>
        </w:rPr>
        <w:t xml:space="preserve">Karan was also an academician of sorts. He had a doctorate in behavioural economics — a subject </w:t>
      </w:r>
      <w:r w:rsidR="00DD47C8" w:rsidRPr="00227E14">
        <w:rPr>
          <w:lang w:val="en-IN"/>
        </w:rPr>
        <w:t>that</w:t>
      </w:r>
      <w:r w:rsidRPr="00227E14">
        <w:rPr>
          <w:lang w:val="en-IN"/>
        </w:rPr>
        <w:t xml:space="preserve"> flummoxed many in the IB</w:t>
      </w:r>
      <w:r w:rsidR="00E06F23" w:rsidRPr="00227E14">
        <w:rPr>
          <w:lang w:val="en-IN"/>
        </w:rPr>
        <w:t>. H</w:t>
      </w:r>
      <w:r w:rsidRPr="00227E14">
        <w:rPr>
          <w:lang w:val="en-IN"/>
        </w:rPr>
        <w:t>ad he not joined the police force</w:t>
      </w:r>
      <w:r w:rsidR="00A51B95" w:rsidRPr="00227E14">
        <w:rPr>
          <w:lang w:val="en-IN"/>
        </w:rPr>
        <w:t>,</w:t>
      </w:r>
      <w:r w:rsidRPr="00227E14">
        <w:rPr>
          <w:lang w:val="en-IN"/>
        </w:rPr>
        <w:t xml:space="preserve"> he would have certainly </w:t>
      </w:r>
      <w:r w:rsidR="00A51B95" w:rsidRPr="00227E14">
        <w:rPr>
          <w:lang w:val="en-IN"/>
        </w:rPr>
        <w:t xml:space="preserve">taught </w:t>
      </w:r>
      <w:r w:rsidRPr="00227E14">
        <w:rPr>
          <w:lang w:val="en-IN"/>
        </w:rPr>
        <w:t>at Harvard University</w:t>
      </w:r>
      <w:r w:rsidR="00A51B95" w:rsidRPr="00227E14">
        <w:rPr>
          <w:lang w:val="en-IN"/>
        </w:rPr>
        <w:t>,</w:t>
      </w:r>
      <w:r w:rsidRPr="00227E14">
        <w:rPr>
          <w:lang w:val="en-IN"/>
        </w:rPr>
        <w:t xml:space="preserve"> which had sounded him for </w:t>
      </w:r>
      <w:r w:rsidR="004A0567" w:rsidRPr="00227E14">
        <w:rPr>
          <w:lang w:val="en-IN"/>
        </w:rPr>
        <w:t>a</w:t>
      </w:r>
      <w:r w:rsidRPr="00227E14">
        <w:rPr>
          <w:lang w:val="en-IN"/>
        </w:rPr>
        <w:t xml:space="preserve"> position. </w:t>
      </w:r>
    </w:p>
    <w:p w14:paraId="24F74621" w14:textId="608853F5" w:rsidR="00105276" w:rsidRPr="00227E14" w:rsidRDefault="00CE06CA" w:rsidP="00916F8F">
      <w:pPr>
        <w:rPr>
          <w:lang w:val="en-IN"/>
        </w:rPr>
      </w:pPr>
      <w:r w:rsidRPr="00227E14">
        <w:rPr>
          <w:lang w:val="en-IN"/>
        </w:rPr>
        <w:t xml:space="preserve">He was </w:t>
      </w:r>
      <w:r w:rsidR="005E7BB7" w:rsidRPr="00227E14">
        <w:rPr>
          <w:lang w:val="en-IN"/>
        </w:rPr>
        <w:t>admired</w:t>
      </w:r>
      <w:r w:rsidRPr="00227E14">
        <w:rPr>
          <w:lang w:val="en-IN"/>
        </w:rPr>
        <w:t xml:space="preserve"> for his creative problem solving </w:t>
      </w:r>
      <w:proofErr w:type="gramStart"/>
      <w:r w:rsidRPr="00227E14">
        <w:rPr>
          <w:lang w:val="en-IN"/>
        </w:rPr>
        <w:t>and also</w:t>
      </w:r>
      <w:proofErr w:type="gramEnd"/>
      <w:r w:rsidRPr="00227E14">
        <w:rPr>
          <w:lang w:val="en-IN"/>
        </w:rPr>
        <w:t xml:space="preserve"> for the speed with which he solved the Rubik’s cube. He always had one in the office that he used for stress busting or a mind workout. </w:t>
      </w:r>
    </w:p>
    <w:p w14:paraId="501890E1" w14:textId="6909D3CA" w:rsidR="0098084C" w:rsidRPr="00227E14" w:rsidRDefault="0098084C" w:rsidP="00916F8F">
      <w:pPr>
        <w:rPr>
          <w:lang w:val="en-IN"/>
        </w:rPr>
      </w:pPr>
      <w:r w:rsidRPr="00227E14">
        <w:rPr>
          <w:lang w:val="en-IN"/>
        </w:rPr>
        <w:t xml:space="preserve">Inside the laboratory, there was chaos. Rehman Khan banged the table in frustration. The outages had begun to </w:t>
      </w:r>
      <w:r w:rsidR="00105276" w:rsidRPr="00227E14">
        <w:rPr>
          <w:lang w:val="en-IN"/>
        </w:rPr>
        <w:t xml:space="preserve">disrupt his work. </w:t>
      </w:r>
      <w:r w:rsidRPr="00227E14">
        <w:rPr>
          <w:lang w:val="en-IN"/>
        </w:rPr>
        <w:t>The backup generator was unable to keep up with the load of work</w:t>
      </w:r>
      <w:r w:rsidR="00EA26C3" w:rsidRPr="00227E14">
        <w:rPr>
          <w:lang w:val="en-IN"/>
        </w:rPr>
        <w:t>.</w:t>
      </w:r>
      <w:r w:rsidRPr="00227E14">
        <w:rPr>
          <w:lang w:val="en-IN"/>
        </w:rPr>
        <w:t xml:space="preserve"> </w:t>
      </w:r>
      <w:r w:rsidR="00EA26C3" w:rsidRPr="00227E14">
        <w:rPr>
          <w:lang w:val="en-IN"/>
        </w:rPr>
        <w:t>I</w:t>
      </w:r>
      <w:r w:rsidRPr="00227E14">
        <w:rPr>
          <w:lang w:val="en-IN"/>
        </w:rPr>
        <w:t>t would take weeks to bolster the capacity</w:t>
      </w:r>
      <w:r w:rsidR="00EA26C3" w:rsidRPr="00227E14">
        <w:rPr>
          <w:lang w:val="en-IN"/>
        </w:rPr>
        <w:t xml:space="preserve">, </w:t>
      </w:r>
      <w:r w:rsidRPr="00227E14">
        <w:rPr>
          <w:lang w:val="en-IN"/>
        </w:rPr>
        <w:t xml:space="preserve">assuming that his </w:t>
      </w:r>
      <w:r w:rsidR="003F533D" w:rsidRPr="00227E14">
        <w:rPr>
          <w:lang w:val="en-IN"/>
        </w:rPr>
        <w:t>person</w:t>
      </w:r>
      <w:r w:rsidRPr="00227E14">
        <w:rPr>
          <w:lang w:val="en-IN"/>
        </w:rPr>
        <w:t xml:space="preserve"> in the village, Muthu, could be contacted and persuaded to </w:t>
      </w:r>
      <w:r w:rsidR="00DD47C8" w:rsidRPr="00227E14">
        <w:rPr>
          <w:lang w:val="en-IN"/>
        </w:rPr>
        <w:t xml:space="preserve">coax the farm owner </w:t>
      </w:r>
      <w:r w:rsidRPr="00227E14">
        <w:rPr>
          <w:lang w:val="en-IN"/>
        </w:rPr>
        <w:t xml:space="preserve">with the offer of </w:t>
      </w:r>
      <w:r w:rsidR="008250D9" w:rsidRPr="00227E14">
        <w:rPr>
          <w:lang w:val="en-IN"/>
        </w:rPr>
        <w:t xml:space="preserve">more money </w:t>
      </w:r>
      <w:r w:rsidRPr="00227E14">
        <w:rPr>
          <w:lang w:val="en-IN"/>
        </w:rPr>
        <w:t xml:space="preserve">to acquire a bigger generator. The lab’s work had reached a critical stage and any delay at this point would be disastrous. </w:t>
      </w:r>
    </w:p>
    <w:p w14:paraId="597AE3E6" w14:textId="7C43AD49" w:rsidR="0098084C" w:rsidRPr="00227E14" w:rsidRDefault="0098084C" w:rsidP="00916F8F">
      <w:pPr>
        <w:rPr>
          <w:lang w:val="en-IN"/>
        </w:rPr>
      </w:pPr>
      <w:r w:rsidRPr="00227E14">
        <w:rPr>
          <w:lang w:val="en-IN"/>
        </w:rPr>
        <w:t>Rehma</w:t>
      </w:r>
      <w:r w:rsidR="003F533D" w:rsidRPr="00227E14">
        <w:rPr>
          <w:lang w:val="en-IN"/>
        </w:rPr>
        <w:t>n</w:t>
      </w:r>
      <w:r w:rsidRPr="00227E14">
        <w:rPr>
          <w:lang w:val="en-IN"/>
        </w:rPr>
        <w:t xml:space="preserve"> wa</w:t>
      </w:r>
      <w:r w:rsidR="003F533D" w:rsidRPr="00227E14">
        <w:rPr>
          <w:lang w:val="en-IN"/>
        </w:rPr>
        <w:t>s a chemical and poison expert. He was</w:t>
      </w:r>
      <w:r w:rsidRPr="00227E14">
        <w:rPr>
          <w:lang w:val="en-IN"/>
        </w:rPr>
        <w:t xml:space="preserve"> educated in England and then </w:t>
      </w:r>
      <w:r w:rsidR="003F533D" w:rsidRPr="00227E14">
        <w:rPr>
          <w:lang w:val="en-IN"/>
        </w:rPr>
        <w:t xml:space="preserve">moved to Dubai where he once worked </w:t>
      </w:r>
      <w:r w:rsidRPr="00227E14">
        <w:rPr>
          <w:lang w:val="en-IN"/>
        </w:rPr>
        <w:t xml:space="preserve">in a forensics facility. </w:t>
      </w:r>
      <w:r w:rsidR="003F533D" w:rsidRPr="00227E14">
        <w:rPr>
          <w:lang w:val="en-IN"/>
        </w:rPr>
        <w:t xml:space="preserve">But that felt like </w:t>
      </w:r>
      <w:r w:rsidR="007B538E" w:rsidRPr="00227E14">
        <w:rPr>
          <w:lang w:val="en-IN"/>
        </w:rPr>
        <w:t>a</w:t>
      </w:r>
      <w:r w:rsidR="003F533D" w:rsidRPr="00227E14">
        <w:rPr>
          <w:lang w:val="en-IN"/>
        </w:rPr>
        <w:t xml:space="preserve"> lifetime ago. </w:t>
      </w:r>
      <w:r w:rsidRPr="00227E14">
        <w:rPr>
          <w:lang w:val="en-IN"/>
        </w:rPr>
        <w:t>Pakistan’s ISI, which had spotted him, tried to first win him over with offers of large cash. When he refused, the</w:t>
      </w:r>
      <w:r w:rsidR="00EA26C3" w:rsidRPr="00227E14">
        <w:rPr>
          <w:lang w:val="en-IN"/>
        </w:rPr>
        <w:t xml:space="preserve">y placed </w:t>
      </w:r>
      <w:r w:rsidRPr="00227E14">
        <w:rPr>
          <w:lang w:val="en-IN"/>
        </w:rPr>
        <w:t xml:space="preserve">his mother and sister under house arrest in their house in Sukkur, </w:t>
      </w:r>
      <w:r w:rsidR="00DD47C8" w:rsidRPr="00227E14">
        <w:rPr>
          <w:lang w:val="en-IN"/>
        </w:rPr>
        <w:t>using</w:t>
      </w:r>
      <w:r w:rsidR="00EA26C3" w:rsidRPr="00227E14">
        <w:rPr>
          <w:lang w:val="en-IN"/>
        </w:rPr>
        <w:t xml:space="preserve"> local agents. They </w:t>
      </w:r>
      <w:r w:rsidRPr="00227E14">
        <w:rPr>
          <w:lang w:val="en-IN"/>
        </w:rPr>
        <w:t>threaten</w:t>
      </w:r>
      <w:r w:rsidR="00EA26C3" w:rsidRPr="00227E14">
        <w:rPr>
          <w:lang w:val="en-IN"/>
        </w:rPr>
        <w:t>ed</w:t>
      </w:r>
      <w:r w:rsidRPr="00227E14">
        <w:rPr>
          <w:lang w:val="en-IN"/>
        </w:rPr>
        <w:t xml:space="preserve"> to kill them if he refused to comply</w:t>
      </w:r>
      <w:r w:rsidR="00105276" w:rsidRPr="00227E14">
        <w:rPr>
          <w:lang w:val="en-IN"/>
        </w:rPr>
        <w:t>.</w:t>
      </w:r>
      <w:r w:rsidRPr="00227E14">
        <w:rPr>
          <w:lang w:val="en-IN"/>
        </w:rPr>
        <w:t xml:space="preserve"> He was asked to relocate to the SRL lab and create the purest form of </w:t>
      </w:r>
      <w:r w:rsidR="00D226F3" w:rsidRPr="00227E14">
        <w:rPr>
          <w:lang w:val="en-IN"/>
        </w:rPr>
        <w:t>Ricin</w:t>
      </w:r>
      <w:r w:rsidR="00EA26C3" w:rsidRPr="00227E14">
        <w:rPr>
          <w:lang w:val="en-IN"/>
        </w:rPr>
        <w:t xml:space="preserve"> possible</w:t>
      </w:r>
      <w:r w:rsidRPr="00227E14">
        <w:rPr>
          <w:lang w:val="en-IN"/>
        </w:rPr>
        <w:t xml:space="preserve">. </w:t>
      </w:r>
      <w:r w:rsidR="00582C44" w:rsidRPr="00227E14">
        <w:rPr>
          <w:lang w:val="en-IN"/>
        </w:rPr>
        <w:t>H</w:t>
      </w:r>
      <w:r w:rsidRPr="00227E14">
        <w:rPr>
          <w:lang w:val="en-IN"/>
        </w:rPr>
        <w:t xml:space="preserve">e was also told to come up with </w:t>
      </w:r>
      <w:r w:rsidR="00105276" w:rsidRPr="00227E14">
        <w:rPr>
          <w:lang w:val="en-IN"/>
        </w:rPr>
        <w:t xml:space="preserve">the </w:t>
      </w:r>
      <w:r w:rsidRPr="00227E14">
        <w:rPr>
          <w:lang w:val="en-IN"/>
        </w:rPr>
        <w:t xml:space="preserve">best possible mechanism to deliver the poison.  </w:t>
      </w:r>
    </w:p>
    <w:p w14:paraId="5A85D86D" w14:textId="52491706" w:rsidR="0098084C" w:rsidRPr="00227E14" w:rsidRDefault="003F533D" w:rsidP="00916F8F">
      <w:pPr>
        <w:rPr>
          <w:lang w:val="en-IN"/>
        </w:rPr>
      </w:pPr>
      <w:r w:rsidRPr="00227E14">
        <w:rPr>
          <w:lang w:val="en-IN"/>
        </w:rPr>
        <w:lastRenderedPageBreak/>
        <w:t>Re</w:t>
      </w:r>
      <w:r w:rsidR="00EA26C3" w:rsidRPr="00227E14">
        <w:rPr>
          <w:lang w:val="en-IN"/>
        </w:rPr>
        <w:t xml:space="preserve">hman </w:t>
      </w:r>
      <w:r w:rsidR="0098084C" w:rsidRPr="00227E14">
        <w:rPr>
          <w:lang w:val="en-IN"/>
        </w:rPr>
        <w:t xml:space="preserve">had two options. He could make the </w:t>
      </w:r>
      <w:r w:rsidR="00D226F3" w:rsidRPr="00227E14">
        <w:rPr>
          <w:lang w:val="en-IN"/>
        </w:rPr>
        <w:t>Ricin</w:t>
      </w:r>
      <w:r w:rsidR="0098084C" w:rsidRPr="00227E14">
        <w:rPr>
          <w:lang w:val="en-IN"/>
        </w:rPr>
        <w:t xml:space="preserve"> into a spray form, which could then be released in a contained </w:t>
      </w:r>
      <w:r w:rsidRPr="00227E14">
        <w:rPr>
          <w:lang w:val="en-IN"/>
        </w:rPr>
        <w:t>area</w:t>
      </w:r>
      <w:r w:rsidR="0098084C" w:rsidRPr="00227E14">
        <w:rPr>
          <w:lang w:val="en-IN"/>
        </w:rPr>
        <w:t xml:space="preserve"> such as an air-conditioned room or a Metro-train compartment. If an air-spray was to be the mechanism, it was important that there be minimum circulation of air in the target area</w:t>
      </w:r>
      <w:r w:rsidR="00EA26C3" w:rsidRPr="00227E14">
        <w:rPr>
          <w:lang w:val="en-IN"/>
        </w:rPr>
        <w:t>s</w:t>
      </w:r>
      <w:r w:rsidR="0098084C" w:rsidRPr="00227E14">
        <w:rPr>
          <w:lang w:val="en-IN"/>
        </w:rPr>
        <w:t xml:space="preserve">, else </w:t>
      </w:r>
      <w:r w:rsidR="00EA26C3" w:rsidRPr="00227E14">
        <w:rPr>
          <w:lang w:val="en-IN"/>
        </w:rPr>
        <w:t xml:space="preserve">it would not be as </w:t>
      </w:r>
      <w:r w:rsidR="0098084C" w:rsidRPr="00227E14">
        <w:rPr>
          <w:lang w:val="en-IN"/>
        </w:rPr>
        <w:t>effective</w:t>
      </w:r>
      <w:r w:rsidR="00EA26C3" w:rsidRPr="00227E14">
        <w:rPr>
          <w:lang w:val="en-IN"/>
        </w:rPr>
        <w:t>.</w:t>
      </w:r>
    </w:p>
    <w:p w14:paraId="5BCCC0B0" w14:textId="34185E6C" w:rsidR="0098084C" w:rsidRPr="00227E14" w:rsidRDefault="00DD47C8" w:rsidP="00916F8F">
      <w:pPr>
        <w:rPr>
          <w:lang w:val="en-IN"/>
        </w:rPr>
      </w:pPr>
      <w:r w:rsidRPr="00227E14">
        <w:rPr>
          <w:lang w:val="en-IN"/>
        </w:rPr>
        <w:t>Or</w:t>
      </w:r>
      <w:r w:rsidR="00EA26C3" w:rsidRPr="00227E14">
        <w:rPr>
          <w:lang w:val="en-IN"/>
        </w:rPr>
        <w:t xml:space="preserve"> </w:t>
      </w:r>
      <w:r w:rsidR="0098084C" w:rsidRPr="00227E14">
        <w:rPr>
          <w:lang w:val="en-IN"/>
        </w:rPr>
        <w:t xml:space="preserve">he could convert </w:t>
      </w:r>
      <w:r w:rsidR="00D226F3" w:rsidRPr="00227E14">
        <w:rPr>
          <w:lang w:val="en-IN"/>
        </w:rPr>
        <w:t>Ricin</w:t>
      </w:r>
      <w:r w:rsidR="0098084C" w:rsidRPr="00227E14">
        <w:rPr>
          <w:lang w:val="en-IN"/>
        </w:rPr>
        <w:t xml:space="preserve"> into a powder. Ricin powder could be mixed in water and sprayed on flowers in a bouquet and presented to a VIP, with the </w:t>
      </w:r>
      <w:r w:rsidR="00EA26C3" w:rsidRPr="00227E14">
        <w:rPr>
          <w:lang w:val="en-IN"/>
        </w:rPr>
        <w:t xml:space="preserve">assumption </w:t>
      </w:r>
      <w:r w:rsidR="0098084C" w:rsidRPr="00227E14">
        <w:rPr>
          <w:lang w:val="en-IN"/>
        </w:rPr>
        <w:t xml:space="preserve">that the </w:t>
      </w:r>
      <w:r w:rsidRPr="00227E14">
        <w:rPr>
          <w:lang w:val="en-IN"/>
        </w:rPr>
        <w:t xml:space="preserve">fragrance of the flowers would be </w:t>
      </w:r>
      <w:r w:rsidR="0098084C" w:rsidRPr="00227E14">
        <w:rPr>
          <w:lang w:val="en-IN"/>
        </w:rPr>
        <w:t xml:space="preserve">alluring </w:t>
      </w:r>
      <w:r w:rsidR="003E5AFB" w:rsidRPr="00227E14">
        <w:rPr>
          <w:lang w:val="en-IN"/>
        </w:rPr>
        <w:t>enough</w:t>
      </w:r>
      <w:r w:rsidRPr="00227E14">
        <w:rPr>
          <w:lang w:val="en-IN"/>
        </w:rPr>
        <w:t xml:space="preserve"> to </w:t>
      </w:r>
      <w:r w:rsidR="0098084C" w:rsidRPr="00227E14">
        <w:rPr>
          <w:lang w:val="en-IN"/>
        </w:rPr>
        <w:t>make the target touch the flower</w:t>
      </w:r>
      <w:r w:rsidRPr="00227E14">
        <w:rPr>
          <w:lang w:val="en-IN"/>
        </w:rPr>
        <w:t>s</w:t>
      </w:r>
      <w:r w:rsidR="0098084C" w:rsidRPr="00227E14">
        <w:rPr>
          <w:lang w:val="en-IN"/>
        </w:rPr>
        <w:t>. This was a more difficult proposition as most leaders got bouquets by the dozen, which were passed on to the nearest security person</w:t>
      </w:r>
      <w:r w:rsidR="00591A71" w:rsidRPr="00227E14">
        <w:rPr>
          <w:lang w:val="en-IN"/>
        </w:rPr>
        <w:t xml:space="preserve"> around,</w:t>
      </w:r>
      <w:r w:rsidR="0098084C" w:rsidRPr="00227E14">
        <w:rPr>
          <w:lang w:val="en-IN"/>
        </w:rPr>
        <w:t xml:space="preserve"> who might just sniff the flowers and </w:t>
      </w:r>
      <w:r w:rsidR="00591A71" w:rsidRPr="00227E14">
        <w:rPr>
          <w:lang w:val="en-IN"/>
        </w:rPr>
        <w:t xml:space="preserve">die, instead. </w:t>
      </w:r>
    </w:p>
    <w:p w14:paraId="5908F9C6" w14:textId="0D65B313" w:rsidR="0098084C" w:rsidRPr="00227E14" w:rsidRDefault="00591A71" w:rsidP="00916F8F">
      <w:pPr>
        <w:rPr>
          <w:lang w:val="en-IN"/>
        </w:rPr>
      </w:pPr>
      <w:r w:rsidRPr="00227E14">
        <w:rPr>
          <w:lang w:val="en-IN"/>
        </w:rPr>
        <w:t>Just to be sure, he</w:t>
      </w:r>
      <w:r w:rsidR="0098084C" w:rsidRPr="00227E14">
        <w:rPr>
          <w:lang w:val="en-IN"/>
        </w:rPr>
        <w:t xml:space="preserve"> was asked to prepare both the options.</w:t>
      </w:r>
    </w:p>
    <w:p w14:paraId="486318F7" w14:textId="7C54AA70" w:rsidR="0098084C" w:rsidRPr="00227E14" w:rsidRDefault="0098084C" w:rsidP="00916F8F">
      <w:pPr>
        <w:rPr>
          <w:lang w:val="en-IN"/>
        </w:rPr>
      </w:pPr>
      <w:r w:rsidRPr="00227E14">
        <w:rPr>
          <w:lang w:val="en-IN"/>
        </w:rPr>
        <w:t xml:space="preserve">Javed Bhatti, the ISI handler for the project, too was in </w:t>
      </w:r>
      <w:r w:rsidR="00D12298" w:rsidRPr="00227E14">
        <w:rPr>
          <w:lang w:val="en-IN"/>
        </w:rPr>
        <w:t>the</w:t>
      </w:r>
      <w:r w:rsidRPr="00227E14">
        <w:rPr>
          <w:lang w:val="en-IN"/>
        </w:rPr>
        <w:t xml:space="preserve"> bunker, and scouring the newspapers for information about the sudden increase in load shedding. While he suspected more than he </w:t>
      </w:r>
      <w:r w:rsidR="00591A71" w:rsidRPr="00227E14">
        <w:rPr>
          <w:lang w:val="en-IN"/>
        </w:rPr>
        <w:t xml:space="preserve">read in </w:t>
      </w:r>
      <w:r w:rsidRPr="00227E14">
        <w:rPr>
          <w:lang w:val="en-IN"/>
        </w:rPr>
        <w:t>the papers</w:t>
      </w:r>
      <w:r w:rsidR="00591A71" w:rsidRPr="00227E14">
        <w:rPr>
          <w:lang w:val="en-IN"/>
        </w:rPr>
        <w:t>,</w:t>
      </w:r>
      <w:r w:rsidRPr="00227E14">
        <w:rPr>
          <w:lang w:val="en-IN"/>
        </w:rPr>
        <w:t xml:space="preserve"> he had n</w:t>
      </w:r>
      <w:r w:rsidR="006F04D7" w:rsidRPr="00227E14">
        <w:rPr>
          <w:lang w:val="en-IN"/>
        </w:rPr>
        <w:t xml:space="preserve">o way of confirming his fears </w:t>
      </w:r>
      <w:proofErr w:type="gramStart"/>
      <w:r w:rsidR="006F04D7" w:rsidRPr="00227E14">
        <w:rPr>
          <w:lang w:val="en-IN"/>
        </w:rPr>
        <w:t>as</w:t>
      </w:r>
      <w:r w:rsidRPr="00227E14">
        <w:rPr>
          <w:lang w:val="en-IN"/>
        </w:rPr>
        <w:t xml:space="preserve"> yet</w:t>
      </w:r>
      <w:proofErr w:type="gramEnd"/>
      <w:r w:rsidRPr="00227E14">
        <w:rPr>
          <w:lang w:val="en-IN"/>
        </w:rPr>
        <w:t xml:space="preserve">. He was not happy with the pace of progress but could not afford to get any more equipment to speed it up, for </w:t>
      </w:r>
      <w:r w:rsidR="006F04D7" w:rsidRPr="00227E14">
        <w:rPr>
          <w:lang w:val="en-IN"/>
        </w:rPr>
        <w:t xml:space="preserve">risk of being </w:t>
      </w:r>
      <w:r w:rsidR="00DD47C8" w:rsidRPr="00227E14">
        <w:rPr>
          <w:lang w:val="en-IN"/>
        </w:rPr>
        <w:t xml:space="preserve">noticed </w:t>
      </w:r>
      <w:r w:rsidR="006F04D7" w:rsidRPr="00227E14">
        <w:rPr>
          <w:lang w:val="en-IN"/>
        </w:rPr>
        <w:t xml:space="preserve">and </w:t>
      </w:r>
      <w:r w:rsidRPr="00227E14">
        <w:rPr>
          <w:lang w:val="en-IN"/>
        </w:rPr>
        <w:t xml:space="preserve">caught. His other frustration was with the local translator Muthu, who could only speak broken Bollywood </w:t>
      </w:r>
      <w:r w:rsidR="00591A71" w:rsidRPr="00227E14">
        <w:rPr>
          <w:lang w:val="en-IN"/>
        </w:rPr>
        <w:t xml:space="preserve">style </w:t>
      </w:r>
      <w:r w:rsidRPr="00227E14">
        <w:rPr>
          <w:lang w:val="en-IN"/>
        </w:rPr>
        <w:t xml:space="preserve">Hindi and not comprehend the Urdu that Javed spat at him. Be patient, he told himself. Muthu was the one who kept going out </w:t>
      </w:r>
      <w:r w:rsidR="00DD47C8" w:rsidRPr="00227E14">
        <w:rPr>
          <w:lang w:val="en-IN"/>
        </w:rPr>
        <w:t xml:space="preserve">of the lab on errands </w:t>
      </w:r>
      <w:r w:rsidRPr="00227E14">
        <w:rPr>
          <w:lang w:val="en-IN"/>
        </w:rPr>
        <w:t xml:space="preserve">and was prone to hit the bottle hard. He did not want him </w:t>
      </w:r>
      <w:r w:rsidR="00591A71" w:rsidRPr="00227E14">
        <w:rPr>
          <w:lang w:val="en-IN"/>
        </w:rPr>
        <w:t xml:space="preserve">opening his mouth </w:t>
      </w:r>
      <w:r w:rsidRPr="00227E14">
        <w:rPr>
          <w:lang w:val="en-IN"/>
        </w:rPr>
        <w:t>about wh</w:t>
      </w:r>
      <w:r w:rsidR="006F04D7" w:rsidRPr="00227E14">
        <w:rPr>
          <w:lang w:val="en-IN"/>
        </w:rPr>
        <w:t>at was happening in the lab in some</w:t>
      </w:r>
      <w:r w:rsidRPr="00227E14">
        <w:rPr>
          <w:lang w:val="en-IN"/>
        </w:rPr>
        <w:t xml:space="preserve"> TASMAC bar.</w:t>
      </w:r>
    </w:p>
    <w:p w14:paraId="1CC1951F" w14:textId="5156B224" w:rsidR="0098084C" w:rsidRPr="00227E14" w:rsidRDefault="0098084C" w:rsidP="00916F8F">
      <w:pPr>
        <w:rPr>
          <w:lang w:val="en-IN"/>
        </w:rPr>
      </w:pPr>
      <w:r w:rsidRPr="00227E14">
        <w:rPr>
          <w:lang w:val="en-IN"/>
        </w:rPr>
        <w:t xml:space="preserve">Karan needed to find out where the six men who came </w:t>
      </w:r>
      <w:r w:rsidR="00582C44" w:rsidRPr="00227E14">
        <w:rPr>
          <w:lang w:val="en-IN"/>
        </w:rPr>
        <w:t xml:space="preserve">out </w:t>
      </w:r>
      <w:r w:rsidRPr="00227E14">
        <w:rPr>
          <w:lang w:val="en-IN"/>
        </w:rPr>
        <w:t>of the labs</w:t>
      </w:r>
      <w:r w:rsidR="003E5AFB" w:rsidRPr="00227E14">
        <w:rPr>
          <w:lang w:val="en-IN"/>
        </w:rPr>
        <w:t xml:space="preserve"> had disappeared</w:t>
      </w:r>
      <w:r w:rsidR="005B0263" w:rsidRPr="00227E14">
        <w:rPr>
          <w:lang w:val="en-IN"/>
        </w:rPr>
        <w:t xml:space="preserve"> to</w:t>
      </w:r>
      <w:r w:rsidRPr="00227E14">
        <w:rPr>
          <w:lang w:val="en-IN"/>
        </w:rPr>
        <w:t xml:space="preserve">. </w:t>
      </w:r>
      <w:r w:rsidR="00591A71" w:rsidRPr="00227E14">
        <w:rPr>
          <w:lang w:val="en-IN"/>
        </w:rPr>
        <w:t>H</w:t>
      </w:r>
      <w:r w:rsidRPr="00227E14">
        <w:rPr>
          <w:lang w:val="en-IN"/>
        </w:rPr>
        <w:t xml:space="preserve">e had a couple of IB </w:t>
      </w:r>
      <w:r w:rsidRPr="00227E14">
        <w:rPr>
          <w:lang w:val="en-IN"/>
        </w:rPr>
        <w:lastRenderedPageBreak/>
        <w:t>operatives</w:t>
      </w:r>
      <w:r w:rsidR="004D44C8" w:rsidRPr="00227E14">
        <w:rPr>
          <w:lang w:val="en-IN"/>
        </w:rPr>
        <w:t xml:space="preserve"> disguise and</w:t>
      </w:r>
      <w:r w:rsidRPr="00227E14">
        <w:rPr>
          <w:lang w:val="en-IN"/>
        </w:rPr>
        <w:t xml:space="preserve"> hang out at the nearest TASMAC bar </w:t>
      </w:r>
      <w:r w:rsidR="00EF6414" w:rsidRPr="00227E14">
        <w:rPr>
          <w:lang w:val="en-IN"/>
        </w:rPr>
        <w:t xml:space="preserve">to pick on </w:t>
      </w:r>
      <w:r w:rsidRPr="00227E14">
        <w:rPr>
          <w:lang w:val="en-IN"/>
        </w:rPr>
        <w:t xml:space="preserve">gossip </w:t>
      </w:r>
      <w:r w:rsidR="00EF6414" w:rsidRPr="00227E14">
        <w:rPr>
          <w:lang w:val="en-IN"/>
        </w:rPr>
        <w:t>from</w:t>
      </w:r>
      <w:r w:rsidRPr="00227E14">
        <w:rPr>
          <w:lang w:val="en-IN"/>
        </w:rPr>
        <w:t xml:space="preserve"> the area. </w:t>
      </w:r>
      <w:r w:rsidR="00EF6414" w:rsidRPr="00227E14">
        <w:rPr>
          <w:lang w:val="en-IN"/>
        </w:rPr>
        <w:t>Karan’s hunch was right and with more alcohol doing the rounds, there was more talk.</w:t>
      </w:r>
      <w:r w:rsidRPr="00227E14">
        <w:rPr>
          <w:lang w:val="en-IN"/>
        </w:rPr>
        <w:t xml:space="preserve"> An operative picked up </w:t>
      </w:r>
      <w:r w:rsidR="00EF6414" w:rsidRPr="00227E14">
        <w:rPr>
          <w:lang w:val="en-IN"/>
        </w:rPr>
        <w:t xml:space="preserve">someone say </w:t>
      </w:r>
      <w:r w:rsidRPr="00227E14">
        <w:rPr>
          <w:lang w:val="en-IN"/>
        </w:rPr>
        <w:t xml:space="preserve">that one Muthu suddenly seemed to have come into money and had begun acting smart. </w:t>
      </w:r>
      <w:r w:rsidR="00EF6414" w:rsidRPr="00227E14">
        <w:rPr>
          <w:lang w:val="en-IN"/>
        </w:rPr>
        <w:t>S</w:t>
      </w:r>
      <w:r w:rsidRPr="00227E14">
        <w:rPr>
          <w:lang w:val="en-IN"/>
        </w:rPr>
        <w:t>uch erratic behaviour in a village is easily noticed, and the IB promptly tagged Muthu as a person of interest.</w:t>
      </w:r>
    </w:p>
    <w:p w14:paraId="4982947D" w14:textId="6E32F433" w:rsidR="0098084C" w:rsidRPr="00227E14" w:rsidRDefault="0098084C" w:rsidP="00916F8F">
      <w:pPr>
        <w:rPr>
          <w:lang w:val="en-IN"/>
        </w:rPr>
      </w:pPr>
      <w:r w:rsidRPr="00227E14">
        <w:rPr>
          <w:lang w:val="en-IN"/>
        </w:rPr>
        <w:t xml:space="preserve">Karan alerted his IB scouts to see if Muthu would </w:t>
      </w:r>
      <w:r w:rsidR="00AB3868" w:rsidRPr="00227E14">
        <w:rPr>
          <w:lang w:val="en-IN"/>
        </w:rPr>
        <w:t xml:space="preserve">go </w:t>
      </w:r>
      <w:r w:rsidRPr="00227E14">
        <w:rPr>
          <w:lang w:val="en-IN"/>
        </w:rPr>
        <w:t>to the TASMAC bar the following evening. He arrived well before that, in the morning</w:t>
      </w:r>
      <w:r w:rsidR="00024DE5" w:rsidRPr="00227E14">
        <w:rPr>
          <w:lang w:val="en-IN"/>
        </w:rPr>
        <w:t xml:space="preserve"> itself</w:t>
      </w:r>
      <w:r w:rsidRPr="00227E14">
        <w:rPr>
          <w:lang w:val="en-IN"/>
        </w:rPr>
        <w:t xml:space="preserve">. Muthu was a habitual drunk and had been missing out on his favourite hangout because </w:t>
      </w:r>
      <w:r w:rsidR="00B35D89" w:rsidRPr="00227E14">
        <w:rPr>
          <w:lang w:val="en-IN"/>
        </w:rPr>
        <w:t xml:space="preserve">he was asked to stay </w:t>
      </w:r>
      <w:r w:rsidRPr="00227E14">
        <w:rPr>
          <w:lang w:val="en-IN"/>
        </w:rPr>
        <w:t>in the underground lab</w:t>
      </w:r>
      <w:r w:rsidR="004D44C8" w:rsidRPr="00227E14">
        <w:rPr>
          <w:lang w:val="en-IN"/>
        </w:rPr>
        <w:t xml:space="preserve"> for extended periods</w:t>
      </w:r>
      <w:r w:rsidRPr="00227E14">
        <w:rPr>
          <w:lang w:val="en-IN"/>
        </w:rPr>
        <w:t xml:space="preserve">. By mid-afternoon, he was </w:t>
      </w:r>
      <w:r w:rsidR="00EF6414" w:rsidRPr="00227E14">
        <w:rPr>
          <w:lang w:val="en-IN"/>
        </w:rPr>
        <w:t xml:space="preserve">practically </w:t>
      </w:r>
      <w:r w:rsidRPr="00227E14">
        <w:rPr>
          <w:lang w:val="en-IN"/>
        </w:rPr>
        <w:t>singing, except that he was incoherent. The IB officer recorded Muthu’s blather surreptitiously and determined that he was in no shape to divulge any useful information for the moment</w:t>
      </w:r>
      <w:r w:rsidR="00EF6414" w:rsidRPr="00227E14">
        <w:rPr>
          <w:lang w:val="en-IN"/>
        </w:rPr>
        <w:t xml:space="preserve">. He </w:t>
      </w:r>
      <w:r w:rsidRPr="00227E14">
        <w:rPr>
          <w:lang w:val="en-IN"/>
        </w:rPr>
        <w:t xml:space="preserve">uploaded the conversation anyway and decided to tail the man. There was no point in apprehending him, </w:t>
      </w:r>
      <w:r w:rsidR="004D44C8" w:rsidRPr="00227E14">
        <w:rPr>
          <w:lang w:val="en-IN"/>
        </w:rPr>
        <w:t xml:space="preserve">certainly </w:t>
      </w:r>
      <w:r w:rsidRPr="00227E14">
        <w:rPr>
          <w:lang w:val="en-IN"/>
        </w:rPr>
        <w:t xml:space="preserve">not when he could lead them to more </w:t>
      </w:r>
      <w:r w:rsidR="00AB3868" w:rsidRPr="00227E14">
        <w:rPr>
          <w:lang w:val="en-IN"/>
        </w:rPr>
        <w:t xml:space="preserve">crucial </w:t>
      </w:r>
      <w:r w:rsidRPr="00227E14">
        <w:rPr>
          <w:lang w:val="en-IN"/>
        </w:rPr>
        <w:t>information.</w:t>
      </w:r>
    </w:p>
    <w:p w14:paraId="31874B2A" w14:textId="7318EA46" w:rsidR="0098084C" w:rsidRPr="00227E14" w:rsidRDefault="0098084C" w:rsidP="00916F8F">
      <w:pPr>
        <w:rPr>
          <w:lang w:val="en-IN"/>
        </w:rPr>
      </w:pPr>
      <w:r w:rsidRPr="00227E14">
        <w:rPr>
          <w:lang w:val="en-IN"/>
        </w:rPr>
        <w:t xml:space="preserve">Priya offered to </w:t>
      </w:r>
      <w:r w:rsidR="00AB3868" w:rsidRPr="00227E14">
        <w:rPr>
          <w:lang w:val="en-IN"/>
        </w:rPr>
        <w:t>attempt</w:t>
      </w:r>
      <w:r w:rsidR="00FF1B82" w:rsidRPr="00227E14">
        <w:rPr>
          <w:lang w:val="en-IN"/>
        </w:rPr>
        <w:t xml:space="preserve"> decipher</w:t>
      </w:r>
      <w:r w:rsidR="00AB3868" w:rsidRPr="00227E14">
        <w:rPr>
          <w:lang w:val="en-IN"/>
        </w:rPr>
        <w:t>ing</w:t>
      </w:r>
      <w:r w:rsidR="00FF1B82" w:rsidRPr="00227E14">
        <w:rPr>
          <w:lang w:val="en-IN"/>
        </w:rPr>
        <w:t xml:space="preserve"> </w:t>
      </w:r>
      <w:r w:rsidRPr="00227E14">
        <w:rPr>
          <w:lang w:val="en-IN"/>
        </w:rPr>
        <w:t xml:space="preserve">Muthu’s rant. Although a Malayali, she understood Tamil and could put together the gist of what Muthu had </w:t>
      </w:r>
      <w:r w:rsidR="00FF1B82" w:rsidRPr="00227E14">
        <w:rPr>
          <w:lang w:val="en-IN"/>
        </w:rPr>
        <w:t>spoken</w:t>
      </w:r>
      <w:r w:rsidRPr="00227E14">
        <w:rPr>
          <w:lang w:val="en-IN"/>
        </w:rPr>
        <w:t>. She could make out that there were two characters he was referring to</w:t>
      </w:r>
      <w:r w:rsidR="00B35D89" w:rsidRPr="00227E14">
        <w:rPr>
          <w:lang w:val="en-IN"/>
        </w:rPr>
        <w:t xml:space="preserve"> as</w:t>
      </w:r>
      <w:r w:rsidRPr="00227E14">
        <w:rPr>
          <w:lang w:val="en-IN"/>
        </w:rPr>
        <w:t xml:space="preserve"> Nettai (tall </w:t>
      </w:r>
      <w:r w:rsidR="005F5DA5" w:rsidRPr="00227E14">
        <w:rPr>
          <w:lang w:val="en-IN"/>
        </w:rPr>
        <w:t xml:space="preserve">for </w:t>
      </w:r>
      <w:r w:rsidRPr="00227E14">
        <w:rPr>
          <w:lang w:val="en-IN"/>
        </w:rPr>
        <w:t xml:space="preserve">Tamil) and Kuttai (short); and how Nettai was yelling at him constantly. Karan and Priya surmised that the ISI handler must be the tall one and the scientist the short one. </w:t>
      </w:r>
    </w:p>
    <w:p w14:paraId="3D32E5FB" w14:textId="70376E73" w:rsidR="00433125" w:rsidRPr="00227E14" w:rsidRDefault="0098084C" w:rsidP="00916F8F">
      <w:pPr>
        <w:rPr>
          <w:lang w:val="en-IN"/>
        </w:rPr>
      </w:pPr>
      <w:r w:rsidRPr="00227E14">
        <w:rPr>
          <w:lang w:val="en-IN"/>
        </w:rPr>
        <w:t xml:space="preserve">Mike reasoned that since the </w:t>
      </w:r>
      <w:r w:rsidR="005F5DA5" w:rsidRPr="00227E14">
        <w:rPr>
          <w:lang w:val="en-IN"/>
        </w:rPr>
        <w:t xml:space="preserve">lab workers </w:t>
      </w:r>
      <w:r w:rsidRPr="00227E14">
        <w:rPr>
          <w:lang w:val="en-IN"/>
        </w:rPr>
        <w:t>must be using water, there should be chemical effluents being spewed from all the processing that was going on. Where was that being stored or redirected</w:t>
      </w:r>
      <w:r w:rsidR="005F5DA5" w:rsidRPr="00227E14">
        <w:rPr>
          <w:lang w:val="en-IN"/>
        </w:rPr>
        <w:t xml:space="preserve"> to</w:t>
      </w:r>
      <w:r w:rsidRPr="00227E14">
        <w:rPr>
          <w:lang w:val="en-IN"/>
        </w:rPr>
        <w:t xml:space="preserve">? That too needed to be tackled </w:t>
      </w:r>
      <w:r w:rsidRPr="00227E14">
        <w:rPr>
          <w:lang w:val="en-IN"/>
        </w:rPr>
        <w:lastRenderedPageBreak/>
        <w:t>urgently since it posed serious hazards for the population in the vicinity.</w:t>
      </w:r>
    </w:p>
    <w:p w14:paraId="0028EA7A" w14:textId="77777777" w:rsidR="00433125" w:rsidRPr="00227E14" w:rsidRDefault="00433125">
      <w:pPr>
        <w:jc w:val="left"/>
        <w:rPr>
          <w:lang w:val="en-IN"/>
        </w:rPr>
      </w:pPr>
      <w:r w:rsidRPr="00227E14">
        <w:rPr>
          <w:lang w:val="en-IN"/>
        </w:rPr>
        <w:br w:type="page"/>
      </w:r>
    </w:p>
    <w:p w14:paraId="4E0380D3" w14:textId="77777777" w:rsidR="00B601A6" w:rsidRPr="00227E14" w:rsidRDefault="00B601A6" w:rsidP="00B601A6">
      <w:pPr>
        <w:spacing w:after="0"/>
        <w:jc w:val="left"/>
        <w:rPr>
          <w:lang w:val="en-IN"/>
        </w:rPr>
      </w:pPr>
      <w:bookmarkStart w:id="193" w:name="_Toc21261037"/>
    </w:p>
    <w:p w14:paraId="77720A9F" w14:textId="77777777" w:rsidR="00B601A6" w:rsidRPr="00227E14" w:rsidRDefault="00B601A6" w:rsidP="005F55C3">
      <w:pPr>
        <w:pStyle w:val="Heading1"/>
        <w:numPr>
          <w:ilvl w:val="0"/>
          <w:numId w:val="6"/>
        </w:numPr>
        <w:jc w:val="center"/>
        <w:rPr>
          <w:lang w:val="en-IN"/>
        </w:rPr>
      </w:pPr>
      <w:bookmarkStart w:id="194" w:name="_Toc80027715"/>
      <w:bookmarkStart w:id="195" w:name="_Toc80028411"/>
      <w:bookmarkStart w:id="196" w:name="_Toc80028465"/>
      <w:bookmarkEnd w:id="194"/>
      <w:bookmarkEnd w:id="195"/>
      <w:bookmarkEnd w:id="196"/>
    </w:p>
    <w:p w14:paraId="4A5D625F" w14:textId="3CF0ED30" w:rsidR="00433125" w:rsidRPr="00227E14" w:rsidRDefault="00433125" w:rsidP="00B601A6">
      <w:pPr>
        <w:pStyle w:val="Heading2"/>
        <w:rPr>
          <w:lang w:val="en-IN"/>
        </w:rPr>
      </w:pPr>
      <w:bookmarkStart w:id="197" w:name="_Toc80027716"/>
      <w:bookmarkStart w:id="198" w:name="_Toc80028412"/>
      <w:r w:rsidRPr="00227E14">
        <w:rPr>
          <w:lang w:val="en-IN"/>
        </w:rPr>
        <w:t>Sex slaves for Jihad</w:t>
      </w:r>
      <w:bookmarkEnd w:id="193"/>
      <w:bookmarkEnd w:id="197"/>
      <w:bookmarkEnd w:id="198"/>
    </w:p>
    <w:p w14:paraId="6AF4857C" w14:textId="19951AAE" w:rsidR="00433125" w:rsidRPr="00227E14" w:rsidRDefault="00433125" w:rsidP="00BE3119">
      <w:pPr>
        <w:rPr>
          <w:lang w:val="en-IN"/>
        </w:rPr>
      </w:pPr>
      <w:r w:rsidRPr="00227E14">
        <w:rPr>
          <w:lang w:val="en-IN"/>
        </w:rPr>
        <w:t xml:space="preserve">On the day of </w:t>
      </w:r>
      <w:r w:rsidR="00A876BF" w:rsidRPr="00227E14">
        <w:rPr>
          <w:lang w:val="en-IN"/>
        </w:rPr>
        <w:t xml:space="preserve">the </w:t>
      </w:r>
      <w:r w:rsidRPr="00227E14">
        <w:rPr>
          <w:lang w:val="en-IN"/>
        </w:rPr>
        <w:t xml:space="preserve">hearing, the Kerala High Court pulled up the </w:t>
      </w:r>
      <w:r w:rsidR="00832B29" w:rsidRPr="00227E14">
        <w:rPr>
          <w:lang w:val="en-IN"/>
        </w:rPr>
        <w:t>s</w:t>
      </w:r>
      <w:r w:rsidRPr="00227E14">
        <w:rPr>
          <w:lang w:val="en-IN"/>
        </w:rPr>
        <w:t xml:space="preserve">tate government for failing to act on Nafisa’s complaint. The government </w:t>
      </w:r>
      <w:r w:rsidR="004D0D64" w:rsidRPr="00227E14">
        <w:rPr>
          <w:lang w:val="en-IN"/>
        </w:rPr>
        <w:t>countered saying</w:t>
      </w:r>
      <w:r w:rsidRPr="00227E14">
        <w:rPr>
          <w:lang w:val="en-IN"/>
        </w:rPr>
        <w:t xml:space="preserve"> that the police had registered a complaint against Sadiq and Iqbal</w:t>
      </w:r>
      <w:r w:rsidR="0084535C" w:rsidRPr="00227E14">
        <w:rPr>
          <w:lang w:val="en-IN"/>
        </w:rPr>
        <w:t>,</w:t>
      </w:r>
      <w:r w:rsidRPr="00227E14">
        <w:rPr>
          <w:lang w:val="en-IN"/>
        </w:rPr>
        <w:t xml:space="preserve"> and that further action would follow. That it did not have any intention to act meaningfully, was not told to the judge. Nor was the </w:t>
      </w:r>
      <w:r w:rsidR="0084535C" w:rsidRPr="00227E14">
        <w:rPr>
          <w:lang w:val="en-IN"/>
        </w:rPr>
        <w:t xml:space="preserve">court ever informed that </w:t>
      </w:r>
      <w:r w:rsidRPr="00227E14">
        <w:rPr>
          <w:lang w:val="en-IN"/>
        </w:rPr>
        <w:t>the senior</w:t>
      </w:r>
      <w:r w:rsidR="00832B29" w:rsidRPr="00227E14">
        <w:rPr>
          <w:lang w:val="en-IN"/>
        </w:rPr>
        <w:t xml:space="preserve"> </w:t>
      </w:r>
      <w:r w:rsidRPr="00227E14">
        <w:rPr>
          <w:lang w:val="en-IN"/>
        </w:rPr>
        <w:t>most police officials had assured the Haji Pir Mohammad that the police would find ways to di</w:t>
      </w:r>
      <w:r w:rsidR="00894A95" w:rsidRPr="00227E14">
        <w:rPr>
          <w:lang w:val="en-IN"/>
        </w:rPr>
        <w:t>ffuse</w:t>
      </w:r>
      <w:r w:rsidRPr="00227E14">
        <w:rPr>
          <w:lang w:val="en-IN"/>
        </w:rPr>
        <w:t xml:space="preserve"> the matter. </w:t>
      </w:r>
    </w:p>
    <w:p w14:paraId="5D0C82C3" w14:textId="082D4414" w:rsidR="00433125" w:rsidRPr="00227E14" w:rsidRDefault="00433125" w:rsidP="00BE3119">
      <w:pPr>
        <w:rPr>
          <w:lang w:val="en-IN"/>
        </w:rPr>
      </w:pPr>
      <w:r w:rsidRPr="00227E14">
        <w:rPr>
          <w:lang w:val="en-IN"/>
        </w:rPr>
        <w:t xml:space="preserve">The court had directed the administration to produce Nafisa so that </w:t>
      </w:r>
      <w:r w:rsidR="00DC4A96" w:rsidRPr="00227E14">
        <w:rPr>
          <w:lang w:val="en-IN"/>
        </w:rPr>
        <w:t>she</w:t>
      </w:r>
      <w:r w:rsidRPr="00227E14">
        <w:rPr>
          <w:lang w:val="en-IN"/>
        </w:rPr>
        <w:t xml:space="preserve"> could </w:t>
      </w:r>
      <w:r w:rsidR="00A876BF" w:rsidRPr="00227E14">
        <w:rPr>
          <w:lang w:val="en-IN"/>
        </w:rPr>
        <w:t xml:space="preserve">be </w:t>
      </w:r>
      <w:r w:rsidRPr="00227E14">
        <w:rPr>
          <w:lang w:val="en-IN"/>
        </w:rPr>
        <w:t>question</w:t>
      </w:r>
      <w:r w:rsidR="00DC4A96" w:rsidRPr="00227E14">
        <w:rPr>
          <w:lang w:val="en-IN"/>
        </w:rPr>
        <w:t>ed</w:t>
      </w:r>
      <w:r w:rsidRPr="00227E14">
        <w:rPr>
          <w:lang w:val="en-IN"/>
        </w:rPr>
        <w:t xml:space="preserve"> on the issue. Given that she had alleged rape, the judge had offered </w:t>
      </w:r>
      <w:r w:rsidR="00DC4A96" w:rsidRPr="00227E14">
        <w:rPr>
          <w:lang w:val="en-IN"/>
        </w:rPr>
        <w:t xml:space="preserve">an </w:t>
      </w:r>
      <w:r w:rsidR="00A876BF" w:rsidRPr="00227E14">
        <w:rPr>
          <w:lang w:val="en-IN"/>
        </w:rPr>
        <w:t>in-</w:t>
      </w:r>
      <w:r w:rsidRPr="00227E14">
        <w:rPr>
          <w:lang w:val="en-IN"/>
        </w:rPr>
        <w:t xml:space="preserve">camera hearing in his chamber, but Nafisa said </w:t>
      </w:r>
      <w:r w:rsidR="00A876BF" w:rsidRPr="00227E14">
        <w:rPr>
          <w:lang w:val="en-IN"/>
        </w:rPr>
        <w:t xml:space="preserve">that </w:t>
      </w:r>
      <w:r w:rsidRPr="00227E14">
        <w:rPr>
          <w:lang w:val="en-IN"/>
        </w:rPr>
        <w:t>she had no problem in deposing before the open court; she had done</w:t>
      </w:r>
      <w:r w:rsidR="00DC4A96" w:rsidRPr="00227E14">
        <w:rPr>
          <w:lang w:val="en-IN"/>
        </w:rPr>
        <w:t xml:space="preserve"> </w:t>
      </w:r>
      <w:r w:rsidR="00A876BF" w:rsidRPr="00227E14">
        <w:rPr>
          <w:lang w:val="en-IN"/>
        </w:rPr>
        <w:t xml:space="preserve">no </w:t>
      </w:r>
      <w:r w:rsidRPr="00227E14">
        <w:rPr>
          <w:lang w:val="en-IN"/>
        </w:rPr>
        <w:t xml:space="preserve">wrong and had no reason to feel </w:t>
      </w:r>
      <w:r w:rsidR="00DC4A96" w:rsidRPr="00227E14">
        <w:rPr>
          <w:lang w:val="en-IN"/>
        </w:rPr>
        <w:t>any shame</w:t>
      </w:r>
      <w:r w:rsidRPr="00227E14">
        <w:rPr>
          <w:lang w:val="en-IN"/>
        </w:rPr>
        <w:t xml:space="preserve">. She related the sequence of events leading to her violation and </w:t>
      </w:r>
      <w:r w:rsidR="00DC4A96" w:rsidRPr="00227E14">
        <w:rPr>
          <w:lang w:val="en-IN"/>
        </w:rPr>
        <w:t xml:space="preserve">alleged that </w:t>
      </w:r>
      <w:r w:rsidRPr="00227E14">
        <w:rPr>
          <w:lang w:val="en-IN"/>
        </w:rPr>
        <w:t xml:space="preserve">her husband and Iqbal </w:t>
      </w:r>
      <w:r w:rsidR="00DC4A96" w:rsidRPr="00227E14">
        <w:rPr>
          <w:lang w:val="en-IN"/>
        </w:rPr>
        <w:t xml:space="preserve">were responsible for it. </w:t>
      </w:r>
      <w:r w:rsidR="00C54D72" w:rsidRPr="00227E14">
        <w:rPr>
          <w:lang w:val="en-IN"/>
        </w:rPr>
        <w:t xml:space="preserve">Shaken up but putting up a brave front, she </w:t>
      </w:r>
      <w:r w:rsidRPr="00227E14">
        <w:rPr>
          <w:lang w:val="en-IN"/>
        </w:rPr>
        <w:t xml:space="preserve">also informed the court that her husband and Iqbal were plotting to send her to Syria to ‘service’ the </w:t>
      </w:r>
      <w:r w:rsidR="00DC4A96" w:rsidRPr="00227E14">
        <w:rPr>
          <w:lang w:val="en-IN"/>
        </w:rPr>
        <w:t>j</w:t>
      </w:r>
      <w:r w:rsidRPr="00227E14">
        <w:rPr>
          <w:lang w:val="en-IN"/>
        </w:rPr>
        <w:t xml:space="preserve">ihadists working </w:t>
      </w:r>
      <w:r w:rsidR="00DC4A96" w:rsidRPr="00227E14">
        <w:rPr>
          <w:lang w:val="en-IN"/>
        </w:rPr>
        <w:t xml:space="preserve">for </w:t>
      </w:r>
      <w:r w:rsidRPr="00227E14">
        <w:rPr>
          <w:lang w:val="en-IN"/>
        </w:rPr>
        <w:t>the terror group</w:t>
      </w:r>
      <w:r w:rsidR="00DC4A96" w:rsidRPr="00227E14">
        <w:rPr>
          <w:lang w:val="en-IN"/>
        </w:rPr>
        <w:t>,</w:t>
      </w:r>
      <w:r w:rsidRPr="00227E14">
        <w:rPr>
          <w:lang w:val="en-IN"/>
        </w:rPr>
        <w:t xml:space="preserve"> Islamic State. The judge was stunned by her revelations.</w:t>
      </w:r>
    </w:p>
    <w:p w14:paraId="033A861E" w14:textId="4B9975F4" w:rsidR="00433125" w:rsidRPr="00227E14" w:rsidRDefault="00433125" w:rsidP="00BE3119">
      <w:pPr>
        <w:rPr>
          <w:lang w:val="en-IN"/>
        </w:rPr>
      </w:pPr>
      <w:r w:rsidRPr="00227E14">
        <w:rPr>
          <w:lang w:val="en-IN"/>
        </w:rPr>
        <w:lastRenderedPageBreak/>
        <w:t xml:space="preserve">The lawyers for the two accused refuted her allegations and said she had </w:t>
      </w:r>
      <w:r w:rsidR="00DC4A96" w:rsidRPr="00227E14">
        <w:rPr>
          <w:lang w:val="en-IN"/>
        </w:rPr>
        <w:t xml:space="preserve">made up these stories to </w:t>
      </w:r>
      <w:r w:rsidRPr="00227E14">
        <w:rPr>
          <w:lang w:val="en-IN"/>
        </w:rPr>
        <w:t xml:space="preserve">frame </w:t>
      </w:r>
      <w:r w:rsidR="00A876BF" w:rsidRPr="00227E14">
        <w:rPr>
          <w:lang w:val="en-IN"/>
        </w:rPr>
        <w:t>her husband and his friend.</w:t>
      </w:r>
      <w:r w:rsidR="00C54D72" w:rsidRPr="00227E14">
        <w:rPr>
          <w:lang w:val="en-IN"/>
        </w:rPr>
        <w:t xml:space="preserve"> </w:t>
      </w:r>
      <w:r w:rsidRPr="00227E14">
        <w:rPr>
          <w:lang w:val="en-IN"/>
        </w:rPr>
        <w:t>They claimed that Nafisa had begun demanding large sums of money from her husband, threatening to implicate him if he did not oblige. As for</w:t>
      </w:r>
      <w:r w:rsidR="00A876BF" w:rsidRPr="00227E14">
        <w:rPr>
          <w:lang w:val="en-IN"/>
        </w:rPr>
        <w:t xml:space="preserve"> rape, Iqbal’s lawyer said that it</w:t>
      </w:r>
      <w:r w:rsidRPr="00227E14">
        <w:rPr>
          <w:lang w:val="en-IN"/>
        </w:rPr>
        <w:t xml:space="preserve"> had been consensual sex. </w:t>
      </w:r>
    </w:p>
    <w:p w14:paraId="7737D6DB" w14:textId="45E3FDE3" w:rsidR="00433125" w:rsidRPr="00227E14" w:rsidRDefault="00433125" w:rsidP="00BE3119">
      <w:pPr>
        <w:rPr>
          <w:lang w:val="en-IN"/>
        </w:rPr>
      </w:pPr>
      <w:r w:rsidRPr="00227E14">
        <w:rPr>
          <w:lang w:val="en-IN"/>
        </w:rPr>
        <w:t xml:space="preserve">The court demanded to know if Nafisa’s medical examination had been conducted, which was mandatory after she had lodged </w:t>
      </w:r>
      <w:r w:rsidR="00DC4A96" w:rsidRPr="00227E14">
        <w:rPr>
          <w:lang w:val="en-IN"/>
        </w:rPr>
        <w:t xml:space="preserve">the FIR alleging </w:t>
      </w:r>
      <w:r w:rsidRPr="00227E14">
        <w:rPr>
          <w:lang w:val="en-IN"/>
        </w:rPr>
        <w:t>rape. Nafisa informed that no medical examination had been done. The judge was furious, and it</w:t>
      </w:r>
      <w:r w:rsidR="00E1547D" w:rsidRPr="00227E14">
        <w:rPr>
          <w:lang w:val="en-IN"/>
        </w:rPr>
        <w:t xml:space="preserve"> was</w:t>
      </w:r>
      <w:r w:rsidRPr="00227E14">
        <w:rPr>
          <w:lang w:val="en-IN"/>
        </w:rPr>
        <w:t xml:space="preserve"> obvious to the lawyers </w:t>
      </w:r>
      <w:r w:rsidR="00E1547D" w:rsidRPr="00227E14">
        <w:rPr>
          <w:lang w:val="en-IN"/>
        </w:rPr>
        <w:t xml:space="preserve">of the accused </w:t>
      </w:r>
      <w:r w:rsidRPr="00227E14">
        <w:rPr>
          <w:lang w:val="en-IN"/>
        </w:rPr>
        <w:t xml:space="preserve">as well </w:t>
      </w:r>
      <w:r w:rsidR="00B44162" w:rsidRPr="00227E14">
        <w:rPr>
          <w:lang w:val="en-IN"/>
        </w:rPr>
        <w:t xml:space="preserve">as </w:t>
      </w:r>
      <w:r w:rsidRPr="00227E14">
        <w:rPr>
          <w:lang w:val="en-IN"/>
        </w:rPr>
        <w:t xml:space="preserve">the </w:t>
      </w:r>
      <w:r w:rsidR="00E1547D" w:rsidRPr="00227E14">
        <w:rPr>
          <w:lang w:val="en-IN"/>
        </w:rPr>
        <w:t>s</w:t>
      </w:r>
      <w:r w:rsidRPr="00227E14">
        <w:rPr>
          <w:lang w:val="en-IN"/>
        </w:rPr>
        <w:t xml:space="preserve">tate’s advocate that the tide was turning against them. </w:t>
      </w:r>
    </w:p>
    <w:p w14:paraId="20DF41A5" w14:textId="301AA175" w:rsidR="00433125" w:rsidRPr="00227E14" w:rsidRDefault="00433125" w:rsidP="00BE3119">
      <w:pPr>
        <w:rPr>
          <w:lang w:val="en-IN"/>
        </w:rPr>
      </w:pPr>
      <w:r w:rsidRPr="00227E14">
        <w:rPr>
          <w:lang w:val="en-IN"/>
        </w:rPr>
        <w:t xml:space="preserve">Nafisa </w:t>
      </w:r>
      <w:r w:rsidR="00C54D72" w:rsidRPr="00227E14">
        <w:rPr>
          <w:lang w:val="en-IN"/>
        </w:rPr>
        <w:t xml:space="preserve">pleaded for her </w:t>
      </w:r>
      <w:r w:rsidRPr="00227E14">
        <w:rPr>
          <w:lang w:val="en-IN"/>
        </w:rPr>
        <w:t>return to her parents’ home</w:t>
      </w:r>
      <w:r w:rsidR="00574D60" w:rsidRPr="00227E14">
        <w:rPr>
          <w:lang w:val="en-IN"/>
        </w:rPr>
        <w:t>,</w:t>
      </w:r>
      <w:r w:rsidRPr="00227E14">
        <w:rPr>
          <w:lang w:val="en-IN"/>
        </w:rPr>
        <w:t xml:space="preserve"> as </w:t>
      </w:r>
      <w:r w:rsidR="007571F4" w:rsidRPr="00227E14">
        <w:rPr>
          <w:lang w:val="en-IN"/>
        </w:rPr>
        <w:t xml:space="preserve">she was no longer safe at Sadiq’s </w:t>
      </w:r>
      <w:r w:rsidR="00A876BF" w:rsidRPr="00227E14">
        <w:rPr>
          <w:lang w:val="en-IN"/>
        </w:rPr>
        <w:t>place</w:t>
      </w:r>
      <w:r w:rsidRPr="00227E14">
        <w:rPr>
          <w:lang w:val="en-IN"/>
        </w:rPr>
        <w:t xml:space="preserve">. She pointed out that neither the police nor the </w:t>
      </w:r>
      <w:r w:rsidR="00E1547D" w:rsidRPr="00227E14">
        <w:rPr>
          <w:lang w:val="en-IN"/>
        </w:rPr>
        <w:t>s</w:t>
      </w:r>
      <w:r w:rsidRPr="00227E14">
        <w:rPr>
          <w:lang w:val="en-IN"/>
        </w:rPr>
        <w:t xml:space="preserve">tate administration had been </w:t>
      </w:r>
      <w:r w:rsidR="00814DEA" w:rsidRPr="00227E14">
        <w:rPr>
          <w:lang w:val="en-IN"/>
        </w:rPr>
        <w:t>cooperative,</w:t>
      </w:r>
      <w:r w:rsidRPr="00227E14">
        <w:rPr>
          <w:lang w:val="en-IN"/>
        </w:rPr>
        <w:t xml:space="preserve"> and it appeared they were complicit in the matter. At the end of a four-hour hearing, the judge ordered the </w:t>
      </w:r>
      <w:r w:rsidR="00E1547D" w:rsidRPr="00227E14">
        <w:rPr>
          <w:lang w:val="en-IN"/>
        </w:rPr>
        <w:t>s</w:t>
      </w:r>
      <w:r w:rsidRPr="00227E14">
        <w:rPr>
          <w:lang w:val="en-IN"/>
        </w:rPr>
        <w:t xml:space="preserve">tate to provide police protection to her, banned Iqbal from visiting Sadiq’s house, directed that a medical examination be conducted, and set the next date of hearing </w:t>
      </w:r>
      <w:r w:rsidR="00B44162" w:rsidRPr="00227E14">
        <w:rPr>
          <w:lang w:val="en-IN"/>
        </w:rPr>
        <w:t xml:space="preserve">for </w:t>
      </w:r>
      <w:r w:rsidRPr="00227E14">
        <w:rPr>
          <w:lang w:val="en-IN"/>
        </w:rPr>
        <w:t xml:space="preserve">a month later. </w:t>
      </w:r>
      <w:r w:rsidR="007571F4" w:rsidRPr="00227E14">
        <w:rPr>
          <w:lang w:val="en-IN"/>
        </w:rPr>
        <w:t xml:space="preserve">Sadiq was </w:t>
      </w:r>
      <w:r w:rsidRPr="00227E14">
        <w:rPr>
          <w:lang w:val="en-IN"/>
        </w:rPr>
        <w:t>warned of grave consequences in case he mistreated her. The court said it would decide on Nafisa’s plea for return to her parents’ home at the next hearing.</w:t>
      </w:r>
    </w:p>
    <w:p w14:paraId="2C0CE44A" w14:textId="236C462C" w:rsidR="00433125" w:rsidRPr="00227E14" w:rsidRDefault="00B44162" w:rsidP="00BE3119">
      <w:pPr>
        <w:rPr>
          <w:lang w:val="en-IN"/>
        </w:rPr>
      </w:pPr>
      <w:r w:rsidRPr="00227E14">
        <w:rPr>
          <w:lang w:val="en-IN"/>
        </w:rPr>
        <w:t xml:space="preserve">Meanwhile, the ISI handler </w:t>
      </w:r>
      <w:r w:rsidR="00433125" w:rsidRPr="00227E14">
        <w:rPr>
          <w:lang w:val="en-IN"/>
        </w:rPr>
        <w:t xml:space="preserve">Javed, was busy </w:t>
      </w:r>
      <w:r w:rsidR="00E1547D" w:rsidRPr="00227E14">
        <w:rPr>
          <w:lang w:val="en-IN"/>
        </w:rPr>
        <w:t xml:space="preserve">managing </w:t>
      </w:r>
      <w:r w:rsidR="00433125" w:rsidRPr="00227E14">
        <w:rPr>
          <w:lang w:val="en-IN"/>
        </w:rPr>
        <w:t xml:space="preserve">the SRL fiasco. But he also had </w:t>
      </w:r>
      <w:r w:rsidR="004B4672" w:rsidRPr="00227E14">
        <w:rPr>
          <w:lang w:val="en-IN"/>
        </w:rPr>
        <w:t xml:space="preserve">the </w:t>
      </w:r>
      <w:r w:rsidR="00433125" w:rsidRPr="00227E14">
        <w:rPr>
          <w:lang w:val="en-IN"/>
        </w:rPr>
        <w:t>additional responsibility</w:t>
      </w:r>
      <w:r w:rsidR="004B4672" w:rsidRPr="00227E14">
        <w:rPr>
          <w:lang w:val="en-IN"/>
        </w:rPr>
        <w:t xml:space="preserve"> of promoting </w:t>
      </w:r>
      <w:r w:rsidR="00A876BF" w:rsidRPr="00227E14">
        <w:rPr>
          <w:lang w:val="en-IN"/>
        </w:rPr>
        <w:t>L</w:t>
      </w:r>
      <w:r w:rsidR="00433125" w:rsidRPr="00227E14">
        <w:rPr>
          <w:lang w:val="en-IN"/>
        </w:rPr>
        <w:t xml:space="preserve">ove </w:t>
      </w:r>
      <w:r w:rsidR="00A876BF" w:rsidRPr="00227E14">
        <w:rPr>
          <w:lang w:val="en-IN"/>
        </w:rPr>
        <w:t>J</w:t>
      </w:r>
      <w:r w:rsidR="00433125" w:rsidRPr="00227E14">
        <w:rPr>
          <w:lang w:val="en-IN"/>
        </w:rPr>
        <w:t>ihad in Kerala and neighbouring regions</w:t>
      </w:r>
      <w:r w:rsidR="004B4672" w:rsidRPr="00227E14">
        <w:rPr>
          <w:lang w:val="en-IN"/>
        </w:rPr>
        <w:t xml:space="preserve"> that had a considerable Muslim </w:t>
      </w:r>
      <w:r w:rsidR="00433125" w:rsidRPr="00227E14">
        <w:rPr>
          <w:lang w:val="en-IN"/>
        </w:rPr>
        <w:t>population</w:t>
      </w:r>
      <w:r w:rsidR="004B4672" w:rsidRPr="00227E14">
        <w:rPr>
          <w:lang w:val="en-IN"/>
        </w:rPr>
        <w:t>.</w:t>
      </w:r>
      <w:r w:rsidR="00433125" w:rsidRPr="00227E14">
        <w:rPr>
          <w:lang w:val="en-IN"/>
        </w:rPr>
        <w:t xml:space="preserve"> He received news coming from Malappuram with concern. The court was playing the spoiler and he wondered whether something </w:t>
      </w:r>
      <w:r w:rsidR="00433125" w:rsidRPr="00227E14">
        <w:rPr>
          <w:lang w:val="en-IN"/>
        </w:rPr>
        <w:lastRenderedPageBreak/>
        <w:t xml:space="preserve">should be done about the judge. But he rejected the idea because it could further complicate matters. He was banking on his network there, particularly the Haji, to contain the damage. </w:t>
      </w:r>
      <w:r w:rsidR="009829E4" w:rsidRPr="00227E14">
        <w:rPr>
          <w:lang w:val="en-IN"/>
        </w:rPr>
        <w:t>P</w:t>
      </w:r>
      <w:r w:rsidR="00433125" w:rsidRPr="00227E14">
        <w:rPr>
          <w:lang w:val="en-IN"/>
        </w:rPr>
        <w:t xml:space="preserve">atience </w:t>
      </w:r>
      <w:r w:rsidR="009829E4" w:rsidRPr="00227E14">
        <w:rPr>
          <w:lang w:val="en-IN"/>
        </w:rPr>
        <w:t xml:space="preserve">was critical </w:t>
      </w:r>
      <w:r w:rsidR="00433125" w:rsidRPr="00227E14">
        <w:rPr>
          <w:lang w:val="en-IN"/>
        </w:rPr>
        <w:t>for now.</w:t>
      </w:r>
    </w:p>
    <w:p w14:paraId="32AC4FE5" w14:textId="05359BFB" w:rsidR="00433125" w:rsidRPr="00227E14" w:rsidRDefault="009829E4" w:rsidP="00BE3119">
      <w:pPr>
        <w:rPr>
          <w:lang w:val="en-IN"/>
        </w:rPr>
      </w:pPr>
      <w:r w:rsidRPr="00227E14">
        <w:rPr>
          <w:lang w:val="en-IN"/>
        </w:rPr>
        <w:t>It was patience that</w:t>
      </w:r>
      <w:r w:rsidR="00433125" w:rsidRPr="00227E14">
        <w:rPr>
          <w:lang w:val="en-IN"/>
        </w:rPr>
        <w:t xml:space="preserve"> had helped </w:t>
      </w:r>
      <w:r w:rsidR="00A876BF" w:rsidRPr="00227E14">
        <w:rPr>
          <w:lang w:val="en-IN"/>
        </w:rPr>
        <w:t>Javed</w:t>
      </w:r>
      <w:r w:rsidR="00433125" w:rsidRPr="00227E14">
        <w:rPr>
          <w:lang w:val="en-IN"/>
        </w:rPr>
        <w:t xml:space="preserve"> </w:t>
      </w:r>
      <w:proofErr w:type="gramStart"/>
      <w:r w:rsidR="00433125" w:rsidRPr="00227E14">
        <w:rPr>
          <w:lang w:val="en-IN"/>
        </w:rPr>
        <w:t>rise up</w:t>
      </w:r>
      <w:proofErr w:type="gramEnd"/>
      <w:r w:rsidR="00433125" w:rsidRPr="00227E14">
        <w:rPr>
          <w:lang w:val="en-IN"/>
        </w:rPr>
        <w:t xml:space="preserve"> the ladder</w:t>
      </w:r>
      <w:r w:rsidR="0026713C" w:rsidRPr="00227E14">
        <w:rPr>
          <w:lang w:val="en-IN"/>
        </w:rPr>
        <w:t>, after all</w:t>
      </w:r>
      <w:r w:rsidR="00433125" w:rsidRPr="00227E14">
        <w:rPr>
          <w:lang w:val="en-IN"/>
        </w:rPr>
        <w:t>. He had been a low-level soldier in the Pakistan</w:t>
      </w:r>
      <w:r w:rsidRPr="00227E14">
        <w:rPr>
          <w:lang w:val="en-IN"/>
        </w:rPr>
        <w:t>i</w:t>
      </w:r>
      <w:r w:rsidR="00433125" w:rsidRPr="00227E14">
        <w:rPr>
          <w:lang w:val="en-IN"/>
        </w:rPr>
        <w:t xml:space="preserve"> Army during the reign of General Zia-ul-Haq. When the military dictator launched his Islamic radicalisation programme in the </w:t>
      </w:r>
      <w:r w:rsidRPr="00227E14">
        <w:rPr>
          <w:lang w:val="en-IN"/>
        </w:rPr>
        <w:t>a</w:t>
      </w:r>
      <w:r w:rsidR="00433125" w:rsidRPr="00227E14">
        <w:rPr>
          <w:lang w:val="en-IN"/>
        </w:rPr>
        <w:t xml:space="preserve">rmy, </w:t>
      </w:r>
      <w:r w:rsidR="00A876BF" w:rsidRPr="00227E14">
        <w:rPr>
          <w:lang w:val="en-IN"/>
        </w:rPr>
        <w:t>Javed</w:t>
      </w:r>
      <w:r w:rsidR="00433125" w:rsidRPr="00227E14">
        <w:rPr>
          <w:lang w:val="en-IN"/>
        </w:rPr>
        <w:t xml:space="preserve"> jumped on the bandwagon. He began to rat on those who were not following the new rules </w:t>
      </w:r>
      <w:r w:rsidR="00A876BF" w:rsidRPr="00227E14">
        <w:rPr>
          <w:lang w:val="en-IN"/>
        </w:rPr>
        <w:t xml:space="preserve">that </w:t>
      </w:r>
      <w:r w:rsidR="00433125" w:rsidRPr="00227E14">
        <w:rPr>
          <w:lang w:val="en-IN"/>
        </w:rPr>
        <w:t>General Zia had laid down. His superiors, who were falling head over he</w:t>
      </w:r>
      <w:r w:rsidR="00814DEA" w:rsidRPr="00227E14">
        <w:rPr>
          <w:lang w:val="en-IN"/>
        </w:rPr>
        <w:t>e</w:t>
      </w:r>
      <w:r w:rsidR="00433125" w:rsidRPr="00227E14">
        <w:rPr>
          <w:lang w:val="en-IN"/>
        </w:rPr>
        <w:t xml:space="preserve">ls to please the new dictator, </w:t>
      </w:r>
      <w:r w:rsidR="00131ABB" w:rsidRPr="00227E14">
        <w:rPr>
          <w:lang w:val="en-IN"/>
        </w:rPr>
        <w:t xml:space="preserve">would </w:t>
      </w:r>
      <w:r w:rsidR="00433125" w:rsidRPr="00227E14">
        <w:rPr>
          <w:lang w:val="en-IN"/>
        </w:rPr>
        <w:t xml:space="preserve">dutifully pass on </w:t>
      </w:r>
      <w:r w:rsidR="00131ABB" w:rsidRPr="00227E14">
        <w:rPr>
          <w:lang w:val="en-IN"/>
        </w:rPr>
        <w:t xml:space="preserve">critical information </w:t>
      </w:r>
      <w:r w:rsidR="00433125" w:rsidRPr="00227E14">
        <w:rPr>
          <w:lang w:val="en-IN"/>
        </w:rPr>
        <w:t xml:space="preserve">to </w:t>
      </w:r>
      <w:r w:rsidR="00131ABB" w:rsidRPr="00227E14">
        <w:rPr>
          <w:lang w:val="en-IN"/>
        </w:rPr>
        <w:t xml:space="preserve">him </w:t>
      </w:r>
      <w:r w:rsidR="00433125" w:rsidRPr="00227E14">
        <w:rPr>
          <w:lang w:val="en-IN"/>
        </w:rPr>
        <w:t xml:space="preserve">and earned accolades and promotions in return. </w:t>
      </w:r>
      <w:proofErr w:type="gramStart"/>
      <w:r w:rsidR="00433125" w:rsidRPr="00227E14">
        <w:rPr>
          <w:lang w:val="en-IN"/>
        </w:rPr>
        <w:t>As a consequence</w:t>
      </w:r>
      <w:proofErr w:type="gramEnd"/>
      <w:r w:rsidR="00433125" w:rsidRPr="00227E14">
        <w:rPr>
          <w:lang w:val="en-IN"/>
        </w:rPr>
        <w:t xml:space="preserve">, </w:t>
      </w:r>
      <w:r w:rsidR="00A876BF" w:rsidRPr="00227E14">
        <w:rPr>
          <w:lang w:val="en-IN"/>
        </w:rPr>
        <w:t>Javed</w:t>
      </w:r>
      <w:r w:rsidR="00433125" w:rsidRPr="00227E14">
        <w:rPr>
          <w:lang w:val="en-IN"/>
        </w:rPr>
        <w:t xml:space="preserve"> shot </w:t>
      </w:r>
      <w:r w:rsidR="00AB0647" w:rsidRPr="00227E14">
        <w:rPr>
          <w:lang w:val="en-IN"/>
        </w:rPr>
        <w:t>to</w:t>
      </w:r>
      <w:r w:rsidR="00433125" w:rsidRPr="00227E14">
        <w:rPr>
          <w:lang w:val="en-IN"/>
        </w:rPr>
        <w:t xml:space="preserve"> limelight and even earned an audience with the </w:t>
      </w:r>
      <w:r w:rsidR="00131ABB" w:rsidRPr="00227E14">
        <w:rPr>
          <w:lang w:val="en-IN"/>
        </w:rPr>
        <w:t>dictator</w:t>
      </w:r>
      <w:r w:rsidR="00433125" w:rsidRPr="00227E14">
        <w:rPr>
          <w:lang w:val="en-IN"/>
        </w:rPr>
        <w:t>. Soon, he was shifted to the ISI</w:t>
      </w:r>
      <w:r w:rsidR="0026713C" w:rsidRPr="00227E14">
        <w:rPr>
          <w:lang w:val="en-IN"/>
        </w:rPr>
        <w:t>,</w:t>
      </w:r>
      <w:r w:rsidR="00433125" w:rsidRPr="00227E14">
        <w:rPr>
          <w:lang w:val="en-IN"/>
        </w:rPr>
        <w:t xml:space="preserve"> where the scope for his kind of </w:t>
      </w:r>
      <w:r w:rsidR="00A876BF" w:rsidRPr="00227E14">
        <w:rPr>
          <w:lang w:val="en-IN"/>
        </w:rPr>
        <w:t xml:space="preserve">murky work </w:t>
      </w:r>
      <w:r w:rsidR="00433125" w:rsidRPr="00227E14">
        <w:rPr>
          <w:lang w:val="en-IN"/>
        </w:rPr>
        <w:t>was enormous.</w:t>
      </w:r>
    </w:p>
    <w:p w14:paraId="6A77DE5D" w14:textId="573E2773" w:rsidR="00433125" w:rsidRPr="00227E14" w:rsidRDefault="00433125" w:rsidP="00BE3119">
      <w:pPr>
        <w:rPr>
          <w:lang w:val="en-IN"/>
        </w:rPr>
      </w:pPr>
      <w:r w:rsidRPr="00227E14">
        <w:rPr>
          <w:lang w:val="en-IN"/>
        </w:rPr>
        <w:t xml:space="preserve">General Zia had a long reign before his death, and during that period </w:t>
      </w:r>
      <w:r w:rsidR="00A876BF" w:rsidRPr="00227E14">
        <w:rPr>
          <w:lang w:val="en-IN"/>
        </w:rPr>
        <w:t>Javed</w:t>
      </w:r>
      <w:r w:rsidRPr="00227E14">
        <w:rPr>
          <w:lang w:val="en-IN"/>
        </w:rPr>
        <w:t xml:space="preserve"> kept progressing. He became a senior operative in the agency and later took charge of the India operations. He entered India on a passport</w:t>
      </w:r>
      <w:r w:rsidR="00131ABB" w:rsidRPr="00227E14">
        <w:rPr>
          <w:lang w:val="en-IN"/>
        </w:rPr>
        <w:t>,</w:t>
      </w:r>
      <w:r w:rsidRPr="00227E14">
        <w:rPr>
          <w:lang w:val="en-IN"/>
        </w:rPr>
        <w:t xml:space="preserve"> which revealed neither his real name nor his occupation</w:t>
      </w:r>
      <w:r w:rsidR="00781BC6" w:rsidRPr="00227E14">
        <w:rPr>
          <w:lang w:val="en-IN"/>
        </w:rPr>
        <w:t xml:space="preserve">, or even </w:t>
      </w:r>
      <w:r w:rsidRPr="00227E14">
        <w:rPr>
          <w:lang w:val="en-IN"/>
        </w:rPr>
        <w:t>his nationality</w:t>
      </w:r>
      <w:r w:rsidR="00781BC6" w:rsidRPr="00227E14">
        <w:rPr>
          <w:lang w:val="en-IN"/>
        </w:rPr>
        <w:t>. I</w:t>
      </w:r>
      <w:r w:rsidRPr="00227E14">
        <w:rPr>
          <w:lang w:val="en-IN"/>
        </w:rPr>
        <w:t>t showed him to be a Palestinian scientist employed by SRL to conduct seed research that would revolutionise agriculture</w:t>
      </w:r>
      <w:r w:rsidR="00131ABB" w:rsidRPr="00227E14">
        <w:rPr>
          <w:lang w:val="en-IN"/>
        </w:rPr>
        <w:t xml:space="preserve"> in India</w:t>
      </w:r>
      <w:r w:rsidRPr="00227E14">
        <w:rPr>
          <w:lang w:val="en-IN"/>
        </w:rPr>
        <w:t>. Those were the days</w:t>
      </w:r>
      <w:r w:rsidR="00781BC6" w:rsidRPr="00227E14">
        <w:rPr>
          <w:lang w:val="en-IN"/>
        </w:rPr>
        <w:t xml:space="preserve"> in the </w:t>
      </w:r>
      <w:r w:rsidR="0071434F" w:rsidRPr="00227E14">
        <w:rPr>
          <w:lang w:val="en-IN"/>
        </w:rPr>
        <w:t>mid</w:t>
      </w:r>
      <w:r w:rsidR="00B943FB" w:rsidRPr="00227E14">
        <w:rPr>
          <w:lang w:val="en-IN"/>
        </w:rPr>
        <w:t>-</w:t>
      </w:r>
      <w:r w:rsidR="0071434F" w:rsidRPr="00227E14">
        <w:rPr>
          <w:lang w:val="en-IN"/>
        </w:rPr>
        <w:t>2000s</w:t>
      </w:r>
      <w:r w:rsidRPr="00227E14">
        <w:rPr>
          <w:lang w:val="en-IN"/>
        </w:rPr>
        <w:t xml:space="preserve"> when the Indian </w:t>
      </w:r>
      <w:r w:rsidR="00781BC6" w:rsidRPr="00227E14">
        <w:rPr>
          <w:lang w:val="en-IN"/>
        </w:rPr>
        <w:t xml:space="preserve">authorities </w:t>
      </w:r>
      <w:r w:rsidRPr="00227E14">
        <w:rPr>
          <w:lang w:val="en-IN"/>
        </w:rPr>
        <w:t xml:space="preserve">treated Palestinians </w:t>
      </w:r>
      <w:r w:rsidR="003E5AFB" w:rsidRPr="00227E14">
        <w:rPr>
          <w:lang w:val="en-IN"/>
        </w:rPr>
        <w:t>leniently</w:t>
      </w:r>
      <w:r w:rsidRPr="00227E14">
        <w:rPr>
          <w:lang w:val="en-IN"/>
        </w:rPr>
        <w:t xml:space="preserve">, refusing to act even when allegations of dubious activities surfaced against them. Months after he </w:t>
      </w:r>
      <w:r w:rsidR="00A876BF" w:rsidRPr="00227E14">
        <w:rPr>
          <w:lang w:val="en-IN"/>
        </w:rPr>
        <w:t>re</w:t>
      </w:r>
      <w:r w:rsidRPr="00227E14">
        <w:rPr>
          <w:lang w:val="en-IN"/>
        </w:rPr>
        <w:t xml:space="preserve">located to India, his senior handlers at the ISI, based in Rawalpindi, had entrusted him with the task of </w:t>
      </w:r>
      <w:r w:rsidR="00AB0647" w:rsidRPr="00227E14">
        <w:rPr>
          <w:lang w:val="en-IN"/>
        </w:rPr>
        <w:t xml:space="preserve">spearheading </w:t>
      </w:r>
      <w:r w:rsidRPr="00227E14">
        <w:rPr>
          <w:lang w:val="en-IN"/>
        </w:rPr>
        <w:t xml:space="preserve">what came to </w:t>
      </w:r>
      <w:r w:rsidR="00F61638" w:rsidRPr="00227E14">
        <w:rPr>
          <w:lang w:val="en-IN"/>
        </w:rPr>
        <w:t>be known</w:t>
      </w:r>
      <w:r w:rsidRPr="00227E14">
        <w:rPr>
          <w:lang w:val="en-IN"/>
        </w:rPr>
        <w:t xml:space="preserve"> as </w:t>
      </w:r>
      <w:r w:rsidR="00A876BF" w:rsidRPr="00227E14">
        <w:rPr>
          <w:lang w:val="en-IN"/>
        </w:rPr>
        <w:t>L</w:t>
      </w:r>
      <w:r w:rsidRPr="00227E14">
        <w:rPr>
          <w:lang w:val="en-IN"/>
        </w:rPr>
        <w:t xml:space="preserve">ove </w:t>
      </w:r>
      <w:r w:rsidR="00A876BF" w:rsidRPr="00227E14">
        <w:rPr>
          <w:lang w:val="en-IN"/>
        </w:rPr>
        <w:t>J</w:t>
      </w:r>
      <w:r w:rsidRPr="00227E14">
        <w:rPr>
          <w:lang w:val="en-IN"/>
        </w:rPr>
        <w:t xml:space="preserve">ihad. </w:t>
      </w:r>
    </w:p>
    <w:p w14:paraId="2928E2BC" w14:textId="38E6145B" w:rsidR="00433125" w:rsidRPr="00227E14" w:rsidRDefault="00433125" w:rsidP="00BE3119">
      <w:pPr>
        <w:rPr>
          <w:lang w:val="en-IN"/>
        </w:rPr>
      </w:pPr>
      <w:r w:rsidRPr="00227E14">
        <w:rPr>
          <w:lang w:val="en-IN"/>
        </w:rPr>
        <w:lastRenderedPageBreak/>
        <w:t>Karan was engrossed in the SRL matter when a dossier marked ‘Top secret, Urgent’ landed on his desk. The file had made its way from the director’s office. It was the Nafisa Bi case and the director had cryptically noted: “Interesting new developments. Get in touch with your contacts in the CBI and take the matter forward. NSA concurrence received</w:t>
      </w:r>
      <w:r w:rsidR="0071434F" w:rsidRPr="00227E14">
        <w:rPr>
          <w:lang w:val="en-IN"/>
        </w:rPr>
        <w:t>.</w:t>
      </w:r>
      <w:r w:rsidRPr="00227E14">
        <w:rPr>
          <w:lang w:val="en-IN"/>
        </w:rPr>
        <w:t>”</w:t>
      </w:r>
      <w:r w:rsidR="00456E05" w:rsidRPr="00227E14">
        <w:rPr>
          <w:lang w:val="en-IN"/>
        </w:rPr>
        <w:t xml:space="preserve"> </w:t>
      </w:r>
      <w:r w:rsidRPr="00227E14">
        <w:rPr>
          <w:lang w:val="en-IN"/>
        </w:rPr>
        <w:t>Karan would have to shift focus</w:t>
      </w:r>
      <w:r w:rsidR="00C14168" w:rsidRPr="00227E14">
        <w:rPr>
          <w:lang w:val="en-IN"/>
        </w:rPr>
        <w:t xml:space="preserve"> away from SRL</w:t>
      </w:r>
      <w:r w:rsidRPr="00227E14">
        <w:rPr>
          <w:lang w:val="en-IN"/>
        </w:rPr>
        <w:t>, at least for some time</w:t>
      </w:r>
      <w:r w:rsidR="00C14168" w:rsidRPr="00227E14">
        <w:rPr>
          <w:lang w:val="en-IN"/>
        </w:rPr>
        <w:t xml:space="preserve">. </w:t>
      </w:r>
      <w:r w:rsidRPr="00227E14">
        <w:rPr>
          <w:lang w:val="en-IN"/>
        </w:rPr>
        <w:t xml:space="preserve">That didn’t bother him much, since Priya was doing a fantastic job and he was confident that she could handle the issue on her own until </w:t>
      </w:r>
      <w:r w:rsidR="0071434F" w:rsidRPr="00227E14">
        <w:rPr>
          <w:lang w:val="en-IN"/>
        </w:rPr>
        <w:t xml:space="preserve">he </w:t>
      </w:r>
      <w:r w:rsidR="00C14168" w:rsidRPr="00227E14">
        <w:rPr>
          <w:lang w:val="en-IN"/>
        </w:rPr>
        <w:t xml:space="preserve">could come back to it. </w:t>
      </w:r>
    </w:p>
    <w:p w14:paraId="2BF665BA" w14:textId="39CBF701" w:rsidR="00433125" w:rsidRPr="00227E14" w:rsidRDefault="00433125" w:rsidP="00BE3119">
      <w:pPr>
        <w:rPr>
          <w:lang w:val="en-IN"/>
        </w:rPr>
      </w:pPr>
      <w:r w:rsidRPr="00227E14">
        <w:rPr>
          <w:lang w:val="en-IN"/>
        </w:rPr>
        <w:t xml:space="preserve">Karan called up the CBI officer in charge and spoke to him at length. This was a golden opportunity, both agreed, for the case to be reopened and pursued to its logical end. The government at the </w:t>
      </w:r>
      <w:r w:rsidR="0071434F" w:rsidRPr="00227E14">
        <w:rPr>
          <w:lang w:val="en-IN"/>
        </w:rPr>
        <w:t>c</w:t>
      </w:r>
      <w:r w:rsidRPr="00227E14">
        <w:rPr>
          <w:lang w:val="en-IN"/>
        </w:rPr>
        <w:t>entre had changed and so had the mindset of the intelligence establishment. As was his habit, Karan immediately immersed himself in reading up</w:t>
      </w:r>
      <w:r w:rsidR="0071434F" w:rsidRPr="00227E14">
        <w:rPr>
          <w:lang w:val="en-IN"/>
        </w:rPr>
        <w:t xml:space="preserve"> </w:t>
      </w:r>
      <w:r w:rsidR="00C14168" w:rsidRPr="00227E14">
        <w:rPr>
          <w:lang w:val="en-IN"/>
        </w:rPr>
        <w:t xml:space="preserve">every bit of </w:t>
      </w:r>
      <w:r w:rsidRPr="00227E14">
        <w:rPr>
          <w:lang w:val="en-IN"/>
        </w:rPr>
        <w:t>information on the subject.</w:t>
      </w:r>
    </w:p>
    <w:p w14:paraId="4ABD82D4" w14:textId="2D13D380" w:rsidR="00433125" w:rsidRPr="00227E14" w:rsidRDefault="00433125" w:rsidP="00BE3119">
      <w:pPr>
        <w:rPr>
          <w:lang w:val="en-IN"/>
        </w:rPr>
      </w:pPr>
      <w:r w:rsidRPr="00227E14">
        <w:rPr>
          <w:lang w:val="en-IN"/>
        </w:rPr>
        <w:t xml:space="preserve">He learned, from a Reuters Institute report, about Nikah-ul-Jihad, a fatwa that had been issued in 2013 and had </w:t>
      </w:r>
      <w:r w:rsidR="00D74E84" w:rsidRPr="00227E14">
        <w:rPr>
          <w:lang w:val="en-IN"/>
        </w:rPr>
        <w:t xml:space="preserve">its </w:t>
      </w:r>
      <w:r w:rsidRPr="00227E14">
        <w:rPr>
          <w:lang w:val="en-IN"/>
        </w:rPr>
        <w:t xml:space="preserve">roots in Tunisia. The fatwa suggested that women should offer themselves as sex slaves to </w:t>
      </w:r>
      <w:r w:rsidR="0071434F" w:rsidRPr="00227E14">
        <w:rPr>
          <w:lang w:val="en-IN"/>
        </w:rPr>
        <w:t>j</w:t>
      </w:r>
      <w:r w:rsidRPr="00227E14">
        <w:rPr>
          <w:lang w:val="en-IN"/>
        </w:rPr>
        <w:t xml:space="preserve">ihadi fighters. The report said, “The purpose of this </w:t>
      </w:r>
      <w:r w:rsidR="00594933" w:rsidRPr="00227E14">
        <w:rPr>
          <w:lang w:val="en-IN"/>
        </w:rPr>
        <w:t xml:space="preserve">was </w:t>
      </w:r>
      <w:r w:rsidRPr="00227E14">
        <w:rPr>
          <w:lang w:val="en-IN"/>
        </w:rPr>
        <w:t>purportedly to relieve a man of distracting sexual frustration during times of war.” The fatwa gave permission to a man to marry a woman for a week or even for a few hours, to have ‘halal’ sex with her. The fatwa had resulted in several women returning h</w:t>
      </w:r>
      <w:r w:rsidR="00594933" w:rsidRPr="00227E14">
        <w:rPr>
          <w:lang w:val="en-IN"/>
        </w:rPr>
        <w:t>o</w:t>
      </w:r>
      <w:r w:rsidRPr="00227E14">
        <w:rPr>
          <w:lang w:val="en-IN"/>
        </w:rPr>
        <w:t>me pregnant</w:t>
      </w:r>
      <w:r w:rsidR="00594933" w:rsidRPr="00227E14">
        <w:rPr>
          <w:lang w:val="en-IN"/>
        </w:rPr>
        <w:t xml:space="preserve"> or stricken with </w:t>
      </w:r>
      <w:r w:rsidRPr="00227E14">
        <w:rPr>
          <w:lang w:val="en-IN"/>
        </w:rPr>
        <w:t>dis</w:t>
      </w:r>
      <w:r w:rsidR="00C14168" w:rsidRPr="00227E14">
        <w:rPr>
          <w:lang w:val="en-IN"/>
        </w:rPr>
        <w:t>ease</w:t>
      </w:r>
      <w:r w:rsidRPr="00227E14">
        <w:rPr>
          <w:lang w:val="en-IN"/>
        </w:rPr>
        <w:t xml:space="preserve">, having </w:t>
      </w:r>
      <w:r w:rsidR="00C14168" w:rsidRPr="00227E14">
        <w:rPr>
          <w:lang w:val="en-IN"/>
        </w:rPr>
        <w:t>been abused by</w:t>
      </w:r>
      <w:r w:rsidRPr="00227E14">
        <w:rPr>
          <w:lang w:val="en-IN"/>
        </w:rPr>
        <w:t xml:space="preserve"> dozens of men.</w:t>
      </w:r>
    </w:p>
    <w:p w14:paraId="2E5749D8" w14:textId="037F9B7B" w:rsidR="00433125" w:rsidRPr="00227E14" w:rsidRDefault="00433125" w:rsidP="00BE3119">
      <w:pPr>
        <w:rPr>
          <w:lang w:val="en-IN"/>
        </w:rPr>
      </w:pPr>
      <w:r w:rsidRPr="00227E14">
        <w:rPr>
          <w:lang w:val="en-IN"/>
        </w:rPr>
        <w:t>The concept, Karan further read, had originated from the Saudi Wahhabi cleric</w:t>
      </w:r>
      <w:r w:rsidR="000E15A8" w:rsidRPr="00227E14">
        <w:rPr>
          <w:lang w:val="en-IN"/>
        </w:rPr>
        <w:t>,</w:t>
      </w:r>
      <w:r w:rsidRPr="00227E14">
        <w:rPr>
          <w:lang w:val="en-IN"/>
        </w:rPr>
        <w:t xml:space="preserve"> Sheikh Mohammad al-Arefe, who had called upon Sunni Muslim women to present themselves </w:t>
      </w:r>
      <w:r w:rsidRPr="00227E14">
        <w:rPr>
          <w:lang w:val="en-IN"/>
        </w:rPr>
        <w:lastRenderedPageBreak/>
        <w:t xml:space="preserve">for sexual </w:t>
      </w:r>
      <w:r w:rsidR="000E15A8" w:rsidRPr="00227E14">
        <w:rPr>
          <w:lang w:val="en-IN"/>
        </w:rPr>
        <w:t>j</w:t>
      </w:r>
      <w:r w:rsidRPr="00227E14">
        <w:rPr>
          <w:lang w:val="en-IN"/>
        </w:rPr>
        <w:t xml:space="preserve">ihad, in support of Mujahideen fighting the Syrian Army of Bashar al-Assad. In present times, this concept gained ground especially in Islamic State-controlled regions in various countries. The bigoted clerics had dished out </w:t>
      </w:r>
      <w:r w:rsidR="000E15A8" w:rsidRPr="00227E14">
        <w:rPr>
          <w:lang w:val="en-IN"/>
        </w:rPr>
        <w:t xml:space="preserve">the </w:t>
      </w:r>
      <w:r w:rsidRPr="00227E14">
        <w:rPr>
          <w:lang w:val="en-IN"/>
        </w:rPr>
        <w:t>justification that in the fight for Islam, even what is wrong, can be converted into ‘halal’ and become pious. Anything that serves the purpose of their faith</w:t>
      </w:r>
      <w:r w:rsidR="000E15A8" w:rsidRPr="00227E14">
        <w:rPr>
          <w:lang w:val="en-IN"/>
        </w:rPr>
        <w:t xml:space="preserve"> </w:t>
      </w:r>
      <w:r w:rsidRPr="00227E14">
        <w:rPr>
          <w:lang w:val="en-IN"/>
        </w:rPr>
        <w:t xml:space="preserve">is </w:t>
      </w:r>
      <w:r w:rsidR="000E15A8" w:rsidRPr="00227E14">
        <w:rPr>
          <w:lang w:val="en-IN"/>
        </w:rPr>
        <w:t xml:space="preserve">not only acceptable </w:t>
      </w:r>
      <w:r w:rsidR="003E5AFB" w:rsidRPr="00227E14">
        <w:rPr>
          <w:lang w:val="en-IN"/>
        </w:rPr>
        <w:t>but also</w:t>
      </w:r>
      <w:r w:rsidR="000E15A8" w:rsidRPr="00227E14">
        <w:rPr>
          <w:lang w:val="en-IN"/>
        </w:rPr>
        <w:t xml:space="preserve"> </w:t>
      </w:r>
      <w:r w:rsidRPr="00227E14">
        <w:rPr>
          <w:lang w:val="en-IN"/>
        </w:rPr>
        <w:t>commendable.</w:t>
      </w:r>
    </w:p>
    <w:p w14:paraId="7BFE28F6" w14:textId="31F3607E" w:rsidR="00433125" w:rsidRPr="00227E14" w:rsidRDefault="000E15A8" w:rsidP="00BE3119">
      <w:pPr>
        <w:rPr>
          <w:lang w:val="en-IN"/>
        </w:rPr>
      </w:pPr>
      <w:r w:rsidRPr="00227E14">
        <w:rPr>
          <w:lang w:val="en-IN"/>
        </w:rPr>
        <w:t xml:space="preserve">His </w:t>
      </w:r>
      <w:r w:rsidR="00433125" w:rsidRPr="00227E14">
        <w:rPr>
          <w:lang w:val="en-IN"/>
        </w:rPr>
        <w:t xml:space="preserve">sense of disgust grew as Karan continued to read the Reuters Institute report. The IS had in 2014 captured areas around Kurdish Iraq, occupied largely by the Yezidi people, whose religion is </w:t>
      </w:r>
      <w:proofErr w:type="gramStart"/>
      <w:r w:rsidR="00433125" w:rsidRPr="00227E14">
        <w:rPr>
          <w:lang w:val="en-IN"/>
        </w:rPr>
        <w:t>similar to</w:t>
      </w:r>
      <w:proofErr w:type="gramEnd"/>
      <w:r w:rsidR="00433125" w:rsidRPr="00227E14">
        <w:rPr>
          <w:lang w:val="en-IN"/>
        </w:rPr>
        <w:t xml:space="preserve"> that of the Parsis. The IS had attacked villages, separated the men from the women, killed the men and taken the women as sex slaves. “The women are stripped </w:t>
      </w:r>
      <w:proofErr w:type="gramStart"/>
      <w:r w:rsidR="00433125" w:rsidRPr="00227E14">
        <w:rPr>
          <w:lang w:val="en-IN"/>
        </w:rPr>
        <w:t>naked</w:t>
      </w:r>
      <w:proofErr w:type="gramEnd"/>
      <w:r w:rsidR="00433125" w:rsidRPr="00227E14">
        <w:rPr>
          <w:lang w:val="en-IN"/>
        </w:rPr>
        <w:t xml:space="preserve"> and their bodies examined for breast size and attractiveness</w:t>
      </w:r>
      <w:r w:rsidRPr="00227E14">
        <w:rPr>
          <w:lang w:val="en-IN"/>
        </w:rPr>
        <w:t>.</w:t>
      </w:r>
      <w:r w:rsidR="00000855" w:rsidRPr="00227E14">
        <w:rPr>
          <w:lang w:val="en-IN"/>
        </w:rPr>
        <w:t xml:space="preserve"> </w:t>
      </w:r>
      <w:r w:rsidRPr="00227E14">
        <w:rPr>
          <w:lang w:val="en-IN"/>
        </w:rPr>
        <w:t>V</w:t>
      </w:r>
      <w:r w:rsidR="00433125" w:rsidRPr="00227E14">
        <w:rPr>
          <w:lang w:val="en-IN"/>
        </w:rPr>
        <w:t xml:space="preserve">irginity tests </w:t>
      </w:r>
      <w:r w:rsidRPr="00227E14">
        <w:rPr>
          <w:lang w:val="en-IN"/>
        </w:rPr>
        <w:t>were</w:t>
      </w:r>
      <w:r w:rsidR="00433125" w:rsidRPr="00227E14">
        <w:rPr>
          <w:lang w:val="en-IN"/>
        </w:rPr>
        <w:t xml:space="preserve"> performed</w:t>
      </w:r>
      <w:r w:rsidRPr="00227E14">
        <w:rPr>
          <w:lang w:val="en-IN"/>
        </w:rPr>
        <w:t xml:space="preserve"> too</w:t>
      </w:r>
      <w:r w:rsidR="00000855" w:rsidRPr="00227E14">
        <w:rPr>
          <w:lang w:val="en-IN"/>
        </w:rPr>
        <w:t xml:space="preserve">. A price is </w:t>
      </w:r>
      <w:r w:rsidR="00CA213F" w:rsidRPr="00227E14">
        <w:rPr>
          <w:lang w:val="en-IN"/>
        </w:rPr>
        <w:t>decided,</w:t>
      </w:r>
      <w:r w:rsidR="00433125" w:rsidRPr="00227E14">
        <w:rPr>
          <w:lang w:val="en-IN"/>
        </w:rPr>
        <w:t xml:space="preserve"> and the women are sold at a market, with the youngest and the prettiest </w:t>
      </w:r>
      <w:r w:rsidRPr="00227E14">
        <w:rPr>
          <w:lang w:val="en-IN"/>
        </w:rPr>
        <w:t xml:space="preserve">fetching </w:t>
      </w:r>
      <w:r w:rsidR="00433125" w:rsidRPr="00227E14">
        <w:rPr>
          <w:lang w:val="en-IN"/>
        </w:rPr>
        <w:t xml:space="preserve">the highest price.” According to </w:t>
      </w:r>
      <w:r w:rsidR="00AB0647" w:rsidRPr="00227E14">
        <w:rPr>
          <w:lang w:val="en-IN"/>
        </w:rPr>
        <w:t>the</w:t>
      </w:r>
      <w:r w:rsidR="00433125" w:rsidRPr="00227E14">
        <w:rPr>
          <w:lang w:val="en-IN"/>
        </w:rPr>
        <w:t xml:space="preserve"> report</w:t>
      </w:r>
      <w:r w:rsidR="00000855" w:rsidRPr="00227E14">
        <w:rPr>
          <w:lang w:val="en-IN"/>
        </w:rPr>
        <w:t xml:space="preserve"> that</w:t>
      </w:r>
      <w:r w:rsidR="00433125" w:rsidRPr="00227E14">
        <w:rPr>
          <w:lang w:val="en-IN"/>
        </w:rPr>
        <w:t xml:space="preserve"> Reuters Institute quoted, girls under nine years of age fetched the highest price. Everything done</w:t>
      </w:r>
      <w:r w:rsidR="00000855" w:rsidRPr="00227E14">
        <w:rPr>
          <w:lang w:val="en-IN"/>
        </w:rPr>
        <w:t xml:space="preserve"> in the name of Islam and Allah, he noted with anger.</w:t>
      </w:r>
    </w:p>
    <w:p w14:paraId="607665CB" w14:textId="0B68E2D0" w:rsidR="00433125" w:rsidRPr="00227E14" w:rsidRDefault="00433125" w:rsidP="00BE3119">
      <w:pPr>
        <w:rPr>
          <w:lang w:val="en-IN"/>
        </w:rPr>
      </w:pPr>
      <w:r w:rsidRPr="00227E14">
        <w:rPr>
          <w:lang w:val="en-IN"/>
        </w:rPr>
        <w:t xml:space="preserve">The IS had even released a pamphlet, offering guidance to its followers on the subject. </w:t>
      </w:r>
      <w:r w:rsidR="00A43B78" w:rsidRPr="00227E14">
        <w:rPr>
          <w:lang w:val="en-IN"/>
        </w:rPr>
        <w:t>Here’s a sample</w:t>
      </w:r>
      <w:r w:rsidRPr="00227E14">
        <w:rPr>
          <w:lang w:val="en-IN"/>
        </w:rPr>
        <w:t>:</w:t>
      </w:r>
    </w:p>
    <w:p w14:paraId="688E13EB" w14:textId="77777777" w:rsidR="00433125" w:rsidRPr="00227E14" w:rsidRDefault="00433125" w:rsidP="00BE3119">
      <w:pPr>
        <w:rPr>
          <w:lang w:val="en-IN"/>
        </w:rPr>
      </w:pPr>
      <w:r w:rsidRPr="00227E14">
        <w:rPr>
          <w:lang w:val="en-IN"/>
        </w:rPr>
        <w:t>“What is al-Sabi?”</w:t>
      </w:r>
    </w:p>
    <w:p w14:paraId="2D9F0BD8" w14:textId="77777777" w:rsidR="00433125" w:rsidRPr="00227E14" w:rsidRDefault="00433125" w:rsidP="00BE3119">
      <w:pPr>
        <w:rPr>
          <w:lang w:val="en-IN"/>
        </w:rPr>
      </w:pPr>
      <w:r w:rsidRPr="00227E14">
        <w:rPr>
          <w:lang w:val="en-IN"/>
        </w:rPr>
        <w:t>“Al-Sabi is a woman from the ahl-al-harb (people of war) who has been captured by Muslims.”</w:t>
      </w:r>
    </w:p>
    <w:p w14:paraId="1F3FACA1" w14:textId="77777777" w:rsidR="00433125" w:rsidRPr="00227E14" w:rsidRDefault="00433125" w:rsidP="00BE3119">
      <w:pPr>
        <w:rPr>
          <w:lang w:val="en-IN"/>
        </w:rPr>
      </w:pPr>
      <w:r w:rsidRPr="00227E14">
        <w:rPr>
          <w:lang w:val="en-IN"/>
        </w:rPr>
        <w:t>“What makes al-Sabi permissible?”</w:t>
      </w:r>
    </w:p>
    <w:p w14:paraId="68CE59C7" w14:textId="24394BD5" w:rsidR="00433125" w:rsidRPr="00227E14" w:rsidRDefault="00EA236F" w:rsidP="00BE3119">
      <w:pPr>
        <w:rPr>
          <w:lang w:val="en-IN"/>
        </w:rPr>
      </w:pPr>
      <w:r w:rsidRPr="00227E14">
        <w:rPr>
          <w:lang w:val="en-IN"/>
        </w:rPr>
        <w:t>“</w:t>
      </w:r>
      <w:r w:rsidR="00433125" w:rsidRPr="00227E14">
        <w:rPr>
          <w:lang w:val="en-IN"/>
        </w:rPr>
        <w:t xml:space="preserve">What makes it permissible (to take such a woman captive and use </w:t>
      </w:r>
      <w:r w:rsidR="00A43B78" w:rsidRPr="00227E14">
        <w:rPr>
          <w:lang w:val="en-IN"/>
        </w:rPr>
        <w:t xml:space="preserve">her </w:t>
      </w:r>
      <w:r w:rsidR="00433125" w:rsidRPr="00227E14">
        <w:rPr>
          <w:lang w:val="en-IN"/>
        </w:rPr>
        <w:t xml:space="preserve">as a sex slave) is </w:t>
      </w:r>
      <w:r w:rsidR="00A43B78" w:rsidRPr="00227E14">
        <w:rPr>
          <w:lang w:val="en-IN"/>
        </w:rPr>
        <w:t xml:space="preserve">the fact that she does not believe in </w:t>
      </w:r>
      <w:r w:rsidR="00433125" w:rsidRPr="00227E14">
        <w:rPr>
          <w:lang w:val="en-IN"/>
        </w:rPr>
        <w:t xml:space="preserve">Islam. </w:t>
      </w:r>
      <w:r w:rsidR="00A43B78" w:rsidRPr="00227E14">
        <w:rPr>
          <w:lang w:val="en-IN"/>
        </w:rPr>
        <w:t>Non-</w:t>
      </w:r>
      <w:r w:rsidR="00433125" w:rsidRPr="00227E14">
        <w:rPr>
          <w:lang w:val="en-IN"/>
        </w:rPr>
        <w:t xml:space="preserve">believing women who are captured and </w:t>
      </w:r>
      <w:r w:rsidR="00433125" w:rsidRPr="00227E14">
        <w:rPr>
          <w:lang w:val="en-IN"/>
        </w:rPr>
        <w:lastRenderedPageBreak/>
        <w:t>brought into the abode of Islam are permissible to us, after the Imam distributed them (among us).”</w:t>
      </w:r>
    </w:p>
    <w:p w14:paraId="5B2BE07C" w14:textId="5AC1A103" w:rsidR="00433125" w:rsidRPr="00227E14" w:rsidRDefault="00433125" w:rsidP="00BE3119">
      <w:pPr>
        <w:rPr>
          <w:lang w:val="en-IN"/>
        </w:rPr>
      </w:pPr>
      <w:r w:rsidRPr="00227E14">
        <w:rPr>
          <w:lang w:val="en-IN"/>
        </w:rPr>
        <w:t xml:space="preserve">Karan </w:t>
      </w:r>
      <w:r w:rsidR="00A427D7" w:rsidRPr="00227E14">
        <w:rPr>
          <w:lang w:val="en-IN"/>
        </w:rPr>
        <w:t xml:space="preserve">needed a mug of strong coffee to settle his nerves. </w:t>
      </w:r>
      <w:r w:rsidRPr="00227E14">
        <w:rPr>
          <w:lang w:val="en-IN"/>
        </w:rPr>
        <w:t xml:space="preserve">He </w:t>
      </w:r>
      <w:r w:rsidR="00AB0647" w:rsidRPr="00227E14">
        <w:rPr>
          <w:lang w:val="en-IN"/>
        </w:rPr>
        <w:t xml:space="preserve">was sure </w:t>
      </w:r>
      <w:r w:rsidRPr="00227E14">
        <w:rPr>
          <w:lang w:val="en-IN"/>
        </w:rPr>
        <w:t xml:space="preserve">that </w:t>
      </w:r>
      <w:r w:rsidR="00A43B78" w:rsidRPr="00227E14">
        <w:rPr>
          <w:lang w:val="en-IN"/>
        </w:rPr>
        <w:t xml:space="preserve">such </w:t>
      </w:r>
      <w:r w:rsidR="00FF1858" w:rsidRPr="00227E14">
        <w:rPr>
          <w:lang w:val="en-IN"/>
        </w:rPr>
        <w:t>disgusting practices were</w:t>
      </w:r>
      <w:r w:rsidRPr="00227E14">
        <w:rPr>
          <w:lang w:val="en-IN"/>
        </w:rPr>
        <w:t xml:space="preserve"> not limited to just the non-Muslim women</w:t>
      </w:r>
      <w:r w:rsidR="00A427D7" w:rsidRPr="00227E14">
        <w:rPr>
          <w:lang w:val="en-IN"/>
        </w:rPr>
        <w:t>. E</w:t>
      </w:r>
      <w:r w:rsidRPr="00227E14">
        <w:rPr>
          <w:lang w:val="en-IN"/>
        </w:rPr>
        <w:t xml:space="preserve">ven those who had been </w:t>
      </w:r>
      <w:r w:rsidR="00A427D7" w:rsidRPr="00227E14">
        <w:rPr>
          <w:lang w:val="en-IN"/>
        </w:rPr>
        <w:t xml:space="preserve">manipulated into converting to </w:t>
      </w:r>
      <w:r w:rsidRPr="00227E14">
        <w:rPr>
          <w:lang w:val="en-IN"/>
        </w:rPr>
        <w:t xml:space="preserve">Islam, stood </w:t>
      </w:r>
      <w:r w:rsidR="00FF1858" w:rsidRPr="00227E14">
        <w:rPr>
          <w:lang w:val="en-IN"/>
        </w:rPr>
        <w:t xml:space="preserve">every </w:t>
      </w:r>
      <w:r w:rsidRPr="00227E14">
        <w:rPr>
          <w:lang w:val="en-IN"/>
        </w:rPr>
        <w:t xml:space="preserve">risk of sexual exploitation. Nafisa Bi was indeed facing a grim future if she were not rescued. </w:t>
      </w:r>
    </w:p>
    <w:p w14:paraId="246E8487" w14:textId="4D97DA4D" w:rsidR="006C2A15" w:rsidRPr="00227E14" w:rsidRDefault="00433125" w:rsidP="00BE3119">
      <w:pPr>
        <w:rPr>
          <w:lang w:val="en-IN"/>
        </w:rPr>
      </w:pPr>
      <w:r w:rsidRPr="00227E14">
        <w:rPr>
          <w:lang w:val="en-IN"/>
        </w:rPr>
        <w:t>However, Nafisa was a drop in the ocean. The investigation and intelligence agencies had to crack down on the larger conspiracy</w:t>
      </w:r>
      <w:r w:rsidR="00000855" w:rsidRPr="00227E14">
        <w:rPr>
          <w:lang w:val="en-IN"/>
        </w:rPr>
        <w:t>.</w:t>
      </w:r>
      <w:r w:rsidR="00FF1858" w:rsidRPr="00227E14">
        <w:rPr>
          <w:lang w:val="en-IN"/>
        </w:rPr>
        <w:t xml:space="preserve"> </w:t>
      </w:r>
      <w:r w:rsidRPr="00227E14">
        <w:rPr>
          <w:lang w:val="en-IN"/>
        </w:rPr>
        <w:t xml:space="preserve">He was aware that much damage had already been done, but </w:t>
      </w:r>
      <w:r w:rsidR="005B2A36" w:rsidRPr="00227E14">
        <w:rPr>
          <w:lang w:val="en-IN"/>
        </w:rPr>
        <w:t xml:space="preserve">further damage </w:t>
      </w:r>
      <w:r w:rsidR="00000855" w:rsidRPr="00227E14">
        <w:rPr>
          <w:lang w:val="en-IN"/>
        </w:rPr>
        <w:t>could be prevented</w:t>
      </w:r>
      <w:r w:rsidRPr="00227E14">
        <w:rPr>
          <w:lang w:val="en-IN"/>
        </w:rPr>
        <w:t xml:space="preserve">. </w:t>
      </w:r>
    </w:p>
    <w:p w14:paraId="399E2DB0" w14:textId="514ADD56" w:rsidR="00433125" w:rsidRPr="00227E14" w:rsidRDefault="00433125" w:rsidP="00BE3119">
      <w:pPr>
        <w:rPr>
          <w:lang w:val="en-IN"/>
        </w:rPr>
      </w:pPr>
      <w:r w:rsidRPr="00227E14">
        <w:rPr>
          <w:lang w:val="en-IN"/>
        </w:rPr>
        <w:t xml:space="preserve">The Kerala High Court had given the agencies an opening. </w:t>
      </w:r>
      <w:r w:rsidR="008B59E5" w:rsidRPr="00227E14">
        <w:rPr>
          <w:lang w:val="en-IN"/>
        </w:rPr>
        <w:t xml:space="preserve">Karan </w:t>
      </w:r>
      <w:r w:rsidRPr="00227E14">
        <w:rPr>
          <w:lang w:val="en-IN"/>
        </w:rPr>
        <w:t xml:space="preserve">met Mike and suggested that the CBI’s lawyer approach the Supreme Court and seek to reopen probe into </w:t>
      </w:r>
      <w:r w:rsidR="00000855" w:rsidRPr="00227E14">
        <w:rPr>
          <w:lang w:val="en-IN"/>
        </w:rPr>
        <w:t>L</w:t>
      </w:r>
      <w:r w:rsidRPr="00227E14">
        <w:rPr>
          <w:lang w:val="en-IN"/>
        </w:rPr>
        <w:t xml:space="preserve">ove </w:t>
      </w:r>
      <w:r w:rsidR="00000855" w:rsidRPr="00227E14">
        <w:rPr>
          <w:lang w:val="en-IN"/>
        </w:rPr>
        <w:t>J</w:t>
      </w:r>
      <w:r w:rsidRPr="00227E14">
        <w:rPr>
          <w:lang w:val="en-IN"/>
        </w:rPr>
        <w:t xml:space="preserve">ihad. Mike immediately contacted the CBI chief and passed on the advice. </w:t>
      </w:r>
    </w:p>
    <w:p w14:paraId="012FE1B3" w14:textId="1687FF39" w:rsidR="006263F2" w:rsidRPr="00227E14" w:rsidRDefault="006263F2">
      <w:pPr>
        <w:jc w:val="left"/>
        <w:rPr>
          <w:lang w:val="en-IN"/>
        </w:rPr>
      </w:pPr>
      <w:r w:rsidRPr="00227E14">
        <w:rPr>
          <w:lang w:val="en-IN"/>
        </w:rPr>
        <w:br w:type="page"/>
      </w:r>
    </w:p>
    <w:p w14:paraId="77B408B1" w14:textId="77777777" w:rsidR="00A07329" w:rsidRPr="00227E14" w:rsidRDefault="00A07329" w:rsidP="00A07329">
      <w:pPr>
        <w:spacing w:after="0"/>
        <w:jc w:val="left"/>
        <w:rPr>
          <w:lang w:val="en-IN"/>
        </w:rPr>
      </w:pPr>
    </w:p>
    <w:p w14:paraId="50BE5BFF" w14:textId="77777777" w:rsidR="00A07329" w:rsidRPr="00227E14" w:rsidRDefault="00A07329" w:rsidP="005F55C3">
      <w:pPr>
        <w:pStyle w:val="Heading1"/>
        <w:numPr>
          <w:ilvl w:val="0"/>
          <w:numId w:val="6"/>
        </w:numPr>
        <w:jc w:val="center"/>
        <w:rPr>
          <w:lang w:val="en-IN"/>
        </w:rPr>
      </w:pPr>
      <w:bookmarkStart w:id="199" w:name="_Toc80027717"/>
      <w:bookmarkStart w:id="200" w:name="_Toc80028413"/>
      <w:bookmarkStart w:id="201" w:name="_Toc80028466"/>
      <w:bookmarkEnd w:id="199"/>
      <w:bookmarkEnd w:id="200"/>
      <w:bookmarkEnd w:id="201"/>
    </w:p>
    <w:p w14:paraId="3A869D85" w14:textId="635CDD36" w:rsidR="005F5489" w:rsidRPr="00227E14" w:rsidRDefault="00D9133F" w:rsidP="00A07329">
      <w:pPr>
        <w:pStyle w:val="Heading2"/>
        <w:rPr>
          <w:lang w:val="en-IN"/>
        </w:rPr>
      </w:pPr>
      <w:bookmarkStart w:id="202" w:name="_Toc80027718"/>
      <w:bookmarkStart w:id="203" w:name="_Toc80028414"/>
      <w:r w:rsidRPr="00227E14">
        <w:rPr>
          <w:lang w:val="en-IN"/>
        </w:rPr>
        <w:t>The Cover is Blown</w:t>
      </w:r>
      <w:bookmarkEnd w:id="202"/>
      <w:bookmarkEnd w:id="203"/>
    </w:p>
    <w:p w14:paraId="61F12A73" w14:textId="4646ADF1" w:rsidR="00504C4F" w:rsidRPr="00227E14" w:rsidRDefault="00DB1155" w:rsidP="0053435A">
      <w:pPr>
        <w:rPr>
          <w:lang w:val="en-IN"/>
        </w:rPr>
      </w:pPr>
      <w:r w:rsidRPr="00227E14">
        <w:rPr>
          <w:lang w:val="en-IN"/>
        </w:rPr>
        <w:t xml:space="preserve">At moderate concentration levels, </w:t>
      </w:r>
      <w:r w:rsidR="00D226F3" w:rsidRPr="00227E14">
        <w:rPr>
          <w:lang w:val="en-IN"/>
        </w:rPr>
        <w:t>Ricin</w:t>
      </w:r>
      <w:r w:rsidR="00504C4F" w:rsidRPr="00227E14">
        <w:rPr>
          <w:lang w:val="en-IN"/>
        </w:rPr>
        <w:t xml:space="preserve"> is not harmful, but in a highly purified form, it is fatal. The </w:t>
      </w:r>
      <w:r w:rsidR="00F51FF2" w:rsidRPr="00227E14">
        <w:rPr>
          <w:lang w:val="en-IN"/>
        </w:rPr>
        <w:t>elaborate process</w:t>
      </w:r>
      <w:r w:rsidR="008B59E5" w:rsidRPr="00227E14">
        <w:rPr>
          <w:lang w:val="en-IN"/>
        </w:rPr>
        <w:t xml:space="preserve"> of </w:t>
      </w:r>
      <w:r w:rsidR="00504C4F" w:rsidRPr="00227E14">
        <w:rPr>
          <w:lang w:val="en-IN"/>
        </w:rPr>
        <w:t>p</w:t>
      </w:r>
      <w:r w:rsidR="00000855" w:rsidRPr="00227E14">
        <w:rPr>
          <w:lang w:val="en-IN"/>
        </w:rPr>
        <w:t>urification</w:t>
      </w:r>
      <w:r w:rsidR="00F51FF2" w:rsidRPr="00227E14">
        <w:rPr>
          <w:lang w:val="en-IN"/>
        </w:rPr>
        <w:t xml:space="preserve"> was</w:t>
      </w:r>
      <w:r w:rsidR="00000855" w:rsidRPr="00227E14">
        <w:rPr>
          <w:lang w:val="en-IN"/>
        </w:rPr>
        <w:t xml:space="preserve"> </w:t>
      </w:r>
      <w:r w:rsidR="00504C4F" w:rsidRPr="00227E14">
        <w:rPr>
          <w:lang w:val="en-IN"/>
        </w:rPr>
        <w:t>being closely monitored by Javed and the blackmailed scientist</w:t>
      </w:r>
      <w:r w:rsidR="00E229DA" w:rsidRPr="00227E14">
        <w:rPr>
          <w:lang w:val="en-IN"/>
        </w:rPr>
        <w:t>,</w:t>
      </w:r>
      <w:r w:rsidR="00504C4F" w:rsidRPr="00227E14">
        <w:rPr>
          <w:lang w:val="en-IN"/>
        </w:rPr>
        <w:t xml:space="preserve"> Rehman. The most reliable method to check the purity was the use of a Gas Chromatograph Meter (GCM) or an </w:t>
      </w:r>
      <w:r w:rsidR="00E229DA" w:rsidRPr="00227E14">
        <w:rPr>
          <w:lang w:val="en-IN"/>
        </w:rPr>
        <w:t>i</w:t>
      </w:r>
      <w:r w:rsidR="00504C4F" w:rsidRPr="00227E14">
        <w:rPr>
          <w:lang w:val="en-IN"/>
        </w:rPr>
        <w:t xml:space="preserve">nfrared spectroscope. The problem was that they cost the earth, and while the ISI had large funds at its disposal, the money had been thinly spread out on a variety of other causes, such as the training of militants, procuring firearms and propagating </w:t>
      </w:r>
      <w:r w:rsidR="00FD26B4" w:rsidRPr="00227E14">
        <w:rPr>
          <w:lang w:val="en-IN"/>
        </w:rPr>
        <w:t>L</w:t>
      </w:r>
      <w:r w:rsidR="00504C4F" w:rsidRPr="00227E14">
        <w:rPr>
          <w:lang w:val="en-IN"/>
        </w:rPr>
        <w:t xml:space="preserve">ove </w:t>
      </w:r>
      <w:r w:rsidR="00FD26B4" w:rsidRPr="00227E14">
        <w:rPr>
          <w:lang w:val="en-IN"/>
        </w:rPr>
        <w:t>J</w:t>
      </w:r>
      <w:r w:rsidR="00504C4F" w:rsidRPr="00227E14">
        <w:rPr>
          <w:lang w:val="en-IN"/>
        </w:rPr>
        <w:t xml:space="preserve">ihad. </w:t>
      </w:r>
      <w:r w:rsidR="00FB0CE3" w:rsidRPr="00227E14">
        <w:rPr>
          <w:lang w:val="en-IN"/>
        </w:rPr>
        <w:t xml:space="preserve">Javed </w:t>
      </w:r>
      <w:r w:rsidR="00B75DEE" w:rsidRPr="00227E14">
        <w:rPr>
          <w:lang w:val="en-IN"/>
        </w:rPr>
        <w:t>had to think of a creative solution that was both economical and not obvious to probe agencies.</w:t>
      </w:r>
      <w:r w:rsidR="00FB0CE3" w:rsidRPr="00227E14">
        <w:rPr>
          <w:lang w:val="en-IN"/>
        </w:rPr>
        <w:t xml:space="preserve"> And he came up with one soon enough.</w:t>
      </w:r>
      <w:r w:rsidR="00B75DEE" w:rsidRPr="00227E14">
        <w:rPr>
          <w:lang w:val="en-IN"/>
        </w:rPr>
        <w:t xml:space="preserve"> </w:t>
      </w:r>
    </w:p>
    <w:p w14:paraId="7BF65D15" w14:textId="2FB7D323" w:rsidR="00504C4F" w:rsidRPr="00227E14" w:rsidRDefault="00FB0CE3" w:rsidP="0053435A">
      <w:pPr>
        <w:rPr>
          <w:lang w:val="en-IN"/>
        </w:rPr>
      </w:pPr>
      <w:r w:rsidRPr="00227E14">
        <w:rPr>
          <w:lang w:val="en-IN"/>
        </w:rPr>
        <w:t xml:space="preserve">But that was not the end to their problems. </w:t>
      </w:r>
      <w:r w:rsidR="00504C4F" w:rsidRPr="00227E14">
        <w:rPr>
          <w:lang w:val="en-IN"/>
        </w:rPr>
        <w:t xml:space="preserve">All results had to be carefully recorded, </w:t>
      </w:r>
      <w:proofErr w:type="gramStart"/>
      <w:r w:rsidR="00504C4F" w:rsidRPr="00227E14">
        <w:rPr>
          <w:lang w:val="en-IN"/>
        </w:rPr>
        <w:t>tabulated</w:t>
      </w:r>
      <w:proofErr w:type="gramEnd"/>
      <w:r w:rsidR="00504C4F" w:rsidRPr="00227E14">
        <w:rPr>
          <w:lang w:val="en-IN"/>
        </w:rPr>
        <w:t xml:space="preserve"> and compared against references that Rehman had brought along from Dubai. Even after </w:t>
      </w:r>
      <w:r w:rsidR="00D226F3" w:rsidRPr="00227E14">
        <w:rPr>
          <w:lang w:val="en-IN"/>
        </w:rPr>
        <w:t>Ricin</w:t>
      </w:r>
      <w:r w:rsidR="00504C4F" w:rsidRPr="00227E14">
        <w:rPr>
          <w:lang w:val="en-IN"/>
        </w:rPr>
        <w:t xml:space="preserve"> had been extracted to </w:t>
      </w:r>
      <w:r w:rsidR="00FD26B4" w:rsidRPr="00227E14">
        <w:rPr>
          <w:lang w:val="en-IN"/>
        </w:rPr>
        <w:t>its most concentrated pure form</w:t>
      </w:r>
      <w:r w:rsidR="00504C4F" w:rsidRPr="00227E14">
        <w:rPr>
          <w:lang w:val="en-IN"/>
        </w:rPr>
        <w:t>, it had to be tested on a live being. This was another challenge as they needed lab rats.</w:t>
      </w:r>
    </w:p>
    <w:p w14:paraId="355DF0A1" w14:textId="5988BCB8" w:rsidR="00504C4F" w:rsidRPr="00227E14" w:rsidRDefault="00FD26B4" w:rsidP="0053435A">
      <w:pPr>
        <w:rPr>
          <w:lang w:val="en-IN"/>
        </w:rPr>
      </w:pPr>
      <w:r w:rsidRPr="00227E14">
        <w:rPr>
          <w:lang w:val="en-IN"/>
        </w:rPr>
        <w:t>After</w:t>
      </w:r>
      <w:r w:rsidR="00504C4F" w:rsidRPr="00227E14">
        <w:rPr>
          <w:lang w:val="en-IN"/>
        </w:rPr>
        <w:t xml:space="preserve"> having done his groundwork on </w:t>
      </w:r>
      <w:r w:rsidRPr="00227E14">
        <w:rPr>
          <w:lang w:val="en-IN"/>
        </w:rPr>
        <w:t>L</w:t>
      </w:r>
      <w:r w:rsidR="00504C4F" w:rsidRPr="00227E14">
        <w:rPr>
          <w:lang w:val="en-IN"/>
        </w:rPr>
        <w:t xml:space="preserve">ove </w:t>
      </w:r>
      <w:r w:rsidRPr="00227E14">
        <w:rPr>
          <w:lang w:val="en-IN"/>
        </w:rPr>
        <w:t xml:space="preserve">Jihad, Karan </w:t>
      </w:r>
      <w:r w:rsidR="00504C4F" w:rsidRPr="00227E14">
        <w:rPr>
          <w:lang w:val="en-IN"/>
        </w:rPr>
        <w:t xml:space="preserve">was back </w:t>
      </w:r>
      <w:r w:rsidR="00BB30E7" w:rsidRPr="00227E14">
        <w:rPr>
          <w:lang w:val="en-IN"/>
        </w:rPr>
        <w:t xml:space="preserve">on </w:t>
      </w:r>
      <w:r w:rsidR="00504C4F" w:rsidRPr="00227E14">
        <w:rPr>
          <w:lang w:val="en-IN"/>
        </w:rPr>
        <w:t>the SRL project. He was pacing about in his hotel room in Chennai, where he had</w:t>
      </w:r>
      <w:r w:rsidR="00C76EB5" w:rsidRPr="00227E14">
        <w:rPr>
          <w:lang w:val="en-IN"/>
        </w:rPr>
        <w:t xml:space="preserve"> </w:t>
      </w:r>
      <w:r w:rsidR="00504C4F" w:rsidRPr="00227E14">
        <w:rPr>
          <w:lang w:val="en-IN"/>
        </w:rPr>
        <w:t xml:space="preserve">arrived to follow up on the </w:t>
      </w:r>
      <w:r w:rsidR="00504C4F" w:rsidRPr="00227E14">
        <w:rPr>
          <w:lang w:val="en-IN"/>
        </w:rPr>
        <w:lastRenderedPageBreak/>
        <w:t xml:space="preserve">lab’s functioning and confabulate with intelligence personnel posted </w:t>
      </w:r>
      <w:r w:rsidR="00F62B4C" w:rsidRPr="00227E14">
        <w:rPr>
          <w:lang w:val="en-IN"/>
        </w:rPr>
        <w:t>there</w:t>
      </w:r>
      <w:r w:rsidR="00504C4F" w:rsidRPr="00227E14">
        <w:rPr>
          <w:lang w:val="en-IN"/>
        </w:rPr>
        <w:t xml:space="preserve">. </w:t>
      </w:r>
      <w:bookmarkStart w:id="204" w:name="_Hlk24544039"/>
      <w:r w:rsidR="00504C4F" w:rsidRPr="00227E14">
        <w:rPr>
          <w:lang w:val="en-IN"/>
        </w:rPr>
        <w:t xml:space="preserve">As he watched the rush hour </w:t>
      </w:r>
      <w:r w:rsidR="00403BD6" w:rsidRPr="00227E14">
        <w:rPr>
          <w:lang w:val="en-IN"/>
        </w:rPr>
        <w:t xml:space="preserve">traffic head </w:t>
      </w:r>
      <w:r w:rsidR="00504C4F" w:rsidRPr="00227E14">
        <w:rPr>
          <w:lang w:val="en-IN"/>
        </w:rPr>
        <w:t xml:space="preserve">for the suburbs on the main artery, the Anna Salai, he kept going over the material in hand and the things needed to complete the process. He had been taught to think like a criminal and act like a policeman. </w:t>
      </w:r>
      <w:bookmarkEnd w:id="204"/>
      <w:r w:rsidR="00146CAA" w:rsidRPr="00227E14">
        <w:rPr>
          <w:lang w:val="en-IN"/>
        </w:rPr>
        <w:t>It</w:t>
      </w:r>
      <w:r w:rsidR="00504C4F" w:rsidRPr="00227E14">
        <w:rPr>
          <w:lang w:val="en-IN"/>
        </w:rPr>
        <w:t xml:space="preserve"> took him no effort to conclude that the lab would be having cutting edge equipment to purify the product to its lethal stage and rats to experiment upon. Rabbits would have been </w:t>
      </w:r>
      <w:r w:rsidR="009A68B8" w:rsidRPr="00227E14">
        <w:rPr>
          <w:lang w:val="en-IN"/>
        </w:rPr>
        <w:t xml:space="preserve">the </w:t>
      </w:r>
      <w:r w:rsidR="00504C4F" w:rsidRPr="00227E14">
        <w:rPr>
          <w:lang w:val="en-IN"/>
        </w:rPr>
        <w:t xml:space="preserve">other </w:t>
      </w:r>
      <w:r w:rsidR="005B34E8" w:rsidRPr="00227E14">
        <w:rPr>
          <w:lang w:val="en-IN"/>
        </w:rPr>
        <w:t xml:space="preserve">preferred </w:t>
      </w:r>
      <w:r w:rsidR="00CA213F" w:rsidRPr="00227E14">
        <w:rPr>
          <w:lang w:val="en-IN"/>
        </w:rPr>
        <w:t>option,</w:t>
      </w:r>
      <w:r w:rsidR="00CB72BD" w:rsidRPr="00227E14">
        <w:rPr>
          <w:lang w:val="en-IN"/>
        </w:rPr>
        <w:t xml:space="preserve"> </w:t>
      </w:r>
      <w:r w:rsidR="00504C4F" w:rsidRPr="00227E14">
        <w:rPr>
          <w:lang w:val="en-IN"/>
        </w:rPr>
        <w:t xml:space="preserve">but </w:t>
      </w:r>
      <w:r w:rsidR="005B34E8" w:rsidRPr="00227E14">
        <w:rPr>
          <w:lang w:val="en-IN"/>
        </w:rPr>
        <w:t xml:space="preserve">they </w:t>
      </w:r>
      <w:r w:rsidR="00504C4F" w:rsidRPr="00227E14">
        <w:rPr>
          <w:lang w:val="en-IN"/>
        </w:rPr>
        <w:t xml:space="preserve">were hard to </w:t>
      </w:r>
      <w:r w:rsidR="009A68B8" w:rsidRPr="00227E14">
        <w:rPr>
          <w:lang w:val="en-IN"/>
        </w:rPr>
        <w:t xml:space="preserve">find </w:t>
      </w:r>
      <w:r w:rsidR="00504C4F" w:rsidRPr="00227E14">
        <w:rPr>
          <w:lang w:val="en-IN"/>
        </w:rPr>
        <w:t xml:space="preserve">in this part of the </w:t>
      </w:r>
      <w:r w:rsidR="009A68B8" w:rsidRPr="00227E14">
        <w:rPr>
          <w:lang w:val="en-IN"/>
        </w:rPr>
        <w:t xml:space="preserve">country. </w:t>
      </w:r>
    </w:p>
    <w:p w14:paraId="6FE53005" w14:textId="2E670A1C" w:rsidR="00504C4F" w:rsidRPr="00227E14" w:rsidRDefault="00504C4F" w:rsidP="0053435A">
      <w:pPr>
        <w:rPr>
          <w:lang w:val="en-IN"/>
        </w:rPr>
      </w:pPr>
      <w:r w:rsidRPr="00227E14">
        <w:rPr>
          <w:lang w:val="en-IN"/>
        </w:rPr>
        <w:t xml:space="preserve">Karan was accompanied by Priya who had by then completely immersed herself in the investigations. They pored over all the manifests once again to see if any purity measuring equipment was shipped to </w:t>
      </w:r>
      <w:r w:rsidR="00CA213F" w:rsidRPr="00227E14">
        <w:rPr>
          <w:lang w:val="en-IN"/>
        </w:rPr>
        <w:t>SRL but</w:t>
      </w:r>
      <w:r w:rsidRPr="00227E14">
        <w:rPr>
          <w:lang w:val="en-IN"/>
        </w:rPr>
        <w:t xml:space="preserve"> drew a blank. They were missing something, Karan told Priya</w:t>
      </w:r>
      <w:r w:rsidR="005B34E8" w:rsidRPr="00227E14">
        <w:rPr>
          <w:lang w:val="en-IN"/>
        </w:rPr>
        <w:t>, as they ate a quick lunch in his hotel room</w:t>
      </w:r>
      <w:r w:rsidRPr="00227E14">
        <w:rPr>
          <w:lang w:val="en-IN"/>
        </w:rPr>
        <w:t xml:space="preserve">. Their </w:t>
      </w:r>
      <w:r w:rsidR="009A68B8" w:rsidRPr="00227E14">
        <w:rPr>
          <w:lang w:val="en-IN"/>
        </w:rPr>
        <w:t xml:space="preserve">research </w:t>
      </w:r>
      <w:r w:rsidRPr="00227E14">
        <w:rPr>
          <w:lang w:val="en-IN"/>
        </w:rPr>
        <w:t>had led them to the information that GCMs were used for purification purposes. The duo shifted attention to all Gas Chromatograph Machines imported to southern India to see if they could spot the odd one out. There were a handful that went into chemical research facilities or universities, and they all appeared to be above board.</w:t>
      </w:r>
    </w:p>
    <w:p w14:paraId="4670205C" w14:textId="49DD39C4" w:rsidR="00504C4F" w:rsidRPr="00227E14" w:rsidRDefault="00504C4F" w:rsidP="0053435A">
      <w:pPr>
        <w:rPr>
          <w:lang w:val="en-IN"/>
        </w:rPr>
      </w:pPr>
      <w:r w:rsidRPr="00227E14">
        <w:rPr>
          <w:lang w:val="en-IN"/>
        </w:rPr>
        <w:t xml:space="preserve">Priya was not ready to give up. </w:t>
      </w:r>
      <w:r w:rsidR="00B22B2E" w:rsidRPr="00227E14">
        <w:rPr>
          <w:lang w:val="en-IN"/>
        </w:rPr>
        <w:t>She hurried through the meal and once more went over</w:t>
      </w:r>
      <w:r w:rsidRPr="00227E14">
        <w:rPr>
          <w:lang w:val="en-IN"/>
        </w:rPr>
        <w:t xml:space="preserve"> the list of equipment imported by SRL</w:t>
      </w:r>
      <w:r w:rsidR="00B22B2E" w:rsidRPr="00227E14">
        <w:rPr>
          <w:lang w:val="en-IN"/>
        </w:rPr>
        <w:t>,</w:t>
      </w:r>
      <w:r w:rsidRPr="00227E14">
        <w:rPr>
          <w:lang w:val="en-IN"/>
        </w:rPr>
        <w:t xml:space="preserve"> which came through at Coimbatore airport</w:t>
      </w:r>
      <w:r w:rsidR="00B22B2E" w:rsidRPr="00227E14">
        <w:rPr>
          <w:lang w:val="en-IN"/>
        </w:rPr>
        <w:t>.</w:t>
      </w:r>
      <w:r w:rsidRPr="00227E14">
        <w:rPr>
          <w:lang w:val="en-IN"/>
        </w:rPr>
        <w:t xml:space="preserve"> </w:t>
      </w:r>
      <w:r w:rsidR="00B22B2E" w:rsidRPr="00227E14">
        <w:rPr>
          <w:lang w:val="en-IN"/>
        </w:rPr>
        <w:t>Her heart jumped when she spotted</w:t>
      </w:r>
      <w:r w:rsidRPr="00227E14">
        <w:rPr>
          <w:lang w:val="en-IN"/>
        </w:rPr>
        <w:t xml:space="preserve"> the item, Electron Microscope (EM). She googled all the applications for an Electron Microscope and found that it was typically used to study thin specimens such as tissue sections, molecules etc. Why would SRL need an EM, she wondered, given their nature of work</w:t>
      </w:r>
      <w:r w:rsidR="000559B4" w:rsidRPr="00227E14">
        <w:rPr>
          <w:lang w:val="en-IN"/>
        </w:rPr>
        <w:t xml:space="preserve"> that the IB </w:t>
      </w:r>
      <w:r w:rsidRPr="00227E14">
        <w:rPr>
          <w:lang w:val="en-IN"/>
        </w:rPr>
        <w:t>had already established?</w:t>
      </w:r>
    </w:p>
    <w:p w14:paraId="56963CAB" w14:textId="12EA8799" w:rsidR="00504C4F" w:rsidRPr="00227E14" w:rsidRDefault="00504C4F" w:rsidP="0053435A">
      <w:pPr>
        <w:rPr>
          <w:lang w:val="en-IN"/>
        </w:rPr>
      </w:pPr>
      <w:r w:rsidRPr="00227E14">
        <w:rPr>
          <w:lang w:val="en-IN"/>
        </w:rPr>
        <w:lastRenderedPageBreak/>
        <w:t xml:space="preserve">This was not all. There was also the issue of effluents that </w:t>
      </w:r>
      <w:proofErr w:type="gramStart"/>
      <w:r w:rsidR="0018560F" w:rsidRPr="00227E14">
        <w:rPr>
          <w:lang w:val="en-IN"/>
        </w:rPr>
        <w:t>still</w:t>
      </w:r>
      <w:r w:rsidRPr="00227E14">
        <w:rPr>
          <w:lang w:val="en-IN"/>
        </w:rPr>
        <w:t xml:space="preserve"> remained</w:t>
      </w:r>
      <w:proofErr w:type="gramEnd"/>
      <w:r w:rsidRPr="00227E14">
        <w:rPr>
          <w:lang w:val="en-IN"/>
        </w:rPr>
        <w:t xml:space="preserve"> </w:t>
      </w:r>
      <w:r w:rsidR="0018560F" w:rsidRPr="00227E14">
        <w:rPr>
          <w:lang w:val="en-IN"/>
        </w:rPr>
        <w:t>unsolved</w:t>
      </w:r>
      <w:r w:rsidRPr="00227E14">
        <w:rPr>
          <w:lang w:val="en-IN"/>
        </w:rPr>
        <w:t xml:space="preserve">. Had SRL constructed a septic tank in the underground bunker? If so, where was all the dirt disposed? Was there a way to look at land records at the local panchayat office to see if this land had changed hands in </w:t>
      </w:r>
      <w:r w:rsidR="00153927" w:rsidRPr="00227E14">
        <w:rPr>
          <w:lang w:val="en-IN"/>
        </w:rPr>
        <w:t>the recent past</w:t>
      </w:r>
      <w:r w:rsidRPr="00227E14">
        <w:rPr>
          <w:lang w:val="en-IN"/>
        </w:rPr>
        <w:t>? Could a trail be established from that?</w:t>
      </w:r>
    </w:p>
    <w:p w14:paraId="5CA23E64" w14:textId="08748934" w:rsidR="00504C4F" w:rsidRPr="00227E14" w:rsidRDefault="00504C4F" w:rsidP="0053435A">
      <w:pPr>
        <w:rPr>
          <w:lang w:val="en-IN"/>
        </w:rPr>
      </w:pPr>
      <w:r w:rsidRPr="00227E14">
        <w:rPr>
          <w:lang w:val="en-IN"/>
        </w:rPr>
        <w:t xml:space="preserve">It was decided that Karan would go to Pachamalai panchayat and Priya would fly down to Coimbatore to make discreet inquiries about the Electron Microscope. She hoped to get some information on who had signed for </w:t>
      </w:r>
      <w:r w:rsidR="00971D2C" w:rsidRPr="00227E14">
        <w:rPr>
          <w:lang w:val="en-IN"/>
        </w:rPr>
        <w:t xml:space="preserve">and taken </w:t>
      </w:r>
      <w:r w:rsidRPr="00227E14">
        <w:rPr>
          <w:lang w:val="en-IN"/>
        </w:rPr>
        <w:t>the consignment</w:t>
      </w:r>
      <w:r w:rsidR="00971D2C" w:rsidRPr="00227E14">
        <w:rPr>
          <w:lang w:val="en-IN"/>
        </w:rPr>
        <w:t>.</w:t>
      </w:r>
      <w:r w:rsidRPr="00227E14">
        <w:rPr>
          <w:lang w:val="en-IN"/>
        </w:rPr>
        <w:t xml:space="preserve"> </w:t>
      </w:r>
      <w:proofErr w:type="gramStart"/>
      <w:r w:rsidR="00971D2C" w:rsidRPr="00227E14">
        <w:rPr>
          <w:lang w:val="en-IN"/>
        </w:rPr>
        <w:t>A</w:t>
      </w:r>
      <w:r w:rsidRPr="00227E14">
        <w:rPr>
          <w:lang w:val="en-IN"/>
        </w:rPr>
        <w:t>nd,</w:t>
      </w:r>
      <w:proofErr w:type="gramEnd"/>
      <w:r w:rsidRPr="00227E14">
        <w:rPr>
          <w:lang w:val="en-IN"/>
        </w:rPr>
        <w:t xml:space="preserve"> more importantly, </w:t>
      </w:r>
      <w:r w:rsidR="00E87232" w:rsidRPr="00227E14">
        <w:rPr>
          <w:lang w:val="en-IN"/>
        </w:rPr>
        <w:t xml:space="preserve">how much did it weigh. </w:t>
      </w:r>
      <w:r w:rsidRPr="00227E14">
        <w:rPr>
          <w:lang w:val="en-IN"/>
        </w:rPr>
        <w:t xml:space="preserve">An EM was about </w:t>
      </w:r>
      <w:r w:rsidR="00153927" w:rsidRPr="00227E14">
        <w:rPr>
          <w:lang w:val="en-IN"/>
        </w:rPr>
        <w:t>one fifth</w:t>
      </w:r>
      <w:r w:rsidRPr="00227E14">
        <w:rPr>
          <w:lang w:val="en-IN"/>
        </w:rPr>
        <w:t xml:space="preserve"> the weight of a GCM and </w:t>
      </w:r>
      <w:r w:rsidR="00E87232" w:rsidRPr="00227E14">
        <w:rPr>
          <w:lang w:val="en-IN"/>
        </w:rPr>
        <w:t xml:space="preserve">one tenth its volume. </w:t>
      </w:r>
      <w:r w:rsidRPr="00227E14">
        <w:rPr>
          <w:lang w:val="en-IN"/>
        </w:rPr>
        <w:t xml:space="preserve">Any anomaly there </w:t>
      </w:r>
      <w:r w:rsidR="000E46F2" w:rsidRPr="00227E14">
        <w:rPr>
          <w:lang w:val="en-IN"/>
        </w:rPr>
        <w:t xml:space="preserve">could amount to a lead. </w:t>
      </w:r>
    </w:p>
    <w:p w14:paraId="2C45C9F0" w14:textId="79C03C3F" w:rsidR="00E87232" w:rsidRPr="00227E14" w:rsidRDefault="00504C4F" w:rsidP="0053435A">
      <w:pPr>
        <w:rPr>
          <w:lang w:val="en-IN"/>
        </w:rPr>
      </w:pPr>
      <w:r w:rsidRPr="00227E14">
        <w:rPr>
          <w:lang w:val="en-IN"/>
        </w:rPr>
        <w:t xml:space="preserve">Karan had little difficulty in getting access to land records at the panchayat office after he flashed his official ID card. The land in question had been bought by one Sterling Properties (P) Ltd, based out of Chennai. Interestingly, the price paid was four times the market rate, which the owner was only too happy to accept. </w:t>
      </w:r>
      <w:r w:rsidR="00E87232" w:rsidRPr="00227E14">
        <w:rPr>
          <w:lang w:val="en-IN"/>
        </w:rPr>
        <w:t xml:space="preserve">He </w:t>
      </w:r>
      <w:r w:rsidRPr="00227E14">
        <w:rPr>
          <w:lang w:val="en-IN"/>
        </w:rPr>
        <w:t>smelled a rat</w:t>
      </w:r>
      <w:r w:rsidR="00E87232" w:rsidRPr="00227E14">
        <w:rPr>
          <w:lang w:val="en-IN"/>
        </w:rPr>
        <w:t xml:space="preserve"> immediately</w:t>
      </w:r>
      <w:r w:rsidRPr="00227E14">
        <w:rPr>
          <w:lang w:val="en-IN"/>
        </w:rPr>
        <w:t xml:space="preserve">. </w:t>
      </w:r>
    </w:p>
    <w:p w14:paraId="57406D1A" w14:textId="729FB61E" w:rsidR="00504C4F" w:rsidRPr="00227E14" w:rsidRDefault="00E87232" w:rsidP="0053435A">
      <w:pPr>
        <w:rPr>
          <w:lang w:val="en-IN"/>
        </w:rPr>
      </w:pPr>
      <w:r w:rsidRPr="00227E14">
        <w:rPr>
          <w:lang w:val="en-IN"/>
        </w:rPr>
        <w:t xml:space="preserve">Karan </w:t>
      </w:r>
      <w:r w:rsidR="00504C4F" w:rsidRPr="00227E14">
        <w:rPr>
          <w:lang w:val="en-IN"/>
        </w:rPr>
        <w:t xml:space="preserve">suspected Sterling to be a shell company and casually asked the panchayat official why he had not questioned the buyer’s motive to pay such a large amount. </w:t>
      </w:r>
      <w:r w:rsidRPr="00227E14">
        <w:rPr>
          <w:lang w:val="en-IN"/>
        </w:rPr>
        <w:t xml:space="preserve">He </w:t>
      </w:r>
      <w:r w:rsidR="00504C4F" w:rsidRPr="00227E14">
        <w:rPr>
          <w:lang w:val="en-IN"/>
        </w:rPr>
        <w:t xml:space="preserve">knew </w:t>
      </w:r>
      <w:r w:rsidRPr="00227E14">
        <w:rPr>
          <w:lang w:val="en-IN"/>
        </w:rPr>
        <w:t xml:space="preserve">that </w:t>
      </w:r>
      <w:r w:rsidR="00504C4F" w:rsidRPr="00227E14">
        <w:rPr>
          <w:lang w:val="en-IN"/>
        </w:rPr>
        <w:t xml:space="preserve">every real estate deal in Tamil Nadu needed </w:t>
      </w:r>
      <w:r w:rsidR="00B866D4" w:rsidRPr="00227E14">
        <w:rPr>
          <w:lang w:val="en-IN"/>
        </w:rPr>
        <w:t xml:space="preserve">bribing </w:t>
      </w:r>
      <w:r w:rsidR="00504C4F" w:rsidRPr="00227E14">
        <w:rPr>
          <w:lang w:val="en-IN"/>
        </w:rPr>
        <w:t xml:space="preserve">and wanted to make the official </w:t>
      </w:r>
      <w:r w:rsidR="00B866D4" w:rsidRPr="00227E14">
        <w:rPr>
          <w:lang w:val="en-IN"/>
        </w:rPr>
        <w:t>uncomfortable</w:t>
      </w:r>
      <w:r w:rsidR="0084199E" w:rsidRPr="00227E14">
        <w:rPr>
          <w:lang w:val="en-IN"/>
        </w:rPr>
        <w:t xml:space="preserve"> about it</w:t>
      </w:r>
      <w:r w:rsidR="00B866D4" w:rsidRPr="00227E14">
        <w:rPr>
          <w:lang w:val="en-IN"/>
        </w:rPr>
        <w:t xml:space="preserve">. </w:t>
      </w:r>
      <w:r w:rsidR="00504C4F" w:rsidRPr="00227E14">
        <w:rPr>
          <w:lang w:val="en-IN"/>
        </w:rPr>
        <w:t xml:space="preserve">Karan also hinted that the issue would be </w:t>
      </w:r>
      <w:r w:rsidR="00B866D4" w:rsidRPr="00227E14">
        <w:rPr>
          <w:lang w:val="en-IN"/>
        </w:rPr>
        <w:t>reported to higher authorities if</w:t>
      </w:r>
      <w:r w:rsidR="00504C4F" w:rsidRPr="00227E14">
        <w:rPr>
          <w:lang w:val="en-IN"/>
        </w:rPr>
        <w:t xml:space="preserve"> the official refused to cooperate. The panchayat man </w:t>
      </w:r>
      <w:r w:rsidR="00B866D4" w:rsidRPr="00227E14">
        <w:rPr>
          <w:lang w:val="en-IN"/>
        </w:rPr>
        <w:t>finally said it all. T</w:t>
      </w:r>
      <w:r w:rsidR="00504C4F" w:rsidRPr="00227E14">
        <w:rPr>
          <w:lang w:val="en-IN"/>
        </w:rPr>
        <w:t xml:space="preserve">he price paid was </w:t>
      </w:r>
      <w:proofErr w:type="gramStart"/>
      <w:r w:rsidR="00504C4F" w:rsidRPr="00227E14">
        <w:rPr>
          <w:lang w:val="en-IN"/>
        </w:rPr>
        <w:t>actually 10</w:t>
      </w:r>
      <w:proofErr w:type="gramEnd"/>
      <w:r w:rsidR="00504C4F" w:rsidRPr="00227E14">
        <w:rPr>
          <w:lang w:val="en-IN"/>
        </w:rPr>
        <w:t xml:space="preserve"> times the </w:t>
      </w:r>
      <w:r w:rsidR="00B866D4" w:rsidRPr="00227E14">
        <w:rPr>
          <w:lang w:val="en-IN"/>
        </w:rPr>
        <w:t xml:space="preserve">market </w:t>
      </w:r>
      <w:r w:rsidR="00504C4F" w:rsidRPr="00227E14">
        <w:rPr>
          <w:lang w:val="en-IN"/>
        </w:rPr>
        <w:t>value and he had r</w:t>
      </w:r>
      <w:r w:rsidR="0084199E" w:rsidRPr="00227E14">
        <w:rPr>
          <w:lang w:val="en-IN"/>
        </w:rPr>
        <w:t>eceived a handsome ‘cut’ of 10%</w:t>
      </w:r>
      <w:r w:rsidR="00504C4F" w:rsidRPr="00227E14">
        <w:rPr>
          <w:lang w:val="en-IN"/>
        </w:rPr>
        <w:t xml:space="preserve"> of the total deal, for not asking uncomfortable questions.</w:t>
      </w:r>
    </w:p>
    <w:p w14:paraId="5DA65210" w14:textId="26D45302" w:rsidR="00504C4F" w:rsidRPr="00227E14" w:rsidRDefault="00504C4F" w:rsidP="0053435A">
      <w:pPr>
        <w:rPr>
          <w:lang w:val="en-IN"/>
        </w:rPr>
      </w:pPr>
      <w:r w:rsidRPr="00227E14">
        <w:rPr>
          <w:lang w:val="en-IN"/>
        </w:rPr>
        <w:lastRenderedPageBreak/>
        <w:t xml:space="preserve">The panchayat official needed no further prodding, especially after Karan promised him immunity in </w:t>
      </w:r>
      <w:r w:rsidR="001A23E9" w:rsidRPr="00227E14">
        <w:rPr>
          <w:lang w:val="en-IN"/>
        </w:rPr>
        <w:t xml:space="preserve">exchange for the </w:t>
      </w:r>
      <w:r w:rsidRPr="00227E14">
        <w:rPr>
          <w:lang w:val="en-IN"/>
        </w:rPr>
        <w:t>rest of the story</w:t>
      </w:r>
      <w:r w:rsidR="001A23E9" w:rsidRPr="00227E14">
        <w:rPr>
          <w:lang w:val="en-IN"/>
        </w:rPr>
        <w:t>.</w:t>
      </w:r>
      <w:r w:rsidRPr="00227E14">
        <w:rPr>
          <w:lang w:val="en-IN"/>
        </w:rPr>
        <w:t xml:space="preserve"> The man gave a rough blueprint of the region and said that the digging work had been taken up by a local contractor</w:t>
      </w:r>
      <w:r w:rsidR="001A23E9" w:rsidRPr="00227E14">
        <w:rPr>
          <w:lang w:val="en-IN"/>
        </w:rPr>
        <w:t xml:space="preserve">, whose name and number he managed to fish out. </w:t>
      </w:r>
      <w:r w:rsidRPr="00227E14">
        <w:rPr>
          <w:lang w:val="en-IN"/>
        </w:rPr>
        <w:t xml:space="preserve">The cookie was beginning to crumble. </w:t>
      </w:r>
      <w:r w:rsidR="001A23E9" w:rsidRPr="00227E14">
        <w:rPr>
          <w:lang w:val="en-IN"/>
        </w:rPr>
        <w:t>Karan concluded that</w:t>
      </w:r>
      <w:r w:rsidRPr="00227E14">
        <w:rPr>
          <w:lang w:val="en-IN"/>
        </w:rPr>
        <w:t xml:space="preserve"> SRL had indeed dug an underground tank to store the effluent</w:t>
      </w:r>
      <w:r w:rsidR="001A23E9" w:rsidRPr="00227E14">
        <w:rPr>
          <w:lang w:val="en-IN"/>
        </w:rPr>
        <w:t>s</w:t>
      </w:r>
      <w:r w:rsidRPr="00227E14">
        <w:rPr>
          <w:lang w:val="en-IN"/>
        </w:rPr>
        <w:t xml:space="preserve"> and </w:t>
      </w:r>
      <w:r w:rsidR="001A23E9" w:rsidRPr="00227E14">
        <w:rPr>
          <w:lang w:val="en-IN"/>
        </w:rPr>
        <w:t xml:space="preserve">septic waste. </w:t>
      </w:r>
      <w:r w:rsidRPr="00227E14">
        <w:rPr>
          <w:lang w:val="en-IN"/>
        </w:rPr>
        <w:t>Tanks need to be pumped out periodically. The general frequen</w:t>
      </w:r>
      <w:r w:rsidR="0084199E" w:rsidRPr="00227E14">
        <w:rPr>
          <w:lang w:val="en-IN"/>
        </w:rPr>
        <w:t>cy is between six and 12 months</w:t>
      </w:r>
      <w:r w:rsidRPr="00227E14">
        <w:rPr>
          <w:lang w:val="en-IN"/>
        </w:rPr>
        <w:t xml:space="preserve"> and the land had changed hands eight months ago.</w:t>
      </w:r>
    </w:p>
    <w:p w14:paraId="2BB0E454" w14:textId="7EF7015C" w:rsidR="00D46682" w:rsidRPr="00227E14" w:rsidRDefault="00504C4F" w:rsidP="0053435A">
      <w:pPr>
        <w:rPr>
          <w:lang w:val="en-IN"/>
        </w:rPr>
      </w:pPr>
      <w:r w:rsidRPr="00227E14">
        <w:rPr>
          <w:lang w:val="en-IN"/>
        </w:rPr>
        <w:t>Meanwhile, Priya had arrived at Coimbatore with a plan of action. She realised that her profile as an Intelligence Bureau officer might alert people</w:t>
      </w:r>
      <w:r w:rsidR="008D18A9" w:rsidRPr="00227E14">
        <w:rPr>
          <w:lang w:val="en-IN"/>
        </w:rPr>
        <w:t xml:space="preserve">. Who knew who might be a </w:t>
      </w:r>
      <w:r w:rsidR="00CA213F" w:rsidRPr="00227E14">
        <w:rPr>
          <w:lang w:val="en-IN"/>
        </w:rPr>
        <w:t>mole?</w:t>
      </w:r>
      <w:r w:rsidRPr="00227E14">
        <w:rPr>
          <w:lang w:val="en-IN"/>
        </w:rPr>
        <w:t xml:space="preserve"> Coimbatore had of late been in the news for smuggled goods, including contraband gold. Priya had come with an ID </w:t>
      </w:r>
      <w:r w:rsidR="003E5AFB" w:rsidRPr="00227E14">
        <w:rPr>
          <w:lang w:val="en-IN"/>
        </w:rPr>
        <w:t>card that</w:t>
      </w:r>
      <w:r w:rsidRPr="00227E14">
        <w:rPr>
          <w:lang w:val="en-IN"/>
        </w:rPr>
        <w:t xml:space="preserve"> identified her as a senior functionary of the Directorate of Revenue Intelligence (DRI), an organisation </w:t>
      </w:r>
      <w:r w:rsidR="003E5AFB" w:rsidRPr="00227E14">
        <w:rPr>
          <w:lang w:val="en-IN"/>
        </w:rPr>
        <w:t>that</w:t>
      </w:r>
      <w:r w:rsidRPr="00227E14">
        <w:rPr>
          <w:lang w:val="en-IN"/>
        </w:rPr>
        <w:t xml:space="preserve"> tracked the smuggling of </w:t>
      </w:r>
      <w:r w:rsidR="00D46682" w:rsidRPr="00227E14">
        <w:rPr>
          <w:lang w:val="en-IN"/>
        </w:rPr>
        <w:t>various</w:t>
      </w:r>
      <w:r w:rsidRPr="00227E14">
        <w:rPr>
          <w:lang w:val="en-IN"/>
        </w:rPr>
        <w:t xml:space="preserve"> items</w:t>
      </w:r>
      <w:r w:rsidR="00D46682" w:rsidRPr="00227E14">
        <w:rPr>
          <w:lang w:val="en-IN"/>
        </w:rPr>
        <w:t>,</w:t>
      </w:r>
      <w:r w:rsidRPr="00227E14">
        <w:rPr>
          <w:lang w:val="en-IN"/>
        </w:rPr>
        <w:t xml:space="preserve"> from drugs to bullion and counterfeit currency. </w:t>
      </w:r>
    </w:p>
    <w:p w14:paraId="50A724ED" w14:textId="0C868C25" w:rsidR="00504C4F" w:rsidRPr="00227E14" w:rsidRDefault="00504C4F" w:rsidP="0053435A">
      <w:pPr>
        <w:rPr>
          <w:lang w:val="en-IN"/>
        </w:rPr>
      </w:pPr>
      <w:r w:rsidRPr="00227E14">
        <w:rPr>
          <w:lang w:val="en-IN"/>
        </w:rPr>
        <w:t xml:space="preserve">The DRI </w:t>
      </w:r>
      <w:r w:rsidR="004E74DD" w:rsidRPr="00227E14">
        <w:rPr>
          <w:lang w:val="en-IN"/>
        </w:rPr>
        <w:t xml:space="preserve">chief </w:t>
      </w:r>
      <w:r w:rsidRPr="00227E14">
        <w:rPr>
          <w:lang w:val="en-IN"/>
        </w:rPr>
        <w:t xml:space="preserve">had been more than cooperative when Mike sought help </w:t>
      </w:r>
      <w:r w:rsidR="004E74DD" w:rsidRPr="00227E14">
        <w:rPr>
          <w:lang w:val="en-IN"/>
        </w:rPr>
        <w:t xml:space="preserve">with </w:t>
      </w:r>
      <w:r w:rsidRPr="00227E14">
        <w:rPr>
          <w:lang w:val="en-IN"/>
        </w:rPr>
        <w:t xml:space="preserve">preparing a temporary </w:t>
      </w:r>
      <w:r w:rsidR="00D46682" w:rsidRPr="00227E14">
        <w:rPr>
          <w:lang w:val="en-IN"/>
        </w:rPr>
        <w:t xml:space="preserve">identity </w:t>
      </w:r>
      <w:r w:rsidRPr="00227E14">
        <w:rPr>
          <w:lang w:val="en-IN"/>
        </w:rPr>
        <w:t xml:space="preserve">for Priya. </w:t>
      </w:r>
      <w:r w:rsidR="0084199E" w:rsidRPr="00227E14">
        <w:rPr>
          <w:lang w:val="en-IN"/>
        </w:rPr>
        <w:t>She had come upon the</w:t>
      </w:r>
      <w:r w:rsidRPr="00227E14">
        <w:rPr>
          <w:lang w:val="en-IN"/>
        </w:rPr>
        <w:t xml:space="preserve"> idea when </w:t>
      </w:r>
      <w:r w:rsidR="0084199E" w:rsidRPr="00227E14">
        <w:rPr>
          <w:lang w:val="en-IN"/>
        </w:rPr>
        <w:t>Priya</w:t>
      </w:r>
      <w:r w:rsidRPr="00227E14">
        <w:rPr>
          <w:lang w:val="en-IN"/>
        </w:rPr>
        <w:t xml:space="preserve"> was already on her way to Coimbatore. The </w:t>
      </w:r>
      <w:r w:rsidR="00D46682" w:rsidRPr="00227E14">
        <w:rPr>
          <w:lang w:val="en-IN"/>
        </w:rPr>
        <w:t xml:space="preserve">ID </w:t>
      </w:r>
      <w:r w:rsidRPr="00227E14">
        <w:rPr>
          <w:lang w:val="en-IN"/>
        </w:rPr>
        <w:t xml:space="preserve">card </w:t>
      </w:r>
      <w:r w:rsidR="00D46682" w:rsidRPr="00227E14">
        <w:rPr>
          <w:lang w:val="en-IN"/>
        </w:rPr>
        <w:t xml:space="preserve">was couriered and </w:t>
      </w:r>
      <w:r w:rsidRPr="00227E14">
        <w:rPr>
          <w:lang w:val="en-IN"/>
        </w:rPr>
        <w:t xml:space="preserve">delivered to her soon after she had arrived. The officials at the DRI headquarters in New Delhi had been briefed, so that any query from Coimbatore Customs about a Priya Menon would be satisfactorily addressed.  </w:t>
      </w:r>
    </w:p>
    <w:p w14:paraId="3DD2FC32" w14:textId="44BC9E47" w:rsidR="00504C4F" w:rsidRPr="00227E14" w:rsidRDefault="00504C4F" w:rsidP="0053435A">
      <w:pPr>
        <w:rPr>
          <w:lang w:val="en-IN"/>
        </w:rPr>
      </w:pPr>
      <w:r w:rsidRPr="00227E14">
        <w:rPr>
          <w:lang w:val="en-IN"/>
        </w:rPr>
        <w:t xml:space="preserve">The </w:t>
      </w:r>
      <w:r w:rsidR="001F0CB3" w:rsidRPr="00227E14">
        <w:rPr>
          <w:lang w:val="en-IN"/>
        </w:rPr>
        <w:t>b</w:t>
      </w:r>
      <w:r w:rsidRPr="00227E14">
        <w:rPr>
          <w:lang w:val="en-IN"/>
        </w:rPr>
        <w:t xml:space="preserve">lue and </w:t>
      </w:r>
      <w:r w:rsidR="001F0CB3" w:rsidRPr="00227E14">
        <w:rPr>
          <w:lang w:val="en-IN"/>
        </w:rPr>
        <w:t>g</w:t>
      </w:r>
      <w:r w:rsidRPr="00227E14">
        <w:rPr>
          <w:lang w:val="en-IN"/>
        </w:rPr>
        <w:t xml:space="preserve">old logo of DRI made the </w:t>
      </w:r>
      <w:r w:rsidR="00D46682" w:rsidRPr="00227E14">
        <w:rPr>
          <w:lang w:val="en-IN"/>
        </w:rPr>
        <w:t>c</w:t>
      </w:r>
      <w:r w:rsidRPr="00227E14">
        <w:rPr>
          <w:lang w:val="en-IN"/>
        </w:rPr>
        <w:t xml:space="preserve">ustoms chief stand up when she met him. He was several years </w:t>
      </w:r>
      <w:r w:rsidR="004E74DD" w:rsidRPr="00227E14">
        <w:rPr>
          <w:lang w:val="en-IN"/>
        </w:rPr>
        <w:t xml:space="preserve">older to </w:t>
      </w:r>
      <w:r w:rsidRPr="00227E14">
        <w:rPr>
          <w:lang w:val="en-IN"/>
        </w:rPr>
        <w:t xml:space="preserve">her, </w:t>
      </w:r>
      <w:r w:rsidR="001F0CB3" w:rsidRPr="00227E14">
        <w:rPr>
          <w:lang w:val="en-IN"/>
        </w:rPr>
        <w:t xml:space="preserve">due for retirement soon. </w:t>
      </w:r>
      <w:r w:rsidRPr="00227E14">
        <w:rPr>
          <w:lang w:val="en-IN"/>
        </w:rPr>
        <w:t>H</w:t>
      </w:r>
      <w:r w:rsidR="001F0CB3" w:rsidRPr="00227E14">
        <w:rPr>
          <w:lang w:val="en-IN"/>
        </w:rPr>
        <w:t xml:space="preserve">e hoped that the last few months of his </w:t>
      </w:r>
      <w:r w:rsidR="001F0CB3" w:rsidRPr="00227E14">
        <w:rPr>
          <w:lang w:val="en-IN"/>
        </w:rPr>
        <w:lastRenderedPageBreak/>
        <w:t>service would pass with ease and the arrival of this young officer did not bring any trouble</w:t>
      </w:r>
      <w:r w:rsidRPr="00227E14">
        <w:rPr>
          <w:lang w:val="en-IN"/>
        </w:rPr>
        <w:t xml:space="preserve">. He had bought a small patch of land on which he hoped to build a modest house and settle </w:t>
      </w:r>
      <w:r w:rsidR="0084199E" w:rsidRPr="00227E14">
        <w:rPr>
          <w:lang w:val="en-IN"/>
        </w:rPr>
        <w:t xml:space="preserve">down </w:t>
      </w:r>
      <w:r w:rsidRPr="00227E14">
        <w:rPr>
          <w:lang w:val="en-IN"/>
        </w:rPr>
        <w:t xml:space="preserve">with his wife. His two children had married and </w:t>
      </w:r>
      <w:r w:rsidR="001F0CB3" w:rsidRPr="00227E14">
        <w:rPr>
          <w:lang w:val="en-IN"/>
        </w:rPr>
        <w:t xml:space="preserve">migrated </w:t>
      </w:r>
      <w:r w:rsidRPr="00227E14">
        <w:rPr>
          <w:lang w:val="en-IN"/>
        </w:rPr>
        <w:t>abroad</w:t>
      </w:r>
      <w:r w:rsidR="001F0CB3" w:rsidRPr="00227E14">
        <w:rPr>
          <w:lang w:val="en-IN"/>
        </w:rPr>
        <w:t>.</w:t>
      </w:r>
      <w:r w:rsidRPr="00227E14">
        <w:rPr>
          <w:lang w:val="en-IN"/>
        </w:rPr>
        <w:t xml:space="preserve"> When Priya walked into his office, he was </w:t>
      </w:r>
      <w:r w:rsidR="0084199E" w:rsidRPr="00227E14">
        <w:rPr>
          <w:lang w:val="en-IN"/>
        </w:rPr>
        <w:t>fantasis</w:t>
      </w:r>
      <w:r w:rsidR="001F0CB3" w:rsidRPr="00227E14">
        <w:rPr>
          <w:lang w:val="en-IN"/>
        </w:rPr>
        <w:t xml:space="preserve">ing about his post-retirement life. </w:t>
      </w:r>
      <w:r w:rsidRPr="00227E14">
        <w:rPr>
          <w:lang w:val="en-IN"/>
        </w:rPr>
        <w:t xml:space="preserve">The moment she </w:t>
      </w:r>
      <w:r w:rsidR="001F0CB3" w:rsidRPr="00227E14">
        <w:rPr>
          <w:lang w:val="en-IN"/>
        </w:rPr>
        <w:t xml:space="preserve">flashed </w:t>
      </w:r>
      <w:r w:rsidRPr="00227E14">
        <w:rPr>
          <w:lang w:val="en-IN"/>
        </w:rPr>
        <w:t>her new ID, he snapped out of the reverie and stood in attention.</w:t>
      </w:r>
    </w:p>
    <w:p w14:paraId="6221EDAB" w14:textId="5E9D25E1" w:rsidR="00504C4F" w:rsidRPr="00227E14" w:rsidRDefault="00504C4F" w:rsidP="0053435A">
      <w:pPr>
        <w:rPr>
          <w:lang w:val="en-IN"/>
        </w:rPr>
      </w:pPr>
      <w:r w:rsidRPr="00227E14">
        <w:rPr>
          <w:lang w:val="en-IN"/>
        </w:rPr>
        <w:t xml:space="preserve">He listened carefully while Priya showed him a dozen invoices that had passed through </w:t>
      </w:r>
      <w:r w:rsidR="001F0CB3" w:rsidRPr="00227E14">
        <w:rPr>
          <w:lang w:val="en-IN"/>
        </w:rPr>
        <w:t>c</w:t>
      </w:r>
      <w:r w:rsidRPr="00227E14">
        <w:rPr>
          <w:lang w:val="en-IN"/>
        </w:rPr>
        <w:t>ustoms and asked to see the officials who</w:t>
      </w:r>
      <w:r w:rsidR="001F0CB3" w:rsidRPr="00227E14">
        <w:rPr>
          <w:lang w:val="en-IN"/>
        </w:rPr>
        <w:t xml:space="preserve"> had</w:t>
      </w:r>
      <w:r w:rsidRPr="00227E14">
        <w:rPr>
          <w:lang w:val="en-IN"/>
        </w:rPr>
        <w:t xml:space="preserve"> inspected them. There must be records of </w:t>
      </w:r>
      <w:r w:rsidR="001F0CB3" w:rsidRPr="00227E14">
        <w:rPr>
          <w:lang w:val="en-IN"/>
        </w:rPr>
        <w:t xml:space="preserve">someone </w:t>
      </w:r>
      <w:r w:rsidRPr="00227E14">
        <w:rPr>
          <w:lang w:val="en-IN"/>
        </w:rPr>
        <w:t>who</w:t>
      </w:r>
      <w:r w:rsidR="001F0CB3" w:rsidRPr="00227E14">
        <w:rPr>
          <w:lang w:val="en-IN"/>
        </w:rPr>
        <w:t xml:space="preserve"> must have</w:t>
      </w:r>
      <w:r w:rsidRPr="00227E14">
        <w:rPr>
          <w:lang w:val="en-IN"/>
        </w:rPr>
        <w:t xml:space="preserve"> signed for these, with their home address, age, father’s name, village name, name of the first born (</w:t>
      </w:r>
      <w:r w:rsidR="001F0CB3" w:rsidRPr="00227E14">
        <w:rPr>
          <w:lang w:val="en-IN"/>
        </w:rPr>
        <w:t xml:space="preserve">a legacy </w:t>
      </w:r>
      <w:r w:rsidRPr="00227E14">
        <w:rPr>
          <w:lang w:val="en-IN"/>
        </w:rPr>
        <w:t>left</w:t>
      </w:r>
      <w:r w:rsidR="001F0CB3" w:rsidRPr="00227E14">
        <w:rPr>
          <w:lang w:val="en-IN"/>
        </w:rPr>
        <w:t xml:space="preserve"> </w:t>
      </w:r>
      <w:r w:rsidRPr="00227E14">
        <w:rPr>
          <w:lang w:val="en-IN"/>
        </w:rPr>
        <w:t>over from a suspicious British system), and so on.</w:t>
      </w:r>
    </w:p>
    <w:p w14:paraId="06D3D317" w14:textId="77777777" w:rsidR="00B15852" w:rsidRPr="00227E14" w:rsidRDefault="00504C4F" w:rsidP="0053435A">
      <w:pPr>
        <w:rPr>
          <w:lang w:val="en-IN"/>
        </w:rPr>
      </w:pPr>
      <w:r w:rsidRPr="00227E14">
        <w:rPr>
          <w:lang w:val="en-IN"/>
        </w:rPr>
        <w:t xml:space="preserve">And </w:t>
      </w:r>
      <w:proofErr w:type="gramStart"/>
      <w:r w:rsidRPr="00227E14">
        <w:rPr>
          <w:lang w:val="en-IN"/>
        </w:rPr>
        <w:t>so</w:t>
      </w:r>
      <w:proofErr w:type="gramEnd"/>
      <w:r w:rsidRPr="00227E14">
        <w:rPr>
          <w:lang w:val="en-IN"/>
        </w:rPr>
        <w:t xml:space="preserve"> it came to be known that Sterling Enterprises, based in Chennai, had signed for </w:t>
      </w:r>
      <w:r w:rsidR="00686297" w:rsidRPr="00227E14">
        <w:rPr>
          <w:lang w:val="en-IN"/>
        </w:rPr>
        <w:t xml:space="preserve">the consignment and </w:t>
      </w:r>
      <w:r w:rsidRPr="00227E14">
        <w:rPr>
          <w:lang w:val="en-IN"/>
        </w:rPr>
        <w:t xml:space="preserve">loaded it in a container lorry bearing </w:t>
      </w:r>
      <w:r w:rsidR="00686297" w:rsidRPr="00227E14">
        <w:rPr>
          <w:lang w:val="en-IN"/>
        </w:rPr>
        <w:t xml:space="preserve">the </w:t>
      </w:r>
      <w:r w:rsidR="00F33C23" w:rsidRPr="00227E14">
        <w:rPr>
          <w:lang w:val="en-IN"/>
        </w:rPr>
        <w:t>licenc</w:t>
      </w:r>
      <w:r w:rsidRPr="00227E14">
        <w:rPr>
          <w:lang w:val="en-IN"/>
        </w:rPr>
        <w:t xml:space="preserve">e number TN-99-681A. Code 99 referred to Coimbatore and so it was possible that the lorry was locally registered. Priya then looked up the </w:t>
      </w:r>
      <w:r w:rsidR="00686297" w:rsidRPr="00227E14">
        <w:rPr>
          <w:lang w:val="en-IN"/>
        </w:rPr>
        <w:t>m</w:t>
      </w:r>
      <w:r w:rsidRPr="00227E14">
        <w:rPr>
          <w:lang w:val="en-IN"/>
        </w:rPr>
        <w:t xml:space="preserve">otor </w:t>
      </w:r>
      <w:r w:rsidR="00686297" w:rsidRPr="00227E14">
        <w:rPr>
          <w:lang w:val="en-IN"/>
        </w:rPr>
        <w:t>v</w:t>
      </w:r>
      <w:r w:rsidRPr="00227E14">
        <w:rPr>
          <w:lang w:val="en-IN"/>
        </w:rPr>
        <w:t xml:space="preserve">ehicles database to run down the address of the container lorry. </w:t>
      </w:r>
    </w:p>
    <w:p w14:paraId="4AA79B5A" w14:textId="75A24642" w:rsidR="00504C4F" w:rsidRPr="00227E14" w:rsidRDefault="00B15852" w:rsidP="0053435A">
      <w:pPr>
        <w:rPr>
          <w:lang w:val="en-IN"/>
        </w:rPr>
      </w:pPr>
      <w:r w:rsidRPr="00227E14">
        <w:rPr>
          <w:lang w:val="en-IN"/>
        </w:rPr>
        <w:t xml:space="preserve">“Thanks for all your help. And wish you a </w:t>
      </w:r>
      <w:r w:rsidR="00686297" w:rsidRPr="00227E14">
        <w:rPr>
          <w:lang w:val="en-IN"/>
        </w:rPr>
        <w:t xml:space="preserve">joyful </w:t>
      </w:r>
      <w:r w:rsidR="00504C4F" w:rsidRPr="00227E14">
        <w:rPr>
          <w:lang w:val="en-IN"/>
        </w:rPr>
        <w:t>retiremen</w:t>
      </w:r>
      <w:r w:rsidRPr="00227E14">
        <w:rPr>
          <w:lang w:val="en-IN"/>
        </w:rPr>
        <w:t>t,” she said</w:t>
      </w:r>
      <w:r w:rsidR="00D4766A" w:rsidRPr="00227E14">
        <w:rPr>
          <w:lang w:val="en-IN"/>
        </w:rPr>
        <w:t xml:space="preserve">, </w:t>
      </w:r>
      <w:r w:rsidR="00AA3FFE" w:rsidRPr="00227E14">
        <w:rPr>
          <w:lang w:val="en-IN"/>
        </w:rPr>
        <w:t xml:space="preserve">shaking hands with </w:t>
      </w:r>
      <w:r w:rsidR="00D4766A" w:rsidRPr="00227E14">
        <w:rPr>
          <w:lang w:val="en-IN"/>
        </w:rPr>
        <w:t xml:space="preserve">the customs chief. She left </w:t>
      </w:r>
      <w:r w:rsidR="002F7C00" w:rsidRPr="00227E14">
        <w:rPr>
          <w:lang w:val="en-IN"/>
        </w:rPr>
        <w:t xml:space="preserve">while he was still thinking up a </w:t>
      </w:r>
      <w:r w:rsidR="00AA3FFE" w:rsidRPr="00227E14">
        <w:rPr>
          <w:lang w:val="en-IN"/>
        </w:rPr>
        <w:t>s</w:t>
      </w:r>
      <w:r w:rsidR="004B6070" w:rsidRPr="00227E14">
        <w:rPr>
          <w:lang w:val="en-IN"/>
        </w:rPr>
        <w:t xml:space="preserve">imilar </w:t>
      </w:r>
      <w:r w:rsidR="00D23F93" w:rsidRPr="00227E14">
        <w:rPr>
          <w:lang w:val="en-IN"/>
        </w:rPr>
        <w:t>farewell greeting</w:t>
      </w:r>
      <w:r w:rsidR="002F7C00" w:rsidRPr="00227E14">
        <w:rPr>
          <w:lang w:val="en-IN"/>
        </w:rPr>
        <w:t xml:space="preserve"> to return</w:t>
      </w:r>
      <w:r w:rsidR="00D23F93" w:rsidRPr="00227E14">
        <w:rPr>
          <w:lang w:val="en-IN"/>
        </w:rPr>
        <w:t>.</w:t>
      </w:r>
      <w:r w:rsidR="00AA3FFE" w:rsidRPr="00227E14">
        <w:rPr>
          <w:lang w:val="en-IN"/>
        </w:rPr>
        <w:t xml:space="preserve"> </w:t>
      </w:r>
    </w:p>
    <w:p w14:paraId="1AFFAA8F" w14:textId="3C45212E" w:rsidR="00446857" w:rsidRPr="00227E14" w:rsidRDefault="00504C4F" w:rsidP="0053435A">
      <w:pPr>
        <w:rPr>
          <w:lang w:val="en-IN"/>
        </w:rPr>
      </w:pPr>
      <w:r w:rsidRPr="00227E14">
        <w:rPr>
          <w:lang w:val="en-IN"/>
        </w:rPr>
        <w:t xml:space="preserve">A quick trip to the lorry godown filled the blanks. It had been heavy </w:t>
      </w:r>
      <w:r w:rsidR="003E5AFB" w:rsidRPr="00227E14">
        <w:rPr>
          <w:lang w:val="en-IN"/>
        </w:rPr>
        <w:t>equipment that</w:t>
      </w:r>
      <w:r w:rsidRPr="00227E14">
        <w:rPr>
          <w:lang w:val="en-IN"/>
        </w:rPr>
        <w:t xml:space="preserve"> was transported </w:t>
      </w:r>
      <w:r w:rsidR="00CE2CEF" w:rsidRPr="00227E14">
        <w:rPr>
          <w:lang w:val="en-IN"/>
        </w:rPr>
        <w:t xml:space="preserve">on a </w:t>
      </w:r>
      <w:r w:rsidR="003305D5" w:rsidRPr="00227E14">
        <w:rPr>
          <w:lang w:val="en-IN"/>
        </w:rPr>
        <w:t xml:space="preserve">rainy </w:t>
      </w:r>
      <w:r w:rsidR="00CE2CEF" w:rsidRPr="00227E14">
        <w:rPr>
          <w:lang w:val="en-IN"/>
        </w:rPr>
        <w:t xml:space="preserve">night </w:t>
      </w:r>
      <w:r w:rsidRPr="00227E14">
        <w:rPr>
          <w:lang w:val="en-IN"/>
        </w:rPr>
        <w:t xml:space="preserve">to Pachamalai, needing several people to offload it at a shed near the village. It could not have been an Electron </w:t>
      </w:r>
      <w:r w:rsidRPr="00227E14">
        <w:rPr>
          <w:lang w:val="en-IN"/>
        </w:rPr>
        <w:lastRenderedPageBreak/>
        <w:t xml:space="preserve">Microscope. It must </w:t>
      </w:r>
      <w:r w:rsidR="00DD0C20" w:rsidRPr="00227E14">
        <w:rPr>
          <w:lang w:val="en-IN"/>
        </w:rPr>
        <w:t xml:space="preserve">surely </w:t>
      </w:r>
      <w:r w:rsidRPr="00227E14">
        <w:rPr>
          <w:lang w:val="en-IN"/>
        </w:rPr>
        <w:t>have been a Gas Chromatograph Meter.</w:t>
      </w:r>
    </w:p>
    <w:p w14:paraId="3E4AD593" w14:textId="77777777" w:rsidR="00446857" w:rsidRPr="00227E14" w:rsidRDefault="00446857">
      <w:pPr>
        <w:jc w:val="left"/>
        <w:rPr>
          <w:lang w:val="en-IN"/>
        </w:rPr>
      </w:pPr>
      <w:r w:rsidRPr="00227E14">
        <w:rPr>
          <w:lang w:val="en-IN"/>
        </w:rPr>
        <w:br w:type="page"/>
      </w:r>
    </w:p>
    <w:p w14:paraId="2D4DA13E" w14:textId="77777777" w:rsidR="001D6162" w:rsidRPr="00227E14" w:rsidRDefault="001D6162" w:rsidP="001D6162">
      <w:pPr>
        <w:spacing w:after="0"/>
        <w:jc w:val="left"/>
        <w:rPr>
          <w:lang w:val="en-IN"/>
        </w:rPr>
      </w:pPr>
      <w:bookmarkStart w:id="205" w:name="_Toc21261039"/>
    </w:p>
    <w:p w14:paraId="162F7FF3" w14:textId="77777777" w:rsidR="001D6162" w:rsidRPr="00227E14" w:rsidRDefault="001D6162" w:rsidP="005F55C3">
      <w:pPr>
        <w:pStyle w:val="Heading1"/>
        <w:numPr>
          <w:ilvl w:val="0"/>
          <w:numId w:val="6"/>
        </w:numPr>
        <w:jc w:val="center"/>
        <w:rPr>
          <w:lang w:val="en-IN"/>
        </w:rPr>
      </w:pPr>
      <w:bookmarkStart w:id="206" w:name="_Toc80027719"/>
      <w:bookmarkStart w:id="207" w:name="_Toc80028415"/>
      <w:bookmarkStart w:id="208" w:name="_Toc80028467"/>
      <w:bookmarkEnd w:id="206"/>
      <w:bookmarkEnd w:id="207"/>
      <w:bookmarkEnd w:id="208"/>
    </w:p>
    <w:p w14:paraId="265CC86F" w14:textId="77777777" w:rsidR="0073683E" w:rsidRPr="00227E14" w:rsidRDefault="0073683E" w:rsidP="001D6162">
      <w:pPr>
        <w:pStyle w:val="Heading2"/>
        <w:rPr>
          <w:lang w:val="en-IN"/>
        </w:rPr>
      </w:pPr>
      <w:bookmarkStart w:id="209" w:name="_Toc80027720"/>
      <w:bookmarkStart w:id="210" w:name="_Toc80028416"/>
      <w:r w:rsidRPr="00227E14">
        <w:rPr>
          <w:lang w:val="en-IN"/>
        </w:rPr>
        <w:t>Hot on the Trail</w:t>
      </w:r>
      <w:bookmarkEnd w:id="205"/>
      <w:bookmarkEnd w:id="209"/>
      <w:bookmarkEnd w:id="210"/>
    </w:p>
    <w:p w14:paraId="7011F505" w14:textId="34808075" w:rsidR="0073683E" w:rsidRPr="00227E14" w:rsidRDefault="0073683E" w:rsidP="009A7450">
      <w:pPr>
        <w:rPr>
          <w:lang w:val="en-IN"/>
        </w:rPr>
      </w:pPr>
      <w:r w:rsidRPr="00227E14">
        <w:rPr>
          <w:lang w:val="en-IN"/>
        </w:rPr>
        <w:t xml:space="preserve">In the years of the Freedom Party’s rule, any talk of </w:t>
      </w:r>
      <w:r w:rsidR="0084199E" w:rsidRPr="00227E14">
        <w:rPr>
          <w:lang w:val="en-IN"/>
        </w:rPr>
        <w:t>L</w:t>
      </w:r>
      <w:r w:rsidRPr="00227E14">
        <w:rPr>
          <w:lang w:val="en-IN"/>
        </w:rPr>
        <w:t xml:space="preserve">ove </w:t>
      </w:r>
      <w:r w:rsidR="0084199E" w:rsidRPr="00227E14">
        <w:rPr>
          <w:lang w:val="en-IN"/>
        </w:rPr>
        <w:t>J</w:t>
      </w:r>
      <w:r w:rsidRPr="00227E14">
        <w:rPr>
          <w:lang w:val="en-IN"/>
        </w:rPr>
        <w:t xml:space="preserve">ihad would be </w:t>
      </w:r>
      <w:r w:rsidR="00887405" w:rsidRPr="00227E14">
        <w:rPr>
          <w:lang w:val="en-IN"/>
        </w:rPr>
        <w:t xml:space="preserve">brushed aside as </w:t>
      </w:r>
      <w:r w:rsidRPr="00227E14">
        <w:rPr>
          <w:lang w:val="en-IN"/>
        </w:rPr>
        <w:t xml:space="preserve">fabrication by Hindutva groups. The entire state machinery was deployed to downplay such incidents and squarely blame overzealous Hindu organisations to malign the Muslim community. After the Supreme </w:t>
      </w:r>
      <w:r w:rsidR="00887405" w:rsidRPr="00227E14">
        <w:rPr>
          <w:lang w:val="en-IN"/>
        </w:rPr>
        <w:t>C</w:t>
      </w:r>
      <w:r w:rsidRPr="00227E14">
        <w:rPr>
          <w:lang w:val="en-IN"/>
        </w:rPr>
        <w:t xml:space="preserve">ourt had upheld Nafisa Bi’s conversion and marriage, the ‘secular’ lobby both in Kerala and the rest of the country had trotted about, displaying vindication of their position. However, with the recent twist in the case and the formation of a new government at the </w:t>
      </w:r>
      <w:r w:rsidR="00887405" w:rsidRPr="00227E14">
        <w:rPr>
          <w:lang w:val="en-IN"/>
        </w:rPr>
        <w:t>c</w:t>
      </w:r>
      <w:r w:rsidRPr="00227E14">
        <w:rPr>
          <w:lang w:val="en-IN"/>
        </w:rPr>
        <w:t xml:space="preserve">entre, they were on the defensive. </w:t>
      </w:r>
    </w:p>
    <w:p w14:paraId="0128555D" w14:textId="4316B75B" w:rsidR="0073683E" w:rsidRPr="00227E14" w:rsidRDefault="0073683E" w:rsidP="009A7450">
      <w:pPr>
        <w:rPr>
          <w:lang w:val="en-IN"/>
        </w:rPr>
      </w:pPr>
      <w:r w:rsidRPr="00227E14">
        <w:rPr>
          <w:lang w:val="en-IN"/>
        </w:rPr>
        <w:t xml:space="preserve">Besides, a new front had opened against them. A senior official of the National Commission for Minorities (NCM) wrote to the </w:t>
      </w:r>
      <w:r w:rsidR="00887405" w:rsidRPr="00227E14">
        <w:rPr>
          <w:lang w:val="en-IN"/>
        </w:rPr>
        <w:t>u</w:t>
      </w:r>
      <w:r w:rsidRPr="00227E14">
        <w:rPr>
          <w:lang w:val="en-IN"/>
        </w:rPr>
        <w:t xml:space="preserve">nion government, alleging that Christian girls in Kerala had become soft targets for recruiters of Islamist terror. The functionary, himself a Christian, claimed that innocent Christian girls were being trapped through </w:t>
      </w:r>
      <w:r w:rsidR="002F5734" w:rsidRPr="00227E14">
        <w:rPr>
          <w:lang w:val="en-IN"/>
        </w:rPr>
        <w:t>L</w:t>
      </w:r>
      <w:r w:rsidRPr="00227E14">
        <w:rPr>
          <w:lang w:val="en-IN"/>
        </w:rPr>
        <w:t xml:space="preserve">ove </w:t>
      </w:r>
      <w:r w:rsidR="002F5734" w:rsidRPr="00227E14">
        <w:rPr>
          <w:lang w:val="en-IN"/>
        </w:rPr>
        <w:t>J</w:t>
      </w:r>
      <w:r w:rsidRPr="00227E14">
        <w:rPr>
          <w:lang w:val="en-IN"/>
        </w:rPr>
        <w:t xml:space="preserve">ihad. He warned of an outbreak of communal disharmony if </w:t>
      </w:r>
      <w:r w:rsidR="00D23F93" w:rsidRPr="00227E14">
        <w:rPr>
          <w:lang w:val="en-IN"/>
        </w:rPr>
        <w:t xml:space="preserve">action was not </w:t>
      </w:r>
      <w:r w:rsidRPr="00227E14">
        <w:rPr>
          <w:lang w:val="en-IN"/>
        </w:rPr>
        <w:t xml:space="preserve">taken immediately. He also called for a through probe by the National Investigation Agency that is mandated to </w:t>
      </w:r>
      <w:r w:rsidR="003F5B6C" w:rsidRPr="00227E14">
        <w:rPr>
          <w:lang w:val="en-IN"/>
        </w:rPr>
        <w:t>investigate</w:t>
      </w:r>
      <w:r w:rsidRPr="00227E14">
        <w:rPr>
          <w:lang w:val="en-IN"/>
        </w:rPr>
        <w:t xml:space="preserve"> terror-related activities.</w:t>
      </w:r>
    </w:p>
    <w:p w14:paraId="04AC35A2" w14:textId="18236555" w:rsidR="0073683E" w:rsidRPr="00227E14" w:rsidRDefault="0073683E" w:rsidP="009A7450">
      <w:pPr>
        <w:rPr>
          <w:lang w:val="en-IN"/>
        </w:rPr>
      </w:pPr>
      <w:r w:rsidRPr="00227E14">
        <w:rPr>
          <w:lang w:val="en-IN"/>
        </w:rPr>
        <w:lastRenderedPageBreak/>
        <w:t xml:space="preserve">His remarks came after two shocking incidents that were widely reported in the media. In the first, the family of a Christian girl alleged that she had been sedated and raped by the accused, who had also filmed the act. She was then blackmailed into conversion to Islam. The family said that the girl had earlier been asked to convert but when she refused, she was abducted and raped. The second incident, the NCM official said, related to a Christian girl being kidnapped from Delhi and sent to a West Asian country to ‘serve’ the </w:t>
      </w:r>
      <w:r w:rsidR="003F5B6C" w:rsidRPr="00227E14">
        <w:rPr>
          <w:lang w:val="en-IN"/>
        </w:rPr>
        <w:t>j</w:t>
      </w:r>
      <w:r w:rsidRPr="00227E14">
        <w:rPr>
          <w:lang w:val="en-IN"/>
        </w:rPr>
        <w:t xml:space="preserve">ihadists.  </w:t>
      </w:r>
    </w:p>
    <w:p w14:paraId="5021206E" w14:textId="38848BE1" w:rsidR="0073683E" w:rsidRPr="00227E14" w:rsidRDefault="0073683E" w:rsidP="009A7450">
      <w:pPr>
        <w:rPr>
          <w:lang w:val="en-IN"/>
        </w:rPr>
      </w:pPr>
      <w:r w:rsidRPr="00227E14">
        <w:rPr>
          <w:lang w:val="en-IN"/>
        </w:rPr>
        <w:t xml:space="preserve">The NCM’s missive to the </w:t>
      </w:r>
      <w:r w:rsidR="002C7ACC" w:rsidRPr="00227E14">
        <w:rPr>
          <w:lang w:val="en-IN"/>
        </w:rPr>
        <w:t>c</w:t>
      </w:r>
      <w:r w:rsidRPr="00227E14">
        <w:rPr>
          <w:lang w:val="en-IN"/>
        </w:rPr>
        <w:t xml:space="preserve">entre took the Muslim radical lobby by surprise. </w:t>
      </w:r>
      <w:r w:rsidR="00352B71" w:rsidRPr="00227E14">
        <w:rPr>
          <w:lang w:val="en-IN"/>
        </w:rPr>
        <w:t>T</w:t>
      </w:r>
      <w:r w:rsidRPr="00227E14">
        <w:rPr>
          <w:lang w:val="en-IN"/>
        </w:rPr>
        <w:t>hrough the years</w:t>
      </w:r>
      <w:r w:rsidR="00352B71" w:rsidRPr="00227E14">
        <w:rPr>
          <w:lang w:val="en-IN"/>
        </w:rPr>
        <w:t>, it had</w:t>
      </w:r>
      <w:r w:rsidRPr="00227E14">
        <w:rPr>
          <w:lang w:val="en-IN"/>
        </w:rPr>
        <w:t xml:space="preserve"> managed the minority commission effectively, ensuring that</w:t>
      </w:r>
      <w:r w:rsidR="00352B71" w:rsidRPr="00227E14">
        <w:rPr>
          <w:lang w:val="en-IN"/>
        </w:rPr>
        <w:t xml:space="preserve"> the spotlight stayed on </w:t>
      </w:r>
      <w:r w:rsidRPr="00227E14">
        <w:rPr>
          <w:lang w:val="en-IN"/>
        </w:rPr>
        <w:t>the Hindu community and its supposed misdeeds.</w:t>
      </w:r>
      <w:r w:rsidR="00C24423" w:rsidRPr="00227E14">
        <w:rPr>
          <w:lang w:val="en-IN"/>
        </w:rPr>
        <w:t xml:space="preserve"> </w:t>
      </w:r>
      <w:r w:rsidRPr="00227E14">
        <w:rPr>
          <w:lang w:val="en-IN"/>
        </w:rPr>
        <w:t xml:space="preserve">This served the radical groups’ agenda of discrediting Hindu organisations such as the Vishwa Hindu Parishad and the </w:t>
      </w:r>
      <w:r w:rsidR="004D6B95" w:rsidRPr="00227E14">
        <w:rPr>
          <w:lang w:val="en-IN"/>
        </w:rPr>
        <w:t>BNS</w:t>
      </w:r>
      <w:r w:rsidRPr="00227E14">
        <w:rPr>
          <w:lang w:val="en-IN"/>
        </w:rPr>
        <w:t xml:space="preserve">, which were </w:t>
      </w:r>
      <w:r w:rsidR="00C24423" w:rsidRPr="00227E14">
        <w:rPr>
          <w:lang w:val="en-IN"/>
        </w:rPr>
        <w:t xml:space="preserve">at </w:t>
      </w:r>
      <w:r w:rsidRPr="00227E14">
        <w:rPr>
          <w:lang w:val="en-IN"/>
        </w:rPr>
        <w:t xml:space="preserve">the forefront of speaking out against </w:t>
      </w:r>
      <w:r w:rsidR="002F5734" w:rsidRPr="00227E14">
        <w:rPr>
          <w:lang w:val="en-IN"/>
        </w:rPr>
        <w:t>L</w:t>
      </w:r>
      <w:r w:rsidRPr="00227E14">
        <w:rPr>
          <w:lang w:val="en-IN"/>
        </w:rPr>
        <w:t xml:space="preserve">ove </w:t>
      </w:r>
      <w:r w:rsidR="002F5734" w:rsidRPr="00227E14">
        <w:rPr>
          <w:lang w:val="en-IN"/>
        </w:rPr>
        <w:t>J</w:t>
      </w:r>
      <w:r w:rsidRPr="00227E14">
        <w:rPr>
          <w:lang w:val="en-IN"/>
        </w:rPr>
        <w:t xml:space="preserve">ihad. </w:t>
      </w:r>
      <w:r w:rsidR="00E52A5F" w:rsidRPr="00227E14">
        <w:rPr>
          <w:lang w:val="en-IN"/>
        </w:rPr>
        <w:t>T</w:t>
      </w:r>
      <w:r w:rsidRPr="00227E14">
        <w:rPr>
          <w:lang w:val="en-IN"/>
        </w:rPr>
        <w:t>he NCM member’s revelation had</w:t>
      </w:r>
      <w:r w:rsidR="00E52A5F" w:rsidRPr="00227E14">
        <w:rPr>
          <w:lang w:val="en-IN"/>
        </w:rPr>
        <w:t xml:space="preserve"> suddenly</w:t>
      </w:r>
      <w:r w:rsidRPr="00227E14">
        <w:rPr>
          <w:lang w:val="en-IN"/>
        </w:rPr>
        <w:t xml:space="preserve"> pitted the Christian community too against the Islamists.</w:t>
      </w:r>
    </w:p>
    <w:p w14:paraId="0DFF6C0E" w14:textId="5984E923" w:rsidR="0073683E" w:rsidRPr="00227E14" w:rsidRDefault="00D23F93" w:rsidP="009A7450">
      <w:pPr>
        <w:rPr>
          <w:lang w:val="en-IN"/>
        </w:rPr>
      </w:pPr>
      <w:r w:rsidRPr="00227E14">
        <w:rPr>
          <w:lang w:val="en-IN"/>
        </w:rPr>
        <w:t>Amarnath</w:t>
      </w:r>
      <w:r w:rsidR="0073683E" w:rsidRPr="00227E14">
        <w:rPr>
          <w:lang w:val="en-IN"/>
        </w:rPr>
        <w:t xml:space="preserve"> had taken note of the issue</w:t>
      </w:r>
      <w:r w:rsidR="00E52A5F" w:rsidRPr="00227E14">
        <w:rPr>
          <w:lang w:val="en-IN"/>
        </w:rPr>
        <w:t xml:space="preserve"> after the letter was sent to him by t</w:t>
      </w:r>
      <w:r w:rsidR="0073683E" w:rsidRPr="00227E14">
        <w:rPr>
          <w:lang w:val="en-IN"/>
        </w:rPr>
        <w:t>he Home Ministry</w:t>
      </w:r>
      <w:r w:rsidR="00E52A5F" w:rsidRPr="00227E14">
        <w:rPr>
          <w:lang w:val="en-IN"/>
        </w:rPr>
        <w:t>.</w:t>
      </w:r>
      <w:r w:rsidR="0073683E" w:rsidRPr="00227E14">
        <w:rPr>
          <w:lang w:val="en-IN"/>
        </w:rPr>
        <w:t xml:space="preserve"> He </w:t>
      </w:r>
      <w:r w:rsidR="002F5734" w:rsidRPr="00227E14">
        <w:rPr>
          <w:lang w:val="en-IN"/>
        </w:rPr>
        <w:t>got</w:t>
      </w:r>
      <w:r w:rsidR="0073683E" w:rsidRPr="00227E14">
        <w:rPr>
          <w:lang w:val="en-IN"/>
        </w:rPr>
        <w:t xml:space="preserve"> in touch with the National Investigation Agency and suggested that the NIA take over all related cases, including Nafisa Bi’s. There were wider </w:t>
      </w:r>
      <w:proofErr w:type="gramStart"/>
      <w:r w:rsidR="0073683E" w:rsidRPr="00227E14">
        <w:rPr>
          <w:lang w:val="en-IN"/>
        </w:rPr>
        <w:t>ramifications</w:t>
      </w:r>
      <w:proofErr w:type="gramEnd"/>
      <w:r w:rsidR="0073683E" w:rsidRPr="00227E14">
        <w:rPr>
          <w:lang w:val="en-IN"/>
        </w:rPr>
        <w:t xml:space="preserve"> and it would be appropriate if the NIA, rather than the CBI, dealt with them. </w:t>
      </w:r>
      <w:r w:rsidR="00C24423" w:rsidRPr="00227E14">
        <w:rPr>
          <w:lang w:val="en-IN"/>
        </w:rPr>
        <w:t>Amarnath also</w:t>
      </w:r>
      <w:r w:rsidR="0073683E" w:rsidRPr="00227E14">
        <w:rPr>
          <w:lang w:val="en-IN"/>
        </w:rPr>
        <w:t xml:space="preserve"> pointed out </w:t>
      </w:r>
      <w:r w:rsidR="002F5734" w:rsidRPr="00227E14">
        <w:rPr>
          <w:lang w:val="en-IN"/>
        </w:rPr>
        <w:t xml:space="preserve">that </w:t>
      </w:r>
      <w:r w:rsidR="0073683E" w:rsidRPr="00227E14">
        <w:rPr>
          <w:lang w:val="en-IN"/>
        </w:rPr>
        <w:t xml:space="preserve">the issue was not about inter-religious marriage but of global terrorism. He said that if the NIA could unravel the conspiracy, it would go a long </w:t>
      </w:r>
      <w:r w:rsidR="00C24423" w:rsidRPr="00227E14">
        <w:rPr>
          <w:lang w:val="en-IN"/>
        </w:rPr>
        <w:t xml:space="preserve">way </w:t>
      </w:r>
      <w:r w:rsidR="0073683E" w:rsidRPr="00227E14">
        <w:rPr>
          <w:lang w:val="en-IN"/>
        </w:rPr>
        <w:t xml:space="preserve">to dispel the impression created by vested groups that the People’s Voice government was targeting </w:t>
      </w:r>
      <w:r w:rsidR="002F5734" w:rsidRPr="00227E14">
        <w:rPr>
          <w:lang w:val="en-IN"/>
        </w:rPr>
        <w:t xml:space="preserve">the minorities. </w:t>
      </w:r>
    </w:p>
    <w:p w14:paraId="4493FF2F" w14:textId="520D8945" w:rsidR="0073683E" w:rsidRPr="00227E14" w:rsidRDefault="00C24423" w:rsidP="009A7450">
      <w:pPr>
        <w:rPr>
          <w:lang w:val="en-IN"/>
        </w:rPr>
      </w:pPr>
      <w:r w:rsidRPr="00227E14">
        <w:rPr>
          <w:lang w:val="en-IN"/>
        </w:rPr>
        <w:lastRenderedPageBreak/>
        <w:t xml:space="preserve">Javed </w:t>
      </w:r>
      <w:r w:rsidR="00453C7D" w:rsidRPr="00227E14">
        <w:rPr>
          <w:lang w:val="en-IN"/>
        </w:rPr>
        <w:t>wiped the sweat off his face with the back of his hand as he read about</w:t>
      </w:r>
      <w:r w:rsidR="00440018" w:rsidRPr="00227E14">
        <w:rPr>
          <w:lang w:val="en-IN"/>
        </w:rPr>
        <w:t xml:space="preserve"> these new developments</w:t>
      </w:r>
      <w:r w:rsidR="0073683E" w:rsidRPr="00227E14">
        <w:rPr>
          <w:lang w:val="en-IN"/>
        </w:rPr>
        <w:t xml:space="preserve">. </w:t>
      </w:r>
      <w:r w:rsidR="00625E48" w:rsidRPr="00227E14">
        <w:rPr>
          <w:lang w:val="en-IN"/>
        </w:rPr>
        <w:t>H</w:t>
      </w:r>
      <w:r w:rsidR="0073683E" w:rsidRPr="00227E14">
        <w:rPr>
          <w:lang w:val="en-IN"/>
        </w:rPr>
        <w:t xml:space="preserve">e was </w:t>
      </w:r>
      <w:r w:rsidR="00625E48" w:rsidRPr="00227E14">
        <w:rPr>
          <w:lang w:val="en-IN"/>
        </w:rPr>
        <w:t xml:space="preserve">already </w:t>
      </w:r>
      <w:r w:rsidR="0073683E" w:rsidRPr="00227E14">
        <w:rPr>
          <w:lang w:val="en-IN"/>
        </w:rPr>
        <w:t xml:space="preserve">struggling with </w:t>
      </w:r>
      <w:r w:rsidR="002F5734" w:rsidRPr="00227E14">
        <w:rPr>
          <w:lang w:val="en-IN"/>
        </w:rPr>
        <w:t xml:space="preserve">the </w:t>
      </w:r>
      <w:r w:rsidR="00625E48" w:rsidRPr="00227E14">
        <w:rPr>
          <w:lang w:val="en-IN"/>
        </w:rPr>
        <w:t>SRL issue where work was ra</w:t>
      </w:r>
      <w:r w:rsidR="002F5734" w:rsidRPr="00227E14">
        <w:rPr>
          <w:lang w:val="en-IN"/>
        </w:rPr>
        <w:t>pidly slipping behind schedule</w:t>
      </w:r>
      <w:r w:rsidR="00625E48" w:rsidRPr="00227E14">
        <w:rPr>
          <w:lang w:val="en-IN"/>
        </w:rPr>
        <w:t xml:space="preserve"> thanks to </w:t>
      </w:r>
      <w:r w:rsidR="0073683E" w:rsidRPr="00227E14">
        <w:rPr>
          <w:lang w:val="en-IN"/>
        </w:rPr>
        <w:t>the power outages</w:t>
      </w:r>
      <w:r w:rsidR="00625E48" w:rsidRPr="00227E14">
        <w:rPr>
          <w:lang w:val="en-IN"/>
        </w:rPr>
        <w:t>.</w:t>
      </w:r>
      <w:r w:rsidR="0073683E" w:rsidRPr="00227E14">
        <w:rPr>
          <w:lang w:val="en-IN"/>
        </w:rPr>
        <w:t xml:space="preserve"> He </w:t>
      </w:r>
      <w:r w:rsidR="00625E48" w:rsidRPr="00227E14">
        <w:rPr>
          <w:lang w:val="en-IN"/>
        </w:rPr>
        <w:t xml:space="preserve">had a tough time </w:t>
      </w:r>
      <w:r w:rsidR="0073683E" w:rsidRPr="00227E14">
        <w:rPr>
          <w:lang w:val="en-IN"/>
        </w:rPr>
        <w:t xml:space="preserve">trying to offer credible explanations to his superiors in Pakistan. For the first time in his life, he was staring at two potential failures, and there was no telling how it would impact his career. </w:t>
      </w:r>
      <w:r w:rsidR="00625E48" w:rsidRPr="00227E14">
        <w:rPr>
          <w:lang w:val="en-IN"/>
        </w:rPr>
        <w:t xml:space="preserve">His life, indeed. </w:t>
      </w:r>
      <w:r w:rsidR="0073683E" w:rsidRPr="00227E14">
        <w:rPr>
          <w:lang w:val="en-IN"/>
        </w:rPr>
        <w:t xml:space="preserve">He knew well that </w:t>
      </w:r>
      <w:r w:rsidR="00625E48" w:rsidRPr="00227E14">
        <w:rPr>
          <w:lang w:val="en-IN"/>
        </w:rPr>
        <w:t xml:space="preserve">once the </w:t>
      </w:r>
      <w:r w:rsidR="0073683E" w:rsidRPr="00227E14">
        <w:rPr>
          <w:lang w:val="en-IN"/>
        </w:rPr>
        <w:t xml:space="preserve">NIA got cracking, </w:t>
      </w:r>
      <w:r w:rsidR="00625E48" w:rsidRPr="00227E14">
        <w:rPr>
          <w:lang w:val="en-IN"/>
        </w:rPr>
        <w:t xml:space="preserve">it </w:t>
      </w:r>
      <w:r w:rsidR="0073683E" w:rsidRPr="00227E14">
        <w:rPr>
          <w:lang w:val="en-IN"/>
        </w:rPr>
        <w:t xml:space="preserve">would </w:t>
      </w:r>
      <w:r w:rsidR="00625E48" w:rsidRPr="00227E14">
        <w:rPr>
          <w:lang w:val="en-IN"/>
        </w:rPr>
        <w:t xml:space="preserve">uncover </w:t>
      </w:r>
      <w:r w:rsidR="0073683E" w:rsidRPr="00227E14">
        <w:rPr>
          <w:lang w:val="en-IN"/>
        </w:rPr>
        <w:t xml:space="preserve">the </w:t>
      </w:r>
      <w:r w:rsidR="00F77FAF" w:rsidRPr="00227E14">
        <w:rPr>
          <w:lang w:val="en-IN"/>
        </w:rPr>
        <w:t>L</w:t>
      </w:r>
      <w:r w:rsidR="0073683E" w:rsidRPr="00227E14">
        <w:rPr>
          <w:lang w:val="en-IN"/>
        </w:rPr>
        <w:t xml:space="preserve">ove </w:t>
      </w:r>
      <w:r w:rsidR="00F77FAF" w:rsidRPr="00227E14">
        <w:rPr>
          <w:lang w:val="en-IN"/>
        </w:rPr>
        <w:t>J</w:t>
      </w:r>
      <w:r w:rsidR="0073683E" w:rsidRPr="00227E14">
        <w:rPr>
          <w:lang w:val="en-IN"/>
        </w:rPr>
        <w:t>ihad conspiracy</w:t>
      </w:r>
      <w:r w:rsidR="00625E48" w:rsidRPr="00227E14">
        <w:rPr>
          <w:lang w:val="en-IN"/>
        </w:rPr>
        <w:t>, perhaps sooner than later</w:t>
      </w:r>
      <w:r w:rsidR="0073683E" w:rsidRPr="00227E14">
        <w:rPr>
          <w:lang w:val="en-IN"/>
        </w:rPr>
        <w:t xml:space="preserve">. </w:t>
      </w:r>
    </w:p>
    <w:p w14:paraId="434D3B72" w14:textId="5B035737" w:rsidR="0073683E" w:rsidRPr="00227E14" w:rsidRDefault="0073683E" w:rsidP="009A7450">
      <w:pPr>
        <w:rPr>
          <w:lang w:val="en-IN"/>
        </w:rPr>
      </w:pPr>
      <w:r w:rsidRPr="00227E14">
        <w:rPr>
          <w:lang w:val="en-IN"/>
        </w:rPr>
        <w:t xml:space="preserve">Meanwhile, the Kerala High Court began hearing on Nafisa Bi’s case on the appointed day. There had been no fresh developments — neither had the accused been nabbed nor had </w:t>
      </w:r>
      <w:r w:rsidR="00625E48" w:rsidRPr="00227E14">
        <w:rPr>
          <w:lang w:val="en-IN"/>
        </w:rPr>
        <w:t xml:space="preserve">Nafisa’s </w:t>
      </w:r>
      <w:r w:rsidRPr="00227E14">
        <w:rPr>
          <w:lang w:val="en-IN"/>
        </w:rPr>
        <w:t>medical examination been done</w:t>
      </w:r>
      <w:r w:rsidR="00625E48" w:rsidRPr="00227E14">
        <w:rPr>
          <w:lang w:val="en-IN"/>
        </w:rPr>
        <w:t>.</w:t>
      </w:r>
      <w:r w:rsidRPr="00227E14">
        <w:rPr>
          <w:lang w:val="en-IN"/>
        </w:rPr>
        <w:t xml:space="preserve"> The judge was </w:t>
      </w:r>
      <w:r w:rsidR="00F77FAF" w:rsidRPr="00227E14">
        <w:rPr>
          <w:lang w:val="en-IN"/>
        </w:rPr>
        <w:t xml:space="preserve">understandably </w:t>
      </w:r>
      <w:r w:rsidRPr="00227E14">
        <w:rPr>
          <w:lang w:val="en-IN"/>
        </w:rPr>
        <w:t xml:space="preserve">furious. He threatened to initiate contempt of court proceedings against the </w:t>
      </w:r>
      <w:r w:rsidR="00625E48" w:rsidRPr="00227E14">
        <w:rPr>
          <w:lang w:val="en-IN"/>
        </w:rPr>
        <w:t>s</w:t>
      </w:r>
      <w:r w:rsidRPr="00227E14">
        <w:rPr>
          <w:lang w:val="en-IN"/>
        </w:rPr>
        <w:t xml:space="preserve">tate’s Chief Secretary, and forthwith ordered the local administration to ensure that Nafisa was brought to her parents’ home safely and both Sadiq and Iqbal were arrested and tried. </w:t>
      </w:r>
      <w:r w:rsidR="00AF65DD" w:rsidRPr="00227E14">
        <w:rPr>
          <w:lang w:val="en-IN"/>
        </w:rPr>
        <w:t>Signalling</w:t>
      </w:r>
      <w:r w:rsidRPr="00227E14">
        <w:rPr>
          <w:lang w:val="en-IN"/>
        </w:rPr>
        <w:t xml:space="preserve"> an end to the day’s proceeding, the court fixed a date — two months from then — for further hearing.</w:t>
      </w:r>
    </w:p>
    <w:p w14:paraId="293A3236" w14:textId="354DE5E7" w:rsidR="00EB31E7" w:rsidRPr="00227E14" w:rsidRDefault="0073683E" w:rsidP="009A7450">
      <w:pPr>
        <w:rPr>
          <w:lang w:val="en-IN"/>
        </w:rPr>
      </w:pPr>
      <w:r w:rsidRPr="00227E14">
        <w:rPr>
          <w:lang w:val="en-IN"/>
        </w:rPr>
        <w:t xml:space="preserve">Haji Pir Mohammad met the Chief Minister and </w:t>
      </w:r>
      <w:r w:rsidR="00625E48" w:rsidRPr="00227E14">
        <w:rPr>
          <w:lang w:val="en-IN"/>
        </w:rPr>
        <w:t>openly threatened him</w:t>
      </w:r>
      <w:r w:rsidR="00EB31E7" w:rsidRPr="00227E14">
        <w:rPr>
          <w:lang w:val="en-IN"/>
        </w:rPr>
        <w:t>. “Remember Sir, elections are coming up. I can ask</w:t>
      </w:r>
      <w:r w:rsidR="00625E48" w:rsidRPr="00227E14">
        <w:rPr>
          <w:lang w:val="en-IN"/>
        </w:rPr>
        <w:t xml:space="preserve"> </w:t>
      </w:r>
      <w:r w:rsidRPr="00227E14">
        <w:rPr>
          <w:lang w:val="en-IN"/>
        </w:rPr>
        <w:t>the Muslim com</w:t>
      </w:r>
      <w:r w:rsidR="00F77FAF" w:rsidRPr="00227E14">
        <w:rPr>
          <w:lang w:val="en-IN"/>
        </w:rPr>
        <w:t xml:space="preserve">munity to not vote for </w:t>
      </w:r>
      <w:r w:rsidR="00992DCA" w:rsidRPr="00227E14">
        <w:rPr>
          <w:lang w:val="en-IN"/>
        </w:rPr>
        <w:t xml:space="preserve">the ruling </w:t>
      </w:r>
      <w:proofErr w:type="gramStart"/>
      <w:r w:rsidR="00992DCA" w:rsidRPr="00227E14">
        <w:rPr>
          <w:lang w:val="en-IN"/>
        </w:rPr>
        <w:t>party</w:t>
      </w:r>
      <w:r w:rsidR="00EB31E7" w:rsidRPr="00227E14">
        <w:rPr>
          <w:lang w:val="en-IN"/>
        </w:rPr>
        <w:t>,</w:t>
      </w:r>
      <w:r w:rsidR="00992DCA" w:rsidRPr="00227E14">
        <w:rPr>
          <w:lang w:val="en-IN"/>
        </w:rPr>
        <w:t xml:space="preserve"> </w:t>
      </w:r>
      <w:r w:rsidRPr="00227E14">
        <w:rPr>
          <w:lang w:val="en-IN"/>
        </w:rPr>
        <w:t>i</w:t>
      </w:r>
      <w:r w:rsidR="00625E48" w:rsidRPr="00227E14">
        <w:rPr>
          <w:lang w:val="en-IN"/>
        </w:rPr>
        <w:t>f</w:t>
      </w:r>
      <w:proofErr w:type="gramEnd"/>
      <w:r w:rsidR="00625E48" w:rsidRPr="00227E14">
        <w:rPr>
          <w:lang w:val="en-IN"/>
        </w:rPr>
        <w:t xml:space="preserve"> the </w:t>
      </w:r>
      <w:r w:rsidRPr="00227E14">
        <w:rPr>
          <w:lang w:val="en-IN"/>
        </w:rPr>
        <w:t>police</w:t>
      </w:r>
      <w:r w:rsidR="00625E48" w:rsidRPr="00227E14">
        <w:rPr>
          <w:lang w:val="en-IN"/>
        </w:rPr>
        <w:t xml:space="preserve"> </w:t>
      </w:r>
      <w:r w:rsidR="00EB31E7" w:rsidRPr="00227E14">
        <w:rPr>
          <w:lang w:val="en-IN"/>
        </w:rPr>
        <w:t xml:space="preserve">so much as touched </w:t>
      </w:r>
      <w:r w:rsidRPr="00227E14">
        <w:rPr>
          <w:lang w:val="en-IN"/>
        </w:rPr>
        <w:t>Sadiq and Iqbal.</w:t>
      </w:r>
      <w:r w:rsidR="00EB31E7" w:rsidRPr="00227E14">
        <w:rPr>
          <w:lang w:val="en-IN"/>
        </w:rPr>
        <w:t>”</w:t>
      </w:r>
    </w:p>
    <w:p w14:paraId="75D7D28B" w14:textId="3B88CBF7" w:rsidR="00EB31E7" w:rsidRPr="00227E14" w:rsidRDefault="00EB31E7" w:rsidP="009A7450">
      <w:pPr>
        <w:rPr>
          <w:lang w:val="en-IN"/>
        </w:rPr>
      </w:pPr>
      <w:r w:rsidRPr="00227E14">
        <w:rPr>
          <w:lang w:val="en-IN"/>
        </w:rPr>
        <w:t xml:space="preserve">“I get it. But you need to understand too that it’s a delicate matter for </w:t>
      </w:r>
      <w:r w:rsidR="0073683E" w:rsidRPr="00227E14">
        <w:rPr>
          <w:lang w:val="en-IN"/>
        </w:rPr>
        <w:t>the government</w:t>
      </w:r>
      <w:r w:rsidRPr="00227E14">
        <w:rPr>
          <w:lang w:val="en-IN"/>
        </w:rPr>
        <w:t>.</w:t>
      </w:r>
      <w:r w:rsidR="0073683E" w:rsidRPr="00227E14">
        <w:rPr>
          <w:lang w:val="en-IN"/>
        </w:rPr>
        <w:t xml:space="preserve"> </w:t>
      </w:r>
      <w:r w:rsidRPr="00227E14">
        <w:rPr>
          <w:lang w:val="en-IN"/>
        </w:rPr>
        <w:t>We can</w:t>
      </w:r>
      <w:r w:rsidR="0073683E" w:rsidRPr="00227E14">
        <w:rPr>
          <w:lang w:val="en-IN"/>
        </w:rPr>
        <w:t>not ignore the court’s directive,</w:t>
      </w:r>
      <w:r w:rsidRPr="00227E14">
        <w:rPr>
          <w:lang w:val="en-IN"/>
        </w:rPr>
        <w:t>” the Chief Minister said.</w:t>
      </w:r>
    </w:p>
    <w:p w14:paraId="46BCBFA2" w14:textId="71835D9E" w:rsidR="0073683E" w:rsidRPr="00227E14" w:rsidRDefault="00EB31E7" w:rsidP="009A7450">
      <w:pPr>
        <w:rPr>
          <w:lang w:val="en-IN"/>
        </w:rPr>
      </w:pPr>
      <w:r w:rsidRPr="00227E14">
        <w:rPr>
          <w:lang w:val="en-IN"/>
        </w:rPr>
        <w:t>Haji Pir Mohammad</w:t>
      </w:r>
      <w:r w:rsidR="0073683E" w:rsidRPr="00227E14">
        <w:rPr>
          <w:lang w:val="en-IN"/>
        </w:rPr>
        <w:t xml:space="preserve"> refused to b</w:t>
      </w:r>
      <w:r w:rsidR="00992DCA" w:rsidRPr="00227E14">
        <w:rPr>
          <w:lang w:val="en-IN"/>
        </w:rPr>
        <w:t xml:space="preserve">udge. </w:t>
      </w:r>
      <w:r w:rsidR="0073683E" w:rsidRPr="00227E14">
        <w:rPr>
          <w:lang w:val="en-IN"/>
        </w:rPr>
        <w:t xml:space="preserve">Finally, </w:t>
      </w:r>
      <w:r w:rsidRPr="00227E14">
        <w:rPr>
          <w:lang w:val="en-IN"/>
        </w:rPr>
        <w:t xml:space="preserve">the Chief Minister had to give an assurance </w:t>
      </w:r>
      <w:r w:rsidR="0073683E" w:rsidRPr="00227E14">
        <w:rPr>
          <w:lang w:val="en-IN"/>
        </w:rPr>
        <w:t xml:space="preserve">that the accused would be arrested, and when their application for bail came up, the </w:t>
      </w:r>
      <w:r w:rsidR="00625E48" w:rsidRPr="00227E14">
        <w:rPr>
          <w:lang w:val="en-IN"/>
        </w:rPr>
        <w:lastRenderedPageBreak/>
        <w:t>s</w:t>
      </w:r>
      <w:r w:rsidR="0073683E" w:rsidRPr="00227E14">
        <w:rPr>
          <w:lang w:val="en-IN"/>
        </w:rPr>
        <w:t>tate administration would not oppose it. T</w:t>
      </w:r>
      <w:r w:rsidR="00625E48" w:rsidRPr="00227E14">
        <w:rPr>
          <w:lang w:val="en-IN"/>
        </w:rPr>
        <w:t xml:space="preserve">hat is how they were free on bail </w:t>
      </w:r>
      <w:r w:rsidR="0073683E" w:rsidRPr="00227E14">
        <w:rPr>
          <w:lang w:val="en-IN"/>
        </w:rPr>
        <w:t>within a fortnight</w:t>
      </w:r>
      <w:r w:rsidR="00625E48" w:rsidRPr="00227E14">
        <w:rPr>
          <w:lang w:val="en-IN"/>
        </w:rPr>
        <w:t>.</w:t>
      </w:r>
    </w:p>
    <w:p w14:paraId="5C31CAA6" w14:textId="57AB7D31" w:rsidR="0073683E" w:rsidRPr="00227E14" w:rsidRDefault="00EC28C0" w:rsidP="009A7450">
      <w:pPr>
        <w:rPr>
          <w:lang w:val="en-IN"/>
        </w:rPr>
      </w:pPr>
      <w:r w:rsidRPr="00227E14">
        <w:rPr>
          <w:lang w:val="en-IN"/>
        </w:rPr>
        <w:t xml:space="preserve">Meanwhile, the NIA had begun to make progress on </w:t>
      </w:r>
      <w:r w:rsidR="0073683E" w:rsidRPr="00227E14">
        <w:rPr>
          <w:lang w:val="en-IN"/>
        </w:rPr>
        <w:t xml:space="preserve">the </w:t>
      </w:r>
      <w:r w:rsidRPr="00227E14">
        <w:rPr>
          <w:lang w:val="en-IN"/>
        </w:rPr>
        <w:t>L</w:t>
      </w:r>
      <w:r w:rsidR="0073683E" w:rsidRPr="00227E14">
        <w:rPr>
          <w:lang w:val="en-IN"/>
        </w:rPr>
        <w:t xml:space="preserve">ove </w:t>
      </w:r>
      <w:r w:rsidRPr="00227E14">
        <w:rPr>
          <w:lang w:val="en-IN"/>
        </w:rPr>
        <w:t>J</w:t>
      </w:r>
      <w:r w:rsidR="0073683E" w:rsidRPr="00227E14">
        <w:rPr>
          <w:lang w:val="en-IN"/>
        </w:rPr>
        <w:t>ihad</w:t>
      </w:r>
      <w:r w:rsidR="007A7E3A" w:rsidRPr="00227E14">
        <w:rPr>
          <w:lang w:val="en-IN"/>
        </w:rPr>
        <w:t xml:space="preserve"> issue</w:t>
      </w:r>
      <w:r w:rsidR="0073683E" w:rsidRPr="00227E14">
        <w:rPr>
          <w:lang w:val="en-IN"/>
        </w:rPr>
        <w:t xml:space="preserve">, including the </w:t>
      </w:r>
      <w:r w:rsidR="000F0F47" w:rsidRPr="00227E14">
        <w:rPr>
          <w:lang w:val="en-IN"/>
        </w:rPr>
        <w:t xml:space="preserve">Christian girls’ cases raised by </w:t>
      </w:r>
      <w:r w:rsidR="0073683E" w:rsidRPr="00227E14">
        <w:rPr>
          <w:lang w:val="en-IN"/>
        </w:rPr>
        <w:t>the NCM</w:t>
      </w:r>
      <w:r w:rsidRPr="00227E14">
        <w:rPr>
          <w:lang w:val="en-IN"/>
        </w:rPr>
        <w:t>.</w:t>
      </w:r>
      <w:r w:rsidR="0073683E" w:rsidRPr="00227E14">
        <w:rPr>
          <w:lang w:val="en-IN"/>
        </w:rPr>
        <w:t xml:space="preserve"> Unfettered by political </w:t>
      </w:r>
      <w:r w:rsidRPr="00227E14">
        <w:rPr>
          <w:lang w:val="en-IN"/>
        </w:rPr>
        <w:t xml:space="preserve">pressure, </w:t>
      </w:r>
      <w:r w:rsidR="000F0F47" w:rsidRPr="00227E14">
        <w:rPr>
          <w:lang w:val="en-IN"/>
        </w:rPr>
        <w:t xml:space="preserve">they </w:t>
      </w:r>
      <w:r w:rsidR="0073683E" w:rsidRPr="00227E14">
        <w:rPr>
          <w:lang w:val="en-IN"/>
        </w:rPr>
        <w:t xml:space="preserve">went </w:t>
      </w:r>
      <w:r w:rsidR="000F0F47" w:rsidRPr="00227E14">
        <w:rPr>
          <w:lang w:val="en-IN"/>
        </w:rPr>
        <w:t xml:space="preserve">straight </w:t>
      </w:r>
      <w:r w:rsidR="0073683E" w:rsidRPr="00227E14">
        <w:rPr>
          <w:lang w:val="en-IN"/>
        </w:rPr>
        <w:t>for the jugular. The NIA Director constituted four special teams and reached out to</w:t>
      </w:r>
      <w:r w:rsidR="007A7E3A" w:rsidRPr="00227E14">
        <w:rPr>
          <w:lang w:val="en-IN"/>
        </w:rPr>
        <w:t xml:space="preserve"> the</w:t>
      </w:r>
      <w:r w:rsidR="0073683E" w:rsidRPr="00227E14">
        <w:rPr>
          <w:lang w:val="en-IN"/>
        </w:rPr>
        <w:t xml:space="preserve"> </w:t>
      </w:r>
      <w:r w:rsidRPr="00227E14">
        <w:rPr>
          <w:lang w:val="en-IN"/>
        </w:rPr>
        <w:t>Research &amp; Analysis Wing (</w:t>
      </w:r>
      <w:r w:rsidR="0073683E" w:rsidRPr="00227E14">
        <w:rPr>
          <w:lang w:val="en-IN"/>
        </w:rPr>
        <w:t>RAW</w:t>
      </w:r>
      <w:r w:rsidRPr="00227E14">
        <w:rPr>
          <w:lang w:val="en-IN"/>
        </w:rPr>
        <w:t>)</w:t>
      </w:r>
      <w:r w:rsidR="0073683E" w:rsidRPr="00227E14">
        <w:rPr>
          <w:lang w:val="en-IN"/>
        </w:rPr>
        <w:t xml:space="preserve"> for inputs on at least half a dozen Indians who had gone abroad and joined the IS </w:t>
      </w:r>
      <w:r w:rsidR="000F0F47" w:rsidRPr="00227E14">
        <w:rPr>
          <w:lang w:val="en-IN"/>
        </w:rPr>
        <w:t>j</w:t>
      </w:r>
      <w:r w:rsidR="0073683E" w:rsidRPr="00227E14">
        <w:rPr>
          <w:lang w:val="en-IN"/>
        </w:rPr>
        <w:t xml:space="preserve">ihadists. One of the teams interviewed Nafisa and recorded her statement, and then interrogated Iqbal and Sadiq. They raided Iqbal’s home and seized his laptop as well as </w:t>
      </w:r>
      <w:r w:rsidR="00CC6431" w:rsidRPr="00227E14">
        <w:rPr>
          <w:lang w:val="en-IN"/>
        </w:rPr>
        <w:t xml:space="preserve">a bunch of provocative </w:t>
      </w:r>
      <w:r w:rsidR="000F0F47" w:rsidRPr="00227E14">
        <w:rPr>
          <w:lang w:val="en-IN"/>
        </w:rPr>
        <w:t>religious</w:t>
      </w:r>
      <w:r w:rsidR="0073683E" w:rsidRPr="00227E14">
        <w:rPr>
          <w:lang w:val="en-IN"/>
        </w:rPr>
        <w:t xml:space="preserve"> literature. Before the local police could act, the two were arrested by the NIA and brought to Delhi, where they were subjected to intense </w:t>
      </w:r>
      <w:r w:rsidR="000F0F47" w:rsidRPr="00227E14">
        <w:rPr>
          <w:lang w:val="en-IN"/>
        </w:rPr>
        <w:t>interrogation</w:t>
      </w:r>
      <w:r w:rsidR="0073683E" w:rsidRPr="00227E14">
        <w:rPr>
          <w:lang w:val="en-IN"/>
        </w:rPr>
        <w:t xml:space="preserve">. </w:t>
      </w:r>
    </w:p>
    <w:p w14:paraId="6C7A0AAA" w14:textId="626808AE" w:rsidR="0073683E" w:rsidRPr="00227E14" w:rsidRDefault="0073683E" w:rsidP="009A7450">
      <w:pPr>
        <w:rPr>
          <w:lang w:val="en-IN"/>
        </w:rPr>
      </w:pPr>
      <w:r w:rsidRPr="00227E14">
        <w:rPr>
          <w:lang w:val="en-IN"/>
        </w:rPr>
        <w:t>It took a few days for</w:t>
      </w:r>
      <w:r w:rsidR="000F0F47" w:rsidRPr="00227E14">
        <w:rPr>
          <w:lang w:val="en-IN"/>
        </w:rPr>
        <w:t xml:space="preserve"> them to crack under </w:t>
      </w:r>
      <w:r w:rsidR="001B6E6F" w:rsidRPr="00227E14">
        <w:rPr>
          <w:lang w:val="en-IN"/>
        </w:rPr>
        <w:t xml:space="preserve">the </w:t>
      </w:r>
      <w:r w:rsidR="000F0F47" w:rsidRPr="00227E14">
        <w:rPr>
          <w:lang w:val="en-IN"/>
        </w:rPr>
        <w:t xml:space="preserve">pressure, </w:t>
      </w:r>
      <w:r w:rsidRPr="00227E14">
        <w:rPr>
          <w:lang w:val="en-IN"/>
        </w:rPr>
        <w:t xml:space="preserve">but when they did, they proved to be a mine of information. Iqbal confessed to </w:t>
      </w:r>
      <w:r w:rsidR="003B7460" w:rsidRPr="00227E14">
        <w:rPr>
          <w:lang w:val="en-IN"/>
        </w:rPr>
        <w:t xml:space="preserve">having been </w:t>
      </w:r>
      <w:r w:rsidRPr="00227E14">
        <w:rPr>
          <w:lang w:val="en-IN"/>
        </w:rPr>
        <w:t>in touch with radical outfits in West Asia through his local handler, Haji Pir Mohammad</w:t>
      </w:r>
      <w:r w:rsidR="007A7E3A" w:rsidRPr="00227E14">
        <w:rPr>
          <w:lang w:val="en-IN"/>
        </w:rPr>
        <w:t>. He had</w:t>
      </w:r>
      <w:r w:rsidRPr="00227E14">
        <w:rPr>
          <w:lang w:val="en-IN"/>
        </w:rPr>
        <w:t xml:space="preserve"> </w:t>
      </w:r>
      <w:r w:rsidR="001B6E6F" w:rsidRPr="00227E14">
        <w:rPr>
          <w:lang w:val="en-IN"/>
        </w:rPr>
        <w:t>pulled</w:t>
      </w:r>
      <w:r w:rsidRPr="00227E14">
        <w:rPr>
          <w:lang w:val="en-IN"/>
        </w:rPr>
        <w:t xml:space="preserve"> Sadiq into the game plan. He said that luring Smitha </w:t>
      </w:r>
      <w:r w:rsidR="007C329C" w:rsidRPr="00227E14">
        <w:rPr>
          <w:lang w:val="en-IN"/>
        </w:rPr>
        <w:t>Mohan</w:t>
      </w:r>
      <w:r w:rsidRPr="00227E14">
        <w:rPr>
          <w:lang w:val="en-IN"/>
        </w:rPr>
        <w:t xml:space="preserve"> and her conversion and marriage was the Haji’s idea. Iqbal informed that Pir Mohammad took orders from someone ‘above</w:t>
      </w:r>
      <w:r w:rsidR="003B7460" w:rsidRPr="00227E14">
        <w:rPr>
          <w:lang w:val="en-IN"/>
        </w:rPr>
        <w:t>,’</w:t>
      </w:r>
      <w:r w:rsidRPr="00227E14">
        <w:rPr>
          <w:lang w:val="en-IN"/>
        </w:rPr>
        <w:t xml:space="preserve"> but he was not aware of </w:t>
      </w:r>
      <w:r w:rsidR="000F0F47" w:rsidRPr="00227E14">
        <w:rPr>
          <w:lang w:val="en-IN"/>
        </w:rPr>
        <w:t xml:space="preserve">who that was. </w:t>
      </w:r>
    </w:p>
    <w:p w14:paraId="20F80064" w14:textId="34129F6D" w:rsidR="0073683E" w:rsidRPr="00227E14" w:rsidRDefault="00B20405" w:rsidP="009A7450">
      <w:pPr>
        <w:rPr>
          <w:lang w:val="en-IN"/>
        </w:rPr>
      </w:pPr>
      <w:r w:rsidRPr="00227E14">
        <w:rPr>
          <w:lang w:val="en-IN"/>
        </w:rPr>
        <w:t>T</w:t>
      </w:r>
      <w:r w:rsidR="0073683E" w:rsidRPr="00227E14">
        <w:rPr>
          <w:lang w:val="en-IN"/>
        </w:rPr>
        <w:t xml:space="preserve">he NIA team of officials returned to Malappuram and accosted </w:t>
      </w:r>
      <w:r w:rsidR="007A7E3A" w:rsidRPr="00227E14">
        <w:rPr>
          <w:lang w:val="en-IN"/>
        </w:rPr>
        <w:t xml:space="preserve">the </w:t>
      </w:r>
      <w:r w:rsidR="0073683E" w:rsidRPr="00227E14">
        <w:rPr>
          <w:lang w:val="en-IN"/>
        </w:rPr>
        <w:t>Haji. They faced some trouble getting into his house because the cleric’s supporters, who had gathered outside in large numbers</w:t>
      </w:r>
      <w:r w:rsidRPr="00227E14">
        <w:rPr>
          <w:lang w:val="en-IN"/>
        </w:rPr>
        <w:t>,</w:t>
      </w:r>
      <w:r w:rsidR="0073683E" w:rsidRPr="00227E14">
        <w:rPr>
          <w:lang w:val="en-IN"/>
        </w:rPr>
        <w:t xml:space="preserve"> </w:t>
      </w:r>
      <w:r w:rsidRPr="00227E14">
        <w:rPr>
          <w:lang w:val="en-IN"/>
        </w:rPr>
        <w:t>had blocked the way</w:t>
      </w:r>
      <w:r w:rsidR="0073683E" w:rsidRPr="00227E14">
        <w:rPr>
          <w:lang w:val="en-IN"/>
        </w:rPr>
        <w:t xml:space="preserve">. The local police stood </w:t>
      </w:r>
      <w:r w:rsidRPr="00227E14">
        <w:rPr>
          <w:lang w:val="en-IN"/>
        </w:rPr>
        <w:t>aside</w:t>
      </w:r>
      <w:r w:rsidR="0073683E" w:rsidRPr="00227E14">
        <w:rPr>
          <w:lang w:val="en-IN"/>
        </w:rPr>
        <w:t xml:space="preserve">, refusing to assist the NIA </w:t>
      </w:r>
      <w:r w:rsidR="00902796" w:rsidRPr="00227E14">
        <w:rPr>
          <w:lang w:val="en-IN"/>
        </w:rPr>
        <w:t>officials stating</w:t>
      </w:r>
      <w:r w:rsidR="0073683E" w:rsidRPr="00227E14">
        <w:rPr>
          <w:lang w:val="en-IN"/>
        </w:rPr>
        <w:t xml:space="preserve"> that it would lead to a </w:t>
      </w:r>
      <w:proofErr w:type="gramStart"/>
      <w:r w:rsidR="0073683E" w:rsidRPr="00227E14">
        <w:rPr>
          <w:lang w:val="en-IN"/>
        </w:rPr>
        <w:t>law and order</w:t>
      </w:r>
      <w:proofErr w:type="gramEnd"/>
      <w:r w:rsidR="0073683E" w:rsidRPr="00227E14">
        <w:rPr>
          <w:lang w:val="en-IN"/>
        </w:rPr>
        <w:t xml:space="preserve"> problem for which the police would be held responsible. Meanwhile, Pir </w:t>
      </w:r>
      <w:r w:rsidR="0073683E" w:rsidRPr="00227E14">
        <w:rPr>
          <w:lang w:val="en-IN"/>
        </w:rPr>
        <w:lastRenderedPageBreak/>
        <w:t xml:space="preserve">Mohammad slipped away </w:t>
      </w:r>
      <w:r w:rsidR="00902796" w:rsidRPr="00227E14">
        <w:rPr>
          <w:lang w:val="en-IN"/>
        </w:rPr>
        <w:t xml:space="preserve">through </w:t>
      </w:r>
      <w:r w:rsidR="0073683E" w:rsidRPr="00227E14">
        <w:rPr>
          <w:lang w:val="en-IN"/>
        </w:rPr>
        <w:t xml:space="preserve">the back door. </w:t>
      </w:r>
      <w:r w:rsidR="00071378" w:rsidRPr="00227E14">
        <w:rPr>
          <w:lang w:val="en-IN"/>
        </w:rPr>
        <w:t>After a week of constant effort, they found him</w:t>
      </w:r>
      <w:r w:rsidR="003B7460" w:rsidRPr="00227E14">
        <w:rPr>
          <w:lang w:val="en-IN"/>
        </w:rPr>
        <w:t xml:space="preserve"> </w:t>
      </w:r>
      <w:r w:rsidR="0073683E" w:rsidRPr="00227E14">
        <w:rPr>
          <w:lang w:val="en-IN"/>
        </w:rPr>
        <w:t xml:space="preserve">hiding in a nearby jungle. The team brought him to Delhi </w:t>
      </w:r>
      <w:r w:rsidR="00902796" w:rsidRPr="00227E14">
        <w:rPr>
          <w:lang w:val="en-IN"/>
        </w:rPr>
        <w:t>for interrogation,</w:t>
      </w:r>
      <w:r w:rsidR="0073683E" w:rsidRPr="00227E14">
        <w:rPr>
          <w:lang w:val="en-IN"/>
        </w:rPr>
        <w:t xml:space="preserve"> with the two other accused already in their custody. </w:t>
      </w:r>
    </w:p>
    <w:p w14:paraId="0A9BC722" w14:textId="67346C5C" w:rsidR="0073683E" w:rsidRPr="00227E14" w:rsidRDefault="0073683E" w:rsidP="009A7450">
      <w:pPr>
        <w:rPr>
          <w:lang w:val="en-IN"/>
        </w:rPr>
      </w:pPr>
      <w:r w:rsidRPr="00227E14">
        <w:rPr>
          <w:lang w:val="en-IN"/>
        </w:rPr>
        <w:t xml:space="preserve">Meanwhile, a battery of lawyers appeared out of </w:t>
      </w:r>
      <w:r w:rsidR="00902796" w:rsidRPr="00227E14">
        <w:rPr>
          <w:lang w:val="en-IN"/>
        </w:rPr>
        <w:t>nowhere</w:t>
      </w:r>
      <w:r w:rsidRPr="00227E14">
        <w:rPr>
          <w:lang w:val="en-IN"/>
        </w:rPr>
        <w:t xml:space="preserve"> to take up Pir Mohammad’s case. Some of them were from the ousted Freedom Party. When the issue of his custody came up before a local court, his lawyers accused the agency of deliberately seeking to malign a respected cleric who had no previous record of unlawful conduct. They said that the NIA was acting at the behest of its political masters to ruin the reputation of an entire community.</w:t>
      </w:r>
    </w:p>
    <w:p w14:paraId="63F9D4F2" w14:textId="49E2DACA" w:rsidR="0073683E" w:rsidRPr="00227E14" w:rsidRDefault="0073683E" w:rsidP="009A7450">
      <w:pPr>
        <w:rPr>
          <w:lang w:val="en-IN"/>
        </w:rPr>
      </w:pPr>
      <w:r w:rsidRPr="00227E14">
        <w:rPr>
          <w:lang w:val="en-IN"/>
        </w:rPr>
        <w:t xml:space="preserve">The NIA presented the confessional statements of both Iqbal and Sadiq </w:t>
      </w:r>
      <w:r w:rsidR="004E0760" w:rsidRPr="00227E14">
        <w:rPr>
          <w:lang w:val="en-IN"/>
        </w:rPr>
        <w:t xml:space="preserve">to the trial judge </w:t>
      </w:r>
      <w:r w:rsidRPr="00227E14">
        <w:rPr>
          <w:lang w:val="en-IN"/>
        </w:rPr>
        <w:t xml:space="preserve">and sought </w:t>
      </w:r>
      <w:r w:rsidR="004E0760" w:rsidRPr="00227E14">
        <w:rPr>
          <w:lang w:val="en-IN"/>
        </w:rPr>
        <w:t xml:space="preserve">to keep them in </w:t>
      </w:r>
      <w:r w:rsidRPr="00227E14">
        <w:rPr>
          <w:lang w:val="en-IN"/>
        </w:rPr>
        <w:t xml:space="preserve">custody for </w:t>
      </w:r>
      <w:r w:rsidR="00051F8D" w:rsidRPr="00227E14">
        <w:rPr>
          <w:lang w:val="en-IN"/>
        </w:rPr>
        <w:t xml:space="preserve">another fortnight. </w:t>
      </w:r>
      <w:r w:rsidRPr="00227E14">
        <w:rPr>
          <w:lang w:val="en-IN"/>
        </w:rPr>
        <w:t xml:space="preserve">The court gave the agency seven days. </w:t>
      </w:r>
      <w:r w:rsidR="004E0760" w:rsidRPr="00227E14">
        <w:rPr>
          <w:lang w:val="en-IN"/>
        </w:rPr>
        <w:t xml:space="preserve">At the </w:t>
      </w:r>
      <w:r w:rsidRPr="00227E14">
        <w:rPr>
          <w:lang w:val="en-IN"/>
        </w:rPr>
        <w:t xml:space="preserve">jail, Pir Mohammad was subjected to serious interrogation. He had never faced such </w:t>
      </w:r>
      <w:r w:rsidR="004E0760" w:rsidRPr="00227E14">
        <w:rPr>
          <w:lang w:val="en-IN"/>
        </w:rPr>
        <w:t xml:space="preserve">intense stress </w:t>
      </w:r>
      <w:r w:rsidR="00945F17" w:rsidRPr="00227E14">
        <w:rPr>
          <w:lang w:val="en-IN"/>
        </w:rPr>
        <w:t>before</w:t>
      </w:r>
      <w:r w:rsidR="004E0760" w:rsidRPr="00227E14">
        <w:rPr>
          <w:lang w:val="en-IN"/>
        </w:rPr>
        <w:t xml:space="preserve"> and immediately cracked. </w:t>
      </w:r>
      <w:r w:rsidRPr="00227E14">
        <w:rPr>
          <w:lang w:val="en-IN"/>
        </w:rPr>
        <w:t>He confessed that he had been in touch with Javed Bhatti</w:t>
      </w:r>
      <w:r w:rsidR="004E0760" w:rsidRPr="00227E14">
        <w:rPr>
          <w:lang w:val="en-IN"/>
        </w:rPr>
        <w:t>,</w:t>
      </w:r>
      <w:r w:rsidRPr="00227E14">
        <w:rPr>
          <w:lang w:val="en-IN"/>
        </w:rPr>
        <w:t xml:space="preserve"> who was the India handler</w:t>
      </w:r>
      <w:r w:rsidR="004E0760" w:rsidRPr="00227E14">
        <w:rPr>
          <w:lang w:val="en-IN"/>
        </w:rPr>
        <w:t>. It</w:t>
      </w:r>
      <w:r w:rsidRPr="00227E14">
        <w:rPr>
          <w:lang w:val="en-IN"/>
        </w:rPr>
        <w:t xml:space="preserve"> was indeed his idea to </w:t>
      </w:r>
      <w:r w:rsidR="004E0760" w:rsidRPr="00227E14">
        <w:rPr>
          <w:lang w:val="en-IN"/>
        </w:rPr>
        <w:t xml:space="preserve">lure </w:t>
      </w:r>
      <w:r w:rsidRPr="00227E14">
        <w:rPr>
          <w:lang w:val="en-IN"/>
        </w:rPr>
        <w:t xml:space="preserve">Smitha </w:t>
      </w:r>
      <w:r w:rsidR="007C329C" w:rsidRPr="00227E14">
        <w:rPr>
          <w:lang w:val="en-IN"/>
        </w:rPr>
        <w:t>Mohan</w:t>
      </w:r>
      <w:r w:rsidRPr="00227E14">
        <w:rPr>
          <w:lang w:val="en-IN"/>
        </w:rPr>
        <w:t xml:space="preserve"> into </w:t>
      </w:r>
      <w:r w:rsidR="004E0760" w:rsidRPr="00227E14">
        <w:rPr>
          <w:lang w:val="en-IN"/>
        </w:rPr>
        <w:t>conversion and marriage and</w:t>
      </w:r>
      <w:r w:rsidRPr="00227E14">
        <w:rPr>
          <w:lang w:val="en-IN"/>
        </w:rPr>
        <w:t xml:space="preserve"> to send her abroad to ‘help’ Allah’s army fighting for an Islamic order. The statement was duly recorded as per law.</w:t>
      </w:r>
    </w:p>
    <w:p w14:paraId="6425AD55" w14:textId="436F769A" w:rsidR="0073683E" w:rsidRPr="00227E14" w:rsidRDefault="004E0760" w:rsidP="009A7450">
      <w:pPr>
        <w:rPr>
          <w:lang w:val="en-IN"/>
        </w:rPr>
      </w:pPr>
      <w:r w:rsidRPr="00227E14">
        <w:rPr>
          <w:lang w:val="en-IN"/>
        </w:rPr>
        <w:t>A major</w:t>
      </w:r>
      <w:r w:rsidR="0073683E" w:rsidRPr="00227E14">
        <w:rPr>
          <w:lang w:val="en-IN"/>
        </w:rPr>
        <w:t xml:space="preserve"> welcome change that had come about with the arrival of the new government was better coordination among the various probe agencies. When the IB learned of the new developments, it immediately contacted the NIA and briefed the</w:t>
      </w:r>
      <w:r w:rsidRPr="00227E14">
        <w:rPr>
          <w:lang w:val="en-IN"/>
        </w:rPr>
        <w:t>m</w:t>
      </w:r>
      <w:r w:rsidR="0073683E" w:rsidRPr="00227E14">
        <w:rPr>
          <w:lang w:val="en-IN"/>
        </w:rPr>
        <w:t xml:space="preserve"> about its ongoing investigation on </w:t>
      </w:r>
      <w:r w:rsidR="0004442B" w:rsidRPr="00227E14">
        <w:rPr>
          <w:lang w:val="en-IN"/>
        </w:rPr>
        <w:t>Javed</w:t>
      </w:r>
      <w:r w:rsidR="0073683E" w:rsidRPr="00227E14">
        <w:rPr>
          <w:lang w:val="en-IN"/>
        </w:rPr>
        <w:t xml:space="preserve">. The next task was to net in the ISI agent. Now, the Intelligence Bureau had to take a decision on raiding the SRL premises. With the evidence mounting, Mike felt that </w:t>
      </w:r>
      <w:r w:rsidR="0073683E" w:rsidRPr="00227E14">
        <w:rPr>
          <w:lang w:val="en-IN"/>
        </w:rPr>
        <w:lastRenderedPageBreak/>
        <w:t xml:space="preserve">any further delay could help </w:t>
      </w:r>
      <w:r w:rsidR="0004442B" w:rsidRPr="00227E14">
        <w:rPr>
          <w:lang w:val="en-IN"/>
        </w:rPr>
        <w:t>Javed</w:t>
      </w:r>
      <w:r w:rsidR="0073683E" w:rsidRPr="00227E14">
        <w:rPr>
          <w:lang w:val="en-IN"/>
        </w:rPr>
        <w:t xml:space="preserve"> escape</w:t>
      </w:r>
      <w:r w:rsidR="00230D6E" w:rsidRPr="00227E14">
        <w:rPr>
          <w:lang w:val="en-IN"/>
        </w:rPr>
        <w:t xml:space="preserve">. It was possible that </w:t>
      </w:r>
      <w:r w:rsidR="0073683E" w:rsidRPr="00227E14">
        <w:rPr>
          <w:lang w:val="en-IN"/>
        </w:rPr>
        <w:t xml:space="preserve">he </w:t>
      </w:r>
      <w:r w:rsidR="00230D6E" w:rsidRPr="00227E14">
        <w:rPr>
          <w:lang w:val="en-IN"/>
        </w:rPr>
        <w:t xml:space="preserve">may have been warned already. </w:t>
      </w:r>
      <w:r w:rsidR="0073683E" w:rsidRPr="00227E14">
        <w:rPr>
          <w:lang w:val="en-IN"/>
        </w:rPr>
        <w:t>The order was given.</w:t>
      </w:r>
    </w:p>
    <w:p w14:paraId="49B75876" w14:textId="755B45B9" w:rsidR="0073683E" w:rsidRPr="00227E14" w:rsidRDefault="00230D6E" w:rsidP="009A7450">
      <w:pPr>
        <w:rPr>
          <w:lang w:val="en-IN"/>
        </w:rPr>
      </w:pPr>
      <w:r w:rsidRPr="00227E14">
        <w:rPr>
          <w:lang w:val="en-IN"/>
        </w:rPr>
        <w:t xml:space="preserve">Late in the </w:t>
      </w:r>
      <w:r w:rsidR="0073683E" w:rsidRPr="00227E14">
        <w:rPr>
          <w:lang w:val="en-IN"/>
        </w:rPr>
        <w:t>night, a team of crack agents descended on SRL labs and took everyb</w:t>
      </w:r>
      <w:r w:rsidR="0004442B" w:rsidRPr="00227E14">
        <w:rPr>
          <w:lang w:val="en-IN"/>
        </w:rPr>
        <w:t>ody in custody. But Javed</w:t>
      </w:r>
      <w:r w:rsidR="0073683E" w:rsidRPr="00227E14">
        <w:rPr>
          <w:lang w:val="en-IN"/>
        </w:rPr>
        <w:t xml:space="preserve"> had flown the coop. He was alerted by an acolyte of Pir Mohammad. </w:t>
      </w:r>
      <w:r w:rsidR="00FA06EE" w:rsidRPr="00227E14">
        <w:rPr>
          <w:lang w:val="en-IN"/>
        </w:rPr>
        <w:t xml:space="preserve">The scientist Rehman </w:t>
      </w:r>
      <w:r w:rsidR="0073683E" w:rsidRPr="00227E14">
        <w:rPr>
          <w:lang w:val="en-IN"/>
        </w:rPr>
        <w:t>Khan spilled the beans on how Javed forced him to make half</w:t>
      </w:r>
      <w:r w:rsidR="00FA06EE" w:rsidRPr="00227E14">
        <w:rPr>
          <w:lang w:val="en-IN"/>
        </w:rPr>
        <w:t xml:space="preserve"> </w:t>
      </w:r>
      <w:r w:rsidR="0073683E" w:rsidRPr="00227E14">
        <w:rPr>
          <w:lang w:val="en-IN"/>
        </w:rPr>
        <w:t>a</w:t>
      </w:r>
      <w:r w:rsidR="00FA06EE" w:rsidRPr="00227E14">
        <w:rPr>
          <w:lang w:val="en-IN"/>
        </w:rPr>
        <w:t xml:space="preserve"> </w:t>
      </w:r>
      <w:r w:rsidR="0073683E" w:rsidRPr="00227E14">
        <w:rPr>
          <w:lang w:val="en-IN"/>
        </w:rPr>
        <w:t xml:space="preserve">dozen canisters of </w:t>
      </w:r>
      <w:r w:rsidR="00D226F3" w:rsidRPr="00227E14">
        <w:rPr>
          <w:lang w:val="en-IN"/>
        </w:rPr>
        <w:t>Ricin</w:t>
      </w:r>
      <w:r w:rsidR="0073683E" w:rsidRPr="00227E14">
        <w:rPr>
          <w:lang w:val="en-IN"/>
        </w:rPr>
        <w:t>, which could be activated using a cell phone. The canisters were modified portable fire extinguishers</w:t>
      </w:r>
      <w:r w:rsidR="00FA06EE" w:rsidRPr="00227E14">
        <w:rPr>
          <w:lang w:val="en-IN"/>
        </w:rPr>
        <w:t xml:space="preserve"> that did not look too different from the </w:t>
      </w:r>
      <w:r w:rsidR="0073683E" w:rsidRPr="00227E14">
        <w:rPr>
          <w:lang w:val="en-IN"/>
        </w:rPr>
        <w:t xml:space="preserve">ones commonly found in the market. The only saving grace was that the </w:t>
      </w:r>
      <w:r w:rsidR="00D226F3" w:rsidRPr="00227E14">
        <w:rPr>
          <w:lang w:val="en-IN"/>
        </w:rPr>
        <w:t>Ricin</w:t>
      </w:r>
      <w:r w:rsidR="0073683E" w:rsidRPr="00227E14">
        <w:rPr>
          <w:lang w:val="en-IN"/>
        </w:rPr>
        <w:t xml:space="preserve"> had not been tested for effectiveness</w:t>
      </w:r>
      <w:r w:rsidR="00FA06EE" w:rsidRPr="00227E14">
        <w:rPr>
          <w:lang w:val="en-IN"/>
        </w:rPr>
        <w:t xml:space="preserve"> yet</w:t>
      </w:r>
      <w:r w:rsidR="0073683E" w:rsidRPr="00227E14">
        <w:rPr>
          <w:lang w:val="en-IN"/>
        </w:rPr>
        <w:t>. When pressed, Rehman admitted that it was 90</w:t>
      </w:r>
      <w:r w:rsidR="000B34E6" w:rsidRPr="00227E14">
        <w:rPr>
          <w:lang w:val="en-IN"/>
        </w:rPr>
        <w:t>%</w:t>
      </w:r>
      <w:r w:rsidR="00FA06EE" w:rsidRPr="00227E14">
        <w:rPr>
          <w:lang w:val="en-IN"/>
        </w:rPr>
        <w:t xml:space="preserve"> </w:t>
      </w:r>
      <w:r w:rsidR="0073683E" w:rsidRPr="00227E14">
        <w:rPr>
          <w:lang w:val="en-IN"/>
        </w:rPr>
        <w:t xml:space="preserve">pure, based on the GCM readings and could be potentially harmful if released in a closed environment </w:t>
      </w:r>
      <w:r w:rsidR="00FA06EE" w:rsidRPr="00227E14">
        <w:rPr>
          <w:lang w:val="en-IN"/>
        </w:rPr>
        <w:t>like</w:t>
      </w:r>
      <w:r w:rsidR="0073683E" w:rsidRPr="00227E14">
        <w:rPr>
          <w:lang w:val="en-IN"/>
        </w:rPr>
        <w:t xml:space="preserve"> an air-conditioned room or a Metro compartment.</w:t>
      </w:r>
    </w:p>
    <w:p w14:paraId="617E1B62" w14:textId="497AF67C" w:rsidR="0073683E" w:rsidRPr="00227E14" w:rsidRDefault="0073683E" w:rsidP="009A7450">
      <w:pPr>
        <w:rPr>
          <w:lang w:val="en-IN"/>
        </w:rPr>
      </w:pPr>
      <w:r w:rsidRPr="00227E14">
        <w:rPr>
          <w:lang w:val="en-IN"/>
        </w:rPr>
        <w:t xml:space="preserve">Javed had a head start of about six hours. Karan </w:t>
      </w:r>
      <w:r w:rsidR="00BF5798" w:rsidRPr="00227E14">
        <w:rPr>
          <w:lang w:val="en-IN"/>
        </w:rPr>
        <w:t xml:space="preserve">wondered if </w:t>
      </w:r>
      <w:r w:rsidRPr="00227E14">
        <w:rPr>
          <w:lang w:val="en-IN"/>
        </w:rPr>
        <w:t xml:space="preserve">one of </w:t>
      </w:r>
      <w:r w:rsidR="0004586B" w:rsidRPr="00227E14">
        <w:rPr>
          <w:lang w:val="en-IN"/>
        </w:rPr>
        <w:t>his</w:t>
      </w:r>
      <w:r w:rsidRPr="00227E14">
        <w:rPr>
          <w:lang w:val="en-IN"/>
        </w:rPr>
        <w:t xml:space="preserve"> targets could </w:t>
      </w:r>
      <w:r w:rsidR="00BF5798" w:rsidRPr="00227E14">
        <w:rPr>
          <w:lang w:val="en-IN"/>
        </w:rPr>
        <w:t xml:space="preserve">possibly </w:t>
      </w:r>
      <w:r w:rsidRPr="00227E14">
        <w:rPr>
          <w:lang w:val="en-IN"/>
        </w:rPr>
        <w:t xml:space="preserve">be the new Metro rail extension in Kochi that the Prime Minister was going to inaugurate </w:t>
      </w:r>
      <w:r w:rsidR="00FA06EE" w:rsidRPr="00227E14">
        <w:rPr>
          <w:lang w:val="en-IN"/>
        </w:rPr>
        <w:t xml:space="preserve">on </w:t>
      </w:r>
      <w:r w:rsidRPr="00227E14">
        <w:rPr>
          <w:lang w:val="en-IN"/>
        </w:rPr>
        <w:t>Saturday</w:t>
      </w:r>
      <w:r w:rsidR="00FA06EE" w:rsidRPr="00227E14">
        <w:rPr>
          <w:lang w:val="en-IN"/>
        </w:rPr>
        <w:t xml:space="preserve"> that week.</w:t>
      </w:r>
      <w:r w:rsidRPr="00227E14">
        <w:rPr>
          <w:lang w:val="en-IN"/>
        </w:rPr>
        <w:t xml:space="preserve"> If </w:t>
      </w:r>
      <w:r w:rsidR="00D226F3" w:rsidRPr="00227E14">
        <w:rPr>
          <w:lang w:val="en-IN"/>
        </w:rPr>
        <w:t>Ricin</w:t>
      </w:r>
      <w:r w:rsidRPr="00227E14">
        <w:rPr>
          <w:lang w:val="en-IN"/>
        </w:rPr>
        <w:t xml:space="preserve"> was going to be released in a Metro</w:t>
      </w:r>
      <w:r w:rsidR="00FA06EE" w:rsidRPr="00227E14">
        <w:rPr>
          <w:lang w:val="en-IN"/>
        </w:rPr>
        <w:t xml:space="preserve"> train</w:t>
      </w:r>
      <w:r w:rsidR="009236E4" w:rsidRPr="00227E14">
        <w:rPr>
          <w:lang w:val="en-IN"/>
        </w:rPr>
        <w:t xml:space="preserve"> coach</w:t>
      </w:r>
      <w:r w:rsidRPr="00227E14">
        <w:rPr>
          <w:lang w:val="en-IN"/>
        </w:rPr>
        <w:t>, Karan figured that three canisters would be used for maximum effect</w:t>
      </w:r>
      <w:r w:rsidR="00374AC0" w:rsidRPr="00227E14">
        <w:rPr>
          <w:lang w:val="en-IN"/>
        </w:rPr>
        <w:t>.</w:t>
      </w:r>
      <w:r w:rsidRPr="00227E14">
        <w:rPr>
          <w:lang w:val="en-IN"/>
        </w:rPr>
        <w:t xml:space="preserve"> </w:t>
      </w:r>
      <w:r w:rsidR="00374AC0" w:rsidRPr="00227E14">
        <w:rPr>
          <w:lang w:val="en-IN"/>
        </w:rPr>
        <w:t>O</w:t>
      </w:r>
      <w:r w:rsidRPr="00227E14">
        <w:rPr>
          <w:lang w:val="en-IN"/>
        </w:rPr>
        <w:t xml:space="preserve">ne at each end and </w:t>
      </w:r>
      <w:r w:rsidR="00FA06EE" w:rsidRPr="00227E14">
        <w:rPr>
          <w:lang w:val="en-IN"/>
        </w:rPr>
        <w:t>another</w:t>
      </w:r>
      <w:r w:rsidRPr="00227E14">
        <w:rPr>
          <w:lang w:val="en-IN"/>
        </w:rPr>
        <w:t xml:space="preserve"> in the middle. Just to be safe, all three would be rigged to the same cell phone. Without letting on, he needed confirmation from Rehman that this indeed was the plan.</w:t>
      </w:r>
    </w:p>
    <w:p w14:paraId="5A2BE40E" w14:textId="012CBA11" w:rsidR="00AA5000" w:rsidRPr="00227E14" w:rsidRDefault="0073683E" w:rsidP="009A7450">
      <w:pPr>
        <w:rPr>
          <w:lang w:val="en-IN"/>
        </w:rPr>
      </w:pPr>
      <w:r w:rsidRPr="00227E14">
        <w:rPr>
          <w:lang w:val="en-IN"/>
        </w:rPr>
        <w:t xml:space="preserve">Rehman </w:t>
      </w:r>
      <w:r w:rsidR="00AA5000" w:rsidRPr="00227E14">
        <w:rPr>
          <w:lang w:val="en-IN"/>
        </w:rPr>
        <w:t>broke down and felt immensely sorry for himself. He was in</w:t>
      </w:r>
      <w:r w:rsidR="00FA06EE" w:rsidRPr="00227E14">
        <w:rPr>
          <w:lang w:val="en-IN"/>
        </w:rPr>
        <w:t xml:space="preserve"> a</w:t>
      </w:r>
      <w:r w:rsidRPr="00227E14">
        <w:rPr>
          <w:lang w:val="en-IN"/>
        </w:rPr>
        <w:t xml:space="preserve"> country without proper paper</w:t>
      </w:r>
      <w:r w:rsidR="00AA5000" w:rsidRPr="00227E14">
        <w:rPr>
          <w:lang w:val="en-IN"/>
        </w:rPr>
        <w:t>s and forced into unethical work</w:t>
      </w:r>
      <w:r w:rsidRPr="00227E14">
        <w:rPr>
          <w:lang w:val="en-IN"/>
        </w:rPr>
        <w:t xml:space="preserve">. </w:t>
      </w:r>
    </w:p>
    <w:p w14:paraId="0F2935B8" w14:textId="68603D86" w:rsidR="00AA5000" w:rsidRPr="00227E14" w:rsidRDefault="00AA5000" w:rsidP="009A7450">
      <w:pPr>
        <w:rPr>
          <w:lang w:val="en-IN"/>
        </w:rPr>
      </w:pPr>
      <w:r w:rsidRPr="00227E14">
        <w:rPr>
          <w:lang w:val="en-IN"/>
        </w:rPr>
        <w:t>“Sir, I have been so worried about my</w:t>
      </w:r>
      <w:r w:rsidR="0073683E" w:rsidRPr="00227E14">
        <w:rPr>
          <w:lang w:val="en-IN"/>
        </w:rPr>
        <w:t xml:space="preserve"> mother and sister</w:t>
      </w:r>
      <w:r w:rsidRPr="00227E14">
        <w:rPr>
          <w:lang w:val="en-IN"/>
        </w:rPr>
        <w:t xml:space="preserve">. I don’t even know if they are still alive,” he said, </w:t>
      </w:r>
      <w:r w:rsidR="00372EBF" w:rsidRPr="00227E14">
        <w:rPr>
          <w:lang w:val="en-IN"/>
        </w:rPr>
        <w:t xml:space="preserve">between sobs. </w:t>
      </w:r>
    </w:p>
    <w:p w14:paraId="72CE397B" w14:textId="083EF815" w:rsidR="00AA5000" w:rsidRPr="00227E14" w:rsidRDefault="00AA5000" w:rsidP="009A7450">
      <w:pPr>
        <w:rPr>
          <w:lang w:val="en-IN"/>
        </w:rPr>
      </w:pPr>
      <w:r w:rsidRPr="00227E14">
        <w:rPr>
          <w:lang w:val="en-IN"/>
        </w:rPr>
        <w:lastRenderedPageBreak/>
        <w:t>“I could find out about your family</w:t>
      </w:r>
      <w:r w:rsidR="00372EBF" w:rsidRPr="00227E14">
        <w:rPr>
          <w:lang w:val="en-IN"/>
        </w:rPr>
        <w:t>,</w:t>
      </w:r>
      <w:r w:rsidRPr="00227E14">
        <w:rPr>
          <w:lang w:val="en-IN"/>
        </w:rPr>
        <w:t xml:space="preserve"> Rehman,” Karan said, sitting him down. He offered Rehman a glass of water and continued, “But I need your</w:t>
      </w:r>
      <w:r w:rsidR="0073683E" w:rsidRPr="00227E14">
        <w:rPr>
          <w:lang w:val="en-IN"/>
        </w:rPr>
        <w:t xml:space="preserve"> help </w:t>
      </w:r>
      <w:r w:rsidR="004D0361" w:rsidRPr="00227E14">
        <w:rPr>
          <w:lang w:val="en-IN"/>
        </w:rPr>
        <w:t xml:space="preserve">to know </w:t>
      </w:r>
      <w:r w:rsidR="0073683E" w:rsidRPr="00227E14">
        <w:rPr>
          <w:lang w:val="en-IN"/>
        </w:rPr>
        <w:t xml:space="preserve">where </w:t>
      </w:r>
      <w:r w:rsidRPr="00227E14">
        <w:rPr>
          <w:lang w:val="en-IN"/>
        </w:rPr>
        <w:t xml:space="preserve">and how </w:t>
      </w:r>
      <w:r w:rsidR="0073683E" w:rsidRPr="00227E14">
        <w:rPr>
          <w:lang w:val="en-IN"/>
        </w:rPr>
        <w:t>Javed intend</w:t>
      </w:r>
      <w:r w:rsidRPr="00227E14">
        <w:rPr>
          <w:lang w:val="en-IN"/>
        </w:rPr>
        <w:t>s</w:t>
      </w:r>
      <w:r w:rsidR="0073683E" w:rsidRPr="00227E14">
        <w:rPr>
          <w:lang w:val="en-IN"/>
        </w:rPr>
        <w:t xml:space="preserve"> to use </w:t>
      </w:r>
      <w:r w:rsidR="004D0361" w:rsidRPr="00227E14">
        <w:rPr>
          <w:lang w:val="en-IN"/>
        </w:rPr>
        <w:t xml:space="preserve">the </w:t>
      </w:r>
      <w:r w:rsidR="00D226F3" w:rsidRPr="00227E14">
        <w:rPr>
          <w:lang w:val="en-IN"/>
        </w:rPr>
        <w:t>Ricin</w:t>
      </w:r>
      <w:r w:rsidR="0073683E" w:rsidRPr="00227E14">
        <w:rPr>
          <w:lang w:val="en-IN"/>
        </w:rPr>
        <w:t>.</w:t>
      </w:r>
      <w:r w:rsidRPr="00227E14">
        <w:rPr>
          <w:lang w:val="en-IN"/>
        </w:rPr>
        <w:t>”</w:t>
      </w:r>
    </w:p>
    <w:p w14:paraId="64A0F9C0" w14:textId="2CD370BF" w:rsidR="00F00830" w:rsidRPr="00227E14" w:rsidRDefault="0073683E" w:rsidP="009A7450">
      <w:pPr>
        <w:rPr>
          <w:lang w:val="en-IN"/>
        </w:rPr>
      </w:pPr>
      <w:r w:rsidRPr="00227E14">
        <w:rPr>
          <w:lang w:val="en-IN"/>
        </w:rPr>
        <w:t xml:space="preserve">Rehman </w:t>
      </w:r>
      <w:r w:rsidR="00AA5000" w:rsidRPr="00227E14">
        <w:rPr>
          <w:lang w:val="en-IN"/>
        </w:rPr>
        <w:t>gulped down the water and breathed hard through his mouth. When he stopped crying, he managed to say, “I’m not sure of the details.</w:t>
      </w:r>
      <w:r w:rsidRPr="00227E14">
        <w:rPr>
          <w:lang w:val="en-IN"/>
        </w:rPr>
        <w:t xml:space="preserve"> </w:t>
      </w:r>
      <w:r w:rsidR="00AA5000" w:rsidRPr="00227E14">
        <w:rPr>
          <w:lang w:val="en-IN"/>
        </w:rPr>
        <w:t xml:space="preserve">But I </w:t>
      </w:r>
      <w:r w:rsidRPr="00227E14">
        <w:rPr>
          <w:lang w:val="en-IN"/>
        </w:rPr>
        <w:t>overheard Javed tell his boss that they would target the Metro rail extension in Kochi.</w:t>
      </w:r>
      <w:r w:rsidR="00F00830" w:rsidRPr="00227E14">
        <w:rPr>
          <w:lang w:val="en-IN"/>
        </w:rPr>
        <w:t>”</w:t>
      </w:r>
      <w:r w:rsidRPr="00227E14">
        <w:rPr>
          <w:lang w:val="en-IN"/>
        </w:rPr>
        <w:t xml:space="preserve"> </w:t>
      </w:r>
    </w:p>
    <w:p w14:paraId="6A943FDB" w14:textId="044C01E3" w:rsidR="00F00830" w:rsidRPr="00227E14" w:rsidRDefault="00F00830" w:rsidP="009A7450">
      <w:pPr>
        <w:rPr>
          <w:lang w:val="en-IN"/>
        </w:rPr>
      </w:pPr>
      <w:r w:rsidRPr="00227E14">
        <w:rPr>
          <w:lang w:val="en-IN"/>
        </w:rPr>
        <w:t>“Okay. Anything else you might know?”</w:t>
      </w:r>
    </w:p>
    <w:p w14:paraId="26C9D0DF" w14:textId="1A769E19" w:rsidR="00F00830" w:rsidRPr="00227E14" w:rsidRDefault="00F00830" w:rsidP="009A7450">
      <w:pPr>
        <w:rPr>
          <w:lang w:val="en-IN"/>
        </w:rPr>
      </w:pPr>
      <w:r w:rsidRPr="00227E14">
        <w:rPr>
          <w:lang w:val="en-IN"/>
        </w:rPr>
        <w:t xml:space="preserve">“Yes, he planned it </w:t>
      </w:r>
      <w:r w:rsidR="009631B8" w:rsidRPr="00227E14">
        <w:rPr>
          <w:lang w:val="en-IN"/>
        </w:rPr>
        <w:t xml:space="preserve">in a way that </w:t>
      </w:r>
      <w:r w:rsidR="0073683E" w:rsidRPr="00227E14">
        <w:rPr>
          <w:lang w:val="en-IN"/>
        </w:rPr>
        <w:t xml:space="preserve">one cell phone could simultaneously set off </w:t>
      </w:r>
      <w:r w:rsidR="004D0361" w:rsidRPr="00227E14">
        <w:rPr>
          <w:lang w:val="en-IN"/>
        </w:rPr>
        <w:t xml:space="preserve">the </w:t>
      </w:r>
      <w:r w:rsidR="0073683E" w:rsidRPr="00227E14">
        <w:rPr>
          <w:lang w:val="en-IN"/>
        </w:rPr>
        <w:t>three canisters. One more set was prepared as backup.</w:t>
      </w:r>
      <w:r w:rsidRPr="00227E14">
        <w:rPr>
          <w:lang w:val="en-IN"/>
        </w:rPr>
        <w:t>”</w:t>
      </w:r>
    </w:p>
    <w:p w14:paraId="24EE99FE" w14:textId="77777777" w:rsidR="00F00830" w:rsidRPr="00227E14" w:rsidRDefault="00F00830" w:rsidP="009A7450">
      <w:pPr>
        <w:rPr>
          <w:lang w:val="en-IN"/>
        </w:rPr>
      </w:pPr>
      <w:r w:rsidRPr="00227E14">
        <w:rPr>
          <w:lang w:val="en-IN"/>
        </w:rPr>
        <w:t xml:space="preserve">“Thank </w:t>
      </w:r>
      <w:proofErr w:type="gramStart"/>
      <w:r w:rsidRPr="00227E14">
        <w:rPr>
          <w:lang w:val="en-IN"/>
        </w:rPr>
        <w:t>you Rehman</w:t>
      </w:r>
      <w:proofErr w:type="gramEnd"/>
      <w:r w:rsidRPr="00227E14">
        <w:rPr>
          <w:lang w:val="en-IN"/>
        </w:rPr>
        <w:t xml:space="preserve">. This is crucial for us. I promise I will enquire about your family,” Karan said, reassuringly. </w:t>
      </w:r>
    </w:p>
    <w:p w14:paraId="5666C66D" w14:textId="77777777" w:rsidR="00F00830" w:rsidRPr="00227E14" w:rsidRDefault="00F00830" w:rsidP="009A7450">
      <w:pPr>
        <w:rPr>
          <w:lang w:val="en-IN"/>
        </w:rPr>
      </w:pPr>
      <w:r w:rsidRPr="00227E14">
        <w:rPr>
          <w:lang w:val="en-IN"/>
        </w:rPr>
        <w:t>Rehman looked a tad better.</w:t>
      </w:r>
    </w:p>
    <w:p w14:paraId="6CEDBC28" w14:textId="405FAA04" w:rsidR="00CC4D3A" w:rsidRPr="00227E14" w:rsidRDefault="00F00830" w:rsidP="00F00830">
      <w:pPr>
        <w:rPr>
          <w:lang w:val="en-IN"/>
        </w:rPr>
      </w:pPr>
      <w:r w:rsidRPr="00227E14">
        <w:rPr>
          <w:lang w:val="en-IN"/>
        </w:rPr>
        <w:t xml:space="preserve">“I have </w:t>
      </w:r>
      <w:r w:rsidR="004D0361" w:rsidRPr="00227E14">
        <w:rPr>
          <w:lang w:val="en-IN"/>
        </w:rPr>
        <w:t xml:space="preserve">one more question. </w:t>
      </w:r>
      <w:r w:rsidRPr="00227E14">
        <w:rPr>
          <w:lang w:val="en-IN"/>
        </w:rPr>
        <w:t xml:space="preserve">Is </w:t>
      </w:r>
      <w:r w:rsidR="0073683E" w:rsidRPr="00227E14">
        <w:rPr>
          <w:lang w:val="en-IN"/>
        </w:rPr>
        <w:t xml:space="preserve">there a way to thwart the detonation? </w:t>
      </w:r>
      <w:r w:rsidR="004D0361" w:rsidRPr="00227E14">
        <w:rPr>
          <w:lang w:val="en-IN"/>
        </w:rPr>
        <w:t xml:space="preserve">Let’s say if </w:t>
      </w:r>
      <w:r w:rsidR="0087555E" w:rsidRPr="00227E14">
        <w:rPr>
          <w:lang w:val="en-IN"/>
        </w:rPr>
        <w:t xml:space="preserve">on the inauguration day, </w:t>
      </w:r>
      <w:r w:rsidR="0073683E" w:rsidRPr="00227E14">
        <w:rPr>
          <w:lang w:val="en-IN"/>
        </w:rPr>
        <w:t xml:space="preserve">all cell signals </w:t>
      </w:r>
      <w:r w:rsidR="004D0361" w:rsidRPr="00227E14">
        <w:rPr>
          <w:lang w:val="en-IN"/>
        </w:rPr>
        <w:t xml:space="preserve">were to be </w:t>
      </w:r>
      <w:r w:rsidR="0073683E" w:rsidRPr="00227E14">
        <w:rPr>
          <w:lang w:val="en-IN"/>
        </w:rPr>
        <w:t>jammed, would the canisters still detonate?</w:t>
      </w:r>
      <w:r w:rsidRPr="00227E14">
        <w:rPr>
          <w:lang w:val="en-IN"/>
        </w:rPr>
        <w:t>”</w:t>
      </w:r>
      <w:r w:rsidR="0073683E" w:rsidRPr="00227E14">
        <w:rPr>
          <w:lang w:val="en-IN"/>
        </w:rPr>
        <w:t xml:space="preserve"> </w:t>
      </w:r>
    </w:p>
    <w:p w14:paraId="7E57029E" w14:textId="155A2690" w:rsidR="00507895" w:rsidRPr="00227E14" w:rsidRDefault="00CC4D3A" w:rsidP="00F00830">
      <w:pPr>
        <w:rPr>
          <w:lang w:val="en-IN"/>
        </w:rPr>
      </w:pPr>
      <w:r w:rsidRPr="00227E14">
        <w:rPr>
          <w:lang w:val="en-IN"/>
        </w:rPr>
        <w:t xml:space="preserve">“Yes, I would think so,” </w:t>
      </w:r>
      <w:r w:rsidR="0073683E" w:rsidRPr="00227E14">
        <w:rPr>
          <w:lang w:val="en-IN"/>
        </w:rPr>
        <w:t xml:space="preserve">Rehman </w:t>
      </w:r>
      <w:r w:rsidRPr="00227E14">
        <w:rPr>
          <w:lang w:val="en-IN"/>
        </w:rPr>
        <w:t>said</w:t>
      </w:r>
      <w:r w:rsidR="0073683E" w:rsidRPr="00227E14">
        <w:rPr>
          <w:lang w:val="en-IN"/>
        </w:rPr>
        <w:t xml:space="preserve">. </w:t>
      </w:r>
    </w:p>
    <w:p w14:paraId="56E50785" w14:textId="4CD1B9A9" w:rsidR="0073683E" w:rsidRPr="00227E14" w:rsidRDefault="00507895" w:rsidP="009A7450">
      <w:pPr>
        <w:rPr>
          <w:lang w:val="en-IN"/>
        </w:rPr>
      </w:pPr>
      <w:r w:rsidRPr="00227E14">
        <w:rPr>
          <w:lang w:val="en-IN"/>
        </w:rPr>
        <w:t>But</w:t>
      </w:r>
      <w:r w:rsidR="0073683E" w:rsidRPr="00227E14">
        <w:rPr>
          <w:lang w:val="en-IN"/>
        </w:rPr>
        <w:t xml:space="preserve"> Javed had a Plan B for just this eventuality.</w:t>
      </w:r>
    </w:p>
    <w:p w14:paraId="60B0E8C6" w14:textId="24CC7711" w:rsidR="0073683E" w:rsidRPr="00227E14" w:rsidRDefault="0073683E" w:rsidP="009A7450">
      <w:pPr>
        <w:rPr>
          <w:rFonts w:eastAsia="Helvetica" w:cs="Helvetica"/>
          <w:lang w:val="en-IN"/>
        </w:rPr>
      </w:pPr>
      <w:r w:rsidRPr="00227E14">
        <w:rPr>
          <w:lang w:val="en-IN"/>
        </w:rPr>
        <w:t xml:space="preserve">Javed was </w:t>
      </w:r>
      <w:r w:rsidR="0087555E" w:rsidRPr="00227E14">
        <w:rPr>
          <w:lang w:val="en-IN"/>
        </w:rPr>
        <w:t xml:space="preserve">making good headway. </w:t>
      </w:r>
      <w:r w:rsidRPr="00227E14">
        <w:rPr>
          <w:lang w:val="en-IN"/>
        </w:rPr>
        <w:t xml:space="preserve">Instead of taking the shorter route via Coimbatore, he decided to go to Trichy and onwards to Nagapattinam on the coast, where he had </w:t>
      </w:r>
      <w:r w:rsidR="004D0361" w:rsidRPr="00227E14">
        <w:rPr>
          <w:lang w:val="en-IN"/>
        </w:rPr>
        <w:t xml:space="preserve">a pre-arranged </w:t>
      </w:r>
      <w:r w:rsidRPr="00227E14">
        <w:rPr>
          <w:lang w:val="en-IN"/>
        </w:rPr>
        <w:t>pickup point. He hi</w:t>
      </w:r>
      <w:r w:rsidR="004D0361" w:rsidRPr="00227E14">
        <w:rPr>
          <w:lang w:val="en-IN"/>
        </w:rPr>
        <w:t>tched</w:t>
      </w:r>
      <w:r w:rsidRPr="00227E14">
        <w:rPr>
          <w:lang w:val="en-IN"/>
        </w:rPr>
        <w:t xml:space="preserve"> a ride on a lorry till Trichy and then </w:t>
      </w:r>
      <w:r w:rsidR="0087555E" w:rsidRPr="00227E14">
        <w:rPr>
          <w:lang w:val="en-IN"/>
        </w:rPr>
        <w:t xml:space="preserve">took </w:t>
      </w:r>
      <w:r w:rsidR="009149EA" w:rsidRPr="00227E14">
        <w:rPr>
          <w:lang w:val="en-IN"/>
        </w:rPr>
        <w:t xml:space="preserve">a state transport bus </w:t>
      </w:r>
      <w:r w:rsidRPr="00227E14">
        <w:rPr>
          <w:lang w:val="en-IN"/>
        </w:rPr>
        <w:t xml:space="preserve">from there to Nagapattinam. By the time Karan figured out what Javed </w:t>
      </w:r>
      <w:r w:rsidRPr="00227E14">
        <w:rPr>
          <w:lang w:val="en-IN"/>
        </w:rPr>
        <w:lastRenderedPageBreak/>
        <w:t xml:space="preserve">was up to, he was already holed up in </w:t>
      </w:r>
      <w:r w:rsidR="009149EA" w:rsidRPr="00227E14">
        <w:rPr>
          <w:lang w:val="en-IN"/>
        </w:rPr>
        <w:t xml:space="preserve">a safe house in </w:t>
      </w:r>
      <w:r w:rsidRPr="00227E14">
        <w:rPr>
          <w:lang w:val="en-IN"/>
        </w:rPr>
        <w:t>Nagapattinam</w:t>
      </w:r>
      <w:r w:rsidR="009149EA" w:rsidRPr="00227E14">
        <w:rPr>
          <w:lang w:val="en-IN"/>
        </w:rPr>
        <w:t>.</w:t>
      </w:r>
    </w:p>
    <w:p w14:paraId="69F8942C" w14:textId="47DCD6E0" w:rsidR="0073683E" w:rsidRPr="00227E14" w:rsidRDefault="0073683E" w:rsidP="009A7450">
      <w:pPr>
        <w:rPr>
          <w:rFonts w:eastAsia="Helvetica" w:cs="Helvetica"/>
          <w:lang w:val="en-IN"/>
        </w:rPr>
      </w:pPr>
      <w:r w:rsidRPr="00227E14">
        <w:rPr>
          <w:lang w:val="en-IN"/>
        </w:rPr>
        <w:t xml:space="preserve">Karan knew Javed was resourceful. </w:t>
      </w:r>
      <w:r w:rsidR="0087555E" w:rsidRPr="00227E14">
        <w:rPr>
          <w:lang w:val="en-IN"/>
        </w:rPr>
        <w:t xml:space="preserve">He </w:t>
      </w:r>
      <w:r w:rsidRPr="00227E14">
        <w:rPr>
          <w:lang w:val="en-IN"/>
        </w:rPr>
        <w:t xml:space="preserve">was banking on the fact that </w:t>
      </w:r>
      <w:r w:rsidR="009149EA" w:rsidRPr="00227E14">
        <w:rPr>
          <w:lang w:val="en-IN"/>
        </w:rPr>
        <w:t xml:space="preserve">carrying </w:t>
      </w:r>
      <w:r w:rsidRPr="00227E14">
        <w:rPr>
          <w:lang w:val="en-IN"/>
        </w:rPr>
        <w:t>six canisters</w:t>
      </w:r>
      <w:r w:rsidR="0087555E" w:rsidRPr="00227E14">
        <w:rPr>
          <w:lang w:val="en-IN"/>
        </w:rPr>
        <w:t xml:space="preserve"> would slow </w:t>
      </w:r>
      <w:r w:rsidRPr="00227E14">
        <w:rPr>
          <w:lang w:val="en-IN"/>
        </w:rPr>
        <w:t xml:space="preserve">Javed </w:t>
      </w:r>
      <w:r w:rsidR="0087555E" w:rsidRPr="00227E14">
        <w:rPr>
          <w:lang w:val="en-IN"/>
        </w:rPr>
        <w:t xml:space="preserve">down. </w:t>
      </w:r>
      <w:r w:rsidRPr="00227E14">
        <w:rPr>
          <w:lang w:val="en-IN"/>
        </w:rPr>
        <w:t xml:space="preserve">Surely someone must have spotted him on the road to Pachamalai. The roadside tea shop </w:t>
      </w:r>
      <w:r w:rsidR="009149EA" w:rsidRPr="00227E14">
        <w:rPr>
          <w:lang w:val="en-IN"/>
        </w:rPr>
        <w:t xml:space="preserve">owner </w:t>
      </w:r>
      <w:r w:rsidRPr="00227E14">
        <w:rPr>
          <w:lang w:val="en-IN"/>
        </w:rPr>
        <w:t xml:space="preserve">proved helpful. </w:t>
      </w:r>
      <w:r w:rsidR="009149EA" w:rsidRPr="00227E14">
        <w:rPr>
          <w:lang w:val="en-IN"/>
        </w:rPr>
        <w:t>He</w:t>
      </w:r>
      <w:r w:rsidRPr="00227E14">
        <w:rPr>
          <w:lang w:val="en-IN"/>
        </w:rPr>
        <w:t xml:space="preserve"> had </w:t>
      </w:r>
      <w:r w:rsidR="00507895" w:rsidRPr="00227E14">
        <w:rPr>
          <w:lang w:val="en-IN"/>
        </w:rPr>
        <w:t xml:space="preserve">seen </w:t>
      </w:r>
      <w:r w:rsidRPr="00227E14">
        <w:rPr>
          <w:lang w:val="en-IN"/>
        </w:rPr>
        <w:t>a tall, fair man flag</w:t>
      </w:r>
      <w:r w:rsidR="00507895" w:rsidRPr="00227E14">
        <w:rPr>
          <w:lang w:val="en-IN"/>
        </w:rPr>
        <w:t>ging</w:t>
      </w:r>
      <w:r w:rsidRPr="00227E14">
        <w:rPr>
          <w:lang w:val="en-IN"/>
        </w:rPr>
        <w:t xml:space="preserve"> a lorry going towards Trichy and </w:t>
      </w:r>
      <w:r w:rsidR="00507895" w:rsidRPr="00227E14">
        <w:rPr>
          <w:lang w:val="en-IN"/>
        </w:rPr>
        <w:t>getting</w:t>
      </w:r>
      <w:r w:rsidR="00945F17" w:rsidRPr="00227E14">
        <w:rPr>
          <w:lang w:val="en-IN"/>
        </w:rPr>
        <w:t xml:space="preserve"> into</w:t>
      </w:r>
      <w:r w:rsidRPr="00227E14">
        <w:rPr>
          <w:lang w:val="en-IN"/>
        </w:rPr>
        <w:t xml:space="preserve"> it. He </w:t>
      </w:r>
      <w:r w:rsidR="00CC4D3A" w:rsidRPr="00227E14">
        <w:rPr>
          <w:lang w:val="en-IN"/>
        </w:rPr>
        <w:t xml:space="preserve">obviously did not look </w:t>
      </w:r>
      <w:r w:rsidR="00005026" w:rsidRPr="00227E14">
        <w:rPr>
          <w:lang w:val="en-IN"/>
        </w:rPr>
        <w:t xml:space="preserve">out </w:t>
      </w:r>
      <w:r w:rsidR="00CC4D3A" w:rsidRPr="00227E14">
        <w:rPr>
          <w:lang w:val="en-IN"/>
        </w:rPr>
        <w:t>for the licen</w:t>
      </w:r>
      <w:r w:rsidR="00005026" w:rsidRPr="00227E14">
        <w:rPr>
          <w:lang w:val="en-IN"/>
        </w:rPr>
        <w:t>c</w:t>
      </w:r>
      <w:r w:rsidR="00CC4D3A" w:rsidRPr="00227E14">
        <w:rPr>
          <w:lang w:val="en-IN"/>
        </w:rPr>
        <w:t xml:space="preserve">e </w:t>
      </w:r>
      <w:r w:rsidRPr="00227E14">
        <w:rPr>
          <w:lang w:val="en-IN"/>
        </w:rPr>
        <w:t xml:space="preserve">plates but </w:t>
      </w:r>
      <w:r w:rsidR="003D1B0D" w:rsidRPr="00227E14">
        <w:rPr>
          <w:lang w:val="en-IN"/>
        </w:rPr>
        <w:t xml:space="preserve">remembered that </w:t>
      </w:r>
      <w:r w:rsidRPr="00227E14">
        <w:rPr>
          <w:lang w:val="en-IN"/>
        </w:rPr>
        <w:t xml:space="preserve">the lorry was painted light blue. </w:t>
      </w:r>
    </w:p>
    <w:p w14:paraId="7D5B0451" w14:textId="6408DE41" w:rsidR="0073683E" w:rsidRPr="00227E14" w:rsidRDefault="0073683E" w:rsidP="009A7450">
      <w:pPr>
        <w:rPr>
          <w:rFonts w:eastAsia="Helvetica" w:cs="Helvetica"/>
          <w:lang w:val="en-IN"/>
        </w:rPr>
      </w:pPr>
      <w:r w:rsidRPr="00227E14">
        <w:rPr>
          <w:lang w:val="en-IN"/>
        </w:rPr>
        <w:t>Karan intimated the police about the ISI operative.</w:t>
      </w:r>
      <w:r w:rsidR="00507895" w:rsidRPr="00227E14">
        <w:rPr>
          <w:lang w:val="en-IN"/>
        </w:rPr>
        <w:t xml:space="preserve"> </w:t>
      </w:r>
      <w:r w:rsidRPr="00227E14">
        <w:rPr>
          <w:lang w:val="en-IN"/>
        </w:rPr>
        <w:t>A</w:t>
      </w:r>
      <w:r w:rsidR="00FB0046" w:rsidRPr="00227E14">
        <w:rPr>
          <w:lang w:val="en-IN"/>
        </w:rPr>
        <w:t xml:space="preserve"> police</w:t>
      </w:r>
      <w:r w:rsidRPr="00227E14">
        <w:rPr>
          <w:lang w:val="en-IN"/>
        </w:rPr>
        <w:t xml:space="preserve"> artist was hastily summoned to Pachamalai</w:t>
      </w:r>
      <w:r w:rsidR="009149EA" w:rsidRPr="00227E14">
        <w:rPr>
          <w:lang w:val="en-IN"/>
        </w:rPr>
        <w:t xml:space="preserve"> to draw </w:t>
      </w:r>
      <w:r w:rsidRPr="00227E14">
        <w:rPr>
          <w:lang w:val="en-IN"/>
        </w:rPr>
        <w:t xml:space="preserve">a sketch of </w:t>
      </w:r>
      <w:r w:rsidR="009149EA" w:rsidRPr="00227E14">
        <w:rPr>
          <w:lang w:val="en-IN"/>
        </w:rPr>
        <w:t xml:space="preserve">Javed, which was </w:t>
      </w:r>
      <w:r w:rsidRPr="00227E14">
        <w:rPr>
          <w:lang w:val="en-IN"/>
        </w:rPr>
        <w:t xml:space="preserve">faxed to all police stations in the districts of Trichy, Nagapattinam, Madurai, Tirunelveli and </w:t>
      </w:r>
      <w:r w:rsidR="00AF65DD" w:rsidRPr="00227E14">
        <w:rPr>
          <w:lang w:val="en-IN"/>
        </w:rPr>
        <w:t>Thoothukkudi</w:t>
      </w:r>
      <w:r w:rsidRPr="00227E14">
        <w:rPr>
          <w:lang w:val="en-IN"/>
        </w:rPr>
        <w:t xml:space="preserve">. </w:t>
      </w:r>
    </w:p>
    <w:p w14:paraId="469E35BF" w14:textId="3281F823" w:rsidR="0073683E" w:rsidRPr="00227E14" w:rsidRDefault="0073683E" w:rsidP="009A7450">
      <w:pPr>
        <w:rPr>
          <w:rFonts w:eastAsia="Helvetica" w:cs="Helvetica"/>
          <w:lang w:val="en-IN"/>
        </w:rPr>
      </w:pPr>
      <w:r w:rsidRPr="00227E14">
        <w:rPr>
          <w:lang w:val="en-IN"/>
        </w:rPr>
        <w:t>Karan was simultaneously trying to f</w:t>
      </w:r>
      <w:r w:rsidR="009149EA" w:rsidRPr="00227E14">
        <w:rPr>
          <w:lang w:val="en-IN"/>
        </w:rPr>
        <w:t>igure</w:t>
      </w:r>
      <w:r w:rsidRPr="00227E14">
        <w:rPr>
          <w:lang w:val="en-IN"/>
        </w:rPr>
        <w:t xml:space="preserve"> where Javed was headed. It was a two-hour super-fast drive from Pachamalai to Trichy. Every so often</w:t>
      </w:r>
      <w:r w:rsidR="00CF551E" w:rsidRPr="00227E14">
        <w:rPr>
          <w:lang w:val="en-IN"/>
        </w:rPr>
        <w:t>,</w:t>
      </w:r>
      <w:r w:rsidRPr="00227E14">
        <w:rPr>
          <w:lang w:val="en-IN"/>
        </w:rPr>
        <w:t xml:space="preserve"> Karan would stop to check if a </w:t>
      </w:r>
      <w:proofErr w:type="gramStart"/>
      <w:r w:rsidRPr="00227E14">
        <w:rPr>
          <w:lang w:val="en-IN"/>
        </w:rPr>
        <w:t>light blue-coloured</w:t>
      </w:r>
      <w:proofErr w:type="gramEnd"/>
      <w:r w:rsidRPr="00227E14">
        <w:rPr>
          <w:lang w:val="en-IN"/>
        </w:rPr>
        <w:t xml:space="preserve"> lorry had passed by</w:t>
      </w:r>
      <w:r w:rsidR="00FB0046" w:rsidRPr="00227E14">
        <w:rPr>
          <w:lang w:val="en-IN"/>
        </w:rPr>
        <w:t>.</w:t>
      </w:r>
      <w:r w:rsidRPr="00227E14">
        <w:rPr>
          <w:lang w:val="en-IN"/>
        </w:rPr>
        <w:t xml:space="preserve"> But the trail went cold </w:t>
      </w:r>
      <w:r w:rsidR="00CF551E" w:rsidRPr="00227E14">
        <w:rPr>
          <w:lang w:val="en-IN"/>
        </w:rPr>
        <w:t xml:space="preserve">when he reached </w:t>
      </w:r>
      <w:r w:rsidRPr="00227E14">
        <w:rPr>
          <w:lang w:val="en-IN"/>
        </w:rPr>
        <w:t xml:space="preserve">Trichy. It was as if Javed had melted into </w:t>
      </w:r>
      <w:r w:rsidR="009149EA" w:rsidRPr="00227E14">
        <w:rPr>
          <w:lang w:val="en-IN"/>
        </w:rPr>
        <w:t xml:space="preserve">nothingness. </w:t>
      </w:r>
    </w:p>
    <w:p w14:paraId="69FC85AE" w14:textId="7E2C2384" w:rsidR="0073683E" w:rsidRPr="00227E14" w:rsidRDefault="00CF551E" w:rsidP="009A7450">
      <w:pPr>
        <w:rPr>
          <w:rFonts w:eastAsia="Helvetica" w:cs="Helvetica"/>
          <w:lang w:val="en-IN"/>
        </w:rPr>
      </w:pPr>
      <w:r w:rsidRPr="00227E14">
        <w:rPr>
          <w:lang w:val="en-IN"/>
        </w:rPr>
        <w:t>But w</w:t>
      </w:r>
      <w:r w:rsidR="009149EA" w:rsidRPr="00227E14">
        <w:rPr>
          <w:lang w:val="en-IN"/>
        </w:rPr>
        <w:t>hen he least expected it, he go</w:t>
      </w:r>
      <w:r w:rsidR="00945F17" w:rsidRPr="00227E14">
        <w:rPr>
          <w:lang w:val="en-IN"/>
        </w:rPr>
        <w:t>t</w:t>
      </w:r>
      <w:r w:rsidR="0073683E" w:rsidRPr="00227E14">
        <w:rPr>
          <w:lang w:val="en-IN"/>
        </w:rPr>
        <w:t xml:space="preserve"> lucky. </w:t>
      </w:r>
      <w:r w:rsidR="00D854B2" w:rsidRPr="00227E14">
        <w:rPr>
          <w:lang w:val="en-IN"/>
        </w:rPr>
        <w:t>A</w:t>
      </w:r>
      <w:r w:rsidR="0073683E" w:rsidRPr="00227E14">
        <w:rPr>
          <w:lang w:val="en-IN"/>
        </w:rPr>
        <w:t xml:space="preserve"> police jeep in Nagapattinam ha</w:t>
      </w:r>
      <w:r w:rsidR="00447FF7" w:rsidRPr="00227E14">
        <w:rPr>
          <w:lang w:val="en-IN"/>
        </w:rPr>
        <w:t>d</w:t>
      </w:r>
      <w:r w:rsidR="0073683E" w:rsidRPr="00227E14">
        <w:rPr>
          <w:lang w:val="en-IN"/>
        </w:rPr>
        <w:t xml:space="preserve"> stopped by </w:t>
      </w:r>
      <w:r w:rsidR="00FB0046" w:rsidRPr="00227E14">
        <w:rPr>
          <w:lang w:val="en-IN"/>
        </w:rPr>
        <w:t xml:space="preserve">a </w:t>
      </w:r>
      <w:r w:rsidR="0073683E" w:rsidRPr="00227E14">
        <w:rPr>
          <w:lang w:val="en-IN"/>
        </w:rPr>
        <w:t xml:space="preserve">tea shop on the way and </w:t>
      </w:r>
      <w:r w:rsidR="00D854B2" w:rsidRPr="00227E14">
        <w:rPr>
          <w:lang w:val="en-IN"/>
        </w:rPr>
        <w:t>when the officer</w:t>
      </w:r>
      <w:r w:rsidR="00D9416C" w:rsidRPr="00227E14">
        <w:rPr>
          <w:lang w:val="en-IN"/>
        </w:rPr>
        <w:t xml:space="preserve"> showed</w:t>
      </w:r>
      <w:r w:rsidR="00D854B2" w:rsidRPr="00227E14">
        <w:rPr>
          <w:lang w:val="en-IN"/>
        </w:rPr>
        <w:t xml:space="preserve"> the sketch</w:t>
      </w:r>
      <w:r w:rsidR="00D9416C" w:rsidRPr="00227E14">
        <w:rPr>
          <w:lang w:val="en-IN"/>
        </w:rPr>
        <w:t xml:space="preserve"> around, the shop </w:t>
      </w:r>
      <w:r w:rsidR="004D6B95" w:rsidRPr="00227E14">
        <w:rPr>
          <w:lang w:val="en-IN"/>
        </w:rPr>
        <w:t>owner recognised</w:t>
      </w:r>
      <w:r w:rsidR="00D854B2" w:rsidRPr="00227E14">
        <w:rPr>
          <w:lang w:val="en-IN"/>
        </w:rPr>
        <w:t xml:space="preserve"> Javed. </w:t>
      </w:r>
      <w:r w:rsidR="008D5840" w:rsidRPr="00227E14">
        <w:rPr>
          <w:lang w:val="en-IN"/>
        </w:rPr>
        <w:t xml:space="preserve">“Hard to miss,” he said. </w:t>
      </w:r>
      <w:r w:rsidR="00447FF7" w:rsidRPr="00227E14">
        <w:rPr>
          <w:lang w:val="en-IN"/>
        </w:rPr>
        <w:t>It was</w:t>
      </w:r>
      <w:r w:rsidRPr="00227E14">
        <w:rPr>
          <w:lang w:val="en-IN"/>
        </w:rPr>
        <w:t xml:space="preserve"> rare </w:t>
      </w:r>
      <w:r w:rsidR="00447FF7" w:rsidRPr="00227E14">
        <w:rPr>
          <w:lang w:val="en-IN"/>
        </w:rPr>
        <w:t xml:space="preserve">to find </w:t>
      </w:r>
      <w:r w:rsidR="0073683E" w:rsidRPr="00227E14">
        <w:rPr>
          <w:lang w:val="en-IN"/>
        </w:rPr>
        <w:t xml:space="preserve">fair skinned people </w:t>
      </w:r>
      <w:r w:rsidR="00447FF7" w:rsidRPr="00227E14">
        <w:rPr>
          <w:lang w:val="en-IN"/>
        </w:rPr>
        <w:t>here</w:t>
      </w:r>
      <w:r w:rsidR="00FB0046" w:rsidRPr="00227E14">
        <w:rPr>
          <w:lang w:val="en-IN"/>
        </w:rPr>
        <w:t>,</w:t>
      </w:r>
      <w:r w:rsidR="00447FF7" w:rsidRPr="00227E14">
        <w:rPr>
          <w:lang w:val="en-IN"/>
        </w:rPr>
        <w:t xml:space="preserve"> </w:t>
      </w:r>
      <w:r w:rsidRPr="00227E14">
        <w:rPr>
          <w:lang w:val="en-IN"/>
        </w:rPr>
        <w:t xml:space="preserve">what </w:t>
      </w:r>
      <w:r w:rsidR="00447FF7" w:rsidRPr="00227E14">
        <w:rPr>
          <w:lang w:val="en-IN"/>
        </w:rPr>
        <w:t xml:space="preserve">with the sun beating down </w:t>
      </w:r>
      <w:r w:rsidR="0073683E" w:rsidRPr="00227E14">
        <w:rPr>
          <w:lang w:val="en-IN"/>
        </w:rPr>
        <w:t>mercilessly</w:t>
      </w:r>
      <w:r w:rsidR="00447FF7" w:rsidRPr="00227E14">
        <w:rPr>
          <w:lang w:val="en-IN"/>
        </w:rPr>
        <w:t xml:space="preserve"> almost through the year</w:t>
      </w:r>
      <w:r w:rsidR="0073683E" w:rsidRPr="00227E14">
        <w:rPr>
          <w:lang w:val="en-IN"/>
        </w:rPr>
        <w:t xml:space="preserve">. Karan was notified </w:t>
      </w:r>
      <w:r w:rsidR="004D6B95" w:rsidRPr="00227E14">
        <w:rPr>
          <w:lang w:val="en-IN"/>
        </w:rPr>
        <w:t>immediately,</w:t>
      </w:r>
      <w:r w:rsidR="0073683E" w:rsidRPr="00227E14">
        <w:rPr>
          <w:lang w:val="en-IN"/>
        </w:rPr>
        <w:t xml:space="preserve"> and he knew that </w:t>
      </w:r>
      <w:r w:rsidR="00447FF7" w:rsidRPr="00227E14">
        <w:rPr>
          <w:lang w:val="en-IN"/>
        </w:rPr>
        <w:t xml:space="preserve">Javed was somewhere near the </w:t>
      </w:r>
      <w:r w:rsidR="0073683E" w:rsidRPr="00227E14">
        <w:rPr>
          <w:lang w:val="en-IN"/>
        </w:rPr>
        <w:t xml:space="preserve">coast, perhaps waiting for a </w:t>
      </w:r>
      <w:r w:rsidR="00354CF0" w:rsidRPr="00227E14">
        <w:rPr>
          <w:lang w:val="en-IN"/>
        </w:rPr>
        <w:t xml:space="preserve">ride </w:t>
      </w:r>
      <w:r w:rsidR="0073683E" w:rsidRPr="00227E14">
        <w:rPr>
          <w:lang w:val="en-IN"/>
        </w:rPr>
        <w:t>by the sea.</w:t>
      </w:r>
    </w:p>
    <w:p w14:paraId="25EF242C" w14:textId="172F5C02" w:rsidR="0073683E" w:rsidRPr="00227E14" w:rsidRDefault="000A65A6" w:rsidP="009A7450">
      <w:pPr>
        <w:rPr>
          <w:rFonts w:eastAsia="Helvetica" w:cs="Helvetica"/>
          <w:lang w:val="en-IN"/>
        </w:rPr>
      </w:pPr>
      <w:r w:rsidRPr="00227E14">
        <w:rPr>
          <w:lang w:val="en-IN"/>
        </w:rPr>
        <w:lastRenderedPageBreak/>
        <w:t xml:space="preserve">By now </w:t>
      </w:r>
      <w:r w:rsidR="0073683E" w:rsidRPr="00227E14">
        <w:rPr>
          <w:lang w:val="en-IN"/>
        </w:rPr>
        <w:t>Karan had developed a sixth sense about Javed. At every turn, he was doing the unexpected. Nagapattinam had a fair amount of Muslim population</w:t>
      </w:r>
      <w:r w:rsidR="00447FF7" w:rsidRPr="00227E14">
        <w:rPr>
          <w:lang w:val="en-IN"/>
        </w:rPr>
        <w:t>, many of whom spoke</w:t>
      </w:r>
      <w:r w:rsidR="0073683E" w:rsidRPr="00227E14">
        <w:rPr>
          <w:lang w:val="en-IN"/>
        </w:rPr>
        <w:t xml:space="preserve"> Urdu. It would not be easy to smoke Javed out. But since he knew </w:t>
      </w:r>
      <w:r w:rsidR="00447FF7" w:rsidRPr="00227E14">
        <w:rPr>
          <w:lang w:val="en-IN"/>
        </w:rPr>
        <w:t xml:space="preserve">that </w:t>
      </w:r>
      <w:r w:rsidR="0073683E" w:rsidRPr="00227E14">
        <w:rPr>
          <w:lang w:val="en-IN"/>
        </w:rPr>
        <w:t xml:space="preserve">Javed would </w:t>
      </w:r>
      <w:r w:rsidR="00447FF7" w:rsidRPr="00227E14">
        <w:rPr>
          <w:lang w:val="en-IN"/>
        </w:rPr>
        <w:t xml:space="preserve">be </w:t>
      </w:r>
      <w:r w:rsidR="004D6B95" w:rsidRPr="00227E14">
        <w:rPr>
          <w:lang w:val="en-IN"/>
        </w:rPr>
        <w:t>heading for</w:t>
      </w:r>
      <w:r w:rsidR="0073683E" w:rsidRPr="00227E14">
        <w:rPr>
          <w:lang w:val="en-IN"/>
        </w:rPr>
        <w:t xml:space="preserve"> Kochi, Karan decided to fly out from Trichy to Kochi and wait for </w:t>
      </w:r>
      <w:r w:rsidR="008D5840" w:rsidRPr="00227E14">
        <w:rPr>
          <w:lang w:val="en-IN"/>
        </w:rPr>
        <w:t xml:space="preserve">him </w:t>
      </w:r>
      <w:r w:rsidR="0073683E" w:rsidRPr="00227E14">
        <w:rPr>
          <w:lang w:val="en-IN"/>
        </w:rPr>
        <w:t xml:space="preserve">there. Just to be sure, he requested the </w:t>
      </w:r>
      <w:r w:rsidR="00447FF7" w:rsidRPr="00227E14">
        <w:rPr>
          <w:lang w:val="en-IN"/>
        </w:rPr>
        <w:t>c</w:t>
      </w:r>
      <w:r w:rsidR="0073683E" w:rsidRPr="00227E14">
        <w:rPr>
          <w:lang w:val="en-IN"/>
        </w:rPr>
        <w:t xml:space="preserve">oast </w:t>
      </w:r>
      <w:r w:rsidR="00447FF7" w:rsidRPr="00227E14">
        <w:rPr>
          <w:lang w:val="en-IN"/>
        </w:rPr>
        <w:t>g</w:t>
      </w:r>
      <w:r w:rsidR="0073683E" w:rsidRPr="00227E14">
        <w:rPr>
          <w:lang w:val="en-IN"/>
        </w:rPr>
        <w:t xml:space="preserve">uard to keep close watch on </w:t>
      </w:r>
      <w:r w:rsidR="00447FF7" w:rsidRPr="00227E14">
        <w:rPr>
          <w:lang w:val="en-IN"/>
        </w:rPr>
        <w:t xml:space="preserve">all </w:t>
      </w:r>
      <w:r w:rsidR="0073683E" w:rsidRPr="00227E14">
        <w:rPr>
          <w:lang w:val="en-IN"/>
        </w:rPr>
        <w:t>outbound fishing vessels, especially those that headed towards Sri Lanka from Nagapattinam.</w:t>
      </w:r>
    </w:p>
    <w:p w14:paraId="371E96B7" w14:textId="77777777" w:rsidR="00504C4F" w:rsidRPr="00227E14" w:rsidRDefault="00504C4F" w:rsidP="009A7450">
      <w:pPr>
        <w:pStyle w:val="Body"/>
        <w:ind w:left="0"/>
        <w:rPr>
          <w:lang w:val="en-IN"/>
        </w:rPr>
      </w:pPr>
    </w:p>
    <w:p w14:paraId="3F833799" w14:textId="77777777" w:rsidR="000A65A6" w:rsidRPr="00227E14" w:rsidRDefault="000A65A6">
      <w:pPr>
        <w:jc w:val="left"/>
        <w:rPr>
          <w:b/>
          <w:bCs/>
          <w:caps/>
          <w:color w:val="FFFFFF"/>
          <w:spacing w:val="15"/>
          <w:sz w:val="28"/>
          <w:szCs w:val="28"/>
          <w:lang w:val="en-IN"/>
        </w:rPr>
      </w:pPr>
      <w:bookmarkStart w:id="211" w:name="_Toc21261040"/>
      <w:bookmarkStart w:id="212" w:name="_Hlk20483807"/>
      <w:r w:rsidRPr="00227E14">
        <w:rPr>
          <w:lang w:val="en-IN"/>
        </w:rPr>
        <w:br w:type="page"/>
      </w:r>
    </w:p>
    <w:p w14:paraId="02F3ED00" w14:textId="77777777" w:rsidR="001B765E" w:rsidRPr="00227E14" w:rsidRDefault="001B765E" w:rsidP="001B765E">
      <w:pPr>
        <w:spacing w:after="0"/>
        <w:jc w:val="left"/>
        <w:rPr>
          <w:lang w:val="en-IN"/>
        </w:rPr>
      </w:pPr>
    </w:p>
    <w:p w14:paraId="62D7D04C" w14:textId="77777777" w:rsidR="001B765E" w:rsidRPr="00227E14" w:rsidRDefault="001B765E" w:rsidP="005F55C3">
      <w:pPr>
        <w:pStyle w:val="Heading1"/>
        <w:numPr>
          <w:ilvl w:val="0"/>
          <w:numId w:val="6"/>
        </w:numPr>
        <w:jc w:val="center"/>
        <w:rPr>
          <w:lang w:val="en-IN"/>
        </w:rPr>
      </w:pPr>
      <w:bookmarkStart w:id="213" w:name="_Toc80027721"/>
      <w:bookmarkStart w:id="214" w:name="_Toc80028417"/>
      <w:bookmarkStart w:id="215" w:name="_Toc80028468"/>
      <w:bookmarkEnd w:id="213"/>
      <w:bookmarkEnd w:id="214"/>
      <w:bookmarkEnd w:id="215"/>
    </w:p>
    <w:p w14:paraId="7ABE968A" w14:textId="34E4905E" w:rsidR="00FB33EC" w:rsidRPr="00227E14" w:rsidRDefault="007B121B" w:rsidP="001B765E">
      <w:pPr>
        <w:pStyle w:val="Heading2"/>
        <w:rPr>
          <w:lang w:val="en-IN"/>
        </w:rPr>
      </w:pPr>
      <w:bookmarkStart w:id="216" w:name="_Toc80027722"/>
      <w:bookmarkStart w:id="217" w:name="_Toc80028418"/>
      <w:r w:rsidRPr="00227E14">
        <w:rPr>
          <w:lang w:val="en-IN"/>
        </w:rPr>
        <w:t>Punishment, at last</w:t>
      </w:r>
      <w:bookmarkEnd w:id="211"/>
      <w:bookmarkEnd w:id="216"/>
      <w:bookmarkEnd w:id="217"/>
    </w:p>
    <w:p w14:paraId="707BEC78" w14:textId="0565AEED" w:rsidR="007B121B" w:rsidRPr="00227E14" w:rsidRDefault="007B121B" w:rsidP="00683E64">
      <w:pPr>
        <w:rPr>
          <w:lang w:val="en-IN"/>
        </w:rPr>
      </w:pPr>
      <w:r w:rsidRPr="00227E14">
        <w:rPr>
          <w:lang w:val="en-IN"/>
        </w:rPr>
        <w:t xml:space="preserve">Pir Mohammad was lodged in Delhi’s Tihar jail after the NIA had </w:t>
      </w:r>
      <w:r w:rsidR="00447FF7" w:rsidRPr="00227E14">
        <w:rPr>
          <w:lang w:val="en-IN"/>
        </w:rPr>
        <w:t xml:space="preserve">taken him into </w:t>
      </w:r>
      <w:r w:rsidRPr="00227E14">
        <w:rPr>
          <w:lang w:val="en-IN"/>
        </w:rPr>
        <w:t xml:space="preserve">custody from the court. During the interrogation, he had already confessed to </w:t>
      </w:r>
      <w:r w:rsidR="008D5840" w:rsidRPr="00227E14">
        <w:rPr>
          <w:lang w:val="en-IN"/>
        </w:rPr>
        <w:t xml:space="preserve">having been in contact </w:t>
      </w:r>
      <w:r w:rsidRPr="00227E14">
        <w:rPr>
          <w:lang w:val="en-IN"/>
        </w:rPr>
        <w:t xml:space="preserve">with Javed and </w:t>
      </w:r>
      <w:r w:rsidR="00DA1A63" w:rsidRPr="00227E14">
        <w:rPr>
          <w:lang w:val="en-IN"/>
        </w:rPr>
        <w:t xml:space="preserve">explained </w:t>
      </w:r>
      <w:r w:rsidRPr="00227E14">
        <w:rPr>
          <w:lang w:val="en-IN"/>
        </w:rPr>
        <w:t xml:space="preserve">his role in </w:t>
      </w:r>
      <w:r w:rsidR="008D5840" w:rsidRPr="00227E14">
        <w:rPr>
          <w:lang w:val="en-IN"/>
        </w:rPr>
        <w:t>L</w:t>
      </w:r>
      <w:r w:rsidRPr="00227E14">
        <w:rPr>
          <w:lang w:val="en-IN"/>
        </w:rPr>
        <w:t xml:space="preserve">ove </w:t>
      </w:r>
      <w:r w:rsidR="008D5840" w:rsidRPr="00227E14">
        <w:rPr>
          <w:lang w:val="en-IN"/>
        </w:rPr>
        <w:t>J</w:t>
      </w:r>
      <w:r w:rsidRPr="00227E14">
        <w:rPr>
          <w:lang w:val="en-IN"/>
        </w:rPr>
        <w:t xml:space="preserve">ihad not just in Kerala but also the neighbouring </w:t>
      </w:r>
      <w:r w:rsidR="002F4247" w:rsidRPr="00227E14">
        <w:rPr>
          <w:lang w:val="en-IN"/>
        </w:rPr>
        <w:t>s</w:t>
      </w:r>
      <w:r w:rsidRPr="00227E14">
        <w:rPr>
          <w:lang w:val="en-IN"/>
        </w:rPr>
        <w:t xml:space="preserve">tate of Karnataka. The NIA soon had a list of clerics based in the two </w:t>
      </w:r>
      <w:r w:rsidR="002F4247" w:rsidRPr="00227E14">
        <w:rPr>
          <w:lang w:val="en-IN"/>
        </w:rPr>
        <w:t>s</w:t>
      </w:r>
      <w:r w:rsidRPr="00227E14">
        <w:rPr>
          <w:lang w:val="en-IN"/>
        </w:rPr>
        <w:t xml:space="preserve">tates </w:t>
      </w:r>
      <w:r w:rsidR="003E5AFB" w:rsidRPr="00227E14">
        <w:rPr>
          <w:lang w:val="en-IN"/>
        </w:rPr>
        <w:t>that</w:t>
      </w:r>
      <w:r w:rsidRPr="00227E14">
        <w:rPr>
          <w:lang w:val="en-IN"/>
        </w:rPr>
        <w:t xml:space="preserve"> were involved in </w:t>
      </w:r>
      <w:r w:rsidR="00DA1A63" w:rsidRPr="00227E14">
        <w:rPr>
          <w:lang w:val="en-IN"/>
        </w:rPr>
        <w:t xml:space="preserve">targeting </w:t>
      </w:r>
      <w:r w:rsidRPr="00227E14">
        <w:rPr>
          <w:lang w:val="en-IN"/>
        </w:rPr>
        <w:t xml:space="preserve">young </w:t>
      </w:r>
      <w:r w:rsidR="002F4247" w:rsidRPr="00227E14">
        <w:rPr>
          <w:lang w:val="en-IN"/>
        </w:rPr>
        <w:t xml:space="preserve">Hindu and Christian </w:t>
      </w:r>
      <w:r w:rsidRPr="00227E14">
        <w:rPr>
          <w:lang w:val="en-IN"/>
        </w:rPr>
        <w:t>women</w:t>
      </w:r>
      <w:r w:rsidR="00DA1A63" w:rsidRPr="00227E14">
        <w:rPr>
          <w:lang w:val="en-IN"/>
        </w:rPr>
        <w:t xml:space="preserve"> for Love Jihad. </w:t>
      </w:r>
    </w:p>
    <w:p w14:paraId="6DB60734" w14:textId="7E5B7E7A" w:rsidR="007B121B" w:rsidRPr="00227E14" w:rsidRDefault="007B121B" w:rsidP="00683E64">
      <w:pPr>
        <w:rPr>
          <w:lang w:val="en-IN"/>
        </w:rPr>
      </w:pPr>
      <w:r w:rsidRPr="00227E14">
        <w:rPr>
          <w:lang w:val="en-IN"/>
        </w:rPr>
        <w:t>Armed with th</w:t>
      </w:r>
      <w:r w:rsidR="002F4247" w:rsidRPr="00227E14">
        <w:rPr>
          <w:lang w:val="en-IN"/>
        </w:rPr>
        <w:t>is</w:t>
      </w:r>
      <w:r w:rsidRPr="00227E14">
        <w:rPr>
          <w:lang w:val="en-IN"/>
        </w:rPr>
        <w:t xml:space="preserve"> information, the NIA told the court at the next hearing that they</w:t>
      </w:r>
      <w:r w:rsidR="0087067C" w:rsidRPr="00227E14">
        <w:rPr>
          <w:lang w:val="en-IN"/>
        </w:rPr>
        <w:t xml:space="preserve"> needed to retain Pir Mohammad</w:t>
      </w:r>
      <w:r w:rsidRPr="00227E14">
        <w:rPr>
          <w:lang w:val="en-IN"/>
        </w:rPr>
        <w:t xml:space="preserve"> because they wanted to verify the </w:t>
      </w:r>
      <w:proofErr w:type="gramStart"/>
      <w:r w:rsidRPr="00227E14">
        <w:rPr>
          <w:lang w:val="en-IN"/>
        </w:rPr>
        <w:t>material</w:t>
      </w:r>
      <w:proofErr w:type="gramEnd"/>
      <w:r w:rsidRPr="00227E14">
        <w:rPr>
          <w:lang w:val="en-IN"/>
        </w:rPr>
        <w:t xml:space="preserve"> he had provided them. They </w:t>
      </w:r>
      <w:r w:rsidR="002F4247" w:rsidRPr="00227E14">
        <w:rPr>
          <w:lang w:val="en-IN"/>
        </w:rPr>
        <w:t xml:space="preserve">were concerned that </w:t>
      </w:r>
      <w:r w:rsidRPr="00227E14">
        <w:rPr>
          <w:lang w:val="en-IN"/>
        </w:rPr>
        <w:t>the cleric</w:t>
      </w:r>
      <w:r w:rsidR="002F4247" w:rsidRPr="00227E14">
        <w:rPr>
          <w:lang w:val="en-IN"/>
        </w:rPr>
        <w:t xml:space="preserve"> might interfere with </w:t>
      </w:r>
      <w:r w:rsidRPr="00227E14">
        <w:rPr>
          <w:lang w:val="en-IN"/>
        </w:rPr>
        <w:t>the investigations</w:t>
      </w:r>
      <w:r w:rsidR="002F4247" w:rsidRPr="00227E14">
        <w:rPr>
          <w:lang w:val="en-IN"/>
        </w:rPr>
        <w:t xml:space="preserve"> and influence witnesses</w:t>
      </w:r>
      <w:r w:rsidRPr="00227E14">
        <w:rPr>
          <w:lang w:val="en-IN"/>
        </w:rPr>
        <w:t xml:space="preserve"> if </w:t>
      </w:r>
      <w:r w:rsidR="002F4247" w:rsidRPr="00227E14">
        <w:rPr>
          <w:lang w:val="en-IN"/>
        </w:rPr>
        <w:t xml:space="preserve">he </w:t>
      </w:r>
      <w:r w:rsidRPr="00227E14">
        <w:rPr>
          <w:lang w:val="en-IN"/>
        </w:rPr>
        <w:t>were released on bail</w:t>
      </w:r>
      <w:r w:rsidR="002F4247" w:rsidRPr="00227E14">
        <w:rPr>
          <w:lang w:val="en-IN"/>
        </w:rPr>
        <w:t>.</w:t>
      </w:r>
      <w:r w:rsidRPr="00227E14">
        <w:rPr>
          <w:lang w:val="en-IN"/>
        </w:rPr>
        <w:t xml:space="preserve"> The agency also feared that Pir Mohammad would escape. The Haji’s lawyers vehemently opposed the appeal, claiming that the NIA had secured all the information they needed from </w:t>
      </w:r>
      <w:r w:rsidR="002F4247" w:rsidRPr="00227E14">
        <w:rPr>
          <w:lang w:val="en-IN"/>
        </w:rPr>
        <w:t>him</w:t>
      </w:r>
      <w:r w:rsidRPr="00227E14">
        <w:rPr>
          <w:lang w:val="en-IN"/>
        </w:rPr>
        <w:t xml:space="preserve"> and that the demand for further custody was unjustified. They also tried to impress upon the judge that Indian laws worked on the premise that bail was </w:t>
      </w:r>
      <w:r w:rsidR="002F4247" w:rsidRPr="00227E14">
        <w:rPr>
          <w:lang w:val="en-IN"/>
        </w:rPr>
        <w:t>the</w:t>
      </w:r>
      <w:r w:rsidRPr="00227E14">
        <w:rPr>
          <w:lang w:val="en-IN"/>
        </w:rPr>
        <w:t xml:space="preserve"> rule while custody was an exception. </w:t>
      </w:r>
      <w:r w:rsidR="002F4247" w:rsidRPr="00227E14">
        <w:rPr>
          <w:lang w:val="en-IN"/>
        </w:rPr>
        <w:t xml:space="preserve">After all, </w:t>
      </w:r>
      <w:r w:rsidRPr="00227E14">
        <w:rPr>
          <w:lang w:val="en-IN"/>
        </w:rPr>
        <w:t xml:space="preserve">their client </w:t>
      </w:r>
      <w:r w:rsidR="00DB0AD6" w:rsidRPr="00227E14">
        <w:rPr>
          <w:lang w:val="en-IN"/>
        </w:rPr>
        <w:t xml:space="preserve">had been cooperative and had no intentions of </w:t>
      </w:r>
      <w:r w:rsidRPr="00227E14">
        <w:rPr>
          <w:lang w:val="en-IN"/>
        </w:rPr>
        <w:t>running away and living like a fugitive.</w:t>
      </w:r>
    </w:p>
    <w:p w14:paraId="4607DD5D" w14:textId="2F91EE67" w:rsidR="007B121B" w:rsidRPr="00227E14" w:rsidRDefault="007B121B" w:rsidP="00683E64">
      <w:pPr>
        <w:rPr>
          <w:lang w:val="en-IN"/>
        </w:rPr>
      </w:pPr>
      <w:r w:rsidRPr="00227E14">
        <w:rPr>
          <w:lang w:val="en-IN"/>
        </w:rPr>
        <w:lastRenderedPageBreak/>
        <w:t xml:space="preserve">The trial court judge made it known that an accused could not be kept behind bars for long, more </w:t>
      </w:r>
      <w:r w:rsidR="0087067C" w:rsidRPr="00227E14">
        <w:rPr>
          <w:lang w:val="en-IN"/>
        </w:rPr>
        <w:t xml:space="preserve">so </w:t>
      </w:r>
      <w:r w:rsidR="002F4247" w:rsidRPr="00227E14">
        <w:rPr>
          <w:lang w:val="en-IN"/>
        </w:rPr>
        <w:t xml:space="preserve">since </w:t>
      </w:r>
      <w:r w:rsidR="006B017D" w:rsidRPr="00227E14">
        <w:rPr>
          <w:lang w:val="en-IN"/>
        </w:rPr>
        <w:t xml:space="preserve">even </w:t>
      </w:r>
      <w:r w:rsidRPr="00227E14">
        <w:rPr>
          <w:lang w:val="en-IN"/>
        </w:rPr>
        <w:t xml:space="preserve">a chargesheet had not been filed, let alone charges being framed. But given the sensitivity of the case, the court agreed to a further four days of </w:t>
      </w:r>
      <w:r w:rsidR="004D6B95" w:rsidRPr="00227E14">
        <w:rPr>
          <w:lang w:val="en-IN"/>
        </w:rPr>
        <w:t>custody and</w:t>
      </w:r>
      <w:r w:rsidRPr="00227E14">
        <w:rPr>
          <w:lang w:val="en-IN"/>
        </w:rPr>
        <w:t xml:space="preserve"> made it </w:t>
      </w:r>
      <w:r w:rsidR="002F4247" w:rsidRPr="00227E14">
        <w:rPr>
          <w:lang w:val="en-IN"/>
        </w:rPr>
        <w:t xml:space="preserve">clear that no more extensions would be allowed </w:t>
      </w:r>
      <w:r w:rsidRPr="00227E14">
        <w:rPr>
          <w:lang w:val="en-IN"/>
        </w:rPr>
        <w:t xml:space="preserve">unless the NIA came up with serious </w:t>
      </w:r>
      <w:r w:rsidR="002F4247" w:rsidRPr="00227E14">
        <w:rPr>
          <w:lang w:val="en-IN"/>
        </w:rPr>
        <w:t xml:space="preserve">evidence against him. </w:t>
      </w:r>
      <w:r w:rsidRPr="00227E14">
        <w:rPr>
          <w:lang w:val="en-IN"/>
        </w:rPr>
        <w:t xml:space="preserve">Pir Mohammad was marched back to prison. </w:t>
      </w:r>
    </w:p>
    <w:p w14:paraId="1905ED14" w14:textId="05713D7C" w:rsidR="007B121B" w:rsidRPr="00227E14" w:rsidRDefault="007B121B" w:rsidP="00683E64">
      <w:pPr>
        <w:rPr>
          <w:lang w:val="en-IN"/>
        </w:rPr>
      </w:pPr>
      <w:r w:rsidRPr="00227E14">
        <w:rPr>
          <w:lang w:val="en-IN"/>
        </w:rPr>
        <w:t xml:space="preserve">Meanwhile, Nafisa’s case was proceeding </w:t>
      </w:r>
      <w:r w:rsidR="002C693B" w:rsidRPr="00227E14">
        <w:rPr>
          <w:lang w:val="en-IN"/>
        </w:rPr>
        <w:t xml:space="preserve">at a slow pace. </w:t>
      </w:r>
      <w:r w:rsidRPr="00227E14">
        <w:rPr>
          <w:lang w:val="en-IN"/>
        </w:rPr>
        <w:t xml:space="preserve">While she was back </w:t>
      </w:r>
      <w:r w:rsidR="002C693B" w:rsidRPr="00227E14">
        <w:rPr>
          <w:lang w:val="en-IN"/>
        </w:rPr>
        <w:t>at</w:t>
      </w:r>
      <w:r w:rsidRPr="00227E14">
        <w:rPr>
          <w:lang w:val="en-IN"/>
        </w:rPr>
        <w:t xml:space="preserve"> her parents’ home, she </w:t>
      </w:r>
      <w:r w:rsidR="003015CE" w:rsidRPr="00227E14">
        <w:rPr>
          <w:lang w:val="en-IN"/>
        </w:rPr>
        <w:t xml:space="preserve">waited </w:t>
      </w:r>
      <w:r w:rsidRPr="00227E14">
        <w:rPr>
          <w:lang w:val="en-IN"/>
        </w:rPr>
        <w:t xml:space="preserve">for the High Court judge to decide on the validity of her marriage and conversion in the light of the fresh evidence that had been presented to the court. </w:t>
      </w:r>
      <w:r w:rsidR="005E5D37" w:rsidRPr="00227E14">
        <w:rPr>
          <w:lang w:val="en-IN"/>
        </w:rPr>
        <w:t xml:space="preserve">But </w:t>
      </w:r>
      <w:r w:rsidRPr="00227E14">
        <w:rPr>
          <w:lang w:val="en-IN"/>
        </w:rPr>
        <w:t xml:space="preserve">nothing stopped her from deciding on her next course of action — reconverting to Hinduism. At an elaborate ceremony conducted in a nearby temple, Nafisa Bi </w:t>
      </w:r>
      <w:r w:rsidR="002A7EF0" w:rsidRPr="00227E14">
        <w:rPr>
          <w:lang w:val="en-IN"/>
        </w:rPr>
        <w:t>gave up</w:t>
      </w:r>
      <w:r w:rsidRPr="00227E14">
        <w:rPr>
          <w:lang w:val="en-IN"/>
        </w:rPr>
        <w:t xml:space="preserve"> Islam and returned </w:t>
      </w:r>
      <w:r w:rsidR="003015CE" w:rsidRPr="00227E14">
        <w:rPr>
          <w:lang w:val="en-IN"/>
        </w:rPr>
        <w:t xml:space="preserve">home as </w:t>
      </w:r>
      <w:r w:rsidRPr="00227E14">
        <w:rPr>
          <w:lang w:val="en-IN"/>
        </w:rPr>
        <w:t xml:space="preserve">Smitha </w:t>
      </w:r>
      <w:r w:rsidR="007C329C" w:rsidRPr="00227E14">
        <w:rPr>
          <w:lang w:val="en-IN"/>
        </w:rPr>
        <w:t>Mohan</w:t>
      </w:r>
      <w:r w:rsidRPr="00227E14">
        <w:rPr>
          <w:lang w:val="en-IN"/>
        </w:rPr>
        <w:t>.</w:t>
      </w:r>
    </w:p>
    <w:p w14:paraId="1EC6343B" w14:textId="17101485" w:rsidR="007B121B" w:rsidRPr="00227E14" w:rsidRDefault="00DB0AD6" w:rsidP="00683E64">
      <w:pPr>
        <w:rPr>
          <w:lang w:val="en-IN"/>
        </w:rPr>
      </w:pPr>
      <w:r w:rsidRPr="00227E14">
        <w:rPr>
          <w:lang w:val="en-IN"/>
        </w:rPr>
        <w:t>It</w:t>
      </w:r>
      <w:r w:rsidR="007B121B" w:rsidRPr="00227E14">
        <w:rPr>
          <w:lang w:val="en-IN"/>
        </w:rPr>
        <w:t xml:space="preserve"> sparked outrage among the minority community, particularly the followers of Haji Pir Mohammad. They alleged that the Hindu organisations had forced her into the act</w:t>
      </w:r>
      <w:r w:rsidR="00FC0B4F" w:rsidRPr="00227E14">
        <w:rPr>
          <w:lang w:val="en-IN"/>
        </w:rPr>
        <w:t>. S</w:t>
      </w:r>
      <w:r w:rsidR="005E5D37" w:rsidRPr="00227E14">
        <w:rPr>
          <w:lang w:val="en-IN"/>
        </w:rPr>
        <w:t xml:space="preserve">ince the court proceedings were still ongoing, </w:t>
      </w:r>
      <w:r w:rsidR="007B121B" w:rsidRPr="00227E14">
        <w:rPr>
          <w:lang w:val="en-IN"/>
        </w:rPr>
        <w:t>status quo</w:t>
      </w:r>
      <w:r w:rsidR="005E5D37" w:rsidRPr="00227E14">
        <w:rPr>
          <w:lang w:val="en-IN"/>
        </w:rPr>
        <w:t xml:space="preserve"> could not be changed</w:t>
      </w:r>
      <w:r w:rsidR="007B121B" w:rsidRPr="00227E14">
        <w:rPr>
          <w:lang w:val="en-IN"/>
        </w:rPr>
        <w:t xml:space="preserve">. One of Pir Mohammad’s students even went to the High Court </w:t>
      </w:r>
      <w:r w:rsidR="002A7EF0" w:rsidRPr="00227E14">
        <w:rPr>
          <w:lang w:val="en-IN"/>
        </w:rPr>
        <w:t xml:space="preserve">but </w:t>
      </w:r>
      <w:r w:rsidR="007B121B" w:rsidRPr="00227E14">
        <w:rPr>
          <w:lang w:val="en-IN"/>
        </w:rPr>
        <w:t xml:space="preserve">received a stinging rebuke. The court questioned his </w:t>
      </w:r>
      <w:r w:rsidR="007B121B" w:rsidRPr="00227E14">
        <w:rPr>
          <w:iCs/>
          <w:lang w:val="en-IN"/>
        </w:rPr>
        <w:t>locus standi</w:t>
      </w:r>
      <w:r w:rsidR="007B121B" w:rsidRPr="00227E14">
        <w:rPr>
          <w:lang w:val="en-IN"/>
        </w:rPr>
        <w:t xml:space="preserve">. Besides, it stated </w:t>
      </w:r>
      <w:r w:rsidR="00FC0B4F" w:rsidRPr="00227E14">
        <w:rPr>
          <w:lang w:val="en-IN"/>
        </w:rPr>
        <w:t xml:space="preserve">sternly </w:t>
      </w:r>
      <w:r w:rsidR="007B121B" w:rsidRPr="00227E14">
        <w:rPr>
          <w:lang w:val="en-IN"/>
        </w:rPr>
        <w:t>that nothing in the ongoing proceedings had prevented Nafisa from a religious reconversion.</w:t>
      </w:r>
    </w:p>
    <w:p w14:paraId="6F67A7F8" w14:textId="341F4C1D" w:rsidR="007B121B" w:rsidRPr="00227E14" w:rsidRDefault="007B121B" w:rsidP="00683E64">
      <w:pPr>
        <w:rPr>
          <w:lang w:val="en-IN"/>
        </w:rPr>
      </w:pPr>
      <w:r w:rsidRPr="00227E14">
        <w:rPr>
          <w:lang w:val="en-IN"/>
        </w:rPr>
        <w:t xml:space="preserve">NIA teams visited Karnataka and opened inquiries with the clerics </w:t>
      </w:r>
      <w:r w:rsidR="00FC0B4F" w:rsidRPr="00227E14">
        <w:rPr>
          <w:lang w:val="en-IN"/>
        </w:rPr>
        <w:t xml:space="preserve">that </w:t>
      </w:r>
      <w:r w:rsidRPr="00227E14">
        <w:rPr>
          <w:lang w:val="en-IN"/>
        </w:rPr>
        <w:t>Pir Mohammad had named</w:t>
      </w:r>
      <w:r w:rsidR="00FC0B4F" w:rsidRPr="00227E14">
        <w:rPr>
          <w:lang w:val="en-IN"/>
        </w:rPr>
        <w:t xml:space="preserve"> in his statement</w:t>
      </w:r>
      <w:r w:rsidRPr="00227E14">
        <w:rPr>
          <w:lang w:val="en-IN"/>
        </w:rPr>
        <w:t xml:space="preserve">. They were shocked to discover a well-oiled network that had been working to promote </w:t>
      </w:r>
      <w:r w:rsidR="005E5D37" w:rsidRPr="00227E14">
        <w:rPr>
          <w:lang w:val="en-IN"/>
        </w:rPr>
        <w:t>L</w:t>
      </w:r>
      <w:r w:rsidRPr="00227E14">
        <w:rPr>
          <w:lang w:val="en-IN"/>
        </w:rPr>
        <w:t xml:space="preserve">ove </w:t>
      </w:r>
      <w:r w:rsidR="005E5D37" w:rsidRPr="00227E14">
        <w:rPr>
          <w:lang w:val="en-IN"/>
        </w:rPr>
        <w:t>J</w:t>
      </w:r>
      <w:r w:rsidRPr="00227E14">
        <w:rPr>
          <w:lang w:val="en-IN"/>
        </w:rPr>
        <w:t xml:space="preserve">ihad. Even more shocking was </w:t>
      </w:r>
      <w:proofErr w:type="gramStart"/>
      <w:r w:rsidRPr="00227E14">
        <w:rPr>
          <w:lang w:val="en-IN"/>
        </w:rPr>
        <w:t xml:space="preserve">that </w:t>
      </w:r>
      <w:r w:rsidR="00FC0B4F" w:rsidRPr="00227E14">
        <w:rPr>
          <w:lang w:val="en-IN"/>
        </w:rPr>
        <w:t>s</w:t>
      </w:r>
      <w:r w:rsidRPr="00227E14">
        <w:rPr>
          <w:lang w:val="en-IN"/>
        </w:rPr>
        <w:t>tate authorities</w:t>
      </w:r>
      <w:proofErr w:type="gramEnd"/>
      <w:r w:rsidRPr="00227E14">
        <w:rPr>
          <w:lang w:val="en-IN"/>
        </w:rPr>
        <w:t xml:space="preserve">, </w:t>
      </w:r>
      <w:r w:rsidR="00FC0B4F" w:rsidRPr="00227E14">
        <w:rPr>
          <w:lang w:val="en-IN"/>
        </w:rPr>
        <w:t xml:space="preserve">like in </w:t>
      </w:r>
      <w:r w:rsidRPr="00227E14">
        <w:rPr>
          <w:lang w:val="en-IN"/>
        </w:rPr>
        <w:t xml:space="preserve">Kerala, had turned a blind eye </w:t>
      </w:r>
      <w:r w:rsidRPr="00227E14">
        <w:rPr>
          <w:lang w:val="en-IN"/>
        </w:rPr>
        <w:lastRenderedPageBreak/>
        <w:t xml:space="preserve">to </w:t>
      </w:r>
      <w:r w:rsidR="00D7523F" w:rsidRPr="00227E14">
        <w:rPr>
          <w:lang w:val="en-IN"/>
        </w:rPr>
        <w:t xml:space="preserve">everything that was going on. </w:t>
      </w:r>
      <w:r w:rsidRPr="00227E14">
        <w:rPr>
          <w:lang w:val="en-IN"/>
        </w:rPr>
        <w:t xml:space="preserve">The </w:t>
      </w:r>
      <w:r w:rsidR="008F3C44" w:rsidRPr="00227E14">
        <w:rPr>
          <w:lang w:val="en-IN"/>
        </w:rPr>
        <w:t xml:space="preserve">NIA officials </w:t>
      </w:r>
      <w:r w:rsidRPr="00227E14">
        <w:rPr>
          <w:lang w:val="en-IN"/>
        </w:rPr>
        <w:t>worked 24X7, and by the time the court convened to hear the Kerala clerics’</w:t>
      </w:r>
      <w:r w:rsidR="008F3C44" w:rsidRPr="00227E14">
        <w:rPr>
          <w:lang w:val="en-IN"/>
        </w:rPr>
        <w:t xml:space="preserve"> case</w:t>
      </w:r>
      <w:r w:rsidRPr="00227E14">
        <w:rPr>
          <w:lang w:val="en-IN"/>
        </w:rPr>
        <w:t xml:space="preserve"> once again, they had gathered enough material to arrest four Muslim religious leaders in connection with </w:t>
      </w:r>
      <w:r w:rsidR="00A347FC" w:rsidRPr="00227E14">
        <w:rPr>
          <w:lang w:val="en-IN"/>
        </w:rPr>
        <w:t>L</w:t>
      </w:r>
      <w:r w:rsidRPr="00227E14">
        <w:rPr>
          <w:lang w:val="en-IN"/>
        </w:rPr>
        <w:t xml:space="preserve">ove </w:t>
      </w:r>
      <w:r w:rsidR="00A347FC" w:rsidRPr="00227E14">
        <w:rPr>
          <w:lang w:val="en-IN"/>
        </w:rPr>
        <w:t>J</w:t>
      </w:r>
      <w:r w:rsidRPr="00227E14">
        <w:rPr>
          <w:lang w:val="en-IN"/>
        </w:rPr>
        <w:t xml:space="preserve">ihad. The NIA did not press for further custody of Pir Mohammad, confident that </w:t>
      </w:r>
      <w:r w:rsidR="00A347FC" w:rsidRPr="00227E14">
        <w:rPr>
          <w:lang w:val="en-IN"/>
        </w:rPr>
        <w:t xml:space="preserve">they </w:t>
      </w:r>
      <w:r w:rsidRPr="00227E14">
        <w:rPr>
          <w:lang w:val="en-IN"/>
        </w:rPr>
        <w:t xml:space="preserve">could get </w:t>
      </w:r>
      <w:r w:rsidR="00A347FC" w:rsidRPr="00227E14">
        <w:rPr>
          <w:lang w:val="en-IN"/>
        </w:rPr>
        <w:t xml:space="preserve">him at will. </w:t>
      </w:r>
      <w:r w:rsidRPr="00227E14">
        <w:rPr>
          <w:lang w:val="en-IN"/>
        </w:rPr>
        <w:t>Moreover,</w:t>
      </w:r>
      <w:r w:rsidR="009C527F" w:rsidRPr="00227E14">
        <w:rPr>
          <w:lang w:val="en-IN"/>
        </w:rPr>
        <w:t xml:space="preserve"> it was time to start</w:t>
      </w:r>
      <w:r w:rsidRPr="00227E14">
        <w:rPr>
          <w:lang w:val="en-IN"/>
        </w:rPr>
        <w:t xml:space="preserve"> investigating the e</w:t>
      </w:r>
      <w:r w:rsidR="006A6AA5" w:rsidRPr="00227E14">
        <w:rPr>
          <w:lang w:val="en-IN"/>
        </w:rPr>
        <w:t xml:space="preserve">laborate </w:t>
      </w:r>
      <w:r w:rsidRPr="00227E14">
        <w:rPr>
          <w:lang w:val="en-IN"/>
        </w:rPr>
        <w:t>network</w:t>
      </w:r>
      <w:r w:rsidR="009C527F" w:rsidRPr="00227E14">
        <w:rPr>
          <w:lang w:val="en-IN"/>
        </w:rPr>
        <w:t xml:space="preserve"> and </w:t>
      </w:r>
      <w:r w:rsidR="00945F17" w:rsidRPr="00227E14">
        <w:rPr>
          <w:lang w:val="en-IN"/>
        </w:rPr>
        <w:t xml:space="preserve">to </w:t>
      </w:r>
      <w:r w:rsidR="009C527F" w:rsidRPr="00227E14">
        <w:rPr>
          <w:lang w:val="en-IN"/>
        </w:rPr>
        <w:t xml:space="preserve">build </w:t>
      </w:r>
      <w:r w:rsidRPr="00227E14">
        <w:rPr>
          <w:lang w:val="en-IN"/>
        </w:rPr>
        <w:t xml:space="preserve">a solid initial case against the Karnataka clerics. It also </w:t>
      </w:r>
      <w:r w:rsidR="00A347FC" w:rsidRPr="00227E14">
        <w:rPr>
          <w:lang w:val="en-IN"/>
        </w:rPr>
        <w:t>started work on</w:t>
      </w:r>
      <w:r w:rsidRPr="00227E14">
        <w:rPr>
          <w:lang w:val="en-IN"/>
        </w:rPr>
        <w:t xml:space="preserve"> the</w:t>
      </w:r>
      <w:r w:rsidR="008F4373" w:rsidRPr="00227E14">
        <w:rPr>
          <w:lang w:val="en-IN"/>
        </w:rPr>
        <w:t xml:space="preserve"> cases of the Christian women quoted by the</w:t>
      </w:r>
      <w:r w:rsidRPr="00227E14">
        <w:rPr>
          <w:lang w:val="en-IN"/>
        </w:rPr>
        <w:t xml:space="preserve"> senior member of the National Commission</w:t>
      </w:r>
      <w:r w:rsidR="008F4373" w:rsidRPr="00227E14">
        <w:rPr>
          <w:lang w:val="en-IN"/>
        </w:rPr>
        <w:t>.</w:t>
      </w:r>
    </w:p>
    <w:p w14:paraId="02BF7E74" w14:textId="59ABFED3" w:rsidR="007B121B" w:rsidRPr="00227E14" w:rsidRDefault="007B121B" w:rsidP="00683E64">
      <w:pPr>
        <w:rPr>
          <w:lang w:val="en-IN"/>
        </w:rPr>
      </w:pPr>
      <w:r w:rsidRPr="00227E14">
        <w:rPr>
          <w:lang w:val="en-IN"/>
        </w:rPr>
        <w:t xml:space="preserve">It was </w:t>
      </w:r>
      <w:r w:rsidR="008F4373" w:rsidRPr="00227E14">
        <w:rPr>
          <w:lang w:val="en-IN"/>
        </w:rPr>
        <w:t xml:space="preserve">a tricky </w:t>
      </w:r>
      <w:proofErr w:type="gramStart"/>
      <w:r w:rsidRPr="00227E14">
        <w:rPr>
          <w:lang w:val="en-IN"/>
        </w:rPr>
        <w:t>jigsaw</w:t>
      </w:r>
      <w:proofErr w:type="gramEnd"/>
      <w:r w:rsidRPr="00227E14">
        <w:rPr>
          <w:lang w:val="en-IN"/>
        </w:rPr>
        <w:t xml:space="preserve"> and it </w:t>
      </w:r>
      <w:r w:rsidR="00854FA4" w:rsidRPr="00227E14">
        <w:rPr>
          <w:lang w:val="en-IN"/>
        </w:rPr>
        <w:t>would take</w:t>
      </w:r>
      <w:r w:rsidRPr="00227E14">
        <w:rPr>
          <w:lang w:val="en-IN"/>
        </w:rPr>
        <w:t xml:space="preserve"> the NIA many months — almost a year — </w:t>
      </w:r>
      <w:r w:rsidR="008F4373" w:rsidRPr="00227E14">
        <w:rPr>
          <w:lang w:val="en-IN"/>
        </w:rPr>
        <w:t xml:space="preserve">to uncover </w:t>
      </w:r>
      <w:r w:rsidRPr="00227E14">
        <w:rPr>
          <w:lang w:val="en-IN"/>
        </w:rPr>
        <w:t xml:space="preserve">the conspiracy. Along the way, there were </w:t>
      </w:r>
      <w:r w:rsidR="008F4373" w:rsidRPr="00227E14">
        <w:rPr>
          <w:lang w:val="en-IN"/>
        </w:rPr>
        <w:t>times when it felt like the ca</w:t>
      </w:r>
      <w:r w:rsidR="00A347FC" w:rsidRPr="00227E14">
        <w:rPr>
          <w:lang w:val="en-IN"/>
        </w:rPr>
        <w:t>s</w:t>
      </w:r>
      <w:r w:rsidR="008F4373" w:rsidRPr="00227E14">
        <w:rPr>
          <w:lang w:val="en-IN"/>
        </w:rPr>
        <w:t xml:space="preserve">e was cracked. </w:t>
      </w:r>
      <w:r w:rsidRPr="00227E14">
        <w:rPr>
          <w:lang w:val="en-IN"/>
        </w:rPr>
        <w:t>But the</w:t>
      </w:r>
      <w:r w:rsidR="003D6050" w:rsidRPr="00227E14">
        <w:rPr>
          <w:lang w:val="en-IN"/>
        </w:rPr>
        <w:t xml:space="preserve"> more they looked, the more dirt they uncovered. </w:t>
      </w:r>
      <w:r w:rsidRPr="00227E14">
        <w:rPr>
          <w:lang w:val="en-IN"/>
        </w:rPr>
        <w:t xml:space="preserve">The good part was that several players who would have otherwise got away, were nabbed. Besides Kerala and Karnataka, </w:t>
      </w:r>
      <w:r w:rsidR="003D6050" w:rsidRPr="00227E14">
        <w:rPr>
          <w:lang w:val="en-IN"/>
        </w:rPr>
        <w:t>L</w:t>
      </w:r>
      <w:r w:rsidRPr="00227E14">
        <w:rPr>
          <w:lang w:val="en-IN"/>
        </w:rPr>
        <w:t xml:space="preserve">ove </w:t>
      </w:r>
      <w:r w:rsidR="003D6050" w:rsidRPr="00227E14">
        <w:rPr>
          <w:lang w:val="en-IN"/>
        </w:rPr>
        <w:t>J</w:t>
      </w:r>
      <w:r w:rsidRPr="00227E14">
        <w:rPr>
          <w:lang w:val="en-IN"/>
        </w:rPr>
        <w:t xml:space="preserve">ihad operations were </w:t>
      </w:r>
      <w:r w:rsidR="00FE7689" w:rsidRPr="00227E14">
        <w:rPr>
          <w:lang w:val="en-IN"/>
        </w:rPr>
        <w:t xml:space="preserve">found </w:t>
      </w:r>
      <w:r w:rsidRPr="00227E14">
        <w:rPr>
          <w:lang w:val="en-IN"/>
        </w:rPr>
        <w:t>in Telangana and Tamil Nadu</w:t>
      </w:r>
      <w:r w:rsidR="00FE7689" w:rsidRPr="00227E14">
        <w:rPr>
          <w:lang w:val="en-IN"/>
        </w:rPr>
        <w:t xml:space="preserve"> as well</w:t>
      </w:r>
      <w:r w:rsidRPr="00227E14">
        <w:rPr>
          <w:lang w:val="en-IN"/>
        </w:rPr>
        <w:t xml:space="preserve">. When the NIA began to question suspects in Telangana, a prominent Muslim leader who enjoyed </w:t>
      </w:r>
      <w:r w:rsidR="00FE7689" w:rsidRPr="00227E14">
        <w:rPr>
          <w:lang w:val="en-IN"/>
        </w:rPr>
        <w:t xml:space="preserve">political </w:t>
      </w:r>
      <w:r w:rsidRPr="00227E14">
        <w:rPr>
          <w:lang w:val="en-IN"/>
        </w:rPr>
        <w:t xml:space="preserve">support in the capital city of Hyderabad, </w:t>
      </w:r>
      <w:r w:rsidR="003D6050" w:rsidRPr="00227E14">
        <w:rPr>
          <w:lang w:val="en-IN"/>
        </w:rPr>
        <w:t xml:space="preserve">took to </w:t>
      </w:r>
      <w:r w:rsidRPr="00227E14">
        <w:rPr>
          <w:lang w:val="en-IN"/>
        </w:rPr>
        <w:t xml:space="preserve">the streets </w:t>
      </w:r>
      <w:r w:rsidR="003D6050" w:rsidRPr="00227E14">
        <w:rPr>
          <w:lang w:val="en-IN"/>
        </w:rPr>
        <w:t>in protest</w:t>
      </w:r>
      <w:r w:rsidR="006A6AA5" w:rsidRPr="00227E14">
        <w:rPr>
          <w:lang w:val="en-IN"/>
        </w:rPr>
        <w:t>,</w:t>
      </w:r>
      <w:r w:rsidR="003D6050" w:rsidRPr="00227E14">
        <w:rPr>
          <w:lang w:val="en-IN"/>
        </w:rPr>
        <w:t xml:space="preserve"> </w:t>
      </w:r>
      <w:r w:rsidRPr="00227E14">
        <w:rPr>
          <w:lang w:val="en-IN"/>
        </w:rPr>
        <w:t>along with hundreds of his lumpen followers</w:t>
      </w:r>
      <w:r w:rsidR="003D6050" w:rsidRPr="00227E14">
        <w:rPr>
          <w:lang w:val="en-IN"/>
        </w:rPr>
        <w:t>.</w:t>
      </w:r>
      <w:r w:rsidRPr="00227E14">
        <w:rPr>
          <w:lang w:val="en-IN"/>
        </w:rPr>
        <w:t xml:space="preserve"> </w:t>
      </w:r>
    </w:p>
    <w:p w14:paraId="2803647C" w14:textId="3626D936" w:rsidR="005B22F4" w:rsidRPr="00227E14" w:rsidRDefault="007B121B" w:rsidP="00683E64">
      <w:pPr>
        <w:rPr>
          <w:lang w:val="en-IN"/>
        </w:rPr>
      </w:pPr>
      <w:r w:rsidRPr="00227E14">
        <w:rPr>
          <w:lang w:val="en-IN"/>
        </w:rPr>
        <w:t xml:space="preserve">He was the chief of a party which not just sounded brazenly communal but was </w:t>
      </w:r>
      <w:proofErr w:type="gramStart"/>
      <w:r w:rsidR="00FE7689" w:rsidRPr="00227E14">
        <w:rPr>
          <w:lang w:val="en-IN"/>
        </w:rPr>
        <w:t xml:space="preserve">actually </w:t>
      </w:r>
      <w:r w:rsidRPr="00227E14">
        <w:rPr>
          <w:lang w:val="en-IN"/>
        </w:rPr>
        <w:t>so</w:t>
      </w:r>
      <w:proofErr w:type="gramEnd"/>
      <w:r w:rsidRPr="00227E14">
        <w:rPr>
          <w:lang w:val="en-IN"/>
        </w:rPr>
        <w:t xml:space="preserve"> in reality</w:t>
      </w:r>
      <w:r w:rsidR="005816E2" w:rsidRPr="00227E14">
        <w:rPr>
          <w:lang w:val="en-IN"/>
        </w:rPr>
        <w:t>.</w:t>
      </w:r>
      <w:r w:rsidR="00FE7689" w:rsidRPr="00227E14">
        <w:rPr>
          <w:lang w:val="en-IN"/>
        </w:rPr>
        <w:t xml:space="preserve"> </w:t>
      </w:r>
      <w:r w:rsidRPr="00227E14">
        <w:rPr>
          <w:lang w:val="en-IN"/>
        </w:rPr>
        <w:t>The supr</w:t>
      </w:r>
      <w:r w:rsidR="005816E2" w:rsidRPr="00227E14">
        <w:rPr>
          <w:lang w:val="en-IN"/>
        </w:rPr>
        <w:t xml:space="preserve">emo’s brother had once </w:t>
      </w:r>
      <w:r w:rsidRPr="00227E14">
        <w:rPr>
          <w:lang w:val="en-IN"/>
        </w:rPr>
        <w:t>dared the government</w:t>
      </w:r>
      <w:r w:rsidR="00FE7689" w:rsidRPr="00227E14">
        <w:rPr>
          <w:lang w:val="en-IN"/>
        </w:rPr>
        <w:t xml:space="preserve"> at a public gathering, to move aside the police for </w:t>
      </w:r>
      <w:r w:rsidRPr="00227E14">
        <w:rPr>
          <w:lang w:val="en-IN"/>
        </w:rPr>
        <w:t>just 15 minutes,</w:t>
      </w:r>
      <w:r w:rsidR="00FE7689" w:rsidRPr="00227E14">
        <w:rPr>
          <w:lang w:val="en-IN"/>
        </w:rPr>
        <w:t xml:space="preserve"> which was time enough to </w:t>
      </w:r>
      <w:r w:rsidR="00DB0AD6" w:rsidRPr="00227E14">
        <w:rPr>
          <w:lang w:val="en-IN"/>
        </w:rPr>
        <w:t xml:space="preserve">wipe out </w:t>
      </w:r>
      <w:r w:rsidR="00005026" w:rsidRPr="00227E14">
        <w:rPr>
          <w:lang w:val="en-IN"/>
        </w:rPr>
        <w:t xml:space="preserve">the </w:t>
      </w:r>
      <w:r w:rsidRPr="00227E14">
        <w:rPr>
          <w:lang w:val="en-IN"/>
        </w:rPr>
        <w:t xml:space="preserve">Hindus </w:t>
      </w:r>
      <w:r w:rsidR="00DB0AD6" w:rsidRPr="00227E14">
        <w:rPr>
          <w:lang w:val="en-IN"/>
        </w:rPr>
        <w:t xml:space="preserve">from the city. </w:t>
      </w:r>
      <w:r w:rsidRPr="00227E14">
        <w:rPr>
          <w:lang w:val="en-IN"/>
        </w:rPr>
        <w:t xml:space="preserve">The party chief found everything wrong with the Hindu way of life and everything justified with </w:t>
      </w:r>
      <w:r w:rsidR="00FE7689" w:rsidRPr="00227E14">
        <w:rPr>
          <w:lang w:val="en-IN"/>
        </w:rPr>
        <w:t xml:space="preserve">Islam. </w:t>
      </w:r>
      <w:r w:rsidR="00664C79" w:rsidRPr="00227E14">
        <w:rPr>
          <w:lang w:val="en-IN"/>
        </w:rPr>
        <w:t xml:space="preserve">He was also pulled up in the past for objectionable remarks on </w:t>
      </w:r>
      <w:r w:rsidRPr="00227E14">
        <w:rPr>
          <w:lang w:val="en-IN"/>
        </w:rPr>
        <w:t>divid</w:t>
      </w:r>
      <w:r w:rsidR="00664C79" w:rsidRPr="00227E14">
        <w:rPr>
          <w:lang w:val="en-IN"/>
        </w:rPr>
        <w:t>ing</w:t>
      </w:r>
      <w:r w:rsidRPr="00227E14">
        <w:rPr>
          <w:lang w:val="en-IN"/>
        </w:rPr>
        <w:t xml:space="preserve"> the Indian Armed Forces along religious lines</w:t>
      </w:r>
      <w:r w:rsidR="00664C79" w:rsidRPr="00227E14">
        <w:rPr>
          <w:lang w:val="en-IN"/>
        </w:rPr>
        <w:t xml:space="preserve"> as well</w:t>
      </w:r>
      <w:r w:rsidRPr="00227E14">
        <w:rPr>
          <w:lang w:val="en-IN"/>
        </w:rPr>
        <w:t xml:space="preserve">. </w:t>
      </w:r>
    </w:p>
    <w:p w14:paraId="7387F0FD" w14:textId="61D78FEF" w:rsidR="007B121B" w:rsidRPr="00227E14" w:rsidRDefault="00722F6C" w:rsidP="00683E64">
      <w:pPr>
        <w:rPr>
          <w:lang w:val="en-IN"/>
        </w:rPr>
      </w:pPr>
      <w:r w:rsidRPr="00227E14">
        <w:rPr>
          <w:lang w:val="en-IN"/>
        </w:rPr>
        <w:lastRenderedPageBreak/>
        <w:t>But</w:t>
      </w:r>
      <w:r w:rsidR="005B22F4" w:rsidRPr="00227E14">
        <w:rPr>
          <w:lang w:val="en-IN"/>
        </w:rPr>
        <w:t xml:space="preserve"> </w:t>
      </w:r>
      <w:r w:rsidR="007B121B" w:rsidRPr="00227E14">
        <w:rPr>
          <w:lang w:val="en-IN"/>
        </w:rPr>
        <w:t>he considered himself secular</w:t>
      </w:r>
      <w:r w:rsidR="005B22F4" w:rsidRPr="00227E14">
        <w:rPr>
          <w:lang w:val="en-IN"/>
        </w:rPr>
        <w:t xml:space="preserve"> </w:t>
      </w:r>
      <w:proofErr w:type="gramStart"/>
      <w:r w:rsidR="005B22F4" w:rsidRPr="00227E14">
        <w:rPr>
          <w:lang w:val="en-IN"/>
        </w:rPr>
        <w:t xml:space="preserve">and </w:t>
      </w:r>
      <w:r w:rsidR="007759D3" w:rsidRPr="00227E14">
        <w:rPr>
          <w:lang w:val="en-IN"/>
        </w:rPr>
        <w:t>also</w:t>
      </w:r>
      <w:proofErr w:type="gramEnd"/>
      <w:r w:rsidR="007759D3" w:rsidRPr="00227E14">
        <w:rPr>
          <w:lang w:val="en-IN"/>
        </w:rPr>
        <w:t xml:space="preserve"> </w:t>
      </w:r>
      <w:r w:rsidR="005B22F4" w:rsidRPr="00227E14">
        <w:rPr>
          <w:lang w:val="en-IN"/>
        </w:rPr>
        <w:t xml:space="preserve">projected a </w:t>
      </w:r>
      <w:r w:rsidR="007759D3" w:rsidRPr="00227E14">
        <w:rPr>
          <w:lang w:val="en-IN"/>
        </w:rPr>
        <w:t xml:space="preserve">matching image. </w:t>
      </w:r>
      <w:r w:rsidR="007B121B" w:rsidRPr="00227E14">
        <w:rPr>
          <w:lang w:val="en-IN"/>
        </w:rPr>
        <w:t>Electorally</w:t>
      </w:r>
      <w:r w:rsidR="007759D3" w:rsidRPr="00227E14">
        <w:rPr>
          <w:lang w:val="en-IN"/>
        </w:rPr>
        <w:t xml:space="preserve"> though</w:t>
      </w:r>
      <w:r w:rsidR="007B121B" w:rsidRPr="00227E14">
        <w:rPr>
          <w:lang w:val="en-IN"/>
        </w:rPr>
        <w:t>, his success was limited to the old city of Hyderabad</w:t>
      </w:r>
      <w:r w:rsidRPr="00227E14">
        <w:rPr>
          <w:lang w:val="en-IN"/>
        </w:rPr>
        <w:t>,</w:t>
      </w:r>
      <w:r w:rsidR="007B121B" w:rsidRPr="00227E14">
        <w:rPr>
          <w:lang w:val="en-IN"/>
        </w:rPr>
        <w:t xml:space="preserve"> </w:t>
      </w:r>
      <w:r w:rsidRPr="00227E14">
        <w:rPr>
          <w:lang w:val="en-IN"/>
        </w:rPr>
        <w:t>largely populated by</w:t>
      </w:r>
      <w:r w:rsidR="007B121B" w:rsidRPr="00227E14">
        <w:rPr>
          <w:lang w:val="en-IN"/>
        </w:rPr>
        <w:t xml:space="preserve"> the Muslim community. His party had picked up a couple of </w:t>
      </w:r>
      <w:r w:rsidRPr="00227E14">
        <w:rPr>
          <w:lang w:val="en-IN"/>
        </w:rPr>
        <w:t>a</w:t>
      </w:r>
      <w:r w:rsidR="007B121B" w:rsidRPr="00227E14">
        <w:rPr>
          <w:lang w:val="en-IN"/>
        </w:rPr>
        <w:t>ssembly seats in Maharashtra, but that was more due to the lack of understanding among nationalist parties</w:t>
      </w:r>
      <w:r w:rsidRPr="00227E14">
        <w:rPr>
          <w:lang w:val="en-IN"/>
        </w:rPr>
        <w:t xml:space="preserve"> rather than any real breakthrough for him</w:t>
      </w:r>
      <w:r w:rsidR="007B121B" w:rsidRPr="00227E14">
        <w:rPr>
          <w:lang w:val="en-IN"/>
        </w:rPr>
        <w:t>. Interestingly, his party had been repeatedly rejected even</w:t>
      </w:r>
      <w:r w:rsidRPr="00227E14">
        <w:rPr>
          <w:lang w:val="en-IN"/>
        </w:rPr>
        <w:t xml:space="preserve"> in</w:t>
      </w:r>
      <w:r w:rsidR="007B121B" w:rsidRPr="00227E14">
        <w:rPr>
          <w:lang w:val="en-IN"/>
        </w:rPr>
        <w:t xml:space="preserve"> Muslim-dominated constituencies of Uttar Pradesh and Bihar. </w:t>
      </w:r>
    </w:p>
    <w:p w14:paraId="41350A71" w14:textId="1D81584D" w:rsidR="007B121B" w:rsidRPr="00227E14" w:rsidRDefault="00722F6C" w:rsidP="00683E64">
      <w:pPr>
        <w:rPr>
          <w:lang w:val="en-IN"/>
        </w:rPr>
      </w:pPr>
      <w:r w:rsidRPr="00227E14">
        <w:rPr>
          <w:lang w:val="en-IN"/>
        </w:rPr>
        <w:t>His party was</w:t>
      </w:r>
      <w:r w:rsidR="007B121B" w:rsidRPr="00227E14">
        <w:rPr>
          <w:lang w:val="en-IN"/>
        </w:rPr>
        <w:t xml:space="preserve"> always on the lookout for issues that could </w:t>
      </w:r>
      <w:r w:rsidR="00CD0780" w:rsidRPr="00227E14">
        <w:rPr>
          <w:lang w:val="en-IN"/>
        </w:rPr>
        <w:t>further</w:t>
      </w:r>
      <w:r w:rsidR="007B121B" w:rsidRPr="00227E14">
        <w:rPr>
          <w:lang w:val="en-IN"/>
        </w:rPr>
        <w:t xml:space="preserve"> their communal agenda. The NIA’s crackdown on clerics In Telangana had provided them just that </w:t>
      </w:r>
      <w:r w:rsidR="005816E2" w:rsidRPr="00227E14">
        <w:rPr>
          <w:lang w:val="en-IN"/>
        </w:rPr>
        <w:t>excuse. They said that the new Right-wing</w:t>
      </w:r>
      <w:r w:rsidR="007B121B" w:rsidRPr="00227E14">
        <w:rPr>
          <w:lang w:val="en-IN"/>
        </w:rPr>
        <w:t xml:space="preserve"> government at the </w:t>
      </w:r>
      <w:r w:rsidRPr="00227E14">
        <w:rPr>
          <w:lang w:val="en-IN"/>
        </w:rPr>
        <w:t>c</w:t>
      </w:r>
      <w:r w:rsidR="007B121B" w:rsidRPr="00227E14">
        <w:rPr>
          <w:lang w:val="en-IN"/>
        </w:rPr>
        <w:t>entre had unleashed terror among the country’s minorities</w:t>
      </w:r>
      <w:r w:rsidR="00C0253D" w:rsidRPr="00227E14">
        <w:rPr>
          <w:lang w:val="en-IN"/>
        </w:rPr>
        <w:t xml:space="preserve"> and</w:t>
      </w:r>
      <w:r w:rsidR="007B121B" w:rsidRPr="00227E14">
        <w:rPr>
          <w:lang w:val="en-IN"/>
        </w:rPr>
        <w:t xml:space="preserve"> fabricated </w:t>
      </w:r>
      <w:r w:rsidR="00C0253D" w:rsidRPr="00227E14">
        <w:rPr>
          <w:lang w:val="en-IN"/>
        </w:rPr>
        <w:t xml:space="preserve">stories about </w:t>
      </w:r>
      <w:r w:rsidR="007B121B" w:rsidRPr="00227E14">
        <w:rPr>
          <w:lang w:val="en-IN"/>
        </w:rPr>
        <w:t xml:space="preserve">a non-existent </w:t>
      </w:r>
      <w:r w:rsidR="00D872B5" w:rsidRPr="00227E14">
        <w:rPr>
          <w:lang w:val="en-IN"/>
        </w:rPr>
        <w:t>Love J</w:t>
      </w:r>
      <w:r w:rsidR="007B121B" w:rsidRPr="00227E14">
        <w:rPr>
          <w:lang w:val="en-IN"/>
        </w:rPr>
        <w:t>ihad</w:t>
      </w:r>
      <w:r w:rsidR="00C0253D" w:rsidRPr="00227E14">
        <w:rPr>
          <w:lang w:val="en-IN"/>
        </w:rPr>
        <w:t>. They blamed the government for</w:t>
      </w:r>
      <w:r w:rsidR="007B121B" w:rsidRPr="00227E14">
        <w:rPr>
          <w:lang w:val="en-IN"/>
        </w:rPr>
        <w:t xml:space="preserve"> using agencies such as the NIA and the Intelligence Bureau to arm-twist its opponents. His accusation was promptly seized upon by the opposition parties, and both the Home Minister and the </w:t>
      </w:r>
      <w:r w:rsidR="0017389D">
        <w:rPr>
          <w:lang w:val="en-IN"/>
        </w:rPr>
        <w:t>Finance Minister</w:t>
      </w:r>
      <w:r w:rsidR="007B121B" w:rsidRPr="00227E14">
        <w:rPr>
          <w:lang w:val="en-IN"/>
        </w:rPr>
        <w:t xml:space="preserve"> </w:t>
      </w:r>
      <w:r w:rsidR="00531E3B" w:rsidRPr="00227E14">
        <w:rPr>
          <w:lang w:val="en-IN"/>
        </w:rPr>
        <w:t xml:space="preserve">from the </w:t>
      </w:r>
      <w:r w:rsidR="007B121B" w:rsidRPr="00227E14">
        <w:rPr>
          <w:lang w:val="en-IN"/>
        </w:rPr>
        <w:t xml:space="preserve">Dhillon government, who had allowed the proliferation of Islamist extremism during their term, condemned the agencies’ efforts. </w:t>
      </w:r>
    </w:p>
    <w:p w14:paraId="342FE20D" w14:textId="05FCF4D6" w:rsidR="007B121B" w:rsidRPr="00227E14" w:rsidRDefault="007B121B" w:rsidP="00683E64">
      <w:pPr>
        <w:rPr>
          <w:lang w:val="en-IN"/>
        </w:rPr>
      </w:pPr>
      <w:r w:rsidRPr="00227E14">
        <w:rPr>
          <w:lang w:val="en-IN"/>
        </w:rPr>
        <w:t>The Hyderabad Muslim party’s leader</w:t>
      </w:r>
      <w:r w:rsidR="00B2564A" w:rsidRPr="00227E14">
        <w:rPr>
          <w:lang w:val="en-IN"/>
        </w:rPr>
        <w:t xml:space="preserve"> was largely helpless </w:t>
      </w:r>
      <w:r w:rsidR="00A13C27" w:rsidRPr="00227E14">
        <w:rPr>
          <w:lang w:val="en-IN"/>
        </w:rPr>
        <w:t xml:space="preserve">before the </w:t>
      </w:r>
      <w:r w:rsidRPr="00227E14">
        <w:rPr>
          <w:lang w:val="en-IN"/>
        </w:rPr>
        <w:t xml:space="preserve">NIA’s persistent drive to flush out the </w:t>
      </w:r>
      <w:r w:rsidR="00173306" w:rsidRPr="00227E14">
        <w:rPr>
          <w:lang w:val="en-IN"/>
        </w:rPr>
        <w:t>L</w:t>
      </w:r>
      <w:r w:rsidRPr="00227E14">
        <w:rPr>
          <w:lang w:val="en-IN"/>
        </w:rPr>
        <w:t xml:space="preserve">ove </w:t>
      </w:r>
      <w:r w:rsidR="00173306" w:rsidRPr="00227E14">
        <w:rPr>
          <w:lang w:val="en-IN"/>
        </w:rPr>
        <w:t>J</w:t>
      </w:r>
      <w:r w:rsidRPr="00227E14">
        <w:rPr>
          <w:lang w:val="en-IN"/>
        </w:rPr>
        <w:t xml:space="preserve">ihad clerics </w:t>
      </w:r>
      <w:r w:rsidR="00F33AC2" w:rsidRPr="00227E14">
        <w:rPr>
          <w:lang w:val="en-IN"/>
        </w:rPr>
        <w:t>along with</w:t>
      </w:r>
      <w:r w:rsidRPr="00227E14">
        <w:rPr>
          <w:lang w:val="en-IN"/>
        </w:rPr>
        <w:t xml:space="preserve"> their victims and accomplices</w:t>
      </w:r>
      <w:r w:rsidR="00A13C27" w:rsidRPr="00227E14">
        <w:rPr>
          <w:lang w:val="en-IN"/>
        </w:rPr>
        <w:t>. As a desperate measure, he</w:t>
      </w:r>
      <w:r w:rsidRPr="00227E14">
        <w:rPr>
          <w:lang w:val="en-IN"/>
        </w:rPr>
        <w:t xml:space="preserve"> announced that his party would bear the legal expenses of all those who were being ‘wrongly’ arrested and ‘framed</w:t>
      </w:r>
      <w:r w:rsidR="00A13C27" w:rsidRPr="00227E14">
        <w:rPr>
          <w:lang w:val="en-IN"/>
        </w:rPr>
        <w:t>.</w:t>
      </w:r>
      <w:r w:rsidRPr="00227E14">
        <w:rPr>
          <w:lang w:val="en-IN"/>
        </w:rPr>
        <w:t xml:space="preserve">’ </w:t>
      </w:r>
      <w:r w:rsidR="00CE5FB8" w:rsidRPr="00227E14">
        <w:rPr>
          <w:lang w:val="en-IN"/>
        </w:rPr>
        <w:t>Thi</w:t>
      </w:r>
      <w:r w:rsidR="00B6677C" w:rsidRPr="00227E14">
        <w:rPr>
          <w:lang w:val="en-IN"/>
        </w:rPr>
        <w:t>s</w:t>
      </w:r>
      <w:r w:rsidR="00CE5FB8" w:rsidRPr="00227E14">
        <w:rPr>
          <w:lang w:val="en-IN"/>
        </w:rPr>
        <w:t xml:space="preserve"> was not out of any </w:t>
      </w:r>
      <w:proofErr w:type="gramStart"/>
      <w:r w:rsidR="00CE5FB8" w:rsidRPr="00227E14">
        <w:rPr>
          <w:lang w:val="en-IN"/>
        </w:rPr>
        <w:t>particular love</w:t>
      </w:r>
      <w:proofErr w:type="gramEnd"/>
      <w:r w:rsidR="00CE5FB8" w:rsidRPr="00227E14">
        <w:rPr>
          <w:lang w:val="en-IN"/>
        </w:rPr>
        <w:t xml:space="preserve"> for the clerics but to keep up his image with the community</w:t>
      </w:r>
      <w:r w:rsidR="00B6677C" w:rsidRPr="00227E14">
        <w:rPr>
          <w:lang w:val="en-IN"/>
        </w:rPr>
        <w:t>.</w:t>
      </w:r>
      <w:r w:rsidRPr="00227E14">
        <w:rPr>
          <w:lang w:val="en-IN"/>
        </w:rPr>
        <w:t xml:space="preserve"> It was no</w:t>
      </w:r>
      <w:r w:rsidR="00CE5FB8" w:rsidRPr="00227E14">
        <w:rPr>
          <w:lang w:val="en-IN"/>
        </w:rPr>
        <w:t xml:space="preserve"> </w:t>
      </w:r>
      <w:r w:rsidRPr="00227E14">
        <w:rPr>
          <w:lang w:val="en-IN"/>
        </w:rPr>
        <w:t>coincidence that one of the senior</w:t>
      </w:r>
      <w:r w:rsidR="00A13C27" w:rsidRPr="00227E14">
        <w:rPr>
          <w:lang w:val="en-IN"/>
        </w:rPr>
        <w:t xml:space="preserve"> </w:t>
      </w:r>
      <w:r w:rsidRPr="00227E14">
        <w:rPr>
          <w:lang w:val="en-IN"/>
        </w:rPr>
        <w:t>most religious leaders nabbed</w:t>
      </w:r>
      <w:r w:rsidR="00CE5FB8" w:rsidRPr="00227E14">
        <w:rPr>
          <w:lang w:val="en-IN"/>
        </w:rPr>
        <w:t xml:space="preserve"> (</w:t>
      </w:r>
      <w:r w:rsidRPr="00227E14">
        <w:rPr>
          <w:lang w:val="en-IN"/>
        </w:rPr>
        <w:t>a Maulana</w:t>
      </w:r>
      <w:r w:rsidR="00CE5FB8" w:rsidRPr="00227E14">
        <w:rPr>
          <w:lang w:val="en-IN"/>
        </w:rPr>
        <w:t>)</w:t>
      </w:r>
      <w:r w:rsidRPr="00227E14">
        <w:rPr>
          <w:lang w:val="en-IN"/>
        </w:rPr>
        <w:t xml:space="preserve">, had been a regular at the </w:t>
      </w:r>
      <w:r w:rsidR="00CE5FB8" w:rsidRPr="00227E14">
        <w:rPr>
          <w:lang w:val="en-IN"/>
        </w:rPr>
        <w:t xml:space="preserve">Muslim party’s </w:t>
      </w:r>
      <w:r w:rsidRPr="00227E14">
        <w:rPr>
          <w:lang w:val="en-IN"/>
        </w:rPr>
        <w:t xml:space="preserve">public rallies, exhorting the </w:t>
      </w:r>
      <w:r w:rsidR="00CE5FB8" w:rsidRPr="00227E14">
        <w:rPr>
          <w:lang w:val="en-IN"/>
        </w:rPr>
        <w:t xml:space="preserve">people </w:t>
      </w:r>
      <w:r w:rsidRPr="00227E14">
        <w:rPr>
          <w:lang w:val="en-IN"/>
        </w:rPr>
        <w:t xml:space="preserve">to vote </w:t>
      </w:r>
      <w:r w:rsidRPr="00227E14">
        <w:rPr>
          <w:lang w:val="en-IN"/>
        </w:rPr>
        <w:lastRenderedPageBreak/>
        <w:t xml:space="preserve">for </w:t>
      </w:r>
      <w:r w:rsidR="001D10FE" w:rsidRPr="00227E14">
        <w:rPr>
          <w:lang w:val="en-IN"/>
        </w:rPr>
        <w:t>the party</w:t>
      </w:r>
      <w:r w:rsidR="00CE5FB8" w:rsidRPr="00227E14">
        <w:rPr>
          <w:lang w:val="en-IN"/>
        </w:rPr>
        <w:t xml:space="preserve">, else it would be deemed as </w:t>
      </w:r>
      <w:r w:rsidRPr="00227E14">
        <w:rPr>
          <w:lang w:val="en-IN"/>
        </w:rPr>
        <w:t xml:space="preserve">an act of betrayal of the Muslim faith. </w:t>
      </w:r>
    </w:p>
    <w:p w14:paraId="0F885EAA" w14:textId="1E4F1285" w:rsidR="007B121B" w:rsidRPr="00227E14" w:rsidRDefault="007B121B" w:rsidP="00683E64">
      <w:pPr>
        <w:rPr>
          <w:lang w:val="en-IN"/>
        </w:rPr>
      </w:pPr>
      <w:r w:rsidRPr="00227E14">
        <w:rPr>
          <w:lang w:val="en-IN"/>
        </w:rPr>
        <w:t>The Jadeja government was not really bothered by such outbursts. Instead, it believed that the more opposition parties and other organisations criticised it for supposedly targeting the minorities, the more its support would grow among the larger section of the country’s masses. This is one reason why the government had adopted an aggressive approach towards the issue</w:t>
      </w:r>
      <w:r w:rsidR="00CA2426" w:rsidRPr="00227E14">
        <w:rPr>
          <w:lang w:val="en-IN"/>
        </w:rPr>
        <w:t>. It was clear in its stand that</w:t>
      </w:r>
      <w:r w:rsidRPr="00227E14">
        <w:rPr>
          <w:lang w:val="en-IN"/>
        </w:rPr>
        <w:t xml:space="preserve"> while it would discriminate among none, it would also not appease anybody. The message was unambiguous: The days of pandering to the minori</w:t>
      </w:r>
      <w:r w:rsidR="00B6677C" w:rsidRPr="00227E14">
        <w:rPr>
          <w:lang w:val="en-IN"/>
        </w:rPr>
        <w:t xml:space="preserve">ty’s demands were over. And if </w:t>
      </w:r>
      <w:r w:rsidRPr="00227E14">
        <w:rPr>
          <w:lang w:val="en-IN"/>
        </w:rPr>
        <w:t>leaders of the country’s principal minority community were determined to polarise voters, then a counter-polarisation, larger in number and impact, would occur in the ruling party’s favour.</w:t>
      </w:r>
    </w:p>
    <w:p w14:paraId="269DD980" w14:textId="0B67AE55" w:rsidR="007B121B" w:rsidRPr="00227E14" w:rsidRDefault="007B121B" w:rsidP="00683E64">
      <w:pPr>
        <w:rPr>
          <w:lang w:val="en-IN"/>
        </w:rPr>
      </w:pPr>
      <w:r w:rsidRPr="00227E14">
        <w:rPr>
          <w:lang w:val="en-IN"/>
        </w:rPr>
        <w:t xml:space="preserve">Away from these political </w:t>
      </w:r>
      <w:r w:rsidR="00112FF1" w:rsidRPr="00227E14">
        <w:rPr>
          <w:lang w:val="en-IN"/>
        </w:rPr>
        <w:t>equations</w:t>
      </w:r>
      <w:r w:rsidRPr="00227E14">
        <w:rPr>
          <w:lang w:val="en-IN"/>
        </w:rPr>
        <w:t xml:space="preserve">, the Kerala High Court was preparing to deliver its verdict in a clutch of cases relating to Smitha </w:t>
      </w:r>
      <w:r w:rsidR="007C329C" w:rsidRPr="00227E14">
        <w:rPr>
          <w:lang w:val="en-IN"/>
        </w:rPr>
        <w:t>Mohan</w:t>
      </w:r>
      <w:r w:rsidRPr="00227E14">
        <w:rPr>
          <w:lang w:val="en-IN"/>
        </w:rPr>
        <w:t xml:space="preserve">’s conversion and marriage. Nearly two dozen </w:t>
      </w:r>
      <w:r w:rsidR="00CA2426" w:rsidRPr="00227E14">
        <w:rPr>
          <w:lang w:val="en-IN"/>
        </w:rPr>
        <w:t>s</w:t>
      </w:r>
      <w:r w:rsidRPr="00227E14">
        <w:rPr>
          <w:lang w:val="en-IN"/>
        </w:rPr>
        <w:t xml:space="preserve">ections of the Indian Penal Code had been invoked </w:t>
      </w:r>
      <w:proofErr w:type="gramStart"/>
      <w:r w:rsidRPr="00227E14">
        <w:rPr>
          <w:lang w:val="en-IN"/>
        </w:rPr>
        <w:t>in the course of</w:t>
      </w:r>
      <w:proofErr w:type="gramEnd"/>
      <w:r w:rsidRPr="00227E14">
        <w:rPr>
          <w:lang w:val="en-IN"/>
        </w:rPr>
        <w:t xml:space="preserve"> trial, including unlawful confinement, rape and conversion by deceit. </w:t>
      </w:r>
      <w:r w:rsidR="00F45A27" w:rsidRPr="00227E14">
        <w:rPr>
          <w:lang w:val="en-IN"/>
        </w:rPr>
        <w:t>T</w:t>
      </w:r>
      <w:r w:rsidRPr="00227E14">
        <w:rPr>
          <w:lang w:val="en-IN"/>
        </w:rPr>
        <w:t>he accused had serious charges of anti-national activities slapped by the NIA under the stringent Unlawful Activities (Prevention) Act. There were</w:t>
      </w:r>
      <w:r w:rsidR="00CA2426" w:rsidRPr="00227E14">
        <w:rPr>
          <w:lang w:val="en-IN"/>
        </w:rPr>
        <w:t>,</w:t>
      </w:r>
      <w:r w:rsidRPr="00227E14">
        <w:rPr>
          <w:lang w:val="en-IN"/>
        </w:rPr>
        <w:t xml:space="preserve"> of course</w:t>
      </w:r>
      <w:r w:rsidR="00CA2426" w:rsidRPr="00227E14">
        <w:rPr>
          <w:lang w:val="en-IN"/>
        </w:rPr>
        <w:t>,</w:t>
      </w:r>
      <w:r w:rsidRPr="00227E14">
        <w:rPr>
          <w:lang w:val="en-IN"/>
        </w:rPr>
        <w:t xml:space="preserve"> other cases of </w:t>
      </w:r>
      <w:r w:rsidR="00B6677C" w:rsidRPr="00227E14">
        <w:rPr>
          <w:lang w:val="en-IN"/>
        </w:rPr>
        <w:t>L</w:t>
      </w:r>
      <w:r w:rsidRPr="00227E14">
        <w:rPr>
          <w:lang w:val="en-IN"/>
        </w:rPr>
        <w:t xml:space="preserve">ove </w:t>
      </w:r>
      <w:r w:rsidR="00B6677C" w:rsidRPr="00227E14">
        <w:rPr>
          <w:lang w:val="en-IN"/>
        </w:rPr>
        <w:t>J</w:t>
      </w:r>
      <w:r w:rsidRPr="00227E14">
        <w:rPr>
          <w:lang w:val="en-IN"/>
        </w:rPr>
        <w:t xml:space="preserve">ihad that had been initiated in other </w:t>
      </w:r>
      <w:r w:rsidR="005A20CC" w:rsidRPr="00227E14">
        <w:rPr>
          <w:lang w:val="en-IN"/>
        </w:rPr>
        <w:t>s</w:t>
      </w:r>
      <w:r w:rsidRPr="00227E14">
        <w:rPr>
          <w:lang w:val="en-IN"/>
        </w:rPr>
        <w:t>tates, but they were still in the early stages. Many experts believed that the Kerala High Court verdict could impact ongoing investigations in the other cases. The High Court found merit in the charges and directed a trial court to decide on them, within six months.</w:t>
      </w:r>
    </w:p>
    <w:p w14:paraId="1FC2AD1F" w14:textId="2FFB0E3E" w:rsidR="007B121B" w:rsidRPr="00227E14" w:rsidRDefault="007B121B" w:rsidP="00683E64">
      <w:pPr>
        <w:rPr>
          <w:lang w:val="en-IN"/>
        </w:rPr>
      </w:pPr>
      <w:r w:rsidRPr="00227E14">
        <w:rPr>
          <w:lang w:val="en-IN"/>
        </w:rPr>
        <w:lastRenderedPageBreak/>
        <w:t xml:space="preserve">More than a year after </w:t>
      </w:r>
      <w:r w:rsidR="005A20CC" w:rsidRPr="00227E14">
        <w:rPr>
          <w:lang w:val="en-IN"/>
        </w:rPr>
        <w:t xml:space="preserve">Smitha </w:t>
      </w:r>
      <w:r w:rsidR="007C329C" w:rsidRPr="00227E14">
        <w:rPr>
          <w:lang w:val="en-IN"/>
        </w:rPr>
        <w:t>Mohan</w:t>
      </w:r>
      <w:r w:rsidR="005A20CC" w:rsidRPr="00227E14">
        <w:rPr>
          <w:lang w:val="en-IN"/>
        </w:rPr>
        <w:t xml:space="preserve"> </w:t>
      </w:r>
      <w:r w:rsidRPr="00227E14">
        <w:rPr>
          <w:lang w:val="en-IN"/>
        </w:rPr>
        <w:t>had approached the High Court with her p</w:t>
      </w:r>
      <w:r w:rsidR="001D10FE" w:rsidRPr="00227E14">
        <w:rPr>
          <w:lang w:val="en-IN"/>
        </w:rPr>
        <w:t xml:space="preserve">lea, </w:t>
      </w:r>
      <w:r w:rsidRPr="00227E14">
        <w:rPr>
          <w:lang w:val="en-IN"/>
        </w:rPr>
        <w:t>the trial court</w:t>
      </w:r>
      <w:r w:rsidR="005A20CC" w:rsidRPr="00227E14">
        <w:rPr>
          <w:lang w:val="en-IN"/>
        </w:rPr>
        <w:t xml:space="preserve"> </w:t>
      </w:r>
      <w:r w:rsidRPr="00227E14">
        <w:rPr>
          <w:lang w:val="en-IN"/>
        </w:rPr>
        <w:t>gave</w:t>
      </w:r>
      <w:r w:rsidR="005A20CC" w:rsidRPr="00227E14">
        <w:rPr>
          <w:lang w:val="en-IN"/>
        </w:rPr>
        <w:t xml:space="preserve"> its</w:t>
      </w:r>
      <w:r w:rsidRPr="00227E14">
        <w:rPr>
          <w:lang w:val="en-IN"/>
        </w:rPr>
        <w:t xml:space="preserve"> verdict. </w:t>
      </w:r>
      <w:r w:rsidR="005A20CC" w:rsidRPr="00227E14">
        <w:rPr>
          <w:lang w:val="en-IN"/>
        </w:rPr>
        <w:t xml:space="preserve">The judge </w:t>
      </w:r>
      <w:r w:rsidRPr="00227E14">
        <w:rPr>
          <w:lang w:val="en-IN"/>
        </w:rPr>
        <w:t>ruled her conversion to Islam as being null and void, as it had been achieved by misleading her</w:t>
      </w:r>
      <w:r w:rsidR="001D10FE" w:rsidRPr="00227E14">
        <w:rPr>
          <w:lang w:val="en-IN"/>
        </w:rPr>
        <w:t>.</w:t>
      </w:r>
      <w:r w:rsidRPr="00227E14">
        <w:rPr>
          <w:lang w:val="en-IN"/>
        </w:rPr>
        <w:t xml:space="preserve"> </w:t>
      </w:r>
      <w:r w:rsidR="001D10FE" w:rsidRPr="00227E14">
        <w:rPr>
          <w:lang w:val="en-IN"/>
        </w:rPr>
        <w:t xml:space="preserve">He </w:t>
      </w:r>
      <w:r w:rsidRPr="00227E14">
        <w:rPr>
          <w:lang w:val="en-IN"/>
        </w:rPr>
        <w:t xml:space="preserve">struck down her marriage to Sadiq on similar grounds; he held Iqbal guilty of rape and Sadiq guilty of being complicit in the act. </w:t>
      </w:r>
      <w:r w:rsidR="005A20CC" w:rsidRPr="00227E14">
        <w:rPr>
          <w:lang w:val="en-IN"/>
        </w:rPr>
        <w:t>I</w:t>
      </w:r>
      <w:r w:rsidRPr="00227E14">
        <w:rPr>
          <w:lang w:val="en-IN"/>
        </w:rPr>
        <w:t>t pronounced Haji Pi</w:t>
      </w:r>
      <w:r w:rsidR="00084448" w:rsidRPr="00227E14">
        <w:rPr>
          <w:lang w:val="en-IN"/>
        </w:rPr>
        <w:t>r Mohammad, the local “kingpin”</w:t>
      </w:r>
      <w:r w:rsidRPr="00227E14">
        <w:rPr>
          <w:lang w:val="en-IN"/>
        </w:rPr>
        <w:t xml:space="preserve"> of p</w:t>
      </w:r>
      <w:r w:rsidR="005A20CC" w:rsidRPr="00227E14">
        <w:rPr>
          <w:lang w:val="en-IN"/>
        </w:rPr>
        <w:t xml:space="preserve">romoting </w:t>
      </w:r>
      <w:r w:rsidRPr="00227E14">
        <w:rPr>
          <w:lang w:val="en-IN"/>
        </w:rPr>
        <w:t xml:space="preserve">terrorism through the propagation of </w:t>
      </w:r>
      <w:r w:rsidR="00084448" w:rsidRPr="00227E14">
        <w:rPr>
          <w:lang w:val="en-IN"/>
        </w:rPr>
        <w:t>L</w:t>
      </w:r>
      <w:r w:rsidRPr="00227E14">
        <w:rPr>
          <w:lang w:val="en-IN"/>
        </w:rPr>
        <w:t xml:space="preserve">ove </w:t>
      </w:r>
      <w:r w:rsidR="00084448" w:rsidRPr="00227E14">
        <w:rPr>
          <w:lang w:val="en-IN"/>
        </w:rPr>
        <w:t>J</w:t>
      </w:r>
      <w:r w:rsidRPr="00227E14">
        <w:rPr>
          <w:lang w:val="en-IN"/>
        </w:rPr>
        <w:t xml:space="preserve">ihad. Various levels of punishment were </w:t>
      </w:r>
      <w:r w:rsidR="00B92CE6" w:rsidRPr="00227E14">
        <w:rPr>
          <w:lang w:val="en-IN"/>
        </w:rPr>
        <w:t xml:space="preserve">meted </w:t>
      </w:r>
      <w:r w:rsidRPr="00227E14">
        <w:rPr>
          <w:lang w:val="en-IN"/>
        </w:rPr>
        <w:t xml:space="preserve">out. </w:t>
      </w:r>
    </w:p>
    <w:p w14:paraId="0B663A0D" w14:textId="70441397" w:rsidR="00CD0780" w:rsidRPr="00227E14" w:rsidRDefault="007B121B" w:rsidP="007B121B">
      <w:pPr>
        <w:rPr>
          <w:lang w:val="en-IN"/>
        </w:rPr>
      </w:pPr>
      <w:r w:rsidRPr="00227E14">
        <w:rPr>
          <w:lang w:val="en-IN"/>
        </w:rPr>
        <w:t xml:space="preserve">Smitha </w:t>
      </w:r>
      <w:r w:rsidR="006A1E89" w:rsidRPr="00227E14">
        <w:rPr>
          <w:lang w:val="en-IN"/>
        </w:rPr>
        <w:t>couldn’t hold her tears.</w:t>
      </w:r>
      <w:r w:rsidR="008D6A20" w:rsidRPr="00227E14">
        <w:rPr>
          <w:lang w:val="en-IN"/>
        </w:rPr>
        <w:t xml:space="preserve"> “Amma! Appa!” She hugged her parents hard.</w:t>
      </w:r>
      <w:r w:rsidR="006A1E89" w:rsidRPr="00227E14">
        <w:rPr>
          <w:lang w:val="en-IN"/>
        </w:rPr>
        <w:t xml:space="preserve"> </w:t>
      </w:r>
      <w:r w:rsidRPr="00227E14">
        <w:rPr>
          <w:lang w:val="en-IN"/>
        </w:rPr>
        <w:t xml:space="preserve">She had been vindicated and so were the government agencies that had worked tirelessly to secure the convictions. Eighteen months ago, she </w:t>
      </w:r>
      <w:r w:rsidR="008D6A20" w:rsidRPr="00227E14">
        <w:rPr>
          <w:lang w:val="en-IN"/>
        </w:rPr>
        <w:t xml:space="preserve">was in the news </w:t>
      </w:r>
      <w:r w:rsidR="001D10FE" w:rsidRPr="00227E14">
        <w:rPr>
          <w:lang w:val="en-IN"/>
        </w:rPr>
        <w:t>for</w:t>
      </w:r>
      <w:r w:rsidRPr="00227E14">
        <w:rPr>
          <w:lang w:val="en-IN"/>
        </w:rPr>
        <w:t xml:space="preserve"> walking out of her father’s home and taking to Islam. Now, she was </w:t>
      </w:r>
      <w:r w:rsidR="00E57B8B" w:rsidRPr="00227E14">
        <w:rPr>
          <w:lang w:val="en-IN"/>
        </w:rPr>
        <w:t xml:space="preserve">back in the headlines </w:t>
      </w:r>
      <w:r w:rsidR="00084448" w:rsidRPr="00227E14">
        <w:rPr>
          <w:lang w:val="en-IN"/>
        </w:rPr>
        <w:t xml:space="preserve">for </w:t>
      </w:r>
      <w:r w:rsidR="00E57B8B" w:rsidRPr="00227E14">
        <w:rPr>
          <w:lang w:val="en-IN"/>
        </w:rPr>
        <w:t xml:space="preserve">being a crucial link to crack down on </w:t>
      </w:r>
      <w:r w:rsidR="00084448" w:rsidRPr="00227E14">
        <w:rPr>
          <w:lang w:val="en-IN"/>
        </w:rPr>
        <w:t>the</w:t>
      </w:r>
      <w:r w:rsidRPr="00227E14">
        <w:rPr>
          <w:lang w:val="en-IN"/>
        </w:rPr>
        <w:t xml:space="preserve"> </w:t>
      </w:r>
      <w:r w:rsidR="00084448" w:rsidRPr="00227E14">
        <w:rPr>
          <w:lang w:val="en-IN"/>
        </w:rPr>
        <w:t>L</w:t>
      </w:r>
      <w:r w:rsidRPr="00227E14">
        <w:rPr>
          <w:lang w:val="en-IN"/>
        </w:rPr>
        <w:t xml:space="preserve">ove </w:t>
      </w:r>
      <w:r w:rsidR="00084448" w:rsidRPr="00227E14">
        <w:rPr>
          <w:lang w:val="en-IN"/>
        </w:rPr>
        <w:t>J</w:t>
      </w:r>
      <w:r w:rsidRPr="00227E14">
        <w:rPr>
          <w:lang w:val="en-IN"/>
        </w:rPr>
        <w:t>ihad network.</w:t>
      </w:r>
      <w:r w:rsidR="00603F11" w:rsidRPr="00227E14">
        <w:rPr>
          <w:lang w:val="en-IN"/>
        </w:rPr>
        <w:t xml:space="preserve"> At least</w:t>
      </w:r>
      <w:r w:rsidR="00ED0CFA" w:rsidRPr="00227E14">
        <w:rPr>
          <w:lang w:val="en-IN"/>
        </w:rPr>
        <w:t>, it amounted to</w:t>
      </w:r>
      <w:r w:rsidR="00603F11" w:rsidRPr="00227E14">
        <w:rPr>
          <w:lang w:val="en-IN"/>
        </w:rPr>
        <w:t xml:space="preserve"> open</w:t>
      </w:r>
      <w:r w:rsidR="00ED0CFA" w:rsidRPr="00227E14">
        <w:rPr>
          <w:lang w:val="en-IN"/>
        </w:rPr>
        <w:t>ing</w:t>
      </w:r>
      <w:r w:rsidR="00603F11" w:rsidRPr="00227E14">
        <w:rPr>
          <w:lang w:val="en-IN"/>
        </w:rPr>
        <w:t xml:space="preserve"> the lid to the can of worms. </w:t>
      </w:r>
    </w:p>
    <w:p w14:paraId="4F59A01A" w14:textId="77777777" w:rsidR="00CD0780" w:rsidRPr="00227E14" w:rsidRDefault="00CD0780">
      <w:pPr>
        <w:jc w:val="left"/>
        <w:rPr>
          <w:lang w:val="en-IN"/>
        </w:rPr>
      </w:pPr>
      <w:r w:rsidRPr="00227E14">
        <w:rPr>
          <w:lang w:val="en-IN"/>
        </w:rPr>
        <w:br w:type="page"/>
      </w:r>
    </w:p>
    <w:p w14:paraId="34047C47" w14:textId="77777777" w:rsidR="001B765E" w:rsidRPr="00227E14" w:rsidRDefault="001B765E" w:rsidP="001B765E">
      <w:pPr>
        <w:spacing w:after="0"/>
        <w:jc w:val="left"/>
        <w:rPr>
          <w:lang w:val="en-IN"/>
        </w:rPr>
      </w:pPr>
      <w:bookmarkStart w:id="218" w:name="_Toc21102840"/>
      <w:bookmarkStart w:id="219" w:name="_Toc21102841"/>
      <w:bookmarkStart w:id="220" w:name="_Toc21102842"/>
      <w:bookmarkStart w:id="221" w:name="_Toc21102843"/>
      <w:bookmarkStart w:id="222" w:name="_Toc21102844"/>
      <w:bookmarkStart w:id="223" w:name="_Toc21102845"/>
      <w:bookmarkStart w:id="224" w:name="_Toc21102846"/>
      <w:bookmarkStart w:id="225" w:name="_Toc21102847"/>
      <w:bookmarkStart w:id="226" w:name="_Toc21102848"/>
      <w:bookmarkStart w:id="227" w:name="_Toc21102849"/>
      <w:bookmarkStart w:id="228" w:name="_Toc21102850"/>
      <w:bookmarkStart w:id="229" w:name="_Toc21102851"/>
      <w:bookmarkStart w:id="230" w:name="_Toc21102852"/>
      <w:bookmarkStart w:id="231" w:name="_Toc21102853"/>
      <w:bookmarkStart w:id="232" w:name="_Toc21102854"/>
      <w:bookmarkStart w:id="233" w:name="_Toc21102855"/>
      <w:bookmarkStart w:id="234" w:name="_Toc21102856"/>
      <w:bookmarkStart w:id="235" w:name="_Toc21102857"/>
      <w:bookmarkStart w:id="236" w:name="_Toc21102858"/>
      <w:bookmarkStart w:id="237" w:name="_Toc21102859"/>
      <w:bookmarkStart w:id="238" w:name="_Toc21102860"/>
      <w:bookmarkStart w:id="239" w:name="_Toc21102861"/>
      <w:bookmarkStart w:id="240" w:name="_Toc21102862"/>
      <w:bookmarkStart w:id="241" w:name="_Toc21261041"/>
      <w:bookmarkEnd w:id="212"/>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14:paraId="2B208FB4" w14:textId="77777777" w:rsidR="001B765E" w:rsidRPr="00227E14" w:rsidRDefault="001B765E" w:rsidP="005F55C3">
      <w:pPr>
        <w:pStyle w:val="Heading1"/>
        <w:numPr>
          <w:ilvl w:val="0"/>
          <w:numId w:val="6"/>
        </w:numPr>
        <w:jc w:val="center"/>
        <w:rPr>
          <w:lang w:val="en-IN"/>
        </w:rPr>
      </w:pPr>
      <w:bookmarkStart w:id="242" w:name="_Toc80027723"/>
      <w:bookmarkStart w:id="243" w:name="_Toc80028419"/>
      <w:bookmarkStart w:id="244" w:name="_Toc80028469"/>
      <w:bookmarkEnd w:id="242"/>
      <w:bookmarkEnd w:id="243"/>
      <w:bookmarkEnd w:id="244"/>
    </w:p>
    <w:p w14:paraId="4C745688" w14:textId="77777777" w:rsidR="00447795" w:rsidRPr="00227E14" w:rsidRDefault="00447795" w:rsidP="001B765E">
      <w:pPr>
        <w:pStyle w:val="Heading2"/>
        <w:rPr>
          <w:lang w:val="en-IN"/>
        </w:rPr>
      </w:pPr>
      <w:bookmarkStart w:id="245" w:name="_Toc80027724"/>
      <w:bookmarkStart w:id="246" w:name="_Toc80028420"/>
      <w:r w:rsidRPr="00227E14">
        <w:rPr>
          <w:lang w:val="en-IN"/>
        </w:rPr>
        <w:t>The Assassin Arrives</w:t>
      </w:r>
      <w:bookmarkEnd w:id="241"/>
      <w:bookmarkEnd w:id="245"/>
      <w:bookmarkEnd w:id="246"/>
    </w:p>
    <w:p w14:paraId="7AD9EAE2" w14:textId="7F783799" w:rsidR="00447795" w:rsidRPr="00227E14" w:rsidRDefault="00447795" w:rsidP="00C0759C">
      <w:pPr>
        <w:rPr>
          <w:lang w:val="en-IN"/>
        </w:rPr>
      </w:pPr>
      <w:r w:rsidRPr="00227E14">
        <w:rPr>
          <w:lang w:val="en-IN"/>
        </w:rPr>
        <w:t xml:space="preserve">Javed </w:t>
      </w:r>
      <w:r w:rsidR="003E4A61" w:rsidRPr="00227E14">
        <w:rPr>
          <w:lang w:val="en-IN"/>
        </w:rPr>
        <w:t xml:space="preserve">gave himself </w:t>
      </w:r>
      <w:r w:rsidRPr="00227E14">
        <w:rPr>
          <w:lang w:val="en-IN"/>
        </w:rPr>
        <w:t xml:space="preserve">a quick makeover after he had </w:t>
      </w:r>
      <w:r w:rsidR="003E4A61" w:rsidRPr="00227E14">
        <w:rPr>
          <w:lang w:val="en-IN"/>
        </w:rPr>
        <w:t xml:space="preserve">fled </w:t>
      </w:r>
      <w:r w:rsidRPr="00227E14">
        <w:rPr>
          <w:lang w:val="en-IN"/>
        </w:rPr>
        <w:t>from the SR</w:t>
      </w:r>
      <w:r w:rsidR="00645903" w:rsidRPr="00227E14">
        <w:rPr>
          <w:lang w:val="en-IN"/>
        </w:rPr>
        <w:t>L</w:t>
      </w:r>
      <w:r w:rsidRPr="00227E14">
        <w:rPr>
          <w:lang w:val="en-IN"/>
        </w:rPr>
        <w:t xml:space="preserve"> premises. He trimmed his hair</w:t>
      </w:r>
      <w:r w:rsidR="003E4A61" w:rsidRPr="00227E14">
        <w:rPr>
          <w:lang w:val="en-IN"/>
        </w:rPr>
        <w:t xml:space="preserve"> in a </w:t>
      </w:r>
      <w:r w:rsidRPr="00227E14">
        <w:rPr>
          <w:lang w:val="en-IN"/>
        </w:rPr>
        <w:t>military cro</w:t>
      </w:r>
      <w:r w:rsidR="003E4A61" w:rsidRPr="00227E14">
        <w:rPr>
          <w:lang w:val="en-IN"/>
        </w:rPr>
        <w:t>p</w:t>
      </w:r>
      <w:r w:rsidR="002B278D" w:rsidRPr="00227E14">
        <w:rPr>
          <w:lang w:val="en-IN"/>
        </w:rPr>
        <w:t>,</w:t>
      </w:r>
      <w:r w:rsidRPr="00227E14">
        <w:rPr>
          <w:lang w:val="en-IN"/>
        </w:rPr>
        <w:t xml:space="preserve"> dyed it black</w:t>
      </w:r>
      <w:r w:rsidR="002B278D" w:rsidRPr="00227E14">
        <w:rPr>
          <w:lang w:val="en-IN"/>
        </w:rPr>
        <w:t xml:space="preserve"> and shaved off his </w:t>
      </w:r>
      <w:r w:rsidRPr="00227E14">
        <w:rPr>
          <w:lang w:val="en-IN"/>
        </w:rPr>
        <w:t>beard</w:t>
      </w:r>
      <w:r w:rsidR="002B278D" w:rsidRPr="00227E14">
        <w:rPr>
          <w:lang w:val="en-IN"/>
        </w:rPr>
        <w:t>.</w:t>
      </w:r>
      <w:r w:rsidRPr="00227E14">
        <w:rPr>
          <w:lang w:val="en-IN"/>
        </w:rPr>
        <w:t xml:space="preserve"> For good measure, he applied </w:t>
      </w:r>
      <w:r w:rsidRPr="00227E14">
        <w:rPr>
          <w:i/>
          <w:iCs/>
          <w:lang w:val="en-IN"/>
        </w:rPr>
        <w:t>vibhuti</w:t>
      </w:r>
      <w:r w:rsidRPr="00227E14">
        <w:rPr>
          <w:lang w:val="en-IN"/>
        </w:rPr>
        <w:t xml:space="preserve"> (sacred ash) on his forehead with a </w:t>
      </w:r>
      <w:r w:rsidRPr="00227E14">
        <w:rPr>
          <w:i/>
          <w:iCs/>
          <w:lang w:val="en-IN"/>
        </w:rPr>
        <w:t>chandan</w:t>
      </w:r>
      <w:r w:rsidRPr="00227E14">
        <w:rPr>
          <w:lang w:val="en-IN"/>
        </w:rPr>
        <w:t xml:space="preserve"> mark right between the eyebrows. His host was taken aback at the transformation. Javed looked like a devout Hindu.</w:t>
      </w:r>
    </w:p>
    <w:p w14:paraId="1514CBA0" w14:textId="36EE1580" w:rsidR="00447795" w:rsidRPr="00227E14" w:rsidRDefault="00447795" w:rsidP="00C0759C">
      <w:pPr>
        <w:rPr>
          <w:lang w:val="en-IN"/>
        </w:rPr>
      </w:pPr>
      <w:r w:rsidRPr="00227E14">
        <w:rPr>
          <w:lang w:val="en-IN"/>
        </w:rPr>
        <w:t>He packed all his clothes in a rucksack and made sure the suitcase carrying the canister</w:t>
      </w:r>
      <w:r w:rsidR="001C54A4" w:rsidRPr="00227E14">
        <w:rPr>
          <w:lang w:val="en-IN"/>
        </w:rPr>
        <w:t>s</w:t>
      </w:r>
      <w:r w:rsidRPr="00227E14">
        <w:rPr>
          <w:lang w:val="en-IN"/>
        </w:rPr>
        <w:t xml:space="preserve"> </w:t>
      </w:r>
      <w:r w:rsidR="000974FA" w:rsidRPr="00227E14">
        <w:rPr>
          <w:lang w:val="en-IN"/>
        </w:rPr>
        <w:t xml:space="preserve">was always </w:t>
      </w:r>
      <w:r w:rsidRPr="00227E14">
        <w:rPr>
          <w:lang w:val="en-IN"/>
        </w:rPr>
        <w:t>within sight. Javed asked his host to visit the market and buy checked</w:t>
      </w:r>
      <w:r w:rsidR="000974FA" w:rsidRPr="00227E14">
        <w:rPr>
          <w:lang w:val="en-IN"/>
        </w:rPr>
        <w:t xml:space="preserve"> </w:t>
      </w:r>
      <w:r w:rsidRPr="00227E14">
        <w:rPr>
          <w:i/>
          <w:iCs/>
          <w:lang w:val="en-IN"/>
        </w:rPr>
        <w:t>lungis</w:t>
      </w:r>
      <w:r w:rsidRPr="00227E14">
        <w:rPr>
          <w:lang w:val="en-IN"/>
        </w:rPr>
        <w:t xml:space="preserve"> </w:t>
      </w:r>
      <w:r w:rsidR="001C54A4" w:rsidRPr="00227E14">
        <w:rPr>
          <w:lang w:val="en-IN"/>
        </w:rPr>
        <w:t xml:space="preserve">(usually worn by Muslims) </w:t>
      </w:r>
      <w:r w:rsidRPr="00227E14">
        <w:rPr>
          <w:lang w:val="en-IN"/>
        </w:rPr>
        <w:t xml:space="preserve">along with a couple of </w:t>
      </w:r>
      <w:r w:rsidRPr="00227E14">
        <w:rPr>
          <w:i/>
          <w:lang w:val="en-IN"/>
        </w:rPr>
        <w:t>veshtis</w:t>
      </w:r>
      <w:r w:rsidRPr="00227E14">
        <w:rPr>
          <w:lang w:val="en-IN"/>
        </w:rPr>
        <w:t xml:space="preserve"> (a</w:t>
      </w:r>
      <w:r w:rsidR="000974FA" w:rsidRPr="00227E14">
        <w:rPr>
          <w:lang w:val="en-IN"/>
        </w:rPr>
        <w:t xml:space="preserve"> </w:t>
      </w:r>
      <w:r w:rsidR="001E4B25" w:rsidRPr="00227E14">
        <w:rPr>
          <w:lang w:val="en-IN"/>
        </w:rPr>
        <w:t xml:space="preserve">sarong-style bottom wear worn by </w:t>
      </w:r>
      <w:r w:rsidR="001C54A4" w:rsidRPr="00227E14">
        <w:rPr>
          <w:lang w:val="en-IN"/>
        </w:rPr>
        <w:t xml:space="preserve">Hindu </w:t>
      </w:r>
      <w:r w:rsidR="001E4B25" w:rsidRPr="00227E14">
        <w:rPr>
          <w:lang w:val="en-IN"/>
        </w:rPr>
        <w:t xml:space="preserve">men in </w:t>
      </w:r>
      <w:r w:rsidR="001A503D" w:rsidRPr="00227E14">
        <w:rPr>
          <w:lang w:val="en-IN"/>
        </w:rPr>
        <w:t>s</w:t>
      </w:r>
      <w:r w:rsidR="00942CD6" w:rsidRPr="00227E14">
        <w:rPr>
          <w:lang w:val="en-IN"/>
        </w:rPr>
        <w:t>o</w:t>
      </w:r>
      <w:r w:rsidR="001A503D" w:rsidRPr="00227E14">
        <w:rPr>
          <w:lang w:val="en-IN"/>
        </w:rPr>
        <w:t>u</w:t>
      </w:r>
      <w:r w:rsidR="00942CD6" w:rsidRPr="00227E14">
        <w:rPr>
          <w:lang w:val="en-IN"/>
        </w:rPr>
        <w:t>thern</w:t>
      </w:r>
      <w:r w:rsidR="001E4B25" w:rsidRPr="00227E14">
        <w:rPr>
          <w:lang w:val="en-IN"/>
        </w:rPr>
        <w:t xml:space="preserve"> India), </w:t>
      </w:r>
      <w:r w:rsidR="000974FA" w:rsidRPr="00227E14">
        <w:rPr>
          <w:lang w:val="en-IN"/>
        </w:rPr>
        <w:t>as well</w:t>
      </w:r>
      <w:r w:rsidRPr="00227E14">
        <w:rPr>
          <w:lang w:val="en-IN"/>
        </w:rPr>
        <w:t xml:space="preserve">. He then washed the new clothes </w:t>
      </w:r>
      <w:r w:rsidR="001E4B25" w:rsidRPr="00227E14">
        <w:rPr>
          <w:lang w:val="en-IN"/>
        </w:rPr>
        <w:t xml:space="preserve">to make them look well-used rather than new. </w:t>
      </w:r>
    </w:p>
    <w:p w14:paraId="59D485C7" w14:textId="4784A9FA" w:rsidR="00447795" w:rsidRPr="00227E14" w:rsidRDefault="001C54A4" w:rsidP="00C0759C">
      <w:pPr>
        <w:rPr>
          <w:lang w:val="en-IN"/>
        </w:rPr>
      </w:pPr>
      <w:r w:rsidRPr="00227E14">
        <w:rPr>
          <w:lang w:val="en-IN"/>
        </w:rPr>
        <w:t>He</w:t>
      </w:r>
      <w:r w:rsidR="00447795" w:rsidRPr="00227E14">
        <w:rPr>
          <w:lang w:val="en-IN"/>
        </w:rPr>
        <w:t xml:space="preserve"> told his host that he wanted to stay close to the shore on a fishing trawler, out of sight</w:t>
      </w:r>
      <w:r w:rsidR="00CA69DE" w:rsidRPr="00227E14">
        <w:rPr>
          <w:lang w:val="en-IN"/>
        </w:rPr>
        <w:t xml:space="preserve">. He would then </w:t>
      </w:r>
      <w:r w:rsidR="00447795" w:rsidRPr="00227E14">
        <w:rPr>
          <w:lang w:val="en-IN"/>
        </w:rPr>
        <w:t>hop his way south to Rameswaram, another area where he could stay safe. Every time he changed boats, he changed his appearance</w:t>
      </w:r>
      <w:r w:rsidR="001E4B25" w:rsidRPr="00227E14">
        <w:rPr>
          <w:lang w:val="en-IN"/>
        </w:rPr>
        <w:t xml:space="preserve"> as well</w:t>
      </w:r>
      <w:r w:rsidR="00447795" w:rsidRPr="00227E14">
        <w:rPr>
          <w:lang w:val="en-IN"/>
        </w:rPr>
        <w:t xml:space="preserve"> — </w:t>
      </w:r>
      <w:r w:rsidR="00447795" w:rsidRPr="00227E14">
        <w:rPr>
          <w:i/>
          <w:lang w:val="en-IN"/>
        </w:rPr>
        <w:t>lungis</w:t>
      </w:r>
      <w:r w:rsidR="00447795" w:rsidRPr="00227E14">
        <w:rPr>
          <w:lang w:val="en-IN"/>
        </w:rPr>
        <w:t xml:space="preserve"> instead of </w:t>
      </w:r>
      <w:r w:rsidR="00447795" w:rsidRPr="00227E14">
        <w:rPr>
          <w:i/>
          <w:lang w:val="en-IN"/>
        </w:rPr>
        <w:t>veshti</w:t>
      </w:r>
      <w:r w:rsidR="00447795" w:rsidRPr="00227E14">
        <w:rPr>
          <w:lang w:val="en-IN"/>
        </w:rPr>
        <w:t xml:space="preserve">, one time donning a cap, </w:t>
      </w:r>
      <w:r w:rsidR="001E4B25" w:rsidRPr="00227E14">
        <w:rPr>
          <w:lang w:val="en-IN"/>
        </w:rPr>
        <w:t>another tim</w:t>
      </w:r>
      <w:r w:rsidR="00621C1D" w:rsidRPr="00227E14">
        <w:rPr>
          <w:lang w:val="en-IN"/>
        </w:rPr>
        <w:t>e</w:t>
      </w:r>
      <w:r w:rsidR="004C57F1" w:rsidRPr="00227E14">
        <w:rPr>
          <w:lang w:val="en-IN"/>
        </w:rPr>
        <w:t xml:space="preserve"> </w:t>
      </w:r>
      <w:r w:rsidR="001E4B25" w:rsidRPr="00227E14">
        <w:rPr>
          <w:lang w:val="en-IN"/>
        </w:rPr>
        <w:t>wrapping</w:t>
      </w:r>
      <w:r w:rsidR="00447795" w:rsidRPr="00227E14">
        <w:rPr>
          <w:lang w:val="en-IN"/>
        </w:rPr>
        <w:t xml:space="preserve"> a piece of cloth round his head. He hoped to outfox the IB sleuths now hot in pursuit. </w:t>
      </w:r>
    </w:p>
    <w:p w14:paraId="491CF62A" w14:textId="37D53F0A" w:rsidR="00447795" w:rsidRPr="00227E14" w:rsidRDefault="00447795" w:rsidP="00C0759C">
      <w:pPr>
        <w:rPr>
          <w:lang w:val="en-IN"/>
        </w:rPr>
      </w:pPr>
      <w:r w:rsidRPr="00227E14">
        <w:rPr>
          <w:lang w:val="en-IN"/>
        </w:rPr>
        <w:lastRenderedPageBreak/>
        <w:t xml:space="preserve">The 160-km journey to Rameswaram took about eight hours. It was late in the evening when he landed at a spot </w:t>
      </w:r>
      <w:r w:rsidR="004C57F1" w:rsidRPr="00227E14">
        <w:rPr>
          <w:lang w:val="en-IN"/>
        </w:rPr>
        <w:t>close to</w:t>
      </w:r>
      <w:r w:rsidRPr="00227E14">
        <w:rPr>
          <w:lang w:val="en-IN"/>
        </w:rPr>
        <w:t xml:space="preserve"> Rameswaram. He was greeted by a guide who would help him get around the police check-posts. The path led through dense palm and coconut groves. They finally reached a waiting SUV, into which he flopped and closed his eyes instantly. The driver knew that he had to take his passenger due west on NH-744 and then north to Alappuzha (Alleppey). </w:t>
      </w:r>
    </w:p>
    <w:p w14:paraId="0F362E30" w14:textId="73A1A792" w:rsidR="007B2B4B" w:rsidRPr="00227E14" w:rsidRDefault="00447795" w:rsidP="00C0759C">
      <w:pPr>
        <w:rPr>
          <w:lang w:val="en-IN"/>
        </w:rPr>
      </w:pPr>
      <w:r w:rsidRPr="00227E14">
        <w:rPr>
          <w:lang w:val="en-IN"/>
        </w:rPr>
        <w:t xml:space="preserve">By the time they reached their destination, it was four in the morning. The town was still asleep as Javed knocked on the door of </w:t>
      </w:r>
      <w:r w:rsidR="001E4B25" w:rsidRPr="00227E14">
        <w:rPr>
          <w:lang w:val="en-IN"/>
        </w:rPr>
        <w:t xml:space="preserve">Imtiaz </w:t>
      </w:r>
      <w:r w:rsidRPr="00227E14">
        <w:rPr>
          <w:lang w:val="en-IN"/>
        </w:rPr>
        <w:t xml:space="preserve">Ali’s house. A bleary-eyed </w:t>
      </w:r>
      <w:r w:rsidR="004C57F1" w:rsidRPr="00227E14">
        <w:rPr>
          <w:lang w:val="en-IN"/>
        </w:rPr>
        <w:t>Imtiaz</w:t>
      </w:r>
      <w:r w:rsidRPr="00227E14">
        <w:rPr>
          <w:lang w:val="en-IN"/>
        </w:rPr>
        <w:t xml:space="preserve"> was not expecting any visitors, and it took him a while to recognise the tall person </w:t>
      </w:r>
      <w:r w:rsidR="001E4B25" w:rsidRPr="00227E14">
        <w:rPr>
          <w:lang w:val="en-IN"/>
        </w:rPr>
        <w:t>standing at his doorstep. T</w:t>
      </w:r>
      <w:r w:rsidRPr="00227E14">
        <w:rPr>
          <w:lang w:val="en-IN"/>
        </w:rPr>
        <w:t xml:space="preserve">he man was one of the </w:t>
      </w:r>
      <w:r w:rsidR="004C57F1" w:rsidRPr="00227E14">
        <w:rPr>
          <w:lang w:val="en-IN"/>
        </w:rPr>
        <w:t xml:space="preserve">three </w:t>
      </w:r>
      <w:r w:rsidRPr="00227E14">
        <w:rPr>
          <w:lang w:val="en-IN"/>
        </w:rPr>
        <w:t xml:space="preserve">strangers who </w:t>
      </w:r>
      <w:r w:rsidR="004C57F1" w:rsidRPr="00227E14">
        <w:rPr>
          <w:lang w:val="en-IN"/>
        </w:rPr>
        <w:t xml:space="preserve">he had hosted in his house a </w:t>
      </w:r>
      <w:r w:rsidRPr="00227E14">
        <w:rPr>
          <w:lang w:val="en-IN"/>
        </w:rPr>
        <w:t xml:space="preserve">few months back. </w:t>
      </w:r>
      <w:r w:rsidR="00645F12" w:rsidRPr="00227E14">
        <w:rPr>
          <w:lang w:val="en-IN"/>
        </w:rPr>
        <w:t>Javed didn’t imagine he would come back here ever</w:t>
      </w:r>
      <w:r w:rsidR="00CC6987" w:rsidRPr="00227E14">
        <w:rPr>
          <w:lang w:val="en-IN"/>
        </w:rPr>
        <w:t xml:space="preserve"> after the </w:t>
      </w:r>
      <w:r w:rsidR="00BF10F9" w:rsidRPr="00227E14">
        <w:rPr>
          <w:lang w:val="en-IN"/>
        </w:rPr>
        <w:t>Sri Lanka terror attacks</w:t>
      </w:r>
      <w:r w:rsidR="00CC6987" w:rsidRPr="00227E14">
        <w:rPr>
          <w:lang w:val="en-IN"/>
        </w:rPr>
        <w:t xml:space="preserve"> that he and his two friends were involved in</w:t>
      </w:r>
      <w:r w:rsidR="00BF10F9" w:rsidRPr="00227E14">
        <w:rPr>
          <w:lang w:val="en-IN"/>
        </w:rPr>
        <w:t xml:space="preserve">. </w:t>
      </w:r>
      <w:r w:rsidR="00757D3E" w:rsidRPr="00227E14">
        <w:rPr>
          <w:lang w:val="en-IN"/>
        </w:rPr>
        <w:t xml:space="preserve">Imtiaz had been </w:t>
      </w:r>
      <w:r w:rsidR="00B01228" w:rsidRPr="00227E14">
        <w:rPr>
          <w:lang w:val="en-IN"/>
        </w:rPr>
        <w:t xml:space="preserve">a good courier, </w:t>
      </w:r>
      <w:r w:rsidR="00BF10F9" w:rsidRPr="00227E14">
        <w:rPr>
          <w:lang w:val="en-IN"/>
        </w:rPr>
        <w:t xml:space="preserve">bringing them all that they </w:t>
      </w:r>
      <w:r w:rsidR="00CA69DE" w:rsidRPr="00227E14">
        <w:rPr>
          <w:lang w:val="en-IN"/>
        </w:rPr>
        <w:t xml:space="preserve">had </w:t>
      </w:r>
      <w:r w:rsidR="00BF10F9" w:rsidRPr="00227E14">
        <w:rPr>
          <w:lang w:val="en-IN"/>
        </w:rPr>
        <w:t>needed to assemble the weapons that were used.</w:t>
      </w:r>
      <w:r w:rsidR="00B01228" w:rsidRPr="00227E14">
        <w:rPr>
          <w:lang w:val="en-IN"/>
        </w:rPr>
        <w:t xml:space="preserve"> The man had never opened his mouth. But Javed knew that staying here was not the safest of options. He didn’t have much of a choice, though.</w:t>
      </w:r>
      <w:r w:rsidR="00BF10F9" w:rsidRPr="00227E14">
        <w:rPr>
          <w:lang w:val="en-IN"/>
        </w:rPr>
        <w:t xml:space="preserve"> </w:t>
      </w:r>
    </w:p>
    <w:p w14:paraId="771C7F0C" w14:textId="54495C7B" w:rsidR="00447795" w:rsidRPr="00227E14" w:rsidRDefault="00447795" w:rsidP="00C0759C">
      <w:pPr>
        <w:rPr>
          <w:lang w:val="en-IN"/>
        </w:rPr>
      </w:pPr>
      <w:r w:rsidRPr="00227E14">
        <w:rPr>
          <w:lang w:val="en-IN"/>
        </w:rPr>
        <w:t xml:space="preserve">Javed told </w:t>
      </w:r>
      <w:r w:rsidR="00812D07" w:rsidRPr="00227E14">
        <w:rPr>
          <w:lang w:val="en-IN"/>
        </w:rPr>
        <w:t>Imtiaz</w:t>
      </w:r>
      <w:r w:rsidRPr="00227E14">
        <w:rPr>
          <w:lang w:val="en-IN"/>
        </w:rPr>
        <w:t xml:space="preserve"> sternly that he needed to stay for a few hours at his house before moving</w:t>
      </w:r>
      <w:r w:rsidR="000A6DFA" w:rsidRPr="00227E14">
        <w:rPr>
          <w:lang w:val="en-IN"/>
        </w:rPr>
        <w:t xml:space="preserve"> to where he was headed</w:t>
      </w:r>
      <w:r w:rsidRPr="00227E14">
        <w:rPr>
          <w:lang w:val="en-IN"/>
        </w:rPr>
        <w:t xml:space="preserve">. </w:t>
      </w:r>
      <w:r w:rsidR="00812D07" w:rsidRPr="00227E14">
        <w:rPr>
          <w:lang w:val="en-IN"/>
        </w:rPr>
        <w:t xml:space="preserve">Imtiaz </w:t>
      </w:r>
      <w:r w:rsidRPr="00227E14">
        <w:rPr>
          <w:lang w:val="en-IN"/>
        </w:rPr>
        <w:t xml:space="preserve">hurriedly moved his two daughters out of their bedroom and </w:t>
      </w:r>
      <w:r w:rsidR="001E4B25" w:rsidRPr="00227E14">
        <w:rPr>
          <w:lang w:val="en-IN"/>
        </w:rPr>
        <w:t xml:space="preserve">ushered </w:t>
      </w:r>
      <w:r w:rsidRPr="00227E14">
        <w:rPr>
          <w:lang w:val="en-IN"/>
        </w:rPr>
        <w:t>Javed</w:t>
      </w:r>
      <w:r w:rsidR="001E4B25" w:rsidRPr="00227E14">
        <w:rPr>
          <w:lang w:val="en-IN"/>
        </w:rPr>
        <w:t xml:space="preserve"> in. </w:t>
      </w:r>
      <w:r w:rsidRPr="00227E14">
        <w:rPr>
          <w:lang w:val="en-IN"/>
        </w:rPr>
        <w:t xml:space="preserve">The </w:t>
      </w:r>
      <w:r w:rsidR="001E4B25" w:rsidRPr="00227E14">
        <w:rPr>
          <w:lang w:val="en-IN"/>
        </w:rPr>
        <w:t xml:space="preserve">girls </w:t>
      </w:r>
      <w:r w:rsidRPr="00227E14">
        <w:rPr>
          <w:lang w:val="en-IN"/>
        </w:rPr>
        <w:t>were not</w:t>
      </w:r>
      <w:r w:rsidR="001E4B25" w:rsidRPr="00227E14">
        <w:rPr>
          <w:lang w:val="en-IN"/>
        </w:rPr>
        <w:t xml:space="preserve"> too happy being hustled out of their room in the night and </w:t>
      </w:r>
      <w:r w:rsidRPr="00227E14">
        <w:rPr>
          <w:lang w:val="en-IN"/>
        </w:rPr>
        <w:t>cursed the visitor under their breath</w:t>
      </w:r>
      <w:r w:rsidR="00A91860" w:rsidRPr="00227E14">
        <w:rPr>
          <w:lang w:val="en-IN"/>
        </w:rPr>
        <w:t>.</w:t>
      </w:r>
    </w:p>
    <w:p w14:paraId="1B42EEBD" w14:textId="69E6A45E" w:rsidR="00447795" w:rsidRPr="00227E14" w:rsidRDefault="00447795" w:rsidP="00C0759C">
      <w:pPr>
        <w:rPr>
          <w:lang w:val="en-IN"/>
        </w:rPr>
      </w:pPr>
      <w:r w:rsidRPr="00227E14">
        <w:rPr>
          <w:lang w:val="en-IN"/>
        </w:rPr>
        <w:t>Karan had figured that Javed would show up at one of the three persons</w:t>
      </w:r>
      <w:r w:rsidR="00240D7F" w:rsidRPr="00227E14">
        <w:rPr>
          <w:lang w:val="en-IN"/>
        </w:rPr>
        <w:t>’ homes</w:t>
      </w:r>
      <w:r w:rsidRPr="00227E14">
        <w:rPr>
          <w:lang w:val="en-IN"/>
        </w:rPr>
        <w:t xml:space="preserve"> close to the shore (one of them being </w:t>
      </w:r>
      <w:r w:rsidR="00812D07" w:rsidRPr="00227E14">
        <w:rPr>
          <w:lang w:val="en-IN"/>
        </w:rPr>
        <w:t xml:space="preserve">Imtiaz </w:t>
      </w:r>
      <w:r w:rsidRPr="00227E14">
        <w:rPr>
          <w:lang w:val="en-IN"/>
        </w:rPr>
        <w:t xml:space="preserve">Ali) and would be able to make a quick getaway </w:t>
      </w:r>
      <w:r w:rsidRPr="00227E14">
        <w:rPr>
          <w:lang w:val="en-IN"/>
        </w:rPr>
        <w:lastRenderedPageBreak/>
        <w:t xml:space="preserve">should the need arise. A plainclothes officer watching </w:t>
      </w:r>
      <w:r w:rsidR="00812D07" w:rsidRPr="00227E14">
        <w:rPr>
          <w:lang w:val="en-IN"/>
        </w:rPr>
        <w:t xml:space="preserve">Imtiaz’s </w:t>
      </w:r>
      <w:r w:rsidRPr="00227E14">
        <w:rPr>
          <w:lang w:val="en-IN"/>
        </w:rPr>
        <w:t xml:space="preserve">house spotted activity, and seeing the tall figure </w:t>
      </w:r>
      <w:r w:rsidR="00812D07" w:rsidRPr="00227E14">
        <w:rPr>
          <w:lang w:val="en-IN"/>
        </w:rPr>
        <w:t xml:space="preserve">move out, </w:t>
      </w:r>
      <w:r w:rsidRPr="00227E14">
        <w:rPr>
          <w:lang w:val="en-IN"/>
        </w:rPr>
        <w:t xml:space="preserve">alerted Karan immediately. An order was given </w:t>
      </w:r>
      <w:r w:rsidR="00240D7F" w:rsidRPr="00227E14">
        <w:rPr>
          <w:lang w:val="en-IN"/>
        </w:rPr>
        <w:t xml:space="preserve">out </w:t>
      </w:r>
      <w:r w:rsidRPr="00227E14">
        <w:rPr>
          <w:lang w:val="en-IN"/>
        </w:rPr>
        <w:t xml:space="preserve">to apprehend Javed </w:t>
      </w:r>
      <w:r w:rsidR="00624565" w:rsidRPr="00227E14">
        <w:rPr>
          <w:lang w:val="en-IN"/>
        </w:rPr>
        <w:t xml:space="preserve">on the spot. </w:t>
      </w:r>
    </w:p>
    <w:p w14:paraId="3455EE1F" w14:textId="503CAAF3" w:rsidR="00330FC4" w:rsidRPr="00227E14" w:rsidRDefault="00447795" w:rsidP="00C0759C">
      <w:pPr>
        <w:rPr>
          <w:lang w:val="en-IN"/>
        </w:rPr>
      </w:pPr>
      <w:r w:rsidRPr="00227E14">
        <w:rPr>
          <w:lang w:val="en-IN"/>
        </w:rPr>
        <w:t xml:space="preserve">It was a one-on-one situation. The officer was armed but Javed was a trained assassin. As the sleuth knocked on </w:t>
      </w:r>
      <w:r w:rsidR="00812D07" w:rsidRPr="00227E14">
        <w:rPr>
          <w:lang w:val="en-IN"/>
        </w:rPr>
        <w:t>Imtiaz</w:t>
      </w:r>
      <w:r w:rsidRPr="00227E14">
        <w:rPr>
          <w:lang w:val="en-IN"/>
        </w:rPr>
        <w:t xml:space="preserve">’s door, Javed </w:t>
      </w:r>
      <w:r w:rsidR="00812D07" w:rsidRPr="00227E14">
        <w:rPr>
          <w:lang w:val="en-IN"/>
        </w:rPr>
        <w:t>got</w:t>
      </w:r>
      <w:r w:rsidRPr="00227E14">
        <w:rPr>
          <w:lang w:val="en-IN"/>
        </w:rPr>
        <w:t xml:space="preserve"> suspicious. He was also surprised that </w:t>
      </w:r>
      <w:r w:rsidR="00330FC4" w:rsidRPr="00227E14">
        <w:rPr>
          <w:lang w:val="en-IN"/>
        </w:rPr>
        <w:t xml:space="preserve">the </w:t>
      </w:r>
      <w:r w:rsidRPr="00227E14">
        <w:rPr>
          <w:lang w:val="en-IN"/>
        </w:rPr>
        <w:t xml:space="preserve">Indian </w:t>
      </w:r>
      <w:r w:rsidR="00330FC4" w:rsidRPr="00227E14">
        <w:rPr>
          <w:lang w:val="en-IN"/>
        </w:rPr>
        <w:t xml:space="preserve">officials were </w:t>
      </w:r>
      <w:r w:rsidRPr="00227E14">
        <w:rPr>
          <w:lang w:val="en-IN"/>
        </w:rPr>
        <w:t>so quick</w:t>
      </w:r>
      <w:r w:rsidR="00240D7F" w:rsidRPr="00227E14">
        <w:rPr>
          <w:lang w:val="en-IN"/>
        </w:rPr>
        <w:t xml:space="preserve"> on his </w:t>
      </w:r>
      <w:r w:rsidR="00812D07" w:rsidRPr="00227E14">
        <w:rPr>
          <w:lang w:val="en-IN"/>
        </w:rPr>
        <w:t>tail</w:t>
      </w:r>
      <w:r w:rsidR="00240D7F" w:rsidRPr="00227E14">
        <w:rPr>
          <w:lang w:val="en-IN"/>
        </w:rPr>
        <w:t>. H</w:t>
      </w:r>
      <w:r w:rsidRPr="00227E14">
        <w:rPr>
          <w:lang w:val="en-IN"/>
        </w:rPr>
        <w:t>e had no way of knowing t</w:t>
      </w:r>
      <w:r w:rsidR="00812D07" w:rsidRPr="00227E14">
        <w:rPr>
          <w:lang w:val="en-IN"/>
        </w:rPr>
        <w:t xml:space="preserve">hat the IB had been tracking him through his entire journey. </w:t>
      </w:r>
      <w:r w:rsidRPr="00227E14">
        <w:rPr>
          <w:lang w:val="en-IN"/>
        </w:rPr>
        <w:t xml:space="preserve">He looked around wildly and chanced upon an exit door at the back. He took his chance, hoping that no one would be guarding the rear entrance. And he was lucky. </w:t>
      </w:r>
      <w:r w:rsidR="00812D07" w:rsidRPr="00227E14">
        <w:rPr>
          <w:lang w:val="en-IN"/>
        </w:rPr>
        <w:t>Imtiaz</w:t>
      </w:r>
      <w:r w:rsidRPr="00227E14">
        <w:rPr>
          <w:lang w:val="en-IN"/>
        </w:rPr>
        <w:t xml:space="preserve"> took</w:t>
      </w:r>
      <w:r w:rsidR="00812D07" w:rsidRPr="00227E14">
        <w:rPr>
          <w:lang w:val="en-IN"/>
        </w:rPr>
        <w:t xml:space="preserve"> a few minutes to open the main </w:t>
      </w:r>
      <w:r w:rsidRPr="00227E14">
        <w:rPr>
          <w:lang w:val="en-IN"/>
        </w:rPr>
        <w:t xml:space="preserve">door, by which time, Javed had slipped away. </w:t>
      </w:r>
    </w:p>
    <w:p w14:paraId="71CD9A67" w14:textId="27AC5321" w:rsidR="00447795" w:rsidRPr="00227E14" w:rsidRDefault="00447795" w:rsidP="00C0759C">
      <w:pPr>
        <w:rPr>
          <w:lang w:val="en-IN"/>
        </w:rPr>
      </w:pPr>
      <w:r w:rsidRPr="00227E14">
        <w:rPr>
          <w:lang w:val="en-IN"/>
        </w:rPr>
        <w:t xml:space="preserve">After knocking a few blows on </w:t>
      </w:r>
      <w:r w:rsidR="00812D07" w:rsidRPr="00227E14">
        <w:rPr>
          <w:lang w:val="en-IN"/>
        </w:rPr>
        <w:t>Imtiaz</w:t>
      </w:r>
      <w:r w:rsidRPr="00227E14">
        <w:rPr>
          <w:lang w:val="en-IN"/>
        </w:rPr>
        <w:t>, the officer discovered three fire extinguisher canisters that Javed had left behind</w:t>
      </w:r>
      <w:r w:rsidR="00FA10AB" w:rsidRPr="00227E14">
        <w:rPr>
          <w:lang w:val="en-IN"/>
        </w:rPr>
        <w:t xml:space="preserve"> while scurrying out. </w:t>
      </w:r>
      <w:r w:rsidRPr="00227E14">
        <w:rPr>
          <w:lang w:val="en-IN"/>
        </w:rPr>
        <w:t>This was a good development as the bomb disposal squad would be able to analyse what Javed had on him.</w:t>
      </w:r>
    </w:p>
    <w:p w14:paraId="77A96823" w14:textId="17701C20" w:rsidR="00447795" w:rsidRPr="00227E14" w:rsidRDefault="00447795" w:rsidP="00C0759C">
      <w:pPr>
        <w:rPr>
          <w:lang w:val="en-IN"/>
        </w:rPr>
      </w:pPr>
      <w:r w:rsidRPr="00227E14">
        <w:rPr>
          <w:lang w:val="en-IN"/>
        </w:rPr>
        <w:t xml:space="preserve">Karan was </w:t>
      </w:r>
      <w:r w:rsidR="00BB5923" w:rsidRPr="00227E14">
        <w:rPr>
          <w:lang w:val="en-IN"/>
        </w:rPr>
        <w:t>infuriated</w:t>
      </w:r>
      <w:r w:rsidR="00FA10AB" w:rsidRPr="00227E14">
        <w:rPr>
          <w:lang w:val="en-IN"/>
        </w:rPr>
        <w:t>, though</w:t>
      </w:r>
      <w:r w:rsidRPr="00227E14">
        <w:rPr>
          <w:lang w:val="en-IN"/>
        </w:rPr>
        <w:t xml:space="preserve">. He had no way of knowing </w:t>
      </w:r>
      <w:r w:rsidR="003E5AFB" w:rsidRPr="00227E14">
        <w:rPr>
          <w:lang w:val="en-IN"/>
        </w:rPr>
        <w:t>that</w:t>
      </w:r>
      <w:r w:rsidR="00FA10AB" w:rsidRPr="00227E14">
        <w:rPr>
          <w:lang w:val="en-IN"/>
        </w:rPr>
        <w:t xml:space="preserve"> </w:t>
      </w:r>
      <w:r w:rsidRPr="00227E14">
        <w:rPr>
          <w:lang w:val="en-IN"/>
        </w:rPr>
        <w:t>there was a rear door in the house. He made it a point to raise the issue with the people who had</w:t>
      </w:r>
      <w:r w:rsidR="00D05A4F" w:rsidRPr="00227E14">
        <w:rPr>
          <w:lang w:val="en-IN"/>
        </w:rPr>
        <w:t xml:space="preserve"> recced </w:t>
      </w:r>
      <w:r w:rsidRPr="00227E14">
        <w:rPr>
          <w:lang w:val="en-IN"/>
        </w:rPr>
        <w:t xml:space="preserve">the house earlier; they ought to have spotted the second exit. Meanwhile, the bomb disposal squad had disassembled the canisters and confirmed that the content in them was </w:t>
      </w:r>
      <w:r w:rsidR="00D226F3" w:rsidRPr="00227E14">
        <w:rPr>
          <w:lang w:val="en-IN"/>
        </w:rPr>
        <w:t>Ricin</w:t>
      </w:r>
      <w:r w:rsidRPr="00227E14">
        <w:rPr>
          <w:lang w:val="en-IN"/>
        </w:rPr>
        <w:t xml:space="preserve">. The purity was about 89% — not as lethal as 99% but still dangerous </w:t>
      </w:r>
      <w:proofErr w:type="gramStart"/>
      <w:r w:rsidRPr="00227E14">
        <w:rPr>
          <w:lang w:val="en-IN"/>
        </w:rPr>
        <w:t>enough, if</w:t>
      </w:r>
      <w:proofErr w:type="gramEnd"/>
      <w:r w:rsidRPr="00227E14">
        <w:rPr>
          <w:lang w:val="en-IN"/>
        </w:rPr>
        <w:t xml:space="preserve"> an adequate quantity was inhaled.</w:t>
      </w:r>
    </w:p>
    <w:p w14:paraId="5D93113D" w14:textId="18FDD994" w:rsidR="00B64ACA" w:rsidRPr="00227E14" w:rsidRDefault="00447795" w:rsidP="00C0759C">
      <w:pPr>
        <w:rPr>
          <w:lang w:val="en-IN"/>
        </w:rPr>
      </w:pPr>
      <w:r w:rsidRPr="00227E14">
        <w:rPr>
          <w:lang w:val="en-IN"/>
        </w:rPr>
        <w:t xml:space="preserve">The NSA was </w:t>
      </w:r>
      <w:r w:rsidR="000B2667" w:rsidRPr="00227E14">
        <w:rPr>
          <w:lang w:val="en-IN"/>
        </w:rPr>
        <w:t xml:space="preserve">updated. </w:t>
      </w:r>
      <w:r w:rsidRPr="00227E14">
        <w:rPr>
          <w:lang w:val="en-IN"/>
        </w:rPr>
        <w:t>He had to take a call: Should Prime Minister Jadeja’s visit to Kochi be cancelled</w:t>
      </w:r>
      <w:r w:rsidR="00645903" w:rsidRPr="00227E14">
        <w:rPr>
          <w:lang w:val="en-IN"/>
        </w:rPr>
        <w:t xml:space="preserve"> or should it go ahead as planned</w:t>
      </w:r>
      <w:r w:rsidRPr="00227E14">
        <w:rPr>
          <w:lang w:val="en-IN"/>
        </w:rPr>
        <w:t xml:space="preserve">? To </w:t>
      </w:r>
      <w:r w:rsidR="00D05A4F" w:rsidRPr="00227E14">
        <w:rPr>
          <w:lang w:val="en-IN"/>
        </w:rPr>
        <w:t>go as per plan wo</w:t>
      </w:r>
      <w:r w:rsidR="00B64ACA" w:rsidRPr="00227E14">
        <w:rPr>
          <w:lang w:val="en-IN"/>
        </w:rPr>
        <w:t>uld amount to handing over the Prime M</w:t>
      </w:r>
      <w:r w:rsidR="00D05A4F" w:rsidRPr="00227E14">
        <w:rPr>
          <w:lang w:val="en-IN"/>
        </w:rPr>
        <w:t xml:space="preserve">inister on a platter to the </w:t>
      </w:r>
      <w:r w:rsidRPr="00227E14">
        <w:rPr>
          <w:lang w:val="en-IN"/>
        </w:rPr>
        <w:t xml:space="preserve">ISI. </w:t>
      </w:r>
      <w:r w:rsidR="00D05A4F" w:rsidRPr="00227E14">
        <w:rPr>
          <w:lang w:val="en-IN"/>
        </w:rPr>
        <w:t xml:space="preserve">If </w:t>
      </w:r>
      <w:r w:rsidR="00D05A4F" w:rsidRPr="00227E14">
        <w:rPr>
          <w:lang w:val="en-IN"/>
        </w:rPr>
        <w:lastRenderedPageBreak/>
        <w:t xml:space="preserve">they cancelled </w:t>
      </w:r>
      <w:r w:rsidR="00B64ACA" w:rsidRPr="00227E14">
        <w:rPr>
          <w:lang w:val="en-IN"/>
        </w:rPr>
        <w:t>his</w:t>
      </w:r>
      <w:r w:rsidR="00D05A4F" w:rsidRPr="00227E14">
        <w:rPr>
          <w:lang w:val="en-IN"/>
        </w:rPr>
        <w:t xml:space="preserve"> plan, it would alert </w:t>
      </w:r>
      <w:r w:rsidRPr="00227E14">
        <w:rPr>
          <w:lang w:val="en-IN"/>
        </w:rPr>
        <w:t xml:space="preserve">the ISI that </w:t>
      </w:r>
      <w:r w:rsidR="00FA10AB" w:rsidRPr="00227E14">
        <w:rPr>
          <w:lang w:val="en-IN"/>
        </w:rPr>
        <w:t xml:space="preserve">the </w:t>
      </w:r>
      <w:r w:rsidRPr="00227E14">
        <w:rPr>
          <w:lang w:val="en-IN"/>
        </w:rPr>
        <w:t>Indian intelligence had id</w:t>
      </w:r>
      <w:r w:rsidR="00B64ACA" w:rsidRPr="00227E14">
        <w:rPr>
          <w:lang w:val="en-IN"/>
        </w:rPr>
        <w:t>entified the</w:t>
      </w:r>
      <w:r w:rsidRPr="00227E14">
        <w:rPr>
          <w:lang w:val="en-IN"/>
        </w:rPr>
        <w:t xml:space="preserve"> target, thus </w:t>
      </w:r>
      <w:r w:rsidR="00D05A4F" w:rsidRPr="00227E14">
        <w:rPr>
          <w:lang w:val="en-IN"/>
        </w:rPr>
        <w:t>prompting it</w:t>
      </w:r>
      <w:r w:rsidRPr="00227E14">
        <w:rPr>
          <w:lang w:val="en-IN"/>
        </w:rPr>
        <w:t xml:space="preserve"> to strike elsewhere, </w:t>
      </w:r>
      <w:r w:rsidR="00B64ACA" w:rsidRPr="00227E14">
        <w:rPr>
          <w:lang w:val="en-IN"/>
        </w:rPr>
        <w:t xml:space="preserve">which could be anywhere. </w:t>
      </w:r>
    </w:p>
    <w:p w14:paraId="390CF755" w14:textId="058CA408" w:rsidR="00447795" w:rsidRPr="00227E14" w:rsidRDefault="00447795" w:rsidP="00C0759C">
      <w:pPr>
        <w:rPr>
          <w:lang w:val="en-IN"/>
        </w:rPr>
      </w:pPr>
      <w:r w:rsidRPr="00227E14">
        <w:rPr>
          <w:lang w:val="en-IN"/>
        </w:rPr>
        <w:t xml:space="preserve">If </w:t>
      </w:r>
      <w:r w:rsidR="007E73A8" w:rsidRPr="00227E14">
        <w:rPr>
          <w:lang w:val="en-IN"/>
        </w:rPr>
        <w:t>Javed</w:t>
      </w:r>
      <w:r w:rsidRPr="00227E14">
        <w:rPr>
          <w:lang w:val="en-IN"/>
        </w:rPr>
        <w:t xml:space="preserve"> was not caught before the inaugural run of the Kochi Metro, perhaps the Prime Minister could just flag off the service</w:t>
      </w:r>
      <w:r w:rsidR="007E73A8" w:rsidRPr="00227E14">
        <w:rPr>
          <w:lang w:val="en-IN"/>
        </w:rPr>
        <w:t xml:space="preserve"> rather than</w:t>
      </w:r>
      <w:r w:rsidRPr="00227E14">
        <w:rPr>
          <w:lang w:val="en-IN"/>
        </w:rPr>
        <w:t xml:space="preserve"> </w:t>
      </w:r>
      <w:r w:rsidR="007E73A8" w:rsidRPr="00227E14">
        <w:rPr>
          <w:lang w:val="en-IN"/>
        </w:rPr>
        <w:t xml:space="preserve">take a ride </w:t>
      </w:r>
      <w:r w:rsidRPr="00227E14">
        <w:rPr>
          <w:lang w:val="en-IN"/>
        </w:rPr>
        <w:t>in the Metro</w:t>
      </w:r>
      <w:r w:rsidR="007E73A8" w:rsidRPr="00227E14">
        <w:rPr>
          <w:lang w:val="en-IN"/>
        </w:rPr>
        <w:t>,</w:t>
      </w:r>
      <w:r w:rsidR="00D05A4F" w:rsidRPr="00227E14">
        <w:rPr>
          <w:lang w:val="en-IN"/>
        </w:rPr>
        <w:t xml:space="preserve"> as was the original plan</w:t>
      </w:r>
      <w:r w:rsidRPr="00227E14">
        <w:rPr>
          <w:lang w:val="en-IN"/>
        </w:rPr>
        <w:t xml:space="preserve">. Of course, that would still be risky for the lives of the first set of travellers. The NSA liked to believe that Karan would pull a rabbit out of </w:t>
      </w:r>
      <w:r w:rsidR="00F82002" w:rsidRPr="00227E14">
        <w:rPr>
          <w:lang w:val="en-IN"/>
        </w:rPr>
        <w:t xml:space="preserve">the </w:t>
      </w:r>
      <w:r w:rsidRPr="00227E14">
        <w:rPr>
          <w:lang w:val="en-IN"/>
        </w:rPr>
        <w:t xml:space="preserve">hat and </w:t>
      </w:r>
      <w:r w:rsidR="00D05A4F" w:rsidRPr="00227E14">
        <w:rPr>
          <w:lang w:val="en-IN"/>
        </w:rPr>
        <w:t xml:space="preserve">still be able to </w:t>
      </w:r>
      <w:r w:rsidRPr="00227E14">
        <w:rPr>
          <w:lang w:val="en-IN"/>
        </w:rPr>
        <w:t xml:space="preserve">nab Javed. If not, there was a Plan B, but he did not want to think </w:t>
      </w:r>
      <w:r w:rsidR="00854FA4" w:rsidRPr="00227E14">
        <w:rPr>
          <w:lang w:val="en-IN"/>
        </w:rPr>
        <w:t>about</w:t>
      </w:r>
      <w:r w:rsidRPr="00227E14">
        <w:rPr>
          <w:lang w:val="en-IN"/>
        </w:rPr>
        <w:t xml:space="preserve"> it.</w:t>
      </w:r>
    </w:p>
    <w:p w14:paraId="41795205" w14:textId="28C0D372" w:rsidR="00447795" w:rsidRPr="00227E14" w:rsidRDefault="00447795" w:rsidP="00C0759C">
      <w:pPr>
        <w:rPr>
          <w:lang w:val="en-IN"/>
        </w:rPr>
      </w:pPr>
      <w:r w:rsidRPr="00227E14">
        <w:rPr>
          <w:lang w:val="en-IN"/>
        </w:rPr>
        <w:t xml:space="preserve">The new railcars for the Metro </w:t>
      </w:r>
      <w:r w:rsidR="00D05A4F" w:rsidRPr="00227E14">
        <w:rPr>
          <w:lang w:val="en-IN"/>
        </w:rPr>
        <w:t xml:space="preserve">train </w:t>
      </w:r>
      <w:r w:rsidRPr="00227E14">
        <w:rPr>
          <w:lang w:val="en-IN"/>
        </w:rPr>
        <w:t xml:space="preserve">had roof-mounted ventilation units made by Lloyd’s, a reputed manufacturer. </w:t>
      </w:r>
      <w:r w:rsidR="00853FF2" w:rsidRPr="00227E14">
        <w:rPr>
          <w:lang w:val="en-IN"/>
        </w:rPr>
        <w:t xml:space="preserve">Oblivious to the danger </w:t>
      </w:r>
      <w:r w:rsidRPr="00227E14">
        <w:rPr>
          <w:lang w:val="en-IN"/>
        </w:rPr>
        <w:t xml:space="preserve">lurking </w:t>
      </w:r>
      <w:r w:rsidR="004D6B95" w:rsidRPr="00227E14">
        <w:rPr>
          <w:lang w:val="en-IN"/>
        </w:rPr>
        <w:t>around</w:t>
      </w:r>
      <w:r w:rsidRPr="00227E14">
        <w:rPr>
          <w:lang w:val="en-IN"/>
        </w:rPr>
        <w:t xml:space="preserve"> the corner, </w:t>
      </w:r>
      <w:r w:rsidR="00853FF2" w:rsidRPr="00227E14">
        <w:rPr>
          <w:lang w:val="en-IN"/>
        </w:rPr>
        <w:t xml:space="preserve">the engineers </w:t>
      </w:r>
      <w:r w:rsidRPr="00227E14">
        <w:rPr>
          <w:lang w:val="en-IN"/>
        </w:rPr>
        <w:t xml:space="preserve">were conducting a final test run on air-conditioners </w:t>
      </w:r>
      <w:r w:rsidR="00F82002" w:rsidRPr="00227E14">
        <w:rPr>
          <w:lang w:val="en-IN"/>
        </w:rPr>
        <w:t>with passengers in the</w:t>
      </w:r>
      <w:r w:rsidRPr="00227E14">
        <w:rPr>
          <w:lang w:val="en-IN"/>
        </w:rPr>
        <w:t xml:space="preserve"> compartment</w:t>
      </w:r>
      <w:r w:rsidR="00DF44E1" w:rsidRPr="00227E14">
        <w:rPr>
          <w:lang w:val="en-IN"/>
        </w:rPr>
        <w:t>, to test</w:t>
      </w:r>
      <w:r w:rsidRPr="00227E14">
        <w:rPr>
          <w:lang w:val="en-IN"/>
        </w:rPr>
        <w:t xml:space="preserve"> </w:t>
      </w:r>
      <w:r w:rsidR="00DF44E1" w:rsidRPr="00227E14">
        <w:rPr>
          <w:lang w:val="en-IN"/>
        </w:rPr>
        <w:t>the</w:t>
      </w:r>
      <w:r w:rsidRPr="00227E14">
        <w:rPr>
          <w:lang w:val="en-IN"/>
        </w:rPr>
        <w:t xml:space="preserve"> cooling system</w:t>
      </w:r>
      <w:r w:rsidR="00DF44E1" w:rsidRPr="00227E14">
        <w:rPr>
          <w:lang w:val="en-IN"/>
        </w:rPr>
        <w:t>.</w:t>
      </w:r>
      <w:r w:rsidRPr="00227E14">
        <w:rPr>
          <w:lang w:val="en-IN"/>
        </w:rPr>
        <w:t xml:space="preserve"> </w:t>
      </w:r>
    </w:p>
    <w:p w14:paraId="664C50FF" w14:textId="4186B1D6" w:rsidR="00447795" w:rsidRPr="00227E14" w:rsidRDefault="00447795" w:rsidP="00C0759C">
      <w:pPr>
        <w:rPr>
          <w:lang w:val="en-IN"/>
        </w:rPr>
      </w:pPr>
      <w:r w:rsidRPr="00227E14">
        <w:rPr>
          <w:lang w:val="en-IN"/>
        </w:rPr>
        <w:t>The power line for Kochi Metro ran parallel</w:t>
      </w:r>
      <w:r w:rsidR="00AA2389" w:rsidRPr="00227E14">
        <w:rPr>
          <w:lang w:val="en-IN"/>
        </w:rPr>
        <w:t xml:space="preserve"> to</w:t>
      </w:r>
      <w:r w:rsidRPr="00227E14">
        <w:rPr>
          <w:lang w:val="en-IN"/>
        </w:rPr>
        <w:t xml:space="preserve"> the rails, as a third rail. Karan figured</w:t>
      </w:r>
      <w:r w:rsidR="00AA2389" w:rsidRPr="00227E14">
        <w:rPr>
          <w:lang w:val="en-IN"/>
        </w:rPr>
        <w:t xml:space="preserve"> that if they made sure that </w:t>
      </w:r>
      <w:r w:rsidRPr="00227E14">
        <w:rPr>
          <w:lang w:val="en-IN"/>
        </w:rPr>
        <w:t>no</w:t>
      </w:r>
      <w:r w:rsidR="00AA2389" w:rsidRPr="00227E14">
        <w:rPr>
          <w:lang w:val="en-IN"/>
        </w:rPr>
        <w:t>body</w:t>
      </w:r>
      <w:r w:rsidRPr="00227E14">
        <w:rPr>
          <w:lang w:val="en-IN"/>
        </w:rPr>
        <w:t xml:space="preserve"> climbed on to the roof of a Metro car, chances of fitting a fire extinguisher in the cramped roof-mounted ventilation unit would be difficult. The more he thought about it, the more it occurred to him that perhaps Javed had a different idea. If so, </w:t>
      </w:r>
      <w:r w:rsidR="00417452" w:rsidRPr="00227E14">
        <w:rPr>
          <w:lang w:val="en-IN"/>
        </w:rPr>
        <w:t>what was it</w:t>
      </w:r>
      <w:r w:rsidRPr="00227E14">
        <w:rPr>
          <w:lang w:val="en-IN"/>
        </w:rPr>
        <w:t xml:space="preserve">? How else would he </w:t>
      </w:r>
      <w:r w:rsidR="00AA2389" w:rsidRPr="00227E14">
        <w:rPr>
          <w:lang w:val="en-IN"/>
        </w:rPr>
        <w:t xml:space="preserve">be </w:t>
      </w:r>
      <w:r w:rsidRPr="00227E14">
        <w:rPr>
          <w:lang w:val="en-IN"/>
        </w:rPr>
        <w:t>direct</w:t>
      </w:r>
      <w:r w:rsidR="00AA2389" w:rsidRPr="00227E14">
        <w:rPr>
          <w:lang w:val="en-IN"/>
        </w:rPr>
        <w:t>ing</w:t>
      </w:r>
      <w:r w:rsidRPr="00227E14">
        <w:rPr>
          <w:lang w:val="en-IN"/>
        </w:rPr>
        <w:t xml:space="preserve"> the poison? He recalled </w:t>
      </w:r>
      <w:r w:rsidR="000A6DFA" w:rsidRPr="00227E14">
        <w:rPr>
          <w:lang w:val="en-IN"/>
        </w:rPr>
        <w:t xml:space="preserve">from his research </w:t>
      </w:r>
      <w:r w:rsidRPr="00227E14">
        <w:rPr>
          <w:lang w:val="en-IN"/>
        </w:rPr>
        <w:t>that a Russian journalist had died after being poked by the tip of an umbrella</w:t>
      </w:r>
      <w:r w:rsidR="00DF44E1" w:rsidRPr="00227E14">
        <w:rPr>
          <w:lang w:val="en-IN"/>
        </w:rPr>
        <w:t>,</w:t>
      </w:r>
      <w:r w:rsidRPr="00227E14">
        <w:rPr>
          <w:lang w:val="en-IN"/>
        </w:rPr>
        <w:t xml:space="preserve"> which had </w:t>
      </w:r>
      <w:r w:rsidR="00D226F3" w:rsidRPr="00227E14">
        <w:rPr>
          <w:lang w:val="en-IN"/>
        </w:rPr>
        <w:t>Ricin</w:t>
      </w:r>
      <w:r w:rsidRPr="00227E14">
        <w:rPr>
          <w:lang w:val="en-IN"/>
        </w:rPr>
        <w:t xml:space="preserve"> on it. That was in the 1970s. The security detail around the Prime Minister should ensure that no one came close. </w:t>
      </w:r>
    </w:p>
    <w:p w14:paraId="18CC35E8" w14:textId="2D189A41" w:rsidR="00447795" w:rsidRPr="00227E14" w:rsidRDefault="00447795" w:rsidP="00C0759C">
      <w:pPr>
        <w:rPr>
          <w:lang w:val="en-IN"/>
        </w:rPr>
      </w:pPr>
      <w:r w:rsidRPr="00227E14">
        <w:rPr>
          <w:lang w:val="en-IN"/>
        </w:rPr>
        <w:t>The NSA made a note to himself that he should not let the Prime Minister mingle with the crowds</w:t>
      </w:r>
      <w:r w:rsidR="00417452" w:rsidRPr="00227E14">
        <w:rPr>
          <w:lang w:val="en-IN"/>
        </w:rPr>
        <w:t>,</w:t>
      </w:r>
      <w:r w:rsidRPr="00227E14">
        <w:rPr>
          <w:lang w:val="en-IN"/>
        </w:rPr>
        <w:t xml:space="preserve"> </w:t>
      </w:r>
      <w:r w:rsidR="00AA2389" w:rsidRPr="00227E14">
        <w:rPr>
          <w:lang w:val="en-IN"/>
        </w:rPr>
        <w:t xml:space="preserve">as he usually did. </w:t>
      </w:r>
      <w:r w:rsidRPr="00227E14">
        <w:rPr>
          <w:lang w:val="en-IN"/>
        </w:rPr>
        <w:lastRenderedPageBreak/>
        <w:t xml:space="preserve">He could wave at the crowds from an open car, but that was it. It would be difficult for the security agencies since Prime Minister Jadeja was a man of the masses and loved nothing more than to walk towards a crowd of people, </w:t>
      </w:r>
      <w:r w:rsidR="00AA2389" w:rsidRPr="00227E14">
        <w:rPr>
          <w:lang w:val="en-IN"/>
        </w:rPr>
        <w:t xml:space="preserve">breaking all security protocol, mingle with </w:t>
      </w:r>
      <w:r w:rsidRPr="00227E14">
        <w:rPr>
          <w:lang w:val="en-IN"/>
        </w:rPr>
        <w:t xml:space="preserve">them and </w:t>
      </w:r>
      <w:r w:rsidR="00AA2389" w:rsidRPr="00227E14">
        <w:rPr>
          <w:lang w:val="en-IN"/>
        </w:rPr>
        <w:t xml:space="preserve">even </w:t>
      </w:r>
      <w:r w:rsidRPr="00227E14">
        <w:rPr>
          <w:lang w:val="en-IN"/>
        </w:rPr>
        <w:t xml:space="preserve">shake hands. </w:t>
      </w:r>
      <w:r w:rsidR="00C65C8B" w:rsidRPr="00227E14">
        <w:rPr>
          <w:lang w:val="en-IN"/>
        </w:rPr>
        <w:t>It was a nightmare for his security detail.</w:t>
      </w:r>
      <w:r w:rsidR="00DC3510" w:rsidRPr="00227E14">
        <w:rPr>
          <w:lang w:val="en-IN"/>
        </w:rPr>
        <w:t xml:space="preserve"> </w:t>
      </w:r>
      <w:r w:rsidR="00942CD6" w:rsidRPr="00227E14">
        <w:rPr>
          <w:lang w:val="en-IN"/>
        </w:rPr>
        <w:t>Rather</w:t>
      </w:r>
      <w:r w:rsidR="00C65C8B" w:rsidRPr="00227E14">
        <w:rPr>
          <w:lang w:val="en-IN"/>
        </w:rPr>
        <w:t xml:space="preserve"> than exit</w:t>
      </w:r>
      <w:r w:rsidR="00DF2FD0" w:rsidRPr="00227E14">
        <w:rPr>
          <w:lang w:val="en-IN"/>
        </w:rPr>
        <w:t>ing</w:t>
      </w:r>
      <w:r w:rsidR="00C65C8B" w:rsidRPr="00227E14">
        <w:rPr>
          <w:lang w:val="en-IN"/>
        </w:rPr>
        <w:t xml:space="preserve"> at the earliest in his armoured vehicle, he </w:t>
      </w:r>
      <w:r w:rsidR="00417452" w:rsidRPr="00227E14">
        <w:rPr>
          <w:lang w:val="en-IN"/>
        </w:rPr>
        <w:t xml:space="preserve">was known to </w:t>
      </w:r>
      <w:r w:rsidR="00C65C8B" w:rsidRPr="00227E14">
        <w:rPr>
          <w:lang w:val="en-IN"/>
        </w:rPr>
        <w:t>walk towards children waiting to greet him at the Independence Day or Republic Day events</w:t>
      </w:r>
      <w:r w:rsidR="00417452" w:rsidRPr="00227E14">
        <w:rPr>
          <w:lang w:val="en-IN"/>
        </w:rPr>
        <w:t>.</w:t>
      </w:r>
      <w:r w:rsidRPr="00227E14">
        <w:rPr>
          <w:lang w:val="en-IN"/>
        </w:rPr>
        <w:t xml:space="preserve"> </w:t>
      </w:r>
      <w:r w:rsidR="00C65C8B" w:rsidRPr="00227E14">
        <w:rPr>
          <w:lang w:val="en-IN"/>
        </w:rPr>
        <w:t xml:space="preserve">He was as fond of mingling with people as they were </w:t>
      </w:r>
      <w:r w:rsidR="00417452" w:rsidRPr="00227E14">
        <w:rPr>
          <w:lang w:val="en-IN"/>
        </w:rPr>
        <w:t>to have him</w:t>
      </w:r>
      <w:r w:rsidR="00C65C8B" w:rsidRPr="00227E14">
        <w:rPr>
          <w:lang w:val="en-IN"/>
        </w:rPr>
        <w:t xml:space="preserve"> in their midst.</w:t>
      </w:r>
      <w:r w:rsidRPr="00227E14">
        <w:rPr>
          <w:lang w:val="en-IN"/>
        </w:rPr>
        <w:t xml:space="preserve"> </w:t>
      </w:r>
    </w:p>
    <w:p w14:paraId="6D3CD501" w14:textId="15CC3D3F" w:rsidR="00447795" w:rsidRPr="00227E14" w:rsidRDefault="00447795" w:rsidP="00C0759C">
      <w:pPr>
        <w:rPr>
          <w:lang w:val="en-IN"/>
        </w:rPr>
      </w:pPr>
      <w:r w:rsidRPr="00227E14">
        <w:rPr>
          <w:lang w:val="en-IN"/>
        </w:rPr>
        <w:t xml:space="preserve">It was a Saturday morning and the road from Kochi airport to the Metro station was filled with crowds gathered hours before the Prime Minister’s arrival. There was an air of festivity with </w:t>
      </w:r>
      <w:r w:rsidR="009A2942" w:rsidRPr="00227E14">
        <w:rPr>
          <w:lang w:val="en-IN"/>
        </w:rPr>
        <w:t xml:space="preserve">colourful </w:t>
      </w:r>
      <w:r w:rsidRPr="00227E14">
        <w:rPr>
          <w:lang w:val="en-IN"/>
        </w:rPr>
        <w:t>flowers and garlands being readied to shower on him.</w:t>
      </w:r>
    </w:p>
    <w:p w14:paraId="51C46B64" w14:textId="3E245E54" w:rsidR="00DE1C11" w:rsidRPr="00227E14" w:rsidRDefault="00447795" w:rsidP="00C0759C">
      <w:pPr>
        <w:rPr>
          <w:lang w:val="en-IN"/>
        </w:rPr>
      </w:pPr>
      <w:r w:rsidRPr="00227E14">
        <w:rPr>
          <w:lang w:val="en-IN"/>
        </w:rPr>
        <w:t>Javed had chosen his spot carefully. During the recce</w:t>
      </w:r>
      <w:r w:rsidR="00CF1212" w:rsidRPr="00227E14">
        <w:rPr>
          <w:lang w:val="en-IN"/>
        </w:rPr>
        <w:t>,</w:t>
      </w:r>
      <w:r w:rsidRPr="00227E14">
        <w:rPr>
          <w:lang w:val="en-IN"/>
        </w:rPr>
        <w:t xml:space="preserve"> he had spotted a bend in the road and a </w:t>
      </w:r>
      <w:r w:rsidR="00AF65DD" w:rsidRPr="00227E14">
        <w:rPr>
          <w:lang w:val="en-IN"/>
        </w:rPr>
        <w:t>multi-storeyed</w:t>
      </w:r>
      <w:r w:rsidRPr="00227E14">
        <w:rPr>
          <w:lang w:val="en-IN"/>
        </w:rPr>
        <w:t xml:space="preserve"> house that afforded a good view of the main road below.</w:t>
      </w:r>
      <w:r w:rsidR="00DF44E1" w:rsidRPr="00227E14">
        <w:rPr>
          <w:lang w:val="en-IN"/>
        </w:rPr>
        <w:t xml:space="preserve"> </w:t>
      </w:r>
      <w:r w:rsidRPr="00227E14">
        <w:rPr>
          <w:lang w:val="en-IN"/>
        </w:rPr>
        <w:t xml:space="preserve">He loaded </w:t>
      </w:r>
      <w:r w:rsidR="00C65C8B" w:rsidRPr="00227E14">
        <w:rPr>
          <w:lang w:val="en-IN"/>
        </w:rPr>
        <w:t xml:space="preserve">his modified rifle with the </w:t>
      </w:r>
      <w:r w:rsidRPr="00227E14">
        <w:rPr>
          <w:lang w:val="en-IN"/>
        </w:rPr>
        <w:t xml:space="preserve">needle-syringe containing </w:t>
      </w:r>
      <w:r w:rsidR="00D226F3" w:rsidRPr="00227E14">
        <w:rPr>
          <w:lang w:val="en-IN"/>
        </w:rPr>
        <w:t>Ricin</w:t>
      </w:r>
      <w:r w:rsidRPr="00227E14">
        <w:rPr>
          <w:lang w:val="en-IN"/>
        </w:rPr>
        <w:t xml:space="preserve"> instead of a </w:t>
      </w:r>
      <w:r w:rsidR="004D6B95" w:rsidRPr="00227E14">
        <w:rPr>
          <w:lang w:val="en-IN"/>
        </w:rPr>
        <w:t>bullet and</w:t>
      </w:r>
      <w:r w:rsidRPr="00227E14">
        <w:rPr>
          <w:lang w:val="en-IN"/>
        </w:rPr>
        <w:t xml:space="preserve"> settled down to a long wait. It was worth it, he said to himself. If he succeeded, </w:t>
      </w:r>
      <w:r w:rsidR="00115718" w:rsidRPr="00227E14">
        <w:rPr>
          <w:lang w:val="en-IN"/>
        </w:rPr>
        <w:t xml:space="preserve">there would be shockwaves </w:t>
      </w:r>
      <w:r w:rsidR="00DE5ABD" w:rsidRPr="00227E14">
        <w:rPr>
          <w:lang w:val="en-IN"/>
        </w:rPr>
        <w:t xml:space="preserve">in </w:t>
      </w:r>
      <w:r w:rsidRPr="00227E14">
        <w:rPr>
          <w:lang w:val="en-IN"/>
        </w:rPr>
        <w:t xml:space="preserve">not just India but the </w:t>
      </w:r>
      <w:r w:rsidR="00C65C8B" w:rsidRPr="00227E14">
        <w:rPr>
          <w:lang w:val="en-IN"/>
        </w:rPr>
        <w:t xml:space="preserve">whole </w:t>
      </w:r>
      <w:r w:rsidRPr="00227E14">
        <w:rPr>
          <w:lang w:val="en-IN"/>
        </w:rPr>
        <w:t>world</w:t>
      </w:r>
      <w:r w:rsidR="00115718" w:rsidRPr="00227E14">
        <w:rPr>
          <w:lang w:val="en-IN"/>
        </w:rPr>
        <w:t>.</w:t>
      </w:r>
      <w:r w:rsidRPr="00227E14">
        <w:rPr>
          <w:lang w:val="en-IN"/>
        </w:rPr>
        <w:t xml:space="preserve"> He would have done his duty to Allah.</w:t>
      </w:r>
    </w:p>
    <w:p w14:paraId="7997417B" w14:textId="77777777" w:rsidR="00DE1C11" w:rsidRPr="00227E14" w:rsidRDefault="00DE1C11">
      <w:pPr>
        <w:jc w:val="left"/>
        <w:rPr>
          <w:lang w:val="en-IN"/>
        </w:rPr>
      </w:pPr>
      <w:r w:rsidRPr="00227E14">
        <w:rPr>
          <w:lang w:val="en-IN"/>
        </w:rPr>
        <w:br w:type="page"/>
      </w:r>
    </w:p>
    <w:p w14:paraId="6112AF81" w14:textId="77777777" w:rsidR="001B765E" w:rsidRPr="00227E14" w:rsidRDefault="001B765E" w:rsidP="001B765E">
      <w:pPr>
        <w:spacing w:after="0"/>
        <w:jc w:val="left"/>
        <w:rPr>
          <w:lang w:val="en-IN"/>
        </w:rPr>
      </w:pPr>
      <w:bookmarkStart w:id="247" w:name="_Toc23346696"/>
      <w:bookmarkStart w:id="248" w:name="_Toc23346697"/>
      <w:bookmarkEnd w:id="247"/>
      <w:bookmarkEnd w:id="248"/>
    </w:p>
    <w:p w14:paraId="24E3DA95" w14:textId="77777777" w:rsidR="001B765E" w:rsidRPr="00227E14" w:rsidRDefault="001B765E" w:rsidP="005F55C3">
      <w:pPr>
        <w:pStyle w:val="Heading1"/>
        <w:numPr>
          <w:ilvl w:val="0"/>
          <w:numId w:val="6"/>
        </w:numPr>
        <w:jc w:val="center"/>
        <w:rPr>
          <w:lang w:val="en-IN"/>
        </w:rPr>
      </w:pPr>
      <w:bookmarkStart w:id="249" w:name="_Toc80027725"/>
      <w:bookmarkStart w:id="250" w:name="_Toc80028421"/>
      <w:bookmarkStart w:id="251" w:name="_Toc80028470"/>
      <w:bookmarkEnd w:id="249"/>
      <w:bookmarkEnd w:id="250"/>
      <w:bookmarkEnd w:id="251"/>
    </w:p>
    <w:p w14:paraId="593A85A5" w14:textId="2D449F75" w:rsidR="00503705" w:rsidRPr="00227E14" w:rsidRDefault="00503705" w:rsidP="001B765E">
      <w:pPr>
        <w:pStyle w:val="Heading2"/>
        <w:rPr>
          <w:lang w:val="en-IN"/>
        </w:rPr>
      </w:pPr>
      <w:bookmarkStart w:id="252" w:name="_Toc80027726"/>
      <w:bookmarkStart w:id="253" w:name="_Toc80028422"/>
      <w:r w:rsidRPr="00227E14">
        <w:rPr>
          <w:lang w:val="en-IN"/>
        </w:rPr>
        <w:t>The Innovative Assassination Bid</w:t>
      </w:r>
      <w:bookmarkEnd w:id="252"/>
      <w:bookmarkEnd w:id="253"/>
      <w:r w:rsidRPr="00227E14">
        <w:rPr>
          <w:lang w:val="en-IN"/>
        </w:rPr>
        <w:t xml:space="preserve"> </w:t>
      </w:r>
    </w:p>
    <w:p w14:paraId="13FEADBD" w14:textId="03C4CAA4" w:rsidR="00090286" w:rsidRPr="00227E14" w:rsidRDefault="00090286" w:rsidP="0050092C">
      <w:pPr>
        <w:rPr>
          <w:lang w:val="en-IN"/>
        </w:rPr>
      </w:pPr>
      <w:r w:rsidRPr="00227E14">
        <w:rPr>
          <w:lang w:val="en-IN"/>
        </w:rPr>
        <w:t xml:space="preserve">Karan </w:t>
      </w:r>
      <w:r w:rsidR="0050092C" w:rsidRPr="00227E14">
        <w:rPr>
          <w:lang w:val="en-IN"/>
        </w:rPr>
        <w:t xml:space="preserve">was racing </w:t>
      </w:r>
      <w:r w:rsidRPr="00227E14">
        <w:rPr>
          <w:lang w:val="en-IN"/>
        </w:rPr>
        <w:t xml:space="preserve">against time. He called </w:t>
      </w:r>
      <w:r w:rsidR="00942CD6" w:rsidRPr="00227E14">
        <w:rPr>
          <w:lang w:val="en-IN"/>
        </w:rPr>
        <w:t>up the Kochi Metro chief and</w:t>
      </w:r>
      <w:r w:rsidRPr="00227E14">
        <w:rPr>
          <w:lang w:val="en-IN"/>
        </w:rPr>
        <w:t xml:space="preserve"> expressly told him</w:t>
      </w:r>
      <w:r w:rsidR="0050092C" w:rsidRPr="00227E14">
        <w:rPr>
          <w:lang w:val="en-IN"/>
        </w:rPr>
        <w:t xml:space="preserve"> to</w:t>
      </w:r>
      <w:r w:rsidRPr="00227E14">
        <w:rPr>
          <w:lang w:val="en-IN"/>
        </w:rPr>
        <w:t xml:space="preserve"> </w:t>
      </w:r>
      <w:r w:rsidR="008E60F3" w:rsidRPr="00227E14">
        <w:rPr>
          <w:lang w:val="en-IN"/>
        </w:rPr>
        <w:t xml:space="preserve">not allow </w:t>
      </w:r>
      <w:r w:rsidRPr="00227E14">
        <w:rPr>
          <w:lang w:val="en-IN"/>
        </w:rPr>
        <w:t xml:space="preserve">anyone </w:t>
      </w:r>
      <w:r w:rsidR="008E60F3" w:rsidRPr="00227E14">
        <w:rPr>
          <w:lang w:val="en-IN"/>
        </w:rPr>
        <w:t xml:space="preserve">except </w:t>
      </w:r>
      <w:r w:rsidRPr="00227E14">
        <w:rPr>
          <w:lang w:val="en-IN"/>
        </w:rPr>
        <w:t>the most essential personnel near the Metro. Nobody other than</w:t>
      </w:r>
      <w:r w:rsidR="00537D83" w:rsidRPr="00227E14">
        <w:rPr>
          <w:lang w:val="en-IN"/>
        </w:rPr>
        <w:t xml:space="preserve"> those already with security clearance </w:t>
      </w:r>
      <w:r w:rsidRPr="00227E14">
        <w:rPr>
          <w:lang w:val="en-IN"/>
        </w:rPr>
        <w:t xml:space="preserve">should </w:t>
      </w:r>
      <w:r w:rsidR="00537D83" w:rsidRPr="00227E14">
        <w:rPr>
          <w:lang w:val="en-IN"/>
        </w:rPr>
        <w:t xml:space="preserve">be allowed </w:t>
      </w:r>
      <w:r w:rsidRPr="00227E14">
        <w:rPr>
          <w:lang w:val="en-IN"/>
        </w:rPr>
        <w:t xml:space="preserve">till the Prime Minister finished the run. He got half a dozen guards posted around the Metro rail coaches to ensure that no one came even remotely close. Karan had earlier got in touch with the chief of the elite </w:t>
      </w:r>
      <w:r w:rsidR="008C174B" w:rsidRPr="00227E14">
        <w:rPr>
          <w:lang w:val="en-IN"/>
        </w:rPr>
        <w:t>S</w:t>
      </w:r>
      <w:r w:rsidRPr="00227E14">
        <w:rPr>
          <w:lang w:val="en-IN"/>
        </w:rPr>
        <w:t xml:space="preserve">pecial </w:t>
      </w:r>
      <w:r w:rsidR="008C174B" w:rsidRPr="00227E14">
        <w:rPr>
          <w:lang w:val="en-IN"/>
        </w:rPr>
        <w:t>P</w:t>
      </w:r>
      <w:r w:rsidRPr="00227E14">
        <w:rPr>
          <w:lang w:val="en-IN"/>
        </w:rPr>
        <w:t xml:space="preserve">rotection Group (SPG) that formed the inner circle of the Prime Minister’s security and </w:t>
      </w:r>
      <w:r w:rsidR="00537D83" w:rsidRPr="00227E14">
        <w:rPr>
          <w:lang w:val="en-IN"/>
        </w:rPr>
        <w:t xml:space="preserve">told him categorically to </w:t>
      </w:r>
      <w:r w:rsidRPr="00227E14">
        <w:rPr>
          <w:lang w:val="en-IN"/>
        </w:rPr>
        <w:t xml:space="preserve">prevent </w:t>
      </w:r>
      <w:r w:rsidR="00537D83" w:rsidRPr="00227E14">
        <w:rPr>
          <w:lang w:val="en-IN"/>
        </w:rPr>
        <w:t>the P</w:t>
      </w:r>
      <w:r w:rsidR="008E60F3" w:rsidRPr="00227E14">
        <w:rPr>
          <w:lang w:val="en-IN"/>
        </w:rPr>
        <w:t xml:space="preserve">rime </w:t>
      </w:r>
      <w:r w:rsidR="00537D83" w:rsidRPr="00227E14">
        <w:rPr>
          <w:lang w:val="en-IN"/>
        </w:rPr>
        <w:t>M</w:t>
      </w:r>
      <w:r w:rsidR="008E60F3" w:rsidRPr="00227E14">
        <w:rPr>
          <w:lang w:val="en-IN"/>
        </w:rPr>
        <w:t>inister</w:t>
      </w:r>
      <w:r w:rsidR="00537D83" w:rsidRPr="00227E14">
        <w:rPr>
          <w:lang w:val="en-IN"/>
        </w:rPr>
        <w:t xml:space="preserve"> </w:t>
      </w:r>
      <w:r w:rsidRPr="00227E14">
        <w:rPr>
          <w:lang w:val="en-IN"/>
        </w:rPr>
        <w:t>from mingling with the excited crowd</w:t>
      </w:r>
      <w:r w:rsidR="00537D83" w:rsidRPr="00227E14">
        <w:rPr>
          <w:lang w:val="en-IN"/>
        </w:rPr>
        <w:t>s</w:t>
      </w:r>
      <w:r w:rsidRPr="00227E14">
        <w:rPr>
          <w:lang w:val="en-IN"/>
        </w:rPr>
        <w:t xml:space="preserve">. </w:t>
      </w:r>
    </w:p>
    <w:p w14:paraId="2C5BEEA6" w14:textId="496AE745" w:rsidR="00090286" w:rsidRPr="00227E14" w:rsidRDefault="00090286" w:rsidP="00090286">
      <w:pPr>
        <w:rPr>
          <w:lang w:val="en-IN"/>
        </w:rPr>
      </w:pPr>
      <w:r w:rsidRPr="00227E14">
        <w:rPr>
          <w:lang w:val="en-IN"/>
        </w:rPr>
        <w:t xml:space="preserve">Priya, who </w:t>
      </w:r>
      <w:r w:rsidR="008E60F3" w:rsidRPr="00227E14">
        <w:rPr>
          <w:lang w:val="en-IN"/>
        </w:rPr>
        <w:t>was here as well thanks</w:t>
      </w:r>
      <w:r w:rsidR="00537D83" w:rsidRPr="00227E14">
        <w:rPr>
          <w:lang w:val="en-IN"/>
        </w:rPr>
        <w:t xml:space="preserve"> to her </w:t>
      </w:r>
      <w:r w:rsidRPr="00227E14">
        <w:rPr>
          <w:lang w:val="en-IN"/>
        </w:rPr>
        <w:t>fluency in Malayalam</w:t>
      </w:r>
      <w:r w:rsidR="00537D83" w:rsidRPr="00227E14">
        <w:rPr>
          <w:lang w:val="en-IN"/>
        </w:rPr>
        <w:t xml:space="preserve"> -</w:t>
      </w:r>
      <w:r w:rsidRPr="00227E14">
        <w:rPr>
          <w:lang w:val="en-IN"/>
        </w:rPr>
        <w:t xml:space="preserve"> a language </w:t>
      </w:r>
      <w:r w:rsidR="003E5AFB" w:rsidRPr="00227E14">
        <w:rPr>
          <w:lang w:val="en-IN"/>
        </w:rPr>
        <w:t>that</w:t>
      </w:r>
      <w:r w:rsidRPr="00227E14">
        <w:rPr>
          <w:lang w:val="en-IN"/>
        </w:rPr>
        <w:t xml:space="preserve"> most mid-level Metro staff would </w:t>
      </w:r>
      <w:r w:rsidR="00526E2F" w:rsidRPr="00227E14">
        <w:rPr>
          <w:lang w:val="en-IN"/>
        </w:rPr>
        <w:t xml:space="preserve">talk in </w:t>
      </w:r>
      <w:r w:rsidR="00537D83" w:rsidRPr="00227E14">
        <w:rPr>
          <w:lang w:val="en-IN"/>
        </w:rPr>
        <w:t>-</w:t>
      </w:r>
      <w:r w:rsidRPr="00227E14">
        <w:rPr>
          <w:lang w:val="en-IN"/>
        </w:rPr>
        <w:t xml:space="preserve"> moved around as the crowd continued to grow. While she kept an eye </w:t>
      </w:r>
      <w:r w:rsidR="00537D83" w:rsidRPr="00227E14">
        <w:rPr>
          <w:lang w:val="en-IN"/>
        </w:rPr>
        <w:t xml:space="preserve">out </w:t>
      </w:r>
      <w:r w:rsidRPr="00227E14">
        <w:rPr>
          <w:lang w:val="en-IN"/>
        </w:rPr>
        <w:t xml:space="preserve">for </w:t>
      </w:r>
      <w:r w:rsidR="00537D83" w:rsidRPr="00227E14">
        <w:rPr>
          <w:lang w:val="en-IN"/>
        </w:rPr>
        <w:t xml:space="preserve">anything out of place, </w:t>
      </w:r>
      <w:r w:rsidRPr="00227E14">
        <w:rPr>
          <w:lang w:val="en-IN"/>
        </w:rPr>
        <w:t xml:space="preserve">she casually struck a conversation with the people around, but could pick nothing </w:t>
      </w:r>
      <w:r w:rsidR="00ED2E0E" w:rsidRPr="00227E14">
        <w:rPr>
          <w:lang w:val="en-IN"/>
        </w:rPr>
        <w:t xml:space="preserve">out of the ordinary. </w:t>
      </w:r>
      <w:r w:rsidRPr="00227E14">
        <w:rPr>
          <w:lang w:val="en-IN"/>
        </w:rPr>
        <w:t xml:space="preserve">Everything seemed to </w:t>
      </w:r>
      <w:r w:rsidR="00ED2E0E" w:rsidRPr="00227E14">
        <w:rPr>
          <w:lang w:val="en-IN"/>
        </w:rPr>
        <w:t xml:space="preserve">be </w:t>
      </w:r>
      <w:r w:rsidRPr="00227E14">
        <w:rPr>
          <w:lang w:val="en-IN"/>
        </w:rPr>
        <w:t xml:space="preserve">proceeding as per plan. She could </w:t>
      </w:r>
      <w:r w:rsidR="00ED2E0E" w:rsidRPr="00227E14">
        <w:rPr>
          <w:lang w:val="en-IN"/>
        </w:rPr>
        <w:t>no</w:t>
      </w:r>
      <w:r w:rsidR="000F5BD4" w:rsidRPr="00227E14">
        <w:rPr>
          <w:lang w:val="en-IN"/>
        </w:rPr>
        <w:t>t</w:t>
      </w:r>
      <w:r w:rsidR="00ED2E0E" w:rsidRPr="00227E14">
        <w:rPr>
          <w:lang w:val="en-IN"/>
        </w:rPr>
        <w:t xml:space="preserve"> </w:t>
      </w:r>
      <w:r w:rsidRPr="00227E14">
        <w:rPr>
          <w:lang w:val="en-IN"/>
        </w:rPr>
        <w:t xml:space="preserve">afford </w:t>
      </w:r>
      <w:r w:rsidR="00ED2E0E" w:rsidRPr="00227E14">
        <w:rPr>
          <w:lang w:val="en-IN"/>
        </w:rPr>
        <w:t xml:space="preserve">to get complacent, though. </w:t>
      </w:r>
    </w:p>
    <w:p w14:paraId="5DDF189D" w14:textId="648DF2C8" w:rsidR="00090286" w:rsidRPr="00227E14" w:rsidRDefault="00090286" w:rsidP="00090286">
      <w:pPr>
        <w:rPr>
          <w:lang w:val="en-IN"/>
        </w:rPr>
      </w:pPr>
      <w:r w:rsidRPr="00227E14">
        <w:rPr>
          <w:lang w:val="en-IN"/>
        </w:rPr>
        <w:t>Karan</w:t>
      </w:r>
      <w:r w:rsidR="00A66299" w:rsidRPr="00227E14">
        <w:rPr>
          <w:lang w:val="en-IN"/>
        </w:rPr>
        <w:t xml:space="preserve"> sat with his Rubik’s cube for a moment. Something about Javed was just not adding up. </w:t>
      </w:r>
      <w:r w:rsidR="00D466BA" w:rsidRPr="00227E14">
        <w:rPr>
          <w:lang w:val="en-IN"/>
        </w:rPr>
        <w:t xml:space="preserve">Why would </w:t>
      </w:r>
      <w:r w:rsidR="00A66299" w:rsidRPr="00227E14">
        <w:rPr>
          <w:lang w:val="en-IN"/>
        </w:rPr>
        <w:t xml:space="preserve">he </w:t>
      </w:r>
      <w:r w:rsidRPr="00227E14">
        <w:rPr>
          <w:lang w:val="en-IN"/>
        </w:rPr>
        <w:t xml:space="preserve">turn up </w:t>
      </w:r>
      <w:r w:rsidRPr="00227E14">
        <w:rPr>
          <w:lang w:val="en-IN"/>
        </w:rPr>
        <w:lastRenderedPageBreak/>
        <w:t xml:space="preserve">at </w:t>
      </w:r>
      <w:r w:rsidR="00526E2F" w:rsidRPr="00227E14">
        <w:rPr>
          <w:lang w:val="en-IN"/>
        </w:rPr>
        <w:t>Imtiaz</w:t>
      </w:r>
      <w:r w:rsidRPr="00227E14">
        <w:rPr>
          <w:lang w:val="en-IN"/>
        </w:rPr>
        <w:t>’s residence, for instance</w:t>
      </w:r>
      <w:r w:rsidR="00D466BA" w:rsidRPr="00227E14">
        <w:rPr>
          <w:lang w:val="en-IN"/>
        </w:rPr>
        <w:t xml:space="preserve">, despite knowing that </w:t>
      </w:r>
      <w:r w:rsidR="00526E2F" w:rsidRPr="00227E14">
        <w:rPr>
          <w:lang w:val="en-IN"/>
        </w:rPr>
        <w:t>Imtiaz</w:t>
      </w:r>
      <w:r w:rsidRPr="00227E14">
        <w:rPr>
          <w:lang w:val="en-IN"/>
        </w:rPr>
        <w:t xml:space="preserve"> was under the agency’s radar</w:t>
      </w:r>
      <w:r w:rsidR="00D466BA" w:rsidRPr="00227E14">
        <w:rPr>
          <w:lang w:val="en-IN"/>
        </w:rPr>
        <w:t>?</w:t>
      </w:r>
      <w:r w:rsidRPr="00227E14">
        <w:rPr>
          <w:lang w:val="en-IN"/>
        </w:rPr>
        <w:t xml:space="preserve"> </w:t>
      </w:r>
      <w:r w:rsidR="00D466BA" w:rsidRPr="00227E14">
        <w:rPr>
          <w:lang w:val="en-IN"/>
        </w:rPr>
        <w:t xml:space="preserve">Javed also knew </w:t>
      </w:r>
      <w:r w:rsidRPr="00227E14">
        <w:rPr>
          <w:lang w:val="en-IN"/>
        </w:rPr>
        <w:t xml:space="preserve">that the Intelligence Bureau had sniffed the </w:t>
      </w:r>
      <w:r w:rsidR="00D226F3" w:rsidRPr="00227E14">
        <w:rPr>
          <w:lang w:val="en-IN"/>
        </w:rPr>
        <w:t>Ricin</w:t>
      </w:r>
      <w:r w:rsidRPr="00227E14">
        <w:rPr>
          <w:lang w:val="en-IN"/>
        </w:rPr>
        <w:t xml:space="preserve"> plan and would follow up on the potential threat</w:t>
      </w:r>
      <w:r w:rsidR="00F44E0A" w:rsidRPr="00227E14">
        <w:rPr>
          <w:lang w:val="en-IN"/>
        </w:rPr>
        <w:t xml:space="preserve"> at the </w:t>
      </w:r>
      <w:r w:rsidRPr="00227E14">
        <w:rPr>
          <w:lang w:val="en-IN"/>
        </w:rPr>
        <w:t xml:space="preserve">inauguration of the Kochi Metro services. In other words, Javed had conveniently left an easy trail for Karan to follow. </w:t>
      </w:r>
      <w:r w:rsidR="00D466BA" w:rsidRPr="00227E14">
        <w:rPr>
          <w:lang w:val="en-IN"/>
        </w:rPr>
        <w:t xml:space="preserve">Even the most intelligent criminal would make a mistake and that becomes his undoing. </w:t>
      </w:r>
      <w:r w:rsidRPr="00227E14">
        <w:rPr>
          <w:lang w:val="en-IN"/>
        </w:rPr>
        <w:t xml:space="preserve">And yet, this seemed too simple to be believable. </w:t>
      </w:r>
    </w:p>
    <w:p w14:paraId="40F799F9" w14:textId="77777777" w:rsidR="00A66299" w:rsidRPr="00227E14" w:rsidRDefault="00090286" w:rsidP="00090286">
      <w:pPr>
        <w:rPr>
          <w:lang w:val="en-IN"/>
        </w:rPr>
      </w:pPr>
      <w:r w:rsidRPr="00227E14">
        <w:rPr>
          <w:lang w:val="en-IN"/>
        </w:rPr>
        <w:t xml:space="preserve">On an impulse, he called up Tihar jail, where Rehman Khan, the rogue scientist, was being held. An IB officer held a cell phone against </w:t>
      </w:r>
      <w:r w:rsidR="0072060B" w:rsidRPr="00227E14">
        <w:rPr>
          <w:lang w:val="en-IN"/>
        </w:rPr>
        <w:t>Rehman’s</w:t>
      </w:r>
      <w:r w:rsidRPr="00227E14">
        <w:rPr>
          <w:lang w:val="en-IN"/>
        </w:rPr>
        <w:t xml:space="preserve"> ear as Karan asked, “What was Javed’s Plan B? If he could not release the canisters, what was he going to do?” </w:t>
      </w:r>
    </w:p>
    <w:p w14:paraId="52C035B9" w14:textId="1064B72C" w:rsidR="00090286" w:rsidRPr="00227E14" w:rsidRDefault="00090286" w:rsidP="00090286">
      <w:pPr>
        <w:rPr>
          <w:lang w:val="en-IN"/>
        </w:rPr>
      </w:pPr>
      <w:r w:rsidRPr="00227E14">
        <w:rPr>
          <w:lang w:val="en-IN"/>
        </w:rPr>
        <w:t xml:space="preserve">Rehman </w:t>
      </w:r>
      <w:r w:rsidR="00A66299" w:rsidRPr="00227E14">
        <w:rPr>
          <w:lang w:val="en-IN"/>
        </w:rPr>
        <w:t xml:space="preserve">said, “At </w:t>
      </w:r>
      <w:r w:rsidRPr="00227E14">
        <w:rPr>
          <w:lang w:val="en-IN"/>
        </w:rPr>
        <w:t>every</w:t>
      </w:r>
      <w:r w:rsidR="0072060B" w:rsidRPr="00227E14">
        <w:rPr>
          <w:lang w:val="en-IN"/>
        </w:rPr>
        <w:t xml:space="preserve"> stage of</w:t>
      </w:r>
      <w:r w:rsidRPr="00227E14">
        <w:rPr>
          <w:lang w:val="en-IN"/>
        </w:rPr>
        <w:t xml:space="preserve"> purification</w:t>
      </w:r>
      <w:r w:rsidR="0072060B" w:rsidRPr="00227E14">
        <w:rPr>
          <w:lang w:val="en-IN"/>
        </w:rPr>
        <w:t>,</w:t>
      </w:r>
      <w:r w:rsidRPr="00227E14">
        <w:rPr>
          <w:lang w:val="en-IN"/>
        </w:rPr>
        <w:t xml:space="preserve"> </w:t>
      </w:r>
      <w:r w:rsidR="00A66299" w:rsidRPr="00227E14">
        <w:rPr>
          <w:lang w:val="en-IN"/>
        </w:rPr>
        <w:t xml:space="preserve">I was asked to </w:t>
      </w:r>
      <w:r w:rsidRPr="00227E14">
        <w:rPr>
          <w:lang w:val="en-IN"/>
        </w:rPr>
        <w:t>prepare both the powder and the liquid versions. The liquid had to be compressed and then loaded into the canister,</w:t>
      </w:r>
      <w:r w:rsidR="00A66299" w:rsidRPr="00227E14">
        <w:rPr>
          <w:lang w:val="en-IN"/>
        </w:rPr>
        <w:t>”</w:t>
      </w:r>
      <w:r w:rsidRPr="00227E14">
        <w:rPr>
          <w:lang w:val="en-IN"/>
        </w:rPr>
        <w:t xml:space="preserve"> he explained.</w:t>
      </w:r>
    </w:p>
    <w:p w14:paraId="1EF09EAC" w14:textId="77777777" w:rsidR="0072060B" w:rsidRPr="00227E14" w:rsidRDefault="00090286" w:rsidP="00090286">
      <w:pPr>
        <w:rPr>
          <w:lang w:val="en-IN"/>
        </w:rPr>
      </w:pPr>
      <w:r w:rsidRPr="00227E14">
        <w:rPr>
          <w:lang w:val="en-IN"/>
        </w:rPr>
        <w:t xml:space="preserve">Karan asked, “But surely you would have excess liquid, right? What did you do with it?” </w:t>
      </w:r>
    </w:p>
    <w:p w14:paraId="32D9C942" w14:textId="1A10BF85" w:rsidR="00090286" w:rsidRPr="00227E14" w:rsidRDefault="0072060B" w:rsidP="00090286">
      <w:pPr>
        <w:rPr>
          <w:lang w:val="en-IN"/>
        </w:rPr>
      </w:pPr>
      <w:r w:rsidRPr="00227E14">
        <w:rPr>
          <w:lang w:val="en-IN"/>
        </w:rPr>
        <w:t xml:space="preserve">“It was </w:t>
      </w:r>
      <w:r w:rsidR="00090286" w:rsidRPr="00227E14">
        <w:rPr>
          <w:lang w:val="en-IN"/>
        </w:rPr>
        <w:t xml:space="preserve">stored in vials </w:t>
      </w:r>
      <w:r w:rsidR="00213463" w:rsidRPr="00227E14">
        <w:rPr>
          <w:lang w:val="en-IN"/>
        </w:rPr>
        <w:t xml:space="preserve">bearing the </w:t>
      </w:r>
      <w:r w:rsidR="00090286" w:rsidRPr="00227E14">
        <w:rPr>
          <w:lang w:val="en-IN"/>
        </w:rPr>
        <w:t>date of manufacture</w:t>
      </w:r>
      <w:r w:rsidRPr="00227E14">
        <w:rPr>
          <w:lang w:val="en-IN"/>
        </w:rPr>
        <w:t>,” he answered matter-of-factly.</w:t>
      </w:r>
      <w:r w:rsidR="00090286" w:rsidRPr="00227E14">
        <w:rPr>
          <w:lang w:val="en-IN"/>
        </w:rPr>
        <w:t xml:space="preserve"> </w:t>
      </w:r>
    </w:p>
    <w:p w14:paraId="4493F7C5" w14:textId="0F900099" w:rsidR="00774119" w:rsidRPr="00227E14" w:rsidRDefault="00774119" w:rsidP="00090286">
      <w:pPr>
        <w:rPr>
          <w:lang w:val="en-IN"/>
        </w:rPr>
      </w:pPr>
      <w:r w:rsidRPr="00227E14">
        <w:rPr>
          <w:lang w:val="en-IN"/>
        </w:rPr>
        <w:t xml:space="preserve">Something occurred to </w:t>
      </w:r>
      <w:r w:rsidR="00090286" w:rsidRPr="00227E14">
        <w:rPr>
          <w:lang w:val="en-IN"/>
        </w:rPr>
        <w:t xml:space="preserve">Karan </w:t>
      </w:r>
      <w:r w:rsidRPr="00227E14">
        <w:rPr>
          <w:lang w:val="en-IN"/>
        </w:rPr>
        <w:t>suddenly and he asked, “</w:t>
      </w:r>
      <w:r w:rsidR="00090286" w:rsidRPr="00227E14">
        <w:rPr>
          <w:lang w:val="en-IN"/>
        </w:rPr>
        <w:t>Did Javed carry syringes?</w:t>
      </w:r>
      <w:r w:rsidRPr="00227E14">
        <w:rPr>
          <w:lang w:val="en-IN"/>
        </w:rPr>
        <w:t>”</w:t>
      </w:r>
    </w:p>
    <w:p w14:paraId="1382B323" w14:textId="2273B8AA" w:rsidR="00D66219" w:rsidRPr="00227E14" w:rsidRDefault="00774119" w:rsidP="00090286">
      <w:pPr>
        <w:rPr>
          <w:lang w:val="en-IN"/>
        </w:rPr>
      </w:pPr>
      <w:r w:rsidRPr="00227E14">
        <w:rPr>
          <w:lang w:val="en-IN"/>
        </w:rPr>
        <w:t xml:space="preserve">“Yes.” </w:t>
      </w:r>
    </w:p>
    <w:p w14:paraId="680AB4A7" w14:textId="6259602A" w:rsidR="00090286" w:rsidRPr="00227E14" w:rsidRDefault="00090286" w:rsidP="00090286">
      <w:pPr>
        <w:rPr>
          <w:lang w:val="en-IN"/>
        </w:rPr>
      </w:pPr>
      <w:r w:rsidRPr="00227E14">
        <w:rPr>
          <w:lang w:val="en-IN"/>
        </w:rPr>
        <w:t xml:space="preserve">It slowly dawned on Karan that </w:t>
      </w:r>
      <w:r w:rsidR="00D66219" w:rsidRPr="00227E14">
        <w:rPr>
          <w:lang w:val="en-IN"/>
        </w:rPr>
        <w:t xml:space="preserve">Javed </w:t>
      </w:r>
      <w:r w:rsidRPr="00227E14">
        <w:rPr>
          <w:lang w:val="en-IN"/>
        </w:rPr>
        <w:t xml:space="preserve">would perhaps try and shoot a syringe to deliver the poison. The more he thought about it, the more he was convinced that this was what </w:t>
      </w:r>
      <w:r w:rsidR="00D66219" w:rsidRPr="00227E14">
        <w:rPr>
          <w:lang w:val="en-IN"/>
        </w:rPr>
        <w:t xml:space="preserve">the ISI handler </w:t>
      </w:r>
      <w:r w:rsidRPr="00227E14">
        <w:rPr>
          <w:lang w:val="en-IN"/>
        </w:rPr>
        <w:t xml:space="preserve">had planned all </w:t>
      </w:r>
      <w:r w:rsidR="004D6B95" w:rsidRPr="00227E14">
        <w:rPr>
          <w:lang w:val="en-IN"/>
        </w:rPr>
        <w:t>along and</w:t>
      </w:r>
      <w:r w:rsidRPr="00227E14">
        <w:rPr>
          <w:lang w:val="en-IN"/>
        </w:rPr>
        <w:t xml:space="preserve"> cursed himself for not </w:t>
      </w:r>
      <w:r w:rsidRPr="00227E14">
        <w:rPr>
          <w:lang w:val="en-IN"/>
        </w:rPr>
        <w:lastRenderedPageBreak/>
        <w:t xml:space="preserve">guessing it sooner. Extracting </w:t>
      </w:r>
      <w:r w:rsidR="00D226F3" w:rsidRPr="00227E14">
        <w:rPr>
          <w:lang w:val="en-IN"/>
        </w:rPr>
        <w:t>Ricin</w:t>
      </w:r>
      <w:r w:rsidRPr="00227E14">
        <w:rPr>
          <w:lang w:val="en-IN"/>
        </w:rPr>
        <w:t xml:space="preserve"> from a vial into a syringe</w:t>
      </w:r>
      <w:r w:rsidR="00D942AE" w:rsidRPr="00227E14">
        <w:rPr>
          <w:lang w:val="en-IN"/>
        </w:rPr>
        <w:t xml:space="preserve">, </w:t>
      </w:r>
      <w:r w:rsidRPr="00227E14">
        <w:rPr>
          <w:lang w:val="en-IN"/>
        </w:rPr>
        <w:t xml:space="preserve">fitting it to a rifle </w:t>
      </w:r>
      <w:r w:rsidR="00D942AE" w:rsidRPr="00227E14">
        <w:rPr>
          <w:lang w:val="en-IN"/>
        </w:rPr>
        <w:t>and firing</w:t>
      </w:r>
      <w:r w:rsidRPr="00227E14">
        <w:rPr>
          <w:lang w:val="en-IN"/>
        </w:rPr>
        <w:t xml:space="preserve"> from </w:t>
      </w:r>
      <w:proofErr w:type="gramStart"/>
      <w:r w:rsidRPr="00227E14">
        <w:rPr>
          <w:lang w:val="en-IN"/>
        </w:rPr>
        <w:t>a distance of 20-30</w:t>
      </w:r>
      <w:proofErr w:type="gramEnd"/>
      <w:r w:rsidRPr="00227E14">
        <w:rPr>
          <w:lang w:val="en-IN"/>
        </w:rPr>
        <w:t xml:space="preserve"> feet would be feasible, especially when the Prime Minister</w:t>
      </w:r>
      <w:r w:rsidR="00D942AE" w:rsidRPr="00227E14">
        <w:rPr>
          <w:lang w:val="en-IN"/>
        </w:rPr>
        <w:t xml:space="preserve"> was surrounded by people. </w:t>
      </w:r>
      <w:r w:rsidR="00C44A15" w:rsidRPr="00227E14">
        <w:rPr>
          <w:lang w:val="en-IN"/>
        </w:rPr>
        <w:t xml:space="preserve">It was also the perfect setting for the shooter to easily blend </w:t>
      </w:r>
      <w:r w:rsidR="00526E2F" w:rsidRPr="00227E14">
        <w:rPr>
          <w:lang w:val="en-IN"/>
        </w:rPr>
        <w:t xml:space="preserve">in </w:t>
      </w:r>
      <w:r w:rsidR="00C44A15" w:rsidRPr="00227E14">
        <w:rPr>
          <w:lang w:val="en-IN"/>
        </w:rPr>
        <w:t>with the crowd and scoot.</w:t>
      </w:r>
      <w:r w:rsidRPr="00227E14">
        <w:rPr>
          <w:lang w:val="en-IN"/>
        </w:rPr>
        <w:t xml:space="preserve"> He recalled from the profile he had read that Javed was an ace shooter during his </w:t>
      </w:r>
      <w:r w:rsidR="00C44A15" w:rsidRPr="00227E14">
        <w:rPr>
          <w:lang w:val="en-IN"/>
        </w:rPr>
        <w:t>military</w:t>
      </w:r>
      <w:r w:rsidRPr="00227E14">
        <w:rPr>
          <w:lang w:val="en-IN"/>
        </w:rPr>
        <w:t xml:space="preserve"> days. </w:t>
      </w:r>
    </w:p>
    <w:p w14:paraId="122727A0" w14:textId="20A2D2D0" w:rsidR="00664ED6" w:rsidRPr="00227E14" w:rsidRDefault="00090286" w:rsidP="00090286">
      <w:pPr>
        <w:rPr>
          <w:lang w:val="en-IN"/>
        </w:rPr>
      </w:pPr>
      <w:r w:rsidRPr="00227E14">
        <w:rPr>
          <w:lang w:val="en-IN"/>
        </w:rPr>
        <w:t xml:space="preserve">Mahatma Gandhi, John F Kennedy, Abraham Lincoln, Martin Luther King </w:t>
      </w:r>
      <w:r w:rsidR="00036848" w:rsidRPr="00227E14">
        <w:rPr>
          <w:lang w:val="en-IN"/>
        </w:rPr>
        <w:t>among many other</w:t>
      </w:r>
      <w:r w:rsidR="00AD4759" w:rsidRPr="00227E14">
        <w:rPr>
          <w:lang w:val="en-IN"/>
        </w:rPr>
        <w:t xml:space="preserve"> prominent figures in history were assassinated using </w:t>
      </w:r>
      <w:r w:rsidR="004D6B95" w:rsidRPr="00227E14">
        <w:rPr>
          <w:lang w:val="en-IN"/>
        </w:rPr>
        <w:t>firearms</w:t>
      </w:r>
      <w:r w:rsidR="008B6F4E" w:rsidRPr="00227E14">
        <w:rPr>
          <w:lang w:val="en-IN"/>
        </w:rPr>
        <w:t xml:space="preserve">. </w:t>
      </w:r>
      <w:r w:rsidRPr="00227E14">
        <w:rPr>
          <w:lang w:val="en-IN"/>
        </w:rPr>
        <w:t xml:space="preserve">Gandhi was shot from close range </w:t>
      </w:r>
      <w:r w:rsidR="005410BF" w:rsidRPr="00227E14">
        <w:rPr>
          <w:lang w:val="en-IN"/>
        </w:rPr>
        <w:t>with</w:t>
      </w:r>
      <w:r w:rsidRPr="00227E14">
        <w:rPr>
          <w:lang w:val="en-IN"/>
        </w:rPr>
        <w:t xml:space="preserve"> a small </w:t>
      </w:r>
      <w:r w:rsidR="008B6F4E" w:rsidRPr="00227E14">
        <w:rPr>
          <w:lang w:val="en-IN"/>
        </w:rPr>
        <w:t>gun</w:t>
      </w:r>
      <w:r w:rsidR="005410BF" w:rsidRPr="00227E14">
        <w:rPr>
          <w:lang w:val="en-IN"/>
        </w:rPr>
        <w:t>.</w:t>
      </w:r>
      <w:r w:rsidRPr="00227E14">
        <w:rPr>
          <w:lang w:val="en-IN"/>
        </w:rPr>
        <w:t xml:space="preserve"> Kennedy was brought down by a sniper using a rifle</w:t>
      </w:r>
      <w:r w:rsidR="005410BF" w:rsidRPr="00227E14">
        <w:rPr>
          <w:lang w:val="en-IN"/>
        </w:rPr>
        <w:t>.</w:t>
      </w:r>
      <w:r w:rsidRPr="00227E14">
        <w:rPr>
          <w:lang w:val="en-IN"/>
        </w:rPr>
        <w:t xml:space="preserve"> Lincoln was shot</w:t>
      </w:r>
      <w:r w:rsidR="005410BF" w:rsidRPr="00227E14">
        <w:rPr>
          <w:lang w:val="en-IN"/>
        </w:rPr>
        <w:t xml:space="preserve"> at</w:t>
      </w:r>
      <w:r w:rsidRPr="00227E14">
        <w:rPr>
          <w:lang w:val="en-IN"/>
        </w:rPr>
        <w:t xml:space="preserve"> in a theatre after the doors of the hall were tampered with from the inside so that they could not be opened</w:t>
      </w:r>
      <w:r w:rsidR="00664ED6" w:rsidRPr="00227E14">
        <w:rPr>
          <w:lang w:val="en-IN"/>
        </w:rPr>
        <w:t>.</w:t>
      </w:r>
      <w:r w:rsidRPr="00227E14">
        <w:rPr>
          <w:lang w:val="en-IN"/>
        </w:rPr>
        <w:t xml:space="preserve"> King was shot dead by the assassin who had located himself in a rooming house</w:t>
      </w:r>
      <w:r w:rsidR="00664ED6" w:rsidRPr="00227E14">
        <w:rPr>
          <w:lang w:val="en-IN"/>
        </w:rPr>
        <w:t xml:space="preserve"> and waited for his target to appear </w:t>
      </w:r>
      <w:r w:rsidRPr="00227E14">
        <w:rPr>
          <w:lang w:val="en-IN"/>
        </w:rPr>
        <w:t xml:space="preserve">in the balcony of a motel nearby. </w:t>
      </w:r>
      <w:r w:rsidR="005410BF" w:rsidRPr="00227E14">
        <w:rPr>
          <w:lang w:val="en-IN"/>
        </w:rPr>
        <w:t xml:space="preserve">Javed </w:t>
      </w:r>
      <w:r w:rsidRPr="00227E14">
        <w:rPr>
          <w:lang w:val="en-IN"/>
        </w:rPr>
        <w:t xml:space="preserve">was apparently planning to add a first in this list, by assassinating an Indian leader </w:t>
      </w:r>
      <w:r w:rsidR="008B6F4E" w:rsidRPr="00227E14">
        <w:rPr>
          <w:lang w:val="en-IN"/>
        </w:rPr>
        <w:t>— no less than a Prime Minister - using</w:t>
      </w:r>
      <w:r w:rsidRPr="00227E14">
        <w:rPr>
          <w:lang w:val="en-IN"/>
        </w:rPr>
        <w:t xml:space="preserve"> a poison dart shot from an improvised </w:t>
      </w:r>
      <w:r w:rsidR="00AD4759" w:rsidRPr="00227E14">
        <w:rPr>
          <w:lang w:val="en-IN"/>
        </w:rPr>
        <w:t>rifle</w:t>
      </w:r>
      <w:r w:rsidRPr="00227E14">
        <w:rPr>
          <w:lang w:val="en-IN"/>
        </w:rPr>
        <w:t>.</w:t>
      </w:r>
    </w:p>
    <w:p w14:paraId="7D0EA2A2" w14:textId="11EFE8DA" w:rsidR="00090286" w:rsidRPr="00227E14" w:rsidRDefault="00090286" w:rsidP="00090286">
      <w:pPr>
        <w:rPr>
          <w:lang w:val="en-IN"/>
        </w:rPr>
      </w:pPr>
      <w:r w:rsidRPr="00227E14">
        <w:rPr>
          <w:lang w:val="en-IN"/>
        </w:rPr>
        <w:t xml:space="preserve">Javed reached his spot a full hour ahead of the time </w:t>
      </w:r>
      <w:r w:rsidR="008B6F4E" w:rsidRPr="00227E14">
        <w:rPr>
          <w:lang w:val="en-IN"/>
        </w:rPr>
        <w:t xml:space="preserve">when </w:t>
      </w:r>
      <w:r w:rsidRPr="00227E14">
        <w:rPr>
          <w:lang w:val="en-IN"/>
        </w:rPr>
        <w:t xml:space="preserve">the Prime Minister’s cavalcade would pass. He checked his rifle scope to ensure that it was dirt free. He was wearing special purpose gloves </w:t>
      </w:r>
      <w:r w:rsidR="00B500CC" w:rsidRPr="00227E14">
        <w:rPr>
          <w:lang w:val="en-IN"/>
        </w:rPr>
        <w:t>to</w:t>
      </w:r>
      <w:r w:rsidRPr="00227E14">
        <w:rPr>
          <w:lang w:val="en-IN"/>
        </w:rPr>
        <w:t xml:space="preserve"> avoid </w:t>
      </w:r>
      <w:r w:rsidR="008B6F4E" w:rsidRPr="00227E14">
        <w:rPr>
          <w:lang w:val="en-IN"/>
        </w:rPr>
        <w:t xml:space="preserve">touching </w:t>
      </w:r>
      <w:r w:rsidR="002729C9" w:rsidRPr="00227E14">
        <w:rPr>
          <w:lang w:val="en-IN"/>
        </w:rPr>
        <w:t xml:space="preserve">the </w:t>
      </w:r>
      <w:r w:rsidR="00D226F3" w:rsidRPr="00227E14">
        <w:rPr>
          <w:lang w:val="en-IN"/>
        </w:rPr>
        <w:t>Ricin</w:t>
      </w:r>
      <w:r w:rsidRPr="00227E14">
        <w:rPr>
          <w:lang w:val="en-IN"/>
        </w:rPr>
        <w:t>. He planned to aim the syringe at the target’s carotid artery</w:t>
      </w:r>
      <w:r w:rsidR="008B6F4E" w:rsidRPr="00227E14">
        <w:rPr>
          <w:lang w:val="en-IN"/>
        </w:rPr>
        <w:t>.</w:t>
      </w:r>
      <w:r w:rsidRPr="00227E14">
        <w:rPr>
          <w:lang w:val="en-IN"/>
        </w:rPr>
        <w:t xml:space="preserve"> The Prime Minister would feel a pinprick, not unlike a mosquito bite</w:t>
      </w:r>
      <w:r w:rsidR="002729C9" w:rsidRPr="00227E14">
        <w:rPr>
          <w:lang w:val="en-IN"/>
        </w:rPr>
        <w:t>.</w:t>
      </w:r>
      <w:r w:rsidRPr="00227E14">
        <w:rPr>
          <w:lang w:val="en-IN"/>
        </w:rPr>
        <w:t xml:space="preserve"> </w:t>
      </w:r>
      <w:r w:rsidR="002729C9" w:rsidRPr="00227E14">
        <w:rPr>
          <w:lang w:val="en-IN"/>
        </w:rPr>
        <w:t>T</w:t>
      </w:r>
      <w:r w:rsidRPr="00227E14">
        <w:rPr>
          <w:lang w:val="en-IN"/>
        </w:rPr>
        <w:t xml:space="preserve">he syringe was a mere two centimetres </w:t>
      </w:r>
      <w:r w:rsidR="002729C9" w:rsidRPr="00227E14">
        <w:rPr>
          <w:lang w:val="en-IN"/>
        </w:rPr>
        <w:t>long</w:t>
      </w:r>
      <w:r w:rsidRPr="00227E14">
        <w:rPr>
          <w:lang w:val="en-IN"/>
        </w:rPr>
        <w:t xml:space="preserve">. Everything would be fine for a while till the nausea and other symptoms set in. Since the poison would have entered the blood stream, there would be no way to undo it. The only </w:t>
      </w:r>
      <w:r w:rsidR="00A54E0F" w:rsidRPr="00227E14">
        <w:rPr>
          <w:lang w:val="en-IN"/>
        </w:rPr>
        <w:t xml:space="preserve">critical factor </w:t>
      </w:r>
      <w:r w:rsidRPr="00227E14">
        <w:rPr>
          <w:lang w:val="en-IN"/>
        </w:rPr>
        <w:t>was the purity (and hence effectiveness) of the poison. This, Javed</w:t>
      </w:r>
      <w:r w:rsidR="00A54E0F" w:rsidRPr="00227E14">
        <w:rPr>
          <w:lang w:val="en-IN"/>
        </w:rPr>
        <w:t xml:space="preserve"> thought</w:t>
      </w:r>
      <w:r w:rsidRPr="00227E14">
        <w:rPr>
          <w:lang w:val="en-IN"/>
        </w:rPr>
        <w:t>, was wonderful. A bullet</w:t>
      </w:r>
      <w:r w:rsidR="00A54E0F" w:rsidRPr="00227E14">
        <w:rPr>
          <w:lang w:val="en-IN"/>
        </w:rPr>
        <w:t xml:space="preserve"> could hit the target </w:t>
      </w:r>
      <w:r w:rsidR="00A54E0F" w:rsidRPr="00227E14">
        <w:rPr>
          <w:lang w:val="en-IN"/>
        </w:rPr>
        <w:lastRenderedPageBreak/>
        <w:t xml:space="preserve">but not </w:t>
      </w:r>
      <w:r w:rsidRPr="00227E14">
        <w:rPr>
          <w:lang w:val="en-IN"/>
        </w:rPr>
        <w:t xml:space="preserve">always result in death. But </w:t>
      </w:r>
      <w:r w:rsidR="00D226F3" w:rsidRPr="00227E14">
        <w:rPr>
          <w:lang w:val="en-IN"/>
        </w:rPr>
        <w:t>Ricin</w:t>
      </w:r>
      <w:r w:rsidRPr="00227E14">
        <w:rPr>
          <w:lang w:val="en-IN"/>
        </w:rPr>
        <w:t xml:space="preserve"> was certain to </w:t>
      </w:r>
      <w:r w:rsidR="00A54E0F" w:rsidRPr="00227E14">
        <w:rPr>
          <w:lang w:val="en-IN"/>
        </w:rPr>
        <w:t>do the job</w:t>
      </w:r>
      <w:r w:rsidRPr="00227E14">
        <w:rPr>
          <w:lang w:val="en-IN"/>
        </w:rPr>
        <w:t>.</w:t>
      </w:r>
    </w:p>
    <w:p w14:paraId="35821B5C" w14:textId="578301D6" w:rsidR="00090286" w:rsidRPr="00227E14" w:rsidRDefault="00A54E0F" w:rsidP="00090286">
      <w:pPr>
        <w:rPr>
          <w:lang w:val="en-IN"/>
        </w:rPr>
      </w:pPr>
      <w:r w:rsidRPr="00227E14">
        <w:rPr>
          <w:lang w:val="en-IN"/>
        </w:rPr>
        <w:t xml:space="preserve">Since </w:t>
      </w:r>
      <w:r w:rsidR="00090286" w:rsidRPr="00227E14">
        <w:rPr>
          <w:lang w:val="en-IN"/>
        </w:rPr>
        <w:t>the prime ministerial cavalcade would move at a snail’s pace, given the hug</w:t>
      </w:r>
      <w:r w:rsidRPr="00227E14">
        <w:rPr>
          <w:lang w:val="en-IN"/>
        </w:rPr>
        <w:t>e</w:t>
      </w:r>
      <w:r w:rsidR="00090286" w:rsidRPr="00227E14">
        <w:rPr>
          <w:lang w:val="en-IN"/>
        </w:rPr>
        <w:t xml:space="preserve"> crowds on the streets, Javed felt confident </w:t>
      </w:r>
      <w:r w:rsidRPr="00227E14">
        <w:rPr>
          <w:lang w:val="en-IN"/>
        </w:rPr>
        <w:t xml:space="preserve">of being </w:t>
      </w:r>
      <w:r w:rsidR="007E0473" w:rsidRPr="00227E14">
        <w:rPr>
          <w:lang w:val="en-IN"/>
        </w:rPr>
        <w:t xml:space="preserve">able to </w:t>
      </w:r>
      <w:r w:rsidR="00090286" w:rsidRPr="00227E14">
        <w:rPr>
          <w:lang w:val="en-IN"/>
        </w:rPr>
        <w:t xml:space="preserve">get his target. </w:t>
      </w:r>
    </w:p>
    <w:p w14:paraId="5B6071A9" w14:textId="4BD1EA0E" w:rsidR="00090286" w:rsidRPr="00227E14" w:rsidRDefault="00090286" w:rsidP="00090286">
      <w:pPr>
        <w:rPr>
          <w:lang w:val="en-IN"/>
        </w:rPr>
      </w:pPr>
      <w:r w:rsidRPr="00227E14">
        <w:rPr>
          <w:lang w:val="en-IN"/>
        </w:rPr>
        <w:t xml:space="preserve">The Prime Minister’s entourage </w:t>
      </w:r>
      <w:r w:rsidR="008B6F4E" w:rsidRPr="00227E14">
        <w:rPr>
          <w:lang w:val="en-IN"/>
        </w:rPr>
        <w:t>came to sight finally</w:t>
      </w:r>
      <w:r w:rsidRPr="00227E14">
        <w:rPr>
          <w:lang w:val="en-IN"/>
        </w:rPr>
        <w:t xml:space="preserve">. </w:t>
      </w:r>
      <w:r w:rsidR="00A54E0F" w:rsidRPr="00227E14">
        <w:rPr>
          <w:lang w:val="en-IN"/>
        </w:rPr>
        <w:t xml:space="preserve">Prime Minister </w:t>
      </w:r>
      <w:r w:rsidRPr="00227E14">
        <w:rPr>
          <w:lang w:val="en-IN"/>
        </w:rPr>
        <w:t xml:space="preserve">Jadeja was in </w:t>
      </w:r>
      <w:r w:rsidR="00A54E0F" w:rsidRPr="00227E14">
        <w:rPr>
          <w:lang w:val="en-IN"/>
        </w:rPr>
        <w:t xml:space="preserve">his usual </w:t>
      </w:r>
      <w:r w:rsidRPr="00227E14">
        <w:rPr>
          <w:lang w:val="en-IN"/>
        </w:rPr>
        <w:t xml:space="preserve">exuberant mood, waving to the crowds, and occasionally bringing his palms together in greeting. The SPG personnel had thrown a ring around him, their eyes darting in all directions. They had been briefed to be extra careful </w:t>
      </w:r>
      <w:r w:rsidR="00A54E0F" w:rsidRPr="00227E14">
        <w:rPr>
          <w:lang w:val="en-IN"/>
        </w:rPr>
        <w:t xml:space="preserve">today. </w:t>
      </w:r>
      <w:r w:rsidRPr="00227E14">
        <w:rPr>
          <w:lang w:val="en-IN"/>
        </w:rPr>
        <w:t xml:space="preserve">The Prime Minister had been advised to travel in his armour-plated official </w:t>
      </w:r>
      <w:r w:rsidR="004D6B95" w:rsidRPr="00227E14">
        <w:rPr>
          <w:lang w:val="en-IN"/>
        </w:rPr>
        <w:t>vehicle,</w:t>
      </w:r>
      <w:r w:rsidRPr="00227E14">
        <w:rPr>
          <w:lang w:val="en-IN"/>
        </w:rPr>
        <w:t xml:space="preserve"> but he had insisted on an open SUV</w:t>
      </w:r>
      <w:r w:rsidR="003E6279" w:rsidRPr="00227E14">
        <w:rPr>
          <w:lang w:val="en-IN"/>
        </w:rPr>
        <w:t>.</w:t>
      </w:r>
      <w:r w:rsidRPr="00227E14">
        <w:rPr>
          <w:lang w:val="en-IN"/>
        </w:rPr>
        <w:t xml:space="preserve"> </w:t>
      </w:r>
      <w:r w:rsidR="003E6279" w:rsidRPr="00227E14">
        <w:rPr>
          <w:lang w:val="en-IN"/>
        </w:rPr>
        <w:t xml:space="preserve">He </w:t>
      </w:r>
      <w:r w:rsidRPr="00227E14">
        <w:rPr>
          <w:lang w:val="en-IN"/>
        </w:rPr>
        <w:t xml:space="preserve">did not want to cut himself off from the masses. This was something that Javed had anticipated correctly. Had </w:t>
      </w:r>
      <w:r w:rsidR="008B6F4E" w:rsidRPr="00227E14">
        <w:rPr>
          <w:lang w:val="en-IN"/>
        </w:rPr>
        <w:t>the Prime Minister</w:t>
      </w:r>
      <w:r w:rsidRPr="00227E14">
        <w:rPr>
          <w:lang w:val="en-IN"/>
        </w:rPr>
        <w:t xml:space="preserve"> come in a closed vehicle, </w:t>
      </w:r>
      <w:r w:rsidR="008B6F4E" w:rsidRPr="00227E14">
        <w:rPr>
          <w:lang w:val="en-IN"/>
        </w:rPr>
        <w:t xml:space="preserve">Javed </w:t>
      </w:r>
      <w:r w:rsidRPr="00227E14">
        <w:rPr>
          <w:lang w:val="en-IN"/>
        </w:rPr>
        <w:t>would hav</w:t>
      </w:r>
      <w:r w:rsidR="008B6F4E" w:rsidRPr="00227E14">
        <w:rPr>
          <w:lang w:val="en-IN"/>
        </w:rPr>
        <w:t>e had to wait for him to alight</w:t>
      </w:r>
      <w:r w:rsidRPr="00227E14">
        <w:rPr>
          <w:lang w:val="en-IN"/>
        </w:rPr>
        <w:t xml:space="preserve"> and then shoot.</w:t>
      </w:r>
      <w:r w:rsidR="003E6279" w:rsidRPr="00227E14">
        <w:rPr>
          <w:lang w:val="en-IN"/>
        </w:rPr>
        <w:t xml:space="preserve"> That would </w:t>
      </w:r>
      <w:r w:rsidR="00AD4759" w:rsidRPr="00227E14">
        <w:rPr>
          <w:lang w:val="en-IN"/>
        </w:rPr>
        <w:t xml:space="preserve">have </w:t>
      </w:r>
      <w:r w:rsidR="003E6279" w:rsidRPr="00227E14">
        <w:rPr>
          <w:lang w:val="en-IN"/>
        </w:rPr>
        <w:t>drastically reduce</w:t>
      </w:r>
      <w:r w:rsidR="00AD4759" w:rsidRPr="00227E14">
        <w:rPr>
          <w:lang w:val="en-IN"/>
        </w:rPr>
        <w:t>d</w:t>
      </w:r>
      <w:r w:rsidR="003E6279" w:rsidRPr="00227E14">
        <w:rPr>
          <w:lang w:val="en-IN"/>
        </w:rPr>
        <w:t xml:space="preserve"> the chances of hitting the target with precision.</w:t>
      </w:r>
    </w:p>
    <w:p w14:paraId="52E8A97A" w14:textId="54D3DDE3" w:rsidR="00AB51B2" w:rsidRPr="00227E14" w:rsidRDefault="00090286" w:rsidP="00090286">
      <w:pPr>
        <w:rPr>
          <w:lang w:val="en-IN"/>
        </w:rPr>
      </w:pPr>
      <w:r w:rsidRPr="00227E14">
        <w:rPr>
          <w:lang w:val="en-IN"/>
        </w:rPr>
        <w:t>Javed waited for the right opportunity</w:t>
      </w:r>
      <w:r w:rsidR="00067637" w:rsidRPr="00227E14">
        <w:rPr>
          <w:lang w:val="en-IN"/>
        </w:rPr>
        <w:t>.</w:t>
      </w:r>
      <w:r w:rsidR="00AB51B2" w:rsidRPr="00227E14">
        <w:rPr>
          <w:lang w:val="en-IN"/>
        </w:rPr>
        <w:t xml:space="preserve"> As a seasoned sniper, he knew that patience was critical.</w:t>
      </w:r>
      <w:r w:rsidRPr="00227E14">
        <w:rPr>
          <w:lang w:val="en-IN"/>
        </w:rPr>
        <w:t xml:space="preserve"> </w:t>
      </w:r>
      <w:r w:rsidR="00AB51B2" w:rsidRPr="00227E14">
        <w:rPr>
          <w:lang w:val="en-IN"/>
        </w:rPr>
        <w:t>He finally had a good view of the P</w:t>
      </w:r>
      <w:r w:rsidR="00AD4759" w:rsidRPr="00227E14">
        <w:rPr>
          <w:lang w:val="en-IN"/>
        </w:rPr>
        <w:t xml:space="preserve">rime </w:t>
      </w:r>
      <w:r w:rsidR="00AB51B2" w:rsidRPr="00227E14">
        <w:rPr>
          <w:lang w:val="en-IN"/>
        </w:rPr>
        <w:t>M</w:t>
      </w:r>
      <w:r w:rsidR="00AD4759" w:rsidRPr="00227E14">
        <w:rPr>
          <w:lang w:val="en-IN"/>
        </w:rPr>
        <w:t>inister</w:t>
      </w:r>
      <w:r w:rsidR="00AB51B2" w:rsidRPr="00227E14">
        <w:rPr>
          <w:lang w:val="en-IN"/>
        </w:rPr>
        <w:t>’s</w:t>
      </w:r>
      <w:r w:rsidRPr="00227E14">
        <w:rPr>
          <w:lang w:val="en-IN"/>
        </w:rPr>
        <w:t xml:space="preserve"> carotid artery in his telescopic sight</w:t>
      </w:r>
      <w:r w:rsidR="00AB51B2" w:rsidRPr="00227E14">
        <w:rPr>
          <w:lang w:val="en-IN"/>
        </w:rPr>
        <w:t>.</w:t>
      </w:r>
      <w:r w:rsidRPr="00227E14">
        <w:rPr>
          <w:lang w:val="en-IN"/>
        </w:rPr>
        <w:t xml:space="preserve"> </w:t>
      </w:r>
      <w:r w:rsidR="00AB51B2" w:rsidRPr="00227E14">
        <w:rPr>
          <w:lang w:val="en-IN"/>
        </w:rPr>
        <w:t xml:space="preserve">He </w:t>
      </w:r>
      <w:r w:rsidRPr="00227E14">
        <w:rPr>
          <w:lang w:val="en-IN"/>
        </w:rPr>
        <w:t xml:space="preserve">pressed the trigger. </w:t>
      </w:r>
    </w:p>
    <w:p w14:paraId="1DF5470C" w14:textId="4F82BD52" w:rsidR="00090286" w:rsidRPr="00227E14" w:rsidRDefault="00090286" w:rsidP="00090286">
      <w:pPr>
        <w:rPr>
          <w:lang w:val="en-IN"/>
        </w:rPr>
      </w:pPr>
      <w:r w:rsidRPr="00227E14">
        <w:rPr>
          <w:lang w:val="en-IN"/>
        </w:rPr>
        <w:t xml:space="preserve">It was just at that moment that the Prime Minister </w:t>
      </w:r>
      <w:r w:rsidR="00AB51B2" w:rsidRPr="00227E14">
        <w:rPr>
          <w:lang w:val="en-IN"/>
        </w:rPr>
        <w:t>ben</w:t>
      </w:r>
      <w:r w:rsidR="00F61D18" w:rsidRPr="00227E14">
        <w:rPr>
          <w:lang w:val="en-IN"/>
        </w:rPr>
        <w:t>t</w:t>
      </w:r>
      <w:r w:rsidR="00AB51B2" w:rsidRPr="00227E14">
        <w:rPr>
          <w:lang w:val="en-IN"/>
        </w:rPr>
        <w:t xml:space="preserve"> down to pick </w:t>
      </w:r>
      <w:r w:rsidRPr="00227E14">
        <w:rPr>
          <w:lang w:val="en-IN"/>
        </w:rPr>
        <w:t xml:space="preserve">a </w:t>
      </w:r>
      <w:r w:rsidR="003E5AFB" w:rsidRPr="00227E14">
        <w:rPr>
          <w:lang w:val="en-IN"/>
        </w:rPr>
        <w:t>garland that</w:t>
      </w:r>
      <w:r w:rsidRPr="00227E14">
        <w:rPr>
          <w:lang w:val="en-IN"/>
        </w:rPr>
        <w:t xml:space="preserve"> had been tossed at him </w:t>
      </w:r>
      <w:r w:rsidR="003B2B3E" w:rsidRPr="00227E14">
        <w:rPr>
          <w:lang w:val="en-IN"/>
        </w:rPr>
        <w:t xml:space="preserve">that </w:t>
      </w:r>
      <w:r w:rsidR="008A4956" w:rsidRPr="00227E14">
        <w:rPr>
          <w:lang w:val="en-IN"/>
        </w:rPr>
        <w:t xml:space="preserve">was </w:t>
      </w:r>
      <w:r w:rsidRPr="00227E14">
        <w:rPr>
          <w:lang w:val="en-IN"/>
        </w:rPr>
        <w:t xml:space="preserve">dangling from the vehicle’s bonnet. As he </w:t>
      </w:r>
      <w:r w:rsidR="00F61D18" w:rsidRPr="00227E14">
        <w:rPr>
          <w:lang w:val="en-IN"/>
        </w:rPr>
        <w:t>stooped forward</w:t>
      </w:r>
      <w:r w:rsidRPr="00227E14">
        <w:rPr>
          <w:lang w:val="en-IN"/>
        </w:rPr>
        <w:t xml:space="preserve">, the syringe missed his neck. It hit the side of the windscreen and then toppled on one side of the bonnet. Karan saw the metallic flash as the syringe </w:t>
      </w:r>
      <w:r w:rsidR="008B6F4E" w:rsidRPr="00227E14">
        <w:rPr>
          <w:lang w:val="en-IN"/>
        </w:rPr>
        <w:t xml:space="preserve">fell away. </w:t>
      </w:r>
    </w:p>
    <w:p w14:paraId="65B36B5A" w14:textId="37C166F2" w:rsidR="00090286" w:rsidRPr="00227E14" w:rsidRDefault="00090286" w:rsidP="00090286">
      <w:pPr>
        <w:rPr>
          <w:lang w:val="en-IN"/>
        </w:rPr>
      </w:pPr>
      <w:r w:rsidRPr="00227E14">
        <w:rPr>
          <w:lang w:val="en-IN"/>
        </w:rPr>
        <w:t xml:space="preserve">The next few minutes were contained chaos. The security personnel instinctively closed round the Prime Minister, and </w:t>
      </w:r>
      <w:r w:rsidRPr="00227E14">
        <w:rPr>
          <w:lang w:val="en-IN"/>
        </w:rPr>
        <w:lastRenderedPageBreak/>
        <w:t xml:space="preserve">one </w:t>
      </w:r>
      <w:r w:rsidR="004077A1" w:rsidRPr="00227E14">
        <w:rPr>
          <w:lang w:val="en-IN"/>
        </w:rPr>
        <w:t xml:space="preserve">of </w:t>
      </w:r>
      <w:r w:rsidRPr="00227E14">
        <w:rPr>
          <w:lang w:val="en-IN"/>
        </w:rPr>
        <w:t xml:space="preserve">them carefully retrieved the syringe, using plastic gloves. Hasmukh realised that he had escaped a possible assassination </w:t>
      </w:r>
      <w:r w:rsidR="004D6B95" w:rsidRPr="00227E14">
        <w:rPr>
          <w:lang w:val="en-IN"/>
        </w:rPr>
        <w:t>bid but</w:t>
      </w:r>
      <w:r w:rsidRPr="00227E14">
        <w:rPr>
          <w:lang w:val="en-IN"/>
        </w:rPr>
        <w:t xml:space="preserve"> behaved as if nothing had happened. He continued </w:t>
      </w:r>
      <w:r w:rsidR="008A4956" w:rsidRPr="00227E14">
        <w:rPr>
          <w:lang w:val="en-IN"/>
        </w:rPr>
        <w:t xml:space="preserve">smiling and </w:t>
      </w:r>
      <w:r w:rsidRPr="00227E14">
        <w:rPr>
          <w:lang w:val="en-IN"/>
        </w:rPr>
        <w:t>waving to the people. The</w:t>
      </w:r>
      <w:r w:rsidR="008A4956" w:rsidRPr="00227E14">
        <w:rPr>
          <w:lang w:val="en-IN"/>
        </w:rPr>
        <w:t xml:space="preserve">y were </w:t>
      </w:r>
      <w:r w:rsidRPr="00227E14">
        <w:rPr>
          <w:lang w:val="en-IN"/>
        </w:rPr>
        <w:t xml:space="preserve">blissfully unaware of how close their beloved Prime Minister had come to being killed. </w:t>
      </w:r>
    </w:p>
    <w:p w14:paraId="2F2A4D4A" w14:textId="03BC2BD5" w:rsidR="00090286" w:rsidRPr="00227E14" w:rsidRDefault="00090286" w:rsidP="00090286">
      <w:pPr>
        <w:rPr>
          <w:lang w:val="en-IN"/>
        </w:rPr>
      </w:pPr>
      <w:r w:rsidRPr="00227E14">
        <w:rPr>
          <w:lang w:val="en-IN"/>
        </w:rPr>
        <w:t xml:space="preserve">Karan quickly </w:t>
      </w:r>
      <w:r w:rsidR="004077A1" w:rsidRPr="00227E14">
        <w:rPr>
          <w:lang w:val="en-IN"/>
        </w:rPr>
        <w:t xml:space="preserve">worked out </w:t>
      </w:r>
      <w:r w:rsidRPr="00227E14">
        <w:rPr>
          <w:lang w:val="en-IN"/>
        </w:rPr>
        <w:t xml:space="preserve">the direction from where the syringe was </w:t>
      </w:r>
      <w:r w:rsidR="004D6B95" w:rsidRPr="00227E14">
        <w:rPr>
          <w:lang w:val="en-IN"/>
        </w:rPr>
        <w:t>fired and</w:t>
      </w:r>
      <w:r w:rsidRPr="00227E14">
        <w:rPr>
          <w:lang w:val="en-IN"/>
        </w:rPr>
        <w:t xml:space="preserve"> </w:t>
      </w:r>
      <w:r w:rsidR="008A4956" w:rsidRPr="00227E14">
        <w:rPr>
          <w:lang w:val="en-IN"/>
        </w:rPr>
        <w:t xml:space="preserve">turned to look there. </w:t>
      </w:r>
      <w:r w:rsidR="007046DD" w:rsidRPr="00227E14">
        <w:rPr>
          <w:lang w:val="en-IN"/>
        </w:rPr>
        <w:t xml:space="preserve">It was just in time that he saw </w:t>
      </w:r>
      <w:r w:rsidRPr="00227E14">
        <w:rPr>
          <w:lang w:val="en-IN"/>
        </w:rPr>
        <w:t>the barrel of a rifle being withdrawn hastily.</w:t>
      </w:r>
      <w:r w:rsidR="008B6F4E" w:rsidRPr="00227E14">
        <w:rPr>
          <w:lang w:val="en-IN"/>
        </w:rPr>
        <w:t xml:space="preserve"> He spoke into his earpiece and</w:t>
      </w:r>
      <w:r w:rsidR="007046DD" w:rsidRPr="00227E14">
        <w:rPr>
          <w:lang w:val="en-IN"/>
        </w:rPr>
        <w:t xml:space="preserve"> informed </w:t>
      </w:r>
      <w:r w:rsidRPr="00227E14">
        <w:rPr>
          <w:lang w:val="en-IN"/>
        </w:rPr>
        <w:t>his associate</w:t>
      </w:r>
      <w:r w:rsidR="007046DD" w:rsidRPr="00227E14">
        <w:rPr>
          <w:lang w:val="en-IN"/>
        </w:rPr>
        <w:t>,</w:t>
      </w:r>
      <w:r w:rsidRPr="00227E14">
        <w:rPr>
          <w:lang w:val="en-IN"/>
        </w:rPr>
        <w:t xml:space="preserve"> who was about 20 feet behind the cars</w:t>
      </w:r>
      <w:r w:rsidR="007046DD" w:rsidRPr="00227E14">
        <w:rPr>
          <w:lang w:val="en-IN"/>
        </w:rPr>
        <w:t>,</w:t>
      </w:r>
      <w:r w:rsidRPr="00227E14">
        <w:rPr>
          <w:lang w:val="en-IN"/>
        </w:rPr>
        <w:t xml:space="preserve"> to quickly move to the building and </w:t>
      </w:r>
      <w:r w:rsidR="007046DD" w:rsidRPr="00227E14">
        <w:rPr>
          <w:lang w:val="en-IN"/>
        </w:rPr>
        <w:t xml:space="preserve">nab </w:t>
      </w:r>
      <w:r w:rsidRPr="00227E14">
        <w:rPr>
          <w:lang w:val="en-IN"/>
        </w:rPr>
        <w:t>the man.</w:t>
      </w:r>
    </w:p>
    <w:p w14:paraId="53A1BA03" w14:textId="7ECBECC3" w:rsidR="003F7904" w:rsidRPr="00227E14" w:rsidRDefault="00090286" w:rsidP="00090286">
      <w:pPr>
        <w:rPr>
          <w:lang w:val="en-IN"/>
        </w:rPr>
      </w:pPr>
      <w:r w:rsidRPr="00227E14">
        <w:rPr>
          <w:lang w:val="en-IN"/>
        </w:rPr>
        <w:t xml:space="preserve">Javed had just one shot and he had missed. It was time to flee. He needed to move quickly. There was no time to clean up the rifle, which was assembled from bits and pieces sent over </w:t>
      </w:r>
      <w:proofErr w:type="gramStart"/>
      <w:r w:rsidRPr="00227E14">
        <w:rPr>
          <w:lang w:val="en-IN"/>
        </w:rPr>
        <w:t>a period of time</w:t>
      </w:r>
      <w:proofErr w:type="gramEnd"/>
      <w:r w:rsidRPr="00227E14">
        <w:rPr>
          <w:lang w:val="en-IN"/>
        </w:rPr>
        <w:t xml:space="preserve"> through various couriers. He snapped his rucksack </w:t>
      </w:r>
      <w:r w:rsidR="007046DD" w:rsidRPr="00227E14">
        <w:rPr>
          <w:lang w:val="en-IN"/>
        </w:rPr>
        <w:t xml:space="preserve">shut </w:t>
      </w:r>
      <w:r w:rsidRPr="00227E14">
        <w:rPr>
          <w:lang w:val="en-IN"/>
        </w:rPr>
        <w:t>and decided to hop from building to building</w:t>
      </w:r>
      <w:r w:rsidR="007046DD" w:rsidRPr="00227E14">
        <w:rPr>
          <w:lang w:val="en-IN"/>
        </w:rPr>
        <w:t xml:space="preserve"> as quickly as possible, far </w:t>
      </w:r>
      <w:r w:rsidR="004D6B95" w:rsidRPr="00227E14">
        <w:rPr>
          <w:lang w:val="en-IN"/>
        </w:rPr>
        <w:t>away from</w:t>
      </w:r>
      <w:r w:rsidRPr="00227E14">
        <w:rPr>
          <w:lang w:val="en-IN"/>
        </w:rPr>
        <w:t xml:space="preserve"> the procession. </w:t>
      </w:r>
    </w:p>
    <w:p w14:paraId="04E3D173" w14:textId="73275E48" w:rsidR="00090286" w:rsidRPr="00227E14" w:rsidRDefault="00090286" w:rsidP="00090286">
      <w:pPr>
        <w:rPr>
          <w:lang w:val="en-IN"/>
        </w:rPr>
      </w:pPr>
      <w:r w:rsidRPr="00227E14">
        <w:rPr>
          <w:lang w:val="en-IN"/>
        </w:rPr>
        <w:t>Karan saw what Javed was up to and realised that he needed to somehow get ahead of h</w:t>
      </w:r>
      <w:r w:rsidR="007046DD" w:rsidRPr="00227E14">
        <w:rPr>
          <w:lang w:val="en-IN"/>
        </w:rPr>
        <w:t xml:space="preserve">im. </w:t>
      </w:r>
      <w:r w:rsidRPr="00227E14">
        <w:rPr>
          <w:lang w:val="en-IN"/>
        </w:rPr>
        <w:t xml:space="preserve">He </w:t>
      </w:r>
      <w:r w:rsidR="00CA0349" w:rsidRPr="00227E14">
        <w:rPr>
          <w:lang w:val="en-IN"/>
        </w:rPr>
        <w:t xml:space="preserve">had to have men from </w:t>
      </w:r>
      <w:r w:rsidRPr="00227E14">
        <w:rPr>
          <w:lang w:val="en-IN"/>
        </w:rPr>
        <w:t>his</w:t>
      </w:r>
      <w:r w:rsidR="00CA0349" w:rsidRPr="00227E14">
        <w:rPr>
          <w:lang w:val="en-IN"/>
        </w:rPr>
        <w:t xml:space="preserve"> team</w:t>
      </w:r>
      <w:r w:rsidRPr="00227E14">
        <w:rPr>
          <w:lang w:val="en-IN"/>
        </w:rPr>
        <w:t xml:space="preserve"> come from the opposite direction</w:t>
      </w:r>
      <w:r w:rsidR="00CA0349" w:rsidRPr="00227E14">
        <w:rPr>
          <w:lang w:val="en-IN"/>
        </w:rPr>
        <w:t xml:space="preserve"> and confront him</w:t>
      </w:r>
      <w:r w:rsidRPr="00227E14">
        <w:rPr>
          <w:lang w:val="en-IN"/>
        </w:rPr>
        <w:t>. He rattled off more instructions, describing the</w:t>
      </w:r>
      <w:r w:rsidR="00E108B6" w:rsidRPr="00227E14">
        <w:rPr>
          <w:lang w:val="en-IN"/>
        </w:rPr>
        <w:t xml:space="preserve"> man’s</w:t>
      </w:r>
      <w:r w:rsidRPr="00227E14">
        <w:rPr>
          <w:lang w:val="en-IN"/>
        </w:rPr>
        <w:t xml:space="preserve"> attire and the backpack and told his men to be extremely careful</w:t>
      </w:r>
      <w:r w:rsidR="003F7904" w:rsidRPr="00227E14">
        <w:rPr>
          <w:lang w:val="en-IN"/>
        </w:rPr>
        <w:t>. He urgently barked his instructions to the team: “Do</w:t>
      </w:r>
      <w:r w:rsidRPr="00227E14">
        <w:rPr>
          <w:lang w:val="en-IN"/>
        </w:rPr>
        <w:t xml:space="preserve"> not hesitate </w:t>
      </w:r>
      <w:r w:rsidR="009C6B84" w:rsidRPr="00227E14">
        <w:rPr>
          <w:lang w:val="en-IN"/>
        </w:rPr>
        <w:t xml:space="preserve">to </w:t>
      </w:r>
      <w:r w:rsidRPr="00227E14">
        <w:rPr>
          <w:lang w:val="en-IN"/>
        </w:rPr>
        <w:t>sho</w:t>
      </w:r>
      <w:r w:rsidR="009C6B84" w:rsidRPr="00227E14">
        <w:rPr>
          <w:lang w:val="en-IN"/>
        </w:rPr>
        <w:t>o</w:t>
      </w:r>
      <w:r w:rsidRPr="00227E14">
        <w:rPr>
          <w:lang w:val="en-IN"/>
        </w:rPr>
        <w:t xml:space="preserve">t </w:t>
      </w:r>
      <w:r w:rsidR="00E108B6" w:rsidRPr="00227E14">
        <w:rPr>
          <w:lang w:val="en-IN"/>
        </w:rPr>
        <w:t>him. I</w:t>
      </w:r>
      <w:r w:rsidRPr="00227E14">
        <w:rPr>
          <w:lang w:val="en-IN"/>
        </w:rPr>
        <w:t xml:space="preserve">f he </w:t>
      </w:r>
      <w:r w:rsidR="003F7904" w:rsidRPr="00227E14">
        <w:rPr>
          <w:lang w:val="en-IN"/>
        </w:rPr>
        <w:t>can’t be captured alive, kill him.”</w:t>
      </w:r>
    </w:p>
    <w:p w14:paraId="32E6D9C8" w14:textId="003B4C4C" w:rsidR="00090286" w:rsidRPr="00227E14" w:rsidRDefault="00090286" w:rsidP="00090286">
      <w:pPr>
        <w:rPr>
          <w:lang w:val="en-IN"/>
        </w:rPr>
      </w:pPr>
      <w:r w:rsidRPr="00227E14">
        <w:rPr>
          <w:lang w:val="en-IN"/>
        </w:rPr>
        <w:t xml:space="preserve">Security officials recovered the canisters and a few more syringes from the spot Javed had chosen. The owner of the place was located and with </w:t>
      </w:r>
      <w:r w:rsidR="006C632F" w:rsidRPr="00227E14">
        <w:rPr>
          <w:lang w:val="en-IN"/>
        </w:rPr>
        <w:t>some</w:t>
      </w:r>
      <w:r w:rsidRPr="00227E14">
        <w:rPr>
          <w:lang w:val="en-IN"/>
        </w:rPr>
        <w:t xml:space="preserve"> persuasion, spilled the beans on how the rent for </w:t>
      </w:r>
      <w:r w:rsidR="00B538D5" w:rsidRPr="00227E14">
        <w:rPr>
          <w:lang w:val="en-IN"/>
        </w:rPr>
        <w:t xml:space="preserve">the building </w:t>
      </w:r>
      <w:r w:rsidRPr="00227E14">
        <w:rPr>
          <w:lang w:val="en-IN"/>
        </w:rPr>
        <w:t xml:space="preserve">was paid for a whole year in advance and in cash. The owner could not remember </w:t>
      </w:r>
      <w:r w:rsidRPr="00227E14">
        <w:rPr>
          <w:lang w:val="en-IN"/>
        </w:rPr>
        <w:lastRenderedPageBreak/>
        <w:t xml:space="preserve">who it was that gave the money. All he had done, the frightened man said, was take the money and hand over the key. The amount was so alluring that he did not </w:t>
      </w:r>
      <w:r w:rsidR="006C632F" w:rsidRPr="00227E14">
        <w:rPr>
          <w:lang w:val="en-IN"/>
        </w:rPr>
        <w:t xml:space="preserve">bother to follow procedure and ask for </w:t>
      </w:r>
      <w:r w:rsidRPr="00227E14">
        <w:rPr>
          <w:lang w:val="en-IN"/>
        </w:rPr>
        <w:t>the stranger’s identity.</w:t>
      </w:r>
    </w:p>
    <w:p w14:paraId="5D3D9F8D" w14:textId="2D298CD7" w:rsidR="00090286" w:rsidRPr="00227E14" w:rsidRDefault="00090286" w:rsidP="00090286">
      <w:pPr>
        <w:rPr>
          <w:lang w:val="en-IN"/>
        </w:rPr>
      </w:pPr>
      <w:r w:rsidRPr="00227E14">
        <w:rPr>
          <w:lang w:val="en-IN"/>
        </w:rPr>
        <w:t xml:space="preserve">The inaugural run of Kochi Metro went off well, and everyone heaved a sigh of relief. Priya </w:t>
      </w:r>
      <w:r w:rsidR="00B538D5" w:rsidRPr="00227E14">
        <w:rPr>
          <w:lang w:val="en-IN"/>
        </w:rPr>
        <w:t xml:space="preserve">had been </w:t>
      </w:r>
      <w:r w:rsidRPr="00227E14">
        <w:rPr>
          <w:lang w:val="en-IN"/>
        </w:rPr>
        <w:t xml:space="preserve">with the Prime Minister </w:t>
      </w:r>
      <w:r w:rsidR="0025398E" w:rsidRPr="00227E14">
        <w:rPr>
          <w:lang w:val="en-IN"/>
        </w:rPr>
        <w:t>all along</w:t>
      </w:r>
      <w:r w:rsidR="00F15BA7" w:rsidRPr="00227E14">
        <w:rPr>
          <w:lang w:val="en-IN"/>
        </w:rPr>
        <w:t>,</w:t>
      </w:r>
      <w:r w:rsidR="0025398E" w:rsidRPr="00227E14">
        <w:rPr>
          <w:lang w:val="en-IN"/>
        </w:rPr>
        <w:t xml:space="preserve"> </w:t>
      </w:r>
      <w:r w:rsidRPr="00227E14">
        <w:rPr>
          <w:lang w:val="en-IN"/>
        </w:rPr>
        <w:t>till he boarded his flight back to New Delhi.</w:t>
      </w:r>
    </w:p>
    <w:p w14:paraId="41EC9C87" w14:textId="7F875741" w:rsidR="004077A1" w:rsidRPr="00227E14" w:rsidRDefault="004077A1" w:rsidP="00090286">
      <w:pPr>
        <w:rPr>
          <w:lang w:val="en-IN"/>
        </w:rPr>
      </w:pPr>
      <w:r w:rsidRPr="00227E14">
        <w:rPr>
          <w:lang w:val="en-IN"/>
        </w:rPr>
        <w:t xml:space="preserve">Hasmukh smiled </w:t>
      </w:r>
      <w:r w:rsidR="00C93B2B" w:rsidRPr="00227E14">
        <w:rPr>
          <w:lang w:val="en-IN"/>
        </w:rPr>
        <w:t xml:space="preserve">at his </w:t>
      </w:r>
      <w:r w:rsidR="00AF65DD" w:rsidRPr="00227E14">
        <w:rPr>
          <w:lang w:val="en-IN"/>
        </w:rPr>
        <w:t>sombre</w:t>
      </w:r>
      <w:r w:rsidR="00C93B2B" w:rsidRPr="00227E14">
        <w:rPr>
          <w:lang w:val="en-IN"/>
        </w:rPr>
        <w:t xml:space="preserve"> staff onboard. </w:t>
      </w:r>
      <w:r w:rsidR="00125E6D" w:rsidRPr="00227E14">
        <w:rPr>
          <w:lang w:val="en-IN"/>
        </w:rPr>
        <w:t xml:space="preserve">He even joked with </w:t>
      </w:r>
      <w:r w:rsidR="00DB1245" w:rsidRPr="00227E14">
        <w:rPr>
          <w:lang w:val="en-IN"/>
        </w:rPr>
        <w:t>the</w:t>
      </w:r>
      <w:r w:rsidR="00125E6D" w:rsidRPr="00227E14">
        <w:rPr>
          <w:lang w:val="en-IN"/>
        </w:rPr>
        <w:t xml:space="preserve"> chief of security</w:t>
      </w:r>
      <w:r w:rsidR="00DB1245" w:rsidRPr="00227E14">
        <w:rPr>
          <w:lang w:val="en-IN"/>
        </w:rPr>
        <w:t xml:space="preserve">. </w:t>
      </w:r>
      <w:r w:rsidR="00125E6D" w:rsidRPr="00227E14">
        <w:rPr>
          <w:lang w:val="en-IN"/>
        </w:rPr>
        <w:t>“It looks like I have grown popular.</w:t>
      </w:r>
      <w:r w:rsidR="00C93B2B" w:rsidRPr="00227E14">
        <w:rPr>
          <w:lang w:val="en-IN"/>
        </w:rPr>
        <w:t xml:space="preserve"> What say?</w:t>
      </w:r>
      <w:r w:rsidR="00125E6D" w:rsidRPr="00227E14">
        <w:rPr>
          <w:lang w:val="en-IN"/>
        </w:rPr>
        <w:t xml:space="preserve">” </w:t>
      </w:r>
    </w:p>
    <w:p w14:paraId="35E60B85" w14:textId="6A21DDFB" w:rsidR="00BB4149" w:rsidRPr="00227E14" w:rsidRDefault="00090286" w:rsidP="00090286">
      <w:pPr>
        <w:rPr>
          <w:lang w:val="en-IN"/>
        </w:rPr>
      </w:pPr>
      <w:r w:rsidRPr="00227E14">
        <w:rPr>
          <w:lang w:val="en-IN"/>
        </w:rPr>
        <w:t xml:space="preserve">Javed had </w:t>
      </w:r>
      <w:r w:rsidR="00CA0349" w:rsidRPr="00227E14">
        <w:rPr>
          <w:lang w:val="en-IN"/>
        </w:rPr>
        <w:t>managed to slip away.</w:t>
      </w:r>
      <w:r w:rsidR="00F15BA7" w:rsidRPr="00227E14">
        <w:rPr>
          <w:lang w:val="en-IN"/>
        </w:rPr>
        <w:t xml:space="preserve"> Yet again.</w:t>
      </w:r>
      <w:r w:rsidR="00CA0349" w:rsidRPr="00227E14">
        <w:rPr>
          <w:lang w:val="en-IN"/>
        </w:rPr>
        <w:t xml:space="preserve"> </w:t>
      </w:r>
      <w:r w:rsidR="007A49C0" w:rsidRPr="00227E14">
        <w:rPr>
          <w:lang w:val="en-IN"/>
        </w:rPr>
        <w:t xml:space="preserve">The team was relieved that the Prime Minister was safe. </w:t>
      </w:r>
      <w:r w:rsidR="00A2168F" w:rsidRPr="00227E14">
        <w:rPr>
          <w:lang w:val="en-IN"/>
        </w:rPr>
        <w:t xml:space="preserve">Karan congratulated them on a job well done. </w:t>
      </w:r>
      <w:r w:rsidR="00C93B2B" w:rsidRPr="00227E14">
        <w:rPr>
          <w:lang w:val="en-IN"/>
        </w:rPr>
        <w:t>Priya noticed</w:t>
      </w:r>
      <w:r w:rsidR="00A2168F" w:rsidRPr="00227E14">
        <w:rPr>
          <w:lang w:val="en-IN"/>
        </w:rPr>
        <w:t xml:space="preserve"> the undercurrent of tension in him</w:t>
      </w:r>
      <w:r w:rsidR="00420A26" w:rsidRPr="00227E14">
        <w:rPr>
          <w:lang w:val="en-IN"/>
        </w:rPr>
        <w:t>,</w:t>
      </w:r>
      <w:r w:rsidR="00A2168F" w:rsidRPr="00227E14">
        <w:rPr>
          <w:lang w:val="en-IN"/>
        </w:rPr>
        <w:t xml:space="preserve"> though</w:t>
      </w:r>
      <w:r w:rsidR="00C93B2B" w:rsidRPr="00227E14">
        <w:rPr>
          <w:lang w:val="en-IN"/>
        </w:rPr>
        <w:t xml:space="preserve">. </w:t>
      </w:r>
      <w:r w:rsidR="00AA07D3" w:rsidRPr="00227E14">
        <w:rPr>
          <w:lang w:val="en-IN"/>
        </w:rPr>
        <w:t xml:space="preserve">She knew </w:t>
      </w:r>
      <w:r w:rsidR="00420A26" w:rsidRPr="00227E14">
        <w:rPr>
          <w:lang w:val="en-IN"/>
        </w:rPr>
        <w:t xml:space="preserve">that </w:t>
      </w:r>
      <w:r w:rsidR="00AA07D3" w:rsidRPr="00227E14">
        <w:rPr>
          <w:lang w:val="en-IN"/>
        </w:rPr>
        <w:t>he was</w:t>
      </w:r>
      <w:r w:rsidR="00C93B2B" w:rsidRPr="00227E14">
        <w:rPr>
          <w:lang w:val="en-IN"/>
        </w:rPr>
        <w:t xml:space="preserve"> still </w:t>
      </w:r>
      <w:r w:rsidR="00005026" w:rsidRPr="00227E14">
        <w:rPr>
          <w:lang w:val="en-IN"/>
        </w:rPr>
        <w:t>upset</w:t>
      </w:r>
      <w:r w:rsidR="00C93B2B" w:rsidRPr="00227E14">
        <w:rPr>
          <w:lang w:val="en-IN"/>
        </w:rPr>
        <w:t xml:space="preserve"> about the rear door fiasco. </w:t>
      </w:r>
      <w:r w:rsidR="00005026" w:rsidRPr="00227E14">
        <w:rPr>
          <w:lang w:val="en-IN"/>
        </w:rPr>
        <w:t xml:space="preserve">They </w:t>
      </w:r>
      <w:r w:rsidR="00420A26" w:rsidRPr="00227E14">
        <w:rPr>
          <w:lang w:val="en-IN"/>
        </w:rPr>
        <w:t>both</w:t>
      </w:r>
      <w:r w:rsidR="00005026" w:rsidRPr="00227E14">
        <w:rPr>
          <w:lang w:val="en-IN"/>
        </w:rPr>
        <w:t xml:space="preserve"> </w:t>
      </w:r>
      <w:r w:rsidR="00420A26" w:rsidRPr="00227E14">
        <w:rPr>
          <w:lang w:val="en-IN"/>
        </w:rPr>
        <w:t>realised</w:t>
      </w:r>
      <w:r w:rsidR="00B538D5" w:rsidRPr="00227E14">
        <w:rPr>
          <w:lang w:val="en-IN"/>
        </w:rPr>
        <w:t xml:space="preserve"> that</w:t>
      </w:r>
      <w:r w:rsidRPr="00227E14">
        <w:rPr>
          <w:lang w:val="en-IN"/>
        </w:rPr>
        <w:t xml:space="preserve"> while the immediate danger had passed, there would be no respite till </w:t>
      </w:r>
      <w:r w:rsidR="00CA0349" w:rsidRPr="00227E14">
        <w:rPr>
          <w:lang w:val="en-IN"/>
        </w:rPr>
        <w:t xml:space="preserve">Javed </w:t>
      </w:r>
      <w:r w:rsidRPr="00227E14">
        <w:rPr>
          <w:lang w:val="en-IN"/>
        </w:rPr>
        <w:t>was nabbed.</w:t>
      </w:r>
    </w:p>
    <w:p w14:paraId="30691B34" w14:textId="21B8319F" w:rsidR="00BB4149" w:rsidRPr="00227E14" w:rsidRDefault="00BB4149">
      <w:pPr>
        <w:jc w:val="left"/>
        <w:rPr>
          <w:lang w:val="en-IN"/>
        </w:rPr>
      </w:pPr>
    </w:p>
    <w:p w14:paraId="2CEF1AF9" w14:textId="77777777" w:rsidR="00641516" w:rsidRPr="00227E14" w:rsidRDefault="00641516">
      <w:pPr>
        <w:jc w:val="left"/>
        <w:rPr>
          <w:b/>
          <w:bCs/>
          <w:caps/>
          <w:color w:val="FFFFFF"/>
          <w:spacing w:val="15"/>
          <w:sz w:val="28"/>
          <w:szCs w:val="28"/>
          <w:lang w:val="en-IN"/>
        </w:rPr>
      </w:pPr>
      <w:bookmarkStart w:id="254" w:name="_Toc21261043"/>
      <w:r w:rsidRPr="00227E14">
        <w:rPr>
          <w:lang w:val="en-IN"/>
        </w:rPr>
        <w:br w:type="page"/>
      </w:r>
    </w:p>
    <w:p w14:paraId="08C9C28B" w14:textId="77777777" w:rsidR="001B765E" w:rsidRPr="00227E14" w:rsidRDefault="001B765E" w:rsidP="001B765E">
      <w:pPr>
        <w:spacing w:after="0"/>
        <w:jc w:val="left"/>
        <w:rPr>
          <w:lang w:val="en-IN"/>
        </w:rPr>
      </w:pPr>
    </w:p>
    <w:p w14:paraId="3F390784" w14:textId="77777777" w:rsidR="001B765E" w:rsidRPr="00227E14" w:rsidRDefault="001B765E" w:rsidP="005F55C3">
      <w:pPr>
        <w:pStyle w:val="Heading1"/>
        <w:numPr>
          <w:ilvl w:val="0"/>
          <w:numId w:val="6"/>
        </w:numPr>
        <w:jc w:val="center"/>
        <w:rPr>
          <w:lang w:val="en-IN"/>
        </w:rPr>
      </w:pPr>
      <w:bookmarkStart w:id="255" w:name="_Toc80027727"/>
      <w:bookmarkStart w:id="256" w:name="_Toc80028423"/>
      <w:bookmarkStart w:id="257" w:name="_Toc80028471"/>
      <w:bookmarkEnd w:id="255"/>
      <w:bookmarkEnd w:id="256"/>
      <w:bookmarkEnd w:id="257"/>
    </w:p>
    <w:p w14:paraId="2F7960EF" w14:textId="2290ED5F" w:rsidR="00BB4149" w:rsidRPr="00227E14" w:rsidRDefault="00BB4149" w:rsidP="001B765E">
      <w:pPr>
        <w:pStyle w:val="Heading2"/>
        <w:rPr>
          <w:lang w:val="en-IN"/>
        </w:rPr>
      </w:pPr>
      <w:bookmarkStart w:id="258" w:name="_Toc80027728"/>
      <w:bookmarkStart w:id="259" w:name="_Toc80028424"/>
      <w:r w:rsidRPr="00227E14">
        <w:rPr>
          <w:lang w:val="en-IN"/>
        </w:rPr>
        <w:t>Deal-maker turns Politician</w:t>
      </w:r>
      <w:bookmarkEnd w:id="254"/>
      <w:bookmarkEnd w:id="258"/>
      <w:bookmarkEnd w:id="259"/>
    </w:p>
    <w:p w14:paraId="0680B0DB" w14:textId="3697E0A1" w:rsidR="00BB4149" w:rsidRPr="00227E14" w:rsidRDefault="00BB4149" w:rsidP="009D0788">
      <w:pPr>
        <w:rPr>
          <w:lang w:val="en-IN"/>
        </w:rPr>
      </w:pPr>
      <w:r w:rsidRPr="00227E14">
        <w:rPr>
          <w:lang w:val="en-IN"/>
        </w:rPr>
        <w:t xml:space="preserve">After the comprehensive </w:t>
      </w:r>
      <w:r w:rsidR="00B75E25" w:rsidRPr="00227E14">
        <w:rPr>
          <w:lang w:val="en-IN"/>
        </w:rPr>
        <w:t>losses</w:t>
      </w:r>
      <w:r w:rsidRPr="00227E14">
        <w:rPr>
          <w:lang w:val="en-IN"/>
        </w:rPr>
        <w:t xml:space="preserve"> that her Freedom Party suffered in the general elections, Dipika had gone into a shell. Some senior members had deserted the party and </w:t>
      </w:r>
      <w:r w:rsidR="00824982" w:rsidRPr="00227E14">
        <w:rPr>
          <w:lang w:val="en-IN"/>
        </w:rPr>
        <w:t xml:space="preserve">jumped ship </w:t>
      </w:r>
      <w:r w:rsidRPr="00227E14">
        <w:rPr>
          <w:lang w:val="en-IN"/>
        </w:rPr>
        <w:t xml:space="preserve">to the ruling dispensation, while a few others had begun to show </w:t>
      </w:r>
      <w:r w:rsidR="00A7673E" w:rsidRPr="00227E14">
        <w:rPr>
          <w:lang w:val="en-IN"/>
        </w:rPr>
        <w:t xml:space="preserve">their dissatisfaction at the </w:t>
      </w:r>
      <w:proofErr w:type="gramStart"/>
      <w:r w:rsidR="00A7673E" w:rsidRPr="00227E14">
        <w:rPr>
          <w:lang w:val="en-IN"/>
        </w:rPr>
        <w:t>state of affairs</w:t>
      </w:r>
      <w:proofErr w:type="gramEnd"/>
      <w:r w:rsidR="00A7673E" w:rsidRPr="00227E14">
        <w:rPr>
          <w:lang w:val="en-IN"/>
        </w:rPr>
        <w:t xml:space="preserve">. </w:t>
      </w:r>
      <w:r w:rsidRPr="00227E14">
        <w:rPr>
          <w:lang w:val="en-IN"/>
        </w:rPr>
        <w:t xml:space="preserve">The dedicated few plodded on, encouraging her with prospects of a return to glory in the next polls, which was </w:t>
      </w:r>
      <w:r w:rsidR="00A7673E" w:rsidRPr="00227E14">
        <w:rPr>
          <w:lang w:val="en-IN"/>
        </w:rPr>
        <w:t xml:space="preserve">still a long way away. </w:t>
      </w:r>
      <w:r w:rsidR="00AA07D3" w:rsidRPr="00227E14">
        <w:rPr>
          <w:lang w:val="en-IN"/>
        </w:rPr>
        <w:t>Gulab</w:t>
      </w:r>
      <w:r w:rsidR="00610E3C" w:rsidRPr="00227E14">
        <w:rPr>
          <w:lang w:val="en-IN"/>
        </w:rPr>
        <w:t xml:space="preserve"> made half-hearted </w:t>
      </w:r>
      <w:r w:rsidR="00AA07D3" w:rsidRPr="00227E14">
        <w:rPr>
          <w:lang w:val="en-IN"/>
        </w:rPr>
        <w:t xml:space="preserve">attempts at criticising the government’s policies and decisions. It was the best he could do to </w:t>
      </w:r>
      <w:proofErr w:type="gramStart"/>
      <w:r w:rsidR="00AA07D3" w:rsidRPr="00227E14">
        <w:rPr>
          <w:lang w:val="en-IN"/>
        </w:rPr>
        <w:t>still remain</w:t>
      </w:r>
      <w:proofErr w:type="gramEnd"/>
      <w:r w:rsidR="00AA07D3" w:rsidRPr="00227E14">
        <w:rPr>
          <w:lang w:val="en-IN"/>
        </w:rPr>
        <w:t xml:space="preserve"> in the news. Dipika </w:t>
      </w:r>
      <w:r w:rsidRPr="00227E14">
        <w:rPr>
          <w:lang w:val="en-IN"/>
        </w:rPr>
        <w:t xml:space="preserve">was democratic enough in party meetings, which she rarely summoned, listening patiently to all opinions and </w:t>
      </w:r>
      <w:r w:rsidR="00AA07D3" w:rsidRPr="00227E14">
        <w:rPr>
          <w:lang w:val="en-IN"/>
        </w:rPr>
        <w:t xml:space="preserve">seldom </w:t>
      </w:r>
      <w:r w:rsidRPr="00227E14">
        <w:rPr>
          <w:lang w:val="en-IN"/>
        </w:rPr>
        <w:t>let</w:t>
      </w:r>
      <w:r w:rsidR="00D820D1" w:rsidRPr="00227E14">
        <w:rPr>
          <w:lang w:val="en-IN"/>
        </w:rPr>
        <w:t>ting</w:t>
      </w:r>
      <w:r w:rsidRPr="00227E14">
        <w:rPr>
          <w:lang w:val="en-IN"/>
        </w:rPr>
        <w:t xml:space="preserve"> others know of her view</w:t>
      </w:r>
      <w:r w:rsidR="00D6714E" w:rsidRPr="00227E14">
        <w:rPr>
          <w:lang w:val="en-IN"/>
        </w:rPr>
        <w:t>s</w:t>
      </w:r>
      <w:r w:rsidRPr="00227E14">
        <w:rPr>
          <w:lang w:val="en-IN"/>
        </w:rPr>
        <w:t xml:space="preserve">. In private, she had begun to realise that none of them could be trusted. </w:t>
      </w:r>
    </w:p>
    <w:p w14:paraId="5B369EDD" w14:textId="7A5C00E0" w:rsidR="00594013" w:rsidRPr="00227E14" w:rsidRDefault="00BB4149" w:rsidP="009D0788">
      <w:pPr>
        <w:rPr>
          <w:lang w:val="en-IN"/>
        </w:rPr>
      </w:pPr>
      <w:r w:rsidRPr="00227E14">
        <w:rPr>
          <w:lang w:val="en-IN"/>
        </w:rPr>
        <w:t xml:space="preserve">During these gloomy </w:t>
      </w:r>
      <w:r w:rsidR="006222E1" w:rsidRPr="00227E14">
        <w:rPr>
          <w:lang w:val="en-IN"/>
        </w:rPr>
        <w:t>times</w:t>
      </w:r>
      <w:r w:rsidRPr="00227E14">
        <w:rPr>
          <w:lang w:val="en-IN"/>
        </w:rPr>
        <w:t xml:space="preserve">, she </w:t>
      </w:r>
      <w:r w:rsidR="000F3145" w:rsidRPr="00227E14">
        <w:rPr>
          <w:lang w:val="en-IN"/>
        </w:rPr>
        <w:t xml:space="preserve">often </w:t>
      </w:r>
      <w:r w:rsidRPr="00227E14">
        <w:rPr>
          <w:lang w:val="en-IN"/>
        </w:rPr>
        <w:t>consult</w:t>
      </w:r>
      <w:r w:rsidR="000F3145" w:rsidRPr="00227E14">
        <w:rPr>
          <w:lang w:val="en-IN"/>
        </w:rPr>
        <w:t>ed</w:t>
      </w:r>
      <w:r w:rsidRPr="00227E14">
        <w:rPr>
          <w:lang w:val="en-IN"/>
        </w:rPr>
        <w:t xml:space="preserve"> her younger sister who was as connected to politics as Einstein was to archaeology. Dipika wanted an outsider’s opinion and her sister obliged with scathing comments on the </w:t>
      </w:r>
      <w:proofErr w:type="gramStart"/>
      <w:r w:rsidRPr="00227E14">
        <w:rPr>
          <w:lang w:val="en-IN"/>
        </w:rPr>
        <w:t>state of affairs</w:t>
      </w:r>
      <w:proofErr w:type="gramEnd"/>
      <w:r w:rsidRPr="00227E14">
        <w:rPr>
          <w:lang w:val="en-IN"/>
        </w:rPr>
        <w:t xml:space="preserve"> in the party. Dipika’s sister was married to a businessman, Frederick Saldanha — Rico for short</w:t>
      </w:r>
      <w:r w:rsidR="00FE4A08" w:rsidRPr="00227E14">
        <w:rPr>
          <w:lang w:val="en-IN"/>
        </w:rPr>
        <w:t>.</w:t>
      </w:r>
      <w:r w:rsidRPr="00227E14">
        <w:rPr>
          <w:lang w:val="en-IN"/>
        </w:rPr>
        <w:t xml:space="preserve"> </w:t>
      </w:r>
      <w:r w:rsidR="00FE4A08" w:rsidRPr="00227E14">
        <w:rPr>
          <w:lang w:val="en-IN"/>
        </w:rPr>
        <w:t>A</w:t>
      </w:r>
      <w:r w:rsidRPr="00227E14">
        <w:rPr>
          <w:lang w:val="en-IN"/>
        </w:rPr>
        <w:t xml:space="preserve"> fitness freak</w:t>
      </w:r>
      <w:r w:rsidR="00FE4A08" w:rsidRPr="00227E14">
        <w:rPr>
          <w:lang w:val="en-IN"/>
        </w:rPr>
        <w:t xml:space="preserve">, </w:t>
      </w:r>
      <w:r w:rsidRPr="00227E14">
        <w:rPr>
          <w:lang w:val="en-IN"/>
        </w:rPr>
        <w:t xml:space="preserve">Rico </w:t>
      </w:r>
      <w:r w:rsidR="00824982" w:rsidRPr="00227E14">
        <w:rPr>
          <w:lang w:val="en-IN"/>
        </w:rPr>
        <w:t xml:space="preserve">never missed a </w:t>
      </w:r>
      <w:r w:rsidR="004D6B95" w:rsidRPr="00227E14">
        <w:rPr>
          <w:lang w:val="en-IN"/>
        </w:rPr>
        <w:t>day at</w:t>
      </w:r>
      <w:r w:rsidR="00824982" w:rsidRPr="00227E14">
        <w:rPr>
          <w:lang w:val="en-IN"/>
        </w:rPr>
        <w:t xml:space="preserve"> </w:t>
      </w:r>
      <w:r w:rsidR="00B077AA" w:rsidRPr="00227E14">
        <w:rPr>
          <w:lang w:val="en-IN"/>
        </w:rPr>
        <w:t>gym, pumping</w:t>
      </w:r>
      <w:r w:rsidR="00366982" w:rsidRPr="00227E14">
        <w:rPr>
          <w:lang w:val="en-IN"/>
        </w:rPr>
        <w:t xml:space="preserve"> iron </w:t>
      </w:r>
      <w:r w:rsidRPr="00227E14">
        <w:rPr>
          <w:lang w:val="en-IN"/>
        </w:rPr>
        <w:t xml:space="preserve">for two hours at a stretch. </w:t>
      </w:r>
    </w:p>
    <w:p w14:paraId="29EDC4D5" w14:textId="7A17B83B" w:rsidR="00BB4149" w:rsidRPr="00227E14" w:rsidRDefault="00594013" w:rsidP="009D0788">
      <w:pPr>
        <w:rPr>
          <w:lang w:val="en-IN"/>
        </w:rPr>
      </w:pPr>
      <w:r w:rsidRPr="00227E14">
        <w:rPr>
          <w:lang w:val="en-IN"/>
        </w:rPr>
        <w:lastRenderedPageBreak/>
        <w:t xml:space="preserve">Besides a </w:t>
      </w:r>
      <w:r w:rsidR="00BB4149" w:rsidRPr="00227E14">
        <w:rPr>
          <w:lang w:val="en-IN"/>
        </w:rPr>
        <w:t>well-toned body</w:t>
      </w:r>
      <w:r w:rsidRPr="00227E14">
        <w:rPr>
          <w:lang w:val="en-IN"/>
        </w:rPr>
        <w:t xml:space="preserve"> rippling with</w:t>
      </w:r>
      <w:r w:rsidR="00BB4149" w:rsidRPr="00227E14">
        <w:rPr>
          <w:lang w:val="en-IN"/>
        </w:rPr>
        <w:t xml:space="preserve"> bulging muscles, </w:t>
      </w:r>
      <w:r w:rsidRPr="00227E14">
        <w:rPr>
          <w:lang w:val="en-IN"/>
        </w:rPr>
        <w:t xml:space="preserve">he possessed a </w:t>
      </w:r>
      <w:r w:rsidR="00BB4149" w:rsidRPr="00227E14">
        <w:rPr>
          <w:lang w:val="en-IN"/>
        </w:rPr>
        <w:t xml:space="preserve">sharp </w:t>
      </w:r>
      <w:r w:rsidRPr="00227E14">
        <w:rPr>
          <w:lang w:val="en-IN"/>
        </w:rPr>
        <w:t xml:space="preserve">mind </w:t>
      </w:r>
      <w:r w:rsidR="00BB4149" w:rsidRPr="00227E14">
        <w:rPr>
          <w:lang w:val="en-IN"/>
        </w:rPr>
        <w:t xml:space="preserve">for business deals that </w:t>
      </w:r>
      <w:r w:rsidR="00366982" w:rsidRPr="00227E14">
        <w:rPr>
          <w:lang w:val="en-IN"/>
        </w:rPr>
        <w:t xml:space="preserve">fetched </w:t>
      </w:r>
      <w:r w:rsidR="00BB03FC" w:rsidRPr="00227E14">
        <w:rPr>
          <w:lang w:val="en-IN"/>
        </w:rPr>
        <w:t xml:space="preserve">a great amount of easy </w:t>
      </w:r>
      <w:r w:rsidR="00366982" w:rsidRPr="00227E14">
        <w:rPr>
          <w:lang w:val="en-IN"/>
        </w:rPr>
        <w:t xml:space="preserve">income. </w:t>
      </w:r>
      <w:r w:rsidR="00BB4149" w:rsidRPr="00227E14">
        <w:rPr>
          <w:lang w:val="en-IN"/>
        </w:rPr>
        <w:t xml:space="preserve">In the years </w:t>
      </w:r>
      <w:r w:rsidR="004F65DA" w:rsidRPr="00227E14">
        <w:rPr>
          <w:lang w:val="en-IN"/>
        </w:rPr>
        <w:t xml:space="preserve">of the </w:t>
      </w:r>
      <w:r w:rsidR="00BB4149" w:rsidRPr="00227E14">
        <w:rPr>
          <w:lang w:val="en-IN"/>
        </w:rPr>
        <w:t>Freedom Party</w:t>
      </w:r>
      <w:r w:rsidR="004F65DA" w:rsidRPr="00227E14">
        <w:rPr>
          <w:lang w:val="en-IN"/>
        </w:rPr>
        <w:t>’s</w:t>
      </w:r>
      <w:r w:rsidR="00BB4149" w:rsidRPr="00227E14">
        <w:rPr>
          <w:lang w:val="en-IN"/>
        </w:rPr>
        <w:t xml:space="preserve"> rule, he had expanded his real estate business </w:t>
      </w:r>
      <w:r w:rsidRPr="00227E14">
        <w:rPr>
          <w:lang w:val="en-IN"/>
        </w:rPr>
        <w:t xml:space="preserve">by leaps and bounds. </w:t>
      </w:r>
      <w:r w:rsidR="00BB4149" w:rsidRPr="00227E14">
        <w:rPr>
          <w:lang w:val="en-IN"/>
        </w:rPr>
        <w:t xml:space="preserve">Beginning with a seed capital of just </w:t>
      </w:r>
      <w:r w:rsidR="00824982" w:rsidRPr="00227E14">
        <w:rPr>
          <w:lang w:val="en-IN"/>
        </w:rPr>
        <w:t xml:space="preserve">Rs.10 </w:t>
      </w:r>
      <w:r w:rsidR="00BB4149" w:rsidRPr="00227E14">
        <w:rPr>
          <w:lang w:val="en-IN"/>
        </w:rPr>
        <w:t>lakh</w:t>
      </w:r>
      <w:r w:rsidR="00824982" w:rsidRPr="00227E14">
        <w:rPr>
          <w:lang w:val="en-IN"/>
        </w:rPr>
        <w:t>s</w:t>
      </w:r>
      <w:r w:rsidR="00BB4149" w:rsidRPr="00227E14">
        <w:rPr>
          <w:lang w:val="en-IN"/>
        </w:rPr>
        <w:t>, his firm was now worth Rs</w:t>
      </w:r>
      <w:r w:rsidR="00121FDB" w:rsidRPr="00227E14">
        <w:rPr>
          <w:lang w:val="en-IN"/>
        </w:rPr>
        <w:t>.</w:t>
      </w:r>
      <w:r w:rsidR="00BB4149" w:rsidRPr="00227E14">
        <w:rPr>
          <w:lang w:val="en-IN"/>
        </w:rPr>
        <w:t>500 crore</w:t>
      </w:r>
      <w:r w:rsidR="00121FDB" w:rsidRPr="00227E14">
        <w:rPr>
          <w:lang w:val="en-IN"/>
        </w:rPr>
        <w:t>s</w:t>
      </w:r>
      <w:r w:rsidR="00BB4149" w:rsidRPr="00227E14">
        <w:rPr>
          <w:lang w:val="en-IN"/>
        </w:rPr>
        <w:t xml:space="preserve">. He made his money primarily through the sale and purchase of land, leaving the construction part to his partners. He </w:t>
      </w:r>
      <w:r w:rsidRPr="00227E14">
        <w:rPr>
          <w:lang w:val="en-IN"/>
        </w:rPr>
        <w:t xml:space="preserve">was famous for his hot temper </w:t>
      </w:r>
      <w:r w:rsidR="002E6E70" w:rsidRPr="00227E14">
        <w:rPr>
          <w:lang w:val="en-IN"/>
        </w:rPr>
        <w:t>that he often lost in public</w:t>
      </w:r>
      <w:r w:rsidR="000C55D4" w:rsidRPr="00227E14">
        <w:rPr>
          <w:lang w:val="en-IN"/>
        </w:rPr>
        <w:t xml:space="preserve">. </w:t>
      </w:r>
      <w:r w:rsidR="00BB03FC" w:rsidRPr="00227E14">
        <w:rPr>
          <w:lang w:val="en-IN"/>
        </w:rPr>
        <w:t xml:space="preserve">When he was once </w:t>
      </w:r>
      <w:r w:rsidR="000C55D4" w:rsidRPr="00227E14">
        <w:rPr>
          <w:lang w:val="en-IN"/>
        </w:rPr>
        <w:t>asked about his property deals,</w:t>
      </w:r>
      <w:r w:rsidR="002E6E70" w:rsidRPr="00227E14">
        <w:rPr>
          <w:lang w:val="en-IN"/>
        </w:rPr>
        <w:t xml:space="preserve"> </w:t>
      </w:r>
      <w:r w:rsidR="00BB4149" w:rsidRPr="00227E14">
        <w:rPr>
          <w:lang w:val="en-IN"/>
        </w:rPr>
        <w:t xml:space="preserve">he snapped at </w:t>
      </w:r>
      <w:r w:rsidR="000C55D4" w:rsidRPr="00227E14">
        <w:rPr>
          <w:lang w:val="en-IN"/>
        </w:rPr>
        <w:t xml:space="preserve">the </w:t>
      </w:r>
      <w:r w:rsidR="00BB4149" w:rsidRPr="00227E14">
        <w:rPr>
          <w:lang w:val="en-IN"/>
        </w:rPr>
        <w:t>enquiring journalist</w:t>
      </w:r>
      <w:r w:rsidR="00824982" w:rsidRPr="00227E14">
        <w:rPr>
          <w:lang w:val="en-IN"/>
        </w:rPr>
        <w:t>:</w:t>
      </w:r>
      <w:r w:rsidR="00BB4149" w:rsidRPr="00227E14">
        <w:rPr>
          <w:lang w:val="en-IN"/>
        </w:rPr>
        <w:t xml:space="preserve"> “</w:t>
      </w:r>
      <w:r w:rsidR="00E80B4A" w:rsidRPr="00227E14">
        <w:rPr>
          <w:lang w:val="en-IN"/>
        </w:rPr>
        <w:t>Stop it, you</w:t>
      </w:r>
      <w:r w:rsidR="00F6539B" w:rsidRPr="00227E14">
        <w:rPr>
          <w:lang w:val="en-IN"/>
        </w:rPr>
        <w:t xml:space="preserve"> &amp;*</w:t>
      </w:r>
      <w:r w:rsidR="00E80B4A" w:rsidRPr="00227E14">
        <w:rPr>
          <w:lang w:val="en-IN"/>
        </w:rPr>
        <w:t>-</w:t>
      </w:r>
      <w:r w:rsidR="00BB4149" w:rsidRPr="00227E14">
        <w:rPr>
          <w:lang w:val="en-IN"/>
        </w:rPr>
        <w:t>!”</w:t>
      </w:r>
      <w:r w:rsidR="004F65DA" w:rsidRPr="00227E14">
        <w:rPr>
          <w:lang w:val="en-IN"/>
        </w:rPr>
        <w:t xml:space="preserve"> </w:t>
      </w:r>
      <w:r w:rsidR="00E80B4A" w:rsidRPr="00227E14">
        <w:rPr>
          <w:lang w:val="en-IN"/>
        </w:rPr>
        <w:t xml:space="preserve">He was also known for his open threats and </w:t>
      </w:r>
      <w:r w:rsidR="00BC7F4E" w:rsidRPr="00227E14">
        <w:rPr>
          <w:lang w:val="en-IN"/>
        </w:rPr>
        <w:t>objectionable language.</w:t>
      </w:r>
    </w:p>
    <w:p w14:paraId="4BAFC7ED" w14:textId="56D36C26" w:rsidR="00BB4149" w:rsidRPr="00227E14" w:rsidRDefault="00BB4149" w:rsidP="009D0788">
      <w:pPr>
        <w:rPr>
          <w:lang w:val="en-IN"/>
        </w:rPr>
      </w:pPr>
      <w:r w:rsidRPr="00227E14">
        <w:rPr>
          <w:lang w:val="en-IN"/>
        </w:rPr>
        <w:t>Rico had tied up with a prominent builder to acquire land in Haryana</w:t>
      </w:r>
      <w:r w:rsidR="004F65DA" w:rsidRPr="00227E14">
        <w:rPr>
          <w:lang w:val="en-IN"/>
        </w:rPr>
        <w:t>,</w:t>
      </w:r>
      <w:r w:rsidRPr="00227E14">
        <w:rPr>
          <w:lang w:val="en-IN"/>
        </w:rPr>
        <w:t xml:space="preserve"> which in those days had a Freedom Party government. He coerced farmers to sell their</w:t>
      </w:r>
      <w:r w:rsidR="000C55D4" w:rsidRPr="00227E14">
        <w:rPr>
          <w:lang w:val="en-IN"/>
        </w:rPr>
        <w:t>s</w:t>
      </w:r>
      <w:r w:rsidRPr="00227E14">
        <w:rPr>
          <w:lang w:val="en-IN"/>
        </w:rPr>
        <w:t xml:space="preserve"> at a premium price that was slightly more than the government rate. When some farmers resisted the bid, the government obligingly stepped in and initiated a process to acquire the land under provisions of the local land law, at government rates, ostensibly for the larger public good. Caught between the devil and the deep sea, the reluctant farmers opted for the lesser evil and sold their fertile land to Rico. The </w:t>
      </w:r>
      <w:r w:rsidR="000C55D4" w:rsidRPr="00227E14">
        <w:rPr>
          <w:lang w:val="en-IN"/>
        </w:rPr>
        <w:t>s</w:t>
      </w:r>
      <w:r w:rsidRPr="00227E14">
        <w:rPr>
          <w:lang w:val="en-IN"/>
        </w:rPr>
        <w:t xml:space="preserve">tate government thereafter cancelled its acquisition process. </w:t>
      </w:r>
    </w:p>
    <w:p w14:paraId="58DA4A31" w14:textId="526134F4" w:rsidR="00BB4149" w:rsidRPr="00227E14" w:rsidRDefault="00BB4149" w:rsidP="009D0788">
      <w:pPr>
        <w:rPr>
          <w:lang w:val="en-IN"/>
        </w:rPr>
      </w:pPr>
      <w:r w:rsidRPr="00227E14">
        <w:rPr>
          <w:lang w:val="en-IN"/>
        </w:rPr>
        <w:t xml:space="preserve">But this was only the first stage of the conspiracy. The </w:t>
      </w:r>
      <w:r w:rsidR="00BC7F4E" w:rsidRPr="00227E14">
        <w:rPr>
          <w:lang w:val="en-IN"/>
        </w:rPr>
        <w:t xml:space="preserve">next </w:t>
      </w:r>
      <w:r w:rsidRPr="00227E14">
        <w:rPr>
          <w:lang w:val="en-IN"/>
        </w:rPr>
        <w:t>step was the conversion of the agricultural land for commercial</w:t>
      </w:r>
      <w:r w:rsidR="00824982" w:rsidRPr="00227E14">
        <w:rPr>
          <w:lang w:val="en-IN"/>
        </w:rPr>
        <w:t xml:space="preserve"> use. The government once again obliged wholeheartedly. </w:t>
      </w:r>
      <w:r w:rsidR="000C55D4" w:rsidRPr="00227E14">
        <w:rPr>
          <w:lang w:val="en-IN"/>
        </w:rPr>
        <w:t>It provided</w:t>
      </w:r>
      <w:r w:rsidRPr="00227E14">
        <w:rPr>
          <w:lang w:val="en-IN"/>
        </w:rPr>
        <w:t xml:space="preserve"> the land use change permission at express speed — in this case, the certification came in less than </w:t>
      </w:r>
      <w:r w:rsidR="007E4535" w:rsidRPr="00227E14">
        <w:rPr>
          <w:lang w:val="en-IN"/>
        </w:rPr>
        <w:t>48</w:t>
      </w:r>
      <w:r w:rsidRPr="00227E14">
        <w:rPr>
          <w:lang w:val="en-IN"/>
        </w:rPr>
        <w:t xml:space="preserve"> hours. Rico had </w:t>
      </w:r>
      <w:r w:rsidR="00BC7F4E" w:rsidRPr="00227E14">
        <w:rPr>
          <w:lang w:val="en-IN"/>
        </w:rPr>
        <w:t xml:space="preserve">turned </w:t>
      </w:r>
      <w:r w:rsidRPr="00227E14">
        <w:rPr>
          <w:lang w:val="en-IN"/>
        </w:rPr>
        <w:t xml:space="preserve">an expert at </w:t>
      </w:r>
      <w:r w:rsidR="00BC7F4E" w:rsidRPr="00227E14">
        <w:rPr>
          <w:lang w:val="en-IN"/>
        </w:rPr>
        <w:t xml:space="preserve">utilising </w:t>
      </w:r>
      <w:r w:rsidRPr="00227E14">
        <w:rPr>
          <w:lang w:val="en-IN"/>
        </w:rPr>
        <w:t xml:space="preserve">power </w:t>
      </w:r>
      <w:r w:rsidR="00BC7F4E" w:rsidRPr="00227E14">
        <w:rPr>
          <w:lang w:val="en-IN"/>
        </w:rPr>
        <w:t xml:space="preserve">to good measure </w:t>
      </w:r>
      <w:r w:rsidRPr="00227E14">
        <w:rPr>
          <w:lang w:val="en-IN"/>
        </w:rPr>
        <w:t>and the fact that he was the party president’s brother-in-law</w:t>
      </w:r>
      <w:r w:rsidR="007E4535" w:rsidRPr="00227E14">
        <w:rPr>
          <w:lang w:val="en-IN"/>
        </w:rPr>
        <w:t xml:space="preserve"> obviously </w:t>
      </w:r>
      <w:r w:rsidRPr="00227E14">
        <w:rPr>
          <w:lang w:val="en-IN"/>
        </w:rPr>
        <w:t>helped</w:t>
      </w:r>
      <w:r w:rsidR="007E4535" w:rsidRPr="00227E14">
        <w:rPr>
          <w:lang w:val="en-IN"/>
        </w:rPr>
        <w:t>.</w:t>
      </w:r>
      <w:r w:rsidRPr="00227E14">
        <w:rPr>
          <w:lang w:val="en-IN"/>
        </w:rPr>
        <w:t xml:space="preserve"> With the conversion certificate in hand, Rico sold </w:t>
      </w:r>
      <w:r w:rsidR="007E4535" w:rsidRPr="00227E14">
        <w:rPr>
          <w:lang w:val="en-IN"/>
        </w:rPr>
        <w:t>the</w:t>
      </w:r>
      <w:r w:rsidRPr="00227E14">
        <w:rPr>
          <w:lang w:val="en-IN"/>
        </w:rPr>
        <w:t xml:space="preserve"> plot</w:t>
      </w:r>
      <w:r w:rsidR="007E4535" w:rsidRPr="00227E14">
        <w:rPr>
          <w:lang w:val="en-IN"/>
        </w:rPr>
        <w:t>s</w:t>
      </w:r>
      <w:r w:rsidRPr="00227E14">
        <w:rPr>
          <w:lang w:val="en-IN"/>
        </w:rPr>
        <w:t xml:space="preserve"> to the builder, making </w:t>
      </w:r>
      <w:r w:rsidRPr="00227E14">
        <w:rPr>
          <w:lang w:val="en-IN"/>
        </w:rPr>
        <w:lastRenderedPageBreak/>
        <w:t>a tidy profit in the process</w:t>
      </w:r>
      <w:r w:rsidR="000C55D4" w:rsidRPr="00227E14">
        <w:rPr>
          <w:lang w:val="en-IN"/>
        </w:rPr>
        <w:t>.</w:t>
      </w:r>
      <w:r w:rsidRPr="00227E14">
        <w:rPr>
          <w:lang w:val="en-IN"/>
        </w:rPr>
        <w:t xml:space="preserve"> </w:t>
      </w:r>
      <w:r w:rsidR="000C55D4" w:rsidRPr="00227E14">
        <w:rPr>
          <w:lang w:val="en-IN"/>
        </w:rPr>
        <w:t xml:space="preserve">He </w:t>
      </w:r>
      <w:r w:rsidRPr="00227E14">
        <w:rPr>
          <w:lang w:val="en-IN"/>
        </w:rPr>
        <w:t xml:space="preserve">had bought the vast tracts of land for less than </w:t>
      </w:r>
      <w:r w:rsidR="00824982" w:rsidRPr="00227E14">
        <w:rPr>
          <w:lang w:val="en-IN"/>
        </w:rPr>
        <w:t xml:space="preserve">Rs.7 </w:t>
      </w:r>
      <w:r w:rsidR="000C55D4" w:rsidRPr="00227E14">
        <w:rPr>
          <w:lang w:val="en-IN"/>
        </w:rPr>
        <w:t>crore</w:t>
      </w:r>
      <w:r w:rsidR="00824982" w:rsidRPr="00227E14">
        <w:rPr>
          <w:lang w:val="en-IN"/>
        </w:rPr>
        <w:t>s</w:t>
      </w:r>
      <w:r w:rsidR="000C55D4" w:rsidRPr="00227E14">
        <w:rPr>
          <w:lang w:val="en-IN"/>
        </w:rPr>
        <w:t xml:space="preserve"> </w:t>
      </w:r>
      <w:r w:rsidRPr="00227E14">
        <w:rPr>
          <w:lang w:val="en-IN"/>
        </w:rPr>
        <w:t>and sold to his partner for over Rs</w:t>
      </w:r>
      <w:r w:rsidR="00CA0043" w:rsidRPr="00227E14">
        <w:rPr>
          <w:lang w:val="en-IN"/>
        </w:rPr>
        <w:t>.</w:t>
      </w:r>
      <w:r w:rsidRPr="00227E14">
        <w:rPr>
          <w:lang w:val="en-IN"/>
        </w:rPr>
        <w:t>40 crore</w:t>
      </w:r>
      <w:r w:rsidR="00CA0043" w:rsidRPr="00227E14">
        <w:rPr>
          <w:lang w:val="en-IN"/>
        </w:rPr>
        <w:t>s</w:t>
      </w:r>
      <w:r w:rsidRPr="00227E14">
        <w:rPr>
          <w:lang w:val="en-IN"/>
        </w:rPr>
        <w:t xml:space="preserve">. </w:t>
      </w:r>
    </w:p>
    <w:p w14:paraId="1206B4EB" w14:textId="4AE4ED24" w:rsidR="00BB4149" w:rsidRPr="00227E14" w:rsidRDefault="00BB4149" w:rsidP="009D0788">
      <w:pPr>
        <w:rPr>
          <w:lang w:val="en-IN"/>
        </w:rPr>
      </w:pPr>
      <w:r w:rsidRPr="00227E14">
        <w:rPr>
          <w:lang w:val="en-IN"/>
        </w:rPr>
        <w:t xml:space="preserve">The builder was happy too. The sale of land had resulted in </w:t>
      </w:r>
      <w:r w:rsidR="00AC15CF" w:rsidRPr="00227E14">
        <w:rPr>
          <w:lang w:val="en-IN"/>
        </w:rPr>
        <w:t xml:space="preserve">a giddy hike of </w:t>
      </w:r>
      <w:r w:rsidRPr="00227E14">
        <w:rPr>
          <w:lang w:val="en-IN"/>
        </w:rPr>
        <w:t xml:space="preserve">real estate prices </w:t>
      </w:r>
      <w:r w:rsidR="0031762C" w:rsidRPr="00227E14">
        <w:rPr>
          <w:lang w:val="en-IN"/>
        </w:rPr>
        <w:t xml:space="preserve">in </w:t>
      </w:r>
      <w:r w:rsidRPr="00227E14">
        <w:rPr>
          <w:lang w:val="en-IN"/>
        </w:rPr>
        <w:t>the region</w:t>
      </w:r>
      <w:r w:rsidR="004C7838" w:rsidRPr="00227E14">
        <w:rPr>
          <w:lang w:val="en-IN"/>
        </w:rPr>
        <w:t>.</w:t>
      </w:r>
      <w:r w:rsidRPr="00227E14">
        <w:rPr>
          <w:lang w:val="en-IN"/>
        </w:rPr>
        <w:t xml:space="preserve"> </w:t>
      </w:r>
      <w:r w:rsidR="004C7838" w:rsidRPr="00227E14">
        <w:rPr>
          <w:lang w:val="en-IN"/>
        </w:rPr>
        <w:t xml:space="preserve">As a result, </w:t>
      </w:r>
      <w:r w:rsidRPr="00227E14">
        <w:rPr>
          <w:lang w:val="en-IN"/>
        </w:rPr>
        <w:t xml:space="preserve">other realty developers </w:t>
      </w:r>
      <w:r w:rsidR="004C7838" w:rsidRPr="00227E14">
        <w:rPr>
          <w:lang w:val="en-IN"/>
        </w:rPr>
        <w:t xml:space="preserve">started to up their prices too and jumped into the act. </w:t>
      </w:r>
      <w:r w:rsidRPr="00227E14">
        <w:rPr>
          <w:lang w:val="en-IN"/>
        </w:rPr>
        <w:t xml:space="preserve">This helped the developers to, in turn, sell their properties to </w:t>
      </w:r>
      <w:r w:rsidR="004D6B95" w:rsidRPr="00227E14">
        <w:rPr>
          <w:lang w:val="en-IN"/>
        </w:rPr>
        <w:t>homebuyers</w:t>
      </w:r>
      <w:r w:rsidRPr="00227E14">
        <w:rPr>
          <w:lang w:val="en-IN"/>
        </w:rPr>
        <w:t xml:space="preserve"> and retail-owners </w:t>
      </w:r>
      <w:r w:rsidR="004C7838" w:rsidRPr="00227E14">
        <w:rPr>
          <w:lang w:val="en-IN"/>
        </w:rPr>
        <w:t>(</w:t>
      </w:r>
      <w:r w:rsidRPr="00227E14">
        <w:rPr>
          <w:lang w:val="en-IN"/>
        </w:rPr>
        <w:t>shopping malls and other commercial businesses</w:t>
      </w:r>
      <w:r w:rsidR="004C7838" w:rsidRPr="00227E14">
        <w:rPr>
          <w:lang w:val="en-IN"/>
        </w:rPr>
        <w:t>)</w:t>
      </w:r>
      <w:r w:rsidRPr="00227E14">
        <w:rPr>
          <w:lang w:val="en-IN"/>
        </w:rPr>
        <w:t xml:space="preserve"> at rates </w:t>
      </w:r>
      <w:r w:rsidR="00AC15CF" w:rsidRPr="00227E14">
        <w:rPr>
          <w:lang w:val="en-IN"/>
        </w:rPr>
        <w:t xml:space="preserve">that were </w:t>
      </w:r>
      <w:r w:rsidR="004C7838" w:rsidRPr="00227E14">
        <w:rPr>
          <w:lang w:val="en-IN"/>
        </w:rPr>
        <w:t xml:space="preserve">much </w:t>
      </w:r>
      <w:r w:rsidRPr="00227E14">
        <w:rPr>
          <w:lang w:val="en-IN"/>
        </w:rPr>
        <w:t>higher than</w:t>
      </w:r>
      <w:r w:rsidR="00AC15CF" w:rsidRPr="00227E14">
        <w:rPr>
          <w:lang w:val="en-IN"/>
        </w:rPr>
        <w:t xml:space="preserve"> from just a</w:t>
      </w:r>
      <w:r w:rsidRPr="00227E14">
        <w:rPr>
          <w:lang w:val="en-IN"/>
        </w:rPr>
        <w:t xml:space="preserve"> </w:t>
      </w:r>
      <w:r w:rsidR="002D7A7B" w:rsidRPr="00227E14">
        <w:rPr>
          <w:lang w:val="en-IN"/>
        </w:rPr>
        <w:t xml:space="preserve">few </w:t>
      </w:r>
      <w:r w:rsidRPr="00227E14">
        <w:rPr>
          <w:lang w:val="en-IN"/>
        </w:rPr>
        <w:t>months before.</w:t>
      </w:r>
    </w:p>
    <w:p w14:paraId="7F89C037" w14:textId="0ECC073B" w:rsidR="00BB4149" w:rsidRPr="00227E14" w:rsidRDefault="00BB4149" w:rsidP="009D0788">
      <w:pPr>
        <w:rPr>
          <w:lang w:val="en-IN"/>
        </w:rPr>
      </w:pPr>
      <w:r w:rsidRPr="00227E14">
        <w:rPr>
          <w:lang w:val="en-IN"/>
        </w:rPr>
        <w:t>This was not the only dubious deal Rico was involved in. His firm had acquired prime property running into nearly 80 hectares in a city of Rajasthan for less than Rs</w:t>
      </w:r>
      <w:r w:rsidR="0031762C" w:rsidRPr="00227E14">
        <w:rPr>
          <w:lang w:val="en-IN"/>
        </w:rPr>
        <w:t>.</w:t>
      </w:r>
      <w:r w:rsidRPr="00227E14">
        <w:rPr>
          <w:lang w:val="en-IN"/>
        </w:rPr>
        <w:t>75 lakh</w:t>
      </w:r>
      <w:r w:rsidR="0031762C" w:rsidRPr="00227E14">
        <w:rPr>
          <w:lang w:val="en-IN"/>
        </w:rPr>
        <w:t>s</w:t>
      </w:r>
      <w:r w:rsidRPr="00227E14">
        <w:rPr>
          <w:lang w:val="en-IN"/>
        </w:rPr>
        <w:t xml:space="preserve">. </w:t>
      </w:r>
      <w:r w:rsidR="006B6751" w:rsidRPr="00227E14">
        <w:rPr>
          <w:lang w:val="en-IN"/>
        </w:rPr>
        <w:t>H</w:t>
      </w:r>
      <w:r w:rsidRPr="00227E14">
        <w:rPr>
          <w:lang w:val="en-IN"/>
        </w:rPr>
        <w:t xml:space="preserve">ow he managed to acquire it for </w:t>
      </w:r>
      <w:r w:rsidR="00DC08C3" w:rsidRPr="00227E14">
        <w:rPr>
          <w:lang w:val="en-IN"/>
        </w:rPr>
        <w:t xml:space="preserve">such </w:t>
      </w:r>
      <w:r w:rsidRPr="00227E14">
        <w:rPr>
          <w:lang w:val="en-IN"/>
        </w:rPr>
        <w:t>a pittance</w:t>
      </w:r>
      <w:r w:rsidR="00BB1A42" w:rsidRPr="00227E14">
        <w:rPr>
          <w:lang w:val="en-IN"/>
        </w:rPr>
        <w:t xml:space="preserve"> remained a mystery</w:t>
      </w:r>
      <w:r w:rsidRPr="00227E14">
        <w:rPr>
          <w:lang w:val="en-IN"/>
        </w:rPr>
        <w:t>. He sold the property to a land</w:t>
      </w:r>
      <w:r w:rsidR="004C7838" w:rsidRPr="00227E14">
        <w:rPr>
          <w:lang w:val="en-IN"/>
        </w:rPr>
        <w:t xml:space="preserve"> </w:t>
      </w:r>
      <w:r w:rsidRPr="00227E14">
        <w:rPr>
          <w:lang w:val="en-IN"/>
        </w:rPr>
        <w:t>and</w:t>
      </w:r>
      <w:r w:rsidR="004C7838" w:rsidRPr="00227E14">
        <w:rPr>
          <w:lang w:val="en-IN"/>
        </w:rPr>
        <w:t xml:space="preserve"> </w:t>
      </w:r>
      <w:r w:rsidRPr="00227E14">
        <w:rPr>
          <w:lang w:val="en-IN"/>
        </w:rPr>
        <w:t xml:space="preserve">financial leasing company for ten times that price and pocketed the huge profit. </w:t>
      </w:r>
    </w:p>
    <w:p w14:paraId="2AA096CC" w14:textId="4876D2A8" w:rsidR="00DC08C3" w:rsidRPr="00227E14" w:rsidRDefault="00BB4149" w:rsidP="009D0788">
      <w:pPr>
        <w:rPr>
          <w:lang w:val="en-IN"/>
        </w:rPr>
      </w:pPr>
      <w:r w:rsidRPr="00227E14">
        <w:rPr>
          <w:lang w:val="en-IN"/>
        </w:rPr>
        <w:t>Even during the Freedom Party’s rule, Rico’s s</w:t>
      </w:r>
      <w:r w:rsidR="0031762C" w:rsidRPr="00227E14">
        <w:rPr>
          <w:lang w:val="en-IN"/>
        </w:rPr>
        <w:t>k</w:t>
      </w:r>
      <w:r w:rsidRPr="00227E14">
        <w:rPr>
          <w:lang w:val="en-IN"/>
        </w:rPr>
        <w:t xml:space="preserve">y-rocketing fortunes had attracted the attention of the investigation agencies. Several farmers had complained of </w:t>
      </w:r>
      <w:r w:rsidR="004C0FAA" w:rsidRPr="00227E14">
        <w:rPr>
          <w:lang w:val="en-IN"/>
        </w:rPr>
        <w:t xml:space="preserve">having </w:t>
      </w:r>
      <w:r w:rsidR="004D6B95" w:rsidRPr="00227E14">
        <w:rPr>
          <w:lang w:val="en-IN"/>
        </w:rPr>
        <w:t>been</w:t>
      </w:r>
      <w:r w:rsidRPr="00227E14">
        <w:rPr>
          <w:lang w:val="en-IN"/>
        </w:rPr>
        <w:t xml:space="preserve"> short-changed and coerced into selling their land to him. There was no transparency on the profits he had gained through his various buy-sell deeds. The Enforcement Directorate (ED) suspected him of money laundering but could not make any </w:t>
      </w:r>
      <w:r w:rsidR="00DC08C3" w:rsidRPr="00227E14">
        <w:rPr>
          <w:lang w:val="en-IN"/>
        </w:rPr>
        <w:t xml:space="preserve">headway </w:t>
      </w:r>
      <w:r w:rsidRPr="00227E14">
        <w:rPr>
          <w:lang w:val="en-IN"/>
        </w:rPr>
        <w:t xml:space="preserve">during the party’s reign. </w:t>
      </w:r>
    </w:p>
    <w:p w14:paraId="2DA8111A" w14:textId="7CC3C4D9" w:rsidR="00BB4149" w:rsidRPr="00227E14" w:rsidRDefault="00BB4149" w:rsidP="009D0788">
      <w:pPr>
        <w:rPr>
          <w:lang w:val="en-IN"/>
        </w:rPr>
      </w:pPr>
      <w:r w:rsidRPr="00227E14">
        <w:rPr>
          <w:lang w:val="en-IN"/>
        </w:rPr>
        <w:t>When the then opposition, People’s Voice,</w:t>
      </w:r>
      <w:r w:rsidR="00246047" w:rsidRPr="00227E14">
        <w:rPr>
          <w:lang w:val="en-IN"/>
        </w:rPr>
        <w:t xml:space="preserve"> had</w:t>
      </w:r>
      <w:r w:rsidRPr="00227E14">
        <w:rPr>
          <w:lang w:val="en-IN"/>
        </w:rPr>
        <w:t xml:space="preserve"> launched a tirade against the government and its party’s first family, accus</w:t>
      </w:r>
      <w:r w:rsidR="00DC08C3" w:rsidRPr="00227E14">
        <w:rPr>
          <w:lang w:val="en-IN"/>
        </w:rPr>
        <w:t>ing</w:t>
      </w:r>
      <w:r w:rsidRPr="00227E14">
        <w:rPr>
          <w:lang w:val="en-IN"/>
        </w:rPr>
        <w:t xml:space="preserve"> them of </w:t>
      </w:r>
      <w:r w:rsidR="00DC08C3" w:rsidRPr="00227E14">
        <w:rPr>
          <w:lang w:val="en-IN"/>
        </w:rPr>
        <w:t xml:space="preserve">unduly </w:t>
      </w:r>
      <w:r w:rsidRPr="00227E14">
        <w:rPr>
          <w:lang w:val="en-IN"/>
        </w:rPr>
        <w:t xml:space="preserve">shielding Rico, the Dhillon government had half-heartedly moved to stem the allegation. ED officials summoned him for questioning on </w:t>
      </w:r>
      <w:proofErr w:type="gramStart"/>
      <w:r w:rsidRPr="00227E14">
        <w:rPr>
          <w:lang w:val="en-IN"/>
        </w:rPr>
        <w:t>a number of</w:t>
      </w:r>
      <w:proofErr w:type="gramEnd"/>
      <w:r w:rsidRPr="00227E14">
        <w:rPr>
          <w:lang w:val="en-IN"/>
        </w:rPr>
        <w:t xml:space="preserve"> occasions,</w:t>
      </w:r>
      <w:r w:rsidR="004C0FAA" w:rsidRPr="00227E14">
        <w:rPr>
          <w:lang w:val="en-IN"/>
        </w:rPr>
        <w:t xml:space="preserve"> </w:t>
      </w:r>
      <w:r w:rsidRPr="00227E14">
        <w:rPr>
          <w:lang w:val="en-IN"/>
        </w:rPr>
        <w:t xml:space="preserve">and the Haryana government set up an inquiry </w:t>
      </w:r>
      <w:r w:rsidRPr="00227E14">
        <w:rPr>
          <w:lang w:val="en-IN"/>
        </w:rPr>
        <w:lastRenderedPageBreak/>
        <w:t>panel to probe Rico’s land deals. The ED seemed satisfied by his answers and did not initiate any action</w:t>
      </w:r>
      <w:r w:rsidR="00DC08C3" w:rsidRPr="00227E14">
        <w:rPr>
          <w:lang w:val="en-IN"/>
        </w:rPr>
        <w:t xml:space="preserve"> thereafter</w:t>
      </w:r>
      <w:r w:rsidRPr="00227E14">
        <w:rPr>
          <w:lang w:val="en-IN"/>
        </w:rPr>
        <w:t>. However, the Haryana panel</w:t>
      </w:r>
      <w:r w:rsidR="00DC08C3" w:rsidRPr="00227E14">
        <w:rPr>
          <w:lang w:val="en-IN"/>
        </w:rPr>
        <w:t xml:space="preserve"> happened to be </w:t>
      </w:r>
      <w:r w:rsidRPr="00227E14">
        <w:rPr>
          <w:lang w:val="en-IN"/>
        </w:rPr>
        <w:t>headed by an upright senior bureaucrat</w:t>
      </w:r>
      <w:r w:rsidR="00DC08C3" w:rsidRPr="00227E14">
        <w:rPr>
          <w:lang w:val="en-IN"/>
        </w:rPr>
        <w:t xml:space="preserve"> who</w:t>
      </w:r>
      <w:r w:rsidRPr="00227E14">
        <w:rPr>
          <w:lang w:val="en-IN"/>
        </w:rPr>
        <w:t xml:space="preserve"> found discrepancies and suggested</w:t>
      </w:r>
      <w:r w:rsidR="002D7A7B" w:rsidRPr="00227E14">
        <w:rPr>
          <w:lang w:val="en-IN"/>
        </w:rPr>
        <w:t xml:space="preserve"> stern</w:t>
      </w:r>
      <w:r w:rsidRPr="00227E14">
        <w:rPr>
          <w:lang w:val="en-IN"/>
        </w:rPr>
        <w:t xml:space="preserve"> action</w:t>
      </w:r>
      <w:r w:rsidR="002D7A7B" w:rsidRPr="00227E14">
        <w:rPr>
          <w:lang w:val="en-IN"/>
        </w:rPr>
        <w:t>.</w:t>
      </w:r>
      <w:r w:rsidRPr="00227E14">
        <w:rPr>
          <w:lang w:val="en-IN"/>
        </w:rPr>
        <w:t xml:space="preserve"> Action was promptly taken, but not against Rico. The bureaucrat was summarily transferred to </w:t>
      </w:r>
      <w:r w:rsidR="00DC08C3" w:rsidRPr="00227E14">
        <w:rPr>
          <w:lang w:val="en-IN"/>
        </w:rPr>
        <w:t xml:space="preserve">some nondescript town. </w:t>
      </w:r>
    </w:p>
    <w:p w14:paraId="08882404" w14:textId="05B31724" w:rsidR="00BB4149" w:rsidRPr="00227E14" w:rsidRDefault="00BB4149" w:rsidP="009D0788">
      <w:pPr>
        <w:rPr>
          <w:lang w:val="en-IN"/>
        </w:rPr>
      </w:pPr>
      <w:r w:rsidRPr="00227E14">
        <w:rPr>
          <w:lang w:val="en-IN"/>
        </w:rPr>
        <w:t>Having become a multimillionaire in double quick time, Rico had set his sights on another conquest — politics. He had begun to throw hints that if the party chief wished, he was willing</w:t>
      </w:r>
      <w:r w:rsidR="004C0FAA" w:rsidRPr="00227E14">
        <w:rPr>
          <w:lang w:val="en-IN"/>
        </w:rPr>
        <w:t xml:space="preserve"> to not just</w:t>
      </w:r>
      <w:r w:rsidRPr="00227E14">
        <w:rPr>
          <w:lang w:val="en-IN"/>
        </w:rPr>
        <w:t xml:space="preserve"> </w:t>
      </w:r>
      <w:r w:rsidR="004C0FAA" w:rsidRPr="00227E14">
        <w:rPr>
          <w:lang w:val="en-IN"/>
        </w:rPr>
        <w:t>enter politics but also</w:t>
      </w:r>
      <w:r w:rsidRPr="00227E14">
        <w:rPr>
          <w:lang w:val="en-IN"/>
        </w:rPr>
        <w:t xml:space="preserve"> contest elections. This had led to a cacophony of demands among the family’s sycophants for his induction. Dipika had resisted the pressure so far, but now she needed someone from within </w:t>
      </w:r>
      <w:r w:rsidR="00A409DE" w:rsidRPr="00227E14">
        <w:rPr>
          <w:lang w:val="en-IN"/>
        </w:rPr>
        <w:t xml:space="preserve">that </w:t>
      </w:r>
      <w:r w:rsidRPr="00227E14">
        <w:rPr>
          <w:lang w:val="en-IN"/>
        </w:rPr>
        <w:t xml:space="preserve">she could </w:t>
      </w:r>
      <w:r w:rsidR="00A409DE" w:rsidRPr="00227E14">
        <w:rPr>
          <w:lang w:val="en-IN"/>
        </w:rPr>
        <w:t xml:space="preserve">rely </w:t>
      </w:r>
      <w:r w:rsidRPr="00227E14">
        <w:rPr>
          <w:lang w:val="en-IN"/>
        </w:rPr>
        <w:t>upon. Her sister had firmly ruled herself out of politics</w:t>
      </w:r>
      <w:r w:rsidR="00DC08C3" w:rsidRPr="00227E14">
        <w:rPr>
          <w:lang w:val="en-IN"/>
        </w:rPr>
        <w:t>. She was happy running</w:t>
      </w:r>
      <w:r w:rsidRPr="00227E14">
        <w:rPr>
          <w:lang w:val="en-IN"/>
        </w:rPr>
        <w:t xml:space="preserve"> a chain of boutiques </w:t>
      </w:r>
      <w:r w:rsidR="00DC08C3" w:rsidRPr="00227E14">
        <w:rPr>
          <w:lang w:val="en-IN"/>
        </w:rPr>
        <w:t>that did extremely well and had</w:t>
      </w:r>
      <w:r w:rsidR="004C0FAA" w:rsidRPr="00227E14">
        <w:rPr>
          <w:lang w:val="en-IN"/>
        </w:rPr>
        <w:t xml:space="preserve"> a client base</w:t>
      </w:r>
      <w:r w:rsidR="00DC08C3" w:rsidRPr="00227E14">
        <w:rPr>
          <w:lang w:val="en-IN"/>
        </w:rPr>
        <w:t xml:space="preserve"> that cut</w:t>
      </w:r>
      <w:r w:rsidRPr="00227E14">
        <w:rPr>
          <w:lang w:val="en-IN"/>
        </w:rPr>
        <w:t xml:space="preserve"> across party affiliations. She drew Dipika’s attention to Rico’s interest in politics and suggested that he could be tested.</w:t>
      </w:r>
    </w:p>
    <w:p w14:paraId="285CA39A" w14:textId="7E0A4614" w:rsidR="009B54C7" w:rsidRPr="00227E14" w:rsidRDefault="00BB4149" w:rsidP="009D0788">
      <w:pPr>
        <w:rPr>
          <w:lang w:val="en-IN"/>
        </w:rPr>
      </w:pPr>
      <w:r w:rsidRPr="00227E14">
        <w:rPr>
          <w:lang w:val="en-IN"/>
        </w:rPr>
        <w:t>Dipika had no problems with her brother-in-law</w:t>
      </w:r>
      <w:r w:rsidR="00DC08C3" w:rsidRPr="00227E14">
        <w:rPr>
          <w:lang w:val="en-IN"/>
        </w:rPr>
        <w:t>.</w:t>
      </w:r>
      <w:r w:rsidRPr="00227E14">
        <w:rPr>
          <w:lang w:val="en-IN"/>
        </w:rPr>
        <w:t xml:space="preserve"> </w:t>
      </w:r>
      <w:r w:rsidR="00DC08C3" w:rsidRPr="00227E14">
        <w:rPr>
          <w:lang w:val="en-IN"/>
        </w:rPr>
        <w:t xml:space="preserve">After </w:t>
      </w:r>
      <w:r w:rsidRPr="00227E14">
        <w:rPr>
          <w:lang w:val="en-IN"/>
        </w:rPr>
        <w:t>all, she had</w:t>
      </w:r>
      <w:r w:rsidR="009E1CB1" w:rsidRPr="00227E14">
        <w:rPr>
          <w:lang w:val="en-IN"/>
        </w:rPr>
        <w:t xml:space="preserve"> worked behind the scenes for</w:t>
      </w:r>
      <w:r w:rsidRPr="00227E14">
        <w:rPr>
          <w:lang w:val="en-IN"/>
        </w:rPr>
        <w:t xml:space="preserve"> ensuring his financial prosperity</w:t>
      </w:r>
      <w:r w:rsidR="008C2B56" w:rsidRPr="00227E14">
        <w:rPr>
          <w:lang w:val="en-IN"/>
        </w:rPr>
        <w:t xml:space="preserve">, </w:t>
      </w:r>
      <w:r w:rsidR="009E1CB1" w:rsidRPr="00227E14">
        <w:rPr>
          <w:lang w:val="en-IN"/>
        </w:rPr>
        <w:t>and together they had pulled off several ‘money miracles.’</w:t>
      </w:r>
      <w:r w:rsidR="00DC08C3" w:rsidRPr="00227E14">
        <w:rPr>
          <w:lang w:val="en-IN"/>
        </w:rPr>
        <w:t xml:space="preserve"> </w:t>
      </w:r>
      <w:r w:rsidRPr="00227E14">
        <w:rPr>
          <w:lang w:val="en-IN"/>
        </w:rPr>
        <w:t xml:space="preserve">Her problem was the baggage that he would </w:t>
      </w:r>
      <w:r w:rsidR="002D7A7B" w:rsidRPr="00227E14">
        <w:rPr>
          <w:lang w:val="en-IN"/>
        </w:rPr>
        <w:t xml:space="preserve">be </w:t>
      </w:r>
      <w:r w:rsidRPr="00227E14">
        <w:rPr>
          <w:lang w:val="en-IN"/>
        </w:rPr>
        <w:t>com</w:t>
      </w:r>
      <w:r w:rsidR="002D7A7B" w:rsidRPr="00227E14">
        <w:rPr>
          <w:lang w:val="en-IN"/>
        </w:rPr>
        <w:t>ing</w:t>
      </w:r>
      <w:r w:rsidRPr="00227E14">
        <w:rPr>
          <w:lang w:val="en-IN"/>
        </w:rPr>
        <w:t xml:space="preserve"> with. The opposition had found in him a handy weapon to attack the party and the family</w:t>
      </w:r>
      <w:r w:rsidR="002D7A7B" w:rsidRPr="00227E14">
        <w:rPr>
          <w:lang w:val="en-IN"/>
        </w:rPr>
        <w:t xml:space="preserve"> with</w:t>
      </w:r>
      <w:r w:rsidRPr="00227E14">
        <w:rPr>
          <w:lang w:val="en-IN"/>
        </w:rPr>
        <w:t>. It was one thing to deal with charges of corruption agains</w:t>
      </w:r>
      <w:r w:rsidR="004C0FAA" w:rsidRPr="00227E14">
        <w:rPr>
          <w:lang w:val="en-IN"/>
        </w:rPr>
        <w:t xml:space="preserve">t senior party leaders such as </w:t>
      </w:r>
      <w:r w:rsidRPr="00227E14">
        <w:rPr>
          <w:lang w:val="en-IN"/>
        </w:rPr>
        <w:t xml:space="preserve">Maida, who could be dispensed with, </w:t>
      </w:r>
      <w:r w:rsidR="008C2B56" w:rsidRPr="00227E14">
        <w:rPr>
          <w:lang w:val="en-IN"/>
        </w:rPr>
        <w:t>but</w:t>
      </w:r>
      <w:r w:rsidRPr="00227E14">
        <w:rPr>
          <w:lang w:val="en-IN"/>
        </w:rPr>
        <w:t xml:space="preserve"> having to counter accusations against a family member active in politics, was </w:t>
      </w:r>
      <w:r w:rsidR="008C2B56" w:rsidRPr="00227E14">
        <w:rPr>
          <w:lang w:val="en-IN"/>
        </w:rPr>
        <w:t xml:space="preserve">quite </w:t>
      </w:r>
      <w:r w:rsidRPr="00227E14">
        <w:rPr>
          <w:lang w:val="en-IN"/>
        </w:rPr>
        <w:t xml:space="preserve">another. Until now, she had shrugged off the allegations on the ground that Rico was a private citizen, having nothing to do with the party, and that </w:t>
      </w:r>
      <w:r w:rsidRPr="00227E14">
        <w:rPr>
          <w:lang w:val="en-IN"/>
        </w:rPr>
        <w:lastRenderedPageBreak/>
        <w:t>he was being used as fodder to target her personally</w:t>
      </w:r>
      <w:r w:rsidR="008C2B56" w:rsidRPr="00227E14">
        <w:rPr>
          <w:lang w:val="en-IN"/>
        </w:rPr>
        <w:t>.</w:t>
      </w:r>
      <w:r w:rsidRPr="00227E14">
        <w:rPr>
          <w:lang w:val="en-IN"/>
        </w:rPr>
        <w:t xml:space="preserve"> Party spokespersons were directed to drive home this point </w:t>
      </w:r>
      <w:r w:rsidR="004C0FAA" w:rsidRPr="00227E14">
        <w:rPr>
          <w:lang w:val="en-IN"/>
        </w:rPr>
        <w:t xml:space="preserve">on TV debates. </w:t>
      </w:r>
    </w:p>
    <w:p w14:paraId="6B56FC5F" w14:textId="012A8FF9" w:rsidR="00D97BB9" w:rsidRPr="00227E14" w:rsidRDefault="00965C60" w:rsidP="009D0788">
      <w:pPr>
        <w:rPr>
          <w:lang w:val="en-IN"/>
        </w:rPr>
      </w:pPr>
      <w:r w:rsidRPr="00227E14">
        <w:rPr>
          <w:lang w:val="en-IN"/>
        </w:rPr>
        <w:t xml:space="preserve">Despite </w:t>
      </w:r>
      <w:r w:rsidR="00BB4149" w:rsidRPr="00227E14">
        <w:rPr>
          <w:lang w:val="en-IN"/>
        </w:rPr>
        <w:t xml:space="preserve">Dipika’s </w:t>
      </w:r>
      <w:r w:rsidRPr="00227E14">
        <w:rPr>
          <w:lang w:val="en-IN"/>
        </w:rPr>
        <w:t xml:space="preserve">reluctance, her </w:t>
      </w:r>
      <w:r w:rsidR="00BB4149" w:rsidRPr="00227E14">
        <w:rPr>
          <w:lang w:val="en-IN"/>
        </w:rPr>
        <w:t>sister persisted, pointing out that she needed a reliable hand in these trying times. Besid</w:t>
      </w:r>
      <w:r w:rsidRPr="00227E14">
        <w:rPr>
          <w:lang w:val="en-IN"/>
        </w:rPr>
        <w:t xml:space="preserve">es, </w:t>
      </w:r>
      <w:r w:rsidR="00BB4149" w:rsidRPr="00227E14">
        <w:rPr>
          <w:lang w:val="en-IN"/>
        </w:rPr>
        <w:t xml:space="preserve">once the party returned to power (which, she insisted, was a done deal after the forthcoming elections), these troublesome issues could be effectively taken care of. She added that the more the new government went after him, the more </w:t>
      </w:r>
      <w:r w:rsidR="00D97BB9" w:rsidRPr="00227E14">
        <w:rPr>
          <w:lang w:val="en-IN"/>
        </w:rPr>
        <w:t xml:space="preserve">public sympathy it </w:t>
      </w:r>
      <w:r w:rsidR="00BB4149" w:rsidRPr="00227E14">
        <w:rPr>
          <w:lang w:val="en-IN"/>
        </w:rPr>
        <w:t xml:space="preserve">would fetch for </w:t>
      </w:r>
      <w:r w:rsidR="00E1386A" w:rsidRPr="00227E14">
        <w:rPr>
          <w:lang w:val="en-IN"/>
        </w:rPr>
        <w:t xml:space="preserve">Dipika and the party, </w:t>
      </w:r>
      <w:r w:rsidR="00BB4149" w:rsidRPr="00227E14">
        <w:rPr>
          <w:lang w:val="en-IN"/>
        </w:rPr>
        <w:t>provided the party chief played her cards well.</w:t>
      </w:r>
    </w:p>
    <w:p w14:paraId="63348DF2" w14:textId="09F45E9E" w:rsidR="00BB4149" w:rsidRPr="00227E14" w:rsidRDefault="00516C1A" w:rsidP="009D0788">
      <w:pPr>
        <w:rPr>
          <w:lang w:val="en-IN"/>
        </w:rPr>
      </w:pPr>
      <w:r w:rsidRPr="00227E14">
        <w:rPr>
          <w:lang w:val="en-IN"/>
        </w:rPr>
        <w:t xml:space="preserve">Rico’s big day finally arrived. </w:t>
      </w:r>
      <w:r w:rsidR="00BB4149" w:rsidRPr="00227E14">
        <w:rPr>
          <w:lang w:val="en-IN"/>
        </w:rPr>
        <w:t>The Freedom Party’s headquarters was decorated with flowers</w:t>
      </w:r>
      <w:r w:rsidR="009B54C7" w:rsidRPr="00227E14">
        <w:rPr>
          <w:lang w:val="en-IN"/>
        </w:rPr>
        <w:t xml:space="preserve">, with </w:t>
      </w:r>
      <w:r w:rsidR="00BB4149" w:rsidRPr="00227E14">
        <w:rPr>
          <w:lang w:val="en-IN"/>
        </w:rPr>
        <w:t>its main entrance display</w:t>
      </w:r>
      <w:r w:rsidR="009B54C7" w:rsidRPr="00227E14">
        <w:rPr>
          <w:lang w:val="en-IN"/>
        </w:rPr>
        <w:t>ing</w:t>
      </w:r>
      <w:r w:rsidR="00BB4149" w:rsidRPr="00227E14">
        <w:rPr>
          <w:lang w:val="en-IN"/>
        </w:rPr>
        <w:t xml:space="preserve"> </w:t>
      </w:r>
      <w:proofErr w:type="gramStart"/>
      <w:r w:rsidR="00BB4149" w:rsidRPr="00227E14">
        <w:rPr>
          <w:lang w:val="en-IN"/>
        </w:rPr>
        <w:t xml:space="preserve">a </w:t>
      </w:r>
      <w:r w:rsidR="009B54C7" w:rsidRPr="00227E14">
        <w:rPr>
          <w:lang w:val="en-IN"/>
        </w:rPr>
        <w:t>new big</w:t>
      </w:r>
      <w:proofErr w:type="gramEnd"/>
      <w:r w:rsidR="009B54C7" w:rsidRPr="00227E14">
        <w:rPr>
          <w:lang w:val="en-IN"/>
        </w:rPr>
        <w:t xml:space="preserve"> </w:t>
      </w:r>
      <w:r w:rsidR="00BB4149" w:rsidRPr="00227E14">
        <w:rPr>
          <w:lang w:val="en-IN"/>
        </w:rPr>
        <w:t>poster, featuring party president Dipika Sharma and her brother-in-law</w:t>
      </w:r>
      <w:r w:rsidR="009B54C7" w:rsidRPr="00227E14">
        <w:rPr>
          <w:lang w:val="en-IN"/>
        </w:rPr>
        <w:t>,</w:t>
      </w:r>
      <w:r w:rsidR="00BB4149" w:rsidRPr="00227E14">
        <w:rPr>
          <w:lang w:val="en-IN"/>
        </w:rPr>
        <w:t xml:space="preserve"> Frederick Saldanha</w:t>
      </w:r>
      <w:r w:rsidR="009B54C7" w:rsidRPr="00227E14">
        <w:rPr>
          <w:lang w:val="en-IN"/>
        </w:rPr>
        <w:t xml:space="preserve">. Rico was being </w:t>
      </w:r>
      <w:r w:rsidR="00BB4149" w:rsidRPr="00227E14">
        <w:rPr>
          <w:lang w:val="en-IN"/>
        </w:rPr>
        <w:t xml:space="preserve">referred to as a dynamic and successful individual now taking the plunge into politics with an aim to strengthen the Freedom Party. Inside the </w:t>
      </w:r>
      <w:r w:rsidR="009B54C7" w:rsidRPr="00227E14">
        <w:rPr>
          <w:lang w:val="en-IN"/>
        </w:rPr>
        <w:t xml:space="preserve">party office, </w:t>
      </w:r>
      <w:r w:rsidR="00BB4149" w:rsidRPr="00227E14">
        <w:rPr>
          <w:lang w:val="en-IN"/>
        </w:rPr>
        <w:t xml:space="preserve">the main meeting room had been converted into a </w:t>
      </w:r>
      <w:r w:rsidR="004D6B95" w:rsidRPr="00227E14">
        <w:rPr>
          <w:lang w:val="en-IN"/>
        </w:rPr>
        <w:t>mini auditorium</w:t>
      </w:r>
      <w:r w:rsidR="00BB4149" w:rsidRPr="00227E14">
        <w:rPr>
          <w:lang w:val="en-IN"/>
        </w:rPr>
        <w:t xml:space="preserve">, with about a thousand party workers seated on brightly coloured plastic chairs. A dais had been raised, which would </w:t>
      </w:r>
      <w:r w:rsidR="009B54C7" w:rsidRPr="00227E14">
        <w:rPr>
          <w:lang w:val="en-IN"/>
        </w:rPr>
        <w:t xml:space="preserve">seat </w:t>
      </w:r>
      <w:r w:rsidR="00BB4149" w:rsidRPr="00227E14">
        <w:rPr>
          <w:lang w:val="en-IN"/>
        </w:rPr>
        <w:t xml:space="preserve">the party president, a couple of senior party functionaries and the man of the moment, Rico. Former Prime Minister </w:t>
      </w:r>
      <w:r w:rsidR="00BF748F" w:rsidRPr="00227E14">
        <w:rPr>
          <w:lang w:val="en-IN"/>
        </w:rPr>
        <w:t xml:space="preserve">Jagat </w:t>
      </w:r>
      <w:r w:rsidR="00BB4149" w:rsidRPr="00227E14">
        <w:rPr>
          <w:lang w:val="en-IN"/>
        </w:rPr>
        <w:t xml:space="preserve">Dhillon was </w:t>
      </w:r>
      <w:r w:rsidR="00BF748F" w:rsidRPr="00227E14">
        <w:rPr>
          <w:lang w:val="en-IN"/>
        </w:rPr>
        <w:t xml:space="preserve">given </w:t>
      </w:r>
      <w:r w:rsidR="00BB4149" w:rsidRPr="00227E14">
        <w:rPr>
          <w:lang w:val="en-IN"/>
        </w:rPr>
        <w:t xml:space="preserve">a front row seat below. Dipika had not forgotten his betrayal. </w:t>
      </w:r>
    </w:p>
    <w:p w14:paraId="2BB06482" w14:textId="07F42DD4" w:rsidR="00BB4149" w:rsidRPr="00227E14" w:rsidRDefault="00BB4149" w:rsidP="009D0788">
      <w:pPr>
        <w:rPr>
          <w:lang w:val="en-IN"/>
        </w:rPr>
      </w:pPr>
      <w:r w:rsidRPr="00227E14">
        <w:rPr>
          <w:lang w:val="en-IN"/>
        </w:rPr>
        <w:t xml:space="preserve">A burst of applause broke out as Dipika entered the room, </w:t>
      </w:r>
      <w:r w:rsidR="00BF748F" w:rsidRPr="00227E14">
        <w:rPr>
          <w:lang w:val="en-IN"/>
        </w:rPr>
        <w:t>with Rico and the o</w:t>
      </w:r>
      <w:r w:rsidR="009B54C7" w:rsidRPr="00227E14">
        <w:rPr>
          <w:lang w:val="en-IN"/>
        </w:rPr>
        <w:t>t</w:t>
      </w:r>
      <w:r w:rsidR="00BF748F" w:rsidRPr="00227E14">
        <w:rPr>
          <w:lang w:val="en-IN"/>
        </w:rPr>
        <w:t>h</w:t>
      </w:r>
      <w:r w:rsidR="009B54C7" w:rsidRPr="00227E14">
        <w:rPr>
          <w:lang w:val="en-IN"/>
        </w:rPr>
        <w:t>ers in her wake</w:t>
      </w:r>
      <w:r w:rsidRPr="00227E14">
        <w:rPr>
          <w:lang w:val="en-IN"/>
        </w:rPr>
        <w:t>. A short speech was delivered by the senior-most functionary</w:t>
      </w:r>
      <w:r w:rsidR="001A6A01" w:rsidRPr="00227E14">
        <w:rPr>
          <w:lang w:val="en-IN"/>
        </w:rPr>
        <w:t>,</w:t>
      </w:r>
      <w:r w:rsidRPr="00227E14">
        <w:rPr>
          <w:lang w:val="en-IN"/>
        </w:rPr>
        <w:t xml:space="preserve"> an </w:t>
      </w:r>
      <w:r w:rsidR="00BF748F" w:rsidRPr="00227E14">
        <w:rPr>
          <w:lang w:val="en-IN"/>
        </w:rPr>
        <w:t>80</w:t>
      </w:r>
      <w:r w:rsidRPr="00227E14">
        <w:rPr>
          <w:lang w:val="en-IN"/>
        </w:rPr>
        <w:t xml:space="preserve">-something treasurer of the party, whose hunched back </w:t>
      </w:r>
      <w:r w:rsidR="00B10101" w:rsidRPr="00227E14">
        <w:rPr>
          <w:lang w:val="en-IN"/>
        </w:rPr>
        <w:t xml:space="preserve">made it difficult for him to walk. </w:t>
      </w:r>
      <w:r w:rsidRPr="00227E14">
        <w:rPr>
          <w:lang w:val="en-IN"/>
        </w:rPr>
        <w:t xml:space="preserve">Rico was then given the party membership card, after which Dipika welcomed him </w:t>
      </w:r>
      <w:r w:rsidR="00DF4A93" w:rsidRPr="00227E14">
        <w:rPr>
          <w:lang w:val="en-IN"/>
        </w:rPr>
        <w:t xml:space="preserve">into her second </w:t>
      </w:r>
      <w:r w:rsidR="00DF4A93" w:rsidRPr="00227E14">
        <w:rPr>
          <w:lang w:val="en-IN"/>
        </w:rPr>
        <w:lastRenderedPageBreak/>
        <w:t xml:space="preserve">‘family’ </w:t>
      </w:r>
      <w:r w:rsidRPr="00227E14">
        <w:rPr>
          <w:lang w:val="en-IN"/>
        </w:rPr>
        <w:t xml:space="preserve">and expressed confidence that he would live up </w:t>
      </w:r>
      <w:r w:rsidR="00DF4A93" w:rsidRPr="00227E14">
        <w:rPr>
          <w:lang w:val="en-IN"/>
        </w:rPr>
        <w:t xml:space="preserve">to </w:t>
      </w:r>
      <w:r w:rsidRPr="00227E14">
        <w:rPr>
          <w:lang w:val="en-IN"/>
        </w:rPr>
        <w:t>the high expectations they had of him. Dressed in</w:t>
      </w:r>
      <w:r w:rsidR="00DF4A93" w:rsidRPr="00227E14">
        <w:rPr>
          <w:lang w:val="en-IN"/>
        </w:rPr>
        <w:t xml:space="preserve"> a</w:t>
      </w:r>
      <w:r w:rsidRPr="00227E14">
        <w:rPr>
          <w:lang w:val="en-IN"/>
        </w:rPr>
        <w:t xml:space="preserve"> starched white kurta and pyjama, Rico solemnly let it be known that he was prepared to </w:t>
      </w:r>
      <w:r w:rsidR="00DF4A93" w:rsidRPr="00227E14">
        <w:rPr>
          <w:lang w:val="en-IN"/>
        </w:rPr>
        <w:t xml:space="preserve">give up his swanky </w:t>
      </w:r>
      <w:r w:rsidRPr="00227E14">
        <w:rPr>
          <w:lang w:val="en-IN"/>
        </w:rPr>
        <w:t xml:space="preserve">life for the party’s </w:t>
      </w:r>
      <w:r w:rsidR="00DF4A93" w:rsidRPr="00227E14">
        <w:rPr>
          <w:lang w:val="en-IN"/>
        </w:rPr>
        <w:t xml:space="preserve">sake. </w:t>
      </w:r>
      <w:r w:rsidRPr="00227E14">
        <w:rPr>
          <w:lang w:val="en-IN"/>
        </w:rPr>
        <w:t xml:space="preserve">There was much clapping thereafter and the </w:t>
      </w:r>
      <w:r w:rsidR="00DF4A93" w:rsidRPr="00227E14">
        <w:rPr>
          <w:lang w:val="en-IN"/>
        </w:rPr>
        <w:t xml:space="preserve">ceremony concluded. </w:t>
      </w:r>
      <w:r w:rsidRPr="00227E14">
        <w:rPr>
          <w:lang w:val="en-IN"/>
        </w:rPr>
        <w:t xml:space="preserve">However, some </w:t>
      </w:r>
      <w:r w:rsidR="00BF748F" w:rsidRPr="00227E14">
        <w:rPr>
          <w:lang w:val="en-IN"/>
        </w:rPr>
        <w:t xml:space="preserve">media </w:t>
      </w:r>
      <w:r w:rsidR="00A55759" w:rsidRPr="00227E14">
        <w:rPr>
          <w:lang w:val="en-IN"/>
        </w:rPr>
        <w:t xml:space="preserve">reporters </w:t>
      </w:r>
      <w:r w:rsidRPr="00227E14">
        <w:rPr>
          <w:lang w:val="en-IN"/>
        </w:rPr>
        <w:t xml:space="preserve">insisted on Rico taking a few questions. </w:t>
      </w:r>
    </w:p>
    <w:p w14:paraId="2D8095CF" w14:textId="3D8EE486" w:rsidR="00DF4A93" w:rsidRPr="00227E14" w:rsidRDefault="00BB4149" w:rsidP="009D0788">
      <w:pPr>
        <w:rPr>
          <w:lang w:val="en-IN"/>
        </w:rPr>
      </w:pPr>
      <w:r w:rsidRPr="00227E14">
        <w:rPr>
          <w:lang w:val="en-IN"/>
        </w:rPr>
        <w:t>Dipika was wary. She did not want the occasion to be ruined. Now that her brother-in-law was a party member, he would have to be extra careful</w:t>
      </w:r>
      <w:r w:rsidR="00A55759" w:rsidRPr="00227E14">
        <w:rPr>
          <w:lang w:val="en-IN"/>
        </w:rPr>
        <w:t xml:space="preserve"> with what he said</w:t>
      </w:r>
      <w:r w:rsidRPr="00227E14">
        <w:rPr>
          <w:lang w:val="en-IN"/>
        </w:rPr>
        <w:t xml:space="preserve">. But rejecting the media’s request could adversely impact the reportage </w:t>
      </w:r>
      <w:r w:rsidR="00A55759" w:rsidRPr="00227E14">
        <w:rPr>
          <w:lang w:val="en-IN"/>
        </w:rPr>
        <w:t xml:space="preserve">of the occasion. She whispered </w:t>
      </w:r>
      <w:r w:rsidRPr="00227E14">
        <w:rPr>
          <w:lang w:val="en-IN"/>
        </w:rPr>
        <w:t>a few words to Rico, who gamely announced that he would entertain a few q</w:t>
      </w:r>
      <w:r w:rsidR="00A55759" w:rsidRPr="00227E14">
        <w:rPr>
          <w:lang w:val="en-IN"/>
        </w:rPr>
        <w:t>uestions, “however hard-hitting.</w:t>
      </w:r>
      <w:r w:rsidRPr="00227E14">
        <w:rPr>
          <w:lang w:val="en-IN"/>
        </w:rPr>
        <w:t xml:space="preserve"> I have nothing to hide or be ashamed of</w:t>
      </w:r>
      <w:r w:rsidR="00DF4A93" w:rsidRPr="00227E14">
        <w:rPr>
          <w:lang w:val="en-IN"/>
        </w:rPr>
        <w:t>.</w:t>
      </w:r>
      <w:r w:rsidR="00A55759" w:rsidRPr="00227E14">
        <w:rPr>
          <w:lang w:val="en-IN"/>
        </w:rPr>
        <w:t>” The p</w:t>
      </w:r>
      <w:r w:rsidRPr="00227E14">
        <w:rPr>
          <w:lang w:val="en-IN"/>
        </w:rPr>
        <w:t xml:space="preserve">ress got nothing of news value from him. He maintained </w:t>
      </w:r>
      <w:r w:rsidR="00DF4A93" w:rsidRPr="00227E14">
        <w:rPr>
          <w:lang w:val="en-IN"/>
        </w:rPr>
        <w:t xml:space="preserve">a vague </w:t>
      </w:r>
      <w:r w:rsidRPr="00227E14">
        <w:rPr>
          <w:lang w:val="en-IN"/>
        </w:rPr>
        <w:t xml:space="preserve">innocence, like always, over </w:t>
      </w:r>
      <w:r w:rsidR="00BD5387" w:rsidRPr="00227E14">
        <w:rPr>
          <w:lang w:val="en-IN"/>
        </w:rPr>
        <w:t>controversies connected to</w:t>
      </w:r>
      <w:r w:rsidRPr="00227E14">
        <w:rPr>
          <w:lang w:val="en-IN"/>
        </w:rPr>
        <w:t xml:space="preserve"> him. </w:t>
      </w:r>
    </w:p>
    <w:p w14:paraId="63C4D99B" w14:textId="031CC62C" w:rsidR="00BB4149" w:rsidRPr="00227E14" w:rsidRDefault="00BB4149" w:rsidP="009D0788">
      <w:pPr>
        <w:rPr>
          <w:lang w:val="en-IN"/>
        </w:rPr>
      </w:pPr>
      <w:r w:rsidRPr="00227E14">
        <w:rPr>
          <w:lang w:val="en-IN"/>
        </w:rPr>
        <w:t>His parting shot</w:t>
      </w:r>
      <w:r w:rsidR="00BD5387" w:rsidRPr="00227E14">
        <w:rPr>
          <w:lang w:val="en-IN"/>
        </w:rPr>
        <w:t xml:space="preserve"> made the headlines for a day</w:t>
      </w:r>
      <w:r w:rsidR="00D97BB9" w:rsidRPr="00227E14">
        <w:rPr>
          <w:lang w:val="en-IN"/>
        </w:rPr>
        <w:t>, though</w:t>
      </w:r>
      <w:r w:rsidR="00BD5387" w:rsidRPr="00227E14">
        <w:rPr>
          <w:lang w:val="en-IN"/>
        </w:rPr>
        <w:t>:</w:t>
      </w:r>
      <w:r w:rsidRPr="00227E14">
        <w:rPr>
          <w:lang w:val="en-IN"/>
        </w:rPr>
        <w:t xml:space="preserve"> “If my rivals cannot prove their allegations, they should shut up.”</w:t>
      </w:r>
    </w:p>
    <w:p w14:paraId="680DAD3E" w14:textId="6B2F6EE4" w:rsidR="00BB4149" w:rsidRPr="00227E14" w:rsidRDefault="00BB4149" w:rsidP="009D0788">
      <w:pPr>
        <w:rPr>
          <w:lang w:val="en-IN"/>
        </w:rPr>
      </w:pPr>
      <w:r w:rsidRPr="00227E14">
        <w:rPr>
          <w:lang w:val="en-IN"/>
        </w:rPr>
        <w:t xml:space="preserve">In the next </w:t>
      </w:r>
      <w:r w:rsidR="00A55759" w:rsidRPr="00227E14">
        <w:rPr>
          <w:lang w:val="en-IN"/>
        </w:rPr>
        <w:t>48</w:t>
      </w:r>
      <w:r w:rsidRPr="00227E14">
        <w:rPr>
          <w:lang w:val="en-IN"/>
        </w:rPr>
        <w:t xml:space="preserve"> hours, the Freedom Party’s </w:t>
      </w:r>
      <w:r w:rsidR="00DF4A93" w:rsidRPr="00227E14">
        <w:rPr>
          <w:lang w:val="en-IN"/>
        </w:rPr>
        <w:t>w</w:t>
      </w:r>
      <w:r w:rsidRPr="00227E14">
        <w:rPr>
          <w:lang w:val="en-IN"/>
        </w:rPr>
        <w:t xml:space="preserve">orking </w:t>
      </w:r>
      <w:r w:rsidR="00DF4A93" w:rsidRPr="00227E14">
        <w:rPr>
          <w:lang w:val="en-IN"/>
        </w:rPr>
        <w:t>c</w:t>
      </w:r>
      <w:r w:rsidRPr="00227E14">
        <w:rPr>
          <w:lang w:val="en-IN"/>
        </w:rPr>
        <w:t xml:space="preserve">ommittee met and later announced that “our leader, Frederick Saldanha, has been appointed as the national general secretary of the party” and that he would “soon” contest the Lok Sabha elections. Most political observers and the media speculated that he would </w:t>
      </w:r>
      <w:r w:rsidR="00BD5387" w:rsidRPr="00227E14">
        <w:rPr>
          <w:lang w:val="en-IN"/>
        </w:rPr>
        <w:t xml:space="preserve">be </w:t>
      </w:r>
      <w:r w:rsidRPr="00227E14">
        <w:rPr>
          <w:lang w:val="en-IN"/>
        </w:rPr>
        <w:t xml:space="preserve">fielded from one of the safe constituencies in the northern </w:t>
      </w:r>
      <w:r w:rsidR="00BD5387" w:rsidRPr="00227E14">
        <w:rPr>
          <w:lang w:val="en-IN"/>
        </w:rPr>
        <w:t>s</w:t>
      </w:r>
      <w:r w:rsidRPr="00227E14">
        <w:rPr>
          <w:lang w:val="en-IN"/>
        </w:rPr>
        <w:t xml:space="preserve">tates. They were taken by surprise when a party spokesman, addressing the media a few days </w:t>
      </w:r>
      <w:r w:rsidR="00BD5387" w:rsidRPr="00227E14">
        <w:rPr>
          <w:lang w:val="en-IN"/>
        </w:rPr>
        <w:t>later</w:t>
      </w:r>
      <w:r w:rsidR="00A55759" w:rsidRPr="00227E14">
        <w:rPr>
          <w:lang w:val="en-IN"/>
        </w:rPr>
        <w:t>,</w:t>
      </w:r>
      <w:r w:rsidR="00BD5387" w:rsidRPr="00227E14">
        <w:rPr>
          <w:lang w:val="en-IN"/>
        </w:rPr>
        <w:t xml:space="preserve"> shared </w:t>
      </w:r>
      <w:r w:rsidRPr="00227E14">
        <w:rPr>
          <w:lang w:val="en-IN"/>
        </w:rPr>
        <w:t xml:space="preserve">that a sitting Member of Parliament representing a Lok Sabha constituency in the southern </w:t>
      </w:r>
      <w:r w:rsidR="00BD5387" w:rsidRPr="00227E14">
        <w:rPr>
          <w:lang w:val="en-IN"/>
        </w:rPr>
        <w:t>s</w:t>
      </w:r>
      <w:r w:rsidRPr="00227E14">
        <w:rPr>
          <w:lang w:val="en-IN"/>
        </w:rPr>
        <w:t xml:space="preserve">tate of Kerala, would be quitting </w:t>
      </w:r>
      <w:r w:rsidR="00BA26A1" w:rsidRPr="00227E14">
        <w:rPr>
          <w:lang w:val="en-IN"/>
        </w:rPr>
        <w:t xml:space="preserve">to vacate </w:t>
      </w:r>
      <w:r w:rsidR="00BD5387" w:rsidRPr="00227E14">
        <w:rPr>
          <w:lang w:val="en-IN"/>
        </w:rPr>
        <w:t xml:space="preserve">his </w:t>
      </w:r>
      <w:r w:rsidRPr="00227E14">
        <w:rPr>
          <w:lang w:val="en-IN"/>
        </w:rPr>
        <w:t xml:space="preserve">seat </w:t>
      </w:r>
      <w:r w:rsidRPr="00227E14">
        <w:rPr>
          <w:lang w:val="en-IN"/>
        </w:rPr>
        <w:lastRenderedPageBreak/>
        <w:t>for Rico to contest</w:t>
      </w:r>
      <w:r w:rsidR="00BD5387" w:rsidRPr="00227E14">
        <w:rPr>
          <w:lang w:val="en-IN"/>
        </w:rPr>
        <w:t xml:space="preserve"> from</w:t>
      </w:r>
      <w:r w:rsidRPr="00227E14">
        <w:rPr>
          <w:lang w:val="en-IN"/>
        </w:rPr>
        <w:t xml:space="preserve">. It so happened that this </w:t>
      </w:r>
      <w:proofErr w:type="gramStart"/>
      <w:r w:rsidRPr="00227E14">
        <w:rPr>
          <w:lang w:val="en-IN"/>
        </w:rPr>
        <w:t>particular constituency</w:t>
      </w:r>
      <w:proofErr w:type="gramEnd"/>
      <w:r w:rsidRPr="00227E14">
        <w:rPr>
          <w:lang w:val="en-IN"/>
        </w:rPr>
        <w:t xml:space="preserve"> had a considerable voter base of the Christian community. Kerala was also one of the very few </w:t>
      </w:r>
      <w:r w:rsidR="00BD5387" w:rsidRPr="00227E14">
        <w:rPr>
          <w:lang w:val="en-IN"/>
        </w:rPr>
        <w:t>s</w:t>
      </w:r>
      <w:r w:rsidRPr="00227E14">
        <w:rPr>
          <w:lang w:val="en-IN"/>
        </w:rPr>
        <w:t xml:space="preserve">tates where the Freedom Party still ruled. </w:t>
      </w:r>
    </w:p>
    <w:p w14:paraId="1E7CF636" w14:textId="0D4230EE" w:rsidR="00BB4149" w:rsidRPr="00227E14" w:rsidRDefault="00BB4149" w:rsidP="009D0788">
      <w:pPr>
        <w:rPr>
          <w:lang w:val="en-IN"/>
        </w:rPr>
      </w:pPr>
      <w:r w:rsidRPr="00227E14">
        <w:rPr>
          <w:lang w:val="en-IN"/>
        </w:rPr>
        <w:t>It was by no means a baptism by fire for Rico</w:t>
      </w:r>
      <w:r w:rsidR="00A55759" w:rsidRPr="00227E14">
        <w:rPr>
          <w:lang w:val="en-IN"/>
        </w:rPr>
        <w:t>, though</w:t>
      </w:r>
      <w:r w:rsidRPr="00227E14">
        <w:rPr>
          <w:lang w:val="en-IN"/>
        </w:rPr>
        <w:t xml:space="preserve">. </w:t>
      </w:r>
      <w:r w:rsidR="00F329FE" w:rsidRPr="00227E14">
        <w:rPr>
          <w:lang w:val="en-IN"/>
        </w:rPr>
        <w:t xml:space="preserve">Not surprisingly, he </w:t>
      </w:r>
      <w:r w:rsidRPr="00227E14">
        <w:rPr>
          <w:lang w:val="en-IN"/>
        </w:rPr>
        <w:t xml:space="preserve">won with a comfortable margin, with the principal opposition, the Left combine, being </w:t>
      </w:r>
      <w:r w:rsidR="00D61751" w:rsidRPr="00227E14">
        <w:rPr>
          <w:lang w:val="en-IN"/>
        </w:rPr>
        <w:t xml:space="preserve">only </w:t>
      </w:r>
      <w:r w:rsidRPr="00227E14">
        <w:rPr>
          <w:lang w:val="en-IN"/>
        </w:rPr>
        <w:t xml:space="preserve">a half-hearted </w:t>
      </w:r>
      <w:r w:rsidR="00F329FE" w:rsidRPr="00227E14">
        <w:rPr>
          <w:lang w:val="en-IN"/>
        </w:rPr>
        <w:t xml:space="preserve">opponent. </w:t>
      </w:r>
    </w:p>
    <w:p w14:paraId="386CE195" w14:textId="3F4EA97D" w:rsidR="00243D4B" w:rsidRPr="00227E14" w:rsidRDefault="00BB4149" w:rsidP="00BB4149">
      <w:pPr>
        <w:rPr>
          <w:lang w:val="en-IN"/>
        </w:rPr>
      </w:pPr>
      <w:r w:rsidRPr="00227E14">
        <w:rPr>
          <w:lang w:val="en-IN"/>
        </w:rPr>
        <w:t>The recent developments had sen</w:t>
      </w:r>
      <w:r w:rsidR="00F329FE" w:rsidRPr="00227E14">
        <w:rPr>
          <w:lang w:val="en-IN"/>
        </w:rPr>
        <w:t>t</w:t>
      </w:r>
      <w:r w:rsidRPr="00227E14">
        <w:rPr>
          <w:lang w:val="en-IN"/>
        </w:rPr>
        <w:t xml:space="preserve"> a clear message </w:t>
      </w:r>
      <w:r w:rsidR="00D61751" w:rsidRPr="00227E14">
        <w:rPr>
          <w:lang w:val="en-IN"/>
        </w:rPr>
        <w:t xml:space="preserve">within the party and outside that </w:t>
      </w:r>
      <w:r w:rsidRPr="00227E14">
        <w:rPr>
          <w:lang w:val="en-IN"/>
        </w:rPr>
        <w:t>in the new pecking order, Rico came second only to the party president. It would not be long before he</w:t>
      </w:r>
      <w:r w:rsidR="00994E8F" w:rsidRPr="00227E14">
        <w:rPr>
          <w:lang w:val="en-IN"/>
        </w:rPr>
        <w:t xml:space="preserve"> would have </w:t>
      </w:r>
      <w:r w:rsidR="00243D4B" w:rsidRPr="00227E14">
        <w:rPr>
          <w:lang w:val="en-IN"/>
        </w:rPr>
        <w:t>full control over</w:t>
      </w:r>
      <w:r w:rsidR="00994E8F" w:rsidRPr="00227E14">
        <w:rPr>
          <w:lang w:val="en-IN"/>
        </w:rPr>
        <w:t xml:space="preserve"> who could access the </w:t>
      </w:r>
      <w:r w:rsidR="00243D4B" w:rsidRPr="00227E14">
        <w:rPr>
          <w:lang w:val="en-IN"/>
        </w:rPr>
        <w:t>party chief</w:t>
      </w:r>
      <w:r w:rsidR="00994E8F" w:rsidRPr="00227E14">
        <w:rPr>
          <w:lang w:val="en-IN"/>
        </w:rPr>
        <w:t xml:space="preserve">. Even </w:t>
      </w:r>
      <w:r w:rsidRPr="00227E14">
        <w:rPr>
          <w:lang w:val="en-IN"/>
        </w:rPr>
        <w:t>senior leaders</w:t>
      </w:r>
      <w:r w:rsidR="00994E8F" w:rsidRPr="00227E14">
        <w:rPr>
          <w:lang w:val="en-IN"/>
        </w:rPr>
        <w:t xml:space="preserve"> would have to go through him</w:t>
      </w:r>
      <w:r w:rsidR="00243D4B" w:rsidRPr="00227E14">
        <w:rPr>
          <w:lang w:val="en-IN"/>
        </w:rPr>
        <w:t>.</w:t>
      </w:r>
      <w:r w:rsidRPr="00227E14">
        <w:rPr>
          <w:lang w:val="en-IN"/>
        </w:rPr>
        <w:t xml:space="preserve"> </w:t>
      </w:r>
    </w:p>
    <w:p w14:paraId="450FBE0C" w14:textId="2A2470B7" w:rsidR="00BB4149" w:rsidRPr="00227E14" w:rsidRDefault="00243D4B" w:rsidP="00BB4149">
      <w:pPr>
        <w:rPr>
          <w:lang w:val="en-IN"/>
        </w:rPr>
      </w:pPr>
      <w:r w:rsidRPr="00227E14">
        <w:rPr>
          <w:lang w:val="en-IN"/>
        </w:rPr>
        <w:t xml:space="preserve">In the meantime, </w:t>
      </w:r>
      <w:r w:rsidR="00994E8F" w:rsidRPr="00227E14">
        <w:rPr>
          <w:lang w:val="en-IN"/>
        </w:rPr>
        <w:t>Rico</w:t>
      </w:r>
      <w:r w:rsidRPr="00227E14">
        <w:rPr>
          <w:lang w:val="en-IN"/>
        </w:rPr>
        <w:t xml:space="preserve"> </w:t>
      </w:r>
      <w:r w:rsidR="00A55759" w:rsidRPr="00227E14">
        <w:rPr>
          <w:lang w:val="en-IN"/>
        </w:rPr>
        <w:t xml:space="preserve">continued to lift weights </w:t>
      </w:r>
      <w:proofErr w:type="gramStart"/>
      <w:r w:rsidR="00A55759" w:rsidRPr="00227E14">
        <w:rPr>
          <w:lang w:val="en-IN"/>
        </w:rPr>
        <w:t>and</w:t>
      </w:r>
      <w:r w:rsidR="00BB4149" w:rsidRPr="00227E14">
        <w:rPr>
          <w:lang w:val="en-IN"/>
        </w:rPr>
        <w:t xml:space="preserve"> </w:t>
      </w:r>
      <w:r w:rsidRPr="00227E14">
        <w:rPr>
          <w:lang w:val="en-IN"/>
        </w:rPr>
        <w:t>also</w:t>
      </w:r>
      <w:proofErr w:type="gramEnd"/>
      <w:r w:rsidRPr="00227E14">
        <w:rPr>
          <w:lang w:val="en-IN"/>
        </w:rPr>
        <w:t xml:space="preserve"> </w:t>
      </w:r>
      <w:r w:rsidR="00A55759" w:rsidRPr="00227E14">
        <w:rPr>
          <w:lang w:val="en-IN"/>
        </w:rPr>
        <w:t>transact</w:t>
      </w:r>
      <w:r w:rsidR="00BB4149" w:rsidRPr="00227E14">
        <w:rPr>
          <w:lang w:val="en-IN"/>
        </w:rPr>
        <w:t xml:space="preserve"> questionable land deals.</w:t>
      </w:r>
    </w:p>
    <w:p w14:paraId="19A19E44" w14:textId="77777777" w:rsidR="00BB4149" w:rsidRPr="00227E14" w:rsidRDefault="00BB4149">
      <w:pPr>
        <w:jc w:val="left"/>
        <w:rPr>
          <w:lang w:val="en-IN"/>
        </w:rPr>
      </w:pPr>
      <w:r w:rsidRPr="00227E14">
        <w:rPr>
          <w:lang w:val="en-IN"/>
        </w:rPr>
        <w:br w:type="page"/>
      </w:r>
    </w:p>
    <w:p w14:paraId="4394C94C" w14:textId="77777777" w:rsidR="001B765E" w:rsidRPr="00227E14" w:rsidRDefault="001B765E" w:rsidP="001B765E">
      <w:pPr>
        <w:spacing w:after="0"/>
        <w:jc w:val="left"/>
        <w:rPr>
          <w:lang w:val="en-IN"/>
        </w:rPr>
      </w:pPr>
      <w:bookmarkStart w:id="260" w:name="_Toc20763185"/>
      <w:bookmarkStart w:id="261" w:name="_Toc20763186"/>
      <w:bookmarkStart w:id="262" w:name="_Toc20763187"/>
      <w:bookmarkStart w:id="263" w:name="_Toc20763188"/>
      <w:bookmarkStart w:id="264" w:name="_Toc20763189"/>
      <w:bookmarkStart w:id="265" w:name="_Toc20763190"/>
      <w:bookmarkStart w:id="266" w:name="_Toc20763191"/>
      <w:bookmarkStart w:id="267" w:name="_Toc20763192"/>
      <w:bookmarkStart w:id="268" w:name="_Toc20763193"/>
      <w:bookmarkStart w:id="269" w:name="_Toc21261044"/>
      <w:bookmarkEnd w:id="260"/>
      <w:bookmarkEnd w:id="261"/>
      <w:bookmarkEnd w:id="262"/>
      <w:bookmarkEnd w:id="263"/>
      <w:bookmarkEnd w:id="264"/>
      <w:bookmarkEnd w:id="265"/>
      <w:bookmarkEnd w:id="266"/>
      <w:bookmarkEnd w:id="267"/>
      <w:bookmarkEnd w:id="268"/>
    </w:p>
    <w:p w14:paraId="3DFB3B68" w14:textId="77777777" w:rsidR="001B765E" w:rsidRPr="00227E14" w:rsidRDefault="001B765E" w:rsidP="005F55C3">
      <w:pPr>
        <w:pStyle w:val="Heading1"/>
        <w:numPr>
          <w:ilvl w:val="0"/>
          <w:numId w:val="6"/>
        </w:numPr>
        <w:jc w:val="center"/>
        <w:rPr>
          <w:lang w:val="en-IN"/>
        </w:rPr>
      </w:pPr>
      <w:bookmarkStart w:id="270" w:name="_Toc80027729"/>
      <w:bookmarkStart w:id="271" w:name="_Toc80028425"/>
      <w:bookmarkStart w:id="272" w:name="_Toc80028472"/>
      <w:bookmarkEnd w:id="270"/>
      <w:bookmarkEnd w:id="271"/>
      <w:bookmarkEnd w:id="272"/>
    </w:p>
    <w:p w14:paraId="0669641C" w14:textId="18A7E5ED" w:rsidR="00D83872" w:rsidRPr="00227E14" w:rsidRDefault="00D83872" w:rsidP="001B765E">
      <w:pPr>
        <w:pStyle w:val="Heading2"/>
        <w:rPr>
          <w:lang w:val="en-IN"/>
        </w:rPr>
      </w:pPr>
      <w:bookmarkStart w:id="273" w:name="_Toc80027730"/>
      <w:bookmarkStart w:id="274" w:name="_Toc80028426"/>
      <w:r w:rsidRPr="00227E14">
        <w:rPr>
          <w:lang w:val="en-IN"/>
        </w:rPr>
        <w:t>Trouble for the Ultimate Networker</w:t>
      </w:r>
      <w:bookmarkEnd w:id="269"/>
      <w:bookmarkEnd w:id="273"/>
      <w:bookmarkEnd w:id="274"/>
    </w:p>
    <w:p w14:paraId="6130CA04" w14:textId="1C8003AA" w:rsidR="0047078A" w:rsidRPr="00227E14" w:rsidRDefault="00D83872" w:rsidP="00FD1F51">
      <w:pPr>
        <w:rPr>
          <w:lang w:val="en-IN"/>
        </w:rPr>
      </w:pPr>
      <w:r w:rsidRPr="00227E14">
        <w:rPr>
          <w:lang w:val="en-IN"/>
        </w:rPr>
        <w:t xml:space="preserve">Prime Minister Jadeja had just seen off a Dutch business delegation </w:t>
      </w:r>
      <w:r w:rsidR="00D821E5" w:rsidRPr="00227E14">
        <w:rPr>
          <w:lang w:val="en-IN"/>
        </w:rPr>
        <w:t xml:space="preserve">that was </w:t>
      </w:r>
      <w:r w:rsidR="002F4BB6" w:rsidRPr="00227E14">
        <w:rPr>
          <w:lang w:val="en-IN"/>
        </w:rPr>
        <w:t>in Delhi to meet with him and</w:t>
      </w:r>
      <w:r w:rsidR="00D821E5" w:rsidRPr="00227E14">
        <w:rPr>
          <w:lang w:val="en-IN"/>
        </w:rPr>
        <w:t xml:space="preserve"> </w:t>
      </w:r>
      <w:r w:rsidRPr="00227E14">
        <w:rPr>
          <w:lang w:val="en-IN"/>
        </w:rPr>
        <w:t xml:space="preserve">explore the possibility of establishing giant </w:t>
      </w:r>
      <w:r w:rsidR="002F4BB6" w:rsidRPr="00227E14">
        <w:rPr>
          <w:lang w:val="en-IN"/>
        </w:rPr>
        <w:t xml:space="preserve">power </w:t>
      </w:r>
      <w:r w:rsidRPr="00227E14">
        <w:rPr>
          <w:lang w:val="en-IN"/>
        </w:rPr>
        <w:t>windmills in India</w:t>
      </w:r>
      <w:r w:rsidR="002F4BB6" w:rsidRPr="00227E14">
        <w:rPr>
          <w:lang w:val="en-IN"/>
        </w:rPr>
        <w:t>.</w:t>
      </w:r>
      <w:r w:rsidRPr="00227E14">
        <w:rPr>
          <w:lang w:val="en-IN"/>
        </w:rPr>
        <w:t xml:space="preserve"> Renewable and clean energy was one of the Prime Minister’s pet projects. He had launched a massive government scheme to provide LPG cylinders to rural Indian households</w:t>
      </w:r>
      <w:r w:rsidR="00D821E5" w:rsidRPr="00227E14">
        <w:rPr>
          <w:lang w:val="en-IN"/>
        </w:rPr>
        <w:t xml:space="preserve"> in a passionate attempt to free them from toxic fumes of firewood</w:t>
      </w:r>
      <w:r w:rsidRPr="00227E14">
        <w:rPr>
          <w:lang w:val="en-IN"/>
        </w:rPr>
        <w:t xml:space="preserve">. Nearly 70 million households had already benefitted from it and the government had scaled up the target to an additional 20 million </w:t>
      </w:r>
      <w:r w:rsidR="002E45DB" w:rsidRPr="00227E14">
        <w:rPr>
          <w:lang w:val="en-IN"/>
        </w:rPr>
        <w:t xml:space="preserve">for </w:t>
      </w:r>
      <w:r w:rsidRPr="00227E14">
        <w:rPr>
          <w:lang w:val="en-IN"/>
        </w:rPr>
        <w:t xml:space="preserve">the </w:t>
      </w:r>
      <w:r w:rsidR="002E45DB" w:rsidRPr="00227E14">
        <w:rPr>
          <w:lang w:val="en-IN"/>
        </w:rPr>
        <w:t xml:space="preserve">next </w:t>
      </w:r>
      <w:r w:rsidRPr="00227E14">
        <w:rPr>
          <w:lang w:val="en-IN"/>
        </w:rPr>
        <w:t xml:space="preserve">four months. </w:t>
      </w:r>
    </w:p>
    <w:p w14:paraId="63BDFF4A" w14:textId="15BE03F6" w:rsidR="00D83872" w:rsidRPr="00227E14" w:rsidRDefault="00D83872" w:rsidP="00FD1F51">
      <w:pPr>
        <w:rPr>
          <w:lang w:val="en-IN"/>
        </w:rPr>
      </w:pPr>
      <w:r w:rsidRPr="00227E14">
        <w:rPr>
          <w:lang w:val="en-IN"/>
        </w:rPr>
        <w:t>But the country was still dependent on coal to fuel its power plants</w:t>
      </w:r>
      <w:r w:rsidR="0047078A" w:rsidRPr="00227E14">
        <w:rPr>
          <w:lang w:val="en-IN"/>
        </w:rPr>
        <w:t>.</w:t>
      </w:r>
      <w:r w:rsidRPr="00227E14">
        <w:rPr>
          <w:lang w:val="en-IN"/>
        </w:rPr>
        <w:t xml:space="preserve"> </w:t>
      </w:r>
      <w:r w:rsidR="002E45DB" w:rsidRPr="00227E14">
        <w:rPr>
          <w:lang w:val="en-IN"/>
        </w:rPr>
        <w:t xml:space="preserve">Nearly </w:t>
      </w:r>
      <w:r w:rsidRPr="00227E14">
        <w:rPr>
          <w:lang w:val="en-IN"/>
        </w:rPr>
        <w:t>70</w:t>
      </w:r>
      <w:r w:rsidR="001841FC" w:rsidRPr="00227E14">
        <w:rPr>
          <w:lang w:val="en-IN"/>
        </w:rPr>
        <w:t>%</w:t>
      </w:r>
      <w:r w:rsidRPr="00227E14">
        <w:rPr>
          <w:lang w:val="en-IN"/>
        </w:rPr>
        <w:t xml:space="preserve"> of</w:t>
      </w:r>
      <w:r w:rsidR="0047078A" w:rsidRPr="00227E14">
        <w:rPr>
          <w:lang w:val="en-IN"/>
        </w:rPr>
        <w:t xml:space="preserve"> India’s</w:t>
      </w:r>
      <w:r w:rsidRPr="00227E14">
        <w:rPr>
          <w:lang w:val="en-IN"/>
        </w:rPr>
        <w:t xml:space="preserve"> power needs was met by coal. He wanted to significantly reduce </w:t>
      </w:r>
      <w:r w:rsidR="00833C54" w:rsidRPr="00227E14">
        <w:rPr>
          <w:lang w:val="en-IN"/>
        </w:rPr>
        <w:t xml:space="preserve">this number </w:t>
      </w:r>
      <w:r w:rsidRPr="00227E14">
        <w:rPr>
          <w:lang w:val="en-IN"/>
        </w:rPr>
        <w:t xml:space="preserve">and </w:t>
      </w:r>
      <w:r w:rsidR="00847F56" w:rsidRPr="00227E14">
        <w:rPr>
          <w:lang w:val="en-IN"/>
        </w:rPr>
        <w:t xml:space="preserve">was very keen </w:t>
      </w:r>
      <w:r w:rsidR="00DB2EE4" w:rsidRPr="00227E14">
        <w:rPr>
          <w:lang w:val="en-IN"/>
        </w:rPr>
        <w:t xml:space="preserve">on </w:t>
      </w:r>
      <w:r w:rsidR="00663459" w:rsidRPr="00227E14">
        <w:rPr>
          <w:lang w:val="en-IN"/>
        </w:rPr>
        <w:t>exploring</w:t>
      </w:r>
      <w:r w:rsidR="00DB2EE4" w:rsidRPr="00227E14">
        <w:rPr>
          <w:lang w:val="en-IN"/>
        </w:rPr>
        <w:t xml:space="preserve"> further</w:t>
      </w:r>
      <w:r w:rsidR="00833C54" w:rsidRPr="00227E14">
        <w:rPr>
          <w:lang w:val="en-IN"/>
        </w:rPr>
        <w:t xml:space="preserve"> possibilities with</w:t>
      </w:r>
      <w:r w:rsidR="00663459" w:rsidRPr="00227E14">
        <w:rPr>
          <w:lang w:val="en-IN"/>
        </w:rPr>
        <w:t xml:space="preserve"> </w:t>
      </w:r>
      <w:r w:rsidR="004D6B95" w:rsidRPr="00227E14">
        <w:rPr>
          <w:lang w:val="en-IN"/>
        </w:rPr>
        <w:t>nuclear and</w:t>
      </w:r>
      <w:r w:rsidR="00663459" w:rsidRPr="00227E14">
        <w:rPr>
          <w:lang w:val="en-IN"/>
        </w:rPr>
        <w:t xml:space="preserve"> wind </w:t>
      </w:r>
      <w:r w:rsidRPr="00227E14">
        <w:rPr>
          <w:lang w:val="en-IN"/>
        </w:rPr>
        <w:t>energy</w:t>
      </w:r>
      <w:r w:rsidR="00833C54" w:rsidRPr="00227E14">
        <w:rPr>
          <w:lang w:val="en-IN"/>
        </w:rPr>
        <w:t xml:space="preserve">. </w:t>
      </w:r>
    </w:p>
    <w:p w14:paraId="57F925B9" w14:textId="50DD2752" w:rsidR="00D83872" w:rsidRPr="00227E14" w:rsidRDefault="00D83872" w:rsidP="00FD1F51">
      <w:pPr>
        <w:rPr>
          <w:lang w:val="en-IN"/>
        </w:rPr>
      </w:pPr>
      <w:r w:rsidRPr="00227E14">
        <w:rPr>
          <w:lang w:val="en-IN"/>
        </w:rPr>
        <w:t xml:space="preserve">The Dutch were masters of </w:t>
      </w:r>
      <w:r w:rsidR="00B4308B" w:rsidRPr="00227E14">
        <w:rPr>
          <w:lang w:val="en-IN"/>
        </w:rPr>
        <w:t xml:space="preserve">wind energy technology. </w:t>
      </w:r>
      <w:r w:rsidRPr="00227E14">
        <w:rPr>
          <w:lang w:val="en-IN"/>
        </w:rPr>
        <w:t>According to a Global Windmill Report, the Netherlands had generated 4,341 megawatts energy through wind power, and this was</w:t>
      </w:r>
      <w:r w:rsidR="00833C54" w:rsidRPr="00227E14">
        <w:rPr>
          <w:lang w:val="en-IN"/>
        </w:rPr>
        <w:t xml:space="preserve"> only set to increase</w:t>
      </w:r>
      <w:r w:rsidRPr="00227E14">
        <w:rPr>
          <w:lang w:val="en-IN"/>
        </w:rPr>
        <w:t xml:space="preserve"> in the years</w:t>
      </w:r>
      <w:r w:rsidR="00833C54" w:rsidRPr="00227E14">
        <w:rPr>
          <w:lang w:val="en-IN"/>
        </w:rPr>
        <w:t xml:space="preserve"> to come</w:t>
      </w:r>
      <w:r w:rsidRPr="00227E14">
        <w:rPr>
          <w:lang w:val="en-IN"/>
        </w:rPr>
        <w:t xml:space="preserve">. </w:t>
      </w:r>
      <w:r w:rsidR="003072F2" w:rsidRPr="00227E14">
        <w:rPr>
          <w:lang w:val="en-IN"/>
        </w:rPr>
        <w:t>In</w:t>
      </w:r>
      <w:r w:rsidRPr="00227E14">
        <w:rPr>
          <w:lang w:val="en-IN"/>
        </w:rPr>
        <w:t xml:space="preserve"> contrast, wind power accounted for a little under 10% of the installed </w:t>
      </w:r>
      <w:r w:rsidRPr="00227E14">
        <w:rPr>
          <w:lang w:val="en-IN"/>
        </w:rPr>
        <w:lastRenderedPageBreak/>
        <w:t>power generation capacity in India and even less of the actual power gener</w:t>
      </w:r>
      <w:r w:rsidR="00E76D6F" w:rsidRPr="00227E14">
        <w:rPr>
          <w:lang w:val="en-IN"/>
        </w:rPr>
        <w:t xml:space="preserve">ated. </w:t>
      </w:r>
      <w:r w:rsidRPr="00227E14">
        <w:rPr>
          <w:lang w:val="en-IN"/>
        </w:rPr>
        <w:t>States like Tamil Nadu, Gujarat and Maharashtra had made some strides</w:t>
      </w:r>
      <w:r w:rsidR="00DB2EE4" w:rsidRPr="00227E14">
        <w:rPr>
          <w:lang w:val="en-IN"/>
        </w:rPr>
        <w:t xml:space="preserve"> forward</w:t>
      </w:r>
      <w:r w:rsidRPr="00227E14">
        <w:rPr>
          <w:lang w:val="en-IN"/>
        </w:rPr>
        <w:t xml:space="preserve">, but far more needed to be done. </w:t>
      </w:r>
      <w:r w:rsidR="00847F56" w:rsidRPr="00227E14">
        <w:rPr>
          <w:lang w:val="en-IN"/>
        </w:rPr>
        <w:t xml:space="preserve">To take things ahead, the </w:t>
      </w:r>
      <w:r w:rsidR="00604486" w:rsidRPr="00227E14">
        <w:rPr>
          <w:lang w:val="en-IN"/>
        </w:rPr>
        <w:t xml:space="preserve">Dutch </w:t>
      </w:r>
      <w:r w:rsidRPr="00227E14">
        <w:rPr>
          <w:lang w:val="en-IN"/>
        </w:rPr>
        <w:t xml:space="preserve">delegation </w:t>
      </w:r>
      <w:r w:rsidR="00604486" w:rsidRPr="00227E14">
        <w:rPr>
          <w:lang w:val="en-IN"/>
        </w:rPr>
        <w:t xml:space="preserve">was scheduled to meet </w:t>
      </w:r>
      <w:r w:rsidRPr="00227E14">
        <w:rPr>
          <w:lang w:val="en-IN"/>
        </w:rPr>
        <w:t>the Union Minister</w:t>
      </w:r>
      <w:r w:rsidR="00847F56" w:rsidRPr="00227E14">
        <w:rPr>
          <w:lang w:val="en-IN"/>
        </w:rPr>
        <w:t xml:space="preserve"> </w:t>
      </w:r>
      <w:r w:rsidRPr="00227E14">
        <w:rPr>
          <w:lang w:val="en-IN"/>
        </w:rPr>
        <w:t xml:space="preserve">for Renewable Energy, who had already </w:t>
      </w:r>
      <w:r w:rsidR="00B8335A" w:rsidRPr="00227E14">
        <w:rPr>
          <w:lang w:val="en-IN"/>
        </w:rPr>
        <w:t xml:space="preserve">been </w:t>
      </w:r>
      <w:r w:rsidRPr="00227E14">
        <w:rPr>
          <w:lang w:val="en-IN"/>
        </w:rPr>
        <w:t>briefed</w:t>
      </w:r>
      <w:r w:rsidR="00604486" w:rsidRPr="00227E14">
        <w:rPr>
          <w:lang w:val="en-IN"/>
        </w:rPr>
        <w:t xml:space="preserve"> by the </w:t>
      </w:r>
      <w:r w:rsidR="00847F56" w:rsidRPr="00227E14">
        <w:rPr>
          <w:lang w:val="en-IN"/>
        </w:rPr>
        <w:t>P</w:t>
      </w:r>
      <w:r w:rsidR="00604486" w:rsidRPr="00227E14">
        <w:rPr>
          <w:lang w:val="en-IN"/>
        </w:rPr>
        <w:t xml:space="preserve">rime </w:t>
      </w:r>
      <w:r w:rsidR="00847F56" w:rsidRPr="00227E14">
        <w:rPr>
          <w:lang w:val="en-IN"/>
        </w:rPr>
        <w:t>M</w:t>
      </w:r>
      <w:r w:rsidR="00604486" w:rsidRPr="00227E14">
        <w:rPr>
          <w:lang w:val="en-IN"/>
        </w:rPr>
        <w:t>inister</w:t>
      </w:r>
      <w:r w:rsidR="00847F56" w:rsidRPr="00227E14">
        <w:rPr>
          <w:lang w:val="en-IN"/>
        </w:rPr>
        <w:t>.</w:t>
      </w:r>
      <w:r w:rsidRPr="00227E14">
        <w:rPr>
          <w:lang w:val="en-IN"/>
        </w:rPr>
        <w:t xml:space="preserve"> </w:t>
      </w:r>
    </w:p>
    <w:p w14:paraId="1BEC1947" w14:textId="563D77F6" w:rsidR="00D83872" w:rsidRPr="00227E14" w:rsidRDefault="00D83872" w:rsidP="00FD1F51">
      <w:pPr>
        <w:rPr>
          <w:lang w:val="en-IN"/>
        </w:rPr>
      </w:pPr>
      <w:r w:rsidRPr="00227E14">
        <w:rPr>
          <w:lang w:val="en-IN"/>
        </w:rPr>
        <w:t>His next mee</w:t>
      </w:r>
      <w:r w:rsidR="0068156A" w:rsidRPr="00227E14">
        <w:rPr>
          <w:lang w:val="en-IN"/>
        </w:rPr>
        <w:t xml:space="preserve">ting was with </w:t>
      </w:r>
      <w:r w:rsidR="0011132D" w:rsidRPr="00227E14">
        <w:rPr>
          <w:lang w:val="en-IN"/>
        </w:rPr>
        <w:t xml:space="preserve">the </w:t>
      </w:r>
      <w:r w:rsidR="0017389D">
        <w:rPr>
          <w:lang w:val="en-IN"/>
        </w:rPr>
        <w:t>Finance Minister</w:t>
      </w:r>
      <w:r w:rsidRPr="00227E14">
        <w:rPr>
          <w:lang w:val="en-IN"/>
        </w:rPr>
        <w:t xml:space="preserve">. PP </w:t>
      </w:r>
      <w:r w:rsidR="00E665CD" w:rsidRPr="00227E14">
        <w:rPr>
          <w:lang w:val="en-IN"/>
        </w:rPr>
        <w:t xml:space="preserve">saw </w:t>
      </w:r>
      <w:r w:rsidRPr="00227E14">
        <w:rPr>
          <w:lang w:val="en-IN"/>
        </w:rPr>
        <w:t xml:space="preserve">the delegation </w:t>
      </w:r>
      <w:r w:rsidR="00E665CD" w:rsidRPr="00227E14">
        <w:rPr>
          <w:lang w:val="en-IN"/>
        </w:rPr>
        <w:t xml:space="preserve">exit </w:t>
      </w:r>
      <w:r w:rsidR="00B8335A" w:rsidRPr="00227E14">
        <w:rPr>
          <w:lang w:val="en-IN"/>
        </w:rPr>
        <w:t>the P</w:t>
      </w:r>
      <w:r w:rsidR="00E665CD" w:rsidRPr="00227E14">
        <w:rPr>
          <w:lang w:val="en-IN"/>
        </w:rPr>
        <w:t xml:space="preserve">rime </w:t>
      </w:r>
      <w:r w:rsidR="00B8335A" w:rsidRPr="00227E14">
        <w:rPr>
          <w:lang w:val="en-IN"/>
        </w:rPr>
        <w:t>M</w:t>
      </w:r>
      <w:r w:rsidR="00E665CD" w:rsidRPr="00227E14">
        <w:rPr>
          <w:lang w:val="en-IN"/>
        </w:rPr>
        <w:t>inister</w:t>
      </w:r>
      <w:r w:rsidR="00B8335A" w:rsidRPr="00227E14">
        <w:rPr>
          <w:lang w:val="en-IN"/>
        </w:rPr>
        <w:t xml:space="preserve">’s </w:t>
      </w:r>
      <w:r w:rsidRPr="00227E14">
        <w:rPr>
          <w:lang w:val="en-IN"/>
        </w:rPr>
        <w:t xml:space="preserve">office and spotted a couple of businessmen whom he had met earlier. They told him of the meeting </w:t>
      </w:r>
      <w:r w:rsidR="00942CD6" w:rsidRPr="00227E14">
        <w:rPr>
          <w:lang w:val="en-IN"/>
        </w:rPr>
        <w:t>when they greeted</w:t>
      </w:r>
      <w:r w:rsidRPr="00227E14">
        <w:rPr>
          <w:lang w:val="en-IN"/>
        </w:rPr>
        <w:t xml:space="preserve"> </w:t>
      </w:r>
      <w:r w:rsidR="00E665CD" w:rsidRPr="00227E14">
        <w:rPr>
          <w:lang w:val="en-IN"/>
        </w:rPr>
        <w:t xml:space="preserve">him. </w:t>
      </w:r>
      <w:r w:rsidRPr="00227E14">
        <w:rPr>
          <w:lang w:val="en-IN"/>
        </w:rPr>
        <w:t xml:space="preserve">The </w:t>
      </w:r>
      <w:r w:rsidR="0017389D">
        <w:rPr>
          <w:lang w:val="en-IN"/>
        </w:rPr>
        <w:t>Finance Minister</w:t>
      </w:r>
      <w:r w:rsidRPr="00227E14">
        <w:rPr>
          <w:lang w:val="en-IN"/>
        </w:rPr>
        <w:t xml:space="preserve"> was miffed at having been kept </w:t>
      </w:r>
      <w:r w:rsidR="00B8335A" w:rsidRPr="00227E14">
        <w:rPr>
          <w:lang w:val="en-IN"/>
        </w:rPr>
        <w:t xml:space="preserve">out of the loop, </w:t>
      </w:r>
      <w:r w:rsidRPr="00227E14">
        <w:rPr>
          <w:lang w:val="en-IN"/>
        </w:rPr>
        <w:t xml:space="preserve">as he walked into the Prime Minister’s study. Hasmukh greeted him warmly and updated him on </w:t>
      </w:r>
      <w:r w:rsidR="00E665CD" w:rsidRPr="00227E14">
        <w:rPr>
          <w:lang w:val="en-IN"/>
        </w:rPr>
        <w:t>the</w:t>
      </w:r>
      <w:r w:rsidR="008A06C9" w:rsidRPr="00227E14">
        <w:rPr>
          <w:lang w:val="en-IN"/>
        </w:rPr>
        <w:t xml:space="preserve"> meeting </w:t>
      </w:r>
      <w:r w:rsidR="00E665CD" w:rsidRPr="00227E14">
        <w:rPr>
          <w:lang w:val="en-IN"/>
        </w:rPr>
        <w:t xml:space="preserve">that </w:t>
      </w:r>
      <w:r w:rsidR="008A06C9" w:rsidRPr="00227E14">
        <w:rPr>
          <w:lang w:val="en-IN"/>
        </w:rPr>
        <w:t xml:space="preserve">he </w:t>
      </w:r>
      <w:r w:rsidRPr="00227E14">
        <w:rPr>
          <w:lang w:val="en-IN"/>
        </w:rPr>
        <w:t>just concluded</w:t>
      </w:r>
      <w:r w:rsidR="008A06C9" w:rsidRPr="00227E14">
        <w:rPr>
          <w:lang w:val="en-IN"/>
        </w:rPr>
        <w:t>.</w:t>
      </w:r>
      <w:r w:rsidRPr="00227E14">
        <w:rPr>
          <w:lang w:val="en-IN"/>
        </w:rPr>
        <w:t xml:space="preserve"> “I would have spoken to you about it later, once some progress had been made between the </w:t>
      </w:r>
      <w:r w:rsidR="00E665CD" w:rsidRPr="00227E14">
        <w:rPr>
          <w:lang w:val="en-IN"/>
        </w:rPr>
        <w:t xml:space="preserve">Dutch guys </w:t>
      </w:r>
      <w:r w:rsidRPr="00227E14">
        <w:rPr>
          <w:lang w:val="en-IN"/>
        </w:rPr>
        <w:t>and the energy ministry</w:t>
      </w:r>
      <w:r w:rsidR="008A06C9" w:rsidRPr="00227E14">
        <w:rPr>
          <w:lang w:val="en-IN"/>
        </w:rPr>
        <w:t>,</w:t>
      </w:r>
      <w:r w:rsidRPr="00227E14">
        <w:rPr>
          <w:lang w:val="en-IN"/>
        </w:rPr>
        <w:t xml:space="preserve">” he said by way of explanation, as if reading the </w:t>
      </w:r>
      <w:r w:rsidR="008A06C9" w:rsidRPr="00227E14">
        <w:rPr>
          <w:lang w:val="en-IN"/>
        </w:rPr>
        <w:t>m</w:t>
      </w:r>
      <w:r w:rsidRPr="00227E14">
        <w:rPr>
          <w:lang w:val="en-IN"/>
        </w:rPr>
        <w:t xml:space="preserve">inister’s thoughts. </w:t>
      </w:r>
    </w:p>
    <w:p w14:paraId="56108B0E" w14:textId="77777777" w:rsidR="00BE65CA" w:rsidRPr="00227E14" w:rsidRDefault="00D83872" w:rsidP="00FD1F51">
      <w:pPr>
        <w:rPr>
          <w:lang w:val="en-IN"/>
        </w:rPr>
      </w:pPr>
      <w:r w:rsidRPr="00227E14">
        <w:rPr>
          <w:lang w:val="en-IN"/>
        </w:rPr>
        <w:t>PP had no idea about the agenda of this meeting with the Prime Minister. Hasmukh came straight to the point,</w:t>
      </w:r>
      <w:r w:rsidR="00230D56" w:rsidRPr="00227E14">
        <w:rPr>
          <w:lang w:val="en-IN"/>
        </w:rPr>
        <w:t xml:space="preserve"> as he always did. </w:t>
      </w:r>
      <w:r w:rsidR="00847F56" w:rsidRPr="00227E14">
        <w:rPr>
          <w:lang w:val="en-IN"/>
        </w:rPr>
        <w:t xml:space="preserve">“Prakash, </w:t>
      </w:r>
      <w:r w:rsidR="00D64BC5" w:rsidRPr="00227E14">
        <w:rPr>
          <w:lang w:val="en-IN"/>
        </w:rPr>
        <w:t>where are we</w:t>
      </w:r>
      <w:r w:rsidR="002B1C5C" w:rsidRPr="00227E14">
        <w:rPr>
          <w:lang w:val="en-IN"/>
        </w:rPr>
        <w:t xml:space="preserve"> with the ED’s</w:t>
      </w:r>
      <w:r w:rsidRPr="00227E14">
        <w:rPr>
          <w:lang w:val="en-IN"/>
        </w:rPr>
        <w:t xml:space="preserve"> investigations</w:t>
      </w:r>
      <w:r w:rsidR="002B1C5C" w:rsidRPr="00227E14">
        <w:rPr>
          <w:lang w:val="en-IN"/>
        </w:rPr>
        <w:t xml:space="preserve"> on Damodaran</w:t>
      </w:r>
      <w:r w:rsidR="00D64BC5" w:rsidRPr="00227E14">
        <w:rPr>
          <w:lang w:val="en-IN"/>
        </w:rPr>
        <w:t>,</w:t>
      </w:r>
      <w:r w:rsidRPr="00227E14">
        <w:rPr>
          <w:lang w:val="en-IN"/>
        </w:rPr>
        <w:t xml:space="preserve"> Rico</w:t>
      </w:r>
      <w:r w:rsidR="00D64BC5" w:rsidRPr="00227E14">
        <w:rPr>
          <w:lang w:val="en-IN"/>
        </w:rPr>
        <w:t xml:space="preserve"> </w:t>
      </w:r>
      <w:r w:rsidR="00E67C01" w:rsidRPr="00227E14">
        <w:rPr>
          <w:lang w:val="en-IN"/>
        </w:rPr>
        <w:t xml:space="preserve">and </w:t>
      </w:r>
      <w:r w:rsidR="00D64BC5" w:rsidRPr="00227E14">
        <w:rPr>
          <w:lang w:val="en-IN"/>
        </w:rPr>
        <w:t>Dalpat Dalvi?”</w:t>
      </w:r>
      <w:r w:rsidR="00E67C01" w:rsidRPr="00227E14">
        <w:rPr>
          <w:lang w:val="en-IN"/>
        </w:rPr>
        <w:t xml:space="preserve"> </w:t>
      </w:r>
      <w:r w:rsidRPr="00227E14">
        <w:rPr>
          <w:lang w:val="en-IN"/>
        </w:rPr>
        <w:t>The E</w:t>
      </w:r>
      <w:r w:rsidR="00E67C01" w:rsidRPr="00227E14">
        <w:rPr>
          <w:lang w:val="en-IN"/>
        </w:rPr>
        <w:t xml:space="preserve">nforcement </w:t>
      </w:r>
      <w:r w:rsidRPr="00227E14">
        <w:rPr>
          <w:lang w:val="en-IN"/>
        </w:rPr>
        <w:t>D</w:t>
      </w:r>
      <w:r w:rsidR="00E67C01" w:rsidRPr="00227E14">
        <w:rPr>
          <w:lang w:val="en-IN"/>
        </w:rPr>
        <w:t>irectorate</w:t>
      </w:r>
      <w:r w:rsidRPr="00227E14">
        <w:rPr>
          <w:lang w:val="en-IN"/>
        </w:rPr>
        <w:t xml:space="preserve">, as part of the Department of Revenue, came under the jurisdiction of the Finance Ministry. </w:t>
      </w:r>
    </w:p>
    <w:p w14:paraId="4B56247B" w14:textId="3C5D6356" w:rsidR="00D83872" w:rsidRPr="00227E14" w:rsidRDefault="00BE65CA" w:rsidP="00FD1F51">
      <w:pPr>
        <w:rPr>
          <w:lang w:val="en-IN"/>
        </w:rPr>
      </w:pPr>
      <w:r w:rsidRPr="00227E14">
        <w:rPr>
          <w:lang w:val="en-IN"/>
        </w:rPr>
        <w:t xml:space="preserve">“The agencies need some more time. These are complex cases, after all…” </w:t>
      </w:r>
      <w:r w:rsidR="00D83872" w:rsidRPr="00227E14">
        <w:rPr>
          <w:lang w:val="en-IN"/>
        </w:rPr>
        <w:t xml:space="preserve">PP </w:t>
      </w:r>
      <w:r w:rsidRPr="00227E14">
        <w:rPr>
          <w:lang w:val="en-IN"/>
        </w:rPr>
        <w:t xml:space="preserve">said in a non-committal tone. </w:t>
      </w:r>
    </w:p>
    <w:p w14:paraId="3416E15B" w14:textId="7CD27A6C" w:rsidR="00D83872" w:rsidRPr="00227E14" w:rsidRDefault="00D83872" w:rsidP="00FD1F51">
      <w:pPr>
        <w:rPr>
          <w:lang w:val="en-IN"/>
        </w:rPr>
      </w:pPr>
      <w:r w:rsidRPr="00227E14">
        <w:rPr>
          <w:lang w:val="en-IN"/>
        </w:rPr>
        <w:t>“I understand</w:t>
      </w:r>
      <w:r w:rsidR="00D64BC5" w:rsidRPr="00227E14">
        <w:rPr>
          <w:lang w:val="en-IN"/>
        </w:rPr>
        <w:t>,</w:t>
      </w:r>
      <w:r w:rsidRPr="00227E14">
        <w:rPr>
          <w:lang w:val="en-IN"/>
        </w:rPr>
        <w:t>” the Prime Minister said, “but there has been little progress, and we are nearing the end of our term.”</w:t>
      </w:r>
    </w:p>
    <w:p w14:paraId="081F62B3" w14:textId="1C7FB250" w:rsidR="00D83872" w:rsidRPr="00227E14" w:rsidRDefault="00D83872" w:rsidP="00FD1F51">
      <w:pPr>
        <w:rPr>
          <w:lang w:val="en-IN"/>
        </w:rPr>
      </w:pPr>
      <w:r w:rsidRPr="00227E14">
        <w:rPr>
          <w:lang w:val="en-IN"/>
        </w:rPr>
        <w:lastRenderedPageBreak/>
        <w:t xml:space="preserve">PP remained silent. Hasmukh continued, “A crackdown on corruption, as you will agree, was one of our chief election planks. People voted us to power on </w:t>
      </w:r>
      <w:r w:rsidR="00C6748F" w:rsidRPr="00227E14">
        <w:rPr>
          <w:lang w:val="en-IN"/>
        </w:rPr>
        <w:t>these promises.</w:t>
      </w:r>
      <w:r w:rsidRPr="00227E14">
        <w:rPr>
          <w:lang w:val="en-IN"/>
        </w:rPr>
        <w:t xml:space="preserve">” </w:t>
      </w:r>
    </w:p>
    <w:p w14:paraId="01FBB3EB" w14:textId="41B89B65" w:rsidR="00D83872" w:rsidRPr="00227E14" w:rsidRDefault="009D083C" w:rsidP="00FD1F51">
      <w:pPr>
        <w:rPr>
          <w:lang w:val="en-IN"/>
        </w:rPr>
      </w:pPr>
      <w:r w:rsidRPr="00227E14">
        <w:rPr>
          <w:lang w:val="en-IN"/>
        </w:rPr>
        <w:t>The</w:t>
      </w:r>
      <w:r w:rsidR="00D83872" w:rsidRPr="00227E14">
        <w:rPr>
          <w:lang w:val="en-IN"/>
        </w:rPr>
        <w:t xml:space="preserve"> </w:t>
      </w:r>
      <w:r w:rsidR="0017389D">
        <w:rPr>
          <w:lang w:val="en-IN"/>
        </w:rPr>
        <w:t>Finance Minister</w:t>
      </w:r>
      <w:r w:rsidR="00D83872" w:rsidRPr="00227E14">
        <w:rPr>
          <w:lang w:val="en-IN"/>
        </w:rPr>
        <w:t xml:space="preserve"> </w:t>
      </w:r>
      <w:r w:rsidRPr="00227E14">
        <w:rPr>
          <w:lang w:val="en-IN"/>
        </w:rPr>
        <w:t>did not offer any response yet. Hasmukh continued:</w:t>
      </w:r>
      <w:r w:rsidR="00D83872" w:rsidRPr="00227E14">
        <w:rPr>
          <w:lang w:val="en-IN"/>
        </w:rPr>
        <w:t xml:space="preserve"> “P</w:t>
      </w:r>
      <w:r w:rsidR="00BE65CA" w:rsidRPr="00227E14">
        <w:rPr>
          <w:lang w:val="en-IN"/>
        </w:rPr>
        <w:t>rakash</w:t>
      </w:r>
      <w:r w:rsidR="00D83872" w:rsidRPr="00227E14">
        <w:rPr>
          <w:lang w:val="en-IN"/>
        </w:rPr>
        <w:t xml:space="preserve">, you know that people trust me and expect me to deliver. We cannot let them down. </w:t>
      </w:r>
      <w:r w:rsidR="00D83872" w:rsidRPr="00227E14">
        <w:rPr>
          <w:i/>
          <w:lang w:val="en-IN"/>
        </w:rPr>
        <w:t>You</w:t>
      </w:r>
      <w:r w:rsidR="00D83872" w:rsidRPr="00227E14">
        <w:rPr>
          <w:lang w:val="en-IN"/>
        </w:rPr>
        <w:t xml:space="preserve"> cannot let me down. I have faith in you.” It didn’t sound like he had much faith</w:t>
      </w:r>
      <w:r w:rsidRPr="00227E14">
        <w:rPr>
          <w:lang w:val="en-IN"/>
        </w:rPr>
        <w:t>, though.</w:t>
      </w:r>
    </w:p>
    <w:p w14:paraId="0454C353" w14:textId="07E69D49" w:rsidR="00D83872" w:rsidRPr="00227E14" w:rsidRDefault="00D83872" w:rsidP="00FD1F51">
      <w:pPr>
        <w:rPr>
          <w:lang w:val="en-IN"/>
        </w:rPr>
      </w:pPr>
      <w:r w:rsidRPr="00227E14">
        <w:rPr>
          <w:lang w:val="en-IN"/>
        </w:rPr>
        <w:t>PP finally found his voice. “Hasmukh</w:t>
      </w:r>
      <w:r w:rsidR="00E87A30" w:rsidRPr="00227E14">
        <w:rPr>
          <w:lang w:val="en-IN"/>
        </w:rPr>
        <w:t>,</w:t>
      </w:r>
      <w:r w:rsidRPr="00227E14">
        <w:rPr>
          <w:lang w:val="en-IN"/>
        </w:rPr>
        <w:t xml:space="preserve"> I will ask the Enforcement Directorate to speed up the probe.”</w:t>
      </w:r>
      <w:r w:rsidR="00E87A30" w:rsidRPr="00227E14">
        <w:rPr>
          <w:lang w:val="en-IN"/>
        </w:rPr>
        <w:t xml:space="preserve"> </w:t>
      </w:r>
      <w:r w:rsidR="00EF266C" w:rsidRPr="00227E14">
        <w:rPr>
          <w:lang w:val="en-IN"/>
        </w:rPr>
        <w:t xml:space="preserve"> He </w:t>
      </w:r>
      <w:r w:rsidR="00FB1477" w:rsidRPr="00227E14">
        <w:rPr>
          <w:lang w:val="en-IN"/>
        </w:rPr>
        <w:t>addressed the Prime M</w:t>
      </w:r>
      <w:r w:rsidR="00EF266C" w:rsidRPr="00227E14">
        <w:rPr>
          <w:lang w:val="en-IN"/>
        </w:rPr>
        <w:t xml:space="preserve">inister </w:t>
      </w:r>
      <w:r w:rsidR="00FB1477" w:rsidRPr="00227E14">
        <w:rPr>
          <w:lang w:val="en-IN"/>
        </w:rPr>
        <w:t xml:space="preserve">by first name </w:t>
      </w:r>
      <w:r w:rsidR="00EF266C" w:rsidRPr="00227E14">
        <w:rPr>
          <w:lang w:val="en-IN"/>
        </w:rPr>
        <w:t xml:space="preserve">when the two were by themselves; a rare liberty that PP enjoyed. </w:t>
      </w:r>
    </w:p>
    <w:p w14:paraId="2610E342" w14:textId="31AF7CB8" w:rsidR="00D83872" w:rsidRPr="00227E14" w:rsidRDefault="00D83872" w:rsidP="00FD1F51">
      <w:pPr>
        <w:rPr>
          <w:lang w:val="en-IN"/>
        </w:rPr>
      </w:pPr>
      <w:r w:rsidRPr="00227E14">
        <w:rPr>
          <w:lang w:val="en-IN"/>
        </w:rPr>
        <w:t xml:space="preserve">“Good. We need something to show to the people. An arrest or two would be nice, provided, of course, all legal </w:t>
      </w:r>
      <w:r w:rsidR="009C4DED" w:rsidRPr="00227E14">
        <w:rPr>
          <w:lang w:val="en-IN"/>
        </w:rPr>
        <w:t xml:space="preserve">procedures </w:t>
      </w:r>
      <w:r w:rsidRPr="00227E14">
        <w:rPr>
          <w:lang w:val="en-IN"/>
        </w:rPr>
        <w:t xml:space="preserve">are </w:t>
      </w:r>
      <w:r w:rsidR="00FB1477" w:rsidRPr="00227E14">
        <w:rPr>
          <w:lang w:val="en-IN"/>
        </w:rPr>
        <w:t xml:space="preserve">duly followed. </w:t>
      </w:r>
      <w:r w:rsidRPr="00227E14">
        <w:rPr>
          <w:lang w:val="en-IN"/>
        </w:rPr>
        <w:t xml:space="preserve">It’s not as if we are trying to fix these people. They are tainted and the inquiries had begun </w:t>
      </w:r>
      <w:r w:rsidR="009C4DED" w:rsidRPr="00227E14">
        <w:rPr>
          <w:lang w:val="en-IN"/>
        </w:rPr>
        <w:t xml:space="preserve">even </w:t>
      </w:r>
      <w:r w:rsidRPr="00227E14">
        <w:rPr>
          <w:lang w:val="en-IN"/>
        </w:rPr>
        <w:t>during the earl</w:t>
      </w:r>
      <w:r w:rsidR="00EF266C" w:rsidRPr="00227E14">
        <w:rPr>
          <w:lang w:val="en-IN"/>
        </w:rPr>
        <w:t>ier</w:t>
      </w:r>
      <w:r w:rsidRPr="00227E14">
        <w:rPr>
          <w:lang w:val="en-IN"/>
        </w:rPr>
        <w:t xml:space="preserve"> government’s tenure.”</w:t>
      </w:r>
    </w:p>
    <w:p w14:paraId="5FB6E7F5" w14:textId="77777777" w:rsidR="00BE65CA" w:rsidRPr="00227E14" w:rsidRDefault="00D83872" w:rsidP="00FD1F51">
      <w:pPr>
        <w:rPr>
          <w:lang w:val="en-IN"/>
        </w:rPr>
      </w:pPr>
      <w:r w:rsidRPr="00227E14">
        <w:rPr>
          <w:lang w:val="en-IN"/>
        </w:rPr>
        <w:t xml:space="preserve">The Prime Minister </w:t>
      </w:r>
      <w:r w:rsidR="00FB1477" w:rsidRPr="00227E14">
        <w:rPr>
          <w:lang w:val="en-IN"/>
        </w:rPr>
        <w:t>was a shrewd observer of people</w:t>
      </w:r>
      <w:r w:rsidRPr="00227E14">
        <w:rPr>
          <w:lang w:val="en-IN"/>
        </w:rPr>
        <w:t xml:space="preserve"> and </w:t>
      </w:r>
      <w:r w:rsidR="009C4DED" w:rsidRPr="00227E14">
        <w:rPr>
          <w:lang w:val="en-IN"/>
        </w:rPr>
        <w:t xml:space="preserve">immediately noticed PP’s </w:t>
      </w:r>
      <w:r w:rsidRPr="00227E14">
        <w:rPr>
          <w:lang w:val="en-IN"/>
        </w:rPr>
        <w:t xml:space="preserve">discomfort. “Is something bothering you that I should know?” </w:t>
      </w:r>
    </w:p>
    <w:p w14:paraId="32193778" w14:textId="5F288557" w:rsidR="00BE65CA" w:rsidRPr="00227E14" w:rsidRDefault="00BE65CA" w:rsidP="00FD1F51">
      <w:pPr>
        <w:rPr>
          <w:lang w:val="en-IN"/>
        </w:rPr>
      </w:pPr>
      <w:r w:rsidRPr="00227E14">
        <w:rPr>
          <w:lang w:val="en-IN"/>
        </w:rPr>
        <w:t>“Not at all. A</w:t>
      </w:r>
      <w:r w:rsidR="00D83872" w:rsidRPr="00227E14">
        <w:rPr>
          <w:lang w:val="en-IN"/>
        </w:rPr>
        <w:t>ll</w:t>
      </w:r>
      <w:r w:rsidRPr="00227E14">
        <w:rPr>
          <w:lang w:val="en-IN"/>
        </w:rPr>
        <w:t>’s good and we’ll</w:t>
      </w:r>
      <w:r w:rsidR="00D83872" w:rsidRPr="00227E14">
        <w:rPr>
          <w:lang w:val="en-IN"/>
        </w:rPr>
        <w:t xml:space="preserve"> get cracking</w:t>
      </w:r>
      <w:r w:rsidRPr="00227E14">
        <w:rPr>
          <w:lang w:val="en-IN"/>
        </w:rPr>
        <w:t xml:space="preserve"> soon,” PP said with a quick smile. </w:t>
      </w:r>
    </w:p>
    <w:p w14:paraId="05F21A2B" w14:textId="30903592" w:rsidR="00D83872" w:rsidRPr="00227E14" w:rsidRDefault="00D83872" w:rsidP="00FD1F51">
      <w:pPr>
        <w:rPr>
          <w:lang w:val="en-IN"/>
        </w:rPr>
      </w:pPr>
      <w:r w:rsidRPr="00227E14">
        <w:rPr>
          <w:lang w:val="en-IN"/>
        </w:rPr>
        <w:t>The meeting was over.</w:t>
      </w:r>
    </w:p>
    <w:p w14:paraId="682D9015" w14:textId="09C8ED4D" w:rsidR="00F61CCC" w:rsidRPr="00227E14" w:rsidRDefault="00D83872" w:rsidP="00FD1F51">
      <w:pPr>
        <w:rPr>
          <w:lang w:val="en-IN"/>
        </w:rPr>
      </w:pPr>
      <w:r w:rsidRPr="00227E14">
        <w:rPr>
          <w:lang w:val="en-IN"/>
        </w:rPr>
        <w:t xml:space="preserve">As PP closed the door behind him, Hasmukh used the intercom and asked his </w:t>
      </w:r>
      <w:r w:rsidR="00EF266C" w:rsidRPr="00227E14">
        <w:rPr>
          <w:lang w:val="en-IN"/>
        </w:rPr>
        <w:t>p</w:t>
      </w:r>
      <w:r w:rsidRPr="00227E14">
        <w:rPr>
          <w:lang w:val="en-IN"/>
        </w:rPr>
        <w:t xml:space="preserve">rincipal </w:t>
      </w:r>
      <w:r w:rsidR="00EF266C" w:rsidRPr="00227E14">
        <w:rPr>
          <w:lang w:val="en-IN"/>
        </w:rPr>
        <w:t>s</w:t>
      </w:r>
      <w:r w:rsidRPr="00227E14">
        <w:rPr>
          <w:lang w:val="en-IN"/>
        </w:rPr>
        <w:t xml:space="preserve">ecretary to drop in. He told the senior former bureaucrat to call the ED chief in for a meeting at four that evening. </w:t>
      </w:r>
    </w:p>
    <w:p w14:paraId="16BFEC46" w14:textId="10AE710F" w:rsidR="00D83872" w:rsidRPr="00227E14" w:rsidRDefault="00D83872" w:rsidP="00FD1F51">
      <w:pPr>
        <w:rPr>
          <w:lang w:val="en-IN"/>
        </w:rPr>
      </w:pPr>
      <w:r w:rsidRPr="00227E14">
        <w:rPr>
          <w:lang w:val="en-IN"/>
        </w:rPr>
        <w:t xml:space="preserve">He had other matters to attend to before that, one of them being placating an especially troublesome ally in a </w:t>
      </w:r>
      <w:r w:rsidRPr="00227E14">
        <w:rPr>
          <w:lang w:val="en-IN"/>
        </w:rPr>
        <w:lastRenderedPageBreak/>
        <w:t xml:space="preserve">politically important </w:t>
      </w:r>
      <w:r w:rsidR="002839A2" w:rsidRPr="00227E14">
        <w:rPr>
          <w:lang w:val="en-IN"/>
        </w:rPr>
        <w:t>s</w:t>
      </w:r>
      <w:r w:rsidRPr="00227E14">
        <w:rPr>
          <w:lang w:val="en-IN"/>
        </w:rPr>
        <w:t xml:space="preserve">tate. </w:t>
      </w:r>
      <w:r w:rsidR="002126A9" w:rsidRPr="00227E14">
        <w:rPr>
          <w:lang w:val="en-IN"/>
        </w:rPr>
        <w:t>This regional party in the alliance had a newspaper it brought out</w:t>
      </w:r>
      <w:r w:rsidR="00FB1477" w:rsidRPr="00227E14">
        <w:rPr>
          <w:lang w:val="en-IN"/>
        </w:rPr>
        <w:t xml:space="preserve">. The </w:t>
      </w:r>
      <w:r w:rsidRPr="00227E14">
        <w:rPr>
          <w:lang w:val="en-IN"/>
        </w:rPr>
        <w:t xml:space="preserve">editorials </w:t>
      </w:r>
      <w:r w:rsidR="00FB1477" w:rsidRPr="00227E14">
        <w:rPr>
          <w:lang w:val="en-IN"/>
        </w:rPr>
        <w:t xml:space="preserve">appearing in it </w:t>
      </w:r>
      <w:r w:rsidRPr="00227E14">
        <w:rPr>
          <w:lang w:val="en-IN"/>
        </w:rPr>
        <w:t>had of late been critical of the Prime Minister’s handling of the Ayo</w:t>
      </w:r>
      <w:r w:rsidR="00FB1477" w:rsidRPr="00227E14">
        <w:rPr>
          <w:lang w:val="en-IN"/>
        </w:rPr>
        <w:t>dhya Ram temple issue. The publication</w:t>
      </w:r>
      <w:r w:rsidRPr="00227E14">
        <w:rPr>
          <w:lang w:val="en-IN"/>
        </w:rPr>
        <w:t xml:space="preserve"> was baying for the immediate construction of the temple at the disputed site, which was just not possible since the </w:t>
      </w:r>
      <w:r w:rsidR="00173A3E" w:rsidRPr="00227E14">
        <w:rPr>
          <w:lang w:val="en-IN"/>
        </w:rPr>
        <w:t>S</w:t>
      </w:r>
      <w:r w:rsidRPr="00227E14">
        <w:rPr>
          <w:lang w:val="en-IN"/>
        </w:rPr>
        <w:t>upreme Court</w:t>
      </w:r>
      <w:r w:rsidR="005F0598" w:rsidRPr="00227E14">
        <w:rPr>
          <w:lang w:val="en-IN"/>
        </w:rPr>
        <w:t xml:space="preserve"> had not yet pronounced </w:t>
      </w:r>
      <w:r w:rsidRPr="00227E14">
        <w:rPr>
          <w:lang w:val="en-IN"/>
        </w:rPr>
        <w:t xml:space="preserve">verdict on the dispute. Normally, he would have delegated </w:t>
      </w:r>
      <w:r w:rsidR="00FB1477" w:rsidRPr="00227E14">
        <w:rPr>
          <w:lang w:val="en-IN"/>
        </w:rPr>
        <w:t>the resolution of the issue</w:t>
      </w:r>
      <w:r w:rsidRPr="00227E14">
        <w:rPr>
          <w:lang w:val="en-IN"/>
        </w:rPr>
        <w:t xml:space="preserve"> </w:t>
      </w:r>
      <w:r w:rsidR="003B075F" w:rsidRPr="00227E14">
        <w:rPr>
          <w:lang w:val="en-IN"/>
        </w:rPr>
        <w:t xml:space="preserve">to </w:t>
      </w:r>
      <w:r w:rsidRPr="00227E14">
        <w:rPr>
          <w:lang w:val="en-IN"/>
        </w:rPr>
        <w:t xml:space="preserve">the party president, </w:t>
      </w:r>
      <w:r w:rsidR="00FB1477" w:rsidRPr="00227E14">
        <w:rPr>
          <w:lang w:val="en-IN"/>
        </w:rPr>
        <w:t>Kapil. B</w:t>
      </w:r>
      <w:r w:rsidRPr="00227E14">
        <w:rPr>
          <w:lang w:val="en-IN"/>
        </w:rPr>
        <w:t>ut the alliance party’s chief had insisted on the Prime Minister meeting a delegation of his party</w:t>
      </w:r>
      <w:r w:rsidR="009C4DED" w:rsidRPr="00227E14">
        <w:rPr>
          <w:lang w:val="en-IN"/>
        </w:rPr>
        <w:t xml:space="preserve"> and see</w:t>
      </w:r>
      <w:r w:rsidR="00A2302D" w:rsidRPr="00227E14">
        <w:rPr>
          <w:lang w:val="en-IN"/>
        </w:rPr>
        <w:t>ing</w:t>
      </w:r>
      <w:r w:rsidR="009C4DED" w:rsidRPr="00227E14">
        <w:rPr>
          <w:lang w:val="en-IN"/>
        </w:rPr>
        <w:t xml:space="preserve"> the</w:t>
      </w:r>
      <w:r w:rsidRPr="00227E14">
        <w:rPr>
          <w:lang w:val="en-IN"/>
        </w:rPr>
        <w:t xml:space="preserve"> memorandum </w:t>
      </w:r>
      <w:r w:rsidR="009C4DED" w:rsidRPr="00227E14">
        <w:rPr>
          <w:lang w:val="en-IN"/>
        </w:rPr>
        <w:t xml:space="preserve">that </w:t>
      </w:r>
      <w:r w:rsidRPr="00227E14">
        <w:rPr>
          <w:lang w:val="en-IN"/>
        </w:rPr>
        <w:t>reflect</w:t>
      </w:r>
      <w:r w:rsidR="009C4DED" w:rsidRPr="00227E14">
        <w:rPr>
          <w:lang w:val="en-IN"/>
        </w:rPr>
        <w:t>ed</w:t>
      </w:r>
      <w:r w:rsidRPr="00227E14">
        <w:rPr>
          <w:lang w:val="en-IN"/>
        </w:rPr>
        <w:t xml:space="preserve"> their stand. </w:t>
      </w:r>
    </w:p>
    <w:p w14:paraId="080F7648" w14:textId="2763E926" w:rsidR="00D83872" w:rsidRPr="00227E14" w:rsidRDefault="00D83872" w:rsidP="00FD1F51">
      <w:pPr>
        <w:rPr>
          <w:lang w:val="en-IN"/>
        </w:rPr>
      </w:pPr>
      <w:r w:rsidRPr="00227E14">
        <w:rPr>
          <w:lang w:val="en-IN"/>
        </w:rPr>
        <w:t xml:space="preserve">An eight-member delegation walked in </w:t>
      </w:r>
      <w:r w:rsidR="00BE65CA" w:rsidRPr="00227E14">
        <w:rPr>
          <w:lang w:val="en-IN"/>
        </w:rPr>
        <w:t xml:space="preserve">to see the Prime Minister. </w:t>
      </w:r>
      <w:r w:rsidRPr="00227E14">
        <w:rPr>
          <w:lang w:val="en-IN"/>
        </w:rPr>
        <w:t xml:space="preserve">Hasmukh spent over </w:t>
      </w:r>
      <w:r w:rsidR="00FB1477" w:rsidRPr="00227E14">
        <w:rPr>
          <w:lang w:val="en-IN"/>
        </w:rPr>
        <w:t>20</w:t>
      </w:r>
      <w:r w:rsidRPr="00227E14">
        <w:rPr>
          <w:lang w:val="en-IN"/>
        </w:rPr>
        <w:t xml:space="preserve"> minutes with </w:t>
      </w:r>
      <w:r w:rsidR="00942CD6" w:rsidRPr="00227E14">
        <w:rPr>
          <w:lang w:val="en-IN"/>
        </w:rPr>
        <w:t>them. The</w:t>
      </w:r>
      <w:r w:rsidRPr="00227E14">
        <w:rPr>
          <w:lang w:val="en-IN"/>
        </w:rPr>
        <w:t xml:space="preserve"> official picture released by the government showed them all </w:t>
      </w:r>
      <w:r w:rsidR="003B075F" w:rsidRPr="00227E14">
        <w:rPr>
          <w:lang w:val="en-IN"/>
        </w:rPr>
        <w:t xml:space="preserve">cordial and </w:t>
      </w:r>
      <w:r w:rsidRPr="00227E14">
        <w:rPr>
          <w:lang w:val="en-IN"/>
        </w:rPr>
        <w:t>smiling broadly. That was for the camera</w:t>
      </w:r>
      <w:r w:rsidR="003B075F" w:rsidRPr="00227E14">
        <w:rPr>
          <w:lang w:val="en-IN"/>
        </w:rPr>
        <w:t>, of course</w:t>
      </w:r>
      <w:r w:rsidRPr="00227E14">
        <w:rPr>
          <w:lang w:val="en-IN"/>
        </w:rPr>
        <w:t xml:space="preserve">. In truth, the Prime Minister had given them a dressing down, lecturing them to behave as responsible leaders. He pointed out that they were doing the greatest disservice to the cause of the temple by raising the pitch at a time when a resolution was </w:t>
      </w:r>
      <w:r w:rsidR="003B075F" w:rsidRPr="00227E14">
        <w:rPr>
          <w:lang w:val="en-IN"/>
        </w:rPr>
        <w:t xml:space="preserve">just </w:t>
      </w:r>
      <w:r w:rsidR="004D6B95" w:rsidRPr="00227E14">
        <w:rPr>
          <w:lang w:val="en-IN"/>
        </w:rPr>
        <w:t>around</w:t>
      </w:r>
      <w:r w:rsidRPr="00227E14">
        <w:rPr>
          <w:lang w:val="en-IN"/>
        </w:rPr>
        <w:t xml:space="preserve"> the corner. He added that if the situation demanded, the government would not hesitate to intervene </w:t>
      </w:r>
      <w:r w:rsidR="003B075F" w:rsidRPr="00227E14">
        <w:rPr>
          <w:lang w:val="en-IN"/>
        </w:rPr>
        <w:t xml:space="preserve">for the sake of </w:t>
      </w:r>
      <w:r w:rsidR="00FB1477" w:rsidRPr="00227E14">
        <w:rPr>
          <w:lang w:val="en-IN"/>
        </w:rPr>
        <w:t xml:space="preserve">the </w:t>
      </w:r>
      <w:r w:rsidRPr="00227E14">
        <w:rPr>
          <w:lang w:val="en-IN"/>
        </w:rPr>
        <w:t>millions of Hindus in the country. The last bit appeared to have pacified the delegation, though they had expected more.</w:t>
      </w:r>
    </w:p>
    <w:p w14:paraId="377D2786" w14:textId="54366274" w:rsidR="00D83872" w:rsidRPr="00227E14" w:rsidRDefault="00FB1477" w:rsidP="00FD1F51">
      <w:pPr>
        <w:rPr>
          <w:lang w:val="en-IN"/>
        </w:rPr>
      </w:pPr>
      <w:r w:rsidRPr="00227E14">
        <w:rPr>
          <w:lang w:val="en-IN"/>
        </w:rPr>
        <w:t>T</w:t>
      </w:r>
      <w:r w:rsidR="00D83872" w:rsidRPr="00227E14">
        <w:rPr>
          <w:lang w:val="en-IN"/>
        </w:rPr>
        <w:t xml:space="preserve">he Prime Minister had made up his mind to ask the party chief to take a tough stand against this </w:t>
      </w:r>
      <w:proofErr w:type="gramStart"/>
      <w:r w:rsidR="00D83872" w:rsidRPr="00227E14">
        <w:rPr>
          <w:lang w:val="en-IN"/>
        </w:rPr>
        <w:t>particular ally</w:t>
      </w:r>
      <w:proofErr w:type="gramEnd"/>
      <w:r w:rsidR="00D83872" w:rsidRPr="00227E14">
        <w:rPr>
          <w:lang w:val="en-IN"/>
        </w:rPr>
        <w:t xml:space="preserve">, and if necessary, contest the </w:t>
      </w:r>
      <w:r w:rsidR="00B24D8C" w:rsidRPr="00227E14">
        <w:rPr>
          <w:lang w:val="en-IN"/>
        </w:rPr>
        <w:t xml:space="preserve">forthcoming </w:t>
      </w:r>
      <w:r w:rsidR="003B075F" w:rsidRPr="00227E14">
        <w:rPr>
          <w:lang w:val="en-IN"/>
        </w:rPr>
        <w:t>s</w:t>
      </w:r>
      <w:r w:rsidR="00D83872" w:rsidRPr="00227E14">
        <w:rPr>
          <w:lang w:val="en-IN"/>
        </w:rPr>
        <w:t xml:space="preserve">tate elections </w:t>
      </w:r>
      <w:r w:rsidR="00B24D8C" w:rsidRPr="00227E14">
        <w:rPr>
          <w:lang w:val="en-IN"/>
        </w:rPr>
        <w:t>without them</w:t>
      </w:r>
      <w:r w:rsidR="00D83872" w:rsidRPr="00227E14">
        <w:rPr>
          <w:lang w:val="en-IN"/>
        </w:rPr>
        <w:t xml:space="preserve">. He was confident, as was his </w:t>
      </w:r>
      <w:r w:rsidR="003B075F" w:rsidRPr="00227E14">
        <w:rPr>
          <w:lang w:val="en-IN"/>
        </w:rPr>
        <w:t>s</w:t>
      </w:r>
      <w:r w:rsidR="00D83872" w:rsidRPr="00227E14">
        <w:rPr>
          <w:lang w:val="en-IN"/>
        </w:rPr>
        <w:t xml:space="preserve">tate leadership, that the People’s Voice party could get a majority on its own. Nonetheless, Hasmukh did not want </w:t>
      </w:r>
      <w:r w:rsidR="007C7409" w:rsidRPr="00227E14">
        <w:rPr>
          <w:lang w:val="en-IN"/>
        </w:rPr>
        <w:t xml:space="preserve">to snap </w:t>
      </w:r>
      <w:r w:rsidR="00D83872" w:rsidRPr="00227E14">
        <w:rPr>
          <w:lang w:val="en-IN"/>
        </w:rPr>
        <w:t>the alliance</w:t>
      </w:r>
      <w:r w:rsidR="007C7409" w:rsidRPr="00227E14">
        <w:rPr>
          <w:lang w:val="en-IN"/>
        </w:rPr>
        <w:t>,</w:t>
      </w:r>
      <w:r w:rsidR="00D83872" w:rsidRPr="00227E14">
        <w:rPr>
          <w:lang w:val="en-IN"/>
        </w:rPr>
        <w:t xml:space="preserve"> because it made for bad optics. </w:t>
      </w:r>
      <w:r w:rsidR="00B24D8C" w:rsidRPr="00227E14">
        <w:rPr>
          <w:lang w:val="en-IN"/>
        </w:rPr>
        <w:t xml:space="preserve">Unlike his predecessor, </w:t>
      </w:r>
      <w:r w:rsidR="00B24D8C" w:rsidRPr="00227E14">
        <w:rPr>
          <w:lang w:val="en-IN"/>
        </w:rPr>
        <w:lastRenderedPageBreak/>
        <w:t>Prime Minister Jadeja was a master of brand image management.</w:t>
      </w:r>
    </w:p>
    <w:p w14:paraId="696895C3" w14:textId="618ADB33" w:rsidR="00D83872" w:rsidRPr="00227E14" w:rsidRDefault="00D83872" w:rsidP="00FD1F51">
      <w:pPr>
        <w:rPr>
          <w:lang w:val="en-IN"/>
        </w:rPr>
      </w:pPr>
      <w:r w:rsidRPr="00227E14">
        <w:rPr>
          <w:lang w:val="en-IN"/>
        </w:rPr>
        <w:t>The Enforcement Directorate chief walked in</w:t>
      </w:r>
      <w:r w:rsidR="00FB1477" w:rsidRPr="00227E14">
        <w:rPr>
          <w:lang w:val="en-IN"/>
        </w:rPr>
        <w:t xml:space="preserve"> precisely at 4 PM</w:t>
      </w:r>
      <w:r w:rsidRPr="00227E14">
        <w:rPr>
          <w:lang w:val="en-IN"/>
        </w:rPr>
        <w:t xml:space="preserve">. He had a singularly nondescript </w:t>
      </w:r>
      <w:r w:rsidR="004D6B95" w:rsidRPr="00227E14">
        <w:rPr>
          <w:lang w:val="en-IN"/>
        </w:rPr>
        <w:t>personality and</w:t>
      </w:r>
      <w:r w:rsidRPr="00227E14">
        <w:rPr>
          <w:lang w:val="en-IN"/>
        </w:rPr>
        <w:t xml:space="preserve"> could have easily passed of</w:t>
      </w:r>
      <w:r w:rsidR="007C7409" w:rsidRPr="00227E14">
        <w:rPr>
          <w:lang w:val="en-IN"/>
        </w:rPr>
        <w:t>f</w:t>
      </w:r>
      <w:r w:rsidRPr="00227E14">
        <w:rPr>
          <w:lang w:val="en-IN"/>
        </w:rPr>
        <w:t xml:space="preserve"> as the </w:t>
      </w:r>
      <w:r w:rsidR="00B077AA" w:rsidRPr="00227E14">
        <w:rPr>
          <w:lang w:val="en-IN"/>
        </w:rPr>
        <w:t>next-door</w:t>
      </w:r>
      <w:r w:rsidRPr="00227E14">
        <w:rPr>
          <w:lang w:val="en-IN"/>
        </w:rPr>
        <w:t xml:space="preserve"> water purifier salesman. Almost fully greyed and with a generous girth at the hips, he always carried a leather bag slung over his shoulder. I</w:t>
      </w:r>
      <w:r w:rsidR="0057092B" w:rsidRPr="00227E14">
        <w:rPr>
          <w:lang w:val="en-IN"/>
        </w:rPr>
        <w:t>t looked like a secret satchel</w:t>
      </w:r>
      <w:r w:rsidR="00691C71" w:rsidRPr="00227E14">
        <w:rPr>
          <w:lang w:val="en-IN"/>
        </w:rPr>
        <w:t xml:space="preserve"> that the media sometimes informally speculated about. In a ‘sensational’ breaking news item on a popular Hindi news channel</w:t>
      </w:r>
      <w:r w:rsidR="0057092B" w:rsidRPr="00227E14">
        <w:rPr>
          <w:lang w:val="en-IN"/>
        </w:rPr>
        <w:t>,</w:t>
      </w:r>
      <w:r w:rsidR="00691C71" w:rsidRPr="00227E14">
        <w:rPr>
          <w:lang w:val="en-IN"/>
        </w:rPr>
        <w:t xml:space="preserve"> the contents of the bag were finally revealed. </w:t>
      </w:r>
      <w:r w:rsidR="0007390F" w:rsidRPr="00227E14">
        <w:rPr>
          <w:lang w:val="en-IN"/>
        </w:rPr>
        <w:t xml:space="preserve">The ED chief had a penchant for </w:t>
      </w:r>
      <w:r w:rsidRPr="00227E14">
        <w:rPr>
          <w:lang w:val="en-IN"/>
        </w:rPr>
        <w:t>crime thrillers</w:t>
      </w:r>
      <w:r w:rsidR="0057092B" w:rsidRPr="00227E14">
        <w:rPr>
          <w:lang w:val="en-IN"/>
        </w:rPr>
        <w:t xml:space="preserve"> and </w:t>
      </w:r>
      <w:r w:rsidR="00251493" w:rsidRPr="00227E14">
        <w:rPr>
          <w:lang w:val="en-IN"/>
        </w:rPr>
        <w:t xml:space="preserve">survived on a staple diet of </w:t>
      </w:r>
      <w:r w:rsidRPr="00227E14">
        <w:rPr>
          <w:lang w:val="en-IN"/>
        </w:rPr>
        <w:t>Daniel Silva and Lee Child</w:t>
      </w:r>
      <w:r w:rsidR="00251493" w:rsidRPr="00227E14">
        <w:rPr>
          <w:lang w:val="en-IN"/>
        </w:rPr>
        <w:t>. H</w:t>
      </w:r>
      <w:r w:rsidRPr="00227E14">
        <w:rPr>
          <w:lang w:val="en-IN"/>
        </w:rPr>
        <w:t xml:space="preserve">e also swore by the genius of Arthur Conan Doyle and </w:t>
      </w:r>
      <w:r w:rsidR="004D6B95" w:rsidRPr="00227E14">
        <w:rPr>
          <w:lang w:val="en-IN"/>
        </w:rPr>
        <w:t>Agatha Christie and</w:t>
      </w:r>
      <w:r w:rsidRPr="00227E14">
        <w:rPr>
          <w:lang w:val="en-IN"/>
        </w:rPr>
        <w:t xml:space="preserve"> considered P</w:t>
      </w:r>
      <w:r w:rsidR="00173A3E" w:rsidRPr="00227E14">
        <w:rPr>
          <w:lang w:val="en-IN"/>
        </w:rPr>
        <w:t xml:space="preserve"> </w:t>
      </w:r>
      <w:r w:rsidRPr="00227E14">
        <w:rPr>
          <w:lang w:val="en-IN"/>
        </w:rPr>
        <w:t>D James an “intellectual” author</w:t>
      </w:r>
      <w:r w:rsidR="00B65AA7" w:rsidRPr="00227E14">
        <w:rPr>
          <w:lang w:val="en-IN"/>
        </w:rPr>
        <w:t>.</w:t>
      </w:r>
      <w:r w:rsidRPr="00227E14">
        <w:rPr>
          <w:lang w:val="en-IN"/>
        </w:rPr>
        <w:t xml:space="preserve"> Most often, he </w:t>
      </w:r>
      <w:r w:rsidR="003157F8" w:rsidRPr="00227E14">
        <w:rPr>
          <w:lang w:val="en-IN"/>
        </w:rPr>
        <w:t xml:space="preserve">drew out one of these to read from his bag </w:t>
      </w:r>
      <w:r w:rsidRPr="00227E14">
        <w:rPr>
          <w:lang w:val="en-IN"/>
        </w:rPr>
        <w:t xml:space="preserve">while being driven to work or back home. </w:t>
      </w:r>
    </w:p>
    <w:p w14:paraId="5FDCC1FB" w14:textId="3EF418BE" w:rsidR="00D83872" w:rsidRPr="00227E14" w:rsidRDefault="008B3AB0" w:rsidP="00FD1F51">
      <w:pPr>
        <w:rPr>
          <w:lang w:val="en-IN"/>
        </w:rPr>
      </w:pPr>
      <w:r w:rsidRPr="00227E14">
        <w:rPr>
          <w:lang w:val="en-IN"/>
        </w:rPr>
        <w:t xml:space="preserve">“Good evening Sir,” he said and </w:t>
      </w:r>
      <w:r w:rsidR="00D83872" w:rsidRPr="00227E14">
        <w:rPr>
          <w:lang w:val="en-IN"/>
        </w:rPr>
        <w:t xml:space="preserve">heaved himself into </w:t>
      </w:r>
      <w:r w:rsidR="00B65AA7" w:rsidRPr="00227E14">
        <w:rPr>
          <w:lang w:val="en-IN"/>
        </w:rPr>
        <w:t xml:space="preserve">one of </w:t>
      </w:r>
      <w:r w:rsidR="00D83872" w:rsidRPr="00227E14">
        <w:rPr>
          <w:lang w:val="en-IN"/>
        </w:rPr>
        <w:t>the visitor chair</w:t>
      </w:r>
      <w:r w:rsidR="00B65AA7" w:rsidRPr="00227E14">
        <w:rPr>
          <w:lang w:val="en-IN"/>
        </w:rPr>
        <w:t>s</w:t>
      </w:r>
      <w:r w:rsidR="00D83872" w:rsidRPr="00227E14">
        <w:rPr>
          <w:lang w:val="en-IN"/>
        </w:rPr>
        <w:t xml:space="preserve">, letting out a sigh, which seemed more like the final burst of a steam engine </w:t>
      </w:r>
      <w:r w:rsidR="00B65AA7" w:rsidRPr="00227E14">
        <w:rPr>
          <w:lang w:val="en-IN"/>
        </w:rPr>
        <w:t xml:space="preserve">at the end of its </w:t>
      </w:r>
      <w:r w:rsidR="00D83872" w:rsidRPr="00227E14">
        <w:rPr>
          <w:lang w:val="en-IN"/>
        </w:rPr>
        <w:t>journey. Hasmukh smiled to himself. For many reasons, he liked the man</w:t>
      </w:r>
      <w:r w:rsidR="00B65AA7" w:rsidRPr="00227E14">
        <w:rPr>
          <w:lang w:val="en-IN"/>
        </w:rPr>
        <w:t>.</w:t>
      </w:r>
      <w:r w:rsidR="00D83872" w:rsidRPr="00227E14">
        <w:rPr>
          <w:lang w:val="en-IN"/>
        </w:rPr>
        <w:t xml:space="preserve"> </w:t>
      </w:r>
      <w:r w:rsidR="00B65AA7" w:rsidRPr="00227E14">
        <w:rPr>
          <w:lang w:val="en-IN"/>
        </w:rPr>
        <w:t xml:space="preserve">Not </w:t>
      </w:r>
      <w:r w:rsidR="00D83872" w:rsidRPr="00227E14">
        <w:rPr>
          <w:lang w:val="en-IN"/>
        </w:rPr>
        <w:t xml:space="preserve">least because the ED honcho, contrary to his physical appearance, had a sharp mind and a hound-like obsession to dig out the last bit of </w:t>
      </w:r>
      <w:proofErr w:type="gramStart"/>
      <w:r w:rsidR="00D83872" w:rsidRPr="00227E14">
        <w:rPr>
          <w:lang w:val="en-IN"/>
        </w:rPr>
        <w:t>dirt</w:t>
      </w:r>
      <w:r w:rsidR="003157F8" w:rsidRPr="00227E14">
        <w:rPr>
          <w:lang w:val="en-IN"/>
        </w:rPr>
        <w:t>,</w:t>
      </w:r>
      <w:r w:rsidR="00D83872" w:rsidRPr="00227E14">
        <w:rPr>
          <w:lang w:val="en-IN"/>
        </w:rPr>
        <w:t xml:space="preserve"> once</w:t>
      </w:r>
      <w:proofErr w:type="gramEnd"/>
      <w:r w:rsidR="00D83872" w:rsidRPr="00227E14">
        <w:rPr>
          <w:lang w:val="en-IN"/>
        </w:rPr>
        <w:t xml:space="preserve"> he smel</w:t>
      </w:r>
      <w:r w:rsidR="003157F8" w:rsidRPr="00227E14">
        <w:rPr>
          <w:lang w:val="en-IN"/>
        </w:rPr>
        <w:t>led</w:t>
      </w:r>
      <w:r w:rsidR="00D83872" w:rsidRPr="00227E14">
        <w:rPr>
          <w:lang w:val="en-IN"/>
        </w:rPr>
        <w:t xml:space="preserve"> blood. </w:t>
      </w:r>
    </w:p>
    <w:p w14:paraId="60CC6D79" w14:textId="165645C5" w:rsidR="003157F8" w:rsidRPr="00227E14" w:rsidRDefault="00C97956" w:rsidP="00FD1F51">
      <w:pPr>
        <w:rPr>
          <w:lang w:val="en-IN"/>
        </w:rPr>
      </w:pPr>
      <w:r w:rsidRPr="00227E14">
        <w:rPr>
          <w:lang w:val="en-IN"/>
        </w:rPr>
        <w:t>On a couple of previous occasions, t</w:t>
      </w:r>
      <w:r w:rsidR="00D83872" w:rsidRPr="00227E14">
        <w:rPr>
          <w:lang w:val="en-IN"/>
        </w:rPr>
        <w:t xml:space="preserve">he Prime Minister had suggested that </w:t>
      </w:r>
      <w:r w:rsidR="003157F8" w:rsidRPr="00227E14">
        <w:rPr>
          <w:lang w:val="en-IN"/>
        </w:rPr>
        <w:t>he</w:t>
      </w:r>
      <w:r w:rsidR="00823C5E" w:rsidRPr="00227E14">
        <w:rPr>
          <w:lang w:val="en-IN"/>
        </w:rPr>
        <w:t xml:space="preserve"> </w:t>
      </w:r>
      <w:r w:rsidR="00D83872" w:rsidRPr="00227E14">
        <w:rPr>
          <w:lang w:val="en-IN"/>
        </w:rPr>
        <w:t>take up yoga</w:t>
      </w:r>
      <w:r w:rsidRPr="00227E14">
        <w:rPr>
          <w:lang w:val="en-IN"/>
        </w:rPr>
        <w:t xml:space="preserve">. It was perhaps the only </w:t>
      </w:r>
      <w:r w:rsidR="00823C5E" w:rsidRPr="00227E14">
        <w:rPr>
          <w:lang w:val="en-IN"/>
        </w:rPr>
        <w:t>suggestion</w:t>
      </w:r>
      <w:r w:rsidRPr="00227E14">
        <w:rPr>
          <w:lang w:val="en-IN"/>
        </w:rPr>
        <w:t xml:space="preserve"> coming from the Prime Minister that the </w:t>
      </w:r>
      <w:r w:rsidR="00942CD6" w:rsidRPr="00227E14">
        <w:rPr>
          <w:lang w:val="en-IN"/>
        </w:rPr>
        <w:t>director</w:t>
      </w:r>
      <w:r w:rsidRPr="00227E14">
        <w:rPr>
          <w:lang w:val="en-IN"/>
        </w:rPr>
        <w:t xml:space="preserve"> of ED</w:t>
      </w:r>
      <w:r w:rsidR="00D83872" w:rsidRPr="00227E14">
        <w:rPr>
          <w:lang w:val="en-IN"/>
        </w:rPr>
        <w:t xml:space="preserve"> politely </w:t>
      </w:r>
      <w:r w:rsidR="00823C5E" w:rsidRPr="00227E14">
        <w:rPr>
          <w:lang w:val="en-IN"/>
        </w:rPr>
        <w:t>declined, citing</w:t>
      </w:r>
      <w:r w:rsidR="00D83872" w:rsidRPr="00227E14">
        <w:rPr>
          <w:lang w:val="en-IN"/>
        </w:rPr>
        <w:t xml:space="preserve"> various reasons — all of them either concocted or implausible. </w:t>
      </w:r>
    </w:p>
    <w:p w14:paraId="6EA004A9" w14:textId="77777777" w:rsidR="008B3AB0" w:rsidRPr="00227E14" w:rsidRDefault="00D83872" w:rsidP="00FD1F51">
      <w:pPr>
        <w:rPr>
          <w:lang w:val="en-IN"/>
        </w:rPr>
      </w:pPr>
      <w:r w:rsidRPr="00227E14">
        <w:rPr>
          <w:lang w:val="en-IN"/>
        </w:rPr>
        <w:lastRenderedPageBreak/>
        <w:t xml:space="preserve">Today was not the time </w:t>
      </w:r>
      <w:r w:rsidR="00823C5E" w:rsidRPr="00227E14">
        <w:rPr>
          <w:lang w:val="en-IN"/>
        </w:rPr>
        <w:t>for small talk</w:t>
      </w:r>
      <w:r w:rsidR="00C97956" w:rsidRPr="00227E14">
        <w:rPr>
          <w:lang w:val="en-IN"/>
        </w:rPr>
        <w:t>, though</w:t>
      </w:r>
      <w:r w:rsidR="00823C5E" w:rsidRPr="00227E14">
        <w:rPr>
          <w:lang w:val="en-IN"/>
        </w:rPr>
        <w:t>. T</w:t>
      </w:r>
      <w:r w:rsidRPr="00227E14">
        <w:rPr>
          <w:lang w:val="en-IN"/>
        </w:rPr>
        <w:t>he Prime Minister had graver issues to discuss. Hasmukh asked him about the pro</w:t>
      </w:r>
      <w:r w:rsidR="00FE638B" w:rsidRPr="00227E14">
        <w:rPr>
          <w:lang w:val="en-IN"/>
        </w:rPr>
        <w:t>gress</w:t>
      </w:r>
      <w:r w:rsidRPr="00227E14">
        <w:rPr>
          <w:lang w:val="en-IN"/>
        </w:rPr>
        <w:t xml:space="preserve"> in the politically sensitive cases and told him that he wanted action soon. </w:t>
      </w:r>
    </w:p>
    <w:p w14:paraId="38F16F70" w14:textId="17433AB0" w:rsidR="00D83872" w:rsidRPr="00227E14" w:rsidRDefault="008B3AB0" w:rsidP="00FD1F51">
      <w:pPr>
        <w:rPr>
          <w:lang w:val="en-IN"/>
        </w:rPr>
      </w:pPr>
      <w:r w:rsidRPr="00227E14">
        <w:rPr>
          <w:lang w:val="en-IN"/>
        </w:rPr>
        <w:t xml:space="preserve">“I’ve already spoken to Prakash. But if you still have any other concerns, you can get in touch </w:t>
      </w:r>
      <w:r w:rsidR="00D83872" w:rsidRPr="00227E14">
        <w:rPr>
          <w:lang w:val="en-IN"/>
        </w:rPr>
        <w:t xml:space="preserve">directly with </w:t>
      </w:r>
      <w:r w:rsidRPr="00227E14">
        <w:rPr>
          <w:lang w:val="en-IN"/>
        </w:rPr>
        <w:t>my office,” Hasmukh said</w:t>
      </w:r>
      <w:r w:rsidR="005E045B" w:rsidRPr="00227E14">
        <w:rPr>
          <w:lang w:val="en-IN"/>
        </w:rPr>
        <w:t xml:space="preserve">, offering the ED chief a cup of herbal tea from the tray. The bowl of sugar, he tactfully withdrew out of the burly man’s reach. </w:t>
      </w:r>
    </w:p>
    <w:p w14:paraId="1E96E32F" w14:textId="24315C4C" w:rsidR="00D83872" w:rsidRPr="00227E14" w:rsidRDefault="00D83872" w:rsidP="00FD1F51">
      <w:pPr>
        <w:rPr>
          <w:lang w:val="en-IN"/>
        </w:rPr>
      </w:pPr>
      <w:r w:rsidRPr="00227E14">
        <w:rPr>
          <w:lang w:val="en-IN"/>
        </w:rPr>
        <w:t xml:space="preserve">Hours later, while the ED chief was driven back to his residence, he did not bury his head in a book, but mused over his conversation with </w:t>
      </w:r>
      <w:r w:rsidR="003157F8" w:rsidRPr="00227E14">
        <w:rPr>
          <w:lang w:val="en-IN"/>
        </w:rPr>
        <w:t xml:space="preserve">Hasmukh. </w:t>
      </w:r>
      <w:r w:rsidRPr="00227E14">
        <w:rPr>
          <w:lang w:val="en-IN"/>
        </w:rPr>
        <w:t xml:space="preserve">He had detected in the Prime Minister a trace of impatience </w:t>
      </w:r>
      <w:r w:rsidR="00A324E5" w:rsidRPr="00227E14">
        <w:rPr>
          <w:lang w:val="en-IN"/>
        </w:rPr>
        <w:t>and</w:t>
      </w:r>
      <w:r w:rsidRPr="00227E14">
        <w:rPr>
          <w:lang w:val="en-IN"/>
        </w:rPr>
        <w:t xml:space="preserve"> dissatisfaction over the </w:t>
      </w:r>
      <w:r w:rsidR="0017389D">
        <w:rPr>
          <w:lang w:val="en-IN"/>
        </w:rPr>
        <w:t>Finance Minister</w:t>
      </w:r>
      <w:r w:rsidRPr="00227E14">
        <w:rPr>
          <w:lang w:val="en-IN"/>
        </w:rPr>
        <w:t xml:space="preserve">’s functioning on the matter. Instinctively, he knew that a storm was </w:t>
      </w:r>
      <w:r w:rsidR="004D6B95" w:rsidRPr="00227E14">
        <w:rPr>
          <w:lang w:val="en-IN"/>
        </w:rPr>
        <w:t>brewing,</w:t>
      </w:r>
      <w:r w:rsidRPr="00227E14">
        <w:rPr>
          <w:lang w:val="en-IN"/>
        </w:rPr>
        <w:t xml:space="preserve"> and it would break out soon.</w:t>
      </w:r>
    </w:p>
    <w:p w14:paraId="2B487D94" w14:textId="08A2353E" w:rsidR="00D83872" w:rsidRPr="00227E14" w:rsidRDefault="005E045B" w:rsidP="00FD1F51">
      <w:pPr>
        <w:rPr>
          <w:lang w:val="en-IN"/>
        </w:rPr>
      </w:pPr>
      <w:r w:rsidRPr="00227E14">
        <w:rPr>
          <w:lang w:val="en-IN"/>
        </w:rPr>
        <w:t xml:space="preserve">“Simba, </w:t>
      </w:r>
      <w:r w:rsidR="00D22E8B" w:rsidRPr="00227E14">
        <w:rPr>
          <w:lang w:val="en-IN"/>
        </w:rPr>
        <w:t>come on buddy</w:t>
      </w:r>
      <w:r w:rsidR="00B63080" w:rsidRPr="00227E14">
        <w:rPr>
          <w:lang w:val="en-IN"/>
        </w:rPr>
        <w:t>!</w:t>
      </w:r>
      <w:r w:rsidRPr="00227E14">
        <w:rPr>
          <w:lang w:val="en-IN"/>
        </w:rPr>
        <w:t xml:space="preserve">” PP </w:t>
      </w:r>
      <w:r w:rsidR="00B63080" w:rsidRPr="00227E14">
        <w:rPr>
          <w:lang w:val="en-IN"/>
        </w:rPr>
        <w:t xml:space="preserve">knelt for his </w:t>
      </w:r>
      <w:r w:rsidRPr="00227E14">
        <w:rPr>
          <w:lang w:val="en-IN"/>
        </w:rPr>
        <w:t xml:space="preserve">pet Doberman. </w:t>
      </w:r>
      <w:r w:rsidR="00B63080" w:rsidRPr="00227E14">
        <w:rPr>
          <w:lang w:val="en-IN"/>
        </w:rPr>
        <w:t>He looked suddenly happy and even boyish, his wife though</w:t>
      </w:r>
      <w:r w:rsidR="00D22E8B" w:rsidRPr="00227E14">
        <w:rPr>
          <w:lang w:val="en-IN"/>
        </w:rPr>
        <w:t>t</w:t>
      </w:r>
      <w:r w:rsidR="00B63080" w:rsidRPr="00227E14">
        <w:rPr>
          <w:lang w:val="en-IN"/>
        </w:rPr>
        <w:t xml:space="preserve">. </w:t>
      </w:r>
      <w:r w:rsidRPr="00227E14">
        <w:rPr>
          <w:lang w:val="en-IN"/>
        </w:rPr>
        <w:t xml:space="preserve">Having come home earlier than usual, he played for a few minutes with his granddaughter too. </w:t>
      </w:r>
      <w:r w:rsidR="00B63080" w:rsidRPr="00227E14">
        <w:rPr>
          <w:lang w:val="en-IN"/>
        </w:rPr>
        <w:t>Thereafter</w:t>
      </w:r>
      <w:r w:rsidR="00104F80" w:rsidRPr="00227E14">
        <w:rPr>
          <w:lang w:val="en-IN"/>
        </w:rPr>
        <w:t>,</w:t>
      </w:r>
      <w:r w:rsidR="00B63080" w:rsidRPr="00227E14">
        <w:rPr>
          <w:lang w:val="en-IN"/>
        </w:rPr>
        <w:t xml:space="preserve"> </w:t>
      </w:r>
      <w:r w:rsidR="00A324E5" w:rsidRPr="00227E14">
        <w:rPr>
          <w:lang w:val="en-IN"/>
        </w:rPr>
        <w:t xml:space="preserve">the </w:t>
      </w:r>
      <w:r w:rsidR="0017389D">
        <w:rPr>
          <w:lang w:val="en-IN"/>
        </w:rPr>
        <w:t>Finance Minister</w:t>
      </w:r>
      <w:r w:rsidR="00D83872" w:rsidRPr="00227E14">
        <w:rPr>
          <w:lang w:val="en-IN"/>
        </w:rPr>
        <w:t xml:space="preserve"> retired to his study</w:t>
      </w:r>
      <w:r w:rsidR="000A1417" w:rsidRPr="00227E14">
        <w:rPr>
          <w:lang w:val="en-IN"/>
        </w:rPr>
        <w:t xml:space="preserve">, and was locked in for </w:t>
      </w:r>
      <w:r w:rsidR="00453D96" w:rsidRPr="00227E14">
        <w:rPr>
          <w:lang w:val="en-IN"/>
        </w:rPr>
        <w:t xml:space="preserve">hours </w:t>
      </w:r>
      <w:r w:rsidR="000A1417" w:rsidRPr="00227E14">
        <w:rPr>
          <w:lang w:val="en-IN"/>
        </w:rPr>
        <w:t>as always</w:t>
      </w:r>
      <w:r w:rsidR="00485E54" w:rsidRPr="00227E14">
        <w:rPr>
          <w:lang w:val="en-IN"/>
        </w:rPr>
        <w:t xml:space="preserve">. </w:t>
      </w:r>
      <w:r w:rsidR="000A1417" w:rsidRPr="00227E14">
        <w:rPr>
          <w:lang w:val="en-IN"/>
        </w:rPr>
        <w:t>His wife often joked with him saying that</w:t>
      </w:r>
      <w:r w:rsidR="00DC2C28" w:rsidRPr="00227E14">
        <w:rPr>
          <w:lang w:val="en-IN"/>
        </w:rPr>
        <w:t xml:space="preserve"> he was so busy that if she were to have an affair, he wouldn</w:t>
      </w:r>
      <w:r w:rsidR="00A232D7" w:rsidRPr="00227E14">
        <w:rPr>
          <w:lang w:val="en-IN"/>
        </w:rPr>
        <w:t xml:space="preserve">’t ever know. He laughed every time she said it. </w:t>
      </w:r>
      <w:r w:rsidR="00453D96" w:rsidRPr="00227E14">
        <w:rPr>
          <w:lang w:val="en-IN"/>
        </w:rPr>
        <w:t>At home too, he appeared very much the composed leader he was in public. B</w:t>
      </w:r>
      <w:r w:rsidR="00A324E5" w:rsidRPr="00227E14">
        <w:rPr>
          <w:lang w:val="en-IN"/>
        </w:rPr>
        <w:t xml:space="preserve">ut </w:t>
      </w:r>
      <w:r w:rsidR="00453D96" w:rsidRPr="00227E14">
        <w:rPr>
          <w:lang w:val="en-IN"/>
        </w:rPr>
        <w:t xml:space="preserve">his family </w:t>
      </w:r>
      <w:r w:rsidR="00D83872" w:rsidRPr="00227E14">
        <w:rPr>
          <w:lang w:val="en-IN"/>
        </w:rPr>
        <w:t>guessed</w:t>
      </w:r>
      <w:r w:rsidR="009A71CD" w:rsidRPr="00227E14">
        <w:rPr>
          <w:lang w:val="en-IN"/>
        </w:rPr>
        <w:t xml:space="preserve"> (often</w:t>
      </w:r>
      <w:r w:rsidR="00D83872" w:rsidRPr="00227E14">
        <w:rPr>
          <w:lang w:val="en-IN"/>
        </w:rPr>
        <w:t xml:space="preserve"> rightly</w:t>
      </w:r>
      <w:r w:rsidR="009A71CD" w:rsidRPr="00227E14">
        <w:rPr>
          <w:lang w:val="en-IN"/>
        </w:rPr>
        <w:t>)</w:t>
      </w:r>
      <w:r w:rsidR="00D83872" w:rsidRPr="00227E14">
        <w:rPr>
          <w:lang w:val="en-IN"/>
        </w:rPr>
        <w:t xml:space="preserve">, that </w:t>
      </w:r>
      <w:r w:rsidR="00104F80" w:rsidRPr="00227E14">
        <w:rPr>
          <w:lang w:val="en-IN"/>
        </w:rPr>
        <w:t>he had several stresses of his own</w:t>
      </w:r>
      <w:r w:rsidR="00F54999" w:rsidRPr="00227E14">
        <w:rPr>
          <w:lang w:val="en-IN"/>
        </w:rPr>
        <w:t xml:space="preserve"> that he couldn’t possibly talk </w:t>
      </w:r>
      <w:r w:rsidR="00B077AA" w:rsidRPr="00227E14">
        <w:rPr>
          <w:lang w:val="en-IN"/>
        </w:rPr>
        <w:t>about and</w:t>
      </w:r>
      <w:r w:rsidR="00D83872" w:rsidRPr="00227E14">
        <w:rPr>
          <w:lang w:val="en-IN"/>
        </w:rPr>
        <w:t xml:space="preserve"> left him alone.</w:t>
      </w:r>
    </w:p>
    <w:p w14:paraId="6C5D0483" w14:textId="098C879E" w:rsidR="00D83872" w:rsidRPr="00227E14" w:rsidRDefault="00D83872" w:rsidP="00FD1F51">
      <w:pPr>
        <w:rPr>
          <w:lang w:val="en-IN"/>
        </w:rPr>
      </w:pPr>
      <w:r w:rsidRPr="00227E14">
        <w:rPr>
          <w:lang w:val="en-IN"/>
        </w:rPr>
        <w:t xml:space="preserve">The first call PP made was to his predecessor, </w:t>
      </w:r>
      <w:r w:rsidR="00705608" w:rsidRPr="00227E14">
        <w:rPr>
          <w:lang w:val="en-IN"/>
        </w:rPr>
        <w:t xml:space="preserve">Maida </w:t>
      </w:r>
      <w:r w:rsidRPr="00227E14">
        <w:rPr>
          <w:lang w:val="en-IN"/>
        </w:rPr>
        <w:t xml:space="preserve">Damodaran. “Look, Maida, the Prime Minister has given </w:t>
      </w:r>
      <w:r w:rsidRPr="00227E14">
        <w:rPr>
          <w:lang w:val="en-IN"/>
        </w:rPr>
        <w:lastRenderedPageBreak/>
        <w:t xml:space="preserve">clear instructions that cases against the likes of you ought to be fast-tracked. </w:t>
      </w:r>
      <w:r w:rsidR="004D6B95" w:rsidRPr="00227E14">
        <w:rPr>
          <w:lang w:val="en-IN"/>
        </w:rPr>
        <w:t>So,</w:t>
      </w:r>
      <w:r w:rsidRPr="00227E14">
        <w:rPr>
          <w:lang w:val="en-IN"/>
        </w:rPr>
        <w:t xml:space="preserve"> beware.”</w:t>
      </w:r>
    </w:p>
    <w:p w14:paraId="478318CA" w14:textId="140B3C82" w:rsidR="00D83872" w:rsidRPr="00227E14" w:rsidRDefault="00D83872" w:rsidP="00FD1F51">
      <w:pPr>
        <w:rPr>
          <w:lang w:val="en-IN"/>
        </w:rPr>
      </w:pPr>
      <w:r w:rsidRPr="00227E14">
        <w:rPr>
          <w:lang w:val="en-IN"/>
        </w:rPr>
        <w:t>Maida asked, “What am I supposed to do?”</w:t>
      </w:r>
    </w:p>
    <w:p w14:paraId="374FF3C2" w14:textId="77777777" w:rsidR="00D83872" w:rsidRPr="00227E14" w:rsidRDefault="00D83872" w:rsidP="00FD1F51">
      <w:pPr>
        <w:rPr>
          <w:lang w:val="en-IN"/>
        </w:rPr>
      </w:pPr>
      <w:r w:rsidRPr="00227E14">
        <w:rPr>
          <w:lang w:val="en-IN"/>
        </w:rPr>
        <w:t>“It’s for you to decide.”</w:t>
      </w:r>
    </w:p>
    <w:p w14:paraId="736BBD63" w14:textId="77777777" w:rsidR="00D83872" w:rsidRPr="00227E14" w:rsidRDefault="00D83872" w:rsidP="00FD1F51">
      <w:pPr>
        <w:rPr>
          <w:lang w:val="en-IN"/>
        </w:rPr>
      </w:pPr>
      <w:r w:rsidRPr="00227E14">
        <w:rPr>
          <w:lang w:val="en-IN"/>
        </w:rPr>
        <w:t>“But I have done nothing wrong.”</w:t>
      </w:r>
    </w:p>
    <w:p w14:paraId="4370623B" w14:textId="2AE6E165" w:rsidR="00D83872" w:rsidRPr="00227E14" w:rsidRDefault="00D83872" w:rsidP="00FD1F51">
      <w:pPr>
        <w:rPr>
          <w:lang w:val="en-IN"/>
        </w:rPr>
      </w:pPr>
      <w:r w:rsidRPr="00227E14">
        <w:rPr>
          <w:lang w:val="en-IN"/>
        </w:rPr>
        <w:t xml:space="preserve">“Really? What about that LEPE machine scam? </w:t>
      </w:r>
      <w:r w:rsidR="0053627A" w:rsidRPr="00227E14">
        <w:rPr>
          <w:lang w:val="en-IN"/>
        </w:rPr>
        <w:t xml:space="preserve">And </w:t>
      </w:r>
      <w:r w:rsidRPr="00227E14">
        <w:rPr>
          <w:lang w:val="en-IN"/>
        </w:rPr>
        <w:t>the dozen clearances that the Foreign Investment Promotion Board gave for investments</w:t>
      </w:r>
      <w:r w:rsidR="0011132D" w:rsidRPr="00227E14">
        <w:rPr>
          <w:lang w:val="en-IN"/>
        </w:rPr>
        <w:t>?</w:t>
      </w:r>
      <w:r w:rsidRPr="00227E14">
        <w:rPr>
          <w:lang w:val="en-IN"/>
        </w:rPr>
        <w:t xml:space="preserve"> </w:t>
      </w:r>
      <w:r w:rsidR="009A71CD" w:rsidRPr="00227E14">
        <w:rPr>
          <w:lang w:val="en-IN"/>
        </w:rPr>
        <w:t>C</w:t>
      </w:r>
      <w:r w:rsidRPr="00227E14">
        <w:rPr>
          <w:lang w:val="en-IN"/>
        </w:rPr>
        <w:t xml:space="preserve">learances that should have first come to the </w:t>
      </w:r>
      <w:r w:rsidR="009A71CD" w:rsidRPr="00227E14">
        <w:rPr>
          <w:lang w:val="en-IN"/>
        </w:rPr>
        <w:t>c</w:t>
      </w:r>
      <w:r w:rsidRPr="00227E14">
        <w:rPr>
          <w:lang w:val="en-IN"/>
        </w:rPr>
        <w:t xml:space="preserve">abinet for </w:t>
      </w:r>
      <w:r w:rsidR="004D6B95" w:rsidRPr="00227E14">
        <w:rPr>
          <w:lang w:val="en-IN"/>
        </w:rPr>
        <w:t>approval.</w:t>
      </w:r>
      <w:r w:rsidRPr="00227E14">
        <w:rPr>
          <w:lang w:val="en-IN"/>
        </w:rPr>
        <w:t xml:space="preserve"> </w:t>
      </w:r>
      <w:r w:rsidR="0053627A" w:rsidRPr="00227E14">
        <w:rPr>
          <w:lang w:val="en-IN"/>
        </w:rPr>
        <w:t xml:space="preserve">The agencies have an eye on your son as well. Didn’t he </w:t>
      </w:r>
      <w:r w:rsidR="008078FE" w:rsidRPr="00227E14">
        <w:rPr>
          <w:lang w:val="en-IN"/>
        </w:rPr>
        <w:t>im</w:t>
      </w:r>
      <w:r w:rsidR="0053627A" w:rsidRPr="00227E14">
        <w:rPr>
          <w:lang w:val="en-IN"/>
        </w:rPr>
        <w:t xml:space="preserve">properly exploit your </w:t>
      </w:r>
      <w:r w:rsidRPr="00227E14">
        <w:rPr>
          <w:lang w:val="en-IN"/>
        </w:rPr>
        <w:t>position</w:t>
      </w:r>
      <w:r w:rsidR="0053627A" w:rsidRPr="00227E14">
        <w:rPr>
          <w:lang w:val="en-IN"/>
        </w:rPr>
        <w:t>?</w:t>
      </w:r>
      <w:r w:rsidRPr="00227E14">
        <w:rPr>
          <w:lang w:val="en-IN"/>
        </w:rPr>
        <w:t xml:space="preserve"> Are you seriously suggesting that you </w:t>
      </w:r>
      <w:r w:rsidR="0053627A" w:rsidRPr="00227E14">
        <w:rPr>
          <w:lang w:val="en-IN"/>
        </w:rPr>
        <w:t>didn’t know?</w:t>
      </w:r>
      <w:r w:rsidRPr="00227E14">
        <w:rPr>
          <w:lang w:val="en-IN"/>
        </w:rPr>
        <w:t>”</w:t>
      </w:r>
    </w:p>
    <w:p w14:paraId="324BBFD2" w14:textId="77777777" w:rsidR="00D83872" w:rsidRPr="00227E14" w:rsidRDefault="00D83872" w:rsidP="00FD1F51">
      <w:pPr>
        <w:rPr>
          <w:lang w:val="en-IN"/>
        </w:rPr>
      </w:pPr>
      <w:r w:rsidRPr="00227E14">
        <w:rPr>
          <w:lang w:val="en-IN"/>
        </w:rPr>
        <w:t>“Nothing has been proved.”</w:t>
      </w:r>
    </w:p>
    <w:p w14:paraId="7721782F" w14:textId="029386BF" w:rsidR="00D83872" w:rsidRPr="00227E14" w:rsidRDefault="00D83872" w:rsidP="00FD1F51">
      <w:pPr>
        <w:rPr>
          <w:lang w:val="en-IN"/>
        </w:rPr>
      </w:pPr>
      <w:r w:rsidRPr="00227E14">
        <w:rPr>
          <w:lang w:val="en-IN"/>
        </w:rPr>
        <w:t xml:space="preserve">“Not until now. </w:t>
      </w:r>
      <w:r w:rsidR="009A71CD" w:rsidRPr="00227E14">
        <w:rPr>
          <w:lang w:val="en-IN"/>
        </w:rPr>
        <w:t xml:space="preserve">But that will </w:t>
      </w:r>
      <w:proofErr w:type="gramStart"/>
      <w:r w:rsidR="009A71CD" w:rsidRPr="00227E14">
        <w:rPr>
          <w:lang w:val="en-IN"/>
        </w:rPr>
        <w:t xml:space="preserve">change, </w:t>
      </w:r>
      <w:r w:rsidRPr="00227E14">
        <w:rPr>
          <w:lang w:val="en-IN"/>
        </w:rPr>
        <w:t>if</w:t>
      </w:r>
      <w:proofErr w:type="gramEnd"/>
      <w:r w:rsidRPr="00227E14">
        <w:rPr>
          <w:lang w:val="en-IN"/>
        </w:rPr>
        <w:t xml:space="preserve"> this government wants.</w:t>
      </w:r>
      <w:r w:rsidR="00604EFC" w:rsidRPr="00227E14">
        <w:rPr>
          <w:lang w:val="en-IN"/>
        </w:rPr>
        <w:t xml:space="preserve"> If Hasmukh wants.</w:t>
      </w:r>
      <w:r w:rsidRPr="00227E14">
        <w:rPr>
          <w:lang w:val="en-IN"/>
        </w:rPr>
        <w:t>”</w:t>
      </w:r>
    </w:p>
    <w:p w14:paraId="33143EC7" w14:textId="77777777" w:rsidR="00D83872" w:rsidRPr="00227E14" w:rsidRDefault="00D83872" w:rsidP="00FD1F51">
      <w:pPr>
        <w:rPr>
          <w:lang w:val="en-IN"/>
        </w:rPr>
      </w:pPr>
      <w:r w:rsidRPr="00227E14">
        <w:rPr>
          <w:lang w:val="en-IN"/>
        </w:rPr>
        <w:t>“Is this a threat?”</w:t>
      </w:r>
    </w:p>
    <w:p w14:paraId="1CF33D77" w14:textId="4E8D3700" w:rsidR="00D83872" w:rsidRPr="00227E14" w:rsidRDefault="00D83872" w:rsidP="00FD1F51">
      <w:pPr>
        <w:rPr>
          <w:lang w:val="en-IN"/>
        </w:rPr>
      </w:pPr>
      <w:r w:rsidRPr="00227E14">
        <w:rPr>
          <w:lang w:val="en-IN"/>
        </w:rPr>
        <w:t>“Consider it a friendly warning.”</w:t>
      </w:r>
    </w:p>
    <w:p w14:paraId="5438E776" w14:textId="74B79689" w:rsidR="00D83872" w:rsidRPr="00227E14" w:rsidRDefault="00D83872" w:rsidP="00FD1F51">
      <w:pPr>
        <w:rPr>
          <w:lang w:val="en-IN"/>
        </w:rPr>
      </w:pPr>
      <w:r w:rsidRPr="00227E14">
        <w:rPr>
          <w:lang w:val="en-IN"/>
        </w:rPr>
        <w:t>“Ok</w:t>
      </w:r>
      <w:r w:rsidR="009A71CD" w:rsidRPr="00227E14">
        <w:rPr>
          <w:lang w:val="en-IN"/>
        </w:rPr>
        <w:t>ay</w:t>
      </w:r>
      <w:r w:rsidRPr="00227E14">
        <w:rPr>
          <w:lang w:val="en-IN"/>
        </w:rPr>
        <w:t>. I’m suitably warned. Thanks.”</w:t>
      </w:r>
    </w:p>
    <w:p w14:paraId="7B93424F" w14:textId="75E8F9D0" w:rsidR="00D83872" w:rsidRPr="00227E14" w:rsidRDefault="00D83872" w:rsidP="00FD1F51">
      <w:pPr>
        <w:rPr>
          <w:lang w:val="en-IN"/>
        </w:rPr>
      </w:pPr>
      <w:r w:rsidRPr="00227E14">
        <w:rPr>
          <w:lang w:val="en-IN"/>
        </w:rPr>
        <w:t>PP next called Dal</w:t>
      </w:r>
      <w:r w:rsidR="00705608" w:rsidRPr="00227E14">
        <w:rPr>
          <w:lang w:val="en-IN"/>
        </w:rPr>
        <w:t xml:space="preserve">da </w:t>
      </w:r>
      <w:r w:rsidRPr="00227E14">
        <w:rPr>
          <w:lang w:val="en-IN"/>
        </w:rPr>
        <w:t xml:space="preserve">and delivered a similar message. He had never spoken to Rico before, so he </w:t>
      </w:r>
      <w:r w:rsidR="00AF65DD" w:rsidRPr="00227E14">
        <w:rPr>
          <w:lang w:val="en-IN"/>
        </w:rPr>
        <w:t>dialled</w:t>
      </w:r>
      <w:r w:rsidRPr="00227E14">
        <w:rPr>
          <w:lang w:val="en-IN"/>
        </w:rPr>
        <w:t xml:space="preserve"> a senior Freedom Party leader and </w:t>
      </w:r>
      <w:proofErr w:type="gramStart"/>
      <w:r w:rsidRPr="00227E14">
        <w:rPr>
          <w:lang w:val="en-IN"/>
        </w:rPr>
        <w:t>personal friend</w:t>
      </w:r>
      <w:proofErr w:type="gramEnd"/>
      <w:r w:rsidRPr="00227E14">
        <w:rPr>
          <w:lang w:val="en-IN"/>
        </w:rPr>
        <w:t xml:space="preserve">, </w:t>
      </w:r>
      <w:r w:rsidR="00DF397D" w:rsidRPr="00227E14">
        <w:rPr>
          <w:lang w:val="en-IN"/>
        </w:rPr>
        <w:t>instead, and asked him to advis</w:t>
      </w:r>
      <w:r w:rsidRPr="00227E14">
        <w:rPr>
          <w:lang w:val="en-IN"/>
        </w:rPr>
        <w:t xml:space="preserve">e Rico to stay alert. PP didn’t feel any remorse over </w:t>
      </w:r>
      <w:r w:rsidR="00476A09" w:rsidRPr="00227E14">
        <w:rPr>
          <w:lang w:val="en-IN"/>
        </w:rPr>
        <w:t xml:space="preserve">what he did. </w:t>
      </w:r>
      <w:r w:rsidR="009A71CD" w:rsidRPr="00227E14">
        <w:rPr>
          <w:lang w:val="en-IN"/>
        </w:rPr>
        <w:t xml:space="preserve">He </w:t>
      </w:r>
      <w:r w:rsidRPr="00227E14">
        <w:rPr>
          <w:lang w:val="en-IN"/>
        </w:rPr>
        <w:t xml:space="preserve">was, after all, </w:t>
      </w:r>
      <w:r w:rsidR="008B10C6" w:rsidRPr="00227E14">
        <w:rPr>
          <w:lang w:val="en-IN"/>
        </w:rPr>
        <w:t xml:space="preserve">standing by his </w:t>
      </w:r>
      <w:r w:rsidRPr="00227E14">
        <w:rPr>
          <w:lang w:val="en-IN"/>
        </w:rPr>
        <w:t>friends. Both Maida and Dal</w:t>
      </w:r>
      <w:r w:rsidR="00DF397D" w:rsidRPr="00227E14">
        <w:rPr>
          <w:lang w:val="en-IN"/>
        </w:rPr>
        <w:t xml:space="preserve">da </w:t>
      </w:r>
      <w:r w:rsidRPr="00227E14">
        <w:rPr>
          <w:lang w:val="en-IN"/>
        </w:rPr>
        <w:t xml:space="preserve">(when in Delhi) would drop by </w:t>
      </w:r>
      <w:r w:rsidR="008B10C6" w:rsidRPr="00227E14">
        <w:rPr>
          <w:lang w:val="en-IN"/>
        </w:rPr>
        <w:t xml:space="preserve">at </w:t>
      </w:r>
      <w:r w:rsidRPr="00227E14">
        <w:rPr>
          <w:lang w:val="en-IN"/>
        </w:rPr>
        <w:t>his house at least once a month for drinks and gossip. They made for odd company</w:t>
      </w:r>
      <w:r w:rsidR="00054EEA" w:rsidRPr="00227E14">
        <w:rPr>
          <w:lang w:val="en-IN"/>
        </w:rPr>
        <w:t xml:space="preserve"> with their funny love-hate friendship.</w:t>
      </w:r>
      <w:r w:rsidR="00602137" w:rsidRPr="00227E14">
        <w:rPr>
          <w:lang w:val="en-IN"/>
        </w:rPr>
        <w:t xml:space="preserve"> </w:t>
      </w:r>
    </w:p>
    <w:p w14:paraId="0F92ACCC" w14:textId="77777777" w:rsidR="00347A35" w:rsidRPr="00227E14" w:rsidRDefault="00D83872" w:rsidP="00FD1F51">
      <w:pPr>
        <w:rPr>
          <w:lang w:val="en-IN"/>
        </w:rPr>
      </w:pPr>
      <w:r w:rsidRPr="00227E14">
        <w:rPr>
          <w:lang w:val="en-IN"/>
        </w:rPr>
        <w:lastRenderedPageBreak/>
        <w:t xml:space="preserve">It was difficult for anyone to fault PP on this count. After all, political differences ought not to impact personal friendships. But what if a </w:t>
      </w:r>
      <w:r w:rsidR="00602137" w:rsidRPr="00227E14">
        <w:rPr>
          <w:lang w:val="en-IN"/>
        </w:rPr>
        <w:t>m</w:t>
      </w:r>
      <w:r w:rsidRPr="00227E14">
        <w:rPr>
          <w:lang w:val="en-IN"/>
        </w:rPr>
        <w:t xml:space="preserve">inister begins to </w:t>
      </w:r>
      <w:r w:rsidR="00602137" w:rsidRPr="00227E14">
        <w:rPr>
          <w:lang w:val="en-IN"/>
        </w:rPr>
        <w:t>fore</w:t>
      </w:r>
      <w:r w:rsidRPr="00227E14">
        <w:rPr>
          <w:lang w:val="en-IN"/>
        </w:rPr>
        <w:t xml:space="preserve">warn his friends, using official information that </w:t>
      </w:r>
      <w:r w:rsidR="00DF397D" w:rsidRPr="00227E14">
        <w:rPr>
          <w:lang w:val="en-IN"/>
        </w:rPr>
        <w:t xml:space="preserve">cannot </w:t>
      </w:r>
      <w:r w:rsidRPr="00227E14">
        <w:rPr>
          <w:lang w:val="en-IN"/>
        </w:rPr>
        <w:t>be shared? There is a red line that cannot be breached, but it had been.</w:t>
      </w:r>
      <w:r w:rsidR="00604EFC" w:rsidRPr="00227E14">
        <w:rPr>
          <w:lang w:val="en-IN"/>
        </w:rPr>
        <w:t xml:space="preserve"> </w:t>
      </w:r>
    </w:p>
    <w:p w14:paraId="11BABF56" w14:textId="48911C4D" w:rsidR="00D83872" w:rsidRPr="00227E14" w:rsidRDefault="00347A35" w:rsidP="00FD1F51">
      <w:pPr>
        <w:rPr>
          <w:lang w:val="en-IN"/>
        </w:rPr>
      </w:pPr>
      <w:r w:rsidRPr="00227E14">
        <w:rPr>
          <w:lang w:val="en-IN"/>
        </w:rPr>
        <w:t>Folks</w:t>
      </w:r>
      <w:r w:rsidR="00D83872" w:rsidRPr="00227E14">
        <w:rPr>
          <w:lang w:val="en-IN"/>
        </w:rPr>
        <w:t xml:space="preserve"> in the Intelligence Bureau who overheard the conversations, thanks to a technology crudely called phone-tapping, were in no doubt that the </w:t>
      </w:r>
      <w:r w:rsidR="0017389D">
        <w:rPr>
          <w:lang w:val="en-IN"/>
        </w:rPr>
        <w:t>Finance Minister</w:t>
      </w:r>
      <w:r w:rsidR="00D83872" w:rsidRPr="00227E14">
        <w:rPr>
          <w:lang w:val="en-IN"/>
        </w:rPr>
        <w:t xml:space="preserve"> had committed an act of grave impropriety. A report would land on the Prime Minister’s desk in a week’s time, once the taped conversations were forensically tested at the Central Forensic Science Laboratory in Hyderabad. </w:t>
      </w:r>
    </w:p>
    <w:p w14:paraId="1F87F31F" w14:textId="5C1CBB64" w:rsidR="00DE53B1" w:rsidRPr="00227E14" w:rsidRDefault="00DE53B1">
      <w:pPr>
        <w:jc w:val="left"/>
        <w:rPr>
          <w:rFonts w:ascii="Arial" w:hAnsi="Arial"/>
          <w:color w:val="000000"/>
          <w:lang w:val="en-IN"/>
        </w:rPr>
      </w:pPr>
      <w:r w:rsidRPr="00227E14">
        <w:rPr>
          <w:lang w:val="en-IN"/>
        </w:rPr>
        <w:br w:type="page"/>
      </w:r>
    </w:p>
    <w:p w14:paraId="25692064" w14:textId="77777777" w:rsidR="001B765E" w:rsidRPr="00227E14" w:rsidRDefault="001B765E" w:rsidP="001B765E">
      <w:pPr>
        <w:spacing w:after="0"/>
        <w:jc w:val="left"/>
        <w:rPr>
          <w:lang w:val="en-IN"/>
        </w:rPr>
      </w:pPr>
      <w:bookmarkStart w:id="275" w:name="_Toc21261045"/>
    </w:p>
    <w:p w14:paraId="4D0C5AF8" w14:textId="77777777" w:rsidR="001B765E" w:rsidRPr="00227E14" w:rsidRDefault="001B765E" w:rsidP="005F55C3">
      <w:pPr>
        <w:pStyle w:val="Heading1"/>
        <w:numPr>
          <w:ilvl w:val="0"/>
          <w:numId w:val="6"/>
        </w:numPr>
        <w:jc w:val="center"/>
        <w:rPr>
          <w:lang w:val="en-IN"/>
        </w:rPr>
      </w:pPr>
      <w:bookmarkStart w:id="276" w:name="_Toc80027731"/>
      <w:bookmarkStart w:id="277" w:name="_Toc80028427"/>
      <w:bookmarkStart w:id="278" w:name="_Toc80028473"/>
      <w:bookmarkEnd w:id="276"/>
      <w:bookmarkEnd w:id="277"/>
      <w:bookmarkEnd w:id="278"/>
    </w:p>
    <w:p w14:paraId="600DBD2D" w14:textId="1293E466" w:rsidR="008B5E4F" w:rsidRPr="00227E14" w:rsidRDefault="008B5E4F" w:rsidP="001B765E">
      <w:pPr>
        <w:pStyle w:val="Heading2"/>
        <w:rPr>
          <w:lang w:val="en-IN"/>
        </w:rPr>
      </w:pPr>
      <w:bookmarkStart w:id="279" w:name="_Toc80027732"/>
      <w:bookmarkStart w:id="280" w:name="_Toc80028428"/>
      <w:r w:rsidRPr="00227E14">
        <w:rPr>
          <w:lang w:val="en-IN"/>
        </w:rPr>
        <w:t>The Chase</w:t>
      </w:r>
      <w:bookmarkEnd w:id="275"/>
      <w:bookmarkEnd w:id="279"/>
      <w:bookmarkEnd w:id="280"/>
    </w:p>
    <w:p w14:paraId="5A9C8306" w14:textId="2414CE8B" w:rsidR="008B5E4F" w:rsidRPr="00227E14" w:rsidRDefault="008B5E4F" w:rsidP="005F198D">
      <w:pPr>
        <w:rPr>
          <w:lang w:val="en-IN"/>
        </w:rPr>
      </w:pPr>
      <w:r w:rsidRPr="00227E14">
        <w:rPr>
          <w:lang w:val="en-IN"/>
        </w:rPr>
        <w:t>Javed needed to leave India quickly. As he fled from the Prime Minister’s cavalcade, the crowds were thinning and dispersing. Kerala’s main artery, the NH-66, ran parallel to the Arabian Sea for the most part and he wanted to get on the highway. Even as he ran, he kept looking for a reasonably used but sturdy vehicle to escape</w:t>
      </w:r>
      <w:r w:rsidR="00EA6049" w:rsidRPr="00227E14">
        <w:rPr>
          <w:lang w:val="en-IN"/>
        </w:rPr>
        <w:t xml:space="preserve"> </w:t>
      </w:r>
      <w:r w:rsidR="004D6B95" w:rsidRPr="00227E14">
        <w:rPr>
          <w:lang w:val="en-IN"/>
        </w:rPr>
        <w:t>in and</w:t>
      </w:r>
      <w:r w:rsidRPr="00227E14">
        <w:rPr>
          <w:lang w:val="en-IN"/>
        </w:rPr>
        <w:t xml:space="preserve"> spotted a Tata Indica. No one was around.</w:t>
      </w:r>
    </w:p>
    <w:p w14:paraId="415B5140" w14:textId="539A1918" w:rsidR="008B5E4F" w:rsidRPr="00227E14" w:rsidRDefault="008B5E4F" w:rsidP="005F198D">
      <w:pPr>
        <w:rPr>
          <w:lang w:val="en-IN"/>
        </w:rPr>
      </w:pPr>
      <w:r w:rsidRPr="00227E14">
        <w:rPr>
          <w:lang w:val="en-IN"/>
        </w:rPr>
        <w:t xml:space="preserve">He quickly got in, hot-wired the car by removing the plastic around the steering column, stripped the insulation from the battery wires and started the car. He was off in a couple of minutes. The Indica is a small car with easy </w:t>
      </w:r>
      <w:r w:rsidR="00A11C18" w:rsidRPr="00227E14">
        <w:rPr>
          <w:lang w:val="en-IN"/>
        </w:rPr>
        <w:t>manoeuvrability</w:t>
      </w:r>
      <w:r w:rsidR="004D6B95" w:rsidRPr="00227E14">
        <w:rPr>
          <w:lang w:val="en-IN"/>
        </w:rPr>
        <w:t xml:space="preserve"> and</w:t>
      </w:r>
      <w:r w:rsidRPr="00227E14">
        <w:rPr>
          <w:lang w:val="en-IN"/>
        </w:rPr>
        <w:t xml:space="preserve"> before long he was on the NH-66, </w:t>
      </w:r>
      <w:r w:rsidR="00EA6049" w:rsidRPr="00227E14">
        <w:rPr>
          <w:lang w:val="en-IN"/>
        </w:rPr>
        <w:t xml:space="preserve">blending in with </w:t>
      </w:r>
      <w:r w:rsidRPr="00227E14">
        <w:rPr>
          <w:lang w:val="en-IN"/>
        </w:rPr>
        <w:t xml:space="preserve">the traffic. In a couple of hours, he had crossed into Malappuram district and reached another safe house, owned by a supporter of Haji Pir Mohammad. Before connecting with him, </w:t>
      </w:r>
      <w:r w:rsidR="008E74F4" w:rsidRPr="00227E14">
        <w:rPr>
          <w:lang w:val="en-IN"/>
        </w:rPr>
        <w:t>Javed</w:t>
      </w:r>
      <w:r w:rsidRPr="00227E14">
        <w:rPr>
          <w:lang w:val="en-IN"/>
        </w:rPr>
        <w:t xml:space="preserve"> abandoned the Indica in a mangrove forest</w:t>
      </w:r>
      <w:r w:rsidR="007D34E6" w:rsidRPr="00227E14">
        <w:rPr>
          <w:lang w:val="en-IN"/>
        </w:rPr>
        <w:t xml:space="preserve"> </w:t>
      </w:r>
      <w:r w:rsidR="00517285" w:rsidRPr="00227E14">
        <w:rPr>
          <w:lang w:val="en-IN"/>
        </w:rPr>
        <w:t xml:space="preserve">across </w:t>
      </w:r>
      <w:r w:rsidR="007D34E6" w:rsidRPr="00227E14">
        <w:rPr>
          <w:lang w:val="en-IN"/>
        </w:rPr>
        <w:t>a dirt road</w:t>
      </w:r>
      <w:r w:rsidR="00517285" w:rsidRPr="00227E14">
        <w:rPr>
          <w:lang w:val="en-IN"/>
        </w:rPr>
        <w:t xml:space="preserve"> stretch</w:t>
      </w:r>
      <w:r w:rsidR="007D34E6" w:rsidRPr="00227E14">
        <w:rPr>
          <w:lang w:val="en-IN"/>
        </w:rPr>
        <w:t xml:space="preserve"> </w:t>
      </w:r>
      <w:r w:rsidRPr="00227E14">
        <w:rPr>
          <w:lang w:val="en-IN"/>
        </w:rPr>
        <w:t xml:space="preserve">and walked back to the highway towards the safe house. </w:t>
      </w:r>
    </w:p>
    <w:p w14:paraId="6748D672" w14:textId="3D78449A" w:rsidR="008B5E4F" w:rsidRPr="00227E14" w:rsidRDefault="008B5E4F" w:rsidP="005F198D">
      <w:pPr>
        <w:rPr>
          <w:lang w:val="en-IN"/>
        </w:rPr>
      </w:pPr>
      <w:r w:rsidRPr="00227E14">
        <w:rPr>
          <w:lang w:val="en-IN"/>
        </w:rPr>
        <w:t xml:space="preserve">Karan was notified by the police control room that a Tata Indica was missing from the outskirts of Kochi. The </w:t>
      </w:r>
      <w:r w:rsidR="004D6B95" w:rsidRPr="00227E14">
        <w:rPr>
          <w:lang w:val="en-IN"/>
        </w:rPr>
        <w:t>licen</w:t>
      </w:r>
      <w:r w:rsidR="000D43DD" w:rsidRPr="00227E14">
        <w:rPr>
          <w:lang w:val="en-IN"/>
        </w:rPr>
        <w:t>c</w:t>
      </w:r>
      <w:r w:rsidR="004D6B95" w:rsidRPr="00227E14">
        <w:rPr>
          <w:lang w:val="en-IN"/>
        </w:rPr>
        <w:t>e</w:t>
      </w:r>
      <w:r w:rsidRPr="00227E14">
        <w:rPr>
          <w:lang w:val="en-IN"/>
        </w:rPr>
        <w:t xml:space="preserve"> number along with the description was put out, but by the </w:t>
      </w:r>
      <w:r w:rsidRPr="00227E14">
        <w:rPr>
          <w:lang w:val="en-IN"/>
        </w:rPr>
        <w:lastRenderedPageBreak/>
        <w:t xml:space="preserve">time it was found, abandoned amidst </w:t>
      </w:r>
      <w:r w:rsidR="007D34E6" w:rsidRPr="00227E14">
        <w:rPr>
          <w:lang w:val="en-IN"/>
        </w:rPr>
        <w:t xml:space="preserve">the </w:t>
      </w:r>
      <w:r w:rsidR="008810B4" w:rsidRPr="00227E14">
        <w:rPr>
          <w:lang w:val="en-IN"/>
        </w:rPr>
        <w:t>mangrove</w:t>
      </w:r>
      <w:r w:rsidR="008F50A9" w:rsidRPr="00227E14">
        <w:rPr>
          <w:lang w:val="en-IN"/>
        </w:rPr>
        <w:t>s</w:t>
      </w:r>
      <w:r w:rsidR="007D34E6" w:rsidRPr="00227E14">
        <w:rPr>
          <w:lang w:val="en-IN"/>
        </w:rPr>
        <w:t xml:space="preserve"> </w:t>
      </w:r>
      <w:r w:rsidRPr="00227E14">
        <w:rPr>
          <w:lang w:val="en-IN"/>
        </w:rPr>
        <w:t xml:space="preserve">in Malappuram district, four hours had passed. Javed had given them the slip once again. But Karan knew he was closing in. He also knew that Javed’s options were </w:t>
      </w:r>
      <w:r w:rsidR="00C00952" w:rsidRPr="00227E14">
        <w:rPr>
          <w:lang w:val="en-IN"/>
        </w:rPr>
        <w:t xml:space="preserve">narrowing </w:t>
      </w:r>
      <w:r w:rsidR="00A11C18" w:rsidRPr="00227E14">
        <w:rPr>
          <w:lang w:val="en-IN"/>
        </w:rPr>
        <w:t>down,</w:t>
      </w:r>
      <w:r w:rsidR="00C00952" w:rsidRPr="00227E14">
        <w:rPr>
          <w:lang w:val="en-IN"/>
        </w:rPr>
        <w:t xml:space="preserve"> </w:t>
      </w:r>
      <w:r w:rsidRPr="00227E14">
        <w:rPr>
          <w:lang w:val="en-IN"/>
        </w:rPr>
        <w:t xml:space="preserve">and he would be in Malappuram district, where Haji Pir Mohammad </w:t>
      </w:r>
      <w:r w:rsidR="008918CA" w:rsidRPr="00227E14">
        <w:rPr>
          <w:lang w:val="en-IN"/>
        </w:rPr>
        <w:t xml:space="preserve">still </w:t>
      </w:r>
      <w:r w:rsidRPr="00227E14">
        <w:rPr>
          <w:lang w:val="en-IN"/>
        </w:rPr>
        <w:t>wielded</w:t>
      </w:r>
      <w:r w:rsidR="008664E7" w:rsidRPr="00227E14">
        <w:rPr>
          <w:lang w:val="en-IN"/>
        </w:rPr>
        <w:t xml:space="preserve"> some</w:t>
      </w:r>
      <w:r w:rsidRPr="00227E14">
        <w:rPr>
          <w:lang w:val="en-IN"/>
        </w:rPr>
        <w:t xml:space="preserve"> influence.</w:t>
      </w:r>
    </w:p>
    <w:p w14:paraId="7057B737" w14:textId="6DC15D6A" w:rsidR="008B5E4F" w:rsidRPr="00227E14" w:rsidRDefault="008B5E4F" w:rsidP="005F198D">
      <w:pPr>
        <w:rPr>
          <w:lang w:val="en-IN"/>
        </w:rPr>
      </w:pPr>
      <w:r w:rsidRPr="00227E14">
        <w:rPr>
          <w:lang w:val="en-IN"/>
        </w:rPr>
        <w:t xml:space="preserve">The safe house was </w:t>
      </w:r>
      <w:r w:rsidR="008918CA" w:rsidRPr="00227E14">
        <w:rPr>
          <w:lang w:val="en-IN"/>
        </w:rPr>
        <w:t xml:space="preserve">situated </w:t>
      </w:r>
      <w:r w:rsidRPr="00227E14">
        <w:rPr>
          <w:lang w:val="en-IN"/>
        </w:rPr>
        <w:t>near the town of Kuttippuram, on the banks of the Bharatapuzha river (River of Bharata</w:t>
      </w:r>
      <w:r w:rsidR="007D34E6" w:rsidRPr="00227E14">
        <w:rPr>
          <w:lang w:val="en-IN"/>
        </w:rPr>
        <w:t>.)</w:t>
      </w:r>
      <w:r w:rsidRPr="00227E14">
        <w:rPr>
          <w:lang w:val="en-IN"/>
        </w:rPr>
        <w:t xml:space="preserve"> </w:t>
      </w:r>
      <w:r w:rsidR="00384EAA" w:rsidRPr="00227E14">
        <w:rPr>
          <w:lang w:val="en-IN"/>
        </w:rPr>
        <w:t xml:space="preserve">He was </w:t>
      </w:r>
      <w:r w:rsidRPr="00227E14">
        <w:rPr>
          <w:lang w:val="en-IN"/>
        </w:rPr>
        <w:t xml:space="preserve">told that he would be able to leave quietly in the night and navigate the river all the way to the Arabian Sea and then switch to a </w:t>
      </w:r>
      <w:r w:rsidR="00574D60" w:rsidRPr="00227E14">
        <w:rPr>
          <w:lang w:val="en-IN"/>
        </w:rPr>
        <w:t>speedboat</w:t>
      </w:r>
      <w:r w:rsidRPr="00227E14">
        <w:rPr>
          <w:lang w:val="en-IN"/>
        </w:rPr>
        <w:t xml:space="preserve"> that would take him to Karachi. The plan looked good on paper, but not when the intelligence and police agencies were hot on his trail</w:t>
      </w:r>
      <w:r w:rsidR="008918CA" w:rsidRPr="00227E14">
        <w:rPr>
          <w:lang w:val="en-IN"/>
        </w:rPr>
        <w:t>.</w:t>
      </w:r>
      <w:r w:rsidRPr="00227E14">
        <w:rPr>
          <w:lang w:val="en-IN"/>
        </w:rPr>
        <w:t xml:space="preserve"> </w:t>
      </w:r>
      <w:r w:rsidR="008918CA" w:rsidRPr="00227E14">
        <w:rPr>
          <w:lang w:val="en-IN"/>
        </w:rPr>
        <w:t>They</w:t>
      </w:r>
      <w:r w:rsidRPr="00227E14">
        <w:rPr>
          <w:lang w:val="en-IN"/>
        </w:rPr>
        <w:t xml:space="preserve"> would first seal the obvious sea route. He began surfing channels on </w:t>
      </w:r>
      <w:r w:rsidR="008918CA" w:rsidRPr="00227E14">
        <w:rPr>
          <w:lang w:val="en-IN"/>
        </w:rPr>
        <w:t>TV</w:t>
      </w:r>
      <w:r w:rsidRPr="00227E14">
        <w:rPr>
          <w:lang w:val="en-IN"/>
        </w:rPr>
        <w:t xml:space="preserve"> to see if there was news of the assassination attempt.</w:t>
      </w:r>
    </w:p>
    <w:p w14:paraId="701CB715" w14:textId="75C2CD46" w:rsidR="008B5E4F" w:rsidRPr="00227E14" w:rsidRDefault="008B5E4F" w:rsidP="005F198D">
      <w:pPr>
        <w:rPr>
          <w:lang w:val="en-IN"/>
        </w:rPr>
      </w:pPr>
      <w:r w:rsidRPr="00227E14">
        <w:rPr>
          <w:lang w:val="en-IN"/>
        </w:rPr>
        <w:t>From the spot the stolen car was recovered, Karan drew a circle and knew that Javed was most likely holed up along the Bharatapuzha river. He was confident of cutting off Javed’s access to the Arabian Sea as Bharatapuzha was shallow and passage on a boat would be tricky</w:t>
      </w:r>
      <w:r w:rsidR="00BD5382" w:rsidRPr="00227E14">
        <w:rPr>
          <w:lang w:val="en-IN"/>
        </w:rPr>
        <w:t xml:space="preserve">, what with </w:t>
      </w:r>
      <w:r w:rsidRPr="00227E14">
        <w:rPr>
          <w:lang w:val="en-IN"/>
        </w:rPr>
        <w:t xml:space="preserve">the water flow </w:t>
      </w:r>
      <w:r w:rsidR="00BD5382" w:rsidRPr="00227E14">
        <w:rPr>
          <w:lang w:val="en-IN"/>
        </w:rPr>
        <w:t xml:space="preserve">having </w:t>
      </w:r>
      <w:r w:rsidRPr="00227E14">
        <w:rPr>
          <w:lang w:val="en-IN"/>
        </w:rPr>
        <w:t xml:space="preserve">reduced </w:t>
      </w:r>
      <w:r w:rsidR="00C00952" w:rsidRPr="00227E14">
        <w:rPr>
          <w:lang w:val="en-IN"/>
        </w:rPr>
        <w:t xml:space="preserve">considerably. </w:t>
      </w:r>
      <w:r w:rsidRPr="00227E14">
        <w:rPr>
          <w:lang w:val="en-IN"/>
        </w:rPr>
        <w:t>He had ensured that the attempt on the Prime Minister’s life was kept out of the media</w:t>
      </w:r>
      <w:r w:rsidR="008918CA" w:rsidRPr="00227E14">
        <w:rPr>
          <w:lang w:val="en-IN"/>
        </w:rPr>
        <w:t>,</w:t>
      </w:r>
      <w:r w:rsidRPr="00227E14">
        <w:rPr>
          <w:lang w:val="en-IN"/>
        </w:rPr>
        <w:t xml:space="preserve"> </w:t>
      </w:r>
      <w:r w:rsidR="008918CA" w:rsidRPr="00227E14">
        <w:rPr>
          <w:lang w:val="en-IN"/>
        </w:rPr>
        <w:t xml:space="preserve">a </w:t>
      </w:r>
      <w:r w:rsidR="00751EF2" w:rsidRPr="00227E14">
        <w:rPr>
          <w:lang w:val="en-IN"/>
        </w:rPr>
        <w:t xml:space="preserve">move </w:t>
      </w:r>
      <w:r w:rsidR="00290BA5" w:rsidRPr="00227E14">
        <w:rPr>
          <w:lang w:val="en-IN"/>
        </w:rPr>
        <w:t xml:space="preserve">made to unsettle Javed and play with his mind. </w:t>
      </w:r>
      <w:r w:rsidRPr="00227E14">
        <w:rPr>
          <w:lang w:val="en-IN"/>
        </w:rPr>
        <w:t xml:space="preserve">He knew Javed would be </w:t>
      </w:r>
      <w:r w:rsidR="00C00952" w:rsidRPr="00227E14">
        <w:rPr>
          <w:lang w:val="en-IN"/>
        </w:rPr>
        <w:t xml:space="preserve">scouring </w:t>
      </w:r>
      <w:r w:rsidRPr="00227E14">
        <w:rPr>
          <w:lang w:val="en-IN"/>
        </w:rPr>
        <w:t xml:space="preserve">the television for news and wanted to ensure that </w:t>
      </w:r>
      <w:r w:rsidR="00C63BE2" w:rsidRPr="00227E14">
        <w:rPr>
          <w:lang w:val="en-IN"/>
        </w:rPr>
        <w:t xml:space="preserve">he </w:t>
      </w:r>
      <w:r w:rsidRPr="00227E14">
        <w:rPr>
          <w:lang w:val="en-IN"/>
        </w:rPr>
        <w:t>would only go in the direction</w:t>
      </w:r>
      <w:r w:rsidR="00C63BE2" w:rsidRPr="00227E14">
        <w:rPr>
          <w:lang w:val="en-IN"/>
        </w:rPr>
        <w:t xml:space="preserve"> that</w:t>
      </w:r>
      <w:r w:rsidRPr="00227E14">
        <w:rPr>
          <w:lang w:val="en-IN"/>
        </w:rPr>
        <w:t xml:space="preserve"> Karan wanted</w:t>
      </w:r>
      <w:r w:rsidR="00290BA5" w:rsidRPr="00227E14">
        <w:rPr>
          <w:lang w:val="en-IN"/>
        </w:rPr>
        <w:t xml:space="preserve"> him to</w:t>
      </w:r>
      <w:r w:rsidRPr="00227E14">
        <w:rPr>
          <w:lang w:val="en-IN"/>
        </w:rPr>
        <w:t>.</w:t>
      </w:r>
    </w:p>
    <w:p w14:paraId="18A89572" w14:textId="4D49ECE4" w:rsidR="008B5E4F" w:rsidRPr="00227E14" w:rsidRDefault="008B5E4F" w:rsidP="005F198D">
      <w:pPr>
        <w:rPr>
          <w:lang w:val="en-IN"/>
        </w:rPr>
      </w:pPr>
      <w:r w:rsidRPr="00227E14">
        <w:rPr>
          <w:lang w:val="en-IN"/>
        </w:rPr>
        <w:t xml:space="preserve">The meteorological office of Kochi had issued a weather advisory that a fast-moving low-pressure system was moving in from the Arabian Sea. All fishing boats along the Arabian Sea should stay ashore for the next </w:t>
      </w:r>
      <w:r w:rsidR="00290BA5" w:rsidRPr="00227E14">
        <w:rPr>
          <w:lang w:val="en-IN"/>
        </w:rPr>
        <w:t>48</w:t>
      </w:r>
      <w:r w:rsidRPr="00227E14">
        <w:rPr>
          <w:lang w:val="en-IN"/>
        </w:rPr>
        <w:t xml:space="preserve"> hours. It was picked up by television channels and had left many a </w:t>
      </w:r>
      <w:r w:rsidRPr="00227E14">
        <w:rPr>
          <w:lang w:val="en-IN"/>
        </w:rPr>
        <w:lastRenderedPageBreak/>
        <w:t xml:space="preserve">fisherman, who looked up at the clear skies, wondering about the forecast. But </w:t>
      </w:r>
      <w:r w:rsidR="00C63BE2" w:rsidRPr="00227E14">
        <w:rPr>
          <w:lang w:val="en-IN"/>
        </w:rPr>
        <w:t xml:space="preserve">thanks to </w:t>
      </w:r>
      <w:r w:rsidRPr="00227E14">
        <w:rPr>
          <w:lang w:val="en-IN"/>
        </w:rPr>
        <w:t>the advisory</w:t>
      </w:r>
      <w:r w:rsidR="00C63BE2" w:rsidRPr="00227E14">
        <w:rPr>
          <w:lang w:val="en-IN"/>
        </w:rPr>
        <w:t>,</w:t>
      </w:r>
      <w:r w:rsidRPr="00227E14">
        <w:rPr>
          <w:lang w:val="en-IN"/>
        </w:rPr>
        <w:t xml:space="preserve"> the waterway along the river was desolate except for the odd cruise boat. </w:t>
      </w:r>
    </w:p>
    <w:p w14:paraId="1679F0C9" w14:textId="01172297" w:rsidR="008B5E4F" w:rsidRPr="00227E14" w:rsidRDefault="008B5E4F" w:rsidP="005F198D">
      <w:pPr>
        <w:rPr>
          <w:lang w:val="en-IN"/>
        </w:rPr>
      </w:pPr>
      <w:r w:rsidRPr="00227E14">
        <w:rPr>
          <w:lang w:val="en-IN"/>
        </w:rPr>
        <w:t xml:space="preserve">Karan’s team set up camp at Hotel Malabar, along the coast of the river so they could conduct surveillance using drones and stay connected with the </w:t>
      </w:r>
      <w:r w:rsidR="00087DB3" w:rsidRPr="00227E14">
        <w:rPr>
          <w:lang w:val="en-IN"/>
        </w:rPr>
        <w:t>c</w:t>
      </w:r>
      <w:r w:rsidRPr="00227E14">
        <w:rPr>
          <w:lang w:val="en-IN"/>
        </w:rPr>
        <w:t xml:space="preserve">oast </w:t>
      </w:r>
      <w:r w:rsidR="00087DB3" w:rsidRPr="00227E14">
        <w:rPr>
          <w:lang w:val="en-IN"/>
        </w:rPr>
        <w:t>g</w:t>
      </w:r>
      <w:r w:rsidRPr="00227E14">
        <w:rPr>
          <w:lang w:val="en-IN"/>
        </w:rPr>
        <w:t xml:space="preserve">uard, </w:t>
      </w:r>
      <w:r w:rsidR="00087DB3" w:rsidRPr="00227E14">
        <w:rPr>
          <w:lang w:val="en-IN"/>
        </w:rPr>
        <w:t xml:space="preserve">who </w:t>
      </w:r>
      <w:r w:rsidRPr="00227E14">
        <w:rPr>
          <w:lang w:val="en-IN"/>
        </w:rPr>
        <w:t>was monitoring traffic at the estuary of the river.</w:t>
      </w:r>
    </w:p>
    <w:p w14:paraId="5F17159A" w14:textId="2E29A45E" w:rsidR="008B5E4F" w:rsidRPr="00227E14" w:rsidRDefault="008B5E4F" w:rsidP="005F198D">
      <w:pPr>
        <w:rPr>
          <w:lang w:val="en-IN"/>
        </w:rPr>
      </w:pPr>
      <w:r w:rsidRPr="00227E14">
        <w:rPr>
          <w:lang w:val="en-IN"/>
        </w:rPr>
        <w:t xml:space="preserve">Javed realised that the easy escape route had been cut off. The other option was to move along NH-66 and try </w:t>
      </w:r>
      <w:r w:rsidR="000C2BBF" w:rsidRPr="00227E14">
        <w:rPr>
          <w:lang w:val="en-IN"/>
        </w:rPr>
        <w:t>to</w:t>
      </w:r>
      <w:r w:rsidRPr="00227E14">
        <w:rPr>
          <w:lang w:val="en-IN"/>
        </w:rPr>
        <w:t xml:space="preserve"> get back to the coast a bit higher. But Karan had foreseen th</w:t>
      </w:r>
      <w:r w:rsidR="00087DB3" w:rsidRPr="00227E14">
        <w:rPr>
          <w:lang w:val="en-IN"/>
        </w:rPr>
        <w:t>at</w:t>
      </w:r>
      <w:r w:rsidRPr="00227E14">
        <w:rPr>
          <w:lang w:val="en-IN"/>
        </w:rPr>
        <w:t xml:space="preserve"> possibility</w:t>
      </w:r>
      <w:r w:rsidR="00087DB3" w:rsidRPr="00227E14">
        <w:rPr>
          <w:lang w:val="en-IN"/>
        </w:rPr>
        <w:t xml:space="preserve"> as well</w:t>
      </w:r>
      <w:r w:rsidRPr="00227E14">
        <w:rPr>
          <w:lang w:val="en-IN"/>
        </w:rPr>
        <w:t xml:space="preserve"> and cast a dragnet around Kuttippuram. All access roads into and out of the city were cut off. He </w:t>
      </w:r>
      <w:r w:rsidR="009E3894" w:rsidRPr="00227E14">
        <w:rPr>
          <w:lang w:val="en-IN"/>
        </w:rPr>
        <w:t>drilled in</w:t>
      </w:r>
      <w:r w:rsidRPr="00227E14">
        <w:rPr>
          <w:lang w:val="en-IN"/>
        </w:rPr>
        <w:t xml:space="preserve"> fear of the law</w:t>
      </w:r>
      <w:r w:rsidR="009E3894" w:rsidRPr="00227E14">
        <w:rPr>
          <w:lang w:val="en-IN"/>
        </w:rPr>
        <w:t xml:space="preserve"> (and that of god too)</w:t>
      </w:r>
      <w:r w:rsidRPr="00227E14">
        <w:rPr>
          <w:lang w:val="en-IN"/>
        </w:rPr>
        <w:t xml:space="preserve"> </w:t>
      </w:r>
      <w:r w:rsidR="009E3894" w:rsidRPr="00227E14">
        <w:rPr>
          <w:lang w:val="en-IN"/>
        </w:rPr>
        <w:t xml:space="preserve">in </w:t>
      </w:r>
      <w:r w:rsidRPr="00227E14">
        <w:rPr>
          <w:lang w:val="en-IN"/>
        </w:rPr>
        <w:t>the local police</w:t>
      </w:r>
      <w:r w:rsidR="00B1703C" w:rsidRPr="00227E14">
        <w:rPr>
          <w:lang w:val="en-IN"/>
        </w:rPr>
        <w:t>,</w:t>
      </w:r>
      <w:r w:rsidRPr="00227E14">
        <w:rPr>
          <w:lang w:val="en-IN"/>
        </w:rPr>
        <w:t xml:space="preserve"> extract</w:t>
      </w:r>
      <w:r w:rsidR="00B1703C" w:rsidRPr="00227E14">
        <w:rPr>
          <w:lang w:val="en-IN"/>
        </w:rPr>
        <w:t>ing</w:t>
      </w:r>
      <w:r w:rsidRPr="00227E14">
        <w:rPr>
          <w:lang w:val="en-IN"/>
        </w:rPr>
        <w:t xml:space="preserve"> details of all Haji Pir Mohammad</w:t>
      </w:r>
      <w:r w:rsidR="00B1703C" w:rsidRPr="00227E14">
        <w:rPr>
          <w:lang w:val="en-IN"/>
        </w:rPr>
        <w:t>’s</w:t>
      </w:r>
      <w:r w:rsidRPr="00227E14">
        <w:rPr>
          <w:lang w:val="en-IN"/>
        </w:rPr>
        <w:t xml:space="preserve"> supporters in the area. He then shortlisted those who had residences on the riverbank or close to it. Only one house stood out. Karan had located Javed’s hideout.</w:t>
      </w:r>
    </w:p>
    <w:p w14:paraId="13A492D5" w14:textId="52766CF8" w:rsidR="008B5E4F" w:rsidRPr="00227E14" w:rsidRDefault="008B5E4F" w:rsidP="005F198D">
      <w:pPr>
        <w:rPr>
          <w:lang w:val="en-IN"/>
        </w:rPr>
      </w:pPr>
      <w:r w:rsidRPr="00227E14">
        <w:rPr>
          <w:lang w:val="en-IN"/>
        </w:rPr>
        <w:t xml:space="preserve">Javed saw the weather bulletin and knew that it was a ruse to keep him hemmed in. He also realised that Indian agencies had cut off all his escape routes. Since he had to leave Kochi in a hurry, he was down to his pistol, hunting knife and a round of ammunition. </w:t>
      </w:r>
      <w:r w:rsidR="005A1B46" w:rsidRPr="00227E14">
        <w:rPr>
          <w:lang w:val="en-IN"/>
        </w:rPr>
        <w:t xml:space="preserve">Chances of him giving the slip this time were bleak. </w:t>
      </w:r>
      <w:r w:rsidR="00120ED1" w:rsidRPr="00227E14">
        <w:rPr>
          <w:lang w:val="en-IN"/>
        </w:rPr>
        <w:t>Either die or be captured. The second option was more disastrous. H</w:t>
      </w:r>
      <w:r w:rsidRPr="00227E14">
        <w:rPr>
          <w:lang w:val="en-IN"/>
        </w:rPr>
        <w:t xml:space="preserve">e knew too much and could jeopardise the entire spy network of the ISI in India, </w:t>
      </w:r>
      <w:proofErr w:type="gramStart"/>
      <w:r w:rsidRPr="00227E14">
        <w:rPr>
          <w:lang w:val="en-IN"/>
        </w:rPr>
        <w:t>Nepal</w:t>
      </w:r>
      <w:proofErr w:type="gramEnd"/>
      <w:r w:rsidRPr="00227E14">
        <w:rPr>
          <w:lang w:val="en-IN"/>
        </w:rPr>
        <w:t xml:space="preserve"> and Bangladesh. </w:t>
      </w:r>
    </w:p>
    <w:p w14:paraId="2BA1BFB6" w14:textId="751D932F" w:rsidR="008B5E4F" w:rsidRPr="00227E14" w:rsidRDefault="008B5E4F" w:rsidP="005F198D">
      <w:pPr>
        <w:rPr>
          <w:lang w:val="en-IN"/>
        </w:rPr>
      </w:pPr>
      <w:r w:rsidRPr="00227E14">
        <w:rPr>
          <w:lang w:val="en-IN"/>
        </w:rPr>
        <w:t xml:space="preserve">He was </w:t>
      </w:r>
      <w:r w:rsidR="009D5D14" w:rsidRPr="00227E14">
        <w:rPr>
          <w:lang w:val="en-IN"/>
        </w:rPr>
        <w:t xml:space="preserve">approximately </w:t>
      </w:r>
      <w:r w:rsidRPr="00227E14">
        <w:rPr>
          <w:lang w:val="en-IN"/>
        </w:rPr>
        <w:t xml:space="preserve">20 kilometres </w:t>
      </w:r>
      <w:r w:rsidR="009D5D14" w:rsidRPr="00227E14">
        <w:rPr>
          <w:lang w:val="en-IN"/>
        </w:rPr>
        <w:t xml:space="preserve">away </w:t>
      </w:r>
      <w:r w:rsidRPr="00227E14">
        <w:rPr>
          <w:lang w:val="en-IN"/>
        </w:rPr>
        <w:t xml:space="preserve">from the sea and if he could somehow hike to the coast, maybe he could wait it out for a ride back home. He would </w:t>
      </w:r>
      <w:r w:rsidR="00F703A1" w:rsidRPr="00227E14">
        <w:rPr>
          <w:lang w:val="en-IN"/>
        </w:rPr>
        <w:t>stay put till the night</w:t>
      </w:r>
      <w:r w:rsidRPr="00227E14">
        <w:rPr>
          <w:lang w:val="en-IN"/>
        </w:rPr>
        <w:t xml:space="preserve"> and use his GPS tracker to make the attempt.</w:t>
      </w:r>
      <w:r w:rsidR="003F0339" w:rsidRPr="00227E14">
        <w:rPr>
          <w:lang w:val="en-IN"/>
        </w:rPr>
        <w:t xml:space="preserve"> He couldn’t be holed up for long either.</w:t>
      </w:r>
    </w:p>
    <w:p w14:paraId="774463C8" w14:textId="243F36B8" w:rsidR="008B5E4F" w:rsidRPr="00227E14" w:rsidRDefault="008B5E4F" w:rsidP="005F198D">
      <w:pPr>
        <w:rPr>
          <w:lang w:val="en-IN"/>
        </w:rPr>
      </w:pPr>
      <w:r w:rsidRPr="00227E14">
        <w:rPr>
          <w:lang w:val="en-IN"/>
        </w:rPr>
        <w:lastRenderedPageBreak/>
        <w:t xml:space="preserve">Karan had </w:t>
      </w:r>
      <w:r w:rsidR="00F703A1" w:rsidRPr="00227E14">
        <w:rPr>
          <w:lang w:val="en-IN"/>
        </w:rPr>
        <w:t xml:space="preserve">instructed for </w:t>
      </w:r>
      <w:r w:rsidRPr="00227E14">
        <w:rPr>
          <w:lang w:val="en-IN"/>
        </w:rPr>
        <w:t xml:space="preserve">infra-red binoculars </w:t>
      </w:r>
      <w:r w:rsidR="00F703A1" w:rsidRPr="00227E14">
        <w:rPr>
          <w:lang w:val="en-IN"/>
        </w:rPr>
        <w:t xml:space="preserve">to be </w:t>
      </w:r>
      <w:r w:rsidRPr="00227E14">
        <w:rPr>
          <w:lang w:val="en-IN"/>
        </w:rPr>
        <w:t xml:space="preserve">trained at the safe house. As soon as the group leader saw Javed step out, he used his megaphone and asked the ISI man to freeze and get down on his knees. Javed tried to whip out his pistol to shoot but the sniper was too quick for him. Javed was shot </w:t>
      </w:r>
      <w:r w:rsidR="009D5D14" w:rsidRPr="00227E14">
        <w:rPr>
          <w:lang w:val="en-IN"/>
        </w:rPr>
        <w:t xml:space="preserve">in the </w:t>
      </w:r>
      <w:r w:rsidRPr="00227E14">
        <w:rPr>
          <w:lang w:val="en-IN"/>
        </w:rPr>
        <w:t xml:space="preserve">right knee and </w:t>
      </w:r>
      <w:proofErr w:type="gramStart"/>
      <w:r w:rsidR="009D5D14" w:rsidRPr="00227E14">
        <w:rPr>
          <w:lang w:val="en-IN"/>
        </w:rPr>
        <w:t>fell down</w:t>
      </w:r>
      <w:proofErr w:type="gramEnd"/>
      <w:r w:rsidRPr="00227E14">
        <w:rPr>
          <w:lang w:val="en-IN"/>
        </w:rPr>
        <w:t xml:space="preserve">, clutching his </w:t>
      </w:r>
      <w:r w:rsidR="00F703A1" w:rsidRPr="00227E14">
        <w:rPr>
          <w:lang w:val="en-IN"/>
        </w:rPr>
        <w:t xml:space="preserve">leg </w:t>
      </w:r>
      <w:r w:rsidRPr="00227E14">
        <w:rPr>
          <w:lang w:val="en-IN"/>
        </w:rPr>
        <w:t xml:space="preserve">in pain. The commando team swooped in and overcame Javed, whisking him away in their jeep. The shattered knee would trouble Javed for the rest of his life, especially on cold, wet nights, but that was not Karan’s worry. The man would live to spill </w:t>
      </w:r>
      <w:r w:rsidR="009D5D14" w:rsidRPr="00227E14">
        <w:rPr>
          <w:lang w:val="en-IN"/>
        </w:rPr>
        <w:t>his deadly</w:t>
      </w:r>
      <w:r w:rsidRPr="00227E14">
        <w:rPr>
          <w:lang w:val="en-IN"/>
        </w:rPr>
        <w:t xml:space="preserve"> secrets.</w:t>
      </w:r>
    </w:p>
    <w:p w14:paraId="15B4F87A" w14:textId="0C3EAF57" w:rsidR="008B5E4F" w:rsidRPr="00227E14" w:rsidRDefault="008B5E4F" w:rsidP="005F198D">
      <w:pPr>
        <w:rPr>
          <w:lang w:val="en-IN"/>
        </w:rPr>
      </w:pPr>
      <w:r w:rsidRPr="00227E14">
        <w:rPr>
          <w:lang w:val="en-IN"/>
        </w:rPr>
        <w:t xml:space="preserve">Karan and his team returned to Delhi, where Javed was put to interrogation for four days in a row, with hardly a couple of hours’ </w:t>
      </w:r>
      <w:proofErr w:type="gramStart"/>
      <w:r w:rsidRPr="00227E14">
        <w:rPr>
          <w:lang w:val="en-IN"/>
        </w:rPr>
        <w:t>break</w:t>
      </w:r>
      <w:proofErr w:type="gramEnd"/>
      <w:r w:rsidRPr="00227E14">
        <w:rPr>
          <w:lang w:val="en-IN"/>
        </w:rPr>
        <w:t xml:space="preserve">. </w:t>
      </w:r>
      <w:r w:rsidR="00955CF7" w:rsidRPr="00227E14">
        <w:rPr>
          <w:lang w:val="en-IN"/>
        </w:rPr>
        <w:t xml:space="preserve">He was a tough man to crack </w:t>
      </w:r>
      <w:r w:rsidRPr="00227E14">
        <w:rPr>
          <w:lang w:val="en-IN"/>
        </w:rPr>
        <w:t xml:space="preserve">psychologically. Different members of Karan’s team took turns to question him. </w:t>
      </w:r>
      <w:r w:rsidR="00955CF7" w:rsidRPr="00227E14">
        <w:rPr>
          <w:lang w:val="en-IN"/>
        </w:rPr>
        <w:t xml:space="preserve">But in the end, </w:t>
      </w:r>
      <w:r w:rsidRPr="00227E14">
        <w:rPr>
          <w:lang w:val="en-IN"/>
        </w:rPr>
        <w:t>Karan had all the detai</w:t>
      </w:r>
      <w:r w:rsidR="00ED3B57" w:rsidRPr="00227E14">
        <w:rPr>
          <w:lang w:val="en-IN"/>
        </w:rPr>
        <w:t>ls related to the assassination bid.</w:t>
      </w:r>
      <w:r w:rsidRPr="00227E14">
        <w:rPr>
          <w:lang w:val="en-IN"/>
        </w:rPr>
        <w:t xml:space="preserve"> Javed</w:t>
      </w:r>
      <w:r w:rsidR="00D92D7F" w:rsidRPr="00227E14">
        <w:rPr>
          <w:lang w:val="en-IN"/>
        </w:rPr>
        <w:t xml:space="preserve"> also gave the name of the </w:t>
      </w:r>
      <w:r w:rsidRPr="00227E14">
        <w:rPr>
          <w:lang w:val="en-IN"/>
        </w:rPr>
        <w:t>ISI point man</w:t>
      </w:r>
      <w:r w:rsidR="00BD7F10" w:rsidRPr="00227E14">
        <w:rPr>
          <w:lang w:val="en-IN"/>
        </w:rPr>
        <w:t>, Pervez Pasha</w:t>
      </w:r>
      <w:r w:rsidRPr="00227E14">
        <w:rPr>
          <w:lang w:val="en-IN"/>
        </w:rPr>
        <w:t xml:space="preserve"> in Rawalpindi who had </w:t>
      </w:r>
      <w:r w:rsidR="00D92D7F" w:rsidRPr="00227E14">
        <w:rPr>
          <w:lang w:val="en-IN"/>
        </w:rPr>
        <w:t xml:space="preserve">assigned </w:t>
      </w:r>
      <w:r w:rsidRPr="00227E14">
        <w:rPr>
          <w:lang w:val="en-IN"/>
        </w:rPr>
        <w:t xml:space="preserve">him the task. He confirmed the plot of using </w:t>
      </w:r>
      <w:r w:rsidR="00D226F3" w:rsidRPr="00227E14">
        <w:rPr>
          <w:lang w:val="en-IN"/>
        </w:rPr>
        <w:t>Ricin</w:t>
      </w:r>
      <w:r w:rsidRPr="00227E14">
        <w:rPr>
          <w:lang w:val="en-IN"/>
        </w:rPr>
        <w:t xml:space="preserve"> and the operations at SRL, as well as his connections with Pir Mohammad. </w:t>
      </w:r>
    </w:p>
    <w:p w14:paraId="5AAD2DDF" w14:textId="578C358A" w:rsidR="008B5E4F" w:rsidRPr="00227E14" w:rsidRDefault="008B5E4F" w:rsidP="005F198D">
      <w:pPr>
        <w:rPr>
          <w:lang w:val="en-IN"/>
        </w:rPr>
      </w:pPr>
      <w:r w:rsidRPr="00227E14">
        <w:rPr>
          <w:lang w:val="en-IN"/>
        </w:rPr>
        <w:t xml:space="preserve">But there was more </w:t>
      </w:r>
      <w:r w:rsidR="00D92D7F" w:rsidRPr="00227E14">
        <w:rPr>
          <w:lang w:val="en-IN"/>
        </w:rPr>
        <w:t>coming</w:t>
      </w:r>
      <w:r w:rsidRPr="00227E14">
        <w:rPr>
          <w:lang w:val="en-IN"/>
        </w:rPr>
        <w:t>. Javed had information about the LEPE sale in the Amazon jungles. Although he was not directly linked with the operations there, by virtue of being in India</w:t>
      </w:r>
      <w:r w:rsidR="00F74FAF" w:rsidRPr="00227E14">
        <w:rPr>
          <w:lang w:val="en-IN"/>
        </w:rPr>
        <w:t>,</w:t>
      </w:r>
      <w:r w:rsidRPr="00227E14">
        <w:rPr>
          <w:lang w:val="en-IN"/>
        </w:rPr>
        <w:t xml:space="preserve"> he had been asked to keep track of the developments</w:t>
      </w:r>
      <w:r w:rsidR="00F74FAF" w:rsidRPr="00227E14">
        <w:rPr>
          <w:lang w:val="en-IN"/>
        </w:rPr>
        <w:t>.</w:t>
      </w:r>
      <w:r w:rsidRPr="00227E14">
        <w:rPr>
          <w:lang w:val="en-IN"/>
        </w:rPr>
        <w:t xml:space="preserve"> He was also familiar with the ISI man who </w:t>
      </w:r>
      <w:r w:rsidR="00D92D7F" w:rsidRPr="00227E14">
        <w:rPr>
          <w:lang w:val="en-IN"/>
        </w:rPr>
        <w:t xml:space="preserve">had </w:t>
      </w:r>
      <w:r w:rsidRPr="00227E14">
        <w:rPr>
          <w:lang w:val="en-IN"/>
        </w:rPr>
        <w:t xml:space="preserve">contacted </w:t>
      </w:r>
      <w:r w:rsidR="00A61509" w:rsidRPr="00227E14">
        <w:rPr>
          <w:lang w:val="en-IN"/>
        </w:rPr>
        <w:t xml:space="preserve">Deepak </w:t>
      </w:r>
      <w:r w:rsidR="00F74FAF" w:rsidRPr="00227E14">
        <w:rPr>
          <w:lang w:val="en-IN"/>
        </w:rPr>
        <w:t xml:space="preserve">Masani </w:t>
      </w:r>
      <w:r w:rsidRPr="00227E14">
        <w:rPr>
          <w:lang w:val="en-IN"/>
        </w:rPr>
        <w:t>at the Rio airport. This was all a bonus for Karan and his men</w:t>
      </w:r>
      <w:r w:rsidR="00F74FAF" w:rsidRPr="00227E14">
        <w:rPr>
          <w:lang w:val="en-IN"/>
        </w:rPr>
        <w:t xml:space="preserve"> who managed to </w:t>
      </w:r>
      <w:r w:rsidRPr="00227E14">
        <w:rPr>
          <w:lang w:val="en-IN"/>
        </w:rPr>
        <w:t>extract</w:t>
      </w:r>
      <w:r w:rsidR="00F74FAF" w:rsidRPr="00227E14">
        <w:rPr>
          <w:lang w:val="en-IN"/>
        </w:rPr>
        <w:t xml:space="preserve"> all related</w:t>
      </w:r>
      <w:r w:rsidRPr="00227E14">
        <w:rPr>
          <w:lang w:val="en-IN"/>
        </w:rPr>
        <w:t xml:space="preserve"> details</w:t>
      </w:r>
      <w:r w:rsidR="00F74FAF" w:rsidRPr="00227E14">
        <w:rPr>
          <w:lang w:val="en-IN"/>
        </w:rPr>
        <w:t>.</w:t>
      </w:r>
      <w:r w:rsidRPr="00227E14">
        <w:rPr>
          <w:lang w:val="en-IN"/>
        </w:rPr>
        <w:t xml:space="preserve"> While </w:t>
      </w:r>
      <w:r w:rsidR="00D92D7F" w:rsidRPr="00227E14">
        <w:rPr>
          <w:lang w:val="en-IN"/>
        </w:rPr>
        <w:t xml:space="preserve">Deepak </w:t>
      </w:r>
      <w:r w:rsidRPr="00227E14">
        <w:rPr>
          <w:lang w:val="en-IN"/>
        </w:rPr>
        <w:t xml:space="preserve">had been helpful when </w:t>
      </w:r>
      <w:r w:rsidR="00D92D7F" w:rsidRPr="00227E14">
        <w:rPr>
          <w:lang w:val="en-IN"/>
        </w:rPr>
        <w:t>contacted</w:t>
      </w:r>
      <w:r w:rsidRPr="00227E14">
        <w:rPr>
          <w:lang w:val="en-IN"/>
        </w:rPr>
        <w:t xml:space="preserve"> by the IB, Karan needed to be certain that the IRS official would </w:t>
      </w:r>
      <w:r w:rsidR="0083670B" w:rsidRPr="00227E14">
        <w:rPr>
          <w:lang w:val="en-IN"/>
        </w:rPr>
        <w:t xml:space="preserve">speak </w:t>
      </w:r>
      <w:r w:rsidRPr="00227E14">
        <w:rPr>
          <w:lang w:val="en-IN"/>
        </w:rPr>
        <w:t xml:space="preserve">in a court of law when summoned as a witness. </w:t>
      </w:r>
    </w:p>
    <w:p w14:paraId="521C2480" w14:textId="0E93838B" w:rsidR="0028734A" w:rsidRPr="00227E14" w:rsidRDefault="008B5E4F" w:rsidP="005F198D">
      <w:pPr>
        <w:rPr>
          <w:lang w:val="en-IN"/>
        </w:rPr>
      </w:pPr>
      <w:r w:rsidRPr="00227E14">
        <w:rPr>
          <w:lang w:val="en-IN"/>
        </w:rPr>
        <w:lastRenderedPageBreak/>
        <w:t xml:space="preserve">When pressed further, including a (fake) promise of reduced sentence </w:t>
      </w:r>
      <w:r w:rsidR="007B0610" w:rsidRPr="00227E14">
        <w:rPr>
          <w:lang w:val="en-IN"/>
        </w:rPr>
        <w:t xml:space="preserve">if he </w:t>
      </w:r>
      <w:r w:rsidRPr="00227E14">
        <w:rPr>
          <w:lang w:val="en-IN"/>
        </w:rPr>
        <w:t xml:space="preserve">cooperated, Javed said he had </w:t>
      </w:r>
      <w:r w:rsidR="0083670B" w:rsidRPr="00227E14">
        <w:rPr>
          <w:lang w:val="en-IN"/>
        </w:rPr>
        <w:t>a picture</w:t>
      </w:r>
      <w:r w:rsidRPr="00227E14">
        <w:rPr>
          <w:lang w:val="en-IN"/>
        </w:rPr>
        <w:t xml:space="preserve"> of the ISI agent </w:t>
      </w:r>
      <w:r w:rsidR="003F5BE4" w:rsidRPr="00227E14">
        <w:rPr>
          <w:lang w:val="en-IN"/>
        </w:rPr>
        <w:t xml:space="preserve">who had met </w:t>
      </w:r>
      <w:r w:rsidR="007B0610" w:rsidRPr="00227E14">
        <w:rPr>
          <w:lang w:val="en-IN"/>
        </w:rPr>
        <w:t xml:space="preserve">Deepak </w:t>
      </w:r>
      <w:r w:rsidRPr="00227E14">
        <w:rPr>
          <w:lang w:val="en-IN"/>
        </w:rPr>
        <w:t xml:space="preserve">at the airport. </w:t>
      </w:r>
    </w:p>
    <w:p w14:paraId="536FE2F2" w14:textId="1CB11A9E" w:rsidR="007B0610" w:rsidRPr="00227E14" w:rsidRDefault="007B0610" w:rsidP="005F198D">
      <w:pPr>
        <w:rPr>
          <w:lang w:val="en-IN"/>
        </w:rPr>
      </w:pPr>
      <w:r w:rsidRPr="00227E14">
        <w:rPr>
          <w:lang w:val="en-IN"/>
        </w:rPr>
        <w:t>“</w:t>
      </w:r>
      <w:r w:rsidR="008B5E4F" w:rsidRPr="00227E14">
        <w:rPr>
          <w:lang w:val="en-IN"/>
        </w:rPr>
        <w:t xml:space="preserve">But how </w:t>
      </w:r>
      <w:r w:rsidRPr="00227E14">
        <w:rPr>
          <w:lang w:val="en-IN"/>
        </w:rPr>
        <w:t xml:space="preserve">did you get </w:t>
      </w:r>
      <w:r w:rsidR="0028734A" w:rsidRPr="00227E14">
        <w:rPr>
          <w:lang w:val="en-IN"/>
        </w:rPr>
        <w:t>it</w:t>
      </w:r>
      <w:r w:rsidR="008B5E4F" w:rsidRPr="00227E14">
        <w:rPr>
          <w:lang w:val="en-IN"/>
        </w:rPr>
        <w:t>?</w:t>
      </w:r>
      <w:r w:rsidRPr="00227E14">
        <w:rPr>
          <w:lang w:val="en-IN"/>
        </w:rPr>
        <w:t>” Karan asked.</w:t>
      </w:r>
    </w:p>
    <w:p w14:paraId="26064793" w14:textId="758B75B6" w:rsidR="006F3409" w:rsidRPr="00227E14" w:rsidRDefault="00094FF8" w:rsidP="008B5E4F">
      <w:pPr>
        <w:rPr>
          <w:lang w:val="en-IN"/>
        </w:rPr>
      </w:pPr>
      <w:r w:rsidRPr="00227E14">
        <w:rPr>
          <w:lang w:val="en-IN"/>
        </w:rPr>
        <w:t>“Pe</w:t>
      </w:r>
      <w:r w:rsidR="003F5BE4" w:rsidRPr="00227E14">
        <w:rPr>
          <w:lang w:val="en-IN"/>
        </w:rPr>
        <w:t xml:space="preserve">rvez </w:t>
      </w:r>
      <w:r w:rsidR="003F5BE4" w:rsidRPr="00227E14">
        <w:rPr>
          <w:i/>
          <w:lang w:val="en-IN"/>
        </w:rPr>
        <w:t xml:space="preserve">Bhai </w:t>
      </w:r>
      <w:r w:rsidR="003F5BE4" w:rsidRPr="00227E14">
        <w:rPr>
          <w:lang w:val="en-IN"/>
        </w:rPr>
        <w:t>from</w:t>
      </w:r>
      <w:r w:rsidR="008B5E4F" w:rsidRPr="00227E14">
        <w:rPr>
          <w:lang w:val="en-IN"/>
        </w:rPr>
        <w:t xml:space="preserve"> Rawalpindi had mailed </w:t>
      </w:r>
      <w:r w:rsidR="003F5BE4" w:rsidRPr="00227E14">
        <w:rPr>
          <w:lang w:val="en-IN"/>
        </w:rPr>
        <w:t xml:space="preserve">it to me </w:t>
      </w:r>
      <w:r w:rsidR="008B5E4F" w:rsidRPr="00227E14">
        <w:rPr>
          <w:lang w:val="en-IN"/>
        </w:rPr>
        <w:t xml:space="preserve">so </w:t>
      </w:r>
      <w:r w:rsidR="003F5BE4" w:rsidRPr="00227E14">
        <w:rPr>
          <w:lang w:val="en-IN"/>
        </w:rPr>
        <w:t>I</w:t>
      </w:r>
      <w:r w:rsidR="008B5E4F" w:rsidRPr="00227E14">
        <w:rPr>
          <w:lang w:val="en-IN"/>
        </w:rPr>
        <w:t xml:space="preserve"> could keep tabs on </w:t>
      </w:r>
      <w:r w:rsidR="0028734A" w:rsidRPr="00227E14">
        <w:rPr>
          <w:lang w:val="en-IN"/>
        </w:rPr>
        <w:t>Deepak</w:t>
      </w:r>
      <w:r w:rsidR="003F5BE4" w:rsidRPr="00227E14">
        <w:rPr>
          <w:lang w:val="en-IN"/>
        </w:rPr>
        <w:t>,” Javed said, looking defeated.</w:t>
      </w:r>
      <w:r w:rsidR="008B5E4F" w:rsidRPr="00227E14">
        <w:rPr>
          <w:lang w:val="en-IN"/>
        </w:rPr>
        <w:t xml:space="preserve"> He fished out the photograph</w:t>
      </w:r>
      <w:r w:rsidR="0028734A" w:rsidRPr="00227E14">
        <w:rPr>
          <w:lang w:val="en-IN"/>
        </w:rPr>
        <w:t xml:space="preserve"> from his rucksack</w:t>
      </w:r>
      <w:r w:rsidR="008B5E4F" w:rsidRPr="00227E14">
        <w:rPr>
          <w:lang w:val="en-IN"/>
        </w:rPr>
        <w:t xml:space="preserve"> and handed it over to Karan. </w:t>
      </w:r>
      <w:r w:rsidR="0028734A" w:rsidRPr="00227E14">
        <w:rPr>
          <w:lang w:val="en-IN"/>
        </w:rPr>
        <w:t xml:space="preserve">It was grainy but recognisable. </w:t>
      </w:r>
      <w:r w:rsidR="008B5E4F" w:rsidRPr="00227E14">
        <w:rPr>
          <w:lang w:val="en-IN"/>
        </w:rPr>
        <w:t xml:space="preserve">The IB official could use it to arm-twist </w:t>
      </w:r>
      <w:r w:rsidR="007B0610" w:rsidRPr="00227E14">
        <w:rPr>
          <w:lang w:val="en-IN"/>
        </w:rPr>
        <w:t xml:space="preserve">Deepak </w:t>
      </w:r>
      <w:r w:rsidR="008B5E4F" w:rsidRPr="00227E14">
        <w:rPr>
          <w:lang w:val="en-IN"/>
        </w:rPr>
        <w:t>i</w:t>
      </w:r>
      <w:r w:rsidR="007B0610" w:rsidRPr="00227E14">
        <w:rPr>
          <w:lang w:val="en-IN"/>
        </w:rPr>
        <w:t xml:space="preserve">f that was needed. </w:t>
      </w:r>
    </w:p>
    <w:p w14:paraId="1E481158" w14:textId="31C0D80F" w:rsidR="00A81CF6" w:rsidRPr="00227E14" w:rsidRDefault="008B5E4F" w:rsidP="006116AA">
      <w:pPr>
        <w:rPr>
          <w:lang w:val="en-IN"/>
        </w:rPr>
      </w:pPr>
      <w:r w:rsidRPr="00227E14">
        <w:rPr>
          <w:lang w:val="en-IN"/>
        </w:rPr>
        <w:t xml:space="preserve">But </w:t>
      </w:r>
      <w:r w:rsidR="003F5BE4" w:rsidRPr="00227E14">
        <w:rPr>
          <w:lang w:val="en-IN"/>
        </w:rPr>
        <w:t xml:space="preserve">the need for that never came. </w:t>
      </w:r>
      <w:r w:rsidR="007B0610" w:rsidRPr="00227E14">
        <w:rPr>
          <w:lang w:val="en-IN"/>
        </w:rPr>
        <w:t xml:space="preserve">Deepak </w:t>
      </w:r>
      <w:r w:rsidR="003F5BE4" w:rsidRPr="00227E14">
        <w:rPr>
          <w:lang w:val="en-IN"/>
        </w:rPr>
        <w:t xml:space="preserve">was, in fact, relieved </w:t>
      </w:r>
      <w:r w:rsidR="006B24E5" w:rsidRPr="00227E14">
        <w:rPr>
          <w:lang w:val="en-IN"/>
        </w:rPr>
        <w:t xml:space="preserve">to have spoken up and to </w:t>
      </w:r>
      <w:r w:rsidR="003F5BE4" w:rsidRPr="00227E14">
        <w:rPr>
          <w:lang w:val="en-IN"/>
        </w:rPr>
        <w:t xml:space="preserve">cooperate. </w:t>
      </w:r>
      <w:r w:rsidR="006F3409" w:rsidRPr="00227E14">
        <w:rPr>
          <w:lang w:val="en-IN"/>
        </w:rPr>
        <w:t xml:space="preserve">What he had not told </w:t>
      </w:r>
      <w:r w:rsidRPr="00227E14">
        <w:rPr>
          <w:lang w:val="en-IN"/>
        </w:rPr>
        <w:t>Karan</w:t>
      </w:r>
      <w:r w:rsidR="006F3409" w:rsidRPr="00227E14">
        <w:rPr>
          <w:lang w:val="en-IN"/>
        </w:rPr>
        <w:t xml:space="preserve"> was that</w:t>
      </w:r>
      <w:r w:rsidRPr="00227E14">
        <w:rPr>
          <w:lang w:val="en-IN"/>
        </w:rPr>
        <w:t xml:space="preserve"> he had taped his conversation with</w:t>
      </w:r>
      <w:r w:rsidR="007B0610" w:rsidRPr="00227E14">
        <w:rPr>
          <w:lang w:val="en-IN"/>
        </w:rPr>
        <w:t xml:space="preserve"> </w:t>
      </w:r>
      <w:r w:rsidR="00473EAC" w:rsidRPr="00227E14">
        <w:rPr>
          <w:lang w:val="en-IN"/>
        </w:rPr>
        <w:t>Maida during their meeting</w:t>
      </w:r>
      <w:r w:rsidRPr="00227E14">
        <w:rPr>
          <w:lang w:val="en-IN"/>
        </w:rPr>
        <w:t xml:space="preserve">. </w:t>
      </w:r>
      <w:r w:rsidR="006B24E5" w:rsidRPr="00227E14">
        <w:rPr>
          <w:lang w:val="en-IN"/>
        </w:rPr>
        <w:t>These were things he normally didn’t do. Didn’t have the need to do. B</w:t>
      </w:r>
      <w:r w:rsidRPr="00227E14">
        <w:rPr>
          <w:lang w:val="en-IN"/>
        </w:rPr>
        <w:t>ut</w:t>
      </w:r>
      <w:r w:rsidR="006B24E5" w:rsidRPr="00227E14">
        <w:rPr>
          <w:lang w:val="en-IN"/>
        </w:rPr>
        <w:t xml:space="preserve"> when he had received a message from</w:t>
      </w:r>
      <w:r w:rsidRPr="00227E14">
        <w:rPr>
          <w:lang w:val="en-IN"/>
        </w:rPr>
        <w:t xml:space="preserve"> the then </w:t>
      </w:r>
      <w:r w:rsidR="0017389D">
        <w:rPr>
          <w:lang w:val="en-IN"/>
        </w:rPr>
        <w:t>Finance Minister</w:t>
      </w:r>
      <w:r w:rsidR="006B24E5" w:rsidRPr="00227E14">
        <w:rPr>
          <w:lang w:val="en-IN"/>
        </w:rPr>
        <w:t>,</w:t>
      </w:r>
      <w:r w:rsidRPr="00227E14">
        <w:rPr>
          <w:lang w:val="en-IN"/>
        </w:rPr>
        <w:t xml:space="preserve"> he </w:t>
      </w:r>
      <w:r w:rsidR="007B0610" w:rsidRPr="00227E14">
        <w:rPr>
          <w:lang w:val="en-IN"/>
        </w:rPr>
        <w:t xml:space="preserve">did get </w:t>
      </w:r>
      <w:r w:rsidRPr="00227E14">
        <w:rPr>
          <w:lang w:val="en-IN"/>
        </w:rPr>
        <w:t xml:space="preserve">suspicious. It was not always that the </w:t>
      </w:r>
      <w:r w:rsidR="0017389D">
        <w:rPr>
          <w:lang w:val="en-IN"/>
        </w:rPr>
        <w:t>Finance Minister</w:t>
      </w:r>
      <w:r w:rsidRPr="00227E14">
        <w:rPr>
          <w:lang w:val="en-IN"/>
        </w:rPr>
        <w:t xml:space="preserve"> directly dealt with a middle-level officer. He had switched on the </w:t>
      </w:r>
      <w:r w:rsidR="006B24E5" w:rsidRPr="00227E14">
        <w:rPr>
          <w:lang w:val="en-IN"/>
        </w:rPr>
        <w:t xml:space="preserve">recorder of his phone </w:t>
      </w:r>
      <w:r w:rsidR="00EC537A" w:rsidRPr="00227E14">
        <w:rPr>
          <w:lang w:val="en-IN"/>
        </w:rPr>
        <w:t xml:space="preserve">before entering Maida’s office when he had </w:t>
      </w:r>
      <w:r w:rsidR="007B1240" w:rsidRPr="00227E14">
        <w:rPr>
          <w:lang w:val="en-IN"/>
        </w:rPr>
        <w:t xml:space="preserve">gone to report on the LEPE bid. </w:t>
      </w:r>
      <w:r w:rsidRPr="00227E14">
        <w:rPr>
          <w:lang w:val="en-IN"/>
        </w:rPr>
        <w:t xml:space="preserve">He </w:t>
      </w:r>
      <w:r w:rsidR="007B1240" w:rsidRPr="00227E14">
        <w:rPr>
          <w:lang w:val="en-IN"/>
        </w:rPr>
        <w:t xml:space="preserve">was not frisked, </w:t>
      </w:r>
      <w:r w:rsidRPr="00227E14">
        <w:rPr>
          <w:lang w:val="en-IN"/>
        </w:rPr>
        <w:t>thankfully</w:t>
      </w:r>
      <w:r w:rsidR="007B1240" w:rsidRPr="00227E14">
        <w:rPr>
          <w:lang w:val="en-IN"/>
        </w:rPr>
        <w:t>,</w:t>
      </w:r>
      <w:r w:rsidRPr="00227E14">
        <w:rPr>
          <w:lang w:val="en-IN"/>
        </w:rPr>
        <w:t xml:space="preserve"> at the security entrance before </w:t>
      </w:r>
      <w:r w:rsidR="006F3409" w:rsidRPr="00227E14">
        <w:rPr>
          <w:lang w:val="en-IN"/>
        </w:rPr>
        <w:t>being</w:t>
      </w:r>
      <w:r w:rsidRPr="00227E14">
        <w:rPr>
          <w:lang w:val="en-IN"/>
        </w:rPr>
        <w:t xml:space="preserve"> ushered</w:t>
      </w:r>
      <w:r w:rsidR="006F3409" w:rsidRPr="00227E14">
        <w:rPr>
          <w:lang w:val="en-IN"/>
        </w:rPr>
        <w:t xml:space="preserve"> in. </w:t>
      </w:r>
      <w:r w:rsidR="00574D60" w:rsidRPr="00227E14">
        <w:rPr>
          <w:lang w:val="en-IN"/>
        </w:rPr>
        <w:t>Deep</w:t>
      </w:r>
      <w:r w:rsidR="007B1240" w:rsidRPr="00227E14">
        <w:rPr>
          <w:lang w:val="en-IN"/>
        </w:rPr>
        <w:t xml:space="preserve">ak shuddered each time he thought of the outcome if the recorder </w:t>
      </w:r>
      <w:r w:rsidR="00094FF8" w:rsidRPr="00227E14">
        <w:rPr>
          <w:lang w:val="en-IN"/>
        </w:rPr>
        <w:t>had been</w:t>
      </w:r>
      <w:r w:rsidR="007B1240" w:rsidRPr="00227E14">
        <w:rPr>
          <w:lang w:val="en-IN"/>
        </w:rPr>
        <w:t xml:space="preserve"> found</w:t>
      </w:r>
      <w:r w:rsidR="00094FF8" w:rsidRPr="00227E14">
        <w:rPr>
          <w:lang w:val="en-IN"/>
        </w:rPr>
        <w:t xml:space="preserve"> that day</w:t>
      </w:r>
      <w:r w:rsidR="007B1240" w:rsidRPr="00227E14">
        <w:rPr>
          <w:lang w:val="en-IN"/>
        </w:rPr>
        <w:t xml:space="preserve">. </w:t>
      </w:r>
      <w:r w:rsidRPr="00227E14">
        <w:rPr>
          <w:lang w:val="en-IN"/>
        </w:rPr>
        <w:t xml:space="preserve">If Maida were to </w:t>
      </w:r>
      <w:r w:rsidR="00617A5D" w:rsidRPr="00227E14">
        <w:rPr>
          <w:lang w:val="en-IN"/>
        </w:rPr>
        <w:t xml:space="preserve">deny knowing anything about this, </w:t>
      </w:r>
      <w:r w:rsidRPr="00227E14">
        <w:rPr>
          <w:lang w:val="en-IN"/>
        </w:rPr>
        <w:t>the taped conversation would be useful</w:t>
      </w:r>
      <w:r w:rsidR="006116AA">
        <w:rPr>
          <w:lang w:val="en-IN"/>
        </w:rPr>
        <w:t>.</w:t>
      </w:r>
      <w:r w:rsidR="00A81CF6" w:rsidRPr="00227E14">
        <w:rPr>
          <w:lang w:val="en-IN"/>
        </w:rPr>
        <w:br w:type="page"/>
      </w:r>
    </w:p>
    <w:p w14:paraId="63CAF2E0" w14:textId="77777777" w:rsidR="0002636D" w:rsidRPr="00227E14" w:rsidRDefault="0002636D" w:rsidP="0002636D">
      <w:pPr>
        <w:spacing w:after="0"/>
        <w:jc w:val="left"/>
        <w:rPr>
          <w:lang w:val="en-IN"/>
        </w:rPr>
      </w:pPr>
      <w:bookmarkStart w:id="281" w:name="_Toc20763951"/>
      <w:bookmarkStart w:id="282" w:name="_Toc23346702"/>
      <w:bookmarkStart w:id="283" w:name="_Toc23346703"/>
      <w:bookmarkEnd w:id="281"/>
      <w:bookmarkEnd w:id="282"/>
      <w:bookmarkEnd w:id="283"/>
    </w:p>
    <w:p w14:paraId="7BD477D4" w14:textId="77777777" w:rsidR="0002636D" w:rsidRPr="00227E14" w:rsidRDefault="0002636D" w:rsidP="005F55C3">
      <w:pPr>
        <w:pStyle w:val="Heading1"/>
        <w:numPr>
          <w:ilvl w:val="0"/>
          <w:numId w:val="6"/>
        </w:numPr>
        <w:jc w:val="center"/>
        <w:rPr>
          <w:lang w:val="en-IN"/>
        </w:rPr>
      </w:pPr>
      <w:bookmarkStart w:id="284" w:name="_Toc80027733"/>
      <w:bookmarkStart w:id="285" w:name="_Toc80028429"/>
      <w:bookmarkStart w:id="286" w:name="_Toc80028474"/>
      <w:bookmarkEnd w:id="284"/>
      <w:bookmarkEnd w:id="285"/>
      <w:bookmarkEnd w:id="286"/>
    </w:p>
    <w:p w14:paraId="72819ED8" w14:textId="14C1E2A6" w:rsidR="00503705" w:rsidRPr="00227E14" w:rsidRDefault="00503705" w:rsidP="0002636D">
      <w:pPr>
        <w:pStyle w:val="Heading2"/>
        <w:rPr>
          <w:lang w:val="en-IN"/>
        </w:rPr>
      </w:pPr>
      <w:bookmarkStart w:id="287" w:name="_Toc80027734"/>
      <w:bookmarkStart w:id="288" w:name="_Toc80028430"/>
      <w:r w:rsidRPr="00227E14">
        <w:rPr>
          <w:lang w:val="en-IN"/>
        </w:rPr>
        <w:t>The Painful Betrayal</w:t>
      </w:r>
      <w:bookmarkEnd w:id="287"/>
      <w:bookmarkEnd w:id="288"/>
      <w:r w:rsidRPr="00227E14">
        <w:rPr>
          <w:lang w:val="en-IN"/>
        </w:rPr>
        <w:t xml:space="preserve"> </w:t>
      </w:r>
    </w:p>
    <w:p w14:paraId="7AB8AF8D" w14:textId="50547C72" w:rsidR="000829EA" w:rsidRPr="00227E14" w:rsidRDefault="001E086D" w:rsidP="001E086D">
      <w:pPr>
        <w:rPr>
          <w:lang w:val="en-IN"/>
        </w:rPr>
      </w:pPr>
      <w:r w:rsidRPr="00227E14">
        <w:rPr>
          <w:lang w:val="en-IN"/>
        </w:rPr>
        <w:t xml:space="preserve">Prime Minister Jadeja had a round of discussions with the chiefs of </w:t>
      </w:r>
      <w:r w:rsidR="006B4F84" w:rsidRPr="00227E14">
        <w:rPr>
          <w:lang w:val="en-IN"/>
        </w:rPr>
        <w:t xml:space="preserve">the </w:t>
      </w:r>
      <w:r w:rsidRPr="00227E14">
        <w:rPr>
          <w:lang w:val="en-IN"/>
        </w:rPr>
        <w:t xml:space="preserve">National Investigation Agency, Central Bureau of </w:t>
      </w:r>
      <w:proofErr w:type="gramStart"/>
      <w:r w:rsidRPr="00227E14">
        <w:rPr>
          <w:lang w:val="en-IN"/>
        </w:rPr>
        <w:t>Investigation</w:t>
      </w:r>
      <w:proofErr w:type="gramEnd"/>
      <w:r w:rsidRPr="00227E14">
        <w:rPr>
          <w:lang w:val="en-IN"/>
        </w:rPr>
        <w:t xml:space="preserve"> and the Intelligence Bureau. He called them for a joint meeting. Also present was an ‘outsider</w:t>
      </w:r>
      <w:r w:rsidR="000829EA" w:rsidRPr="00227E14">
        <w:rPr>
          <w:lang w:val="en-IN"/>
        </w:rPr>
        <w:t>.’</w:t>
      </w:r>
      <w:r w:rsidRPr="00227E14">
        <w:rPr>
          <w:lang w:val="en-IN"/>
        </w:rPr>
        <w:t xml:space="preserve"> </w:t>
      </w:r>
    </w:p>
    <w:p w14:paraId="62A9C421" w14:textId="52647A97" w:rsidR="001E086D" w:rsidRPr="00227E14" w:rsidRDefault="001E086D" w:rsidP="001E086D">
      <w:pPr>
        <w:rPr>
          <w:lang w:val="en-IN"/>
        </w:rPr>
      </w:pPr>
      <w:r w:rsidRPr="00227E14">
        <w:rPr>
          <w:lang w:val="en-IN"/>
        </w:rPr>
        <w:t>Govindan Ramaswamy, the maverick economist and self-taught lawyer who had taken on the high and mighty in the previous regime</w:t>
      </w:r>
      <w:r w:rsidR="000829EA" w:rsidRPr="00227E14">
        <w:rPr>
          <w:lang w:val="en-IN"/>
        </w:rPr>
        <w:t xml:space="preserve">, </w:t>
      </w:r>
      <w:r w:rsidR="006F453E" w:rsidRPr="00227E14">
        <w:rPr>
          <w:lang w:val="en-IN"/>
        </w:rPr>
        <w:t>held a composed smile</w:t>
      </w:r>
      <w:r w:rsidRPr="00227E14">
        <w:rPr>
          <w:lang w:val="en-IN"/>
        </w:rPr>
        <w:t xml:space="preserve">. The three chiefs were surprised </w:t>
      </w:r>
      <w:r w:rsidR="006F453E" w:rsidRPr="00227E14">
        <w:rPr>
          <w:lang w:val="en-IN"/>
        </w:rPr>
        <w:t xml:space="preserve">to see him. </w:t>
      </w:r>
      <w:r w:rsidRPr="00227E14">
        <w:rPr>
          <w:lang w:val="en-IN"/>
        </w:rPr>
        <w:t xml:space="preserve">Although they were aware of his deep intellect and grasp of complex issues </w:t>
      </w:r>
      <w:r w:rsidR="00F55630" w:rsidRPr="00227E14">
        <w:rPr>
          <w:lang w:val="en-IN"/>
        </w:rPr>
        <w:t xml:space="preserve">(not to mention </w:t>
      </w:r>
      <w:r w:rsidRPr="00227E14">
        <w:rPr>
          <w:lang w:val="en-IN"/>
        </w:rPr>
        <w:t xml:space="preserve">his proximity </w:t>
      </w:r>
      <w:r w:rsidR="00F55630" w:rsidRPr="00227E14">
        <w:rPr>
          <w:lang w:val="en-IN"/>
        </w:rPr>
        <w:t xml:space="preserve">with </w:t>
      </w:r>
      <w:r w:rsidRPr="00227E14">
        <w:rPr>
          <w:lang w:val="en-IN"/>
        </w:rPr>
        <w:t>the Prime Minister</w:t>
      </w:r>
      <w:r w:rsidR="00F55630" w:rsidRPr="00227E14">
        <w:rPr>
          <w:lang w:val="en-IN"/>
        </w:rPr>
        <w:t>)</w:t>
      </w:r>
      <w:r w:rsidRPr="00227E14">
        <w:rPr>
          <w:lang w:val="en-IN"/>
        </w:rPr>
        <w:t>, they had not imagined he would be asked to attend a sensitive meeting such as this</w:t>
      </w:r>
      <w:r w:rsidR="00495451" w:rsidRPr="00227E14">
        <w:rPr>
          <w:lang w:val="en-IN"/>
        </w:rPr>
        <w:t xml:space="preserve"> one</w:t>
      </w:r>
      <w:r w:rsidRPr="00227E14">
        <w:rPr>
          <w:lang w:val="en-IN"/>
        </w:rPr>
        <w:t xml:space="preserve">. But </w:t>
      </w:r>
      <w:r w:rsidR="00495451" w:rsidRPr="00227E14">
        <w:rPr>
          <w:lang w:val="en-IN"/>
        </w:rPr>
        <w:t>Govindan</w:t>
      </w:r>
      <w:r w:rsidRPr="00227E14">
        <w:rPr>
          <w:lang w:val="en-IN"/>
        </w:rPr>
        <w:t xml:space="preserve"> soon floored them with his humility, expressing gratitude to the Prime Minister for the honour, and </w:t>
      </w:r>
      <w:r w:rsidR="00F55630" w:rsidRPr="00227E14">
        <w:rPr>
          <w:lang w:val="en-IN"/>
        </w:rPr>
        <w:t xml:space="preserve">was sure that he would </w:t>
      </w:r>
      <w:r w:rsidRPr="00227E14">
        <w:rPr>
          <w:lang w:val="en-IN"/>
        </w:rPr>
        <w:t xml:space="preserve">learn a </w:t>
      </w:r>
      <w:r w:rsidR="00F55630" w:rsidRPr="00227E14">
        <w:rPr>
          <w:lang w:val="en-IN"/>
        </w:rPr>
        <w:t xml:space="preserve">great deal simply by </w:t>
      </w:r>
      <w:r w:rsidRPr="00227E14">
        <w:rPr>
          <w:lang w:val="en-IN"/>
        </w:rPr>
        <w:t>hearing the</w:t>
      </w:r>
      <w:r w:rsidR="00F55630" w:rsidRPr="00227E14">
        <w:rPr>
          <w:lang w:val="en-IN"/>
        </w:rPr>
        <w:t xml:space="preserve">se distinguished gentlemen speak. </w:t>
      </w:r>
      <w:r w:rsidRPr="00227E14">
        <w:rPr>
          <w:lang w:val="en-IN"/>
        </w:rPr>
        <w:t>That he too had much to contribute, was something he preferred not</w:t>
      </w:r>
      <w:r w:rsidR="0008616F" w:rsidRPr="00227E14">
        <w:rPr>
          <w:lang w:val="en-IN"/>
        </w:rPr>
        <w:t xml:space="preserve"> to </w:t>
      </w:r>
      <w:r w:rsidRPr="00227E14">
        <w:rPr>
          <w:lang w:val="en-IN"/>
        </w:rPr>
        <w:t>reveal just yet.</w:t>
      </w:r>
    </w:p>
    <w:p w14:paraId="25D611AA" w14:textId="521CE558" w:rsidR="001E086D" w:rsidRPr="00227E14" w:rsidRDefault="001E086D" w:rsidP="001E086D">
      <w:pPr>
        <w:rPr>
          <w:lang w:val="en-IN"/>
        </w:rPr>
      </w:pPr>
      <w:r w:rsidRPr="00227E14">
        <w:rPr>
          <w:lang w:val="en-IN"/>
        </w:rPr>
        <w:t xml:space="preserve">Each of the </w:t>
      </w:r>
      <w:r w:rsidR="006F453E" w:rsidRPr="00227E14">
        <w:rPr>
          <w:lang w:val="en-IN"/>
        </w:rPr>
        <w:t>chief</w:t>
      </w:r>
      <w:r w:rsidRPr="00227E14">
        <w:rPr>
          <w:lang w:val="en-IN"/>
        </w:rPr>
        <w:t xml:space="preserve">s then proceeded to make an initial presentation of the progress they had made so far. </w:t>
      </w:r>
      <w:r w:rsidR="00495451" w:rsidRPr="00227E14">
        <w:rPr>
          <w:lang w:val="en-IN"/>
        </w:rPr>
        <w:t>Govindan</w:t>
      </w:r>
      <w:r w:rsidRPr="00227E14">
        <w:rPr>
          <w:lang w:val="en-IN"/>
        </w:rPr>
        <w:t xml:space="preserve"> listened carefully</w:t>
      </w:r>
      <w:r w:rsidR="002B0507" w:rsidRPr="00227E14">
        <w:rPr>
          <w:lang w:val="en-IN"/>
        </w:rPr>
        <w:t xml:space="preserve"> and took </w:t>
      </w:r>
      <w:r w:rsidRPr="00227E14">
        <w:rPr>
          <w:lang w:val="en-IN"/>
        </w:rPr>
        <w:t xml:space="preserve">copious notes. </w:t>
      </w:r>
      <w:r w:rsidR="004D6B95" w:rsidRPr="00227E14">
        <w:rPr>
          <w:lang w:val="en-IN"/>
        </w:rPr>
        <w:t>Forty-five</w:t>
      </w:r>
      <w:r w:rsidRPr="00227E14">
        <w:rPr>
          <w:lang w:val="en-IN"/>
        </w:rPr>
        <w:t xml:space="preserve"> minutes into the meeting, it was clear to the Prime Minister that they </w:t>
      </w:r>
      <w:r w:rsidRPr="00227E14">
        <w:rPr>
          <w:lang w:val="en-IN"/>
        </w:rPr>
        <w:lastRenderedPageBreak/>
        <w:t xml:space="preserve">had enough material to take decisive action against the heavyweights of the previous </w:t>
      </w:r>
      <w:r w:rsidR="00F55630" w:rsidRPr="00227E14">
        <w:rPr>
          <w:lang w:val="en-IN"/>
        </w:rPr>
        <w:t xml:space="preserve">regime </w:t>
      </w:r>
      <w:r w:rsidRPr="00227E14">
        <w:rPr>
          <w:lang w:val="en-IN"/>
        </w:rPr>
        <w:t>and its alliance leaders. He had not</w:t>
      </w:r>
      <w:r w:rsidR="00F55630" w:rsidRPr="00227E14">
        <w:rPr>
          <w:lang w:val="en-IN"/>
        </w:rPr>
        <w:t xml:space="preserve">iced </w:t>
      </w:r>
      <w:r w:rsidR="00495451" w:rsidRPr="00227E14">
        <w:rPr>
          <w:lang w:val="en-IN"/>
        </w:rPr>
        <w:t>Govindan</w:t>
      </w:r>
      <w:r w:rsidRPr="00227E14">
        <w:rPr>
          <w:lang w:val="en-IN"/>
        </w:rPr>
        <w:t>’s busy fingers</w:t>
      </w:r>
      <w:r w:rsidR="007C3923" w:rsidRPr="00227E14">
        <w:rPr>
          <w:lang w:val="en-IN"/>
        </w:rPr>
        <w:t xml:space="preserve"> with</w:t>
      </w:r>
      <w:r w:rsidR="00F55630" w:rsidRPr="00227E14">
        <w:rPr>
          <w:lang w:val="en-IN"/>
        </w:rPr>
        <w:t xml:space="preserve"> amusement</w:t>
      </w:r>
      <w:r w:rsidRPr="00227E14">
        <w:rPr>
          <w:lang w:val="en-IN"/>
        </w:rPr>
        <w:t xml:space="preserve">. Hasmukh turned to the agency heads and bluntly asked them about </w:t>
      </w:r>
      <w:r w:rsidR="00B43682" w:rsidRPr="00227E14">
        <w:rPr>
          <w:lang w:val="en-IN"/>
        </w:rPr>
        <w:t>the reasons for delay in action</w:t>
      </w:r>
      <w:r w:rsidR="00167F33" w:rsidRPr="00227E14">
        <w:rPr>
          <w:lang w:val="en-IN"/>
        </w:rPr>
        <w:t>.</w:t>
      </w:r>
      <w:r w:rsidR="00762C4B" w:rsidRPr="00227E14">
        <w:rPr>
          <w:lang w:val="en-IN"/>
        </w:rPr>
        <w:t xml:space="preserve"> </w:t>
      </w:r>
      <w:r w:rsidRPr="00227E14">
        <w:rPr>
          <w:lang w:val="en-IN"/>
        </w:rPr>
        <w:t>He expected</w:t>
      </w:r>
      <w:r w:rsidR="00503705" w:rsidRPr="00227E14">
        <w:rPr>
          <w:lang w:val="en-IN"/>
        </w:rPr>
        <w:t xml:space="preserve"> clear answers</w:t>
      </w:r>
      <w:r w:rsidR="00762C4B" w:rsidRPr="00227E14">
        <w:rPr>
          <w:lang w:val="en-IN"/>
        </w:rPr>
        <w:t>.</w:t>
      </w:r>
      <w:r w:rsidRPr="00227E14">
        <w:rPr>
          <w:lang w:val="en-IN"/>
        </w:rPr>
        <w:t xml:space="preserve"> </w:t>
      </w:r>
    </w:p>
    <w:p w14:paraId="20705AE9" w14:textId="62383F82" w:rsidR="001E086D" w:rsidRPr="00227E14" w:rsidRDefault="001E086D" w:rsidP="001E086D">
      <w:pPr>
        <w:rPr>
          <w:lang w:val="en-IN"/>
        </w:rPr>
      </w:pPr>
      <w:r w:rsidRPr="00227E14">
        <w:rPr>
          <w:lang w:val="en-IN"/>
        </w:rPr>
        <w:t xml:space="preserve">Mike of the Intelligence Bureau was the first to speak. He detailed the painstaking efforts the </w:t>
      </w:r>
      <w:r w:rsidR="007C3923" w:rsidRPr="00227E14">
        <w:rPr>
          <w:lang w:val="en-IN"/>
        </w:rPr>
        <w:t>b</w:t>
      </w:r>
      <w:r w:rsidRPr="00227E14">
        <w:rPr>
          <w:lang w:val="en-IN"/>
        </w:rPr>
        <w:t xml:space="preserve">ureau had made over several months in </w:t>
      </w:r>
      <w:r w:rsidR="007C3923" w:rsidRPr="00227E14">
        <w:rPr>
          <w:lang w:val="en-IN"/>
        </w:rPr>
        <w:t xml:space="preserve">gathering </w:t>
      </w:r>
      <w:r w:rsidRPr="00227E14">
        <w:rPr>
          <w:lang w:val="en-IN"/>
        </w:rPr>
        <w:t xml:space="preserve">information from across the country on the counterfeit currency network, the drugs </w:t>
      </w:r>
      <w:proofErr w:type="gramStart"/>
      <w:r w:rsidRPr="00227E14">
        <w:rPr>
          <w:lang w:val="en-IN"/>
        </w:rPr>
        <w:t>trade</w:t>
      </w:r>
      <w:proofErr w:type="gramEnd"/>
      <w:r w:rsidRPr="00227E14">
        <w:rPr>
          <w:lang w:val="en-IN"/>
        </w:rPr>
        <w:t xml:space="preserve"> and </w:t>
      </w:r>
      <w:r w:rsidR="006E3352" w:rsidRPr="00227E14">
        <w:rPr>
          <w:lang w:val="en-IN"/>
        </w:rPr>
        <w:t>L</w:t>
      </w:r>
      <w:r w:rsidRPr="00227E14">
        <w:rPr>
          <w:lang w:val="en-IN"/>
        </w:rPr>
        <w:t xml:space="preserve">ove </w:t>
      </w:r>
      <w:r w:rsidR="006E3352" w:rsidRPr="00227E14">
        <w:rPr>
          <w:lang w:val="en-IN"/>
        </w:rPr>
        <w:t>J</w:t>
      </w:r>
      <w:r w:rsidRPr="00227E14">
        <w:rPr>
          <w:lang w:val="en-IN"/>
        </w:rPr>
        <w:t>ihad. Mike also drew links with powerful people including D</w:t>
      </w:r>
      <w:r w:rsidR="006E3352" w:rsidRPr="00227E14">
        <w:rPr>
          <w:lang w:val="en-IN"/>
        </w:rPr>
        <w:t xml:space="preserve">alda and Maida. </w:t>
      </w:r>
      <w:r w:rsidRPr="00227E14">
        <w:rPr>
          <w:lang w:val="en-IN"/>
        </w:rPr>
        <w:t>He said the information had been passed on</w:t>
      </w:r>
      <w:r w:rsidR="006E3352" w:rsidRPr="00227E14">
        <w:rPr>
          <w:lang w:val="en-IN"/>
        </w:rPr>
        <w:t xml:space="preserve"> to the relevant probe agencies</w:t>
      </w:r>
      <w:r w:rsidRPr="00227E14">
        <w:rPr>
          <w:lang w:val="en-IN"/>
        </w:rPr>
        <w:t xml:space="preserve"> and added that while interrogations had been conducted </w:t>
      </w:r>
      <w:r w:rsidR="006E3352" w:rsidRPr="00227E14">
        <w:rPr>
          <w:lang w:val="en-IN"/>
        </w:rPr>
        <w:t>along with a few arrests made as well, both Maida and Dalda</w:t>
      </w:r>
      <w:r w:rsidRPr="00227E14">
        <w:rPr>
          <w:lang w:val="en-IN"/>
        </w:rPr>
        <w:t xml:space="preserve"> had so far escaped the dragnet</w:t>
      </w:r>
      <w:r w:rsidR="007C3923" w:rsidRPr="00227E14">
        <w:rPr>
          <w:lang w:val="en-IN"/>
        </w:rPr>
        <w:t xml:space="preserve">. This was </w:t>
      </w:r>
      <w:r w:rsidRPr="00227E14">
        <w:rPr>
          <w:lang w:val="en-IN"/>
        </w:rPr>
        <w:t xml:space="preserve">primarily </w:t>
      </w:r>
      <w:r w:rsidR="007C3923" w:rsidRPr="00227E14">
        <w:rPr>
          <w:lang w:val="en-IN"/>
        </w:rPr>
        <w:t xml:space="preserve">due to </w:t>
      </w:r>
      <w:r w:rsidRPr="00227E14">
        <w:rPr>
          <w:lang w:val="en-IN"/>
        </w:rPr>
        <w:t xml:space="preserve">lack of cooperation from </w:t>
      </w:r>
      <w:r w:rsidR="00030025" w:rsidRPr="00227E14">
        <w:rPr>
          <w:lang w:val="en-IN"/>
        </w:rPr>
        <w:t>certain</w:t>
      </w:r>
      <w:r w:rsidR="007C3923" w:rsidRPr="00227E14">
        <w:rPr>
          <w:lang w:val="en-IN"/>
        </w:rPr>
        <w:t xml:space="preserve"> </w:t>
      </w:r>
      <w:r w:rsidRPr="00227E14">
        <w:rPr>
          <w:lang w:val="en-IN"/>
        </w:rPr>
        <w:t xml:space="preserve">ministries, mostly during the Freedom Party’s rule but also in the current </w:t>
      </w:r>
      <w:r w:rsidR="00030025" w:rsidRPr="00227E14">
        <w:rPr>
          <w:lang w:val="en-IN"/>
        </w:rPr>
        <w:t>dispensation</w:t>
      </w:r>
      <w:r w:rsidRPr="00227E14">
        <w:rPr>
          <w:lang w:val="en-IN"/>
        </w:rPr>
        <w:t>. Nobody was in doubt that Mike was referring to the Finance Ministry.</w:t>
      </w:r>
    </w:p>
    <w:p w14:paraId="115C604F" w14:textId="1A1259CA" w:rsidR="001E086D" w:rsidRPr="00227E14" w:rsidRDefault="001E086D" w:rsidP="001E086D">
      <w:pPr>
        <w:rPr>
          <w:lang w:val="en-IN"/>
        </w:rPr>
      </w:pPr>
      <w:r w:rsidRPr="00227E14">
        <w:rPr>
          <w:lang w:val="en-IN"/>
        </w:rPr>
        <w:t>The National Investigation Agency head was the next to present his case. He listed the probes his organisation had conducted</w:t>
      </w:r>
      <w:r w:rsidR="00B4649A" w:rsidRPr="00227E14">
        <w:rPr>
          <w:lang w:val="en-IN"/>
        </w:rPr>
        <w:t xml:space="preserve">. </w:t>
      </w:r>
      <w:r w:rsidRPr="00227E14">
        <w:rPr>
          <w:lang w:val="en-IN"/>
        </w:rPr>
        <w:t>He was emphatic that Dalda was neck deep in</w:t>
      </w:r>
      <w:r w:rsidR="00B4649A" w:rsidRPr="00227E14">
        <w:rPr>
          <w:lang w:val="en-IN"/>
        </w:rPr>
        <w:t>to counterfeit currency and drug trade</w:t>
      </w:r>
      <w:r w:rsidRPr="00227E14">
        <w:rPr>
          <w:lang w:val="en-IN"/>
        </w:rPr>
        <w:t xml:space="preserve">, while Maida appeared to have played a dubious role in the fake notes business. </w:t>
      </w:r>
      <w:r w:rsidR="00EB5980" w:rsidRPr="00227E14">
        <w:rPr>
          <w:lang w:val="en-IN"/>
        </w:rPr>
        <w:t xml:space="preserve">“It looks like a </w:t>
      </w:r>
      <w:r w:rsidRPr="00227E14">
        <w:rPr>
          <w:lang w:val="en-IN"/>
        </w:rPr>
        <w:t xml:space="preserve">well-oiled </w:t>
      </w:r>
      <w:r w:rsidR="00B4649A" w:rsidRPr="00227E14">
        <w:rPr>
          <w:lang w:val="en-IN"/>
        </w:rPr>
        <w:t xml:space="preserve">machinery </w:t>
      </w:r>
      <w:r w:rsidRPr="00227E14">
        <w:rPr>
          <w:lang w:val="en-IN"/>
        </w:rPr>
        <w:t xml:space="preserve">patronised by </w:t>
      </w:r>
      <w:r w:rsidR="00E7637F" w:rsidRPr="00227E14">
        <w:rPr>
          <w:lang w:val="en-IN"/>
        </w:rPr>
        <w:t xml:space="preserve">top guys. </w:t>
      </w:r>
      <w:r w:rsidR="006A6B35" w:rsidRPr="00227E14">
        <w:rPr>
          <w:lang w:val="en-IN"/>
        </w:rPr>
        <w:t xml:space="preserve">A big money game, indeed. </w:t>
      </w:r>
      <w:r w:rsidR="00E7637F" w:rsidRPr="00227E14">
        <w:rPr>
          <w:lang w:val="en-IN"/>
        </w:rPr>
        <w:t>And a bigger threat for national security. We must act at once.”</w:t>
      </w:r>
    </w:p>
    <w:p w14:paraId="431AEF60" w14:textId="05B53A1F" w:rsidR="00BC0EB4" w:rsidRPr="00227E14" w:rsidRDefault="001E086D" w:rsidP="001E086D">
      <w:pPr>
        <w:rPr>
          <w:lang w:val="en-IN"/>
        </w:rPr>
      </w:pPr>
      <w:r w:rsidRPr="00227E14">
        <w:rPr>
          <w:lang w:val="en-IN"/>
        </w:rPr>
        <w:t xml:space="preserve">The CBI Director limited much of his presentation to the inquiries his teams had made in the questionable Foreign Investment Promotion Board clearances </w:t>
      </w:r>
      <w:r w:rsidR="00B4649A" w:rsidRPr="00227E14">
        <w:rPr>
          <w:lang w:val="en-IN"/>
        </w:rPr>
        <w:t xml:space="preserve">given when </w:t>
      </w:r>
      <w:r w:rsidRPr="00227E14">
        <w:rPr>
          <w:lang w:val="en-IN"/>
        </w:rPr>
        <w:t>Maida</w:t>
      </w:r>
      <w:r w:rsidR="00B4649A" w:rsidRPr="00227E14">
        <w:rPr>
          <w:lang w:val="en-IN"/>
        </w:rPr>
        <w:t xml:space="preserve"> </w:t>
      </w:r>
      <w:r w:rsidR="00B4649A" w:rsidRPr="00227E14">
        <w:rPr>
          <w:lang w:val="en-IN"/>
        </w:rPr>
        <w:lastRenderedPageBreak/>
        <w:t xml:space="preserve">was the </w:t>
      </w:r>
      <w:r w:rsidR="0017389D">
        <w:rPr>
          <w:lang w:val="en-IN"/>
        </w:rPr>
        <w:t>Finance Minister</w:t>
      </w:r>
      <w:r w:rsidR="00B4649A" w:rsidRPr="00227E14">
        <w:rPr>
          <w:lang w:val="en-IN"/>
        </w:rPr>
        <w:t>,</w:t>
      </w:r>
      <w:r w:rsidRPr="00227E14">
        <w:rPr>
          <w:lang w:val="en-IN"/>
        </w:rPr>
        <w:t xml:space="preserve"> and the LEPE issue. </w:t>
      </w:r>
      <w:proofErr w:type="gramStart"/>
      <w:r w:rsidRPr="00227E14">
        <w:rPr>
          <w:lang w:val="en-IN"/>
        </w:rPr>
        <w:t>He</w:t>
      </w:r>
      <w:proofErr w:type="gramEnd"/>
      <w:r w:rsidRPr="00227E14">
        <w:rPr>
          <w:lang w:val="en-IN"/>
        </w:rPr>
        <w:t xml:space="preserve"> spoke of the material that the Intelligence Bureau had passed </w:t>
      </w:r>
      <w:r w:rsidR="00C21822" w:rsidRPr="00227E14">
        <w:rPr>
          <w:lang w:val="en-IN"/>
        </w:rPr>
        <w:t xml:space="preserve">along </w:t>
      </w:r>
      <w:r w:rsidRPr="00227E14">
        <w:rPr>
          <w:lang w:val="en-IN"/>
        </w:rPr>
        <w:t xml:space="preserve">regarding the surreptitious purchase of the second-hand machine from the grey market and </w:t>
      </w:r>
      <w:r w:rsidR="00C21822" w:rsidRPr="00227E14">
        <w:rPr>
          <w:lang w:val="en-IN"/>
        </w:rPr>
        <w:t xml:space="preserve">the </w:t>
      </w:r>
      <w:r w:rsidR="00942CD6" w:rsidRPr="00227E14">
        <w:rPr>
          <w:lang w:val="en-IN"/>
        </w:rPr>
        <w:t>plans</w:t>
      </w:r>
      <w:r w:rsidR="00C21822" w:rsidRPr="00227E14">
        <w:rPr>
          <w:lang w:val="en-IN"/>
        </w:rPr>
        <w:t xml:space="preserve"> to convert </w:t>
      </w:r>
      <w:r w:rsidRPr="00227E14">
        <w:rPr>
          <w:lang w:val="en-IN"/>
        </w:rPr>
        <w:t xml:space="preserve">it into </w:t>
      </w:r>
      <w:r w:rsidR="00F703C2" w:rsidRPr="00227E14">
        <w:rPr>
          <w:lang w:val="en-IN"/>
        </w:rPr>
        <w:t xml:space="preserve">a </w:t>
      </w:r>
      <w:r w:rsidRPr="00227E14">
        <w:rPr>
          <w:lang w:val="en-IN"/>
        </w:rPr>
        <w:t>‘new’</w:t>
      </w:r>
      <w:r w:rsidR="00C21822" w:rsidRPr="00227E14">
        <w:rPr>
          <w:lang w:val="en-IN"/>
        </w:rPr>
        <w:t xml:space="preserve"> one</w:t>
      </w:r>
      <w:r w:rsidRPr="00227E14">
        <w:rPr>
          <w:lang w:val="en-IN"/>
        </w:rPr>
        <w:t>. He had the Indian Revenue Service officer Deepak Masani’s statement</w:t>
      </w:r>
      <w:r w:rsidR="00C21822" w:rsidRPr="00227E14">
        <w:rPr>
          <w:lang w:val="en-IN"/>
        </w:rPr>
        <w:t xml:space="preserve"> from </w:t>
      </w:r>
      <w:r w:rsidRPr="00227E14">
        <w:rPr>
          <w:lang w:val="en-IN"/>
        </w:rPr>
        <w:t xml:space="preserve">the IB. </w:t>
      </w:r>
    </w:p>
    <w:p w14:paraId="1FE76B00" w14:textId="29FB6C20" w:rsidR="001E086D" w:rsidRPr="00227E14" w:rsidRDefault="001E086D" w:rsidP="001E086D">
      <w:pPr>
        <w:rPr>
          <w:lang w:val="en-IN"/>
        </w:rPr>
      </w:pPr>
      <w:r w:rsidRPr="00227E14">
        <w:rPr>
          <w:lang w:val="en-IN"/>
        </w:rPr>
        <w:t>The CBI had made further inquiries and was eventually able to confirm that the machine had served two main purposes</w:t>
      </w:r>
      <w:r w:rsidR="00F7427B" w:rsidRPr="00227E14">
        <w:rPr>
          <w:lang w:val="en-IN"/>
        </w:rPr>
        <w:t>.</w:t>
      </w:r>
      <w:r w:rsidRPr="00227E14">
        <w:rPr>
          <w:lang w:val="en-IN"/>
        </w:rPr>
        <w:t xml:space="preserve"> One</w:t>
      </w:r>
      <w:r w:rsidR="00F7427B" w:rsidRPr="00227E14">
        <w:rPr>
          <w:lang w:val="en-IN"/>
        </w:rPr>
        <w:t>:</w:t>
      </w:r>
      <w:r w:rsidR="00F703C2" w:rsidRPr="00227E14">
        <w:rPr>
          <w:lang w:val="en-IN"/>
        </w:rPr>
        <w:t xml:space="preserve"> M</w:t>
      </w:r>
      <w:r w:rsidRPr="00227E14">
        <w:rPr>
          <w:lang w:val="en-IN"/>
        </w:rPr>
        <w:t>ake tidy profits for Maida and a few others</w:t>
      </w:r>
      <w:r w:rsidR="00F7427B" w:rsidRPr="00227E14">
        <w:rPr>
          <w:lang w:val="en-IN"/>
        </w:rPr>
        <w:t>. T</w:t>
      </w:r>
      <w:r w:rsidRPr="00227E14">
        <w:rPr>
          <w:lang w:val="en-IN"/>
        </w:rPr>
        <w:t>wo</w:t>
      </w:r>
      <w:r w:rsidR="00F7427B" w:rsidRPr="00227E14">
        <w:rPr>
          <w:lang w:val="en-IN"/>
        </w:rPr>
        <w:t>:</w:t>
      </w:r>
      <w:r w:rsidR="00F703C2" w:rsidRPr="00227E14">
        <w:rPr>
          <w:lang w:val="en-IN"/>
        </w:rPr>
        <w:t xml:space="preserve"> C</w:t>
      </w:r>
      <w:r w:rsidRPr="00227E14">
        <w:rPr>
          <w:lang w:val="en-IN"/>
        </w:rPr>
        <w:t xml:space="preserve">hurn out fake </w:t>
      </w:r>
      <w:r w:rsidR="003E5AFB" w:rsidRPr="00227E14">
        <w:rPr>
          <w:lang w:val="en-IN"/>
        </w:rPr>
        <w:t>currency, which</w:t>
      </w:r>
      <w:r w:rsidRPr="00227E14">
        <w:rPr>
          <w:lang w:val="en-IN"/>
        </w:rPr>
        <w:t xml:space="preserve"> then made its way to the underground networks run by powerful people. The second, the </w:t>
      </w:r>
      <w:r w:rsidR="00494074" w:rsidRPr="00227E14">
        <w:rPr>
          <w:lang w:val="en-IN"/>
        </w:rPr>
        <w:t>d</w:t>
      </w:r>
      <w:r w:rsidRPr="00227E14">
        <w:rPr>
          <w:lang w:val="en-IN"/>
        </w:rPr>
        <w:t>irector pointed out, supplemented the counterfeit notes being pumped into the country’s financial system by Pakistan’s ISI.</w:t>
      </w:r>
    </w:p>
    <w:p w14:paraId="09559657" w14:textId="1154DE51" w:rsidR="00494074" w:rsidRPr="00227E14" w:rsidRDefault="001E086D" w:rsidP="001E086D">
      <w:pPr>
        <w:rPr>
          <w:lang w:val="en-IN"/>
        </w:rPr>
      </w:pPr>
      <w:r w:rsidRPr="00227E14">
        <w:rPr>
          <w:lang w:val="en-IN"/>
        </w:rPr>
        <w:t>After the presentation</w:t>
      </w:r>
      <w:r w:rsidR="00494074" w:rsidRPr="00227E14">
        <w:rPr>
          <w:lang w:val="en-IN"/>
        </w:rPr>
        <w:t>s</w:t>
      </w:r>
      <w:r w:rsidRPr="00227E14">
        <w:rPr>
          <w:lang w:val="en-IN"/>
        </w:rPr>
        <w:t xml:space="preserve"> were done, the Prime Minister asked, “Everything considered, would you gentlemen say that there is sufficient prima facie evidence to take the former </w:t>
      </w:r>
      <w:r w:rsidR="0017389D">
        <w:rPr>
          <w:lang w:val="en-IN"/>
        </w:rPr>
        <w:t>Finance Minister</w:t>
      </w:r>
      <w:r w:rsidRPr="00227E14">
        <w:rPr>
          <w:lang w:val="en-IN"/>
        </w:rPr>
        <w:t xml:space="preserve"> and </w:t>
      </w:r>
      <w:r w:rsidR="00C93F09" w:rsidRPr="00227E14">
        <w:rPr>
          <w:lang w:val="en-IN"/>
        </w:rPr>
        <w:t xml:space="preserve">Dalpat </w:t>
      </w:r>
      <w:r w:rsidRPr="00227E14">
        <w:rPr>
          <w:lang w:val="en-IN"/>
        </w:rPr>
        <w:t xml:space="preserve">Dalvi into custody?” The answer, in unison, was </w:t>
      </w:r>
      <w:r w:rsidR="00494074" w:rsidRPr="00227E14">
        <w:rPr>
          <w:lang w:val="en-IN"/>
        </w:rPr>
        <w:t xml:space="preserve">yes. </w:t>
      </w:r>
      <w:r w:rsidRPr="00227E14">
        <w:rPr>
          <w:lang w:val="en-IN"/>
        </w:rPr>
        <w:t xml:space="preserve">The Prime Minister </w:t>
      </w:r>
      <w:r w:rsidR="00494074" w:rsidRPr="00227E14">
        <w:rPr>
          <w:lang w:val="en-IN"/>
        </w:rPr>
        <w:t xml:space="preserve">then </w:t>
      </w:r>
      <w:r w:rsidRPr="00227E14">
        <w:rPr>
          <w:lang w:val="en-IN"/>
        </w:rPr>
        <w:t xml:space="preserve">cautioned that any ill-considered move would boomerang not just on the credibility of the agencies but the government too. </w:t>
      </w:r>
    </w:p>
    <w:p w14:paraId="0C00B09A" w14:textId="4D0B4EE8" w:rsidR="001E086D" w:rsidRPr="00227E14" w:rsidRDefault="001E086D" w:rsidP="001E086D">
      <w:pPr>
        <w:rPr>
          <w:lang w:val="en-IN"/>
        </w:rPr>
      </w:pPr>
      <w:r w:rsidRPr="00227E14">
        <w:rPr>
          <w:lang w:val="en-IN"/>
        </w:rPr>
        <w:t xml:space="preserve">“We understand </w:t>
      </w:r>
      <w:proofErr w:type="gramStart"/>
      <w:r w:rsidRPr="00227E14">
        <w:rPr>
          <w:lang w:val="en-IN"/>
        </w:rPr>
        <w:t>that,</w:t>
      </w:r>
      <w:proofErr w:type="gramEnd"/>
      <w:r w:rsidRPr="00227E14">
        <w:rPr>
          <w:lang w:val="en-IN"/>
        </w:rPr>
        <w:t xml:space="preserve"> </w:t>
      </w:r>
      <w:r w:rsidR="00494074" w:rsidRPr="00227E14">
        <w:rPr>
          <w:lang w:val="en-IN"/>
        </w:rPr>
        <w:t>S</w:t>
      </w:r>
      <w:r w:rsidRPr="00227E14">
        <w:rPr>
          <w:lang w:val="en-IN"/>
        </w:rPr>
        <w:t>ir, but any further delay is not advisable”, Mike answered. The Prime Minister l</w:t>
      </w:r>
      <w:r w:rsidR="00C93F09" w:rsidRPr="00227E14">
        <w:rPr>
          <w:lang w:val="en-IN"/>
        </w:rPr>
        <w:t>ooked towards Govindan</w:t>
      </w:r>
      <w:r w:rsidRPr="00227E14">
        <w:rPr>
          <w:lang w:val="en-IN"/>
        </w:rPr>
        <w:t>, who</w:t>
      </w:r>
      <w:r w:rsidR="008D332A" w:rsidRPr="00227E14">
        <w:rPr>
          <w:lang w:val="en-IN"/>
        </w:rPr>
        <w:t xml:space="preserve"> had stopped writing and listened intently. </w:t>
      </w:r>
    </w:p>
    <w:p w14:paraId="1183B002" w14:textId="0A1E512F" w:rsidR="001E086D" w:rsidRPr="00227E14" w:rsidRDefault="00C93F09" w:rsidP="001E086D">
      <w:pPr>
        <w:rPr>
          <w:lang w:val="en-IN"/>
        </w:rPr>
      </w:pPr>
      <w:r w:rsidRPr="00227E14">
        <w:rPr>
          <w:lang w:val="en-IN"/>
        </w:rPr>
        <w:t xml:space="preserve">Govindan </w:t>
      </w:r>
      <w:r w:rsidR="001E086D" w:rsidRPr="00227E14">
        <w:rPr>
          <w:lang w:val="en-IN"/>
        </w:rPr>
        <w:t xml:space="preserve">referred to his notes, illegible to </w:t>
      </w:r>
      <w:r w:rsidR="00494074" w:rsidRPr="00227E14">
        <w:rPr>
          <w:lang w:val="en-IN"/>
        </w:rPr>
        <w:t xml:space="preserve">all else, </w:t>
      </w:r>
      <w:r w:rsidR="001E086D" w:rsidRPr="00227E14">
        <w:rPr>
          <w:lang w:val="en-IN"/>
        </w:rPr>
        <w:t xml:space="preserve">and made three immediate observations. </w:t>
      </w:r>
      <w:r w:rsidR="00494074" w:rsidRPr="00227E14">
        <w:rPr>
          <w:lang w:val="en-IN"/>
        </w:rPr>
        <w:t xml:space="preserve">One: </w:t>
      </w:r>
      <w:r w:rsidR="001E086D" w:rsidRPr="00227E14">
        <w:rPr>
          <w:lang w:val="en-IN"/>
        </w:rPr>
        <w:t>“How did Javed Bhatti, who spoke no Malayal</w:t>
      </w:r>
      <w:r w:rsidR="00CB60A3" w:rsidRPr="00227E14">
        <w:rPr>
          <w:lang w:val="en-IN"/>
        </w:rPr>
        <w:t>am</w:t>
      </w:r>
      <w:r w:rsidR="001E086D" w:rsidRPr="00227E14">
        <w:rPr>
          <w:lang w:val="en-IN"/>
        </w:rPr>
        <w:t>, not just c</w:t>
      </w:r>
      <w:r w:rsidR="00343F76" w:rsidRPr="00227E14">
        <w:rPr>
          <w:lang w:val="en-IN"/>
        </w:rPr>
        <w:t xml:space="preserve">onverse </w:t>
      </w:r>
      <w:r w:rsidR="001E086D" w:rsidRPr="00227E14">
        <w:rPr>
          <w:lang w:val="en-IN"/>
        </w:rPr>
        <w:t xml:space="preserve">with the house owner in Kochi but even persuade him on the deal to rent the house? The owner did not speak English </w:t>
      </w:r>
      <w:r w:rsidRPr="00227E14">
        <w:rPr>
          <w:lang w:val="en-IN"/>
        </w:rPr>
        <w:t>or Hindi</w:t>
      </w:r>
      <w:r w:rsidR="001E086D" w:rsidRPr="00227E14">
        <w:rPr>
          <w:lang w:val="en-IN"/>
        </w:rPr>
        <w:t>. Was there a local accomplice?”</w:t>
      </w:r>
    </w:p>
    <w:p w14:paraId="0403E8B7" w14:textId="18FF94BA" w:rsidR="001E086D" w:rsidRPr="00227E14" w:rsidRDefault="001E086D" w:rsidP="001E086D">
      <w:pPr>
        <w:rPr>
          <w:lang w:val="en-IN"/>
        </w:rPr>
      </w:pPr>
      <w:r w:rsidRPr="00227E14">
        <w:rPr>
          <w:lang w:val="en-IN"/>
        </w:rPr>
        <w:lastRenderedPageBreak/>
        <w:t>His second point was, “Why had the agencies gone slow in investigating the cases of land grab</w:t>
      </w:r>
      <w:r w:rsidR="00343F76" w:rsidRPr="00227E14">
        <w:rPr>
          <w:lang w:val="en-IN"/>
        </w:rPr>
        <w:t>bing</w:t>
      </w:r>
      <w:r w:rsidRPr="00227E14">
        <w:rPr>
          <w:lang w:val="en-IN"/>
        </w:rPr>
        <w:t xml:space="preserve"> involving Rico, even after the government had changed at the centre?”  </w:t>
      </w:r>
    </w:p>
    <w:p w14:paraId="2503597F" w14:textId="787DB4DD" w:rsidR="001E086D" w:rsidRPr="00227E14" w:rsidRDefault="00343F76" w:rsidP="001E086D">
      <w:pPr>
        <w:rPr>
          <w:lang w:val="en-IN"/>
        </w:rPr>
      </w:pPr>
      <w:r w:rsidRPr="00227E14">
        <w:rPr>
          <w:lang w:val="en-IN"/>
        </w:rPr>
        <w:t>“</w:t>
      </w:r>
      <w:r w:rsidR="001E086D" w:rsidRPr="00227E14">
        <w:rPr>
          <w:lang w:val="en-IN"/>
        </w:rPr>
        <w:t>Th</w:t>
      </w:r>
      <w:r w:rsidRPr="00227E14">
        <w:rPr>
          <w:lang w:val="en-IN"/>
        </w:rPr>
        <w:t>irdly,</w:t>
      </w:r>
      <w:r w:rsidR="001E086D" w:rsidRPr="00227E14">
        <w:rPr>
          <w:lang w:val="en-IN"/>
        </w:rPr>
        <w:t xml:space="preserve"> </w:t>
      </w:r>
      <w:r w:rsidRPr="00227E14">
        <w:rPr>
          <w:lang w:val="en-IN"/>
        </w:rPr>
        <w:t>w</w:t>
      </w:r>
      <w:r w:rsidR="001E086D" w:rsidRPr="00227E14">
        <w:rPr>
          <w:lang w:val="en-IN"/>
        </w:rPr>
        <w:t xml:space="preserve">hy </w:t>
      </w:r>
      <w:r w:rsidR="00672953" w:rsidRPr="00227E14">
        <w:rPr>
          <w:lang w:val="en-IN"/>
        </w:rPr>
        <w:t xml:space="preserve">was nothing done about </w:t>
      </w:r>
      <w:r w:rsidR="001E086D" w:rsidRPr="00227E14">
        <w:rPr>
          <w:lang w:val="en-IN"/>
        </w:rPr>
        <w:t>property deals th</w:t>
      </w:r>
      <w:r w:rsidR="00672953" w:rsidRPr="00227E14">
        <w:rPr>
          <w:lang w:val="en-IN"/>
        </w:rPr>
        <w:t>at Dipika Sharma had engaged in</w:t>
      </w:r>
      <w:r w:rsidR="001E086D" w:rsidRPr="00227E14">
        <w:rPr>
          <w:lang w:val="en-IN"/>
        </w:rPr>
        <w:t xml:space="preserve"> regarding the buildings</w:t>
      </w:r>
      <w:r w:rsidR="00672953" w:rsidRPr="00227E14">
        <w:rPr>
          <w:lang w:val="en-IN"/>
        </w:rPr>
        <w:t>,</w:t>
      </w:r>
      <w:r w:rsidR="001E086D" w:rsidRPr="00227E14">
        <w:rPr>
          <w:lang w:val="en-IN"/>
        </w:rPr>
        <w:t xml:space="preserve"> which a now defunct newspaper owned?”</w:t>
      </w:r>
    </w:p>
    <w:p w14:paraId="08B537A2" w14:textId="172DE515" w:rsidR="00BB08FB" w:rsidRPr="00227E14" w:rsidRDefault="001E086D" w:rsidP="001E086D">
      <w:pPr>
        <w:rPr>
          <w:lang w:val="en-IN"/>
        </w:rPr>
      </w:pPr>
      <w:r w:rsidRPr="00227E14">
        <w:rPr>
          <w:lang w:val="en-IN"/>
        </w:rPr>
        <w:t xml:space="preserve">The agency heads </w:t>
      </w:r>
      <w:r w:rsidR="00C06494" w:rsidRPr="00227E14">
        <w:rPr>
          <w:lang w:val="en-IN"/>
        </w:rPr>
        <w:t xml:space="preserve">had no answers. </w:t>
      </w:r>
      <w:r w:rsidR="00855187" w:rsidRPr="00227E14">
        <w:rPr>
          <w:lang w:val="en-IN"/>
        </w:rPr>
        <w:t xml:space="preserve">None </w:t>
      </w:r>
      <w:r w:rsidRPr="00227E14">
        <w:rPr>
          <w:lang w:val="en-IN"/>
        </w:rPr>
        <w:t xml:space="preserve">of the three issues had come up for discussion. </w:t>
      </w:r>
      <w:r w:rsidR="001C2278" w:rsidRPr="00227E14">
        <w:rPr>
          <w:lang w:val="en-IN"/>
        </w:rPr>
        <w:t>Govindan</w:t>
      </w:r>
      <w:r w:rsidRPr="00227E14">
        <w:rPr>
          <w:lang w:val="en-IN"/>
        </w:rPr>
        <w:t xml:space="preserve"> explained that all these incidents had connections with money laundering or </w:t>
      </w:r>
      <w:r w:rsidR="001C2278" w:rsidRPr="00227E14">
        <w:rPr>
          <w:lang w:val="en-IN"/>
        </w:rPr>
        <w:t>L</w:t>
      </w:r>
      <w:r w:rsidRPr="00227E14">
        <w:rPr>
          <w:lang w:val="en-IN"/>
        </w:rPr>
        <w:t xml:space="preserve">ove </w:t>
      </w:r>
      <w:r w:rsidR="001C2278" w:rsidRPr="00227E14">
        <w:rPr>
          <w:lang w:val="en-IN"/>
        </w:rPr>
        <w:t>J</w:t>
      </w:r>
      <w:r w:rsidRPr="00227E14">
        <w:rPr>
          <w:lang w:val="en-IN"/>
        </w:rPr>
        <w:t>ihad or counterfeit currency rackets</w:t>
      </w:r>
      <w:r w:rsidR="00BB08FB" w:rsidRPr="00227E14">
        <w:rPr>
          <w:lang w:val="en-IN"/>
        </w:rPr>
        <w:t xml:space="preserve">, and of course, </w:t>
      </w:r>
      <w:r w:rsidRPr="00227E14">
        <w:rPr>
          <w:lang w:val="en-IN"/>
        </w:rPr>
        <w:t xml:space="preserve">the spread of terrorism. </w:t>
      </w:r>
    </w:p>
    <w:p w14:paraId="0C8D2CA4" w14:textId="7668ECF3" w:rsidR="001E086D" w:rsidRPr="00227E14" w:rsidRDefault="001E086D" w:rsidP="001E086D">
      <w:pPr>
        <w:rPr>
          <w:lang w:val="en-IN"/>
        </w:rPr>
      </w:pPr>
      <w:r w:rsidRPr="00227E14">
        <w:rPr>
          <w:lang w:val="en-IN"/>
        </w:rPr>
        <w:t xml:space="preserve">At the very least, the last two issues he had raised pointed to grave corruption in public space. </w:t>
      </w:r>
      <w:r w:rsidR="00C06494" w:rsidRPr="00227E14">
        <w:rPr>
          <w:lang w:val="en-IN"/>
        </w:rPr>
        <w:t>“T</w:t>
      </w:r>
      <w:r w:rsidRPr="00227E14">
        <w:rPr>
          <w:lang w:val="en-IN"/>
        </w:rPr>
        <w:t>he CBI and the Enforcement Directorate should have been looking more deeply into the cases</w:t>
      </w:r>
      <w:r w:rsidR="00C06494" w:rsidRPr="00227E14">
        <w:rPr>
          <w:lang w:val="en-IN"/>
        </w:rPr>
        <w:t xml:space="preserve">,” he said directly to the Prime Minister, adding, “I understand, however, that </w:t>
      </w:r>
      <w:r w:rsidR="00AE3595" w:rsidRPr="00227E14">
        <w:rPr>
          <w:lang w:val="en-IN"/>
        </w:rPr>
        <w:t xml:space="preserve">our own </w:t>
      </w:r>
      <w:r w:rsidRPr="00227E14">
        <w:rPr>
          <w:lang w:val="en-IN"/>
        </w:rPr>
        <w:t>Finance Ministry</w:t>
      </w:r>
      <w:r w:rsidR="00AE3595" w:rsidRPr="00227E14">
        <w:rPr>
          <w:lang w:val="en-IN"/>
        </w:rPr>
        <w:t xml:space="preserve"> has slowed us down big time</w:t>
      </w:r>
      <w:r w:rsidR="00672953" w:rsidRPr="00227E14">
        <w:rPr>
          <w:lang w:val="en-IN"/>
        </w:rPr>
        <w:t>.</w:t>
      </w:r>
      <w:r w:rsidR="00AE3595" w:rsidRPr="00227E14">
        <w:rPr>
          <w:lang w:val="en-IN"/>
        </w:rPr>
        <w:t>”</w:t>
      </w:r>
      <w:r w:rsidRPr="00227E14">
        <w:rPr>
          <w:lang w:val="en-IN"/>
        </w:rPr>
        <w:t xml:space="preserve"> </w:t>
      </w:r>
      <w:r w:rsidR="00672953" w:rsidRPr="00227E14">
        <w:rPr>
          <w:lang w:val="en-IN"/>
        </w:rPr>
        <w:t>T</w:t>
      </w:r>
      <w:r w:rsidRPr="00227E14">
        <w:rPr>
          <w:lang w:val="en-IN"/>
        </w:rPr>
        <w:t>he Income Tax Department, for instance, was also involved in Dipika</w:t>
      </w:r>
      <w:r w:rsidR="00672953" w:rsidRPr="00227E14">
        <w:rPr>
          <w:lang w:val="en-IN"/>
        </w:rPr>
        <w:t>’s</w:t>
      </w:r>
      <w:r w:rsidRPr="00227E14">
        <w:rPr>
          <w:lang w:val="en-IN"/>
        </w:rPr>
        <w:t xml:space="preserve"> property deals, and it had been unable to make much progress because it came under the ministry’s</w:t>
      </w:r>
      <w:r w:rsidR="00BB08FB" w:rsidRPr="00227E14">
        <w:rPr>
          <w:lang w:val="en-IN"/>
        </w:rPr>
        <w:t xml:space="preserve"> purview</w:t>
      </w:r>
      <w:r w:rsidRPr="00227E14">
        <w:rPr>
          <w:lang w:val="en-IN"/>
        </w:rPr>
        <w:t xml:space="preserve">. </w:t>
      </w:r>
    </w:p>
    <w:p w14:paraId="1EF63857" w14:textId="6AC0924D" w:rsidR="001E086D" w:rsidRPr="00227E14" w:rsidRDefault="001E086D" w:rsidP="001E086D">
      <w:pPr>
        <w:rPr>
          <w:lang w:val="en-IN"/>
        </w:rPr>
      </w:pPr>
      <w:r w:rsidRPr="00227E14">
        <w:rPr>
          <w:lang w:val="en-IN"/>
        </w:rPr>
        <w:t xml:space="preserve">The Prime Minister remained silent for a couple of minutes, turning over the information in his head. “Go ahead with your respective action plans. If you think the custody of certain persons is essential, then do it. You </w:t>
      </w:r>
      <w:proofErr w:type="gramStart"/>
      <w:r w:rsidRPr="00227E14">
        <w:rPr>
          <w:lang w:val="en-IN"/>
        </w:rPr>
        <w:t>really never</w:t>
      </w:r>
      <w:proofErr w:type="gramEnd"/>
      <w:r w:rsidRPr="00227E14">
        <w:rPr>
          <w:lang w:val="en-IN"/>
        </w:rPr>
        <w:t xml:space="preserve"> needed my clearance for that</w:t>
      </w:r>
      <w:r w:rsidR="00A632F6" w:rsidRPr="00227E14">
        <w:rPr>
          <w:lang w:val="en-IN"/>
        </w:rPr>
        <w:t>.</w:t>
      </w:r>
      <w:r w:rsidR="00BE400A" w:rsidRPr="00227E14">
        <w:rPr>
          <w:lang w:val="en-IN"/>
        </w:rPr>
        <w:t xml:space="preserve"> </w:t>
      </w:r>
      <w:r w:rsidR="00A632F6" w:rsidRPr="00227E14">
        <w:rPr>
          <w:lang w:val="en-IN"/>
        </w:rPr>
        <w:t>Y</w:t>
      </w:r>
      <w:r w:rsidRPr="00227E14">
        <w:rPr>
          <w:lang w:val="en-IN"/>
        </w:rPr>
        <w:t>ou are free to take whatever steps needed</w:t>
      </w:r>
      <w:r w:rsidR="00BE400A" w:rsidRPr="00227E14">
        <w:rPr>
          <w:lang w:val="en-IN"/>
        </w:rPr>
        <w:t xml:space="preserve"> to proceed</w:t>
      </w:r>
      <w:r w:rsidRPr="00227E14">
        <w:rPr>
          <w:lang w:val="en-IN"/>
        </w:rPr>
        <w:t xml:space="preserve">, within the purview of law, </w:t>
      </w:r>
      <w:r w:rsidR="00BE400A" w:rsidRPr="00227E14">
        <w:rPr>
          <w:lang w:val="en-IN"/>
        </w:rPr>
        <w:t>of course.</w:t>
      </w:r>
      <w:r w:rsidRPr="00227E14">
        <w:rPr>
          <w:lang w:val="en-IN"/>
        </w:rPr>
        <w:t>”</w:t>
      </w:r>
    </w:p>
    <w:p w14:paraId="66DC3440" w14:textId="7E320529" w:rsidR="001E086D" w:rsidRPr="00227E14" w:rsidRDefault="001E086D" w:rsidP="001E086D">
      <w:pPr>
        <w:rPr>
          <w:lang w:val="en-IN"/>
        </w:rPr>
      </w:pPr>
      <w:r w:rsidRPr="00227E14">
        <w:rPr>
          <w:lang w:val="en-IN"/>
        </w:rPr>
        <w:t xml:space="preserve">The meeting had ended. As the agency heads trooped out, Hasmukh asked Mike and </w:t>
      </w:r>
      <w:r w:rsidR="00BE400A" w:rsidRPr="00227E14">
        <w:rPr>
          <w:lang w:val="en-IN"/>
        </w:rPr>
        <w:t>Govindan</w:t>
      </w:r>
      <w:r w:rsidRPr="00227E14">
        <w:rPr>
          <w:lang w:val="en-IN"/>
        </w:rPr>
        <w:t xml:space="preserve"> to stay back. “You have </w:t>
      </w:r>
      <w:r w:rsidRPr="00227E14">
        <w:rPr>
          <w:lang w:val="en-IN"/>
        </w:rPr>
        <w:lastRenderedPageBreak/>
        <w:t>something more to tell, Mike? I had received a request that you wished to speak to me in private.”</w:t>
      </w:r>
    </w:p>
    <w:p w14:paraId="28CD6281" w14:textId="7378D4E2" w:rsidR="001E086D" w:rsidRPr="00227E14" w:rsidRDefault="001E086D" w:rsidP="001E086D">
      <w:pPr>
        <w:rPr>
          <w:lang w:val="en-IN"/>
        </w:rPr>
      </w:pPr>
      <w:r w:rsidRPr="00227E14">
        <w:rPr>
          <w:lang w:val="en-IN"/>
        </w:rPr>
        <w:t xml:space="preserve">“That’s correct, </w:t>
      </w:r>
      <w:r w:rsidR="00A632F6" w:rsidRPr="00227E14">
        <w:rPr>
          <w:lang w:val="en-IN"/>
        </w:rPr>
        <w:t>S</w:t>
      </w:r>
      <w:r w:rsidRPr="00227E14">
        <w:rPr>
          <w:lang w:val="en-IN"/>
        </w:rPr>
        <w:t>ir</w:t>
      </w:r>
      <w:r w:rsidR="00BE400A" w:rsidRPr="00227E14">
        <w:rPr>
          <w:lang w:val="en-IN"/>
        </w:rPr>
        <w:t>,”</w:t>
      </w:r>
      <w:r w:rsidRPr="00227E14">
        <w:rPr>
          <w:lang w:val="en-IN"/>
        </w:rPr>
        <w:t xml:space="preserve"> Mike answered, glancing at </w:t>
      </w:r>
      <w:r w:rsidR="00BE400A" w:rsidRPr="00227E14">
        <w:rPr>
          <w:lang w:val="en-IN"/>
        </w:rPr>
        <w:t>Govindan</w:t>
      </w:r>
      <w:r w:rsidRPr="00227E14">
        <w:rPr>
          <w:lang w:val="en-IN"/>
        </w:rPr>
        <w:t>.</w:t>
      </w:r>
    </w:p>
    <w:p w14:paraId="6A48ADE0" w14:textId="77777777" w:rsidR="001E086D" w:rsidRPr="00227E14" w:rsidRDefault="001E086D" w:rsidP="001E086D">
      <w:pPr>
        <w:rPr>
          <w:lang w:val="en-IN"/>
        </w:rPr>
      </w:pPr>
      <w:r w:rsidRPr="00227E14">
        <w:rPr>
          <w:lang w:val="en-IN"/>
        </w:rPr>
        <w:t>“Please go ahead. You may speak freely in his presence.”</w:t>
      </w:r>
    </w:p>
    <w:p w14:paraId="0143615E" w14:textId="01924BF9" w:rsidR="001E086D" w:rsidRPr="00227E14" w:rsidRDefault="001E086D" w:rsidP="001E086D">
      <w:pPr>
        <w:rPr>
          <w:lang w:val="en-IN"/>
        </w:rPr>
      </w:pPr>
      <w:r w:rsidRPr="00227E14">
        <w:rPr>
          <w:lang w:val="en-IN"/>
        </w:rPr>
        <w:t>“There</w:t>
      </w:r>
      <w:r w:rsidR="00A632F6" w:rsidRPr="00227E14">
        <w:rPr>
          <w:lang w:val="en-IN"/>
        </w:rPr>
        <w:t xml:space="preserve"> is</w:t>
      </w:r>
      <w:r w:rsidRPr="00227E14">
        <w:rPr>
          <w:lang w:val="en-IN"/>
        </w:rPr>
        <w:t xml:space="preserve"> not much to say. Please </w:t>
      </w:r>
      <w:r w:rsidR="00BE400A" w:rsidRPr="00227E14">
        <w:rPr>
          <w:lang w:val="en-IN"/>
        </w:rPr>
        <w:t>see this</w:t>
      </w:r>
      <w:r w:rsidRPr="00227E14">
        <w:rPr>
          <w:lang w:val="en-IN"/>
        </w:rPr>
        <w:t xml:space="preserve">.” He placed a folder on the desk. Hasmukh began to study </w:t>
      </w:r>
      <w:r w:rsidR="00FB47F7" w:rsidRPr="00227E14">
        <w:rPr>
          <w:lang w:val="en-IN"/>
        </w:rPr>
        <w:t xml:space="preserve">it, </w:t>
      </w:r>
      <w:r w:rsidRPr="00227E14">
        <w:rPr>
          <w:lang w:val="en-IN"/>
        </w:rPr>
        <w:t xml:space="preserve">while both </w:t>
      </w:r>
      <w:r w:rsidR="00BE400A" w:rsidRPr="00227E14">
        <w:rPr>
          <w:lang w:val="en-IN"/>
        </w:rPr>
        <w:t>Govindan</w:t>
      </w:r>
      <w:r w:rsidRPr="00227E14">
        <w:rPr>
          <w:lang w:val="en-IN"/>
        </w:rPr>
        <w:t xml:space="preserve"> and Mike excused themselves and went out to confabulate. They were called in only </w:t>
      </w:r>
      <w:r w:rsidR="00724D4B" w:rsidRPr="00227E14">
        <w:rPr>
          <w:lang w:val="en-IN"/>
        </w:rPr>
        <w:t>ten</w:t>
      </w:r>
      <w:r w:rsidRPr="00227E14">
        <w:rPr>
          <w:lang w:val="en-IN"/>
        </w:rPr>
        <w:t xml:space="preserve"> minutes later. The Prime Minister</w:t>
      </w:r>
      <w:r w:rsidR="00BE400A" w:rsidRPr="00227E14">
        <w:rPr>
          <w:lang w:val="en-IN"/>
        </w:rPr>
        <w:t xml:space="preserve"> looked</w:t>
      </w:r>
      <w:r w:rsidRPr="00227E14">
        <w:rPr>
          <w:lang w:val="en-IN"/>
        </w:rPr>
        <w:t xml:space="preserve"> shaken. </w:t>
      </w:r>
      <w:r w:rsidR="00BE400A" w:rsidRPr="00227E14">
        <w:rPr>
          <w:lang w:val="en-IN"/>
        </w:rPr>
        <w:t xml:space="preserve">Govindan also saw </w:t>
      </w:r>
      <w:r w:rsidRPr="00227E14">
        <w:rPr>
          <w:lang w:val="en-IN"/>
        </w:rPr>
        <w:t xml:space="preserve">pain in his eyes. What information had Mike given him </w:t>
      </w:r>
      <w:r w:rsidR="00FB47F7" w:rsidRPr="00227E14">
        <w:rPr>
          <w:lang w:val="en-IN"/>
        </w:rPr>
        <w:t xml:space="preserve">in </w:t>
      </w:r>
      <w:r w:rsidRPr="00227E14">
        <w:rPr>
          <w:lang w:val="en-IN"/>
        </w:rPr>
        <w:t xml:space="preserve">that file, he wondered. </w:t>
      </w:r>
    </w:p>
    <w:p w14:paraId="10FAF159" w14:textId="6FA885EA" w:rsidR="001E086D" w:rsidRPr="00227E14" w:rsidRDefault="00A53C39" w:rsidP="001E086D">
      <w:pPr>
        <w:rPr>
          <w:lang w:val="en-IN"/>
        </w:rPr>
      </w:pPr>
      <w:r w:rsidRPr="00227E14">
        <w:rPr>
          <w:lang w:val="en-IN"/>
        </w:rPr>
        <w:t>T</w:t>
      </w:r>
      <w:r w:rsidR="001E086D" w:rsidRPr="00227E14">
        <w:rPr>
          <w:lang w:val="en-IN"/>
        </w:rPr>
        <w:t>he folder contained transcripts of telephonic conversations that PP had had with leaders of the Freedom Party, forewarning them about the government crack</w:t>
      </w:r>
      <w:r w:rsidR="00887827" w:rsidRPr="00227E14">
        <w:rPr>
          <w:lang w:val="en-IN"/>
        </w:rPr>
        <w:t>down. Despite several cautions</w:t>
      </w:r>
      <w:r w:rsidR="001E086D" w:rsidRPr="00227E14">
        <w:rPr>
          <w:lang w:val="en-IN"/>
        </w:rPr>
        <w:t xml:space="preserve"> from the likes of </w:t>
      </w:r>
      <w:r w:rsidR="00BE400A" w:rsidRPr="00227E14">
        <w:rPr>
          <w:lang w:val="en-IN"/>
        </w:rPr>
        <w:t>Govindan</w:t>
      </w:r>
      <w:r w:rsidR="001E086D" w:rsidRPr="00227E14">
        <w:rPr>
          <w:lang w:val="en-IN"/>
        </w:rPr>
        <w:t xml:space="preserve">, Hasmukh had maintained a soft corner for </w:t>
      </w:r>
      <w:r w:rsidR="00887827" w:rsidRPr="00227E14">
        <w:rPr>
          <w:lang w:val="en-IN"/>
        </w:rPr>
        <w:t>P</w:t>
      </w:r>
      <w:r w:rsidR="001E086D" w:rsidRPr="00227E14">
        <w:rPr>
          <w:lang w:val="en-IN"/>
        </w:rPr>
        <w:t>P. He could not discount the fact that PP had stood by him in times of crises when he was Chief Minister. He had</w:t>
      </w:r>
      <w:r w:rsidR="00FB47F7" w:rsidRPr="00227E14">
        <w:rPr>
          <w:lang w:val="en-IN"/>
        </w:rPr>
        <w:t>,</w:t>
      </w:r>
      <w:r w:rsidR="001E086D" w:rsidRPr="00227E14">
        <w:rPr>
          <w:lang w:val="en-IN"/>
        </w:rPr>
        <w:t xml:space="preserve"> of course</w:t>
      </w:r>
      <w:r w:rsidR="00FB47F7" w:rsidRPr="00227E14">
        <w:rPr>
          <w:lang w:val="en-IN"/>
        </w:rPr>
        <w:t>,</w:t>
      </w:r>
      <w:r w:rsidR="001E086D" w:rsidRPr="00227E14">
        <w:rPr>
          <w:lang w:val="en-IN"/>
        </w:rPr>
        <w:t xml:space="preserve"> come to realise that the war on corruption had been moving at snail’s pace </w:t>
      </w:r>
      <w:r w:rsidR="00FB47F7" w:rsidRPr="00227E14">
        <w:rPr>
          <w:lang w:val="en-IN"/>
        </w:rPr>
        <w:t xml:space="preserve">thanks to </w:t>
      </w:r>
      <w:r w:rsidR="001E086D" w:rsidRPr="00227E14">
        <w:rPr>
          <w:lang w:val="en-IN"/>
        </w:rPr>
        <w:t xml:space="preserve">PP’s </w:t>
      </w:r>
      <w:r w:rsidR="00782C45" w:rsidRPr="00227E14">
        <w:rPr>
          <w:lang w:val="en-IN"/>
        </w:rPr>
        <w:t xml:space="preserve">‘loyalty’ towards </w:t>
      </w:r>
      <w:r w:rsidR="001E086D" w:rsidRPr="00227E14">
        <w:rPr>
          <w:lang w:val="en-IN"/>
        </w:rPr>
        <w:t>his friends on the other side of the fence</w:t>
      </w:r>
      <w:r w:rsidR="00782C45" w:rsidRPr="00227E14">
        <w:rPr>
          <w:lang w:val="en-IN"/>
        </w:rPr>
        <w:t xml:space="preserve">. </w:t>
      </w:r>
      <w:r w:rsidR="00D257AC" w:rsidRPr="00227E14">
        <w:rPr>
          <w:lang w:val="en-IN"/>
        </w:rPr>
        <w:t xml:space="preserve">It was alright to have friends </w:t>
      </w:r>
      <w:r w:rsidR="000948A5" w:rsidRPr="00227E14">
        <w:rPr>
          <w:lang w:val="en-IN"/>
        </w:rPr>
        <w:t xml:space="preserve">everywhere, </w:t>
      </w:r>
      <w:r w:rsidR="00D257AC" w:rsidRPr="00227E14">
        <w:rPr>
          <w:lang w:val="en-IN"/>
        </w:rPr>
        <w:t xml:space="preserve">but </w:t>
      </w:r>
      <w:r w:rsidR="002A5A2E" w:rsidRPr="00227E14">
        <w:rPr>
          <w:lang w:val="en-IN"/>
        </w:rPr>
        <w:t xml:space="preserve">not </w:t>
      </w:r>
      <w:r w:rsidR="0056653A" w:rsidRPr="00227E14">
        <w:rPr>
          <w:lang w:val="en-IN"/>
        </w:rPr>
        <w:t xml:space="preserve">at the cost of national </w:t>
      </w:r>
      <w:r w:rsidR="00FB3903" w:rsidRPr="00227E14">
        <w:rPr>
          <w:lang w:val="en-IN"/>
        </w:rPr>
        <w:t>security.</w:t>
      </w:r>
      <w:r w:rsidR="0056653A" w:rsidRPr="00227E14">
        <w:rPr>
          <w:lang w:val="en-IN"/>
        </w:rPr>
        <w:t xml:space="preserve"> T</w:t>
      </w:r>
      <w:r w:rsidR="00D257AC" w:rsidRPr="00227E14">
        <w:rPr>
          <w:lang w:val="en-IN"/>
        </w:rPr>
        <w:t xml:space="preserve">his was not expected of </w:t>
      </w:r>
      <w:r w:rsidR="001E086D" w:rsidRPr="00227E14">
        <w:rPr>
          <w:lang w:val="en-IN"/>
        </w:rPr>
        <w:t xml:space="preserve">the </w:t>
      </w:r>
      <w:r w:rsidR="0017389D">
        <w:rPr>
          <w:lang w:val="en-IN"/>
        </w:rPr>
        <w:t>Finance Minister</w:t>
      </w:r>
      <w:r w:rsidR="00D257AC" w:rsidRPr="00227E14">
        <w:rPr>
          <w:lang w:val="en-IN"/>
        </w:rPr>
        <w:t>.</w:t>
      </w:r>
      <w:r w:rsidR="00782C45" w:rsidRPr="00227E14">
        <w:rPr>
          <w:lang w:val="en-IN"/>
        </w:rPr>
        <w:t xml:space="preserve"> </w:t>
      </w:r>
      <w:r w:rsidR="0056653A" w:rsidRPr="00227E14">
        <w:rPr>
          <w:i/>
          <w:lang w:val="en-IN"/>
        </w:rPr>
        <w:t xml:space="preserve">His </w:t>
      </w:r>
      <w:r w:rsidR="0017389D">
        <w:rPr>
          <w:lang w:val="en-IN"/>
        </w:rPr>
        <w:t>Finance Minister</w:t>
      </w:r>
      <w:r w:rsidR="0056653A" w:rsidRPr="00227E14">
        <w:rPr>
          <w:lang w:val="en-IN"/>
        </w:rPr>
        <w:t xml:space="preserve">. </w:t>
      </w:r>
      <w:r w:rsidR="00782C45" w:rsidRPr="00227E14">
        <w:rPr>
          <w:lang w:val="en-IN"/>
        </w:rPr>
        <w:t xml:space="preserve">Looking down at the file, he said to himself that </w:t>
      </w:r>
      <w:r w:rsidR="001E086D" w:rsidRPr="00227E14">
        <w:rPr>
          <w:lang w:val="en-IN"/>
        </w:rPr>
        <w:t>th</w:t>
      </w:r>
      <w:r w:rsidR="00782C45" w:rsidRPr="00227E14">
        <w:rPr>
          <w:lang w:val="en-IN"/>
        </w:rPr>
        <w:t>is was</w:t>
      </w:r>
      <w:r w:rsidR="001E086D" w:rsidRPr="00227E14">
        <w:rPr>
          <w:lang w:val="en-IN"/>
        </w:rPr>
        <w:t xml:space="preserve"> too grave to be </w:t>
      </w:r>
      <w:r w:rsidR="00D257AC" w:rsidRPr="00227E14">
        <w:rPr>
          <w:lang w:val="en-IN"/>
        </w:rPr>
        <w:t>let off</w:t>
      </w:r>
      <w:r w:rsidR="001E086D" w:rsidRPr="00227E14">
        <w:rPr>
          <w:lang w:val="en-IN"/>
        </w:rPr>
        <w:t>.</w:t>
      </w:r>
    </w:p>
    <w:p w14:paraId="06099E88" w14:textId="555EAE85" w:rsidR="001E086D" w:rsidRPr="00227E14" w:rsidRDefault="001E086D" w:rsidP="001E086D">
      <w:pPr>
        <w:rPr>
          <w:lang w:val="en-IN"/>
        </w:rPr>
      </w:pPr>
      <w:r w:rsidRPr="00227E14">
        <w:rPr>
          <w:lang w:val="en-IN"/>
        </w:rPr>
        <w:t>“I suppose you have the original audio tape, duly cleared by the forensics for veracity?”</w:t>
      </w:r>
    </w:p>
    <w:p w14:paraId="3A13730D" w14:textId="370A7550" w:rsidR="001E086D" w:rsidRPr="00227E14" w:rsidRDefault="001E086D" w:rsidP="001E086D">
      <w:pPr>
        <w:rPr>
          <w:lang w:val="en-IN"/>
        </w:rPr>
      </w:pPr>
      <w:r w:rsidRPr="00227E14">
        <w:rPr>
          <w:lang w:val="en-IN"/>
        </w:rPr>
        <w:t xml:space="preserve">“Yes, </w:t>
      </w:r>
      <w:r w:rsidR="00782C45" w:rsidRPr="00227E14">
        <w:rPr>
          <w:lang w:val="en-IN"/>
        </w:rPr>
        <w:t>S</w:t>
      </w:r>
      <w:r w:rsidRPr="00227E14">
        <w:rPr>
          <w:lang w:val="en-IN"/>
        </w:rPr>
        <w:t>ir, in my officer locker</w:t>
      </w:r>
      <w:r w:rsidR="008F6761" w:rsidRPr="00227E14">
        <w:rPr>
          <w:lang w:val="en-IN"/>
        </w:rPr>
        <w:t>,”</w:t>
      </w:r>
      <w:r w:rsidRPr="00227E14">
        <w:rPr>
          <w:lang w:val="en-IN"/>
        </w:rPr>
        <w:t xml:space="preserve"> Mike said.</w:t>
      </w:r>
    </w:p>
    <w:p w14:paraId="17319F4A" w14:textId="70D0FE6B" w:rsidR="001E086D" w:rsidRPr="00227E14" w:rsidRDefault="001E086D" w:rsidP="001E086D">
      <w:pPr>
        <w:rPr>
          <w:lang w:val="en-IN"/>
        </w:rPr>
      </w:pPr>
      <w:r w:rsidRPr="00227E14">
        <w:rPr>
          <w:lang w:val="en-IN"/>
        </w:rPr>
        <w:t>“</w:t>
      </w:r>
      <w:r w:rsidR="00782C45" w:rsidRPr="00227E14">
        <w:rPr>
          <w:lang w:val="en-IN"/>
        </w:rPr>
        <w:t xml:space="preserve">Please change the safe’s code the </w:t>
      </w:r>
      <w:r w:rsidRPr="00227E14">
        <w:rPr>
          <w:lang w:val="en-IN"/>
        </w:rPr>
        <w:t>first thing tomorrow.”</w:t>
      </w:r>
    </w:p>
    <w:p w14:paraId="65B8A8B5" w14:textId="77777777" w:rsidR="001E086D" w:rsidRPr="00227E14" w:rsidRDefault="001E086D" w:rsidP="001E086D">
      <w:pPr>
        <w:rPr>
          <w:lang w:val="en-IN"/>
        </w:rPr>
      </w:pPr>
      <w:r w:rsidRPr="00227E14">
        <w:rPr>
          <w:lang w:val="en-IN"/>
        </w:rPr>
        <w:lastRenderedPageBreak/>
        <w:t>“Will do.”</w:t>
      </w:r>
    </w:p>
    <w:p w14:paraId="782D04E3" w14:textId="3B730F0F" w:rsidR="001E086D" w:rsidRPr="00227E14" w:rsidRDefault="001E086D" w:rsidP="001E086D">
      <w:pPr>
        <w:rPr>
          <w:lang w:val="en-IN"/>
        </w:rPr>
      </w:pPr>
      <w:r w:rsidRPr="00227E14">
        <w:rPr>
          <w:lang w:val="en-IN"/>
        </w:rPr>
        <w:t xml:space="preserve">Mike left and </w:t>
      </w:r>
      <w:r w:rsidR="008F6761" w:rsidRPr="00227E14">
        <w:rPr>
          <w:lang w:val="en-IN"/>
        </w:rPr>
        <w:t xml:space="preserve">as Govindan was about to leave too, </w:t>
      </w:r>
      <w:r w:rsidRPr="00227E14">
        <w:rPr>
          <w:lang w:val="en-IN"/>
        </w:rPr>
        <w:t xml:space="preserve">the Prime Minister </w:t>
      </w:r>
      <w:r w:rsidR="008F6761" w:rsidRPr="00227E14">
        <w:rPr>
          <w:lang w:val="en-IN"/>
        </w:rPr>
        <w:t xml:space="preserve">asked him to stay. </w:t>
      </w:r>
      <w:r w:rsidRPr="00227E14">
        <w:rPr>
          <w:lang w:val="en-IN"/>
        </w:rPr>
        <w:t xml:space="preserve">“Ramaswamy ji, what should I do?”        </w:t>
      </w:r>
    </w:p>
    <w:p w14:paraId="27D2A2F9" w14:textId="6E9616A2" w:rsidR="009E1AB4" w:rsidRPr="00227E14" w:rsidRDefault="001E086D" w:rsidP="001E086D">
      <w:pPr>
        <w:rPr>
          <w:lang w:val="en-IN"/>
        </w:rPr>
      </w:pPr>
      <w:r w:rsidRPr="00227E14">
        <w:rPr>
          <w:lang w:val="en-IN"/>
        </w:rPr>
        <w:t xml:space="preserve">Ramaswamy had </w:t>
      </w:r>
      <w:proofErr w:type="gramStart"/>
      <w:r w:rsidRPr="00227E14">
        <w:rPr>
          <w:lang w:val="en-IN"/>
        </w:rPr>
        <w:t>never before</w:t>
      </w:r>
      <w:proofErr w:type="gramEnd"/>
      <w:r w:rsidRPr="00227E14">
        <w:rPr>
          <w:lang w:val="en-IN"/>
        </w:rPr>
        <w:t xml:space="preserve"> </w:t>
      </w:r>
      <w:r w:rsidR="00782C45" w:rsidRPr="00227E14">
        <w:rPr>
          <w:lang w:val="en-IN"/>
        </w:rPr>
        <w:t xml:space="preserve">seen </w:t>
      </w:r>
      <w:r w:rsidRPr="00227E14">
        <w:rPr>
          <w:lang w:val="en-IN"/>
        </w:rPr>
        <w:t xml:space="preserve">the Prime Minister in a bind. </w:t>
      </w:r>
      <w:r w:rsidR="008F6761" w:rsidRPr="00227E14">
        <w:rPr>
          <w:lang w:val="en-IN"/>
        </w:rPr>
        <w:t xml:space="preserve">Hasmukh </w:t>
      </w:r>
      <w:r w:rsidRPr="00227E14">
        <w:rPr>
          <w:lang w:val="en-IN"/>
        </w:rPr>
        <w:t xml:space="preserve">Jadeja </w:t>
      </w:r>
      <w:r w:rsidR="008F6761" w:rsidRPr="00227E14">
        <w:rPr>
          <w:lang w:val="en-IN"/>
        </w:rPr>
        <w:t xml:space="preserve">was known for his </w:t>
      </w:r>
      <w:r w:rsidR="000A181F" w:rsidRPr="00227E14">
        <w:rPr>
          <w:lang w:val="en-IN"/>
        </w:rPr>
        <w:t xml:space="preserve">clear </w:t>
      </w:r>
      <w:r w:rsidRPr="00227E14">
        <w:rPr>
          <w:lang w:val="en-IN"/>
        </w:rPr>
        <w:t>mind</w:t>
      </w:r>
      <w:r w:rsidR="008F6761" w:rsidRPr="00227E14">
        <w:rPr>
          <w:lang w:val="en-IN"/>
        </w:rPr>
        <w:t xml:space="preserve"> and decisive action</w:t>
      </w:r>
      <w:r w:rsidRPr="00227E14">
        <w:rPr>
          <w:lang w:val="en-IN"/>
        </w:rPr>
        <w:t xml:space="preserve">. Perhaps the question was </w:t>
      </w:r>
      <w:r w:rsidR="008F6761" w:rsidRPr="00227E14">
        <w:rPr>
          <w:lang w:val="en-IN"/>
        </w:rPr>
        <w:t xml:space="preserve">a </w:t>
      </w:r>
      <w:r w:rsidRPr="00227E14">
        <w:rPr>
          <w:lang w:val="en-IN"/>
        </w:rPr>
        <w:t>rhetorical</w:t>
      </w:r>
      <w:r w:rsidR="008F6761" w:rsidRPr="00227E14">
        <w:rPr>
          <w:lang w:val="en-IN"/>
        </w:rPr>
        <w:t xml:space="preserve"> one.</w:t>
      </w:r>
      <w:r w:rsidRPr="00227E14">
        <w:rPr>
          <w:lang w:val="en-IN"/>
        </w:rPr>
        <w:t xml:space="preserve"> </w:t>
      </w:r>
      <w:r w:rsidR="008F6761" w:rsidRPr="00227E14">
        <w:rPr>
          <w:lang w:val="en-IN"/>
        </w:rPr>
        <w:t>T</w:t>
      </w:r>
      <w:r w:rsidRPr="00227E14">
        <w:rPr>
          <w:lang w:val="en-IN"/>
        </w:rPr>
        <w:t xml:space="preserve">he Prime Minister </w:t>
      </w:r>
      <w:proofErr w:type="gramStart"/>
      <w:r w:rsidRPr="00227E14">
        <w:rPr>
          <w:lang w:val="en-IN"/>
        </w:rPr>
        <w:t>actually knew</w:t>
      </w:r>
      <w:proofErr w:type="gramEnd"/>
      <w:r w:rsidRPr="00227E14">
        <w:rPr>
          <w:lang w:val="en-IN"/>
        </w:rPr>
        <w:t xml:space="preserve"> what he had to </w:t>
      </w:r>
      <w:r w:rsidR="00B86771" w:rsidRPr="00227E14">
        <w:rPr>
          <w:lang w:val="en-IN"/>
        </w:rPr>
        <w:t>do but</w:t>
      </w:r>
      <w:r w:rsidRPr="00227E14">
        <w:rPr>
          <w:lang w:val="en-IN"/>
        </w:rPr>
        <w:t xml:space="preserve"> was expressing his anguish</w:t>
      </w:r>
      <w:r w:rsidR="000A181F" w:rsidRPr="00227E14">
        <w:rPr>
          <w:lang w:val="en-IN"/>
        </w:rPr>
        <w:t>.</w:t>
      </w:r>
      <w:r w:rsidRPr="00227E14">
        <w:rPr>
          <w:lang w:val="en-IN"/>
        </w:rPr>
        <w:t xml:space="preserve"> </w:t>
      </w:r>
      <w:r w:rsidR="006459FB" w:rsidRPr="00227E14">
        <w:rPr>
          <w:lang w:val="en-IN"/>
        </w:rPr>
        <w:t xml:space="preserve">A rarity indeed. </w:t>
      </w:r>
      <w:r w:rsidR="008F6761" w:rsidRPr="00227E14">
        <w:rPr>
          <w:lang w:val="en-IN"/>
        </w:rPr>
        <w:t>Govindan</w:t>
      </w:r>
      <w:r w:rsidR="006459FB" w:rsidRPr="00227E14">
        <w:rPr>
          <w:lang w:val="en-IN"/>
        </w:rPr>
        <w:t xml:space="preserve"> had warned the </w:t>
      </w:r>
      <w:r w:rsidRPr="00227E14">
        <w:rPr>
          <w:lang w:val="en-IN"/>
        </w:rPr>
        <w:t xml:space="preserve">Prime Minister </w:t>
      </w:r>
      <w:r w:rsidR="009E5EF5" w:rsidRPr="00227E14">
        <w:rPr>
          <w:lang w:val="en-IN"/>
        </w:rPr>
        <w:t xml:space="preserve">about PP on a few occasions in the past. But today, even as he felt satisfied that PP would finally be brought to book, he felt sad for </w:t>
      </w:r>
      <w:r w:rsidRPr="00227E14">
        <w:rPr>
          <w:lang w:val="en-IN"/>
        </w:rPr>
        <w:t>the Prime Minister</w:t>
      </w:r>
      <w:r w:rsidR="009E5EF5" w:rsidRPr="00227E14">
        <w:rPr>
          <w:lang w:val="en-IN"/>
        </w:rPr>
        <w:t>.</w:t>
      </w:r>
      <w:r w:rsidR="00C23255" w:rsidRPr="00227E14">
        <w:rPr>
          <w:lang w:val="en-IN"/>
        </w:rPr>
        <w:t xml:space="preserve"> The man</w:t>
      </w:r>
      <w:r w:rsidRPr="00227E14">
        <w:rPr>
          <w:lang w:val="en-IN"/>
        </w:rPr>
        <w:t xml:space="preserve"> </w:t>
      </w:r>
      <w:r w:rsidR="007D28AF" w:rsidRPr="00227E14">
        <w:rPr>
          <w:lang w:val="en-IN"/>
        </w:rPr>
        <w:t xml:space="preserve">would have </w:t>
      </w:r>
      <w:r w:rsidRPr="00227E14">
        <w:rPr>
          <w:lang w:val="en-IN"/>
        </w:rPr>
        <w:t xml:space="preserve">to deal with a betrayal that </w:t>
      </w:r>
      <w:r w:rsidR="00DF2FD0" w:rsidRPr="00227E14">
        <w:rPr>
          <w:lang w:val="en-IN"/>
        </w:rPr>
        <w:t xml:space="preserve">turned out to be </w:t>
      </w:r>
      <w:r w:rsidRPr="00227E14">
        <w:rPr>
          <w:lang w:val="en-IN"/>
        </w:rPr>
        <w:t>as personal as it was professional.</w:t>
      </w:r>
    </w:p>
    <w:p w14:paraId="6195AA0C" w14:textId="094A3233" w:rsidR="00C23255" w:rsidRPr="00227E14" w:rsidRDefault="007D28AF" w:rsidP="001E086D">
      <w:pPr>
        <w:rPr>
          <w:lang w:val="en-IN"/>
        </w:rPr>
      </w:pPr>
      <w:r w:rsidRPr="00227E14">
        <w:rPr>
          <w:lang w:val="en-IN"/>
        </w:rPr>
        <w:t>After everyone</w:t>
      </w:r>
      <w:r w:rsidR="00C23255" w:rsidRPr="00227E14">
        <w:rPr>
          <w:lang w:val="en-IN"/>
        </w:rPr>
        <w:t xml:space="preserve"> left, Hasmukh took a moment to </w:t>
      </w:r>
      <w:r w:rsidR="00FB3903" w:rsidRPr="00227E14">
        <w:rPr>
          <w:lang w:val="en-IN"/>
        </w:rPr>
        <w:t xml:space="preserve">calm </w:t>
      </w:r>
      <w:r w:rsidR="00C23255" w:rsidRPr="00227E14">
        <w:rPr>
          <w:lang w:val="en-IN"/>
        </w:rPr>
        <w:t xml:space="preserve">himself. </w:t>
      </w:r>
      <w:r w:rsidR="00973490" w:rsidRPr="00227E14">
        <w:rPr>
          <w:lang w:val="en-IN"/>
        </w:rPr>
        <w:t xml:space="preserve">He couldn’t help but recollect several moments from the fond friendship that he’d shared with Prafulla Prakash. </w:t>
      </w:r>
      <w:r w:rsidR="001A2B48" w:rsidRPr="00227E14">
        <w:rPr>
          <w:lang w:val="en-IN"/>
        </w:rPr>
        <w:t xml:space="preserve">It was like being let down by a brother. </w:t>
      </w:r>
      <w:r w:rsidR="00FA548B" w:rsidRPr="00227E14">
        <w:rPr>
          <w:lang w:val="en-IN"/>
        </w:rPr>
        <w:t>A few deep breaths settled him</w:t>
      </w:r>
      <w:r w:rsidR="009E1AB4" w:rsidRPr="00227E14">
        <w:rPr>
          <w:lang w:val="en-IN"/>
        </w:rPr>
        <w:t xml:space="preserve"> down</w:t>
      </w:r>
      <w:r w:rsidR="00FA548B" w:rsidRPr="00227E14">
        <w:rPr>
          <w:lang w:val="en-IN"/>
        </w:rPr>
        <w:t>.</w:t>
      </w:r>
    </w:p>
    <w:p w14:paraId="07DA388F" w14:textId="061A5A1B" w:rsidR="001E086D" w:rsidRPr="00227E14" w:rsidRDefault="001E086D" w:rsidP="001E086D">
      <w:pPr>
        <w:rPr>
          <w:lang w:val="en-IN"/>
        </w:rPr>
      </w:pPr>
      <w:r w:rsidRPr="00227E14">
        <w:rPr>
          <w:lang w:val="en-IN"/>
        </w:rPr>
        <w:t>The crackdown happened a week later. Maida and Da</w:t>
      </w:r>
      <w:r w:rsidR="009053D7" w:rsidRPr="00227E14">
        <w:rPr>
          <w:lang w:val="en-IN"/>
        </w:rPr>
        <w:t>l</w:t>
      </w:r>
      <w:r w:rsidR="008F6761" w:rsidRPr="00227E14">
        <w:rPr>
          <w:lang w:val="en-IN"/>
        </w:rPr>
        <w:t xml:space="preserve">da </w:t>
      </w:r>
      <w:r w:rsidRPr="00227E14">
        <w:rPr>
          <w:lang w:val="en-IN"/>
        </w:rPr>
        <w:t xml:space="preserve">were arrested by the CBI, </w:t>
      </w:r>
      <w:r w:rsidR="009053D7" w:rsidRPr="00227E14">
        <w:rPr>
          <w:lang w:val="en-IN"/>
        </w:rPr>
        <w:t xml:space="preserve">brought to the </w:t>
      </w:r>
      <w:proofErr w:type="gramStart"/>
      <w:r w:rsidRPr="00227E14">
        <w:rPr>
          <w:lang w:val="en-IN"/>
        </w:rPr>
        <w:t>court</w:t>
      </w:r>
      <w:proofErr w:type="gramEnd"/>
      <w:r w:rsidRPr="00227E14">
        <w:rPr>
          <w:lang w:val="en-IN"/>
        </w:rPr>
        <w:t xml:space="preserve"> and remanded to judicial custody for 14 days. Meanwhile, both the National Investigation Agency and the Enforcement Directorate moved the courts for the custody of the two accused. </w:t>
      </w:r>
      <w:r w:rsidR="0031392D" w:rsidRPr="00227E14">
        <w:rPr>
          <w:lang w:val="en-IN"/>
        </w:rPr>
        <w:t>Any chance of quick</w:t>
      </w:r>
      <w:r w:rsidRPr="00227E14">
        <w:rPr>
          <w:lang w:val="en-IN"/>
        </w:rPr>
        <w:t xml:space="preserve"> bail</w:t>
      </w:r>
      <w:r w:rsidR="0031392D" w:rsidRPr="00227E14">
        <w:rPr>
          <w:lang w:val="en-IN"/>
        </w:rPr>
        <w:t xml:space="preserve"> </w:t>
      </w:r>
      <w:proofErr w:type="gramStart"/>
      <w:r w:rsidR="0031392D" w:rsidRPr="00227E14">
        <w:rPr>
          <w:lang w:val="en-IN"/>
        </w:rPr>
        <w:t>at this time</w:t>
      </w:r>
      <w:proofErr w:type="gramEnd"/>
      <w:r w:rsidR="0031392D" w:rsidRPr="00227E14">
        <w:rPr>
          <w:lang w:val="en-IN"/>
        </w:rPr>
        <w:t xml:space="preserve"> was bleak</w:t>
      </w:r>
      <w:r w:rsidRPr="00227E14">
        <w:rPr>
          <w:lang w:val="en-IN"/>
        </w:rPr>
        <w:t>. Eventually, both spent nearly two months in Tihar jail before being granted bail. Their public image lay in tatters</w:t>
      </w:r>
      <w:r w:rsidR="00FA548B" w:rsidRPr="00227E14">
        <w:rPr>
          <w:lang w:val="en-IN"/>
        </w:rPr>
        <w:t>.</w:t>
      </w:r>
      <w:r w:rsidRPr="00227E14">
        <w:rPr>
          <w:lang w:val="en-IN"/>
        </w:rPr>
        <w:t xml:space="preserve"> </w:t>
      </w:r>
      <w:r w:rsidR="00FA548B" w:rsidRPr="00227E14">
        <w:rPr>
          <w:lang w:val="en-IN"/>
        </w:rPr>
        <w:t>A</w:t>
      </w:r>
      <w:r w:rsidR="00DF2FD0" w:rsidRPr="00227E14">
        <w:rPr>
          <w:lang w:val="en-IN"/>
        </w:rPr>
        <w:t xml:space="preserve"> handful of their supporters </w:t>
      </w:r>
      <w:r w:rsidR="0031392D" w:rsidRPr="00227E14">
        <w:rPr>
          <w:lang w:val="en-IN"/>
        </w:rPr>
        <w:t xml:space="preserve">still </w:t>
      </w:r>
      <w:r w:rsidR="00DF2FD0" w:rsidRPr="00227E14">
        <w:rPr>
          <w:lang w:val="en-IN"/>
        </w:rPr>
        <w:t xml:space="preserve">insisted </w:t>
      </w:r>
      <w:r w:rsidR="009053D7" w:rsidRPr="00227E14">
        <w:rPr>
          <w:lang w:val="en-IN"/>
        </w:rPr>
        <w:t xml:space="preserve">on this being </w:t>
      </w:r>
      <w:r w:rsidR="00DF2FD0" w:rsidRPr="00227E14">
        <w:rPr>
          <w:lang w:val="en-IN"/>
        </w:rPr>
        <w:t>political vendetta</w:t>
      </w:r>
      <w:r w:rsidR="009E1AB4" w:rsidRPr="00227E14">
        <w:rPr>
          <w:lang w:val="en-IN"/>
        </w:rPr>
        <w:t>, b</w:t>
      </w:r>
      <w:r w:rsidR="00DF2FD0" w:rsidRPr="00227E14">
        <w:rPr>
          <w:lang w:val="en-IN"/>
        </w:rPr>
        <w:t xml:space="preserve">ut not many </w:t>
      </w:r>
      <w:r w:rsidRPr="00227E14">
        <w:rPr>
          <w:lang w:val="en-IN"/>
        </w:rPr>
        <w:t>were buying those stories.</w:t>
      </w:r>
    </w:p>
    <w:p w14:paraId="59B88C4E" w14:textId="4B7671ED" w:rsidR="001E086D" w:rsidRPr="00227E14" w:rsidRDefault="001E086D" w:rsidP="001E086D">
      <w:pPr>
        <w:rPr>
          <w:lang w:val="en-IN"/>
        </w:rPr>
      </w:pPr>
      <w:r w:rsidRPr="00227E14">
        <w:rPr>
          <w:lang w:val="en-IN"/>
        </w:rPr>
        <w:lastRenderedPageBreak/>
        <w:t>The Prime Minister called his closest political and personal associate</w:t>
      </w:r>
      <w:r w:rsidR="00CF4411" w:rsidRPr="00227E14">
        <w:rPr>
          <w:lang w:val="en-IN"/>
        </w:rPr>
        <w:t>,</w:t>
      </w:r>
      <w:r w:rsidR="00DF2FD0" w:rsidRPr="00227E14">
        <w:rPr>
          <w:lang w:val="en-IN"/>
        </w:rPr>
        <w:t xml:space="preserve"> </w:t>
      </w:r>
      <w:r w:rsidRPr="00227E14">
        <w:rPr>
          <w:lang w:val="en-IN"/>
        </w:rPr>
        <w:t xml:space="preserve">the party president, </w:t>
      </w:r>
      <w:r w:rsidR="00CF4411" w:rsidRPr="00227E14">
        <w:rPr>
          <w:lang w:val="en-IN"/>
        </w:rPr>
        <w:t>Kapil</w:t>
      </w:r>
      <w:r w:rsidR="009E1AB4" w:rsidRPr="00227E14">
        <w:rPr>
          <w:lang w:val="en-IN"/>
        </w:rPr>
        <w:t>.</w:t>
      </w:r>
      <w:r w:rsidRPr="00227E14">
        <w:rPr>
          <w:lang w:val="en-IN"/>
        </w:rPr>
        <w:t xml:space="preserve"> There was just one thing to do, Hasmukh said, and it was to seek PP’s resignation.</w:t>
      </w:r>
      <w:r w:rsidR="009E1AB4" w:rsidRPr="00227E14">
        <w:rPr>
          <w:lang w:val="en-IN"/>
        </w:rPr>
        <w:t xml:space="preserve"> </w:t>
      </w:r>
      <w:r w:rsidRPr="00227E14">
        <w:rPr>
          <w:lang w:val="en-IN"/>
        </w:rPr>
        <w:t xml:space="preserve">The party chief was asked to convey the message, along with the information that the Prime Minister was in possession of the telephonic conversation records. </w:t>
      </w:r>
      <w:r w:rsidR="0056653A" w:rsidRPr="00227E14">
        <w:rPr>
          <w:lang w:val="en-IN"/>
        </w:rPr>
        <w:t>Hasmukh wanted to spare PP</w:t>
      </w:r>
      <w:r w:rsidR="008129E0" w:rsidRPr="00227E14">
        <w:rPr>
          <w:lang w:val="en-IN"/>
        </w:rPr>
        <w:t xml:space="preserve"> and perhaps himself</w:t>
      </w:r>
      <w:r w:rsidR="0056653A" w:rsidRPr="00227E14">
        <w:rPr>
          <w:lang w:val="en-IN"/>
        </w:rPr>
        <w:t xml:space="preserve"> </w:t>
      </w:r>
      <w:r w:rsidR="001D48E3" w:rsidRPr="00227E14">
        <w:rPr>
          <w:lang w:val="en-IN"/>
        </w:rPr>
        <w:t>a painful</w:t>
      </w:r>
      <w:r w:rsidR="0056653A" w:rsidRPr="00227E14">
        <w:rPr>
          <w:lang w:val="en-IN"/>
        </w:rPr>
        <w:t xml:space="preserve"> confrontation</w:t>
      </w:r>
      <w:r w:rsidR="008129E0" w:rsidRPr="00227E14">
        <w:rPr>
          <w:lang w:val="en-IN"/>
        </w:rPr>
        <w:t>.</w:t>
      </w:r>
      <w:r w:rsidR="0056653A" w:rsidRPr="00227E14">
        <w:rPr>
          <w:lang w:val="en-IN"/>
        </w:rPr>
        <w:t xml:space="preserve"> </w:t>
      </w:r>
    </w:p>
    <w:p w14:paraId="17EB7BAF" w14:textId="20D72024" w:rsidR="001E086D" w:rsidRPr="00227E14" w:rsidRDefault="001E086D" w:rsidP="001E086D">
      <w:pPr>
        <w:rPr>
          <w:lang w:val="en-IN"/>
        </w:rPr>
      </w:pPr>
      <w:r w:rsidRPr="00227E14">
        <w:rPr>
          <w:lang w:val="en-IN"/>
        </w:rPr>
        <w:t xml:space="preserve">It was a politically dull weekend and the 24X7 electronic media had reconciled to playing </w:t>
      </w:r>
      <w:r w:rsidR="00025CDD" w:rsidRPr="00227E14">
        <w:rPr>
          <w:lang w:val="en-IN"/>
        </w:rPr>
        <w:t xml:space="preserve">softer stories. </w:t>
      </w:r>
      <w:r w:rsidR="000D6329" w:rsidRPr="00227E14">
        <w:rPr>
          <w:lang w:val="en-IN"/>
        </w:rPr>
        <w:t xml:space="preserve">Word went around </w:t>
      </w:r>
      <w:r w:rsidRPr="00227E14">
        <w:rPr>
          <w:lang w:val="en-IN"/>
        </w:rPr>
        <w:t xml:space="preserve">that </w:t>
      </w:r>
      <w:r w:rsidR="0031392D" w:rsidRPr="00227E14">
        <w:rPr>
          <w:lang w:val="en-IN"/>
        </w:rPr>
        <w:t xml:space="preserve">the </w:t>
      </w:r>
      <w:r w:rsidR="0017389D">
        <w:rPr>
          <w:lang w:val="en-IN"/>
        </w:rPr>
        <w:t>Finance Minister</w:t>
      </w:r>
      <w:r w:rsidR="000D6329" w:rsidRPr="00227E14">
        <w:rPr>
          <w:lang w:val="en-IN"/>
        </w:rPr>
        <w:t xml:space="preserve"> </w:t>
      </w:r>
      <w:r w:rsidRPr="00227E14">
        <w:rPr>
          <w:lang w:val="en-IN"/>
        </w:rPr>
        <w:t xml:space="preserve">would be addressing a </w:t>
      </w:r>
      <w:r w:rsidR="000D6329" w:rsidRPr="00227E14">
        <w:rPr>
          <w:lang w:val="en-IN"/>
        </w:rPr>
        <w:t>p</w:t>
      </w:r>
      <w:r w:rsidRPr="00227E14">
        <w:rPr>
          <w:lang w:val="en-IN"/>
        </w:rPr>
        <w:t xml:space="preserve">ress conference in the presence of the People’s </w:t>
      </w:r>
      <w:r w:rsidR="00E30368" w:rsidRPr="00227E14">
        <w:rPr>
          <w:lang w:val="en-IN"/>
        </w:rPr>
        <w:t xml:space="preserve">Voice </w:t>
      </w:r>
      <w:r w:rsidRPr="00227E14">
        <w:rPr>
          <w:lang w:val="en-IN"/>
        </w:rPr>
        <w:t xml:space="preserve">president at the party’s swanky new headquarters. </w:t>
      </w:r>
      <w:r w:rsidR="0031392D" w:rsidRPr="00227E14">
        <w:rPr>
          <w:lang w:val="en-IN"/>
        </w:rPr>
        <w:t xml:space="preserve">Most in the media </w:t>
      </w:r>
      <w:r w:rsidRPr="00227E14">
        <w:rPr>
          <w:lang w:val="en-IN"/>
        </w:rPr>
        <w:t xml:space="preserve">assumed that the </w:t>
      </w:r>
      <w:r w:rsidR="0017389D">
        <w:rPr>
          <w:lang w:val="en-IN"/>
        </w:rPr>
        <w:t>Finance Minister</w:t>
      </w:r>
      <w:r w:rsidRPr="00227E14">
        <w:rPr>
          <w:lang w:val="en-IN"/>
        </w:rPr>
        <w:t xml:space="preserve"> would announce measures to boost the economy</w:t>
      </w:r>
      <w:r w:rsidR="00917617" w:rsidRPr="00227E14">
        <w:rPr>
          <w:lang w:val="en-IN"/>
        </w:rPr>
        <w:t xml:space="preserve"> or some such. </w:t>
      </w:r>
      <w:r w:rsidRPr="00227E14">
        <w:rPr>
          <w:lang w:val="en-IN"/>
        </w:rPr>
        <w:t xml:space="preserve"> </w:t>
      </w:r>
    </w:p>
    <w:p w14:paraId="01CD83D9" w14:textId="09815B22" w:rsidR="00B05715" w:rsidRPr="00227E14" w:rsidRDefault="001E086D" w:rsidP="001E086D">
      <w:pPr>
        <w:rPr>
          <w:lang w:val="en-IN"/>
        </w:rPr>
      </w:pPr>
      <w:r w:rsidRPr="00227E14">
        <w:rPr>
          <w:lang w:val="en-IN"/>
        </w:rPr>
        <w:t>Once the cameras had been set up</w:t>
      </w:r>
      <w:r w:rsidR="0031392D" w:rsidRPr="00227E14">
        <w:rPr>
          <w:lang w:val="en-IN"/>
        </w:rPr>
        <w:t>,</w:t>
      </w:r>
      <w:r w:rsidRPr="00227E14">
        <w:rPr>
          <w:lang w:val="en-IN"/>
        </w:rPr>
        <w:t xml:space="preserve"> PP </w:t>
      </w:r>
      <w:r w:rsidR="0031392D" w:rsidRPr="00227E14">
        <w:rPr>
          <w:lang w:val="en-IN"/>
        </w:rPr>
        <w:t xml:space="preserve">appeared on stage and </w:t>
      </w:r>
      <w:r w:rsidRPr="00227E14">
        <w:rPr>
          <w:lang w:val="en-IN"/>
        </w:rPr>
        <w:t>read out from a prepared statement</w:t>
      </w:r>
      <w:r w:rsidR="000D6329" w:rsidRPr="00227E14">
        <w:rPr>
          <w:lang w:val="en-IN"/>
        </w:rPr>
        <w:t>:</w:t>
      </w:r>
      <w:r w:rsidRPr="00227E14">
        <w:rPr>
          <w:lang w:val="en-IN"/>
        </w:rPr>
        <w:t xml:space="preserve"> “In view of my indifferent health — something that you have been aware of, for some time now — I have decided to resign from the Union Council Of Ministers with immediate effect. I thank the Prime Minister for having </w:t>
      </w:r>
      <w:r w:rsidR="00B86771" w:rsidRPr="00227E14">
        <w:rPr>
          <w:lang w:val="en-IN"/>
        </w:rPr>
        <w:t>given</w:t>
      </w:r>
      <w:r w:rsidRPr="00227E14">
        <w:rPr>
          <w:lang w:val="en-IN"/>
        </w:rPr>
        <w:t xml:space="preserve"> me an opportunity to serve the government. I also thank my party president for reposing trust in me, and the millions of party workers who stood by me through all these decades of </w:t>
      </w:r>
      <w:r w:rsidR="008115F3" w:rsidRPr="00227E14">
        <w:rPr>
          <w:lang w:val="en-IN"/>
        </w:rPr>
        <w:t>my political career</w:t>
      </w:r>
      <w:r w:rsidRPr="00227E14">
        <w:rPr>
          <w:lang w:val="en-IN"/>
        </w:rPr>
        <w:t xml:space="preserve">.” </w:t>
      </w:r>
    </w:p>
    <w:p w14:paraId="3FF498E7" w14:textId="51018888" w:rsidR="00FE541A" w:rsidRPr="00227E14" w:rsidRDefault="001E086D" w:rsidP="001E086D">
      <w:pPr>
        <w:rPr>
          <w:lang w:val="en-IN"/>
        </w:rPr>
      </w:pPr>
      <w:r w:rsidRPr="00227E14">
        <w:rPr>
          <w:lang w:val="en-IN"/>
        </w:rPr>
        <w:t xml:space="preserve">The </w:t>
      </w:r>
      <w:r w:rsidR="00B05715" w:rsidRPr="00227E14">
        <w:rPr>
          <w:lang w:val="en-IN"/>
        </w:rPr>
        <w:t>p</w:t>
      </w:r>
      <w:r w:rsidR="008115F3" w:rsidRPr="00227E14">
        <w:rPr>
          <w:lang w:val="en-IN"/>
        </w:rPr>
        <w:t xml:space="preserve">ress </w:t>
      </w:r>
      <w:proofErr w:type="gramStart"/>
      <w:r w:rsidR="008115F3" w:rsidRPr="00227E14">
        <w:rPr>
          <w:lang w:val="en-IN"/>
        </w:rPr>
        <w:t>meet</w:t>
      </w:r>
      <w:proofErr w:type="gramEnd"/>
      <w:r w:rsidR="008115F3" w:rsidRPr="00227E14">
        <w:rPr>
          <w:lang w:val="en-IN"/>
        </w:rPr>
        <w:t xml:space="preserve"> ended. No</w:t>
      </w:r>
      <w:r w:rsidRPr="00227E14">
        <w:rPr>
          <w:lang w:val="en-IN"/>
        </w:rPr>
        <w:t xml:space="preserve"> questions </w:t>
      </w:r>
      <w:r w:rsidR="008115F3" w:rsidRPr="00227E14">
        <w:rPr>
          <w:lang w:val="en-IN"/>
        </w:rPr>
        <w:t xml:space="preserve">were </w:t>
      </w:r>
      <w:r w:rsidRPr="00227E14">
        <w:rPr>
          <w:lang w:val="en-IN"/>
        </w:rPr>
        <w:t>taken from the media.</w:t>
      </w:r>
    </w:p>
    <w:p w14:paraId="21894BFE" w14:textId="77777777" w:rsidR="00FE541A" w:rsidRPr="00227E14" w:rsidRDefault="00FE541A">
      <w:pPr>
        <w:jc w:val="left"/>
        <w:rPr>
          <w:lang w:val="en-IN"/>
        </w:rPr>
      </w:pPr>
      <w:r w:rsidRPr="00227E14">
        <w:rPr>
          <w:lang w:val="en-IN"/>
        </w:rPr>
        <w:br w:type="page"/>
      </w:r>
    </w:p>
    <w:p w14:paraId="4E169D2D" w14:textId="77777777" w:rsidR="009262D7" w:rsidRPr="00227E14" w:rsidRDefault="009262D7" w:rsidP="009262D7">
      <w:pPr>
        <w:spacing w:after="0"/>
        <w:jc w:val="left"/>
        <w:rPr>
          <w:lang w:val="en-IN"/>
        </w:rPr>
      </w:pPr>
      <w:bookmarkStart w:id="289" w:name="_Toc21261047"/>
    </w:p>
    <w:p w14:paraId="5498B4BE" w14:textId="77777777" w:rsidR="009262D7" w:rsidRPr="00227E14" w:rsidRDefault="009262D7" w:rsidP="005F55C3">
      <w:pPr>
        <w:pStyle w:val="Heading1"/>
        <w:numPr>
          <w:ilvl w:val="0"/>
          <w:numId w:val="6"/>
        </w:numPr>
        <w:jc w:val="center"/>
        <w:rPr>
          <w:lang w:val="en-IN"/>
        </w:rPr>
      </w:pPr>
      <w:bookmarkStart w:id="290" w:name="_Toc80027735"/>
      <w:bookmarkStart w:id="291" w:name="_Toc80028431"/>
      <w:bookmarkStart w:id="292" w:name="_Toc80028475"/>
      <w:bookmarkEnd w:id="290"/>
      <w:bookmarkEnd w:id="291"/>
      <w:bookmarkEnd w:id="292"/>
    </w:p>
    <w:p w14:paraId="2B351542" w14:textId="77777777" w:rsidR="00FE541A" w:rsidRPr="00227E14" w:rsidRDefault="00FE541A" w:rsidP="009262D7">
      <w:pPr>
        <w:pStyle w:val="Heading2"/>
        <w:rPr>
          <w:lang w:val="en-IN"/>
        </w:rPr>
      </w:pPr>
      <w:bookmarkStart w:id="293" w:name="_Toc80027736"/>
      <w:bookmarkStart w:id="294" w:name="_Toc80028432"/>
      <w:r w:rsidRPr="00227E14">
        <w:rPr>
          <w:lang w:val="en-IN"/>
        </w:rPr>
        <w:t>What to do with the grey money?</w:t>
      </w:r>
      <w:bookmarkEnd w:id="289"/>
      <w:bookmarkEnd w:id="293"/>
      <w:bookmarkEnd w:id="294"/>
    </w:p>
    <w:p w14:paraId="0B3DAB70" w14:textId="6F22408E" w:rsidR="00FE541A" w:rsidRPr="00227E14" w:rsidRDefault="00FE541A" w:rsidP="00E77163">
      <w:pPr>
        <w:rPr>
          <w:lang w:val="en-IN"/>
        </w:rPr>
      </w:pPr>
      <w:r w:rsidRPr="00227E14">
        <w:rPr>
          <w:lang w:val="en-IN"/>
        </w:rPr>
        <w:t>It had been only two days after the</w:t>
      </w:r>
      <w:r w:rsidR="00E41358" w:rsidRPr="00227E14">
        <w:rPr>
          <w:lang w:val="en-IN"/>
        </w:rPr>
        <w:t xml:space="preserve">ir last meeting, and </w:t>
      </w:r>
      <w:r w:rsidRPr="00227E14">
        <w:rPr>
          <w:lang w:val="en-IN"/>
        </w:rPr>
        <w:t xml:space="preserve">Govindan was </w:t>
      </w:r>
      <w:r w:rsidR="00E41358" w:rsidRPr="00227E14">
        <w:rPr>
          <w:lang w:val="en-IN"/>
        </w:rPr>
        <w:t>called by the</w:t>
      </w:r>
      <w:r w:rsidRPr="00227E14">
        <w:rPr>
          <w:lang w:val="en-IN"/>
        </w:rPr>
        <w:t xml:space="preserve"> Prime Minister </w:t>
      </w:r>
      <w:r w:rsidR="00E41358" w:rsidRPr="00227E14">
        <w:rPr>
          <w:lang w:val="en-IN"/>
        </w:rPr>
        <w:t xml:space="preserve">one more time. </w:t>
      </w:r>
      <w:r w:rsidRPr="00227E14">
        <w:rPr>
          <w:lang w:val="en-IN"/>
        </w:rPr>
        <w:t xml:space="preserve">The PMO informed him that two full hours had been slotted for the meeting. </w:t>
      </w:r>
      <w:r w:rsidR="00E41358" w:rsidRPr="00227E14">
        <w:rPr>
          <w:lang w:val="en-IN"/>
        </w:rPr>
        <w:t>Govindan</w:t>
      </w:r>
      <w:r w:rsidRPr="00227E14">
        <w:rPr>
          <w:lang w:val="en-IN"/>
        </w:rPr>
        <w:t xml:space="preserve"> was surprised </w:t>
      </w:r>
      <w:r w:rsidR="00C74624" w:rsidRPr="00227E14">
        <w:rPr>
          <w:lang w:val="en-IN"/>
        </w:rPr>
        <w:t>since t</w:t>
      </w:r>
      <w:r w:rsidRPr="00227E14">
        <w:rPr>
          <w:lang w:val="en-IN"/>
        </w:rPr>
        <w:t xml:space="preserve">he Prime Minister was a busy man and rarely gave such long </w:t>
      </w:r>
      <w:r w:rsidR="00C74624" w:rsidRPr="00227E14">
        <w:rPr>
          <w:lang w:val="en-IN"/>
        </w:rPr>
        <w:t>slots</w:t>
      </w:r>
      <w:r w:rsidR="00B05715" w:rsidRPr="00227E14">
        <w:rPr>
          <w:lang w:val="en-IN"/>
        </w:rPr>
        <w:t xml:space="preserve"> </w:t>
      </w:r>
      <w:r w:rsidRPr="00227E14">
        <w:rPr>
          <w:lang w:val="en-IN"/>
        </w:rPr>
        <w:t>to one-on-one deliberations. What ha</w:t>
      </w:r>
      <w:r w:rsidR="001E4E11" w:rsidRPr="00227E14">
        <w:rPr>
          <w:lang w:val="en-IN"/>
        </w:rPr>
        <w:t>d happened in the last two days</w:t>
      </w:r>
      <w:r w:rsidRPr="00227E14">
        <w:rPr>
          <w:lang w:val="en-IN"/>
        </w:rPr>
        <w:t xml:space="preserve"> that the Prime Minister needed to summon him once more</w:t>
      </w:r>
      <w:r w:rsidR="00E41358" w:rsidRPr="00227E14">
        <w:rPr>
          <w:lang w:val="en-IN"/>
        </w:rPr>
        <w:t>, he wondered</w:t>
      </w:r>
      <w:r w:rsidRPr="00227E14">
        <w:rPr>
          <w:lang w:val="en-IN"/>
        </w:rPr>
        <w:t xml:space="preserve">. </w:t>
      </w:r>
    </w:p>
    <w:p w14:paraId="1B1D3A9D" w14:textId="71791DB1" w:rsidR="00D4099A" w:rsidRPr="00227E14" w:rsidRDefault="00FE541A" w:rsidP="00E77163">
      <w:pPr>
        <w:rPr>
          <w:lang w:val="en-IN"/>
        </w:rPr>
      </w:pPr>
      <w:r w:rsidRPr="00227E14">
        <w:rPr>
          <w:lang w:val="en-IN"/>
        </w:rPr>
        <w:t xml:space="preserve">The maverick </w:t>
      </w:r>
      <w:r w:rsidR="00B86771" w:rsidRPr="00227E14">
        <w:rPr>
          <w:lang w:val="en-IN"/>
        </w:rPr>
        <w:t>academic politician</w:t>
      </w:r>
      <w:r w:rsidRPr="00227E14">
        <w:rPr>
          <w:lang w:val="en-IN"/>
        </w:rPr>
        <w:t xml:space="preserve"> had maintained close bonds with Prime Minister Jadeja </w:t>
      </w:r>
      <w:r w:rsidR="001E4E11" w:rsidRPr="00227E14">
        <w:rPr>
          <w:lang w:val="en-IN"/>
        </w:rPr>
        <w:t xml:space="preserve">for years now, </w:t>
      </w:r>
      <w:r w:rsidRPr="00227E14">
        <w:rPr>
          <w:lang w:val="en-IN"/>
        </w:rPr>
        <w:t xml:space="preserve">though he never flaunted </w:t>
      </w:r>
      <w:r w:rsidR="00E52C37" w:rsidRPr="00227E14">
        <w:rPr>
          <w:lang w:val="en-IN"/>
        </w:rPr>
        <w:t xml:space="preserve">the friendship </w:t>
      </w:r>
      <w:r w:rsidRPr="00227E14">
        <w:rPr>
          <w:lang w:val="en-IN"/>
        </w:rPr>
        <w:t xml:space="preserve">in public, unlike several others. But the fact that he was at odds with others who were close to Hasmukh, had affected his political </w:t>
      </w:r>
      <w:r w:rsidR="00EF681A" w:rsidRPr="00227E14">
        <w:rPr>
          <w:lang w:val="en-IN"/>
        </w:rPr>
        <w:t>career</w:t>
      </w:r>
      <w:r w:rsidRPr="00227E14">
        <w:rPr>
          <w:lang w:val="en-IN"/>
        </w:rPr>
        <w:t>. He was</w:t>
      </w:r>
      <w:r w:rsidR="00EF681A" w:rsidRPr="00227E14">
        <w:rPr>
          <w:lang w:val="en-IN"/>
        </w:rPr>
        <w:t xml:space="preserve"> just</w:t>
      </w:r>
      <w:r w:rsidRPr="00227E14">
        <w:rPr>
          <w:lang w:val="en-IN"/>
        </w:rPr>
        <w:t xml:space="preserve"> a Rajya Sabha member, although many non-partisan commentators and </w:t>
      </w:r>
      <w:r w:rsidR="001E72C0" w:rsidRPr="00227E14">
        <w:rPr>
          <w:lang w:val="en-IN"/>
        </w:rPr>
        <w:t xml:space="preserve">some from the party </w:t>
      </w:r>
      <w:r w:rsidRPr="00227E14">
        <w:rPr>
          <w:lang w:val="en-IN"/>
        </w:rPr>
        <w:t xml:space="preserve">often said he deserved to be in the Council of Ministers. </w:t>
      </w:r>
    </w:p>
    <w:p w14:paraId="57E69997" w14:textId="4B5E4A56" w:rsidR="00FE541A" w:rsidRPr="00227E14" w:rsidRDefault="001E4E11" w:rsidP="00E77163">
      <w:pPr>
        <w:rPr>
          <w:lang w:val="en-IN"/>
        </w:rPr>
      </w:pPr>
      <w:r w:rsidRPr="00227E14">
        <w:rPr>
          <w:lang w:val="en-IN"/>
        </w:rPr>
        <w:t>He had taught E</w:t>
      </w:r>
      <w:r w:rsidR="00FE541A" w:rsidRPr="00227E14">
        <w:rPr>
          <w:lang w:val="en-IN"/>
        </w:rPr>
        <w:t xml:space="preserve">conomics in major international institutions and had served in the government years ago, with some distinction. He </w:t>
      </w:r>
      <w:r w:rsidR="00885146" w:rsidRPr="00227E14">
        <w:rPr>
          <w:lang w:val="en-IN"/>
        </w:rPr>
        <w:t xml:space="preserve">often thought </w:t>
      </w:r>
      <w:r w:rsidR="00FE541A" w:rsidRPr="00227E14">
        <w:rPr>
          <w:lang w:val="en-IN"/>
        </w:rPr>
        <w:t>out of the box and</w:t>
      </w:r>
      <w:r w:rsidR="00885146" w:rsidRPr="00227E14">
        <w:rPr>
          <w:lang w:val="en-IN"/>
        </w:rPr>
        <w:t xml:space="preserve"> offered unconventional and effective solutions </w:t>
      </w:r>
      <w:r w:rsidR="00FE541A" w:rsidRPr="00227E14">
        <w:rPr>
          <w:lang w:val="en-IN"/>
        </w:rPr>
        <w:t xml:space="preserve">to boost the country’s economy — suggestions that were unsolicited but sensible. </w:t>
      </w:r>
      <w:r w:rsidR="00FE541A" w:rsidRPr="00227E14">
        <w:rPr>
          <w:lang w:val="en-IN"/>
        </w:rPr>
        <w:lastRenderedPageBreak/>
        <w:t xml:space="preserve">But even though he had been kept out of the </w:t>
      </w:r>
      <w:r w:rsidR="00885146" w:rsidRPr="00227E14">
        <w:rPr>
          <w:lang w:val="en-IN"/>
        </w:rPr>
        <w:t>cabinet</w:t>
      </w:r>
      <w:r w:rsidR="00FE541A" w:rsidRPr="00227E14">
        <w:rPr>
          <w:lang w:val="en-IN"/>
        </w:rPr>
        <w:t xml:space="preserve">, he had direct access to the Prime Minister. </w:t>
      </w:r>
    </w:p>
    <w:p w14:paraId="449F0EA5" w14:textId="12A53345" w:rsidR="00FE541A" w:rsidRPr="00227E14" w:rsidRDefault="001E72C0" w:rsidP="00E77163">
      <w:pPr>
        <w:rPr>
          <w:lang w:val="en-IN"/>
        </w:rPr>
      </w:pPr>
      <w:r w:rsidRPr="00227E14">
        <w:rPr>
          <w:lang w:val="en-IN"/>
        </w:rPr>
        <w:t>Govindan</w:t>
      </w:r>
      <w:r w:rsidR="00FE541A" w:rsidRPr="00227E14">
        <w:rPr>
          <w:lang w:val="en-IN"/>
        </w:rPr>
        <w:t xml:space="preserve"> could have made the cut, but for PP’s opposition</w:t>
      </w:r>
      <w:r w:rsidR="00287C64" w:rsidRPr="00227E14">
        <w:rPr>
          <w:lang w:val="en-IN"/>
        </w:rPr>
        <w:t>.</w:t>
      </w:r>
      <w:r w:rsidR="00FE541A" w:rsidRPr="00227E14">
        <w:rPr>
          <w:lang w:val="en-IN"/>
        </w:rPr>
        <w:t xml:space="preserve"> PP had made it known to the Prime Minister that </w:t>
      </w:r>
      <w:r w:rsidR="0004132A" w:rsidRPr="00227E14">
        <w:rPr>
          <w:lang w:val="en-IN"/>
        </w:rPr>
        <w:t xml:space="preserve">Govindan </w:t>
      </w:r>
      <w:r w:rsidR="00FE541A" w:rsidRPr="00227E14">
        <w:rPr>
          <w:lang w:val="en-IN"/>
        </w:rPr>
        <w:t xml:space="preserve">was unpredictable (which was true), he was a motormouth (which was false), and that he was a pro-Hindu rabble-rouser (the first </w:t>
      </w:r>
      <w:r w:rsidR="00885146" w:rsidRPr="00227E14">
        <w:rPr>
          <w:lang w:val="en-IN"/>
        </w:rPr>
        <w:t xml:space="preserve">bit true, </w:t>
      </w:r>
      <w:r w:rsidR="00FE541A" w:rsidRPr="00227E14">
        <w:rPr>
          <w:lang w:val="en-IN"/>
        </w:rPr>
        <w:t>the second</w:t>
      </w:r>
      <w:r w:rsidR="00885146" w:rsidRPr="00227E14">
        <w:rPr>
          <w:lang w:val="en-IN"/>
        </w:rPr>
        <w:t>,</w:t>
      </w:r>
      <w:r w:rsidR="00FE541A" w:rsidRPr="00227E14">
        <w:rPr>
          <w:lang w:val="en-IN"/>
        </w:rPr>
        <w:t xml:space="preserve"> a</w:t>
      </w:r>
      <w:r w:rsidR="00885146" w:rsidRPr="00227E14">
        <w:rPr>
          <w:lang w:val="en-IN"/>
        </w:rPr>
        <w:t xml:space="preserve"> convenient</w:t>
      </w:r>
      <w:r w:rsidR="00FE541A" w:rsidRPr="00227E14">
        <w:rPr>
          <w:lang w:val="en-IN"/>
        </w:rPr>
        <w:t xml:space="preserve"> fabrication</w:t>
      </w:r>
      <w:r w:rsidR="0004132A" w:rsidRPr="00227E14">
        <w:rPr>
          <w:lang w:val="en-IN"/>
        </w:rPr>
        <w:t>.)</w:t>
      </w:r>
      <w:r w:rsidR="00FE541A" w:rsidRPr="00227E14">
        <w:rPr>
          <w:lang w:val="en-IN"/>
        </w:rPr>
        <w:t xml:space="preserve"> Besides, he was a litigant in several cases in the apex court, including the Ay</w:t>
      </w:r>
      <w:r w:rsidR="0004132A" w:rsidRPr="00227E14">
        <w:rPr>
          <w:lang w:val="en-IN"/>
        </w:rPr>
        <w:t>odhya Ram temple dispute, and</w:t>
      </w:r>
      <w:r w:rsidR="00FE541A" w:rsidRPr="00227E14">
        <w:rPr>
          <w:lang w:val="en-IN"/>
        </w:rPr>
        <w:t xml:space="preserve"> financial impropriety </w:t>
      </w:r>
      <w:r w:rsidR="003E5AFB" w:rsidRPr="00227E14">
        <w:rPr>
          <w:lang w:val="en-IN"/>
        </w:rPr>
        <w:t>cases that</w:t>
      </w:r>
      <w:r w:rsidR="00FE541A" w:rsidRPr="00227E14">
        <w:rPr>
          <w:lang w:val="en-IN"/>
        </w:rPr>
        <w:t xml:space="preserve"> targeted key members of opposition parties. PP argued that a Union Minister could not be seen pursuing private cases. The Prime Minister had </w:t>
      </w:r>
      <w:r w:rsidR="00885146" w:rsidRPr="00227E14">
        <w:rPr>
          <w:lang w:val="en-IN"/>
        </w:rPr>
        <w:t xml:space="preserve">conceded </w:t>
      </w:r>
      <w:r w:rsidR="00FE541A" w:rsidRPr="00227E14">
        <w:rPr>
          <w:lang w:val="en-IN"/>
        </w:rPr>
        <w:t xml:space="preserve">but continued to take </w:t>
      </w:r>
      <w:r w:rsidR="0004132A" w:rsidRPr="00227E14">
        <w:rPr>
          <w:lang w:val="en-IN"/>
        </w:rPr>
        <w:t>Govindan</w:t>
      </w:r>
      <w:r w:rsidR="00FE541A" w:rsidRPr="00227E14">
        <w:rPr>
          <w:lang w:val="en-IN"/>
        </w:rPr>
        <w:t>’s counsel</w:t>
      </w:r>
      <w:r w:rsidR="00885146" w:rsidRPr="00227E14">
        <w:rPr>
          <w:lang w:val="en-IN"/>
        </w:rPr>
        <w:t>.</w:t>
      </w:r>
      <w:r w:rsidR="00FE541A" w:rsidRPr="00227E14">
        <w:rPr>
          <w:lang w:val="en-IN"/>
        </w:rPr>
        <w:t xml:space="preserve"> </w:t>
      </w:r>
      <w:r w:rsidR="00885146" w:rsidRPr="00227E14">
        <w:rPr>
          <w:lang w:val="en-IN"/>
        </w:rPr>
        <w:t>M</w:t>
      </w:r>
      <w:r w:rsidR="00FE541A" w:rsidRPr="00227E14">
        <w:rPr>
          <w:lang w:val="en-IN"/>
        </w:rPr>
        <w:t>any of</w:t>
      </w:r>
      <w:r w:rsidR="00885146" w:rsidRPr="00227E14">
        <w:rPr>
          <w:lang w:val="en-IN"/>
        </w:rPr>
        <w:t xml:space="preserve"> </w:t>
      </w:r>
      <w:r w:rsidR="00287C64" w:rsidRPr="00227E14">
        <w:rPr>
          <w:lang w:val="en-IN"/>
        </w:rPr>
        <w:t>his</w:t>
      </w:r>
      <w:r w:rsidR="00FE541A" w:rsidRPr="00227E14">
        <w:rPr>
          <w:lang w:val="en-IN"/>
        </w:rPr>
        <w:t xml:space="preserve"> suggestions never got implemented because of stiff resistance from PP and a clutch of other ministers who </w:t>
      </w:r>
      <w:r w:rsidR="00AC28EE" w:rsidRPr="00227E14">
        <w:rPr>
          <w:lang w:val="en-IN"/>
        </w:rPr>
        <w:t xml:space="preserve">sided with him. </w:t>
      </w:r>
    </w:p>
    <w:p w14:paraId="2158E9E3" w14:textId="3DD464D8" w:rsidR="00FE541A" w:rsidRPr="00227E14" w:rsidRDefault="0004132A" w:rsidP="00FE541A">
      <w:pPr>
        <w:rPr>
          <w:lang w:val="en-IN"/>
        </w:rPr>
      </w:pPr>
      <w:r w:rsidRPr="00227E14">
        <w:rPr>
          <w:lang w:val="en-IN"/>
        </w:rPr>
        <w:t>Govindan</w:t>
      </w:r>
      <w:r w:rsidR="00FE541A" w:rsidRPr="00227E14">
        <w:rPr>
          <w:lang w:val="en-IN"/>
        </w:rPr>
        <w:t xml:space="preserve"> had never been the networker tha</w:t>
      </w:r>
      <w:r w:rsidR="00AC28EE" w:rsidRPr="00227E14">
        <w:rPr>
          <w:lang w:val="en-IN"/>
        </w:rPr>
        <w:t>t</w:t>
      </w:r>
      <w:r w:rsidR="00FE541A" w:rsidRPr="00227E14">
        <w:rPr>
          <w:lang w:val="en-IN"/>
        </w:rPr>
        <w:t xml:space="preserve"> PP was and yet he had contacts with a range of influential people, including those in the media. He used those </w:t>
      </w:r>
      <w:r w:rsidR="00A06E76" w:rsidRPr="00227E14">
        <w:rPr>
          <w:lang w:val="en-IN"/>
        </w:rPr>
        <w:t xml:space="preserve">connections </w:t>
      </w:r>
      <w:r w:rsidR="00FE541A" w:rsidRPr="00227E14">
        <w:rPr>
          <w:lang w:val="en-IN"/>
        </w:rPr>
        <w:t>to ensure that his opinion</w:t>
      </w:r>
      <w:r w:rsidRPr="00227E14">
        <w:rPr>
          <w:lang w:val="en-IN"/>
        </w:rPr>
        <w:t>s</w:t>
      </w:r>
      <w:r w:rsidR="00FE541A" w:rsidRPr="00227E14">
        <w:rPr>
          <w:lang w:val="en-IN"/>
        </w:rPr>
        <w:t xml:space="preserve"> on a variety of contentious issues were duly reflected. It helped that many of his legal initiatives had </w:t>
      </w:r>
      <w:r w:rsidR="00DF6DCE" w:rsidRPr="00227E14">
        <w:rPr>
          <w:lang w:val="en-IN"/>
        </w:rPr>
        <w:t xml:space="preserve">disrupted the peace </w:t>
      </w:r>
      <w:r w:rsidR="00EF579A" w:rsidRPr="00227E14">
        <w:rPr>
          <w:lang w:val="en-IN"/>
        </w:rPr>
        <w:t xml:space="preserve">for </w:t>
      </w:r>
      <w:r w:rsidR="00DF6DCE" w:rsidRPr="00227E14">
        <w:rPr>
          <w:lang w:val="en-IN"/>
        </w:rPr>
        <w:t>several party rivals</w:t>
      </w:r>
      <w:r w:rsidR="00FE541A" w:rsidRPr="00227E14">
        <w:rPr>
          <w:lang w:val="en-IN"/>
        </w:rPr>
        <w:t xml:space="preserve">. The prevailing perception was that the government usually used </w:t>
      </w:r>
      <w:r w:rsidRPr="00227E14">
        <w:rPr>
          <w:lang w:val="en-IN"/>
        </w:rPr>
        <w:t>Govindan</w:t>
      </w:r>
      <w:r w:rsidR="00FE541A" w:rsidRPr="00227E14">
        <w:rPr>
          <w:lang w:val="en-IN"/>
        </w:rPr>
        <w:t xml:space="preserve">’s shoulder to fire at its opponents. He ventured where the government feared to tread.  </w:t>
      </w:r>
    </w:p>
    <w:p w14:paraId="4D427F29" w14:textId="6981822B" w:rsidR="00FE541A" w:rsidRPr="00227E14" w:rsidRDefault="00FE541A" w:rsidP="00E77163">
      <w:pPr>
        <w:rPr>
          <w:lang w:val="en-IN"/>
        </w:rPr>
      </w:pPr>
      <w:r w:rsidRPr="00227E14">
        <w:rPr>
          <w:lang w:val="en-IN"/>
        </w:rPr>
        <w:t>Ushered into the Prime Minister’s office, he was pleasantly surprised to see Jagat Dhillon there</w:t>
      </w:r>
      <w:r w:rsidR="00EF579A" w:rsidRPr="00227E14">
        <w:rPr>
          <w:lang w:val="en-IN"/>
        </w:rPr>
        <w:t xml:space="preserve"> as well</w:t>
      </w:r>
      <w:r w:rsidRPr="00227E14">
        <w:rPr>
          <w:lang w:val="en-IN"/>
        </w:rPr>
        <w:t xml:space="preserve">. He shook hands with the former Prime Minister and </w:t>
      </w:r>
      <w:r w:rsidR="0055063B" w:rsidRPr="00227E14">
        <w:rPr>
          <w:lang w:val="en-IN"/>
        </w:rPr>
        <w:t xml:space="preserve">settled down. </w:t>
      </w:r>
      <w:r w:rsidRPr="00227E14">
        <w:rPr>
          <w:lang w:val="en-IN"/>
        </w:rPr>
        <w:t xml:space="preserve">Although he had been a critic of the previous government’s policies and actions, </w:t>
      </w:r>
      <w:r w:rsidR="0004132A" w:rsidRPr="00227E14">
        <w:rPr>
          <w:lang w:val="en-IN"/>
        </w:rPr>
        <w:t>Govindan</w:t>
      </w:r>
      <w:r w:rsidRPr="00227E14">
        <w:rPr>
          <w:lang w:val="en-IN"/>
        </w:rPr>
        <w:t xml:space="preserve"> had been careful not to be too harsh on </w:t>
      </w:r>
      <w:r w:rsidR="0004132A" w:rsidRPr="00227E14">
        <w:rPr>
          <w:lang w:val="en-IN"/>
        </w:rPr>
        <w:t>Jagat</w:t>
      </w:r>
      <w:r w:rsidRPr="00227E14">
        <w:rPr>
          <w:lang w:val="en-IN"/>
        </w:rPr>
        <w:t>. He dire</w:t>
      </w:r>
      <w:r w:rsidR="0004132A" w:rsidRPr="00227E14">
        <w:rPr>
          <w:lang w:val="en-IN"/>
        </w:rPr>
        <w:t>cted his tirade at Dipika</w:t>
      </w:r>
      <w:r w:rsidRPr="00227E14">
        <w:rPr>
          <w:lang w:val="en-IN"/>
        </w:rPr>
        <w:t xml:space="preserve"> and </w:t>
      </w:r>
      <w:r w:rsidR="0004132A" w:rsidRPr="00227E14">
        <w:rPr>
          <w:lang w:val="en-IN"/>
        </w:rPr>
        <w:t>her</w:t>
      </w:r>
      <w:r w:rsidRPr="00227E14">
        <w:rPr>
          <w:lang w:val="en-IN"/>
        </w:rPr>
        <w:t xml:space="preserve"> sycophants </w:t>
      </w:r>
      <w:r w:rsidRPr="00227E14">
        <w:rPr>
          <w:lang w:val="en-IN"/>
        </w:rPr>
        <w:lastRenderedPageBreak/>
        <w:t xml:space="preserve">for the Dhillon government’s failures. His belligerence was widely accepted; it was an open secret that </w:t>
      </w:r>
      <w:r w:rsidR="0004132A" w:rsidRPr="00227E14">
        <w:rPr>
          <w:lang w:val="en-IN"/>
        </w:rPr>
        <w:t xml:space="preserve">Jagat </w:t>
      </w:r>
      <w:r w:rsidRPr="00227E14">
        <w:rPr>
          <w:lang w:val="en-IN"/>
        </w:rPr>
        <w:t xml:space="preserve">Dhillon had been just a proxy, while the real decision-maker was Dipika. </w:t>
      </w:r>
      <w:r w:rsidR="0004132A" w:rsidRPr="00227E14">
        <w:rPr>
          <w:lang w:val="en-IN"/>
        </w:rPr>
        <w:t>Govindan</w:t>
      </w:r>
      <w:r w:rsidRPr="00227E14">
        <w:rPr>
          <w:lang w:val="en-IN"/>
        </w:rPr>
        <w:t xml:space="preserve"> </w:t>
      </w:r>
      <w:r w:rsidR="001970F7" w:rsidRPr="00227E14">
        <w:rPr>
          <w:lang w:val="en-IN"/>
        </w:rPr>
        <w:t xml:space="preserve">too had </w:t>
      </w:r>
      <w:r w:rsidR="00AF65DD" w:rsidRPr="00227E14">
        <w:rPr>
          <w:lang w:val="en-IN"/>
        </w:rPr>
        <w:t>labelled</w:t>
      </w:r>
      <w:r w:rsidR="001970F7" w:rsidRPr="00227E14">
        <w:rPr>
          <w:lang w:val="en-IN"/>
        </w:rPr>
        <w:t xml:space="preserve"> </w:t>
      </w:r>
      <w:r w:rsidR="0004132A" w:rsidRPr="00227E14">
        <w:rPr>
          <w:lang w:val="en-IN"/>
        </w:rPr>
        <w:t>Jagat a</w:t>
      </w:r>
      <w:r w:rsidR="001970F7" w:rsidRPr="00227E14">
        <w:rPr>
          <w:lang w:val="en-IN"/>
        </w:rPr>
        <w:t xml:space="preserve"> spineless </w:t>
      </w:r>
      <w:r w:rsidR="0004132A" w:rsidRPr="00227E14">
        <w:rPr>
          <w:lang w:val="en-IN"/>
        </w:rPr>
        <w:t xml:space="preserve">pawn </w:t>
      </w:r>
      <w:r w:rsidRPr="00227E14">
        <w:rPr>
          <w:lang w:val="en-IN"/>
        </w:rPr>
        <w:t xml:space="preserve">but </w:t>
      </w:r>
      <w:r w:rsidR="001970F7" w:rsidRPr="00227E14">
        <w:rPr>
          <w:lang w:val="en-IN"/>
        </w:rPr>
        <w:t>changed his views</w:t>
      </w:r>
      <w:r w:rsidR="008D6A9D" w:rsidRPr="00227E14">
        <w:rPr>
          <w:lang w:val="en-IN"/>
        </w:rPr>
        <w:t xml:space="preserve">, holding </w:t>
      </w:r>
      <w:r w:rsidR="001970F7" w:rsidRPr="00227E14">
        <w:rPr>
          <w:lang w:val="en-IN"/>
        </w:rPr>
        <w:t>earnest respect</w:t>
      </w:r>
      <w:r w:rsidR="008D6A9D" w:rsidRPr="00227E14">
        <w:rPr>
          <w:lang w:val="en-IN"/>
        </w:rPr>
        <w:t>,</w:t>
      </w:r>
      <w:r w:rsidR="001970F7" w:rsidRPr="00227E14">
        <w:rPr>
          <w:lang w:val="en-IN"/>
        </w:rPr>
        <w:t xml:space="preserve"> after </w:t>
      </w:r>
      <w:r w:rsidR="0004132A" w:rsidRPr="00227E14">
        <w:rPr>
          <w:lang w:val="en-IN"/>
        </w:rPr>
        <w:t xml:space="preserve">Jagat’s bold move to dissolve </w:t>
      </w:r>
      <w:r w:rsidRPr="00227E14">
        <w:rPr>
          <w:lang w:val="en-IN"/>
        </w:rPr>
        <w:t>the House</w:t>
      </w:r>
      <w:r w:rsidR="0004132A" w:rsidRPr="00227E14">
        <w:rPr>
          <w:lang w:val="en-IN"/>
        </w:rPr>
        <w:t>.</w:t>
      </w:r>
      <w:r w:rsidRPr="00227E14">
        <w:rPr>
          <w:lang w:val="en-IN"/>
        </w:rPr>
        <w:t xml:space="preserve"> “Better late than never</w:t>
      </w:r>
      <w:r w:rsidR="002135B7" w:rsidRPr="00227E14">
        <w:rPr>
          <w:lang w:val="en-IN"/>
        </w:rPr>
        <w:t>,</w:t>
      </w:r>
      <w:r w:rsidRPr="00227E14">
        <w:rPr>
          <w:lang w:val="en-IN"/>
        </w:rPr>
        <w:t xml:space="preserve">” was his remark over </w:t>
      </w:r>
      <w:r w:rsidR="008D6A9D" w:rsidRPr="00227E14">
        <w:rPr>
          <w:lang w:val="en-IN"/>
        </w:rPr>
        <w:t>the former Prime Minister’s</w:t>
      </w:r>
      <w:r w:rsidRPr="00227E14">
        <w:rPr>
          <w:lang w:val="en-IN"/>
        </w:rPr>
        <w:t xml:space="preserve"> turnaround.   </w:t>
      </w:r>
    </w:p>
    <w:p w14:paraId="0B15373E" w14:textId="7D3040C7" w:rsidR="00FE541A" w:rsidRPr="00227E14" w:rsidRDefault="00FE541A" w:rsidP="00E77163">
      <w:pPr>
        <w:rPr>
          <w:lang w:val="en-IN"/>
        </w:rPr>
      </w:pPr>
      <w:r w:rsidRPr="00227E14">
        <w:rPr>
          <w:lang w:val="en-IN"/>
        </w:rPr>
        <w:t xml:space="preserve">The Prime Minister came straight to the point. He looked at his predecessor and said, “Jagat ji, </w:t>
      </w:r>
      <w:r w:rsidRPr="00227E14">
        <w:rPr>
          <w:i/>
          <w:iCs/>
          <w:lang w:val="en-IN"/>
        </w:rPr>
        <w:t>Ye jo hua, accha nahin hua</w:t>
      </w:r>
      <w:r w:rsidRPr="00227E14">
        <w:rPr>
          <w:lang w:val="en-IN"/>
        </w:rPr>
        <w:t xml:space="preserve"> (What happened was not </w:t>
      </w:r>
      <w:r w:rsidR="008D6A9D" w:rsidRPr="00227E14">
        <w:rPr>
          <w:lang w:val="en-IN"/>
        </w:rPr>
        <w:t>okay.)</w:t>
      </w:r>
      <w:r w:rsidRPr="00227E14">
        <w:rPr>
          <w:lang w:val="en-IN"/>
        </w:rPr>
        <w:t xml:space="preserve"> How could you allow thousands of crores of counterfeit currency </w:t>
      </w:r>
      <w:r w:rsidR="001A5D5C" w:rsidRPr="00227E14">
        <w:rPr>
          <w:lang w:val="en-IN"/>
        </w:rPr>
        <w:t xml:space="preserve">to enter </w:t>
      </w:r>
      <w:r w:rsidRPr="00227E14">
        <w:rPr>
          <w:lang w:val="en-IN"/>
        </w:rPr>
        <w:t xml:space="preserve">the country? </w:t>
      </w:r>
      <w:r w:rsidR="001A5D5C" w:rsidRPr="00227E14">
        <w:rPr>
          <w:lang w:val="en-IN"/>
        </w:rPr>
        <w:t>T</w:t>
      </w:r>
      <w:r w:rsidRPr="00227E14">
        <w:rPr>
          <w:lang w:val="en-IN"/>
        </w:rPr>
        <w:t>he RBI is complaining that 113% of the money has returned into the system. Informal estimates point to at least another 10% counterfeit currency</w:t>
      </w:r>
      <w:r w:rsidR="001970F7" w:rsidRPr="00227E14">
        <w:rPr>
          <w:lang w:val="en-IN"/>
        </w:rPr>
        <w:t xml:space="preserve"> </w:t>
      </w:r>
      <w:r w:rsidRPr="00227E14">
        <w:rPr>
          <w:lang w:val="en-IN"/>
        </w:rPr>
        <w:t>presently in circulation. That your ministers had a hand in it, and you could do nothing, is really sad.”</w:t>
      </w:r>
    </w:p>
    <w:p w14:paraId="47F4F5DA" w14:textId="6F385F56" w:rsidR="00FE541A" w:rsidRPr="00227E14" w:rsidRDefault="00FE541A" w:rsidP="00E77163">
      <w:pPr>
        <w:rPr>
          <w:lang w:val="en-IN"/>
        </w:rPr>
      </w:pPr>
      <w:r w:rsidRPr="00227E14">
        <w:rPr>
          <w:lang w:val="en-IN"/>
        </w:rPr>
        <w:t xml:space="preserve">The Prime Minister was </w:t>
      </w:r>
      <w:r w:rsidR="001A5D5C" w:rsidRPr="00227E14">
        <w:rPr>
          <w:lang w:val="en-IN"/>
        </w:rPr>
        <w:t xml:space="preserve">mindful with his words, </w:t>
      </w:r>
      <w:r w:rsidRPr="00227E14">
        <w:rPr>
          <w:lang w:val="en-IN"/>
        </w:rPr>
        <w:t>which is why he said, ‘you could do nothing’ instead of ‘you did nothing</w:t>
      </w:r>
      <w:r w:rsidR="001A5D5C" w:rsidRPr="00227E14">
        <w:rPr>
          <w:lang w:val="en-IN"/>
        </w:rPr>
        <w:t>.</w:t>
      </w:r>
      <w:r w:rsidRPr="00227E14">
        <w:rPr>
          <w:lang w:val="en-IN"/>
        </w:rPr>
        <w:t xml:space="preserve">’ </w:t>
      </w:r>
      <w:r w:rsidR="008D6A9D" w:rsidRPr="00227E14">
        <w:rPr>
          <w:lang w:val="en-IN"/>
        </w:rPr>
        <w:t>Jagat</w:t>
      </w:r>
      <w:r w:rsidRPr="00227E14">
        <w:rPr>
          <w:lang w:val="en-IN"/>
        </w:rPr>
        <w:t xml:space="preserve"> remained characteristically impassive and shook his head. “To deter counterfeiting, we have tried everything</w:t>
      </w:r>
      <w:r w:rsidR="002135B7" w:rsidRPr="00227E14">
        <w:rPr>
          <w:lang w:val="en-IN"/>
        </w:rPr>
        <w:t>,</w:t>
      </w:r>
      <w:r w:rsidRPr="00227E14">
        <w:rPr>
          <w:lang w:val="en-IN"/>
        </w:rPr>
        <w:t xml:space="preserve"> from changing the size</w:t>
      </w:r>
      <w:r w:rsidR="00872BB5" w:rsidRPr="00227E14">
        <w:rPr>
          <w:lang w:val="en-IN"/>
        </w:rPr>
        <w:t xml:space="preserve"> of notes</w:t>
      </w:r>
      <w:r w:rsidRPr="00227E14">
        <w:rPr>
          <w:lang w:val="en-IN"/>
        </w:rPr>
        <w:t xml:space="preserve">, </w:t>
      </w:r>
      <w:r w:rsidR="001A5D5C" w:rsidRPr="00227E14">
        <w:rPr>
          <w:lang w:val="en-IN"/>
        </w:rPr>
        <w:t xml:space="preserve">to altering </w:t>
      </w:r>
      <w:r w:rsidRPr="00227E14">
        <w:rPr>
          <w:lang w:val="en-IN"/>
        </w:rPr>
        <w:t>the security threads and the denominations</w:t>
      </w:r>
      <w:r w:rsidR="008D6A9D" w:rsidRPr="00227E14">
        <w:rPr>
          <w:lang w:val="en-IN"/>
        </w:rPr>
        <w:t xml:space="preserve"> even</w:t>
      </w:r>
      <w:r w:rsidRPr="00227E14">
        <w:rPr>
          <w:lang w:val="en-IN"/>
        </w:rPr>
        <w:t>. But the FICN menace continues to flourish. Ramaswamy and you are the economists. What do I do next?”</w:t>
      </w:r>
    </w:p>
    <w:p w14:paraId="1B888C1B" w14:textId="226097D2" w:rsidR="00FE541A" w:rsidRPr="00227E14" w:rsidRDefault="00FE541A" w:rsidP="00E77163">
      <w:pPr>
        <w:rPr>
          <w:lang w:val="en-IN"/>
        </w:rPr>
      </w:pPr>
      <w:r w:rsidRPr="00227E14">
        <w:rPr>
          <w:lang w:val="en-IN"/>
        </w:rPr>
        <w:t xml:space="preserve">It was not always that Hasmukh sought the views of his predecessor. In fact, the </w:t>
      </w:r>
      <w:r w:rsidR="00596173" w:rsidRPr="00227E14">
        <w:rPr>
          <w:lang w:val="en-IN"/>
        </w:rPr>
        <w:t xml:space="preserve">first time he met </w:t>
      </w:r>
      <w:r w:rsidR="008D6A9D" w:rsidRPr="00227E14">
        <w:rPr>
          <w:lang w:val="en-IN"/>
        </w:rPr>
        <w:t>former Prime M</w:t>
      </w:r>
      <w:r w:rsidR="00942CD6" w:rsidRPr="00227E14">
        <w:rPr>
          <w:lang w:val="en-IN"/>
        </w:rPr>
        <w:t>inister Dhillo</w:t>
      </w:r>
      <w:r w:rsidR="001A5D5C" w:rsidRPr="00227E14">
        <w:rPr>
          <w:lang w:val="en-IN"/>
        </w:rPr>
        <w:t>n</w:t>
      </w:r>
      <w:r w:rsidR="00596173" w:rsidRPr="00227E14">
        <w:rPr>
          <w:lang w:val="en-IN"/>
        </w:rPr>
        <w:t xml:space="preserve"> after the elections</w:t>
      </w:r>
      <w:r w:rsidR="001A5D5C" w:rsidRPr="00227E14">
        <w:rPr>
          <w:lang w:val="en-IN"/>
        </w:rPr>
        <w:t xml:space="preserve"> was</w:t>
      </w:r>
      <w:r w:rsidRPr="00227E14">
        <w:rPr>
          <w:lang w:val="en-IN"/>
        </w:rPr>
        <w:t xml:space="preserve"> </w:t>
      </w:r>
      <w:r w:rsidR="001A5D5C" w:rsidRPr="00227E14">
        <w:rPr>
          <w:lang w:val="en-IN"/>
        </w:rPr>
        <w:t>during his oath taking ceremony</w:t>
      </w:r>
      <w:r w:rsidRPr="00227E14">
        <w:rPr>
          <w:lang w:val="en-IN"/>
        </w:rPr>
        <w:t xml:space="preserve">. It was seen as a courtesy call by the new Prime Minister and an outreach to the opposition as well. Hasmukh met </w:t>
      </w:r>
      <w:r w:rsidR="008D6A9D" w:rsidRPr="00227E14">
        <w:rPr>
          <w:lang w:val="en-IN"/>
        </w:rPr>
        <w:t>Jagat</w:t>
      </w:r>
      <w:r w:rsidRPr="00227E14">
        <w:rPr>
          <w:lang w:val="en-IN"/>
        </w:rPr>
        <w:t xml:space="preserve"> several times after that, but on</w:t>
      </w:r>
      <w:r w:rsidR="00596173" w:rsidRPr="00227E14">
        <w:rPr>
          <w:lang w:val="en-IN"/>
        </w:rPr>
        <w:t>ly at</w:t>
      </w:r>
      <w:r w:rsidRPr="00227E14">
        <w:rPr>
          <w:lang w:val="en-IN"/>
        </w:rPr>
        <w:t xml:space="preserve"> </w:t>
      </w:r>
      <w:r w:rsidRPr="00227E14">
        <w:rPr>
          <w:lang w:val="en-IN"/>
        </w:rPr>
        <w:lastRenderedPageBreak/>
        <w:t xml:space="preserve">formal occasions, </w:t>
      </w:r>
      <w:r w:rsidR="00596173" w:rsidRPr="00227E14">
        <w:rPr>
          <w:lang w:val="en-IN"/>
        </w:rPr>
        <w:t xml:space="preserve">where </w:t>
      </w:r>
      <w:r w:rsidRPr="00227E14">
        <w:rPr>
          <w:lang w:val="en-IN"/>
        </w:rPr>
        <w:t>the two w</w:t>
      </w:r>
      <w:r w:rsidR="00596173" w:rsidRPr="00227E14">
        <w:rPr>
          <w:lang w:val="en-IN"/>
        </w:rPr>
        <w:t xml:space="preserve">ould </w:t>
      </w:r>
      <w:r w:rsidRPr="00227E14">
        <w:rPr>
          <w:lang w:val="en-IN"/>
        </w:rPr>
        <w:t xml:space="preserve">always </w:t>
      </w:r>
      <w:r w:rsidR="00596173" w:rsidRPr="00227E14">
        <w:rPr>
          <w:lang w:val="en-IN"/>
        </w:rPr>
        <w:t xml:space="preserve">be </w:t>
      </w:r>
      <w:r w:rsidRPr="00227E14">
        <w:rPr>
          <w:lang w:val="en-IN"/>
        </w:rPr>
        <w:t>surrounded by people.</w:t>
      </w:r>
    </w:p>
    <w:p w14:paraId="6073AE77" w14:textId="2DCE4C75" w:rsidR="00FE541A" w:rsidRPr="00227E14" w:rsidRDefault="008D6A9D" w:rsidP="00E77163">
      <w:pPr>
        <w:rPr>
          <w:lang w:val="en-IN"/>
        </w:rPr>
      </w:pPr>
      <w:r w:rsidRPr="00227E14">
        <w:rPr>
          <w:lang w:val="en-IN"/>
        </w:rPr>
        <w:t>Jagat</w:t>
      </w:r>
      <w:r w:rsidR="00FE541A" w:rsidRPr="00227E14">
        <w:rPr>
          <w:lang w:val="en-IN"/>
        </w:rPr>
        <w:t xml:space="preserve"> was quiet for several moments and glanced at </w:t>
      </w:r>
      <w:r w:rsidRPr="00227E14">
        <w:rPr>
          <w:lang w:val="en-IN"/>
        </w:rPr>
        <w:t>Govindan</w:t>
      </w:r>
      <w:r w:rsidR="00FE541A" w:rsidRPr="00227E14">
        <w:rPr>
          <w:lang w:val="en-IN"/>
        </w:rPr>
        <w:t xml:space="preserve">, as if to say he had no suggestions. </w:t>
      </w:r>
      <w:r w:rsidRPr="00227E14">
        <w:rPr>
          <w:lang w:val="en-IN"/>
        </w:rPr>
        <w:t>Govindan</w:t>
      </w:r>
      <w:r w:rsidR="00FE541A" w:rsidRPr="00227E14">
        <w:rPr>
          <w:lang w:val="en-IN"/>
        </w:rPr>
        <w:t xml:space="preserve"> cleared his throat and said, “There are ways to get out of this mess. But you must let me see it through. If the bureaucrats are allowed to handle it, they will mess it up; just like they did with demonetisation.”</w:t>
      </w:r>
    </w:p>
    <w:p w14:paraId="50F8F015" w14:textId="77777777" w:rsidR="00FE541A" w:rsidRPr="00227E14" w:rsidRDefault="00FE541A" w:rsidP="00E77163">
      <w:pPr>
        <w:rPr>
          <w:lang w:val="en-IN"/>
        </w:rPr>
      </w:pPr>
      <w:r w:rsidRPr="00227E14">
        <w:rPr>
          <w:lang w:val="en-IN"/>
        </w:rPr>
        <w:t>“What are your suggestions?” the Prime Minister asked.</w:t>
      </w:r>
    </w:p>
    <w:p w14:paraId="791F4232" w14:textId="4DC35861" w:rsidR="00FE541A" w:rsidRPr="00227E14" w:rsidRDefault="00FE541A" w:rsidP="00E77163">
      <w:pPr>
        <w:rPr>
          <w:lang w:val="en-IN"/>
        </w:rPr>
      </w:pPr>
      <w:r w:rsidRPr="00227E14">
        <w:rPr>
          <w:lang w:val="en-IN"/>
        </w:rPr>
        <w:t xml:space="preserve">“First, phase out the </w:t>
      </w:r>
      <w:r w:rsidR="00AB327F" w:rsidRPr="00227E14">
        <w:rPr>
          <w:lang w:val="en-IN"/>
        </w:rPr>
        <w:t>Rs.</w:t>
      </w:r>
      <w:r w:rsidRPr="00227E14">
        <w:rPr>
          <w:lang w:val="en-IN"/>
        </w:rPr>
        <w:t>2,000 note</w:t>
      </w:r>
      <w:r w:rsidR="008D6A9D" w:rsidRPr="00227E14">
        <w:rPr>
          <w:lang w:val="en-IN"/>
        </w:rPr>
        <w:t>s</w:t>
      </w:r>
      <w:r w:rsidRPr="00227E14">
        <w:rPr>
          <w:lang w:val="en-IN"/>
        </w:rPr>
        <w:t xml:space="preserve"> and then the </w:t>
      </w:r>
      <w:r w:rsidR="00AB327F" w:rsidRPr="00227E14">
        <w:rPr>
          <w:lang w:val="en-IN"/>
        </w:rPr>
        <w:t>Rs.</w:t>
      </w:r>
      <w:r w:rsidRPr="00227E14">
        <w:rPr>
          <w:lang w:val="en-IN"/>
        </w:rPr>
        <w:t>500 note</w:t>
      </w:r>
      <w:r w:rsidR="008D6A9D" w:rsidRPr="00227E14">
        <w:rPr>
          <w:lang w:val="en-IN"/>
        </w:rPr>
        <w:t>s</w:t>
      </w:r>
      <w:r w:rsidRPr="00227E14">
        <w:rPr>
          <w:lang w:val="en-IN"/>
        </w:rPr>
        <w:t>. Make Rs</w:t>
      </w:r>
      <w:r w:rsidR="008D6A9D" w:rsidRPr="00227E14">
        <w:rPr>
          <w:lang w:val="en-IN"/>
        </w:rPr>
        <w:t>.</w:t>
      </w:r>
      <w:r w:rsidR="00AB327F" w:rsidRPr="00227E14">
        <w:rPr>
          <w:lang w:val="en-IN"/>
        </w:rPr>
        <w:t xml:space="preserve">200 as the </w:t>
      </w:r>
      <w:r w:rsidRPr="00227E14">
        <w:rPr>
          <w:lang w:val="en-IN"/>
        </w:rPr>
        <w:t>maximum value</w:t>
      </w:r>
      <w:r w:rsidR="00AB327F" w:rsidRPr="00227E14">
        <w:rPr>
          <w:lang w:val="en-IN"/>
        </w:rPr>
        <w:t xml:space="preserve"> denomination</w:t>
      </w:r>
      <w:r w:rsidRPr="00227E14">
        <w:rPr>
          <w:lang w:val="en-IN"/>
        </w:rPr>
        <w:t>.</w:t>
      </w:r>
      <w:r w:rsidR="00CE691D" w:rsidRPr="00227E14">
        <w:rPr>
          <w:lang w:val="en-IN"/>
        </w:rPr>
        <w:t xml:space="preserve"> The large volumes of notes will make it difficult to </w:t>
      </w:r>
      <w:r w:rsidR="00F62D0E" w:rsidRPr="00227E14">
        <w:rPr>
          <w:lang w:val="en-IN"/>
        </w:rPr>
        <w:t>distribute big amounts of money during election time. It would act as a deterre</w:t>
      </w:r>
      <w:r w:rsidR="00CE691D" w:rsidRPr="00227E14">
        <w:rPr>
          <w:lang w:val="en-IN"/>
        </w:rPr>
        <w:t>nt</w:t>
      </w:r>
      <w:r w:rsidR="00F62D0E" w:rsidRPr="00227E14">
        <w:rPr>
          <w:lang w:val="en-IN"/>
        </w:rPr>
        <w:t>, to some extent, at least.</w:t>
      </w:r>
      <w:r w:rsidRPr="00227E14">
        <w:rPr>
          <w:lang w:val="en-IN"/>
        </w:rPr>
        <w:t>”</w:t>
      </w:r>
    </w:p>
    <w:p w14:paraId="3F3B7FEF" w14:textId="182D9886" w:rsidR="00FE541A" w:rsidRPr="00227E14" w:rsidRDefault="00AB327F" w:rsidP="00E77163">
      <w:pPr>
        <w:rPr>
          <w:lang w:val="en-IN"/>
        </w:rPr>
      </w:pPr>
      <w:r w:rsidRPr="00227E14">
        <w:rPr>
          <w:lang w:val="en-IN"/>
        </w:rPr>
        <w:t xml:space="preserve">Jagat </w:t>
      </w:r>
      <w:r w:rsidR="00FE541A" w:rsidRPr="00227E14">
        <w:rPr>
          <w:lang w:val="en-IN"/>
        </w:rPr>
        <w:t xml:space="preserve">looked on, not intervening. </w:t>
      </w:r>
      <w:r w:rsidRPr="00227E14">
        <w:rPr>
          <w:lang w:val="en-IN"/>
        </w:rPr>
        <w:t>Govindan</w:t>
      </w:r>
      <w:r w:rsidR="00FE541A" w:rsidRPr="00227E14">
        <w:rPr>
          <w:lang w:val="en-IN"/>
        </w:rPr>
        <w:t xml:space="preserve"> continued with his </w:t>
      </w:r>
      <w:r w:rsidR="006309A9" w:rsidRPr="00227E14">
        <w:rPr>
          <w:lang w:val="en-IN"/>
        </w:rPr>
        <w:t>out of the box suggestions</w:t>
      </w:r>
      <w:r w:rsidR="00FE541A" w:rsidRPr="00227E14">
        <w:rPr>
          <w:lang w:val="en-IN"/>
        </w:rPr>
        <w:t>.</w:t>
      </w:r>
    </w:p>
    <w:p w14:paraId="68A7D2C2" w14:textId="60AE51EA" w:rsidR="00FE541A" w:rsidRPr="00227E14" w:rsidRDefault="00FE541A" w:rsidP="00E77163">
      <w:pPr>
        <w:rPr>
          <w:lang w:val="en-IN"/>
        </w:rPr>
      </w:pPr>
      <w:r w:rsidRPr="00227E14">
        <w:rPr>
          <w:lang w:val="en-IN"/>
        </w:rPr>
        <w:t>“Second, abolish personal income tax. I realise that about 30,000 officers in the Income Tax Department would be rendered jobless i</w:t>
      </w:r>
      <w:r w:rsidR="00C1682A" w:rsidRPr="00227E14">
        <w:rPr>
          <w:lang w:val="en-IN"/>
        </w:rPr>
        <w:t xml:space="preserve">f </w:t>
      </w:r>
      <w:r w:rsidRPr="00227E14">
        <w:rPr>
          <w:lang w:val="en-IN"/>
        </w:rPr>
        <w:t>that happens. I have a suggestion for that too. Make up the revenue shortfall in other ways, such as raising money through auctions. Instead of taxing income, tax consumption. Indians are prudent and therefore they will save what they don’t spend and that will immensely help the banks, which are facing a severe capital crunch.”</w:t>
      </w:r>
    </w:p>
    <w:p w14:paraId="094D3BA4" w14:textId="2C366761" w:rsidR="00FE541A" w:rsidRPr="00227E14" w:rsidRDefault="00FE541A" w:rsidP="00E77163">
      <w:pPr>
        <w:rPr>
          <w:lang w:val="en-IN"/>
        </w:rPr>
      </w:pPr>
      <w:r w:rsidRPr="00227E14">
        <w:rPr>
          <w:lang w:val="en-IN"/>
        </w:rPr>
        <w:t>“Hmm</w:t>
      </w:r>
      <w:r w:rsidR="00596831" w:rsidRPr="00227E14">
        <w:rPr>
          <w:lang w:val="en-IN"/>
        </w:rPr>
        <w:t>,”</w:t>
      </w:r>
      <w:r w:rsidRPr="00227E14">
        <w:rPr>
          <w:lang w:val="en-IN"/>
        </w:rPr>
        <w:t xml:space="preserve"> the Prime Minister said. Jagat continued to look on</w:t>
      </w:r>
      <w:r w:rsidR="00A523FF" w:rsidRPr="00227E14">
        <w:rPr>
          <w:lang w:val="en-IN"/>
        </w:rPr>
        <w:t>. It was difficult to ascertain whether his silence was a</w:t>
      </w:r>
      <w:r w:rsidR="00C1682A" w:rsidRPr="00227E14">
        <w:rPr>
          <w:lang w:val="en-IN"/>
        </w:rPr>
        <w:t xml:space="preserve"> speechless</w:t>
      </w:r>
      <w:r w:rsidR="00A523FF" w:rsidRPr="00227E14">
        <w:rPr>
          <w:lang w:val="en-IN"/>
        </w:rPr>
        <w:t>ness</w:t>
      </w:r>
      <w:r w:rsidR="00C1682A" w:rsidRPr="00227E14">
        <w:rPr>
          <w:lang w:val="en-IN"/>
        </w:rPr>
        <w:t xml:space="preserve"> </w:t>
      </w:r>
      <w:r w:rsidR="00A523FF" w:rsidRPr="00227E14">
        <w:rPr>
          <w:lang w:val="en-IN"/>
        </w:rPr>
        <w:t>at these unconventional ideas or his usual quiet.</w:t>
      </w:r>
      <w:r w:rsidRPr="00227E14">
        <w:rPr>
          <w:lang w:val="en-IN"/>
        </w:rPr>
        <w:t xml:space="preserve"> </w:t>
      </w:r>
      <w:r w:rsidR="00596831" w:rsidRPr="00227E14">
        <w:rPr>
          <w:lang w:val="en-IN"/>
        </w:rPr>
        <w:t>Govindan</w:t>
      </w:r>
      <w:r w:rsidRPr="00227E14">
        <w:rPr>
          <w:lang w:val="en-IN"/>
        </w:rPr>
        <w:t xml:space="preserve"> </w:t>
      </w:r>
      <w:r w:rsidR="00A523FF" w:rsidRPr="00227E14">
        <w:rPr>
          <w:lang w:val="en-IN"/>
        </w:rPr>
        <w:t xml:space="preserve">now had </w:t>
      </w:r>
      <w:r w:rsidRPr="00227E14">
        <w:rPr>
          <w:lang w:val="en-IN"/>
        </w:rPr>
        <w:t xml:space="preserve">the Prime Minister’s </w:t>
      </w:r>
      <w:r w:rsidR="00A523FF" w:rsidRPr="00227E14">
        <w:rPr>
          <w:lang w:val="en-IN"/>
        </w:rPr>
        <w:t xml:space="preserve">full </w:t>
      </w:r>
      <w:r w:rsidRPr="00227E14">
        <w:rPr>
          <w:lang w:val="en-IN"/>
        </w:rPr>
        <w:t xml:space="preserve">attention. </w:t>
      </w:r>
    </w:p>
    <w:p w14:paraId="72F5A9EA" w14:textId="0191B6A2" w:rsidR="00FE541A" w:rsidRPr="00227E14" w:rsidRDefault="00FE541A" w:rsidP="00E77163">
      <w:pPr>
        <w:rPr>
          <w:lang w:val="en-IN"/>
        </w:rPr>
      </w:pPr>
      <w:r w:rsidRPr="00227E14">
        <w:rPr>
          <w:lang w:val="en-IN"/>
        </w:rPr>
        <w:lastRenderedPageBreak/>
        <w:t>“Third, work with the United States and get the</w:t>
      </w:r>
      <w:r w:rsidR="004B3A58" w:rsidRPr="00227E14">
        <w:rPr>
          <w:lang w:val="en-IN"/>
        </w:rPr>
        <w:t>ir speciali</w:t>
      </w:r>
      <w:r w:rsidR="00595B4F" w:rsidRPr="00227E14">
        <w:rPr>
          <w:lang w:val="en-IN"/>
        </w:rPr>
        <w:t>s</w:t>
      </w:r>
      <w:r w:rsidR="004B3A58" w:rsidRPr="00227E14">
        <w:rPr>
          <w:lang w:val="en-IN"/>
        </w:rPr>
        <w:t>ed</w:t>
      </w:r>
      <w:r w:rsidRPr="00227E14">
        <w:rPr>
          <w:lang w:val="en-IN"/>
        </w:rPr>
        <w:t xml:space="preserve"> software for tracking illegal wealth of Indians who keep moving their assets around the world. If you catch the Top</w:t>
      </w:r>
      <w:r w:rsidR="00A523FF" w:rsidRPr="00227E14">
        <w:rPr>
          <w:lang w:val="en-IN"/>
        </w:rPr>
        <w:t xml:space="preserve"> </w:t>
      </w:r>
      <w:r w:rsidRPr="00227E14">
        <w:rPr>
          <w:lang w:val="en-IN"/>
        </w:rPr>
        <w:t>100</w:t>
      </w:r>
      <w:r w:rsidR="00A523FF" w:rsidRPr="00227E14">
        <w:rPr>
          <w:lang w:val="en-IN"/>
        </w:rPr>
        <w:t>,</w:t>
      </w:r>
      <w:r w:rsidRPr="00227E14">
        <w:rPr>
          <w:lang w:val="en-IN"/>
        </w:rPr>
        <w:t xml:space="preserve"> attach their assets and bring them back to India</w:t>
      </w:r>
      <w:r w:rsidR="00A83232" w:rsidRPr="00227E14">
        <w:rPr>
          <w:lang w:val="en-IN"/>
        </w:rPr>
        <w:t>;</w:t>
      </w:r>
      <w:r w:rsidRPr="00227E14">
        <w:rPr>
          <w:lang w:val="en-IN"/>
        </w:rPr>
        <w:t xml:space="preserve"> it can act as a powerful deterrent. Most tax havens follow British laws, and so if you can convince the British, you will succeed. Tell the laid-off Income Tax officials that they will get paid </w:t>
      </w:r>
      <w:r w:rsidR="00A83232" w:rsidRPr="00227E14">
        <w:rPr>
          <w:lang w:val="en-IN"/>
        </w:rPr>
        <w:t>3%</w:t>
      </w:r>
      <w:r w:rsidRPr="00227E14">
        <w:rPr>
          <w:lang w:val="en-IN"/>
        </w:rPr>
        <w:t xml:space="preserve"> of the money that they manage to bring back to the country. They know every loophole that was used to send money abroad and they know every means to bring it back. Let greed work for you.”</w:t>
      </w:r>
    </w:p>
    <w:p w14:paraId="55845DB5" w14:textId="77777777" w:rsidR="00FE541A" w:rsidRPr="00227E14" w:rsidRDefault="00FE541A" w:rsidP="00E77163">
      <w:pPr>
        <w:rPr>
          <w:lang w:val="en-IN"/>
        </w:rPr>
      </w:pPr>
      <w:r w:rsidRPr="00227E14">
        <w:rPr>
          <w:lang w:val="en-IN"/>
        </w:rPr>
        <w:t>The former Prime Minister was shifting in his chair. This was getting too radical for comfort.</w:t>
      </w:r>
    </w:p>
    <w:p w14:paraId="520BD194" w14:textId="0E4677BC" w:rsidR="00FE541A" w:rsidRPr="00227E14" w:rsidRDefault="00FE541A" w:rsidP="00E77163">
      <w:pPr>
        <w:rPr>
          <w:lang w:val="en-IN"/>
        </w:rPr>
      </w:pPr>
      <w:r w:rsidRPr="00227E14">
        <w:rPr>
          <w:lang w:val="en-IN"/>
        </w:rPr>
        <w:t>“Finally, create a Ministry of Monetisation. All money from abroad will come to the new ministry. It will be this ministry’s mandate to appropriate the money to banks and other financial institutions</w:t>
      </w:r>
      <w:r w:rsidR="00A62C6D" w:rsidRPr="00227E14">
        <w:rPr>
          <w:lang w:val="en-IN"/>
        </w:rPr>
        <w:t>,</w:t>
      </w:r>
      <w:r w:rsidRPr="00227E14">
        <w:rPr>
          <w:lang w:val="en-IN"/>
        </w:rPr>
        <w:t xml:space="preserve"> under a team that I would be happy to supervise. We must create the financial systems of tomorrow and use new technologies such as Blockchain to ensure that every loan disbursed or collected is tracked, with no loophole for corruption. In about two years, the system will set itself right and you will start witnessing robust growth.”</w:t>
      </w:r>
    </w:p>
    <w:p w14:paraId="2A73F907" w14:textId="0CB3C1F8" w:rsidR="00FE541A" w:rsidRPr="00227E14" w:rsidRDefault="00FE541A" w:rsidP="00E77163">
      <w:pPr>
        <w:rPr>
          <w:lang w:val="en-IN"/>
        </w:rPr>
      </w:pPr>
      <w:r w:rsidRPr="00227E14">
        <w:rPr>
          <w:lang w:val="en-IN"/>
        </w:rPr>
        <w:t xml:space="preserve">The Prime Minister looked at Jagat. He expected more than a passive response from this erudite economist. </w:t>
      </w:r>
      <w:r w:rsidR="00A62C6D" w:rsidRPr="00227E14">
        <w:rPr>
          <w:lang w:val="en-IN"/>
        </w:rPr>
        <w:t xml:space="preserve">Jagat </w:t>
      </w:r>
      <w:r w:rsidRPr="00227E14">
        <w:rPr>
          <w:lang w:val="en-IN"/>
        </w:rPr>
        <w:t xml:space="preserve">finally cleared his throat and said that the plan could work, provided clean and honest officials were put on the job. </w:t>
      </w:r>
      <w:r w:rsidR="00333D75" w:rsidRPr="00227E14">
        <w:rPr>
          <w:lang w:val="en-IN"/>
        </w:rPr>
        <w:t>“</w:t>
      </w:r>
      <w:r w:rsidRPr="00227E14">
        <w:rPr>
          <w:lang w:val="en-IN"/>
        </w:rPr>
        <w:t xml:space="preserve">They must take pride in what they would be doing.” </w:t>
      </w:r>
    </w:p>
    <w:p w14:paraId="3E25485A" w14:textId="2EB26DBF" w:rsidR="00FE541A" w:rsidRPr="00227E14" w:rsidRDefault="00FE541A" w:rsidP="00E77163">
      <w:pPr>
        <w:rPr>
          <w:lang w:val="en-IN"/>
        </w:rPr>
      </w:pPr>
      <w:r w:rsidRPr="00227E14">
        <w:rPr>
          <w:lang w:val="en-IN"/>
        </w:rPr>
        <w:t xml:space="preserve">Hasmukh thought for a few </w:t>
      </w:r>
      <w:r w:rsidR="00573B07" w:rsidRPr="00227E14">
        <w:rPr>
          <w:lang w:val="en-IN"/>
        </w:rPr>
        <w:t>moments</w:t>
      </w:r>
      <w:r w:rsidRPr="00227E14">
        <w:rPr>
          <w:lang w:val="en-IN"/>
        </w:rPr>
        <w:t xml:space="preserve">. He was happy </w:t>
      </w:r>
      <w:r w:rsidR="004B3A58" w:rsidRPr="00227E14">
        <w:rPr>
          <w:lang w:val="en-IN"/>
        </w:rPr>
        <w:t xml:space="preserve">to </w:t>
      </w:r>
      <w:r w:rsidRPr="00227E14">
        <w:rPr>
          <w:lang w:val="en-IN"/>
        </w:rPr>
        <w:t xml:space="preserve">finally get </w:t>
      </w:r>
      <w:r w:rsidR="00A62C6D" w:rsidRPr="00227E14">
        <w:rPr>
          <w:lang w:val="en-IN"/>
        </w:rPr>
        <w:t>Jagat</w:t>
      </w:r>
      <w:r w:rsidRPr="00227E14">
        <w:rPr>
          <w:lang w:val="en-IN"/>
        </w:rPr>
        <w:t xml:space="preserve"> on board. If questions were later asked about the decision, he could always point out that even Jagat </w:t>
      </w:r>
      <w:r w:rsidRPr="00227E14">
        <w:rPr>
          <w:lang w:val="en-IN"/>
        </w:rPr>
        <w:lastRenderedPageBreak/>
        <w:t xml:space="preserve">Dhillon, a political rival, had supported </w:t>
      </w:r>
      <w:r w:rsidR="004B3A58" w:rsidRPr="00227E14">
        <w:rPr>
          <w:lang w:val="en-IN"/>
        </w:rPr>
        <w:t>these measures</w:t>
      </w:r>
      <w:r w:rsidRPr="00227E14">
        <w:rPr>
          <w:lang w:val="en-IN"/>
        </w:rPr>
        <w:t xml:space="preserve">. The Prime Minister told </w:t>
      </w:r>
      <w:r w:rsidR="00A62C6D" w:rsidRPr="00227E14">
        <w:rPr>
          <w:lang w:val="en-IN"/>
        </w:rPr>
        <w:t>Govindan</w:t>
      </w:r>
      <w:r w:rsidRPr="00227E14">
        <w:rPr>
          <w:lang w:val="en-IN"/>
        </w:rPr>
        <w:t xml:space="preserve">, “I will issue the necessary orders to set up an oversight committee headed by you. Since I have taken temporary charge of the Finance Ministry, the process should be completed in a couple of days. You have less than two years to set the ship on the right course — elections are due after that. </w:t>
      </w:r>
      <w:r w:rsidR="004B3A58" w:rsidRPr="00227E14">
        <w:rPr>
          <w:lang w:val="en-IN"/>
        </w:rPr>
        <w:t xml:space="preserve">Give it your </w:t>
      </w:r>
      <w:proofErr w:type="gramStart"/>
      <w:r w:rsidR="004B3A58" w:rsidRPr="00227E14">
        <w:rPr>
          <w:lang w:val="en-IN"/>
        </w:rPr>
        <w:t>best ever</w:t>
      </w:r>
      <w:proofErr w:type="gramEnd"/>
      <w:r w:rsidR="004B3A58" w:rsidRPr="00227E14">
        <w:rPr>
          <w:lang w:val="en-IN"/>
        </w:rPr>
        <w:t xml:space="preserve"> shot. </w:t>
      </w:r>
      <w:r w:rsidRPr="00227E14">
        <w:rPr>
          <w:lang w:val="en-IN"/>
        </w:rPr>
        <w:t>If you fail, I’ll take the responsibility; if you succeed, credit will go to you.”</w:t>
      </w:r>
      <w:r w:rsidR="00855805" w:rsidRPr="00227E14">
        <w:rPr>
          <w:lang w:val="en-IN"/>
        </w:rPr>
        <w:t xml:space="preserve"> The meeting was over.</w:t>
      </w:r>
    </w:p>
    <w:p w14:paraId="01F18D4F" w14:textId="42F82BF4" w:rsidR="0073683E" w:rsidRPr="00227E14" w:rsidRDefault="00FE541A" w:rsidP="005F198D">
      <w:pPr>
        <w:jc w:val="left"/>
        <w:rPr>
          <w:rFonts w:ascii="Arial" w:hAnsi="Arial"/>
          <w:lang w:val="en-IN"/>
        </w:rPr>
      </w:pPr>
      <w:r w:rsidRPr="00227E14">
        <w:rPr>
          <w:lang w:val="en-IN"/>
        </w:rPr>
        <w:t xml:space="preserve">The mark of a true leader, </w:t>
      </w:r>
      <w:r w:rsidR="00855805" w:rsidRPr="00227E14">
        <w:rPr>
          <w:lang w:val="en-IN"/>
        </w:rPr>
        <w:t>Govindan</w:t>
      </w:r>
      <w:r w:rsidRPr="00227E14">
        <w:rPr>
          <w:lang w:val="en-IN"/>
        </w:rPr>
        <w:t xml:space="preserve"> said to himself</w:t>
      </w:r>
      <w:r w:rsidR="004B3A58" w:rsidRPr="00227E14">
        <w:rPr>
          <w:lang w:val="en-IN"/>
        </w:rPr>
        <w:t>,</w:t>
      </w:r>
      <w:r w:rsidRPr="00227E14">
        <w:rPr>
          <w:lang w:val="en-IN"/>
        </w:rPr>
        <w:t xml:space="preserve"> as he walked out of the </w:t>
      </w:r>
      <w:r w:rsidR="00855805" w:rsidRPr="00227E14">
        <w:rPr>
          <w:lang w:val="en-IN"/>
        </w:rPr>
        <w:t>Prime Minister’s office</w:t>
      </w:r>
      <w:r w:rsidRPr="00227E14">
        <w:rPr>
          <w:lang w:val="en-IN"/>
        </w:rPr>
        <w:t>.</w:t>
      </w:r>
      <w:r w:rsidR="001E086D" w:rsidRPr="00227E14">
        <w:rPr>
          <w:lang w:val="en-IN"/>
        </w:rPr>
        <w:br w:type="page"/>
      </w:r>
    </w:p>
    <w:p w14:paraId="107754B5" w14:textId="77777777" w:rsidR="00563915" w:rsidRPr="00227E14" w:rsidRDefault="00563915" w:rsidP="00563915">
      <w:pPr>
        <w:spacing w:after="0"/>
        <w:jc w:val="left"/>
        <w:rPr>
          <w:lang w:val="en-IN"/>
        </w:rPr>
      </w:pPr>
      <w:bookmarkStart w:id="295" w:name="_Toc21261048"/>
    </w:p>
    <w:p w14:paraId="4CF96E4F" w14:textId="77777777" w:rsidR="00563915" w:rsidRPr="00227E14" w:rsidRDefault="00563915" w:rsidP="005F55C3">
      <w:pPr>
        <w:pStyle w:val="Heading1"/>
        <w:numPr>
          <w:ilvl w:val="0"/>
          <w:numId w:val="6"/>
        </w:numPr>
        <w:jc w:val="center"/>
        <w:rPr>
          <w:lang w:val="en-IN"/>
        </w:rPr>
      </w:pPr>
      <w:bookmarkStart w:id="296" w:name="_Toc80027737"/>
      <w:bookmarkStart w:id="297" w:name="_Toc80028433"/>
      <w:bookmarkStart w:id="298" w:name="_Toc80028476"/>
      <w:bookmarkEnd w:id="296"/>
      <w:bookmarkEnd w:id="297"/>
      <w:bookmarkEnd w:id="298"/>
    </w:p>
    <w:p w14:paraId="20AAD637" w14:textId="77777777" w:rsidR="00CC3CC7" w:rsidRPr="00227E14" w:rsidRDefault="00CC3CC7" w:rsidP="00563915">
      <w:pPr>
        <w:pStyle w:val="Heading2"/>
        <w:rPr>
          <w:lang w:val="en-IN"/>
        </w:rPr>
      </w:pPr>
      <w:bookmarkStart w:id="299" w:name="_Toc80027738"/>
      <w:bookmarkStart w:id="300" w:name="_Toc80028434"/>
      <w:r w:rsidRPr="00227E14">
        <w:rPr>
          <w:lang w:val="en-IN"/>
        </w:rPr>
        <w:t>A new relationship?</w:t>
      </w:r>
      <w:bookmarkEnd w:id="295"/>
      <w:bookmarkEnd w:id="299"/>
      <w:bookmarkEnd w:id="300"/>
    </w:p>
    <w:p w14:paraId="3C20A0C5" w14:textId="56AABBFB" w:rsidR="00617295" w:rsidRPr="00227E14" w:rsidRDefault="00617295" w:rsidP="006D733F">
      <w:pPr>
        <w:rPr>
          <w:lang w:val="en-IN"/>
        </w:rPr>
      </w:pPr>
      <w:r w:rsidRPr="00227E14">
        <w:rPr>
          <w:lang w:val="en-IN"/>
        </w:rPr>
        <w:t>Mike updated Karan o</w:t>
      </w:r>
      <w:r w:rsidR="00626AE6" w:rsidRPr="00227E14">
        <w:rPr>
          <w:lang w:val="en-IN"/>
        </w:rPr>
        <w:t>n</w:t>
      </w:r>
      <w:r w:rsidRPr="00227E14">
        <w:rPr>
          <w:lang w:val="en-IN"/>
        </w:rPr>
        <w:t xml:space="preserve"> the conversation he had with the P</w:t>
      </w:r>
      <w:r w:rsidR="00190529" w:rsidRPr="00227E14">
        <w:rPr>
          <w:lang w:val="en-IN"/>
        </w:rPr>
        <w:t xml:space="preserve">rime </w:t>
      </w:r>
      <w:r w:rsidRPr="00227E14">
        <w:rPr>
          <w:lang w:val="en-IN"/>
        </w:rPr>
        <w:t>M</w:t>
      </w:r>
      <w:r w:rsidR="00190529" w:rsidRPr="00227E14">
        <w:rPr>
          <w:lang w:val="en-IN"/>
        </w:rPr>
        <w:t>inister</w:t>
      </w:r>
      <w:r w:rsidRPr="00227E14">
        <w:rPr>
          <w:lang w:val="en-IN"/>
        </w:rPr>
        <w:t xml:space="preserve">. </w:t>
      </w:r>
      <w:r w:rsidR="00640E5C" w:rsidRPr="00227E14">
        <w:rPr>
          <w:lang w:val="en-IN"/>
        </w:rPr>
        <w:t>“Good job,</w:t>
      </w:r>
      <w:r w:rsidR="007B5D46" w:rsidRPr="00227E14">
        <w:rPr>
          <w:lang w:val="en-IN"/>
        </w:rPr>
        <w:t xml:space="preserve"> guys</w:t>
      </w:r>
      <w:r w:rsidR="00640E5C" w:rsidRPr="00227E14">
        <w:rPr>
          <w:lang w:val="en-IN"/>
        </w:rPr>
        <w:t xml:space="preserve">,” he said to </w:t>
      </w:r>
      <w:r w:rsidR="007B5D46" w:rsidRPr="00227E14">
        <w:rPr>
          <w:lang w:val="en-IN"/>
        </w:rPr>
        <w:t>Karan and Priya, along with the whole team</w:t>
      </w:r>
      <w:r w:rsidR="00640E5C" w:rsidRPr="00227E14">
        <w:rPr>
          <w:lang w:val="en-IN"/>
        </w:rPr>
        <w:t>.</w:t>
      </w:r>
      <w:r w:rsidRPr="00227E14">
        <w:rPr>
          <w:lang w:val="en-IN"/>
        </w:rPr>
        <w:t xml:space="preserve"> Now that the hectic scampering/ running around was over, he suggested that Karan and Priya take a few days off before </w:t>
      </w:r>
      <w:r w:rsidR="00190529" w:rsidRPr="00227E14">
        <w:rPr>
          <w:lang w:val="en-IN"/>
        </w:rPr>
        <w:t>getting</w:t>
      </w:r>
      <w:r w:rsidRPr="00227E14">
        <w:rPr>
          <w:lang w:val="en-IN"/>
        </w:rPr>
        <w:t xml:space="preserve"> on </w:t>
      </w:r>
      <w:r w:rsidR="00190529" w:rsidRPr="00227E14">
        <w:rPr>
          <w:lang w:val="en-IN"/>
        </w:rPr>
        <w:t xml:space="preserve">with </w:t>
      </w:r>
      <w:r w:rsidRPr="00227E14">
        <w:rPr>
          <w:lang w:val="en-IN"/>
        </w:rPr>
        <w:t xml:space="preserve">a new assignment. </w:t>
      </w:r>
      <w:r w:rsidR="00640E5C" w:rsidRPr="00227E14">
        <w:rPr>
          <w:lang w:val="en-IN"/>
        </w:rPr>
        <w:t xml:space="preserve">In private, he </w:t>
      </w:r>
      <w:r w:rsidRPr="00227E14">
        <w:rPr>
          <w:lang w:val="en-IN"/>
        </w:rPr>
        <w:t>also suggested (</w:t>
      </w:r>
      <w:r w:rsidR="004129D4" w:rsidRPr="00227E14">
        <w:rPr>
          <w:lang w:val="en-IN"/>
        </w:rPr>
        <w:t>more like ordered</w:t>
      </w:r>
      <w:r w:rsidRPr="00227E14">
        <w:rPr>
          <w:lang w:val="en-IN"/>
        </w:rPr>
        <w:t xml:space="preserve">) </w:t>
      </w:r>
      <w:r w:rsidR="0004448E" w:rsidRPr="00227E14">
        <w:rPr>
          <w:lang w:val="en-IN"/>
        </w:rPr>
        <w:t>that</w:t>
      </w:r>
      <w:r w:rsidR="00114217" w:rsidRPr="00227E14">
        <w:rPr>
          <w:lang w:val="en-IN"/>
        </w:rPr>
        <w:t xml:space="preserve"> </w:t>
      </w:r>
      <w:r w:rsidRPr="00227E14">
        <w:rPr>
          <w:lang w:val="en-IN"/>
        </w:rPr>
        <w:t xml:space="preserve">Karan take Priya out for dinner at a fancy restaurant – </w:t>
      </w:r>
      <w:r w:rsidR="00190529" w:rsidRPr="00227E14">
        <w:rPr>
          <w:lang w:val="en-IN"/>
        </w:rPr>
        <w:t xml:space="preserve">the </w:t>
      </w:r>
      <w:r w:rsidRPr="00227E14">
        <w:rPr>
          <w:lang w:val="en-IN"/>
        </w:rPr>
        <w:t>I</w:t>
      </w:r>
      <w:r w:rsidR="00190529" w:rsidRPr="00227E14">
        <w:rPr>
          <w:lang w:val="en-IN"/>
        </w:rPr>
        <w:t xml:space="preserve">ntelligence </w:t>
      </w:r>
      <w:r w:rsidRPr="00227E14">
        <w:rPr>
          <w:lang w:val="en-IN"/>
        </w:rPr>
        <w:t>B</w:t>
      </w:r>
      <w:r w:rsidR="00190529" w:rsidRPr="00227E14">
        <w:rPr>
          <w:lang w:val="en-IN"/>
        </w:rPr>
        <w:t>ureau</w:t>
      </w:r>
      <w:r w:rsidRPr="00227E14">
        <w:rPr>
          <w:lang w:val="en-IN"/>
        </w:rPr>
        <w:t xml:space="preserve"> would </w:t>
      </w:r>
      <w:r w:rsidR="00EC2CB9" w:rsidRPr="00227E14">
        <w:rPr>
          <w:lang w:val="en-IN"/>
        </w:rPr>
        <w:t>finance their date</w:t>
      </w:r>
      <w:r w:rsidRPr="00227E14">
        <w:rPr>
          <w:lang w:val="en-IN"/>
        </w:rPr>
        <w:t>.</w:t>
      </w:r>
    </w:p>
    <w:p w14:paraId="1DE0FC79" w14:textId="44294199" w:rsidR="00114217" w:rsidRPr="00227E14" w:rsidRDefault="00114217" w:rsidP="006D733F">
      <w:pPr>
        <w:rPr>
          <w:lang w:val="en-IN"/>
        </w:rPr>
      </w:pPr>
      <w:r w:rsidRPr="00227E14">
        <w:rPr>
          <w:lang w:val="en-IN"/>
        </w:rPr>
        <w:t>Priya was kickboxing at home when she received Karan’s text. She was surprised</w:t>
      </w:r>
      <w:r w:rsidR="00217DDD" w:rsidRPr="00227E14">
        <w:rPr>
          <w:lang w:val="en-IN"/>
        </w:rPr>
        <w:t xml:space="preserve"> and </w:t>
      </w:r>
      <w:r w:rsidRPr="00227E14">
        <w:rPr>
          <w:lang w:val="en-IN"/>
        </w:rPr>
        <w:t xml:space="preserve">amused to be asked out. </w:t>
      </w:r>
      <w:r w:rsidR="00830760" w:rsidRPr="00227E14">
        <w:rPr>
          <w:lang w:val="en-IN"/>
        </w:rPr>
        <w:t xml:space="preserve">This was one heart-racing moment involving Karan that had nothing to do with </w:t>
      </w:r>
      <w:r w:rsidR="006A1C85" w:rsidRPr="00227E14">
        <w:rPr>
          <w:lang w:val="en-IN"/>
        </w:rPr>
        <w:t xml:space="preserve">chasing terrorists and </w:t>
      </w:r>
      <w:r w:rsidR="0004448E" w:rsidRPr="00227E14">
        <w:rPr>
          <w:lang w:val="en-IN"/>
        </w:rPr>
        <w:t>crackdown operations, she thought, smiling to herself.</w:t>
      </w:r>
    </w:p>
    <w:p w14:paraId="51C4B0BB" w14:textId="6EDAAA04" w:rsidR="001A0818" w:rsidRPr="00227E14" w:rsidRDefault="00617295" w:rsidP="006D733F">
      <w:pPr>
        <w:rPr>
          <w:lang w:val="en-IN"/>
        </w:rPr>
      </w:pPr>
      <w:r w:rsidRPr="00227E14">
        <w:rPr>
          <w:lang w:val="en-IN"/>
        </w:rPr>
        <w:t>Manch (should it have been named Munch?) was a restaurant tucked awa</w:t>
      </w:r>
      <w:r w:rsidR="00190529" w:rsidRPr="00227E14">
        <w:rPr>
          <w:lang w:val="en-IN"/>
        </w:rPr>
        <w:t>y in the basement of a popular five</w:t>
      </w:r>
      <w:r w:rsidRPr="00227E14">
        <w:rPr>
          <w:lang w:val="en-IN"/>
        </w:rPr>
        <w:t xml:space="preserve">-star hotel. Priya got her hair done and let it hang stylishly </w:t>
      </w:r>
      <w:r w:rsidR="004129D4" w:rsidRPr="00227E14">
        <w:rPr>
          <w:lang w:val="en-IN"/>
        </w:rPr>
        <w:t xml:space="preserve">down </w:t>
      </w:r>
      <w:r w:rsidRPr="00227E14">
        <w:rPr>
          <w:lang w:val="en-IN"/>
        </w:rPr>
        <w:t>her shoulders. She chose a dark blue, almost black chiffon saree</w:t>
      </w:r>
      <w:r w:rsidR="004129D4" w:rsidRPr="00227E14">
        <w:rPr>
          <w:lang w:val="en-IN"/>
        </w:rPr>
        <w:t xml:space="preserve"> to go with </w:t>
      </w:r>
      <w:r w:rsidRPr="00227E14">
        <w:rPr>
          <w:lang w:val="en-IN"/>
        </w:rPr>
        <w:t>a low-cut sleeveless blouse</w:t>
      </w:r>
      <w:r w:rsidR="007E3BF5" w:rsidRPr="00227E14">
        <w:rPr>
          <w:lang w:val="en-IN"/>
        </w:rPr>
        <w:t xml:space="preserve">, a far cry from her </w:t>
      </w:r>
      <w:r w:rsidR="00B86771" w:rsidRPr="00227E14">
        <w:rPr>
          <w:lang w:val="en-IN"/>
        </w:rPr>
        <w:t>nondescript</w:t>
      </w:r>
      <w:r w:rsidR="007E3BF5" w:rsidRPr="00227E14">
        <w:rPr>
          <w:lang w:val="en-IN"/>
        </w:rPr>
        <w:t xml:space="preserve"> jeans a</w:t>
      </w:r>
      <w:r w:rsidR="00F978B9" w:rsidRPr="00227E14">
        <w:rPr>
          <w:lang w:val="en-IN"/>
        </w:rPr>
        <w:t>n</w:t>
      </w:r>
      <w:r w:rsidR="007E3BF5" w:rsidRPr="00227E14">
        <w:rPr>
          <w:lang w:val="en-IN"/>
        </w:rPr>
        <w:t>d tees.</w:t>
      </w:r>
      <w:r w:rsidRPr="00227E14">
        <w:rPr>
          <w:lang w:val="en-IN"/>
        </w:rPr>
        <w:t xml:space="preserve"> </w:t>
      </w:r>
      <w:r w:rsidR="007E3BF5" w:rsidRPr="00227E14">
        <w:rPr>
          <w:lang w:val="en-IN"/>
        </w:rPr>
        <w:t xml:space="preserve">She had </w:t>
      </w:r>
      <w:r w:rsidRPr="00227E14">
        <w:rPr>
          <w:lang w:val="en-IN"/>
        </w:rPr>
        <w:t xml:space="preserve">showed up at the restaurant, fashionably late, by 15 minutes. Karan </w:t>
      </w:r>
      <w:r w:rsidR="00190529" w:rsidRPr="00227E14">
        <w:rPr>
          <w:lang w:val="en-IN"/>
        </w:rPr>
        <w:t xml:space="preserve">was seated at a table facing the entrance of the restaurant, </w:t>
      </w:r>
      <w:r w:rsidR="001A0818" w:rsidRPr="00227E14">
        <w:rPr>
          <w:lang w:val="en-IN"/>
        </w:rPr>
        <w:t xml:space="preserve">pondering </w:t>
      </w:r>
      <w:r w:rsidR="001A0818" w:rsidRPr="00227E14">
        <w:rPr>
          <w:lang w:val="en-IN"/>
        </w:rPr>
        <w:lastRenderedPageBreak/>
        <w:t xml:space="preserve">over life and circling ice cubes in his glass of water. </w:t>
      </w:r>
      <w:r w:rsidR="007B5D46" w:rsidRPr="00227E14">
        <w:rPr>
          <w:lang w:val="en-IN"/>
        </w:rPr>
        <w:t xml:space="preserve">His famous Rubik’s cube was not around. </w:t>
      </w:r>
    </w:p>
    <w:p w14:paraId="187FE253" w14:textId="2ABCD177" w:rsidR="00617295" w:rsidRPr="00227E14" w:rsidRDefault="007E3BF5" w:rsidP="006D733F">
      <w:pPr>
        <w:rPr>
          <w:lang w:val="en-IN"/>
        </w:rPr>
      </w:pPr>
      <w:r w:rsidRPr="00227E14">
        <w:rPr>
          <w:lang w:val="en-IN"/>
        </w:rPr>
        <w:t xml:space="preserve">Used to seeing him in plain shirts and his signature cargo pants with multiple pockets, Priya was as surprised (pleasantly) when she saw Karan. </w:t>
      </w:r>
      <w:r w:rsidR="001A0818" w:rsidRPr="00227E14">
        <w:rPr>
          <w:lang w:val="en-IN"/>
        </w:rPr>
        <w:t>D</w:t>
      </w:r>
      <w:r w:rsidR="00190529" w:rsidRPr="00227E14">
        <w:rPr>
          <w:lang w:val="en-IN"/>
        </w:rPr>
        <w:t xml:space="preserve">ressed in a </w:t>
      </w:r>
      <w:r w:rsidR="00617295" w:rsidRPr="00227E14">
        <w:rPr>
          <w:lang w:val="en-IN"/>
        </w:rPr>
        <w:t>c</w:t>
      </w:r>
      <w:r w:rsidR="00190529" w:rsidRPr="00227E14">
        <w:rPr>
          <w:lang w:val="en-IN"/>
        </w:rPr>
        <w:t>offee-</w:t>
      </w:r>
      <w:r w:rsidR="00617295" w:rsidRPr="00227E14">
        <w:rPr>
          <w:lang w:val="en-IN"/>
        </w:rPr>
        <w:t xml:space="preserve">coloured </w:t>
      </w:r>
      <w:proofErr w:type="gramStart"/>
      <w:r w:rsidR="00617295" w:rsidRPr="00227E14">
        <w:rPr>
          <w:lang w:val="en-IN"/>
        </w:rPr>
        <w:t>button down</w:t>
      </w:r>
      <w:proofErr w:type="gramEnd"/>
      <w:r w:rsidR="00617295" w:rsidRPr="00227E14">
        <w:rPr>
          <w:lang w:val="en-IN"/>
        </w:rPr>
        <w:t xml:space="preserve"> shirt with Khakis and tan moccasins</w:t>
      </w:r>
      <w:r w:rsidR="00053318" w:rsidRPr="00227E14">
        <w:rPr>
          <w:lang w:val="en-IN"/>
        </w:rPr>
        <w:t xml:space="preserve">, </w:t>
      </w:r>
      <w:r w:rsidR="007B5D46" w:rsidRPr="00227E14">
        <w:rPr>
          <w:lang w:val="en-IN"/>
        </w:rPr>
        <w:t>with</w:t>
      </w:r>
      <w:r w:rsidR="00053318" w:rsidRPr="00227E14">
        <w:rPr>
          <w:lang w:val="en-IN"/>
        </w:rPr>
        <w:t xml:space="preserve"> </w:t>
      </w:r>
      <w:r w:rsidR="00617295" w:rsidRPr="00227E14">
        <w:rPr>
          <w:lang w:val="en-IN"/>
        </w:rPr>
        <w:t>a cream</w:t>
      </w:r>
      <w:r w:rsidR="007B5D46" w:rsidRPr="00227E14">
        <w:rPr>
          <w:lang w:val="en-IN"/>
        </w:rPr>
        <w:t>-</w:t>
      </w:r>
      <w:r w:rsidR="00617295" w:rsidRPr="00227E14">
        <w:rPr>
          <w:lang w:val="en-IN"/>
        </w:rPr>
        <w:t>colored sports coat</w:t>
      </w:r>
      <w:r w:rsidR="001A0818" w:rsidRPr="00227E14">
        <w:rPr>
          <w:lang w:val="en-IN"/>
        </w:rPr>
        <w:t>, h</w:t>
      </w:r>
      <w:r w:rsidR="00617295" w:rsidRPr="00227E14">
        <w:rPr>
          <w:lang w:val="en-IN"/>
        </w:rPr>
        <w:t xml:space="preserve">e had arrived 15 minutes early, </w:t>
      </w:r>
      <w:r w:rsidR="00053318" w:rsidRPr="00227E14">
        <w:rPr>
          <w:lang w:val="en-IN"/>
        </w:rPr>
        <w:t xml:space="preserve">with a visit to the florist made in between. </w:t>
      </w:r>
      <w:r w:rsidR="00AC3F4B" w:rsidRPr="00227E14">
        <w:rPr>
          <w:lang w:val="en-IN"/>
        </w:rPr>
        <w:t xml:space="preserve">So, lying </w:t>
      </w:r>
      <w:r w:rsidR="00053318" w:rsidRPr="00227E14">
        <w:rPr>
          <w:lang w:val="en-IN"/>
        </w:rPr>
        <w:t>beside him was a bunch of lush</w:t>
      </w:r>
      <w:r w:rsidR="00AC3F4B" w:rsidRPr="00227E14">
        <w:rPr>
          <w:lang w:val="en-IN"/>
        </w:rPr>
        <w:t xml:space="preserve"> lilies</w:t>
      </w:r>
      <w:r w:rsidRPr="00227E14">
        <w:rPr>
          <w:lang w:val="en-IN"/>
        </w:rPr>
        <w:t xml:space="preserve"> (as advised by </w:t>
      </w:r>
      <w:r w:rsidR="00DB7319" w:rsidRPr="00227E14">
        <w:rPr>
          <w:lang w:val="en-IN"/>
        </w:rPr>
        <w:t>his mother</w:t>
      </w:r>
      <w:r w:rsidRPr="00227E14">
        <w:rPr>
          <w:lang w:val="en-IN"/>
        </w:rPr>
        <w:t xml:space="preserve"> who was </w:t>
      </w:r>
      <w:r w:rsidR="00617295" w:rsidRPr="00227E14">
        <w:rPr>
          <w:lang w:val="en-IN"/>
        </w:rPr>
        <w:t>pleased that her son was finally out on a date</w:t>
      </w:r>
      <w:r w:rsidRPr="00227E14">
        <w:rPr>
          <w:lang w:val="en-IN"/>
        </w:rPr>
        <w:t xml:space="preserve"> after his divorce</w:t>
      </w:r>
      <w:r w:rsidR="00190DCE" w:rsidRPr="00227E14">
        <w:rPr>
          <w:lang w:val="en-IN"/>
        </w:rPr>
        <w:t>.</w:t>
      </w:r>
      <w:r w:rsidR="00617295" w:rsidRPr="00227E14">
        <w:rPr>
          <w:lang w:val="en-IN"/>
        </w:rPr>
        <w:t>)</w:t>
      </w:r>
      <w:r w:rsidR="00A562AA" w:rsidRPr="00227E14">
        <w:rPr>
          <w:lang w:val="en-IN"/>
        </w:rPr>
        <w:t xml:space="preserve"> </w:t>
      </w:r>
    </w:p>
    <w:p w14:paraId="6E53882D" w14:textId="68268EF0" w:rsidR="001A0818" w:rsidRPr="00227E14" w:rsidRDefault="00E64502" w:rsidP="006D733F">
      <w:pPr>
        <w:rPr>
          <w:lang w:val="en-IN"/>
        </w:rPr>
      </w:pPr>
      <w:r w:rsidRPr="00227E14">
        <w:rPr>
          <w:lang w:val="en-IN"/>
        </w:rPr>
        <w:t>They had both worked long hours for many days under immense pressure. But</w:t>
      </w:r>
      <w:r w:rsidR="00A60E73" w:rsidRPr="00227E14">
        <w:rPr>
          <w:lang w:val="en-IN"/>
        </w:rPr>
        <w:t xml:space="preserve"> small talk</w:t>
      </w:r>
      <w:r w:rsidRPr="00227E14">
        <w:rPr>
          <w:lang w:val="en-IN"/>
        </w:rPr>
        <w:t xml:space="preserve"> </w:t>
      </w:r>
      <w:r w:rsidR="00233EC1" w:rsidRPr="00227E14">
        <w:rPr>
          <w:lang w:val="en-IN"/>
        </w:rPr>
        <w:t>was turning out to be difficult</w:t>
      </w:r>
      <w:r w:rsidR="00A60E73" w:rsidRPr="00227E14">
        <w:rPr>
          <w:lang w:val="en-IN"/>
        </w:rPr>
        <w:t>.</w:t>
      </w:r>
      <w:r w:rsidR="00A562AA" w:rsidRPr="00227E14">
        <w:rPr>
          <w:lang w:val="en-IN"/>
        </w:rPr>
        <w:t xml:space="preserve"> Karan </w:t>
      </w:r>
      <w:r w:rsidR="00233EC1" w:rsidRPr="00227E14">
        <w:rPr>
          <w:lang w:val="en-IN"/>
        </w:rPr>
        <w:t xml:space="preserve">finally </w:t>
      </w:r>
      <w:r w:rsidR="00A562AA" w:rsidRPr="00227E14">
        <w:rPr>
          <w:lang w:val="en-IN"/>
        </w:rPr>
        <w:t>said, “You look ravishing!” and Priya put on a fake-outraged expression but was pleased</w:t>
      </w:r>
      <w:r w:rsidR="00233EC1" w:rsidRPr="00227E14">
        <w:rPr>
          <w:lang w:val="en-IN"/>
        </w:rPr>
        <w:t xml:space="preserve"> </w:t>
      </w:r>
      <w:r w:rsidR="00A562AA" w:rsidRPr="00227E14">
        <w:rPr>
          <w:lang w:val="en-IN"/>
        </w:rPr>
        <w:t xml:space="preserve">that Karan </w:t>
      </w:r>
      <w:r w:rsidR="001A0818" w:rsidRPr="00227E14">
        <w:rPr>
          <w:lang w:val="en-IN"/>
        </w:rPr>
        <w:t xml:space="preserve">had </w:t>
      </w:r>
      <w:r w:rsidR="00A562AA" w:rsidRPr="00227E14">
        <w:rPr>
          <w:lang w:val="en-IN"/>
        </w:rPr>
        <w:t xml:space="preserve">noticed. “You </w:t>
      </w:r>
      <w:r w:rsidR="00F2583B" w:rsidRPr="00227E14">
        <w:rPr>
          <w:lang w:val="en-IN"/>
        </w:rPr>
        <w:t xml:space="preserve">don’t </w:t>
      </w:r>
      <w:r w:rsidR="001E21E5" w:rsidRPr="00227E14">
        <w:rPr>
          <w:lang w:val="en-IN"/>
        </w:rPr>
        <w:t xml:space="preserve">look </w:t>
      </w:r>
      <w:r w:rsidR="00F2583B" w:rsidRPr="00227E14">
        <w:rPr>
          <w:lang w:val="en-IN"/>
        </w:rPr>
        <w:t>too bad yourself</w:t>
      </w:r>
      <w:r w:rsidR="001E21E5" w:rsidRPr="00227E14">
        <w:rPr>
          <w:lang w:val="en-IN"/>
        </w:rPr>
        <w:t xml:space="preserve">,” she said, taking the liberty to banter with him. </w:t>
      </w:r>
    </w:p>
    <w:p w14:paraId="43A9B5DC" w14:textId="30040B16" w:rsidR="008D664A" w:rsidRPr="00227E14" w:rsidRDefault="002B1C39" w:rsidP="006D733F">
      <w:pPr>
        <w:rPr>
          <w:lang w:val="en-IN"/>
        </w:rPr>
      </w:pPr>
      <w:r w:rsidRPr="00227E14">
        <w:rPr>
          <w:lang w:val="en-IN"/>
        </w:rPr>
        <w:t>The i</w:t>
      </w:r>
      <w:r w:rsidR="00A562AA" w:rsidRPr="00227E14">
        <w:rPr>
          <w:lang w:val="en-IN"/>
        </w:rPr>
        <w:t>ce broken, they slipped into easy conversation</w:t>
      </w:r>
      <w:r w:rsidR="001A0818" w:rsidRPr="00227E14">
        <w:rPr>
          <w:lang w:val="en-IN"/>
        </w:rPr>
        <w:t>.</w:t>
      </w:r>
      <w:r w:rsidR="00A60E73" w:rsidRPr="00227E14">
        <w:rPr>
          <w:lang w:val="en-IN"/>
        </w:rPr>
        <w:t xml:space="preserve"> </w:t>
      </w:r>
      <w:r w:rsidR="00233EC1" w:rsidRPr="00227E14">
        <w:rPr>
          <w:lang w:val="en-IN"/>
        </w:rPr>
        <w:t>For once, Priya wasn’t gobbling down her dinner.</w:t>
      </w:r>
    </w:p>
    <w:p w14:paraId="4D00E3DF" w14:textId="744543FC" w:rsidR="00CC3CC7" w:rsidRPr="00227E14" w:rsidRDefault="008D664A" w:rsidP="006D733F">
      <w:pPr>
        <w:rPr>
          <w:lang w:val="en-IN"/>
        </w:rPr>
      </w:pPr>
      <w:r w:rsidRPr="00227E14">
        <w:rPr>
          <w:lang w:val="en-IN"/>
        </w:rPr>
        <w:t>Soon enough,</w:t>
      </w:r>
      <w:r w:rsidR="00A60E73" w:rsidRPr="00227E14">
        <w:rPr>
          <w:lang w:val="en-IN"/>
        </w:rPr>
        <w:t xml:space="preserve"> </w:t>
      </w:r>
      <w:r w:rsidRPr="00227E14">
        <w:rPr>
          <w:lang w:val="en-IN"/>
        </w:rPr>
        <w:t>t</w:t>
      </w:r>
      <w:r w:rsidR="0049137C" w:rsidRPr="00227E14">
        <w:rPr>
          <w:lang w:val="en-IN"/>
        </w:rPr>
        <w:t>hey began to lose track of time, getting deeper into each other’</w:t>
      </w:r>
      <w:r w:rsidR="007E00A5" w:rsidRPr="00227E14">
        <w:rPr>
          <w:lang w:val="en-IN"/>
        </w:rPr>
        <w:t xml:space="preserve">s personalities, discovering common </w:t>
      </w:r>
      <w:proofErr w:type="gramStart"/>
      <w:r w:rsidR="007E00A5" w:rsidRPr="00227E14">
        <w:rPr>
          <w:lang w:val="en-IN"/>
        </w:rPr>
        <w:t>interests</w:t>
      </w:r>
      <w:proofErr w:type="gramEnd"/>
      <w:r w:rsidR="007E00A5" w:rsidRPr="00227E14">
        <w:rPr>
          <w:lang w:val="en-IN"/>
        </w:rPr>
        <w:t xml:space="preserve"> and intrigued by </w:t>
      </w:r>
      <w:r w:rsidR="00AE4BA6" w:rsidRPr="00227E14">
        <w:rPr>
          <w:lang w:val="en-IN"/>
        </w:rPr>
        <w:t xml:space="preserve">the differences. </w:t>
      </w:r>
      <w:r w:rsidR="00A562AA" w:rsidRPr="00227E14">
        <w:rPr>
          <w:lang w:val="en-IN"/>
        </w:rPr>
        <w:t xml:space="preserve"> </w:t>
      </w:r>
    </w:p>
    <w:p w14:paraId="540CD5BF" w14:textId="77777777" w:rsidR="00CC3CC7" w:rsidRPr="00227E14" w:rsidRDefault="00CC3CC7">
      <w:pPr>
        <w:jc w:val="left"/>
        <w:rPr>
          <w:lang w:val="en-IN"/>
        </w:rPr>
      </w:pPr>
      <w:r w:rsidRPr="00227E14">
        <w:rPr>
          <w:lang w:val="en-IN"/>
        </w:rPr>
        <w:br w:type="page"/>
      </w:r>
    </w:p>
    <w:p w14:paraId="441AE339" w14:textId="77777777" w:rsidR="00563915" w:rsidRPr="00227E14" w:rsidRDefault="00563915" w:rsidP="00563915">
      <w:pPr>
        <w:spacing w:after="0"/>
        <w:jc w:val="left"/>
        <w:rPr>
          <w:lang w:val="en-IN"/>
        </w:rPr>
      </w:pPr>
      <w:bookmarkStart w:id="301" w:name="_Toc20902040"/>
      <w:bookmarkStart w:id="302" w:name="_Toc21261049"/>
      <w:bookmarkEnd w:id="301"/>
    </w:p>
    <w:p w14:paraId="568BD34E" w14:textId="77777777" w:rsidR="00563915" w:rsidRPr="00227E14" w:rsidRDefault="00563915" w:rsidP="005F55C3">
      <w:pPr>
        <w:pStyle w:val="Heading1"/>
        <w:numPr>
          <w:ilvl w:val="0"/>
          <w:numId w:val="6"/>
        </w:numPr>
        <w:jc w:val="center"/>
        <w:rPr>
          <w:lang w:val="en-IN"/>
        </w:rPr>
      </w:pPr>
      <w:bookmarkStart w:id="303" w:name="_Toc80027739"/>
      <w:bookmarkStart w:id="304" w:name="_Toc80028435"/>
      <w:bookmarkStart w:id="305" w:name="_Toc80028477"/>
      <w:bookmarkEnd w:id="303"/>
      <w:bookmarkEnd w:id="304"/>
      <w:bookmarkEnd w:id="305"/>
    </w:p>
    <w:p w14:paraId="166D537B" w14:textId="761722C5" w:rsidR="00A562AA" w:rsidRPr="00227E14" w:rsidRDefault="00CC3CC7" w:rsidP="00563915">
      <w:pPr>
        <w:pStyle w:val="Heading2"/>
        <w:rPr>
          <w:lang w:val="en-IN"/>
        </w:rPr>
      </w:pPr>
      <w:bookmarkStart w:id="306" w:name="_Toc80027740"/>
      <w:bookmarkStart w:id="307" w:name="_Toc80028436"/>
      <w:r w:rsidRPr="00227E14">
        <w:rPr>
          <w:lang w:val="en-IN"/>
        </w:rPr>
        <w:t>The next battle</w:t>
      </w:r>
      <w:bookmarkEnd w:id="302"/>
      <w:bookmarkEnd w:id="306"/>
      <w:bookmarkEnd w:id="307"/>
    </w:p>
    <w:p w14:paraId="04CE1BE9" w14:textId="50EF87FC" w:rsidR="008E7709" w:rsidRPr="00227E14" w:rsidRDefault="006D733F" w:rsidP="006D733F">
      <w:pPr>
        <w:rPr>
          <w:lang w:val="en-IN"/>
        </w:rPr>
      </w:pPr>
      <w:r w:rsidRPr="00227E14">
        <w:rPr>
          <w:lang w:val="en-IN"/>
        </w:rPr>
        <w:t xml:space="preserve">There was no time to lose. The Prime Minister </w:t>
      </w:r>
      <w:r w:rsidR="00E3246E" w:rsidRPr="00227E14">
        <w:rPr>
          <w:lang w:val="en-IN"/>
        </w:rPr>
        <w:t xml:space="preserve">instructed </w:t>
      </w:r>
      <w:r w:rsidRPr="00227E14">
        <w:rPr>
          <w:lang w:val="en-IN"/>
        </w:rPr>
        <w:t xml:space="preserve">the </w:t>
      </w:r>
      <w:r w:rsidR="00942CD6" w:rsidRPr="00227E14">
        <w:rPr>
          <w:lang w:val="en-IN"/>
        </w:rPr>
        <w:t>Governor</w:t>
      </w:r>
      <w:r w:rsidR="00B72CC4" w:rsidRPr="00227E14">
        <w:rPr>
          <w:lang w:val="en-IN"/>
        </w:rPr>
        <w:t xml:space="preserve"> of the </w:t>
      </w:r>
      <w:r w:rsidRPr="00227E14">
        <w:rPr>
          <w:lang w:val="en-IN"/>
        </w:rPr>
        <w:t>Reserve Bank of India to phase out the Rs</w:t>
      </w:r>
      <w:r w:rsidR="00AB40EE" w:rsidRPr="00227E14">
        <w:rPr>
          <w:lang w:val="en-IN"/>
        </w:rPr>
        <w:t>.</w:t>
      </w:r>
      <w:r w:rsidRPr="00227E14">
        <w:rPr>
          <w:lang w:val="en-IN"/>
        </w:rPr>
        <w:t>2000 and Rs</w:t>
      </w:r>
      <w:r w:rsidR="00AB40EE" w:rsidRPr="00227E14">
        <w:rPr>
          <w:lang w:val="en-IN"/>
        </w:rPr>
        <w:t>.</w:t>
      </w:r>
      <w:r w:rsidRPr="00227E14">
        <w:rPr>
          <w:lang w:val="en-IN"/>
        </w:rPr>
        <w:t>500 denomination notes over the next six months. A tender was floated to purchase software that would track the movement of unaccounted money of Indians lying in various tax havens across the country</w:t>
      </w:r>
      <w:r w:rsidR="000461EA" w:rsidRPr="00227E14">
        <w:rPr>
          <w:lang w:val="en-IN"/>
        </w:rPr>
        <w:t>,</w:t>
      </w:r>
      <w:r w:rsidRPr="00227E14">
        <w:rPr>
          <w:lang w:val="en-IN"/>
        </w:rPr>
        <w:t xml:space="preserve"> in real time</w:t>
      </w:r>
      <w:r w:rsidR="000461EA" w:rsidRPr="00227E14">
        <w:rPr>
          <w:lang w:val="en-IN"/>
        </w:rPr>
        <w:t>.</w:t>
      </w:r>
      <w:r w:rsidRPr="00227E14">
        <w:rPr>
          <w:lang w:val="en-IN"/>
        </w:rPr>
        <w:t xml:space="preserve"> </w:t>
      </w:r>
      <w:r w:rsidR="000461EA" w:rsidRPr="00227E14">
        <w:rPr>
          <w:lang w:val="en-IN"/>
        </w:rPr>
        <w:t>T</w:t>
      </w:r>
      <w:r w:rsidRPr="00227E14">
        <w:rPr>
          <w:lang w:val="en-IN"/>
        </w:rPr>
        <w:t xml:space="preserve">he American firm got the order as it </w:t>
      </w:r>
      <w:r w:rsidR="000461EA" w:rsidRPr="00227E14">
        <w:rPr>
          <w:lang w:val="en-IN"/>
        </w:rPr>
        <w:t xml:space="preserve">exclusively </w:t>
      </w:r>
      <w:r w:rsidRPr="00227E14">
        <w:rPr>
          <w:lang w:val="en-IN"/>
        </w:rPr>
        <w:t xml:space="preserve">met the parameters laid down. </w:t>
      </w:r>
      <w:r w:rsidR="006E34D7" w:rsidRPr="00227E14">
        <w:rPr>
          <w:lang w:val="en-IN"/>
        </w:rPr>
        <w:t xml:space="preserve">Part of the deal was to have the software delivered </w:t>
      </w:r>
      <w:r w:rsidRPr="00227E14">
        <w:rPr>
          <w:lang w:val="en-IN"/>
        </w:rPr>
        <w:t>in flat eight months</w:t>
      </w:r>
      <w:r w:rsidR="000461EA" w:rsidRPr="00227E14">
        <w:rPr>
          <w:lang w:val="en-IN"/>
        </w:rPr>
        <w:t>’ time</w:t>
      </w:r>
      <w:r w:rsidRPr="00227E14">
        <w:rPr>
          <w:lang w:val="en-IN"/>
        </w:rPr>
        <w:t xml:space="preserve">. </w:t>
      </w:r>
    </w:p>
    <w:p w14:paraId="2726FFE8" w14:textId="261EBA1B" w:rsidR="006D4D3D" w:rsidRPr="00227E14" w:rsidRDefault="008E7709" w:rsidP="006D733F">
      <w:pPr>
        <w:rPr>
          <w:lang w:val="en-IN"/>
        </w:rPr>
      </w:pPr>
      <w:r w:rsidRPr="00227E14">
        <w:rPr>
          <w:lang w:val="en-IN"/>
        </w:rPr>
        <w:t xml:space="preserve">The </w:t>
      </w:r>
      <w:r w:rsidR="006D733F" w:rsidRPr="00227E14">
        <w:rPr>
          <w:lang w:val="en-IN"/>
        </w:rPr>
        <w:t xml:space="preserve">United States had enacted stricter norms for tracking </w:t>
      </w:r>
      <w:r w:rsidR="000461EA" w:rsidRPr="00227E14">
        <w:rPr>
          <w:lang w:val="en-IN"/>
        </w:rPr>
        <w:t>m</w:t>
      </w:r>
      <w:r w:rsidR="006D733F" w:rsidRPr="00227E14">
        <w:rPr>
          <w:lang w:val="en-IN"/>
        </w:rPr>
        <w:t xml:space="preserve">oney </w:t>
      </w:r>
      <w:r w:rsidR="000461EA" w:rsidRPr="00227E14">
        <w:rPr>
          <w:lang w:val="en-IN"/>
        </w:rPr>
        <w:t>l</w:t>
      </w:r>
      <w:r w:rsidR="006D733F" w:rsidRPr="00227E14">
        <w:rPr>
          <w:lang w:val="en-IN"/>
        </w:rPr>
        <w:t xml:space="preserve">aundering by </w:t>
      </w:r>
      <w:r w:rsidR="006D4D3D" w:rsidRPr="00227E14">
        <w:rPr>
          <w:lang w:val="en-IN"/>
        </w:rPr>
        <w:t>establishing a new division called the Office of Foreign Assets Control (OFAC), which moni</w:t>
      </w:r>
      <w:r w:rsidR="00DE2173" w:rsidRPr="00227E14">
        <w:rPr>
          <w:lang w:val="en-IN"/>
        </w:rPr>
        <w:t>tored rogue regimes, terrorist</w:t>
      </w:r>
      <w:r w:rsidR="006E34D7" w:rsidRPr="00227E14">
        <w:rPr>
          <w:lang w:val="en-IN"/>
        </w:rPr>
        <w:t xml:space="preserve"> groups</w:t>
      </w:r>
      <w:r w:rsidR="00DE2173" w:rsidRPr="00227E14">
        <w:rPr>
          <w:lang w:val="en-IN"/>
        </w:rPr>
        <w:t xml:space="preserve"> and</w:t>
      </w:r>
      <w:r w:rsidR="006D4D3D" w:rsidRPr="00227E14">
        <w:rPr>
          <w:lang w:val="en-IN"/>
        </w:rPr>
        <w:t xml:space="preserve"> money laundering by </w:t>
      </w:r>
      <w:r w:rsidR="0085718C" w:rsidRPr="00227E14">
        <w:rPr>
          <w:lang w:val="en-IN"/>
        </w:rPr>
        <w:t xml:space="preserve">other </w:t>
      </w:r>
      <w:r w:rsidR="00DE2173" w:rsidRPr="00227E14">
        <w:rPr>
          <w:lang w:val="en-IN"/>
        </w:rPr>
        <w:t>countries. It thereby</w:t>
      </w:r>
      <w:r w:rsidR="006D4D3D" w:rsidRPr="00227E14">
        <w:rPr>
          <w:lang w:val="en-IN"/>
        </w:rPr>
        <w:t xml:space="preserve"> tighten</w:t>
      </w:r>
      <w:r w:rsidR="00DE2173" w:rsidRPr="00227E14">
        <w:rPr>
          <w:lang w:val="en-IN"/>
        </w:rPr>
        <w:t>ed</w:t>
      </w:r>
      <w:r w:rsidR="006D4D3D" w:rsidRPr="00227E14">
        <w:rPr>
          <w:lang w:val="en-IN"/>
        </w:rPr>
        <w:t xml:space="preserve"> the laws around tax havens </w:t>
      </w:r>
      <w:r w:rsidR="00DE2173" w:rsidRPr="00227E14">
        <w:rPr>
          <w:lang w:val="en-IN"/>
        </w:rPr>
        <w:t>to make</w:t>
      </w:r>
      <w:r w:rsidR="006D4D3D" w:rsidRPr="00227E14">
        <w:rPr>
          <w:lang w:val="en-IN"/>
        </w:rPr>
        <w:t xml:space="preserve"> them more accountable.</w:t>
      </w:r>
      <w:r w:rsidRPr="00227E14">
        <w:rPr>
          <w:lang w:val="en-IN"/>
        </w:rPr>
        <w:t xml:space="preserve"> India and the US began co-operating closely to track the menace of </w:t>
      </w:r>
      <w:r w:rsidR="0085718C" w:rsidRPr="00227E14">
        <w:rPr>
          <w:lang w:val="en-IN"/>
        </w:rPr>
        <w:t>b</w:t>
      </w:r>
      <w:r w:rsidRPr="00227E14">
        <w:rPr>
          <w:lang w:val="en-IN"/>
        </w:rPr>
        <w:t xml:space="preserve">lack money and the results started </w:t>
      </w:r>
      <w:r w:rsidR="006E34D7" w:rsidRPr="00227E14">
        <w:rPr>
          <w:lang w:val="en-IN"/>
        </w:rPr>
        <w:t xml:space="preserve">to </w:t>
      </w:r>
      <w:r w:rsidRPr="00227E14">
        <w:rPr>
          <w:lang w:val="en-IN"/>
        </w:rPr>
        <w:t xml:space="preserve">show. </w:t>
      </w:r>
      <w:r w:rsidR="008A1A68" w:rsidRPr="00227E14">
        <w:rPr>
          <w:lang w:val="en-IN"/>
        </w:rPr>
        <w:t xml:space="preserve">The huge corruption machinery </w:t>
      </w:r>
      <w:r w:rsidR="00EC2CB9" w:rsidRPr="00227E14">
        <w:rPr>
          <w:lang w:val="en-IN"/>
        </w:rPr>
        <w:t xml:space="preserve">could not be ground to a halt overnight, but </w:t>
      </w:r>
      <w:r w:rsidR="000618A9" w:rsidRPr="00227E14">
        <w:rPr>
          <w:lang w:val="en-IN"/>
        </w:rPr>
        <w:t>some breaks were put in place.</w:t>
      </w:r>
      <w:r w:rsidR="00EC2CB9" w:rsidRPr="00227E14">
        <w:rPr>
          <w:lang w:val="en-IN"/>
        </w:rPr>
        <w:t xml:space="preserve"> </w:t>
      </w:r>
    </w:p>
    <w:p w14:paraId="7A8B34B4" w14:textId="65A95296" w:rsidR="006D733F" w:rsidRPr="00227E14" w:rsidRDefault="006D733F" w:rsidP="00E77163">
      <w:pPr>
        <w:rPr>
          <w:lang w:val="en-IN"/>
        </w:rPr>
      </w:pPr>
      <w:r w:rsidRPr="00227E14">
        <w:rPr>
          <w:lang w:val="en-IN"/>
        </w:rPr>
        <w:t xml:space="preserve">The </w:t>
      </w:r>
      <w:r w:rsidR="00334F6F" w:rsidRPr="00227E14">
        <w:rPr>
          <w:lang w:val="en-IN"/>
        </w:rPr>
        <w:t>F</w:t>
      </w:r>
      <w:r w:rsidRPr="00227E14">
        <w:rPr>
          <w:lang w:val="en-IN"/>
        </w:rPr>
        <w:t xml:space="preserve">inance </w:t>
      </w:r>
      <w:r w:rsidR="00334F6F" w:rsidRPr="00227E14">
        <w:rPr>
          <w:lang w:val="en-IN"/>
        </w:rPr>
        <w:t>M</w:t>
      </w:r>
      <w:r w:rsidRPr="00227E14">
        <w:rPr>
          <w:lang w:val="en-IN"/>
        </w:rPr>
        <w:t>inistry’s senior bureaucracy was completely revamped</w:t>
      </w:r>
      <w:r w:rsidR="00DE2173" w:rsidRPr="00227E14">
        <w:rPr>
          <w:lang w:val="en-IN"/>
        </w:rPr>
        <w:t xml:space="preserve"> with newer people,</w:t>
      </w:r>
      <w:r w:rsidR="003929D5" w:rsidRPr="00227E14">
        <w:rPr>
          <w:lang w:val="en-IN"/>
        </w:rPr>
        <w:t xml:space="preserve"> chosen for their credentials </w:t>
      </w:r>
      <w:r w:rsidR="003929D5" w:rsidRPr="00227E14">
        <w:rPr>
          <w:lang w:val="en-IN"/>
        </w:rPr>
        <w:lastRenderedPageBreak/>
        <w:t xml:space="preserve">and </w:t>
      </w:r>
      <w:r w:rsidRPr="00227E14">
        <w:rPr>
          <w:lang w:val="en-IN"/>
        </w:rPr>
        <w:t>impeccable integrity</w:t>
      </w:r>
      <w:r w:rsidR="00334F6F" w:rsidRPr="00227E14">
        <w:rPr>
          <w:lang w:val="en-IN"/>
        </w:rPr>
        <w:t>,</w:t>
      </w:r>
      <w:r w:rsidR="00DE2173" w:rsidRPr="00227E14">
        <w:rPr>
          <w:lang w:val="en-IN"/>
        </w:rPr>
        <w:t xml:space="preserve"> besides their </w:t>
      </w:r>
      <w:r w:rsidR="00B953E7" w:rsidRPr="00227E14">
        <w:rPr>
          <w:lang w:val="en-IN"/>
        </w:rPr>
        <w:t>alignment with</w:t>
      </w:r>
      <w:r w:rsidRPr="00227E14">
        <w:rPr>
          <w:lang w:val="en-IN"/>
        </w:rPr>
        <w:t xml:space="preserve"> the government</w:t>
      </w:r>
      <w:r w:rsidR="00DE2173" w:rsidRPr="00227E14">
        <w:rPr>
          <w:lang w:val="en-IN"/>
        </w:rPr>
        <w:t>’s vision.</w:t>
      </w:r>
      <w:r w:rsidRPr="00227E14">
        <w:rPr>
          <w:lang w:val="en-IN"/>
        </w:rPr>
        <w:t xml:space="preserve"> The oversight committee headed by </w:t>
      </w:r>
      <w:r w:rsidR="00DE2173" w:rsidRPr="00227E14">
        <w:rPr>
          <w:lang w:val="en-IN"/>
        </w:rPr>
        <w:t xml:space="preserve">Govindan </w:t>
      </w:r>
      <w:r w:rsidRPr="00227E14">
        <w:rPr>
          <w:lang w:val="en-IN"/>
        </w:rPr>
        <w:t>Ramaswamy too was notified and it began to function without delay.</w:t>
      </w:r>
    </w:p>
    <w:p w14:paraId="2E9CD56C" w14:textId="03D65316" w:rsidR="006D733F" w:rsidRPr="00227E14" w:rsidRDefault="006D733F" w:rsidP="00E77163">
      <w:pPr>
        <w:rPr>
          <w:lang w:val="en-IN"/>
        </w:rPr>
      </w:pPr>
      <w:r w:rsidRPr="00227E14">
        <w:rPr>
          <w:lang w:val="en-IN"/>
        </w:rPr>
        <w:t xml:space="preserve">Everybody </w:t>
      </w:r>
      <w:r w:rsidR="003929D5" w:rsidRPr="00227E14">
        <w:rPr>
          <w:lang w:val="en-IN"/>
        </w:rPr>
        <w:t xml:space="preserve">worked extra hours </w:t>
      </w:r>
      <w:r w:rsidRPr="00227E14">
        <w:rPr>
          <w:lang w:val="en-IN"/>
        </w:rPr>
        <w:t xml:space="preserve">to </w:t>
      </w:r>
      <w:r w:rsidR="003929D5" w:rsidRPr="00227E14">
        <w:rPr>
          <w:lang w:val="en-IN"/>
        </w:rPr>
        <w:t xml:space="preserve">implement the changes. </w:t>
      </w:r>
      <w:r w:rsidRPr="00227E14">
        <w:rPr>
          <w:lang w:val="en-IN"/>
        </w:rPr>
        <w:t xml:space="preserve">But </w:t>
      </w:r>
      <w:r w:rsidR="003929D5" w:rsidRPr="00227E14">
        <w:rPr>
          <w:lang w:val="en-IN"/>
        </w:rPr>
        <w:t>that</w:t>
      </w:r>
      <w:r w:rsidRPr="00227E14">
        <w:rPr>
          <w:lang w:val="en-IN"/>
        </w:rPr>
        <w:t xml:space="preserve"> was the easier part. The more difficult one was </w:t>
      </w:r>
      <w:r w:rsidR="003929D5" w:rsidRPr="00227E14">
        <w:rPr>
          <w:lang w:val="en-IN"/>
        </w:rPr>
        <w:t>the</w:t>
      </w:r>
      <w:r w:rsidRPr="00227E14">
        <w:rPr>
          <w:lang w:val="en-IN"/>
        </w:rPr>
        <w:t xml:space="preserve"> decision on abolishing income tax. The Prime Minister felt that it would be too </w:t>
      </w:r>
      <w:r w:rsidR="00591F00" w:rsidRPr="00227E14">
        <w:rPr>
          <w:lang w:val="en-IN"/>
        </w:rPr>
        <w:t xml:space="preserve">hasty </w:t>
      </w:r>
      <w:r w:rsidRPr="00227E14">
        <w:rPr>
          <w:lang w:val="en-IN"/>
        </w:rPr>
        <w:t xml:space="preserve">to do away with personal income tax in one go, an opinion that CK shared. It was, therefore, decided to completely abolish income tax on earnings </w:t>
      </w:r>
      <w:r w:rsidR="004D6B95" w:rsidRPr="00227E14">
        <w:rPr>
          <w:lang w:val="en-IN"/>
        </w:rPr>
        <w:t>up to</w:t>
      </w:r>
      <w:r w:rsidRPr="00227E14">
        <w:rPr>
          <w:lang w:val="en-IN"/>
        </w:rPr>
        <w:t xml:space="preserve"> </w:t>
      </w:r>
      <w:r w:rsidR="00DE2173" w:rsidRPr="00227E14">
        <w:rPr>
          <w:lang w:val="en-IN"/>
        </w:rPr>
        <w:t>Rs.10</w:t>
      </w:r>
      <w:r w:rsidRPr="00227E14">
        <w:rPr>
          <w:lang w:val="en-IN"/>
        </w:rPr>
        <w:t xml:space="preserve"> lakh</w:t>
      </w:r>
      <w:r w:rsidR="00DE2173" w:rsidRPr="00227E14">
        <w:rPr>
          <w:lang w:val="en-IN"/>
        </w:rPr>
        <w:t>s</w:t>
      </w:r>
      <w:r w:rsidRPr="00227E14">
        <w:rPr>
          <w:lang w:val="en-IN"/>
        </w:rPr>
        <w:t xml:space="preserve"> per annum, and keep the maximum tax at 10</w:t>
      </w:r>
      <w:r w:rsidR="00DE2173" w:rsidRPr="00227E14">
        <w:rPr>
          <w:lang w:val="en-IN"/>
        </w:rPr>
        <w:t>%</w:t>
      </w:r>
      <w:r w:rsidRPr="00227E14">
        <w:rPr>
          <w:lang w:val="en-IN"/>
        </w:rPr>
        <w:t xml:space="preserve">. This </w:t>
      </w:r>
      <w:proofErr w:type="gramStart"/>
      <w:r w:rsidRPr="00227E14">
        <w:rPr>
          <w:lang w:val="en-IN"/>
        </w:rPr>
        <w:t>in itself was</w:t>
      </w:r>
      <w:proofErr w:type="gramEnd"/>
      <w:r w:rsidRPr="00227E14">
        <w:rPr>
          <w:lang w:val="en-IN"/>
        </w:rPr>
        <w:t xml:space="preserve"> revolutionary </w:t>
      </w:r>
      <w:r w:rsidR="003929D5" w:rsidRPr="00227E14">
        <w:rPr>
          <w:lang w:val="en-IN"/>
        </w:rPr>
        <w:t>for now</w:t>
      </w:r>
      <w:r w:rsidRPr="00227E14">
        <w:rPr>
          <w:lang w:val="en-IN"/>
        </w:rPr>
        <w:t xml:space="preserve">. </w:t>
      </w:r>
      <w:r w:rsidR="00DE2173" w:rsidRPr="00227E14">
        <w:rPr>
          <w:lang w:val="en-IN"/>
        </w:rPr>
        <w:t>Govindan</w:t>
      </w:r>
      <w:r w:rsidRPr="00227E14">
        <w:rPr>
          <w:lang w:val="en-IN"/>
        </w:rPr>
        <w:t xml:space="preserve"> sa</w:t>
      </w:r>
      <w:r w:rsidR="006D4D3D" w:rsidRPr="00227E14">
        <w:rPr>
          <w:lang w:val="en-IN"/>
        </w:rPr>
        <w:t>w</w:t>
      </w:r>
      <w:r w:rsidRPr="00227E14">
        <w:rPr>
          <w:lang w:val="en-IN"/>
        </w:rPr>
        <w:t xml:space="preserve"> the logic </w:t>
      </w:r>
      <w:r w:rsidR="003929D5" w:rsidRPr="00227E14">
        <w:rPr>
          <w:lang w:val="en-IN"/>
        </w:rPr>
        <w:t xml:space="preserve">in it </w:t>
      </w:r>
      <w:r w:rsidRPr="00227E14">
        <w:rPr>
          <w:lang w:val="en-IN"/>
        </w:rPr>
        <w:t>and concurred.</w:t>
      </w:r>
    </w:p>
    <w:p w14:paraId="0CCA00F4" w14:textId="2BD223F4" w:rsidR="006D733F" w:rsidRPr="00227E14" w:rsidRDefault="006D733F" w:rsidP="00E77163">
      <w:pPr>
        <w:rPr>
          <w:lang w:val="en-IN"/>
        </w:rPr>
      </w:pPr>
      <w:r w:rsidRPr="00227E14">
        <w:rPr>
          <w:lang w:val="en-IN"/>
        </w:rPr>
        <w:t>Meanwhile</w:t>
      </w:r>
      <w:r w:rsidR="003929D5" w:rsidRPr="00227E14">
        <w:rPr>
          <w:lang w:val="en-IN"/>
        </w:rPr>
        <w:t>,</w:t>
      </w:r>
      <w:r w:rsidRPr="00227E14">
        <w:rPr>
          <w:lang w:val="en-IN"/>
        </w:rPr>
        <w:t xml:space="preserve"> probes into the various scams had picked steam. The noose began to tighten further </w:t>
      </w:r>
      <w:r w:rsidR="00DE2173" w:rsidRPr="00227E14">
        <w:rPr>
          <w:lang w:val="en-IN"/>
        </w:rPr>
        <w:t>around Maida and Dalda</w:t>
      </w:r>
      <w:r w:rsidRPr="00227E14">
        <w:rPr>
          <w:lang w:val="en-IN"/>
        </w:rPr>
        <w:t xml:space="preserve">, who </w:t>
      </w:r>
      <w:r w:rsidR="00E430C0" w:rsidRPr="00227E14">
        <w:rPr>
          <w:lang w:val="en-IN"/>
        </w:rPr>
        <w:t xml:space="preserve">had been </w:t>
      </w:r>
      <w:r w:rsidRPr="00227E14">
        <w:rPr>
          <w:lang w:val="en-IN"/>
        </w:rPr>
        <w:t>out on bail. There was no saying when they would be rearrested on other charges as the investigations progressed.</w:t>
      </w:r>
    </w:p>
    <w:p w14:paraId="7B8043D9" w14:textId="07A0532F" w:rsidR="006D733F" w:rsidRPr="00227E14" w:rsidRDefault="006D733F" w:rsidP="00E77163">
      <w:pPr>
        <w:rPr>
          <w:lang w:val="en-IN"/>
        </w:rPr>
      </w:pPr>
      <w:r w:rsidRPr="00227E14">
        <w:rPr>
          <w:lang w:val="en-IN"/>
        </w:rPr>
        <w:t xml:space="preserve">The cumulative impact of the dramatic monetary decisions began to be felt in about a year’s time. The salaried class was ecstatic; it now had more money to spend and save. </w:t>
      </w:r>
      <w:r w:rsidR="00DE2173" w:rsidRPr="00227E14">
        <w:rPr>
          <w:lang w:val="en-IN"/>
        </w:rPr>
        <w:t>D</w:t>
      </w:r>
      <w:r w:rsidRPr="00227E14">
        <w:rPr>
          <w:lang w:val="en-IN"/>
        </w:rPr>
        <w:t>emonetisation too had be</w:t>
      </w:r>
      <w:r w:rsidR="00DE2173" w:rsidRPr="00227E14">
        <w:rPr>
          <w:lang w:val="en-IN"/>
        </w:rPr>
        <w:t>gu</w:t>
      </w:r>
      <w:r w:rsidRPr="00227E14">
        <w:rPr>
          <w:lang w:val="en-IN"/>
        </w:rPr>
        <w:t>n to yield result</w:t>
      </w:r>
      <w:r w:rsidR="00CC3CC7" w:rsidRPr="00227E14">
        <w:rPr>
          <w:lang w:val="en-IN"/>
        </w:rPr>
        <w:t>s</w:t>
      </w:r>
      <w:r w:rsidR="00DE2173" w:rsidRPr="00227E14">
        <w:rPr>
          <w:lang w:val="en-IN"/>
        </w:rPr>
        <w:t>.</w:t>
      </w:r>
      <w:r w:rsidRPr="00227E14">
        <w:rPr>
          <w:lang w:val="en-IN"/>
        </w:rPr>
        <w:t xml:space="preserve"> </w:t>
      </w:r>
    </w:p>
    <w:p w14:paraId="5F6D7478" w14:textId="0F5FF7E8" w:rsidR="00CC3CC7" w:rsidRPr="00227E14" w:rsidRDefault="006D733F" w:rsidP="00E77163">
      <w:pPr>
        <w:rPr>
          <w:lang w:val="en-IN"/>
        </w:rPr>
      </w:pPr>
      <w:r w:rsidRPr="00227E14">
        <w:rPr>
          <w:lang w:val="en-IN"/>
        </w:rPr>
        <w:t>Prime Minister Jadeja finally had something concrete to show on the f</w:t>
      </w:r>
      <w:r w:rsidR="00FE71A1" w:rsidRPr="00227E14">
        <w:rPr>
          <w:lang w:val="en-IN"/>
        </w:rPr>
        <w:t xml:space="preserve">inancial </w:t>
      </w:r>
      <w:r w:rsidRPr="00227E14">
        <w:rPr>
          <w:lang w:val="en-IN"/>
        </w:rPr>
        <w:t xml:space="preserve">front. The </w:t>
      </w:r>
      <w:r w:rsidR="003929D5" w:rsidRPr="00227E14">
        <w:rPr>
          <w:lang w:val="en-IN"/>
        </w:rPr>
        <w:t xml:space="preserve">already crumbling </w:t>
      </w:r>
      <w:r w:rsidRPr="00227E14">
        <w:rPr>
          <w:lang w:val="en-IN"/>
        </w:rPr>
        <w:t>Freedom Party</w:t>
      </w:r>
      <w:r w:rsidR="00CC3CC7" w:rsidRPr="00227E14">
        <w:rPr>
          <w:lang w:val="en-IN"/>
        </w:rPr>
        <w:t xml:space="preserve"> was </w:t>
      </w:r>
      <w:r w:rsidR="0044653F" w:rsidRPr="00227E14">
        <w:rPr>
          <w:lang w:val="en-IN"/>
        </w:rPr>
        <w:t>further slipping into irrelevance. Since its ma</w:t>
      </w:r>
      <w:r w:rsidR="00FE71A1" w:rsidRPr="00227E14">
        <w:rPr>
          <w:lang w:val="en-IN"/>
        </w:rPr>
        <w:t>in agenda was to criticis</w:t>
      </w:r>
      <w:r w:rsidR="0044653F" w:rsidRPr="00227E14">
        <w:rPr>
          <w:lang w:val="en-IN"/>
        </w:rPr>
        <w:t>e the policies and decisions of the Jade</w:t>
      </w:r>
      <w:r w:rsidR="00F978B9" w:rsidRPr="00227E14">
        <w:rPr>
          <w:lang w:val="en-IN"/>
        </w:rPr>
        <w:t>j</w:t>
      </w:r>
      <w:r w:rsidR="0044653F" w:rsidRPr="00227E14">
        <w:rPr>
          <w:lang w:val="en-IN"/>
        </w:rPr>
        <w:t xml:space="preserve">a government, it was almost jobless. </w:t>
      </w:r>
      <w:r w:rsidRPr="00227E14">
        <w:rPr>
          <w:lang w:val="en-IN"/>
        </w:rPr>
        <w:t>It could not possibly criticise the move to empower the salaried class or withdraw the high-value currenc</w:t>
      </w:r>
      <w:r w:rsidR="0044653F" w:rsidRPr="00227E14">
        <w:rPr>
          <w:lang w:val="en-IN"/>
        </w:rPr>
        <w:t>y</w:t>
      </w:r>
      <w:r w:rsidRPr="00227E14">
        <w:rPr>
          <w:lang w:val="en-IN"/>
        </w:rPr>
        <w:t xml:space="preserve">, especially when the RBI had pumped in enough of the new, smaller notes into the system. </w:t>
      </w:r>
      <w:r w:rsidR="00CC3CC7" w:rsidRPr="00227E14">
        <w:rPr>
          <w:lang w:val="en-IN"/>
        </w:rPr>
        <w:t xml:space="preserve">Every time a leader of the party went to jail, they </w:t>
      </w:r>
      <w:r w:rsidR="00CC3CC7" w:rsidRPr="00227E14">
        <w:rPr>
          <w:lang w:val="en-IN"/>
        </w:rPr>
        <w:lastRenderedPageBreak/>
        <w:t xml:space="preserve">kept </w:t>
      </w:r>
      <w:r w:rsidR="00E430C0" w:rsidRPr="00227E14">
        <w:rPr>
          <w:lang w:val="en-IN"/>
        </w:rPr>
        <w:t xml:space="preserve">crying </w:t>
      </w:r>
      <w:r w:rsidRPr="00227E14">
        <w:rPr>
          <w:lang w:val="en-IN"/>
        </w:rPr>
        <w:t xml:space="preserve">political witch-hunt. </w:t>
      </w:r>
      <w:r w:rsidR="00CC3CC7" w:rsidRPr="00227E14">
        <w:rPr>
          <w:lang w:val="en-IN"/>
        </w:rPr>
        <w:t xml:space="preserve">But </w:t>
      </w:r>
      <w:r w:rsidR="007D48E6" w:rsidRPr="00227E14">
        <w:rPr>
          <w:lang w:val="en-IN"/>
        </w:rPr>
        <w:t>not many were</w:t>
      </w:r>
      <w:r w:rsidR="00CC3CC7" w:rsidRPr="00227E14">
        <w:rPr>
          <w:lang w:val="en-IN"/>
        </w:rPr>
        <w:t xml:space="preserve"> swayed by their crocodile tears</w:t>
      </w:r>
      <w:r w:rsidR="00FE71A1" w:rsidRPr="00227E14">
        <w:rPr>
          <w:lang w:val="en-IN"/>
        </w:rPr>
        <w:t xml:space="preserve"> anymore</w:t>
      </w:r>
      <w:r w:rsidR="00CC3CC7" w:rsidRPr="00227E14">
        <w:rPr>
          <w:lang w:val="en-IN"/>
        </w:rPr>
        <w:t>. It was a new beginning for the nation</w:t>
      </w:r>
      <w:r w:rsidR="007D48E6" w:rsidRPr="00227E14">
        <w:rPr>
          <w:lang w:val="en-IN"/>
        </w:rPr>
        <w:t xml:space="preserve">, the </w:t>
      </w:r>
      <w:r w:rsidR="00CC3CC7" w:rsidRPr="00227E14">
        <w:rPr>
          <w:lang w:val="en-IN"/>
        </w:rPr>
        <w:t>average age</w:t>
      </w:r>
      <w:r w:rsidR="007D48E6" w:rsidRPr="00227E14">
        <w:rPr>
          <w:lang w:val="en-IN"/>
        </w:rPr>
        <w:t xml:space="preserve"> of which</w:t>
      </w:r>
      <w:r w:rsidR="00CC3CC7" w:rsidRPr="00227E14">
        <w:rPr>
          <w:lang w:val="en-IN"/>
        </w:rPr>
        <w:t xml:space="preserve"> was 27 years. Young India </w:t>
      </w:r>
      <w:r w:rsidR="006B325A" w:rsidRPr="00227E14">
        <w:rPr>
          <w:lang w:val="en-IN"/>
        </w:rPr>
        <w:t xml:space="preserve">was here, </w:t>
      </w:r>
      <w:proofErr w:type="gramStart"/>
      <w:r w:rsidR="00CC3CC7" w:rsidRPr="00227E14">
        <w:rPr>
          <w:lang w:val="en-IN"/>
        </w:rPr>
        <w:t>clear</w:t>
      </w:r>
      <w:proofErr w:type="gramEnd"/>
      <w:r w:rsidR="00CC3CC7" w:rsidRPr="00227E14">
        <w:rPr>
          <w:lang w:val="en-IN"/>
        </w:rPr>
        <w:t xml:space="preserve"> and confident of what it wanted to achieve.</w:t>
      </w:r>
    </w:p>
    <w:p w14:paraId="0C4F9206" w14:textId="67954D1F" w:rsidR="004543CA" w:rsidRDefault="006315A4" w:rsidP="00563915">
      <w:pPr>
        <w:rPr>
          <w:lang w:val="en-IN"/>
        </w:rPr>
      </w:pPr>
      <w:r w:rsidRPr="00227E14">
        <w:rPr>
          <w:lang w:val="en-IN"/>
        </w:rPr>
        <w:t xml:space="preserve">Meanwhile, another country, in India’s neighbourhood, </w:t>
      </w:r>
      <w:r w:rsidR="00CC3CC7" w:rsidRPr="00227E14">
        <w:rPr>
          <w:lang w:val="en-IN"/>
        </w:rPr>
        <w:t>lurch</w:t>
      </w:r>
      <w:r w:rsidR="00056E57" w:rsidRPr="00227E14">
        <w:rPr>
          <w:lang w:val="en-IN"/>
        </w:rPr>
        <w:t>ed</w:t>
      </w:r>
      <w:r w:rsidR="00CC3CC7" w:rsidRPr="00227E14">
        <w:rPr>
          <w:lang w:val="en-IN"/>
        </w:rPr>
        <w:t xml:space="preserve"> deeper into anarchy</w:t>
      </w:r>
      <w:r w:rsidRPr="00227E14">
        <w:rPr>
          <w:lang w:val="en-IN"/>
        </w:rPr>
        <w:t>.</w:t>
      </w:r>
      <w:r w:rsidR="00CC3CC7" w:rsidRPr="00227E14">
        <w:rPr>
          <w:lang w:val="en-IN"/>
        </w:rPr>
        <w:t xml:space="preserve"> </w:t>
      </w:r>
      <w:r w:rsidRPr="00227E14">
        <w:rPr>
          <w:lang w:val="en-IN"/>
        </w:rPr>
        <w:t>Y</w:t>
      </w:r>
      <w:r w:rsidR="00CC3CC7" w:rsidRPr="00227E14">
        <w:rPr>
          <w:lang w:val="en-IN"/>
        </w:rPr>
        <w:t>et its intelligence wing plotted</w:t>
      </w:r>
      <w:r w:rsidR="00371B2E" w:rsidRPr="00227E14">
        <w:rPr>
          <w:lang w:val="en-IN"/>
        </w:rPr>
        <w:t xml:space="preserve"> away</w:t>
      </w:r>
      <w:r w:rsidR="00CC3CC7" w:rsidRPr="00227E14">
        <w:rPr>
          <w:lang w:val="en-IN"/>
        </w:rPr>
        <w:t>…</w:t>
      </w:r>
    </w:p>
    <w:p w14:paraId="65BC8B6E" w14:textId="67040A59" w:rsidR="00091D83" w:rsidRPr="00091D83" w:rsidRDefault="00091D83" w:rsidP="00563915">
      <w:pPr>
        <w:rPr>
          <w:i/>
          <w:iCs/>
          <w:lang w:val="en-IN"/>
        </w:rPr>
      </w:pPr>
      <w:r>
        <w:rPr>
          <w:i/>
          <w:iCs/>
          <w:lang w:val="en-IN"/>
        </w:rPr>
        <w:t>Continued in Book 2 of the Money series…</w:t>
      </w:r>
    </w:p>
    <w:p w14:paraId="4CD65E16" w14:textId="77777777" w:rsidR="004543CA" w:rsidRDefault="004543CA">
      <w:pPr>
        <w:spacing w:line="259" w:lineRule="auto"/>
        <w:jc w:val="left"/>
        <w:rPr>
          <w:lang w:val="en-IN"/>
        </w:rPr>
      </w:pPr>
      <w:r>
        <w:rPr>
          <w:lang w:val="en-IN"/>
        </w:rPr>
        <w:br w:type="page"/>
      </w:r>
    </w:p>
    <w:p w14:paraId="229D6E12" w14:textId="210DF624" w:rsidR="00091D83" w:rsidRDefault="00E1135E">
      <w:pPr>
        <w:spacing w:line="259" w:lineRule="auto"/>
        <w:jc w:val="left"/>
        <w:rPr>
          <w:rFonts w:ascii="Roboto" w:hAnsi="Roboto"/>
          <w:b/>
          <w:bCs/>
          <w:caps/>
          <w:spacing w:val="15"/>
          <w:sz w:val="36"/>
          <w:szCs w:val="28"/>
          <w:lang w:val="en-IN"/>
        </w:rPr>
      </w:pPr>
      <w:r>
        <w:rPr>
          <w:lang w:val="en-IN"/>
        </w:rPr>
        <w:lastRenderedPageBreak/>
        <w:br w:type="page"/>
      </w:r>
      <w:r w:rsidR="00091D83">
        <w:rPr>
          <w:lang w:val="en-IN"/>
        </w:rPr>
        <w:lastRenderedPageBreak/>
        <w:br w:type="page"/>
      </w:r>
    </w:p>
    <w:p w14:paraId="170CF7FD" w14:textId="17DD3B63" w:rsidR="00E1135E" w:rsidRPr="00227E14" w:rsidRDefault="00091D83" w:rsidP="00091D83">
      <w:pPr>
        <w:pStyle w:val="Heading1"/>
        <w:rPr>
          <w:lang w:val="en-IN"/>
        </w:rPr>
      </w:pPr>
      <w:r>
        <w:rPr>
          <w:rStyle w:val="BookTitle"/>
          <w:i w:val="0"/>
          <w:iCs/>
          <w:noProof/>
        </w:rPr>
        <w:lastRenderedPageBreak/>
        <w:drawing>
          <wp:anchor distT="182880" distB="0" distL="114300" distR="114300" simplePos="0" relativeHeight="251658240" behindDoc="0" locked="0" layoutInCell="1" allowOverlap="1" wp14:anchorId="28B498AF" wp14:editId="0739F7EB">
            <wp:simplePos x="0" y="0"/>
            <wp:positionH relativeFrom="page">
              <wp:align>center</wp:align>
            </wp:positionH>
            <wp:positionV relativeFrom="margin">
              <wp:posOffset>316695</wp:posOffset>
            </wp:positionV>
            <wp:extent cx="3657600" cy="583374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5833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135E" w:rsidRPr="00E1135E">
        <w:rPr>
          <w:rStyle w:val="BookTitle"/>
          <w:i w:val="0"/>
          <w:iCs/>
        </w:rPr>
        <w:br w:type="page"/>
      </w:r>
      <w:bookmarkStart w:id="308" w:name="_Toc49257085"/>
      <w:bookmarkStart w:id="309" w:name="_Hlk32754360"/>
    </w:p>
    <w:p w14:paraId="0EF0B787" w14:textId="56FC3A7E" w:rsidR="00E1135E" w:rsidRPr="00763429" w:rsidRDefault="00E1135E" w:rsidP="00E1135E">
      <w:pPr>
        <w:pStyle w:val="Heading2"/>
      </w:pPr>
      <w:r w:rsidRPr="00763429">
        <w:lastRenderedPageBreak/>
        <w:t>Where it all began</w:t>
      </w:r>
      <w:bookmarkEnd w:id="308"/>
    </w:p>
    <w:bookmarkEnd w:id="309"/>
    <w:p w14:paraId="43BD6373" w14:textId="77777777" w:rsidR="00E1135E" w:rsidRPr="00E1135E" w:rsidRDefault="00E1135E" w:rsidP="00E1135E">
      <w:pPr>
        <w:rPr>
          <w:lang w:val="en-IN"/>
        </w:rPr>
      </w:pPr>
      <w:r w:rsidRPr="00E1135E">
        <w:rPr>
          <w:lang w:val="en-IN"/>
        </w:rPr>
        <w:t xml:space="preserve">The Miss World Pageant had promised the world for Preeti Ahuja. She had made it through the various stages of the contest and reached the final. It had been a tough battle, and winning the Miss Femina India contest, which enabled her to participate in the world event, was only the beginning. A lot of sweat, tears, and hard work – watching what to eat and drink, sticking to a rigorous regimen of workouts, and brushing up on her general knowledge had gone into the exercise. Preeti now understood that behind the glamour and public adulation lay years of sacrifice. She had that dazzling smile which won hearts; that perfect body whose every contour had been sensuously accentuated in the tight dress she wore; that measured gait which would be the envy of a nubile deer; and, she had given the most politically correct answers to questions the jury had posed. For instance, when she was asked the tricky question as to how she viewed the Rohingya refugee problem, Preeti had said that both humanitarian and security considerations had to be </w:t>
      </w:r>
      <w:proofErr w:type="gramStart"/>
      <w:r w:rsidRPr="00E1135E">
        <w:rPr>
          <w:lang w:val="en-IN"/>
        </w:rPr>
        <w:t>taken into account</w:t>
      </w:r>
      <w:proofErr w:type="gramEnd"/>
      <w:r w:rsidRPr="00E1135E">
        <w:rPr>
          <w:lang w:val="en-IN"/>
        </w:rPr>
        <w:t xml:space="preserve"> by the government before taking a decision. </w:t>
      </w:r>
    </w:p>
    <w:p w14:paraId="539D0F76" w14:textId="77777777" w:rsidR="00E1135E" w:rsidRPr="00E1135E" w:rsidRDefault="00E1135E" w:rsidP="00E1135E">
      <w:pPr>
        <w:rPr>
          <w:lang w:val="en-IN"/>
        </w:rPr>
      </w:pPr>
      <w:r w:rsidRPr="00E1135E">
        <w:rPr>
          <w:lang w:val="en-IN"/>
        </w:rPr>
        <w:t xml:space="preserve">After all these rigours, she had naturally expected to win. Sadly, for her, it ended with a whimper. She came fourth, and Preeti was gutted. It had been so near and yet so far. Miss Kenya had been crowned the new Miss World, and the other two slots had been taken by Miss Malaysia and Miss Canada. It took weeks for her to get her life back on its axis, as she consoled herself with the thought that there was more to life than winning a beauty contest. She was both pretty and intelligent, shrewd, and ambitious. The world beckoned her, and when she got a scholarship from the University of California at Los Angeles (UCLA), Preeti grabbed it with </w:t>
      </w:r>
      <w:r w:rsidRPr="00E1135E">
        <w:rPr>
          <w:lang w:val="en-IN"/>
        </w:rPr>
        <w:lastRenderedPageBreak/>
        <w:t>both hands. She had been a good student in school, nearly always coming first; she had also been among the top three in the final school examinations. She enrolled in the Films, Television and Digital Media program of the university. The UCLA had a reputation for being among the best institutions in the US to teach the course, and for Preeti, who nurtured ambitions of a career in films, this was the right opening.</w:t>
      </w:r>
    </w:p>
    <w:p w14:paraId="4B671628" w14:textId="77777777" w:rsidR="00E1135E" w:rsidRPr="00E1135E" w:rsidRDefault="00E1135E" w:rsidP="00E1135E">
      <w:pPr>
        <w:rPr>
          <w:lang w:val="en-IN"/>
        </w:rPr>
      </w:pPr>
      <w:r w:rsidRPr="00E1135E">
        <w:rPr>
          <w:lang w:val="en-IN"/>
        </w:rPr>
        <w:t xml:space="preserve">The UCLA campus was beautiful. Nestled in the hills and across the Bel Air Estates and just a few miles from Santa Monica beach, it had some of the best dining halls in the college campuses across the entire United States. The dormitories (dorms for short) are placed at the top of the hills, and there is a steep climbdown to get to the classrooms. People often joked that the geographical placement was one of the reasons that students at the university looked lean and fit. A fitness freak, Preeti loved the trek. One day, while negotiating the steep angles on the staircase, she slipped and fell headlong down. Dawn was just about cracking and not many people were about. As she tumbled, with no means to regain her balance, the quick realisation that she was doomed to god knows what, flashed across her mind. But to her surprise, a pair of huge arms appeared from nowhere and saved her up from further damage. </w:t>
      </w:r>
    </w:p>
    <w:p w14:paraId="4CC9D2C6" w14:textId="67DE28AE" w:rsidR="00E1135E" w:rsidRPr="00E1135E" w:rsidRDefault="00E1135E" w:rsidP="00E1135E">
      <w:pPr>
        <w:rPr>
          <w:lang w:val="en-IN"/>
        </w:rPr>
      </w:pPr>
      <w:r w:rsidRPr="00E1135E">
        <w:rPr>
          <w:lang w:val="en-IN"/>
        </w:rPr>
        <w:t xml:space="preserve">Steve Langer saw the pretty Indian American take an awkward fall down the steep set of stairs as he was walk-jogging towards the gym. Fit, buffed, and handsome, Steve had the natural chiselled look that one finds often in Hollywood heroes (before they attain stardom, after which the plastic surgeons take charge to ensure its sustenance). As Preeti nestled in his arms, he set her down gently on a flat surface and examined her ankles, which had begun to swell. An ex-Special Forces soldier, who had seen action in </w:t>
      </w:r>
      <w:r w:rsidRPr="00E1135E">
        <w:rPr>
          <w:lang w:val="en-IN"/>
        </w:rPr>
        <w:lastRenderedPageBreak/>
        <w:t>Afghanistan, Steve could speak fluent Pashto and hold a conversation in Urdu. While relaxing (if you could call a 4-hour nap break that), he would watch the feel-good musicals of Bollywood and even follow the snappy dialogue that some of them dished out. In the process, he had picked bits and pieces of Hindi as well.</w:t>
      </w:r>
    </w:p>
    <w:p w14:paraId="75A7D263" w14:textId="77777777" w:rsidR="00E1135E" w:rsidRPr="00E1135E" w:rsidRDefault="00E1135E" w:rsidP="00E1135E">
      <w:pPr>
        <w:rPr>
          <w:lang w:val="en-IN"/>
        </w:rPr>
      </w:pPr>
      <w:r w:rsidRPr="00E1135E">
        <w:rPr>
          <w:lang w:val="en-IN"/>
        </w:rPr>
        <w:t xml:space="preserve">“You don’t want to put weight on your legs. Let me carry you,” Steve gently lifted Preeti and effortlessly took her to the UCLA Urgent Care building. </w:t>
      </w:r>
    </w:p>
    <w:p w14:paraId="423F25B6" w14:textId="77777777" w:rsidR="00E1135E" w:rsidRPr="00E1135E" w:rsidRDefault="00E1135E" w:rsidP="00E1135E">
      <w:pPr>
        <w:rPr>
          <w:lang w:val="en-IN"/>
        </w:rPr>
      </w:pPr>
      <w:r w:rsidRPr="00E1135E">
        <w:rPr>
          <w:lang w:val="en-IN"/>
        </w:rPr>
        <w:t>All Preeti could say amidst the pain she was enduring was “Thanks.”</w:t>
      </w:r>
    </w:p>
    <w:p w14:paraId="0B9699CD" w14:textId="77777777" w:rsidR="00E1135E" w:rsidRPr="00E1135E" w:rsidRDefault="00E1135E" w:rsidP="00E1135E">
      <w:pPr>
        <w:rPr>
          <w:lang w:val="en-IN"/>
        </w:rPr>
      </w:pPr>
      <w:r w:rsidRPr="00E1135E">
        <w:rPr>
          <w:lang w:val="en-IN"/>
        </w:rPr>
        <w:t>Steve waited till the attending physician finished examining her. Tendons stretched but no tear and no broken bones. Preeti was fitted with crutches that she was advised to use for at least two weeks till the ankle healed. Steve got his car around to Urgent Care and gave her a ride back to her dorm. Realizing that she would need help getting around, Steve offered to give her a ride to her classes and drop her off thereafter. The solicitations had followed in quick succession and Preeti was somewhat baffled by the concern demonstrated by this stranger. She was also immensely thankful.</w:t>
      </w:r>
    </w:p>
    <w:p w14:paraId="2B97096B" w14:textId="77777777" w:rsidR="00E1135E" w:rsidRPr="00E1135E" w:rsidRDefault="00E1135E" w:rsidP="00E1135E">
      <w:pPr>
        <w:rPr>
          <w:lang w:val="en-IN"/>
        </w:rPr>
      </w:pPr>
      <w:r w:rsidRPr="00E1135E">
        <w:rPr>
          <w:lang w:val="en-IN"/>
        </w:rPr>
        <w:t xml:space="preserve">In the days that followed, a friendship blossomed without either one realizing it. From being platonic, it graduated to a physical one, with Preeti spending increasingly longer times at Steve’s pad, a single-occupancy dorm. There was an easy elegance about Steve that Preeti liked. Over time, the two opened out to each other, speaking about their lives, ambitions, career dreams, families. While Preeti was impressed by Steve’s stint as a soldier, he in turn was gob smacked by the realisation that a would-be film star had </w:t>
      </w:r>
      <w:r w:rsidRPr="00E1135E">
        <w:rPr>
          <w:lang w:val="en-IN"/>
        </w:rPr>
        <w:lastRenderedPageBreak/>
        <w:t>taken a liking to him. At that moment, both knew nothing about how long their affair would last, though they must have wished it would be for forever.</w:t>
      </w:r>
    </w:p>
    <w:p w14:paraId="2969F761" w14:textId="77777777" w:rsidR="0087093E" w:rsidRPr="00E1135E" w:rsidRDefault="0087093E" w:rsidP="00563915"/>
    <w:sectPr w:rsidR="0087093E" w:rsidRPr="00E1135E" w:rsidSect="00676927">
      <w:footerReference w:type="default" r:id="rId16"/>
      <w:pgSz w:w="7920" w:h="12240" w:code="1"/>
      <w:pgMar w:top="936" w:right="864" w:bottom="792" w:left="864" w:header="360" w:footer="432"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74381" w14:textId="77777777" w:rsidR="00150FF3" w:rsidRDefault="00150FF3" w:rsidP="00E62688">
      <w:r>
        <w:separator/>
      </w:r>
    </w:p>
  </w:endnote>
  <w:endnote w:type="continuationSeparator" w:id="0">
    <w:p w14:paraId="286F799C" w14:textId="77777777" w:rsidR="00150FF3" w:rsidRDefault="00150FF3" w:rsidP="00E62688">
      <w:r>
        <w:continuationSeparator/>
      </w:r>
    </w:p>
  </w:endnote>
  <w:endnote w:type="continuationNotice" w:id="1">
    <w:p w14:paraId="2AEBA453" w14:textId="77777777" w:rsidR="00150FF3" w:rsidRDefault="00150FF3" w:rsidP="00E626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Roboto Condensed">
    <w:charset w:val="00"/>
    <w:family w:val="auto"/>
    <w:pitch w:val="variable"/>
    <w:sig w:usb0="E00002FF" w:usb1="5000205B" w:usb2="0000002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Junicode">
    <w:altName w:val="Cambria"/>
    <w:charset w:val="00"/>
    <w:family w:val="roman"/>
    <w:pitch w:val="default"/>
  </w:font>
  <w:font w:name="Linux Libertine">
    <w:altName w:val="Times New Roman"/>
    <w:charset w:val="00"/>
    <w:family w:val="auto"/>
    <w:pitch w:val="variable"/>
    <w:sig w:usb0="E0000AFF" w:usb1="5200E5FB" w:usb2="02000020" w:usb3="00000000" w:csb0="000001B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9471018"/>
      <w:docPartObj>
        <w:docPartGallery w:val="Page Numbers (Bottom of Page)"/>
        <w:docPartUnique/>
      </w:docPartObj>
    </w:sdtPr>
    <w:sdtEndPr>
      <w:rPr>
        <w:noProof/>
      </w:rPr>
    </w:sdtEndPr>
    <w:sdtContent>
      <w:p w14:paraId="79B4AF57" w14:textId="56DC3960" w:rsidR="00E54AF4" w:rsidRDefault="00E54A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C307D5" w14:textId="7321FB5A" w:rsidR="001A7362" w:rsidRPr="002934CD" w:rsidRDefault="001A7362" w:rsidP="0075095B">
    <w:pPr>
      <w:pStyle w:val="Footer"/>
      <w:tabs>
        <w:tab w:val="clear" w:pos="4680"/>
        <w:tab w:val="clear" w:pos="9360"/>
        <w:tab w:val="left" w:pos="7871"/>
      </w:tabs>
      <w:jc w:val="left"/>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7C81E" w14:textId="77777777" w:rsidR="00150FF3" w:rsidRDefault="00150FF3" w:rsidP="00E62688">
      <w:r>
        <w:separator/>
      </w:r>
    </w:p>
  </w:footnote>
  <w:footnote w:type="continuationSeparator" w:id="0">
    <w:p w14:paraId="23D2926F" w14:textId="77777777" w:rsidR="00150FF3" w:rsidRDefault="00150FF3" w:rsidP="00E62688">
      <w:r>
        <w:continuationSeparator/>
      </w:r>
    </w:p>
  </w:footnote>
  <w:footnote w:type="continuationNotice" w:id="1">
    <w:p w14:paraId="580AF98B" w14:textId="77777777" w:rsidR="00150FF3" w:rsidRDefault="00150FF3" w:rsidP="00E6268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100D"/>
    <w:multiLevelType w:val="hybridMultilevel"/>
    <w:tmpl w:val="A97699F4"/>
    <w:lvl w:ilvl="0" w:tplc="CB82CEF4">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 w15:restartNumberingAfterBreak="0">
    <w:nsid w:val="0B171C76"/>
    <w:multiLevelType w:val="hybridMultilevel"/>
    <w:tmpl w:val="01EAB93C"/>
    <w:styleLink w:val="ImportedStyle2"/>
    <w:lvl w:ilvl="0" w:tplc="BD44792E">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0D0D458">
      <w:start w:val="1"/>
      <w:numFmt w:val="lowerLetter"/>
      <w:lvlText w:val="%2."/>
      <w:lvlJc w:val="left"/>
      <w:pPr>
        <w:ind w:left="160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F72C6A2">
      <w:start w:val="1"/>
      <w:numFmt w:val="lowerRoman"/>
      <w:lvlText w:val="%3."/>
      <w:lvlJc w:val="left"/>
      <w:pPr>
        <w:ind w:left="2286" w:hanging="4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8DEC918">
      <w:start w:val="1"/>
      <w:numFmt w:val="decimal"/>
      <w:lvlText w:val="%4."/>
      <w:lvlJc w:val="left"/>
      <w:pPr>
        <w:ind w:left="304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83C95FC">
      <w:start w:val="1"/>
      <w:numFmt w:val="lowerLetter"/>
      <w:lvlText w:val="%5."/>
      <w:lvlJc w:val="left"/>
      <w:pPr>
        <w:ind w:left="376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75C8FE2">
      <w:start w:val="1"/>
      <w:numFmt w:val="lowerRoman"/>
      <w:lvlText w:val="%6."/>
      <w:lvlJc w:val="left"/>
      <w:pPr>
        <w:ind w:left="4446" w:hanging="4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EC6A3B8">
      <w:start w:val="1"/>
      <w:numFmt w:val="decimal"/>
      <w:lvlText w:val="%7."/>
      <w:lvlJc w:val="left"/>
      <w:pPr>
        <w:ind w:left="520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4323994">
      <w:start w:val="1"/>
      <w:numFmt w:val="lowerLetter"/>
      <w:lvlText w:val="%8."/>
      <w:lvlJc w:val="left"/>
      <w:pPr>
        <w:ind w:left="592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7ECB97A">
      <w:start w:val="1"/>
      <w:numFmt w:val="lowerRoman"/>
      <w:lvlText w:val="%9."/>
      <w:lvlJc w:val="left"/>
      <w:pPr>
        <w:ind w:left="6606" w:hanging="4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30597DC7"/>
    <w:multiLevelType w:val="hybridMultilevel"/>
    <w:tmpl w:val="7E920522"/>
    <w:lvl w:ilvl="0" w:tplc="04090001">
      <w:start w:val="1"/>
      <w:numFmt w:val="bullet"/>
      <w:lvlText w:val=""/>
      <w:lvlJc w:val="left"/>
      <w:pPr>
        <w:tabs>
          <w:tab w:val="num" w:pos="900"/>
        </w:tabs>
        <w:ind w:left="900" w:hanging="360"/>
      </w:pPr>
      <w:rPr>
        <w:rFonts w:ascii="Symbol" w:hAnsi="Symbol" w:hint="default"/>
      </w:rPr>
    </w:lvl>
    <w:lvl w:ilvl="1" w:tplc="434C4224">
      <w:start w:val="1"/>
      <w:numFmt w:val="bullet"/>
      <w:pStyle w:val="Bullet2"/>
      <w:lvlText w:val=""/>
      <w:lvlJc w:val="left"/>
      <w:pPr>
        <w:tabs>
          <w:tab w:val="num" w:pos="1620"/>
        </w:tabs>
        <w:ind w:left="162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 w15:restartNumberingAfterBreak="0">
    <w:nsid w:val="4A125206"/>
    <w:multiLevelType w:val="hybridMultilevel"/>
    <w:tmpl w:val="40BA7150"/>
    <w:lvl w:ilvl="0" w:tplc="39A02B90">
      <w:start w:val="1"/>
      <w:numFmt w:val="decimal"/>
      <w:lvlText w:val="%1"/>
      <w:lvlJc w:val="center"/>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4" w15:restartNumberingAfterBreak="0">
    <w:nsid w:val="4A555352"/>
    <w:multiLevelType w:val="hybridMultilevel"/>
    <w:tmpl w:val="7A3480C4"/>
    <w:styleLink w:val="ImportedStyle3"/>
    <w:lvl w:ilvl="0" w:tplc="6FEAF78A">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262AF62">
      <w:start w:val="1"/>
      <w:numFmt w:val="lowerLetter"/>
      <w:lvlText w:val="%2."/>
      <w:lvlJc w:val="left"/>
      <w:pPr>
        <w:ind w:left="160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AD26D02">
      <w:start w:val="1"/>
      <w:numFmt w:val="lowerRoman"/>
      <w:lvlText w:val="%3."/>
      <w:lvlJc w:val="left"/>
      <w:pPr>
        <w:ind w:left="2286" w:hanging="4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C96705C">
      <w:start w:val="1"/>
      <w:numFmt w:val="decimal"/>
      <w:lvlText w:val="%4."/>
      <w:lvlJc w:val="left"/>
      <w:pPr>
        <w:ind w:left="304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8A69F40">
      <w:start w:val="1"/>
      <w:numFmt w:val="lowerLetter"/>
      <w:lvlText w:val="%5."/>
      <w:lvlJc w:val="left"/>
      <w:pPr>
        <w:ind w:left="376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040ECB86">
      <w:start w:val="1"/>
      <w:numFmt w:val="lowerRoman"/>
      <w:lvlText w:val="%6."/>
      <w:lvlJc w:val="left"/>
      <w:pPr>
        <w:ind w:left="4446" w:hanging="4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7C5D92">
      <w:start w:val="1"/>
      <w:numFmt w:val="decimal"/>
      <w:lvlText w:val="%7."/>
      <w:lvlJc w:val="left"/>
      <w:pPr>
        <w:ind w:left="520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72AF8E2">
      <w:start w:val="1"/>
      <w:numFmt w:val="lowerLetter"/>
      <w:lvlText w:val="%8."/>
      <w:lvlJc w:val="left"/>
      <w:pPr>
        <w:ind w:left="5924" w:hanging="52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8607F9E">
      <w:start w:val="1"/>
      <w:numFmt w:val="lowerRoman"/>
      <w:lvlText w:val="%9."/>
      <w:lvlJc w:val="left"/>
      <w:pPr>
        <w:ind w:left="6606" w:hanging="40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67917440"/>
    <w:multiLevelType w:val="hybridMultilevel"/>
    <w:tmpl w:val="40BA7150"/>
    <w:lvl w:ilvl="0" w:tplc="39A02B90">
      <w:start w:val="1"/>
      <w:numFmt w:val="decimal"/>
      <w:lvlText w:val="%1"/>
      <w:lvlJc w:val="center"/>
      <w:pPr>
        <w:ind w:left="810" w:hanging="360"/>
      </w:pPr>
      <w:rPr>
        <w:rFonts w:hint="default"/>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6" w15:restartNumberingAfterBreak="0">
    <w:nsid w:val="73D21EFF"/>
    <w:multiLevelType w:val="hybridMultilevel"/>
    <w:tmpl w:val="CCAC7076"/>
    <w:lvl w:ilvl="0" w:tplc="B5EA3F4C">
      <w:start w:val="1"/>
      <w:numFmt w:val="bullet"/>
      <w:lvlText w:val=""/>
      <w:lvlJc w:val="left"/>
      <w:pPr>
        <w:tabs>
          <w:tab w:val="num" w:pos="576"/>
        </w:tabs>
        <w:ind w:left="576" w:hanging="576"/>
      </w:pPr>
      <w:rPr>
        <w:rFonts w:ascii="Symbol" w:hAnsi="Symbol" w:hint="default"/>
      </w:rPr>
    </w:lvl>
    <w:lvl w:ilvl="1" w:tplc="BCEE9D38">
      <w:start w:val="1"/>
      <w:numFmt w:val="bullet"/>
      <w:pStyle w:val="CellBullett1"/>
      <w:lvlText w:val="o"/>
      <w:lvlJc w:val="left"/>
      <w:pPr>
        <w:tabs>
          <w:tab w:val="num" w:pos="1440"/>
        </w:tabs>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2"/>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3"/>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NDAxMjIwNLO0MDNQ0lEKTi0uzszPAykwqQUAFOFH6CwAAAA="/>
  </w:docVars>
  <w:rsids>
    <w:rsidRoot w:val="0074792A"/>
    <w:rsid w:val="00000855"/>
    <w:rsid w:val="00000E06"/>
    <w:rsid w:val="00001222"/>
    <w:rsid w:val="0000479C"/>
    <w:rsid w:val="000047A1"/>
    <w:rsid w:val="00005026"/>
    <w:rsid w:val="000053DA"/>
    <w:rsid w:val="00005478"/>
    <w:rsid w:val="0000695B"/>
    <w:rsid w:val="00006F3F"/>
    <w:rsid w:val="00007555"/>
    <w:rsid w:val="00010308"/>
    <w:rsid w:val="0001055D"/>
    <w:rsid w:val="00010953"/>
    <w:rsid w:val="00014217"/>
    <w:rsid w:val="000148B2"/>
    <w:rsid w:val="000164D8"/>
    <w:rsid w:val="000175FC"/>
    <w:rsid w:val="0001796B"/>
    <w:rsid w:val="00017BEE"/>
    <w:rsid w:val="00020A55"/>
    <w:rsid w:val="00022020"/>
    <w:rsid w:val="00022600"/>
    <w:rsid w:val="000237A4"/>
    <w:rsid w:val="00024577"/>
    <w:rsid w:val="00024798"/>
    <w:rsid w:val="000248EE"/>
    <w:rsid w:val="00024DE5"/>
    <w:rsid w:val="000255B6"/>
    <w:rsid w:val="00025A66"/>
    <w:rsid w:val="00025B6C"/>
    <w:rsid w:val="00025CDD"/>
    <w:rsid w:val="0002636D"/>
    <w:rsid w:val="00026370"/>
    <w:rsid w:val="00026E97"/>
    <w:rsid w:val="000278A1"/>
    <w:rsid w:val="00030025"/>
    <w:rsid w:val="00030618"/>
    <w:rsid w:val="00030C80"/>
    <w:rsid w:val="00031871"/>
    <w:rsid w:val="000328E4"/>
    <w:rsid w:val="000331EB"/>
    <w:rsid w:val="0003447A"/>
    <w:rsid w:val="000346FE"/>
    <w:rsid w:val="00035855"/>
    <w:rsid w:val="00035FA9"/>
    <w:rsid w:val="00036848"/>
    <w:rsid w:val="0003707D"/>
    <w:rsid w:val="0003718E"/>
    <w:rsid w:val="00037424"/>
    <w:rsid w:val="000376E3"/>
    <w:rsid w:val="000407AA"/>
    <w:rsid w:val="0004132A"/>
    <w:rsid w:val="0004370A"/>
    <w:rsid w:val="0004442B"/>
    <w:rsid w:val="0004448E"/>
    <w:rsid w:val="00044E8C"/>
    <w:rsid w:val="0004586B"/>
    <w:rsid w:val="000459B1"/>
    <w:rsid w:val="00045B21"/>
    <w:rsid w:val="000461EA"/>
    <w:rsid w:val="00046585"/>
    <w:rsid w:val="00046C8A"/>
    <w:rsid w:val="00046D27"/>
    <w:rsid w:val="00047AD8"/>
    <w:rsid w:val="00050BE9"/>
    <w:rsid w:val="00050CE8"/>
    <w:rsid w:val="000512B4"/>
    <w:rsid w:val="00051F8D"/>
    <w:rsid w:val="00052810"/>
    <w:rsid w:val="00052A61"/>
    <w:rsid w:val="00053318"/>
    <w:rsid w:val="00053752"/>
    <w:rsid w:val="00053883"/>
    <w:rsid w:val="00053A55"/>
    <w:rsid w:val="00053FD1"/>
    <w:rsid w:val="00054B64"/>
    <w:rsid w:val="00054EEA"/>
    <w:rsid w:val="00055092"/>
    <w:rsid w:val="00055892"/>
    <w:rsid w:val="000559B4"/>
    <w:rsid w:val="00055D50"/>
    <w:rsid w:val="0005608B"/>
    <w:rsid w:val="00056E57"/>
    <w:rsid w:val="00056F27"/>
    <w:rsid w:val="00057587"/>
    <w:rsid w:val="0005785C"/>
    <w:rsid w:val="00060034"/>
    <w:rsid w:val="000606C9"/>
    <w:rsid w:val="00060883"/>
    <w:rsid w:val="00061066"/>
    <w:rsid w:val="00061619"/>
    <w:rsid w:val="000618A9"/>
    <w:rsid w:val="00062A61"/>
    <w:rsid w:val="000633A8"/>
    <w:rsid w:val="00063541"/>
    <w:rsid w:val="00064B49"/>
    <w:rsid w:val="00065DF2"/>
    <w:rsid w:val="0006603D"/>
    <w:rsid w:val="0006655C"/>
    <w:rsid w:val="000666A1"/>
    <w:rsid w:val="00066E20"/>
    <w:rsid w:val="00066F99"/>
    <w:rsid w:val="00067637"/>
    <w:rsid w:val="000676D9"/>
    <w:rsid w:val="00071378"/>
    <w:rsid w:val="000713ED"/>
    <w:rsid w:val="00072432"/>
    <w:rsid w:val="000727C7"/>
    <w:rsid w:val="000729D6"/>
    <w:rsid w:val="0007358B"/>
    <w:rsid w:val="0007390F"/>
    <w:rsid w:val="00073CC2"/>
    <w:rsid w:val="00073EF7"/>
    <w:rsid w:val="0007447E"/>
    <w:rsid w:val="00074B6B"/>
    <w:rsid w:val="000754E1"/>
    <w:rsid w:val="0007567D"/>
    <w:rsid w:val="00075753"/>
    <w:rsid w:val="00075E41"/>
    <w:rsid w:val="00076C3D"/>
    <w:rsid w:val="00076ECE"/>
    <w:rsid w:val="00076EEB"/>
    <w:rsid w:val="00077422"/>
    <w:rsid w:val="00077568"/>
    <w:rsid w:val="0007793D"/>
    <w:rsid w:val="00081399"/>
    <w:rsid w:val="00081BBA"/>
    <w:rsid w:val="0008206F"/>
    <w:rsid w:val="000829EA"/>
    <w:rsid w:val="00082CC5"/>
    <w:rsid w:val="000831DD"/>
    <w:rsid w:val="00083B6F"/>
    <w:rsid w:val="00083C08"/>
    <w:rsid w:val="00083D85"/>
    <w:rsid w:val="00084448"/>
    <w:rsid w:val="00085B1E"/>
    <w:rsid w:val="00085B4D"/>
    <w:rsid w:val="00085C1D"/>
    <w:rsid w:val="0008616F"/>
    <w:rsid w:val="0008630B"/>
    <w:rsid w:val="00087DB3"/>
    <w:rsid w:val="00090286"/>
    <w:rsid w:val="00091830"/>
    <w:rsid w:val="00091D83"/>
    <w:rsid w:val="0009265F"/>
    <w:rsid w:val="0009276F"/>
    <w:rsid w:val="000930D6"/>
    <w:rsid w:val="00093308"/>
    <w:rsid w:val="0009349A"/>
    <w:rsid w:val="000944DC"/>
    <w:rsid w:val="000947EB"/>
    <w:rsid w:val="000948A5"/>
    <w:rsid w:val="00094DA6"/>
    <w:rsid w:val="00094FF8"/>
    <w:rsid w:val="00095628"/>
    <w:rsid w:val="000962FB"/>
    <w:rsid w:val="00096915"/>
    <w:rsid w:val="00096DD9"/>
    <w:rsid w:val="000974FA"/>
    <w:rsid w:val="000975EE"/>
    <w:rsid w:val="0009774C"/>
    <w:rsid w:val="000A0108"/>
    <w:rsid w:val="000A096C"/>
    <w:rsid w:val="000A1417"/>
    <w:rsid w:val="000A181F"/>
    <w:rsid w:val="000A1F94"/>
    <w:rsid w:val="000A321C"/>
    <w:rsid w:val="000A4BFD"/>
    <w:rsid w:val="000A568A"/>
    <w:rsid w:val="000A5A98"/>
    <w:rsid w:val="000A5FC3"/>
    <w:rsid w:val="000A65A6"/>
    <w:rsid w:val="000A69E0"/>
    <w:rsid w:val="000A6AC4"/>
    <w:rsid w:val="000A6DFA"/>
    <w:rsid w:val="000A6E32"/>
    <w:rsid w:val="000A7615"/>
    <w:rsid w:val="000A775B"/>
    <w:rsid w:val="000A784E"/>
    <w:rsid w:val="000B13E8"/>
    <w:rsid w:val="000B1B29"/>
    <w:rsid w:val="000B2667"/>
    <w:rsid w:val="000B2C24"/>
    <w:rsid w:val="000B34E6"/>
    <w:rsid w:val="000B396A"/>
    <w:rsid w:val="000B52AE"/>
    <w:rsid w:val="000B58A9"/>
    <w:rsid w:val="000B6049"/>
    <w:rsid w:val="000B6A22"/>
    <w:rsid w:val="000B7676"/>
    <w:rsid w:val="000B76ED"/>
    <w:rsid w:val="000B7948"/>
    <w:rsid w:val="000C0199"/>
    <w:rsid w:val="000C12B0"/>
    <w:rsid w:val="000C18AC"/>
    <w:rsid w:val="000C1BD1"/>
    <w:rsid w:val="000C1C71"/>
    <w:rsid w:val="000C20FB"/>
    <w:rsid w:val="000C2A12"/>
    <w:rsid w:val="000C2BBF"/>
    <w:rsid w:val="000C37FA"/>
    <w:rsid w:val="000C4349"/>
    <w:rsid w:val="000C43DE"/>
    <w:rsid w:val="000C4DB1"/>
    <w:rsid w:val="000C5067"/>
    <w:rsid w:val="000C55D4"/>
    <w:rsid w:val="000C59F7"/>
    <w:rsid w:val="000C79D9"/>
    <w:rsid w:val="000D1872"/>
    <w:rsid w:val="000D1CCF"/>
    <w:rsid w:val="000D42E8"/>
    <w:rsid w:val="000D43DD"/>
    <w:rsid w:val="000D4634"/>
    <w:rsid w:val="000D58D4"/>
    <w:rsid w:val="000D5C5C"/>
    <w:rsid w:val="000D6329"/>
    <w:rsid w:val="000D6A7E"/>
    <w:rsid w:val="000D75A5"/>
    <w:rsid w:val="000D7865"/>
    <w:rsid w:val="000E0529"/>
    <w:rsid w:val="000E06DC"/>
    <w:rsid w:val="000E15A8"/>
    <w:rsid w:val="000E1A86"/>
    <w:rsid w:val="000E2041"/>
    <w:rsid w:val="000E2EFF"/>
    <w:rsid w:val="000E30EE"/>
    <w:rsid w:val="000E31A3"/>
    <w:rsid w:val="000E3516"/>
    <w:rsid w:val="000E45F4"/>
    <w:rsid w:val="000E46F2"/>
    <w:rsid w:val="000E6A92"/>
    <w:rsid w:val="000E7042"/>
    <w:rsid w:val="000E7270"/>
    <w:rsid w:val="000E7C7E"/>
    <w:rsid w:val="000F00D8"/>
    <w:rsid w:val="000F035D"/>
    <w:rsid w:val="000F0546"/>
    <w:rsid w:val="000F0F47"/>
    <w:rsid w:val="000F0FEA"/>
    <w:rsid w:val="000F2393"/>
    <w:rsid w:val="000F3145"/>
    <w:rsid w:val="000F324A"/>
    <w:rsid w:val="000F3598"/>
    <w:rsid w:val="000F4044"/>
    <w:rsid w:val="000F444E"/>
    <w:rsid w:val="000F4838"/>
    <w:rsid w:val="000F4CD9"/>
    <w:rsid w:val="000F5230"/>
    <w:rsid w:val="000F55F9"/>
    <w:rsid w:val="000F5BD4"/>
    <w:rsid w:val="000F5C7B"/>
    <w:rsid w:val="000F5CDF"/>
    <w:rsid w:val="000F6CE6"/>
    <w:rsid w:val="000F705A"/>
    <w:rsid w:val="000F7693"/>
    <w:rsid w:val="000F785B"/>
    <w:rsid w:val="0010026F"/>
    <w:rsid w:val="001007FD"/>
    <w:rsid w:val="00100C28"/>
    <w:rsid w:val="001017C7"/>
    <w:rsid w:val="00101D3F"/>
    <w:rsid w:val="0010277A"/>
    <w:rsid w:val="00102B45"/>
    <w:rsid w:val="0010376D"/>
    <w:rsid w:val="00104040"/>
    <w:rsid w:val="00104165"/>
    <w:rsid w:val="001042AB"/>
    <w:rsid w:val="00104365"/>
    <w:rsid w:val="00104D88"/>
    <w:rsid w:val="00104DE8"/>
    <w:rsid w:val="00104F80"/>
    <w:rsid w:val="00105276"/>
    <w:rsid w:val="00105413"/>
    <w:rsid w:val="0010542F"/>
    <w:rsid w:val="00105679"/>
    <w:rsid w:val="001057D8"/>
    <w:rsid w:val="00105A24"/>
    <w:rsid w:val="00106064"/>
    <w:rsid w:val="00107251"/>
    <w:rsid w:val="00107B71"/>
    <w:rsid w:val="001104CB"/>
    <w:rsid w:val="00110767"/>
    <w:rsid w:val="00110D6F"/>
    <w:rsid w:val="0011132D"/>
    <w:rsid w:val="001115C0"/>
    <w:rsid w:val="00111BB2"/>
    <w:rsid w:val="0011265F"/>
    <w:rsid w:val="00112886"/>
    <w:rsid w:val="00112FF1"/>
    <w:rsid w:val="00114217"/>
    <w:rsid w:val="001154EC"/>
    <w:rsid w:val="00115718"/>
    <w:rsid w:val="00115FD8"/>
    <w:rsid w:val="001167CB"/>
    <w:rsid w:val="00116BA6"/>
    <w:rsid w:val="00117782"/>
    <w:rsid w:val="00117E76"/>
    <w:rsid w:val="00117E79"/>
    <w:rsid w:val="00120ED1"/>
    <w:rsid w:val="0012121F"/>
    <w:rsid w:val="00121252"/>
    <w:rsid w:val="00121836"/>
    <w:rsid w:val="00121A6C"/>
    <w:rsid w:val="00121E43"/>
    <w:rsid w:val="00121E7E"/>
    <w:rsid w:val="00121FDB"/>
    <w:rsid w:val="001227A3"/>
    <w:rsid w:val="00122AED"/>
    <w:rsid w:val="00122DF6"/>
    <w:rsid w:val="0012380D"/>
    <w:rsid w:val="001242FB"/>
    <w:rsid w:val="00124DD7"/>
    <w:rsid w:val="001251D7"/>
    <w:rsid w:val="001254D4"/>
    <w:rsid w:val="0012586D"/>
    <w:rsid w:val="00125875"/>
    <w:rsid w:val="00125E6D"/>
    <w:rsid w:val="00127913"/>
    <w:rsid w:val="00130CE1"/>
    <w:rsid w:val="00131510"/>
    <w:rsid w:val="00131558"/>
    <w:rsid w:val="00131ABB"/>
    <w:rsid w:val="001324C1"/>
    <w:rsid w:val="00132574"/>
    <w:rsid w:val="00133E97"/>
    <w:rsid w:val="00134ABE"/>
    <w:rsid w:val="0013532C"/>
    <w:rsid w:val="0013589E"/>
    <w:rsid w:val="00135C5A"/>
    <w:rsid w:val="00135FD9"/>
    <w:rsid w:val="00136742"/>
    <w:rsid w:val="001375D1"/>
    <w:rsid w:val="001378AF"/>
    <w:rsid w:val="0014317E"/>
    <w:rsid w:val="001434CA"/>
    <w:rsid w:val="00143564"/>
    <w:rsid w:val="001441E2"/>
    <w:rsid w:val="00145073"/>
    <w:rsid w:val="00145504"/>
    <w:rsid w:val="001456A8"/>
    <w:rsid w:val="0014667A"/>
    <w:rsid w:val="00146821"/>
    <w:rsid w:val="0014682C"/>
    <w:rsid w:val="00146CAA"/>
    <w:rsid w:val="001478D1"/>
    <w:rsid w:val="001503C2"/>
    <w:rsid w:val="00150FF3"/>
    <w:rsid w:val="00152283"/>
    <w:rsid w:val="00152D48"/>
    <w:rsid w:val="00153403"/>
    <w:rsid w:val="0015362C"/>
    <w:rsid w:val="00153927"/>
    <w:rsid w:val="00153E99"/>
    <w:rsid w:val="001555E0"/>
    <w:rsid w:val="0015586F"/>
    <w:rsid w:val="0015619E"/>
    <w:rsid w:val="00156D08"/>
    <w:rsid w:val="00156D90"/>
    <w:rsid w:val="001577BA"/>
    <w:rsid w:val="00161756"/>
    <w:rsid w:val="001619C4"/>
    <w:rsid w:val="0016259B"/>
    <w:rsid w:val="00162633"/>
    <w:rsid w:val="00162FF9"/>
    <w:rsid w:val="00163220"/>
    <w:rsid w:val="001633D3"/>
    <w:rsid w:val="001643D5"/>
    <w:rsid w:val="00164A9E"/>
    <w:rsid w:val="00165BDE"/>
    <w:rsid w:val="001669FD"/>
    <w:rsid w:val="00166F7C"/>
    <w:rsid w:val="001673F0"/>
    <w:rsid w:val="0016764D"/>
    <w:rsid w:val="00167EB4"/>
    <w:rsid w:val="00167F33"/>
    <w:rsid w:val="001712E3"/>
    <w:rsid w:val="00171563"/>
    <w:rsid w:val="001718DD"/>
    <w:rsid w:val="0017231C"/>
    <w:rsid w:val="00172672"/>
    <w:rsid w:val="00173306"/>
    <w:rsid w:val="0017389D"/>
    <w:rsid w:val="001739B0"/>
    <w:rsid w:val="00173A3E"/>
    <w:rsid w:val="00174385"/>
    <w:rsid w:val="001743BC"/>
    <w:rsid w:val="001749C4"/>
    <w:rsid w:val="00174DB3"/>
    <w:rsid w:val="00175478"/>
    <w:rsid w:val="00175F3C"/>
    <w:rsid w:val="001760EC"/>
    <w:rsid w:val="00176405"/>
    <w:rsid w:val="00176DE0"/>
    <w:rsid w:val="001779E8"/>
    <w:rsid w:val="00177F2F"/>
    <w:rsid w:val="00180CDD"/>
    <w:rsid w:val="00181FD3"/>
    <w:rsid w:val="00182F7B"/>
    <w:rsid w:val="001841FC"/>
    <w:rsid w:val="001843D9"/>
    <w:rsid w:val="001847D4"/>
    <w:rsid w:val="001849E1"/>
    <w:rsid w:val="0018560F"/>
    <w:rsid w:val="00185890"/>
    <w:rsid w:val="00185DE1"/>
    <w:rsid w:val="00186975"/>
    <w:rsid w:val="001876E8"/>
    <w:rsid w:val="0019021D"/>
    <w:rsid w:val="00190482"/>
    <w:rsid w:val="00190529"/>
    <w:rsid w:val="00190DCE"/>
    <w:rsid w:val="00191EAD"/>
    <w:rsid w:val="00192175"/>
    <w:rsid w:val="00192813"/>
    <w:rsid w:val="0019291E"/>
    <w:rsid w:val="0019297F"/>
    <w:rsid w:val="00192CBE"/>
    <w:rsid w:val="00192E27"/>
    <w:rsid w:val="00194103"/>
    <w:rsid w:val="001949C4"/>
    <w:rsid w:val="0019612A"/>
    <w:rsid w:val="00196CD5"/>
    <w:rsid w:val="001970F7"/>
    <w:rsid w:val="00197330"/>
    <w:rsid w:val="001978B9"/>
    <w:rsid w:val="001A016D"/>
    <w:rsid w:val="001A0818"/>
    <w:rsid w:val="001A23E9"/>
    <w:rsid w:val="001A27F2"/>
    <w:rsid w:val="001A2B1B"/>
    <w:rsid w:val="001A2B48"/>
    <w:rsid w:val="001A2BAA"/>
    <w:rsid w:val="001A3E71"/>
    <w:rsid w:val="001A3E80"/>
    <w:rsid w:val="001A4033"/>
    <w:rsid w:val="001A4EEC"/>
    <w:rsid w:val="001A503D"/>
    <w:rsid w:val="001A53F3"/>
    <w:rsid w:val="001A5D5C"/>
    <w:rsid w:val="001A6A01"/>
    <w:rsid w:val="001A7362"/>
    <w:rsid w:val="001A75F2"/>
    <w:rsid w:val="001B112D"/>
    <w:rsid w:val="001B1B56"/>
    <w:rsid w:val="001B2041"/>
    <w:rsid w:val="001B2693"/>
    <w:rsid w:val="001B2D8F"/>
    <w:rsid w:val="001B2DEE"/>
    <w:rsid w:val="001B36B0"/>
    <w:rsid w:val="001B3B7F"/>
    <w:rsid w:val="001B4CA1"/>
    <w:rsid w:val="001B4EA9"/>
    <w:rsid w:val="001B50F6"/>
    <w:rsid w:val="001B5B41"/>
    <w:rsid w:val="001B5EDD"/>
    <w:rsid w:val="001B6A01"/>
    <w:rsid w:val="001B6A9D"/>
    <w:rsid w:val="001B6CA9"/>
    <w:rsid w:val="001B6E6F"/>
    <w:rsid w:val="001B7234"/>
    <w:rsid w:val="001B765E"/>
    <w:rsid w:val="001B7A78"/>
    <w:rsid w:val="001B7B84"/>
    <w:rsid w:val="001C2278"/>
    <w:rsid w:val="001C31D3"/>
    <w:rsid w:val="001C323C"/>
    <w:rsid w:val="001C47CC"/>
    <w:rsid w:val="001C4F4E"/>
    <w:rsid w:val="001C503D"/>
    <w:rsid w:val="001C54A4"/>
    <w:rsid w:val="001C55BF"/>
    <w:rsid w:val="001C58DC"/>
    <w:rsid w:val="001C5AB6"/>
    <w:rsid w:val="001C5C26"/>
    <w:rsid w:val="001C708A"/>
    <w:rsid w:val="001C7306"/>
    <w:rsid w:val="001D045E"/>
    <w:rsid w:val="001D07A5"/>
    <w:rsid w:val="001D0B15"/>
    <w:rsid w:val="001D10A7"/>
    <w:rsid w:val="001D10FE"/>
    <w:rsid w:val="001D1EE2"/>
    <w:rsid w:val="001D281C"/>
    <w:rsid w:val="001D28B8"/>
    <w:rsid w:val="001D381D"/>
    <w:rsid w:val="001D3FBD"/>
    <w:rsid w:val="001D4459"/>
    <w:rsid w:val="001D48E3"/>
    <w:rsid w:val="001D498E"/>
    <w:rsid w:val="001D49B3"/>
    <w:rsid w:val="001D6162"/>
    <w:rsid w:val="001D6CCD"/>
    <w:rsid w:val="001D6E04"/>
    <w:rsid w:val="001D78EC"/>
    <w:rsid w:val="001D7DCD"/>
    <w:rsid w:val="001E02E9"/>
    <w:rsid w:val="001E086D"/>
    <w:rsid w:val="001E09F1"/>
    <w:rsid w:val="001E1FCC"/>
    <w:rsid w:val="001E21E5"/>
    <w:rsid w:val="001E2842"/>
    <w:rsid w:val="001E2EB2"/>
    <w:rsid w:val="001E3693"/>
    <w:rsid w:val="001E36EE"/>
    <w:rsid w:val="001E37E2"/>
    <w:rsid w:val="001E401C"/>
    <w:rsid w:val="001E4B25"/>
    <w:rsid w:val="001E4E11"/>
    <w:rsid w:val="001E65A0"/>
    <w:rsid w:val="001E72C0"/>
    <w:rsid w:val="001E7317"/>
    <w:rsid w:val="001E76EE"/>
    <w:rsid w:val="001F0432"/>
    <w:rsid w:val="001F0A36"/>
    <w:rsid w:val="001F0CB3"/>
    <w:rsid w:val="001F0E8A"/>
    <w:rsid w:val="001F14C3"/>
    <w:rsid w:val="001F16F8"/>
    <w:rsid w:val="001F25E9"/>
    <w:rsid w:val="001F2B4C"/>
    <w:rsid w:val="001F2BF1"/>
    <w:rsid w:val="001F314D"/>
    <w:rsid w:val="001F37B7"/>
    <w:rsid w:val="001F390D"/>
    <w:rsid w:val="001F3B94"/>
    <w:rsid w:val="001F5716"/>
    <w:rsid w:val="001F577C"/>
    <w:rsid w:val="001F6A33"/>
    <w:rsid w:val="001F7298"/>
    <w:rsid w:val="001F72A5"/>
    <w:rsid w:val="001F73D7"/>
    <w:rsid w:val="001F7761"/>
    <w:rsid w:val="001F7F8E"/>
    <w:rsid w:val="00201581"/>
    <w:rsid w:val="00201746"/>
    <w:rsid w:val="00202AFE"/>
    <w:rsid w:val="00202C19"/>
    <w:rsid w:val="0020547C"/>
    <w:rsid w:val="002055BB"/>
    <w:rsid w:val="00206250"/>
    <w:rsid w:val="0020633E"/>
    <w:rsid w:val="00206382"/>
    <w:rsid w:val="00206A5E"/>
    <w:rsid w:val="00207D37"/>
    <w:rsid w:val="00211618"/>
    <w:rsid w:val="0021199E"/>
    <w:rsid w:val="002124CB"/>
    <w:rsid w:val="002126A9"/>
    <w:rsid w:val="0021286F"/>
    <w:rsid w:val="002133A4"/>
    <w:rsid w:val="00213463"/>
    <w:rsid w:val="002135B7"/>
    <w:rsid w:val="00213762"/>
    <w:rsid w:val="00213E7E"/>
    <w:rsid w:val="002144EE"/>
    <w:rsid w:val="00215560"/>
    <w:rsid w:val="00215659"/>
    <w:rsid w:val="002158D8"/>
    <w:rsid w:val="00216584"/>
    <w:rsid w:val="00216D50"/>
    <w:rsid w:val="0021700A"/>
    <w:rsid w:val="0021730E"/>
    <w:rsid w:val="00217B34"/>
    <w:rsid w:val="00217DDD"/>
    <w:rsid w:val="00217EE5"/>
    <w:rsid w:val="00220243"/>
    <w:rsid w:val="00220BD7"/>
    <w:rsid w:val="00220D0C"/>
    <w:rsid w:val="00221478"/>
    <w:rsid w:val="00222953"/>
    <w:rsid w:val="00222C1C"/>
    <w:rsid w:val="00222F0B"/>
    <w:rsid w:val="00222FB3"/>
    <w:rsid w:val="002234BF"/>
    <w:rsid w:val="0022362A"/>
    <w:rsid w:val="002243B9"/>
    <w:rsid w:val="0022541F"/>
    <w:rsid w:val="002263D7"/>
    <w:rsid w:val="0022671C"/>
    <w:rsid w:val="002274AB"/>
    <w:rsid w:val="00227C40"/>
    <w:rsid w:val="00227E14"/>
    <w:rsid w:val="00230D56"/>
    <w:rsid w:val="00230D6E"/>
    <w:rsid w:val="00231406"/>
    <w:rsid w:val="00231AEB"/>
    <w:rsid w:val="00231F94"/>
    <w:rsid w:val="002323CF"/>
    <w:rsid w:val="002325E2"/>
    <w:rsid w:val="002330B6"/>
    <w:rsid w:val="0023389B"/>
    <w:rsid w:val="00233EC1"/>
    <w:rsid w:val="002343DB"/>
    <w:rsid w:val="00234671"/>
    <w:rsid w:val="0023705A"/>
    <w:rsid w:val="00237488"/>
    <w:rsid w:val="00237B77"/>
    <w:rsid w:val="00240D7F"/>
    <w:rsid w:val="00241F79"/>
    <w:rsid w:val="0024336A"/>
    <w:rsid w:val="00243B5F"/>
    <w:rsid w:val="00243D4B"/>
    <w:rsid w:val="00243DD1"/>
    <w:rsid w:val="00243E12"/>
    <w:rsid w:val="00245F07"/>
    <w:rsid w:val="00246047"/>
    <w:rsid w:val="00246328"/>
    <w:rsid w:val="00246D64"/>
    <w:rsid w:val="00250573"/>
    <w:rsid w:val="00251493"/>
    <w:rsid w:val="0025158C"/>
    <w:rsid w:val="00252AF0"/>
    <w:rsid w:val="002531E9"/>
    <w:rsid w:val="002537E7"/>
    <w:rsid w:val="0025398E"/>
    <w:rsid w:val="00253C24"/>
    <w:rsid w:val="00254723"/>
    <w:rsid w:val="00255CA9"/>
    <w:rsid w:val="00257543"/>
    <w:rsid w:val="00257EF9"/>
    <w:rsid w:val="00260625"/>
    <w:rsid w:val="002608A9"/>
    <w:rsid w:val="002613FB"/>
    <w:rsid w:val="00261C5E"/>
    <w:rsid w:val="00261FDF"/>
    <w:rsid w:val="0026296F"/>
    <w:rsid w:val="00263A72"/>
    <w:rsid w:val="00263E5F"/>
    <w:rsid w:val="0026438A"/>
    <w:rsid w:val="002650EF"/>
    <w:rsid w:val="00265E9D"/>
    <w:rsid w:val="002667A8"/>
    <w:rsid w:val="00266C00"/>
    <w:rsid w:val="00267079"/>
    <w:rsid w:val="0026713C"/>
    <w:rsid w:val="002673BD"/>
    <w:rsid w:val="0026748E"/>
    <w:rsid w:val="00267D9E"/>
    <w:rsid w:val="00270299"/>
    <w:rsid w:val="002729C9"/>
    <w:rsid w:val="00273690"/>
    <w:rsid w:val="002737D9"/>
    <w:rsid w:val="00273F13"/>
    <w:rsid w:val="00274289"/>
    <w:rsid w:val="002752D9"/>
    <w:rsid w:val="00275866"/>
    <w:rsid w:val="00275BD9"/>
    <w:rsid w:val="00277162"/>
    <w:rsid w:val="00277558"/>
    <w:rsid w:val="00277661"/>
    <w:rsid w:val="002801E5"/>
    <w:rsid w:val="0028172E"/>
    <w:rsid w:val="002817C4"/>
    <w:rsid w:val="00282432"/>
    <w:rsid w:val="002834D8"/>
    <w:rsid w:val="002839A2"/>
    <w:rsid w:val="00283C49"/>
    <w:rsid w:val="00284212"/>
    <w:rsid w:val="002844ED"/>
    <w:rsid w:val="002844F0"/>
    <w:rsid w:val="00284F98"/>
    <w:rsid w:val="002851CA"/>
    <w:rsid w:val="00285BCF"/>
    <w:rsid w:val="00285D24"/>
    <w:rsid w:val="00285F0E"/>
    <w:rsid w:val="00286B9A"/>
    <w:rsid w:val="0028734A"/>
    <w:rsid w:val="00287C64"/>
    <w:rsid w:val="00290BA5"/>
    <w:rsid w:val="00291229"/>
    <w:rsid w:val="00291D09"/>
    <w:rsid w:val="002934CD"/>
    <w:rsid w:val="002934EA"/>
    <w:rsid w:val="00293D8F"/>
    <w:rsid w:val="00294AA2"/>
    <w:rsid w:val="002954C4"/>
    <w:rsid w:val="00295ED8"/>
    <w:rsid w:val="00296032"/>
    <w:rsid w:val="002960D8"/>
    <w:rsid w:val="002965EA"/>
    <w:rsid w:val="00296AF1"/>
    <w:rsid w:val="00296CA0"/>
    <w:rsid w:val="00297663"/>
    <w:rsid w:val="00297F53"/>
    <w:rsid w:val="002A058C"/>
    <w:rsid w:val="002A13E1"/>
    <w:rsid w:val="002A2133"/>
    <w:rsid w:val="002A2F0D"/>
    <w:rsid w:val="002A38DD"/>
    <w:rsid w:val="002A3E77"/>
    <w:rsid w:val="002A568A"/>
    <w:rsid w:val="002A5A2E"/>
    <w:rsid w:val="002A60EC"/>
    <w:rsid w:val="002A6C17"/>
    <w:rsid w:val="002A6CCB"/>
    <w:rsid w:val="002A6DCB"/>
    <w:rsid w:val="002A76C6"/>
    <w:rsid w:val="002A7EF0"/>
    <w:rsid w:val="002B0507"/>
    <w:rsid w:val="002B0FE8"/>
    <w:rsid w:val="002B10D8"/>
    <w:rsid w:val="002B1873"/>
    <w:rsid w:val="002B1A17"/>
    <w:rsid w:val="002B1C39"/>
    <w:rsid w:val="002B1C5C"/>
    <w:rsid w:val="002B1E35"/>
    <w:rsid w:val="002B278D"/>
    <w:rsid w:val="002B3A46"/>
    <w:rsid w:val="002B42C8"/>
    <w:rsid w:val="002B45F4"/>
    <w:rsid w:val="002B5058"/>
    <w:rsid w:val="002B50C5"/>
    <w:rsid w:val="002B57D9"/>
    <w:rsid w:val="002B5821"/>
    <w:rsid w:val="002B6D9C"/>
    <w:rsid w:val="002B78A8"/>
    <w:rsid w:val="002B7D84"/>
    <w:rsid w:val="002C0347"/>
    <w:rsid w:val="002C0459"/>
    <w:rsid w:val="002C0489"/>
    <w:rsid w:val="002C04BF"/>
    <w:rsid w:val="002C16B8"/>
    <w:rsid w:val="002C196D"/>
    <w:rsid w:val="002C204E"/>
    <w:rsid w:val="002C2839"/>
    <w:rsid w:val="002C37B1"/>
    <w:rsid w:val="002C4AFE"/>
    <w:rsid w:val="002C6052"/>
    <w:rsid w:val="002C61D7"/>
    <w:rsid w:val="002C693B"/>
    <w:rsid w:val="002C7ACC"/>
    <w:rsid w:val="002D068A"/>
    <w:rsid w:val="002D0B94"/>
    <w:rsid w:val="002D0D88"/>
    <w:rsid w:val="002D26D9"/>
    <w:rsid w:val="002D28CA"/>
    <w:rsid w:val="002D35DF"/>
    <w:rsid w:val="002D4417"/>
    <w:rsid w:val="002D4C2F"/>
    <w:rsid w:val="002D67AF"/>
    <w:rsid w:val="002D7A7B"/>
    <w:rsid w:val="002D7D30"/>
    <w:rsid w:val="002E003C"/>
    <w:rsid w:val="002E202D"/>
    <w:rsid w:val="002E2DD8"/>
    <w:rsid w:val="002E2EA6"/>
    <w:rsid w:val="002E34AB"/>
    <w:rsid w:val="002E3754"/>
    <w:rsid w:val="002E45DB"/>
    <w:rsid w:val="002E49BE"/>
    <w:rsid w:val="002E62AB"/>
    <w:rsid w:val="002E6E70"/>
    <w:rsid w:val="002E7550"/>
    <w:rsid w:val="002F0329"/>
    <w:rsid w:val="002F14D3"/>
    <w:rsid w:val="002F1F2A"/>
    <w:rsid w:val="002F39DE"/>
    <w:rsid w:val="002F4247"/>
    <w:rsid w:val="002F425E"/>
    <w:rsid w:val="002F4BB6"/>
    <w:rsid w:val="002F5058"/>
    <w:rsid w:val="002F558C"/>
    <w:rsid w:val="002F5734"/>
    <w:rsid w:val="002F60DD"/>
    <w:rsid w:val="002F696E"/>
    <w:rsid w:val="002F789D"/>
    <w:rsid w:val="002F7C00"/>
    <w:rsid w:val="002F7F89"/>
    <w:rsid w:val="003001AC"/>
    <w:rsid w:val="00300D66"/>
    <w:rsid w:val="0030127F"/>
    <w:rsid w:val="003015CE"/>
    <w:rsid w:val="00302676"/>
    <w:rsid w:val="003029C5"/>
    <w:rsid w:val="00303202"/>
    <w:rsid w:val="003039B7"/>
    <w:rsid w:val="00303B4A"/>
    <w:rsid w:val="00303C54"/>
    <w:rsid w:val="00304F40"/>
    <w:rsid w:val="00305207"/>
    <w:rsid w:val="00306340"/>
    <w:rsid w:val="003065E0"/>
    <w:rsid w:val="0030674D"/>
    <w:rsid w:val="003072F2"/>
    <w:rsid w:val="00307655"/>
    <w:rsid w:val="00310043"/>
    <w:rsid w:val="00310255"/>
    <w:rsid w:val="00310A70"/>
    <w:rsid w:val="0031100B"/>
    <w:rsid w:val="00311F33"/>
    <w:rsid w:val="003121D9"/>
    <w:rsid w:val="003122CB"/>
    <w:rsid w:val="00312850"/>
    <w:rsid w:val="0031371B"/>
    <w:rsid w:val="0031392D"/>
    <w:rsid w:val="00313D56"/>
    <w:rsid w:val="003141E4"/>
    <w:rsid w:val="0031454C"/>
    <w:rsid w:val="003157F8"/>
    <w:rsid w:val="00315935"/>
    <w:rsid w:val="00316B8D"/>
    <w:rsid w:val="00317408"/>
    <w:rsid w:val="0031762C"/>
    <w:rsid w:val="0032012A"/>
    <w:rsid w:val="003208FE"/>
    <w:rsid w:val="00320AF3"/>
    <w:rsid w:val="00320B21"/>
    <w:rsid w:val="003211B9"/>
    <w:rsid w:val="0032122C"/>
    <w:rsid w:val="00321BFB"/>
    <w:rsid w:val="00322516"/>
    <w:rsid w:val="003243B3"/>
    <w:rsid w:val="003248A8"/>
    <w:rsid w:val="00324AF4"/>
    <w:rsid w:val="003254B2"/>
    <w:rsid w:val="003260EC"/>
    <w:rsid w:val="0032651F"/>
    <w:rsid w:val="003305D5"/>
    <w:rsid w:val="00330FC4"/>
    <w:rsid w:val="00331487"/>
    <w:rsid w:val="00331E78"/>
    <w:rsid w:val="00331F89"/>
    <w:rsid w:val="003334F7"/>
    <w:rsid w:val="003338BC"/>
    <w:rsid w:val="00333D75"/>
    <w:rsid w:val="00334922"/>
    <w:rsid w:val="00334F6F"/>
    <w:rsid w:val="0033713F"/>
    <w:rsid w:val="0033714E"/>
    <w:rsid w:val="00337426"/>
    <w:rsid w:val="00340F98"/>
    <w:rsid w:val="003414D7"/>
    <w:rsid w:val="003419F9"/>
    <w:rsid w:val="00343984"/>
    <w:rsid w:val="00343DC1"/>
    <w:rsid w:val="00343F76"/>
    <w:rsid w:val="00344E3E"/>
    <w:rsid w:val="003452BE"/>
    <w:rsid w:val="00345E3A"/>
    <w:rsid w:val="0034660E"/>
    <w:rsid w:val="00347A07"/>
    <w:rsid w:val="00347A35"/>
    <w:rsid w:val="00347AA8"/>
    <w:rsid w:val="00347D4E"/>
    <w:rsid w:val="00351549"/>
    <w:rsid w:val="00351AB2"/>
    <w:rsid w:val="00351C5C"/>
    <w:rsid w:val="00351E55"/>
    <w:rsid w:val="00352348"/>
    <w:rsid w:val="00352540"/>
    <w:rsid w:val="00352804"/>
    <w:rsid w:val="00352B71"/>
    <w:rsid w:val="00352BFC"/>
    <w:rsid w:val="00353287"/>
    <w:rsid w:val="00354AEC"/>
    <w:rsid w:val="00354CF0"/>
    <w:rsid w:val="00354D83"/>
    <w:rsid w:val="003550AF"/>
    <w:rsid w:val="003553EA"/>
    <w:rsid w:val="00355DBA"/>
    <w:rsid w:val="00356E11"/>
    <w:rsid w:val="00357DCD"/>
    <w:rsid w:val="00361365"/>
    <w:rsid w:val="0036153E"/>
    <w:rsid w:val="003616AB"/>
    <w:rsid w:val="00361F5D"/>
    <w:rsid w:val="00362342"/>
    <w:rsid w:val="00365809"/>
    <w:rsid w:val="003668B5"/>
    <w:rsid w:val="00366982"/>
    <w:rsid w:val="00366EC1"/>
    <w:rsid w:val="003676B1"/>
    <w:rsid w:val="00371B2E"/>
    <w:rsid w:val="00372524"/>
    <w:rsid w:val="00372EBF"/>
    <w:rsid w:val="00373034"/>
    <w:rsid w:val="00374299"/>
    <w:rsid w:val="00374AC0"/>
    <w:rsid w:val="00375E87"/>
    <w:rsid w:val="00376BA3"/>
    <w:rsid w:val="00377076"/>
    <w:rsid w:val="003773A8"/>
    <w:rsid w:val="003802C0"/>
    <w:rsid w:val="003811DA"/>
    <w:rsid w:val="0038135B"/>
    <w:rsid w:val="00381B59"/>
    <w:rsid w:val="0038271E"/>
    <w:rsid w:val="0038314C"/>
    <w:rsid w:val="0038336E"/>
    <w:rsid w:val="00384CC0"/>
    <w:rsid w:val="00384EAA"/>
    <w:rsid w:val="00385574"/>
    <w:rsid w:val="0038583C"/>
    <w:rsid w:val="00385B32"/>
    <w:rsid w:val="00385CFA"/>
    <w:rsid w:val="00386132"/>
    <w:rsid w:val="00386D56"/>
    <w:rsid w:val="00386DBD"/>
    <w:rsid w:val="00386FC1"/>
    <w:rsid w:val="003874F0"/>
    <w:rsid w:val="00387589"/>
    <w:rsid w:val="00390F3D"/>
    <w:rsid w:val="00391410"/>
    <w:rsid w:val="003929D5"/>
    <w:rsid w:val="003930ED"/>
    <w:rsid w:val="003935A1"/>
    <w:rsid w:val="00393CC4"/>
    <w:rsid w:val="00393FF6"/>
    <w:rsid w:val="00395F2E"/>
    <w:rsid w:val="00396069"/>
    <w:rsid w:val="003960FE"/>
    <w:rsid w:val="00396142"/>
    <w:rsid w:val="00397922"/>
    <w:rsid w:val="003A0BD2"/>
    <w:rsid w:val="003A13F8"/>
    <w:rsid w:val="003A1B9B"/>
    <w:rsid w:val="003A38C0"/>
    <w:rsid w:val="003A3FD8"/>
    <w:rsid w:val="003A42C7"/>
    <w:rsid w:val="003A495A"/>
    <w:rsid w:val="003A499C"/>
    <w:rsid w:val="003A50B6"/>
    <w:rsid w:val="003A618D"/>
    <w:rsid w:val="003A6AAB"/>
    <w:rsid w:val="003A72E8"/>
    <w:rsid w:val="003A7304"/>
    <w:rsid w:val="003A7431"/>
    <w:rsid w:val="003A7D03"/>
    <w:rsid w:val="003A7D2B"/>
    <w:rsid w:val="003A7F49"/>
    <w:rsid w:val="003B000F"/>
    <w:rsid w:val="003B075F"/>
    <w:rsid w:val="003B12C3"/>
    <w:rsid w:val="003B168C"/>
    <w:rsid w:val="003B2429"/>
    <w:rsid w:val="003B2B3E"/>
    <w:rsid w:val="003B2E1C"/>
    <w:rsid w:val="003B2E65"/>
    <w:rsid w:val="003B3D37"/>
    <w:rsid w:val="003B4049"/>
    <w:rsid w:val="003B4402"/>
    <w:rsid w:val="003B4A08"/>
    <w:rsid w:val="003B60B3"/>
    <w:rsid w:val="003B7188"/>
    <w:rsid w:val="003B7460"/>
    <w:rsid w:val="003B797F"/>
    <w:rsid w:val="003C02F1"/>
    <w:rsid w:val="003C0A9F"/>
    <w:rsid w:val="003C2B8F"/>
    <w:rsid w:val="003C3C79"/>
    <w:rsid w:val="003C3F49"/>
    <w:rsid w:val="003C4143"/>
    <w:rsid w:val="003C443B"/>
    <w:rsid w:val="003C4ECA"/>
    <w:rsid w:val="003C5D3B"/>
    <w:rsid w:val="003C6C80"/>
    <w:rsid w:val="003D0F45"/>
    <w:rsid w:val="003D1B0D"/>
    <w:rsid w:val="003D3D08"/>
    <w:rsid w:val="003D3FC5"/>
    <w:rsid w:val="003D4BB9"/>
    <w:rsid w:val="003D54A0"/>
    <w:rsid w:val="003D5748"/>
    <w:rsid w:val="003D5D0A"/>
    <w:rsid w:val="003D6050"/>
    <w:rsid w:val="003D6087"/>
    <w:rsid w:val="003E0188"/>
    <w:rsid w:val="003E202B"/>
    <w:rsid w:val="003E2035"/>
    <w:rsid w:val="003E20E9"/>
    <w:rsid w:val="003E2C41"/>
    <w:rsid w:val="003E2ECA"/>
    <w:rsid w:val="003E4166"/>
    <w:rsid w:val="003E4A23"/>
    <w:rsid w:val="003E4A61"/>
    <w:rsid w:val="003E4D4B"/>
    <w:rsid w:val="003E5AFB"/>
    <w:rsid w:val="003E6093"/>
    <w:rsid w:val="003E6279"/>
    <w:rsid w:val="003E641F"/>
    <w:rsid w:val="003E680D"/>
    <w:rsid w:val="003E72C9"/>
    <w:rsid w:val="003E74D5"/>
    <w:rsid w:val="003E7BC8"/>
    <w:rsid w:val="003F0339"/>
    <w:rsid w:val="003F0383"/>
    <w:rsid w:val="003F0920"/>
    <w:rsid w:val="003F1C40"/>
    <w:rsid w:val="003F291A"/>
    <w:rsid w:val="003F2D64"/>
    <w:rsid w:val="003F35D1"/>
    <w:rsid w:val="003F420F"/>
    <w:rsid w:val="003F4852"/>
    <w:rsid w:val="003F533D"/>
    <w:rsid w:val="003F5521"/>
    <w:rsid w:val="003F5B6C"/>
    <w:rsid w:val="003F5BE4"/>
    <w:rsid w:val="003F6501"/>
    <w:rsid w:val="003F787D"/>
    <w:rsid w:val="003F7904"/>
    <w:rsid w:val="003F7C72"/>
    <w:rsid w:val="003F7E45"/>
    <w:rsid w:val="003F7EA1"/>
    <w:rsid w:val="004001F0"/>
    <w:rsid w:val="00400E7D"/>
    <w:rsid w:val="0040188D"/>
    <w:rsid w:val="00401A4B"/>
    <w:rsid w:val="00401B62"/>
    <w:rsid w:val="00402A1C"/>
    <w:rsid w:val="00402C3B"/>
    <w:rsid w:val="004037BF"/>
    <w:rsid w:val="00403BD6"/>
    <w:rsid w:val="00404AA2"/>
    <w:rsid w:val="00404ADE"/>
    <w:rsid w:val="0040562F"/>
    <w:rsid w:val="0040597E"/>
    <w:rsid w:val="00405A99"/>
    <w:rsid w:val="00405DA4"/>
    <w:rsid w:val="00405DE5"/>
    <w:rsid w:val="004071C2"/>
    <w:rsid w:val="004077A1"/>
    <w:rsid w:val="00410131"/>
    <w:rsid w:val="004115AF"/>
    <w:rsid w:val="00411824"/>
    <w:rsid w:val="004129D4"/>
    <w:rsid w:val="0041312C"/>
    <w:rsid w:val="00414DD6"/>
    <w:rsid w:val="00415579"/>
    <w:rsid w:val="004162F8"/>
    <w:rsid w:val="00416F84"/>
    <w:rsid w:val="00417452"/>
    <w:rsid w:val="00420A26"/>
    <w:rsid w:val="00420A51"/>
    <w:rsid w:val="00421969"/>
    <w:rsid w:val="00422472"/>
    <w:rsid w:val="004224B7"/>
    <w:rsid w:val="00422D92"/>
    <w:rsid w:val="00425301"/>
    <w:rsid w:val="00425639"/>
    <w:rsid w:val="004258C9"/>
    <w:rsid w:val="00425F9F"/>
    <w:rsid w:val="00426AB5"/>
    <w:rsid w:val="00427082"/>
    <w:rsid w:val="004276F8"/>
    <w:rsid w:val="00430074"/>
    <w:rsid w:val="0043038C"/>
    <w:rsid w:val="00430613"/>
    <w:rsid w:val="00430701"/>
    <w:rsid w:val="0043170F"/>
    <w:rsid w:val="00432235"/>
    <w:rsid w:val="00433125"/>
    <w:rsid w:val="004338EE"/>
    <w:rsid w:val="00433C3C"/>
    <w:rsid w:val="0043418F"/>
    <w:rsid w:val="00434CF2"/>
    <w:rsid w:val="00434DC7"/>
    <w:rsid w:val="004356A8"/>
    <w:rsid w:val="004356BD"/>
    <w:rsid w:val="00435B90"/>
    <w:rsid w:val="0043600A"/>
    <w:rsid w:val="00436196"/>
    <w:rsid w:val="0043642D"/>
    <w:rsid w:val="00436502"/>
    <w:rsid w:val="00436FB1"/>
    <w:rsid w:val="004377EB"/>
    <w:rsid w:val="00440018"/>
    <w:rsid w:val="004405DA"/>
    <w:rsid w:val="004408E7"/>
    <w:rsid w:val="004414F4"/>
    <w:rsid w:val="0044176A"/>
    <w:rsid w:val="00441910"/>
    <w:rsid w:val="00441CC9"/>
    <w:rsid w:val="00443A6B"/>
    <w:rsid w:val="004443B4"/>
    <w:rsid w:val="00444654"/>
    <w:rsid w:val="00444736"/>
    <w:rsid w:val="00444D90"/>
    <w:rsid w:val="004452E6"/>
    <w:rsid w:val="00445E8B"/>
    <w:rsid w:val="0044653F"/>
    <w:rsid w:val="0044658A"/>
    <w:rsid w:val="00446857"/>
    <w:rsid w:val="004474F3"/>
    <w:rsid w:val="00447795"/>
    <w:rsid w:val="00447FF7"/>
    <w:rsid w:val="004505E0"/>
    <w:rsid w:val="00450ADD"/>
    <w:rsid w:val="00450BA4"/>
    <w:rsid w:val="00450FA5"/>
    <w:rsid w:val="00451005"/>
    <w:rsid w:val="004512CA"/>
    <w:rsid w:val="00451495"/>
    <w:rsid w:val="00451858"/>
    <w:rsid w:val="00452BA2"/>
    <w:rsid w:val="00453C7D"/>
    <w:rsid w:val="00453D96"/>
    <w:rsid w:val="00454266"/>
    <w:rsid w:val="004543CA"/>
    <w:rsid w:val="004567C8"/>
    <w:rsid w:val="00456E05"/>
    <w:rsid w:val="00457D93"/>
    <w:rsid w:val="00460672"/>
    <w:rsid w:val="004610EC"/>
    <w:rsid w:val="00461CA7"/>
    <w:rsid w:val="0046254E"/>
    <w:rsid w:val="00466BD8"/>
    <w:rsid w:val="00467548"/>
    <w:rsid w:val="00470761"/>
    <w:rsid w:val="0047078A"/>
    <w:rsid w:val="004719FB"/>
    <w:rsid w:val="00472609"/>
    <w:rsid w:val="00472A6C"/>
    <w:rsid w:val="004732FA"/>
    <w:rsid w:val="0047343F"/>
    <w:rsid w:val="00473A8A"/>
    <w:rsid w:val="00473EAC"/>
    <w:rsid w:val="004741B4"/>
    <w:rsid w:val="004742D7"/>
    <w:rsid w:val="004744C2"/>
    <w:rsid w:val="00474BED"/>
    <w:rsid w:val="00475B1F"/>
    <w:rsid w:val="004760F7"/>
    <w:rsid w:val="00476219"/>
    <w:rsid w:val="00476A09"/>
    <w:rsid w:val="00476BA6"/>
    <w:rsid w:val="00476F39"/>
    <w:rsid w:val="00481257"/>
    <w:rsid w:val="00482E88"/>
    <w:rsid w:val="00483B3B"/>
    <w:rsid w:val="00484711"/>
    <w:rsid w:val="004855EE"/>
    <w:rsid w:val="00485E54"/>
    <w:rsid w:val="00486889"/>
    <w:rsid w:val="00487F03"/>
    <w:rsid w:val="004903BC"/>
    <w:rsid w:val="0049074C"/>
    <w:rsid w:val="00490936"/>
    <w:rsid w:val="00490CC0"/>
    <w:rsid w:val="0049137C"/>
    <w:rsid w:val="00491BB6"/>
    <w:rsid w:val="00491ED6"/>
    <w:rsid w:val="00492743"/>
    <w:rsid w:val="00493977"/>
    <w:rsid w:val="00493C7A"/>
    <w:rsid w:val="00494074"/>
    <w:rsid w:val="00494ACB"/>
    <w:rsid w:val="0049533C"/>
    <w:rsid w:val="00495451"/>
    <w:rsid w:val="00496555"/>
    <w:rsid w:val="004969ED"/>
    <w:rsid w:val="00496DB6"/>
    <w:rsid w:val="004974BE"/>
    <w:rsid w:val="004975FE"/>
    <w:rsid w:val="004976A1"/>
    <w:rsid w:val="004978C3"/>
    <w:rsid w:val="00497D3E"/>
    <w:rsid w:val="004A0567"/>
    <w:rsid w:val="004A0AB7"/>
    <w:rsid w:val="004A1305"/>
    <w:rsid w:val="004A13F5"/>
    <w:rsid w:val="004A14D1"/>
    <w:rsid w:val="004A251A"/>
    <w:rsid w:val="004A298F"/>
    <w:rsid w:val="004A2B7B"/>
    <w:rsid w:val="004A33DA"/>
    <w:rsid w:val="004A413E"/>
    <w:rsid w:val="004A4278"/>
    <w:rsid w:val="004A46ED"/>
    <w:rsid w:val="004A5708"/>
    <w:rsid w:val="004A58F4"/>
    <w:rsid w:val="004A601C"/>
    <w:rsid w:val="004A6102"/>
    <w:rsid w:val="004A66F5"/>
    <w:rsid w:val="004A71DE"/>
    <w:rsid w:val="004A7C8A"/>
    <w:rsid w:val="004B04BD"/>
    <w:rsid w:val="004B08E0"/>
    <w:rsid w:val="004B097B"/>
    <w:rsid w:val="004B0E2F"/>
    <w:rsid w:val="004B1133"/>
    <w:rsid w:val="004B1335"/>
    <w:rsid w:val="004B1447"/>
    <w:rsid w:val="004B25AB"/>
    <w:rsid w:val="004B3A58"/>
    <w:rsid w:val="004B3C23"/>
    <w:rsid w:val="004B44CF"/>
    <w:rsid w:val="004B4543"/>
    <w:rsid w:val="004B4672"/>
    <w:rsid w:val="004B4E7C"/>
    <w:rsid w:val="004B6070"/>
    <w:rsid w:val="004B7B97"/>
    <w:rsid w:val="004B7C16"/>
    <w:rsid w:val="004C0217"/>
    <w:rsid w:val="004C0320"/>
    <w:rsid w:val="004C0515"/>
    <w:rsid w:val="004C0FAA"/>
    <w:rsid w:val="004C1424"/>
    <w:rsid w:val="004C14D7"/>
    <w:rsid w:val="004C2FA0"/>
    <w:rsid w:val="004C3253"/>
    <w:rsid w:val="004C493D"/>
    <w:rsid w:val="004C57F1"/>
    <w:rsid w:val="004C5B81"/>
    <w:rsid w:val="004C6627"/>
    <w:rsid w:val="004C6C6F"/>
    <w:rsid w:val="004C7838"/>
    <w:rsid w:val="004D0361"/>
    <w:rsid w:val="004D0D64"/>
    <w:rsid w:val="004D10A7"/>
    <w:rsid w:val="004D137F"/>
    <w:rsid w:val="004D1DA0"/>
    <w:rsid w:val="004D1DF6"/>
    <w:rsid w:val="004D2CE3"/>
    <w:rsid w:val="004D2DE6"/>
    <w:rsid w:val="004D2E6C"/>
    <w:rsid w:val="004D3397"/>
    <w:rsid w:val="004D44C8"/>
    <w:rsid w:val="004D46BA"/>
    <w:rsid w:val="004D48AA"/>
    <w:rsid w:val="004D4C36"/>
    <w:rsid w:val="004D51D7"/>
    <w:rsid w:val="004D54DA"/>
    <w:rsid w:val="004D5A47"/>
    <w:rsid w:val="004D631D"/>
    <w:rsid w:val="004D64B8"/>
    <w:rsid w:val="004D6B2E"/>
    <w:rsid w:val="004D6B95"/>
    <w:rsid w:val="004D6BB9"/>
    <w:rsid w:val="004E0760"/>
    <w:rsid w:val="004E098B"/>
    <w:rsid w:val="004E3255"/>
    <w:rsid w:val="004E3A5B"/>
    <w:rsid w:val="004E3AF8"/>
    <w:rsid w:val="004E541F"/>
    <w:rsid w:val="004E5B58"/>
    <w:rsid w:val="004E61FF"/>
    <w:rsid w:val="004E6A95"/>
    <w:rsid w:val="004E6B40"/>
    <w:rsid w:val="004E7277"/>
    <w:rsid w:val="004E74DD"/>
    <w:rsid w:val="004E7F19"/>
    <w:rsid w:val="004E7F99"/>
    <w:rsid w:val="004F068F"/>
    <w:rsid w:val="004F1B26"/>
    <w:rsid w:val="004F2EFF"/>
    <w:rsid w:val="004F38B4"/>
    <w:rsid w:val="004F595C"/>
    <w:rsid w:val="004F65DA"/>
    <w:rsid w:val="004F67E6"/>
    <w:rsid w:val="004F783E"/>
    <w:rsid w:val="004F7879"/>
    <w:rsid w:val="004F795D"/>
    <w:rsid w:val="004F79BA"/>
    <w:rsid w:val="004F7A42"/>
    <w:rsid w:val="004F7A53"/>
    <w:rsid w:val="004F7A65"/>
    <w:rsid w:val="004F7DD5"/>
    <w:rsid w:val="005001A7"/>
    <w:rsid w:val="0050092C"/>
    <w:rsid w:val="00501219"/>
    <w:rsid w:val="005026E0"/>
    <w:rsid w:val="00502C96"/>
    <w:rsid w:val="005036EF"/>
    <w:rsid w:val="00503705"/>
    <w:rsid w:val="0050379D"/>
    <w:rsid w:val="00503E1D"/>
    <w:rsid w:val="00503FD6"/>
    <w:rsid w:val="00504445"/>
    <w:rsid w:val="00504961"/>
    <w:rsid w:val="00504C4F"/>
    <w:rsid w:val="005052D8"/>
    <w:rsid w:val="00505796"/>
    <w:rsid w:val="00505A8A"/>
    <w:rsid w:val="00505A90"/>
    <w:rsid w:val="00505FA8"/>
    <w:rsid w:val="0050620A"/>
    <w:rsid w:val="0050746A"/>
    <w:rsid w:val="005074BC"/>
    <w:rsid w:val="00507895"/>
    <w:rsid w:val="00512B80"/>
    <w:rsid w:val="005131DE"/>
    <w:rsid w:val="00513772"/>
    <w:rsid w:val="00514B65"/>
    <w:rsid w:val="00514C67"/>
    <w:rsid w:val="00514CF1"/>
    <w:rsid w:val="0051648D"/>
    <w:rsid w:val="005166FB"/>
    <w:rsid w:val="00516C1A"/>
    <w:rsid w:val="00516C61"/>
    <w:rsid w:val="00516E70"/>
    <w:rsid w:val="00517285"/>
    <w:rsid w:val="00517827"/>
    <w:rsid w:val="0051787D"/>
    <w:rsid w:val="005201E3"/>
    <w:rsid w:val="00521CD2"/>
    <w:rsid w:val="00522157"/>
    <w:rsid w:val="00522197"/>
    <w:rsid w:val="005226C2"/>
    <w:rsid w:val="00522D75"/>
    <w:rsid w:val="00523AFF"/>
    <w:rsid w:val="00523EB2"/>
    <w:rsid w:val="00523FE3"/>
    <w:rsid w:val="0052472E"/>
    <w:rsid w:val="005255C8"/>
    <w:rsid w:val="005256F9"/>
    <w:rsid w:val="00525A1B"/>
    <w:rsid w:val="005268E7"/>
    <w:rsid w:val="00526B0A"/>
    <w:rsid w:val="00526C2B"/>
    <w:rsid w:val="00526E2F"/>
    <w:rsid w:val="005276A8"/>
    <w:rsid w:val="005279A9"/>
    <w:rsid w:val="00527ED6"/>
    <w:rsid w:val="00530054"/>
    <w:rsid w:val="00530279"/>
    <w:rsid w:val="005302C2"/>
    <w:rsid w:val="00531115"/>
    <w:rsid w:val="005314B8"/>
    <w:rsid w:val="00531E3B"/>
    <w:rsid w:val="00532288"/>
    <w:rsid w:val="00532458"/>
    <w:rsid w:val="005327B9"/>
    <w:rsid w:val="00532A00"/>
    <w:rsid w:val="00532CEA"/>
    <w:rsid w:val="00533B52"/>
    <w:rsid w:val="00533C7E"/>
    <w:rsid w:val="00533DE0"/>
    <w:rsid w:val="00533EDA"/>
    <w:rsid w:val="0053435A"/>
    <w:rsid w:val="005346C1"/>
    <w:rsid w:val="00535E35"/>
    <w:rsid w:val="0053627A"/>
    <w:rsid w:val="00537D83"/>
    <w:rsid w:val="005401F9"/>
    <w:rsid w:val="005410BF"/>
    <w:rsid w:val="00541744"/>
    <w:rsid w:val="00541815"/>
    <w:rsid w:val="00541B6F"/>
    <w:rsid w:val="00541C01"/>
    <w:rsid w:val="00543BAF"/>
    <w:rsid w:val="00544372"/>
    <w:rsid w:val="005465AA"/>
    <w:rsid w:val="00547FE5"/>
    <w:rsid w:val="005505FE"/>
    <w:rsid w:val="0055063B"/>
    <w:rsid w:val="00550674"/>
    <w:rsid w:val="00550B1D"/>
    <w:rsid w:val="005515D2"/>
    <w:rsid w:val="00551ABD"/>
    <w:rsid w:val="005525EA"/>
    <w:rsid w:val="00552673"/>
    <w:rsid w:val="00554140"/>
    <w:rsid w:val="00554D3E"/>
    <w:rsid w:val="005553C9"/>
    <w:rsid w:val="00555F64"/>
    <w:rsid w:val="00556457"/>
    <w:rsid w:val="005565BA"/>
    <w:rsid w:val="00556724"/>
    <w:rsid w:val="005568E4"/>
    <w:rsid w:val="00556B70"/>
    <w:rsid w:val="005571E8"/>
    <w:rsid w:val="00560063"/>
    <w:rsid w:val="005614A4"/>
    <w:rsid w:val="0056180A"/>
    <w:rsid w:val="00561B4F"/>
    <w:rsid w:val="00562034"/>
    <w:rsid w:val="00563915"/>
    <w:rsid w:val="00563DD8"/>
    <w:rsid w:val="00564167"/>
    <w:rsid w:val="005642E2"/>
    <w:rsid w:val="00564441"/>
    <w:rsid w:val="00564C53"/>
    <w:rsid w:val="005655E3"/>
    <w:rsid w:val="0056621B"/>
    <w:rsid w:val="0056653A"/>
    <w:rsid w:val="005666BF"/>
    <w:rsid w:val="00567047"/>
    <w:rsid w:val="0057009A"/>
    <w:rsid w:val="005700EC"/>
    <w:rsid w:val="005707A1"/>
    <w:rsid w:val="0057092B"/>
    <w:rsid w:val="00572644"/>
    <w:rsid w:val="0057398A"/>
    <w:rsid w:val="00573B07"/>
    <w:rsid w:val="00573B96"/>
    <w:rsid w:val="00574D60"/>
    <w:rsid w:val="00574FBD"/>
    <w:rsid w:val="00575003"/>
    <w:rsid w:val="00575754"/>
    <w:rsid w:val="0057594E"/>
    <w:rsid w:val="00575FD9"/>
    <w:rsid w:val="00576815"/>
    <w:rsid w:val="005775E0"/>
    <w:rsid w:val="0058077E"/>
    <w:rsid w:val="00580918"/>
    <w:rsid w:val="005809F4"/>
    <w:rsid w:val="005816E2"/>
    <w:rsid w:val="00581E56"/>
    <w:rsid w:val="00582107"/>
    <w:rsid w:val="005823AD"/>
    <w:rsid w:val="00582B18"/>
    <w:rsid w:val="00582C44"/>
    <w:rsid w:val="005830E5"/>
    <w:rsid w:val="005842D0"/>
    <w:rsid w:val="00584620"/>
    <w:rsid w:val="005857B2"/>
    <w:rsid w:val="00585F01"/>
    <w:rsid w:val="00586941"/>
    <w:rsid w:val="00590CDB"/>
    <w:rsid w:val="00591410"/>
    <w:rsid w:val="00591595"/>
    <w:rsid w:val="00591A71"/>
    <w:rsid w:val="00591F00"/>
    <w:rsid w:val="00592057"/>
    <w:rsid w:val="00592062"/>
    <w:rsid w:val="005923D8"/>
    <w:rsid w:val="005928BC"/>
    <w:rsid w:val="00594013"/>
    <w:rsid w:val="00594719"/>
    <w:rsid w:val="00594933"/>
    <w:rsid w:val="00595B4F"/>
    <w:rsid w:val="00596142"/>
    <w:rsid w:val="00596173"/>
    <w:rsid w:val="005961DA"/>
    <w:rsid w:val="00596714"/>
    <w:rsid w:val="00596831"/>
    <w:rsid w:val="005979B8"/>
    <w:rsid w:val="005A1805"/>
    <w:rsid w:val="005A1A69"/>
    <w:rsid w:val="005A1B46"/>
    <w:rsid w:val="005A20CC"/>
    <w:rsid w:val="005A21FE"/>
    <w:rsid w:val="005A2245"/>
    <w:rsid w:val="005A26DF"/>
    <w:rsid w:val="005A2CCC"/>
    <w:rsid w:val="005A43D7"/>
    <w:rsid w:val="005A4FB0"/>
    <w:rsid w:val="005A58EF"/>
    <w:rsid w:val="005A642E"/>
    <w:rsid w:val="005A66C6"/>
    <w:rsid w:val="005A6A1F"/>
    <w:rsid w:val="005A79D3"/>
    <w:rsid w:val="005A7B32"/>
    <w:rsid w:val="005B0263"/>
    <w:rsid w:val="005B125B"/>
    <w:rsid w:val="005B22F4"/>
    <w:rsid w:val="005B2925"/>
    <w:rsid w:val="005B2A36"/>
    <w:rsid w:val="005B2B11"/>
    <w:rsid w:val="005B2F7C"/>
    <w:rsid w:val="005B33B3"/>
    <w:rsid w:val="005B34E8"/>
    <w:rsid w:val="005B35EA"/>
    <w:rsid w:val="005B3E05"/>
    <w:rsid w:val="005B4B88"/>
    <w:rsid w:val="005B517E"/>
    <w:rsid w:val="005B52CF"/>
    <w:rsid w:val="005B5924"/>
    <w:rsid w:val="005B6A7A"/>
    <w:rsid w:val="005B6B6C"/>
    <w:rsid w:val="005B74F1"/>
    <w:rsid w:val="005B7A96"/>
    <w:rsid w:val="005B7B42"/>
    <w:rsid w:val="005C0F03"/>
    <w:rsid w:val="005C2140"/>
    <w:rsid w:val="005C2C3B"/>
    <w:rsid w:val="005C30C8"/>
    <w:rsid w:val="005C61F9"/>
    <w:rsid w:val="005C648D"/>
    <w:rsid w:val="005C7064"/>
    <w:rsid w:val="005C7FCB"/>
    <w:rsid w:val="005C7FD2"/>
    <w:rsid w:val="005D00D2"/>
    <w:rsid w:val="005D14B0"/>
    <w:rsid w:val="005D1826"/>
    <w:rsid w:val="005D27B5"/>
    <w:rsid w:val="005D2E6D"/>
    <w:rsid w:val="005D3B8B"/>
    <w:rsid w:val="005D3C83"/>
    <w:rsid w:val="005D4BD6"/>
    <w:rsid w:val="005D502F"/>
    <w:rsid w:val="005D6116"/>
    <w:rsid w:val="005E02A2"/>
    <w:rsid w:val="005E045B"/>
    <w:rsid w:val="005E06CE"/>
    <w:rsid w:val="005E1B51"/>
    <w:rsid w:val="005E207E"/>
    <w:rsid w:val="005E322F"/>
    <w:rsid w:val="005E4B25"/>
    <w:rsid w:val="005E4F52"/>
    <w:rsid w:val="005E5D37"/>
    <w:rsid w:val="005E62E9"/>
    <w:rsid w:val="005E67DA"/>
    <w:rsid w:val="005E74E9"/>
    <w:rsid w:val="005E7AAC"/>
    <w:rsid w:val="005E7BB7"/>
    <w:rsid w:val="005F0084"/>
    <w:rsid w:val="005F0598"/>
    <w:rsid w:val="005F0B66"/>
    <w:rsid w:val="005F0C3F"/>
    <w:rsid w:val="005F0EA8"/>
    <w:rsid w:val="005F1270"/>
    <w:rsid w:val="005F198D"/>
    <w:rsid w:val="005F1B20"/>
    <w:rsid w:val="005F370F"/>
    <w:rsid w:val="005F4533"/>
    <w:rsid w:val="005F50AA"/>
    <w:rsid w:val="005F5489"/>
    <w:rsid w:val="005F55C3"/>
    <w:rsid w:val="005F5956"/>
    <w:rsid w:val="005F5DA5"/>
    <w:rsid w:val="005F6692"/>
    <w:rsid w:val="005F6BD8"/>
    <w:rsid w:val="005F73DA"/>
    <w:rsid w:val="005F7FBF"/>
    <w:rsid w:val="00600D4D"/>
    <w:rsid w:val="006011FF"/>
    <w:rsid w:val="00601CD8"/>
    <w:rsid w:val="00602137"/>
    <w:rsid w:val="0060216B"/>
    <w:rsid w:val="0060365C"/>
    <w:rsid w:val="006036BC"/>
    <w:rsid w:val="00603F11"/>
    <w:rsid w:val="00604486"/>
    <w:rsid w:val="00604EFC"/>
    <w:rsid w:val="00605615"/>
    <w:rsid w:val="006067B1"/>
    <w:rsid w:val="00606E88"/>
    <w:rsid w:val="00606EE5"/>
    <w:rsid w:val="0060731B"/>
    <w:rsid w:val="00607805"/>
    <w:rsid w:val="00607F07"/>
    <w:rsid w:val="006108E1"/>
    <w:rsid w:val="00610E03"/>
    <w:rsid w:val="00610E3C"/>
    <w:rsid w:val="006116AA"/>
    <w:rsid w:val="006116D0"/>
    <w:rsid w:val="00612BAE"/>
    <w:rsid w:val="006134DF"/>
    <w:rsid w:val="00613909"/>
    <w:rsid w:val="00613A73"/>
    <w:rsid w:val="00613FD7"/>
    <w:rsid w:val="006146E5"/>
    <w:rsid w:val="00614CF7"/>
    <w:rsid w:val="00614DF4"/>
    <w:rsid w:val="00615A84"/>
    <w:rsid w:val="00615A99"/>
    <w:rsid w:val="0061600E"/>
    <w:rsid w:val="006161CE"/>
    <w:rsid w:val="00616505"/>
    <w:rsid w:val="00616C5C"/>
    <w:rsid w:val="00616FA4"/>
    <w:rsid w:val="00617295"/>
    <w:rsid w:val="00617A5D"/>
    <w:rsid w:val="00620152"/>
    <w:rsid w:val="00621C1D"/>
    <w:rsid w:val="00621DBE"/>
    <w:rsid w:val="006222A1"/>
    <w:rsid w:val="006222E1"/>
    <w:rsid w:val="00623B78"/>
    <w:rsid w:val="00623DD3"/>
    <w:rsid w:val="00624565"/>
    <w:rsid w:val="00624624"/>
    <w:rsid w:val="00625E48"/>
    <w:rsid w:val="00626239"/>
    <w:rsid w:val="006263F2"/>
    <w:rsid w:val="00626740"/>
    <w:rsid w:val="00626AE6"/>
    <w:rsid w:val="00630479"/>
    <w:rsid w:val="006305D2"/>
    <w:rsid w:val="006309A9"/>
    <w:rsid w:val="00630A48"/>
    <w:rsid w:val="00630D1F"/>
    <w:rsid w:val="006315A4"/>
    <w:rsid w:val="006330D1"/>
    <w:rsid w:val="006331D5"/>
    <w:rsid w:val="0063345E"/>
    <w:rsid w:val="006339F5"/>
    <w:rsid w:val="00633E5E"/>
    <w:rsid w:val="00634894"/>
    <w:rsid w:val="00634FB1"/>
    <w:rsid w:val="00635551"/>
    <w:rsid w:val="00637347"/>
    <w:rsid w:val="00637F97"/>
    <w:rsid w:val="00640E5C"/>
    <w:rsid w:val="006412CE"/>
    <w:rsid w:val="006412FA"/>
    <w:rsid w:val="00641516"/>
    <w:rsid w:val="00641DAD"/>
    <w:rsid w:val="0064366A"/>
    <w:rsid w:val="00644474"/>
    <w:rsid w:val="006444CD"/>
    <w:rsid w:val="0064515D"/>
    <w:rsid w:val="00645623"/>
    <w:rsid w:val="00645903"/>
    <w:rsid w:val="006459FB"/>
    <w:rsid w:val="00645D7F"/>
    <w:rsid w:val="00645EEE"/>
    <w:rsid w:val="00645F12"/>
    <w:rsid w:val="00646C66"/>
    <w:rsid w:val="006470F6"/>
    <w:rsid w:val="006474E9"/>
    <w:rsid w:val="00650842"/>
    <w:rsid w:val="006508FC"/>
    <w:rsid w:val="00650E5A"/>
    <w:rsid w:val="00650FDF"/>
    <w:rsid w:val="00651542"/>
    <w:rsid w:val="006516D1"/>
    <w:rsid w:val="006519B7"/>
    <w:rsid w:val="00652055"/>
    <w:rsid w:val="006531B0"/>
    <w:rsid w:val="0065366C"/>
    <w:rsid w:val="00653EAD"/>
    <w:rsid w:val="00656B32"/>
    <w:rsid w:val="00656BA3"/>
    <w:rsid w:val="00656C9A"/>
    <w:rsid w:val="00656F38"/>
    <w:rsid w:val="0065798B"/>
    <w:rsid w:val="00657B9A"/>
    <w:rsid w:val="00657C71"/>
    <w:rsid w:val="00660894"/>
    <w:rsid w:val="00661629"/>
    <w:rsid w:val="00662C24"/>
    <w:rsid w:val="00663459"/>
    <w:rsid w:val="006634B8"/>
    <w:rsid w:val="00663877"/>
    <w:rsid w:val="00663D36"/>
    <w:rsid w:val="00663F70"/>
    <w:rsid w:val="00664C79"/>
    <w:rsid w:val="00664ED6"/>
    <w:rsid w:val="006656A1"/>
    <w:rsid w:val="00665739"/>
    <w:rsid w:val="00665DAD"/>
    <w:rsid w:val="00665F71"/>
    <w:rsid w:val="00666932"/>
    <w:rsid w:val="00667106"/>
    <w:rsid w:val="00667AD8"/>
    <w:rsid w:val="00667B05"/>
    <w:rsid w:val="00667C69"/>
    <w:rsid w:val="00670EC2"/>
    <w:rsid w:val="00671402"/>
    <w:rsid w:val="0067149D"/>
    <w:rsid w:val="00671810"/>
    <w:rsid w:val="00671876"/>
    <w:rsid w:val="00671A15"/>
    <w:rsid w:val="00671AC3"/>
    <w:rsid w:val="00672271"/>
    <w:rsid w:val="00672587"/>
    <w:rsid w:val="0067260F"/>
    <w:rsid w:val="00672953"/>
    <w:rsid w:val="00673706"/>
    <w:rsid w:val="006740CB"/>
    <w:rsid w:val="006743E8"/>
    <w:rsid w:val="00674402"/>
    <w:rsid w:val="00674586"/>
    <w:rsid w:val="00674BB8"/>
    <w:rsid w:val="00674EBB"/>
    <w:rsid w:val="006751B5"/>
    <w:rsid w:val="006751BA"/>
    <w:rsid w:val="00676927"/>
    <w:rsid w:val="00676A79"/>
    <w:rsid w:val="00676C6F"/>
    <w:rsid w:val="00676CDE"/>
    <w:rsid w:val="00680762"/>
    <w:rsid w:val="006812BF"/>
    <w:rsid w:val="006812F9"/>
    <w:rsid w:val="00681452"/>
    <w:rsid w:val="0068156A"/>
    <w:rsid w:val="00681B13"/>
    <w:rsid w:val="00682DFA"/>
    <w:rsid w:val="006836C0"/>
    <w:rsid w:val="00683B0E"/>
    <w:rsid w:val="00683E64"/>
    <w:rsid w:val="00684203"/>
    <w:rsid w:val="00685DE0"/>
    <w:rsid w:val="00686297"/>
    <w:rsid w:val="00686916"/>
    <w:rsid w:val="00686B8F"/>
    <w:rsid w:val="00686E20"/>
    <w:rsid w:val="00687125"/>
    <w:rsid w:val="00687498"/>
    <w:rsid w:val="00687B78"/>
    <w:rsid w:val="00691C71"/>
    <w:rsid w:val="00692969"/>
    <w:rsid w:val="0069376E"/>
    <w:rsid w:val="006937FA"/>
    <w:rsid w:val="00693B0D"/>
    <w:rsid w:val="00694463"/>
    <w:rsid w:val="006960AE"/>
    <w:rsid w:val="006962E9"/>
    <w:rsid w:val="006963E4"/>
    <w:rsid w:val="00696D98"/>
    <w:rsid w:val="00696DD5"/>
    <w:rsid w:val="006A1234"/>
    <w:rsid w:val="006A1C85"/>
    <w:rsid w:val="006A1E89"/>
    <w:rsid w:val="006A3366"/>
    <w:rsid w:val="006A3E7D"/>
    <w:rsid w:val="006A4C00"/>
    <w:rsid w:val="006A5239"/>
    <w:rsid w:val="006A6AA5"/>
    <w:rsid w:val="006A6B35"/>
    <w:rsid w:val="006A7A53"/>
    <w:rsid w:val="006B017D"/>
    <w:rsid w:val="006B0621"/>
    <w:rsid w:val="006B24E5"/>
    <w:rsid w:val="006B260E"/>
    <w:rsid w:val="006B2E9E"/>
    <w:rsid w:val="006B30D0"/>
    <w:rsid w:val="006B325A"/>
    <w:rsid w:val="006B473C"/>
    <w:rsid w:val="006B4F84"/>
    <w:rsid w:val="006B5687"/>
    <w:rsid w:val="006B6751"/>
    <w:rsid w:val="006B68B6"/>
    <w:rsid w:val="006C1713"/>
    <w:rsid w:val="006C17EC"/>
    <w:rsid w:val="006C2A15"/>
    <w:rsid w:val="006C2CBF"/>
    <w:rsid w:val="006C405C"/>
    <w:rsid w:val="006C4C19"/>
    <w:rsid w:val="006C545D"/>
    <w:rsid w:val="006C559B"/>
    <w:rsid w:val="006C56D5"/>
    <w:rsid w:val="006C5DD3"/>
    <w:rsid w:val="006C632F"/>
    <w:rsid w:val="006C77C0"/>
    <w:rsid w:val="006C7A74"/>
    <w:rsid w:val="006C7BB5"/>
    <w:rsid w:val="006C7C1D"/>
    <w:rsid w:val="006D17EC"/>
    <w:rsid w:val="006D1C33"/>
    <w:rsid w:val="006D25E3"/>
    <w:rsid w:val="006D2CC8"/>
    <w:rsid w:val="006D30AE"/>
    <w:rsid w:val="006D3AF2"/>
    <w:rsid w:val="006D4012"/>
    <w:rsid w:val="006D4069"/>
    <w:rsid w:val="006D41A7"/>
    <w:rsid w:val="006D44D5"/>
    <w:rsid w:val="006D4AC4"/>
    <w:rsid w:val="006D4D3D"/>
    <w:rsid w:val="006D733F"/>
    <w:rsid w:val="006D74C0"/>
    <w:rsid w:val="006E01DB"/>
    <w:rsid w:val="006E0820"/>
    <w:rsid w:val="006E0AB1"/>
    <w:rsid w:val="006E186A"/>
    <w:rsid w:val="006E3352"/>
    <w:rsid w:val="006E34D7"/>
    <w:rsid w:val="006E40F0"/>
    <w:rsid w:val="006E485F"/>
    <w:rsid w:val="006E4A21"/>
    <w:rsid w:val="006E5D6A"/>
    <w:rsid w:val="006E60D5"/>
    <w:rsid w:val="006E6A2E"/>
    <w:rsid w:val="006E6C51"/>
    <w:rsid w:val="006E7A74"/>
    <w:rsid w:val="006F04D7"/>
    <w:rsid w:val="006F05CF"/>
    <w:rsid w:val="006F08CF"/>
    <w:rsid w:val="006F0F11"/>
    <w:rsid w:val="006F13CF"/>
    <w:rsid w:val="006F2243"/>
    <w:rsid w:val="006F27D2"/>
    <w:rsid w:val="006F3409"/>
    <w:rsid w:val="006F453E"/>
    <w:rsid w:val="006F4FC6"/>
    <w:rsid w:val="006F5DA2"/>
    <w:rsid w:val="006F6407"/>
    <w:rsid w:val="006F6B14"/>
    <w:rsid w:val="00700A2A"/>
    <w:rsid w:val="00700F17"/>
    <w:rsid w:val="00701AB1"/>
    <w:rsid w:val="00702511"/>
    <w:rsid w:val="0070258F"/>
    <w:rsid w:val="0070263C"/>
    <w:rsid w:val="00703AD8"/>
    <w:rsid w:val="00703D6F"/>
    <w:rsid w:val="00704497"/>
    <w:rsid w:val="007046DD"/>
    <w:rsid w:val="007048DC"/>
    <w:rsid w:val="00705125"/>
    <w:rsid w:val="00705608"/>
    <w:rsid w:val="00705A90"/>
    <w:rsid w:val="00706FC9"/>
    <w:rsid w:val="0071033C"/>
    <w:rsid w:val="007106D3"/>
    <w:rsid w:val="00711A02"/>
    <w:rsid w:val="0071434F"/>
    <w:rsid w:val="0071471C"/>
    <w:rsid w:val="00714C7D"/>
    <w:rsid w:val="00714EB5"/>
    <w:rsid w:val="0071613D"/>
    <w:rsid w:val="00716316"/>
    <w:rsid w:val="00716A82"/>
    <w:rsid w:val="007175F9"/>
    <w:rsid w:val="00717734"/>
    <w:rsid w:val="00717F08"/>
    <w:rsid w:val="0072060B"/>
    <w:rsid w:val="007211D8"/>
    <w:rsid w:val="007215D6"/>
    <w:rsid w:val="0072175F"/>
    <w:rsid w:val="00721D76"/>
    <w:rsid w:val="00722409"/>
    <w:rsid w:val="007229C3"/>
    <w:rsid w:val="00722DF2"/>
    <w:rsid w:val="00722F6C"/>
    <w:rsid w:val="00722F81"/>
    <w:rsid w:val="00724D4B"/>
    <w:rsid w:val="00724DE0"/>
    <w:rsid w:val="00725168"/>
    <w:rsid w:val="00725383"/>
    <w:rsid w:val="007255A9"/>
    <w:rsid w:val="00725E26"/>
    <w:rsid w:val="00726674"/>
    <w:rsid w:val="00726F2F"/>
    <w:rsid w:val="0072740F"/>
    <w:rsid w:val="00727D4D"/>
    <w:rsid w:val="00730A91"/>
    <w:rsid w:val="00730EA0"/>
    <w:rsid w:val="00731C3C"/>
    <w:rsid w:val="00732589"/>
    <w:rsid w:val="0073384C"/>
    <w:rsid w:val="00734519"/>
    <w:rsid w:val="00735B0E"/>
    <w:rsid w:val="00735C88"/>
    <w:rsid w:val="00736367"/>
    <w:rsid w:val="0073683E"/>
    <w:rsid w:val="00737A2F"/>
    <w:rsid w:val="00741BF4"/>
    <w:rsid w:val="007427B1"/>
    <w:rsid w:val="007436A6"/>
    <w:rsid w:val="0074417C"/>
    <w:rsid w:val="007442D3"/>
    <w:rsid w:val="00744667"/>
    <w:rsid w:val="00744CE5"/>
    <w:rsid w:val="00744F7D"/>
    <w:rsid w:val="00747406"/>
    <w:rsid w:val="0074752E"/>
    <w:rsid w:val="007478AB"/>
    <w:rsid w:val="0074792A"/>
    <w:rsid w:val="007479F8"/>
    <w:rsid w:val="00747DB6"/>
    <w:rsid w:val="00750219"/>
    <w:rsid w:val="0075095B"/>
    <w:rsid w:val="00750A68"/>
    <w:rsid w:val="007511A9"/>
    <w:rsid w:val="007511B0"/>
    <w:rsid w:val="007516A8"/>
    <w:rsid w:val="00751EF2"/>
    <w:rsid w:val="007527C2"/>
    <w:rsid w:val="00753F93"/>
    <w:rsid w:val="00754F79"/>
    <w:rsid w:val="00755274"/>
    <w:rsid w:val="00755316"/>
    <w:rsid w:val="007555DC"/>
    <w:rsid w:val="007560A3"/>
    <w:rsid w:val="00756298"/>
    <w:rsid w:val="007570A6"/>
    <w:rsid w:val="007571F4"/>
    <w:rsid w:val="00757D3E"/>
    <w:rsid w:val="00760789"/>
    <w:rsid w:val="00760816"/>
    <w:rsid w:val="00760BDB"/>
    <w:rsid w:val="0076189D"/>
    <w:rsid w:val="007625A9"/>
    <w:rsid w:val="00762C4B"/>
    <w:rsid w:val="00762CAF"/>
    <w:rsid w:val="00762D51"/>
    <w:rsid w:val="00763EC1"/>
    <w:rsid w:val="00764144"/>
    <w:rsid w:val="00764EDC"/>
    <w:rsid w:val="00765AB2"/>
    <w:rsid w:val="00765EFE"/>
    <w:rsid w:val="007660E6"/>
    <w:rsid w:val="007665CD"/>
    <w:rsid w:val="00766689"/>
    <w:rsid w:val="00766AF5"/>
    <w:rsid w:val="00766CA3"/>
    <w:rsid w:val="007671A2"/>
    <w:rsid w:val="00767C7D"/>
    <w:rsid w:val="007705CE"/>
    <w:rsid w:val="007716C0"/>
    <w:rsid w:val="0077231B"/>
    <w:rsid w:val="00772EEE"/>
    <w:rsid w:val="007735F6"/>
    <w:rsid w:val="00774119"/>
    <w:rsid w:val="0077427D"/>
    <w:rsid w:val="0077444C"/>
    <w:rsid w:val="007745A8"/>
    <w:rsid w:val="00774ED6"/>
    <w:rsid w:val="00775409"/>
    <w:rsid w:val="00775767"/>
    <w:rsid w:val="00775831"/>
    <w:rsid w:val="007759D3"/>
    <w:rsid w:val="00775E8C"/>
    <w:rsid w:val="00775ED8"/>
    <w:rsid w:val="007762F6"/>
    <w:rsid w:val="007767B3"/>
    <w:rsid w:val="00777B61"/>
    <w:rsid w:val="00780298"/>
    <w:rsid w:val="007810D3"/>
    <w:rsid w:val="00781BC6"/>
    <w:rsid w:val="00781DEA"/>
    <w:rsid w:val="00782569"/>
    <w:rsid w:val="007825DA"/>
    <w:rsid w:val="00782C45"/>
    <w:rsid w:val="00782DC7"/>
    <w:rsid w:val="00783AE3"/>
    <w:rsid w:val="0078439B"/>
    <w:rsid w:val="00784847"/>
    <w:rsid w:val="00785304"/>
    <w:rsid w:val="00785B02"/>
    <w:rsid w:val="00786225"/>
    <w:rsid w:val="00786F4A"/>
    <w:rsid w:val="0078770B"/>
    <w:rsid w:val="00787EA9"/>
    <w:rsid w:val="00787EB6"/>
    <w:rsid w:val="00790839"/>
    <w:rsid w:val="0079085E"/>
    <w:rsid w:val="007910B1"/>
    <w:rsid w:val="007912B9"/>
    <w:rsid w:val="00791CC8"/>
    <w:rsid w:val="00791F97"/>
    <w:rsid w:val="007923F8"/>
    <w:rsid w:val="007926FB"/>
    <w:rsid w:val="00792F82"/>
    <w:rsid w:val="007930A1"/>
    <w:rsid w:val="007935AB"/>
    <w:rsid w:val="00794508"/>
    <w:rsid w:val="00795028"/>
    <w:rsid w:val="007957C7"/>
    <w:rsid w:val="007966B4"/>
    <w:rsid w:val="00796D5B"/>
    <w:rsid w:val="00797179"/>
    <w:rsid w:val="007A068C"/>
    <w:rsid w:val="007A0B00"/>
    <w:rsid w:val="007A1E17"/>
    <w:rsid w:val="007A1E52"/>
    <w:rsid w:val="007A279D"/>
    <w:rsid w:val="007A29BD"/>
    <w:rsid w:val="007A38FF"/>
    <w:rsid w:val="007A42FA"/>
    <w:rsid w:val="007A49C0"/>
    <w:rsid w:val="007A49EC"/>
    <w:rsid w:val="007A52A9"/>
    <w:rsid w:val="007A590B"/>
    <w:rsid w:val="007A61B8"/>
    <w:rsid w:val="007A6F55"/>
    <w:rsid w:val="007A7053"/>
    <w:rsid w:val="007A7A4E"/>
    <w:rsid w:val="007A7E3A"/>
    <w:rsid w:val="007B0610"/>
    <w:rsid w:val="007B0AD5"/>
    <w:rsid w:val="007B0E68"/>
    <w:rsid w:val="007B0F3C"/>
    <w:rsid w:val="007B0F51"/>
    <w:rsid w:val="007B121B"/>
    <w:rsid w:val="007B1240"/>
    <w:rsid w:val="007B139D"/>
    <w:rsid w:val="007B1E44"/>
    <w:rsid w:val="007B2032"/>
    <w:rsid w:val="007B2B4B"/>
    <w:rsid w:val="007B355A"/>
    <w:rsid w:val="007B3806"/>
    <w:rsid w:val="007B3A03"/>
    <w:rsid w:val="007B4812"/>
    <w:rsid w:val="007B4EEB"/>
    <w:rsid w:val="007B4F3C"/>
    <w:rsid w:val="007B4FF4"/>
    <w:rsid w:val="007B507F"/>
    <w:rsid w:val="007B526B"/>
    <w:rsid w:val="007B538E"/>
    <w:rsid w:val="007B5433"/>
    <w:rsid w:val="007B55D3"/>
    <w:rsid w:val="007B5953"/>
    <w:rsid w:val="007B5D46"/>
    <w:rsid w:val="007B5F96"/>
    <w:rsid w:val="007B6CA4"/>
    <w:rsid w:val="007B7F1C"/>
    <w:rsid w:val="007C202B"/>
    <w:rsid w:val="007C329C"/>
    <w:rsid w:val="007C335B"/>
    <w:rsid w:val="007C3923"/>
    <w:rsid w:val="007C3BBB"/>
    <w:rsid w:val="007C421F"/>
    <w:rsid w:val="007C43A4"/>
    <w:rsid w:val="007C4FF6"/>
    <w:rsid w:val="007C585C"/>
    <w:rsid w:val="007C5F50"/>
    <w:rsid w:val="007C627B"/>
    <w:rsid w:val="007C6485"/>
    <w:rsid w:val="007C657A"/>
    <w:rsid w:val="007C7409"/>
    <w:rsid w:val="007D065F"/>
    <w:rsid w:val="007D13BA"/>
    <w:rsid w:val="007D259B"/>
    <w:rsid w:val="007D277B"/>
    <w:rsid w:val="007D28AF"/>
    <w:rsid w:val="007D34E6"/>
    <w:rsid w:val="007D370B"/>
    <w:rsid w:val="007D37EE"/>
    <w:rsid w:val="007D38A0"/>
    <w:rsid w:val="007D3DB7"/>
    <w:rsid w:val="007D3EDD"/>
    <w:rsid w:val="007D48E6"/>
    <w:rsid w:val="007D4B92"/>
    <w:rsid w:val="007D53CD"/>
    <w:rsid w:val="007D5526"/>
    <w:rsid w:val="007D5BE5"/>
    <w:rsid w:val="007D5DF6"/>
    <w:rsid w:val="007D6621"/>
    <w:rsid w:val="007D6935"/>
    <w:rsid w:val="007D704B"/>
    <w:rsid w:val="007D753D"/>
    <w:rsid w:val="007D755E"/>
    <w:rsid w:val="007D7786"/>
    <w:rsid w:val="007E00A5"/>
    <w:rsid w:val="007E0103"/>
    <w:rsid w:val="007E0473"/>
    <w:rsid w:val="007E099E"/>
    <w:rsid w:val="007E109A"/>
    <w:rsid w:val="007E162F"/>
    <w:rsid w:val="007E3BF5"/>
    <w:rsid w:val="007E4535"/>
    <w:rsid w:val="007E48BB"/>
    <w:rsid w:val="007E73A8"/>
    <w:rsid w:val="007F0687"/>
    <w:rsid w:val="007F1103"/>
    <w:rsid w:val="007F13E3"/>
    <w:rsid w:val="007F1BAF"/>
    <w:rsid w:val="007F1C5C"/>
    <w:rsid w:val="007F1F7B"/>
    <w:rsid w:val="007F204C"/>
    <w:rsid w:val="007F28FF"/>
    <w:rsid w:val="007F2FCC"/>
    <w:rsid w:val="007F3240"/>
    <w:rsid w:val="007F4009"/>
    <w:rsid w:val="007F41F2"/>
    <w:rsid w:val="007F46E8"/>
    <w:rsid w:val="007F525C"/>
    <w:rsid w:val="007F556C"/>
    <w:rsid w:val="007F59DE"/>
    <w:rsid w:val="007F692F"/>
    <w:rsid w:val="007F75D0"/>
    <w:rsid w:val="007F7B2E"/>
    <w:rsid w:val="00800C5B"/>
    <w:rsid w:val="00801D12"/>
    <w:rsid w:val="00804084"/>
    <w:rsid w:val="00804DFE"/>
    <w:rsid w:val="008052FE"/>
    <w:rsid w:val="0080548F"/>
    <w:rsid w:val="008061A8"/>
    <w:rsid w:val="008078FE"/>
    <w:rsid w:val="00811258"/>
    <w:rsid w:val="0081134A"/>
    <w:rsid w:val="008115F3"/>
    <w:rsid w:val="008116F5"/>
    <w:rsid w:val="008122B6"/>
    <w:rsid w:val="008129E0"/>
    <w:rsid w:val="00812D07"/>
    <w:rsid w:val="00812D81"/>
    <w:rsid w:val="00813828"/>
    <w:rsid w:val="00814271"/>
    <w:rsid w:val="008148A1"/>
    <w:rsid w:val="00814DEA"/>
    <w:rsid w:val="008157B6"/>
    <w:rsid w:val="008157DB"/>
    <w:rsid w:val="00815B74"/>
    <w:rsid w:val="00815C16"/>
    <w:rsid w:val="008160BD"/>
    <w:rsid w:val="00816C91"/>
    <w:rsid w:val="008171B4"/>
    <w:rsid w:val="0081775A"/>
    <w:rsid w:val="00820106"/>
    <w:rsid w:val="008204A8"/>
    <w:rsid w:val="008214C2"/>
    <w:rsid w:val="008219BF"/>
    <w:rsid w:val="00821C6C"/>
    <w:rsid w:val="008224DA"/>
    <w:rsid w:val="0082288C"/>
    <w:rsid w:val="00822C8B"/>
    <w:rsid w:val="00823A6B"/>
    <w:rsid w:val="00823C5E"/>
    <w:rsid w:val="00824569"/>
    <w:rsid w:val="00824982"/>
    <w:rsid w:val="008250D9"/>
    <w:rsid w:val="0082541F"/>
    <w:rsid w:val="00825C69"/>
    <w:rsid w:val="00825E28"/>
    <w:rsid w:val="008275D6"/>
    <w:rsid w:val="00827BF7"/>
    <w:rsid w:val="00830555"/>
    <w:rsid w:val="00830760"/>
    <w:rsid w:val="00830B4F"/>
    <w:rsid w:val="00830FF6"/>
    <w:rsid w:val="0083114A"/>
    <w:rsid w:val="00831B4B"/>
    <w:rsid w:val="00832B29"/>
    <w:rsid w:val="008330E8"/>
    <w:rsid w:val="008334C6"/>
    <w:rsid w:val="00833C54"/>
    <w:rsid w:val="00834B59"/>
    <w:rsid w:val="008359D7"/>
    <w:rsid w:val="00835AAF"/>
    <w:rsid w:val="0083670B"/>
    <w:rsid w:val="00836810"/>
    <w:rsid w:val="008368D8"/>
    <w:rsid w:val="00840A1B"/>
    <w:rsid w:val="0084136D"/>
    <w:rsid w:val="00841693"/>
    <w:rsid w:val="0084199E"/>
    <w:rsid w:val="00841EBA"/>
    <w:rsid w:val="00843257"/>
    <w:rsid w:val="0084476E"/>
    <w:rsid w:val="0084535C"/>
    <w:rsid w:val="008454D4"/>
    <w:rsid w:val="00845A4C"/>
    <w:rsid w:val="008467CB"/>
    <w:rsid w:val="00847973"/>
    <w:rsid w:val="00847F56"/>
    <w:rsid w:val="00850919"/>
    <w:rsid w:val="008509FC"/>
    <w:rsid w:val="00850EC6"/>
    <w:rsid w:val="008513CE"/>
    <w:rsid w:val="008527C3"/>
    <w:rsid w:val="0085388E"/>
    <w:rsid w:val="00853FF2"/>
    <w:rsid w:val="008541B2"/>
    <w:rsid w:val="00854FA4"/>
    <w:rsid w:val="00855187"/>
    <w:rsid w:val="00855217"/>
    <w:rsid w:val="00855228"/>
    <w:rsid w:val="008553BF"/>
    <w:rsid w:val="00855614"/>
    <w:rsid w:val="00855805"/>
    <w:rsid w:val="008560DE"/>
    <w:rsid w:val="00856197"/>
    <w:rsid w:val="00856A2C"/>
    <w:rsid w:val="0085718C"/>
    <w:rsid w:val="00857ED7"/>
    <w:rsid w:val="008601CB"/>
    <w:rsid w:val="008609A3"/>
    <w:rsid w:val="00860D42"/>
    <w:rsid w:val="00861ED9"/>
    <w:rsid w:val="00862ADA"/>
    <w:rsid w:val="00862EFE"/>
    <w:rsid w:val="008630A9"/>
    <w:rsid w:val="00863C6C"/>
    <w:rsid w:val="008647FC"/>
    <w:rsid w:val="008664E7"/>
    <w:rsid w:val="00866BEF"/>
    <w:rsid w:val="0086738B"/>
    <w:rsid w:val="00867683"/>
    <w:rsid w:val="008676EF"/>
    <w:rsid w:val="0087001C"/>
    <w:rsid w:val="0087067C"/>
    <w:rsid w:val="0087093E"/>
    <w:rsid w:val="00872512"/>
    <w:rsid w:val="00872BB5"/>
    <w:rsid w:val="00873428"/>
    <w:rsid w:val="00873C4D"/>
    <w:rsid w:val="008747A5"/>
    <w:rsid w:val="008753F5"/>
    <w:rsid w:val="0087555E"/>
    <w:rsid w:val="008757C2"/>
    <w:rsid w:val="0087666C"/>
    <w:rsid w:val="00880CEF"/>
    <w:rsid w:val="008810B4"/>
    <w:rsid w:val="00881161"/>
    <w:rsid w:val="0088179B"/>
    <w:rsid w:val="00882CAA"/>
    <w:rsid w:val="0088342E"/>
    <w:rsid w:val="00883C14"/>
    <w:rsid w:val="0088480F"/>
    <w:rsid w:val="008850CD"/>
    <w:rsid w:val="00885146"/>
    <w:rsid w:val="00885A19"/>
    <w:rsid w:val="00887405"/>
    <w:rsid w:val="00887827"/>
    <w:rsid w:val="008878AA"/>
    <w:rsid w:val="00890825"/>
    <w:rsid w:val="0089138A"/>
    <w:rsid w:val="008918CA"/>
    <w:rsid w:val="0089338F"/>
    <w:rsid w:val="00893790"/>
    <w:rsid w:val="00894627"/>
    <w:rsid w:val="00894A95"/>
    <w:rsid w:val="00895A3A"/>
    <w:rsid w:val="008963A9"/>
    <w:rsid w:val="008969A8"/>
    <w:rsid w:val="00896D43"/>
    <w:rsid w:val="00897083"/>
    <w:rsid w:val="00897E23"/>
    <w:rsid w:val="008A06C9"/>
    <w:rsid w:val="008A159C"/>
    <w:rsid w:val="008A1A68"/>
    <w:rsid w:val="008A1B5F"/>
    <w:rsid w:val="008A2365"/>
    <w:rsid w:val="008A2704"/>
    <w:rsid w:val="008A27A4"/>
    <w:rsid w:val="008A2A6E"/>
    <w:rsid w:val="008A2AC6"/>
    <w:rsid w:val="008A2BBB"/>
    <w:rsid w:val="008A2FDE"/>
    <w:rsid w:val="008A3409"/>
    <w:rsid w:val="008A4270"/>
    <w:rsid w:val="008A471F"/>
    <w:rsid w:val="008A473C"/>
    <w:rsid w:val="008A4956"/>
    <w:rsid w:val="008A4D4E"/>
    <w:rsid w:val="008A4EED"/>
    <w:rsid w:val="008A4FE4"/>
    <w:rsid w:val="008A5AD8"/>
    <w:rsid w:val="008A5B3A"/>
    <w:rsid w:val="008A5DE7"/>
    <w:rsid w:val="008A6103"/>
    <w:rsid w:val="008A6A3D"/>
    <w:rsid w:val="008A6BDC"/>
    <w:rsid w:val="008A6C37"/>
    <w:rsid w:val="008A74EA"/>
    <w:rsid w:val="008B01BA"/>
    <w:rsid w:val="008B0C28"/>
    <w:rsid w:val="008B10C6"/>
    <w:rsid w:val="008B1FB5"/>
    <w:rsid w:val="008B23D8"/>
    <w:rsid w:val="008B3AB0"/>
    <w:rsid w:val="008B3F00"/>
    <w:rsid w:val="008B479C"/>
    <w:rsid w:val="008B4CE3"/>
    <w:rsid w:val="008B5247"/>
    <w:rsid w:val="008B59E5"/>
    <w:rsid w:val="008B5E4F"/>
    <w:rsid w:val="008B6012"/>
    <w:rsid w:val="008B6A0E"/>
    <w:rsid w:val="008B6F4E"/>
    <w:rsid w:val="008B7FA6"/>
    <w:rsid w:val="008B7FC3"/>
    <w:rsid w:val="008C019C"/>
    <w:rsid w:val="008C03B8"/>
    <w:rsid w:val="008C0DC9"/>
    <w:rsid w:val="008C15F2"/>
    <w:rsid w:val="008C174B"/>
    <w:rsid w:val="008C2901"/>
    <w:rsid w:val="008C2B56"/>
    <w:rsid w:val="008C3652"/>
    <w:rsid w:val="008C4939"/>
    <w:rsid w:val="008C5120"/>
    <w:rsid w:val="008C713C"/>
    <w:rsid w:val="008C759E"/>
    <w:rsid w:val="008D065D"/>
    <w:rsid w:val="008D0AAA"/>
    <w:rsid w:val="008D0AAD"/>
    <w:rsid w:val="008D0BC5"/>
    <w:rsid w:val="008D18A9"/>
    <w:rsid w:val="008D20B7"/>
    <w:rsid w:val="008D2781"/>
    <w:rsid w:val="008D2B42"/>
    <w:rsid w:val="008D2F47"/>
    <w:rsid w:val="008D332A"/>
    <w:rsid w:val="008D3D28"/>
    <w:rsid w:val="008D4177"/>
    <w:rsid w:val="008D5840"/>
    <w:rsid w:val="008D5B6B"/>
    <w:rsid w:val="008D664A"/>
    <w:rsid w:val="008D673D"/>
    <w:rsid w:val="008D67FA"/>
    <w:rsid w:val="008D6A20"/>
    <w:rsid w:val="008D6A9D"/>
    <w:rsid w:val="008D7156"/>
    <w:rsid w:val="008D7298"/>
    <w:rsid w:val="008D78E0"/>
    <w:rsid w:val="008D7CE3"/>
    <w:rsid w:val="008E01FA"/>
    <w:rsid w:val="008E0D0A"/>
    <w:rsid w:val="008E2301"/>
    <w:rsid w:val="008E45F9"/>
    <w:rsid w:val="008E51B6"/>
    <w:rsid w:val="008E5962"/>
    <w:rsid w:val="008E5C6C"/>
    <w:rsid w:val="008E60F3"/>
    <w:rsid w:val="008E74F4"/>
    <w:rsid w:val="008E753C"/>
    <w:rsid w:val="008E7709"/>
    <w:rsid w:val="008E7A98"/>
    <w:rsid w:val="008F098F"/>
    <w:rsid w:val="008F17F5"/>
    <w:rsid w:val="008F331F"/>
    <w:rsid w:val="008F362E"/>
    <w:rsid w:val="008F3927"/>
    <w:rsid w:val="008F3C44"/>
    <w:rsid w:val="008F434E"/>
    <w:rsid w:val="008F4373"/>
    <w:rsid w:val="008F4408"/>
    <w:rsid w:val="008F50A9"/>
    <w:rsid w:val="008F51FC"/>
    <w:rsid w:val="008F5729"/>
    <w:rsid w:val="008F64BE"/>
    <w:rsid w:val="008F6761"/>
    <w:rsid w:val="008F67E8"/>
    <w:rsid w:val="008F6C30"/>
    <w:rsid w:val="008F7743"/>
    <w:rsid w:val="008F7DEB"/>
    <w:rsid w:val="008F7E84"/>
    <w:rsid w:val="008F7EC5"/>
    <w:rsid w:val="008F7F97"/>
    <w:rsid w:val="0090039B"/>
    <w:rsid w:val="00901E6B"/>
    <w:rsid w:val="00902796"/>
    <w:rsid w:val="00902FE2"/>
    <w:rsid w:val="0090358E"/>
    <w:rsid w:val="009051D1"/>
    <w:rsid w:val="009053D7"/>
    <w:rsid w:val="00905B87"/>
    <w:rsid w:val="00905ED2"/>
    <w:rsid w:val="00906924"/>
    <w:rsid w:val="00906AED"/>
    <w:rsid w:val="0090754E"/>
    <w:rsid w:val="00910978"/>
    <w:rsid w:val="00910B22"/>
    <w:rsid w:val="009117D7"/>
    <w:rsid w:val="009119D6"/>
    <w:rsid w:val="00911BB6"/>
    <w:rsid w:val="009126C4"/>
    <w:rsid w:val="00913647"/>
    <w:rsid w:val="00913BAA"/>
    <w:rsid w:val="00914060"/>
    <w:rsid w:val="009141BC"/>
    <w:rsid w:val="00914559"/>
    <w:rsid w:val="009147D0"/>
    <w:rsid w:val="009149EA"/>
    <w:rsid w:val="00914BB3"/>
    <w:rsid w:val="00916368"/>
    <w:rsid w:val="009166C2"/>
    <w:rsid w:val="00916F8F"/>
    <w:rsid w:val="009172AA"/>
    <w:rsid w:val="00917617"/>
    <w:rsid w:val="00920985"/>
    <w:rsid w:val="009213E1"/>
    <w:rsid w:val="009214A7"/>
    <w:rsid w:val="0092168E"/>
    <w:rsid w:val="00921ABD"/>
    <w:rsid w:val="00922D2D"/>
    <w:rsid w:val="00922E36"/>
    <w:rsid w:val="0092362B"/>
    <w:rsid w:val="00923650"/>
    <w:rsid w:val="009236E4"/>
    <w:rsid w:val="009245AB"/>
    <w:rsid w:val="009247F9"/>
    <w:rsid w:val="00924922"/>
    <w:rsid w:val="00924DFA"/>
    <w:rsid w:val="00924E8D"/>
    <w:rsid w:val="00925373"/>
    <w:rsid w:val="009262D7"/>
    <w:rsid w:val="00926DDA"/>
    <w:rsid w:val="009271B7"/>
    <w:rsid w:val="00927C11"/>
    <w:rsid w:val="009308EA"/>
    <w:rsid w:val="00930F96"/>
    <w:rsid w:val="00932439"/>
    <w:rsid w:val="00932448"/>
    <w:rsid w:val="00932492"/>
    <w:rsid w:val="00932AD3"/>
    <w:rsid w:val="00933324"/>
    <w:rsid w:val="00933655"/>
    <w:rsid w:val="00933AC7"/>
    <w:rsid w:val="009352D4"/>
    <w:rsid w:val="009365D5"/>
    <w:rsid w:val="00936C35"/>
    <w:rsid w:val="009370CB"/>
    <w:rsid w:val="009374EA"/>
    <w:rsid w:val="009376F1"/>
    <w:rsid w:val="00937A6F"/>
    <w:rsid w:val="009411E5"/>
    <w:rsid w:val="00941F42"/>
    <w:rsid w:val="00942259"/>
    <w:rsid w:val="00942406"/>
    <w:rsid w:val="00942987"/>
    <w:rsid w:val="00942B81"/>
    <w:rsid w:val="00942CD6"/>
    <w:rsid w:val="009435CA"/>
    <w:rsid w:val="00943748"/>
    <w:rsid w:val="00943806"/>
    <w:rsid w:val="00944957"/>
    <w:rsid w:val="00945CD4"/>
    <w:rsid w:val="00945D6A"/>
    <w:rsid w:val="00945F17"/>
    <w:rsid w:val="00946DE3"/>
    <w:rsid w:val="009479B5"/>
    <w:rsid w:val="0095011F"/>
    <w:rsid w:val="009517AC"/>
    <w:rsid w:val="00952C2D"/>
    <w:rsid w:val="00952EB9"/>
    <w:rsid w:val="009531C6"/>
    <w:rsid w:val="00953A79"/>
    <w:rsid w:val="00953CA5"/>
    <w:rsid w:val="00954A6C"/>
    <w:rsid w:val="00954D87"/>
    <w:rsid w:val="00954E50"/>
    <w:rsid w:val="009559BB"/>
    <w:rsid w:val="00955CF7"/>
    <w:rsid w:val="00956EA7"/>
    <w:rsid w:val="0095773E"/>
    <w:rsid w:val="00960997"/>
    <w:rsid w:val="009612DB"/>
    <w:rsid w:val="0096146F"/>
    <w:rsid w:val="00962707"/>
    <w:rsid w:val="009631B8"/>
    <w:rsid w:val="0096391A"/>
    <w:rsid w:val="00963E2F"/>
    <w:rsid w:val="00963E5F"/>
    <w:rsid w:val="00963EB3"/>
    <w:rsid w:val="00964958"/>
    <w:rsid w:val="009658DD"/>
    <w:rsid w:val="00965C60"/>
    <w:rsid w:val="009660C5"/>
    <w:rsid w:val="0096617F"/>
    <w:rsid w:val="00966247"/>
    <w:rsid w:val="00966261"/>
    <w:rsid w:val="009678DF"/>
    <w:rsid w:val="009710FD"/>
    <w:rsid w:val="009714AF"/>
    <w:rsid w:val="00971CD7"/>
    <w:rsid w:val="00971D2C"/>
    <w:rsid w:val="00971E39"/>
    <w:rsid w:val="00971E7B"/>
    <w:rsid w:val="009721EC"/>
    <w:rsid w:val="009730ED"/>
    <w:rsid w:val="00973490"/>
    <w:rsid w:val="009738A8"/>
    <w:rsid w:val="00973A18"/>
    <w:rsid w:val="0097580E"/>
    <w:rsid w:val="00976253"/>
    <w:rsid w:val="00976C05"/>
    <w:rsid w:val="0098084C"/>
    <w:rsid w:val="009817E6"/>
    <w:rsid w:val="0098198D"/>
    <w:rsid w:val="009829E4"/>
    <w:rsid w:val="00983651"/>
    <w:rsid w:val="0098524A"/>
    <w:rsid w:val="00987E44"/>
    <w:rsid w:val="009903C8"/>
    <w:rsid w:val="0099091E"/>
    <w:rsid w:val="00991E02"/>
    <w:rsid w:val="0099241C"/>
    <w:rsid w:val="00992905"/>
    <w:rsid w:val="00992DCA"/>
    <w:rsid w:val="009933E9"/>
    <w:rsid w:val="009939A3"/>
    <w:rsid w:val="00993BA6"/>
    <w:rsid w:val="00993D3D"/>
    <w:rsid w:val="009946D9"/>
    <w:rsid w:val="00994AE2"/>
    <w:rsid w:val="00994E8F"/>
    <w:rsid w:val="00996A4A"/>
    <w:rsid w:val="00997821"/>
    <w:rsid w:val="009A047F"/>
    <w:rsid w:val="009A073A"/>
    <w:rsid w:val="009A0979"/>
    <w:rsid w:val="009A1157"/>
    <w:rsid w:val="009A1860"/>
    <w:rsid w:val="009A1DA1"/>
    <w:rsid w:val="009A2942"/>
    <w:rsid w:val="009A296E"/>
    <w:rsid w:val="009A3EA2"/>
    <w:rsid w:val="009A4339"/>
    <w:rsid w:val="009A5A90"/>
    <w:rsid w:val="009A6286"/>
    <w:rsid w:val="009A68B8"/>
    <w:rsid w:val="009A6D3C"/>
    <w:rsid w:val="009A71B3"/>
    <w:rsid w:val="009A71CD"/>
    <w:rsid w:val="009A7450"/>
    <w:rsid w:val="009B0196"/>
    <w:rsid w:val="009B0CDB"/>
    <w:rsid w:val="009B0D40"/>
    <w:rsid w:val="009B0D7D"/>
    <w:rsid w:val="009B21F2"/>
    <w:rsid w:val="009B2CBA"/>
    <w:rsid w:val="009B2FBC"/>
    <w:rsid w:val="009B3757"/>
    <w:rsid w:val="009B41EF"/>
    <w:rsid w:val="009B54C7"/>
    <w:rsid w:val="009B5BD1"/>
    <w:rsid w:val="009B5D7F"/>
    <w:rsid w:val="009B618B"/>
    <w:rsid w:val="009B635F"/>
    <w:rsid w:val="009B68C1"/>
    <w:rsid w:val="009B78F8"/>
    <w:rsid w:val="009B792B"/>
    <w:rsid w:val="009C0321"/>
    <w:rsid w:val="009C0334"/>
    <w:rsid w:val="009C08FF"/>
    <w:rsid w:val="009C10BA"/>
    <w:rsid w:val="009C1C44"/>
    <w:rsid w:val="009C2057"/>
    <w:rsid w:val="009C27D2"/>
    <w:rsid w:val="009C3B52"/>
    <w:rsid w:val="009C4553"/>
    <w:rsid w:val="009C4DED"/>
    <w:rsid w:val="009C527F"/>
    <w:rsid w:val="009C6A71"/>
    <w:rsid w:val="009C6B84"/>
    <w:rsid w:val="009C7209"/>
    <w:rsid w:val="009C72B2"/>
    <w:rsid w:val="009D0788"/>
    <w:rsid w:val="009D083C"/>
    <w:rsid w:val="009D0B27"/>
    <w:rsid w:val="009D0B75"/>
    <w:rsid w:val="009D0F7D"/>
    <w:rsid w:val="009D134D"/>
    <w:rsid w:val="009D1582"/>
    <w:rsid w:val="009D1FC2"/>
    <w:rsid w:val="009D3415"/>
    <w:rsid w:val="009D4870"/>
    <w:rsid w:val="009D4B75"/>
    <w:rsid w:val="009D4C73"/>
    <w:rsid w:val="009D4D50"/>
    <w:rsid w:val="009D4F0E"/>
    <w:rsid w:val="009D5D14"/>
    <w:rsid w:val="009D6CB2"/>
    <w:rsid w:val="009D7AC1"/>
    <w:rsid w:val="009E0ACE"/>
    <w:rsid w:val="009E0B4D"/>
    <w:rsid w:val="009E1574"/>
    <w:rsid w:val="009E17A2"/>
    <w:rsid w:val="009E1AB4"/>
    <w:rsid w:val="009E1CB1"/>
    <w:rsid w:val="009E2F90"/>
    <w:rsid w:val="009E3072"/>
    <w:rsid w:val="009E3094"/>
    <w:rsid w:val="009E3413"/>
    <w:rsid w:val="009E3894"/>
    <w:rsid w:val="009E4D78"/>
    <w:rsid w:val="009E5934"/>
    <w:rsid w:val="009E5EF5"/>
    <w:rsid w:val="009E5F2C"/>
    <w:rsid w:val="009E5F78"/>
    <w:rsid w:val="009E6028"/>
    <w:rsid w:val="009E7021"/>
    <w:rsid w:val="009E712B"/>
    <w:rsid w:val="009E7C21"/>
    <w:rsid w:val="009E7CEE"/>
    <w:rsid w:val="009F0B77"/>
    <w:rsid w:val="009F38A2"/>
    <w:rsid w:val="009F4056"/>
    <w:rsid w:val="009F4B21"/>
    <w:rsid w:val="009F4E21"/>
    <w:rsid w:val="009F5368"/>
    <w:rsid w:val="009F6517"/>
    <w:rsid w:val="009F7369"/>
    <w:rsid w:val="009F764D"/>
    <w:rsid w:val="00A000BC"/>
    <w:rsid w:val="00A006DB"/>
    <w:rsid w:val="00A0101D"/>
    <w:rsid w:val="00A0116E"/>
    <w:rsid w:val="00A013AA"/>
    <w:rsid w:val="00A016C5"/>
    <w:rsid w:val="00A02395"/>
    <w:rsid w:val="00A039AE"/>
    <w:rsid w:val="00A04670"/>
    <w:rsid w:val="00A046A4"/>
    <w:rsid w:val="00A0546D"/>
    <w:rsid w:val="00A0604C"/>
    <w:rsid w:val="00A06E76"/>
    <w:rsid w:val="00A07329"/>
    <w:rsid w:val="00A10228"/>
    <w:rsid w:val="00A102A9"/>
    <w:rsid w:val="00A11C18"/>
    <w:rsid w:val="00A11CAD"/>
    <w:rsid w:val="00A1252B"/>
    <w:rsid w:val="00A12C65"/>
    <w:rsid w:val="00A12F29"/>
    <w:rsid w:val="00A12FD5"/>
    <w:rsid w:val="00A13912"/>
    <w:rsid w:val="00A13C27"/>
    <w:rsid w:val="00A13D06"/>
    <w:rsid w:val="00A14593"/>
    <w:rsid w:val="00A15B8E"/>
    <w:rsid w:val="00A17C2A"/>
    <w:rsid w:val="00A2024A"/>
    <w:rsid w:val="00A20702"/>
    <w:rsid w:val="00A20996"/>
    <w:rsid w:val="00A2168F"/>
    <w:rsid w:val="00A21CED"/>
    <w:rsid w:val="00A221CC"/>
    <w:rsid w:val="00A22B00"/>
    <w:rsid w:val="00A22E47"/>
    <w:rsid w:val="00A22FB7"/>
    <w:rsid w:val="00A22FFC"/>
    <w:rsid w:val="00A2302D"/>
    <w:rsid w:val="00A232D7"/>
    <w:rsid w:val="00A2357E"/>
    <w:rsid w:val="00A240D6"/>
    <w:rsid w:val="00A245DD"/>
    <w:rsid w:val="00A2490C"/>
    <w:rsid w:val="00A24B32"/>
    <w:rsid w:val="00A252C2"/>
    <w:rsid w:val="00A25521"/>
    <w:rsid w:val="00A25EC8"/>
    <w:rsid w:val="00A2631D"/>
    <w:rsid w:val="00A26F10"/>
    <w:rsid w:val="00A26F13"/>
    <w:rsid w:val="00A27634"/>
    <w:rsid w:val="00A300C1"/>
    <w:rsid w:val="00A3084A"/>
    <w:rsid w:val="00A31E9A"/>
    <w:rsid w:val="00A32177"/>
    <w:rsid w:val="00A324E5"/>
    <w:rsid w:val="00A3307A"/>
    <w:rsid w:val="00A333BF"/>
    <w:rsid w:val="00A34191"/>
    <w:rsid w:val="00A34707"/>
    <w:rsid w:val="00A34785"/>
    <w:rsid w:val="00A347FC"/>
    <w:rsid w:val="00A3511E"/>
    <w:rsid w:val="00A35A99"/>
    <w:rsid w:val="00A409DE"/>
    <w:rsid w:val="00A415FD"/>
    <w:rsid w:val="00A427D7"/>
    <w:rsid w:val="00A42CCE"/>
    <w:rsid w:val="00A4326B"/>
    <w:rsid w:val="00A439CC"/>
    <w:rsid w:val="00A43A28"/>
    <w:rsid w:val="00A43A2D"/>
    <w:rsid w:val="00A43B78"/>
    <w:rsid w:val="00A43D0F"/>
    <w:rsid w:val="00A43D8B"/>
    <w:rsid w:val="00A44358"/>
    <w:rsid w:val="00A44939"/>
    <w:rsid w:val="00A44C71"/>
    <w:rsid w:val="00A44E28"/>
    <w:rsid w:val="00A46989"/>
    <w:rsid w:val="00A4798A"/>
    <w:rsid w:val="00A51174"/>
    <w:rsid w:val="00A51804"/>
    <w:rsid w:val="00A51B95"/>
    <w:rsid w:val="00A51F24"/>
    <w:rsid w:val="00A520AC"/>
    <w:rsid w:val="00A523FF"/>
    <w:rsid w:val="00A525FD"/>
    <w:rsid w:val="00A52F8A"/>
    <w:rsid w:val="00A53BDB"/>
    <w:rsid w:val="00A53C39"/>
    <w:rsid w:val="00A53C61"/>
    <w:rsid w:val="00A54DAC"/>
    <w:rsid w:val="00A54E0F"/>
    <w:rsid w:val="00A54E7D"/>
    <w:rsid w:val="00A55759"/>
    <w:rsid w:val="00A562AA"/>
    <w:rsid w:val="00A56CE5"/>
    <w:rsid w:val="00A57187"/>
    <w:rsid w:val="00A57B32"/>
    <w:rsid w:val="00A57CC8"/>
    <w:rsid w:val="00A6008C"/>
    <w:rsid w:val="00A60E73"/>
    <w:rsid w:val="00A61509"/>
    <w:rsid w:val="00A62C6D"/>
    <w:rsid w:val="00A63278"/>
    <w:rsid w:val="00A632F6"/>
    <w:rsid w:val="00A63534"/>
    <w:rsid w:val="00A639A6"/>
    <w:rsid w:val="00A6493F"/>
    <w:rsid w:val="00A64D6A"/>
    <w:rsid w:val="00A6502B"/>
    <w:rsid w:val="00A66299"/>
    <w:rsid w:val="00A67179"/>
    <w:rsid w:val="00A672AF"/>
    <w:rsid w:val="00A677E8"/>
    <w:rsid w:val="00A70A85"/>
    <w:rsid w:val="00A70AC8"/>
    <w:rsid w:val="00A70ACC"/>
    <w:rsid w:val="00A7205C"/>
    <w:rsid w:val="00A72594"/>
    <w:rsid w:val="00A7290C"/>
    <w:rsid w:val="00A72C17"/>
    <w:rsid w:val="00A7402E"/>
    <w:rsid w:val="00A749E8"/>
    <w:rsid w:val="00A75E08"/>
    <w:rsid w:val="00A764B8"/>
    <w:rsid w:val="00A7673E"/>
    <w:rsid w:val="00A775F1"/>
    <w:rsid w:val="00A802DF"/>
    <w:rsid w:val="00A8088F"/>
    <w:rsid w:val="00A8183D"/>
    <w:rsid w:val="00A81CF6"/>
    <w:rsid w:val="00A8222C"/>
    <w:rsid w:val="00A83232"/>
    <w:rsid w:val="00A832A3"/>
    <w:rsid w:val="00A83D86"/>
    <w:rsid w:val="00A85B8B"/>
    <w:rsid w:val="00A85FD1"/>
    <w:rsid w:val="00A87631"/>
    <w:rsid w:val="00A876BF"/>
    <w:rsid w:val="00A90940"/>
    <w:rsid w:val="00A91860"/>
    <w:rsid w:val="00A924F8"/>
    <w:rsid w:val="00A9261A"/>
    <w:rsid w:val="00A92950"/>
    <w:rsid w:val="00A936C9"/>
    <w:rsid w:val="00A936F8"/>
    <w:rsid w:val="00A93C3F"/>
    <w:rsid w:val="00A93FBD"/>
    <w:rsid w:val="00A94DCB"/>
    <w:rsid w:val="00A95182"/>
    <w:rsid w:val="00A9533E"/>
    <w:rsid w:val="00A96253"/>
    <w:rsid w:val="00A9724C"/>
    <w:rsid w:val="00A97573"/>
    <w:rsid w:val="00AA0103"/>
    <w:rsid w:val="00AA07D3"/>
    <w:rsid w:val="00AA0CC6"/>
    <w:rsid w:val="00AA1A25"/>
    <w:rsid w:val="00AA1F39"/>
    <w:rsid w:val="00AA2389"/>
    <w:rsid w:val="00AA25A4"/>
    <w:rsid w:val="00AA29AF"/>
    <w:rsid w:val="00AA2FB0"/>
    <w:rsid w:val="00AA3FFE"/>
    <w:rsid w:val="00AA4679"/>
    <w:rsid w:val="00AA4A3F"/>
    <w:rsid w:val="00AA5000"/>
    <w:rsid w:val="00AA52B1"/>
    <w:rsid w:val="00AA66A9"/>
    <w:rsid w:val="00AA686C"/>
    <w:rsid w:val="00AA6E1B"/>
    <w:rsid w:val="00AA6E65"/>
    <w:rsid w:val="00AA76B8"/>
    <w:rsid w:val="00AB0626"/>
    <w:rsid w:val="00AB0647"/>
    <w:rsid w:val="00AB0722"/>
    <w:rsid w:val="00AB1814"/>
    <w:rsid w:val="00AB19DD"/>
    <w:rsid w:val="00AB20D1"/>
    <w:rsid w:val="00AB2CE0"/>
    <w:rsid w:val="00AB327F"/>
    <w:rsid w:val="00AB3379"/>
    <w:rsid w:val="00AB3868"/>
    <w:rsid w:val="00AB3BBC"/>
    <w:rsid w:val="00AB3CB8"/>
    <w:rsid w:val="00AB3FE6"/>
    <w:rsid w:val="00AB40EE"/>
    <w:rsid w:val="00AB51B2"/>
    <w:rsid w:val="00AB6BCF"/>
    <w:rsid w:val="00AB704E"/>
    <w:rsid w:val="00AB770F"/>
    <w:rsid w:val="00AC0329"/>
    <w:rsid w:val="00AC0B38"/>
    <w:rsid w:val="00AC15CF"/>
    <w:rsid w:val="00AC1BA3"/>
    <w:rsid w:val="00AC249D"/>
    <w:rsid w:val="00AC28EE"/>
    <w:rsid w:val="00AC3404"/>
    <w:rsid w:val="00AC3F4B"/>
    <w:rsid w:val="00AC3FD0"/>
    <w:rsid w:val="00AC41E9"/>
    <w:rsid w:val="00AC4245"/>
    <w:rsid w:val="00AC44DE"/>
    <w:rsid w:val="00AC4BFC"/>
    <w:rsid w:val="00AC55EE"/>
    <w:rsid w:val="00AC5CE5"/>
    <w:rsid w:val="00AC5EF8"/>
    <w:rsid w:val="00AC67B1"/>
    <w:rsid w:val="00AC7469"/>
    <w:rsid w:val="00AC7A0A"/>
    <w:rsid w:val="00AD1AB3"/>
    <w:rsid w:val="00AD1D41"/>
    <w:rsid w:val="00AD2265"/>
    <w:rsid w:val="00AD3CD0"/>
    <w:rsid w:val="00AD4010"/>
    <w:rsid w:val="00AD4236"/>
    <w:rsid w:val="00AD4759"/>
    <w:rsid w:val="00AD4854"/>
    <w:rsid w:val="00AD5364"/>
    <w:rsid w:val="00AD5980"/>
    <w:rsid w:val="00AD5FBA"/>
    <w:rsid w:val="00AE0458"/>
    <w:rsid w:val="00AE2383"/>
    <w:rsid w:val="00AE23E9"/>
    <w:rsid w:val="00AE2493"/>
    <w:rsid w:val="00AE3595"/>
    <w:rsid w:val="00AE3E31"/>
    <w:rsid w:val="00AE3E6A"/>
    <w:rsid w:val="00AE43F4"/>
    <w:rsid w:val="00AE470D"/>
    <w:rsid w:val="00AE4BA6"/>
    <w:rsid w:val="00AE4E29"/>
    <w:rsid w:val="00AE555F"/>
    <w:rsid w:val="00AE6C90"/>
    <w:rsid w:val="00AE7CEB"/>
    <w:rsid w:val="00AF09B7"/>
    <w:rsid w:val="00AF122F"/>
    <w:rsid w:val="00AF1568"/>
    <w:rsid w:val="00AF15DB"/>
    <w:rsid w:val="00AF2356"/>
    <w:rsid w:val="00AF27A1"/>
    <w:rsid w:val="00AF2B32"/>
    <w:rsid w:val="00AF2E44"/>
    <w:rsid w:val="00AF47C8"/>
    <w:rsid w:val="00AF65DD"/>
    <w:rsid w:val="00AF73EB"/>
    <w:rsid w:val="00AF7ED2"/>
    <w:rsid w:val="00B01228"/>
    <w:rsid w:val="00B015B2"/>
    <w:rsid w:val="00B0206D"/>
    <w:rsid w:val="00B0445B"/>
    <w:rsid w:val="00B048A0"/>
    <w:rsid w:val="00B05715"/>
    <w:rsid w:val="00B060B1"/>
    <w:rsid w:val="00B062E1"/>
    <w:rsid w:val="00B077AA"/>
    <w:rsid w:val="00B10101"/>
    <w:rsid w:val="00B10449"/>
    <w:rsid w:val="00B10D1D"/>
    <w:rsid w:val="00B10DEF"/>
    <w:rsid w:val="00B1185D"/>
    <w:rsid w:val="00B1277C"/>
    <w:rsid w:val="00B12848"/>
    <w:rsid w:val="00B12E2D"/>
    <w:rsid w:val="00B134F0"/>
    <w:rsid w:val="00B1410D"/>
    <w:rsid w:val="00B14999"/>
    <w:rsid w:val="00B14E20"/>
    <w:rsid w:val="00B15852"/>
    <w:rsid w:val="00B16648"/>
    <w:rsid w:val="00B16F91"/>
    <w:rsid w:val="00B1703C"/>
    <w:rsid w:val="00B20396"/>
    <w:rsid w:val="00B20405"/>
    <w:rsid w:val="00B22394"/>
    <w:rsid w:val="00B22B2E"/>
    <w:rsid w:val="00B24618"/>
    <w:rsid w:val="00B24CEB"/>
    <w:rsid w:val="00B24D8C"/>
    <w:rsid w:val="00B253A5"/>
    <w:rsid w:val="00B2564A"/>
    <w:rsid w:val="00B25CF2"/>
    <w:rsid w:val="00B260BB"/>
    <w:rsid w:val="00B27F78"/>
    <w:rsid w:val="00B304AE"/>
    <w:rsid w:val="00B31312"/>
    <w:rsid w:val="00B3175E"/>
    <w:rsid w:val="00B31EBF"/>
    <w:rsid w:val="00B327F7"/>
    <w:rsid w:val="00B3296F"/>
    <w:rsid w:val="00B330A7"/>
    <w:rsid w:val="00B334D2"/>
    <w:rsid w:val="00B33B6C"/>
    <w:rsid w:val="00B355C8"/>
    <w:rsid w:val="00B35D89"/>
    <w:rsid w:val="00B36E96"/>
    <w:rsid w:val="00B37CB7"/>
    <w:rsid w:val="00B40453"/>
    <w:rsid w:val="00B41F57"/>
    <w:rsid w:val="00B424B8"/>
    <w:rsid w:val="00B42BD0"/>
    <w:rsid w:val="00B42DD9"/>
    <w:rsid w:val="00B4308B"/>
    <w:rsid w:val="00B43682"/>
    <w:rsid w:val="00B44162"/>
    <w:rsid w:val="00B447E4"/>
    <w:rsid w:val="00B4484F"/>
    <w:rsid w:val="00B44DE9"/>
    <w:rsid w:val="00B45340"/>
    <w:rsid w:val="00B4649A"/>
    <w:rsid w:val="00B46F58"/>
    <w:rsid w:val="00B475E8"/>
    <w:rsid w:val="00B47878"/>
    <w:rsid w:val="00B500CC"/>
    <w:rsid w:val="00B5050F"/>
    <w:rsid w:val="00B50603"/>
    <w:rsid w:val="00B51F4A"/>
    <w:rsid w:val="00B5253D"/>
    <w:rsid w:val="00B532AD"/>
    <w:rsid w:val="00B5332E"/>
    <w:rsid w:val="00B534AE"/>
    <w:rsid w:val="00B538D5"/>
    <w:rsid w:val="00B539CF"/>
    <w:rsid w:val="00B54066"/>
    <w:rsid w:val="00B544FE"/>
    <w:rsid w:val="00B54574"/>
    <w:rsid w:val="00B55833"/>
    <w:rsid w:val="00B56293"/>
    <w:rsid w:val="00B56E1D"/>
    <w:rsid w:val="00B570DA"/>
    <w:rsid w:val="00B57DF2"/>
    <w:rsid w:val="00B601A6"/>
    <w:rsid w:val="00B60B2B"/>
    <w:rsid w:val="00B61244"/>
    <w:rsid w:val="00B6132F"/>
    <w:rsid w:val="00B620E8"/>
    <w:rsid w:val="00B6235E"/>
    <w:rsid w:val="00B62BF9"/>
    <w:rsid w:val="00B63080"/>
    <w:rsid w:val="00B64211"/>
    <w:rsid w:val="00B64ACA"/>
    <w:rsid w:val="00B65AA7"/>
    <w:rsid w:val="00B6634B"/>
    <w:rsid w:val="00B6677C"/>
    <w:rsid w:val="00B668EB"/>
    <w:rsid w:val="00B67035"/>
    <w:rsid w:val="00B676E2"/>
    <w:rsid w:val="00B71074"/>
    <w:rsid w:val="00B7198C"/>
    <w:rsid w:val="00B72856"/>
    <w:rsid w:val="00B72CC4"/>
    <w:rsid w:val="00B73902"/>
    <w:rsid w:val="00B73C38"/>
    <w:rsid w:val="00B73CEF"/>
    <w:rsid w:val="00B7450F"/>
    <w:rsid w:val="00B74BF0"/>
    <w:rsid w:val="00B752B5"/>
    <w:rsid w:val="00B75B28"/>
    <w:rsid w:val="00B75DEE"/>
    <w:rsid w:val="00B75E25"/>
    <w:rsid w:val="00B76C6A"/>
    <w:rsid w:val="00B77114"/>
    <w:rsid w:val="00B77FB3"/>
    <w:rsid w:val="00B810C0"/>
    <w:rsid w:val="00B81DBF"/>
    <w:rsid w:val="00B8256F"/>
    <w:rsid w:val="00B82B18"/>
    <w:rsid w:val="00B82D1C"/>
    <w:rsid w:val="00B83241"/>
    <w:rsid w:val="00B8335A"/>
    <w:rsid w:val="00B83D21"/>
    <w:rsid w:val="00B842C1"/>
    <w:rsid w:val="00B84C26"/>
    <w:rsid w:val="00B84FD7"/>
    <w:rsid w:val="00B8563B"/>
    <w:rsid w:val="00B860FF"/>
    <w:rsid w:val="00B866D4"/>
    <w:rsid w:val="00B86771"/>
    <w:rsid w:val="00B87426"/>
    <w:rsid w:val="00B87D2A"/>
    <w:rsid w:val="00B90138"/>
    <w:rsid w:val="00B90B1A"/>
    <w:rsid w:val="00B91145"/>
    <w:rsid w:val="00B92811"/>
    <w:rsid w:val="00B92CE6"/>
    <w:rsid w:val="00B92D8C"/>
    <w:rsid w:val="00B92EFF"/>
    <w:rsid w:val="00B93512"/>
    <w:rsid w:val="00B935A6"/>
    <w:rsid w:val="00B943FB"/>
    <w:rsid w:val="00B953E7"/>
    <w:rsid w:val="00B95FB4"/>
    <w:rsid w:val="00B96987"/>
    <w:rsid w:val="00BA1BF7"/>
    <w:rsid w:val="00BA26A1"/>
    <w:rsid w:val="00BA2C34"/>
    <w:rsid w:val="00BA2CCD"/>
    <w:rsid w:val="00BA2F0F"/>
    <w:rsid w:val="00BA49E0"/>
    <w:rsid w:val="00BA4E87"/>
    <w:rsid w:val="00BA4ECA"/>
    <w:rsid w:val="00BA592C"/>
    <w:rsid w:val="00BA5F50"/>
    <w:rsid w:val="00BA76A5"/>
    <w:rsid w:val="00BA76D8"/>
    <w:rsid w:val="00BA7728"/>
    <w:rsid w:val="00BA77D9"/>
    <w:rsid w:val="00BB03FC"/>
    <w:rsid w:val="00BB08FB"/>
    <w:rsid w:val="00BB1309"/>
    <w:rsid w:val="00BB1363"/>
    <w:rsid w:val="00BB1A42"/>
    <w:rsid w:val="00BB1F28"/>
    <w:rsid w:val="00BB2C87"/>
    <w:rsid w:val="00BB30E7"/>
    <w:rsid w:val="00BB318B"/>
    <w:rsid w:val="00BB38BE"/>
    <w:rsid w:val="00BB38CC"/>
    <w:rsid w:val="00BB3CC1"/>
    <w:rsid w:val="00BB4149"/>
    <w:rsid w:val="00BB477C"/>
    <w:rsid w:val="00BB5374"/>
    <w:rsid w:val="00BB563B"/>
    <w:rsid w:val="00BB5923"/>
    <w:rsid w:val="00BB682D"/>
    <w:rsid w:val="00BB699A"/>
    <w:rsid w:val="00BB6DDA"/>
    <w:rsid w:val="00BB6F82"/>
    <w:rsid w:val="00BC00FB"/>
    <w:rsid w:val="00BC02A4"/>
    <w:rsid w:val="00BC0C20"/>
    <w:rsid w:val="00BC0EB4"/>
    <w:rsid w:val="00BC2003"/>
    <w:rsid w:val="00BC2CB7"/>
    <w:rsid w:val="00BC351C"/>
    <w:rsid w:val="00BC375B"/>
    <w:rsid w:val="00BC3F58"/>
    <w:rsid w:val="00BC4821"/>
    <w:rsid w:val="00BC4940"/>
    <w:rsid w:val="00BC4EBE"/>
    <w:rsid w:val="00BC544A"/>
    <w:rsid w:val="00BC586B"/>
    <w:rsid w:val="00BC62E3"/>
    <w:rsid w:val="00BC656E"/>
    <w:rsid w:val="00BC71AB"/>
    <w:rsid w:val="00BC7257"/>
    <w:rsid w:val="00BC7F4E"/>
    <w:rsid w:val="00BD00DE"/>
    <w:rsid w:val="00BD063E"/>
    <w:rsid w:val="00BD0AAC"/>
    <w:rsid w:val="00BD141D"/>
    <w:rsid w:val="00BD261E"/>
    <w:rsid w:val="00BD2876"/>
    <w:rsid w:val="00BD2AEE"/>
    <w:rsid w:val="00BD2BB9"/>
    <w:rsid w:val="00BD2E1F"/>
    <w:rsid w:val="00BD3CB0"/>
    <w:rsid w:val="00BD430B"/>
    <w:rsid w:val="00BD44C8"/>
    <w:rsid w:val="00BD5382"/>
    <w:rsid w:val="00BD5387"/>
    <w:rsid w:val="00BD5522"/>
    <w:rsid w:val="00BD55A7"/>
    <w:rsid w:val="00BD6193"/>
    <w:rsid w:val="00BD64F8"/>
    <w:rsid w:val="00BD6680"/>
    <w:rsid w:val="00BD6726"/>
    <w:rsid w:val="00BD6EC4"/>
    <w:rsid w:val="00BD7844"/>
    <w:rsid w:val="00BD7F10"/>
    <w:rsid w:val="00BE13FB"/>
    <w:rsid w:val="00BE1ABD"/>
    <w:rsid w:val="00BE3119"/>
    <w:rsid w:val="00BE38C1"/>
    <w:rsid w:val="00BE400A"/>
    <w:rsid w:val="00BE43C0"/>
    <w:rsid w:val="00BE49EA"/>
    <w:rsid w:val="00BE52B4"/>
    <w:rsid w:val="00BE656B"/>
    <w:rsid w:val="00BE65CA"/>
    <w:rsid w:val="00BE6BB2"/>
    <w:rsid w:val="00BE7DED"/>
    <w:rsid w:val="00BE7EAE"/>
    <w:rsid w:val="00BF049B"/>
    <w:rsid w:val="00BF10F9"/>
    <w:rsid w:val="00BF1509"/>
    <w:rsid w:val="00BF1A31"/>
    <w:rsid w:val="00BF1CEB"/>
    <w:rsid w:val="00BF2660"/>
    <w:rsid w:val="00BF2A3A"/>
    <w:rsid w:val="00BF315C"/>
    <w:rsid w:val="00BF3858"/>
    <w:rsid w:val="00BF3C8B"/>
    <w:rsid w:val="00BF4AF1"/>
    <w:rsid w:val="00BF50CA"/>
    <w:rsid w:val="00BF5798"/>
    <w:rsid w:val="00BF6790"/>
    <w:rsid w:val="00BF6A88"/>
    <w:rsid w:val="00BF72BE"/>
    <w:rsid w:val="00BF748F"/>
    <w:rsid w:val="00BF7D86"/>
    <w:rsid w:val="00C003D9"/>
    <w:rsid w:val="00C00952"/>
    <w:rsid w:val="00C009B8"/>
    <w:rsid w:val="00C0253D"/>
    <w:rsid w:val="00C030EC"/>
    <w:rsid w:val="00C031F6"/>
    <w:rsid w:val="00C0326C"/>
    <w:rsid w:val="00C03F3C"/>
    <w:rsid w:val="00C043B9"/>
    <w:rsid w:val="00C0558E"/>
    <w:rsid w:val="00C06494"/>
    <w:rsid w:val="00C066E6"/>
    <w:rsid w:val="00C06706"/>
    <w:rsid w:val="00C068E6"/>
    <w:rsid w:val="00C0708F"/>
    <w:rsid w:val="00C0737F"/>
    <w:rsid w:val="00C0759C"/>
    <w:rsid w:val="00C100A6"/>
    <w:rsid w:val="00C10113"/>
    <w:rsid w:val="00C10808"/>
    <w:rsid w:val="00C128F6"/>
    <w:rsid w:val="00C131BE"/>
    <w:rsid w:val="00C1326E"/>
    <w:rsid w:val="00C139D7"/>
    <w:rsid w:val="00C13B02"/>
    <w:rsid w:val="00C14168"/>
    <w:rsid w:val="00C14172"/>
    <w:rsid w:val="00C14D2D"/>
    <w:rsid w:val="00C1567B"/>
    <w:rsid w:val="00C15AB3"/>
    <w:rsid w:val="00C1682A"/>
    <w:rsid w:val="00C170EC"/>
    <w:rsid w:val="00C17416"/>
    <w:rsid w:val="00C1768D"/>
    <w:rsid w:val="00C205BF"/>
    <w:rsid w:val="00C20A8A"/>
    <w:rsid w:val="00C210A7"/>
    <w:rsid w:val="00C21452"/>
    <w:rsid w:val="00C21822"/>
    <w:rsid w:val="00C21A2A"/>
    <w:rsid w:val="00C23255"/>
    <w:rsid w:val="00C2392E"/>
    <w:rsid w:val="00C24423"/>
    <w:rsid w:val="00C260CF"/>
    <w:rsid w:val="00C27562"/>
    <w:rsid w:val="00C27B98"/>
    <w:rsid w:val="00C30232"/>
    <w:rsid w:val="00C30242"/>
    <w:rsid w:val="00C30F1D"/>
    <w:rsid w:val="00C3195E"/>
    <w:rsid w:val="00C3311C"/>
    <w:rsid w:val="00C33182"/>
    <w:rsid w:val="00C331E1"/>
    <w:rsid w:val="00C334D0"/>
    <w:rsid w:val="00C33E9D"/>
    <w:rsid w:val="00C33EA9"/>
    <w:rsid w:val="00C33F55"/>
    <w:rsid w:val="00C346C8"/>
    <w:rsid w:val="00C3541E"/>
    <w:rsid w:val="00C35720"/>
    <w:rsid w:val="00C35B3E"/>
    <w:rsid w:val="00C37020"/>
    <w:rsid w:val="00C37D81"/>
    <w:rsid w:val="00C40EFA"/>
    <w:rsid w:val="00C42604"/>
    <w:rsid w:val="00C43211"/>
    <w:rsid w:val="00C43376"/>
    <w:rsid w:val="00C439F7"/>
    <w:rsid w:val="00C43E5A"/>
    <w:rsid w:val="00C44A15"/>
    <w:rsid w:val="00C45DD4"/>
    <w:rsid w:val="00C4660F"/>
    <w:rsid w:val="00C46BF0"/>
    <w:rsid w:val="00C47BAE"/>
    <w:rsid w:val="00C47F6A"/>
    <w:rsid w:val="00C50BB9"/>
    <w:rsid w:val="00C5124D"/>
    <w:rsid w:val="00C52FB9"/>
    <w:rsid w:val="00C53425"/>
    <w:rsid w:val="00C538BC"/>
    <w:rsid w:val="00C53CC2"/>
    <w:rsid w:val="00C541C2"/>
    <w:rsid w:val="00C54BB0"/>
    <w:rsid w:val="00C54D72"/>
    <w:rsid w:val="00C56CB0"/>
    <w:rsid w:val="00C61356"/>
    <w:rsid w:val="00C61992"/>
    <w:rsid w:val="00C625F3"/>
    <w:rsid w:val="00C62637"/>
    <w:rsid w:val="00C6275C"/>
    <w:rsid w:val="00C63468"/>
    <w:rsid w:val="00C63BE2"/>
    <w:rsid w:val="00C644ED"/>
    <w:rsid w:val="00C64D62"/>
    <w:rsid w:val="00C65164"/>
    <w:rsid w:val="00C65491"/>
    <w:rsid w:val="00C65AE8"/>
    <w:rsid w:val="00C65C8B"/>
    <w:rsid w:val="00C65ED8"/>
    <w:rsid w:val="00C663D8"/>
    <w:rsid w:val="00C66912"/>
    <w:rsid w:val="00C6698A"/>
    <w:rsid w:val="00C66A9B"/>
    <w:rsid w:val="00C6748F"/>
    <w:rsid w:val="00C676C8"/>
    <w:rsid w:val="00C70193"/>
    <w:rsid w:val="00C70343"/>
    <w:rsid w:val="00C711A9"/>
    <w:rsid w:val="00C71355"/>
    <w:rsid w:val="00C71B39"/>
    <w:rsid w:val="00C722F9"/>
    <w:rsid w:val="00C73A72"/>
    <w:rsid w:val="00C7409E"/>
    <w:rsid w:val="00C74624"/>
    <w:rsid w:val="00C7474D"/>
    <w:rsid w:val="00C747D0"/>
    <w:rsid w:val="00C749C3"/>
    <w:rsid w:val="00C74D88"/>
    <w:rsid w:val="00C752AD"/>
    <w:rsid w:val="00C7582D"/>
    <w:rsid w:val="00C76D64"/>
    <w:rsid w:val="00C76EB5"/>
    <w:rsid w:val="00C77B94"/>
    <w:rsid w:val="00C80208"/>
    <w:rsid w:val="00C80295"/>
    <w:rsid w:val="00C813F1"/>
    <w:rsid w:val="00C82D94"/>
    <w:rsid w:val="00C8301F"/>
    <w:rsid w:val="00C83797"/>
    <w:rsid w:val="00C8623C"/>
    <w:rsid w:val="00C8714D"/>
    <w:rsid w:val="00C8741D"/>
    <w:rsid w:val="00C87650"/>
    <w:rsid w:val="00C904CA"/>
    <w:rsid w:val="00C90721"/>
    <w:rsid w:val="00C9183A"/>
    <w:rsid w:val="00C922FB"/>
    <w:rsid w:val="00C923B7"/>
    <w:rsid w:val="00C92638"/>
    <w:rsid w:val="00C927FB"/>
    <w:rsid w:val="00C928AA"/>
    <w:rsid w:val="00C92A16"/>
    <w:rsid w:val="00C93B2B"/>
    <w:rsid w:val="00C93F09"/>
    <w:rsid w:val="00C94376"/>
    <w:rsid w:val="00C9454D"/>
    <w:rsid w:val="00C94D92"/>
    <w:rsid w:val="00C964F7"/>
    <w:rsid w:val="00C966A2"/>
    <w:rsid w:val="00C967B7"/>
    <w:rsid w:val="00C96A74"/>
    <w:rsid w:val="00C96B7F"/>
    <w:rsid w:val="00C96EDA"/>
    <w:rsid w:val="00C978CC"/>
    <w:rsid w:val="00C97956"/>
    <w:rsid w:val="00CA0043"/>
    <w:rsid w:val="00CA024E"/>
    <w:rsid w:val="00CA0349"/>
    <w:rsid w:val="00CA034F"/>
    <w:rsid w:val="00CA17E5"/>
    <w:rsid w:val="00CA180F"/>
    <w:rsid w:val="00CA1F55"/>
    <w:rsid w:val="00CA213F"/>
    <w:rsid w:val="00CA22EC"/>
    <w:rsid w:val="00CA2426"/>
    <w:rsid w:val="00CA28E3"/>
    <w:rsid w:val="00CA2CB7"/>
    <w:rsid w:val="00CA2D05"/>
    <w:rsid w:val="00CA2D17"/>
    <w:rsid w:val="00CA2DE5"/>
    <w:rsid w:val="00CA2FE8"/>
    <w:rsid w:val="00CA3273"/>
    <w:rsid w:val="00CA344F"/>
    <w:rsid w:val="00CA4BA2"/>
    <w:rsid w:val="00CA5384"/>
    <w:rsid w:val="00CA57FA"/>
    <w:rsid w:val="00CA69DE"/>
    <w:rsid w:val="00CA7012"/>
    <w:rsid w:val="00CA71D4"/>
    <w:rsid w:val="00CB03DA"/>
    <w:rsid w:val="00CB0452"/>
    <w:rsid w:val="00CB0DB1"/>
    <w:rsid w:val="00CB1436"/>
    <w:rsid w:val="00CB1F21"/>
    <w:rsid w:val="00CB3916"/>
    <w:rsid w:val="00CB39AD"/>
    <w:rsid w:val="00CB5919"/>
    <w:rsid w:val="00CB60A3"/>
    <w:rsid w:val="00CB63F9"/>
    <w:rsid w:val="00CB6514"/>
    <w:rsid w:val="00CB6579"/>
    <w:rsid w:val="00CB72A2"/>
    <w:rsid w:val="00CB72BD"/>
    <w:rsid w:val="00CC09AE"/>
    <w:rsid w:val="00CC107C"/>
    <w:rsid w:val="00CC257D"/>
    <w:rsid w:val="00CC3657"/>
    <w:rsid w:val="00CC3CC7"/>
    <w:rsid w:val="00CC42DF"/>
    <w:rsid w:val="00CC4A64"/>
    <w:rsid w:val="00CC4D3A"/>
    <w:rsid w:val="00CC4DF3"/>
    <w:rsid w:val="00CC52C1"/>
    <w:rsid w:val="00CC6431"/>
    <w:rsid w:val="00CC6987"/>
    <w:rsid w:val="00CC6A7E"/>
    <w:rsid w:val="00CC795E"/>
    <w:rsid w:val="00CC7EC0"/>
    <w:rsid w:val="00CD0780"/>
    <w:rsid w:val="00CD07C9"/>
    <w:rsid w:val="00CD0B00"/>
    <w:rsid w:val="00CD1FEB"/>
    <w:rsid w:val="00CD20E5"/>
    <w:rsid w:val="00CD26EA"/>
    <w:rsid w:val="00CD34AA"/>
    <w:rsid w:val="00CD41A5"/>
    <w:rsid w:val="00CD4284"/>
    <w:rsid w:val="00CD44A9"/>
    <w:rsid w:val="00CD474F"/>
    <w:rsid w:val="00CD5264"/>
    <w:rsid w:val="00CD5472"/>
    <w:rsid w:val="00CD562D"/>
    <w:rsid w:val="00CD5ABF"/>
    <w:rsid w:val="00CD5CF3"/>
    <w:rsid w:val="00CD715A"/>
    <w:rsid w:val="00CD751D"/>
    <w:rsid w:val="00CD7D3E"/>
    <w:rsid w:val="00CE0600"/>
    <w:rsid w:val="00CE06CA"/>
    <w:rsid w:val="00CE06D2"/>
    <w:rsid w:val="00CE0980"/>
    <w:rsid w:val="00CE156A"/>
    <w:rsid w:val="00CE1FA9"/>
    <w:rsid w:val="00CE2090"/>
    <w:rsid w:val="00CE2712"/>
    <w:rsid w:val="00CE2791"/>
    <w:rsid w:val="00CE2B73"/>
    <w:rsid w:val="00CE2CB3"/>
    <w:rsid w:val="00CE2CEF"/>
    <w:rsid w:val="00CE3797"/>
    <w:rsid w:val="00CE3B6D"/>
    <w:rsid w:val="00CE3D25"/>
    <w:rsid w:val="00CE4036"/>
    <w:rsid w:val="00CE4A0C"/>
    <w:rsid w:val="00CE4DE5"/>
    <w:rsid w:val="00CE4E0A"/>
    <w:rsid w:val="00CE5FB8"/>
    <w:rsid w:val="00CE6418"/>
    <w:rsid w:val="00CE674A"/>
    <w:rsid w:val="00CE691D"/>
    <w:rsid w:val="00CE698D"/>
    <w:rsid w:val="00CE6C0A"/>
    <w:rsid w:val="00CE6C27"/>
    <w:rsid w:val="00CF043F"/>
    <w:rsid w:val="00CF10C7"/>
    <w:rsid w:val="00CF1212"/>
    <w:rsid w:val="00CF204D"/>
    <w:rsid w:val="00CF2A7F"/>
    <w:rsid w:val="00CF379C"/>
    <w:rsid w:val="00CF40D0"/>
    <w:rsid w:val="00CF42E2"/>
    <w:rsid w:val="00CF43B6"/>
    <w:rsid w:val="00CF4411"/>
    <w:rsid w:val="00CF48E8"/>
    <w:rsid w:val="00CF551E"/>
    <w:rsid w:val="00CF55A9"/>
    <w:rsid w:val="00CF6283"/>
    <w:rsid w:val="00CF6699"/>
    <w:rsid w:val="00D000D6"/>
    <w:rsid w:val="00D00705"/>
    <w:rsid w:val="00D01692"/>
    <w:rsid w:val="00D01EB4"/>
    <w:rsid w:val="00D02D28"/>
    <w:rsid w:val="00D03397"/>
    <w:rsid w:val="00D038D1"/>
    <w:rsid w:val="00D03ABD"/>
    <w:rsid w:val="00D040CD"/>
    <w:rsid w:val="00D0482A"/>
    <w:rsid w:val="00D04CBB"/>
    <w:rsid w:val="00D05A4F"/>
    <w:rsid w:val="00D05DC9"/>
    <w:rsid w:val="00D061FC"/>
    <w:rsid w:val="00D10FB4"/>
    <w:rsid w:val="00D11165"/>
    <w:rsid w:val="00D12298"/>
    <w:rsid w:val="00D1258A"/>
    <w:rsid w:val="00D12DE5"/>
    <w:rsid w:val="00D14659"/>
    <w:rsid w:val="00D14F53"/>
    <w:rsid w:val="00D15DC0"/>
    <w:rsid w:val="00D1675C"/>
    <w:rsid w:val="00D16D78"/>
    <w:rsid w:val="00D20B08"/>
    <w:rsid w:val="00D21510"/>
    <w:rsid w:val="00D226F3"/>
    <w:rsid w:val="00D22E8B"/>
    <w:rsid w:val="00D23150"/>
    <w:rsid w:val="00D23E35"/>
    <w:rsid w:val="00D23F93"/>
    <w:rsid w:val="00D257AC"/>
    <w:rsid w:val="00D262CD"/>
    <w:rsid w:val="00D269CE"/>
    <w:rsid w:val="00D27179"/>
    <w:rsid w:val="00D30C28"/>
    <w:rsid w:val="00D30C49"/>
    <w:rsid w:val="00D31997"/>
    <w:rsid w:val="00D31AA8"/>
    <w:rsid w:val="00D322A8"/>
    <w:rsid w:val="00D32C57"/>
    <w:rsid w:val="00D332FA"/>
    <w:rsid w:val="00D33428"/>
    <w:rsid w:val="00D33AF3"/>
    <w:rsid w:val="00D33D82"/>
    <w:rsid w:val="00D33E82"/>
    <w:rsid w:val="00D34BA1"/>
    <w:rsid w:val="00D34DBB"/>
    <w:rsid w:val="00D35AB3"/>
    <w:rsid w:val="00D36352"/>
    <w:rsid w:val="00D3650C"/>
    <w:rsid w:val="00D37046"/>
    <w:rsid w:val="00D371C4"/>
    <w:rsid w:val="00D403EB"/>
    <w:rsid w:val="00D40678"/>
    <w:rsid w:val="00D4099A"/>
    <w:rsid w:val="00D4182D"/>
    <w:rsid w:val="00D41C50"/>
    <w:rsid w:val="00D43D75"/>
    <w:rsid w:val="00D4549A"/>
    <w:rsid w:val="00D45C0F"/>
    <w:rsid w:val="00D464CD"/>
    <w:rsid w:val="00D46682"/>
    <w:rsid w:val="00D466BA"/>
    <w:rsid w:val="00D466D2"/>
    <w:rsid w:val="00D46BC1"/>
    <w:rsid w:val="00D47258"/>
    <w:rsid w:val="00D4766A"/>
    <w:rsid w:val="00D50104"/>
    <w:rsid w:val="00D50827"/>
    <w:rsid w:val="00D50B23"/>
    <w:rsid w:val="00D516EA"/>
    <w:rsid w:val="00D51F9F"/>
    <w:rsid w:val="00D52043"/>
    <w:rsid w:val="00D52C64"/>
    <w:rsid w:val="00D52F93"/>
    <w:rsid w:val="00D53DE8"/>
    <w:rsid w:val="00D53DF1"/>
    <w:rsid w:val="00D5425E"/>
    <w:rsid w:val="00D55B56"/>
    <w:rsid w:val="00D56472"/>
    <w:rsid w:val="00D57221"/>
    <w:rsid w:val="00D572D8"/>
    <w:rsid w:val="00D5738A"/>
    <w:rsid w:val="00D57578"/>
    <w:rsid w:val="00D57CCD"/>
    <w:rsid w:val="00D60119"/>
    <w:rsid w:val="00D611BC"/>
    <w:rsid w:val="00D61751"/>
    <w:rsid w:val="00D61D2C"/>
    <w:rsid w:val="00D62BCD"/>
    <w:rsid w:val="00D63DEF"/>
    <w:rsid w:val="00D649B4"/>
    <w:rsid w:val="00D64BC5"/>
    <w:rsid w:val="00D64F32"/>
    <w:rsid w:val="00D66219"/>
    <w:rsid w:val="00D663ED"/>
    <w:rsid w:val="00D66964"/>
    <w:rsid w:val="00D6714E"/>
    <w:rsid w:val="00D67381"/>
    <w:rsid w:val="00D67DFD"/>
    <w:rsid w:val="00D70239"/>
    <w:rsid w:val="00D707EE"/>
    <w:rsid w:val="00D708C8"/>
    <w:rsid w:val="00D71417"/>
    <w:rsid w:val="00D71737"/>
    <w:rsid w:val="00D71C21"/>
    <w:rsid w:val="00D71D9C"/>
    <w:rsid w:val="00D72B0F"/>
    <w:rsid w:val="00D73134"/>
    <w:rsid w:val="00D732C7"/>
    <w:rsid w:val="00D7332A"/>
    <w:rsid w:val="00D73403"/>
    <w:rsid w:val="00D74102"/>
    <w:rsid w:val="00D74E84"/>
    <w:rsid w:val="00D7523F"/>
    <w:rsid w:val="00D75320"/>
    <w:rsid w:val="00D75636"/>
    <w:rsid w:val="00D768CA"/>
    <w:rsid w:val="00D777CD"/>
    <w:rsid w:val="00D80601"/>
    <w:rsid w:val="00D8091F"/>
    <w:rsid w:val="00D80A7A"/>
    <w:rsid w:val="00D80C32"/>
    <w:rsid w:val="00D80C37"/>
    <w:rsid w:val="00D81BAB"/>
    <w:rsid w:val="00D820D1"/>
    <w:rsid w:val="00D821E5"/>
    <w:rsid w:val="00D8361A"/>
    <w:rsid w:val="00D83872"/>
    <w:rsid w:val="00D8387A"/>
    <w:rsid w:val="00D83EB2"/>
    <w:rsid w:val="00D83EB6"/>
    <w:rsid w:val="00D840B6"/>
    <w:rsid w:val="00D84361"/>
    <w:rsid w:val="00D84B61"/>
    <w:rsid w:val="00D854B2"/>
    <w:rsid w:val="00D85910"/>
    <w:rsid w:val="00D865EF"/>
    <w:rsid w:val="00D87002"/>
    <w:rsid w:val="00D872B5"/>
    <w:rsid w:val="00D8745E"/>
    <w:rsid w:val="00D9133F"/>
    <w:rsid w:val="00D920E9"/>
    <w:rsid w:val="00D92BAA"/>
    <w:rsid w:val="00D92D7F"/>
    <w:rsid w:val="00D9416C"/>
    <w:rsid w:val="00D942AE"/>
    <w:rsid w:val="00D9495C"/>
    <w:rsid w:val="00D96BFB"/>
    <w:rsid w:val="00D97BB9"/>
    <w:rsid w:val="00DA0835"/>
    <w:rsid w:val="00DA0EED"/>
    <w:rsid w:val="00DA1097"/>
    <w:rsid w:val="00DA1A63"/>
    <w:rsid w:val="00DA276E"/>
    <w:rsid w:val="00DA3586"/>
    <w:rsid w:val="00DA384E"/>
    <w:rsid w:val="00DA3C31"/>
    <w:rsid w:val="00DA4050"/>
    <w:rsid w:val="00DA4653"/>
    <w:rsid w:val="00DA49E8"/>
    <w:rsid w:val="00DA4A99"/>
    <w:rsid w:val="00DA4ABC"/>
    <w:rsid w:val="00DA4D49"/>
    <w:rsid w:val="00DA5268"/>
    <w:rsid w:val="00DA550F"/>
    <w:rsid w:val="00DA723B"/>
    <w:rsid w:val="00DA7546"/>
    <w:rsid w:val="00DA7BB5"/>
    <w:rsid w:val="00DA7BDE"/>
    <w:rsid w:val="00DB07AF"/>
    <w:rsid w:val="00DB07BA"/>
    <w:rsid w:val="00DB0AD6"/>
    <w:rsid w:val="00DB0D00"/>
    <w:rsid w:val="00DB1155"/>
    <w:rsid w:val="00DB1245"/>
    <w:rsid w:val="00DB1288"/>
    <w:rsid w:val="00DB17D2"/>
    <w:rsid w:val="00DB2758"/>
    <w:rsid w:val="00DB288F"/>
    <w:rsid w:val="00DB2B87"/>
    <w:rsid w:val="00DB2EE4"/>
    <w:rsid w:val="00DB3009"/>
    <w:rsid w:val="00DB31A1"/>
    <w:rsid w:val="00DB3303"/>
    <w:rsid w:val="00DB4110"/>
    <w:rsid w:val="00DB4D75"/>
    <w:rsid w:val="00DB566D"/>
    <w:rsid w:val="00DB6F83"/>
    <w:rsid w:val="00DB6F99"/>
    <w:rsid w:val="00DB71D7"/>
    <w:rsid w:val="00DB7319"/>
    <w:rsid w:val="00DB770A"/>
    <w:rsid w:val="00DC047D"/>
    <w:rsid w:val="00DC0576"/>
    <w:rsid w:val="00DC08C3"/>
    <w:rsid w:val="00DC0DA2"/>
    <w:rsid w:val="00DC0F87"/>
    <w:rsid w:val="00DC12AF"/>
    <w:rsid w:val="00DC1836"/>
    <w:rsid w:val="00DC1942"/>
    <w:rsid w:val="00DC2A59"/>
    <w:rsid w:val="00DC2C28"/>
    <w:rsid w:val="00DC3510"/>
    <w:rsid w:val="00DC37E6"/>
    <w:rsid w:val="00DC4A96"/>
    <w:rsid w:val="00DC54EF"/>
    <w:rsid w:val="00DC591E"/>
    <w:rsid w:val="00DC59C2"/>
    <w:rsid w:val="00DC5FA5"/>
    <w:rsid w:val="00DC611F"/>
    <w:rsid w:val="00DC72CA"/>
    <w:rsid w:val="00DC79C1"/>
    <w:rsid w:val="00DD00FE"/>
    <w:rsid w:val="00DD043C"/>
    <w:rsid w:val="00DD0682"/>
    <w:rsid w:val="00DD0C20"/>
    <w:rsid w:val="00DD10C0"/>
    <w:rsid w:val="00DD15DF"/>
    <w:rsid w:val="00DD1A8C"/>
    <w:rsid w:val="00DD1E2E"/>
    <w:rsid w:val="00DD331F"/>
    <w:rsid w:val="00DD47C8"/>
    <w:rsid w:val="00DD48D3"/>
    <w:rsid w:val="00DD55D4"/>
    <w:rsid w:val="00DD5D15"/>
    <w:rsid w:val="00DD62B2"/>
    <w:rsid w:val="00DD6902"/>
    <w:rsid w:val="00DD6DB2"/>
    <w:rsid w:val="00DD752B"/>
    <w:rsid w:val="00DD79FB"/>
    <w:rsid w:val="00DD7D81"/>
    <w:rsid w:val="00DE0218"/>
    <w:rsid w:val="00DE05D9"/>
    <w:rsid w:val="00DE0A1D"/>
    <w:rsid w:val="00DE1C11"/>
    <w:rsid w:val="00DE1DB9"/>
    <w:rsid w:val="00DE2173"/>
    <w:rsid w:val="00DE2BED"/>
    <w:rsid w:val="00DE2FE3"/>
    <w:rsid w:val="00DE39B2"/>
    <w:rsid w:val="00DE3E2A"/>
    <w:rsid w:val="00DE53B1"/>
    <w:rsid w:val="00DE5ABD"/>
    <w:rsid w:val="00DE603A"/>
    <w:rsid w:val="00DE6246"/>
    <w:rsid w:val="00DE64F4"/>
    <w:rsid w:val="00DE6B69"/>
    <w:rsid w:val="00DE7C65"/>
    <w:rsid w:val="00DE7D86"/>
    <w:rsid w:val="00DE7DF4"/>
    <w:rsid w:val="00DF0F0C"/>
    <w:rsid w:val="00DF19C1"/>
    <w:rsid w:val="00DF1E65"/>
    <w:rsid w:val="00DF22BF"/>
    <w:rsid w:val="00DF2419"/>
    <w:rsid w:val="00DF2F7D"/>
    <w:rsid w:val="00DF2FD0"/>
    <w:rsid w:val="00DF300A"/>
    <w:rsid w:val="00DF3947"/>
    <w:rsid w:val="00DF397D"/>
    <w:rsid w:val="00DF3B06"/>
    <w:rsid w:val="00DF44E1"/>
    <w:rsid w:val="00DF453E"/>
    <w:rsid w:val="00DF45CB"/>
    <w:rsid w:val="00DF4A93"/>
    <w:rsid w:val="00DF4BCE"/>
    <w:rsid w:val="00DF56CB"/>
    <w:rsid w:val="00DF58A3"/>
    <w:rsid w:val="00DF5E92"/>
    <w:rsid w:val="00DF68D9"/>
    <w:rsid w:val="00DF6DCE"/>
    <w:rsid w:val="00E0003B"/>
    <w:rsid w:val="00E00192"/>
    <w:rsid w:val="00E00EBD"/>
    <w:rsid w:val="00E0116E"/>
    <w:rsid w:val="00E01665"/>
    <w:rsid w:val="00E0212D"/>
    <w:rsid w:val="00E02477"/>
    <w:rsid w:val="00E02AAD"/>
    <w:rsid w:val="00E02F6C"/>
    <w:rsid w:val="00E04A94"/>
    <w:rsid w:val="00E04E45"/>
    <w:rsid w:val="00E06095"/>
    <w:rsid w:val="00E06F23"/>
    <w:rsid w:val="00E076AB"/>
    <w:rsid w:val="00E07A37"/>
    <w:rsid w:val="00E07DED"/>
    <w:rsid w:val="00E108B6"/>
    <w:rsid w:val="00E1107B"/>
    <w:rsid w:val="00E1135E"/>
    <w:rsid w:val="00E1200C"/>
    <w:rsid w:val="00E123F4"/>
    <w:rsid w:val="00E12493"/>
    <w:rsid w:val="00E131A4"/>
    <w:rsid w:val="00E135E7"/>
    <w:rsid w:val="00E1386A"/>
    <w:rsid w:val="00E13C01"/>
    <w:rsid w:val="00E13DAE"/>
    <w:rsid w:val="00E1547D"/>
    <w:rsid w:val="00E15B8D"/>
    <w:rsid w:val="00E17919"/>
    <w:rsid w:val="00E201D0"/>
    <w:rsid w:val="00E2092A"/>
    <w:rsid w:val="00E20A90"/>
    <w:rsid w:val="00E21704"/>
    <w:rsid w:val="00E21AFC"/>
    <w:rsid w:val="00E21C43"/>
    <w:rsid w:val="00E21C95"/>
    <w:rsid w:val="00E229DA"/>
    <w:rsid w:val="00E231A6"/>
    <w:rsid w:val="00E23B6B"/>
    <w:rsid w:val="00E24B5F"/>
    <w:rsid w:val="00E24FAF"/>
    <w:rsid w:val="00E2608C"/>
    <w:rsid w:val="00E267F4"/>
    <w:rsid w:val="00E26BAA"/>
    <w:rsid w:val="00E278B8"/>
    <w:rsid w:val="00E27D9B"/>
    <w:rsid w:val="00E27E91"/>
    <w:rsid w:val="00E30368"/>
    <w:rsid w:val="00E305C9"/>
    <w:rsid w:val="00E30B44"/>
    <w:rsid w:val="00E30BFF"/>
    <w:rsid w:val="00E316FB"/>
    <w:rsid w:val="00E31FBA"/>
    <w:rsid w:val="00E3246E"/>
    <w:rsid w:val="00E324FF"/>
    <w:rsid w:val="00E3300A"/>
    <w:rsid w:val="00E34742"/>
    <w:rsid w:val="00E35783"/>
    <w:rsid w:val="00E363C2"/>
    <w:rsid w:val="00E36742"/>
    <w:rsid w:val="00E367F1"/>
    <w:rsid w:val="00E36A16"/>
    <w:rsid w:val="00E37420"/>
    <w:rsid w:val="00E376B2"/>
    <w:rsid w:val="00E37905"/>
    <w:rsid w:val="00E37BE5"/>
    <w:rsid w:val="00E37C35"/>
    <w:rsid w:val="00E40358"/>
    <w:rsid w:val="00E40C2C"/>
    <w:rsid w:val="00E41358"/>
    <w:rsid w:val="00E41704"/>
    <w:rsid w:val="00E42A59"/>
    <w:rsid w:val="00E430C0"/>
    <w:rsid w:val="00E4313A"/>
    <w:rsid w:val="00E4355C"/>
    <w:rsid w:val="00E43616"/>
    <w:rsid w:val="00E43625"/>
    <w:rsid w:val="00E44204"/>
    <w:rsid w:val="00E44BF1"/>
    <w:rsid w:val="00E44CDB"/>
    <w:rsid w:val="00E45313"/>
    <w:rsid w:val="00E4557A"/>
    <w:rsid w:val="00E46341"/>
    <w:rsid w:val="00E466FE"/>
    <w:rsid w:val="00E4785C"/>
    <w:rsid w:val="00E47B88"/>
    <w:rsid w:val="00E47C8B"/>
    <w:rsid w:val="00E47DF2"/>
    <w:rsid w:val="00E50A40"/>
    <w:rsid w:val="00E50FA2"/>
    <w:rsid w:val="00E511CA"/>
    <w:rsid w:val="00E51FBC"/>
    <w:rsid w:val="00E52A5F"/>
    <w:rsid w:val="00E52C37"/>
    <w:rsid w:val="00E53119"/>
    <w:rsid w:val="00E5453A"/>
    <w:rsid w:val="00E546C8"/>
    <w:rsid w:val="00E54920"/>
    <w:rsid w:val="00E54AF4"/>
    <w:rsid w:val="00E54B98"/>
    <w:rsid w:val="00E550D2"/>
    <w:rsid w:val="00E56232"/>
    <w:rsid w:val="00E569BE"/>
    <w:rsid w:val="00E579CA"/>
    <w:rsid w:val="00E57B8B"/>
    <w:rsid w:val="00E6011B"/>
    <w:rsid w:val="00E6128A"/>
    <w:rsid w:val="00E6179F"/>
    <w:rsid w:val="00E61915"/>
    <w:rsid w:val="00E61A66"/>
    <w:rsid w:val="00E62241"/>
    <w:rsid w:val="00E62688"/>
    <w:rsid w:val="00E627A5"/>
    <w:rsid w:val="00E6281F"/>
    <w:rsid w:val="00E62E82"/>
    <w:rsid w:val="00E636D0"/>
    <w:rsid w:val="00E6382C"/>
    <w:rsid w:val="00E6383B"/>
    <w:rsid w:val="00E64502"/>
    <w:rsid w:val="00E64A46"/>
    <w:rsid w:val="00E64B6D"/>
    <w:rsid w:val="00E654A6"/>
    <w:rsid w:val="00E65AD6"/>
    <w:rsid w:val="00E665CD"/>
    <w:rsid w:val="00E673FD"/>
    <w:rsid w:val="00E67C01"/>
    <w:rsid w:val="00E7005B"/>
    <w:rsid w:val="00E7183D"/>
    <w:rsid w:val="00E71DFA"/>
    <w:rsid w:val="00E72129"/>
    <w:rsid w:val="00E72499"/>
    <w:rsid w:val="00E73235"/>
    <w:rsid w:val="00E73702"/>
    <w:rsid w:val="00E747EE"/>
    <w:rsid w:val="00E74DC1"/>
    <w:rsid w:val="00E75029"/>
    <w:rsid w:val="00E7637F"/>
    <w:rsid w:val="00E763FC"/>
    <w:rsid w:val="00E7648C"/>
    <w:rsid w:val="00E76677"/>
    <w:rsid w:val="00E76918"/>
    <w:rsid w:val="00E769E8"/>
    <w:rsid w:val="00E76D6F"/>
    <w:rsid w:val="00E77163"/>
    <w:rsid w:val="00E7720E"/>
    <w:rsid w:val="00E77A74"/>
    <w:rsid w:val="00E80B4A"/>
    <w:rsid w:val="00E80C18"/>
    <w:rsid w:val="00E81832"/>
    <w:rsid w:val="00E82855"/>
    <w:rsid w:val="00E832FC"/>
    <w:rsid w:val="00E8455A"/>
    <w:rsid w:val="00E848B8"/>
    <w:rsid w:val="00E84FE4"/>
    <w:rsid w:val="00E85830"/>
    <w:rsid w:val="00E871EF"/>
    <w:rsid w:val="00E87232"/>
    <w:rsid w:val="00E87A30"/>
    <w:rsid w:val="00E9115C"/>
    <w:rsid w:val="00E91D19"/>
    <w:rsid w:val="00E925E8"/>
    <w:rsid w:val="00E9386D"/>
    <w:rsid w:val="00E94361"/>
    <w:rsid w:val="00E970A9"/>
    <w:rsid w:val="00E9752F"/>
    <w:rsid w:val="00E979EC"/>
    <w:rsid w:val="00E97F40"/>
    <w:rsid w:val="00EA0626"/>
    <w:rsid w:val="00EA0AD3"/>
    <w:rsid w:val="00EA0AD5"/>
    <w:rsid w:val="00EA1210"/>
    <w:rsid w:val="00EA236F"/>
    <w:rsid w:val="00EA26C3"/>
    <w:rsid w:val="00EA46C9"/>
    <w:rsid w:val="00EA5C94"/>
    <w:rsid w:val="00EA5C9B"/>
    <w:rsid w:val="00EA6049"/>
    <w:rsid w:val="00EA6155"/>
    <w:rsid w:val="00EA6447"/>
    <w:rsid w:val="00EA66CE"/>
    <w:rsid w:val="00EA736E"/>
    <w:rsid w:val="00EA7AE8"/>
    <w:rsid w:val="00EA7D4F"/>
    <w:rsid w:val="00EB006A"/>
    <w:rsid w:val="00EB04BC"/>
    <w:rsid w:val="00EB0763"/>
    <w:rsid w:val="00EB0985"/>
    <w:rsid w:val="00EB1CD6"/>
    <w:rsid w:val="00EB25F0"/>
    <w:rsid w:val="00EB31E7"/>
    <w:rsid w:val="00EB389A"/>
    <w:rsid w:val="00EB3AFF"/>
    <w:rsid w:val="00EB413D"/>
    <w:rsid w:val="00EB4FE9"/>
    <w:rsid w:val="00EB51EF"/>
    <w:rsid w:val="00EB52D7"/>
    <w:rsid w:val="00EB5680"/>
    <w:rsid w:val="00EB5980"/>
    <w:rsid w:val="00EB6B54"/>
    <w:rsid w:val="00EB6B56"/>
    <w:rsid w:val="00EB7CF2"/>
    <w:rsid w:val="00EC0127"/>
    <w:rsid w:val="00EC0357"/>
    <w:rsid w:val="00EC0407"/>
    <w:rsid w:val="00EC071F"/>
    <w:rsid w:val="00EC0761"/>
    <w:rsid w:val="00EC0F88"/>
    <w:rsid w:val="00EC28C0"/>
    <w:rsid w:val="00EC2CB9"/>
    <w:rsid w:val="00EC3848"/>
    <w:rsid w:val="00EC3BB1"/>
    <w:rsid w:val="00EC4013"/>
    <w:rsid w:val="00EC41DF"/>
    <w:rsid w:val="00EC45C4"/>
    <w:rsid w:val="00EC4AAA"/>
    <w:rsid w:val="00EC4CE4"/>
    <w:rsid w:val="00EC4DF2"/>
    <w:rsid w:val="00EC537A"/>
    <w:rsid w:val="00EC5793"/>
    <w:rsid w:val="00EC604B"/>
    <w:rsid w:val="00EC63E6"/>
    <w:rsid w:val="00EC6CCC"/>
    <w:rsid w:val="00EC6DC4"/>
    <w:rsid w:val="00EC702B"/>
    <w:rsid w:val="00EC7DCC"/>
    <w:rsid w:val="00EC7F2F"/>
    <w:rsid w:val="00ED0CFA"/>
    <w:rsid w:val="00ED1887"/>
    <w:rsid w:val="00ED2A0B"/>
    <w:rsid w:val="00ED2CA1"/>
    <w:rsid w:val="00ED2E0E"/>
    <w:rsid w:val="00ED3B57"/>
    <w:rsid w:val="00ED3C6A"/>
    <w:rsid w:val="00ED4A6D"/>
    <w:rsid w:val="00ED5044"/>
    <w:rsid w:val="00ED5611"/>
    <w:rsid w:val="00ED5737"/>
    <w:rsid w:val="00ED61C8"/>
    <w:rsid w:val="00ED6EDF"/>
    <w:rsid w:val="00ED6F09"/>
    <w:rsid w:val="00ED7436"/>
    <w:rsid w:val="00ED7B44"/>
    <w:rsid w:val="00EE0022"/>
    <w:rsid w:val="00EE1351"/>
    <w:rsid w:val="00EE1F81"/>
    <w:rsid w:val="00EE23C0"/>
    <w:rsid w:val="00EE2D6D"/>
    <w:rsid w:val="00EE2F05"/>
    <w:rsid w:val="00EE3AB0"/>
    <w:rsid w:val="00EE3D0A"/>
    <w:rsid w:val="00EE4D0B"/>
    <w:rsid w:val="00EE6E25"/>
    <w:rsid w:val="00EE7C29"/>
    <w:rsid w:val="00EF1652"/>
    <w:rsid w:val="00EF1BAD"/>
    <w:rsid w:val="00EF266C"/>
    <w:rsid w:val="00EF379A"/>
    <w:rsid w:val="00EF4097"/>
    <w:rsid w:val="00EF579A"/>
    <w:rsid w:val="00EF6155"/>
    <w:rsid w:val="00EF6414"/>
    <w:rsid w:val="00EF681A"/>
    <w:rsid w:val="00EF6B58"/>
    <w:rsid w:val="00EF6FD2"/>
    <w:rsid w:val="00EF701F"/>
    <w:rsid w:val="00EF7B26"/>
    <w:rsid w:val="00EF7C7F"/>
    <w:rsid w:val="00F005FF"/>
    <w:rsid w:val="00F00830"/>
    <w:rsid w:val="00F00F1A"/>
    <w:rsid w:val="00F01293"/>
    <w:rsid w:val="00F028F0"/>
    <w:rsid w:val="00F033DF"/>
    <w:rsid w:val="00F03BBA"/>
    <w:rsid w:val="00F03C28"/>
    <w:rsid w:val="00F0492A"/>
    <w:rsid w:val="00F05225"/>
    <w:rsid w:val="00F06FD7"/>
    <w:rsid w:val="00F077DC"/>
    <w:rsid w:val="00F07B7F"/>
    <w:rsid w:val="00F144CC"/>
    <w:rsid w:val="00F145E6"/>
    <w:rsid w:val="00F14853"/>
    <w:rsid w:val="00F14F48"/>
    <w:rsid w:val="00F15BA7"/>
    <w:rsid w:val="00F17391"/>
    <w:rsid w:val="00F174C7"/>
    <w:rsid w:val="00F212AD"/>
    <w:rsid w:val="00F22010"/>
    <w:rsid w:val="00F227F0"/>
    <w:rsid w:val="00F2295A"/>
    <w:rsid w:val="00F23B44"/>
    <w:rsid w:val="00F23C85"/>
    <w:rsid w:val="00F25355"/>
    <w:rsid w:val="00F2583B"/>
    <w:rsid w:val="00F2587F"/>
    <w:rsid w:val="00F2593F"/>
    <w:rsid w:val="00F26119"/>
    <w:rsid w:val="00F261F2"/>
    <w:rsid w:val="00F265B1"/>
    <w:rsid w:val="00F26A81"/>
    <w:rsid w:val="00F27E91"/>
    <w:rsid w:val="00F30445"/>
    <w:rsid w:val="00F30646"/>
    <w:rsid w:val="00F30F75"/>
    <w:rsid w:val="00F31082"/>
    <w:rsid w:val="00F31CB3"/>
    <w:rsid w:val="00F31DA8"/>
    <w:rsid w:val="00F329FE"/>
    <w:rsid w:val="00F33AC2"/>
    <w:rsid w:val="00F33BA6"/>
    <w:rsid w:val="00F33C23"/>
    <w:rsid w:val="00F33CBD"/>
    <w:rsid w:val="00F33DF8"/>
    <w:rsid w:val="00F3417B"/>
    <w:rsid w:val="00F3468D"/>
    <w:rsid w:val="00F354BF"/>
    <w:rsid w:val="00F35E2A"/>
    <w:rsid w:val="00F36034"/>
    <w:rsid w:val="00F36438"/>
    <w:rsid w:val="00F36A84"/>
    <w:rsid w:val="00F36BA5"/>
    <w:rsid w:val="00F376A7"/>
    <w:rsid w:val="00F37E6B"/>
    <w:rsid w:val="00F400E9"/>
    <w:rsid w:val="00F40666"/>
    <w:rsid w:val="00F43414"/>
    <w:rsid w:val="00F435E7"/>
    <w:rsid w:val="00F439EE"/>
    <w:rsid w:val="00F43C4D"/>
    <w:rsid w:val="00F44945"/>
    <w:rsid w:val="00F44E0A"/>
    <w:rsid w:val="00F452D1"/>
    <w:rsid w:val="00F45508"/>
    <w:rsid w:val="00F45A27"/>
    <w:rsid w:val="00F506B6"/>
    <w:rsid w:val="00F507D9"/>
    <w:rsid w:val="00F51FF2"/>
    <w:rsid w:val="00F522BC"/>
    <w:rsid w:val="00F534EA"/>
    <w:rsid w:val="00F54999"/>
    <w:rsid w:val="00F54D21"/>
    <w:rsid w:val="00F55630"/>
    <w:rsid w:val="00F56858"/>
    <w:rsid w:val="00F56C30"/>
    <w:rsid w:val="00F56CE7"/>
    <w:rsid w:val="00F56F26"/>
    <w:rsid w:val="00F57E0E"/>
    <w:rsid w:val="00F602D7"/>
    <w:rsid w:val="00F603CA"/>
    <w:rsid w:val="00F60516"/>
    <w:rsid w:val="00F60FB7"/>
    <w:rsid w:val="00F610B8"/>
    <w:rsid w:val="00F61638"/>
    <w:rsid w:val="00F61CCC"/>
    <w:rsid w:val="00F61D18"/>
    <w:rsid w:val="00F6242F"/>
    <w:rsid w:val="00F62B4C"/>
    <w:rsid w:val="00F62C00"/>
    <w:rsid w:val="00F62D0E"/>
    <w:rsid w:val="00F62EEA"/>
    <w:rsid w:val="00F62F03"/>
    <w:rsid w:val="00F63012"/>
    <w:rsid w:val="00F638B7"/>
    <w:rsid w:val="00F63DC9"/>
    <w:rsid w:val="00F64430"/>
    <w:rsid w:val="00F64B19"/>
    <w:rsid w:val="00F6539B"/>
    <w:rsid w:val="00F654E9"/>
    <w:rsid w:val="00F667B8"/>
    <w:rsid w:val="00F667C7"/>
    <w:rsid w:val="00F66ACE"/>
    <w:rsid w:val="00F672D3"/>
    <w:rsid w:val="00F703A1"/>
    <w:rsid w:val="00F703C2"/>
    <w:rsid w:val="00F70923"/>
    <w:rsid w:val="00F70A3D"/>
    <w:rsid w:val="00F70C39"/>
    <w:rsid w:val="00F72745"/>
    <w:rsid w:val="00F7427B"/>
    <w:rsid w:val="00F7430F"/>
    <w:rsid w:val="00F7443C"/>
    <w:rsid w:val="00F74B6A"/>
    <w:rsid w:val="00F74FAF"/>
    <w:rsid w:val="00F75CB2"/>
    <w:rsid w:val="00F76751"/>
    <w:rsid w:val="00F77209"/>
    <w:rsid w:val="00F777DD"/>
    <w:rsid w:val="00F77FAF"/>
    <w:rsid w:val="00F80BAC"/>
    <w:rsid w:val="00F81DC6"/>
    <w:rsid w:val="00F82002"/>
    <w:rsid w:val="00F82436"/>
    <w:rsid w:val="00F82544"/>
    <w:rsid w:val="00F83126"/>
    <w:rsid w:val="00F83989"/>
    <w:rsid w:val="00F83E82"/>
    <w:rsid w:val="00F848D3"/>
    <w:rsid w:val="00F8651C"/>
    <w:rsid w:val="00F87474"/>
    <w:rsid w:val="00F8769B"/>
    <w:rsid w:val="00F92860"/>
    <w:rsid w:val="00F936DF"/>
    <w:rsid w:val="00F93E25"/>
    <w:rsid w:val="00F946CD"/>
    <w:rsid w:val="00F947F5"/>
    <w:rsid w:val="00F958F7"/>
    <w:rsid w:val="00F95D59"/>
    <w:rsid w:val="00F95D6F"/>
    <w:rsid w:val="00F96C4D"/>
    <w:rsid w:val="00F96DB7"/>
    <w:rsid w:val="00F97061"/>
    <w:rsid w:val="00F978B9"/>
    <w:rsid w:val="00F97D2E"/>
    <w:rsid w:val="00FA03AB"/>
    <w:rsid w:val="00FA06EE"/>
    <w:rsid w:val="00FA09D0"/>
    <w:rsid w:val="00FA10AB"/>
    <w:rsid w:val="00FA1545"/>
    <w:rsid w:val="00FA1949"/>
    <w:rsid w:val="00FA1B0E"/>
    <w:rsid w:val="00FA1E68"/>
    <w:rsid w:val="00FA213B"/>
    <w:rsid w:val="00FA38F4"/>
    <w:rsid w:val="00FA4BE7"/>
    <w:rsid w:val="00FA548B"/>
    <w:rsid w:val="00FA66BF"/>
    <w:rsid w:val="00FA6C95"/>
    <w:rsid w:val="00FA70AE"/>
    <w:rsid w:val="00FA7462"/>
    <w:rsid w:val="00FA7ABE"/>
    <w:rsid w:val="00FB0046"/>
    <w:rsid w:val="00FB01E1"/>
    <w:rsid w:val="00FB0936"/>
    <w:rsid w:val="00FB0CE3"/>
    <w:rsid w:val="00FB106D"/>
    <w:rsid w:val="00FB12FD"/>
    <w:rsid w:val="00FB1477"/>
    <w:rsid w:val="00FB17E8"/>
    <w:rsid w:val="00FB2389"/>
    <w:rsid w:val="00FB33EC"/>
    <w:rsid w:val="00FB3903"/>
    <w:rsid w:val="00FB3C54"/>
    <w:rsid w:val="00FB3D7E"/>
    <w:rsid w:val="00FB3EDF"/>
    <w:rsid w:val="00FB4454"/>
    <w:rsid w:val="00FB47F7"/>
    <w:rsid w:val="00FB4C46"/>
    <w:rsid w:val="00FB529F"/>
    <w:rsid w:val="00FB540D"/>
    <w:rsid w:val="00FB5838"/>
    <w:rsid w:val="00FB5E28"/>
    <w:rsid w:val="00FB625A"/>
    <w:rsid w:val="00FB720F"/>
    <w:rsid w:val="00FC0169"/>
    <w:rsid w:val="00FC0184"/>
    <w:rsid w:val="00FC0361"/>
    <w:rsid w:val="00FC0B4F"/>
    <w:rsid w:val="00FC1F29"/>
    <w:rsid w:val="00FC21DC"/>
    <w:rsid w:val="00FC24A7"/>
    <w:rsid w:val="00FC2D36"/>
    <w:rsid w:val="00FC2D67"/>
    <w:rsid w:val="00FC4A5B"/>
    <w:rsid w:val="00FC4DFA"/>
    <w:rsid w:val="00FC4EE2"/>
    <w:rsid w:val="00FC5049"/>
    <w:rsid w:val="00FC532D"/>
    <w:rsid w:val="00FC5B98"/>
    <w:rsid w:val="00FC6CED"/>
    <w:rsid w:val="00FC715D"/>
    <w:rsid w:val="00FC7E87"/>
    <w:rsid w:val="00FD05FA"/>
    <w:rsid w:val="00FD1F51"/>
    <w:rsid w:val="00FD26B4"/>
    <w:rsid w:val="00FD42AE"/>
    <w:rsid w:val="00FD4CAA"/>
    <w:rsid w:val="00FD5E53"/>
    <w:rsid w:val="00FD6182"/>
    <w:rsid w:val="00FD6492"/>
    <w:rsid w:val="00FD683F"/>
    <w:rsid w:val="00FD7172"/>
    <w:rsid w:val="00FD7A25"/>
    <w:rsid w:val="00FE0A64"/>
    <w:rsid w:val="00FE0B59"/>
    <w:rsid w:val="00FE1565"/>
    <w:rsid w:val="00FE2AEF"/>
    <w:rsid w:val="00FE3670"/>
    <w:rsid w:val="00FE3692"/>
    <w:rsid w:val="00FE3BD6"/>
    <w:rsid w:val="00FE4A08"/>
    <w:rsid w:val="00FE4FD0"/>
    <w:rsid w:val="00FE541A"/>
    <w:rsid w:val="00FE5CCD"/>
    <w:rsid w:val="00FE638B"/>
    <w:rsid w:val="00FE684D"/>
    <w:rsid w:val="00FE6A6F"/>
    <w:rsid w:val="00FE6C74"/>
    <w:rsid w:val="00FE71A1"/>
    <w:rsid w:val="00FE7689"/>
    <w:rsid w:val="00FE7CDA"/>
    <w:rsid w:val="00FF0689"/>
    <w:rsid w:val="00FF0B7E"/>
    <w:rsid w:val="00FF10C1"/>
    <w:rsid w:val="00FF1113"/>
    <w:rsid w:val="00FF1858"/>
    <w:rsid w:val="00FF1AA6"/>
    <w:rsid w:val="00FF1B82"/>
    <w:rsid w:val="00FF299F"/>
    <w:rsid w:val="00FF31FF"/>
    <w:rsid w:val="00FF3D4F"/>
    <w:rsid w:val="00FF4698"/>
    <w:rsid w:val="00FF68D2"/>
    <w:rsid w:val="00FF68E0"/>
    <w:rsid w:val="00FF6EDB"/>
    <w:rsid w:val="00FF7013"/>
    <w:rsid w:val="00FF756B"/>
    <w:rsid w:val="0B89BF41"/>
    <w:rsid w:val="137E5740"/>
    <w:rsid w:val="14E6B26A"/>
    <w:rsid w:val="2B83F5E2"/>
    <w:rsid w:val="2E892903"/>
    <w:rsid w:val="31B33B5F"/>
    <w:rsid w:val="3F0C7A7C"/>
    <w:rsid w:val="4433931E"/>
    <w:rsid w:val="48C6B1D8"/>
    <w:rsid w:val="4B82D0B5"/>
    <w:rsid w:val="4FB6722B"/>
    <w:rsid w:val="5F0BA5E6"/>
    <w:rsid w:val="5F60DDEB"/>
    <w:rsid w:val="6240AA82"/>
    <w:rsid w:val="6D764153"/>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A9CF7D"/>
  <w14:defaultImageDpi w14:val="32767"/>
  <w15:docId w15:val="{F2935A9D-7CE2-48FB-8983-8E06FC2CA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Arial"/>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57E"/>
    <w:pPr>
      <w:spacing w:line="276" w:lineRule="auto"/>
      <w:jc w:val="both"/>
    </w:pPr>
    <w:rPr>
      <w:rFonts w:asciiTheme="majorBidi" w:hAnsiTheme="majorBidi"/>
      <w:sz w:val="24"/>
      <w:szCs w:val="24"/>
      <w:lang w:val="en-US"/>
    </w:rPr>
  </w:style>
  <w:style w:type="paragraph" w:styleId="Heading1">
    <w:name w:val="heading 1"/>
    <w:basedOn w:val="Normal"/>
    <w:next w:val="Normal"/>
    <w:link w:val="Heading1Char"/>
    <w:uiPriority w:val="99"/>
    <w:qFormat/>
    <w:rsid w:val="00E65AD6"/>
    <w:pPr>
      <w:spacing w:before="720" w:after="1080"/>
      <w:ind w:left="86"/>
      <w:jc w:val="left"/>
      <w:outlineLvl w:val="0"/>
    </w:pPr>
    <w:rPr>
      <w:rFonts w:ascii="Roboto" w:hAnsi="Roboto"/>
      <w:b/>
      <w:bCs/>
      <w:caps/>
      <w:spacing w:val="15"/>
      <w:sz w:val="36"/>
      <w:szCs w:val="28"/>
    </w:rPr>
  </w:style>
  <w:style w:type="paragraph" w:styleId="Heading2">
    <w:name w:val="heading 2"/>
    <w:basedOn w:val="Normal"/>
    <w:next w:val="Normal"/>
    <w:link w:val="Heading2Char"/>
    <w:uiPriority w:val="99"/>
    <w:qFormat/>
    <w:rsid w:val="00405DE5"/>
    <w:pPr>
      <w:spacing w:after="240"/>
      <w:outlineLvl w:val="1"/>
    </w:pPr>
    <w:rPr>
      <w:rFonts w:ascii="Roboto Condensed" w:hAnsi="Roboto Condensed"/>
      <w:i/>
      <w:caps/>
      <w:spacing w:val="15"/>
      <w:sz w:val="32"/>
      <w:szCs w:val="26"/>
    </w:rPr>
  </w:style>
  <w:style w:type="paragraph" w:styleId="Heading3">
    <w:name w:val="heading 3"/>
    <w:basedOn w:val="Normal"/>
    <w:next w:val="Normal"/>
    <w:link w:val="Heading3Char"/>
    <w:uiPriority w:val="99"/>
    <w:qFormat/>
    <w:rsid w:val="00387589"/>
    <w:pPr>
      <w:spacing w:before="300" w:after="0"/>
      <w:outlineLvl w:val="2"/>
    </w:pPr>
    <w:rPr>
      <w:rFonts w:ascii="Roboto" w:hAnsi="Roboto"/>
      <w:caps/>
      <w:spacing w:val="15"/>
      <w:sz w:val="28"/>
    </w:rPr>
  </w:style>
  <w:style w:type="paragraph" w:styleId="Heading4">
    <w:name w:val="heading 4"/>
    <w:basedOn w:val="Normal"/>
    <w:next w:val="Normal"/>
    <w:link w:val="Heading4Char"/>
    <w:uiPriority w:val="99"/>
    <w:qFormat/>
    <w:rsid w:val="0074792A"/>
    <w:pPr>
      <w:pBdr>
        <w:top w:val="dotted" w:sz="6" w:space="2" w:color="0F6FC6"/>
        <w:left w:val="dotted" w:sz="6" w:space="2" w:color="0F6FC6"/>
      </w:pBdr>
      <w:spacing w:before="300" w:after="0"/>
      <w:outlineLvl w:val="3"/>
    </w:pPr>
    <w:rPr>
      <w:caps/>
      <w:color w:val="0B5294"/>
      <w:spacing w:val="10"/>
    </w:rPr>
  </w:style>
  <w:style w:type="paragraph" w:styleId="Heading5">
    <w:name w:val="heading 5"/>
    <w:basedOn w:val="Normal"/>
    <w:next w:val="Normal"/>
    <w:link w:val="Heading5Char"/>
    <w:uiPriority w:val="99"/>
    <w:qFormat/>
    <w:rsid w:val="0074792A"/>
    <w:pPr>
      <w:pBdr>
        <w:bottom w:val="single" w:sz="6" w:space="1" w:color="0F6FC6"/>
      </w:pBdr>
      <w:spacing w:before="300" w:after="0"/>
      <w:outlineLvl w:val="4"/>
    </w:pPr>
    <w:rPr>
      <w:caps/>
      <w:color w:val="0B5294"/>
      <w:spacing w:val="10"/>
    </w:rPr>
  </w:style>
  <w:style w:type="paragraph" w:styleId="Heading6">
    <w:name w:val="heading 6"/>
    <w:basedOn w:val="Normal"/>
    <w:next w:val="Normal"/>
    <w:link w:val="Heading6Char"/>
    <w:uiPriority w:val="99"/>
    <w:qFormat/>
    <w:rsid w:val="0074792A"/>
    <w:pPr>
      <w:pBdr>
        <w:bottom w:val="dotted" w:sz="6" w:space="1" w:color="0F6FC6"/>
      </w:pBdr>
      <w:spacing w:before="300" w:after="0"/>
      <w:outlineLvl w:val="5"/>
    </w:pPr>
    <w:rPr>
      <w:caps/>
      <w:color w:val="0B5294"/>
      <w:spacing w:val="10"/>
    </w:rPr>
  </w:style>
  <w:style w:type="paragraph" w:styleId="Heading7">
    <w:name w:val="heading 7"/>
    <w:basedOn w:val="Normal"/>
    <w:next w:val="Normal"/>
    <w:link w:val="Heading7Char"/>
    <w:uiPriority w:val="99"/>
    <w:qFormat/>
    <w:rsid w:val="0074792A"/>
    <w:pPr>
      <w:spacing w:before="300" w:after="0"/>
      <w:outlineLvl w:val="6"/>
    </w:pPr>
    <w:rPr>
      <w:caps/>
      <w:color w:val="0B5294"/>
      <w:spacing w:val="10"/>
    </w:rPr>
  </w:style>
  <w:style w:type="paragraph" w:styleId="Heading8">
    <w:name w:val="heading 8"/>
    <w:basedOn w:val="Normal"/>
    <w:next w:val="Normal"/>
    <w:link w:val="Heading8Char"/>
    <w:uiPriority w:val="99"/>
    <w:qFormat/>
    <w:rsid w:val="0074792A"/>
    <w:pPr>
      <w:spacing w:before="300" w:after="0"/>
      <w:outlineLvl w:val="7"/>
    </w:pPr>
    <w:rPr>
      <w:caps/>
      <w:spacing w:val="10"/>
      <w:sz w:val="18"/>
      <w:szCs w:val="18"/>
    </w:rPr>
  </w:style>
  <w:style w:type="paragraph" w:styleId="Heading9">
    <w:name w:val="heading 9"/>
    <w:basedOn w:val="Normal"/>
    <w:next w:val="Normal"/>
    <w:link w:val="Heading9Char"/>
    <w:uiPriority w:val="99"/>
    <w:qFormat/>
    <w:rsid w:val="0074792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65AD6"/>
    <w:rPr>
      <w:rFonts w:ascii="Roboto" w:hAnsi="Roboto"/>
      <w:b/>
      <w:bCs/>
      <w:caps/>
      <w:spacing w:val="15"/>
      <w:sz w:val="36"/>
      <w:szCs w:val="28"/>
      <w:lang w:val="en-US"/>
    </w:rPr>
  </w:style>
  <w:style w:type="character" w:customStyle="1" w:styleId="Heading2Char">
    <w:name w:val="Heading 2 Char"/>
    <w:basedOn w:val="DefaultParagraphFont"/>
    <w:link w:val="Heading2"/>
    <w:uiPriority w:val="99"/>
    <w:locked/>
    <w:rsid w:val="00405DE5"/>
    <w:rPr>
      <w:rFonts w:ascii="Roboto Condensed" w:hAnsi="Roboto Condensed"/>
      <w:i/>
      <w:caps/>
      <w:spacing w:val="15"/>
      <w:sz w:val="32"/>
      <w:szCs w:val="26"/>
      <w:lang w:val="en-US"/>
    </w:rPr>
  </w:style>
  <w:style w:type="character" w:customStyle="1" w:styleId="Heading3Char">
    <w:name w:val="Heading 3 Char"/>
    <w:basedOn w:val="DefaultParagraphFont"/>
    <w:link w:val="Heading3"/>
    <w:uiPriority w:val="99"/>
    <w:locked/>
    <w:rsid w:val="00387589"/>
    <w:rPr>
      <w:rFonts w:ascii="Roboto" w:hAnsi="Roboto"/>
      <w:caps/>
      <w:spacing w:val="15"/>
      <w:sz w:val="28"/>
      <w:szCs w:val="24"/>
      <w:lang w:val="en-US"/>
    </w:rPr>
  </w:style>
  <w:style w:type="character" w:customStyle="1" w:styleId="Heading4Char">
    <w:name w:val="Heading 4 Char"/>
    <w:basedOn w:val="DefaultParagraphFont"/>
    <w:link w:val="Heading4"/>
    <w:uiPriority w:val="99"/>
    <w:locked/>
    <w:rsid w:val="0074792A"/>
    <w:rPr>
      <w:rFonts w:cs="Times New Roman"/>
      <w:caps/>
      <w:color w:val="0B5294"/>
      <w:spacing w:val="10"/>
    </w:rPr>
  </w:style>
  <w:style w:type="character" w:customStyle="1" w:styleId="Heading5Char">
    <w:name w:val="Heading 5 Char"/>
    <w:basedOn w:val="DefaultParagraphFont"/>
    <w:link w:val="Heading5"/>
    <w:uiPriority w:val="99"/>
    <w:locked/>
    <w:rsid w:val="0074792A"/>
    <w:rPr>
      <w:rFonts w:cs="Times New Roman"/>
      <w:caps/>
      <w:color w:val="0B5294"/>
      <w:spacing w:val="10"/>
    </w:rPr>
  </w:style>
  <w:style w:type="character" w:customStyle="1" w:styleId="Heading6Char">
    <w:name w:val="Heading 6 Char"/>
    <w:basedOn w:val="DefaultParagraphFont"/>
    <w:link w:val="Heading6"/>
    <w:uiPriority w:val="99"/>
    <w:semiHidden/>
    <w:locked/>
    <w:rsid w:val="0074792A"/>
    <w:rPr>
      <w:rFonts w:cs="Times New Roman"/>
      <w:caps/>
      <w:color w:val="0B5294"/>
      <w:spacing w:val="10"/>
    </w:rPr>
  </w:style>
  <w:style w:type="character" w:customStyle="1" w:styleId="Heading7Char">
    <w:name w:val="Heading 7 Char"/>
    <w:basedOn w:val="DefaultParagraphFont"/>
    <w:link w:val="Heading7"/>
    <w:uiPriority w:val="99"/>
    <w:semiHidden/>
    <w:locked/>
    <w:rsid w:val="0074792A"/>
    <w:rPr>
      <w:rFonts w:cs="Times New Roman"/>
      <w:caps/>
      <w:color w:val="0B5294"/>
      <w:spacing w:val="10"/>
    </w:rPr>
  </w:style>
  <w:style w:type="character" w:customStyle="1" w:styleId="Heading8Char">
    <w:name w:val="Heading 8 Char"/>
    <w:basedOn w:val="DefaultParagraphFont"/>
    <w:link w:val="Heading8"/>
    <w:uiPriority w:val="99"/>
    <w:semiHidden/>
    <w:locked/>
    <w:rsid w:val="0074792A"/>
    <w:rPr>
      <w:rFonts w:cs="Times New Roman"/>
      <w:caps/>
      <w:spacing w:val="10"/>
      <w:sz w:val="18"/>
      <w:szCs w:val="18"/>
    </w:rPr>
  </w:style>
  <w:style w:type="character" w:customStyle="1" w:styleId="Heading9Char">
    <w:name w:val="Heading 9 Char"/>
    <w:basedOn w:val="DefaultParagraphFont"/>
    <w:link w:val="Heading9"/>
    <w:uiPriority w:val="99"/>
    <w:semiHidden/>
    <w:locked/>
    <w:rsid w:val="0074792A"/>
    <w:rPr>
      <w:rFonts w:cs="Times New Roman"/>
      <w:i/>
      <w:caps/>
      <w:spacing w:val="10"/>
      <w:sz w:val="18"/>
      <w:szCs w:val="18"/>
    </w:rPr>
  </w:style>
  <w:style w:type="paragraph" w:styleId="Caption">
    <w:name w:val="caption"/>
    <w:basedOn w:val="Normal"/>
    <w:next w:val="Normal"/>
    <w:qFormat/>
    <w:rsid w:val="0074792A"/>
    <w:rPr>
      <w:b/>
      <w:bCs/>
      <w:color w:val="0B5294"/>
      <w:sz w:val="16"/>
      <w:szCs w:val="16"/>
    </w:rPr>
  </w:style>
  <w:style w:type="paragraph" w:styleId="Title">
    <w:name w:val="Title"/>
    <w:basedOn w:val="Normal"/>
    <w:next w:val="Normal"/>
    <w:link w:val="TitleChar"/>
    <w:uiPriority w:val="99"/>
    <w:qFormat/>
    <w:rsid w:val="0074792A"/>
    <w:pPr>
      <w:spacing w:before="720"/>
    </w:pPr>
    <w:rPr>
      <w:caps/>
      <w:color w:val="0F6FC6"/>
      <w:spacing w:val="10"/>
      <w:kern w:val="28"/>
      <w:sz w:val="52"/>
      <w:szCs w:val="52"/>
    </w:rPr>
  </w:style>
  <w:style w:type="character" w:customStyle="1" w:styleId="TitleChar">
    <w:name w:val="Title Char"/>
    <w:basedOn w:val="DefaultParagraphFont"/>
    <w:link w:val="Title"/>
    <w:uiPriority w:val="99"/>
    <w:locked/>
    <w:rsid w:val="0074792A"/>
    <w:rPr>
      <w:rFonts w:cs="Times New Roman"/>
      <w:caps/>
      <w:color w:val="0F6FC6"/>
      <w:spacing w:val="10"/>
      <w:kern w:val="28"/>
      <w:sz w:val="52"/>
      <w:szCs w:val="52"/>
    </w:rPr>
  </w:style>
  <w:style w:type="paragraph" w:styleId="Subtitle">
    <w:name w:val="Subtitle"/>
    <w:basedOn w:val="Normal"/>
    <w:next w:val="Normal"/>
    <w:link w:val="SubtitleChar"/>
    <w:uiPriority w:val="99"/>
    <w:qFormat/>
    <w:rsid w:val="0074792A"/>
    <w:pPr>
      <w:spacing w:after="1000"/>
    </w:pPr>
    <w:rPr>
      <w:caps/>
      <w:color w:val="595959"/>
      <w:spacing w:val="10"/>
    </w:rPr>
  </w:style>
  <w:style w:type="character" w:customStyle="1" w:styleId="SubtitleChar">
    <w:name w:val="Subtitle Char"/>
    <w:basedOn w:val="DefaultParagraphFont"/>
    <w:link w:val="Subtitle"/>
    <w:uiPriority w:val="99"/>
    <w:locked/>
    <w:rsid w:val="0074792A"/>
    <w:rPr>
      <w:rFonts w:cs="Times New Roman"/>
      <w:caps/>
      <w:color w:val="595959"/>
      <w:spacing w:val="10"/>
      <w:sz w:val="24"/>
      <w:szCs w:val="24"/>
    </w:rPr>
  </w:style>
  <w:style w:type="character" w:styleId="Strong">
    <w:name w:val="Strong"/>
    <w:basedOn w:val="DefaultParagraphFont"/>
    <w:uiPriority w:val="99"/>
    <w:qFormat/>
    <w:rsid w:val="0074792A"/>
    <w:rPr>
      <w:rFonts w:cs="Times New Roman"/>
      <w:b/>
    </w:rPr>
  </w:style>
  <w:style w:type="character" w:styleId="Emphasis">
    <w:name w:val="Emphasis"/>
    <w:basedOn w:val="DefaultParagraphFont"/>
    <w:uiPriority w:val="99"/>
    <w:qFormat/>
    <w:rsid w:val="0074792A"/>
    <w:rPr>
      <w:rFonts w:cs="Times New Roman"/>
      <w:caps/>
      <w:color w:val="073662"/>
      <w:spacing w:val="5"/>
    </w:rPr>
  </w:style>
  <w:style w:type="paragraph" w:styleId="NoSpacing">
    <w:name w:val="No Spacing"/>
    <w:basedOn w:val="Normal"/>
    <w:link w:val="NoSpacingChar"/>
    <w:uiPriority w:val="99"/>
    <w:qFormat/>
    <w:rsid w:val="0074792A"/>
    <w:pPr>
      <w:spacing w:after="0"/>
    </w:pPr>
  </w:style>
  <w:style w:type="paragraph" w:styleId="Quote">
    <w:name w:val="Quote"/>
    <w:basedOn w:val="Normal"/>
    <w:next w:val="Normal"/>
    <w:link w:val="QuoteChar"/>
    <w:uiPriority w:val="99"/>
    <w:qFormat/>
    <w:rsid w:val="0074792A"/>
    <w:rPr>
      <w:i/>
      <w:iCs/>
    </w:rPr>
  </w:style>
  <w:style w:type="character" w:customStyle="1" w:styleId="QuoteChar">
    <w:name w:val="Quote Char"/>
    <w:basedOn w:val="DefaultParagraphFont"/>
    <w:link w:val="Quote"/>
    <w:uiPriority w:val="99"/>
    <w:locked/>
    <w:rsid w:val="0074792A"/>
    <w:rPr>
      <w:rFonts w:cs="Times New Roman"/>
      <w:i/>
      <w:iCs/>
      <w:sz w:val="20"/>
      <w:szCs w:val="20"/>
    </w:rPr>
  </w:style>
  <w:style w:type="paragraph" w:styleId="IntenseQuote">
    <w:name w:val="Intense Quote"/>
    <w:basedOn w:val="Normal"/>
    <w:next w:val="Normal"/>
    <w:link w:val="IntenseQuoteChar"/>
    <w:uiPriority w:val="99"/>
    <w:qFormat/>
    <w:rsid w:val="0074792A"/>
    <w:pPr>
      <w:pBdr>
        <w:top w:val="single" w:sz="4" w:space="10" w:color="0F6FC6"/>
        <w:left w:val="single" w:sz="4" w:space="10" w:color="0F6FC6"/>
      </w:pBdr>
      <w:spacing w:after="0"/>
      <w:ind w:left="1296" w:right="1152"/>
    </w:pPr>
    <w:rPr>
      <w:i/>
      <w:iCs/>
      <w:color w:val="0F6FC6"/>
    </w:rPr>
  </w:style>
  <w:style w:type="character" w:customStyle="1" w:styleId="IntenseQuoteChar">
    <w:name w:val="Intense Quote Char"/>
    <w:basedOn w:val="DefaultParagraphFont"/>
    <w:link w:val="IntenseQuote"/>
    <w:uiPriority w:val="99"/>
    <w:locked/>
    <w:rsid w:val="0074792A"/>
    <w:rPr>
      <w:rFonts w:cs="Times New Roman"/>
      <w:i/>
      <w:iCs/>
      <w:color w:val="0F6FC6"/>
      <w:sz w:val="20"/>
      <w:szCs w:val="20"/>
    </w:rPr>
  </w:style>
  <w:style w:type="character" w:styleId="SubtleEmphasis">
    <w:name w:val="Subtle Emphasis"/>
    <w:basedOn w:val="DefaultParagraphFont"/>
    <w:uiPriority w:val="99"/>
    <w:qFormat/>
    <w:rsid w:val="0074792A"/>
    <w:rPr>
      <w:i/>
      <w:color w:val="073662"/>
    </w:rPr>
  </w:style>
  <w:style w:type="character" w:styleId="IntenseEmphasis">
    <w:name w:val="Intense Emphasis"/>
    <w:basedOn w:val="DefaultParagraphFont"/>
    <w:uiPriority w:val="99"/>
    <w:qFormat/>
    <w:rsid w:val="0074792A"/>
    <w:rPr>
      <w:b/>
      <w:caps/>
      <w:color w:val="073662"/>
      <w:spacing w:val="10"/>
    </w:rPr>
  </w:style>
  <w:style w:type="character" w:styleId="SubtleReference">
    <w:name w:val="Subtle Reference"/>
    <w:basedOn w:val="DefaultParagraphFont"/>
    <w:uiPriority w:val="99"/>
    <w:qFormat/>
    <w:rsid w:val="0074792A"/>
    <w:rPr>
      <w:b/>
      <w:color w:val="0F6FC6"/>
    </w:rPr>
  </w:style>
  <w:style w:type="character" w:styleId="IntenseReference">
    <w:name w:val="Intense Reference"/>
    <w:basedOn w:val="DefaultParagraphFont"/>
    <w:uiPriority w:val="32"/>
    <w:qFormat/>
    <w:rsid w:val="0074792A"/>
    <w:rPr>
      <w:b/>
      <w:i/>
      <w:caps/>
      <w:color w:val="0F6FC6"/>
    </w:rPr>
  </w:style>
  <w:style w:type="character" w:styleId="BookTitle">
    <w:name w:val="Book Title"/>
    <w:basedOn w:val="DefaultParagraphFont"/>
    <w:uiPriority w:val="33"/>
    <w:qFormat/>
    <w:rsid w:val="0074792A"/>
    <w:rPr>
      <w:b/>
      <w:i/>
      <w:spacing w:val="9"/>
    </w:rPr>
  </w:style>
  <w:style w:type="paragraph" w:styleId="TOCHeading">
    <w:name w:val="TOC Heading"/>
    <w:basedOn w:val="Heading1"/>
    <w:next w:val="Normal"/>
    <w:uiPriority w:val="99"/>
    <w:qFormat/>
    <w:rsid w:val="0074792A"/>
    <w:pPr>
      <w:outlineLvl w:val="9"/>
    </w:pPr>
  </w:style>
  <w:style w:type="paragraph" w:styleId="ListParagraph">
    <w:name w:val="List Paragraph"/>
    <w:basedOn w:val="Normal"/>
    <w:link w:val="ListParagraphChar"/>
    <w:qFormat/>
    <w:rsid w:val="0074792A"/>
    <w:pPr>
      <w:ind w:left="720"/>
    </w:pPr>
  </w:style>
  <w:style w:type="paragraph" w:customStyle="1" w:styleId="2BodyCopy">
    <w:name w:val="2 Body Copy"/>
    <w:uiPriority w:val="99"/>
    <w:rsid w:val="0074792A"/>
    <w:pPr>
      <w:spacing w:before="200" w:line="280" w:lineRule="exact"/>
      <w:ind w:right="2160" w:firstLine="180"/>
    </w:pPr>
    <w:rPr>
      <w:rFonts w:ascii="Times" w:hAnsi="Times" w:cs="Times New Roman"/>
      <w:sz w:val="24"/>
      <w:szCs w:val="20"/>
      <w:lang w:val="en-US" w:eastAsia="en-US"/>
    </w:rPr>
  </w:style>
  <w:style w:type="character" w:styleId="Hyperlink">
    <w:name w:val="Hyperlink"/>
    <w:basedOn w:val="DefaultParagraphFont"/>
    <w:uiPriority w:val="99"/>
    <w:rsid w:val="0074792A"/>
    <w:rPr>
      <w:rFonts w:cs="Times New Roman"/>
      <w:color w:val="0000FF"/>
      <w:u w:val="single"/>
    </w:rPr>
  </w:style>
  <w:style w:type="character" w:customStyle="1" w:styleId="ListParagraphChar">
    <w:name w:val="List Paragraph Char"/>
    <w:basedOn w:val="DefaultParagraphFont"/>
    <w:link w:val="ListParagraph"/>
    <w:uiPriority w:val="34"/>
    <w:locked/>
    <w:rsid w:val="0074792A"/>
    <w:rPr>
      <w:rFonts w:cs="Times New Roman"/>
      <w:sz w:val="20"/>
      <w:szCs w:val="20"/>
    </w:rPr>
  </w:style>
  <w:style w:type="paragraph" w:styleId="FootnoteText">
    <w:name w:val="footnote text"/>
    <w:basedOn w:val="Normal"/>
    <w:link w:val="FootnoteTextChar"/>
    <w:uiPriority w:val="99"/>
    <w:semiHidden/>
    <w:rsid w:val="0074792A"/>
    <w:pPr>
      <w:spacing w:after="0"/>
    </w:pPr>
    <w:rPr>
      <w:rFonts w:cs="Times New Roman"/>
      <w:i/>
      <w:iCs/>
    </w:rPr>
  </w:style>
  <w:style w:type="character" w:customStyle="1" w:styleId="FootnoteTextChar">
    <w:name w:val="Footnote Text Char"/>
    <w:basedOn w:val="DefaultParagraphFont"/>
    <w:link w:val="FootnoteText"/>
    <w:uiPriority w:val="99"/>
    <w:locked/>
    <w:rsid w:val="0074792A"/>
    <w:rPr>
      <w:rFonts w:ascii="Calibri" w:hAnsi="Calibri" w:cs="Times New Roman"/>
      <w:sz w:val="20"/>
      <w:szCs w:val="20"/>
    </w:rPr>
  </w:style>
  <w:style w:type="character" w:styleId="FootnoteReference">
    <w:name w:val="footnote reference"/>
    <w:basedOn w:val="DefaultParagraphFont"/>
    <w:uiPriority w:val="99"/>
    <w:semiHidden/>
    <w:rsid w:val="0074792A"/>
    <w:rPr>
      <w:rFonts w:cs="Times New Roman"/>
      <w:vertAlign w:val="superscript"/>
    </w:rPr>
  </w:style>
  <w:style w:type="character" w:customStyle="1" w:styleId="NoSpacingChar">
    <w:name w:val="No Spacing Char"/>
    <w:basedOn w:val="DefaultParagraphFont"/>
    <w:link w:val="NoSpacing"/>
    <w:uiPriority w:val="99"/>
    <w:locked/>
    <w:rsid w:val="0074792A"/>
    <w:rPr>
      <w:rFonts w:cs="Times New Roman"/>
      <w:sz w:val="20"/>
      <w:szCs w:val="20"/>
    </w:rPr>
  </w:style>
  <w:style w:type="paragraph" w:styleId="Header">
    <w:name w:val="header"/>
    <w:basedOn w:val="Normal"/>
    <w:link w:val="HeaderChar"/>
    <w:uiPriority w:val="99"/>
    <w:rsid w:val="00EE0022"/>
    <w:pPr>
      <w:tabs>
        <w:tab w:val="center" w:pos="4680"/>
        <w:tab w:val="right" w:pos="9360"/>
      </w:tabs>
      <w:spacing w:after="0"/>
    </w:pPr>
  </w:style>
  <w:style w:type="character" w:customStyle="1" w:styleId="HeaderChar">
    <w:name w:val="Header Char"/>
    <w:basedOn w:val="DefaultParagraphFont"/>
    <w:link w:val="Header"/>
    <w:uiPriority w:val="99"/>
    <w:locked/>
    <w:rsid w:val="00EE0022"/>
    <w:rPr>
      <w:rFonts w:cs="Times New Roman"/>
      <w:sz w:val="20"/>
      <w:szCs w:val="20"/>
    </w:rPr>
  </w:style>
  <w:style w:type="paragraph" w:styleId="Footer">
    <w:name w:val="footer"/>
    <w:basedOn w:val="Normal"/>
    <w:link w:val="FooterChar"/>
    <w:uiPriority w:val="99"/>
    <w:rsid w:val="00E54AF4"/>
    <w:pPr>
      <w:tabs>
        <w:tab w:val="center" w:pos="4680"/>
        <w:tab w:val="right" w:pos="9360"/>
      </w:tabs>
      <w:spacing w:after="0"/>
    </w:pPr>
    <w:rPr>
      <w:sz w:val="16"/>
    </w:rPr>
  </w:style>
  <w:style w:type="character" w:customStyle="1" w:styleId="FooterChar">
    <w:name w:val="Footer Char"/>
    <w:basedOn w:val="DefaultParagraphFont"/>
    <w:link w:val="Footer"/>
    <w:uiPriority w:val="99"/>
    <w:locked/>
    <w:rsid w:val="00E54AF4"/>
    <w:rPr>
      <w:rFonts w:asciiTheme="majorBidi" w:hAnsiTheme="majorBidi"/>
      <w:sz w:val="16"/>
      <w:szCs w:val="24"/>
      <w:lang w:val="en-US"/>
    </w:rPr>
  </w:style>
  <w:style w:type="table" w:styleId="TableGrid">
    <w:name w:val="Table Grid"/>
    <w:basedOn w:val="TableNormal"/>
    <w:uiPriority w:val="99"/>
    <w:rsid w:val="0050444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BD6EC4"/>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BD6EC4"/>
    <w:pPr>
      <w:spacing w:after="0"/>
      <w:ind w:left="240"/>
      <w:jc w:val="left"/>
    </w:pPr>
    <w:rPr>
      <w:rFonts w:asciiTheme="minorHAnsi" w:hAnsiTheme="minorHAnsi" w:cstheme="minorHAnsi"/>
      <w:smallCaps/>
      <w:sz w:val="20"/>
      <w:szCs w:val="20"/>
    </w:rPr>
  </w:style>
  <w:style w:type="paragraph" w:styleId="TOC3">
    <w:name w:val="toc 3"/>
    <w:basedOn w:val="Normal"/>
    <w:next w:val="Normal"/>
    <w:autoRedefine/>
    <w:uiPriority w:val="39"/>
    <w:rsid w:val="00BD6EC4"/>
    <w:pPr>
      <w:spacing w:after="0"/>
      <w:ind w:left="480"/>
      <w:jc w:val="left"/>
    </w:pPr>
    <w:rPr>
      <w:rFonts w:asciiTheme="minorHAnsi" w:hAnsiTheme="minorHAnsi" w:cstheme="minorHAnsi"/>
      <w:i/>
      <w:iCs/>
      <w:sz w:val="20"/>
      <w:szCs w:val="20"/>
    </w:rPr>
  </w:style>
  <w:style w:type="paragraph" w:customStyle="1" w:styleId="TOCTitle">
    <w:name w:val="TOC Title"/>
    <w:basedOn w:val="Normal"/>
    <w:uiPriority w:val="99"/>
    <w:rsid w:val="00BD6EC4"/>
    <w:pPr>
      <w:spacing w:after="0"/>
      <w:jc w:val="center"/>
      <w:outlineLvl w:val="0"/>
    </w:pPr>
    <w:rPr>
      <w:rFonts w:ascii="Tahoma" w:hAnsi="Tahoma" w:cs="Times New Roman"/>
      <w:b/>
      <w:sz w:val="28"/>
    </w:rPr>
  </w:style>
  <w:style w:type="paragraph" w:styleId="TableofFigures">
    <w:name w:val="table of figures"/>
    <w:basedOn w:val="Normal"/>
    <w:next w:val="Normal"/>
    <w:uiPriority w:val="99"/>
    <w:rsid w:val="0080548F"/>
    <w:pPr>
      <w:spacing w:after="0"/>
      <w:ind w:left="440" w:hanging="440"/>
      <w:jc w:val="left"/>
    </w:pPr>
    <w:rPr>
      <w:rFonts w:cs="Calibri"/>
      <w:smallCaps/>
      <w:sz w:val="20"/>
      <w:szCs w:val="20"/>
    </w:rPr>
  </w:style>
  <w:style w:type="paragraph" w:styleId="TOC4">
    <w:name w:val="toc 4"/>
    <w:basedOn w:val="Normal"/>
    <w:next w:val="Normal"/>
    <w:autoRedefine/>
    <w:uiPriority w:val="99"/>
    <w:semiHidden/>
    <w:rsid w:val="0080548F"/>
    <w:pPr>
      <w:spacing w:after="0"/>
      <w:ind w:left="720"/>
      <w:jc w:val="left"/>
    </w:pPr>
    <w:rPr>
      <w:rFonts w:asciiTheme="minorHAnsi" w:hAnsiTheme="minorHAnsi" w:cstheme="minorHAnsi"/>
      <w:sz w:val="18"/>
      <w:szCs w:val="18"/>
    </w:rPr>
  </w:style>
  <w:style w:type="paragraph" w:styleId="TOC5">
    <w:name w:val="toc 5"/>
    <w:basedOn w:val="Normal"/>
    <w:next w:val="Normal"/>
    <w:autoRedefine/>
    <w:uiPriority w:val="99"/>
    <w:semiHidden/>
    <w:rsid w:val="0080548F"/>
    <w:pPr>
      <w:spacing w:after="0"/>
      <w:ind w:left="960"/>
      <w:jc w:val="left"/>
    </w:pPr>
    <w:rPr>
      <w:rFonts w:asciiTheme="minorHAnsi" w:hAnsiTheme="minorHAnsi" w:cstheme="minorHAnsi"/>
      <w:sz w:val="18"/>
      <w:szCs w:val="18"/>
    </w:rPr>
  </w:style>
  <w:style w:type="paragraph" w:styleId="TOC6">
    <w:name w:val="toc 6"/>
    <w:basedOn w:val="Normal"/>
    <w:next w:val="Normal"/>
    <w:autoRedefine/>
    <w:uiPriority w:val="99"/>
    <w:semiHidden/>
    <w:rsid w:val="0080548F"/>
    <w:pPr>
      <w:spacing w:after="0"/>
      <w:ind w:left="1200"/>
      <w:jc w:val="left"/>
    </w:pPr>
    <w:rPr>
      <w:rFonts w:asciiTheme="minorHAnsi" w:hAnsiTheme="minorHAnsi" w:cstheme="minorHAnsi"/>
      <w:sz w:val="18"/>
      <w:szCs w:val="18"/>
    </w:rPr>
  </w:style>
  <w:style w:type="paragraph" w:styleId="TOC7">
    <w:name w:val="toc 7"/>
    <w:basedOn w:val="Normal"/>
    <w:next w:val="Normal"/>
    <w:autoRedefine/>
    <w:uiPriority w:val="99"/>
    <w:semiHidden/>
    <w:rsid w:val="0080548F"/>
    <w:pPr>
      <w:spacing w:after="0"/>
      <w:ind w:left="1440"/>
      <w:jc w:val="left"/>
    </w:pPr>
    <w:rPr>
      <w:rFonts w:asciiTheme="minorHAnsi" w:hAnsiTheme="minorHAnsi" w:cstheme="minorHAnsi"/>
      <w:sz w:val="18"/>
      <w:szCs w:val="18"/>
    </w:rPr>
  </w:style>
  <w:style w:type="paragraph" w:styleId="TOC8">
    <w:name w:val="toc 8"/>
    <w:basedOn w:val="Normal"/>
    <w:next w:val="Normal"/>
    <w:autoRedefine/>
    <w:uiPriority w:val="99"/>
    <w:semiHidden/>
    <w:rsid w:val="0080548F"/>
    <w:pPr>
      <w:spacing w:after="0"/>
      <w:ind w:left="1680"/>
      <w:jc w:val="left"/>
    </w:pPr>
    <w:rPr>
      <w:rFonts w:asciiTheme="minorHAnsi" w:hAnsiTheme="minorHAnsi" w:cstheme="minorHAnsi"/>
      <w:sz w:val="18"/>
      <w:szCs w:val="18"/>
    </w:rPr>
  </w:style>
  <w:style w:type="paragraph" w:styleId="TOC9">
    <w:name w:val="toc 9"/>
    <w:basedOn w:val="Normal"/>
    <w:next w:val="Normal"/>
    <w:autoRedefine/>
    <w:uiPriority w:val="99"/>
    <w:semiHidden/>
    <w:rsid w:val="0080548F"/>
    <w:pPr>
      <w:spacing w:after="0"/>
      <w:ind w:left="1920"/>
      <w:jc w:val="left"/>
    </w:pPr>
    <w:rPr>
      <w:rFonts w:asciiTheme="minorHAnsi" w:hAnsiTheme="minorHAnsi" w:cstheme="minorHAnsi"/>
      <w:sz w:val="18"/>
      <w:szCs w:val="18"/>
    </w:rPr>
  </w:style>
  <w:style w:type="paragraph" w:customStyle="1" w:styleId="Body1">
    <w:name w:val="Body 1"/>
    <w:basedOn w:val="Normal"/>
    <w:uiPriority w:val="99"/>
    <w:rsid w:val="00F35E2A"/>
    <w:pPr>
      <w:spacing w:before="120" w:after="120"/>
      <w:jc w:val="left"/>
    </w:pPr>
    <w:rPr>
      <w:rFonts w:ascii="Arial" w:hAnsi="Arial"/>
    </w:rPr>
  </w:style>
  <w:style w:type="paragraph" w:customStyle="1" w:styleId="Bullet2">
    <w:name w:val="Bullet 2"/>
    <w:basedOn w:val="Body1"/>
    <w:uiPriority w:val="99"/>
    <w:rsid w:val="00674BB8"/>
    <w:pPr>
      <w:numPr>
        <w:ilvl w:val="1"/>
        <w:numId w:val="1"/>
      </w:numPr>
      <w:spacing w:before="60" w:after="0"/>
      <w:ind w:left="1080"/>
    </w:pPr>
  </w:style>
  <w:style w:type="paragraph" w:customStyle="1" w:styleId="Bullet1">
    <w:name w:val="Bullet 1"/>
    <w:basedOn w:val="Normal"/>
    <w:uiPriority w:val="99"/>
    <w:rsid w:val="00674BB8"/>
    <w:pPr>
      <w:numPr>
        <w:numId w:val="2"/>
      </w:numPr>
      <w:spacing w:before="60" w:after="0"/>
      <w:jc w:val="left"/>
    </w:pPr>
    <w:rPr>
      <w:rFonts w:ascii="Arial" w:hAnsi="Arial"/>
    </w:rPr>
  </w:style>
  <w:style w:type="paragraph" w:customStyle="1" w:styleId="CellBullet">
    <w:name w:val="Cell Bullet"/>
    <w:basedOn w:val="Normal"/>
    <w:uiPriority w:val="99"/>
    <w:rsid w:val="007935AB"/>
    <w:pPr>
      <w:tabs>
        <w:tab w:val="num" w:pos="-144"/>
      </w:tabs>
      <w:spacing w:before="60" w:after="0"/>
      <w:ind w:left="373" w:hanging="360"/>
      <w:jc w:val="left"/>
    </w:pPr>
    <w:rPr>
      <w:rFonts w:ascii="Arial" w:hAnsi="Arial"/>
      <w:color w:val="000000"/>
    </w:rPr>
  </w:style>
  <w:style w:type="paragraph" w:customStyle="1" w:styleId="Cellbodyemphasize">
    <w:name w:val="Cell body emphasize"/>
    <w:basedOn w:val="Normal"/>
    <w:uiPriority w:val="99"/>
    <w:rsid w:val="007935AB"/>
    <w:pPr>
      <w:keepLines/>
      <w:spacing w:before="120" w:after="120"/>
      <w:jc w:val="left"/>
    </w:pPr>
    <w:rPr>
      <w:rFonts w:ascii="Arial" w:hAnsi="Arial"/>
      <w:b/>
      <w:color w:val="000000"/>
    </w:rPr>
  </w:style>
  <w:style w:type="paragraph" w:customStyle="1" w:styleId="TableTitle">
    <w:name w:val="Table Title"/>
    <w:basedOn w:val="Normal"/>
    <w:next w:val="Normal"/>
    <w:uiPriority w:val="99"/>
    <w:rsid w:val="00F33CBD"/>
    <w:pPr>
      <w:keepLines/>
      <w:spacing w:before="60" w:after="60"/>
      <w:jc w:val="left"/>
    </w:pPr>
    <w:rPr>
      <w:rFonts w:cs="Calibri"/>
      <w:bCs/>
    </w:rPr>
  </w:style>
  <w:style w:type="paragraph" w:customStyle="1" w:styleId="CellBullett1">
    <w:name w:val="Cell Bullett 1"/>
    <w:basedOn w:val="CellBullet"/>
    <w:uiPriority w:val="99"/>
    <w:rsid w:val="007935AB"/>
    <w:pPr>
      <w:numPr>
        <w:ilvl w:val="1"/>
        <w:numId w:val="3"/>
      </w:numPr>
      <w:ind w:left="733"/>
    </w:pPr>
  </w:style>
  <w:style w:type="paragraph" w:styleId="BalloonText">
    <w:name w:val="Balloon Text"/>
    <w:basedOn w:val="Normal"/>
    <w:link w:val="BalloonTextChar"/>
    <w:uiPriority w:val="99"/>
    <w:semiHidden/>
    <w:rsid w:val="00AF27A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AF27A1"/>
    <w:rPr>
      <w:rFonts w:ascii="Segoe UI" w:hAnsi="Segoe UI" w:cs="Segoe UI"/>
      <w:sz w:val="18"/>
      <w:szCs w:val="18"/>
    </w:rPr>
  </w:style>
  <w:style w:type="paragraph" w:styleId="NormalWeb">
    <w:name w:val="Normal (Web)"/>
    <w:basedOn w:val="Normal"/>
    <w:uiPriority w:val="99"/>
    <w:semiHidden/>
    <w:rsid w:val="008219BF"/>
    <w:pPr>
      <w:spacing w:before="100" w:beforeAutospacing="1" w:after="100" w:afterAutospacing="1"/>
      <w:jc w:val="left"/>
    </w:pPr>
    <w:rPr>
      <w:rFonts w:ascii="Times New Roman" w:hAnsi="Times New Roman" w:cs="Times New Roman"/>
    </w:rPr>
  </w:style>
  <w:style w:type="character" w:customStyle="1" w:styleId="UnresolvedMention1">
    <w:name w:val="Unresolved Mention1"/>
    <w:basedOn w:val="DefaultParagraphFont"/>
    <w:uiPriority w:val="99"/>
    <w:semiHidden/>
    <w:rsid w:val="001A2BAA"/>
    <w:rPr>
      <w:rFonts w:cs="Times New Roman"/>
      <w:color w:val="auto"/>
      <w:shd w:val="clear" w:color="auto" w:fill="auto"/>
    </w:rPr>
  </w:style>
  <w:style w:type="paragraph" w:customStyle="1" w:styleId="Body">
    <w:name w:val="Body"/>
    <w:basedOn w:val="Normal"/>
    <w:rsid w:val="004D6BB9"/>
    <w:pPr>
      <w:keepLines/>
      <w:spacing w:before="120" w:after="120"/>
      <w:ind w:left="180"/>
      <w:jc w:val="left"/>
    </w:pPr>
    <w:rPr>
      <w:rFonts w:ascii="Arial" w:hAnsi="Arial"/>
      <w:color w:val="000000"/>
    </w:rPr>
  </w:style>
  <w:style w:type="paragraph" w:customStyle="1" w:styleId="Body2">
    <w:name w:val="Body 2"/>
    <w:basedOn w:val="Normal"/>
    <w:uiPriority w:val="99"/>
    <w:rsid w:val="00CA5384"/>
    <w:pPr>
      <w:spacing w:after="120"/>
      <w:ind w:left="360"/>
      <w:jc w:val="left"/>
    </w:pPr>
  </w:style>
  <w:style w:type="paragraph" w:customStyle="1" w:styleId="Body3">
    <w:name w:val="Body 3"/>
    <w:basedOn w:val="Normal"/>
    <w:uiPriority w:val="99"/>
    <w:rsid w:val="007F556C"/>
    <w:pPr>
      <w:spacing w:after="0"/>
      <w:ind w:left="720"/>
      <w:jc w:val="left"/>
    </w:pPr>
  </w:style>
  <w:style w:type="paragraph" w:customStyle="1" w:styleId="Subheading">
    <w:name w:val="Subheading"/>
    <w:basedOn w:val="Normal"/>
    <w:next w:val="Body1"/>
    <w:uiPriority w:val="99"/>
    <w:rsid w:val="007F556C"/>
    <w:pPr>
      <w:spacing w:before="120" w:after="0"/>
      <w:jc w:val="left"/>
    </w:pPr>
    <w:rPr>
      <w:b/>
      <w:color w:val="006643"/>
      <w:sz w:val="28"/>
      <w:szCs w:val="28"/>
    </w:rPr>
  </w:style>
  <w:style w:type="paragraph" w:customStyle="1" w:styleId="Default">
    <w:name w:val="Default"/>
    <w:rsid w:val="007F556C"/>
    <w:pPr>
      <w:autoSpaceDE w:val="0"/>
      <w:autoSpaceDN w:val="0"/>
      <w:adjustRightInd w:val="0"/>
    </w:pPr>
    <w:rPr>
      <w:rFonts w:ascii="Arial" w:hAnsi="Arial"/>
      <w:color w:val="000000"/>
      <w:sz w:val="24"/>
      <w:szCs w:val="24"/>
      <w:lang w:val="en-US" w:eastAsia="en-US"/>
    </w:rPr>
  </w:style>
  <w:style w:type="table" w:customStyle="1" w:styleId="TableGrid1">
    <w:name w:val="Table Grid1"/>
    <w:uiPriority w:val="99"/>
    <w:rsid w:val="007F556C"/>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rsid w:val="00AC7469"/>
    <w:rPr>
      <w:sz w:val="20"/>
      <w:szCs w:val="20"/>
    </w:rPr>
  </w:style>
  <w:style w:type="character" w:customStyle="1" w:styleId="CommentTextChar">
    <w:name w:val="Comment Text Char"/>
    <w:basedOn w:val="DefaultParagraphFont"/>
    <w:link w:val="CommentText"/>
    <w:uiPriority w:val="99"/>
    <w:semiHidden/>
    <w:locked/>
    <w:rsid w:val="00AC7469"/>
    <w:rPr>
      <w:rFonts w:cs="Times New Roman"/>
      <w:sz w:val="20"/>
      <w:szCs w:val="20"/>
    </w:rPr>
  </w:style>
  <w:style w:type="character" w:styleId="CommentReference">
    <w:name w:val="annotation reference"/>
    <w:basedOn w:val="DefaultParagraphFont"/>
    <w:uiPriority w:val="99"/>
    <w:semiHidden/>
    <w:rsid w:val="00AC7469"/>
    <w:rPr>
      <w:rFonts w:cs="Times New Roman"/>
      <w:sz w:val="16"/>
      <w:szCs w:val="16"/>
    </w:rPr>
  </w:style>
  <w:style w:type="paragraph" w:styleId="CommentSubject">
    <w:name w:val="annotation subject"/>
    <w:basedOn w:val="CommentText"/>
    <w:next w:val="CommentText"/>
    <w:link w:val="CommentSubjectChar"/>
    <w:uiPriority w:val="99"/>
    <w:semiHidden/>
    <w:rsid w:val="00BC71AB"/>
    <w:rPr>
      <w:b/>
      <w:bCs/>
    </w:rPr>
  </w:style>
  <w:style w:type="character" w:customStyle="1" w:styleId="CommentSubjectChar">
    <w:name w:val="Comment Subject Char"/>
    <w:basedOn w:val="CommentTextChar"/>
    <w:link w:val="CommentSubject"/>
    <w:uiPriority w:val="99"/>
    <w:semiHidden/>
    <w:locked/>
    <w:rsid w:val="00BC71AB"/>
    <w:rPr>
      <w:rFonts w:cs="Times New Roman"/>
      <w:b/>
      <w:bCs/>
      <w:sz w:val="20"/>
      <w:szCs w:val="20"/>
    </w:rPr>
  </w:style>
  <w:style w:type="character" w:styleId="FollowedHyperlink">
    <w:name w:val="FollowedHyperlink"/>
    <w:basedOn w:val="DefaultParagraphFont"/>
    <w:uiPriority w:val="99"/>
    <w:semiHidden/>
    <w:rsid w:val="00A0604C"/>
    <w:rPr>
      <w:rFonts w:cs="Times New Roman"/>
      <w:color w:val="auto"/>
      <w:u w:val="single"/>
    </w:rPr>
  </w:style>
  <w:style w:type="paragraph" w:customStyle="1" w:styleId="p1">
    <w:name w:val="p1"/>
    <w:basedOn w:val="Normal"/>
    <w:rsid w:val="00AD4010"/>
    <w:pPr>
      <w:spacing w:after="0"/>
      <w:jc w:val="left"/>
    </w:pPr>
    <w:rPr>
      <w:rFonts w:ascii="Helvetica" w:eastAsiaTheme="minorHAnsi" w:hAnsi="Helvetica" w:cs="Times New Roman"/>
      <w:sz w:val="23"/>
      <w:szCs w:val="23"/>
    </w:rPr>
  </w:style>
  <w:style w:type="character" w:customStyle="1" w:styleId="UnresolvedMention2">
    <w:name w:val="Unresolved Mention2"/>
    <w:basedOn w:val="DefaultParagraphFont"/>
    <w:uiPriority w:val="99"/>
    <w:semiHidden/>
    <w:unhideWhenUsed/>
    <w:rsid w:val="004B7B97"/>
    <w:rPr>
      <w:color w:val="605E5C"/>
      <w:shd w:val="clear" w:color="auto" w:fill="E1DFDD"/>
    </w:rPr>
  </w:style>
  <w:style w:type="character" w:customStyle="1" w:styleId="UnresolvedMention3">
    <w:name w:val="Unresolved Mention3"/>
    <w:basedOn w:val="DefaultParagraphFont"/>
    <w:uiPriority w:val="99"/>
    <w:semiHidden/>
    <w:unhideWhenUsed/>
    <w:rsid w:val="00E763FC"/>
    <w:rPr>
      <w:color w:val="605E5C"/>
      <w:shd w:val="clear" w:color="auto" w:fill="E1DFDD"/>
    </w:rPr>
  </w:style>
  <w:style w:type="paragraph" w:styleId="Revision">
    <w:name w:val="Revision"/>
    <w:hidden/>
    <w:uiPriority w:val="99"/>
    <w:semiHidden/>
    <w:rsid w:val="00E763FC"/>
    <w:rPr>
      <w:lang w:val="en-US" w:eastAsia="en-US"/>
    </w:rPr>
  </w:style>
  <w:style w:type="character" w:customStyle="1" w:styleId="UnresolvedMention4">
    <w:name w:val="Unresolved Mention4"/>
    <w:basedOn w:val="DefaultParagraphFont"/>
    <w:uiPriority w:val="99"/>
    <w:semiHidden/>
    <w:unhideWhenUsed/>
    <w:rsid w:val="00CE6C0A"/>
    <w:rPr>
      <w:color w:val="605E5C"/>
      <w:shd w:val="clear" w:color="auto" w:fill="E1DFDD"/>
    </w:rPr>
  </w:style>
  <w:style w:type="character" w:customStyle="1" w:styleId="Hyperlink0">
    <w:name w:val="Hyperlink.0"/>
    <w:basedOn w:val="Hyperlink"/>
    <w:rsid w:val="004115AF"/>
    <w:rPr>
      <w:rFonts w:cs="Times New Roman"/>
      <w:color w:val="0000FF"/>
      <w:u w:val="single"/>
    </w:rPr>
  </w:style>
  <w:style w:type="paragraph" w:customStyle="1" w:styleId="Heading">
    <w:name w:val="Heading"/>
    <w:next w:val="Body"/>
    <w:rsid w:val="00B532AD"/>
    <w:pPr>
      <w:pBdr>
        <w:top w:val="single" w:sz="24" w:space="0" w:color="0F6FC6"/>
        <w:left w:val="single" w:sz="24" w:space="0" w:color="0F6FC6"/>
        <w:bottom w:val="single" w:sz="24" w:space="0" w:color="0F6FC6"/>
        <w:right w:val="single" w:sz="24" w:space="0" w:color="0F6FC6"/>
        <w:between w:val="nil"/>
        <w:bar w:val="nil"/>
      </w:pBdr>
      <w:shd w:val="clear" w:color="auto" w:fill="0F6FC6"/>
      <w:spacing w:after="200" w:line="276" w:lineRule="auto"/>
      <w:outlineLvl w:val="0"/>
    </w:pPr>
    <w:rPr>
      <w:rFonts w:eastAsia="Calibri" w:cs="Calibri"/>
      <w:b/>
      <w:bCs/>
      <w:caps/>
      <w:color w:val="FFFFFF"/>
      <w:spacing w:val="15"/>
      <w:sz w:val="28"/>
      <w:szCs w:val="28"/>
      <w:u w:color="FFFFFF"/>
      <w:bdr w:val="nil"/>
      <w:lang w:val="en-US" w:eastAsia="en-US"/>
    </w:rPr>
  </w:style>
  <w:style w:type="numbering" w:customStyle="1" w:styleId="ImportedStyle2">
    <w:name w:val="Imported Style 2"/>
    <w:rsid w:val="008A2704"/>
    <w:pPr>
      <w:numPr>
        <w:numId w:val="4"/>
      </w:numPr>
    </w:pPr>
  </w:style>
  <w:style w:type="numbering" w:customStyle="1" w:styleId="ImportedStyle3">
    <w:name w:val="Imported Style 3"/>
    <w:rsid w:val="00504C4F"/>
    <w:pPr>
      <w:numPr>
        <w:numId w:val="5"/>
      </w:numPr>
    </w:pPr>
  </w:style>
  <w:style w:type="paragraph" w:customStyle="1" w:styleId="BodyA">
    <w:name w:val="Body A"/>
    <w:rsid w:val="002C16B8"/>
    <w:pPr>
      <w:pBdr>
        <w:top w:val="nil"/>
        <w:left w:val="nil"/>
        <w:bottom w:val="nil"/>
        <w:right w:val="nil"/>
        <w:between w:val="nil"/>
        <w:bar w:val="nil"/>
      </w:pBdr>
      <w:spacing w:after="0" w:line="240" w:lineRule="auto"/>
    </w:pPr>
    <w:rPr>
      <w:rFonts w:ascii="Helvetica" w:eastAsia="Arial Unicode MS" w:hAnsi="Helvetica" w:cs="Arial Unicode MS"/>
      <w:color w:val="000000"/>
      <w:u w:color="000000"/>
      <w:bdr w:val="nil"/>
      <w:lang w:val="en-US" w:eastAsia="en-US"/>
    </w:rPr>
  </w:style>
  <w:style w:type="character" w:customStyle="1" w:styleId="UnresolvedMention5">
    <w:name w:val="Unresolved Mention5"/>
    <w:basedOn w:val="DefaultParagraphFont"/>
    <w:uiPriority w:val="99"/>
    <w:semiHidden/>
    <w:unhideWhenUsed/>
    <w:rsid w:val="008C2901"/>
    <w:rPr>
      <w:color w:val="605E5C"/>
      <w:shd w:val="clear" w:color="auto" w:fill="E1DFDD"/>
    </w:rPr>
  </w:style>
  <w:style w:type="character" w:styleId="PlaceholderText">
    <w:name w:val="Placeholder Text"/>
    <w:basedOn w:val="DefaultParagraphFont"/>
    <w:uiPriority w:val="99"/>
    <w:semiHidden/>
    <w:rsid w:val="0075095B"/>
    <w:rPr>
      <w:color w:val="808080"/>
    </w:rPr>
  </w:style>
  <w:style w:type="paragraph" w:customStyle="1" w:styleId="BlockQuote">
    <w:name w:val="BlockQuote"/>
    <w:basedOn w:val="Normal"/>
    <w:link w:val="BlockQuoteChar"/>
    <w:qFormat/>
    <w:rsid w:val="00653EAD"/>
    <w:pPr>
      <w:widowControl w:val="0"/>
      <w:suppressAutoHyphens/>
      <w:spacing w:before="120" w:after="240" w:line="336" w:lineRule="auto"/>
    </w:pPr>
    <w:rPr>
      <w:rFonts w:ascii="Junicode" w:eastAsia="Calibri" w:hAnsi="Junicode" w:cs="Linux Libertine"/>
      <w:bCs/>
      <w:iCs/>
      <w:lang w:eastAsia="hi-IN" w:bidi="hi-IN"/>
    </w:rPr>
  </w:style>
  <w:style w:type="character" w:customStyle="1" w:styleId="BlockQuoteChar">
    <w:name w:val="BlockQuote Char"/>
    <w:link w:val="BlockQuote"/>
    <w:rsid w:val="00653EAD"/>
    <w:rPr>
      <w:rFonts w:ascii="Junicode" w:eastAsia="Calibri" w:hAnsi="Junicode" w:cs="Linux Libertine"/>
      <w:bCs/>
      <w:iCs/>
      <w:sz w:val="24"/>
      <w:szCs w:val="24"/>
      <w:lang w:val="en-US" w:eastAsia="hi-IN" w:bidi="hi-IN"/>
    </w:rPr>
  </w:style>
  <w:style w:type="paragraph" w:customStyle="1" w:styleId="ChapterSubtitle">
    <w:name w:val="ChapterSubtitle"/>
    <w:basedOn w:val="BlockQuote"/>
    <w:link w:val="ChapterSubtitleChar"/>
    <w:qFormat/>
    <w:rsid w:val="00653EAD"/>
    <w:pPr>
      <w:spacing w:after="120"/>
    </w:pPr>
    <w:rPr>
      <w:rFonts w:ascii="Century Gothic" w:hAnsi="Century Gothic"/>
      <w:i/>
    </w:rPr>
  </w:style>
  <w:style w:type="character" w:customStyle="1" w:styleId="ChapterSubtitleChar">
    <w:name w:val="ChapterSubtitle Char"/>
    <w:basedOn w:val="BlockQuoteChar"/>
    <w:link w:val="ChapterSubtitle"/>
    <w:rsid w:val="00653EAD"/>
    <w:rPr>
      <w:rFonts w:ascii="Century Gothic" w:eastAsia="Calibri" w:hAnsi="Century Gothic" w:cs="Linux Libertine"/>
      <w:bCs/>
      <w:i/>
      <w:iCs/>
      <w:sz w:val="24"/>
      <w:szCs w:val="24"/>
      <w:lang w:val="en-US"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4115">
      <w:bodyDiv w:val="1"/>
      <w:marLeft w:val="0"/>
      <w:marRight w:val="0"/>
      <w:marTop w:val="0"/>
      <w:marBottom w:val="0"/>
      <w:divBdr>
        <w:top w:val="none" w:sz="0" w:space="0" w:color="auto"/>
        <w:left w:val="none" w:sz="0" w:space="0" w:color="auto"/>
        <w:bottom w:val="none" w:sz="0" w:space="0" w:color="auto"/>
        <w:right w:val="none" w:sz="0" w:space="0" w:color="auto"/>
      </w:divBdr>
    </w:div>
    <w:div w:id="141973476">
      <w:bodyDiv w:val="1"/>
      <w:marLeft w:val="0"/>
      <w:marRight w:val="0"/>
      <w:marTop w:val="0"/>
      <w:marBottom w:val="0"/>
      <w:divBdr>
        <w:top w:val="none" w:sz="0" w:space="0" w:color="auto"/>
        <w:left w:val="none" w:sz="0" w:space="0" w:color="auto"/>
        <w:bottom w:val="none" w:sz="0" w:space="0" w:color="auto"/>
        <w:right w:val="none" w:sz="0" w:space="0" w:color="auto"/>
      </w:divBdr>
    </w:div>
    <w:div w:id="498807761">
      <w:bodyDiv w:val="1"/>
      <w:marLeft w:val="0"/>
      <w:marRight w:val="0"/>
      <w:marTop w:val="0"/>
      <w:marBottom w:val="0"/>
      <w:divBdr>
        <w:top w:val="none" w:sz="0" w:space="0" w:color="auto"/>
        <w:left w:val="none" w:sz="0" w:space="0" w:color="auto"/>
        <w:bottom w:val="none" w:sz="0" w:space="0" w:color="auto"/>
        <w:right w:val="none" w:sz="0" w:space="0" w:color="auto"/>
      </w:divBdr>
    </w:div>
    <w:div w:id="636377123">
      <w:bodyDiv w:val="1"/>
      <w:marLeft w:val="0"/>
      <w:marRight w:val="0"/>
      <w:marTop w:val="0"/>
      <w:marBottom w:val="0"/>
      <w:divBdr>
        <w:top w:val="none" w:sz="0" w:space="0" w:color="auto"/>
        <w:left w:val="none" w:sz="0" w:space="0" w:color="auto"/>
        <w:bottom w:val="none" w:sz="0" w:space="0" w:color="auto"/>
        <w:right w:val="none" w:sz="0" w:space="0" w:color="auto"/>
      </w:divBdr>
      <w:divsChild>
        <w:div w:id="910652525">
          <w:marLeft w:val="0"/>
          <w:marRight w:val="0"/>
          <w:marTop w:val="0"/>
          <w:marBottom w:val="0"/>
          <w:divBdr>
            <w:top w:val="none" w:sz="0" w:space="0" w:color="auto"/>
            <w:left w:val="none" w:sz="0" w:space="0" w:color="auto"/>
            <w:bottom w:val="none" w:sz="0" w:space="0" w:color="auto"/>
            <w:right w:val="none" w:sz="0" w:space="0" w:color="auto"/>
          </w:divBdr>
        </w:div>
      </w:divsChild>
    </w:div>
    <w:div w:id="937130994">
      <w:bodyDiv w:val="1"/>
      <w:marLeft w:val="0"/>
      <w:marRight w:val="0"/>
      <w:marTop w:val="0"/>
      <w:marBottom w:val="0"/>
      <w:divBdr>
        <w:top w:val="none" w:sz="0" w:space="0" w:color="auto"/>
        <w:left w:val="none" w:sz="0" w:space="0" w:color="auto"/>
        <w:bottom w:val="none" w:sz="0" w:space="0" w:color="auto"/>
        <w:right w:val="none" w:sz="0" w:space="0" w:color="auto"/>
      </w:divBdr>
    </w:div>
    <w:div w:id="995188337">
      <w:marLeft w:val="0"/>
      <w:marRight w:val="0"/>
      <w:marTop w:val="0"/>
      <w:marBottom w:val="0"/>
      <w:divBdr>
        <w:top w:val="none" w:sz="0" w:space="0" w:color="auto"/>
        <w:left w:val="none" w:sz="0" w:space="0" w:color="auto"/>
        <w:bottom w:val="none" w:sz="0" w:space="0" w:color="auto"/>
        <w:right w:val="none" w:sz="0" w:space="0" w:color="auto"/>
      </w:divBdr>
    </w:div>
    <w:div w:id="995188338">
      <w:marLeft w:val="0"/>
      <w:marRight w:val="0"/>
      <w:marTop w:val="0"/>
      <w:marBottom w:val="0"/>
      <w:divBdr>
        <w:top w:val="none" w:sz="0" w:space="0" w:color="auto"/>
        <w:left w:val="none" w:sz="0" w:space="0" w:color="auto"/>
        <w:bottom w:val="none" w:sz="0" w:space="0" w:color="auto"/>
        <w:right w:val="none" w:sz="0" w:space="0" w:color="auto"/>
      </w:divBdr>
    </w:div>
    <w:div w:id="995188339">
      <w:marLeft w:val="0"/>
      <w:marRight w:val="0"/>
      <w:marTop w:val="0"/>
      <w:marBottom w:val="0"/>
      <w:divBdr>
        <w:top w:val="none" w:sz="0" w:space="0" w:color="auto"/>
        <w:left w:val="none" w:sz="0" w:space="0" w:color="auto"/>
        <w:bottom w:val="none" w:sz="0" w:space="0" w:color="auto"/>
        <w:right w:val="none" w:sz="0" w:space="0" w:color="auto"/>
      </w:divBdr>
    </w:div>
    <w:div w:id="995188341">
      <w:marLeft w:val="0"/>
      <w:marRight w:val="0"/>
      <w:marTop w:val="0"/>
      <w:marBottom w:val="0"/>
      <w:divBdr>
        <w:top w:val="none" w:sz="0" w:space="0" w:color="auto"/>
        <w:left w:val="none" w:sz="0" w:space="0" w:color="auto"/>
        <w:bottom w:val="none" w:sz="0" w:space="0" w:color="auto"/>
        <w:right w:val="none" w:sz="0" w:space="0" w:color="auto"/>
      </w:divBdr>
    </w:div>
    <w:div w:id="995188342">
      <w:marLeft w:val="0"/>
      <w:marRight w:val="0"/>
      <w:marTop w:val="0"/>
      <w:marBottom w:val="0"/>
      <w:divBdr>
        <w:top w:val="none" w:sz="0" w:space="0" w:color="auto"/>
        <w:left w:val="none" w:sz="0" w:space="0" w:color="auto"/>
        <w:bottom w:val="none" w:sz="0" w:space="0" w:color="auto"/>
        <w:right w:val="none" w:sz="0" w:space="0" w:color="auto"/>
      </w:divBdr>
    </w:div>
    <w:div w:id="995188343">
      <w:marLeft w:val="0"/>
      <w:marRight w:val="0"/>
      <w:marTop w:val="0"/>
      <w:marBottom w:val="0"/>
      <w:divBdr>
        <w:top w:val="none" w:sz="0" w:space="0" w:color="auto"/>
        <w:left w:val="none" w:sz="0" w:space="0" w:color="auto"/>
        <w:bottom w:val="none" w:sz="0" w:space="0" w:color="auto"/>
        <w:right w:val="none" w:sz="0" w:space="0" w:color="auto"/>
      </w:divBdr>
    </w:div>
    <w:div w:id="995188344">
      <w:marLeft w:val="0"/>
      <w:marRight w:val="0"/>
      <w:marTop w:val="0"/>
      <w:marBottom w:val="0"/>
      <w:divBdr>
        <w:top w:val="none" w:sz="0" w:space="0" w:color="auto"/>
        <w:left w:val="none" w:sz="0" w:space="0" w:color="auto"/>
        <w:bottom w:val="none" w:sz="0" w:space="0" w:color="auto"/>
        <w:right w:val="none" w:sz="0" w:space="0" w:color="auto"/>
      </w:divBdr>
      <w:divsChild>
        <w:div w:id="995188340">
          <w:marLeft w:val="173"/>
          <w:marRight w:val="0"/>
          <w:marTop w:val="0"/>
          <w:marBottom w:val="50"/>
          <w:divBdr>
            <w:top w:val="none" w:sz="0" w:space="0" w:color="auto"/>
            <w:left w:val="none" w:sz="0" w:space="0" w:color="auto"/>
            <w:bottom w:val="none" w:sz="0" w:space="0" w:color="auto"/>
            <w:right w:val="none" w:sz="0" w:space="0" w:color="auto"/>
          </w:divBdr>
        </w:div>
        <w:div w:id="995188348">
          <w:marLeft w:val="173"/>
          <w:marRight w:val="0"/>
          <w:marTop w:val="0"/>
          <w:marBottom w:val="50"/>
          <w:divBdr>
            <w:top w:val="none" w:sz="0" w:space="0" w:color="auto"/>
            <w:left w:val="none" w:sz="0" w:space="0" w:color="auto"/>
            <w:bottom w:val="none" w:sz="0" w:space="0" w:color="auto"/>
            <w:right w:val="none" w:sz="0" w:space="0" w:color="auto"/>
          </w:divBdr>
        </w:div>
      </w:divsChild>
    </w:div>
    <w:div w:id="995188345">
      <w:marLeft w:val="0"/>
      <w:marRight w:val="0"/>
      <w:marTop w:val="0"/>
      <w:marBottom w:val="0"/>
      <w:divBdr>
        <w:top w:val="none" w:sz="0" w:space="0" w:color="auto"/>
        <w:left w:val="none" w:sz="0" w:space="0" w:color="auto"/>
        <w:bottom w:val="none" w:sz="0" w:space="0" w:color="auto"/>
        <w:right w:val="none" w:sz="0" w:space="0" w:color="auto"/>
      </w:divBdr>
    </w:div>
    <w:div w:id="995188346">
      <w:marLeft w:val="0"/>
      <w:marRight w:val="0"/>
      <w:marTop w:val="0"/>
      <w:marBottom w:val="0"/>
      <w:divBdr>
        <w:top w:val="none" w:sz="0" w:space="0" w:color="auto"/>
        <w:left w:val="none" w:sz="0" w:space="0" w:color="auto"/>
        <w:bottom w:val="none" w:sz="0" w:space="0" w:color="auto"/>
        <w:right w:val="none" w:sz="0" w:space="0" w:color="auto"/>
      </w:divBdr>
    </w:div>
    <w:div w:id="995188347">
      <w:marLeft w:val="0"/>
      <w:marRight w:val="0"/>
      <w:marTop w:val="0"/>
      <w:marBottom w:val="0"/>
      <w:divBdr>
        <w:top w:val="none" w:sz="0" w:space="0" w:color="auto"/>
        <w:left w:val="none" w:sz="0" w:space="0" w:color="auto"/>
        <w:bottom w:val="none" w:sz="0" w:space="0" w:color="auto"/>
        <w:right w:val="none" w:sz="0" w:space="0" w:color="auto"/>
      </w:divBdr>
    </w:div>
    <w:div w:id="995188350">
      <w:marLeft w:val="0"/>
      <w:marRight w:val="0"/>
      <w:marTop w:val="0"/>
      <w:marBottom w:val="0"/>
      <w:divBdr>
        <w:top w:val="none" w:sz="0" w:space="0" w:color="auto"/>
        <w:left w:val="none" w:sz="0" w:space="0" w:color="auto"/>
        <w:bottom w:val="none" w:sz="0" w:space="0" w:color="auto"/>
        <w:right w:val="none" w:sz="0" w:space="0" w:color="auto"/>
      </w:divBdr>
    </w:div>
    <w:div w:id="995188351">
      <w:marLeft w:val="0"/>
      <w:marRight w:val="0"/>
      <w:marTop w:val="0"/>
      <w:marBottom w:val="0"/>
      <w:divBdr>
        <w:top w:val="none" w:sz="0" w:space="0" w:color="auto"/>
        <w:left w:val="none" w:sz="0" w:space="0" w:color="auto"/>
        <w:bottom w:val="none" w:sz="0" w:space="0" w:color="auto"/>
        <w:right w:val="none" w:sz="0" w:space="0" w:color="auto"/>
      </w:divBdr>
    </w:div>
    <w:div w:id="995188352">
      <w:marLeft w:val="0"/>
      <w:marRight w:val="0"/>
      <w:marTop w:val="0"/>
      <w:marBottom w:val="0"/>
      <w:divBdr>
        <w:top w:val="none" w:sz="0" w:space="0" w:color="auto"/>
        <w:left w:val="none" w:sz="0" w:space="0" w:color="auto"/>
        <w:bottom w:val="none" w:sz="0" w:space="0" w:color="auto"/>
        <w:right w:val="none" w:sz="0" w:space="0" w:color="auto"/>
      </w:divBdr>
      <w:divsChild>
        <w:div w:id="995188349">
          <w:marLeft w:val="173"/>
          <w:marRight w:val="0"/>
          <w:marTop w:val="0"/>
          <w:marBottom w:val="50"/>
          <w:divBdr>
            <w:top w:val="none" w:sz="0" w:space="0" w:color="auto"/>
            <w:left w:val="none" w:sz="0" w:space="0" w:color="auto"/>
            <w:bottom w:val="none" w:sz="0" w:space="0" w:color="auto"/>
            <w:right w:val="none" w:sz="0" w:space="0" w:color="auto"/>
          </w:divBdr>
        </w:div>
      </w:divsChild>
    </w:div>
    <w:div w:id="995188353">
      <w:marLeft w:val="0"/>
      <w:marRight w:val="0"/>
      <w:marTop w:val="0"/>
      <w:marBottom w:val="0"/>
      <w:divBdr>
        <w:top w:val="none" w:sz="0" w:space="0" w:color="auto"/>
        <w:left w:val="none" w:sz="0" w:space="0" w:color="auto"/>
        <w:bottom w:val="none" w:sz="0" w:space="0" w:color="auto"/>
        <w:right w:val="none" w:sz="0" w:space="0" w:color="auto"/>
      </w:divBdr>
    </w:div>
    <w:div w:id="995188354">
      <w:marLeft w:val="0"/>
      <w:marRight w:val="0"/>
      <w:marTop w:val="0"/>
      <w:marBottom w:val="0"/>
      <w:divBdr>
        <w:top w:val="none" w:sz="0" w:space="0" w:color="auto"/>
        <w:left w:val="none" w:sz="0" w:space="0" w:color="auto"/>
        <w:bottom w:val="none" w:sz="0" w:space="0" w:color="auto"/>
        <w:right w:val="none" w:sz="0" w:space="0" w:color="auto"/>
      </w:divBdr>
    </w:div>
    <w:div w:id="1237547585">
      <w:bodyDiv w:val="1"/>
      <w:marLeft w:val="0"/>
      <w:marRight w:val="0"/>
      <w:marTop w:val="0"/>
      <w:marBottom w:val="0"/>
      <w:divBdr>
        <w:top w:val="none" w:sz="0" w:space="0" w:color="auto"/>
        <w:left w:val="none" w:sz="0" w:space="0" w:color="auto"/>
        <w:bottom w:val="none" w:sz="0" w:space="0" w:color="auto"/>
        <w:right w:val="none" w:sz="0" w:space="0" w:color="auto"/>
      </w:divBdr>
    </w:div>
    <w:div w:id="1363289940">
      <w:bodyDiv w:val="1"/>
      <w:marLeft w:val="0"/>
      <w:marRight w:val="0"/>
      <w:marTop w:val="0"/>
      <w:marBottom w:val="0"/>
      <w:divBdr>
        <w:top w:val="none" w:sz="0" w:space="0" w:color="auto"/>
        <w:left w:val="none" w:sz="0" w:space="0" w:color="auto"/>
        <w:bottom w:val="none" w:sz="0" w:space="0" w:color="auto"/>
        <w:right w:val="none" w:sz="0" w:space="0" w:color="auto"/>
      </w:divBdr>
    </w:div>
    <w:div w:id="1444378359">
      <w:bodyDiv w:val="1"/>
      <w:marLeft w:val="0"/>
      <w:marRight w:val="0"/>
      <w:marTop w:val="0"/>
      <w:marBottom w:val="0"/>
      <w:divBdr>
        <w:top w:val="none" w:sz="0" w:space="0" w:color="auto"/>
        <w:left w:val="none" w:sz="0" w:space="0" w:color="auto"/>
        <w:bottom w:val="none" w:sz="0" w:space="0" w:color="auto"/>
        <w:right w:val="none" w:sz="0" w:space="0" w:color="auto"/>
      </w:divBdr>
    </w:div>
    <w:div w:id="1600984091">
      <w:bodyDiv w:val="1"/>
      <w:marLeft w:val="0"/>
      <w:marRight w:val="0"/>
      <w:marTop w:val="0"/>
      <w:marBottom w:val="0"/>
      <w:divBdr>
        <w:top w:val="none" w:sz="0" w:space="0" w:color="auto"/>
        <w:left w:val="none" w:sz="0" w:space="0" w:color="auto"/>
        <w:bottom w:val="none" w:sz="0" w:space="0" w:color="auto"/>
        <w:right w:val="none" w:sz="0" w:space="0" w:color="auto"/>
      </w:divBdr>
    </w:div>
    <w:div w:id="1635064014">
      <w:bodyDiv w:val="1"/>
      <w:marLeft w:val="0"/>
      <w:marRight w:val="0"/>
      <w:marTop w:val="0"/>
      <w:marBottom w:val="0"/>
      <w:divBdr>
        <w:top w:val="none" w:sz="0" w:space="0" w:color="auto"/>
        <w:left w:val="none" w:sz="0" w:space="0" w:color="auto"/>
        <w:bottom w:val="none" w:sz="0" w:space="0" w:color="auto"/>
        <w:right w:val="none" w:sz="0" w:space="0" w:color="auto"/>
      </w:divBdr>
    </w:div>
    <w:div w:id="1922789863">
      <w:bodyDiv w:val="1"/>
      <w:marLeft w:val="0"/>
      <w:marRight w:val="0"/>
      <w:marTop w:val="0"/>
      <w:marBottom w:val="0"/>
      <w:divBdr>
        <w:top w:val="none" w:sz="0" w:space="0" w:color="auto"/>
        <w:left w:val="none" w:sz="0" w:space="0" w:color="auto"/>
        <w:bottom w:val="none" w:sz="0" w:space="0" w:color="auto"/>
        <w:right w:val="none" w:sz="0" w:space="0" w:color="auto"/>
      </w:divBdr>
      <w:divsChild>
        <w:div w:id="671567252">
          <w:marLeft w:val="0"/>
          <w:marRight w:val="0"/>
          <w:marTop w:val="0"/>
          <w:marBottom w:val="0"/>
          <w:divBdr>
            <w:top w:val="none" w:sz="0" w:space="0" w:color="auto"/>
            <w:left w:val="none" w:sz="0" w:space="0" w:color="auto"/>
            <w:bottom w:val="none" w:sz="0" w:space="0" w:color="auto"/>
            <w:right w:val="none" w:sz="0" w:space="0" w:color="auto"/>
          </w:divBdr>
        </w:div>
        <w:div w:id="727264795">
          <w:marLeft w:val="0"/>
          <w:marRight w:val="0"/>
          <w:marTop w:val="0"/>
          <w:marBottom w:val="0"/>
          <w:divBdr>
            <w:top w:val="none" w:sz="0" w:space="0" w:color="auto"/>
            <w:left w:val="none" w:sz="0" w:space="0" w:color="auto"/>
            <w:bottom w:val="none" w:sz="0" w:space="0" w:color="auto"/>
            <w:right w:val="none" w:sz="0" w:space="0" w:color="auto"/>
          </w:divBdr>
        </w:div>
        <w:div w:id="812019904">
          <w:marLeft w:val="0"/>
          <w:marRight w:val="0"/>
          <w:marTop w:val="0"/>
          <w:marBottom w:val="0"/>
          <w:divBdr>
            <w:top w:val="none" w:sz="0" w:space="0" w:color="auto"/>
            <w:left w:val="none" w:sz="0" w:space="0" w:color="auto"/>
            <w:bottom w:val="none" w:sz="0" w:space="0" w:color="auto"/>
            <w:right w:val="none" w:sz="0" w:space="0" w:color="auto"/>
          </w:divBdr>
        </w:div>
        <w:div w:id="868952238">
          <w:marLeft w:val="0"/>
          <w:marRight w:val="0"/>
          <w:marTop w:val="0"/>
          <w:marBottom w:val="0"/>
          <w:divBdr>
            <w:top w:val="none" w:sz="0" w:space="0" w:color="auto"/>
            <w:left w:val="none" w:sz="0" w:space="0" w:color="auto"/>
            <w:bottom w:val="none" w:sz="0" w:space="0" w:color="auto"/>
            <w:right w:val="none" w:sz="0" w:space="0" w:color="auto"/>
          </w:divBdr>
        </w:div>
        <w:div w:id="1187602918">
          <w:marLeft w:val="0"/>
          <w:marRight w:val="0"/>
          <w:marTop w:val="0"/>
          <w:marBottom w:val="0"/>
          <w:divBdr>
            <w:top w:val="none" w:sz="0" w:space="0" w:color="auto"/>
            <w:left w:val="none" w:sz="0" w:space="0" w:color="auto"/>
            <w:bottom w:val="none" w:sz="0" w:space="0" w:color="auto"/>
            <w:right w:val="none" w:sz="0" w:space="0" w:color="auto"/>
          </w:divBdr>
        </w:div>
        <w:div w:id="1302805236">
          <w:marLeft w:val="0"/>
          <w:marRight w:val="0"/>
          <w:marTop w:val="0"/>
          <w:marBottom w:val="0"/>
          <w:divBdr>
            <w:top w:val="none" w:sz="0" w:space="0" w:color="auto"/>
            <w:left w:val="none" w:sz="0" w:space="0" w:color="auto"/>
            <w:bottom w:val="none" w:sz="0" w:space="0" w:color="auto"/>
            <w:right w:val="none" w:sz="0" w:space="0" w:color="auto"/>
          </w:divBdr>
        </w:div>
        <w:div w:id="1487165779">
          <w:marLeft w:val="0"/>
          <w:marRight w:val="0"/>
          <w:marTop w:val="0"/>
          <w:marBottom w:val="0"/>
          <w:divBdr>
            <w:top w:val="none" w:sz="0" w:space="0" w:color="auto"/>
            <w:left w:val="none" w:sz="0" w:space="0" w:color="auto"/>
            <w:bottom w:val="none" w:sz="0" w:space="0" w:color="auto"/>
            <w:right w:val="none" w:sz="0" w:space="0" w:color="auto"/>
          </w:divBdr>
        </w:div>
      </w:divsChild>
    </w:div>
    <w:div w:id="1936548210">
      <w:bodyDiv w:val="1"/>
      <w:marLeft w:val="0"/>
      <w:marRight w:val="0"/>
      <w:marTop w:val="0"/>
      <w:marBottom w:val="0"/>
      <w:divBdr>
        <w:top w:val="none" w:sz="0" w:space="0" w:color="auto"/>
        <w:left w:val="none" w:sz="0" w:space="0" w:color="auto"/>
        <w:bottom w:val="none" w:sz="0" w:space="0" w:color="auto"/>
        <w:right w:val="none" w:sz="0" w:space="0" w:color="auto"/>
      </w:divBdr>
    </w:div>
    <w:div w:id="2046786654">
      <w:bodyDiv w:val="1"/>
      <w:marLeft w:val="0"/>
      <w:marRight w:val="0"/>
      <w:marTop w:val="0"/>
      <w:marBottom w:val="0"/>
      <w:divBdr>
        <w:top w:val="none" w:sz="0" w:space="0" w:color="auto"/>
        <w:left w:val="none" w:sz="0" w:space="0" w:color="auto"/>
        <w:bottom w:val="none" w:sz="0" w:space="0" w:color="auto"/>
        <w:right w:val="none" w:sz="0" w:space="0" w:color="auto"/>
      </w:divBdr>
    </w:div>
    <w:div w:id="2084066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reeiyer.com"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FD466-F255-4719-9C0E-AC5A63764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89</Pages>
  <Words>79897</Words>
  <Characters>323583</Characters>
  <Application>Microsoft Office Word</Application>
  <DocSecurity>0</DocSecurity>
  <Lines>4372</Lines>
  <Paragraphs>180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Liquineq</vt:lpstr>
      <vt:lpstr>Liquineq</vt:lpstr>
    </vt:vector>
  </TitlesOfParts>
  <Company/>
  <LinksUpToDate>false</LinksUpToDate>
  <CharactersWithSpaces>40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quineq</dc:title>
  <dc:subject/>
  <dc:creator>Sree Iye</dc:creator>
  <cp:keywords/>
  <dc:description/>
  <cp:lastModifiedBy>Sree Iyer</cp:lastModifiedBy>
  <cp:revision>3</cp:revision>
  <cp:lastPrinted>2021-08-26T01:05:00Z</cp:lastPrinted>
  <dcterms:created xsi:type="dcterms:W3CDTF">2021-09-20T01:22:00Z</dcterms:created>
  <dcterms:modified xsi:type="dcterms:W3CDTF">2021-09-20T01:28:00Z</dcterms:modified>
</cp:coreProperties>
</file>